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702D4701">
        <w:trPr>
          <w:trHeight w:val="1842"/>
        </w:trPr>
        <w:tc>
          <w:tcPr>
            <w:tcW w:w="5095" w:type="dxa"/>
          </w:tcPr>
          <w:p w14:paraId="3247A782" w14:textId="539F8B45" w:rsidR="00FE3743" w:rsidRPr="00E964A3" w:rsidRDefault="00FE3743" w:rsidP="702D4701">
            <w:pPr>
              <w:rPr>
                <w:rFonts w:asciiTheme="minorHAnsi" w:eastAsiaTheme="minorEastAsia" w:hAnsiTheme="minorHAnsi" w:cs="Arial"/>
                <w:b/>
                <w:bCs/>
                <w:i/>
                <w:iCs/>
                <w:sz w:val="28"/>
                <w:szCs w:val="28"/>
                <w:lang w:bidi="en-US"/>
              </w:rPr>
            </w:pPr>
            <w:permStart w:id="48659861" w:edGrp="everyone"/>
            <w:r w:rsidRPr="00E964A3">
              <w:rPr>
                <w:noProof/>
              </w:rPr>
              <w:drawing>
                <wp:inline distT="0" distB="0" distL="0" distR="0" wp14:anchorId="2F1E87B8" wp14:editId="1F721B6F">
                  <wp:extent cx="1941195" cy="1409700"/>
                  <wp:effectExtent l="0" t="0" r="1905" b="0"/>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inline>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4E5CD98D">
      <w:pPr>
        <w:ind w:firstLine="720"/>
        <w:jc w:val="both"/>
        <w:rPr>
          <w:rFonts w:ascii="Calibri" w:hAnsi="Calibri" w:cs="Arial"/>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646C25FD" w14:textId="79AF10A9" w:rsidR="4E5CD98D" w:rsidRDefault="4E5CD98D" w:rsidP="4E5CD98D">
      <w:pPr>
        <w:ind w:firstLine="720"/>
        <w:jc w:val="both"/>
        <w:rPr>
          <w:rFonts w:ascii="Calibri" w:hAnsi="Calibri" w:cs="Arial"/>
          <w:color w:val="000000" w:themeColor="text1"/>
          <w:sz w:val="20"/>
          <w:szCs w:val="20"/>
          <w:lang w:bidi="en-US"/>
        </w:rPr>
      </w:pP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142120D0" w:rsidR="00FE3743" w:rsidRPr="00801D4D" w:rsidRDefault="00D40A06" w:rsidP="00C96C39">
      <w:pPr>
        <w:spacing w:before="100" w:beforeAutospacing="1" w:after="100" w:afterAutospacing="1"/>
        <w:jc w:val="center"/>
        <w:rPr>
          <w:rFonts w:ascii="Times New Roman" w:hAnsi="Times New Roman"/>
          <w:kern w:val="36"/>
          <w:sz w:val="48"/>
          <w:szCs w:val="48"/>
          <w:lang w:eastAsia="en-IN"/>
        </w:rPr>
      </w:pPr>
      <w:r w:rsidRPr="00801D4D">
        <w:rPr>
          <w:rFonts w:ascii="Times New Roman" w:hAnsi="Times New Roman"/>
          <w:kern w:val="36"/>
          <w:sz w:val="48"/>
          <w:szCs w:val="48"/>
          <w:lang w:eastAsia="en-IN"/>
        </w:rPr>
        <w:t xml:space="preserve">Orbit </w:t>
      </w:r>
      <w:r w:rsidR="00E77456">
        <w:rPr>
          <w:rFonts w:ascii="Times New Roman" w:hAnsi="Times New Roman"/>
          <w:kern w:val="36"/>
          <w:sz w:val="48"/>
          <w:szCs w:val="48"/>
          <w:lang w:eastAsia="en-IN"/>
        </w:rPr>
        <w:t>Reader</w:t>
      </w:r>
      <w:r w:rsidR="00F37395">
        <w:rPr>
          <w:rFonts w:ascii="Times New Roman" w:hAnsi="Times New Roman"/>
          <w:kern w:val="36"/>
          <w:sz w:val="48"/>
          <w:szCs w:val="48"/>
          <w:lang w:eastAsia="en-IN"/>
        </w:rPr>
        <w:t xml:space="preserve"> </w:t>
      </w:r>
      <w:r w:rsidR="00F731C5">
        <w:rPr>
          <w:rFonts w:ascii="Times New Roman" w:hAnsi="Times New Roman"/>
          <w:kern w:val="36"/>
          <w:sz w:val="48"/>
          <w:szCs w:val="48"/>
          <w:lang w:eastAsia="en-IN"/>
        </w:rPr>
        <w:t>Q20 and Q40</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58B907F8" w:rsidR="00FE3743" w:rsidRPr="00801D4D" w:rsidRDefault="007723C1">
      <w:pPr>
        <w:jc w:val="right"/>
        <w:rPr>
          <w:rFonts w:cs="Arial"/>
          <w:bCs/>
        </w:rPr>
      </w:pPr>
      <w:r w:rsidRPr="009B1E5B">
        <w:rPr>
          <w:rFonts w:cs="Arial"/>
          <w:bCs/>
        </w:rPr>
        <w:t xml:space="preserve">                                    </w:t>
      </w:r>
      <w:r w:rsidR="0035769F">
        <w:rPr>
          <w:rFonts w:cs="Arial"/>
          <w:bCs/>
        </w:rPr>
        <w:t>07</w:t>
      </w:r>
      <w:r w:rsidR="00D860BD" w:rsidRPr="00E46C10">
        <w:rPr>
          <w:rFonts w:cs="Arial"/>
          <w:bCs/>
          <w:vertAlign w:val="superscript"/>
        </w:rPr>
        <w:t>th</w:t>
      </w:r>
      <w:r w:rsidR="00D860BD">
        <w:rPr>
          <w:rFonts w:cs="Arial"/>
          <w:bCs/>
        </w:rPr>
        <w:t xml:space="preserve"> </w:t>
      </w:r>
      <w:r w:rsidR="0035769F">
        <w:rPr>
          <w:rFonts w:cs="Arial"/>
          <w:bCs/>
        </w:rPr>
        <w:t>July</w:t>
      </w:r>
      <w:r w:rsidR="00CF74C2" w:rsidRPr="00801D4D">
        <w:rPr>
          <w:rFonts w:cs="Arial"/>
          <w:bCs/>
        </w:rPr>
        <w:t xml:space="preserve"> </w:t>
      </w:r>
      <w:r w:rsidR="00163631" w:rsidRPr="00801D4D">
        <w:rPr>
          <w:rFonts w:cs="Arial"/>
          <w:bCs/>
        </w:rPr>
        <w:t>202</w:t>
      </w:r>
      <w:r w:rsidR="0035769F">
        <w:rPr>
          <w:rFonts w:cs="Arial"/>
          <w:bCs/>
        </w:rPr>
        <w:t>5</w:t>
      </w:r>
    </w:p>
    <w:p w14:paraId="520080A5" w14:textId="662AEDE4" w:rsidR="00FE3743" w:rsidRPr="00801D4D" w:rsidRDefault="5E3F8D44" w:rsidP="2BCD9B88">
      <w:pPr>
        <w:jc w:val="right"/>
        <w:rPr>
          <w:rFonts w:cs="Arial"/>
        </w:rPr>
      </w:pPr>
      <w:r w:rsidRPr="5E3F8D44">
        <w:rPr>
          <w:rFonts w:cs="Arial"/>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B438EB" w:rsidRPr="2BCD9B88">
        <w:rPr>
          <w:rFonts w:cs="Arial"/>
        </w:rPr>
        <w:t>0</w:t>
      </w:r>
      <w:r w:rsidR="006056E3">
        <w:rPr>
          <w:rFonts w:cs="Arial"/>
          <w:bCs/>
        </w:rPr>
        <w:t>.</w:t>
      </w:r>
      <w:r w:rsidR="0035769F">
        <w:rPr>
          <w:rFonts w:cs="Arial"/>
          <w:bCs/>
        </w:rPr>
        <w:t>9</w:t>
      </w:r>
    </w:p>
    <w:p w14:paraId="2B943211" w14:textId="77777777" w:rsidR="00427611" w:rsidRPr="00801D4D" w:rsidRDefault="00427611" w:rsidP="00216B18">
      <w:pPr>
        <w:jc w:val="right"/>
        <w:rPr>
          <w:rFonts w:cs="Arial"/>
          <w:bCs/>
        </w:rPr>
      </w:pPr>
    </w:p>
    <w:p w14:paraId="44D6A642" w14:textId="3839BD28" w:rsidR="0091287D" w:rsidRPr="00801D4D" w:rsidRDefault="0091287D" w:rsidP="0808F1B0">
      <w:pPr>
        <w:jc w:val="right"/>
        <w:rPr>
          <w:rFonts w:cs="Arial"/>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0EFCC7E7" w14:textId="57801800" w:rsidR="00E43B84" w:rsidRDefault="00050145">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1479A7">
            <w:fldChar w:fldCharType="begin"/>
          </w:r>
          <w:r w:rsidR="00FE3743" w:rsidRPr="00E964A3">
            <w:instrText xml:space="preserve"> TOC \o "1-3" \h \z \u </w:instrText>
          </w:r>
          <w:r w:rsidRPr="001479A7">
            <w:fldChar w:fldCharType="separate"/>
          </w:r>
          <w:hyperlink w:anchor="_Toc180667131" w:history="1">
            <w:r w:rsidR="00E43B84" w:rsidRPr="007154E4">
              <w:rPr>
                <w:rStyle w:val="Hyperlink"/>
                <w:noProof/>
              </w:rPr>
              <w:t>1</w:t>
            </w:r>
            <w:r w:rsidR="00E43B84">
              <w:rPr>
                <w:rFonts w:asciiTheme="minorHAnsi" w:eastAsiaTheme="minorEastAsia" w:hAnsiTheme="minorHAnsi" w:cstheme="minorBidi"/>
                <w:b w:val="0"/>
                <w:bCs w:val="0"/>
                <w:caps w:val="0"/>
                <w:noProof/>
                <w:kern w:val="2"/>
                <w:sz w:val="24"/>
                <w:szCs w:val="24"/>
                <w:lang w:val="en-IN" w:eastAsia="en-IN"/>
                <w14:ligatures w14:val="standardContextual"/>
              </w:rPr>
              <w:tab/>
            </w:r>
            <w:r w:rsidR="00E43B84" w:rsidRPr="007154E4">
              <w:rPr>
                <w:rStyle w:val="Hyperlink"/>
                <w:noProof/>
              </w:rPr>
              <w:t>Introduction</w:t>
            </w:r>
            <w:r w:rsidR="00E43B84">
              <w:rPr>
                <w:noProof/>
                <w:webHidden/>
              </w:rPr>
              <w:tab/>
            </w:r>
            <w:r w:rsidR="00E43B84">
              <w:rPr>
                <w:noProof/>
                <w:webHidden/>
              </w:rPr>
              <w:fldChar w:fldCharType="begin"/>
            </w:r>
            <w:r w:rsidR="00E43B84">
              <w:rPr>
                <w:noProof/>
                <w:webHidden/>
              </w:rPr>
              <w:instrText xml:space="preserve"> PAGEREF _Toc180667131 \h </w:instrText>
            </w:r>
            <w:r w:rsidR="00E43B84">
              <w:rPr>
                <w:noProof/>
                <w:webHidden/>
              </w:rPr>
            </w:r>
            <w:r w:rsidR="00E43B84">
              <w:rPr>
                <w:noProof/>
                <w:webHidden/>
              </w:rPr>
              <w:fldChar w:fldCharType="separate"/>
            </w:r>
            <w:r w:rsidR="00074BC0">
              <w:rPr>
                <w:noProof/>
                <w:webHidden/>
              </w:rPr>
              <w:t>6</w:t>
            </w:r>
            <w:r w:rsidR="00E43B84">
              <w:rPr>
                <w:noProof/>
                <w:webHidden/>
              </w:rPr>
              <w:fldChar w:fldCharType="end"/>
            </w:r>
          </w:hyperlink>
        </w:p>
        <w:p w14:paraId="128D955B" w14:textId="29BA9BD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32" w:history="1">
            <w:r w:rsidRPr="007154E4">
              <w:rPr>
                <w:rStyle w:val="Hyperlink"/>
                <w:noProof/>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How the Orbit Reader Q20 and Q40 are Used?</w:t>
            </w:r>
            <w:r>
              <w:rPr>
                <w:noProof/>
                <w:webHidden/>
              </w:rPr>
              <w:tab/>
            </w:r>
            <w:r>
              <w:rPr>
                <w:noProof/>
                <w:webHidden/>
              </w:rPr>
              <w:fldChar w:fldCharType="begin"/>
            </w:r>
            <w:r>
              <w:rPr>
                <w:noProof/>
                <w:webHidden/>
              </w:rPr>
              <w:instrText xml:space="preserve"> PAGEREF _Toc180667132 \h </w:instrText>
            </w:r>
            <w:r>
              <w:rPr>
                <w:noProof/>
                <w:webHidden/>
              </w:rPr>
            </w:r>
            <w:r>
              <w:rPr>
                <w:noProof/>
                <w:webHidden/>
              </w:rPr>
              <w:fldChar w:fldCharType="separate"/>
            </w:r>
            <w:r w:rsidR="00074BC0">
              <w:rPr>
                <w:noProof/>
                <w:webHidden/>
              </w:rPr>
              <w:t>7</w:t>
            </w:r>
            <w:r>
              <w:rPr>
                <w:noProof/>
                <w:webHidden/>
              </w:rPr>
              <w:fldChar w:fldCharType="end"/>
            </w:r>
          </w:hyperlink>
        </w:p>
        <w:p w14:paraId="5CA76C85" w14:textId="2C4FAD2F"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33" w:history="1">
            <w:r w:rsidRPr="007154E4">
              <w:rPr>
                <w:rStyle w:val="Hyperlink"/>
                <w:noProof/>
              </w:rPr>
              <w:t>2.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Stand-Alone Mode</w:t>
            </w:r>
            <w:r>
              <w:rPr>
                <w:noProof/>
                <w:webHidden/>
              </w:rPr>
              <w:tab/>
            </w:r>
            <w:r>
              <w:rPr>
                <w:noProof/>
                <w:webHidden/>
              </w:rPr>
              <w:fldChar w:fldCharType="begin"/>
            </w:r>
            <w:r>
              <w:rPr>
                <w:noProof/>
                <w:webHidden/>
              </w:rPr>
              <w:instrText xml:space="preserve"> PAGEREF _Toc180667133 \h </w:instrText>
            </w:r>
            <w:r>
              <w:rPr>
                <w:noProof/>
                <w:webHidden/>
              </w:rPr>
            </w:r>
            <w:r>
              <w:rPr>
                <w:noProof/>
                <w:webHidden/>
              </w:rPr>
              <w:fldChar w:fldCharType="separate"/>
            </w:r>
            <w:r w:rsidR="00074BC0">
              <w:rPr>
                <w:noProof/>
                <w:webHidden/>
              </w:rPr>
              <w:t>7</w:t>
            </w:r>
            <w:r>
              <w:rPr>
                <w:noProof/>
                <w:webHidden/>
              </w:rPr>
              <w:fldChar w:fldCharType="end"/>
            </w:r>
          </w:hyperlink>
        </w:p>
        <w:p w14:paraId="1DFB0774" w14:textId="11733AC2"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34" w:history="1">
            <w:r w:rsidRPr="007154E4">
              <w:rPr>
                <w:rStyle w:val="Hyperlink"/>
                <w:noProof/>
              </w:rPr>
              <w:t>2.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Remote Mode</w:t>
            </w:r>
            <w:r>
              <w:rPr>
                <w:noProof/>
                <w:webHidden/>
              </w:rPr>
              <w:tab/>
            </w:r>
            <w:r>
              <w:rPr>
                <w:noProof/>
                <w:webHidden/>
              </w:rPr>
              <w:fldChar w:fldCharType="begin"/>
            </w:r>
            <w:r>
              <w:rPr>
                <w:noProof/>
                <w:webHidden/>
              </w:rPr>
              <w:instrText xml:space="preserve"> PAGEREF _Toc180667134 \h </w:instrText>
            </w:r>
            <w:r>
              <w:rPr>
                <w:noProof/>
                <w:webHidden/>
              </w:rPr>
            </w:r>
            <w:r>
              <w:rPr>
                <w:noProof/>
                <w:webHidden/>
              </w:rPr>
              <w:fldChar w:fldCharType="separate"/>
            </w:r>
            <w:r w:rsidR="00074BC0">
              <w:rPr>
                <w:noProof/>
                <w:webHidden/>
              </w:rPr>
              <w:t>7</w:t>
            </w:r>
            <w:r>
              <w:rPr>
                <w:noProof/>
                <w:webHidden/>
              </w:rPr>
              <w:fldChar w:fldCharType="end"/>
            </w:r>
          </w:hyperlink>
        </w:p>
        <w:p w14:paraId="4259BE83" w14:textId="386AB75D"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35" w:history="1">
            <w:r w:rsidRPr="007154E4">
              <w:rPr>
                <w:rStyle w:val="Hyperlink"/>
                <w:noProof/>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Transcribed Braille</w:t>
            </w:r>
            <w:r>
              <w:rPr>
                <w:noProof/>
                <w:webHidden/>
              </w:rPr>
              <w:tab/>
            </w:r>
            <w:r>
              <w:rPr>
                <w:noProof/>
                <w:webHidden/>
              </w:rPr>
              <w:fldChar w:fldCharType="begin"/>
            </w:r>
            <w:r>
              <w:rPr>
                <w:noProof/>
                <w:webHidden/>
              </w:rPr>
              <w:instrText xml:space="preserve"> PAGEREF _Toc180667135 \h </w:instrText>
            </w:r>
            <w:r>
              <w:rPr>
                <w:noProof/>
                <w:webHidden/>
              </w:rPr>
            </w:r>
            <w:r>
              <w:rPr>
                <w:noProof/>
                <w:webHidden/>
              </w:rPr>
              <w:fldChar w:fldCharType="separate"/>
            </w:r>
            <w:r w:rsidR="00074BC0">
              <w:rPr>
                <w:noProof/>
                <w:webHidden/>
              </w:rPr>
              <w:t>7</w:t>
            </w:r>
            <w:r>
              <w:rPr>
                <w:noProof/>
                <w:webHidden/>
              </w:rPr>
              <w:fldChar w:fldCharType="end"/>
            </w:r>
          </w:hyperlink>
        </w:p>
        <w:p w14:paraId="07EE8B79" w14:textId="0BDF7CB2"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36" w:history="1">
            <w:r w:rsidRPr="007154E4">
              <w:rPr>
                <w:rStyle w:val="Hyperlink"/>
                <w:noProof/>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Automatic Translation</w:t>
            </w:r>
            <w:r>
              <w:rPr>
                <w:noProof/>
                <w:webHidden/>
              </w:rPr>
              <w:tab/>
            </w:r>
            <w:r>
              <w:rPr>
                <w:noProof/>
                <w:webHidden/>
              </w:rPr>
              <w:fldChar w:fldCharType="begin"/>
            </w:r>
            <w:r>
              <w:rPr>
                <w:noProof/>
                <w:webHidden/>
              </w:rPr>
              <w:instrText xml:space="preserve"> PAGEREF _Toc180667136 \h </w:instrText>
            </w:r>
            <w:r>
              <w:rPr>
                <w:noProof/>
                <w:webHidden/>
              </w:rPr>
            </w:r>
            <w:r>
              <w:rPr>
                <w:noProof/>
                <w:webHidden/>
              </w:rPr>
              <w:fldChar w:fldCharType="separate"/>
            </w:r>
            <w:r w:rsidR="00074BC0">
              <w:rPr>
                <w:noProof/>
                <w:webHidden/>
              </w:rPr>
              <w:t>8</w:t>
            </w:r>
            <w:r>
              <w:rPr>
                <w:noProof/>
                <w:webHidden/>
              </w:rPr>
              <w:fldChar w:fldCharType="end"/>
            </w:r>
          </w:hyperlink>
        </w:p>
        <w:p w14:paraId="6569594D" w14:textId="2805D756"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37" w:history="1">
            <w:r w:rsidRPr="007154E4">
              <w:rPr>
                <w:rStyle w:val="Hyperlink"/>
                <w:noProof/>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Translate Braille</w:t>
            </w:r>
            <w:r>
              <w:rPr>
                <w:noProof/>
                <w:webHidden/>
              </w:rPr>
              <w:tab/>
            </w:r>
            <w:r>
              <w:rPr>
                <w:noProof/>
                <w:webHidden/>
              </w:rPr>
              <w:fldChar w:fldCharType="begin"/>
            </w:r>
            <w:r>
              <w:rPr>
                <w:noProof/>
                <w:webHidden/>
              </w:rPr>
              <w:instrText xml:space="preserve"> PAGEREF _Toc180667137 \h </w:instrText>
            </w:r>
            <w:r>
              <w:rPr>
                <w:noProof/>
                <w:webHidden/>
              </w:rPr>
            </w:r>
            <w:r>
              <w:rPr>
                <w:noProof/>
                <w:webHidden/>
              </w:rPr>
              <w:fldChar w:fldCharType="separate"/>
            </w:r>
            <w:r w:rsidR="00074BC0">
              <w:rPr>
                <w:noProof/>
                <w:webHidden/>
              </w:rPr>
              <w:t>8</w:t>
            </w:r>
            <w:r>
              <w:rPr>
                <w:noProof/>
                <w:webHidden/>
              </w:rPr>
              <w:fldChar w:fldCharType="end"/>
            </w:r>
          </w:hyperlink>
        </w:p>
        <w:p w14:paraId="1593CF98" w14:textId="6644E34A"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38" w:history="1">
            <w:r w:rsidRPr="007154E4">
              <w:rPr>
                <w:rStyle w:val="Hyperlink"/>
                <w:noProof/>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Documentation Conventions</w:t>
            </w:r>
            <w:r>
              <w:rPr>
                <w:noProof/>
                <w:webHidden/>
              </w:rPr>
              <w:tab/>
            </w:r>
            <w:r>
              <w:rPr>
                <w:noProof/>
                <w:webHidden/>
              </w:rPr>
              <w:fldChar w:fldCharType="begin"/>
            </w:r>
            <w:r>
              <w:rPr>
                <w:noProof/>
                <w:webHidden/>
              </w:rPr>
              <w:instrText xml:space="preserve"> PAGEREF _Toc180667138 \h </w:instrText>
            </w:r>
            <w:r>
              <w:rPr>
                <w:noProof/>
                <w:webHidden/>
              </w:rPr>
            </w:r>
            <w:r>
              <w:rPr>
                <w:noProof/>
                <w:webHidden/>
              </w:rPr>
              <w:fldChar w:fldCharType="separate"/>
            </w:r>
            <w:r w:rsidR="00074BC0">
              <w:rPr>
                <w:noProof/>
                <w:webHidden/>
              </w:rPr>
              <w:t>8</w:t>
            </w:r>
            <w:r>
              <w:rPr>
                <w:noProof/>
                <w:webHidden/>
              </w:rPr>
              <w:fldChar w:fldCharType="end"/>
            </w:r>
          </w:hyperlink>
        </w:p>
        <w:p w14:paraId="628FADEB" w14:textId="06250181"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39" w:history="1">
            <w:r w:rsidRPr="007154E4">
              <w:rPr>
                <w:rStyle w:val="Hyperlink"/>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In the Box</w:t>
            </w:r>
            <w:r>
              <w:rPr>
                <w:noProof/>
                <w:webHidden/>
              </w:rPr>
              <w:tab/>
            </w:r>
            <w:r>
              <w:rPr>
                <w:noProof/>
                <w:webHidden/>
              </w:rPr>
              <w:fldChar w:fldCharType="begin"/>
            </w:r>
            <w:r>
              <w:rPr>
                <w:noProof/>
                <w:webHidden/>
              </w:rPr>
              <w:instrText xml:space="preserve"> PAGEREF _Toc180667139 \h </w:instrText>
            </w:r>
            <w:r>
              <w:rPr>
                <w:noProof/>
                <w:webHidden/>
              </w:rPr>
            </w:r>
            <w:r>
              <w:rPr>
                <w:noProof/>
                <w:webHidden/>
              </w:rPr>
              <w:fldChar w:fldCharType="separate"/>
            </w:r>
            <w:r w:rsidR="00074BC0">
              <w:rPr>
                <w:noProof/>
                <w:webHidden/>
              </w:rPr>
              <w:t>9</w:t>
            </w:r>
            <w:r>
              <w:rPr>
                <w:noProof/>
                <w:webHidden/>
              </w:rPr>
              <w:fldChar w:fldCharType="end"/>
            </w:r>
          </w:hyperlink>
        </w:p>
        <w:p w14:paraId="3D0FF6F3" w14:textId="1C72385D"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40" w:history="1">
            <w:r w:rsidRPr="007154E4">
              <w:rPr>
                <w:rStyle w:val="Hyperlink"/>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Features</w:t>
            </w:r>
            <w:r>
              <w:rPr>
                <w:noProof/>
                <w:webHidden/>
              </w:rPr>
              <w:tab/>
            </w:r>
            <w:r>
              <w:rPr>
                <w:noProof/>
                <w:webHidden/>
              </w:rPr>
              <w:fldChar w:fldCharType="begin"/>
            </w:r>
            <w:r>
              <w:rPr>
                <w:noProof/>
                <w:webHidden/>
              </w:rPr>
              <w:instrText xml:space="preserve"> PAGEREF _Toc180667140 \h </w:instrText>
            </w:r>
            <w:r>
              <w:rPr>
                <w:noProof/>
                <w:webHidden/>
              </w:rPr>
            </w:r>
            <w:r>
              <w:rPr>
                <w:noProof/>
                <w:webHidden/>
              </w:rPr>
              <w:fldChar w:fldCharType="separate"/>
            </w:r>
            <w:r w:rsidR="00074BC0">
              <w:rPr>
                <w:noProof/>
                <w:webHidden/>
              </w:rPr>
              <w:t>9</w:t>
            </w:r>
            <w:r>
              <w:rPr>
                <w:noProof/>
                <w:webHidden/>
              </w:rPr>
              <w:fldChar w:fldCharType="end"/>
            </w:r>
          </w:hyperlink>
        </w:p>
        <w:p w14:paraId="2881954E" w14:textId="5B8B6D86"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41" w:history="1">
            <w:r w:rsidRPr="007154E4">
              <w:rPr>
                <w:rStyle w:val="Hyperlink"/>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Orientation</w:t>
            </w:r>
            <w:r>
              <w:rPr>
                <w:noProof/>
                <w:webHidden/>
              </w:rPr>
              <w:tab/>
            </w:r>
            <w:r>
              <w:rPr>
                <w:noProof/>
                <w:webHidden/>
              </w:rPr>
              <w:fldChar w:fldCharType="begin"/>
            </w:r>
            <w:r>
              <w:rPr>
                <w:noProof/>
                <w:webHidden/>
              </w:rPr>
              <w:instrText xml:space="preserve"> PAGEREF _Toc180667141 \h </w:instrText>
            </w:r>
            <w:r>
              <w:rPr>
                <w:noProof/>
                <w:webHidden/>
              </w:rPr>
            </w:r>
            <w:r>
              <w:rPr>
                <w:noProof/>
                <w:webHidden/>
              </w:rPr>
              <w:fldChar w:fldCharType="separate"/>
            </w:r>
            <w:r w:rsidR="00074BC0">
              <w:rPr>
                <w:noProof/>
                <w:webHidden/>
              </w:rPr>
              <w:t>10</w:t>
            </w:r>
            <w:r>
              <w:rPr>
                <w:noProof/>
                <w:webHidden/>
              </w:rPr>
              <w:fldChar w:fldCharType="end"/>
            </w:r>
          </w:hyperlink>
        </w:p>
        <w:p w14:paraId="0E49A0B0" w14:textId="7F36EA23"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2" w:history="1">
            <w:r w:rsidRPr="007154E4">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Top view of Orbit Reader Q20</w:t>
            </w:r>
            <w:r>
              <w:rPr>
                <w:noProof/>
                <w:webHidden/>
              </w:rPr>
              <w:tab/>
            </w:r>
            <w:r>
              <w:rPr>
                <w:noProof/>
                <w:webHidden/>
              </w:rPr>
              <w:fldChar w:fldCharType="begin"/>
            </w:r>
            <w:r>
              <w:rPr>
                <w:noProof/>
                <w:webHidden/>
              </w:rPr>
              <w:instrText xml:space="preserve"> PAGEREF _Toc180667142 \h </w:instrText>
            </w:r>
            <w:r>
              <w:rPr>
                <w:noProof/>
                <w:webHidden/>
              </w:rPr>
            </w:r>
            <w:r>
              <w:rPr>
                <w:noProof/>
                <w:webHidden/>
              </w:rPr>
              <w:fldChar w:fldCharType="separate"/>
            </w:r>
            <w:r w:rsidR="00074BC0">
              <w:rPr>
                <w:noProof/>
                <w:webHidden/>
              </w:rPr>
              <w:t>10</w:t>
            </w:r>
            <w:r>
              <w:rPr>
                <w:noProof/>
                <w:webHidden/>
              </w:rPr>
              <w:fldChar w:fldCharType="end"/>
            </w:r>
          </w:hyperlink>
        </w:p>
        <w:p w14:paraId="39A64120" w14:textId="272F5CC7"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3" w:history="1">
            <w:r w:rsidRPr="007154E4">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Top view of Orbit Reader Q40</w:t>
            </w:r>
            <w:r>
              <w:rPr>
                <w:noProof/>
                <w:webHidden/>
              </w:rPr>
              <w:tab/>
            </w:r>
            <w:r>
              <w:rPr>
                <w:noProof/>
                <w:webHidden/>
              </w:rPr>
              <w:fldChar w:fldCharType="begin"/>
            </w:r>
            <w:r>
              <w:rPr>
                <w:noProof/>
                <w:webHidden/>
              </w:rPr>
              <w:instrText xml:space="preserve"> PAGEREF _Toc180667143 \h </w:instrText>
            </w:r>
            <w:r>
              <w:rPr>
                <w:noProof/>
                <w:webHidden/>
              </w:rPr>
            </w:r>
            <w:r>
              <w:rPr>
                <w:noProof/>
                <w:webHidden/>
              </w:rPr>
              <w:fldChar w:fldCharType="separate"/>
            </w:r>
            <w:r w:rsidR="00074BC0">
              <w:rPr>
                <w:noProof/>
                <w:webHidden/>
              </w:rPr>
              <w:t>11</w:t>
            </w:r>
            <w:r>
              <w:rPr>
                <w:noProof/>
                <w:webHidden/>
              </w:rPr>
              <w:fldChar w:fldCharType="end"/>
            </w:r>
          </w:hyperlink>
        </w:p>
        <w:p w14:paraId="3A1D4384" w14:textId="2B55C322"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4" w:history="1">
            <w:r w:rsidRPr="007154E4">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Side view of Orbit Reader Q20 and Q40</w:t>
            </w:r>
            <w:r>
              <w:rPr>
                <w:noProof/>
                <w:webHidden/>
              </w:rPr>
              <w:tab/>
            </w:r>
            <w:r>
              <w:rPr>
                <w:noProof/>
                <w:webHidden/>
              </w:rPr>
              <w:fldChar w:fldCharType="begin"/>
            </w:r>
            <w:r>
              <w:rPr>
                <w:noProof/>
                <w:webHidden/>
              </w:rPr>
              <w:instrText xml:space="preserve"> PAGEREF _Toc180667144 \h </w:instrText>
            </w:r>
            <w:r>
              <w:rPr>
                <w:noProof/>
                <w:webHidden/>
              </w:rPr>
            </w:r>
            <w:r>
              <w:rPr>
                <w:noProof/>
                <w:webHidden/>
              </w:rPr>
              <w:fldChar w:fldCharType="separate"/>
            </w:r>
            <w:r w:rsidR="00074BC0">
              <w:rPr>
                <w:noProof/>
                <w:webHidden/>
              </w:rPr>
              <w:t>11</w:t>
            </w:r>
            <w:r>
              <w:rPr>
                <w:noProof/>
                <w:webHidden/>
              </w:rPr>
              <w:fldChar w:fldCharType="end"/>
            </w:r>
          </w:hyperlink>
        </w:p>
        <w:p w14:paraId="0FB3DF18" w14:textId="6BE1105B"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5" w:history="1">
            <w:r w:rsidRPr="007154E4">
              <w:rPr>
                <w:rStyle w:val="Hyperlink"/>
                <w:noProof/>
              </w:rPr>
              <w:t>9.4</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Back view of Orbit Reader Q20 and Q40</w:t>
            </w:r>
            <w:r>
              <w:rPr>
                <w:noProof/>
                <w:webHidden/>
              </w:rPr>
              <w:tab/>
            </w:r>
            <w:r>
              <w:rPr>
                <w:noProof/>
                <w:webHidden/>
              </w:rPr>
              <w:fldChar w:fldCharType="begin"/>
            </w:r>
            <w:r>
              <w:rPr>
                <w:noProof/>
                <w:webHidden/>
              </w:rPr>
              <w:instrText xml:space="preserve"> PAGEREF _Toc180667145 \h </w:instrText>
            </w:r>
            <w:r>
              <w:rPr>
                <w:noProof/>
                <w:webHidden/>
              </w:rPr>
            </w:r>
            <w:r>
              <w:rPr>
                <w:noProof/>
                <w:webHidden/>
              </w:rPr>
              <w:fldChar w:fldCharType="separate"/>
            </w:r>
            <w:r w:rsidR="00074BC0">
              <w:rPr>
                <w:noProof/>
                <w:webHidden/>
              </w:rPr>
              <w:t>12</w:t>
            </w:r>
            <w:r>
              <w:rPr>
                <w:noProof/>
                <w:webHidden/>
              </w:rPr>
              <w:fldChar w:fldCharType="end"/>
            </w:r>
          </w:hyperlink>
        </w:p>
        <w:p w14:paraId="028261C8" w14:textId="2F7F5C82"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6" w:history="1">
            <w:r w:rsidRPr="007154E4">
              <w:rPr>
                <w:rStyle w:val="Hyperlink"/>
                <w:noProof/>
              </w:rPr>
              <w:t>9.5</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Key Locations and Use of Orbit Reader Q20 and Q40</w:t>
            </w:r>
            <w:r>
              <w:rPr>
                <w:noProof/>
                <w:webHidden/>
              </w:rPr>
              <w:tab/>
            </w:r>
            <w:r>
              <w:rPr>
                <w:noProof/>
                <w:webHidden/>
              </w:rPr>
              <w:fldChar w:fldCharType="begin"/>
            </w:r>
            <w:r>
              <w:rPr>
                <w:noProof/>
                <w:webHidden/>
              </w:rPr>
              <w:instrText xml:space="preserve"> PAGEREF _Toc180667146 \h </w:instrText>
            </w:r>
            <w:r>
              <w:rPr>
                <w:noProof/>
                <w:webHidden/>
              </w:rPr>
            </w:r>
            <w:r>
              <w:rPr>
                <w:noProof/>
                <w:webHidden/>
              </w:rPr>
              <w:fldChar w:fldCharType="separate"/>
            </w:r>
            <w:r w:rsidR="00074BC0">
              <w:rPr>
                <w:noProof/>
                <w:webHidden/>
              </w:rPr>
              <w:t>13</w:t>
            </w:r>
            <w:r>
              <w:rPr>
                <w:noProof/>
                <w:webHidden/>
              </w:rPr>
              <w:fldChar w:fldCharType="end"/>
            </w:r>
          </w:hyperlink>
        </w:p>
        <w:p w14:paraId="5EEDE2C3" w14:textId="379123C6"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7" w:history="1">
            <w:r w:rsidRPr="007154E4">
              <w:rPr>
                <w:rStyle w:val="Hyperlink"/>
                <w:noProof/>
              </w:rPr>
              <w:t>9.6</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Panning Keys</w:t>
            </w:r>
            <w:r>
              <w:rPr>
                <w:noProof/>
                <w:webHidden/>
              </w:rPr>
              <w:tab/>
            </w:r>
            <w:r>
              <w:rPr>
                <w:noProof/>
                <w:webHidden/>
              </w:rPr>
              <w:fldChar w:fldCharType="begin"/>
            </w:r>
            <w:r>
              <w:rPr>
                <w:noProof/>
                <w:webHidden/>
              </w:rPr>
              <w:instrText xml:space="preserve"> PAGEREF _Toc180667147 \h </w:instrText>
            </w:r>
            <w:r>
              <w:rPr>
                <w:noProof/>
                <w:webHidden/>
              </w:rPr>
            </w:r>
            <w:r>
              <w:rPr>
                <w:noProof/>
                <w:webHidden/>
              </w:rPr>
              <w:fldChar w:fldCharType="separate"/>
            </w:r>
            <w:r w:rsidR="00074BC0">
              <w:rPr>
                <w:noProof/>
                <w:webHidden/>
              </w:rPr>
              <w:t>17</w:t>
            </w:r>
            <w:r>
              <w:rPr>
                <w:noProof/>
                <w:webHidden/>
              </w:rPr>
              <w:fldChar w:fldCharType="end"/>
            </w:r>
          </w:hyperlink>
        </w:p>
        <w:p w14:paraId="67213A04" w14:textId="2AB3AAF1"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48" w:history="1">
            <w:r w:rsidRPr="007154E4">
              <w:rPr>
                <w:rStyle w:val="Hyperlink"/>
                <w:noProof/>
              </w:rPr>
              <w:t>9.7</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8-Dot Braille Cells</w:t>
            </w:r>
            <w:r>
              <w:rPr>
                <w:noProof/>
                <w:webHidden/>
              </w:rPr>
              <w:tab/>
            </w:r>
            <w:r>
              <w:rPr>
                <w:noProof/>
                <w:webHidden/>
              </w:rPr>
              <w:fldChar w:fldCharType="begin"/>
            </w:r>
            <w:r>
              <w:rPr>
                <w:noProof/>
                <w:webHidden/>
              </w:rPr>
              <w:instrText xml:space="preserve"> PAGEREF _Toc180667148 \h </w:instrText>
            </w:r>
            <w:r>
              <w:rPr>
                <w:noProof/>
                <w:webHidden/>
              </w:rPr>
            </w:r>
            <w:r>
              <w:rPr>
                <w:noProof/>
                <w:webHidden/>
              </w:rPr>
              <w:fldChar w:fldCharType="separate"/>
            </w:r>
            <w:r w:rsidR="00074BC0">
              <w:rPr>
                <w:noProof/>
                <w:webHidden/>
              </w:rPr>
              <w:t>18</w:t>
            </w:r>
            <w:r>
              <w:rPr>
                <w:noProof/>
                <w:webHidden/>
              </w:rPr>
              <w:fldChar w:fldCharType="end"/>
            </w:r>
          </w:hyperlink>
        </w:p>
        <w:p w14:paraId="00BBA0DF" w14:textId="41F12533"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49" w:history="1">
            <w:r w:rsidRPr="007154E4">
              <w:rPr>
                <w:rStyle w:val="Hyperlink"/>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Getting Started</w:t>
            </w:r>
            <w:r>
              <w:rPr>
                <w:noProof/>
                <w:webHidden/>
              </w:rPr>
              <w:tab/>
            </w:r>
            <w:r>
              <w:rPr>
                <w:noProof/>
                <w:webHidden/>
              </w:rPr>
              <w:fldChar w:fldCharType="begin"/>
            </w:r>
            <w:r>
              <w:rPr>
                <w:noProof/>
                <w:webHidden/>
              </w:rPr>
              <w:instrText xml:space="preserve"> PAGEREF _Toc180667149 \h </w:instrText>
            </w:r>
            <w:r>
              <w:rPr>
                <w:noProof/>
                <w:webHidden/>
              </w:rPr>
            </w:r>
            <w:r>
              <w:rPr>
                <w:noProof/>
                <w:webHidden/>
              </w:rPr>
              <w:fldChar w:fldCharType="separate"/>
            </w:r>
            <w:r w:rsidR="00074BC0">
              <w:rPr>
                <w:noProof/>
                <w:webHidden/>
              </w:rPr>
              <w:t>18</w:t>
            </w:r>
            <w:r>
              <w:rPr>
                <w:noProof/>
                <w:webHidden/>
              </w:rPr>
              <w:fldChar w:fldCharType="end"/>
            </w:r>
          </w:hyperlink>
        </w:p>
        <w:p w14:paraId="39173054" w14:textId="64D6A71B"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0" w:history="1">
            <w:r w:rsidRPr="007154E4">
              <w:rPr>
                <w:rStyle w:val="Hyperlink"/>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Charging the Device</w:t>
            </w:r>
            <w:r>
              <w:rPr>
                <w:noProof/>
                <w:webHidden/>
              </w:rPr>
              <w:tab/>
            </w:r>
            <w:r>
              <w:rPr>
                <w:noProof/>
                <w:webHidden/>
              </w:rPr>
              <w:fldChar w:fldCharType="begin"/>
            </w:r>
            <w:r>
              <w:rPr>
                <w:noProof/>
                <w:webHidden/>
              </w:rPr>
              <w:instrText xml:space="preserve"> PAGEREF _Toc180667150 \h </w:instrText>
            </w:r>
            <w:r>
              <w:rPr>
                <w:noProof/>
                <w:webHidden/>
              </w:rPr>
            </w:r>
            <w:r>
              <w:rPr>
                <w:noProof/>
                <w:webHidden/>
              </w:rPr>
              <w:fldChar w:fldCharType="separate"/>
            </w:r>
            <w:r w:rsidR="00074BC0">
              <w:rPr>
                <w:noProof/>
                <w:webHidden/>
              </w:rPr>
              <w:t>18</w:t>
            </w:r>
            <w:r>
              <w:rPr>
                <w:noProof/>
                <w:webHidden/>
              </w:rPr>
              <w:fldChar w:fldCharType="end"/>
            </w:r>
          </w:hyperlink>
        </w:p>
        <w:p w14:paraId="49A5CB87" w14:textId="3237952D"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1" w:history="1">
            <w:r w:rsidRPr="007154E4">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Power On and Off</w:t>
            </w:r>
            <w:r>
              <w:rPr>
                <w:noProof/>
                <w:webHidden/>
              </w:rPr>
              <w:tab/>
            </w:r>
            <w:r>
              <w:rPr>
                <w:noProof/>
                <w:webHidden/>
              </w:rPr>
              <w:fldChar w:fldCharType="begin"/>
            </w:r>
            <w:r>
              <w:rPr>
                <w:noProof/>
                <w:webHidden/>
              </w:rPr>
              <w:instrText xml:space="preserve"> PAGEREF _Toc180667151 \h </w:instrText>
            </w:r>
            <w:r>
              <w:rPr>
                <w:noProof/>
                <w:webHidden/>
              </w:rPr>
            </w:r>
            <w:r>
              <w:rPr>
                <w:noProof/>
                <w:webHidden/>
              </w:rPr>
              <w:fldChar w:fldCharType="separate"/>
            </w:r>
            <w:r w:rsidR="00074BC0">
              <w:rPr>
                <w:noProof/>
                <w:webHidden/>
              </w:rPr>
              <w:t>19</w:t>
            </w:r>
            <w:r>
              <w:rPr>
                <w:noProof/>
                <w:webHidden/>
              </w:rPr>
              <w:fldChar w:fldCharType="end"/>
            </w:r>
          </w:hyperlink>
        </w:p>
        <w:p w14:paraId="787DC425" w14:textId="77AFC2EA"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2" w:history="1">
            <w:r w:rsidRPr="007154E4">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Inserting and formatting the SD Card</w:t>
            </w:r>
            <w:r>
              <w:rPr>
                <w:noProof/>
                <w:webHidden/>
              </w:rPr>
              <w:tab/>
            </w:r>
            <w:r>
              <w:rPr>
                <w:noProof/>
                <w:webHidden/>
              </w:rPr>
              <w:fldChar w:fldCharType="begin"/>
            </w:r>
            <w:r>
              <w:rPr>
                <w:noProof/>
                <w:webHidden/>
              </w:rPr>
              <w:instrText xml:space="preserve"> PAGEREF _Toc180667152 \h </w:instrText>
            </w:r>
            <w:r>
              <w:rPr>
                <w:noProof/>
                <w:webHidden/>
              </w:rPr>
            </w:r>
            <w:r>
              <w:rPr>
                <w:noProof/>
                <w:webHidden/>
              </w:rPr>
              <w:fldChar w:fldCharType="separate"/>
            </w:r>
            <w:r w:rsidR="00074BC0">
              <w:rPr>
                <w:noProof/>
                <w:webHidden/>
              </w:rPr>
              <w:t>19</w:t>
            </w:r>
            <w:r>
              <w:rPr>
                <w:noProof/>
                <w:webHidden/>
              </w:rPr>
              <w:fldChar w:fldCharType="end"/>
            </w:r>
          </w:hyperlink>
        </w:p>
        <w:p w14:paraId="0BDAB1EF" w14:textId="14ACA693"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3" w:history="1">
            <w:r w:rsidRPr="007154E4">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Inserting a USB drive</w:t>
            </w:r>
            <w:r>
              <w:rPr>
                <w:noProof/>
                <w:webHidden/>
              </w:rPr>
              <w:tab/>
            </w:r>
            <w:r>
              <w:rPr>
                <w:noProof/>
                <w:webHidden/>
              </w:rPr>
              <w:fldChar w:fldCharType="begin"/>
            </w:r>
            <w:r>
              <w:rPr>
                <w:noProof/>
                <w:webHidden/>
              </w:rPr>
              <w:instrText xml:space="preserve"> PAGEREF _Toc180667153 \h </w:instrText>
            </w:r>
            <w:r>
              <w:rPr>
                <w:noProof/>
                <w:webHidden/>
              </w:rPr>
            </w:r>
            <w:r>
              <w:rPr>
                <w:noProof/>
                <w:webHidden/>
              </w:rPr>
              <w:fldChar w:fldCharType="separate"/>
            </w:r>
            <w:r w:rsidR="00074BC0">
              <w:rPr>
                <w:noProof/>
                <w:webHidden/>
              </w:rPr>
              <w:t>20</w:t>
            </w:r>
            <w:r>
              <w:rPr>
                <w:noProof/>
                <w:webHidden/>
              </w:rPr>
              <w:fldChar w:fldCharType="end"/>
            </w:r>
          </w:hyperlink>
        </w:p>
        <w:p w14:paraId="5FE8E647" w14:textId="2CB4F831"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4" w:history="1">
            <w:r w:rsidRPr="007154E4">
              <w:rPr>
                <w:rStyle w:val="Hyperlink"/>
                <w:noProof/>
              </w:rPr>
              <w:t>10.5</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bout Menus and File Names</w:t>
            </w:r>
            <w:r>
              <w:rPr>
                <w:noProof/>
                <w:webHidden/>
              </w:rPr>
              <w:tab/>
            </w:r>
            <w:r>
              <w:rPr>
                <w:noProof/>
                <w:webHidden/>
              </w:rPr>
              <w:fldChar w:fldCharType="begin"/>
            </w:r>
            <w:r>
              <w:rPr>
                <w:noProof/>
                <w:webHidden/>
              </w:rPr>
              <w:instrText xml:space="preserve"> PAGEREF _Toc180667154 \h </w:instrText>
            </w:r>
            <w:r>
              <w:rPr>
                <w:noProof/>
                <w:webHidden/>
              </w:rPr>
            </w:r>
            <w:r>
              <w:rPr>
                <w:noProof/>
                <w:webHidden/>
              </w:rPr>
              <w:fldChar w:fldCharType="separate"/>
            </w:r>
            <w:r w:rsidR="00074BC0">
              <w:rPr>
                <w:noProof/>
                <w:webHidden/>
              </w:rPr>
              <w:t>20</w:t>
            </w:r>
            <w:r>
              <w:rPr>
                <w:noProof/>
                <w:webHidden/>
              </w:rPr>
              <w:fldChar w:fldCharType="end"/>
            </w:r>
          </w:hyperlink>
        </w:p>
        <w:p w14:paraId="04D72470" w14:textId="2E2C478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5" w:history="1">
            <w:r w:rsidRPr="007154E4">
              <w:rPr>
                <w:rStyle w:val="Hyperlink"/>
                <w:noProof/>
              </w:rPr>
              <w:t>10.6</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Entering and Exiting Menus</w:t>
            </w:r>
            <w:r>
              <w:rPr>
                <w:noProof/>
                <w:webHidden/>
              </w:rPr>
              <w:tab/>
            </w:r>
            <w:r>
              <w:rPr>
                <w:noProof/>
                <w:webHidden/>
              </w:rPr>
              <w:fldChar w:fldCharType="begin"/>
            </w:r>
            <w:r>
              <w:rPr>
                <w:noProof/>
                <w:webHidden/>
              </w:rPr>
              <w:instrText xml:space="preserve"> PAGEREF _Toc180667155 \h </w:instrText>
            </w:r>
            <w:r>
              <w:rPr>
                <w:noProof/>
                <w:webHidden/>
              </w:rPr>
            </w:r>
            <w:r>
              <w:rPr>
                <w:noProof/>
                <w:webHidden/>
              </w:rPr>
              <w:fldChar w:fldCharType="separate"/>
            </w:r>
            <w:r w:rsidR="00074BC0">
              <w:rPr>
                <w:noProof/>
                <w:webHidden/>
              </w:rPr>
              <w:t>20</w:t>
            </w:r>
            <w:r>
              <w:rPr>
                <w:noProof/>
                <w:webHidden/>
              </w:rPr>
              <w:fldChar w:fldCharType="end"/>
            </w:r>
          </w:hyperlink>
        </w:p>
        <w:p w14:paraId="4C9D8CB7" w14:textId="534F600F"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6" w:history="1">
            <w:r w:rsidRPr="007154E4">
              <w:rPr>
                <w:rStyle w:val="Hyperlink"/>
                <w:noProof/>
              </w:rPr>
              <w:t>10.7</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Device Operational Modes</w:t>
            </w:r>
            <w:r>
              <w:rPr>
                <w:noProof/>
                <w:webHidden/>
              </w:rPr>
              <w:tab/>
            </w:r>
            <w:r>
              <w:rPr>
                <w:noProof/>
                <w:webHidden/>
              </w:rPr>
              <w:fldChar w:fldCharType="begin"/>
            </w:r>
            <w:r>
              <w:rPr>
                <w:noProof/>
                <w:webHidden/>
              </w:rPr>
              <w:instrText xml:space="preserve"> PAGEREF _Toc180667156 \h </w:instrText>
            </w:r>
            <w:r>
              <w:rPr>
                <w:noProof/>
                <w:webHidden/>
              </w:rPr>
            </w:r>
            <w:r>
              <w:rPr>
                <w:noProof/>
                <w:webHidden/>
              </w:rPr>
              <w:fldChar w:fldCharType="separate"/>
            </w:r>
            <w:r w:rsidR="00074BC0">
              <w:rPr>
                <w:noProof/>
                <w:webHidden/>
              </w:rPr>
              <w:t>20</w:t>
            </w:r>
            <w:r>
              <w:rPr>
                <w:noProof/>
                <w:webHidden/>
              </w:rPr>
              <w:fldChar w:fldCharType="end"/>
            </w:r>
          </w:hyperlink>
        </w:p>
        <w:p w14:paraId="532C32E1" w14:textId="548CEEBD"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7" w:history="1">
            <w:r w:rsidRPr="007154E4">
              <w:rPr>
                <w:rStyle w:val="Hyperlink"/>
                <w:noProof/>
              </w:rPr>
              <w:t>10.8</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Languages and Translation</w:t>
            </w:r>
            <w:r>
              <w:rPr>
                <w:noProof/>
                <w:webHidden/>
              </w:rPr>
              <w:tab/>
            </w:r>
            <w:r>
              <w:rPr>
                <w:noProof/>
                <w:webHidden/>
              </w:rPr>
              <w:fldChar w:fldCharType="begin"/>
            </w:r>
            <w:r>
              <w:rPr>
                <w:noProof/>
                <w:webHidden/>
              </w:rPr>
              <w:instrText xml:space="preserve"> PAGEREF _Toc180667157 \h </w:instrText>
            </w:r>
            <w:r>
              <w:rPr>
                <w:noProof/>
                <w:webHidden/>
              </w:rPr>
            </w:r>
            <w:r>
              <w:rPr>
                <w:noProof/>
                <w:webHidden/>
              </w:rPr>
              <w:fldChar w:fldCharType="separate"/>
            </w:r>
            <w:r w:rsidR="00074BC0">
              <w:rPr>
                <w:noProof/>
                <w:webHidden/>
              </w:rPr>
              <w:t>21</w:t>
            </w:r>
            <w:r>
              <w:rPr>
                <w:noProof/>
                <w:webHidden/>
              </w:rPr>
              <w:fldChar w:fldCharType="end"/>
            </w:r>
          </w:hyperlink>
        </w:p>
        <w:p w14:paraId="61A8B8E1" w14:textId="168F5373"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158" w:history="1">
            <w:r w:rsidRPr="007154E4">
              <w:rPr>
                <w:rStyle w:val="Hyperlink"/>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The Menu</w:t>
            </w:r>
            <w:r>
              <w:rPr>
                <w:noProof/>
                <w:webHidden/>
              </w:rPr>
              <w:tab/>
            </w:r>
            <w:r>
              <w:rPr>
                <w:noProof/>
                <w:webHidden/>
              </w:rPr>
              <w:fldChar w:fldCharType="begin"/>
            </w:r>
            <w:r>
              <w:rPr>
                <w:noProof/>
                <w:webHidden/>
              </w:rPr>
              <w:instrText xml:space="preserve"> PAGEREF _Toc180667158 \h </w:instrText>
            </w:r>
            <w:r>
              <w:rPr>
                <w:noProof/>
                <w:webHidden/>
              </w:rPr>
            </w:r>
            <w:r>
              <w:rPr>
                <w:noProof/>
                <w:webHidden/>
              </w:rPr>
              <w:fldChar w:fldCharType="separate"/>
            </w:r>
            <w:r w:rsidR="00074BC0">
              <w:rPr>
                <w:noProof/>
                <w:webHidden/>
              </w:rPr>
              <w:t>22</w:t>
            </w:r>
            <w:r>
              <w:rPr>
                <w:noProof/>
                <w:webHidden/>
              </w:rPr>
              <w:fldChar w:fldCharType="end"/>
            </w:r>
          </w:hyperlink>
        </w:p>
        <w:p w14:paraId="20C97318" w14:textId="5C8FB2A4"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59" w:history="1">
            <w:r w:rsidRPr="007154E4">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Setting up Languages</w:t>
            </w:r>
            <w:r>
              <w:rPr>
                <w:noProof/>
                <w:webHidden/>
              </w:rPr>
              <w:tab/>
            </w:r>
            <w:r>
              <w:rPr>
                <w:noProof/>
                <w:webHidden/>
              </w:rPr>
              <w:fldChar w:fldCharType="begin"/>
            </w:r>
            <w:r>
              <w:rPr>
                <w:noProof/>
                <w:webHidden/>
              </w:rPr>
              <w:instrText xml:space="preserve"> PAGEREF _Toc180667159 \h </w:instrText>
            </w:r>
            <w:r>
              <w:rPr>
                <w:noProof/>
                <w:webHidden/>
              </w:rPr>
            </w:r>
            <w:r>
              <w:rPr>
                <w:noProof/>
                <w:webHidden/>
              </w:rPr>
              <w:fldChar w:fldCharType="separate"/>
            </w:r>
            <w:r w:rsidR="00074BC0">
              <w:rPr>
                <w:noProof/>
                <w:webHidden/>
              </w:rPr>
              <w:t>23</w:t>
            </w:r>
            <w:r>
              <w:rPr>
                <w:noProof/>
                <w:webHidden/>
              </w:rPr>
              <w:fldChar w:fldCharType="end"/>
            </w:r>
          </w:hyperlink>
        </w:p>
        <w:p w14:paraId="6B513403" w14:textId="1C10FCA4"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0" w:history="1">
            <w:r w:rsidRPr="007154E4">
              <w:rPr>
                <w:rStyle w:val="Hyperlink"/>
                <w:noProof/>
              </w:rPr>
              <w:t>11.1.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ystem Language</w:t>
            </w:r>
            <w:r>
              <w:rPr>
                <w:noProof/>
                <w:webHidden/>
              </w:rPr>
              <w:tab/>
            </w:r>
            <w:r>
              <w:rPr>
                <w:noProof/>
                <w:webHidden/>
              </w:rPr>
              <w:fldChar w:fldCharType="begin"/>
            </w:r>
            <w:r>
              <w:rPr>
                <w:noProof/>
                <w:webHidden/>
              </w:rPr>
              <w:instrText xml:space="preserve"> PAGEREF _Toc180667160 \h </w:instrText>
            </w:r>
            <w:r>
              <w:rPr>
                <w:noProof/>
                <w:webHidden/>
              </w:rPr>
            </w:r>
            <w:r>
              <w:rPr>
                <w:noProof/>
                <w:webHidden/>
              </w:rPr>
              <w:fldChar w:fldCharType="separate"/>
            </w:r>
            <w:r w:rsidR="00074BC0">
              <w:rPr>
                <w:noProof/>
                <w:webHidden/>
              </w:rPr>
              <w:t>23</w:t>
            </w:r>
            <w:r>
              <w:rPr>
                <w:noProof/>
                <w:webHidden/>
              </w:rPr>
              <w:fldChar w:fldCharType="end"/>
            </w:r>
          </w:hyperlink>
        </w:p>
        <w:p w14:paraId="25453E31" w14:textId="1BAD21E9"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1" w:history="1">
            <w:r w:rsidRPr="007154E4">
              <w:rPr>
                <w:rStyle w:val="Hyperlink"/>
                <w:noProof/>
              </w:rPr>
              <w:t>11.1.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Read/Edit Language</w:t>
            </w:r>
            <w:r>
              <w:rPr>
                <w:noProof/>
                <w:webHidden/>
              </w:rPr>
              <w:tab/>
            </w:r>
            <w:r>
              <w:rPr>
                <w:noProof/>
                <w:webHidden/>
              </w:rPr>
              <w:fldChar w:fldCharType="begin"/>
            </w:r>
            <w:r>
              <w:rPr>
                <w:noProof/>
                <w:webHidden/>
              </w:rPr>
              <w:instrText xml:space="preserve"> PAGEREF _Toc180667161 \h </w:instrText>
            </w:r>
            <w:r>
              <w:rPr>
                <w:noProof/>
                <w:webHidden/>
              </w:rPr>
            </w:r>
            <w:r>
              <w:rPr>
                <w:noProof/>
                <w:webHidden/>
              </w:rPr>
              <w:fldChar w:fldCharType="separate"/>
            </w:r>
            <w:r w:rsidR="00074BC0">
              <w:rPr>
                <w:noProof/>
                <w:webHidden/>
              </w:rPr>
              <w:t>23</w:t>
            </w:r>
            <w:r>
              <w:rPr>
                <w:noProof/>
                <w:webHidden/>
              </w:rPr>
              <w:fldChar w:fldCharType="end"/>
            </w:r>
          </w:hyperlink>
        </w:p>
        <w:p w14:paraId="6C6FB53D" w14:textId="398235E6"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2" w:history="1">
            <w:r w:rsidRPr="007154E4">
              <w:rPr>
                <w:rStyle w:val="Hyperlink"/>
                <w:noProof/>
              </w:rPr>
              <w:t>11.1.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Editor Encoding</w:t>
            </w:r>
            <w:r>
              <w:rPr>
                <w:noProof/>
                <w:webHidden/>
              </w:rPr>
              <w:tab/>
            </w:r>
            <w:r>
              <w:rPr>
                <w:noProof/>
                <w:webHidden/>
              </w:rPr>
              <w:fldChar w:fldCharType="begin"/>
            </w:r>
            <w:r>
              <w:rPr>
                <w:noProof/>
                <w:webHidden/>
              </w:rPr>
              <w:instrText xml:space="preserve"> PAGEREF _Toc180667162 \h </w:instrText>
            </w:r>
            <w:r>
              <w:rPr>
                <w:noProof/>
                <w:webHidden/>
              </w:rPr>
            </w:r>
            <w:r>
              <w:rPr>
                <w:noProof/>
                <w:webHidden/>
              </w:rPr>
              <w:fldChar w:fldCharType="separate"/>
            </w:r>
            <w:r w:rsidR="00074BC0">
              <w:rPr>
                <w:noProof/>
                <w:webHidden/>
              </w:rPr>
              <w:t>23</w:t>
            </w:r>
            <w:r>
              <w:rPr>
                <w:noProof/>
                <w:webHidden/>
              </w:rPr>
              <w:fldChar w:fldCharType="end"/>
            </w:r>
          </w:hyperlink>
        </w:p>
        <w:p w14:paraId="1488E464" w14:textId="52C6545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63" w:history="1">
            <w:r w:rsidRPr="007154E4">
              <w:rPr>
                <w:rStyle w:val="Hyperlink"/>
                <w:noProof/>
              </w:rPr>
              <w:t>11.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Menu Availability</w:t>
            </w:r>
            <w:r>
              <w:rPr>
                <w:noProof/>
                <w:webHidden/>
              </w:rPr>
              <w:tab/>
            </w:r>
            <w:r>
              <w:rPr>
                <w:noProof/>
                <w:webHidden/>
              </w:rPr>
              <w:fldChar w:fldCharType="begin"/>
            </w:r>
            <w:r>
              <w:rPr>
                <w:noProof/>
                <w:webHidden/>
              </w:rPr>
              <w:instrText xml:space="preserve"> PAGEREF _Toc180667163 \h </w:instrText>
            </w:r>
            <w:r>
              <w:rPr>
                <w:noProof/>
                <w:webHidden/>
              </w:rPr>
            </w:r>
            <w:r>
              <w:rPr>
                <w:noProof/>
                <w:webHidden/>
              </w:rPr>
              <w:fldChar w:fldCharType="separate"/>
            </w:r>
            <w:r w:rsidR="00074BC0">
              <w:rPr>
                <w:noProof/>
                <w:webHidden/>
              </w:rPr>
              <w:t>24</w:t>
            </w:r>
            <w:r>
              <w:rPr>
                <w:noProof/>
                <w:webHidden/>
              </w:rPr>
              <w:fldChar w:fldCharType="end"/>
            </w:r>
          </w:hyperlink>
        </w:p>
        <w:p w14:paraId="62AE9449" w14:textId="6DE2BD1A"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164" w:history="1">
            <w:r w:rsidRPr="007154E4">
              <w:rPr>
                <w:rStyle w:val="Hyperlink"/>
                <w:noProof/>
              </w:rPr>
              <w:t>11.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Menu Options</w:t>
            </w:r>
            <w:r>
              <w:rPr>
                <w:noProof/>
                <w:webHidden/>
              </w:rPr>
              <w:tab/>
            </w:r>
            <w:r>
              <w:rPr>
                <w:noProof/>
                <w:webHidden/>
              </w:rPr>
              <w:fldChar w:fldCharType="begin"/>
            </w:r>
            <w:r>
              <w:rPr>
                <w:noProof/>
                <w:webHidden/>
              </w:rPr>
              <w:instrText xml:space="preserve"> PAGEREF _Toc180667164 \h </w:instrText>
            </w:r>
            <w:r>
              <w:rPr>
                <w:noProof/>
                <w:webHidden/>
              </w:rPr>
            </w:r>
            <w:r>
              <w:rPr>
                <w:noProof/>
                <w:webHidden/>
              </w:rPr>
              <w:fldChar w:fldCharType="separate"/>
            </w:r>
            <w:r w:rsidR="00074BC0">
              <w:rPr>
                <w:noProof/>
                <w:webHidden/>
              </w:rPr>
              <w:t>24</w:t>
            </w:r>
            <w:r>
              <w:rPr>
                <w:noProof/>
                <w:webHidden/>
              </w:rPr>
              <w:fldChar w:fldCharType="end"/>
            </w:r>
          </w:hyperlink>
        </w:p>
        <w:p w14:paraId="5E7BAB0E" w14:textId="1D753A7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5" w:history="1">
            <w:r w:rsidRPr="007154E4">
              <w:rPr>
                <w:rStyle w:val="Hyperlink"/>
                <w:noProof/>
              </w:rPr>
              <w:t>11.3.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Battery</w:t>
            </w:r>
            <w:r>
              <w:rPr>
                <w:noProof/>
                <w:webHidden/>
              </w:rPr>
              <w:tab/>
            </w:r>
            <w:r>
              <w:rPr>
                <w:noProof/>
                <w:webHidden/>
              </w:rPr>
              <w:fldChar w:fldCharType="begin"/>
            </w:r>
            <w:r>
              <w:rPr>
                <w:noProof/>
                <w:webHidden/>
              </w:rPr>
              <w:instrText xml:space="preserve"> PAGEREF _Toc180667165 \h </w:instrText>
            </w:r>
            <w:r>
              <w:rPr>
                <w:noProof/>
                <w:webHidden/>
              </w:rPr>
            </w:r>
            <w:r>
              <w:rPr>
                <w:noProof/>
                <w:webHidden/>
              </w:rPr>
              <w:fldChar w:fldCharType="separate"/>
            </w:r>
            <w:r w:rsidR="00074BC0">
              <w:rPr>
                <w:noProof/>
                <w:webHidden/>
              </w:rPr>
              <w:t>25</w:t>
            </w:r>
            <w:r>
              <w:rPr>
                <w:noProof/>
                <w:webHidden/>
              </w:rPr>
              <w:fldChar w:fldCharType="end"/>
            </w:r>
          </w:hyperlink>
        </w:p>
        <w:p w14:paraId="495E1F90" w14:textId="18E8EFA8"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6" w:history="1">
            <w:r w:rsidRPr="007154E4">
              <w:rPr>
                <w:rStyle w:val="Hyperlink"/>
                <w:noProof/>
              </w:rPr>
              <w:t>11.3.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ursor Blink (1)</w:t>
            </w:r>
            <w:r>
              <w:rPr>
                <w:noProof/>
                <w:webHidden/>
              </w:rPr>
              <w:tab/>
            </w:r>
            <w:r>
              <w:rPr>
                <w:noProof/>
                <w:webHidden/>
              </w:rPr>
              <w:fldChar w:fldCharType="begin"/>
            </w:r>
            <w:r>
              <w:rPr>
                <w:noProof/>
                <w:webHidden/>
              </w:rPr>
              <w:instrText xml:space="preserve"> PAGEREF _Toc180667166 \h </w:instrText>
            </w:r>
            <w:r>
              <w:rPr>
                <w:noProof/>
                <w:webHidden/>
              </w:rPr>
            </w:r>
            <w:r>
              <w:rPr>
                <w:noProof/>
                <w:webHidden/>
              </w:rPr>
              <w:fldChar w:fldCharType="separate"/>
            </w:r>
            <w:r w:rsidR="00074BC0">
              <w:rPr>
                <w:noProof/>
                <w:webHidden/>
              </w:rPr>
              <w:t>25</w:t>
            </w:r>
            <w:r>
              <w:rPr>
                <w:noProof/>
                <w:webHidden/>
              </w:rPr>
              <w:fldChar w:fldCharType="end"/>
            </w:r>
          </w:hyperlink>
        </w:p>
        <w:p w14:paraId="3AEDAB3C" w14:textId="7205D68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7" w:history="1">
            <w:r w:rsidRPr="007154E4">
              <w:rPr>
                <w:rStyle w:val="Hyperlink"/>
                <w:noProof/>
              </w:rPr>
              <w:t>11.3.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ort (Name: Ascend)</w:t>
            </w:r>
            <w:r>
              <w:rPr>
                <w:noProof/>
                <w:webHidden/>
              </w:rPr>
              <w:tab/>
            </w:r>
            <w:r>
              <w:rPr>
                <w:noProof/>
                <w:webHidden/>
              </w:rPr>
              <w:fldChar w:fldCharType="begin"/>
            </w:r>
            <w:r>
              <w:rPr>
                <w:noProof/>
                <w:webHidden/>
              </w:rPr>
              <w:instrText xml:space="preserve"> PAGEREF _Toc180667167 \h </w:instrText>
            </w:r>
            <w:r>
              <w:rPr>
                <w:noProof/>
                <w:webHidden/>
              </w:rPr>
            </w:r>
            <w:r>
              <w:rPr>
                <w:noProof/>
                <w:webHidden/>
              </w:rPr>
              <w:fldChar w:fldCharType="separate"/>
            </w:r>
            <w:r w:rsidR="00074BC0">
              <w:rPr>
                <w:noProof/>
                <w:webHidden/>
              </w:rPr>
              <w:t>26</w:t>
            </w:r>
            <w:r>
              <w:rPr>
                <w:noProof/>
                <w:webHidden/>
              </w:rPr>
              <w:fldChar w:fldCharType="end"/>
            </w:r>
          </w:hyperlink>
        </w:p>
        <w:p w14:paraId="4ACEE10E" w14:textId="73756B2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8" w:history="1">
            <w:r w:rsidRPr="007154E4">
              <w:rPr>
                <w:rStyle w:val="Hyperlink"/>
                <w:noProof/>
              </w:rPr>
              <w:t>11.3.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plit Words (Off)</w:t>
            </w:r>
            <w:r>
              <w:rPr>
                <w:noProof/>
                <w:webHidden/>
              </w:rPr>
              <w:tab/>
            </w:r>
            <w:r>
              <w:rPr>
                <w:noProof/>
                <w:webHidden/>
              </w:rPr>
              <w:fldChar w:fldCharType="begin"/>
            </w:r>
            <w:r>
              <w:rPr>
                <w:noProof/>
                <w:webHidden/>
              </w:rPr>
              <w:instrText xml:space="preserve"> PAGEREF _Toc180667168 \h </w:instrText>
            </w:r>
            <w:r>
              <w:rPr>
                <w:noProof/>
                <w:webHidden/>
              </w:rPr>
            </w:r>
            <w:r>
              <w:rPr>
                <w:noProof/>
                <w:webHidden/>
              </w:rPr>
              <w:fldChar w:fldCharType="separate"/>
            </w:r>
            <w:r w:rsidR="00074BC0">
              <w:rPr>
                <w:noProof/>
                <w:webHidden/>
              </w:rPr>
              <w:t>26</w:t>
            </w:r>
            <w:r>
              <w:rPr>
                <w:noProof/>
                <w:webHidden/>
              </w:rPr>
              <w:fldChar w:fldCharType="end"/>
            </w:r>
          </w:hyperlink>
        </w:p>
        <w:p w14:paraId="7D9CC221" w14:textId="7944F044"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69" w:history="1">
            <w:r w:rsidRPr="007154E4">
              <w:rPr>
                <w:rStyle w:val="Hyperlink"/>
                <w:noProof/>
              </w:rPr>
              <w:t>11.3.5</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Filter Dot 7 (On)</w:t>
            </w:r>
            <w:r>
              <w:rPr>
                <w:noProof/>
                <w:webHidden/>
              </w:rPr>
              <w:tab/>
            </w:r>
            <w:r>
              <w:rPr>
                <w:noProof/>
                <w:webHidden/>
              </w:rPr>
              <w:fldChar w:fldCharType="begin"/>
            </w:r>
            <w:r>
              <w:rPr>
                <w:noProof/>
                <w:webHidden/>
              </w:rPr>
              <w:instrText xml:space="preserve"> PAGEREF _Toc180667169 \h </w:instrText>
            </w:r>
            <w:r>
              <w:rPr>
                <w:noProof/>
                <w:webHidden/>
              </w:rPr>
            </w:r>
            <w:r>
              <w:rPr>
                <w:noProof/>
                <w:webHidden/>
              </w:rPr>
              <w:fldChar w:fldCharType="separate"/>
            </w:r>
            <w:r w:rsidR="00074BC0">
              <w:rPr>
                <w:noProof/>
                <w:webHidden/>
              </w:rPr>
              <w:t>26</w:t>
            </w:r>
            <w:r>
              <w:rPr>
                <w:noProof/>
                <w:webHidden/>
              </w:rPr>
              <w:fldChar w:fldCharType="end"/>
            </w:r>
          </w:hyperlink>
        </w:p>
        <w:p w14:paraId="01D06959" w14:textId="0DF00E58"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0" w:history="1">
            <w:r w:rsidRPr="007154E4">
              <w:rPr>
                <w:rStyle w:val="Hyperlink"/>
                <w:noProof/>
              </w:rPr>
              <w:t>11.3.6</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Wrapping (On)</w:t>
            </w:r>
            <w:r>
              <w:rPr>
                <w:noProof/>
                <w:webHidden/>
              </w:rPr>
              <w:tab/>
            </w:r>
            <w:r>
              <w:rPr>
                <w:noProof/>
                <w:webHidden/>
              </w:rPr>
              <w:fldChar w:fldCharType="begin"/>
            </w:r>
            <w:r>
              <w:rPr>
                <w:noProof/>
                <w:webHidden/>
              </w:rPr>
              <w:instrText xml:space="preserve"> PAGEREF _Toc180667170 \h </w:instrText>
            </w:r>
            <w:r>
              <w:rPr>
                <w:noProof/>
                <w:webHidden/>
              </w:rPr>
            </w:r>
            <w:r>
              <w:rPr>
                <w:noProof/>
                <w:webHidden/>
              </w:rPr>
              <w:fldChar w:fldCharType="separate"/>
            </w:r>
            <w:r w:rsidR="00074BC0">
              <w:rPr>
                <w:noProof/>
                <w:webHidden/>
              </w:rPr>
              <w:t>26</w:t>
            </w:r>
            <w:r>
              <w:rPr>
                <w:noProof/>
                <w:webHidden/>
              </w:rPr>
              <w:fldChar w:fldCharType="end"/>
            </w:r>
          </w:hyperlink>
        </w:p>
        <w:p w14:paraId="33662A77" w14:textId="6B21E3E6"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1" w:history="1">
            <w:r w:rsidRPr="007154E4">
              <w:rPr>
                <w:rStyle w:val="Hyperlink"/>
                <w:noProof/>
              </w:rPr>
              <w:t>11.3.7</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mpress Spaces (On)</w:t>
            </w:r>
            <w:r>
              <w:rPr>
                <w:noProof/>
                <w:webHidden/>
              </w:rPr>
              <w:tab/>
            </w:r>
            <w:r>
              <w:rPr>
                <w:noProof/>
                <w:webHidden/>
              </w:rPr>
              <w:fldChar w:fldCharType="begin"/>
            </w:r>
            <w:r>
              <w:rPr>
                <w:noProof/>
                <w:webHidden/>
              </w:rPr>
              <w:instrText xml:space="preserve"> PAGEREF _Toc180667171 \h </w:instrText>
            </w:r>
            <w:r>
              <w:rPr>
                <w:noProof/>
                <w:webHidden/>
              </w:rPr>
            </w:r>
            <w:r>
              <w:rPr>
                <w:noProof/>
                <w:webHidden/>
              </w:rPr>
              <w:fldChar w:fldCharType="separate"/>
            </w:r>
            <w:r w:rsidR="00074BC0">
              <w:rPr>
                <w:noProof/>
                <w:webHidden/>
              </w:rPr>
              <w:t>26</w:t>
            </w:r>
            <w:r>
              <w:rPr>
                <w:noProof/>
                <w:webHidden/>
              </w:rPr>
              <w:fldChar w:fldCharType="end"/>
            </w:r>
          </w:hyperlink>
        </w:p>
        <w:p w14:paraId="7177D45F" w14:textId="05B1C0BF"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2" w:history="1">
            <w:r w:rsidRPr="007154E4">
              <w:rPr>
                <w:rStyle w:val="Hyperlink"/>
                <w:noProof/>
              </w:rPr>
              <w:t>11.3.8</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Indents (On)</w:t>
            </w:r>
            <w:r>
              <w:rPr>
                <w:noProof/>
                <w:webHidden/>
              </w:rPr>
              <w:tab/>
            </w:r>
            <w:r>
              <w:rPr>
                <w:noProof/>
                <w:webHidden/>
              </w:rPr>
              <w:fldChar w:fldCharType="begin"/>
            </w:r>
            <w:r>
              <w:rPr>
                <w:noProof/>
                <w:webHidden/>
              </w:rPr>
              <w:instrText xml:space="preserve"> PAGEREF _Toc180667172 \h </w:instrText>
            </w:r>
            <w:r>
              <w:rPr>
                <w:noProof/>
                <w:webHidden/>
              </w:rPr>
            </w:r>
            <w:r>
              <w:rPr>
                <w:noProof/>
                <w:webHidden/>
              </w:rPr>
              <w:fldChar w:fldCharType="separate"/>
            </w:r>
            <w:r w:rsidR="00074BC0">
              <w:rPr>
                <w:noProof/>
                <w:webHidden/>
              </w:rPr>
              <w:t>27</w:t>
            </w:r>
            <w:r>
              <w:rPr>
                <w:noProof/>
                <w:webHidden/>
              </w:rPr>
              <w:fldChar w:fldCharType="end"/>
            </w:r>
          </w:hyperlink>
        </w:p>
        <w:p w14:paraId="1D1B39C0" w14:textId="115B7B0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3" w:history="1">
            <w:r w:rsidRPr="007154E4">
              <w:rPr>
                <w:rStyle w:val="Hyperlink"/>
                <w:noProof/>
              </w:rPr>
              <w:t>11.3.9</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croll rate (4)</w:t>
            </w:r>
            <w:r>
              <w:rPr>
                <w:noProof/>
                <w:webHidden/>
              </w:rPr>
              <w:tab/>
            </w:r>
            <w:r>
              <w:rPr>
                <w:noProof/>
                <w:webHidden/>
              </w:rPr>
              <w:fldChar w:fldCharType="begin"/>
            </w:r>
            <w:r>
              <w:rPr>
                <w:noProof/>
                <w:webHidden/>
              </w:rPr>
              <w:instrText xml:space="preserve"> PAGEREF _Toc180667173 \h </w:instrText>
            </w:r>
            <w:r>
              <w:rPr>
                <w:noProof/>
                <w:webHidden/>
              </w:rPr>
            </w:r>
            <w:r>
              <w:rPr>
                <w:noProof/>
                <w:webHidden/>
              </w:rPr>
              <w:fldChar w:fldCharType="separate"/>
            </w:r>
            <w:r w:rsidR="00074BC0">
              <w:rPr>
                <w:noProof/>
                <w:webHidden/>
              </w:rPr>
              <w:t>27</w:t>
            </w:r>
            <w:r>
              <w:rPr>
                <w:noProof/>
                <w:webHidden/>
              </w:rPr>
              <w:fldChar w:fldCharType="end"/>
            </w:r>
          </w:hyperlink>
        </w:p>
        <w:p w14:paraId="38832A55" w14:textId="0D7C2262"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4" w:history="1">
            <w:r w:rsidRPr="007154E4">
              <w:rPr>
                <w:rStyle w:val="Hyperlink"/>
                <w:noProof/>
              </w:rPr>
              <w:t>11.3.10</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ystem Sounds (Off)</w:t>
            </w:r>
            <w:r>
              <w:rPr>
                <w:noProof/>
                <w:webHidden/>
              </w:rPr>
              <w:tab/>
            </w:r>
            <w:r>
              <w:rPr>
                <w:noProof/>
                <w:webHidden/>
              </w:rPr>
              <w:fldChar w:fldCharType="begin"/>
            </w:r>
            <w:r>
              <w:rPr>
                <w:noProof/>
                <w:webHidden/>
              </w:rPr>
              <w:instrText xml:space="preserve"> PAGEREF _Toc180667174 \h </w:instrText>
            </w:r>
            <w:r>
              <w:rPr>
                <w:noProof/>
                <w:webHidden/>
              </w:rPr>
            </w:r>
            <w:r>
              <w:rPr>
                <w:noProof/>
                <w:webHidden/>
              </w:rPr>
              <w:fldChar w:fldCharType="separate"/>
            </w:r>
            <w:r w:rsidR="00074BC0">
              <w:rPr>
                <w:noProof/>
                <w:webHidden/>
              </w:rPr>
              <w:t>27</w:t>
            </w:r>
            <w:r>
              <w:rPr>
                <w:noProof/>
                <w:webHidden/>
              </w:rPr>
              <w:fldChar w:fldCharType="end"/>
            </w:r>
          </w:hyperlink>
        </w:p>
        <w:p w14:paraId="1AFBBF78" w14:textId="1C850E1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5" w:history="1">
            <w:r w:rsidRPr="007154E4">
              <w:rPr>
                <w:rStyle w:val="Hyperlink"/>
                <w:noProof/>
              </w:rPr>
              <w:t>11.3.1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Navigation sounds (Off)</w:t>
            </w:r>
            <w:r>
              <w:rPr>
                <w:noProof/>
                <w:webHidden/>
              </w:rPr>
              <w:tab/>
            </w:r>
            <w:r>
              <w:rPr>
                <w:noProof/>
                <w:webHidden/>
              </w:rPr>
              <w:fldChar w:fldCharType="begin"/>
            </w:r>
            <w:r>
              <w:rPr>
                <w:noProof/>
                <w:webHidden/>
              </w:rPr>
              <w:instrText xml:space="preserve"> PAGEREF _Toc180667175 \h </w:instrText>
            </w:r>
            <w:r>
              <w:rPr>
                <w:noProof/>
                <w:webHidden/>
              </w:rPr>
            </w:r>
            <w:r>
              <w:rPr>
                <w:noProof/>
                <w:webHidden/>
              </w:rPr>
              <w:fldChar w:fldCharType="separate"/>
            </w:r>
            <w:r w:rsidR="00074BC0">
              <w:rPr>
                <w:noProof/>
                <w:webHidden/>
              </w:rPr>
              <w:t>27</w:t>
            </w:r>
            <w:r>
              <w:rPr>
                <w:noProof/>
                <w:webHidden/>
              </w:rPr>
              <w:fldChar w:fldCharType="end"/>
            </w:r>
          </w:hyperlink>
        </w:p>
        <w:p w14:paraId="46ED2819" w14:textId="0E246D1B"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6" w:history="1">
            <w:r w:rsidRPr="007154E4">
              <w:rPr>
                <w:rStyle w:val="Hyperlink"/>
                <w:noProof/>
              </w:rPr>
              <w:t>11.3.1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Error sounds (Off)</w:t>
            </w:r>
            <w:r>
              <w:rPr>
                <w:noProof/>
                <w:webHidden/>
              </w:rPr>
              <w:tab/>
            </w:r>
            <w:r>
              <w:rPr>
                <w:noProof/>
                <w:webHidden/>
              </w:rPr>
              <w:fldChar w:fldCharType="begin"/>
            </w:r>
            <w:r>
              <w:rPr>
                <w:noProof/>
                <w:webHidden/>
              </w:rPr>
              <w:instrText xml:space="preserve"> PAGEREF _Toc180667176 \h </w:instrText>
            </w:r>
            <w:r>
              <w:rPr>
                <w:noProof/>
                <w:webHidden/>
              </w:rPr>
            </w:r>
            <w:r>
              <w:rPr>
                <w:noProof/>
                <w:webHidden/>
              </w:rPr>
              <w:fldChar w:fldCharType="separate"/>
            </w:r>
            <w:r w:rsidR="00074BC0">
              <w:rPr>
                <w:noProof/>
                <w:webHidden/>
              </w:rPr>
              <w:t>27</w:t>
            </w:r>
            <w:r>
              <w:rPr>
                <w:noProof/>
                <w:webHidden/>
              </w:rPr>
              <w:fldChar w:fldCharType="end"/>
            </w:r>
          </w:hyperlink>
        </w:p>
        <w:p w14:paraId="13282831" w14:textId="3D188B86"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7" w:history="1">
            <w:r w:rsidRPr="007154E4">
              <w:rPr>
                <w:rStyle w:val="Hyperlink"/>
                <w:noProof/>
              </w:rPr>
              <w:t>11.3.1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Volume (3)</w:t>
            </w:r>
            <w:r>
              <w:rPr>
                <w:noProof/>
                <w:webHidden/>
              </w:rPr>
              <w:tab/>
            </w:r>
            <w:r>
              <w:rPr>
                <w:noProof/>
                <w:webHidden/>
              </w:rPr>
              <w:fldChar w:fldCharType="begin"/>
            </w:r>
            <w:r>
              <w:rPr>
                <w:noProof/>
                <w:webHidden/>
              </w:rPr>
              <w:instrText xml:space="preserve"> PAGEREF _Toc180667177 \h </w:instrText>
            </w:r>
            <w:r>
              <w:rPr>
                <w:noProof/>
                <w:webHidden/>
              </w:rPr>
            </w:r>
            <w:r>
              <w:rPr>
                <w:noProof/>
                <w:webHidden/>
              </w:rPr>
              <w:fldChar w:fldCharType="separate"/>
            </w:r>
            <w:r w:rsidR="00074BC0">
              <w:rPr>
                <w:noProof/>
                <w:webHidden/>
              </w:rPr>
              <w:t>27</w:t>
            </w:r>
            <w:r>
              <w:rPr>
                <w:noProof/>
                <w:webHidden/>
              </w:rPr>
              <w:fldChar w:fldCharType="end"/>
            </w:r>
          </w:hyperlink>
        </w:p>
        <w:p w14:paraId="069AA2DE" w14:textId="21C301DB"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8" w:history="1">
            <w:r w:rsidRPr="007154E4">
              <w:rPr>
                <w:rStyle w:val="Hyperlink"/>
                <w:noProof/>
              </w:rPr>
              <w:t>11.3.1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Vibration (On)</w:t>
            </w:r>
            <w:r>
              <w:rPr>
                <w:noProof/>
                <w:webHidden/>
              </w:rPr>
              <w:tab/>
            </w:r>
            <w:r>
              <w:rPr>
                <w:noProof/>
                <w:webHidden/>
              </w:rPr>
              <w:fldChar w:fldCharType="begin"/>
            </w:r>
            <w:r>
              <w:rPr>
                <w:noProof/>
                <w:webHidden/>
              </w:rPr>
              <w:instrText xml:space="preserve"> PAGEREF _Toc180667178 \h </w:instrText>
            </w:r>
            <w:r>
              <w:rPr>
                <w:noProof/>
                <w:webHidden/>
              </w:rPr>
            </w:r>
            <w:r>
              <w:rPr>
                <w:noProof/>
                <w:webHidden/>
              </w:rPr>
              <w:fldChar w:fldCharType="separate"/>
            </w:r>
            <w:r w:rsidR="00074BC0">
              <w:rPr>
                <w:noProof/>
                <w:webHidden/>
              </w:rPr>
              <w:t>27</w:t>
            </w:r>
            <w:r>
              <w:rPr>
                <w:noProof/>
                <w:webHidden/>
              </w:rPr>
              <w:fldChar w:fldCharType="end"/>
            </w:r>
          </w:hyperlink>
        </w:p>
        <w:p w14:paraId="7566C190" w14:textId="7A9206D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79" w:history="1">
            <w:r w:rsidRPr="007154E4">
              <w:rPr>
                <w:rStyle w:val="Hyperlink"/>
                <w:noProof/>
              </w:rPr>
              <w:t>11.3.15</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Profile 1</w:t>
            </w:r>
            <w:r>
              <w:rPr>
                <w:noProof/>
                <w:webHidden/>
              </w:rPr>
              <w:tab/>
            </w:r>
            <w:r>
              <w:rPr>
                <w:noProof/>
                <w:webHidden/>
              </w:rPr>
              <w:fldChar w:fldCharType="begin"/>
            </w:r>
            <w:r>
              <w:rPr>
                <w:noProof/>
                <w:webHidden/>
              </w:rPr>
              <w:instrText xml:space="preserve"> PAGEREF _Toc180667179 \h </w:instrText>
            </w:r>
            <w:r>
              <w:rPr>
                <w:noProof/>
                <w:webHidden/>
              </w:rPr>
            </w:r>
            <w:r>
              <w:rPr>
                <w:noProof/>
                <w:webHidden/>
              </w:rPr>
              <w:fldChar w:fldCharType="separate"/>
            </w:r>
            <w:r w:rsidR="00074BC0">
              <w:rPr>
                <w:noProof/>
                <w:webHidden/>
              </w:rPr>
              <w:t>28</w:t>
            </w:r>
            <w:r>
              <w:rPr>
                <w:noProof/>
                <w:webHidden/>
              </w:rPr>
              <w:fldChar w:fldCharType="end"/>
            </w:r>
          </w:hyperlink>
        </w:p>
        <w:p w14:paraId="021CA3E2" w14:textId="551C0F2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0" w:history="1">
            <w:r w:rsidRPr="007154E4">
              <w:rPr>
                <w:rStyle w:val="Hyperlink"/>
                <w:noProof/>
              </w:rPr>
              <w:t>11.3.16</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Profile 2</w:t>
            </w:r>
            <w:r>
              <w:rPr>
                <w:noProof/>
                <w:webHidden/>
              </w:rPr>
              <w:tab/>
            </w:r>
            <w:r>
              <w:rPr>
                <w:noProof/>
                <w:webHidden/>
              </w:rPr>
              <w:fldChar w:fldCharType="begin"/>
            </w:r>
            <w:r>
              <w:rPr>
                <w:noProof/>
                <w:webHidden/>
              </w:rPr>
              <w:instrText xml:space="preserve"> PAGEREF _Toc180667180 \h </w:instrText>
            </w:r>
            <w:r>
              <w:rPr>
                <w:noProof/>
                <w:webHidden/>
              </w:rPr>
            </w:r>
            <w:r>
              <w:rPr>
                <w:noProof/>
                <w:webHidden/>
              </w:rPr>
              <w:fldChar w:fldCharType="separate"/>
            </w:r>
            <w:r w:rsidR="00074BC0">
              <w:rPr>
                <w:noProof/>
                <w:webHidden/>
              </w:rPr>
              <w:t>28</w:t>
            </w:r>
            <w:r>
              <w:rPr>
                <w:noProof/>
                <w:webHidden/>
              </w:rPr>
              <w:fldChar w:fldCharType="end"/>
            </w:r>
          </w:hyperlink>
        </w:p>
        <w:p w14:paraId="1FC7BE3D" w14:textId="192FB052"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1" w:history="1">
            <w:r w:rsidRPr="007154E4">
              <w:rPr>
                <w:rStyle w:val="Hyperlink"/>
                <w:noProof/>
              </w:rPr>
              <w:t>11.3.17</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Profile 3</w:t>
            </w:r>
            <w:r>
              <w:rPr>
                <w:noProof/>
                <w:webHidden/>
              </w:rPr>
              <w:tab/>
            </w:r>
            <w:r>
              <w:rPr>
                <w:noProof/>
                <w:webHidden/>
              </w:rPr>
              <w:fldChar w:fldCharType="begin"/>
            </w:r>
            <w:r>
              <w:rPr>
                <w:noProof/>
                <w:webHidden/>
              </w:rPr>
              <w:instrText xml:space="preserve"> PAGEREF _Toc180667181 \h </w:instrText>
            </w:r>
            <w:r>
              <w:rPr>
                <w:noProof/>
                <w:webHidden/>
              </w:rPr>
            </w:r>
            <w:r>
              <w:rPr>
                <w:noProof/>
                <w:webHidden/>
              </w:rPr>
              <w:fldChar w:fldCharType="separate"/>
            </w:r>
            <w:r w:rsidR="00074BC0">
              <w:rPr>
                <w:noProof/>
                <w:webHidden/>
              </w:rPr>
              <w:t>28</w:t>
            </w:r>
            <w:r>
              <w:rPr>
                <w:noProof/>
                <w:webHidden/>
              </w:rPr>
              <w:fldChar w:fldCharType="end"/>
            </w:r>
          </w:hyperlink>
        </w:p>
        <w:p w14:paraId="4CD9F949" w14:textId="77BA919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2" w:history="1">
            <w:r w:rsidRPr="007154E4">
              <w:rPr>
                <w:rStyle w:val="Hyperlink"/>
                <w:noProof/>
              </w:rPr>
              <w:t>11.3.18</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Profile 4</w:t>
            </w:r>
            <w:r>
              <w:rPr>
                <w:noProof/>
                <w:webHidden/>
              </w:rPr>
              <w:tab/>
            </w:r>
            <w:r>
              <w:rPr>
                <w:noProof/>
                <w:webHidden/>
              </w:rPr>
              <w:fldChar w:fldCharType="begin"/>
            </w:r>
            <w:r>
              <w:rPr>
                <w:noProof/>
                <w:webHidden/>
              </w:rPr>
              <w:instrText xml:space="preserve"> PAGEREF _Toc180667182 \h </w:instrText>
            </w:r>
            <w:r>
              <w:rPr>
                <w:noProof/>
                <w:webHidden/>
              </w:rPr>
            </w:r>
            <w:r>
              <w:rPr>
                <w:noProof/>
                <w:webHidden/>
              </w:rPr>
              <w:fldChar w:fldCharType="separate"/>
            </w:r>
            <w:r w:rsidR="00074BC0">
              <w:rPr>
                <w:noProof/>
                <w:webHidden/>
              </w:rPr>
              <w:t>28</w:t>
            </w:r>
            <w:r>
              <w:rPr>
                <w:noProof/>
                <w:webHidden/>
              </w:rPr>
              <w:fldChar w:fldCharType="end"/>
            </w:r>
          </w:hyperlink>
        </w:p>
        <w:p w14:paraId="613D4F2B" w14:textId="3B9B2F6C"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3" w:history="1">
            <w:r w:rsidRPr="007154E4">
              <w:rPr>
                <w:rStyle w:val="Hyperlink"/>
                <w:noProof/>
              </w:rPr>
              <w:t>11.3.19</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Add Language</w:t>
            </w:r>
            <w:r>
              <w:rPr>
                <w:noProof/>
                <w:webHidden/>
              </w:rPr>
              <w:tab/>
            </w:r>
            <w:r>
              <w:rPr>
                <w:noProof/>
                <w:webHidden/>
              </w:rPr>
              <w:fldChar w:fldCharType="begin"/>
            </w:r>
            <w:r>
              <w:rPr>
                <w:noProof/>
                <w:webHidden/>
              </w:rPr>
              <w:instrText xml:space="preserve"> PAGEREF _Toc180667183 \h </w:instrText>
            </w:r>
            <w:r>
              <w:rPr>
                <w:noProof/>
                <w:webHidden/>
              </w:rPr>
            </w:r>
            <w:r>
              <w:rPr>
                <w:noProof/>
                <w:webHidden/>
              </w:rPr>
              <w:fldChar w:fldCharType="separate"/>
            </w:r>
            <w:r w:rsidR="00074BC0">
              <w:rPr>
                <w:noProof/>
                <w:webHidden/>
              </w:rPr>
              <w:t>29</w:t>
            </w:r>
            <w:r>
              <w:rPr>
                <w:noProof/>
                <w:webHidden/>
              </w:rPr>
              <w:fldChar w:fldCharType="end"/>
            </w:r>
          </w:hyperlink>
        </w:p>
        <w:p w14:paraId="081302CF" w14:textId="3362F7B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4" w:history="1">
            <w:r w:rsidRPr="007154E4">
              <w:rPr>
                <w:rStyle w:val="Hyperlink"/>
                <w:noProof/>
              </w:rPr>
              <w:t>11.3.20</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Remove Language</w:t>
            </w:r>
            <w:r>
              <w:rPr>
                <w:noProof/>
                <w:webHidden/>
              </w:rPr>
              <w:tab/>
            </w:r>
            <w:r>
              <w:rPr>
                <w:noProof/>
                <w:webHidden/>
              </w:rPr>
              <w:fldChar w:fldCharType="begin"/>
            </w:r>
            <w:r>
              <w:rPr>
                <w:noProof/>
                <w:webHidden/>
              </w:rPr>
              <w:instrText xml:space="preserve"> PAGEREF _Toc180667184 \h </w:instrText>
            </w:r>
            <w:r>
              <w:rPr>
                <w:noProof/>
                <w:webHidden/>
              </w:rPr>
            </w:r>
            <w:r>
              <w:rPr>
                <w:noProof/>
                <w:webHidden/>
              </w:rPr>
              <w:fldChar w:fldCharType="separate"/>
            </w:r>
            <w:r w:rsidR="00074BC0">
              <w:rPr>
                <w:noProof/>
                <w:webHidden/>
              </w:rPr>
              <w:t>29</w:t>
            </w:r>
            <w:r>
              <w:rPr>
                <w:noProof/>
                <w:webHidden/>
              </w:rPr>
              <w:fldChar w:fldCharType="end"/>
            </w:r>
          </w:hyperlink>
        </w:p>
        <w:p w14:paraId="5C5F7F09" w14:textId="4769CE25"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5" w:history="1">
            <w:r w:rsidRPr="007154E4">
              <w:rPr>
                <w:rStyle w:val="Hyperlink"/>
                <w:noProof/>
              </w:rPr>
              <w:t>11.3.2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Version</w:t>
            </w:r>
            <w:r>
              <w:rPr>
                <w:noProof/>
                <w:webHidden/>
              </w:rPr>
              <w:tab/>
            </w:r>
            <w:r>
              <w:rPr>
                <w:noProof/>
                <w:webHidden/>
              </w:rPr>
              <w:fldChar w:fldCharType="begin"/>
            </w:r>
            <w:r>
              <w:rPr>
                <w:noProof/>
                <w:webHidden/>
              </w:rPr>
              <w:instrText xml:space="preserve"> PAGEREF _Toc180667185 \h </w:instrText>
            </w:r>
            <w:r>
              <w:rPr>
                <w:noProof/>
                <w:webHidden/>
              </w:rPr>
            </w:r>
            <w:r>
              <w:rPr>
                <w:noProof/>
                <w:webHidden/>
              </w:rPr>
              <w:fldChar w:fldCharType="separate"/>
            </w:r>
            <w:r w:rsidR="00074BC0">
              <w:rPr>
                <w:noProof/>
                <w:webHidden/>
              </w:rPr>
              <w:t>30</w:t>
            </w:r>
            <w:r>
              <w:rPr>
                <w:noProof/>
                <w:webHidden/>
              </w:rPr>
              <w:fldChar w:fldCharType="end"/>
            </w:r>
          </w:hyperlink>
        </w:p>
        <w:p w14:paraId="5699732E" w14:textId="0F936C4F"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6" w:history="1">
            <w:r w:rsidRPr="007154E4">
              <w:rPr>
                <w:rStyle w:val="Hyperlink"/>
                <w:noProof/>
              </w:rPr>
              <w:t>11.3.2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Audio version</w:t>
            </w:r>
            <w:r>
              <w:rPr>
                <w:noProof/>
                <w:webHidden/>
              </w:rPr>
              <w:tab/>
            </w:r>
            <w:r>
              <w:rPr>
                <w:noProof/>
                <w:webHidden/>
              </w:rPr>
              <w:fldChar w:fldCharType="begin"/>
            </w:r>
            <w:r>
              <w:rPr>
                <w:noProof/>
                <w:webHidden/>
              </w:rPr>
              <w:instrText xml:space="preserve"> PAGEREF _Toc180667186 \h </w:instrText>
            </w:r>
            <w:r>
              <w:rPr>
                <w:noProof/>
                <w:webHidden/>
              </w:rPr>
            </w:r>
            <w:r>
              <w:rPr>
                <w:noProof/>
                <w:webHidden/>
              </w:rPr>
              <w:fldChar w:fldCharType="separate"/>
            </w:r>
            <w:r w:rsidR="00074BC0">
              <w:rPr>
                <w:noProof/>
                <w:webHidden/>
              </w:rPr>
              <w:t>30</w:t>
            </w:r>
            <w:r>
              <w:rPr>
                <w:noProof/>
                <w:webHidden/>
              </w:rPr>
              <w:fldChar w:fldCharType="end"/>
            </w:r>
          </w:hyperlink>
        </w:p>
        <w:p w14:paraId="57E48FAA" w14:textId="409E93DC"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7" w:history="1">
            <w:r w:rsidRPr="007154E4">
              <w:rPr>
                <w:rStyle w:val="Hyperlink"/>
                <w:noProof/>
              </w:rPr>
              <w:t>11.3.2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erial Number</w:t>
            </w:r>
            <w:r>
              <w:rPr>
                <w:noProof/>
                <w:webHidden/>
              </w:rPr>
              <w:tab/>
            </w:r>
            <w:r>
              <w:rPr>
                <w:noProof/>
                <w:webHidden/>
              </w:rPr>
              <w:fldChar w:fldCharType="begin"/>
            </w:r>
            <w:r>
              <w:rPr>
                <w:noProof/>
                <w:webHidden/>
              </w:rPr>
              <w:instrText xml:space="preserve"> PAGEREF _Toc180667187 \h </w:instrText>
            </w:r>
            <w:r>
              <w:rPr>
                <w:noProof/>
                <w:webHidden/>
              </w:rPr>
            </w:r>
            <w:r>
              <w:rPr>
                <w:noProof/>
                <w:webHidden/>
              </w:rPr>
              <w:fldChar w:fldCharType="separate"/>
            </w:r>
            <w:r w:rsidR="00074BC0">
              <w:rPr>
                <w:noProof/>
                <w:webHidden/>
              </w:rPr>
              <w:t>30</w:t>
            </w:r>
            <w:r>
              <w:rPr>
                <w:noProof/>
                <w:webHidden/>
              </w:rPr>
              <w:fldChar w:fldCharType="end"/>
            </w:r>
          </w:hyperlink>
        </w:p>
        <w:p w14:paraId="7668526F" w14:textId="43AF6495"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8" w:history="1">
            <w:r w:rsidRPr="007154E4">
              <w:rPr>
                <w:rStyle w:val="Hyperlink"/>
                <w:noProof/>
              </w:rPr>
              <w:t>11.3.2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Reset Defaults</w:t>
            </w:r>
            <w:r>
              <w:rPr>
                <w:noProof/>
                <w:webHidden/>
              </w:rPr>
              <w:tab/>
            </w:r>
            <w:r>
              <w:rPr>
                <w:noProof/>
                <w:webHidden/>
              </w:rPr>
              <w:fldChar w:fldCharType="begin"/>
            </w:r>
            <w:r>
              <w:rPr>
                <w:noProof/>
                <w:webHidden/>
              </w:rPr>
              <w:instrText xml:space="preserve"> PAGEREF _Toc180667188 \h </w:instrText>
            </w:r>
            <w:r>
              <w:rPr>
                <w:noProof/>
                <w:webHidden/>
              </w:rPr>
            </w:r>
            <w:r>
              <w:rPr>
                <w:noProof/>
                <w:webHidden/>
              </w:rPr>
              <w:fldChar w:fldCharType="separate"/>
            </w:r>
            <w:r w:rsidR="00074BC0">
              <w:rPr>
                <w:noProof/>
                <w:webHidden/>
              </w:rPr>
              <w:t>30</w:t>
            </w:r>
            <w:r>
              <w:rPr>
                <w:noProof/>
                <w:webHidden/>
              </w:rPr>
              <w:fldChar w:fldCharType="end"/>
            </w:r>
          </w:hyperlink>
        </w:p>
        <w:p w14:paraId="1B2F58D3" w14:textId="6B81AC2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89" w:history="1">
            <w:r w:rsidRPr="007154E4">
              <w:rPr>
                <w:rStyle w:val="Hyperlink"/>
                <w:noProof/>
              </w:rPr>
              <w:t>11.3.25</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Date Format (dd-mm-yyyy)</w:t>
            </w:r>
            <w:r>
              <w:rPr>
                <w:noProof/>
                <w:webHidden/>
              </w:rPr>
              <w:tab/>
            </w:r>
            <w:r>
              <w:rPr>
                <w:noProof/>
                <w:webHidden/>
              </w:rPr>
              <w:fldChar w:fldCharType="begin"/>
            </w:r>
            <w:r>
              <w:rPr>
                <w:noProof/>
                <w:webHidden/>
              </w:rPr>
              <w:instrText xml:space="preserve"> PAGEREF _Toc180667189 \h </w:instrText>
            </w:r>
            <w:r>
              <w:rPr>
                <w:noProof/>
                <w:webHidden/>
              </w:rPr>
            </w:r>
            <w:r>
              <w:rPr>
                <w:noProof/>
                <w:webHidden/>
              </w:rPr>
              <w:fldChar w:fldCharType="separate"/>
            </w:r>
            <w:r w:rsidR="00074BC0">
              <w:rPr>
                <w:noProof/>
                <w:webHidden/>
              </w:rPr>
              <w:t>30</w:t>
            </w:r>
            <w:r>
              <w:rPr>
                <w:noProof/>
                <w:webHidden/>
              </w:rPr>
              <w:fldChar w:fldCharType="end"/>
            </w:r>
          </w:hyperlink>
        </w:p>
        <w:p w14:paraId="026F4ABB" w14:textId="41E4871B"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0" w:history="1">
            <w:r w:rsidRPr="007154E4">
              <w:rPr>
                <w:rStyle w:val="Hyperlink"/>
                <w:noProof/>
              </w:rPr>
              <w:t>11.3.26</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Time format (12 hours)</w:t>
            </w:r>
            <w:r>
              <w:rPr>
                <w:noProof/>
                <w:webHidden/>
              </w:rPr>
              <w:tab/>
            </w:r>
            <w:r>
              <w:rPr>
                <w:noProof/>
                <w:webHidden/>
              </w:rPr>
              <w:fldChar w:fldCharType="begin"/>
            </w:r>
            <w:r>
              <w:rPr>
                <w:noProof/>
                <w:webHidden/>
              </w:rPr>
              <w:instrText xml:space="preserve"> PAGEREF _Toc180667190 \h </w:instrText>
            </w:r>
            <w:r>
              <w:rPr>
                <w:noProof/>
                <w:webHidden/>
              </w:rPr>
            </w:r>
            <w:r>
              <w:rPr>
                <w:noProof/>
                <w:webHidden/>
              </w:rPr>
              <w:fldChar w:fldCharType="separate"/>
            </w:r>
            <w:r w:rsidR="00074BC0">
              <w:rPr>
                <w:noProof/>
                <w:webHidden/>
              </w:rPr>
              <w:t>30</w:t>
            </w:r>
            <w:r>
              <w:rPr>
                <w:noProof/>
                <w:webHidden/>
              </w:rPr>
              <w:fldChar w:fldCharType="end"/>
            </w:r>
          </w:hyperlink>
        </w:p>
        <w:p w14:paraId="0292A4A1" w14:textId="1CFB9D8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1" w:history="1">
            <w:r w:rsidRPr="007154E4">
              <w:rPr>
                <w:rStyle w:val="Hyperlink"/>
                <w:noProof/>
              </w:rPr>
              <w:t>11.3.27</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lock Settings</w:t>
            </w:r>
            <w:r>
              <w:rPr>
                <w:noProof/>
                <w:webHidden/>
              </w:rPr>
              <w:tab/>
            </w:r>
            <w:r>
              <w:rPr>
                <w:noProof/>
                <w:webHidden/>
              </w:rPr>
              <w:fldChar w:fldCharType="begin"/>
            </w:r>
            <w:r>
              <w:rPr>
                <w:noProof/>
                <w:webHidden/>
              </w:rPr>
              <w:instrText xml:space="preserve"> PAGEREF _Toc180667191 \h </w:instrText>
            </w:r>
            <w:r>
              <w:rPr>
                <w:noProof/>
                <w:webHidden/>
              </w:rPr>
            </w:r>
            <w:r>
              <w:rPr>
                <w:noProof/>
                <w:webHidden/>
              </w:rPr>
              <w:fldChar w:fldCharType="separate"/>
            </w:r>
            <w:r w:rsidR="00074BC0">
              <w:rPr>
                <w:noProof/>
                <w:webHidden/>
              </w:rPr>
              <w:t>30</w:t>
            </w:r>
            <w:r>
              <w:rPr>
                <w:noProof/>
                <w:webHidden/>
              </w:rPr>
              <w:fldChar w:fldCharType="end"/>
            </w:r>
          </w:hyperlink>
        </w:p>
        <w:p w14:paraId="4EC26CE9" w14:textId="0024C38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2" w:history="1">
            <w:r w:rsidRPr="007154E4">
              <w:rPr>
                <w:rStyle w:val="Hyperlink"/>
                <w:noProof/>
              </w:rPr>
              <w:t>11.3.28</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Alarm 1</w:t>
            </w:r>
            <w:r>
              <w:rPr>
                <w:noProof/>
                <w:webHidden/>
              </w:rPr>
              <w:tab/>
            </w:r>
            <w:r>
              <w:rPr>
                <w:noProof/>
                <w:webHidden/>
              </w:rPr>
              <w:fldChar w:fldCharType="begin"/>
            </w:r>
            <w:r>
              <w:rPr>
                <w:noProof/>
                <w:webHidden/>
              </w:rPr>
              <w:instrText xml:space="preserve"> PAGEREF _Toc180667192 \h </w:instrText>
            </w:r>
            <w:r>
              <w:rPr>
                <w:noProof/>
                <w:webHidden/>
              </w:rPr>
            </w:r>
            <w:r>
              <w:rPr>
                <w:noProof/>
                <w:webHidden/>
              </w:rPr>
              <w:fldChar w:fldCharType="separate"/>
            </w:r>
            <w:r w:rsidR="00074BC0">
              <w:rPr>
                <w:noProof/>
                <w:webHidden/>
              </w:rPr>
              <w:t>31</w:t>
            </w:r>
            <w:r>
              <w:rPr>
                <w:noProof/>
                <w:webHidden/>
              </w:rPr>
              <w:fldChar w:fldCharType="end"/>
            </w:r>
          </w:hyperlink>
        </w:p>
        <w:p w14:paraId="13D90EDE" w14:textId="17B24BD2"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3" w:history="1">
            <w:r w:rsidRPr="007154E4">
              <w:rPr>
                <w:rStyle w:val="Hyperlink"/>
                <w:noProof/>
              </w:rPr>
              <w:t>11.3.29</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Alarm 2</w:t>
            </w:r>
            <w:r>
              <w:rPr>
                <w:noProof/>
                <w:webHidden/>
              </w:rPr>
              <w:tab/>
            </w:r>
            <w:r>
              <w:rPr>
                <w:noProof/>
                <w:webHidden/>
              </w:rPr>
              <w:fldChar w:fldCharType="begin"/>
            </w:r>
            <w:r>
              <w:rPr>
                <w:noProof/>
                <w:webHidden/>
              </w:rPr>
              <w:instrText xml:space="preserve"> PAGEREF _Toc180667193 \h </w:instrText>
            </w:r>
            <w:r>
              <w:rPr>
                <w:noProof/>
                <w:webHidden/>
              </w:rPr>
            </w:r>
            <w:r>
              <w:rPr>
                <w:noProof/>
                <w:webHidden/>
              </w:rPr>
              <w:fldChar w:fldCharType="separate"/>
            </w:r>
            <w:r w:rsidR="00074BC0">
              <w:rPr>
                <w:noProof/>
                <w:webHidden/>
              </w:rPr>
              <w:t>32</w:t>
            </w:r>
            <w:r>
              <w:rPr>
                <w:noProof/>
                <w:webHidden/>
              </w:rPr>
              <w:fldChar w:fldCharType="end"/>
            </w:r>
          </w:hyperlink>
        </w:p>
        <w:p w14:paraId="091C1FE3" w14:textId="3A556E7B"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4" w:history="1">
            <w:r w:rsidRPr="007154E4">
              <w:rPr>
                <w:rStyle w:val="Hyperlink"/>
                <w:noProof/>
              </w:rPr>
              <w:t>11.3.30</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USB (HID)</w:t>
            </w:r>
            <w:r>
              <w:rPr>
                <w:noProof/>
                <w:webHidden/>
              </w:rPr>
              <w:tab/>
            </w:r>
            <w:r>
              <w:rPr>
                <w:noProof/>
                <w:webHidden/>
              </w:rPr>
              <w:fldChar w:fldCharType="begin"/>
            </w:r>
            <w:r>
              <w:rPr>
                <w:noProof/>
                <w:webHidden/>
              </w:rPr>
              <w:instrText xml:space="preserve"> PAGEREF _Toc180667194 \h </w:instrText>
            </w:r>
            <w:r>
              <w:rPr>
                <w:noProof/>
                <w:webHidden/>
              </w:rPr>
            </w:r>
            <w:r>
              <w:rPr>
                <w:noProof/>
                <w:webHidden/>
              </w:rPr>
              <w:fldChar w:fldCharType="separate"/>
            </w:r>
            <w:r w:rsidR="00074BC0">
              <w:rPr>
                <w:noProof/>
                <w:webHidden/>
              </w:rPr>
              <w:t>32</w:t>
            </w:r>
            <w:r>
              <w:rPr>
                <w:noProof/>
                <w:webHidden/>
              </w:rPr>
              <w:fldChar w:fldCharType="end"/>
            </w:r>
          </w:hyperlink>
        </w:p>
        <w:p w14:paraId="16FFF4A6" w14:textId="07A61853"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5" w:history="1">
            <w:r w:rsidRPr="007154E4">
              <w:rPr>
                <w:rStyle w:val="Hyperlink"/>
                <w:noProof/>
              </w:rPr>
              <w:t>11.3.3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Bluetooth (Auto)</w:t>
            </w:r>
            <w:r>
              <w:rPr>
                <w:noProof/>
                <w:webHidden/>
              </w:rPr>
              <w:tab/>
            </w:r>
            <w:r>
              <w:rPr>
                <w:noProof/>
                <w:webHidden/>
              </w:rPr>
              <w:fldChar w:fldCharType="begin"/>
            </w:r>
            <w:r>
              <w:rPr>
                <w:noProof/>
                <w:webHidden/>
              </w:rPr>
              <w:instrText xml:space="preserve"> PAGEREF _Toc180667195 \h </w:instrText>
            </w:r>
            <w:r>
              <w:rPr>
                <w:noProof/>
                <w:webHidden/>
              </w:rPr>
            </w:r>
            <w:r>
              <w:rPr>
                <w:noProof/>
                <w:webHidden/>
              </w:rPr>
              <w:fldChar w:fldCharType="separate"/>
            </w:r>
            <w:r w:rsidR="00074BC0">
              <w:rPr>
                <w:noProof/>
                <w:webHidden/>
              </w:rPr>
              <w:t>32</w:t>
            </w:r>
            <w:r>
              <w:rPr>
                <w:noProof/>
                <w:webHidden/>
              </w:rPr>
              <w:fldChar w:fldCharType="end"/>
            </w:r>
          </w:hyperlink>
        </w:p>
        <w:p w14:paraId="74594C15" w14:textId="3A905F05"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6" w:history="1">
            <w:r w:rsidRPr="007154E4">
              <w:rPr>
                <w:rStyle w:val="Hyperlink"/>
                <w:noProof/>
              </w:rPr>
              <w:t>11.3.3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Pair (Just Works)</w:t>
            </w:r>
            <w:r>
              <w:rPr>
                <w:noProof/>
                <w:webHidden/>
              </w:rPr>
              <w:tab/>
            </w:r>
            <w:r>
              <w:rPr>
                <w:noProof/>
                <w:webHidden/>
              </w:rPr>
              <w:fldChar w:fldCharType="begin"/>
            </w:r>
            <w:r>
              <w:rPr>
                <w:noProof/>
                <w:webHidden/>
              </w:rPr>
              <w:instrText xml:space="preserve"> PAGEREF _Toc180667196 \h </w:instrText>
            </w:r>
            <w:r>
              <w:rPr>
                <w:noProof/>
                <w:webHidden/>
              </w:rPr>
            </w:r>
            <w:r>
              <w:rPr>
                <w:noProof/>
                <w:webHidden/>
              </w:rPr>
              <w:fldChar w:fldCharType="separate"/>
            </w:r>
            <w:r w:rsidR="00074BC0">
              <w:rPr>
                <w:noProof/>
                <w:webHidden/>
              </w:rPr>
              <w:t>32</w:t>
            </w:r>
            <w:r>
              <w:rPr>
                <w:noProof/>
                <w:webHidden/>
              </w:rPr>
              <w:fldChar w:fldCharType="end"/>
            </w:r>
          </w:hyperlink>
        </w:p>
        <w:p w14:paraId="20C8C248" w14:textId="64280346"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7" w:history="1">
            <w:r w:rsidRPr="007154E4">
              <w:rPr>
                <w:rStyle w:val="Hyperlink"/>
                <w:noProof/>
              </w:rPr>
              <w:t>11.3.3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ode (Stand-Alone)</w:t>
            </w:r>
            <w:r>
              <w:rPr>
                <w:noProof/>
                <w:webHidden/>
              </w:rPr>
              <w:tab/>
            </w:r>
            <w:r>
              <w:rPr>
                <w:noProof/>
                <w:webHidden/>
              </w:rPr>
              <w:fldChar w:fldCharType="begin"/>
            </w:r>
            <w:r>
              <w:rPr>
                <w:noProof/>
                <w:webHidden/>
              </w:rPr>
              <w:instrText xml:space="preserve"> PAGEREF _Toc180667197 \h </w:instrText>
            </w:r>
            <w:r>
              <w:rPr>
                <w:noProof/>
                <w:webHidden/>
              </w:rPr>
            </w:r>
            <w:r>
              <w:rPr>
                <w:noProof/>
                <w:webHidden/>
              </w:rPr>
              <w:fldChar w:fldCharType="separate"/>
            </w:r>
            <w:r w:rsidR="00074BC0">
              <w:rPr>
                <w:noProof/>
                <w:webHidden/>
              </w:rPr>
              <w:t>33</w:t>
            </w:r>
            <w:r>
              <w:rPr>
                <w:noProof/>
                <w:webHidden/>
              </w:rPr>
              <w:fldChar w:fldCharType="end"/>
            </w:r>
          </w:hyperlink>
        </w:p>
        <w:p w14:paraId="50D21959" w14:textId="5667845B"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8" w:history="1">
            <w:r w:rsidRPr="007154E4">
              <w:rPr>
                <w:rStyle w:val="Hyperlink"/>
                <w:noProof/>
              </w:rPr>
              <w:t>11.3.3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Bluetooth scan</w:t>
            </w:r>
            <w:r>
              <w:rPr>
                <w:noProof/>
                <w:webHidden/>
              </w:rPr>
              <w:tab/>
            </w:r>
            <w:r>
              <w:rPr>
                <w:noProof/>
                <w:webHidden/>
              </w:rPr>
              <w:fldChar w:fldCharType="begin"/>
            </w:r>
            <w:r>
              <w:rPr>
                <w:noProof/>
                <w:webHidden/>
              </w:rPr>
              <w:instrText xml:space="preserve"> PAGEREF _Toc180667198 \h </w:instrText>
            </w:r>
            <w:r>
              <w:rPr>
                <w:noProof/>
                <w:webHidden/>
              </w:rPr>
            </w:r>
            <w:r>
              <w:rPr>
                <w:noProof/>
                <w:webHidden/>
              </w:rPr>
              <w:fldChar w:fldCharType="separate"/>
            </w:r>
            <w:r w:rsidR="00074BC0">
              <w:rPr>
                <w:noProof/>
                <w:webHidden/>
              </w:rPr>
              <w:t>33</w:t>
            </w:r>
            <w:r>
              <w:rPr>
                <w:noProof/>
                <w:webHidden/>
              </w:rPr>
              <w:fldChar w:fldCharType="end"/>
            </w:r>
          </w:hyperlink>
        </w:p>
        <w:p w14:paraId="27235954" w14:textId="2263F40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199" w:history="1">
            <w:r w:rsidRPr="007154E4">
              <w:rPr>
                <w:rStyle w:val="Hyperlink"/>
                <w:noProof/>
              </w:rPr>
              <w:t>11.3.35</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anage connections</w:t>
            </w:r>
            <w:r>
              <w:rPr>
                <w:noProof/>
                <w:webHidden/>
              </w:rPr>
              <w:tab/>
            </w:r>
            <w:r>
              <w:rPr>
                <w:noProof/>
                <w:webHidden/>
              </w:rPr>
              <w:fldChar w:fldCharType="begin"/>
            </w:r>
            <w:r>
              <w:rPr>
                <w:noProof/>
                <w:webHidden/>
              </w:rPr>
              <w:instrText xml:space="preserve"> PAGEREF _Toc180667199 \h </w:instrText>
            </w:r>
            <w:r>
              <w:rPr>
                <w:noProof/>
                <w:webHidden/>
              </w:rPr>
            </w:r>
            <w:r>
              <w:rPr>
                <w:noProof/>
                <w:webHidden/>
              </w:rPr>
              <w:fldChar w:fldCharType="separate"/>
            </w:r>
            <w:r w:rsidR="00074BC0">
              <w:rPr>
                <w:noProof/>
                <w:webHidden/>
              </w:rPr>
              <w:t>33</w:t>
            </w:r>
            <w:r>
              <w:rPr>
                <w:noProof/>
                <w:webHidden/>
              </w:rPr>
              <w:fldChar w:fldCharType="end"/>
            </w:r>
          </w:hyperlink>
        </w:p>
        <w:p w14:paraId="1226B7DF" w14:textId="7D62A833"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00" w:history="1">
            <w:r w:rsidRPr="007154E4">
              <w:rPr>
                <w:rStyle w:val="Hyperlink"/>
                <w:noProof/>
              </w:rPr>
              <w:t>11.3.36</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fig thumb keys</w:t>
            </w:r>
            <w:r>
              <w:rPr>
                <w:noProof/>
                <w:webHidden/>
              </w:rPr>
              <w:tab/>
            </w:r>
            <w:r>
              <w:rPr>
                <w:noProof/>
                <w:webHidden/>
              </w:rPr>
              <w:fldChar w:fldCharType="begin"/>
            </w:r>
            <w:r>
              <w:rPr>
                <w:noProof/>
                <w:webHidden/>
              </w:rPr>
              <w:instrText xml:space="preserve"> PAGEREF _Toc180667200 \h </w:instrText>
            </w:r>
            <w:r>
              <w:rPr>
                <w:noProof/>
                <w:webHidden/>
              </w:rPr>
            </w:r>
            <w:r>
              <w:rPr>
                <w:noProof/>
                <w:webHidden/>
              </w:rPr>
              <w:fldChar w:fldCharType="separate"/>
            </w:r>
            <w:r w:rsidR="00074BC0">
              <w:rPr>
                <w:noProof/>
                <w:webHidden/>
              </w:rPr>
              <w:t>34</w:t>
            </w:r>
            <w:r>
              <w:rPr>
                <w:noProof/>
                <w:webHidden/>
              </w:rPr>
              <w:fldChar w:fldCharType="end"/>
            </w:r>
          </w:hyperlink>
        </w:p>
        <w:p w14:paraId="72689D02" w14:textId="2244D645"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01" w:history="1">
            <w:r w:rsidRPr="007154E4">
              <w:rPr>
                <w:rStyle w:val="Hyperlink"/>
                <w:noProof/>
              </w:rPr>
              <w:t>11.3.37</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aintenance Status</w:t>
            </w:r>
            <w:r>
              <w:rPr>
                <w:noProof/>
                <w:webHidden/>
              </w:rPr>
              <w:tab/>
            </w:r>
            <w:r>
              <w:rPr>
                <w:noProof/>
                <w:webHidden/>
              </w:rPr>
              <w:fldChar w:fldCharType="begin"/>
            </w:r>
            <w:r>
              <w:rPr>
                <w:noProof/>
                <w:webHidden/>
              </w:rPr>
              <w:instrText xml:space="preserve"> PAGEREF _Toc180667201 \h </w:instrText>
            </w:r>
            <w:r>
              <w:rPr>
                <w:noProof/>
                <w:webHidden/>
              </w:rPr>
            </w:r>
            <w:r>
              <w:rPr>
                <w:noProof/>
                <w:webHidden/>
              </w:rPr>
              <w:fldChar w:fldCharType="separate"/>
            </w:r>
            <w:r w:rsidR="00074BC0">
              <w:rPr>
                <w:noProof/>
                <w:webHidden/>
              </w:rPr>
              <w:t>34</w:t>
            </w:r>
            <w:r>
              <w:rPr>
                <w:noProof/>
                <w:webHidden/>
              </w:rPr>
              <w:fldChar w:fldCharType="end"/>
            </w:r>
          </w:hyperlink>
        </w:p>
        <w:p w14:paraId="325C3C01" w14:textId="43DAD91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02" w:history="1">
            <w:r w:rsidRPr="007154E4">
              <w:rPr>
                <w:rStyle w:val="Hyperlink"/>
                <w:noProof/>
              </w:rPr>
              <w:t>11.3.38</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Auto Sleep Status</w:t>
            </w:r>
            <w:r>
              <w:rPr>
                <w:noProof/>
                <w:webHidden/>
              </w:rPr>
              <w:tab/>
            </w:r>
            <w:r>
              <w:rPr>
                <w:noProof/>
                <w:webHidden/>
              </w:rPr>
              <w:fldChar w:fldCharType="begin"/>
            </w:r>
            <w:r>
              <w:rPr>
                <w:noProof/>
                <w:webHidden/>
              </w:rPr>
              <w:instrText xml:space="preserve"> PAGEREF _Toc180667202 \h </w:instrText>
            </w:r>
            <w:r>
              <w:rPr>
                <w:noProof/>
                <w:webHidden/>
              </w:rPr>
            </w:r>
            <w:r>
              <w:rPr>
                <w:noProof/>
                <w:webHidden/>
              </w:rPr>
              <w:fldChar w:fldCharType="separate"/>
            </w:r>
            <w:r w:rsidR="00074BC0">
              <w:rPr>
                <w:noProof/>
                <w:webHidden/>
              </w:rPr>
              <w:t>34</w:t>
            </w:r>
            <w:r>
              <w:rPr>
                <w:noProof/>
                <w:webHidden/>
              </w:rPr>
              <w:fldChar w:fldCharType="end"/>
            </w:r>
          </w:hyperlink>
        </w:p>
        <w:p w14:paraId="1776C9F5" w14:textId="1851CF5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03" w:history="1">
            <w:r w:rsidRPr="007154E4">
              <w:rPr>
                <w:rStyle w:val="Hyperlink"/>
                <w:noProof/>
              </w:rPr>
              <w:t>11.3.39</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Braille Input</w:t>
            </w:r>
            <w:r>
              <w:rPr>
                <w:noProof/>
                <w:webHidden/>
              </w:rPr>
              <w:tab/>
            </w:r>
            <w:r>
              <w:rPr>
                <w:noProof/>
                <w:webHidden/>
              </w:rPr>
              <w:fldChar w:fldCharType="begin"/>
            </w:r>
            <w:r>
              <w:rPr>
                <w:noProof/>
                <w:webHidden/>
              </w:rPr>
              <w:instrText xml:space="preserve"> PAGEREF _Toc180667203 \h </w:instrText>
            </w:r>
            <w:r>
              <w:rPr>
                <w:noProof/>
                <w:webHidden/>
              </w:rPr>
            </w:r>
            <w:r>
              <w:rPr>
                <w:noProof/>
                <w:webHidden/>
              </w:rPr>
              <w:fldChar w:fldCharType="separate"/>
            </w:r>
            <w:r w:rsidR="00074BC0">
              <w:rPr>
                <w:noProof/>
                <w:webHidden/>
              </w:rPr>
              <w:t>35</w:t>
            </w:r>
            <w:r>
              <w:rPr>
                <w:noProof/>
                <w:webHidden/>
              </w:rPr>
              <w:fldChar w:fldCharType="end"/>
            </w:r>
          </w:hyperlink>
        </w:p>
        <w:p w14:paraId="432E7C71" w14:textId="609E4B7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04" w:history="1">
            <w:r w:rsidRPr="007154E4">
              <w:rPr>
                <w:rStyle w:val="Hyperlink"/>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Stand-Alone Mode</w:t>
            </w:r>
            <w:r>
              <w:rPr>
                <w:noProof/>
                <w:webHidden/>
              </w:rPr>
              <w:tab/>
            </w:r>
            <w:r>
              <w:rPr>
                <w:noProof/>
                <w:webHidden/>
              </w:rPr>
              <w:fldChar w:fldCharType="begin"/>
            </w:r>
            <w:r>
              <w:rPr>
                <w:noProof/>
                <w:webHidden/>
              </w:rPr>
              <w:instrText xml:space="preserve"> PAGEREF _Toc180667204 \h </w:instrText>
            </w:r>
            <w:r>
              <w:rPr>
                <w:noProof/>
                <w:webHidden/>
              </w:rPr>
            </w:r>
            <w:r>
              <w:rPr>
                <w:noProof/>
                <w:webHidden/>
              </w:rPr>
              <w:fldChar w:fldCharType="separate"/>
            </w:r>
            <w:r w:rsidR="00074BC0">
              <w:rPr>
                <w:noProof/>
                <w:webHidden/>
              </w:rPr>
              <w:t>35</w:t>
            </w:r>
            <w:r>
              <w:rPr>
                <w:noProof/>
                <w:webHidden/>
              </w:rPr>
              <w:fldChar w:fldCharType="end"/>
            </w:r>
          </w:hyperlink>
        </w:p>
        <w:p w14:paraId="6968DCFB" w14:textId="0A6AA047"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05" w:history="1">
            <w:r w:rsidRPr="007154E4">
              <w:rPr>
                <w:rStyle w:val="Hyperlink"/>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File Manager</w:t>
            </w:r>
            <w:r>
              <w:rPr>
                <w:noProof/>
                <w:webHidden/>
              </w:rPr>
              <w:tab/>
            </w:r>
            <w:r>
              <w:rPr>
                <w:noProof/>
                <w:webHidden/>
              </w:rPr>
              <w:fldChar w:fldCharType="begin"/>
            </w:r>
            <w:r>
              <w:rPr>
                <w:noProof/>
                <w:webHidden/>
              </w:rPr>
              <w:instrText xml:space="preserve"> PAGEREF _Toc180667205 \h </w:instrText>
            </w:r>
            <w:r>
              <w:rPr>
                <w:noProof/>
                <w:webHidden/>
              </w:rPr>
            </w:r>
            <w:r>
              <w:rPr>
                <w:noProof/>
                <w:webHidden/>
              </w:rPr>
              <w:fldChar w:fldCharType="separate"/>
            </w:r>
            <w:r w:rsidR="00074BC0">
              <w:rPr>
                <w:noProof/>
                <w:webHidden/>
              </w:rPr>
              <w:t>35</w:t>
            </w:r>
            <w:r>
              <w:rPr>
                <w:noProof/>
                <w:webHidden/>
              </w:rPr>
              <w:fldChar w:fldCharType="end"/>
            </w:r>
          </w:hyperlink>
        </w:p>
        <w:p w14:paraId="76F27288" w14:textId="302AFA0A"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06" w:history="1">
            <w:r w:rsidRPr="007154E4">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File Manager Drives</w:t>
            </w:r>
            <w:r>
              <w:rPr>
                <w:noProof/>
                <w:webHidden/>
              </w:rPr>
              <w:tab/>
            </w:r>
            <w:r>
              <w:rPr>
                <w:noProof/>
                <w:webHidden/>
              </w:rPr>
              <w:fldChar w:fldCharType="begin"/>
            </w:r>
            <w:r>
              <w:rPr>
                <w:noProof/>
                <w:webHidden/>
              </w:rPr>
              <w:instrText xml:space="preserve"> PAGEREF _Toc180667206 \h </w:instrText>
            </w:r>
            <w:r>
              <w:rPr>
                <w:noProof/>
                <w:webHidden/>
              </w:rPr>
            </w:r>
            <w:r>
              <w:rPr>
                <w:noProof/>
                <w:webHidden/>
              </w:rPr>
              <w:fldChar w:fldCharType="separate"/>
            </w:r>
            <w:r w:rsidR="00074BC0">
              <w:rPr>
                <w:noProof/>
                <w:webHidden/>
              </w:rPr>
              <w:t>36</w:t>
            </w:r>
            <w:r>
              <w:rPr>
                <w:noProof/>
                <w:webHidden/>
              </w:rPr>
              <w:fldChar w:fldCharType="end"/>
            </w:r>
          </w:hyperlink>
        </w:p>
        <w:p w14:paraId="4E20B415" w14:textId="2276F728"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07" w:history="1">
            <w:r w:rsidRPr="007154E4">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File Manager Commands</w:t>
            </w:r>
            <w:r>
              <w:rPr>
                <w:noProof/>
                <w:webHidden/>
              </w:rPr>
              <w:tab/>
            </w:r>
            <w:r>
              <w:rPr>
                <w:noProof/>
                <w:webHidden/>
              </w:rPr>
              <w:fldChar w:fldCharType="begin"/>
            </w:r>
            <w:r>
              <w:rPr>
                <w:noProof/>
                <w:webHidden/>
              </w:rPr>
              <w:instrText xml:space="preserve"> PAGEREF _Toc180667207 \h </w:instrText>
            </w:r>
            <w:r>
              <w:rPr>
                <w:noProof/>
                <w:webHidden/>
              </w:rPr>
            </w:r>
            <w:r>
              <w:rPr>
                <w:noProof/>
                <w:webHidden/>
              </w:rPr>
              <w:fldChar w:fldCharType="separate"/>
            </w:r>
            <w:r w:rsidR="00074BC0">
              <w:rPr>
                <w:noProof/>
                <w:webHidden/>
              </w:rPr>
              <w:t>37</w:t>
            </w:r>
            <w:r>
              <w:rPr>
                <w:noProof/>
                <w:webHidden/>
              </w:rPr>
              <w:fldChar w:fldCharType="end"/>
            </w:r>
          </w:hyperlink>
        </w:p>
        <w:p w14:paraId="57A95A07" w14:textId="685685BC"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08" w:history="1">
            <w:r w:rsidRPr="007154E4">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More about Copying and Pasting Files</w:t>
            </w:r>
            <w:r>
              <w:rPr>
                <w:noProof/>
                <w:webHidden/>
              </w:rPr>
              <w:tab/>
            </w:r>
            <w:r>
              <w:rPr>
                <w:noProof/>
                <w:webHidden/>
              </w:rPr>
              <w:fldChar w:fldCharType="begin"/>
            </w:r>
            <w:r>
              <w:rPr>
                <w:noProof/>
                <w:webHidden/>
              </w:rPr>
              <w:instrText xml:space="preserve"> PAGEREF _Toc180667208 \h </w:instrText>
            </w:r>
            <w:r>
              <w:rPr>
                <w:noProof/>
                <w:webHidden/>
              </w:rPr>
            </w:r>
            <w:r>
              <w:rPr>
                <w:noProof/>
                <w:webHidden/>
              </w:rPr>
              <w:fldChar w:fldCharType="separate"/>
            </w:r>
            <w:r w:rsidR="00074BC0">
              <w:rPr>
                <w:noProof/>
                <w:webHidden/>
              </w:rPr>
              <w:t>39</w:t>
            </w:r>
            <w:r>
              <w:rPr>
                <w:noProof/>
                <w:webHidden/>
              </w:rPr>
              <w:fldChar w:fldCharType="end"/>
            </w:r>
          </w:hyperlink>
        </w:p>
        <w:p w14:paraId="16EF9490" w14:textId="1B3B3A81"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09" w:history="1">
            <w:r w:rsidRPr="007154E4">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File Movement Commands</w:t>
            </w:r>
            <w:r>
              <w:rPr>
                <w:noProof/>
                <w:webHidden/>
              </w:rPr>
              <w:tab/>
            </w:r>
            <w:r>
              <w:rPr>
                <w:noProof/>
                <w:webHidden/>
              </w:rPr>
              <w:fldChar w:fldCharType="begin"/>
            </w:r>
            <w:r>
              <w:rPr>
                <w:noProof/>
                <w:webHidden/>
              </w:rPr>
              <w:instrText xml:space="preserve"> PAGEREF _Toc180667209 \h </w:instrText>
            </w:r>
            <w:r>
              <w:rPr>
                <w:noProof/>
                <w:webHidden/>
              </w:rPr>
            </w:r>
            <w:r>
              <w:rPr>
                <w:noProof/>
                <w:webHidden/>
              </w:rPr>
              <w:fldChar w:fldCharType="separate"/>
            </w:r>
            <w:r w:rsidR="00074BC0">
              <w:rPr>
                <w:noProof/>
                <w:webHidden/>
              </w:rPr>
              <w:t>40</w:t>
            </w:r>
            <w:r>
              <w:rPr>
                <w:noProof/>
                <w:webHidden/>
              </w:rPr>
              <w:fldChar w:fldCharType="end"/>
            </w:r>
          </w:hyperlink>
        </w:p>
        <w:p w14:paraId="00231FE0" w14:textId="1A72B3EF"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10" w:history="1">
            <w:r w:rsidRPr="007154E4">
              <w:rPr>
                <w:rStyle w:val="Hyperlink"/>
                <w:noProof/>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upported File Types</w:t>
            </w:r>
            <w:r>
              <w:rPr>
                <w:noProof/>
                <w:webHidden/>
              </w:rPr>
              <w:tab/>
            </w:r>
            <w:r>
              <w:rPr>
                <w:noProof/>
                <w:webHidden/>
              </w:rPr>
              <w:fldChar w:fldCharType="begin"/>
            </w:r>
            <w:r>
              <w:rPr>
                <w:noProof/>
                <w:webHidden/>
              </w:rPr>
              <w:instrText xml:space="preserve"> PAGEREF _Toc180667210 \h </w:instrText>
            </w:r>
            <w:r>
              <w:rPr>
                <w:noProof/>
                <w:webHidden/>
              </w:rPr>
            </w:r>
            <w:r>
              <w:rPr>
                <w:noProof/>
                <w:webHidden/>
              </w:rPr>
              <w:fldChar w:fldCharType="separate"/>
            </w:r>
            <w:r w:rsidR="00074BC0">
              <w:rPr>
                <w:noProof/>
                <w:webHidden/>
              </w:rPr>
              <w:t>40</w:t>
            </w:r>
            <w:r>
              <w:rPr>
                <w:noProof/>
                <w:webHidden/>
              </w:rPr>
              <w:fldChar w:fldCharType="end"/>
            </w:r>
          </w:hyperlink>
        </w:p>
        <w:p w14:paraId="5E8A7365" w14:textId="2E241F0B"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1" w:history="1">
            <w:r w:rsidRPr="007154E4">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Preparing Files</w:t>
            </w:r>
            <w:r>
              <w:rPr>
                <w:noProof/>
                <w:webHidden/>
              </w:rPr>
              <w:tab/>
            </w:r>
            <w:r>
              <w:rPr>
                <w:noProof/>
                <w:webHidden/>
              </w:rPr>
              <w:fldChar w:fldCharType="begin"/>
            </w:r>
            <w:r>
              <w:rPr>
                <w:noProof/>
                <w:webHidden/>
              </w:rPr>
              <w:instrText xml:space="preserve"> PAGEREF _Toc180667211 \h </w:instrText>
            </w:r>
            <w:r>
              <w:rPr>
                <w:noProof/>
                <w:webHidden/>
              </w:rPr>
            </w:r>
            <w:r>
              <w:rPr>
                <w:noProof/>
                <w:webHidden/>
              </w:rPr>
              <w:fldChar w:fldCharType="separate"/>
            </w:r>
            <w:r w:rsidR="00074BC0">
              <w:rPr>
                <w:noProof/>
                <w:webHidden/>
              </w:rPr>
              <w:t>40</w:t>
            </w:r>
            <w:r>
              <w:rPr>
                <w:noProof/>
                <w:webHidden/>
              </w:rPr>
              <w:fldChar w:fldCharType="end"/>
            </w:r>
          </w:hyperlink>
        </w:p>
        <w:p w14:paraId="0079CB2E" w14:textId="1A797536"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2" w:history="1">
            <w:r w:rsidRPr="007154E4">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File transfer (Bluetooth)</w:t>
            </w:r>
            <w:r>
              <w:rPr>
                <w:noProof/>
                <w:webHidden/>
              </w:rPr>
              <w:tab/>
            </w:r>
            <w:r>
              <w:rPr>
                <w:noProof/>
                <w:webHidden/>
              </w:rPr>
              <w:fldChar w:fldCharType="begin"/>
            </w:r>
            <w:r>
              <w:rPr>
                <w:noProof/>
                <w:webHidden/>
              </w:rPr>
              <w:instrText xml:space="preserve"> PAGEREF _Toc180667212 \h </w:instrText>
            </w:r>
            <w:r>
              <w:rPr>
                <w:noProof/>
                <w:webHidden/>
              </w:rPr>
            </w:r>
            <w:r>
              <w:rPr>
                <w:noProof/>
                <w:webHidden/>
              </w:rPr>
              <w:fldChar w:fldCharType="separate"/>
            </w:r>
            <w:r w:rsidR="00074BC0">
              <w:rPr>
                <w:noProof/>
                <w:webHidden/>
              </w:rPr>
              <w:t>41</w:t>
            </w:r>
            <w:r>
              <w:rPr>
                <w:noProof/>
                <w:webHidden/>
              </w:rPr>
              <w:fldChar w:fldCharType="end"/>
            </w:r>
          </w:hyperlink>
        </w:p>
        <w:p w14:paraId="5B744B46" w14:textId="4BD39478"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13" w:history="1">
            <w:r w:rsidRPr="007154E4">
              <w:rPr>
                <w:rStyle w:val="Hyperlink"/>
                <w:noProof/>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The Reader</w:t>
            </w:r>
            <w:r>
              <w:rPr>
                <w:noProof/>
                <w:webHidden/>
              </w:rPr>
              <w:tab/>
            </w:r>
            <w:r>
              <w:rPr>
                <w:noProof/>
                <w:webHidden/>
              </w:rPr>
              <w:fldChar w:fldCharType="begin"/>
            </w:r>
            <w:r>
              <w:rPr>
                <w:noProof/>
                <w:webHidden/>
              </w:rPr>
              <w:instrText xml:space="preserve"> PAGEREF _Toc180667213 \h </w:instrText>
            </w:r>
            <w:r>
              <w:rPr>
                <w:noProof/>
                <w:webHidden/>
              </w:rPr>
            </w:r>
            <w:r>
              <w:rPr>
                <w:noProof/>
                <w:webHidden/>
              </w:rPr>
              <w:fldChar w:fldCharType="separate"/>
            </w:r>
            <w:r w:rsidR="00074BC0">
              <w:rPr>
                <w:noProof/>
                <w:webHidden/>
              </w:rPr>
              <w:t>41</w:t>
            </w:r>
            <w:r>
              <w:rPr>
                <w:noProof/>
                <w:webHidden/>
              </w:rPr>
              <w:fldChar w:fldCharType="end"/>
            </w:r>
          </w:hyperlink>
        </w:p>
        <w:p w14:paraId="177892AD" w14:textId="35546656"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4" w:history="1">
            <w:r w:rsidRPr="007154E4">
              <w:rPr>
                <w:rStyle w:val="Hyperlink"/>
                <w:noProof/>
              </w:rPr>
              <w:t>14.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Reader Commands</w:t>
            </w:r>
            <w:r>
              <w:rPr>
                <w:noProof/>
                <w:webHidden/>
              </w:rPr>
              <w:tab/>
            </w:r>
            <w:r>
              <w:rPr>
                <w:noProof/>
                <w:webHidden/>
              </w:rPr>
              <w:fldChar w:fldCharType="begin"/>
            </w:r>
            <w:r>
              <w:rPr>
                <w:noProof/>
                <w:webHidden/>
              </w:rPr>
              <w:instrText xml:space="preserve"> PAGEREF _Toc180667214 \h </w:instrText>
            </w:r>
            <w:r>
              <w:rPr>
                <w:noProof/>
                <w:webHidden/>
              </w:rPr>
            </w:r>
            <w:r>
              <w:rPr>
                <w:noProof/>
                <w:webHidden/>
              </w:rPr>
              <w:fldChar w:fldCharType="separate"/>
            </w:r>
            <w:r w:rsidR="00074BC0">
              <w:rPr>
                <w:noProof/>
                <w:webHidden/>
              </w:rPr>
              <w:t>42</w:t>
            </w:r>
            <w:r>
              <w:rPr>
                <w:noProof/>
                <w:webHidden/>
              </w:rPr>
              <w:fldChar w:fldCharType="end"/>
            </w:r>
          </w:hyperlink>
        </w:p>
        <w:p w14:paraId="079FB86A" w14:textId="0F2EE91D"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5" w:history="1">
            <w:r w:rsidRPr="007154E4">
              <w:rPr>
                <w:rStyle w:val="Hyperlink"/>
                <w:noProof/>
              </w:rPr>
              <w:t>14.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Power Move Forward and Back</w:t>
            </w:r>
            <w:r>
              <w:rPr>
                <w:noProof/>
                <w:webHidden/>
              </w:rPr>
              <w:tab/>
            </w:r>
            <w:r>
              <w:rPr>
                <w:noProof/>
                <w:webHidden/>
              </w:rPr>
              <w:fldChar w:fldCharType="begin"/>
            </w:r>
            <w:r>
              <w:rPr>
                <w:noProof/>
                <w:webHidden/>
              </w:rPr>
              <w:instrText xml:space="preserve"> PAGEREF _Toc180667215 \h </w:instrText>
            </w:r>
            <w:r>
              <w:rPr>
                <w:noProof/>
                <w:webHidden/>
              </w:rPr>
            </w:r>
            <w:r>
              <w:rPr>
                <w:noProof/>
                <w:webHidden/>
              </w:rPr>
              <w:fldChar w:fldCharType="separate"/>
            </w:r>
            <w:r w:rsidR="00074BC0">
              <w:rPr>
                <w:noProof/>
                <w:webHidden/>
              </w:rPr>
              <w:t>44</w:t>
            </w:r>
            <w:r>
              <w:rPr>
                <w:noProof/>
                <w:webHidden/>
              </w:rPr>
              <w:fldChar w:fldCharType="end"/>
            </w:r>
          </w:hyperlink>
        </w:p>
        <w:p w14:paraId="15726B84" w14:textId="5D0EA6B2"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6" w:history="1">
            <w:r w:rsidRPr="007154E4">
              <w:rPr>
                <w:rStyle w:val="Hyperlink"/>
                <w:noProof/>
              </w:rPr>
              <w:t>14.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Find Braille</w:t>
            </w:r>
            <w:r>
              <w:rPr>
                <w:noProof/>
                <w:webHidden/>
              </w:rPr>
              <w:tab/>
            </w:r>
            <w:r>
              <w:rPr>
                <w:noProof/>
                <w:webHidden/>
              </w:rPr>
              <w:fldChar w:fldCharType="begin"/>
            </w:r>
            <w:r>
              <w:rPr>
                <w:noProof/>
                <w:webHidden/>
              </w:rPr>
              <w:instrText xml:space="preserve"> PAGEREF _Toc180667216 \h </w:instrText>
            </w:r>
            <w:r>
              <w:rPr>
                <w:noProof/>
                <w:webHidden/>
              </w:rPr>
            </w:r>
            <w:r>
              <w:rPr>
                <w:noProof/>
                <w:webHidden/>
              </w:rPr>
              <w:fldChar w:fldCharType="separate"/>
            </w:r>
            <w:r w:rsidR="00074BC0">
              <w:rPr>
                <w:noProof/>
                <w:webHidden/>
              </w:rPr>
              <w:t>44</w:t>
            </w:r>
            <w:r>
              <w:rPr>
                <w:noProof/>
                <w:webHidden/>
              </w:rPr>
              <w:fldChar w:fldCharType="end"/>
            </w:r>
          </w:hyperlink>
        </w:p>
        <w:p w14:paraId="6193527C" w14:textId="119F0857"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7" w:history="1">
            <w:r w:rsidRPr="007154E4">
              <w:rPr>
                <w:rStyle w:val="Hyperlink"/>
                <w:bCs/>
                <w:iCs/>
                <w:noProof/>
                <w:lang w:val="en-IN"/>
              </w:rPr>
              <w:t>14.4</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Braille Pacer (Auto-Scroll)</w:t>
            </w:r>
            <w:r>
              <w:rPr>
                <w:noProof/>
                <w:webHidden/>
              </w:rPr>
              <w:tab/>
            </w:r>
            <w:r>
              <w:rPr>
                <w:noProof/>
                <w:webHidden/>
              </w:rPr>
              <w:fldChar w:fldCharType="begin"/>
            </w:r>
            <w:r>
              <w:rPr>
                <w:noProof/>
                <w:webHidden/>
              </w:rPr>
              <w:instrText xml:space="preserve"> PAGEREF _Toc180667217 \h </w:instrText>
            </w:r>
            <w:r>
              <w:rPr>
                <w:noProof/>
                <w:webHidden/>
              </w:rPr>
            </w:r>
            <w:r>
              <w:rPr>
                <w:noProof/>
                <w:webHidden/>
              </w:rPr>
              <w:fldChar w:fldCharType="separate"/>
            </w:r>
            <w:r w:rsidR="00074BC0">
              <w:rPr>
                <w:noProof/>
                <w:webHidden/>
              </w:rPr>
              <w:t>46</w:t>
            </w:r>
            <w:r>
              <w:rPr>
                <w:noProof/>
                <w:webHidden/>
              </w:rPr>
              <w:fldChar w:fldCharType="end"/>
            </w:r>
          </w:hyperlink>
        </w:p>
        <w:p w14:paraId="6BD04D57" w14:textId="7D2B7D9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18" w:history="1">
            <w:r w:rsidRPr="007154E4">
              <w:rPr>
                <w:rStyle w:val="Hyperlink"/>
                <w:noProof/>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Edit Box</w:t>
            </w:r>
            <w:r>
              <w:rPr>
                <w:noProof/>
                <w:webHidden/>
              </w:rPr>
              <w:tab/>
            </w:r>
            <w:r>
              <w:rPr>
                <w:noProof/>
                <w:webHidden/>
              </w:rPr>
              <w:fldChar w:fldCharType="begin"/>
            </w:r>
            <w:r>
              <w:rPr>
                <w:noProof/>
                <w:webHidden/>
              </w:rPr>
              <w:instrText xml:space="preserve"> PAGEREF _Toc180667218 \h </w:instrText>
            </w:r>
            <w:r>
              <w:rPr>
                <w:noProof/>
                <w:webHidden/>
              </w:rPr>
            </w:r>
            <w:r>
              <w:rPr>
                <w:noProof/>
                <w:webHidden/>
              </w:rPr>
              <w:fldChar w:fldCharType="separate"/>
            </w:r>
            <w:r w:rsidR="00074BC0">
              <w:rPr>
                <w:noProof/>
                <w:webHidden/>
              </w:rPr>
              <w:t>47</w:t>
            </w:r>
            <w:r>
              <w:rPr>
                <w:noProof/>
                <w:webHidden/>
              </w:rPr>
              <w:fldChar w:fldCharType="end"/>
            </w:r>
          </w:hyperlink>
        </w:p>
        <w:p w14:paraId="3133EAD5" w14:textId="3E80DDD7"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19" w:history="1">
            <w:r w:rsidRPr="007154E4">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Edit Box Commands</w:t>
            </w:r>
            <w:r>
              <w:rPr>
                <w:noProof/>
                <w:webHidden/>
              </w:rPr>
              <w:tab/>
            </w:r>
            <w:r>
              <w:rPr>
                <w:noProof/>
                <w:webHidden/>
              </w:rPr>
              <w:fldChar w:fldCharType="begin"/>
            </w:r>
            <w:r>
              <w:rPr>
                <w:noProof/>
                <w:webHidden/>
              </w:rPr>
              <w:instrText xml:space="preserve"> PAGEREF _Toc180667219 \h </w:instrText>
            </w:r>
            <w:r>
              <w:rPr>
                <w:noProof/>
                <w:webHidden/>
              </w:rPr>
            </w:r>
            <w:r>
              <w:rPr>
                <w:noProof/>
                <w:webHidden/>
              </w:rPr>
              <w:fldChar w:fldCharType="separate"/>
            </w:r>
            <w:r w:rsidR="00074BC0">
              <w:rPr>
                <w:noProof/>
                <w:webHidden/>
              </w:rPr>
              <w:t>47</w:t>
            </w:r>
            <w:r>
              <w:rPr>
                <w:noProof/>
                <w:webHidden/>
              </w:rPr>
              <w:fldChar w:fldCharType="end"/>
            </w:r>
          </w:hyperlink>
        </w:p>
        <w:p w14:paraId="2FC4BA55" w14:textId="4480E6AE"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20" w:history="1">
            <w:r w:rsidRPr="007154E4">
              <w:rPr>
                <w:rStyle w:val="Hyperlink"/>
                <w:noProof/>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The Editor</w:t>
            </w:r>
            <w:r>
              <w:rPr>
                <w:noProof/>
                <w:webHidden/>
              </w:rPr>
              <w:tab/>
            </w:r>
            <w:r>
              <w:rPr>
                <w:noProof/>
                <w:webHidden/>
              </w:rPr>
              <w:fldChar w:fldCharType="begin"/>
            </w:r>
            <w:r>
              <w:rPr>
                <w:noProof/>
                <w:webHidden/>
              </w:rPr>
              <w:instrText xml:space="preserve"> PAGEREF _Toc180667220 \h </w:instrText>
            </w:r>
            <w:r>
              <w:rPr>
                <w:noProof/>
                <w:webHidden/>
              </w:rPr>
            </w:r>
            <w:r>
              <w:rPr>
                <w:noProof/>
                <w:webHidden/>
              </w:rPr>
              <w:fldChar w:fldCharType="separate"/>
            </w:r>
            <w:r w:rsidR="00074BC0">
              <w:rPr>
                <w:noProof/>
                <w:webHidden/>
              </w:rPr>
              <w:t>48</w:t>
            </w:r>
            <w:r>
              <w:rPr>
                <w:noProof/>
                <w:webHidden/>
              </w:rPr>
              <w:fldChar w:fldCharType="end"/>
            </w:r>
          </w:hyperlink>
        </w:p>
        <w:p w14:paraId="292D1743" w14:textId="4DC2239E"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21" w:history="1">
            <w:r w:rsidRPr="007154E4">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Cursor Routing Buttons</w:t>
            </w:r>
            <w:r>
              <w:rPr>
                <w:noProof/>
                <w:webHidden/>
              </w:rPr>
              <w:tab/>
            </w:r>
            <w:r>
              <w:rPr>
                <w:noProof/>
                <w:webHidden/>
              </w:rPr>
              <w:fldChar w:fldCharType="begin"/>
            </w:r>
            <w:r>
              <w:rPr>
                <w:noProof/>
                <w:webHidden/>
              </w:rPr>
              <w:instrText xml:space="preserve"> PAGEREF _Toc180667221 \h </w:instrText>
            </w:r>
            <w:r>
              <w:rPr>
                <w:noProof/>
                <w:webHidden/>
              </w:rPr>
            </w:r>
            <w:r>
              <w:rPr>
                <w:noProof/>
                <w:webHidden/>
              </w:rPr>
              <w:fldChar w:fldCharType="separate"/>
            </w:r>
            <w:r w:rsidR="00074BC0">
              <w:rPr>
                <w:noProof/>
                <w:webHidden/>
              </w:rPr>
              <w:t>49</w:t>
            </w:r>
            <w:r>
              <w:rPr>
                <w:noProof/>
                <w:webHidden/>
              </w:rPr>
              <w:fldChar w:fldCharType="end"/>
            </w:r>
          </w:hyperlink>
        </w:p>
        <w:p w14:paraId="41E22AA6" w14:textId="60FD0397"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22" w:history="1">
            <w:r w:rsidRPr="007154E4">
              <w:rPr>
                <w:rStyle w:val="Hyperlink"/>
                <w:noProof/>
              </w:rPr>
              <w:t>16.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Editor Commands</w:t>
            </w:r>
            <w:r>
              <w:rPr>
                <w:noProof/>
                <w:webHidden/>
              </w:rPr>
              <w:tab/>
            </w:r>
            <w:r>
              <w:rPr>
                <w:noProof/>
                <w:webHidden/>
              </w:rPr>
              <w:fldChar w:fldCharType="begin"/>
            </w:r>
            <w:r>
              <w:rPr>
                <w:noProof/>
                <w:webHidden/>
              </w:rPr>
              <w:instrText xml:space="preserve"> PAGEREF _Toc180667222 \h </w:instrText>
            </w:r>
            <w:r>
              <w:rPr>
                <w:noProof/>
                <w:webHidden/>
              </w:rPr>
            </w:r>
            <w:r>
              <w:rPr>
                <w:noProof/>
                <w:webHidden/>
              </w:rPr>
              <w:fldChar w:fldCharType="separate"/>
            </w:r>
            <w:r w:rsidR="00074BC0">
              <w:rPr>
                <w:noProof/>
                <w:webHidden/>
              </w:rPr>
              <w:t>49</w:t>
            </w:r>
            <w:r>
              <w:rPr>
                <w:noProof/>
                <w:webHidden/>
              </w:rPr>
              <w:fldChar w:fldCharType="end"/>
            </w:r>
          </w:hyperlink>
        </w:p>
        <w:p w14:paraId="1C8AFCD2" w14:textId="6C834EA0"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23" w:history="1">
            <w:r w:rsidRPr="007154E4">
              <w:rPr>
                <w:rStyle w:val="Hyperlink"/>
                <w:noProof/>
              </w:rPr>
              <w:t>16.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Editor Block Text Commands</w:t>
            </w:r>
            <w:r>
              <w:rPr>
                <w:noProof/>
                <w:webHidden/>
              </w:rPr>
              <w:tab/>
            </w:r>
            <w:r>
              <w:rPr>
                <w:noProof/>
                <w:webHidden/>
              </w:rPr>
              <w:fldChar w:fldCharType="begin"/>
            </w:r>
            <w:r>
              <w:rPr>
                <w:noProof/>
                <w:webHidden/>
              </w:rPr>
              <w:instrText xml:space="preserve"> PAGEREF _Toc180667223 \h </w:instrText>
            </w:r>
            <w:r>
              <w:rPr>
                <w:noProof/>
                <w:webHidden/>
              </w:rPr>
            </w:r>
            <w:r>
              <w:rPr>
                <w:noProof/>
                <w:webHidden/>
              </w:rPr>
              <w:fldChar w:fldCharType="separate"/>
            </w:r>
            <w:r w:rsidR="00074BC0">
              <w:rPr>
                <w:noProof/>
                <w:webHidden/>
              </w:rPr>
              <w:t>52</w:t>
            </w:r>
            <w:r>
              <w:rPr>
                <w:noProof/>
                <w:webHidden/>
              </w:rPr>
              <w:fldChar w:fldCharType="end"/>
            </w:r>
          </w:hyperlink>
        </w:p>
        <w:p w14:paraId="1B11C7F4" w14:textId="4561B12A"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24" w:history="1">
            <w:r w:rsidRPr="007154E4">
              <w:rPr>
                <w:rStyle w:val="Hyperlink"/>
                <w:noProof/>
              </w:rPr>
              <w:t>16.4</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Context Menu</w:t>
            </w:r>
            <w:r>
              <w:rPr>
                <w:noProof/>
                <w:webHidden/>
              </w:rPr>
              <w:tab/>
            </w:r>
            <w:r>
              <w:rPr>
                <w:noProof/>
                <w:webHidden/>
              </w:rPr>
              <w:fldChar w:fldCharType="begin"/>
            </w:r>
            <w:r>
              <w:rPr>
                <w:noProof/>
                <w:webHidden/>
              </w:rPr>
              <w:instrText xml:space="preserve"> PAGEREF _Toc180667224 \h </w:instrText>
            </w:r>
            <w:r>
              <w:rPr>
                <w:noProof/>
                <w:webHidden/>
              </w:rPr>
            </w:r>
            <w:r>
              <w:rPr>
                <w:noProof/>
                <w:webHidden/>
              </w:rPr>
              <w:fldChar w:fldCharType="separate"/>
            </w:r>
            <w:r w:rsidR="00074BC0">
              <w:rPr>
                <w:noProof/>
                <w:webHidden/>
              </w:rPr>
              <w:t>53</w:t>
            </w:r>
            <w:r>
              <w:rPr>
                <w:noProof/>
                <w:webHidden/>
              </w:rPr>
              <w:fldChar w:fldCharType="end"/>
            </w:r>
          </w:hyperlink>
        </w:p>
        <w:p w14:paraId="14308FF2" w14:textId="7364FDE9"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25" w:history="1">
            <w:r w:rsidRPr="007154E4">
              <w:rPr>
                <w:rStyle w:val="Hyperlink"/>
                <w:noProof/>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Support for Perkins Keypad</w:t>
            </w:r>
            <w:r>
              <w:rPr>
                <w:noProof/>
                <w:webHidden/>
              </w:rPr>
              <w:tab/>
            </w:r>
            <w:r>
              <w:rPr>
                <w:noProof/>
                <w:webHidden/>
              </w:rPr>
              <w:fldChar w:fldCharType="begin"/>
            </w:r>
            <w:r>
              <w:rPr>
                <w:noProof/>
                <w:webHidden/>
              </w:rPr>
              <w:instrText xml:space="preserve"> PAGEREF _Toc180667225 \h </w:instrText>
            </w:r>
            <w:r>
              <w:rPr>
                <w:noProof/>
                <w:webHidden/>
              </w:rPr>
            </w:r>
            <w:r>
              <w:rPr>
                <w:noProof/>
                <w:webHidden/>
              </w:rPr>
              <w:fldChar w:fldCharType="separate"/>
            </w:r>
            <w:r w:rsidR="00074BC0">
              <w:rPr>
                <w:noProof/>
                <w:webHidden/>
              </w:rPr>
              <w:t>53</w:t>
            </w:r>
            <w:r>
              <w:rPr>
                <w:noProof/>
                <w:webHidden/>
              </w:rPr>
              <w:fldChar w:fldCharType="end"/>
            </w:r>
          </w:hyperlink>
        </w:p>
        <w:p w14:paraId="260EE226" w14:textId="0495DB4F"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26" w:history="1">
            <w:r w:rsidRPr="007154E4">
              <w:rPr>
                <w:rStyle w:val="Hyperlink"/>
                <w:noProof/>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Sounds and Vibrations</w:t>
            </w:r>
            <w:r>
              <w:rPr>
                <w:noProof/>
                <w:webHidden/>
              </w:rPr>
              <w:tab/>
            </w:r>
            <w:r>
              <w:rPr>
                <w:noProof/>
                <w:webHidden/>
              </w:rPr>
              <w:fldChar w:fldCharType="begin"/>
            </w:r>
            <w:r>
              <w:rPr>
                <w:noProof/>
                <w:webHidden/>
              </w:rPr>
              <w:instrText xml:space="preserve"> PAGEREF _Toc180667226 \h </w:instrText>
            </w:r>
            <w:r>
              <w:rPr>
                <w:noProof/>
                <w:webHidden/>
              </w:rPr>
            </w:r>
            <w:r>
              <w:rPr>
                <w:noProof/>
                <w:webHidden/>
              </w:rPr>
              <w:fldChar w:fldCharType="separate"/>
            </w:r>
            <w:r w:rsidR="00074BC0">
              <w:rPr>
                <w:noProof/>
                <w:webHidden/>
              </w:rPr>
              <w:t>54</w:t>
            </w:r>
            <w:r>
              <w:rPr>
                <w:noProof/>
                <w:webHidden/>
              </w:rPr>
              <w:fldChar w:fldCharType="end"/>
            </w:r>
          </w:hyperlink>
        </w:p>
        <w:p w14:paraId="24069E3A" w14:textId="39C03A4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27" w:history="1">
            <w:r w:rsidRPr="007154E4">
              <w:rPr>
                <w:rStyle w:val="Hyperlink"/>
                <w:noProof/>
              </w:rPr>
              <w:t>18.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Sound and Vibration Indications</w:t>
            </w:r>
            <w:r>
              <w:rPr>
                <w:noProof/>
                <w:webHidden/>
              </w:rPr>
              <w:tab/>
            </w:r>
            <w:r>
              <w:rPr>
                <w:noProof/>
                <w:webHidden/>
              </w:rPr>
              <w:fldChar w:fldCharType="begin"/>
            </w:r>
            <w:r>
              <w:rPr>
                <w:noProof/>
                <w:webHidden/>
              </w:rPr>
              <w:instrText xml:space="preserve"> PAGEREF _Toc180667227 \h </w:instrText>
            </w:r>
            <w:r>
              <w:rPr>
                <w:noProof/>
                <w:webHidden/>
              </w:rPr>
            </w:r>
            <w:r>
              <w:rPr>
                <w:noProof/>
                <w:webHidden/>
              </w:rPr>
              <w:fldChar w:fldCharType="separate"/>
            </w:r>
            <w:r w:rsidR="00074BC0">
              <w:rPr>
                <w:noProof/>
                <w:webHidden/>
              </w:rPr>
              <w:t>54</w:t>
            </w:r>
            <w:r>
              <w:rPr>
                <w:noProof/>
                <w:webHidden/>
              </w:rPr>
              <w:fldChar w:fldCharType="end"/>
            </w:r>
          </w:hyperlink>
        </w:p>
        <w:p w14:paraId="2CF0E96B" w14:textId="03E4E25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28" w:history="1">
            <w:r w:rsidRPr="007154E4">
              <w:rPr>
                <w:rStyle w:val="Hyperlink"/>
                <w:noProof/>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Remote Mode</w:t>
            </w:r>
            <w:r>
              <w:rPr>
                <w:noProof/>
                <w:webHidden/>
              </w:rPr>
              <w:tab/>
            </w:r>
            <w:r>
              <w:rPr>
                <w:noProof/>
                <w:webHidden/>
              </w:rPr>
              <w:fldChar w:fldCharType="begin"/>
            </w:r>
            <w:r>
              <w:rPr>
                <w:noProof/>
                <w:webHidden/>
              </w:rPr>
              <w:instrText xml:space="preserve"> PAGEREF _Toc180667228 \h </w:instrText>
            </w:r>
            <w:r>
              <w:rPr>
                <w:noProof/>
                <w:webHidden/>
              </w:rPr>
            </w:r>
            <w:r>
              <w:rPr>
                <w:noProof/>
                <w:webHidden/>
              </w:rPr>
              <w:fldChar w:fldCharType="separate"/>
            </w:r>
            <w:r w:rsidR="00074BC0">
              <w:rPr>
                <w:noProof/>
                <w:webHidden/>
              </w:rPr>
              <w:t>55</w:t>
            </w:r>
            <w:r>
              <w:rPr>
                <w:noProof/>
                <w:webHidden/>
              </w:rPr>
              <w:fldChar w:fldCharType="end"/>
            </w:r>
          </w:hyperlink>
        </w:p>
        <w:p w14:paraId="31377940" w14:textId="44DD00E6"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29" w:history="1">
            <w:r w:rsidRPr="007154E4">
              <w:rPr>
                <w:rStyle w:val="Hyperlink"/>
                <w:noProof/>
              </w:rPr>
              <w:t>19.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Before you connect</w:t>
            </w:r>
            <w:r>
              <w:rPr>
                <w:noProof/>
                <w:webHidden/>
              </w:rPr>
              <w:tab/>
            </w:r>
            <w:r>
              <w:rPr>
                <w:noProof/>
                <w:webHidden/>
              </w:rPr>
              <w:fldChar w:fldCharType="begin"/>
            </w:r>
            <w:r>
              <w:rPr>
                <w:noProof/>
                <w:webHidden/>
              </w:rPr>
              <w:instrText xml:space="preserve"> PAGEREF _Toc180667229 \h </w:instrText>
            </w:r>
            <w:r>
              <w:rPr>
                <w:noProof/>
                <w:webHidden/>
              </w:rPr>
            </w:r>
            <w:r>
              <w:rPr>
                <w:noProof/>
                <w:webHidden/>
              </w:rPr>
              <w:fldChar w:fldCharType="separate"/>
            </w:r>
            <w:r w:rsidR="00074BC0">
              <w:rPr>
                <w:noProof/>
                <w:webHidden/>
              </w:rPr>
              <w:t>56</w:t>
            </w:r>
            <w:r>
              <w:rPr>
                <w:noProof/>
                <w:webHidden/>
              </w:rPr>
              <w:fldChar w:fldCharType="end"/>
            </w:r>
          </w:hyperlink>
        </w:p>
        <w:p w14:paraId="38335BC0" w14:textId="3D361196"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30" w:history="1">
            <w:r w:rsidRPr="007154E4">
              <w:rPr>
                <w:rStyle w:val="Hyperlink"/>
                <w:noProof/>
              </w:rPr>
              <w:t>19.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Using the Bluetooth Connection</w:t>
            </w:r>
            <w:r>
              <w:rPr>
                <w:noProof/>
                <w:webHidden/>
              </w:rPr>
              <w:tab/>
            </w:r>
            <w:r>
              <w:rPr>
                <w:noProof/>
                <w:webHidden/>
              </w:rPr>
              <w:fldChar w:fldCharType="begin"/>
            </w:r>
            <w:r>
              <w:rPr>
                <w:noProof/>
                <w:webHidden/>
              </w:rPr>
              <w:instrText xml:space="preserve"> PAGEREF _Toc180667230 \h </w:instrText>
            </w:r>
            <w:r>
              <w:rPr>
                <w:noProof/>
                <w:webHidden/>
              </w:rPr>
            </w:r>
            <w:r>
              <w:rPr>
                <w:noProof/>
                <w:webHidden/>
              </w:rPr>
              <w:fldChar w:fldCharType="separate"/>
            </w:r>
            <w:r w:rsidR="00074BC0">
              <w:rPr>
                <w:noProof/>
                <w:webHidden/>
              </w:rPr>
              <w:t>56</w:t>
            </w:r>
            <w:r>
              <w:rPr>
                <w:noProof/>
                <w:webHidden/>
              </w:rPr>
              <w:fldChar w:fldCharType="end"/>
            </w:r>
          </w:hyperlink>
        </w:p>
        <w:p w14:paraId="2553A3E0" w14:textId="5DBAF34F"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1" w:history="1">
            <w:r w:rsidRPr="007154E4">
              <w:rPr>
                <w:rStyle w:val="Hyperlink"/>
                <w:noProof/>
              </w:rPr>
              <w:t>19.2.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 to Multiple Hosts</w:t>
            </w:r>
            <w:r>
              <w:rPr>
                <w:noProof/>
                <w:webHidden/>
              </w:rPr>
              <w:tab/>
            </w:r>
            <w:r>
              <w:rPr>
                <w:noProof/>
                <w:webHidden/>
              </w:rPr>
              <w:fldChar w:fldCharType="begin"/>
            </w:r>
            <w:r>
              <w:rPr>
                <w:noProof/>
                <w:webHidden/>
              </w:rPr>
              <w:instrText xml:space="preserve"> PAGEREF _Toc180667231 \h </w:instrText>
            </w:r>
            <w:r>
              <w:rPr>
                <w:noProof/>
                <w:webHidden/>
              </w:rPr>
            </w:r>
            <w:r>
              <w:rPr>
                <w:noProof/>
                <w:webHidden/>
              </w:rPr>
              <w:fldChar w:fldCharType="separate"/>
            </w:r>
            <w:r w:rsidR="00074BC0">
              <w:rPr>
                <w:noProof/>
                <w:webHidden/>
              </w:rPr>
              <w:t>57</w:t>
            </w:r>
            <w:r>
              <w:rPr>
                <w:noProof/>
                <w:webHidden/>
              </w:rPr>
              <w:fldChar w:fldCharType="end"/>
            </w:r>
          </w:hyperlink>
        </w:p>
        <w:p w14:paraId="14C29B06" w14:textId="09E75E19"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2" w:history="1">
            <w:r w:rsidRPr="007154E4">
              <w:rPr>
                <w:rStyle w:val="Hyperlink"/>
                <w:noProof/>
              </w:rPr>
              <w:t>19.2.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anage Connections</w:t>
            </w:r>
            <w:r>
              <w:rPr>
                <w:noProof/>
                <w:webHidden/>
              </w:rPr>
              <w:tab/>
            </w:r>
            <w:r>
              <w:rPr>
                <w:noProof/>
                <w:webHidden/>
              </w:rPr>
              <w:fldChar w:fldCharType="begin"/>
            </w:r>
            <w:r>
              <w:rPr>
                <w:noProof/>
                <w:webHidden/>
              </w:rPr>
              <w:instrText xml:space="preserve"> PAGEREF _Toc180667232 \h </w:instrText>
            </w:r>
            <w:r>
              <w:rPr>
                <w:noProof/>
                <w:webHidden/>
              </w:rPr>
            </w:r>
            <w:r>
              <w:rPr>
                <w:noProof/>
                <w:webHidden/>
              </w:rPr>
              <w:fldChar w:fldCharType="separate"/>
            </w:r>
            <w:r w:rsidR="00074BC0">
              <w:rPr>
                <w:noProof/>
                <w:webHidden/>
              </w:rPr>
              <w:t>57</w:t>
            </w:r>
            <w:r>
              <w:rPr>
                <w:noProof/>
                <w:webHidden/>
              </w:rPr>
              <w:fldChar w:fldCharType="end"/>
            </w:r>
          </w:hyperlink>
        </w:p>
        <w:p w14:paraId="08C1F612" w14:textId="1AE56E50"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3" w:history="1">
            <w:r w:rsidRPr="007154E4">
              <w:rPr>
                <w:rStyle w:val="Hyperlink"/>
                <w:noProof/>
              </w:rPr>
              <w:t>19.2.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anage Bluetooth Connection Commands</w:t>
            </w:r>
            <w:r>
              <w:rPr>
                <w:noProof/>
                <w:webHidden/>
              </w:rPr>
              <w:tab/>
            </w:r>
            <w:r>
              <w:rPr>
                <w:noProof/>
                <w:webHidden/>
              </w:rPr>
              <w:fldChar w:fldCharType="begin"/>
            </w:r>
            <w:r>
              <w:rPr>
                <w:noProof/>
                <w:webHidden/>
              </w:rPr>
              <w:instrText xml:space="preserve"> PAGEREF _Toc180667233 \h </w:instrText>
            </w:r>
            <w:r>
              <w:rPr>
                <w:noProof/>
                <w:webHidden/>
              </w:rPr>
            </w:r>
            <w:r>
              <w:rPr>
                <w:noProof/>
                <w:webHidden/>
              </w:rPr>
              <w:fldChar w:fldCharType="separate"/>
            </w:r>
            <w:r w:rsidR="00074BC0">
              <w:rPr>
                <w:noProof/>
                <w:webHidden/>
              </w:rPr>
              <w:t>58</w:t>
            </w:r>
            <w:r>
              <w:rPr>
                <w:noProof/>
                <w:webHidden/>
              </w:rPr>
              <w:fldChar w:fldCharType="end"/>
            </w:r>
          </w:hyperlink>
        </w:p>
        <w:p w14:paraId="1409CF8F" w14:textId="31087CFE"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34" w:history="1">
            <w:r w:rsidRPr="007154E4">
              <w:rPr>
                <w:rStyle w:val="Hyperlink"/>
                <w:noProof/>
              </w:rPr>
              <w:t>19.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USB</w:t>
            </w:r>
            <w:r>
              <w:rPr>
                <w:noProof/>
                <w:webHidden/>
              </w:rPr>
              <w:tab/>
            </w:r>
            <w:r>
              <w:rPr>
                <w:noProof/>
                <w:webHidden/>
              </w:rPr>
              <w:fldChar w:fldCharType="begin"/>
            </w:r>
            <w:r>
              <w:rPr>
                <w:noProof/>
                <w:webHidden/>
              </w:rPr>
              <w:instrText xml:space="preserve"> PAGEREF _Toc180667234 \h </w:instrText>
            </w:r>
            <w:r>
              <w:rPr>
                <w:noProof/>
                <w:webHidden/>
              </w:rPr>
            </w:r>
            <w:r>
              <w:rPr>
                <w:noProof/>
                <w:webHidden/>
              </w:rPr>
              <w:fldChar w:fldCharType="separate"/>
            </w:r>
            <w:r w:rsidR="00074BC0">
              <w:rPr>
                <w:noProof/>
                <w:webHidden/>
              </w:rPr>
              <w:t>58</w:t>
            </w:r>
            <w:r>
              <w:rPr>
                <w:noProof/>
                <w:webHidden/>
              </w:rPr>
              <w:fldChar w:fldCharType="end"/>
            </w:r>
          </w:hyperlink>
        </w:p>
        <w:p w14:paraId="576C4B35" w14:textId="52A406A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5" w:history="1">
            <w:r w:rsidRPr="007154E4">
              <w:rPr>
                <w:rStyle w:val="Hyperlink"/>
                <w:noProof/>
              </w:rPr>
              <w:t>19.3.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Human Interface Device (HID) – Orbit</w:t>
            </w:r>
            <w:r>
              <w:rPr>
                <w:noProof/>
                <w:webHidden/>
              </w:rPr>
              <w:tab/>
            </w:r>
            <w:r>
              <w:rPr>
                <w:noProof/>
                <w:webHidden/>
              </w:rPr>
              <w:fldChar w:fldCharType="begin"/>
            </w:r>
            <w:r>
              <w:rPr>
                <w:noProof/>
                <w:webHidden/>
              </w:rPr>
              <w:instrText xml:space="preserve"> PAGEREF _Toc180667235 \h </w:instrText>
            </w:r>
            <w:r>
              <w:rPr>
                <w:noProof/>
                <w:webHidden/>
              </w:rPr>
            </w:r>
            <w:r>
              <w:rPr>
                <w:noProof/>
                <w:webHidden/>
              </w:rPr>
              <w:fldChar w:fldCharType="separate"/>
            </w:r>
            <w:r w:rsidR="00074BC0">
              <w:rPr>
                <w:noProof/>
                <w:webHidden/>
              </w:rPr>
              <w:t>59</w:t>
            </w:r>
            <w:r>
              <w:rPr>
                <w:noProof/>
                <w:webHidden/>
              </w:rPr>
              <w:fldChar w:fldCharType="end"/>
            </w:r>
          </w:hyperlink>
        </w:p>
        <w:p w14:paraId="708E1B2D" w14:textId="105E749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6" w:history="1">
            <w:r w:rsidRPr="007154E4">
              <w:rPr>
                <w:rStyle w:val="Hyperlink"/>
                <w:noProof/>
              </w:rPr>
              <w:t>19.3.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Human Interface Device (HID) – Braille</w:t>
            </w:r>
            <w:r>
              <w:rPr>
                <w:noProof/>
                <w:webHidden/>
              </w:rPr>
              <w:tab/>
            </w:r>
            <w:r>
              <w:rPr>
                <w:noProof/>
                <w:webHidden/>
              </w:rPr>
              <w:fldChar w:fldCharType="begin"/>
            </w:r>
            <w:r>
              <w:rPr>
                <w:noProof/>
                <w:webHidden/>
              </w:rPr>
              <w:instrText xml:space="preserve"> PAGEREF _Toc180667236 \h </w:instrText>
            </w:r>
            <w:r>
              <w:rPr>
                <w:noProof/>
                <w:webHidden/>
              </w:rPr>
            </w:r>
            <w:r>
              <w:rPr>
                <w:noProof/>
                <w:webHidden/>
              </w:rPr>
              <w:fldChar w:fldCharType="separate"/>
            </w:r>
            <w:r w:rsidR="00074BC0">
              <w:rPr>
                <w:noProof/>
                <w:webHidden/>
              </w:rPr>
              <w:t>59</w:t>
            </w:r>
            <w:r>
              <w:rPr>
                <w:noProof/>
                <w:webHidden/>
              </w:rPr>
              <w:fldChar w:fldCharType="end"/>
            </w:r>
          </w:hyperlink>
        </w:p>
        <w:p w14:paraId="16B56EE8" w14:textId="6B813CB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7" w:history="1">
            <w:r w:rsidRPr="007154E4">
              <w:rPr>
                <w:rStyle w:val="Hyperlink"/>
                <w:noProof/>
              </w:rPr>
              <w:t>19.3.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erial</w:t>
            </w:r>
            <w:r>
              <w:rPr>
                <w:noProof/>
                <w:webHidden/>
              </w:rPr>
              <w:tab/>
            </w:r>
            <w:r>
              <w:rPr>
                <w:noProof/>
                <w:webHidden/>
              </w:rPr>
              <w:fldChar w:fldCharType="begin"/>
            </w:r>
            <w:r>
              <w:rPr>
                <w:noProof/>
                <w:webHidden/>
              </w:rPr>
              <w:instrText xml:space="preserve"> PAGEREF _Toc180667237 \h </w:instrText>
            </w:r>
            <w:r>
              <w:rPr>
                <w:noProof/>
                <w:webHidden/>
              </w:rPr>
            </w:r>
            <w:r>
              <w:rPr>
                <w:noProof/>
                <w:webHidden/>
              </w:rPr>
              <w:fldChar w:fldCharType="separate"/>
            </w:r>
            <w:r w:rsidR="00074BC0">
              <w:rPr>
                <w:noProof/>
                <w:webHidden/>
              </w:rPr>
              <w:t>59</w:t>
            </w:r>
            <w:r>
              <w:rPr>
                <w:noProof/>
                <w:webHidden/>
              </w:rPr>
              <w:fldChar w:fldCharType="end"/>
            </w:r>
          </w:hyperlink>
        </w:p>
        <w:p w14:paraId="496C80F0" w14:textId="1E8E6BF0"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38" w:history="1">
            <w:r w:rsidRPr="007154E4">
              <w:rPr>
                <w:rStyle w:val="Hyperlink"/>
                <w:noProof/>
              </w:rPr>
              <w:t>19.3.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ass Storage</w:t>
            </w:r>
            <w:r>
              <w:rPr>
                <w:noProof/>
                <w:webHidden/>
              </w:rPr>
              <w:tab/>
            </w:r>
            <w:r>
              <w:rPr>
                <w:noProof/>
                <w:webHidden/>
              </w:rPr>
              <w:fldChar w:fldCharType="begin"/>
            </w:r>
            <w:r>
              <w:rPr>
                <w:noProof/>
                <w:webHidden/>
              </w:rPr>
              <w:instrText xml:space="preserve"> PAGEREF _Toc180667238 \h </w:instrText>
            </w:r>
            <w:r>
              <w:rPr>
                <w:noProof/>
                <w:webHidden/>
              </w:rPr>
            </w:r>
            <w:r>
              <w:rPr>
                <w:noProof/>
                <w:webHidden/>
              </w:rPr>
              <w:fldChar w:fldCharType="separate"/>
            </w:r>
            <w:r w:rsidR="00074BC0">
              <w:rPr>
                <w:noProof/>
                <w:webHidden/>
              </w:rPr>
              <w:t>60</w:t>
            </w:r>
            <w:r>
              <w:rPr>
                <w:noProof/>
                <w:webHidden/>
              </w:rPr>
              <w:fldChar w:fldCharType="end"/>
            </w:r>
          </w:hyperlink>
        </w:p>
        <w:p w14:paraId="629B5C0A" w14:textId="31BDB86F"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39" w:history="1">
            <w:r w:rsidRPr="007154E4">
              <w:rPr>
                <w:rStyle w:val="Hyperlink"/>
                <w:noProof/>
              </w:rPr>
              <w:t>19.4</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iOS Devices</w:t>
            </w:r>
            <w:r>
              <w:rPr>
                <w:noProof/>
                <w:webHidden/>
              </w:rPr>
              <w:tab/>
            </w:r>
            <w:r>
              <w:rPr>
                <w:noProof/>
                <w:webHidden/>
              </w:rPr>
              <w:fldChar w:fldCharType="begin"/>
            </w:r>
            <w:r>
              <w:rPr>
                <w:noProof/>
                <w:webHidden/>
              </w:rPr>
              <w:instrText xml:space="preserve"> PAGEREF _Toc180667239 \h </w:instrText>
            </w:r>
            <w:r>
              <w:rPr>
                <w:noProof/>
                <w:webHidden/>
              </w:rPr>
            </w:r>
            <w:r>
              <w:rPr>
                <w:noProof/>
                <w:webHidden/>
              </w:rPr>
              <w:fldChar w:fldCharType="separate"/>
            </w:r>
            <w:r w:rsidR="00074BC0">
              <w:rPr>
                <w:noProof/>
                <w:webHidden/>
              </w:rPr>
              <w:t>60</w:t>
            </w:r>
            <w:r>
              <w:rPr>
                <w:noProof/>
                <w:webHidden/>
              </w:rPr>
              <w:fldChar w:fldCharType="end"/>
            </w:r>
          </w:hyperlink>
        </w:p>
        <w:p w14:paraId="7D26D833" w14:textId="38F963B8"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0" w:history="1">
            <w:r w:rsidRPr="007154E4">
              <w:rPr>
                <w:rStyle w:val="Hyperlink"/>
                <w:noProof/>
              </w:rPr>
              <w:t>19.4.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iOS with Bluetooth</w:t>
            </w:r>
            <w:r>
              <w:rPr>
                <w:noProof/>
                <w:webHidden/>
              </w:rPr>
              <w:tab/>
            </w:r>
            <w:r>
              <w:rPr>
                <w:noProof/>
                <w:webHidden/>
              </w:rPr>
              <w:fldChar w:fldCharType="begin"/>
            </w:r>
            <w:r>
              <w:rPr>
                <w:noProof/>
                <w:webHidden/>
              </w:rPr>
              <w:instrText xml:space="preserve"> PAGEREF _Toc180667240 \h </w:instrText>
            </w:r>
            <w:r>
              <w:rPr>
                <w:noProof/>
                <w:webHidden/>
              </w:rPr>
            </w:r>
            <w:r>
              <w:rPr>
                <w:noProof/>
                <w:webHidden/>
              </w:rPr>
              <w:fldChar w:fldCharType="separate"/>
            </w:r>
            <w:r w:rsidR="00074BC0">
              <w:rPr>
                <w:noProof/>
                <w:webHidden/>
              </w:rPr>
              <w:t>60</w:t>
            </w:r>
            <w:r>
              <w:rPr>
                <w:noProof/>
                <w:webHidden/>
              </w:rPr>
              <w:fldChar w:fldCharType="end"/>
            </w:r>
          </w:hyperlink>
        </w:p>
        <w:p w14:paraId="5641244C" w14:textId="2F1A69E1"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1" w:history="1">
            <w:r w:rsidRPr="007154E4">
              <w:rPr>
                <w:rStyle w:val="Hyperlink"/>
                <w:noProof/>
              </w:rPr>
              <w:t>19.4.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iOS Resources</w:t>
            </w:r>
            <w:r>
              <w:rPr>
                <w:noProof/>
                <w:webHidden/>
              </w:rPr>
              <w:tab/>
            </w:r>
            <w:r>
              <w:rPr>
                <w:noProof/>
                <w:webHidden/>
              </w:rPr>
              <w:fldChar w:fldCharType="begin"/>
            </w:r>
            <w:r>
              <w:rPr>
                <w:noProof/>
                <w:webHidden/>
              </w:rPr>
              <w:instrText xml:space="preserve"> PAGEREF _Toc180667241 \h </w:instrText>
            </w:r>
            <w:r>
              <w:rPr>
                <w:noProof/>
                <w:webHidden/>
              </w:rPr>
            </w:r>
            <w:r>
              <w:rPr>
                <w:noProof/>
                <w:webHidden/>
              </w:rPr>
              <w:fldChar w:fldCharType="separate"/>
            </w:r>
            <w:r w:rsidR="00074BC0">
              <w:rPr>
                <w:noProof/>
                <w:webHidden/>
              </w:rPr>
              <w:t>61</w:t>
            </w:r>
            <w:r>
              <w:rPr>
                <w:noProof/>
                <w:webHidden/>
              </w:rPr>
              <w:fldChar w:fldCharType="end"/>
            </w:r>
          </w:hyperlink>
        </w:p>
        <w:p w14:paraId="1C1A568C" w14:textId="32F56A0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2" w:history="1">
            <w:r w:rsidRPr="007154E4">
              <w:rPr>
                <w:rStyle w:val="Hyperlink"/>
                <w:noProof/>
              </w:rPr>
              <w:t>19.4.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iOS Commands</w:t>
            </w:r>
            <w:r>
              <w:rPr>
                <w:noProof/>
                <w:webHidden/>
              </w:rPr>
              <w:tab/>
            </w:r>
            <w:r>
              <w:rPr>
                <w:noProof/>
                <w:webHidden/>
              </w:rPr>
              <w:fldChar w:fldCharType="begin"/>
            </w:r>
            <w:r>
              <w:rPr>
                <w:noProof/>
                <w:webHidden/>
              </w:rPr>
              <w:instrText xml:space="preserve"> PAGEREF _Toc180667242 \h </w:instrText>
            </w:r>
            <w:r>
              <w:rPr>
                <w:noProof/>
                <w:webHidden/>
              </w:rPr>
            </w:r>
            <w:r>
              <w:rPr>
                <w:noProof/>
                <w:webHidden/>
              </w:rPr>
              <w:fldChar w:fldCharType="separate"/>
            </w:r>
            <w:r w:rsidR="00074BC0">
              <w:rPr>
                <w:noProof/>
                <w:webHidden/>
              </w:rPr>
              <w:t>61</w:t>
            </w:r>
            <w:r>
              <w:rPr>
                <w:noProof/>
                <w:webHidden/>
              </w:rPr>
              <w:fldChar w:fldCharType="end"/>
            </w:r>
          </w:hyperlink>
        </w:p>
        <w:p w14:paraId="3976F1A8" w14:textId="6FC4568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43" w:history="1">
            <w:r w:rsidRPr="007154E4">
              <w:rPr>
                <w:rStyle w:val="Hyperlink"/>
                <w:noProof/>
              </w:rPr>
              <w:t>19.5</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Mac Computers</w:t>
            </w:r>
            <w:r>
              <w:rPr>
                <w:noProof/>
                <w:webHidden/>
              </w:rPr>
              <w:tab/>
            </w:r>
            <w:r>
              <w:rPr>
                <w:noProof/>
                <w:webHidden/>
              </w:rPr>
              <w:fldChar w:fldCharType="begin"/>
            </w:r>
            <w:r>
              <w:rPr>
                <w:noProof/>
                <w:webHidden/>
              </w:rPr>
              <w:instrText xml:space="preserve"> PAGEREF _Toc180667243 \h </w:instrText>
            </w:r>
            <w:r>
              <w:rPr>
                <w:noProof/>
                <w:webHidden/>
              </w:rPr>
            </w:r>
            <w:r>
              <w:rPr>
                <w:noProof/>
                <w:webHidden/>
              </w:rPr>
              <w:fldChar w:fldCharType="separate"/>
            </w:r>
            <w:r w:rsidR="00074BC0">
              <w:rPr>
                <w:noProof/>
                <w:webHidden/>
              </w:rPr>
              <w:t>62</w:t>
            </w:r>
            <w:r>
              <w:rPr>
                <w:noProof/>
                <w:webHidden/>
              </w:rPr>
              <w:fldChar w:fldCharType="end"/>
            </w:r>
          </w:hyperlink>
        </w:p>
        <w:p w14:paraId="232187BC" w14:textId="4B0D8173"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4" w:history="1">
            <w:r w:rsidRPr="007154E4">
              <w:rPr>
                <w:rStyle w:val="Hyperlink"/>
                <w:noProof/>
              </w:rPr>
              <w:t>19.5.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to a Mac over USB</w:t>
            </w:r>
            <w:r>
              <w:rPr>
                <w:noProof/>
                <w:webHidden/>
              </w:rPr>
              <w:tab/>
            </w:r>
            <w:r>
              <w:rPr>
                <w:noProof/>
                <w:webHidden/>
              </w:rPr>
              <w:fldChar w:fldCharType="begin"/>
            </w:r>
            <w:r>
              <w:rPr>
                <w:noProof/>
                <w:webHidden/>
              </w:rPr>
              <w:instrText xml:space="preserve"> PAGEREF _Toc180667244 \h </w:instrText>
            </w:r>
            <w:r>
              <w:rPr>
                <w:noProof/>
                <w:webHidden/>
              </w:rPr>
            </w:r>
            <w:r>
              <w:rPr>
                <w:noProof/>
                <w:webHidden/>
              </w:rPr>
              <w:fldChar w:fldCharType="separate"/>
            </w:r>
            <w:r w:rsidR="00074BC0">
              <w:rPr>
                <w:noProof/>
                <w:webHidden/>
              </w:rPr>
              <w:t>62</w:t>
            </w:r>
            <w:r>
              <w:rPr>
                <w:noProof/>
                <w:webHidden/>
              </w:rPr>
              <w:fldChar w:fldCharType="end"/>
            </w:r>
          </w:hyperlink>
        </w:p>
        <w:p w14:paraId="5860F8A2" w14:textId="0F4F9CDC"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5" w:history="1">
            <w:r w:rsidRPr="007154E4">
              <w:rPr>
                <w:rStyle w:val="Hyperlink"/>
                <w:noProof/>
              </w:rPr>
              <w:t>19.5.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to a Mac over Bluetooth</w:t>
            </w:r>
            <w:r>
              <w:rPr>
                <w:noProof/>
                <w:webHidden/>
              </w:rPr>
              <w:tab/>
            </w:r>
            <w:r>
              <w:rPr>
                <w:noProof/>
                <w:webHidden/>
              </w:rPr>
              <w:fldChar w:fldCharType="begin"/>
            </w:r>
            <w:r>
              <w:rPr>
                <w:noProof/>
                <w:webHidden/>
              </w:rPr>
              <w:instrText xml:space="preserve"> PAGEREF _Toc180667245 \h </w:instrText>
            </w:r>
            <w:r>
              <w:rPr>
                <w:noProof/>
                <w:webHidden/>
              </w:rPr>
            </w:r>
            <w:r>
              <w:rPr>
                <w:noProof/>
                <w:webHidden/>
              </w:rPr>
              <w:fldChar w:fldCharType="separate"/>
            </w:r>
            <w:r w:rsidR="00074BC0">
              <w:rPr>
                <w:noProof/>
                <w:webHidden/>
              </w:rPr>
              <w:t>62</w:t>
            </w:r>
            <w:r>
              <w:rPr>
                <w:noProof/>
                <w:webHidden/>
              </w:rPr>
              <w:fldChar w:fldCharType="end"/>
            </w:r>
          </w:hyperlink>
        </w:p>
        <w:p w14:paraId="1B2F47AE" w14:textId="743279A9"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6" w:history="1">
            <w:r w:rsidRPr="007154E4">
              <w:rPr>
                <w:rStyle w:val="Hyperlink"/>
                <w:noProof/>
              </w:rPr>
              <w:t>19.5.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trolling the Orbit Reader Q20 and Q40 from a Mac</w:t>
            </w:r>
            <w:r>
              <w:rPr>
                <w:noProof/>
                <w:webHidden/>
              </w:rPr>
              <w:tab/>
            </w:r>
            <w:r>
              <w:rPr>
                <w:noProof/>
                <w:webHidden/>
              </w:rPr>
              <w:fldChar w:fldCharType="begin"/>
            </w:r>
            <w:r>
              <w:rPr>
                <w:noProof/>
                <w:webHidden/>
              </w:rPr>
              <w:instrText xml:space="preserve"> PAGEREF _Toc180667246 \h </w:instrText>
            </w:r>
            <w:r>
              <w:rPr>
                <w:noProof/>
                <w:webHidden/>
              </w:rPr>
            </w:r>
            <w:r>
              <w:rPr>
                <w:noProof/>
                <w:webHidden/>
              </w:rPr>
              <w:fldChar w:fldCharType="separate"/>
            </w:r>
            <w:r w:rsidR="00074BC0">
              <w:rPr>
                <w:noProof/>
                <w:webHidden/>
              </w:rPr>
              <w:t>63</w:t>
            </w:r>
            <w:r>
              <w:rPr>
                <w:noProof/>
                <w:webHidden/>
              </w:rPr>
              <w:fldChar w:fldCharType="end"/>
            </w:r>
          </w:hyperlink>
        </w:p>
        <w:p w14:paraId="7FDD961B" w14:textId="6C807C8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47" w:history="1">
            <w:r w:rsidRPr="007154E4">
              <w:rPr>
                <w:rStyle w:val="Hyperlink"/>
                <w:noProof/>
              </w:rPr>
              <w:t>19.6</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ndroid Devices</w:t>
            </w:r>
            <w:r>
              <w:rPr>
                <w:noProof/>
                <w:webHidden/>
              </w:rPr>
              <w:tab/>
            </w:r>
            <w:r>
              <w:rPr>
                <w:noProof/>
                <w:webHidden/>
              </w:rPr>
              <w:fldChar w:fldCharType="begin"/>
            </w:r>
            <w:r>
              <w:rPr>
                <w:noProof/>
                <w:webHidden/>
              </w:rPr>
              <w:instrText xml:space="preserve"> PAGEREF _Toc180667247 \h </w:instrText>
            </w:r>
            <w:r>
              <w:rPr>
                <w:noProof/>
                <w:webHidden/>
              </w:rPr>
            </w:r>
            <w:r>
              <w:rPr>
                <w:noProof/>
                <w:webHidden/>
              </w:rPr>
              <w:fldChar w:fldCharType="separate"/>
            </w:r>
            <w:r w:rsidR="00074BC0">
              <w:rPr>
                <w:noProof/>
                <w:webHidden/>
              </w:rPr>
              <w:t>63</w:t>
            </w:r>
            <w:r>
              <w:rPr>
                <w:noProof/>
                <w:webHidden/>
              </w:rPr>
              <w:fldChar w:fldCharType="end"/>
            </w:r>
          </w:hyperlink>
        </w:p>
        <w:p w14:paraId="72D476FA" w14:textId="7F9E375F"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8" w:history="1">
            <w:r w:rsidRPr="007154E4">
              <w:rPr>
                <w:rStyle w:val="Hyperlink"/>
                <w:noProof/>
              </w:rPr>
              <w:t>19.6.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to Android devices over Bluetooth</w:t>
            </w:r>
            <w:r>
              <w:rPr>
                <w:noProof/>
                <w:webHidden/>
              </w:rPr>
              <w:tab/>
            </w:r>
            <w:r>
              <w:rPr>
                <w:noProof/>
                <w:webHidden/>
              </w:rPr>
              <w:fldChar w:fldCharType="begin"/>
            </w:r>
            <w:r>
              <w:rPr>
                <w:noProof/>
                <w:webHidden/>
              </w:rPr>
              <w:instrText xml:space="preserve"> PAGEREF _Toc180667248 \h </w:instrText>
            </w:r>
            <w:r>
              <w:rPr>
                <w:noProof/>
                <w:webHidden/>
              </w:rPr>
            </w:r>
            <w:r>
              <w:rPr>
                <w:noProof/>
                <w:webHidden/>
              </w:rPr>
              <w:fldChar w:fldCharType="separate"/>
            </w:r>
            <w:r w:rsidR="00074BC0">
              <w:rPr>
                <w:noProof/>
                <w:webHidden/>
              </w:rPr>
              <w:t>63</w:t>
            </w:r>
            <w:r>
              <w:rPr>
                <w:noProof/>
                <w:webHidden/>
              </w:rPr>
              <w:fldChar w:fldCharType="end"/>
            </w:r>
          </w:hyperlink>
        </w:p>
        <w:p w14:paraId="5BE547AF" w14:textId="0A22554C"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49" w:history="1">
            <w:r w:rsidRPr="007154E4">
              <w:rPr>
                <w:rStyle w:val="Hyperlink"/>
                <w:noProof/>
              </w:rPr>
              <w:t>19.6.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Input and Output Text with Talkback</w:t>
            </w:r>
            <w:r>
              <w:rPr>
                <w:noProof/>
                <w:webHidden/>
              </w:rPr>
              <w:tab/>
            </w:r>
            <w:r>
              <w:rPr>
                <w:noProof/>
                <w:webHidden/>
              </w:rPr>
              <w:fldChar w:fldCharType="begin"/>
            </w:r>
            <w:r>
              <w:rPr>
                <w:noProof/>
                <w:webHidden/>
              </w:rPr>
              <w:instrText xml:space="preserve"> PAGEREF _Toc180667249 \h </w:instrText>
            </w:r>
            <w:r>
              <w:rPr>
                <w:noProof/>
                <w:webHidden/>
              </w:rPr>
            </w:r>
            <w:r>
              <w:rPr>
                <w:noProof/>
                <w:webHidden/>
              </w:rPr>
              <w:fldChar w:fldCharType="separate"/>
            </w:r>
            <w:r w:rsidR="00074BC0">
              <w:rPr>
                <w:noProof/>
                <w:webHidden/>
              </w:rPr>
              <w:t>64</w:t>
            </w:r>
            <w:r>
              <w:rPr>
                <w:noProof/>
                <w:webHidden/>
              </w:rPr>
              <w:fldChar w:fldCharType="end"/>
            </w:r>
          </w:hyperlink>
        </w:p>
        <w:p w14:paraId="05FBEFF3" w14:textId="3F12B41D"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50" w:history="1">
            <w:r w:rsidRPr="007154E4">
              <w:rPr>
                <w:rStyle w:val="Hyperlink"/>
                <w:noProof/>
              </w:rPr>
              <w:t>19.7</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Chromebooks</w:t>
            </w:r>
            <w:r>
              <w:rPr>
                <w:noProof/>
                <w:webHidden/>
              </w:rPr>
              <w:tab/>
            </w:r>
            <w:r>
              <w:rPr>
                <w:noProof/>
                <w:webHidden/>
              </w:rPr>
              <w:fldChar w:fldCharType="begin"/>
            </w:r>
            <w:r>
              <w:rPr>
                <w:noProof/>
                <w:webHidden/>
              </w:rPr>
              <w:instrText xml:space="preserve"> PAGEREF _Toc180667250 \h </w:instrText>
            </w:r>
            <w:r>
              <w:rPr>
                <w:noProof/>
                <w:webHidden/>
              </w:rPr>
            </w:r>
            <w:r>
              <w:rPr>
                <w:noProof/>
                <w:webHidden/>
              </w:rPr>
              <w:fldChar w:fldCharType="separate"/>
            </w:r>
            <w:r w:rsidR="00074BC0">
              <w:rPr>
                <w:noProof/>
                <w:webHidden/>
              </w:rPr>
              <w:t>64</w:t>
            </w:r>
            <w:r>
              <w:rPr>
                <w:noProof/>
                <w:webHidden/>
              </w:rPr>
              <w:fldChar w:fldCharType="end"/>
            </w:r>
          </w:hyperlink>
        </w:p>
        <w:p w14:paraId="2D30FBEB" w14:textId="1C9F067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51" w:history="1">
            <w:r w:rsidRPr="007154E4">
              <w:rPr>
                <w:rStyle w:val="Hyperlink"/>
                <w:noProof/>
              </w:rPr>
              <w:t>19.7.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Chromebook with USB</w:t>
            </w:r>
            <w:r>
              <w:rPr>
                <w:noProof/>
                <w:webHidden/>
              </w:rPr>
              <w:tab/>
            </w:r>
            <w:r>
              <w:rPr>
                <w:noProof/>
                <w:webHidden/>
              </w:rPr>
              <w:fldChar w:fldCharType="begin"/>
            </w:r>
            <w:r>
              <w:rPr>
                <w:noProof/>
                <w:webHidden/>
              </w:rPr>
              <w:instrText xml:space="preserve"> PAGEREF _Toc180667251 \h </w:instrText>
            </w:r>
            <w:r>
              <w:rPr>
                <w:noProof/>
                <w:webHidden/>
              </w:rPr>
            </w:r>
            <w:r>
              <w:rPr>
                <w:noProof/>
                <w:webHidden/>
              </w:rPr>
              <w:fldChar w:fldCharType="separate"/>
            </w:r>
            <w:r w:rsidR="00074BC0">
              <w:rPr>
                <w:noProof/>
                <w:webHidden/>
              </w:rPr>
              <w:t>64</w:t>
            </w:r>
            <w:r>
              <w:rPr>
                <w:noProof/>
                <w:webHidden/>
              </w:rPr>
              <w:fldChar w:fldCharType="end"/>
            </w:r>
          </w:hyperlink>
        </w:p>
        <w:p w14:paraId="4B3D3A84" w14:textId="5AC6EC3F"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52" w:history="1">
            <w:r w:rsidRPr="007154E4">
              <w:rPr>
                <w:rStyle w:val="Hyperlink"/>
                <w:noProof/>
              </w:rPr>
              <w:t>19.8</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Fire OS Tablets</w:t>
            </w:r>
            <w:r>
              <w:rPr>
                <w:noProof/>
                <w:webHidden/>
              </w:rPr>
              <w:tab/>
            </w:r>
            <w:r>
              <w:rPr>
                <w:noProof/>
                <w:webHidden/>
              </w:rPr>
              <w:fldChar w:fldCharType="begin"/>
            </w:r>
            <w:r>
              <w:rPr>
                <w:noProof/>
                <w:webHidden/>
              </w:rPr>
              <w:instrText xml:space="preserve"> PAGEREF _Toc180667252 \h </w:instrText>
            </w:r>
            <w:r>
              <w:rPr>
                <w:noProof/>
                <w:webHidden/>
              </w:rPr>
            </w:r>
            <w:r>
              <w:rPr>
                <w:noProof/>
                <w:webHidden/>
              </w:rPr>
              <w:fldChar w:fldCharType="separate"/>
            </w:r>
            <w:r w:rsidR="00074BC0">
              <w:rPr>
                <w:noProof/>
                <w:webHidden/>
              </w:rPr>
              <w:t>64</w:t>
            </w:r>
            <w:r>
              <w:rPr>
                <w:noProof/>
                <w:webHidden/>
              </w:rPr>
              <w:fldChar w:fldCharType="end"/>
            </w:r>
          </w:hyperlink>
        </w:p>
        <w:p w14:paraId="06FAB31F" w14:textId="7C156C4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53" w:history="1">
            <w:r w:rsidRPr="007154E4">
              <w:rPr>
                <w:rStyle w:val="Hyperlink"/>
                <w:noProof/>
              </w:rPr>
              <w:t>19.9</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Windows PCs</w:t>
            </w:r>
            <w:r>
              <w:rPr>
                <w:noProof/>
                <w:webHidden/>
              </w:rPr>
              <w:tab/>
            </w:r>
            <w:r>
              <w:rPr>
                <w:noProof/>
                <w:webHidden/>
              </w:rPr>
              <w:fldChar w:fldCharType="begin"/>
            </w:r>
            <w:r>
              <w:rPr>
                <w:noProof/>
                <w:webHidden/>
              </w:rPr>
              <w:instrText xml:space="preserve"> PAGEREF _Toc180667253 \h </w:instrText>
            </w:r>
            <w:r>
              <w:rPr>
                <w:noProof/>
                <w:webHidden/>
              </w:rPr>
            </w:r>
            <w:r>
              <w:rPr>
                <w:noProof/>
                <w:webHidden/>
              </w:rPr>
              <w:fldChar w:fldCharType="separate"/>
            </w:r>
            <w:r w:rsidR="00074BC0">
              <w:rPr>
                <w:noProof/>
                <w:webHidden/>
              </w:rPr>
              <w:t>65</w:t>
            </w:r>
            <w:r>
              <w:rPr>
                <w:noProof/>
                <w:webHidden/>
              </w:rPr>
              <w:fldChar w:fldCharType="end"/>
            </w:r>
          </w:hyperlink>
        </w:p>
        <w:p w14:paraId="5AB66595" w14:textId="501A1D32"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54" w:history="1">
            <w:r w:rsidRPr="007154E4">
              <w:rPr>
                <w:rStyle w:val="Hyperlink"/>
                <w:noProof/>
              </w:rPr>
              <w:t>19.9.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to Windows over USB</w:t>
            </w:r>
            <w:r>
              <w:rPr>
                <w:noProof/>
                <w:webHidden/>
              </w:rPr>
              <w:tab/>
            </w:r>
            <w:r>
              <w:rPr>
                <w:noProof/>
                <w:webHidden/>
              </w:rPr>
              <w:fldChar w:fldCharType="begin"/>
            </w:r>
            <w:r>
              <w:rPr>
                <w:noProof/>
                <w:webHidden/>
              </w:rPr>
              <w:instrText xml:space="preserve"> PAGEREF _Toc180667254 \h </w:instrText>
            </w:r>
            <w:r>
              <w:rPr>
                <w:noProof/>
                <w:webHidden/>
              </w:rPr>
            </w:r>
            <w:r>
              <w:rPr>
                <w:noProof/>
                <w:webHidden/>
              </w:rPr>
              <w:fldChar w:fldCharType="separate"/>
            </w:r>
            <w:r w:rsidR="00074BC0">
              <w:rPr>
                <w:noProof/>
                <w:webHidden/>
              </w:rPr>
              <w:t>65</w:t>
            </w:r>
            <w:r>
              <w:rPr>
                <w:noProof/>
                <w:webHidden/>
              </w:rPr>
              <w:fldChar w:fldCharType="end"/>
            </w:r>
          </w:hyperlink>
        </w:p>
        <w:p w14:paraId="2263DD3F" w14:textId="49222A3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55" w:history="1">
            <w:r w:rsidRPr="007154E4">
              <w:rPr>
                <w:rStyle w:val="Hyperlink"/>
                <w:noProof/>
              </w:rPr>
              <w:t>19.9.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onnecting to Windows over Bluetooth</w:t>
            </w:r>
            <w:r>
              <w:rPr>
                <w:noProof/>
                <w:webHidden/>
              </w:rPr>
              <w:tab/>
            </w:r>
            <w:r>
              <w:rPr>
                <w:noProof/>
                <w:webHidden/>
              </w:rPr>
              <w:fldChar w:fldCharType="begin"/>
            </w:r>
            <w:r>
              <w:rPr>
                <w:noProof/>
                <w:webHidden/>
              </w:rPr>
              <w:instrText xml:space="preserve"> PAGEREF _Toc180667255 \h </w:instrText>
            </w:r>
            <w:r>
              <w:rPr>
                <w:noProof/>
                <w:webHidden/>
              </w:rPr>
            </w:r>
            <w:r>
              <w:rPr>
                <w:noProof/>
                <w:webHidden/>
              </w:rPr>
              <w:fldChar w:fldCharType="separate"/>
            </w:r>
            <w:r w:rsidR="00074BC0">
              <w:rPr>
                <w:noProof/>
                <w:webHidden/>
              </w:rPr>
              <w:t>66</w:t>
            </w:r>
            <w:r>
              <w:rPr>
                <w:noProof/>
                <w:webHidden/>
              </w:rPr>
              <w:fldChar w:fldCharType="end"/>
            </w:r>
          </w:hyperlink>
        </w:p>
        <w:p w14:paraId="6C2B84BD" w14:textId="21CF1BB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56" w:history="1">
            <w:r w:rsidRPr="007154E4">
              <w:rPr>
                <w:rStyle w:val="Hyperlink"/>
                <w:noProof/>
              </w:rPr>
              <w:t>19.9.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Non-Visual Desktop Access (NVDA)</w:t>
            </w:r>
            <w:r>
              <w:rPr>
                <w:noProof/>
                <w:webHidden/>
              </w:rPr>
              <w:tab/>
            </w:r>
            <w:r>
              <w:rPr>
                <w:noProof/>
                <w:webHidden/>
              </w:rPr>
              <w:fldChar w:fldCharType="begin"/>
            </w:r>
            <w:r>
              <w:rPr>
                <w:noProof/>
                <w:webHidden/>
              </w:rPr>
              <w:instrText xml:space="preserve"> PAGEREF _Toc180667256 \h </w:instrText>
            </w:r>
            <w:r>
              <w:rPr>
                <w:noProof/>
                <w:webHidden/>
              </w:rPr>
            </w:r>
            <w:r>
              <w:rPr>
                <w:noProof/>
                <w:webHidden/>
              </w:rPr>
              <w:fldChar w:fldCharType="separate"/>
            </w:r>
            <w:r w:rsidR="00074BC0">
              <w:rPr>
                <w:noProof/>
                <w:webHidden/>
              </w:rPr>
              <w:t>66</w:t>
            </w:r>
            <w:r>
              <w:rPr>
                <w:noProof/>
                <w:webHidden/>
              </w:rPr>
              <w:fldChar w:fldCharType="end"/>
            </w:r>
          </w:hyperlink>
        </w:p>
        <w:p w14:paraId="5C90321B" w14:textId="28D580F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57" w:history="1">
            <w:r w:rsidRPr="007154E4">
              <w:rPr>
                <w:rStyle w:val="Hyperlink"/>
                <w:noProof/>
              </w:rPr>
              <w:t>19.9.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Job Access with Speech (JAWS)</w:t>
            </w:r>
            <w:r>
              <w:rPr>
                <w:noProof/>
                <w:webHidden/>
              </w:rPr>
              <w:tab/>
            </w:r>
            <w:r>
              <w:rPr>
                <w:noProof/>
                <w:webHidden/>
              </w:rPr>
              <w:fldChar w:fldCharType="begin"/>
            </w:r>
            <w:r>
              <w:rPr>
                <w:noProof/>
                <w:webHidden/>
              </w:rPr>
              <w:instrText xml:space="preserve"> PAGEREF _Toc180667257 \h </w:instrText>
            </w:r>
            <w:r>
              <w:rPr>
                <w:noProof/>
                <w:webHidden/>
              </w:rPr>
            </w:r>
            <w:r>
              <w:rPr>
                <w:noProof/>
                <w:webHidden/>
              </w:rPr>
              <w:fldChar w:fldCharType="separate"/>
            </w:r>
            <w:r w:rsidR="00074BC0">
              <w:rPr>
                <w:noProof/>
                <w:webHidden/>
              </w:rPr>
              <w:t>67</w:t>
            </w:r>
            <w:r>
              <w:rPr>
                <w:noProof/>
                <w:webHidden/>
              </w:rPr>
              <w:fldChar w:fldCharType="end"/>
            </w:r>
          </w:hyperlink>
        </w:p>
        <w:p w14:paraId="22DF21EF" w14:textId="0E6C870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58" w:history="1">
            <w:r w:rsidRPr="007154E4">
              <w:rPr>
                <w:rStyle w:val="Hyperlink"/>
                <w:noProof/>
              </w:rPr>
              <w:t>19.9.5</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Dolphin SuperNova ScreenReader</w:t>
            </w:r>
            <w:r>
              <w:rPr>
                <w:noProof/>
                <w:webHidden/>
              </w:rPr>
              <w:tab/>
            </w:r>
            <w:r>
              <w:rPr>
                <w:noProof/>
                <w:webHidden/>
              </w:rPr>
              <w:fldChar w:fldCharType="begin"/>
            </w:r>
            <w:r>
              <w:rPr>
                <w:noProof/>
                <w:webHidden/>
              </w:rPr>
              <w:instrText xml:space="preserve"> PAGEREF _Toc180667258 \h </w:instrText>
            </w:r>
            <w:r>
              <w:rPr>
                <w:noProof/>
                <w:webHidden/>
              </w:rPr>
            </w:r>
            <w:r>
              <w:rPr>
                <w:noProof/>
                <w:webHidden/>
              </w:rPr>
              <w:fldChar w:fldCharType="separate"/>
            </w:r>
            <w:r w:rsidR="00074BC0">
              <w:rPr>
                <w:noProof/>
                <w:webHidden/>
              </w:rPr>
              <w:t>69</w:t>
            </w:r>
            <w:r>
              <w:rPr>
                <w:noProof/>
                <w:webHidden/>
              </w:rPr>
              <w:fldChar w:fldCharType="end"/>
            </w:r>
          </w:hyperlink>
        </w:p>
        <w:p w14:paraId="6525856B" w14:textId="36872B87"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59" w:history="1">
            <w:r w:rsidRPr="007154E4">
              <w:rPr>
                <w:rStyle w:val="Hyperlink"/>
                <w:noProof/>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File transfer over Bluetooth</w:t>
            </w:r>
            <w:r>
              <w:rPr>
                <w:noProof/>
                <w:webHidden/>
              </w:rPr>
              <w:tab/>
            </w:r>
            <w:r>
              <w:rPr>
                <w:noProof/>
                <w:webHidden/>
              </w:rPr>
              <w:fldChar w:fldCharType="begin"/>
            </w:r>
            <w:r>
              <w:rPr>
                <w:noProof/>
                <w:webHidden/>
              </w:rPr>
              <w:instrText xml:space="preserve"> PAGEREF _Toc180667259 \h </w:instrText>
            </w:r>
            <w:r>
              <w:rPr>
                <w:noProof/>
                <w:webHidden/>
              </w:rPr>
            </w:r>
            <w:r>
              <w:rPr>
                <w:noProof/>
                <w:webHidden/>
              </w:rPr>
              <w:fldChar w:fldCharType="separate"/>
            </w:r>
            <w:r w:rsidR="00074BC0">
              <w:rPr>
                <w:noProof/>
                <w:webHidden/>
              </w:rPr>
              <w:t>69</w:t>
            </w:r>
            <w:r>
              <w:rPr>
                <w:noProof/>
                <w:webHidden/>
              </w:rPr>
              <w:fldChar w:fldCharType="end"/>
            </w:r>
          </w:hyperlink>
        </w:p>
        <w:p w14:paraId="6B7C5187" w14:textId="0B841F63"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60" w:history="1">
            <w:r w:rsidRPr="007154E4">
              <w:rPr>
                <w:rStyle w:val="Hyperlink"/>
                <w:noProof/>
                <w:lang w:val="en-IN"/>
              </w:rPr>
              <w:t>20.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lang w:val="en-IN"/>
              </w:rPr>
              <w:t>Send a file from the Orbit Reader Q20 or Q40</w:t>
            </w:r>
            <w:r>
              <w:rPr>
                <w:noProof/>
                <w:webHidden/>
              </w:rPr>
              <w:tab/>
            </w:r>
            <w:r>
              <w:rPr>
                <w:noProof/>
                <w:webHidden/>
              </w:rPr>
              <w:fldChar w:fldCharType="begin"/>
            </w:r>
            <w:r>
              <w:rPr>
                <w:noProof/>
                <w:webHidden/>
              </w:rPr>
              <w:instrText xml:space="preserve"> PAGEREF _Toc180667260 \h </w:instrText>
            </w:r>
            <w:r>
              <w:rPr>
                <w:noProof/>
                <w:webHidden/>
              </w:rPr>
            </w:r>
            <w:r>
              <w:rPr>
                <w:noProof/>
                <w:webHidden/>
              </w:rPr>
              <w:fldChar w:fldCharType="separate"/>
            </w:r>
            <w:r w:rsidR="00074BC0">
              <w:rPr>
                <w:noProof/>
                <w:webHidden/>
              </w:rPr>
              <w:t>69</w:t>
            </w:r>
            <w:r>
              <w:rPr>
                <w:noProof/>
                <w:webHidden/>
              </w:rPr>
              <w:fldChar w:fldCharType="end"/>
            </w:r>
          </w:hyperlink>
        </w:p>
        <w:p w14:paraId="1B50AB52" w14:textId="3F75EF5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61" w:history="1">
            <w:r w:rsidRPr="007154E4">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Receive a file on the Orbit Reader Q20 or Q40</w:t>
            </w:r>
            <w:r>
              <w:rPr>
                <w:noProof/>
                <w:webHidden/>
              </w:rPr>
              <w:tab/>
            </w:r>
            <w:r>
              <w:rPr>
                <w:noProof/>
                <w:webHidden/>
              </w:rPr>
              <w:fldChar w:fldCharType="begin"/>
            </w:r>
            <w:r>
              <w:rPr>
                <w:noProof/>
                <w:webHidden/>
              </w:rPr>
              <w:instrText xml:space="preserve"> PAGEREF _Toc180667261 \h </w:instrText>
            </w:r>
            <w:r>
              <w:rPr>
                <w:noProof/>
                <w:webHidden/>
              </w:rPr>
            </w:r>
            <w:r>
              <w:rPr>
                <w:noProof/>
                <w:webHidden/>
              </w:rPr>
              <w:fldChar w:fldCharType="separate"/>
            </w:r>
            <w:r w:rsidR="00074BC0">
              <w:rPr>
                <w:noProof/>
                <w:webHidden/>
              </w:rPr>
              <w:t>70</w:t>
            </w:r>
            <w:r>
              <w:rPr>
                <w:noProof/>
                <w:webHidden/>
              </w:rPr>
              <w:fldChar w:fldCharType="end"/>
            </w:r>
          </w:hyperlink>
        </w:p>
        <w:p w14:paraId="00C92543" w14:textId="09A3649D"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62" w:history="1">
            <w:r w:rsidRPr="007154E4">
              <w:rPr>
                <w:rStyle w:val="Hyperlink"/>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Calculator</w:t>
            </w:r>
            <w:r>
              <w:rPr>
                <w:noProof/>
                <w:webHidden/>
              </w:rPr>
              <w:tab/>
            </w:r>
            <w:r>
              <w:rPr>
                <w:noProof/>
                <w:webHidden/>
              </w:rPr>
              <w:fldChar w:fldCharType="begin"/>
            </w:r>
            <w:r>
              <w:rPr>
                <w:noProof/>
                <w:webHidden/>
              </w:rPr>
              <w:instrText xml:space="preserve"> PAGEREF _Toc180667262 \h </w:instrText>
            </w:r>
            <w:r>
              <w:rPr>
                <w:noProof/>
                <w:webHidden/>
              </w:rPr>
            </w:r>
            <w:r>
              <w:rPr>
                <w:noProof/>
                <w:webHidden/>
              </w:rPr>
              <w:fldChar w:fldCharType="separate"/>
            </w:r>
            <w:r w:rsidR="00074BC0">
              <w:rPr>
                <w:noProof/>
                <w:webHidden/>
              </w:rPr>
              <w:t>70</w:t>
            </w:r>
            <w:r>
              <w:rPr>
                <w:noProof/>
                <w:webHidden/>
              </w:rPr>
              <w:fldChar w:fldCharType="end"/>
            </w:r>
          </w:hyperlink>
        </w:p>
        <w:p w14:paraId="3FA71EDB" w14:textId="25289318"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63" w:history="1">
            <w:r w:rsidRPr="007154E4">
              <w:rPr>
                <w:rStyle w:val="Hyperlink"/>
                <w:noProof/>
              </w:rPr>
              <w:t>21.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B</w:t>
            </w:r>
            <w:r w:rsidRPr="007154E4">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180667263 \h </w:instrText>
            </w:r>
            <w:r>
              <w:rPr>
                <w:noProof/>
                <w:webHidden/>
              </w:rPr>
            </w:r>
            <w:r>
              <w:rPr>
                <w:noProof/>
                <w:webHidden/>
              </w:rPr>
              <w:fldChar w:fldCharType="separate"/>
            </w:r>
            <w:r w:rsidR="00074BC0">
              <w:rPr>
                <w:noProof/>
                <w:webHidden/>
              </w:rPr>
              <w:t>71</w:t>
            </w:r>
            <w:r>
              <w:rPr>
                <w:noProof/>
                <w:webHidden/>
              </w:rPr>
              <w:fldChar w:fldCharType="end"/>
            </w:r>
          </w:hyperlink>
        </w:p>
        <w:p w14:paraId="09579526" w14:textId="2A8A8CC0"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64" w:history="1">
            <w:r w:rsidRPr="007154E4">
              <w:rPr>
                <w:rStyle w:val="Hyperlink"/>
                <w:noProof/>
              </w:rPr>
              <w:t>21.1.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Addition</w:t>
            </w:r>
            <w:r>
              <w:rPr>
                <w:noProof/>
                <w:webHidden/>
              </w:rPr>
              <w:tab/>
            </w:r>
            <w:r>
              <w:rPr>
                <w:noProof/>
                <w:webHidden/>
              </w:rPr>
              <w:fldChar w:fldCharType="begin"/>
            </w:r>
            <w:r>
              <w:rPr>
                <w:noProof/>
                <w:webHidden/>
              </w:rPr>
              <w:instrText xml:space="preserve"> PAGEREF _Toc180667264 \h </w:instrText>
            </w:r>
            <w:r>
              <w:rPr>
                <w:noProof/>
                <w:webHidden/>
              </w:rPr>
            </w:r>
            <w:r>
              <w:rPr>
                <w:noProof/>
                <w:webHidden/>
              </w:rPr>
              <w:fldChar w:fldCharType="separate"/>
            </w:r>
            <w:r w:rsidR="00074BC0">
              <w:rPr>
                <w:noProof/>
                <w:webHidden/>
              </w:rPr>
              <w:t>71</w:t>
            </w:r>
            <w:r>
              <w:rPr>
                <w:noProof/>
                <w:webHidden/>
              </w:rPr>
              <w:fldChar w:fldCharType="end"/>
            </w:r>
          </w:hyperlink>
        </w:p>
        <w:p w14:paraId="00018CBA" w14:textId="48C13B64"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65" w:history="1">
            <w:r w:rsidRPr="007154E4">
              <w:rPr>
                <w:rStyle w:val="Hyperlink"/>
                <w:noProof/>
              </w:rPr>
              <w:t>21.1.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Subtraction</w:t>
            </w:r>
            <w:r>
              <w:rPr>
                <w:noProof/>
                <w:webHidden/>
              </w:rPr>
              <w:tab/>
            </w:r>
            <w:r>
              <w:rPr>
                <w:noProof/>
                <w:webHidden/>
              </w:rPr>
              <w:fldChar w:fldCharType="begin"/>
            </w:r>
            <w:r>
              <w:rPr>
                <w:noProof/>
                <w:webHidden/>
              </w:rPr>
              <w:instrText xml:space="preserve"> PAGEREF _Toc180667265 \h </w:instrText>
            </w:r>
            <w:r>
              <w:rPr>
                <w:noProof/>
                <w:webHidden/>
              </w:rPr>
            </w:r>
            <w:r>
              <w:rPr>
                <w:noProof/>
                <w:webHidden/>
              </w:rPr>
              <w:fldChar w:fldCharType="separate"/>
            </w:r>
            <w:r w:rsidR="00074BC0">
              <w:rPr>
                <w:noProof/>
                <w:webHidden/>
              </w:rPr>
              <w:t>71</w:t>
            </w:r>
            <w:r>
              <w:rPr>
                <w:noProof/>
                <w:webHidden/>
              </w:rPr>
              <w:fldChar w:fldCharType="end"/>
            </w:r>
          </w:hyperlink>
        </w:p>
        <w:p w14:paraId="56807EB4" w14:textId="65F1F4F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66" w:history="1">
            <w:r w:rsidRPr="007154E4">
              <w:rPr>
                <w:rStyle w:val="Hyperlink"/>
                <w:noProof/>
              </w:rPr>
              <w:t>21.1.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ultiplication</w:t>
            </w:r>
            <w:r>
              <w:rPr>
                <w:noProof/>
                <w:webHidden/>
              </w:rPr>
              <w:tab/>
            </w:r>
            <w:r>
              <w:rPr>
                <w:noProof/>
                <w:webHidden/>
              </w:rPr>
              <w:fldChar w:fldCharType="begin"/>
            </w:r>
            <w:r>
              <w:rPr>
                <w:noProof/>
                <w:webHidden/>
              </w:rPr>
              <w:instrText xml:space="preserve"> PAGEREF _Toc180667266 \h </w:instrText>
            </w:r>
            <w:r>
              <w:rPr>
                <w:noProof/>
                <w:webHidden/>
              </w:rPr>
            </w:r>
            <w:r>
              <w:rPr>
                <w:noProof/>
                <w:webHidden/>
              </w:rPr>
              <w:fldChar w:fldCharType="separate"/>
            </w:r>
            <w:r w:rsidR="00074BC0">
              <w:rPr>
                <w:noProof/>
                <w:webHidden/>
              </w:rPr>
              <w:t>71</w:t>
            </w:r>
            <w:r>
              <w:rPr>
                <w:noProof/>
                <w:webHidden/>
              </w:rPr>
              <w:fldChar w:fldCharType="end"/>
            </w:r>
          </w:hyperlink>
        </w:p>
        <w:p w14:paraId="1A89B602" w14:textId="491CFE82"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67" w:history="1">
            <w:r w:rsidRPr="007154E4">
              <w:rPr>
                <w:rStyle w:val="Hyperlink"/>
                <w:noProof/>
              </w:rPr>
              <w:t>21.1.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Division</w:t>
            </w:r>
            <w:r>
              <w:rPr>
                <w:noProof/>
                <w:webHidden/>
              </w:rPr>
              <w:tab/>
            </w:r>
            <w:r>
              <w:rPr>
                <w:noProof/>
                <w:webHidden/>
              </w:rPr>
              <w:fldChar w:fldCharType="begin"/>
            </w:r>
            <w:r>
              <w:rPr>
                <w:noProof/>
                <w:webHidden/>
              </w:rPr>
              <w:instrText xml:space="preserve"> PAGEREF _Toc180667267 \h </w:instrText>
            </w:r>
            <w:r>
              <w:rPr>
                <w:noProof/>
                <w:webHidden/>
              </w:rPr>
            </w:r>
            <w:r>
              <w:rPr>
                <w:noProof/>
                <w:webHidden/>
              </w:rPr>
              <w:fldChar w:fldCharType="separate"/>
            </w:r>
            <w:r w:rsidR="00074BC0">
              <w:rPr>
                <w:noProof/>
                <w:webHidden/>
              </w:rPr>
              <w:t>71</w:t>
            </w:r>
            <w:r>
              <w:rPr>
                <w:noProof/>
                <w:webHidden/>
              </w:rPr>
              <w:fldChar w:fldCharType="end"/>
            </w:r>
          </w:hyperlink>
        </w:p>
        <w:p w14:paraId="30181A4F" w14:textId="161CD12D"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68" w:history="1">
            <w:r w:rsidRPr="007154E4">
              <w:rPr>
                <w:rStyle w:val="Hyperlink"/>
                <w:noProof/>
              </w:rPr>
              <w:t>21.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Memory operations</w:t>
            </w:r>
            <w:r>
              <w:rPr>
                <w:noProof/>
                <w:webHidden/>
              </w:rPr>
              <w:tab/>
            </w:r>
            <w:r>
              <w:rPr>
                <w:noProof/>
                <w:webHidden/>
              </w:rPr>
              <w:fldChar w:fldCharType="begin"/>
            </w:r>
            <w:r>
              <w:rPr>
                <w:noProof/>
                <w:webHidden/>
              </w:rPr>
              <w:instrText xml:space="preserve"> PAGEREF _Toc180667268 \h </w:instrText>
            </w:r>
            <w:r>
              <w:rPr>
                <w:noProof/>
                <w:webHidden/>
              </w:rPr>
            </w:r>
            <w:r>
              <w:rPr>
                <w:noProof/>
                <w:webHidden/>
              </w:rPr>
              <w:fldChar w:fldCharType="separate"/>
            </w:r>
            <w:r w:rsidR="00074BC0">
              <w:rPr>
                <w:noProof/>
                <w:webHidden/>
              </w:rPr>
              <w:t>72</w:t>
            </w:r>
            <w:r>
              <w:rPr>
                <w:noProof/>
                <w:webHidden/>
              </w:rPr>
              <w:fldChar w:fldCharType="end"/>
            </w:r>
          </w:hyperlink>
        </w:p>
        <w:p w14:paraId="27B6094A" w14:textId="65EF9652"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69" w:history="1">
            <w:r w:rsidRPr="007154E4">
              <w:rPr>
                <w:rStyle w:val="Hyperlink"/>
                <w:noProof/>
              </w:rPr>
              <w:t>21.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Calculator Commands</w:t>
            </w:r>
            <w:r>
              <w:rPr>
                <w:noProof/>
                <w:webHidden/>
              </w:rPr>
              <w:tab/>
            </w:r>
            <w:r>
              <w:rPr>
                <w:noProof/>
                <w:webHidden/>
              </w:rPr>
              <w:fldChar w:fldCharType="begin"/>
            </w:r>
            <w:r>
              <w:rPr>
                <w:noProof/>
                <w:webHidden/>
              </w:rPr>
              <w:instrText xml:space="preserve"> PAGEREF _Toc180667269 \h </w:instrText>
            </w:r>
            <w:r>
              <w:rPr>
                <w:noProof/>
                <w:webHidden/>
              </w:rPr>
            </w:r>
            <w:r>
              <w:rPr>
                <w:noProof/>
                <w:webHidden/>
              </w:rPr>
              <w:fldChar w:fldCharType="separate"/>
            </w:r>
            <w:r w:rsidR="00074BC0">
              <w:rPr>
                <w:noProof/>
                <w:webHidden/>
              </w:rPr>
              <w:t>72</w:t>
            </w:r>
            <w:r>
              <w:rPr>
                <w:noProof/>
                <w:webHidden/>
              </w:rPr>
              <w:fldChar w:fldCharType="end"/>
            </w:r>
          </w:hyperlink>
        </w:p>
        <w:p w14:paraId="0D8F2564" w14:textId="0901EDBA"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70" w:history="1">
            <w:r w:rsidRPr="007154E4">
              <w:rPr>
                <w:rStyle w:val="Hyperlink"/>
                <w:noProof/>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Calendar</w:t>
            </w:r>
            <w:r>
              <w:rPr>
                <w:noProof/>
                <w:webHidden/>
              </w:rPr>
              <w:tab/>
            </w:r>
            <w:r>
              <w:rPr>
                <w:noProof/>
                <w:webHidden/>
              </w:rPr>
              <w:fldChar w:fldCharType="begin"/>
            </w:r>
            <w:r>
              <w:rPr>
                <w:noProof/>
                <w:webHidden/>
              </w:rPr>
              <w:instrText xml:space="preserve"> PAGEREF _Toc180667270 \h </w:instrText>
            </w:r>
            <w:r>
              <w:rPr>
                <w:noProof/>
                <w:webHidden/>
              </w:rPr>
            </w:r>
            <w:r>
              <w:rPr>
                <w:noProof/>
                <w:webHidden/>
              </w:rPr>
              <w:fldChar w:fldCharType="separate"/>
            </w:r>
            <w:r w:rsidR="00074BC0">
              <w:rPr>
                <w:noProof/>
                <w:webHidden/>
              </w:rPr>
              <w:t>73</w:t>
            </w:r>
            <w:r>
              <w:rPr>
                <w:noProof/>
                <w:webHidden/>
              </w:rPr>
              <w:fldChar w:fldCharType="end"/>
            </w:r>
          </w:hyperlink>
        </w:p>
        <w:p w14:paraId="479A2812" w14:textId="4DFDB258"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71" w:history="1">
            <w:r w:rsidRPr="007154E4">
              <w:rPr>
                <w:rStyle w:val="Hyperlink"/>
                <w:noProof/>
              </w:rPr>
              <w:t>22.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ppointments</w:t>
            </w:r>
            <w:r>
              <w:rPr>
                <w:noProof/>
                <w:webHidden/>
              </w:rPr>
              <w:tab/>
            </w:r>
            <w:r>
              <w:rPr>
                <w:noProof/>
                <w:webHidden/>
              </w:rPr>
              <w:fldChar w:fldCharType="begin"/>
            </w:r>
            <w:r>
              <w:rPr>
                <w:noProof/>
                <w:webHidden/>
              </w:rPr>
              <w:instrText xml:space="preserve"> PAGEREF _Toc180667271 \h </w:instrText>
            </w:r>
            <w:r>
              <w:rPr>
                <w:noProof/>
                <w:webHidden/>
              </w:rPr>
            </w:r>
            <w:r>
              <w:rPr>
                <w:noProof/>
                <w:webHidden/>
              </w:rPr>
              <w:fldChar w:fldCharType="separate"/>
            </w:r>
            <w:r w:rsidR="00074BC0">
              <w:rPr>
                <w:noProof/>
                <w:webHidden/>
              </w:rPr>
              <w:t>73</w:t>
            </w:r>
            <w:r>
              <w:rPr>
                <w:noProof/>
                <w:webHidden/>
              </w:rPr>
              <w:fldChar w:fldCharType="end"/>
            </w:r>
          </w:hyperlink>
        </w:p>
        <w:p w14:paraId="000023F8" w14:textId="28A011B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72" w:history="1">
            <w:r w:rsidRPr="007154E4">
              <w:rPr>
                <w:rStyle w:val="Hyperlink"/>
                <w:noProof/>
              </w:rPr>
              <w:t>22.1.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View, Edit and Create appointments.</w:t>
            </w:r>
            <w:r>
              <w:rPr>
                <w:noProof/>
                <w:webHidden/>
              </w:rPr>
              <w:tab/>
            </w:r>
            <w:r>
              <w:rPr>
                <w:noProof/>
                <w:webHidden/>
              </w:rPr>
              <w:fldChar w:fldCharType="begin"/>
            </w:r>
            <w:r>
              <w:rPr>
                <w:noProof/>
                <w:webHidden/>
              </w:rPr>
              <w:instrText xml:space="preserve"> PAGEREF _Toc180667272 \h </w:instrText>
            </w:r>
            <w:r>
              <w:rPr>
                <w:noProof/>
                <w:webHidden/>
              </w:rPr>
            </w:r>
            <w:r>
              <w:rPr>
                <w:noProof/>
                <w:webHidden/>
              </w:rPr>
              <w:fldChar w:fldCharType="separate"/>
            </w:r>
            <w:r w:rsidR="00074BC0">
              <w:rPr>
                <w:noProof/>
                <w:webHidden/>
              </w:rPr>
              <w:t>73</w:t>
            </w:r>
            <w:r>
              <w:rPr>
                <w:noProof/>
                <w:webHidden/>
              </w:rPr>
              <w:fldChar w:fldCharType="end"/>
            </w:r>
          </w:hyperlink>
        </w:p>
        <w:p w14:paraId="20708403" w14:textId="33B7E9B4"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73" w:history="1">
            <w:r w:rsidRPr="007154E4">
              <w:rPr>
                <w:rStyle w:val="Hyperlink"/>
                <w:noProof/>
              </w:rPr>
              <w:t>22.1.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odify</w:t>
            </w:r>
            <w:r>
              <w:rPr>
                <w:noProof/>
                <w:webHidden/>
              </w:rPr>
              <w:tab/>
            </w:r>
            <w:r>
              <w:rPr>
                <w:noProof/>
                <w:webHidden/>
              </w:rPr>
              <w:fldChar w:fldCharType="begin"/>
            </w:r>
            <w:r>
              <w:rPr>
                <w:noProof/>
                <w:webHidden/>
              </w:rPr>
              <w:instrText xml:space="preserve"> PAGEREF _Toc180667273 \h </w:instrText>
            </w:r>
            <w:r>
              <w:rPr>
                <w:noProof/>
                <w:webHidden/>
              </w:rPr>
            </w:r>
            <w:r>
              <w:rPr>
                <w:noProof/>
                <w:webHidden/>
              </w:rPr>
              <w:fldChar w:fldCharType="separate"/>
            </w:r>
            <w:r w:rsidR="00074BC0">
              <w:rPr>
                <w:noProof/>
                <w:webHidden/>
              </w:rPr>
              <w:t>74</w:t>
            </w:r>
            <w:r>
              <w:rPr>
                <w:noProof/>
                <w:webHidden/>
              </w:rPr>
              <w:fldChar w:fldCharType="end"/>
            </w:r>
          </w:hyperlink>
        </w:p>
        <w:p w14:paraId="1785334C" w14:textId="1B5000D9"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74" w:history="1">
            <w:r w:rsidRPr="007154E4">
              <w:rPr>
                <w:rStyle w:val="Hyperlink"/>
                <w:noProof/>
              </w:rPr>
              <w:t>22.1.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Delete appointment</w:t>
            </w:r>
            <w:r>
              <w:rPr>
                <w:noProof/>
                <w:webHidden/>
              </w:rPr>
              <w:tab/>
            </w:r>
            <w:r>
              <w:rPr>
                <w:noProof/>
                <w:webHidden/>
              </w:rPr>
              <w:fldChar w:fldCharType="begin"/>
            </w:r>
            <w:r>
              <w:rPr>
                <w:noProof/>
                <w:webHidden/>
              </w:rPr>
              <w:instrText xml:space="preserve"> PAGEREF _Toc180667274 \h </w:instrText>
            </w:r>
            <w:r>
              <w:rPr>
                <w:noProof/>
                <w:webHidden/>
              </w:rPr>
            </w:r>
            <w:r>
              <w:rPr>
                <w:noProof/>
                <w:webHidden/>
              </w:rPr>
              <w:fldChar w:fldCharType="separate"/>
            </w:r>
            <w:r w:rsidR="00074BC0">
              <w:rPr>
                <w:noProof/>
                <w:webHidden/>
              </w:rPr>
              <w:t>75</w:t>
            </w:r>
            <w:r>
              <w:rPr>
                <w:noProof/>
                <w:webHidden/>
              </w:rPr>
              <w:fldChar w:fldCharType="end"/>
            </w:r>
          </w:hyperlink>
        </w:p>
        <w:p w14:paraId="6C0DA174" w14:textId="37184D29"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75" w:history="1">
            <w:r w:rsidRPr="007154E4">
              <w:rPr>
                <w:rStyle w:val="Hyperlink"/>
                <w:noProof/>
              </w:rPr>
              <w:t>22.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Calendar Commands</w:t>
            </w:r>
            <w:r>
              <w:rPr>
                <w:noProof/>
                <w:webHidden/>
              </w:rPr>
              <w:tab/>
            </w:r>
            <w:r>
              <w:rPr>
                <w:noProof/>
                <w:webHidden/>
              </w:rPr>
              <w:fldChar w:fldCharType="begin"/>
            </w:r>
            <w:r>
              <w:rPr>
                <w:noProof/>
                <w:webHidden/>
              </w:rPr>
              <w:instrText xml:space="preserve"> PAGEREF _Toc180667275 \h </w:instrText>
            </w:r>
            <w:r>
              <w:rPr>
                <w:noProof/>
                <w:webHidden/>
              </w:rPr>
            </w:r>
            <w:r>
              <w:rPr>
                <w:noProof/>
                <w:webHidden/>
              </w:rPr>
              <w:fldChar w:fldCharType="separate"/>
            </w:r>
            <w:r w:rsidR="00074BC0">
              <w:rPr>
                <w:noProof/>
                <w:webHidden/>
              </w:rPr>
              <w:t>75</w:t>
            </w:r>
            <w:r>
              <w:rPr>
                <w:noProof/>
                <w:webHidden/>
              </w:rPr>
              <w:fldChar w:fldCharType="end"/>
            </w:r>
          </w:hyperlink>
        </w:p>
        <w:p w14:paraId="61F7DDD8" w14:textId="65861D7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76" w:history="1">
            <w:r w:rsidRPr="007154E4">
              <w:rPr>
                <w:rStyle w:val="Hyperlink"/>
                <w:noProof/>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Key Lock Command</w:t>
            </w:r>
            <w:r>
              <w:rPr>
                <w:noProof/>
                <w:webHidden/>
              </w:rPr>
              <w:tab/>
            </w:r>
            <w:r>
              <w:rPr>
                <w:noProof/>
                <w:webHidden/>
              </w:rPr>
              <w:fldChar w:fldCharType="begin"/>
            </w:r>
            <w:r>
              <w:rPr>
                <w:noProof/>
                <w:webHidden/>
              </w:rPr>
              <w:instrText xml:space="preserve"> PAGEREF _Toc180667276 \h </w:instrText>
            </w:r>
            <w:r>
              <w:rPr>
                <w:noProof/>
                <w:webHidden/>
              </w:rPr>
            </w:r>
            <w:r>
              <w:rPr>
                <w:noProof/>
                <w:webHidden/>
              </w:rPr>
              <w:fldChar w:fldCharType="separate"/>
            </w:r>
            <w:r w:rsidR="00074BC0">
              <w:rPr>
                <w:noProof/>
                <w:webHidden/>
              </w:rPr>
              <w:t>75</w:t>
            </w:r>
            <w:r>
              <w:rPr>
                <w:noProof/>
                <w:webHidden/>
              </w:rPr>
              <w:fldChar w:fldCharType="end"/>
            </w:r>
          </w:hyperlink>
        </w:p>
        <w:p w14:paraId="7D06874C" w14:textId="39449918"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77" w:history="1">
            <w:r w:rsidRPr="007154E4">
              <w:rPr>
                <w:rStyle w:val="Hyperlink"/>
                <w:noProof/>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System Alerts</w:t>
            </w:r>
            <w:r>
              <w:rPr>
                <w:noProof/>
                <w:webHidden/>
              </w:rPr>
              <w:tab/>
            </w:r>
            <w:r>
              <w:rPr>
                <w:noProof/>
                <w:webHidden/>
              </w:rPr>
              <w:fldChar w:fldCharType="begin"/>
            </w:r>
            <w:r>
              <w:rPr>
                <w:noProof/>
                <w:webHidden/>
              </w:rPr>
              <w:instrText xml:space="preserve"> PAGEREF _Toc180667277 \h </w:instrText>
            </w:r>
            <w:r>
              <w:rPr>
                <w:noProof/>
                <w:webHidden/>
              </w:rPr>
            </w:r>
            <w:r>
              <w:rPr>
                <w:noProof/>
                <w:webHidden/>
              </w:rPr>
              <w:fldChar w:fldCharType="separate"/>
            </w:r>
            <w:r w:rsidR="00074BC0">
              <w:rPr>
                <w:noProof/>
                <w:webHidden/>
              </w:rPr>
              <w:t>75</w:t>
            </w:r>
            <w:r>
              <w:rPr>
                <w:noProof/>
                <w:webHidden/>
              </w:rPr>
              <w:fldChar w:fldCharType="end"/>
            </w:r>
          </w:hyperlink>
        </w:p>
        <w:p w14:paraId="7E817B06" w14:textId="2115AA7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78" w:history="1">
            <w:r w:rsidRPr="007154E4">
              <w:rPr>
                <w:rStyle w:val="Hyperlink"/>
                <w:noProof/>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Reboot the Device</w:t>
            </w:r>
            <w:r>
              <w:rPr>
                <w:noProof/>
                <w:webHidden/>
              </w:rPr>
              <w:tab/>
            </w:r>
            <w:r>
              <w:rPr>
                <w:noProof/>
                <w:webHidden/>
              </w:rPr>
              <w:fldChar w:fldCharType="begin"/>
            </w:r>
            <w:r>
              <w:rPr>
                <w:noProof/>
                <w:webHidden/>
              </w:rPr>
              <w:instrText xml:space="preserve"> PAGEREF _Toc180667278 \h </w:instrText>
            </w:r>
            <w:r>
              <w:rPr>
                <w:noProof/>
                <w:webHidden/>
              </w:rPr>
            </w:r>
            <w:r>
              <w:rPr>
                <w:noProof/>
                <w:webHidden/>
              </w:rPr>
              <w:fldChar w:fldCharType="separate"/>
            </w:r>
            <w:r w:rsidR="00074BC0">
              <w:rPr>
                <w:noProof/>
                <w:webHidden/>
              </w:rPr>
              <w:t>76</w:t>
            </w:r>
            <w:r>
              <w:rPr>
                <w:noProof/>
                <w:webHidden/>
              </w:rPr>
              <w:fldChar w:fldCharType="end"/>
            </w:r>
          </w:hyperlink>
        </w:p>
        <w:p w14:paraId="48597E4E" w14:textId="26170784"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79" w:history="1">
            <w:r w:rsidRPr="007154E4">
              <w:rPr>
                <w:rStyle w:val="Hyperlink"/>
                <w:noProof/>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Device Upgrade Procedure</w:t>
            </w:r>
            <w:r>
              <w:rPr>
                <w:noProof/>
                <w:webHidden/>
              </w:rPr>
              <w:tab/>
            </w:r>
            <w:r>
              <w:rPr>
                <w:noProof/>
                <w:webHidden/>
              </w:rPr>
              <w:fldChar w:fldCharType="begin"/>
            </w:r>
            <w:r>
              <w:rPr>
                <w:noProof/>
                <w:webHidden/>
              </w:rPr>
              <w:instrText xml:space="preserve"> PAGEREF _Toc180667279 \h </w:instrText>
            </w:r>
            <w:r>
              <w:rPr>
                <w:noProof/>
                <w:webHidden/>
              </w:rPr>
            </w:r>
            <w:r>
              <w:rPr>
                <w:noProof/>
                <w:webHidden/>
              </w:rPr>
              <w:fldChar w:fldCharType="separate"/>
            </w:r>
            <w:r w:rsidR="00074BC0">
              <w:rPr>
                <w:noProof/>
                <w:webHidden/>
              </w:rPr>
              <w:t>76</w:t>
            </w:r>
            <w:r>
              <w:rPr>
                <w:noProof/>
                <w:webHidden/>
              </w:rPr>
              <w:fldChar w:fldCharType="end"/>
            </w:r>
          </w:hyperlink>
        </w:p>
        <w:p w14:paraId="2C4F4A2F" w14:textId="6AA7AD68"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80" w:history="1">
            <w:r w:rsidRPr="007154E4">
              <w:rPr>
                <w:rStyle w:val="Hyperlink"/>
                <w:noProof/>
              </w:rPr>
              <w:t>26.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Device Firmware Upgrade</w:t>
            </w:r>
            <w:r>
              <w:rPr>
                <w:noProof/>
                <w:webHidden/>
              </w:rPr>
              <w:tab/>
            </w:r>
            <w:r>
              <w:rPr>
                <w:noProof/>
                <w:webHidden/>
              </w:rPr>
              <w:fldChar w:fldCharType="begin"/>
            </w:r>
            <w:r>
              <w:rPr>
                <w:noProof/>
                <w:webHidden/>
              </w:rPr>
              <w:instrText xml:space="preserve"> PAGEREF _Toc180667280 \h </w:instrText>
            </w:r>
            <w:r>
              <w:rPr>
                <w:noProof/>
                <w:webHidden/>
              </w:rPr>
            </w:r>
            <w:r>
              <w:rPr>
                <w:noProof/>
                <w:webHidden/>
              </w:rPr>
              <w:fldChar w:fldCharType="separate"/>
            </w:r>
            <w:r w:rsidR="00074BC0">
              <w:rPr>
                <w:noProof/>
                <w:webHidden/>
              </w:rPr>
              <w:t>76</w:t>
            </w:r>
            <w:r>
              <w:rPr>
                <w:noProof/>
                <w:webHidden/>
              </w:rPr>
              <w:fldChar w:fldCharType="end"/>
            </w:r>
          </w:hyperlink>
        </w:p>
        <w:p w14:paraId="78DDAA5D" w14:textId="494FC20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81" w:history="1">
            <w:r w:rsidRPr="007154E4">
              <w:rPr>
                <w:rStyle w:val="Hyperlink"/>
                <w:noProof/>
              </w:rPr>
              <w:t>26.1.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Download firmware package</w:t>
            </w:r>
            <w:r>
              <w:rPr>
                <w:noProof/>
                <w:webHidden/>
              </w:rPr>
              <w:tab/>
            </w:r>
            <w:r>
              <w:rPr>
                <w:noProof/>
                <w:webHidden/>
              </w:rPr>
              <w:fldChar w:fldCharType="begin"/>
            </w:r>
            <w:r>
              <w:rPr>
                <w:noProof/>
                <w:webHidden/>
              </w:rPr>
              <w:instrText xml:space="preserve"> PAGEREF _Toc180667281 \h </w:instrText>
            </w:r>
            <w:r>
              <w:rPr>
                <w:noProof/>
                <w:webHidden/>
              </w:rPr>
            </w:r>
            <w:r>
              <w:rPr>
                <w:noProof/>
                <w:webHidden/>
              </w:rPr>
              <w:fldChar w:fldCharType="separate"/>
            </w:r>
            <w:r w:rsidR="00074BC0">
              <w:rPr>
                <w:noProof/>
                <w:webHidden/>
              </w:rPr>
              <w:t>76</w:t>
            </w:r>
            <w:r>
              <w:rPr>
                <w:noProof/>
                <w:webHidden/>
              </w:rPr>
              <w:fldChar w:fldCharType="end"/>
            </w:r>
          </w:hyperlink>
        </w:p>
        <w:p w14:paraId="6ADDA1F3" w14:textId="54B7708C"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82" w:history="1">
            <w:r w:rsidRPr="007154E4">
              <w:rPr>
                <w:rStyle w:val="Hyperlink"/>
                <w:noProof/>
              </w:rPr>
              <w:t>26.1.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Using the Windows PC Upgrade Utility</w:t>
            </w:r>
            <w:r>
              <w:rPr>
                <w:noProof/>
                <w:webHidden/>
              </w:rPr>
              <w:tab/>
            </w:r>
            <w:r>
              <w:rPr>
                <w:noProof/>
                <w:webHidden/>
              </w:rPr>
              <w:fldChar w:fldCharType="begin"/>
            </w:r>
            <w:r>
              <w:rPr>
                <w:noProof/>
                <w:webHidden/>
              </w:rPr>
              <w:instrText xml:space="preserve"> PAGEREF _Toc180667282 \h </w:instrText>
            </w:r>
            <w:r>
              <w:rPr>
                <w:noProof/>
                <w:webHidden/>
              </w:rPr>
            </w:r>
            <w:r>
              <w:rPr>
                <w:noProof/>
                <w:webHidden/>
              </w:rPr>
              <w:fldChar w:fldCharType="separate"/>
            </w:r>
            <w:r w:rsidR="00074BC0">
              <w:rPr>
                <w:noProof/>
                <w:webHidden/>
              </w:rPr>
              <w:t>77</w:t>
            </w:r>
            <w:r>
              <w:rPr>
                <w:noProof/>
                <w:webHidden/>
              </w:rPr>
              <w:fldChar w:fldCharType="end"/>
            </w:r>
          </w:hyperlink>
        </w:p>
        <w:p w14:paraId="539AE455" w14:textId="00D0F3F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83" w:history="1">
            <w:r w:rsidRPr="007154E4">
              <w:rPr>
                <w:rStyle w:val="Hyperlink"/>
                <w:noProof/>
              </w:rPr>
              <w:t>26.1.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Using an SD card to Perform the Upgrade</w:t>
            </w:r>
            <w:r>
              <w:rPr>
                <w:noProof/>
                <w:webHidden/>
              </w:rPr>
              <w:tab/>
            </w:r>
            <w:r>
              <w:rPr>
                <w:noProof/>
                <w:webHidden/>
              </w:rPr>
              <w:fldChar w:fldCharType="begin"/>
            </w:r>
            <w:r>
              <w:rPr>
                <w:noProof/>
                <w:webHidden/>
              </w:rPr>
              <w:instrText xml:space="preserve"> PAGEREF _Toc180667283 \h </w:instrText>
            </w:r>
            <w:r>
              <w:rPr>
                <w:noProof/>
                <w:webHidden/>
              </w:rPr>
            </w:r>
            <w:r>
              <w:rPr>
                <w:noProof/>
                <w:webHidden/>
              </w:rPr>
              <w:fldChar w:fldCharType="separate"/>
            </w:r>
            <w:r w:rsidR="00074BC0">
              <w:rPr>
                <w:noProof/>
                <w:webHidden/>
              </w:rPr>
              <w:t>80</w:t>
            </w:r>
            <w:r>
              <w:rPr>
                <w:noProof/>
                <w:webHidden/>
              </w:rPr>
              <w:fldChar w:fldCharType="end"/>
            </w:r>
          </w:hyperlink>
        </w:p>
        <w:p w14:paraId="783670DC" w14:textId="2006A4AF"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84" w:history="1">
            <w:r w:rsidRPr="007154E4">
              <w:rPr>
                <w:rStyle w:val="Hyperlink"/>
                <w:noProof/>
              </w:rPr>
              <w:t>26.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udio Firmware Upgrade</w:t>
            </w:r>
            <w:r>
              <w:rPr>
                <w:noProof/>
                <w:webHidden/>
              </w:rPr>
              <w:tab/>
            </w:r>
            <w:r>
              <w:rPr>
                <w:noProof/>
                <w:webHidden/>
              </w:rPr>
              <w:fldChar w:fldCharType="begin"/>
            </w:r>
            <w:r>
              <w:rPr>
                <w:noProof/>
                <w:webHidden/>
              </w:rPr>
              <w:instrText xml:space="preserve"> PAGEREF _Toc180667284 \h </w:instrText>
            </w:r>
            <w:r>
              <w:rPr>
                <w:noProof/>
                <w:webHidden/>
              </w:rPr>
            </w:r>
            <w:r>
              <w:rPr>
                <w:noProof/>
                <w:webHidden/>
              </w:rPr>
              <w:fldChar w:fldCharType="separate"/>
            </w:r>
            <w:r w:rsidR="00074BC0">
              <w:rPr>
                <w:noProof/>
                <w:webHidden/>
              </w:rPr>
              <w:t>81</w:t>
            </w:r>
            <w:r>
              <w:rPr>
                <w:noProof/>
                <w:webHidden/>
              </w:rPr>
              <w:fldChar w:fldCharType="end"/>
            </w:r>
          </w:hyperlink>
        </w:p>
        <w:p w14:paraId="5B949BE9" w14:textId="2CA2283C"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85" w:history="1">
            <w:r w:rsidRPr="007154E4">
              <w:rPr>
                <w:rStyle w:val="Hyperlink"/>
                <w:noProof/>
              </w:rPr>
              <w:t>26.2.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Download the Audio Firmware Package</w:t>
            </w:r>
            <w:r>
              <w:rPr>
                <w:noProof/>
                <w:webHidden/>
              </w:rPr>
              <w:tab/>
            </w:r>
            <w:r>
              <w:rPr>
                <w:noProof/>
                <w:webHidden/>
              </w:rPr>
              <w:fldChar w:fldCharType="begin"/>
            </w:r>
            <w:r>
              <w:rPr>
                <w:noProof/>
                <w:webHidden/>
              </w:rPr>
              <w:instrText xml:space="preserve"> PAGEREF _Toc180667285 \h </w:instrText>
            </w:r>
            <w:r>
              <w:rPr>
                <w:noProof/>
                <w:webHidden/>
              </w:rPr>
            </w:r>
            <w:r>
              <w:rPr>
                <w:noProof/>
                <w:webHidden/>
              </w:rPr>
              <w:fldChar w:fldCharType="separate"/>
            </w:r>
            <w:r w:rsidR="00074BC0">
              <w:rPr>
                <w:noProof/>
                <w:webHidden/>
              </w:rPr>
              <w:t>81</w:t>
            </w:r>
            <w:r>
              <w:rPr>
                <w:noProof/>
                <w:webHidden/>
              </w:rPr>
              <w:fldChar w:fldCharType="end"/>
            </w:r>
          </w:hyperlink>
        </w:p>
        <w:p w14:paraId="6F2E1A60" w14:textId="4803627A"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86" w:history="1">
            <w:r w:rsidRPr="007154E4">
              <w:rPr>
                <w:rStyle w:val="Hyperlink"/>
                <w:noProof/>
              </w:rPr>
              <w:t>26.2.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Upgrade the Audio Firmware</w:t>
            </w:r>
            <w:r>
              <w:rPr>
                <w:noProof/>
                <w:webHidden/>
              </w:rPr>
              <w:tab/>
            </w:r>
            <w:r>
              <w:rPr>
                <w:noProof/>
                <w:webHidden/>
              </w:rPr>
              <w:fldChar w:fldCharType="begin"/>
            </w:r>
            <w:r>
              <w:rPr>
                <w:noProof/>
                <w:webHidden/>
              </w:rPr>
              <w:instrText xml:space="preserve"> PAGEREF _Toc180667286 \h </w:instrText>
            </w:r>
            <w:r>
              <w:rPr>
                <w:noProof/>
                <w:webHidden/>
              </w:rPr>
            </w:r>
            <w:r>
              <w:rPr>
                <w:noProof/>
                <w:webHidden/>
              </w:rPr>
              <w:fldChar w:fldCharType="separate"/>
            </w:r>
            <w:r w:rsidR="00074BC0">
              <w:rPr>
                <w:noProof/>
                <w:webHidden/>
              </w:rPr>
              <w:t>81</w:t>
            </w:r>
            <w:r>
              <w:rPr>
                <w:noProof/>
                <w:webHidden/>
              </w:rPr>
              <w:fldChar w:fldCharType="end"/>
            </w:r>
          </w:hyperlink>
        </w:p>
        <w:p w14:paraId="56B6C1D2" w14:textId="3CC67EB0"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87" w:history="1">
            <w:r w:rsidRPr="007154E4">
              <w:rPr>
                <w:rStyle w:val="Hyperlink"/>
                <w:noProof/>
              </w:rPr>
              <w:t>26.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Troubleshooting</w:t>
            </w:r>
            <w:r>
              <w:rPr>
                <w:noProof/>
                <w:webHidden/>
              </w:rPr>
              <w:tab/>
            </w:r>
            <w:r>
              <w:rPr>
                <w:noProof/>
                <w:webHidden/>
              </w:rPr>
              <w:fldChar w:fldCharType="begin"/>
            </w:r>
            <w:r>
              <w:rPr>
                <w:noProof/>
                <w:webHidden/>
              </w:rPr>
              <w:instrText xml:space="preserve"> PAGEREF _Toc180667287 \h </w:instrText>
            </w:r>
            <w:r>
              <w:rPr>
                <w:noProof/>
                <w:webHidden/>
              </w:rPr>
            </w:r>
            <w:r>
              <w:rPr>
                <w:noProof/>
                <w:webHidden/>
              </w:rPr>
              <w:fldChar w:fldCharType="separate"/>
            </w:r>
            <w:r w:rsidR="00074BC0">
              <w:rPr>
                <w:noProof/>
                <w:webHidden/>
              </w:rPr>
              <w:t>82</w:t>
            </w:r>
            <w:r>
              <w:rPr>
                <w:noProof/>
                <w:webHidden/>
              </w:rPr>
              <w:fldChar w:fldCharType="end"/>
            </w:r>
          </w:hyperlink>
        </w:p>
        <w:p w14:paraId="3C367353" w14:textId="0E66567D"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88" w:history="1">
            <w:r w:rsidRPr="007154E4">
              <w:rPr>
                <w:rStyle w:val="Hyperlink"/>
                <w:noProof/>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Localization</w:t>
            </w:r>
            <w:r>
              <w:rPr>
                <w:noProof/>
                <w:webHidden/>
              </w:rPr>
              <w:tab/>
            </w:r>
            <w:r>
              <w:rPr>
                <w:noProof/>
                <w:webHidden/>
              </w:rPr>
              <w:fldChar w:fldCharType="begin"/>
            </w:r>
            <w:r>
              <w:rPr>
                <w:noProof/>
                <w:webHidden/>
              </w:rPr>
              <w:instrText xml:space="preserve"> PAGEREF _Toc180667288 \h </w:instrText>
            </w:r>
            <w:r>
              <w:rPr>
                <w:noProof/>
                <w:webHidden/>
              </w:rPr>
            </w:r>
            <w:r>
              <w:rPr>
                <w:noProof/>
                <w:webHidden/>
              </w:rPr>
              <w:fldChar w:fldCharType="separate"/>
            </w:r>
            <w:r w:rsidR="00074BC0">
              <w:rPr>
                <w:noProof/>
                <w:webHidden/>
              </w:rPr>
              <w:t>83</w:t>
            </w:r>
            <w:r>
              <w:rPr>
                <w:noProof/>
                <w:webHidden/>
              </w:rPr>
              <w:fldChar w:fldCharType="end"/>
            </w:r>
          </w:hyperlink>
        </w:p>
        <w:p w14:paraId="0FF30F6C" w14:textId="25131A28"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89" w:history="1">
            <w:r w:rsidRPr="007154E4">
              <w:rPr>
                <w:rStyle w:val="Hyperlink"/>
                <w:noProof/>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Troubleshooting</w:t>
            </w:r>
            <w:r>
              <w:rPr>
                <w:noProof/>
                <w:webHidden/>
              </w:rPr>
              <w:tab/>
            </w:r>
            <w:r>
              <w:rPr>
                <w:noProof/>
                <w:webHidden/>
              </w:rPr>
              <w:fldChar w:fldCharType="begin"/>
            </w:r>
            <w:r>
              <w:rPr>
                <w:noProof/>
                <w:webHidden/>
              </w:rPr>
              <w:instrText xml:space="preserve"> PAGEREF _Toc180667289 \h </w:instrText>
            </w:r>
            <w:r>
              <w:rPr>
                <w:noProof/>
                <w:webHidden/>
              </w:rPr>
            </w:r>
            <w:r>
              <w:rPr>
                <w:noProof/>
                <w:webHidden/>
              </w:rPr>
              <w:fldChar w:fldCharType="separate"/>
            </w:r>
            <w:r w:rsidR="00074BC0">
              <w:rPr>
                <w:noProof/>
                <w:webHidden/>
              </w:rPr>
              <w:t>84</w:t>
            </w:r>
            <w:r>
              <w:rPr>
                <w:noProof/>
                <w:webHidden/>
              </w:rPr>
              <w:fldChar w:fldCharType="end"/>
            </w:r>
          </w:hyperlink>
        </w:p>
        <w:p w14:paraId="7AA354A8" w14:textId="572F8776"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90" w:history="1">
            <w:r w:rsidRPr="007154E4">
              <w:rPr>
                <w:rStyle w:val="Hyperlink"/>
                <w:noProof/>
              </w:rPr>
              <w:t>28.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Orbit Reader Q20 or Q40 does not power on or seems to freeze</w:t>
            </w:r>
            <w:r>
              <w:rPr>
                <w:noProof/>
                <w:webHidden/>
              </w:rPr>
              <w:tab/>
            </w:r>
            <w:r>
              <w:rPr>
                <w:noProof/>
                <w:webHidden/>
              </w:rPr>
              <w:fldChar w:fldCharType="begin"/>
            </w:r>
            <w:r>
              <w:rPr>
                <w:noProof/>
                <w:webHidden/>
              </w:rPr>
              <w:instrText xml:space="preserve"> PAGEREF _Toc180667290 \h </w:instrText>
            </w:r>
            <w:r>
              <w:rPr>
                <w:noProof/>
                <w:webHidden/>
              </w:rPr>
            </w:r>
            <w:r>
              <w:rPr>
                <w:noProof/>
                <w:webHidden/>
              </w:rPr>
              <w:fldChar w:fldCharType="separate"/>
            </w:r>
            <w:r w:rsidR="00074BC0">
              <w:rPr>
                <w:noProof/>
                <w:webHidden/>
              </w:rPr>
              <w:t>84</w:t>
            </w:r>
            <w:r>
              <w:rPr>
                <w:noProof/>
                <w:webHidden/>
              </w:rPr>
              <w:fldChar w:fldCharType="end"/>
            </w:r>
          </w:hyperlink>
        </w:p>
        <w:p w14:paraId="66F3BA99" w14:textId="434882F5"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91" w:history="1">
            <w:r w:rsidRPr="007154E4">
              <w:rPr>
                <w:rStyle w:val="Hyperlink"/>
                <w:noProof/>
              </w:rPr>
              <w:t>28.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Exercising the Pins</w:t>
            </w:r>
            <w:r>
              <w:rPr>
                <w:noProof/>
                <w:webHidden/>
              </w:rPr>
              <w:tab/>
            </w:r>
            <w:r>
              <w:rPr>
                <w:noProof/>
                <w:webHidden/>
              </w:rPr>
              <w:fldChar w:fldCharType="begin"/>
            </w:r>
            <w:r>
              <w:rPr>
                <w:noProof/>
                <w:webHidden/>
              </w:rPr>
              <w:instrText xml:space="preserve"> PAGEREF _Toc180667291 \h </w:instrText>
            </w:r>
            <w:r>
              <w:rPr>
                <w:noProof/>
                <w:webHidden/>
              </w:rPr>
            </w:r>
            <w:r>
              <w:rPr>
                <w:noProof/>
                <w:webHidden/>
              </w:rPr>
              <w:fldChar w:fldCharType="separate"/>
            </w:r>
            <w:r w:rsidR="00074BC0">
              <w:rPr>
                <w:noProof/>
                <w:webHidden/>
              </w:rPr>
              <w:t>84</w:t>
            </w:r>
            <w:r>
              <w:rPr>
                <w:noProof/>
                <w:webHidden/>
              </w:rPr>
              <w:fldChar w:fldCharType="end"/>
            </w:r>
          </w:hyperlink>
        </w:p>
        <w:p w14:paraId="2F4A6C4E" w14:textId="325C87CC"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92" w:history="1">
            <w:r w:rsidRPr="007154E4">
              <w:rPr>
                <w:rStyle w:val="Hyperlink"/>
                <w:noProof/>
              </w:rPr>
              <w:t>28.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Generating a debug log</w:t>
            </w:r>
            <w:r>
              <w:rPr>
                <w:noProof/>
                <w:webHidden/>
              </w:rPr>
              <w:tab/>
            </w:r>
            <w:r>
              <w:rPr>
                <w:noProof/>
                <w:webHidden/>
              </w:rPr>
              <w:fldChar w:fldCharType="begin"/>
            </w:r>
            <w:r>
              <w:rPr>
                <w:noProof/>
                <w:webHidden/>
              </w:rPr>
              <w:instrText xml:space="preserve"> PAGEREF _Toc180667292 \h </w:instrText>
            </w:r>
            <w:r>
              <w:rPr>
                <w:noProof/>
                <w:webHidden/>
              </w:rPr>
            </w:r>
            <w:r>
              <w:rPr>
                <w:noProof/>
                <w:webHidden/>
              </w:rPr>
              <w:fldChar w:fldCharType="separate"/>
            </w:r>
            <w:r w:rsidR="00074BC0">
              <w:rPr>
                <w:noProof/>
                <w:webHidden/>
              </w:rPr>
              <w:t>85</w:t>
            </w:r>
            <w:r>
              <w:rPr>
                <w:noProof/>
                <w:webHidden/>
              </w:rPr>
              <w:fldChar w:fldCharType="end"/>
            </w:r>
          </w:hyperlink>
        </w:p>
        <w:p w14:paraId="5529B551" w14:textId="7BAF0209"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93" w:history="1">
            <w:r w:rsidRPr="007154E4">
              <w:rPr>
                <w:rStyle w:val="Hyperlink"/>
                <w:noProof/>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Battery Use and Replacement</w:t>
            </w:r>
            <w:r>
              <w:rPr>
                <w:noProof/>
                <w:webHidden/>
              </w:rPr>
              <w:tab/>
            </w:r>
            <w:r>
              <w:rPr>
                <w:noProof/>
                <w:webHidden/>
              </w:rPr>
              <w:fldChar w:fldCharType="begin"/>
            </w:r>
            <w:r>
              <w:rPr>
                <w:noProof/>
                <w:webHidden/>
              </w:rPr>
              <w:instrText xml:space="preserve"> PAGEREF _Toc180667293 \h </w:instrText>
            </w:r>
            <w:r>
              <w:rPr>
                <w:noProof/>
                <w:webHidden/>
              </w:rPr>
            </w:r>
            <w:r>
              <w:rPr>
                <w:noProof/>
                <w:webHidden/>
              </w:rPr>
              <w:fldChar w:fldCharType="separate"/>
            </w:r>
            <w:r w:rsidR="00074BC0">
              <w:rPr>
                <w:noProof/>
                <w:webHidden/>
              </w:rPr>
              <w:t>85</w:t>
            </w:r>
            <w:r>
              <w:rPr>
                <w:noProof/>
                <w:webHidden/>
              </w:rPr>
              <w:fldChar w:fldCharType="end"/>
            </w:r>
          </w:hyperlink>
        </w:p>
        <w:p w14:paraId="3C1DBB1E" w14:textId="61174790"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94" w:history="1">
            <w:r w:rsidRPr="007154E4">
              <w:rPr>
                <w:rStyle w:val="Hyperlink"/>
                <w:noProof/>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Orbit Reader Q20 and Q40 Cleaning Tips</w:t>
            </w:r>
            <w:r>
              <w:rPr>
                <w:noProof/>
                <w:webHidden/>
              </w:rPr>
              <w:tab/>
            </w:r>
            <w:r>
              <w:rPr>
                <w:noProof/>
                <w:webHidden/>
              </w:rPr>
              <w:fldChar w:fldCharType="begin"/>
            </w:r>
            <w:r>
              <w:rPr>
                <w:noProof/>
                <w:webHidden/>
              </w:rPr>
              <w:instrText xml:space="preserve"> PAGEREF _Toc180667294 \h </w:instrText>
            </w:r>
            <w:r>
              <w:rPr>
                <w:noProof/>
                <w:webHidden/>
              </w:rPr>
            </w:r>
            <w:r>
              <w:rPr>
                <w:noProof/>
                <w:webHidden/>
              </w:rPr>
              <w:fldChar w:fldCharType="separate"/>
            </w:r>
            <w:r w:rsidR="00074BC0">
              <w:rPr>
                <w:noProof/>
                <w:webHidden/>
              </w:rPr>
              <w:t>86</w:t>
            </w:r>
            <w:r>
              <w:rPr>
                <w:noProof/>
                <w:webHidden/>
              </w:rPr>
              <w:fldChar w:fldCharType="end"/>
            </w:r>
          </w:hyperlink>
        </w:p>
        <w:p w14:paraId="5BA04DCE" w14:textId="7829ECDC"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95" w:history="1">
            <w:r w:rsidRPr="007154E4">
              <w:rPr>
                <w:rStyle w:val="Hyperlink"/>
                <w:noProof/>
              </w:rPr>
              <w:t>3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General Specifications</w:t>
            </w:r>
            <w:r>
              <w:rPr>
                <w:noProof/>
                <w:webHidden/>
              </w:rPr>
              <w:tab/>
            </w:r>
            <w:r>
              <w:rPr>
                <w:noProof/>
                <w:webHidden/>
              </w:rPr>
              <w:fldChar w:fldCharType="begin"/>
            </w:r>
            <w:r>
              <w:rPr>
                <w:noProof/>
                <w:webHidden/>
              </w:rPr>
              <w:instrText xml:space="preserve"> PAGEREF _Toc180667295 \h </w:instrText>
            </w:r>
            <w:r>
              <w:rPr>
                <w:noProof/>
                <w:webHidden/>
              </w:rPr>
            </w:r>
            <w:r>
              <w:rPr>
                <w:noProof/>
                <w:webHidden/>
              </w:rPr>
              <w:fldChar w:fldCharType="separate"/>
            </w:r>
            <w:r w:rsidR="00074BC0">
              <w:rPr>
                <w:noProof/>
                <w:webHidden/>
              </w:rPr>
              <w:t>86</w:t>
            </w:r>
            <w:r>
              <w:rPr>
                <w:noProof/>
                <w:webHidden/>
              </w:rPr>
              <w:fldChar w:fldCharType="end"/>
            </w:r>
          </w:hyperlink>
        </w:p>
        <w:p w14:paraId="2FD5C4DC" w14:textId="2E0E5D8C"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296" w:history="1">
            <w:r w:rsidRPr="007154E4">
              <w:rPr>
                <w:rStyle w:val="Hyperlink"/>
                <w:noProof/>
              </w:rPr>
              <w:t>3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Appendices</w:t>
            </w:r>
            <w:r>
              <w:rPr>
                <w:noProof/>
                <w:webHidden/>
              </w:rPr>
              <w:tab/>
            </w:r>
            <w:r>
              <w:rPr>
                <w:noProof/>
                <w:webHidden/>
              </w:rPr>
              <w:fldChar w:fldCharType="begin"/>
            </w:r>
            <w:r>
              <w:rPr>
                <w:noProof/>
                <w:webHidden/>
              </w:rPr>
              <w:instrText xml:space="preserve"> PAGEREF _Toc180667296 \h </w:instrText>
            </w:r>
            <w:r>
              <w:rPr>
                <w:noProof/>
                <w:webHidden/>
              </w:rPr>
            </w:r>
            <w:r>
              <w:rPr>
                <w:noProof/>
                <w:webHidden/>
              </w:rPr>
              <w:fldChar w:fldCharType="separate"/>
            </w:r>
            <w:r w:rsidR="00074BC0">
              <w:rPr>
                <w:noProof/>
                <w:webHidden/>
              </w:rPr>
              <w:t>87</w:t>
            </w:r>
            <w:r>
              <w:rPr>
                <w:noProof/>
                <w:webHidden/>
              </w:rPr>
              <w:fldChar w:fldCharType="end"/>
            </w:r>
          </w:hyperlink>
        </w:p>
        <w:p w14:paraId="36EDEA6A" w14:textId="2221B5FA"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297" w:history="1">
            <w:r w:rsidRPr="007154E4">
              <w:rPr>
                <w:rStyle w:val="Hyperlink"/>
                <w:noProof/>
              </w:rPr>
              <w:t>32.1</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ppendix A – Links for Remote mode commands</w:t>
            </w:r>
            <w:r>
              <w:rPr>
                <w:noProof/>
                <w:webHidden/>
              </w:rPr>
              <w:tab/>
            </w:r>
            <w:r>
              <w:rPr>
                <w:noProof/>
                <w:webHidden/>
              </w:rPr>
              <w:fldChar w:fldCharType="begin"/>
            </w:r>
            <w:r>
              <w:rPr>
                <w:noProof/>
                <w:webHidden/>
              </w:rPr>
              <w:instrText xml:space="preserve"> PAGEREF _Toc180667297 \h </w:instrText>
            </w:r>
            <w:r>
              <w:rPr>
                <w:noProof/>
                <w:webHidden/>
              </w:rPr>
            </w:r>
            <w:r>
              <w:rPr>
                <w:noProof/>
                <w:webHidden/>
              </w:rPr>
              <w:fldChar w:fldCharType="separate"/>
            </w:r>
            <w:r w:rsidR="00074BC0">
              <w:rPr>
                <w:noProof/>
                <w:webHidden/>
              </w:rPr>
              <w:t>87</w:t>
            </w:r>
            <w:r>
              <w:rPr>
                <w:noProof/>
                <w:webHidden/>
              </w:rPr>
              <w:fldChar w:fldCharType="end"/>
            </w:r>
          </w:hyperlink>
        </w:p>
        <w:p w14:paraId="6046AAB7" w14:textId="2DA1DADD"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98" w:history="1">
            <w:r w:rsidRPr="007154E4">
              <w:rPr>
                <w:rStyle w:val="Hyperlink"/>
                <w:noProof/>
              </w:rPr>
              <w:t>32.1.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IOS Commands:</w:t>
            </w:r>
            <w:r>
              <w:rPr>
                <w:noProof/>
                <w:webHidden/>
              </w:rPr>
              <w:tab/>
            </w:r>
            <w:r>
              <w:rPr>
                <w:noProof/>
                <w:webHidden/>
              </w:rPr>
              <w:fldChar w:fldCharType="begin"/>
            </w:r>
            <w:r>
              <w:rPr>
                <w:noProof/>
                <w:webHidden/>
              </w:rPr>
              <w:instrText xml:space="preserve"> PAGEREF _Toc180667298 \h </w:instrText>
            </w:r>
            <w:r>
              <w:rPr>
                <w:noProof/>
                <w:webHidden/>
              </w:rPr>
            </w:r>
            <w:r>
              <w:rPr>
                <w:noProof/>
                <w:webHidden/>
              </w:rPr>
              <w:fldChar w:fldCharType="separate"/>
            </w:r>
            <w:r w:rsidR="00074BC0">
              <w:rPr>
                <w:noProof/>
                <w:webHidden/>
              </w:rPr>
              <w:t>88</w:t>
            </w:r>
            <w:r>
              <w:rPr>
                <w:noProof/>
                <w:webHidden/>
              </w:rPr>
              <w:fldChar w:fldCharType="end"/>
            </w:r>
          </w:hyperlink>
        </w:p>
        <w:p w14:paraId="12100FE4" w14:textId="418A651E"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299" w:history="1">
            <w:r w:rsidRPr="007154E4">
              <w:rPr>
                <w:rStyle w:val="Hyperlink"/>
                <w:noProof/>
              </w:rPr>
              <w:t>32.1.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Talkback Commands:</w:t>
            </w:r>
            <w:r>
              <w:rPr>
                <w:noProof/>
                <w:webHidden/>
              </w:rPr>
              <w:tab/>
            </w:r>
            <w:r>
              <w:rPr>
                <w:noProof/>
                <w:webHidden/>
              </w:rPr>
              <w:fldChar w:fldCharType="begin"/>
            </w:r>
            <w:r>
              <w:rPr>
                <w:noProof/>
                <w:webHidden/>
              </w:rPr>
              <w:instrText xml:space="preserve"> PAGEREF _Toc180667299 \h </w:instrText>
            </w:r>
            <w:r>
              <w:rPr>
                <w:noProof/>
                <w:webHidden/>
              </w:rPr>
            </w:r>
            <w:r>
              <w:rPr>
                <w:noProof/>
                <w:webHidden/>
              </w:rPr>
              <w:fldChar w:fldCharType="separate"/>
            </w:r>
            <w:r w:rsidR="00074BC0">
              <w:rPr>
                <w:noProof/>
                <w:webHidden/>
              </w:rPr>
              <w:t>91</w:t>
            </w:r>
            <w:r>
              <w:rPr>
                <w:noProof/>
                <w:webHidden/>
              </w:rPr>
              <w:fldChar w:fldCharType="end"/>
            </w:r>
          </w:hyperlink>
        </w:p>
        <w:p w14:paraId="0D3E5667" w14:textId="7EACA141"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0" w:history="1">
            <w:r w:rsidRPr="007154E4">
              <w:rPr>
                <w:rStyle w:val="Hyperlink"/>
                <w:noProof/>
              </w:rPr>
              <w:t>32.1.3</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JAWS Commands:</w:t>
            </w:r>
            <w:r>
              <w:rPr>
                <w:noProof/>
                <w:webHidden/>
              </w:rPr>
              <w:tab/>
            </w:r>
            <w:r>
              <w:rPr>
                <w:noProof/>
                <w:webHidden/>
              </w:rPr>
              <w:fldChar w:fldCharType="begin"/>
            </w:r>
            <w:r>
              <w:rPr>
                <w:noProof/>
                <w:webHidden/>
              </w:rPr>
              <w:instrText xml:space="preserve"> PAGEREF _Toc180667300 \h </w:instrText>
            </w:r>
            <w:r>
              <w:rPr>
                <w:noProof/>
                <w:webHidden/>
              </w:rPr>
            </w:r>
            <w:r>
              <w:rPr>
                <w:noProof/>
                <w:webHidden/>
              </w:rPr>
              <w:fldChar w:fldCharType="separate"/>
            </w:r>
            <w:r w:rsidR="00074BC0">
              <w:rPr>
                <w:noProof/>
                <w:webHidden/>
              </w:rPr>
              <w:t>94</w:t>
            </w:r>
            <w:r>
              <w:rPr>
                <w:noProof/>
                <w:webHidden/>
              </w:rPr>
              <w:fldChar w:fldCharType="end"/>
            </w:r>
          </w:hyperlink>
        </w:p>
        <w:p w14:paraId="2B856637" w14:textId="591AFEB9"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1" w:history="1">
            <w:r w:rsidRPr="007154E4">
              <w:rPr>
                <w:rStyle w:val="Hyperlink"/>
                <w:noProof/>
              </w:rPr>
              <w:t>32.1.4</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NVDA Commands:</w:t>
            </w:r>
            <w:r>
              <w:rPr>
                <w:noProof/>
                <w:webHidden/>
              </w:rPr>
              <w:tab/>
            </w:r>
            <w:r>
              <w:rPr>
                <w:noProof/>
                <w:webHidden/>
              </w:rPr>
              <w:fldChar w:fldCharType="begin"/>
            </w:r>
            <w:r>
              <w:rPr>
                <w:noProof/>
                <w:webHidden/>
              </w:rPr>
              <w:instrText xml:space="preserve"> PAGEREF _Toc180667301 \h </w:instrText>
            </w:r>
            <w:r>
              <w:rPr>
                <w:noProof/>
                <w:webHidden/>
              </w:rPr>
            </w:r>
            <w:r>
              <w:rPr>
                <w:noProof/>
                <w:webHidden/>
              </w:rPr>
              <w:fldChar w:fldCharType="separate"/>
            </w:r>
            <w:r w:rsidR="00074BC0">
              <w:rPr>
                <w:noProof/>
                <w:webHidden/>
              </w:rPr>
              <w:t>107</w:t>
            </w:r>
            <w:r>
              <w:rPr>
                <w:noProof/>
                <w:webHidden/>
              </w:rPr>
              <w:fldChar w:fldCharType="end"/>
            </w:r>
          </w:hyperlink>
        </w:p>
        <w:p w14:paraId="37AF19AF" w14:textId="684C2561"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2" w:history="1">
            <w:r w:rsidRPr="007154E4">
              <w:rPr>
                <w:rStyle w:val="Hyperlink"/>
                <w:noProof/>
              </w:rPr>
              <w:t>32.1.5</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Chromebook</w:t>
            </w:r>
            <w:r>
              <w:rPr>
                <w:noProof/>
                <w:webHidden/>
              </w:rPr>
              <w:tab/>
            </w:r>
            <w:r>
              <w:rPr>
                <w:noProof/>
                <w:webHidden/>
              </w:rPr>
              <w:fldChar w:fldCharType="begin"/>
            </w:r>
            <w:r>
              <w:rPr>
                <w:noProof/>
                <w:webHidden/>
              </w:rPr>
              <w:instrText xml:space="preserve"> PAGEREF _Toc180667302 \h </w:instrText>
            </w:r>
            <w:r>
              <w:rPr>
                <w:noProof/>
                <w:webHidden/>
              </w:rPr>
            </w:r>
            <w:r>
              <w:rPr>
                <w:noProof/>
                <w:webHidden/>
              </w:rPr>
              <w:fldChar w:fldCharType="separate"/>
            </w:r>
            <w:r w:rsidR="00074BC0">
              <w:rPr>
                <w:noProof/>
                <w:webHidden/>
              </w:rPr>
              <w:t>111</w:t>
            </w:r>
            <w:r>
              <w:rPr>
                <w:noProof/>
                <w:webHidden/>
              </w:rPr>
              <w:fldChar w:fldCharType="end"/>
            </w:r>
          </w:hyperlink>
        </w:p>
        <w:p w14:paraId="53790FE9" w14:textId="3B365048"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3" w:history="1">
            <w:r w:rsidRPr="007154E4">
              <w:rPr>
                <w:rStyle w:val="Hyperlink"/>
                <w:noProof/>
              </w:rPr>
              <w:t>32.1.6</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Mac OS</w:t>
            </w:r>
            <w:r>
              <w:rPr>
                <w:noProof/>
                <w:webHidden/>
              </w:rPr>
              <w:tab/>
            </w:r>
            <w:r>
              <w:rPr>
                <w:noProof/>
                <w:webHidden/>
              </w:rPr>
              <w:fldChar w:fldCharType="begin"/>
            </w:r>
            <w:r>
              <w:rPr>
                <w:noProof/>
                <w:webHidden/>
              </w:rPr>
              <w:instrText xml:space="preserve"> PAGEREF _Toc180667303 \h </w:instrText>
            </w:r>
            <w:r>
              <w:rPr>
                <w:noProof/>
                <w:webHidden/>
              </w:rPr>
            </w:r>
            <w:r>
              <w:rPr>
                <w:noProof/>
                <w:webHidden/>
              </w:rPr>
              <w:fldChar w:fldCharType="separate"/>
            </w:r>
            <w:r w:rsidR="00074BC0">
              <w:rPr>
                <w:noProof/>
                <w:webHidden/>
              </w:rPr>
              <w:t>118</w:t>
            </w:r>
            <w:r>
              <w:rPr>
                <w:noProof/>
                <w:webHidden/>
              </w:rPr>
              <w:fldChar w:fldCharType="end"/>
            </w:r>
          </w:hyperlink>
        </w:p>
        <w:p w14:paraId="66644678" w14:textId="3C62474A"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304" w:history="1">
            <w:r w:rsidRPr="007154E4">
              <w:rPr>
                <w:rStyle w:val="Hyperlink"/>
                <w:noProof/>
              </w:rPr>
              <w:t>32.2</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ppendix B – Trademark Notices and Attribution</w:t>
            </w:r>
            <w:r>
              <w:rPr>
                <w:noProof/>
                <w:webHidden/>
              </w:rPr>
              <w:tab/>
            </w:r>
            <w:r>
              <w:rPr>
                <w:noProof/>
                <w:webHidden/>
              </w:rPr>
              <w:fldChar w:fldCharType="begin"/>
            </w:r>
            <w:r>
              <w:rPr>
                <w:noProof/>
                <w:webHidden/>
              </w:rPr>
              <w:instrText xml:space="preserve"> PAGEREF _Toc180667304 \h </w:instrText>
            </w:r>
            <w:r>
              <w:rPr>
                <w:noProof/>
                <w:webHidden/>
              </w:rPr>
            </w:r>
            <w:r>
              <w:rPr>
                <w:noProof/>
                <w:webHidden/>
              </w:rPr>
              <w:fldChar w:fldCharType="separate"/>
            </w:r>
            <w:r w:rsidR="00074BC0">
              <w:rPr>
                <w:noProof/>
                <w:webHidden/>
              </w:rPr>
              <w:t>126</w:t>
            </w:r>
            <w:r>
              <w:rPr>
                <w:noProof/>
                <w:webHidden/>
              </w:rPr>
              <w:fldChar w:fldCharType="end"/>
            </w:r>
          </w:hyperlink>
        </w:p>
        <w:p w14:paraId="2FF047DB" w14:textId="72F26426"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5" w:history="1">
            <w:r w:rsidRPr="007154E4">
              <w:rPr>
                <w:rStyle w:val="Hyperlink"/>
                <w:noProof/>
              </w:rPr>
              <w:t>32.2.1</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Hardware Limited Warranty</w:t>
            </w:r>
            <w:r>
              <w:rPr>
                <w:noProof/>
                <w:webHidden/>
              </w:rPr>
              <w:tab/>
            </w:r>
            <w:r>
              <w:rPr>
                <w:noProof/>
                <w:webHidden/>
              </w:rPr>
              <w:fldChar w:fldCharType="begin"/>
            </w:r>
            <w:r>
              <w:rPr>
                <w:noProof/>
                <w:webHidden/>
              </w:rPr>
              <w:instrText xml:space="preserve"> PAGEREF _Toc180667305 \h </w:instrText>
            </w:r>
            <w:r>
              <w:rPr>
                <w:noProof/>
                <w:webHidden/>
              </w:rPr>
            </w:r>
            <w:r>
              <w:rPr>
                <w:noProof/>
                <w:webHidden/>
              </w:rPr>
              <w:fldChar w:fldCharType="separate"/>
            </w:r>
            <w:r w:rsidR="00074BC0">
              <w:rPr>
                <w:noProof/>
                <w:webHidden/>
              </w:rPr>
              <w:t>127</w:t>
            </w:r>
            <w:r>
              <w:rPr>
                <w:noProof/>
                <w:webHidden/>
              </w:rPr>
              <w:fldChar w:fldCharType="end"/>
            </w:r>
          </w:hyperlink>
        </w:p>
        <w:p w14:paraId="3001635E" w14:textId="0712105B"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6" w:history="1">
            <w:r w:rsidRPr="007154E4">
              <w:rPr>
                <w:rStyle w:val="Hyperlink"/>
                <w:noProof/>
              </w:rPr>
              <w:t>32.2.2</w:t>
            </w:r>
            <w:r>
              <w:rPr>
                <w:rFonts w:asciiTheme="minorHAnsi" w:eastAsiaTheme="minorEastAsia" w:hAnsiTheme="minorHAnsi" w:cstheme="minorBidi"/>
                <w:i w:val="0"/>
                <w:iCs w:val="0"/>
                <w:noProof/>
                <w:kern w:val="2"/>
                <w:sz w:val="24"/>
                <w:szCs w:val="24"/>
                <w:lang w:val="en-IN" w:eastAsia="en-IN"/>
                <w14:ligatures w14:val="standardContextual"/>
              </w:rPr>
              <w:tab/>
            </w:r>
            <w:r w:rsidRPr="007154E4">
              <w:rPr>
                <w:rStyle w:val="Hyperlink"/>
                <w:noProof/>
              </w:rPr>
              <w:t>EXCLUSIONS AND LIMITATIONS</w:t>
            </w:r>
            <w:r>
              <w:rPr>
                <w:noProof/>
                <w:webHidden/>
              </w:rPr>
              <w:tab/>
            </w:r>
            <w:r>
              <w:rPr>
                <w:noProof/>
                <w:webHidden/>
              </w:rPr>
              <w:fldChar w:fldCharType="begin"/>
            </w:r>
            <w:r>
              <w:rPr>
                <w:noProof/>
                <w:webHidden/>
              </w:rPr>
              <w:instrText xml:space="preserve"> PAGEREF _Toc180667306 \h </w:instrText>
            </w:r>
            <w:r>
              <w:rPr>
                <w:noProof/>
                <w:webHidden/>
              </w:rPr>
            </w:r>
            <w:r>
              <w:rPr>
                <w:noProof/>
                <w:webHidden/>
              </w:rPr>
              <w:fldChar w:fldCharType="separate"/>
            </w:r>
            <w:r w:rsidR="00074BC0">
              <w:rPr>
                <w:noProof/>
                <w:webHidden/>
              </w:rPr>
              <w:t>127</w:t>
            </w:r>
            <w:r>
              <w:rPr>
                <w:noProof/>
                <w:webHidden/>
              </w:rPr>
              <w:fldChar w:fldCharType="end"/>
            </w:r>
          </w:hyperlink>
        </w:p>
        <w:p w14:paraId="404DD993" w14:textId="31B6ED73" w:rsidR="00E43B84" w:rsidRDefault="00E43B84">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667307" w:history="1">
            <w:r w:rsidRPr="007154E4">
              <w:rPr>
                <w:rStyle w:val="Hyperlink"/>
                <w:noProof/>
              </w:rPr>
              <w:t>32.3</w:t>
            </w:r>
            <w:r>
              <w:rPr>
                <w:rFonts w:asciiTheme="minorHAnsi" w:eastAsiaTheme="minorEastAsia" w:hAnsiTheme="minorHAnsi" w:cstheme="minorBidi"/>
                <w:smallCaps w:val="0"/>
                <w:noProof/>
                <w:kern w:val="2"/>
                <w:sz w:val="24"/>
                <w:szCs w:val="24"/>
                <w:lang w:val="en-IN" w:eastAsia="en-IN"/>
                <w14:ligatures w14:val="standardContextual"/>
              </w:rPr>
              <w:tab/>
            </w:r>
            <w:r w:rsidRPr="007154E4">
              <w:rPr>
                <w:rStyle w:val="Hyperlink"/>
                <w:noProof/>
              </w:rPr>
              <w:t>Appendix C - FCC Information</w:t>
            </w:r>
            <w:r>
              <w:rPr>
                <w:noProof/>
                <w:webHidden/>
              </w:rPr>
              <w:tab/>
            </w:r>
            <w:r>
              <w:rPr>
                <w:noProof/>
                <w:webHidden/>
              </w:rPr>
              <w:fldChar w:fldCharType="begin"/>
            </w:r>
            <w:r>
              <w:rPr>
                <w:noProof/>
                <w:webHidden/>
              </w:rPr>
              <w:instrText xml:space="preserve"> PAGEREF _Toc180667307 \h </w:instrText>
            </w:r>
            <w:r>
              <w:rPr>
                <w:noProof/>
                <w:webHidden/>
              </w:rPr>
            </w:r>
            <w:r>
              <w:rPr>
                <w:noProof/>
                <w:webHidden/>
              </w:rPr>
              <w:fldChar w:fldCharType="separate"/>
            </w:r>
            <w:r w:rsidR="00074BC0">
              <w:rPr>
                <w:noProof/>
                <w:webHidden/>
              </w:rPr>
              <w:t>129</w:t>
            </w:r>
            <w:r>
              <w:rPr>
                <w:noProof/>
                <w:webHidden/>
              </w:rPr>
              <w:fldChar w:fldCharType="end"/>
            </w:r>
          </w:hyperlink>
        </w:p>
        <w:p w14:paraId="05A0C0BC" w14:textId="5150FD08"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8" w:history="1">
            <w:r w:rsidRPr="007154E4">
              <w:rPr>
                <w:rStyle w:val="Hyperlink"/>
                <w:bCs/>
                <w:noProof/>
              </w:rPr>
              <w:t>FCC Notice</w:t>
            </w:r>
            <w:r>
              <w:rPr>
                <w:noProof/>
                <w:webHidden/>
              </w:rPr>
              <w:tab/>
            </w:r>
            <w:r>
              <w:rPr>
                <w:noProof/>
                <w:webHidden/>
              </w:rPr>
              <w:fldChar w:fldCharType="begin"/>
            </w:r>
            <w:r>
              <w:rPr>
                <w:noProof/>
                <w:webHidden/>
              </w:rPr>
              <w:instrText xml:space="preserve"> PAGEREF _Toc180667308 \h </w:instrText>
            </w:r>
            <w:r>
              <w:rPr>
                <w:noProof/>
                <w:webHidden/>
              </w:rPr>
            </w:r>
            <w:r>
              <w:rPr>
                <w:noProof/>
                <w:webHidden/>
              </w:rPr>
              <w:fldChar w:fldCharType="separate"/>
            </w:r>
            <w:r w:rsidR="00074BC0">
              <w:rPr>
                <w:noProof/>
                <w:webHidden/>
              </w:rPr>
              <w:t>129</w:t>
            </w:r>
            <w:r>
              <w:rPr>
                <w:noProof/>
                <w:webHidden/>
              </w:rPr>
              <w:fldChar w:fldCharType="end"/>
            </w:r>
          </w:hyperlink>
        </w:p>
        <w:p w14:paraId="030EA818" w14:textId="6C76C607" w:rsidR="00E43B84" w:rsidRDefault="00E43B84">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667309" w:history="1">
            <w:r w:rsidRPr="007154E4">
              <w:rPr>
                <w:rStyle w:val="Hyperlink"/>
                <w:bCs/>
                <w:noProof/>
              </w:rPr>
              <w:t>FCC Caution</w:t>
            </w:r>
            <w:r>
              <w:rPr>
                <w:noProof/>
                <w:webHidden/>
              </w:rPr>
              <w:tab/>
            </w:r>
            <w:r>
              <w:rPr>
                <w:noProof/>
                <w:webHidden/>
              </w:rPr>
              <w:fldChar w:fldCharType="begin"/>
            </w:r>
            <w:r>
              <w:rPr>
                <w:noProof/>
                <w:webHidden/>
              </w:rPr>
              <w:instrText xml:space="preserve"> PAGEREF _Toc180667309 \h </w:instrText>
            </w:r>
            <w:r>
              <w:rPr>
                <w:noProof/>
                <w:webHidden/>
              </w:rPr>
            </w:r>
            <w:r>
              <w:rPr>
                <w:noProof/>
                <w:webHidden/>
              </w:rPr>
              <w:fldChar w:fldCharType="separate"/>
            </w:r>
            <w:r w:rsidR="00074BC0">
              <w:rPr>
                <w:noProof/>
                <w:webHidden/>
              </w:rPr>
              <w:t>130</w:t>
            </w:r>
            <w:r>
              <w:rPr>
                <w:noProof/>
                <w:webHidden/>
              </w:rPr>
              <w:fldChar w:fldCharType="end"/>
            </w:r>
          </w:hyperlink>
        </w:p>
        <w:p w14:paraId="6453523F" w14:textId="18786357" w:rsidR="00E43B84" w:rsidRDefault="00E43B8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667310" w:history="1">
            <w:r w:rsidRPr="007154E4">
              <w:rPr>
                <w:rStyle w:val="Hyperlink"/>
                <w:noProof/>
              </w:rPr>
              <w:t>3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7154E4">
              <w:rPr>
                <w:rStyle w:val="Hyperlink"/>
                <w:noProof/>
              </w:rPr>
              <w:t>Further Information</w:t>
            </w:r>
            <w:r>
              <w:rPr>
                <w:noProof/>
                <w:webHidden/>
              </w:rPr>
              <w:tab/>
            </w:r>
            <w:r>
              <w:rPr>
                <w:noProof/>
                <w:webHidden/>
              </w:rPr>
              <w:fldChar w:fldCharType="begin"/>
            </w:r>
            <w:r>
              <w:rPr>
                <w:noProof/>
                <w:webHidden/>
              </w:rPr>
              <w:instrText xml:space="preserve"> PAGEREF _Toc180667310 \h </w:instrText>
            </w:r>
            <w:r>
              <w:rPr>
                <w:noProof/>
                <w:webHidden/>
              </w:rPr>
            </w:r>
            <w:r>
              <w:rPr>
                <w:noProof/>
                <w:webHidden/>
              </w:rPr>
              <w:fldChar w:fldCharType="separate"/>
            </w:r>
            <w:r w:rsidR="00074BC0">
              <w:rPr>
                <w:noProof/>
                <w:webHidden/>
              </w:rPr>
              <w:t>130</w:t>
            </w:r>
            <w:r>
              <w:rPr>
                <w:noProof/>
                <w:webHidden/>
              </w:rPr>
              <w:fldChar w:fldCharType="end"/>
            </w:r>
          </w:hyperlink>
        </w:p>
        <w:p w14:paraId="02988D43" w14:textId="6B871733"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562907A0" w14:textId="77777777" w:rsidR="00FE4BF4" w:rsidRDefault="00FE4BF4">
      <w:pPr>
        <w:rPr>
          <w:b/>
          <w:kern w:val="28"/>
          <w:sz w:val="28"/>
          <w:szCs w:val="20"/>
        </w:rPr>
      </w:pPr>
      <w:bookmarkStart w:id="18" w:name="Orbit-Reader-20-User-Guide"/>
      <w:bookmarkStart w:id="19" w:name="_Toc531853288"/>
      <w:bookmarkEnd w:id="18"/>
      <w:r>
        <w:br w:type="page"/>
      </w:r>
    </w:p>
    <w:p w14:paraId="54DF83F6" w14:textId="0555D031" w:rsidR="007719AA" w:rsidRPr="007719AA" w:rsidRDefault="7FE815FE" w:rsidP="007719AA">
      <w:pPr>
        <w:pStyle w:val="Heading1"/>
      </w:pPr>
      <w:bookmarkStart w:id="20" w:name="_Toc180667131"/>
      <w:r>
        <w:lastRenderedPageBreak/>
        <w:t>Introduction</w:t>
      </w:r>
      <w:bookmarkEnd w:id="19"/>
      <w:bookmarkEnd w:id="20"/>
    </w:p>
    <w:p w14:paraId="6D6A5293" w14:textId="50F98097" w:rsidR="00FE3743" w:rsidRPr="001479A7" w:rsidRDefault="00F731C5" w:rsidP="7FE815FE">
      <w:pPr>
        <w:spacing w:beforeAutospacing="1" w:afterAutospacing="1" w:line="259" w:lineRule="auto"/>
        <w:rPr>
          <w:lang w:eastAsia="en-IN"/>
        </w:rPr>
      </w:pPr>
      <w:r>
        <w:rPr>
          <w:noProof/>
        </w:rPr>
        <w:drawing>
          <wp:inline distT="0" distB="0" distL="0" distR="0" wp14:anchorId="76205C8E" wp14:editId="69BAA490">
            <wp:extent cx="2714446" cy="1526875"/>
            <wp:effectExtent l="0" t="0" r="0" b="0"/>
            <wp:docPr id="1890991202" name="Picture 1" descr="Image of Orbit Reader Q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714446" cy="1526875"/>
                    </a:xfrm>
                    <a:prstGeom prst="rect">
                      <a:avLst/>
                    </a:prstGeom>
                  </pic:spPr>
                </pic:pic>
              </a:graphicData>
            </a:graphic>
          </wp:inline>
        </w:drawing>
      </w:r>
      <w:r w:rsidR="007C47A9">
        <w:rPr>
          <w:noProof/>
        </w:rPr>
        <w:drawing>
          <wp:inline distT="0" distB="0" distL="0" distR="0" wp14:anchorId="0EC710BA" wp14:editId="67F095C9">
            <wp:extent cx="2711456" cy="1525193"/>
            <wp:effectExtent l="0" t="0" r="0" b="0"/>
            <wp:docPr id="1554149602" name="Picture 1" descr="Image of Orbit Reader Q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9602" name="Picture 1" descr="Image of Orbit Reader Q20"/>
                    <pic:cNvPicPr>
                      <a:picLocks noChangeAspect="1"/>
                    </pic:cNvPicPr>
                  </pic:nvPicPr>
                  <pic:blipFill>
                    <a:blip r:embed="rId10"/>
                    <a:stretch>
                      <a:fillRect/>
                    </a:stretch>
                  </pic:blipFill>
                  <pic:spPr>
                    <a:xfrm rot="10800000" flipV="1">
                      <a:off x="0" y="0"/>
                      <a:ext cx="2752456" cy="1548255"/>
                    </a:xfrm>
                    <a:prstGeom prst="rect">
                      <a:avLst/>
                    </a:prstGeom>
                  </pic:spPr>
                </pic:pic>
              </a:graphicData>
            </a:graphic>
          </wp:inline>
        </w:drawing>
      </w:r>
    </w:p>
    <w:p w14:paraId="22EEB25D" w14:textId="0F80E345" w:rsidR="00FE3743" w:rsidRPr="00F7035D" w:rsidRDefault="00173371" w:rsidP="588299F3">
      <w:pPr>
        <w:spacing w:before="100" w:beforeAutospacing="1" w:after="100" w:afterAutospacing="1"/>
        <w:rPr>
          <w:lang w:eastAsia="en-IN"/>
        </w:rPr>
      </w:pPr>
      <w:r w:rsidRPr="00173371">
        <w:rPr>
          <w:lang w:eastAsia="en-IN"/>
        </w:rPr>
        <w:t>The Orbit Reader Q</w:t>
      </w:r>
      <w:r w:rsidR="00F731C5">
        <w:rPr>
          <w:lang w:eastAsia="en-IN"/>
        </w:rPr>
        <w:t>2</w:t>
      </w:r>
      <w:r w:rsidRPr="00173371">
        <w:rPr>
          <w:lang w:eastAsia="en-IN"/>
        </w:rPr>
        <w:t>0 and Orbit Reader Q</w:t>
      </w:r>
      <w:r w:rsidR="00F731C5">
        <w:rPr>
          <w:lang w:eastAsia="en-IN"/>
        </w:rPr>
        <w:t>4</w:t>
      </w:r>
      <w:r w:rsidRPr="00173371">
        <w:rPr>
          <w:lang w:eastAsia="en-IN"/>
        </w:rPr>
        <w:t>0 are portable, refreshable braille displays and stand-alone readers with the following features</w:t>
      </w:r>
      <w:r w:rsidR="588299F3" w:rsidRPr="588299F3">
        <w:rPr>
          <w:lang w:eastAsia="en-IN"/>
        </w:rPr>
        <w:t>:</w:t>
      </w:r>
    </w:p>
    <w:p w14:paraId="52FF361F" w14:textId="40AE6A25" w:rsidR="00173371" w:rsidRDefault="00173371" w:rsidP="00D508FB">
      <w:pPr>
        <w:pStyle w:val="ListParagraph"/>
        <w:numPr>
          <w:ilvl w:val="0"/>
          <w:numId w:val="35"/>
        </w:numPr>
        <w:rPr>
          <w:rFonts w:ascii="Arial" w:hAnsi="Arial" w:cs="Arial"/>
          <w:sz w:val="24"/>
          <w:szCs w:val="24"/>
          <w:lang w:eastAsia="en-IN"/>
        </w:rPr>
      </w:pPr>
      <w:r w:rsidRPr="00173371">
        <w:rPr>
          <w:rFonts w:ascii="Arial" w:hAnsi="Arial" w:cs="Arial"/>
          <w:sz w:val="24"/>
          <w:szCs w:val="24"/>
          <w:lang w:eastAsia="en-IN"/>
        </w:rPr>
        <w:t>The</w:t>
      </w:r>
      <w:r w:rsidR="00505E68">
        <w:rPr>
          <w:rFonts w:ascii="Arial" w:hAnsi="Arial" w:cs="Arial"/>
          <w:sz w:val="24"/>
          <w:szCs w:val="24"/>
          <w:lang w:eastAsia="en-IN"/>
        </w:rPr>
        <w:t xml:space="preserve"> Orbit Reader</w:t>
      </w:r>
      <w:r w:rsidRPr="00173371">
        <w:rPr>
          <w:rFonts w:ascii="Arial" w:hAnsi="Arial" w:cs="Arial"/>
          <w:sz w:val="24"/>
          <w:szCs w:val="24"/>
          <w:lang w:eastAsia="en-IN"/>
        </w:rPr>
        <w:t xml:space="preserve"> Q</w:t>
      </w:r>
      <w:r w:rsidR="00F731C5">
        <w:rPr>
          <w:rFonts w:ascii="Arial" w:hAnsi="Arial" w:cs="Arial"/>
          <w:sz w:val="24"/>
          <w:szCs w:val="24"/>
          <w:lang w:eastAsia="en-IN"/>
        </w:rPr>
        <w:t>2</w:t>
      </w:r>
      <w:r w:rsidRPr="00173371">
        <w:rPr>
          <w:rFonts w:ascii="Arial" w:hAnsi="Arial" w:cs="Arial"/>
          <w:sz w:val="24"/>
          <w:szCs w:val="24"/>
          <w:lang w:eastAsia="en-IN"/>
        </w:rPr>
        <w:t xml:space="preserve">0 has a line of </w:t>
      </w:r>
      <w:r w:rsidR="00F731C5">
        <w:rPr>
          <w:rFonts w:ascii="Arial" w:hAnsi="Arial" w:cs="Arial"/>
          <w:sz w:val="24"/>
          <w:szCs w:val="24"/>
          <w:lang w:eastAsia="en-IN"/>
        </w:rPr>
        <w:t>2</w:t>
      </w:r>
      <w:r w:rsidRPr="00173371">
        <w:rPr>
          <w:rFonts w:ascii="Arial" w:hAnsi="Arial" w:cs="Arial"/>
          <w:sz w:val="24"/>
          <w:szCs w:val="24"/>
          <w:lang w:eastAsia="en-IN"/>
        </w:rPr>
        <w:t>0 braille cells, while the</w:t>
      </w:r>
      <w:r w:rsidR="00505E68" w:rsidRPr="00505E68">
        <w:rPr>
          <w:rFonts w:ascii="Arial" w:hAnsi="Arial" w:cs="Arial"/>
          <w:sz w:val="24"/>
          <w:szCs w:val="24"/>
          <w:lang w:eastAsia="en-IN"/>
        </w:rPr>
        <w:t xml:space="preserve"> </w:t>
      </w:r>
      <w:r w:rsidR="00505E68">
        <w:rPr>
          <w:rFonts w:ascii="Arial" w:hAnsi="Arial" w:cs="Arial"/>
          <w:sz w:val="24"/>
          <w:szCs w:val="24"/>
          <w:lang w:eastAsia="en-IN"/>
        </w:rPr>
        <w:t>Orbit Reader</w:t>
      </w:r>
      <w:r w:rsidRPr="00173371">
        <w:rPr>
          <w:rFonts w:ascii="Arial" w:hAnsi="Arial" w:cs="Arial"/>
          <w:sz w:val="24"/>
          <w:szCs w:val="24"/>
          <w:lang w:eastAsia="en-IN"/>
        </w:rPr>
        <w:t xml:space="preserve"> Q</w:t>
      </w:r>
      <w:r w:rsidR="00F731C5">
        <w:rPr>
          <w:rFonts w:ascii="Arial" w:hAnsi="Arial" w:cs="Arial"/>
          <w:sz w:val="24"/>
          <w:szCs w:val="24"/>
          <w:lang w:eastAsia="en-IN"/>
        </w:rPr>
        <w:t>4</w:t>
      </w:r>
      <w:r w:rsidRPr="00173371">
        <w:rPr>
          <w:rFonts w:ascii="Arial" w:hAnsi="Arial" w:cs="Arial"/>
          <w:sz w:val="24"/>
          <w:szCs w:val="24"/>
          <w:lang w:eastAsia="en-IN"/>
        </w:rPr>
        <w:t xml:space="preserve">0 has </w:t>
      </w:r>
      <w:r w:rsidR="00F731C5">
        <w:rPr>
          <w:rFonts w:ascii="Arial" w:hAnsi="Arial" w:cs="Arial"/>
          <w:sz w:val="24"/>
          <w:szCs w:val="24"/>
          <w:lang w:eastAsia="en-IN"/>
        </w:rPr>
        <w:t>4</w:t>
      </w:r>
      <w:r w:rsidRPr="00173371">
        <w:rPr>
          <w:rFonts w:ascii="Arial" w:hAnsi="Arial" w:cs="Arial"/>
          <w:sz w:val="24"/>
          <w:szCs w:val="24"/>
          <w:lang w:eastAsia="en-IN"/>
        </w:rPr>
        <w:t>0 braille cells with pins that arrange into the required pattern to accurately represent any six- or eight-dot braille code, in any language, and for any discipline.</w:t>
      </w:r>
    </w:p>
    <w:p w14:paraId="11CE0E68" w14:textId="3A84D802" w:rsidR="00561428" w:rsidRDefault="00173371" w:rsidP="00D508FB">
      <w:pPr>
        <w:pStyle w:val="ListParagraph"/>
        <w:numPr>
          <w:ilvl w:val="0"/>
          <w:numId w:val="35"/>
        </w:numPr>
        <w:rPr>
          <w:rFonts w:ascii="Arial" w:hAnsi="Arial" w:cs="Arial"/>
          <w:sz w:val="24"/>
          <w:szCs w:val="24"/>
          <w:lang w:eastAsia="en-IN"/>
        </w:rPr>
      </w:pPr>
      <w:r w:rsidRPr="00173371">
        <w:rPr>
          <w:rFonts w:ascii="Arial" w:hAnsi="Arial" w:cs="Arial"/>
          <w:sz w:val="24"/>
          <w:szCs w:val="24"/>
          <w:lang w:eastAsia="en-IN"/>
        </w:rPr>
        <w:t xml:space="preserve">The </w:t>
      </w:r>
      <w:r w:rsidR="00505E68">
        <w:rPr>
          <w:rFonts w:ascii="Arial" w:hAnsi="Arial" w:cs="Arial"/>
          <w:sz w:val="24"/>
          <w:szCs w:val="24"/>
          <w:lang w:eastAsia="en-IN"/>
        </w:rPr>
        <w:t>Orbit Reader</w:t>
      </w:r>
      <w:r w:rsidR="00505E68" w:rsidRPr="00173371">
        <w:rPr>
          <w:rFonts w:ascii="Arial" w:hAnsi="Arial" w:cs="Arial"/>
          <w:sz w:val="24"/>
          <w:szCs w:val="24"/>
          <w:lang w:eastAsia="en-IN"/>
        </w:rPr>
        <w:t xml:space="preserve"> </w:t>
      </w:r>
      <w:r w:rsidRPr="00173371">
        <w:rPr>
          <w:rFonts w:ascii="Arial" w:hAnsi="Arial" w:cs="Arial"/>
          <w:sz w:val="24"/>
          <w:szCs w:val="24"/>
          <w:lang w:eastAsia="en-IN"/>
        </w:rPr>
        <w:t>Q</w:t>
      </w:r>
      <w:r w:rsidR="00F731C5">
        <w:rPr>
          <w:rFonts w:ascii="Arial" w:hAnsi="Arial" w:cs="Arial"/>
          <w:sz w:val="24"/>
          <w:szCs w:val="24"/>
          <w:lang w:eastAsia="en-IN"/>
        </w:rPr>
        <w:t>2</w:t>
      </w:r>
      <w:r w:rsidRPr="00173371">
        <w:rPr>
          <w:rFonts w:ascii="Arial" w:hAnsi="Arial" w:cs="Arial"/>
          <w:sz w:val="24"/>
          <w:szCs w:val="24"/>
          <w:lang w:eastAsia="en-IN"/>
        </w:rPr>
        <w:t xml:space="preserve">0 includes </w:t>
      </w:r>
      <w:r w:rsidR="00F731C5">
        <w:rPr>
          <w:rFonts w:ascii="Arial" w:hAnsi="Arial" w:cs="Arial"/>
          <w:sz w:val="24"/>
          <w:szCs w:val="24"/>
          <w:lang w:eastAsia="en-IN"/>
        </w:rPr>
        <w:t>2</w:t>
      </w:r>
      <w:r w:rsidRPr="00173371">
        <w:rPr>
          <w:rFonts w:ascii="Arial" w:hAnsi="Arial" w:cs="Arial"/>
          <w:sz w:val="24"/>
          <w:szCs w:val="24"/>
          <w:lang w:eastAsia="en-IN"/>
        </w:rPr>
        <w:t xml:space="preserve">0 cursor routing buttons, one for each braille cell, while the </w:t>
      </w:r>
      <w:r w:rsidR="00505E68">
        <w:rPr>
          <w:rFonts w:ascii="Arial" w:hAnsi="Arial" w:cs="Arial"/>
          <w:sz w:val="24"/>
          <w:szCs w:val="24"/>
          <w:lang w:eastAsia="en-IN"/>
        </w:rPr>
        <w:t>Orbit Reader</w:t>
      </w:r>
      <w:r w:rsidR="00505E68" w:rsidRPr="00173371">
        <w:rPr>
          <w:rFonts w:ascii="Arial" w:hAnsi="Arial" w:cs="Arial"/>
          <w:sz w:val="24"/>
          <w:szCs w:val="24"/>
          <w:lang w:eastAsia="en-IN"/>
        </w:rPr>
        <w:t xml:space="preserve"> </w:t>
      </w:r>
      <w:r w:rsidRPr="00173371">
        <w:rPr>
          <w:rFonts w:ascii="Arial" w:hAnsi="Arial" w:cs="Arial"/>
          <w:sz w:val="24"/>
          <w:szCs w:val="24"/>
          <w:lang w:eastAsia="en-IN"/>
        </w:rPr>
        <w:t>Q</w:t>
      </w:r>
      <w:r w:rsidR="00F731C5">
        <w:rPr>
          <w:rFonts w:ascii="Arial" w:hAnsi="Arial" w:cs="Arial"/>
          <w:sz w:val="24"/>
          <w:szCs w:val="24"/>
          <w:lang w:eastAsia="en-IN"/>
        </w:rPr>
        <w:t>4</w:t>
      </w:r>
      <w:r w:rsidRPr="00173371">
        <w:rPr>
          <w:rFonts w:ascii="Arial" w:hAnsi="Arial" w:cs="Arial"/>
          <w:sz w:val="24"/>
          <w:szCs w:val="24"/>
          <w:lang w:eastAsia="en-IN"/>
        </w:rPr>
        <w:t xml:space="preserve">0 includes </w:t>
      </w:r>
      <w:r w:rsidR="00F731C5">
        <w:rPr>
          <w:rFonts w:ascii="Arial" w:hAnsi="Arial" w:cs="Arial"/>
          <w:sz w:val="24"/>
          <w:szCs w:val="24"/>
          <w:lang w:eastAsia="en-IN"/>
        </w:rPr>
        <w:t>4</w:t>
      </w:r>
      <w:r w:rsidRPr="00173371">
        <w:rPr>
          <w:rFonts w:ascii="Arial" w:hAnsi="Arial" w:cs="Arial"/>
          <w:sz w:val="24"/>
          <w:szCs w:val="24"/>
          <w:lang w:eastAsia="en-IN"/>
        </w:rPr>
        <w:t>0 cursor routing buttons.</w:t>
      </w:r>
    </w:p>
    <w:p w14:paraId="231FAC5C" w14:textId="77777777" w:rsidR="00A20C51" w:rsidRPr="00757959" w:rsidRDefault="00A20C51" w:rsidP="00A20C51">
      <w:pPr>
        <w:numPr>
          <w:ilvl w:val="0"/>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Full-size, high-quality QWERTY keyboard with sculpted keys</w:t>
      </w:r>
    </w:p>
    <w:p w14:paraId="11240CFB"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Full Set of 78 keys</w:t>
      </w:r>
    </w:p>
    <w:p w14:paraId="2F12BE92"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Twelve Function keys</w:t>
      </w:r>
    </w:p>
    <w:p w14:paraId="7D25A227"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Arrow keys in an inverted-T configuration</w:t>
      </w:r>
    </w:p>
    <w:p w14:paraId="531304E4" w14:textId="13BEA94C" w:rsidR="00A23B94" w:rsidRPr="00757959" w:rsidRDefault="00A20C51" w:rsidP="00A044CD">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Keys for use with Windows and Mac computers</w:t>
      </w:r>
    </w:p>
    <w:p w14:paraId="7F674E74" w14:textId="615EA1E7" w:rsidR="00A20C51" w:rsidRPr="00A044CD" w:rsidRDefault="00A23B94" w:rsidP="00757959">
      <w:pPr>
        <w:numPr>
          <w:ilvl w:val="1"/>
          <w:numId w:val="35"/>
        </w:numPr>
        <w:shd w:val="clear" w:color="auto" w:fill="FFFFFF"/>
        <w:spacing w:before="100" w:beforeAutospacing="1" w:after="100" w:afterAutospacing="1"/>
        <w:rPr>
          <w:rFonts w:cs="Arial"/>
          <w:lang w:eastAsia="en-IN"/>
        </w:rPr>
      </w:pPr>
      <w:r>
        <w:rPr>
          <w:rFonts w:cs="Arial"/>
          <w:lang w:eastAsia="en-IN"/>
        </w:rPr>
        <w:t xml:space="preserve">Four </w:t>
      </w:r>
      <w:r w:rsidR="0011133B">
        <w:rPr>
          <w:rFonts w:cs="Arial"/>
          <w:lang w:eastAsia="en-IN"/>
        </w:rPr>
        <w:t>T</w:t>
      </w:r>
      <w:r>
        <w:rPr>
          <w:rFonts w:cs="Arial"/>
          <w:lang w:eastAsia="en-IN"/>
        </w:rPr>
        <w:t>humb key</w:t>
      </w:r>
      <w:r w:rsidR="00322641">
        <w:rPr>
          <w:rFonts w:cs="Arial"/>
          <w:lang w:eastAsia="en-IN"/>
        </w:rPr>
        <w:t xml:space="preserve">s for easy navigation </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1" w:name="_Hlk93504314"/>
      <w:r w:rsidRPr="00F7035D">
        <w:rPr>
          <w:rFonts w:ascii="Arial" w:hAnsi="Arial" w:cs="Arial"/>
          <w:sz w:val="24"/>
          <w:szCs w:val="24"/>
          <w:lang w:eastAsia="en-IN"/>
        </w:rPr>
        <w:t>™</w:t>
      </w:r>
      <w:bookmarkEnd w:id="21"/>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F24200B"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r w:rsidR="00A445AA">
        <w:rPr>
          <w:rFonts w:ascii="Arial" w:hAnsi="Arial" w:cs="Arial"/>
          <w:sz w:val="24"/>
          <w:szCs w:val="24"/>
          <w:lang w:eastAsia="en-IN"/>
        </w:rPr>
        <w:t>.</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2CC9EEC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0A7FF3"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69E9B014" w14:textId="7D88ADBF" w:rsidR="00173371" w:rsidRPr="00173371" w:rsidRDefault="00173371" w:rsidP="00173371">
      <w:pPr>
        <w:ind w:left="360"/>
        <w:rPr>
          <w:rFonts w:cs="Arial"/>
          <w:lang w:eastAsia="en-IN"/>
        </w:rPr>
      </w:pPr>
      <w:r w:rsidRPr="00173371">
        <w:rPr>
          <w:rFonts w:cs="Arial"/>
          <w:lang w:eastAsia="en-IN"/>
        </w:rPr>
        <w:lastRenderedPageBreak/>
        <w:t xml:space="preserve">The key difference lies in the number of braille cells and cursor routing buttons: the </w:t>
      </w:r>
      <w:r w:rsidR="00505E68">
        <w:rPr>
          <w:rFonts w:cs="Arial"/>
          <w:lang w:eastAsia="en-IN"/>
        </w:rPr>
        <w:t>Orbit Reader</w:t>
      </w:r>
      <w:r w:rsidR="00505E68" w:rsidRPr="00173371">
        <w:rPr>
          <w:rFonts w:cs="Arial"/>
          <w:lang w:eastAsia="en-IN"/>
        </w:rPr>
        <w:t xml:space="preserve"> </w:t>
      </w:r>
      <w:r w:rsidRPr="00173371">
        <w:rPr>
          <w:rFonts w:cs="Arial"/>
          <w:lang w:eastAsia="en-IN"/>
        </w:rPr>
        <w:t>Q</w:t>
      </w:r>
      <w:r w:rsidR="00F731C5">
        <w:rPr>
          <w:rFonts w:cs="Arial"/>
          <w:lang w:eastAsia="en-IN"/>
        </w:rPr>
        <w:t>2</w:t>
      </w:r>
      <w:r w:rsidRPr="00173371">
        <w:rPr>
          <w:rFonts w:cs="Arial"/>
          <w:lang w:eastAsia="en-IN"/>
        </w:rPr>
        <w:t xml:space="preserve">0 has </w:t>
      </w:r>
      <w:r w:rsidR="00F731C5">
        <w:rPr>
          <w:rFonts w:cs="Arial"/>
          <w:lang w:eastAsia="en-IN"/>
        </w:rPr>
        <w:t>2</w:t>
      </w:r>
      <w:r w:rsidRPr="00173371">
        <w:rPr>
          <w:rFonts w:cs="Arial"/>
          <w:lang w:eastAsia="en-IN"/>
        </w:rPr>
        <w:t>0</w:t>
      </w:r>
      <w:r w:rsidR="00E2137A">
        <w:rPr>
          <w:rFonts w:cs="Arial"/>
          <w:lang w:eastAsia="en-IN"/>
        </w:rPr>
        <w:t>cells</w:t>
      </w:r>
      <w:r w:rsidRPr="00173371">
        <w:rPr>
          <w:rFonts w:cs="Arial"/>
          <w:lang w:eastAsia="en-IN"/>
        </w:rPr>
        <w:t xml:space="preserve">, while the </w:t>
      </w:r>
      <w:r w:rsidR="00505E68">
        <w:rPr>
          <w:rFonts w:cs="Arial"/>
          <w:lang w:eastAsia="en-IN"/>
        </w:rPr>
        <w:t>Orbit Reader</w:t>
      </w:r>
      <w:r w:rsidR="00505E68" w:rsidRPr="00173371">
        <w:rPr>
          <w:rFonts w:cs="Arial"/>
          <w:lang w:eastAsia="en-IN"/>
        </w:rPr>
        <w:t xml:space="preserve"> </w:t>
      </w:r>
      <w:r w:rsidRPr="00173371">
        <w:rPr>
          <w:rFonts w:cs="Arial"/>
          <w:lang w:eastAsia="en-IN"/>
        </w:rPr>
        <w:t>Q</w:t>
      </w:r>
      <w:r w:rsidR="00F731C5">
        <w:rPr>
          <w:rFonts w:cs="Arial"/>
          <w:lang w:eastAsia="en-IN"/>
        </w:rPr>
        <w:t>4</w:t>
      </w:r>
      <w:r w:rsidRPr="00173371">
        <w:rPr>
          <w:rFonts w:cs="Arial"/>
          <w:lang w:eastAsia="en-IN"/>
        </w:rPr>
        <w:t xml:space="preserve">0 has </w:t>
      </w:r>
      <w:r w:rsidR="00F731C5">
        <w:rPr>
          <w:rFonts w:cs="Arial"/>
          <w:lang w:eastAsia="en-IN"/>
        </w:rPr>
        <w:t>4</w:t>
      </w:r>
      <w:r w:rsidRPr="00173371">
        <w:rPr>
          <w:rFonts w:cs="Arial"/>
          <w:lang w:eastAsia="en-IN"/>
        </w:rPr>
        <w:t>0</w:t>
      </w:r>
      <w:r w:rsidR="00FF028E">
        <w:rPr>
          <w:rFonts w:cs="Arial"/>
          <w:lang w:eastAsia="en-IN"/>
        </w:rPr>
        <w:t xml:space="preserve"> cells</w:t>
      </w:r>
      <w:r w:rsidRPr="00173371">
        <w:rPr>
          <w:rFonts w:cs="Arial"/>
          <w:lang w:eastAsia="en-IN"/>
        </w:rPr>
        <w:t>.</w:t>
      </w:r>
    </w:p>
    <w:p w14:paraId="1CF9F5DD" w14:textId="711A420A" w:rsidR="00FE3743" w:rsidRPr="00F7035D" w:rsidRDefault="00195E1E" w:rsidP="00FE3743">
      <w:pPr>
        <w:pStyle w:val="Heading1"/>
        <w:rPr>
          <w:lang w:eastAsia="en-IN"/>
        </w:rPr>
      </w:pPr>
      <w:bookmarkStart w:id="22" w:name="How-the-Orbit-Reader-20-Is-Used"/>
      <w:bookmarkStart w:id="23" w:name="_Toc531853289"/>
      <w:bookmarkStart w:id="24" w:name="_Toc180667132"/>
      <w:bookmarkEnd w:id="22"/>
      <w:r w:rsidRPr="588299F3">
        <w:rPr>
          <w:lang w:eastAsia="en-IN"/>
        </w:rPr>
        <w:t>How are Orbit Reader Q20 and Q40</w:t>
      </w:r>
      <w:r w:rsidR="588299F3" w:rsidRPr="588299F3">
        <w:rPr>
          <w:lang w:eastAsia="en-IN"/>
        </w:rPr>
        <w:t xml:space="preserve"> Used</w:t>
      </w:r>
      <w:bookmarkEnd w:id="23"/>
      <w:r w:rsidR="588299F3" w:rsidRPr="588299F3">
        <w:rPr>
          <w:lang w:eastAsia="en-IN"/>
        </w:rPr>
        <w:t>?</w:t>
      </w:r>
      <w:bookmarkEnd w:id="24"/>
    </w:p>
    <w:p w14:paraId="3C59E75E" w14:textId="77777777" w:rsidR="00FE3743" w:rsidRPr="00F7035D" w:rsidRDefault="00FE3743" w:rsidP="00FE616D">
      <w:pPr>
        <w:pStyle w:val="Heading2"/>
      </w:pPr>
      <w:hyperlink w:anchor="_Stand-Alone_Mode" w:history="1">
        <w:bookmarkStart w:id="25" w:name="_Toc531853290"/>
        <w:bookmarkStart w:id="26" w:name="_Toc180667133"/>
        <w:r w:rsidRPr="00F7035D">
          <w:t>Stand-Alone Mode</w:t>
        </w:r>
        <w:bookmarkEnd w:id="25"/>
        <w:bookmarkEnd w:id="26"/>
      </w:hyperlink>
      <w:r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5DFB9206" w:rsidR="00FE3743" w:rsidRDefault="588299F3" w:rsidP="00FE3743">
      <w:pPr>
        <w:rPr>
          <w:rFonts w:cs="Arial"/>
          <w:lang w:eastAsia="en-IN"/>
        </w:rPr>
      </w:pPr>
      <w:r w:rsidRPr="588299F3">
        <w:rPr>
          <w:rFonts w:cs="Arial"/>
          <w:lang w:eastAsia="en-IN"/>
        </w:rPr>
        <w:t xml:space="preserve">In Stand-Alone mode, </w:t>
      </w:r>
      <w:r w:rsidR="00173371">
        <w:rPr>
          <w:rFonts w:cs="Arial"/>
          <w:lang w:eastAsia="en-IN"/>
        </w:rPr>
        <w:t xml:space="preserve">both </w:t>
      </w:r>
      <w:r w:rsidRPr="588299F3">
        <w:rPr>
          <w:rFonts w:cs="Arial"/>
          <w:lang w:eastAsia="en-IN"/>
        </w:rPr>
        <w:t xml:space="preserve">the </w:t>
      </w:r>
      <w:r w:rsidR="00E77456">
        <w:rPr>
          <w:rFonts w:cs="Arial"/>
          <w:lang w:eastAsia="en-IN"/>
        </w:rPr>
        <w:t xml:space="preserve">Orbit Reader </w:t>
      </w:r>
      <w:r w:rsidR="00F731C5">
        <w:rPr>
          <w:rFonts w:cs="Arial"/>
          <w:lang w:eastAsia="en-IN"/>
        </w:rPr>
        <w:t>Q20 and Q40</w:t>
      </w:r>
      <w:r w:rsidR="00077913">
        <w:rPr>
          <w:rFonts w:cs="Arial"/>
          <w:lang w:eastAsia="en-IN"/>
        </w:rPr>
        <w:t xml:space="preserve"> </w:t>
      </w:r>
      <w:r w:rsidR="00077913" w:rsidRPr="588299F3">
        <w:rPr>
          <w:rFonts w:cs="Arial"/>
          <w:lang w:eastAsia="en-IN"/>
        </w:rPr>
        <w:t>display</w:t>
      </w:r>
      <w:r w:rsidRPr="588299F3">
        <w:rPr>
          <w:rFonts w:cs="Arial"/>
          <w:lang w:eastAsia="en-IN"/>
        </w:rPr>
        <w:t xml:space="preserve"> the contents of files stored on an SD card (or USB thumb drive). It supports text to braille and braille to text translation on-board for English and over 40 other languages. For English, it supports translation to and from contracted and uncontracted braille. In addition, it can be configured to translate contracted braille </w:t>
      </w:r>
      <w:r w:rsidR="00A445AA" w:rsidRPr="588299F3">
        <w:rPr>
          <w:rFonts w:cs="Arial"/>
          <w:lang w:eastAsia="en-IN"/>
        </w:rPr>
        <w:t>into</w:t>
      </w:r>
      <w:r w:rsidRPr="588299F3">
        <w:rPr>
          <w:rFonts w:cs="Arial"/>
          <w:lang w:eastAsia="en-IN"/>
        </w:rPr>
        <w:t xml:space="preserve"> other languages. Please refer to the </w:t>
      </w:r>
      <w:hyperlink w:anchor="_Localization_1">
        <w:r w:rsidRPr="588299F3">
          <w:rPr>
            <w:rStyle w:val="Hyperlink"/>
          </w:rPr>
          <w:t>localization</w:t>
        </w:r>
      </w:hyperlink>
      <w:r w:rsidRPr="588299F3">
        <w:rPr>
          <w:rFonts w:cs="Arial"/>
          <w:lang w:eastAsia="en-IN"/>
        </w:rPr>
        <w:t xml:space="preserve"> section in this guide for more details.</w:t>
      </w:r>
    </w:p>
    <w:p w14:paraId="500761F2" w14:textId="3E9275EF" w:rsidR="00C6556F" w:rsidRDefault="00C6556F" w:rsidP="00C6556F">
      <w:pPr>
        <w:pStyle w:val="Heading2"/>
        <w:rPr>
          <w:lang w:eastAsia="en-IN"/>
        </w:rPr>
      </w:pPr>
      <w:bookmarkStart w:id="27" w:name="_Toc180667134"/>
      <w:r>
        <w:rPr>
          <w:lang w:eastAsia="en-IN"/>
        </w:rPr>
        <w:t>Remote Mode</w:t>
      </w:r>
      <w:bookmarkEnd w:id="27"/>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0BDBACA2" w14:textId="26AB672B" w:rsidR="00FE3743" w:rsidRPr="00C96C39" w:rsidRDefault="00FE3743" w:rsidP="00C96C39">
      <w:pPr>
        <w:pStyle w:val="ListParagraph"/>
        <w:numPr>
          <w:ilvl w:val="0"/>
          <w:numId w:val="149"/>
        </w:numPr>
        <w:rPr>
          <w:rFonts w:cs="Arial"/>
          <w:lang w:eastAsia="en-IN"/>
        </w:rPr>
      </w:pPr>
      <w:r w:rsidRPr="00C96C39">
        <w:rPr>
          <w:rFonts w:ascii="Arial" w:hAnsi="Arial" w:cs="Arial"/>
          <w:sz w:val="24"/>
          <w:szCs w:val="24"/>
          <w:lang w:eastAsia="en-IN"/>
        </w:rPr>
        <w:t xml:space="preserve">The screen reader translates text into </w:t>
      </w:r>
      <w:r w:rsidR="00002C57" w:rsidRPr="00C96C39">
        <w:rPr>
          <w:rFonts w:ascii="Arial" w:hAnsi="Arial" w:cs="Arial"/>
          <w:sz w:val="24"/>
          <w:szCs w:val="24"/>
          <w:lang w:eastAsia="en-IN"/>
        </w:rPr>
        <w:t xml:space="preserve">Braille </w:t>
      </w:r>
      <w:r w:rsidRPr="00C96C39">
        <w:rPr>
          <w:rFonts w:ascii="Arial" w:hAnsi="Arial" w:cs="Arial"/>
          <w:sz w:val="24"/>
          <w:szCs w:val="24"/>
          <w:lang w:eastAsia="en-IN"/>
        </w:rPr>
        <w:t>code of choice.</w:t>
      </w:r>
    </w:p>
    <w:p w14:paraId="057A7283" w14:textId="77777777" w:rsidR="00FE3743" w:rsidRPr="00F7035D" w:rsidRDefault="00FE3743" w:rsidP="00FE3743">
      <w:pPr>
        <w:pStyle w:val="Heading1"/>
        <w:rPr>
          <w:rFonts w:cs="Arial"/>
          <w:lang w:eastAsia="en-IN"/>
        </w:rPr>
      </w:pPr>
      <w:bookmarkStart w:id="28" w:name="Transcribed-Braille"/>
      <w:bookmarkStart w:id="29" w:name="_Toc531853292"/>
      <w:bookmarkStart w:id="30" w:name="_Toc180667135"/>
      <w:bookmarkEnd w:id="28"/>
      <w:r w:rsidRPr="00F7035D">
        <w:rPr>
          <w:rFonts w:cs="Arial"/>
          <w:lang w:eastAsia="en-IN"/>
        </w:rPr>
        <w:t>Transcribed Braille</w:t>
      </w:r>
      <w:bookmarkEnd w:id="29"/>
      <w:bookmarkEnd w:id="30"/>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FE3743" w:rsidP="00C96C39">
      <w:pPr>
        <w:pStyle w:val="ListParagraph"/>
        <w:numPr>
          <w:ilvl w:val="0"/>
          <w:numId w:val="150"/>
        </w:numPr>
        <w:rPr>
          <w:rFonts w:cs="Arial"/>
          <w:lang w:eastAsia="en-IN"/>
        </w:rPr>
      </w:pPr>
      <w:hyperlink r:id="rId11" w:history="1">
        <w:r w:rsidRPr="00C96C39">
          <w:rPr>
            <w:rFonts w:ascii="Arial" w:hAnsi="Arial" w:cs="Arial"/>
            <w:color w:val="0000FF"/>
            <w:sz w:val="24"/>
            <w:szCs w:val="24"/>
            <w:lang w:eastAsia="en-IN"/>
          </w:rPr>
          <w:t>National Library Service</w:t>
        </w:r>
      </w:hyperlink>
      <w:r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300B9E" w:rsidP="00C96C39">
      <w:pPr>
        <w:pStyle w:val="ListParagraph"/>
        <w:numPr>
          <w:ilvl w:val="0"/>
          <w:numId w:val="150"/>
        </w:numPr>
        <w:rPr>
          <w:rFonts w:cs="Arial"/>
          <w:lang w:eastAsia="en-IN"/>
        </w:rPr>
      </w:pPr>
      <w:hyperlink r:id="rId12" w:history="1">
        <w:r w:rsidRPr="00EF578C">
          <w:rPr>
            <w:rStyle w:val="Hyperlink"/>
          </w:rPr>
          <w:t>RNIB Reading Services</w:t>
        </w:r>
      </w:hyperlink>
      <w:r w:rsidRPr="00C96C39">
        <w:rPr>
          <w:rFonts w:ascii="Arial" w:hAnsi="Arial" w:cs="Arial"/>
          <w:sz w:val="24"/>
          <w:szCs w:val="24"/>
          <w:lang w:eastAsia="en-IN"/>
        </w:rPr>
        <w:t xml:space="preserve"> offers professionally transcribed braille titles.</w:t>
      </w:r>
    </w:p>
    <w:p w14:paraId="615FCD75" w14:textId="5DCD457F" w:rsidR="00FE3743" w:rsidRPr="00C96C39" w:rsidRDefault="00FE3743" w:rsidP="00C96C39">
      <w:pPr>
        <w:pStyle w:val="ListParagraph"/>
        <w:numPr>
          <w:ilvl w:val="0"/>
          <w:numId w:val="150"/>
        </w:numPr>
        <w:rPr>
          <w:rFonts w:cs="Arial"/>
          <w:lang w:eastAsia="en-IN"/>
        </w:rPr>
      </w:pPr>
      <w:hyperlink r:id="rId13" w:history="1">
        <w:r w:rsidRPr="00C96C39">
          <w:rPr>
            <w:rFonts w:ascii="Arial" w:hAnsi="Arial" w:cs="Arial"/>
            <w:color w:val="0000FF"/>
            <w:sz w:val="24"/>
            <w:szCs w:val="24"/>
            <w:lang w:eastAsia="en-IN"/>
          </w:rPr>
          <w:t>National Braille Press</w:t>
        </w:r>
      </w:hyperlink>
      <w:r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300B9E" w:rsidP="00C96C39">
      <w:pPr>
        <w:pStyle w:val="ListParagraph"/>
        <w:numPr>
          <w:ilvl w:val="0"/>
          <w:numId w:val="150"/>
        </w:numPr>
        <w:rPr>
          <w:lang w:eastAsia="en-IN"/>
        </w:rPr>
      </w:pPr>
      <w:hyperlink r:id="rId14" w:history="1">
        <w:r w:rsidRPr="00C96C39">
          <w:rPr>
            <w:rFonts w:ascii="Arial" w:hAnsi="Arial" w:cs="Arial"/>
            <w:color w:val="0000FF"/>
            <w:sz w:val="24"/>
            <w:szCs w:val="24"/>
            <w:lang w:eastAsia="en-IN"/>
          </w:rPr>
          <w:t>Louis Database</w:t>
        </w:r>
      </w:hyperlink>
      <w:r w:rsidRPr="00C96C39">
        <w:rPr>
          <w:rFonts w:ascii="Arial" w:hAnsi="Arial" w:cs="Arial"/>
          <w:sz w:val="24"/>
          <w:szCs w:val="24"/>
          <w:lang w:eastAsia="en-IN"/>
        </w:rPr>
        <w:t xml:space="preserve"> lists titles produced by over 160 organizations</w:t>
      </w:r>
      <w:r w:rsidRPr="00C96C39">
        <w:rPr>
          <w:rFonts w:ascii="Arial" w:hAnsi="Arial" w:cs="Arial"/>
          <w:sz w:val="24"/>
          <w:szCs w:val="24"/>
        </w:rPr>
        <w:t xml:space="preserve"> </w:t>
      </w:r>
      <w:hyperlink r:id="rId15" w:history="1">
        <w:r w:rsidRPr="00C96C39">
          <w:rPr>
            <w:rFonts w:ascii="Arial" w:hAnsi="Arial" w:cs="Arial"/>
            <w:color w:val="0000FF"/>
            <w:sz w:val="24"/>
            <w:szCs w:val="24"/>
            <w:lang w:eastAsia="en-IN"/>
          </w:rPr>
          <w:t>American Printing House for the Blind</w:t>
        </w:r>
      </w:hyperlink>
      <w:r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1" w:name="Automatic-Translation"/>
      <w:bookmarkStart w:id="32" w:name="_Toc531853293"/>
      <w:bookmarkStart w:id="33" w:name="_Toc180667136"/>
      <w:bookmarkEnd w:id="31"/>
      <w:r w:rsidRPr="00F7035D">
        <w:rPr>
          <w:rFonts w:cs="Arial"/>
          <w:lang w:eastAsia="en-IN"/>
        </w:rPr>
        <w:lastRenderedPageBreak/>
        <w:t>Automatic</w:t>
      </w:r>
      <w:r w:rsidR="005A3EF0" w:rsidRPr="00F7035D">
        <w:rPr>
          <w:rFonts w:cs="Arial"/>
          <w:lang w:eastAsia="en-IN"/>
        </w:rPr>
        <w:t xml:space="preserve"> </w:t>
      </w:r>
      <w:r w:rsidRPr="00F7035D">
        <w:rPr>
          <w:rFonts w:cs="Arial"/>
          <w:lang w:eastAsia="en-IN"/>
        </w:rPr>
        <w:t>Translation</w:t>
      </w:r>
      <w:bookmarkEnd w:id="32"/>
      <w:bookmarkEnd w:id="33"/>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53929E8A" w:rsidR="006516E4" w:rsidRDefault="009D2A8D" w:rsidP="00D508FB">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Pr="00C96C39">
          <w:rPr>
            <w:rFonts w:ascii="Arial" w:hAnsi="Arial" w:cs="Arial"/>
            <w:color w:val="0000FF"/>
            <w:sz w:val="24"/>
            <w:szCs w:val="24"/>
            <w:lang w:eastAsia="en-IN"/>
          </w:rPr>
          <w:t>Book share</w:t>
        </w:r>
        <w:r w:rsidR="006516E4" w:rsidRPr="00C96C39">
          <w:rPr>
            <w:rFonts w:ascii="Arial" w:hAnsi="Arial" w:cs="Arial"/>
            <w:color w:val="0000FF"/>
            <w:sz w:val="24"/>
            <w:szCs w:val="24"/>
            <w:lang w:eastAsia="en-IN"/>
          </w:rPr>
          <w:t>®</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30D2FDD7" w:rsidR="00B24ED6" w:rsidRPr="004F2A85" w:rsidRDefault="00B24ED6" w:rsidP="004F2A85">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Pr="00C96C39">
          <w:rPr>
            <w:rFonts w:ascii="Arial" w:hAnsi="Arial" w:cs="Arial"/>
            <w:color w:val="0000FF"/>
            <w:sz w:val="24"/>
            <w:szCs w:val="24"/>
          </w:rPr>
          <w:t>Sugamya Pustakalaya</w:t>
        </w:r>
      </w:hyperlink>
      <w:r w:rsidRPr="004F2A85">
        <w:rPr>
          <w:rFonts w:ascii="Arial" w:hAnsi="Arial" w:cs="Arial"/>
          <w:sz w:val="24"/>
          <w:szCs w:val="24"/>
          <w:lang w:eastAsia="en-IN"/>
        </w:rPr>
        <w:t xml:space="preserve"> is </w:t>
      </w:r>
      <w:bookmarkStart w:id="34" w:name="_Hlk93504074"/>
      <w:r w:rsidRPr="004F2A85">
        <w:rPr>
          <w:rFonts w:ascii="Arial" w:hAnsi="Arial" w:cs="Arial"/>
          <w:sz w:val="24"/>
          <w:szCs w:val="24"/>
          <w:lang w:eastAsia="en-IN"/>
        </w:rPr>
        <w:t>India's</w:t>
      </w:r>
      <w:bookmarkEnd w:id="34"/>
      <w:r w:rsidRPr="004F2A85">
        <w:rPr>
          <w:rFonts w:ascii="Arial" w:hAnsi="Arial" w:cs="Arial"/>
          <w:sz w:val="24"/>
          <w:szCs w:val="24"/>
          <w:lang w:eastAsia="en-IN"/>
        </w:rPr>
        <w:t xml:space="preserve"> first and largest collection of accessible books</w:t>
      </w:r>
      <w:r w:rsidR="00316FE0" w:rsidRPr="004F2A85">
        <w:rPr>
          <w:rFonts w:ascii="Arial" w:hAnsi="Arial" w:cs="Arial"/>
          <w:sz w:val="24"/>
          <w:szCs w:val="24"/>
          <w:lang w:eastAsia="en-IN"/>
        </w:rPr>
        <w:t xml:space="preserve">. </w:t>
      </w:r>
      <w:r w:rsidR="00300B9E">
        <w:rPr>
          <w:rFonts w:ascii="Arial" w:hAnsi="Arial" w:cs="Arial"/>
          <w:color w:val="000000"/>
          <w:sz w:val="24"/>
          <w:szCs w:val="24"/>
          <w:shd w:val="clear" w:color="auto" w:fill="FEFFFF"/>
        </w:rPr>
        <w:t>Users can access a</w:t>
      </w:r>
      <w:r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FE3743" w:rsidP="00D508FB">
      <w:pPr>
        <w:pStyle w:val="ListParagraph"/>
        <w:numPr>
          <w:ilvl w:val="0"/>
          <w:numId w:val="38"/>
        </w:numPr>
        <w:spacing w:before="100" w:beforeAutospacing="1" w:after="100" w:afterAutospacing="1"/>
        <w:rPr>
          <w:rFonts w:ascii="Arial" w:hAnsi="Arial" w:cs="Arial"/>
          <w:sz w:val="24"/>
          <w:szCs w:val="24"/>
          <w:lang w:eastAsia="en-IN"/>
        </w:rPr>
      </w:pPr>
      <w:hyperlink r:id="rId18" w:history="1">
        <w:r w:rsidRPr="00C96C39">
          <w:rPr>
            <w:rFonts w:ascii="Arial" w:hAnsi="Arial" w:cs="Arial"/>
            <w:color w:val="0000FF"/>
            <w:sz w:val="24"/>
            <w:szCs w:val="24"/>
            <w:lang w:eastAsia="en-IN"/>
          </w:rPr>
          <w:t>NFB-NEWSLINE®</w:t>
        </w:r>
      </w:hyperlink>
      <w:r w:rsidRPr="00CE5D24">
        <w:rPr>
          <w:rFonts w:ascii="Arial" w:hAnsi="Arial" w:cs="Arial"/>
          <w:sz w:val="24"/>
          <w:szCs w:val="24"/>
          <w:lang w:eastAsia="en-IN"/>
        </w:rPr>
        <w:t xml:space="preserve"> </w:t>
      </w:r>
      <w:r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5" w:name="Translate-Braille"/>
      <w:bookmarkStart w:id="36" w:name="_Toc531853294"/>
      <w:bookmarkStart w:id="37" w:name="_Toc180667137"/>
      <w:bookmarkEnd w:id="35"/>
      <w:r w:rsidRPr="00F7035D">
        <w:rPr>
          <w:lang w:eastAsia="en-IN"/>
        </w:rPr>
        <w:t>Translate Braille</w:t>
      </w:r>
      <w:bookmarkEnd w:id="36"/>
      <w:bookmarkEnd w:id="37"/>
    </w:p>
    <w:p w14:paraId="28CD83E4" w14:textId="77777777" w:rsidR="008C31C2" w:rsidRDefault="008C31C2" w:rsidP="00154481">
      <w:pPr>
        <w:pStyle w:val="ListBullet"/>
        <w:jc w:val="both"/>
        <w:rPr>
          <w:lang w:val="en-IN"/>
        </w:rPr>
      </w:pPr>
      <w:r>
        <w:rPr>
          <w:lang w:val="en-IN"/>
        </w:rPr>
        <w:t>The Orbit Reader Q20 and Q40 have built-in forward and reverse braille translation functionality. This is controlled by the profile selected from the menu.</w:t>
      </w:r>
    </w:p>
    <w:p w14:paraId="21E89067" w14:textId="646A0A12" w:rsidR="00FE3743" w:rsidRPr="00C96C39" w:rsidRDefault="005B3E58" w:rsidP="00154481">
      <w:pPr>
        <w:pStyle w:val="ListParagraph"/>
        <w:numPr>
          <w:ilvl w:val="0"/>
          <w:numId w:val="186"/>
        </w:numPr>
        <w:jc w:val="both"/>
        <w:rPr>
          <w:rFonts w:eastAsia="STCaiyun" w:cs="Arial"/>
          <w:lang w:eastAsia="en-IN"/>
        </w:rPr>
      </w:pPr>
      <w:hyperlink r:id="rId19" w:history="1">
        <w:r w:rsidRPr="00C96C39">
          <w:rPr>
            <w:rFonts w:ascii="Arial" w:eastAsia="STCaiyun" w:hAnsi="Arial" w:cs="Arial"/>
            <w:color w:val="0000FF"/>
            <w:sz w:val="24"/>
            <w:szCs w:val="24"/>
            <w:lang w:eastAsia="en-IN"/>
          </w:rPr>
          <w:t>Braille Blaster</w:t>
        </w:r>
        <w:r w:rsidR="00FE3743" w:rsidRPr="00C96C39">
          <w:rPr>
            <w:rFonts w:ascii="Arial" w:eastAsia="STCaiyun" w:hAnsi="Arial" w:cs="Arial"/>
            <w:color w:val="0000FF"/>
            <w:sz w:val="24"/>
            <w:szCs w:val="24"/>
            <w:lang w:eastAsia="en-IN"/>
          </w:rPr>
          <w:t>™</w:t>
        </w:r>
      </w:hyperlink>
      <w:r w:rsidR="00FE3743"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FE3743" w:rsidP="00154481">
      <w:pPr>
        <w:pStyle w:val="ListParagraph"/>
        <w:numPr>
          <w:ilvl w:val="0"/>
          <w:numId w:val="186"/>
        </w:numPr>
        <w:jc w:val="both"/>
        <w:rPr>
          <w:rFonts w:eastAsia="STCaiyun" w:cs="Arial"/>
          <w:lang w:eastAsia="en-IN"/>
        </w:rPr>
      </w:pPr>
      <w:hyperlink r:id="rId20" w:history="1">
        <w:r w:rsidRPr="00C96C39">
          <w:rPr>
            <w:rFonts w:ascii="Arial" w:eastAsia="STCaiyun" w:hAnsi="Arial" w:cs="Arial"/>
            <w:color w:val="0000FF"/>
            <w:sz w:val="24"/>
            <w:szCs w:val="24"/>
            <w:lang w:eastAsia="en-IN"/>
          </w:rPr>
          <w:t>DAISY™ Pipeline</w:t>
        </w:r>
      </w:hyperlink>
      <w:r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FE3743" w:rsidP="00154481">
      <w:pPr>
        <w:pStyle w:val="ListParagraph"/>
        <w:numPr>
          <w:ilvl w:val="0"/>
          <w:numId w:val="186"/>
        </w:numPr>
        <w:jc w:val="both"/>
        <w:rPr>
          <w:rFonts w:eastAsia="STCaiyun" w:cs="Arial"/>
          <w:lang w:eastAsia="en-IN"/>
        </w:rPr>
      </w:pPr>
      <w:hyperlink r:id="rId21" w:history="1">
        <w:r w:rsidRPr="00C96C39">
          <w:rPr>
            <w:rStyle w:val="Hyperlink"/>
            <w:rFonts w:eastAsia="STCaiyun"/>
          </w:rPr>
          <w:t>Send to Braille</w:t>
        </w:r>
      </w:hyperlink>
      <w:r w:rsidRPr="00C96C39">
        <w:rPr>
          <w:rFonts w:ascii="Arial" w:eastAsia="STCaiyun" w:hAnsi="Arial" w:cs="Arial"/>
          <w:sz w:val="24"/>
          <w:szCs w:val="24"/>
          <w:lang w:eastAsia="en-IN"/>
        </w:rPr>
        <w:t xml:space="preserve"> is a shortcut that adds braille to the Windows® Send To menu, which can convert files on your computer into unformatted BR</w:t>
      </w:r>
      <w:r w:rsidR="00075D7E" w:rsidRPr="00C96C39">
        <w:rPr>
          <w:rFonts w:ascii="Arial" w:eastAsia="STCaiyun" w:hAnsi="Arial" w:cs="Arial"/>
          <w:sz w:val="24"/>
          <w:szCs w:val="24"/>
          <w:lang w:eastAsia="en-IN"/>
        </w:rPr>
        <w:t>F</w:t>
      </w:r>
      <w:r w:rsidRPr="00C96C39">
        <w:rPr>
          <w:rFonts w:ascii="Arial" w:eastAsia="STCaiyun" w:hAnsi="Arial" w:cs="Arial"/>
          <w:sz w:val="24"/>
          <w:szCs w:val="24"/>
          <w:lang w:eastAsia="en-IN"/>
        </w:rPr>
        <w:t xml:space="preserve"> (Braille Ready Format) files.</w:t>
      </w:r>
    </w:p>
    <w:p w14:paraId="75CD0B96" w14:textId="77777777" w:rsidR="00FE3743" w:rsidRPr="00F7035D" w:rsidRDefault="00FE3743" w:rsidP="00FE3743">
      <w:pPr>
        <w:pStyle w:val="Heading1"/>
        <w:rPr>
          <w:lang w:eastAsia="en-IN"/>
        </w:rPr>
      </w:pPr>
      <w:bookmarkStart w:id="38" w:name="Documentation-Conventions"/>
      <w:bookmarkStart w:id="39" w:name="_Toc531853295"/>
      <w:bookmarkStart w:id="40" w:name="_Toc180667138"/>
      <w:bookmarkEnd w:id="38"/>
      <w:r w:rsidRPr="00F7035D">
        <w:rPr>
          <w:lang w:eastAsia="en-IN"/>
        </w:rPr>
        <w:t>Documentation Conventions</w:t>
      </w:r>
      <w:bookmarkEnd w:id="39"/>
      <w:bookmarkEnd w:id="40"/>
    </w:p>
    <w:p w14:paraId="1C4F193E" w14:textId="77777777" w:rsidR="001E68FD" w:rsidRPr="00651DDA" w:rsidRDefault="001E68FD" w:rsidP="001E68FD">
      <w:pPr>
        <w:rPr>
          <w:lang w:eastAsia="en-IN"/>
        </w:rPr>
      </w:pPr>
      <w:bookmarkStart w:id="41" w:name="_Toc493084504"/>
      <w:bookmarkStart w:id="42" w:name="In-the-Box"/>
      <w:bookmarkStart w:id="43" w:name="_In_the_Box"/>
      <w:bookmarkStart w:id="44" w:name="_Toc531853296"/>
      <w:bookmarkEnd w:id="41"/>
      <w:bookmarkEnd w:id="42"/>
      <w:bookmarkEnd w:id="43"/>
      <w:r w:rsidRPr="00651DDA">
        <w:rPr>
          <w:lang w:eastAsia="en-IN"/>
        </w:rPr>
        <w:t xml:space="preserve">For consistency and clarity, </w:t>
      </w:r>
      <w:r>
        <w:rPr>
          <w:lang w:eastAsia="en-IN"/>
        </w:rPr>
        <w:t>we have used the following conventions in this document.</w:t>
      </w:r>
    </w:p>
    <w:p w14:paraId="7F6714F9" w14:textId="0BCEDFF5" w:rsidR="001E68FD" w:rsidRPr="00651DDA" w:rsidRDefault="001E68FD" w:rsidP="001E68FD">
      <w:pPr>
        <w:spacing w:before="100" w:beforeAutospacing="1" w:after="100" w:afterAutospacing="1"/>
        <w:rPr>
          <w:lang w:eastAsia="en-IN"/>
        </w:rPr>
      </w:pPr>
      <w:r w:rsidRPr="00651DDA">
        <w:rPr>
          <w:lang w:eastAsia="en-IN"/>
        </w:rPr>
        <w:t xml:space="preserve">If multiple key </w:t>
      </w:r>
      <w:r w:rsidR="004C3645">
        <w:rPr>
          <w:lang w:eastAsia="en-IN"/>
        </w:rPr>
        <w:t>combi</w:t>
      </w:r>
      <w:r w:rsidR="00A31CF8">
        <w:rPr>
          <w:lang w:eastAsia="en-IN"/>
        </w:rPr>
        <w:t>nations</w:t>
      </w:r>
      <w:r w:rsidRPr="00651DDA">
        <w:rPr>
          <w:lang w:eastAsia="en-IN"/>
        </w:rPr>
        <w:t xml:space="preserve"> are required, the documentation indicates those keys like this: </w:t>
      </w:r>
      <w:r w:rsidR="00B05783">
        <w:rPr>
          <w:lang w:eastAsia="en-IN"/>
        </w:rPr>
        <w:t>CTRL</w:t>
      </w:r>
      <w:r w:rsidR="006F72B2">
        <w:rPr>
          <w:lang w:eastAsia="en-IN"/>
        </w:rPr>
        <w:t xml:space="preserve"> + G, Alt + F1, etc</w:t>
      </w:r>
      <w:r w:rsidRPr="00651DDA">
        <w:rPr>
          <w:lang w:eastAsia="en-IN"/>
        </w:rPr>
        <w:t>.</w:t>
      </w:r>
      <w:r w:rsidR="00C50C2F">
        <w:rPr>
          <w:lang w:eastAsia="en-IN"/>
        </w:rPr>
        <w:t xml:space="preserve"> Modifiers </w:t>
      </w:r>
      <w:r w:rsidR="00C50C2F" w:rsidRPr="00651DDA">
        <w:rPr>
          <w:lang w:eastAsia="en-IN"/>
        </w:rPr>
        <w:t>like the Shift key on a regular QWERTY keyboard, are keys you hold down while pressing another key</w:t>
      </w:r>
      <w:r w:rsidR="00C50C2F">
        <w:rPr>
          <w:lang w:eastAsia="en-IN"/>
        </w:rPr>
        <w:t>.</w:t>
      </w:r>
      <w:r w:rsidR="00882317">
        <w:rPr>
          <w:lang w:eastAsia="en-IN"/>
        </w:rPr>
        <w:t xml:space="preserve"> This modifies</w:t>
      </w:r>
      <w:r w:rsidR="00882317" w:rsidRPr="00651DDA">
        <w:rPr>
          <w:lang w:eastAsia="en-IN"/>
        </w:rPr>
        <w:t xml:space="preserve"> the effect of the pressed key.</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lastRenderedPageBreak/>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45" w:name="_Toc180667139"/>
      <w:r w:rsidRPr="00F7035D">
        <w:rPr>
          <w:lang w:eastAsia="en-IN"/>
        </w:rPr>
        <w:t>In the Box</w:t>
      </w:r>
      <w:bookmarkEnd w:id="44"/>
      <w:bookmarkEnd w:id="45"/>
    </w:p>
    <w:p w14:paraId="212F1EB6" w14:textId="1E9209A0" w:rsidR="006159DB" w:rsidRDefault="006159DB" w:rsidP="00D55950">
      <w:pPr>
        <w:rPr>
          <w:lang w:eastAsia="en-IN"/>
        </w:rPr>
      </w:pPr>
      <w:r>
        <w:rPr>
          <w:lang w:eastAsia="en-IN"/>
        </w:rPr>
        <w:t xml:space="preserve">The </w:t>
      </w:r>
      <w:r w:rsidR="00867EA6">
        <w:rPr>
          <w:lang w:eastAsia="en-IN"/>
        </w:rPr>
        <w:t xml:space="preserve">Orbit Reader </w:t>
      </w:r>
      <w:r w:rsidR="00F731C5">
        <w:rPr>
          <w:lang w:eastAsia="en-IN"/>
        </w:rPr>
        <w:t>Q20 and Q40</w:t>
      </w:r>
      <w:r w:rsidR="007F0812">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5472B741"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A23546">
        <w:rPr>
          <w:rFonts w:ascii="Arial" w:hAnsi="Arial" w:cs="Arial"/>
          <w:sz w:val="24"/>
          <w:szCs w:val="24"/>
          <w:lang w:eastAsia="en-IN"/>
        </w:rPr>
        <w:t>Q</w:t>
      </w:r>
      <w:r w:rsidR="00F731C5">
        <w:rPr>
          <w:rFonts w:ascii="Arial" w:hAnsi="Arial" w:cs="Arial"/>
          <w:sz w:val="24"/>
          <w:szCs w:val="24"/>
          <w:lang w:eastAsia="en-IN"/>
        </w:rPr>
        <w:t>2</w:t>
      </w:r>
      <w:r w:rsidR="00A23546">
        <w:rPr>
          <w:rFonts w:ascii="Arial" w:hAnsi="Arial" w:cs="Arial"/>
          <w:sz w:val="24"/>
          <w:szCs w:val="24"/>
          <w:lang w:eastAsia="en-IN"/>
        </w:rPr>
        <w:t>0</w:t>
      </w:r>
      <w:r w:rsidR="000E17C0">
        <w:rPr>
          <w:rFonts w:ascii="Arial" w:hAnsi="Arial" w:cs="Arial"/>
          <w:sz w:val="24"/>
          <w:szCs w:val="24"/>
          <w:lang w:eastAsia="en-IN"/>
        </w:rPr>
        <w:t xml:space="preserve"> or Orbit Reader Q</w:t>
      </w:r>
      <w:r w:rsidR="00F731C5">
        <w:rPr>
          <w:rFonts w:ascii="Arial" w:hAnsi="Arial" w:cs="Arial"/>
          <w:sz w:val="24"/>
          <w:szCs w:val="24"/>
          <w:lang w:eastAsia="en-IN"/>
        </w:rPr>
        <w:t>4</w:t>
      </w:r>
      <w:r w:rsidR="000E17C0">
        <w:rPr>
          <w:rFonts w:ascii="Arial" w:hAnsi="Arial" w:cs="Arial"/>
          <w:sz w:val="24"/>
          <w:szCs w:val="24"/>
          <w:lang w:eastAsia="en-IN"/>
        </w:rPr>
        <w:t>0</w:t>
      </w:r>
      <w:r w:rsidR="007F0812">
        <w:rPr>
          <w:rFonts w:ascii="Arial" w:hAnsi="Arial" w:cs="Arial"/>
          <w:sz w:val="24"/>
          <w:szCs w:val="24"/>
          <w:lang w:eastAsia="en-IN"/>
        </w:rPr>
        <w:t xml:space="preserve"> </w:t>
      </w:r>
      <w:r>
        <w:rPr>
          <w:rFonts w:ascii="Arial" w:hAnsi="Arial" w:cs="Arial"/>
          <w:sz w:val="24"/>
          <w:szCs w:val="24"/>
          <w:lang w:eastAsia="en-IN"/>
        </w:rPr>
        <w:t>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635D739B" w:rsidR="00CA15D0" w:rsidRDefault="004C352D" w:rsidP="0091287D">
      <w:pPr>
        <w:rPr>
          <w:lang w:eastAsia="en-IN"/>
        </w:rPr>
      </w:pPr>
      <w:r>
        <w:rPr>
          <w:lang w:eastAsia="en-IN"/>
        </w:rPr>
        <w:t xml:space="preserve">Depending on where you have purchased the </w:t>
      </w:r>
      <w:r w:rsidR="00867EA6">
        <w:rPr>
          <w:lang w:eastAsia="en-IN"/>
        </w:rPr>
        <w:t xml:space="preserve">Orbit Reader </w:t>
      </w:r>
      <w:r w:rsidR="00F731C5">
        <w:rPr>
          <w:lang w:eastAsia="en-IN"/>
        </w:rPr>
        <w:t>Q20 or Q40</w:t>
      </w:r>
      <w:r w:rsidR="00796CA7">
        <w:rPr>
          <w:lang w:eastAsia="en-IN"/>
        </w:rPr>
        <w:t xml:space="preserve"> </w:t>
      </w:r>
      <w:r>
        <w:rPr>
          <w:lang w:eastAsia="en-IN"/>
        </w:rPr>
        <w:t>from, you may receive a different set of accessories</w:t>
      </w:r>
      <w:r w:rsidR="00316FE0">
        <w:rPr>
          <w:lang w:eastAsia="en-IN"/>
        </w:rPr>
        <w:t xml:space="preserve">.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46" w:name="Features"/>
      <w:bookmarkStart w:id="47" w:name="_Toc531853297"/>
      <w:bookmarkStart w:id="48" w:name="_Toc180667140"/>
      <w:bookmarkEnd w:id="46"/>
      <w:r w:rsidRPr="00F7035D">
        <w:rPr>
          <w:lang w:eastAsia="en-IN"/>
        </w:rPr>
        <w:t>Features</w:t>
      </w:r>
      <w:bookmarkEnd w:id="47"/>
      <w:bookmarkEnd w:id="48"/>
    </w:p>
    <w:p w14:paraId="0D56CC85" w14:textId="4B675DEB" w:rsidR="00FC759C" w:rsidRPr="003879BE" w:rsidRDefault="00F73429" w:rsidP="003879BE">
      <w:pPr>
        <w:rPr>
          <w:lang w:eastAsia="en-IN"/>
        </w:rPr>
      </w:pPr>
      <w:r w:rsidRPr="588299F3">
        <w:rPr>
          <w:lang w:eastAsia="en-IN"/>
        </w:rPr>
        <w:t>Orbit</w:t>
      </w:r>
      <w:r w:rsidR="00E77456">
        <w:rPr>
          <w:lang w:eastAsia="en-IN"/>
        </w:rPr>
        <w:t xml:space="preserve"> Reader </w:t>
      </w:r>
      <w:r w:rsidR="00F731C5">
        <w:rPr>
          <w:lang w:eastAsia="en-IN"/>
        </w:rPr>
        <w:t>Q20 and Q40</w:t>
      </w:r>
      <w:r w:rsidR="00796CA7">
        <w:rPr>
          <w:lang w:eastAsia="en-IN"/>
        </w:rPr>
        <w:t xml:space="preserve"> </w:t>
      </w:r>
      <w:r w:rsidR="588299F3" w:rsidRPr="588299F3">
        <w:rPr>
          <w:lang w:eastAsia="en-IN"/>
        </w:rPr>
        <w:t>ha</w:t>
      </w:r>
      <w:r w:rsidR="000E17C0">
        <w:rPr>
          <w:lang w:eastAsia="en-IN"/>
        </w:rPr>
        <w:t>ve</w:t>
      </w:r>
      <w:r w:rsidR="588299F3" w:rsidRPr="588299F3">
        <w:rPr>
          <w:lang w:eastAsia="en-IN"/>
        </w:rPr>
        <w:t xml:space="preserve"> the following features:</w:t>
      </w:r>
    </w:p>
    <w:p w14:paraId="5337887B" w14:textId="67B189D9" w:rsidR="000E17C0" w:rsidRPr="00F7035D" w:rsidRDefault="000E17C0"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0E17C0">
        <w:rPr>
          <w:rFonts w:ascii="Arial" w:hAnsi="Arial" w:cs="Arial"/>
          <w:sz w:val="24"/>
          <w:szCs w:val="24"/>
          <w:lang w:eastAsia="en-IN"/>
        </w:rPr>
        <w:t>The Orbit Reader Q</w:t>
      </w:r>
      <w:r w:rsidR="00F731C5">
        <w:rPr>
          <w:rFonts w:ascii="Arial" w:hAnsi="Arial" w:cs="Arial"/>
          <w:sz w:val="24"/>
          <w:szCs w:val="24"/>
          <w:lang w:eastAsia="en-IN"/>
        </w:rPr>
        <w:t>2</w:t>
      </w:r>
      <w:r w:rsidRPr="000E17C0">
        <w:rPr>
          <w:rFonts w:ascii="Arial" w:hAnsi="Arial" w:cs="Arial"/>
          <w:sz w:val="24"/>
          <w:szCs w:val="24"/>
          <w:lang w:eastAsia="en-IN"/>
        </w:rPr>
        <w:t xml:space="preserve">0 has </w:t>
      </w:r>
      <w:r w:rsidR="00F731C5">
        <w:rPr>
          <w:rFonts w:ascii="Arial" w:hAnsi="Arial" w:cs="Arial"/>
          <w:sz w:val="24"/>
          <w:szCs w:val="24"/>
          <w:lang w:eastAsia="en-IN"/>
        </w:rPr>
        <w:t>2</w:t>
      </w:r>
      <w:r w:rsidRPr="000E17C0">
        <w:rPr>
          <w:rFonts w:ascii="Arial" w:hAnsi="Arial" w:cs="Arial"/>
          <w:sz w:val="24"/>
          <w:szCs w:val="24"/>
          <w:lang w:eastAsia="en-IN"/>
        </w:rPr>
        <w:t>0 refreshable eight-dot braille cells, while the Orbit Reader Q</w:t>
      </w:r>
      <w:r w:rsidR="00F731C5">
        <w:rPr>
          <w:rFonts w:ascii="Arial" w:hAnsi="Arial" w:cs="Arial"/>
          <w:sz w:val="24"/>
          <w:szCs w:val="24"/>
          <w:lang w:eastAsia="en-IN"/>
        </w:rPr>
        <w:t>4</w:t>
      </w:r>
      <w:r w:rsidRPr="000E17C0">
        <w:rPr>
          <w:rFonts w:ascii="Arial" w:hAnsi="Arial" w:cs="Arial"/>
          <w:sz w:val="24"/>
          <w:szCs w:val="24"/>
          <w:lang w:eastAsia="en-IN"/>
        </w:rPr>
        <w:t xml:space="preserve">0 has </w:t>
      </w:r>
      <w:r w:rsidR="00F731C5">
        <w:rPr>
          <w:rFonts w:ascii="Arial" w:hAnsi="Arial" w:cs="Arial"/>
          <w:sz w:val="24"/>
          <w:szCs w:val="24"/>
          <w:lang w:eastAsia="en-IN"/>
        </w:rPr>
        <w:t>4</w:t>
      </w:r>
      <w:r w:rsidRPr="000E17C0">
        <w:rPr>
          <w:rFonts w:ascii="Arial" w:hAnsi="Arial" w:cs="Arial"/>
          <w:sz w:val="24"/>
          <w:szCs w:val="24"/>
          <w:lang w:eastAsia="en-IN"/>
        </w:rPr>
        <w:t>0 refreshable eight-dot braille cells. Both models can display both 6-dot and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5A5A3D26"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w:t>
      </w:r>
      <w:r w:rsidR="00F73429">
        <w:rPr>
          <w:rFonts w:ascii="Arial" w:hAnsi="Arial" w:cs="Arial"/>
          <w:sz w:val="24"/>
          <w:szCs w:val="24"/>
          <w:lang w:eastAsia="en-IN"/>
        </w:rPr>
        <w:t>supports</w:t>
      </w:r>
      <w:r>
        <w:rPr>
          <w:rFonts w:ascii="Arial" w:hAnsi="Arial" w:cs="Arial"/>
          <w:sz w:val="24"/>
          <w:szCs w:val="24"/>
          <w:lang w:eastAsia="en-IN"/>
        </w:rPr>
        <w:t xml:space="preserve"> simultaneous </w:t>
      </w:r>
      <w:r w:rsidR="00734D86">
        <w:rPr>
          <w:rFonts w:ascii="Arial" w:hAnsi="Arial" w:cs="Arial"/>
          <w:sz w:val="24"/>
          <w:szCs w:val="24"/>
          <w:lang w:eastAsia="en-IN"/>
        </w:rPr>
        <w:t>connections</w:t>
      </w:r>
      <w:r>
        <w:rPr>
          <w:rFonts w:ascii="Arial" w:hAnsi="Arial" w:cs="Arial"/>
          <w:sz w:val="24"/>
          <w:szCs w:val="24"/>
          <w:lang w:eastAsia="en-IN"/>
        </w:rPr>
        <w:t xml:space="preserve"> to 5 devices</w:t>
      </w:r>
      <w:r w:rsidR="00FA5632">
        <w:rPr>
          <w:rFonts w:ascii="Arial" w:hAnsi="Arial" w:cs="Arial"/>
          <w:sz w:val="24"/>
          <w:szCs w:val="24"/>
          <w:lang w:eastAsia="en-IN"/>
        </w:rPr>
        <w:t>.</w:t>
      </w:r>
    </w:p>
    <w:p w14:paraId="177F467D" w14:textId="41BA3317"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D5B6F" w:rsidRPr="00F7035D">
        <w:rPr>
          <w:rFonts w:ascii="Arial" w:hAnsi="Arial" w:cs="Arial"/>
          <w:sz w:val="24"/>
          <w:szCs w:val="24"/>
          <w:lang w:eastAsia="en-IN"/>
        </w:rPr>
        <w:t>.</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5D1B0F89" w:rsidR="00FE3743" w:rsidRPr="00F7035D" w:rsidRDefault="0059718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78-key </w:t>
      </w:r>
      <w:r w:rsidR="008813A5">
        <w:rPr>
          <w:rFonts w:ascii="Arial" w:hAnsi="Arial" w:cs="Arial"/>
          <w:sz w:val="24"/>
          <w:szCs w:val="24"/>
          <w:lang w:eastAsia="en-IN"/>
        </w:rPr>
        <w:t>QWERTY</w:t>
      </w:r>
      <w:r w:rsidR="588299F3" w:rsidRPr="588299F3">
        <w:rPr>
          <w:rFonts w:ascii="Arial" w:hAnsi="Arial" w:cs="Arial"/>
          <w:sz w:val="24"/>
          <w:szCs w:val="24"/>
          <w:lang w:eastAsia="en-IN"/>
        </w:rPr>
        <w:t xml:space="preserve"> Keyboard</w:t>
      </w:r>
    </w:p>
    <w:p w14:paraId="62F522FC" w14:textId="4BEE3B25" w:rsidR="000C66AF" w:rsidRPr="00F7035D" w:rsidRDefault="588299F3" w:rsidP="00D508FB">
      <w:pPr>
        <w:pStyle w:val="ListParagraph"/>
        <w:numPr>
          <w:ilvl w:val="0"/>
          <w:numId w:val="36"/>
        </w:numPr>
        <w:rPr>
          <w:rFonts w:ascii="Arial" w:hAnsi="Arial" w:cs="Arial"/>
          <w:sz w:val="24"/>
          <w:szCs w:val="24"/>
          <w:lang w:eastAsia="en-IN"/>
        </w:rPr>
      </w:pPr>
      <w:r w:rsidRPr="588299F3">
        <w:rPr>
          <w:rFonts w:ascii="Arial" w:hAnsi="Arial" w:cs="Arial"/>
          <w:sz w:val="24"/>
          <w:szCs w:val="24"/>
          <w:lang w:eastAsia="en-IN"/>
        </w:rPr>
        <w:t>Four Thumb keys</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239FDB3B" w14:textId="3455FF1B" w:rsidR="002814FF" w:rsidRPr="00F7035D"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w:t>
      </w:r>
      <w:r w:rsidR="00712F22" w:rsidRPr="00F7035D">
        <w:rPr>
          <w:rFonts w:ascii="Arial" w:hAnsi="Arial" w:cs="Arial"/>
          <w:sz w:val="24"/>
          <w:szCs w:val="24"/>
          <w:lang w:eastAsia="en-IN"/>
        </w:rPr>
        <w:t>connect to</w:t>
      </w:r>
      <w:r w:rsidRPr="00F7035D">
        <w:rPr>
          <w:rFonts w:ascii="Arial" w:hAnsi="Arial" w:cs="Arial"/>
          <w:sz w:val="24"/>
          <w:szCs w:val="24"/>
          <w:lang w:eastAsia="en-IN"/>
        </w:rPr>
        <w:t xml:space="preserve">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r w:rsidR="00D52EB7" w:rsidRPr="00F7035D">
        <w:rPr>
          <w:rFonts w:ascii="Arial" w:hAnsi="Arial" w:cs="Arial"/>
          <w:sz w:val="24"/>
          <w:szCs w:val="24"/>
          <w:lang w:eastAsia="en-IN"/>
        </w:rPr>
        <w:t>.</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49" w:name="Orientation"/>
      <w:bookmarkStart w:id="50" w:name="_Orientation"/>
      <w:bookmarkStart w:id="51" w:name="_Toc531853298"/>
      <w:bookmarkStart w:id="52" w:name="_Toc180667141"/>
      <w:bookmarkEnd w:id="49"/>
      <w:bookmarkEnd w:id="50"/>
      <w:r w:rsidRPr="00F7035D">
        <w:rPr>
          <w:lang w:eastAsia="en-IN"/>
        </w:rPr>
        <w:lastRenderedPageBreak/>
        <w:t>Orientation</w:t>
      </w:r>
      <w:bookmarkEnd w:id="51"/>
      <w:bookmarkEnd w:id="52"/>
    </w:p>
    <w:p w14:paraId="7AFBA9E8" w14:textId="79BC940D"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Orbit Reader</w:t>
      </w:r>
      <w:r w:rsidR="00431F6C">
        <w:t xml:space="preserve"> </w:t>
      </w:r>
      <w:r w:rsidR="00F731C5">
        <w:t>Q20 and Q40</w:t>
      </w:r>
      <w:r w:rsidR="00796CA7">
        <w:t xml:space="preserve"> </w:t>
      </w:r>
      <w:r w:rsidR="00FE3743" w:rsidRPr="00F7035D">
        <w:rPr>
          <w:lang w:eastAsia="en-IN"/>
        </w:rPr>
        <w:t>operate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11739F49" w14:textId="1EFC5948" w:rsidR="007719AA"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46CC03CA" w14:textId="27B1A995" w:rsidR="006C26A7" w:rsidRDefault="00D97E72" w:rsidP="006C26A7">
      <w:pPr>
        <w:pStyle w:val="Heading2"/>
        <w:rPr>
          <w:lang w:eastAsia="en-IN"/>
        </w:rPr>
      </w:pPr>
      <w:bookmarkStart w:id="53" w:name="_Toc180667142"/>
      <w:r>
        <w:rPr>
          <w:lang w:eastAsia="en-IN"/>
        </w:rPr>
        <w:t>Top</w:t>
      </w:r>
      <w:r w:rsidR="007719AA" w:rsidRPr="00F7035D">
        <w:rPr>
          <w:lang w:eastAsia="en-IN"/>
        </w:rPr>
        <w:t xml:space="preserve"> view</w:t>
      </w:r>
      <w:r w:rsidR="006C26A7">
        <w:rPr>
          <w:lang w:eastAsia="en-IN"/>
        </w:rPr>
        <w:t xml:space="preserve"> of </w:t>
      </w:r>
      <w:r w:rsidR="00505E68">
        <w:rPr>
          <w:rFonts w:cs="Arial"/>
          <w:szCs w:val="24"/>
          <w:lang w:eastAsia="en-IN"/>
        </w:rPr>
        <w:t>Orbit Reader</w:t>
      </w:r>
      <w:r w:rsidR="00505E68" w:rsidRPr="00173371">
        <w:rPr>
          <w:rFonts w:cs="Arial"/>
          <w:szCs w:val="24"/>
          <w:lang w:eastAsia="en-IN"/>
        </w:rPr>
        <w:t xml:space="preserve"> </w:t>
      </w:r>
      <w:r w:rsidR="006C26A7">
        <w:rPr>
          <w:lang w:eastAsia="en-IN"/>
        </w:rPr>
        <w:t>Q</w:t>
      </w:r>
      <w:r w:rsidR="00F731C5">
        <w:rPr>
          <w:lang w:eastAsia="en-IN"/>
        </w:rPr>
        <w:t>2</w:t>
      </w:r>
      <w:r w:rsidR="006C26A7">
        <w:rPr>
          <w:lang w:eastAsia="en-IN"/>
        </w:rPr>
        <w:t>0</w:t>
      </w:r>
      <w:bookmarkEnd w:id="53"/>
    </w:p>
    <w:p w14:paraId="77C7120B" w14:textId="3DAB884C" w:rsidR="00FE3743" w:rsidRDefault="00F731C5" w:rsidP="00FE3743">
      <w:pPr>
        <w:rPr>
          <w:lang w:eastAsia="en-IN"/>
        </w:rPr>
      </w:pPr>
      <w:r>
        <w:rPr>
          <w:noProof/>
        </w:rPr>
        <w:drawing>
          <wp:inline distT="0" distB="0" distL="0" distR="0" wp14:anchorId="31BAC03E" wp14:editId="7B8C1E09">
            <wp:extent cx="5486400" cy="3086100"/>
            <wp:effectExtent l="0" t="0" r="0" b="0"/>
            <wp:docPr id="1794084438" name="Picture 1" descr="top-view of Orbit Reader Q20 showing QWERTY keyboard, Pan keys and 2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55029" name="Picture 1" descr="top-view of Orbit Reader Q20 showing QWERTY keyboard, Pan keys and 20 cell display with cursor routing keys and 4 thumb keys."/>
                    <pic:cNvPicPr>
                      <a:picLocks noChangeAspect="1"/>
                    </pic:cNvPicPr>
                  </pic:nvPicPr>
                  <pic:blipFill>
                    <a:blip r:embed="rId10"/>
                    <a:stretch>
                      <a:fillRect/>
                    </a:stretch>
                  </pic:blipFill>
                  <pic:spPr>
                    <a:xfrm>
                      <a:off x="0" y="0"/>
                      <a:ext cx="5486400" cy="3086100"/>
                    </a:xfrm>
                    <a:prstGeom prst="rect">
                      <a:avLst/>
                    </a:prstGeom>
                  </pic:spPr>
                </pic:pic>
              </a:graphicData>
            </a:graphic>
          </wp:inline>
        </w:drawing>
      </w:r>
    </w:p>
    <w:p w14:paraId="4550E19C" w14:textId="5B00D5FE" w:rsidR="006C26A7" w:rsidRDefault="00D97E72" w:rsidP="006C26A7">
      <w:pPr>
        <w:pStyle w:val="Heading2"/>
        <w:rPr>
          <w:lang w:eastAsia="en-IN"/>
        </w:rPr>
      </w:pPr>
      <w:bookmarkStart w:id="54" w:name="_Toc180667143"/>
      <w:r>
        <w:rPr>
          <w:lang w:eastAsia="en-IN"/>
        </w:rPr>
        <w:lastRenderedPageBreak/>
        <w:t>Top</w:t>
      </w:r>
      <w:r w:rsidR="006C26A7" w:rsidRPr="00F7035D">
        <w:rPr>
          <w:lang w:eastAsia="en-IN"/>
        </w:rPr>
        <w:t xml:space="preserve"> view</w:t>
      </w:r>
      <w:r w:rsidR="006C26A7">
        <w:rPr>
          <w:lang w:eastAsia="en-IN"/>
        </w:rPr>
        <w:t xml:space="preserve"> of </w:t>
      </w:r>
      <w:r w:rsidR="00505E68">
        <w:rPr>
          <w:rFonts w:cs="Arial"/>
          <w:szCs w:val="24"/>
          <w:lang w:eastAsia="en-IN"/>
        </w:rPr>
        <w:t>Orbit Reader</w:t>
      </w:r>
      <w:r w:rsidR="00505E68" w:rsidRPr="00173371">
        <w:rPr>
          <w:rFonts w:cs="Arial"/>
          <w:szCs w:val="24"/>
          <w:lang w:eastAsia="en-IN"/>
        </w:rPr>
        <w:t xml:space="preserve"> </w:t>
      </w:r>
      <w:r w:rsidR="006C26A7">
        <w:rPr>
          <w:lang w:eastAsia="en-IN"/>
        </w:rPr>
        <w:t>Q</w:t>
      </w:r>
      <w:r w:rsidR="00F731C5">
        <w:rPr>
          <w:lang w:eastAsia="en-IN"/>
        </w:rPr>
        <w:t>4</w:t>
      </w:r>
      <w:r w:rsidR="006C26A7">
        <w:rPr>
          <w:lang w:eastAsia="en-IN"/>
        </w:rPr>
        <w:t>0</w:t>
      </w:r>
      <w:bookmarkEnd w:id="54"/>
    </w:p>
    <w:p w14:paraId="1D9C463D" w14:textId="7898B2A2" w:rsidR="006C26A7" w:rsidRPr="006C26A7" w:rsidRDefault="00F731C5" w:rsidP="006C26A7">
      <w:pPr>
        <w:rPr>
          <w:lang w:eastAsia="en-IN"/>
        </w:rPr>
      </w:pPr>
      <w:r>
        <w:rPr>
          <w:noProof/>
          <w:lang w:eastAsia="en-IN"/>
        </w:rPr>
        <w:drawing>
          <wp:inline distT="0" distB="0" distL="0" distR="0" wp14:anchorId="1509E7B1" wp14:editId="087DB15E">
            <wp:extent cx="5486400" cy="3086100"/>
            <wp:effectExtent l="0" t="0" r="0" b="0"/>
            <wp:docPr id="472391716" name="Picture 2" descr="top-view of Orbit Reader Q40 showing QWERTY keyboard, Pan keys and 4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391716" name="Picture 2" descr="top-view of Orbit Reader Q40 showing QWERTY keyboard, Pan keys and 40 cell display with cursor routing keys and 4 thumb keys."/>
                    <pic:cNvPicPr/>
                  </pic:nvPicPr>
                  <pic:blipFill>
                    <a:blip r:embed="rId9"/>
                    <a:stretch>
                      <a:fillRect/>
                    </a:stretch>
                  </pic:blipFill>
                  <pic:spPr>
                    <a:xfrm>
                      <a:off x="0" y="0"/>
                      <a:ext cx="5486400" cy="3086100"/>
                    </a:xfrm>
                    <a:prstGeom prst="rect">
                      <a:avLst/>
                    </a:prstGeom>
                  </pic:spPr>
                </pic:pic>
              </a:graphicData>
            </a:graphic>
          </wp:inline>
        </w:drawing>
      </w:r>
    </w:p>
    <w:p w14:paraId="48D3D8F3" w14:textId="5637FF39" w:rsidR="00F66051" w:rsidRPr="00F7035D" w:rsidRDefault="00F66051" w:rsidP="00121DFE">
      <w:pPr>
        <w:pStyle w:val="Heading2"/>
        <w:rPr>
          <w:lang w:eastAsia="en-IN"/>
        </w:rPr>
      </w:pPr>
      <w:bookmarkStart w:id="55" w:name="_Toc180667144"/>
      <w:r w:rsidRPr="00F7035D">
        <w:rPr>
          <w:lang w:eastAsia="en-IN"/>
        </w:rPr>
        <w:t xml:space="preserve">Side </w:t>
      </w:r>
      <w:r w:rsidR="00AE1F28" w:rsidRPr="00F7035D">
        <w:rPr>
          <w:lang w:eastAsia="en-IN"/>
        </w:rPr>
        <w:t>v</w:t>
      </w:r>
      <w:r w:rsidRPr="00F7035D">
        <w:rPr>
          <w:lang w:eastAsia="en-IN"/>
        </w:rPr>
        <w:t>iew</w:t>
      </w:r>
      <w:r w:rsidR="006C26A7">
        <w:rPr>
          <w:lang w:eastAsia="en-IN"/>
        </w:rPr>
        <w:t xml:space="preserve"> of </w:t>
      </w:r>
      <w:r w:rsidR="00505E68">
        <w:rPr>
          <w:rFonts w:cs="Arial"/>
          <w:szCs w:val="24"/>
          <w:lang w:eastAsia="en-IN"/>
        </w:rPr>
        <w:t>Orbit Reader</w:t>
      </w:r>
      <w:r w:rsidR="00505E68" w:rsidRPr="00173371">
        <w:rPr>
          <w:rFonts w:cs="Arial"/>
          <w:szCs w:val="24"/>
          <w:lang w:eastAsia="en-IN"/>
        </w:rPr>
        <w:t xml:space="preserve"> </w:t>
      </w:r>
      <w:r w:rsidR="00F731C5">
        <w:rPr>
          <w:lang w:eastAsia="en-IN"/>
        </w:rPr>
        <w:t>Q20 and Q40</w:t>
      </w:r>
      <w:bookmarkEnd w:id="55"/>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18D962F7" w14:textId="571C5537" w:rsidR="00EB457E" w:rsidRDefault="00E348D9" w:rsidP="00FE3743">
      <w:pPr>
        <w:rPr>
          <w:lang w:eastAsia="en-IN"/>
        </w:rPr>
      </w:pPr>
      <w:r>
        <w:rPr>
          <w:noProof/>
          <w:lang w:eastAsia="en-IN"/>
        </w:rPr>
        <w:drawing>
          <wp:inline distT="0" distB="0" distL="0" distR="0" wp14:anchorId="74FE10F2" wp14:editId="447B3EB0">
            <wp:extent cx="5486400" cy="3086100"/>
            <wp:effectExtent l="0" t="0" r="0" b="0"/>
            <wp:docPr id="2090903005" name="Picture 4" descr="Right-side view of Orbit reader Q20 and Q40 showing power button, USB type-c charging port and audio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03005" name="Picture 4" descr="Right-side view of Orbit reader Q20 and Q40 showing power button, USB type-c charging port and audio jack."/>
                    <pic:cNvPicPr/>
                  </pic:nvPicPr>
                  <pic:blipFill>
                    <a:blip r:embed="rId22"/>
                    <a:stretch>
                      <a:fillRect/>
                    </a:stretch>
                  </pic:blipFill>
                  <pic:spPr>
                    <a:xfrm>
                      <a:off x="0" y="0"/>
                      <a:ext cx="5486400" cy="3086100"/>
                    </a:xfrm>
                    <a:prstGeom prst="rect">
                      <a:avLst/>
                    </a:prstGeom>
                  </pic:spPr>
                </pic:pic>
              </a:graphicData>
            </a:graphic>
          </wp:inline>
        </w:drawing>
      </w:r>
    </w:p>
    <w:p w14:paraId="79773F11" w14:textId="4EAA139F" w:rsidR="00F66051" w:rsidRDefault="00F66051" w:rsidP="00757959">
      <w:pPr>
        <w:rPr>
          <w:lang w:eastAsia="en-IN"/>
        </w:rPr>
      </w:pPr>
    </w:p>
    <w:p w14:paraId="3717F79D" w14:textId="0918A14E"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w:t>
      </w:r>
      <w:r w:rsidR="00E55FE8" w:rsidRPr="00F7035D">
        <w:rPr>
          <w:lang w:eastAsia="en-IN"/>
        </w:rPr>
        <w:t>device</w:t>
      </w:r>
      <w:r w:rsidR="00AE1F28" w:rsidRPr="00F7035D">
        <w:rPr>
          <w:lang w:eastAsia="en-IN"/>
        </w:rPr>
        <w:t xml:space="preserv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w:t>
      </w:r>
    </w:p>
    <w:p w14:paraId="226A30DB" w14:textId="79597FFD" w:rsidR="00883E80" w:rsidRDefault="00CB576F" w:rsidP="00FE3743">
      <w:pPr>
        <w:rPr>
          <w:lang w:eastAsia="en-IN"/>
        </w:rPr>
      </w:pPr>
      <w:r>
        <w:rPr>
          <w:noProof/>
          <w:lang w:eastAsia="en-IN"/>
        </w:rPr>
        <w:lastRenderedPageBreak/>
        <w:drawing>
          <wp:inline distT="0" distB="0" distL="0" distR="0" wp14:anchorId="6E1EA7E2" wp14:editId="5091EAA5">
            <wp:extent cx="5486400" cy="3086100"/>
            <wp:effectExtent l="0" t="0" r="0" b="0"/>
            <wp:docPr id="839950226" name="Picture 5" descr="Left-hand side view of Orbit Reader Q20 and Q40 showing USB A hos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950226" name="Picture 5" descr="Left-hand side view of Orbit Reader Q20 and Q40 showing USB A host port"/>
                    <pic:cNvPicPr/>
                  </pic:nvPicPr>
                  <pic:blipFill>
                    <a:blip r:embed="rId23"/>
                    <a:stretch>
                      <a:fillRect/>
                    </a:stretch>
                  </pic:blipFill>
                  <pic:spPr>
                    <a:xfrm>
                      <a:off x="0" y="0"/>
                      <a:ext cx="5486400" cy="3086100"/>
                    </a:xfrm>
                    <a:prstGeom prst="rect">
                      <a:avLst/>
                    </a:prstGeom>
                  </pic:spPr>
                </pic:pic>
              </a:graphicData>
            </a:graphic>
          </wp:inline>
        </w:drawing>
      </w:r>
    </w:p>
    <w:p w14:paraId="66868C32" w14:textId="2EC9AA8D" w:rsidR="00AE1F28" w:rsidRPr="00F7035D" w:rsidRDefault="00AE1F28" w:rsidP="00121DFE">
      <w:pPr>
        <w:pStyle w:val="Heading2"/>
        <w:rPr>
          <w:lang w:eastAsia="en-IN"/>
        </w:rPr>
      </w:pPr>
      <w:bookmarkStart w:id="56" w:name="_Toc180667145"/>
      <w:r w:rsidRPr="00F7035D">
        <w:rPr>
          <w:lang w:eastAsia="en-IN"/>
        </w:rPr>
        <w:t>Back view</w:t>
      </w:r>
      <w:r w:rsidR="006C26A7" w:rsidRPr="006C26A7">
        <w:rPr>
          <w:lang w:eastAsia="en-IN"/>
        </w:rPr>
        <w:t xml:space="preserve"> </w:t>
      </w:r>
      <w:r w:rsidR="006C26A7">
        <w:rPr>
          <w:lang w:eastAsia="en-IN"/>
        </w:rPr>
        <w:t xml:space="preserve">of </w:t>
      </w:r>
      <w:r w:rsidR="00505E68">
        <w:rPr>
          <w:rFonts w:cs="Arial"/>
          <w:szCs w:val="24"/>
          <w:lang w:eastAsia="en-IN"/>
        </w:rPr>
        <w:t>Orbit Reader</w:t>
      </w:r>
      <w:r w:rsidR="00505E68" w:rsidRPr="00173371">
        <w:rPr>
          <w:rFonts w:cs="Arial"/>
          <w:szCs w:val="24"/>
          <w:lang w:eastAsia="en-IN"/>
        </w:rPr>
        <w:t xml:space="preserve"> </w:t>
      </w:r>
      <w:r w:rsidR="00F731C5">
        <w:rPr>
          <w:lang w:eastAsia="en-IN"/>
        </w:rPr>
        <w:t>Q20 and Q40</w:t>
      </w:r>
      <w:bookmarkEnd w:id="56"/>
    </w:p>
    <w:p w14:paraId="178919CE" w14:textId="2725B9C5" w:rsidR="00AE1F28" w:rsidRDefault="00AE1F28" w:rsidP="00AE1F28">
      <w:pPr>
        <w:rPr>
          <w:lang w:eastAsia="en-IN"/>
        </w:rPr>
      </w:pPr>
      <w:r w:rsidRPr="00F7035D">
        <w:rPr>
          <w:lang w:eastAsia="en-IN"/>
        </w:rPr>
        <w:t>At the backside of the device, is the SD card slot</w:t>
      </w:r>
      <w:r w:rsidR="00FF0174">
        <w:rPr>
          <w:lang w:eastAsia="en-IN"/>
        </w:rPr>
        <w:t xml:space="preserve">.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5695C0FB" w14:textId="4D0BC236" w:rsidR="00A83B1C" w:rsidRPr="000C3ED9" w:rsidRDefault="00A83B1C" w:rsidP="00AE1F28">
      <w:pPr>
        <w:rPr>
          <w:lang w:eastAsia="en-IN"/>
        </w:rPr>
      </w:pPr>
      <w:r>
        <w:rPr>
          <w:noProof/>
          <w:lang w:eastAsia="en-IN"/>
        </w:rPr>
        <w:drawing>
          <wp:inline distT="0" distB="0" distL="0" distR="0" wp14:anchorId="57268049" wp14:editId="048AA896">
            <wp:extent cx="5486400" cy="3086100"/>
            <wp:effectExtent l="0" t="0" r="0" b="0"/>
            <wp:docPr id="1063102514" name="Picture 6" descr="The backside of the Orbit reader Q20 and Q40 device shows the SD card s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02514" name="Picture 6" descr="The backside of the Orbit reader Q20 and Q40 device shows the SD card slot."/>
                    <pic:cNvPicPr/>
                  </pic:nvPicPr>
                  <pic:blipFill>
                    <a:blip r:embed="rId24"/>
                    <a:stretch>
                      <a:fillRect/>
                    </a:stretch>
                  </pic:blipFill>
                  <pic:spPr>
                    <a:xfrm>
                      <a:off x="0" y="0"/>
                      <a:ext cx="5486400" cy="3086100"/>
                    </a:xfrm>
                    <a:prstGeom prst="rect">
                      <a:avLst/>
                    </a:prstGeom>
                  </pic:spPr>
                </pic:pic>
              </a:graphicData>
            </a:graphic>
          </wp:inline>
        </w:drawing>
      </w:r>
    </w:p>
    <w:p w14:paraId="4E800850" w14:textId="3D464482" w:rsidR="00FE3743" w:rsidRPr="00F7035D" w:rsidRDefault="00FE3743" w:rsidP="00121DFE">
      <w:pPr>
        <w:pStyle w:val="Heading2"/>
        <w:rPr>
          <w:lang w:eastAsia="en-IN"/>
        </w:rPr>
      </w:pPr>
      <w:bookmarkStart w:id="57" w:name="_Toc172213616"/>
      <w:bookmarkStart w:id="58" w:name="_Toc172216206"/>
      <w:bookmarkStart w:id="59" w:name="_Toc172217951"/>
      <w:bookmarkStart w:id="60" w:name="_Toc172218267"/>
      <w:bookmarkStart w:id="61" w:name="_Toc172563895"/>
      <w:bookmarkStart w:id="62" w:name="_Toc172580067"/>
      <w:bookmarkStart w:id="63" w:name="_Toc172580294"/>
      <w:bookmarkStart w:id="64" w:name="_Toc172580523"/>
      <w:bookmarkStart w:id="65" w:name="_Toc172580825"/>
      <w:bookmarkStart w:id="66" w:name="Key-Placement-and-Use"/>
      <w:bookmarkStart w:id="67" w:name="_Toc531853299"/>
      <w:bookmarkStart w:id="68" w:name="_Toc180667146"/>
      <w:bookmarkEnd w:id="57"/>
      <w:bookmarkEnd w:id="58"/>
      <w:bookmarkEnd w:id="59"/>
      <w:bookmarkEnd w:id="60"/>
      <w:bookmarkEnd w:id="61"/>
      <w:bookmarkEnd w:id="62"/>
      <w:bookmarkEnd w:id="63"/>
      <w:bookmarkEnd w:id="64"/>
      <w:bookmarkEnd w:id="65"/>
      <w:bookmarkEnd w:id="66"/>
      <w:r w:rsidRPr="00F7035D">
        <w:rPr>
          <w:lang w:eastAsia="en-IN"/>
        </w:rPr>
        <w:lastRenderedPageBreak/>
        <w:t>Key</w:t>
      </w:r>
      <w:r w:rsidR="0085247B">
        <w:rPr>
          <w:lang w:eastAsia="en-IN"/>
        </w:rPr>
        <w:t xml:space="preserve"> Location</w:t>
      </w:r>
      <w:r w:rsidR="001D3719">
        <w:rPr>
          <w:lang w:eastAsia="en-IN"/>
        </w:rPr>
        <w:t>s</w:t>
      </w:r>
      <w:r w:rsidRPr="00F7035D">
        <w:rPr>
          <w:lang w:eastAsia="en-IN"/>
        </w:rPr>
        <w:t xml:space="preserve"> and Use</w:t>
      </w:r>
      <w:bookmarkEnd w:id="67"/>
      <w:r w:rsidR="006C26A7">
        <w:rPr>
          <w:lang w:eastAsia="en-IN"/>
        </w:rPr>
        <w:t xml:space="preserve"> of </w:t>
      </w:r>
      <w:r w:rsidR="00505E68">
        <w:rPr>
          <w:rFonts w:cs="Arial"/>
          <w:szCs w:val="24"/>
          <w:lang w:eastAsia="en-IN"/>
        </w:rPr>
        <w:t>Orbit Reader</w:t>
      </w:r>
      <w:r w:rsidR="00505E68" w:rsidRPr="00173371">
        <w:rPr>
          <w:rFonts w:cs="Arial"/>
          <w:szCs w:val="24"/>
          <w:lang w:eastAsia="en-IN"/>
        </w:rPr>
        <w:t xml:space="preserve"> </w:t>
      </w:r>
      <w:r w:rsidR="00F731C5">
        <w:rPr>
          <w:lang w:eastAsia="en-IN"/>
        </w:rPr>
        <w:t>Q20 and Q40</w:t>
      </w:r>
      <w:bookmarkEnd w:id="68"/>
    </w:p>
    <w:p w14:paraId="75128E42" w14:textId="2E8C1E1F" w:rsidR="00A34D10" w:rsidRDefault="00FE3743" w:rsidP="00A34D10">
      <w:pPr>
        <w:rPr>
          <w:lang w:eastAsia="en-IN"/>
        </w:rPr>
      </w:pPr>
      <w:r w:rsidRPr="00F7035D">
        <w:rPr>
          <w:lang w:eastAsia="en-IN"/>
        </w:rPr>
        <w:t xml:space="preserve">When properly oriented, the </w:t>
      </w:r>
      <w:r w:rsidR="007E3378">
        <w:rPr>
          <w:lang w:eastAsia="en-IN"/>
        </w:rPr>
        <w:t>four thumb keys are</w:t>
      </w:r>
      <w:r w:rsidRPr="00F7035D">
        <w:rPr>
          <w:lang w:eastAsia="en-IN"/>
        </w:rPr>
        <w:t xml:space="preserve"> closest to you</w:t>
      </w:r>
      <w:r w:rsidR="000832DD">
        <w:rPr>
          <w:lang w:eastAsia="en-IN"/>
        </w:rPr>
        <w:t>. We will refer to them as Thumb Keys 1 through 4, starting from the left</w:t>
      </w:r>
      <w:r w:rsidRPr="00F7035D">
        <w:rPr>
          <w:lang w:eastAsia="en-IN"/>
        </w:rPr>
        <w:t xml:space="preserve">. </w:t>
      </w:r>
      <w:r w:rsidR="00A34D10" w:rsidRPr="00A34D10">
        <w:rPr>
          <w:lang w:eastAsia="en-IN"/>
        </w:rPr>
        <w:t>These keys are used for easy navigation and control.</w:t>
      </w:r>
      <w:r w:rsidR="001827C5">
        <w:rPr>
          <w:lang w:eastAsia="en-IN"/>
        </w:rPr>
        <w:t xml:space="preserve"> </w:t>
      </w:r>
      <w:r w:rsidR="00A34D10" w:rsidRPr="00A34D10">
        <w:rPr>
          <w:lang w:eastAsia="en-IN"/>
        </w:rPr>
        <w:t xml:space="preserve">This detailed layout ensures that users can efficiently navigate and utilize the Orbit Reader </w:t>
      </w:r>
      <w:r w:rsidR="00F731C5">
        <w:rPr>
          <w:lang w:eastAsia="en-IN"/>
        </w:rPr>
        <w:t>Q20 and Q40</w:t>
      </w:r>
      <w:r w:rsidR="00A34D10" w:rsidRPr="00A34D10">
        <w:rPr>
          <w:lang w:eastAsia="en-IN"/>
        </w:rPr>
        <w:t xml:space="preserve"> for reading, writing, and managing files.</w:t>
      </w:r>
    </w:p>
    <w:p w14:paraId="2FC4E94F" w14:textId="77777777" w:rsidR="001827C5" w:rsidRPr="00A34D10" w:rsidRDefault="001827C5" w:rsidP="00A34D10">
      <w:pPr>
        <w:rPr>
          <w:lang w:eastAsia="en-IN"/>
        </w:rPr>
      </w:pPr>
    </w:p>
    <w:p w14:paraId="20CBB8D6" w14:textId="12A0CF7C" w:rsidR="00FE3743" w:rsidRPr="001479A7" w:rsidRDefault="00D458AC" w:rsidP="00FE3743">
      <w:pPr>
        <w:rPr>
          <w:lang w:eastAsia="en-IN"/>
        </w:rPr>
      </w:pPr>
      <w:r>
        <w:rPr>
          <w:lang w:eastAsia="en-IN"/>
        </w:rPr>
        <w:t>Above</w:t>
      </w:r>
      <w:r w:rsidR="00D72E72" w:rsidRPr="00F7035D">
        <w:rPr>
          <w:lang w:eastAsia="en-IN"/>
        </w:rPr>
        <w:t xml:space="preserve"> </w:t>
      </w:r>
      <w:r w:rsidR="00FB7AF9" w:rsidRPr="00F7035D">
        <w:rPr>
          <w:lang w:eastAsia="en-IN"/>
        </w:rPr>
        <w:t xml:space="preserve">the </w:t>
      </w:r>
      <w:r w:rsidR="007E3378">
        <w:rPr>
          <w:lang w:eastAsia="en-IN"/>
        </w:rPr>
        <w:t xml:space="preserve">four thumb keys </w:t>
      </w:r>
      <w:r w:rsidR="00284F28" w:rsidRPr="00284F28">
        <w:rPr>
          <w:lang w:eastAsia="en-IN"/>
        </w:rPr>
        <w:t>there is a braille display—</w:t>
      </w:r>
      <w:r w:rsidR="00F731C5">
        <w:rPr>
          <w:lang w:eastAsia="en-IN"/>
        </w:rPr>
        <w:t>2</w:t>
      </w:r>
      <w:r w:rsidR="00284F28" w:rsidRPr="00284F28">
        <w:rPr>
          <w:lang w:eastAsia="en-IN"/>
        </w:rPr>
        <w:t xml:space="preserve">0 cells for the </w:t>
      </w:r>
      <w:r w:rsidR="00D0028C">
        <w:rPr>
          <w:rFonts w:cs="Arial"/>
          <w:lang w:eastAsia="en-IN"/>
        </w:rPr>
        <w:t>Orbit Reader</w:t>
      </w:r>
      <w:r w:rsidR="00D0028C" w:rsidRPr="00173371">
        <w:rPr>
          <w:rFonts w:cs="Arial"/>
          <w:lang w:eastAsia="en-IN"/>
        </w:rPr>
        <w:t xml:space="preserve"> </w:t>
      </w:r>
      <w:r w:rsidR="00284F28" w:rsidRPr="00284F28">
        <w:rPr>
          <w:lang w:eastAsia="en-IN"/>
        </w:rPr>
        <w:t>Q</w:t>
      </w:r>
      <w:r w:rsidR="00F731C5">
        <w:rPr>
          <w:lang w:eastAsia="en-IN"/>
        </w:rPr>
        <w:t>2</w:t>
      </w:r>
      <w:r w:rsidR="00284F28" w:rsidRPr="00284F28">
        <w:rPr>
          <w:lang w:eastAsia="en-IN"/>
        </w:rPr>
        <w:t xml:space="preserve">0 and </w:t>
      </w:r>
      <w:r w:rsidR="00F731C5">
        <w:rPr>
          <w:lang w:eastAsia="en-IN"/>
        </w:rPr>
        <w:t>4</w:t>
      </w:r>
      <w:r w:rsidR="00284F28" w:rsidRPr="00284F28">
        <w:rPr>
          <w:lang w:eastAsia="en-IN"/>
        </w:rPr>
        <w:t xml:space="preserve">0 cells for the </w:t>
      </w:r>
      <w:r w:rsidR="00D0028C">
        <w:rPr>
          <w:rFonts w:cs="Arial"/>
          <w:lang w:eastAsia="en-IN"/>
        </w:rPr>
        <w:t>Orbit Reader</w:t>
      </w:r>
      <w:r w:rsidR="00D0028C" w:rsidRPr="00173371">
        <w:rPr>
          <w:rFonts w:cs="Arial"/>
          <w:lang w:eastAsia="en-IN"/>
        </w:rPr>
        <w:t xml:space="preserve"> </w:t>
      </w:r>
      <w:r w:rsidR="00284F28" w:rsidRPr="00284F28">
        <w:rPr>
          <w:lang w:eastAsia="en-IN"/>
        </w:rPr>
        <w:t>Q</w:t>
      </w:r>
      <w:r w:rsidR="00F731C5">
        <w:rPr>
          <w:lang w:eastAsia="en-IN"/>
        </w:rPr>
        <w:t>4</w:t>
      </w:r>
      <w:r w:rsidR="00284F28" w:rsidRPr="00284F28">
        <w:rPr>
          <w:lang w:eastAsia="en-IN"/>
        </w:rPr>
        <w:t>0</w:t>
      </w:r>
      <w:r w:rsidR="00D72E72" w:rsidRPr="00F7035D">
        <w:rPr>
          <w:lang w:eastAsia="en-IN"/>
        </w:rPr>
        <w:t>.</w:t>
      </w:r>
      <w:r w:rsidR="007E3378" w:rsidRPr="007E3378">
        <w:rPr>
          <w:lang w:eastAsia="en-IN"/>
        </w:rPr>
        <w:t xml:space="preserve"> </w:t>
      </w:r>
      <w:r w:rsidR="007E3378" w:rsidRPr="00F7035D">
        <w:rPr>
          <w:lang w:eastAsia="en-IN"/>
        </w:rPr>
        <w:t xml:space="preserve">The </w:t>
      </w:r>
      <w:r w:rsidR="007E3378">
        <w:rPr>
          <w:lang w:eastAsia="en-IN"/>
        </w:rPr>
        <w:t>p</w:t>
      </w:r>
      <w:r w:rsidR="007E3378" w:rsidRPr="00F7035D">
        <w:rPr>
          <w:lang w:eastAsia="en-IN"/>
        </w:rPr>
        <w:t xml:space="preserve">anning keys are at each end of the braille display. See the </w:t>
      </w:r>
      <w:hyperlink w:anchor="_Panning_Keys" w:history="1">
        <w:r w:rsidR="007E3378" w:rsidRPr="00C96C39">
          <w:rPr>
            <w:color w:val="0000FF"/>
            <w:lang w:eastAsia="en-IN"/>
          </w:rPr>
          <w:t>Panning Keys</w:t>
        </w:r>
      </w:hyperlink>
      <w:r w:rsidR="007E3378" w:rsidRPr="00F7035D">
        <w:rPr>
          <w:lang w:eastAsia="en-IN"/>
        </w:rPr>
        <w:t xml:space="preserve"> section for more information.</w:t>
      </w:r>
    </w:p>
    <w:p w14:paraId="7C36A7B9" w14:textId="77777777" w:rsidR="00284F28" w:rsidRPr="001479A7" w:rsidRDefault="00284F28" w:rsidP="00FE3743">
      <w:pPr>
        <w:rPr>
          <w:lang w:eastAsia="en-IN"/>
        </w:rPr>
      </w:pPr>
    </w:p>
    <w:p w14:paraId="0ECF7A1B" w14:textId="4B069E06"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slightly raised tick marks located above the braille cells</w:t>
      </w:r>
      <w:r w:rsidR="00CC340A">
        <w:rPr>
          <w:lang w:eastAsia="en-IN"/>
        </w:rPr>
        <w:t xml:space="preserve"> on Q20 and</w:t>
      </w:r>
      <w:r w:rsidR="00BE0F96">
        <w:rPr>
          <w:lang w:eastAsia="en-IN"/>
        </w:rPr>
        <w:t xml:space="preserve"> </w:t>
      </w:r>
      <w:r w:rsidR="00BC601E">
        <w:rPr>
          <w:lang w:eastAsia="en-IN"/>
        </w:rPr>
        <w:t xml:space="preserve">3 </w:t>
      </w:r>
      <w:r w:rsidR="00634298">
        <w:rPr>
          <w:lang w:eastAsia="en-IN"/>
        </w:rPr>
        <w:t>on</w:t>
      </w:r>
      <w:r w:rsidR="00BC601E">
        <w:rPr>
          <w:lang w:eastAsia="en-IN"/>
        </w:rPr>
        <w:t xml:space="preserve"> Q20</w:t>
      </w:r>
      <w:r w:rsidRPr="00F7035D">
        <w:rPr>
          <w:lang w:eastAsia="en-IN"/>
        </w:rPr>
        <w:t xml:space="preserve">.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5CFE3096" w14:textId="77777777" w:rsidR="006C26A7" w:rsidRDefault="006C26A7" w:rsidP="00050AE5">
      <w:pPr>
        <w:rPr>
          <w:lang w:eastAsia="en-IN"/>
        </w:rPr>
      </w:pPr>
    </w:p>
    <w:p w14:paraId="6BDF2D2C" w14:textId="6A3B7EEF" w:rsidR="00D97E72" w:rsidRDefault="00D97E72" w:rsidP="00D97E72">
      <w:pPr>
        <w:rPr>
          <w:lang w:val="en-IN" w:eastAsia="en-IN"/>
        </w:rPr>
      </w:pPr>
      <w:r w:rsidRPr="00D97E72">
        <w:rPr>
          <w:lang w:val="en-IN" w:eastAsia="en-IN"/>
        </w:rPr>
        <w:t xml:space="preserve">Refer to the following images for the key locations on the Orbit Reader </w:t>
      </w:r>
      <w:r w:rsidR="00F731C5">
        <w:rPr>
          <w:lang w:val="en-IN" w:eastAsia="en-IN"/>
        </w:rPr>
        <w:t>Q20 and Q40</w:t>
      </w:r>
      <w:r w:rsidRPr="00D97E72">
        <w:rPr>
          <w:lang w:val="en-IN" w:eastAsia="en-IN"/>
        </w:rPr>
        <w:t>. The key locations are the same for both devices.</w:t>
      </w:r>
    </w:p>
    <w:p w14:paraId="54318562" w14:textId="77777777" w:rsidR="00D97E72" w:rsidRPr="00D97E72" w:rsidRDefault="00D97E72" w:rsidP="00D97E72">
      <w:pPr>
        <w:rPr>
          <w:lang w:val="en-IN" w:eastAsia="en-IN"/>
        </w:rPr>
      </w:pPr>
    </w:p>
    <w:p w14:paraId="6BD4E738" w14:textId="7930C2F1" w:rsidR="00D97E72" w:rsidRDefault="00D97E72" w:rsidP="00D97E72">
      <w:pPr>
        <w:rPr>
          <w:lang w:val="en-IN" w:eastAsia="en-IN"/>
        </w:rPr>
      </w:pPr>
      <w:r w:rsidRPr="00D97E72">
        <w:rPr>
          <w:lang w:val="en-IN" w:eastAsia="en-IN"/>
        </w:rPr>
        <w:t xml:space="preserve">The only difference between the </w:t>
      </w:r>
      <w:r w:rsidR="00D0028C">
        <w:rPr>
          <w:rFonts w:cs="Arial"/>
          <w:lang w:eastAsia="en-IN"/>
        </w:rPr>
        <w:t>Orbit Reader</w:t>
      </w:r>
      <w:r w:rsidR="00D0028C" w:rsidRPr="00173371">
        <w:rPr>
          <w:rFonts w:cs="Arial"/>
          <w:lang w:eastAsia="en-IN"/>
        </w:rPr>
        <w:t xml:space="preserve"> </w:t>
      </w:r>
      <w:r w:rsidR="00F731C5">
        <w:rPr>
          <w:lang w:val="en-IN" w:eastAsia="en-IN"/>
        </w:rPr>
        <w:t>Q20 and Q40</w:t>
      </w:r>
      <w:r w:rsidRPr="00D97E72">
        <w:rPr>
          <w:lang w:val="en-IN" w:eastAsia="en-IN"/>
        </w:rPr>
        <w:t xml:space="preserve"> is the number of braille cells and cursor routing keys. The </w:t>
      </w:r>
      <w:r w:rsidR="00D0028C">
        <w:rPr>
          <w:rFonts w:cs="Arial"/>
          <w:lang w:eastAsia="en-IN"/>
        </w:rPr>
        <w:t>Orbit Reader</w:t>
      </w:r>
      <w:r w:rsidR="00D0028C" w:rsidRPr="00173371">
        <w:rPr>
          <w:rFonts w:cs="Arial"/>
          <w:lang w:eastAsia="en-IN"/>
        </w:rPr>
        <w:t xml:space="preserve"> </w:t>
      </w:r>
      <w:r w:rsidRPr="00D97E72">
        <w:rPr>
          <w:lang w:val="en-IN" w:eastAsia="en-IN"/>
        </w:rPr>
        <w:t>Q</w:t>
      </w:r>
      <w:r w:rsidR="00F731C5">
        <w:rPr>
          <w:lang w:val="en-IN" w:eastAsia="en-IN"/>
        </w:rPr>
        <w:t>2</w:t>
      </w:r>
      <w:r w:rsidRPr="00D97E72">
        <w:rPr>
          <w:lang w:val="en-IN" w:eastAsia="en-IN"/>
        </w:rPr>
        <w:t xml:space="preserve">0 has </w:t>
      </w:r>
      <w:r w:rsidR="00F731C5">
        <w:rPr>
          <w:lang w:val="en-IN" w:eastAsia="en-IN"/>
        </w:rPr>
        <w:t>2</w:t>
      </w:r>
      <w:r w:rsidRPr="00D97E72">
        <w:rPr>
          <w:lang w:val="en-IN" w:eastAsia="en-IN"/>
        </w:rPr>
        <w:t xml:space="preserve">0 cells with </w:t>
      </w:r>
      <w:r w:rsidR="00F731C5">
        <w:rPr>
          <w:lang w:val="en-IN" w:eastAsia="en-IN"/>
        </w:rPr>
        <w:t>2</w:t>
      </w:r>
      <w:r w:rsidRPr="00D97E72">
        <w:rPr>
          <w:lang w:val="en-IN" w:eastAsia="en-IN"/>
        </w:rPr>
        <w:t xml:space="preserve">0 cursor routing keys, while the </w:t>
      </w:r>
      <w:r w:rsidR="00D0028C">
        <w:rPr>
          <w:rFonts w:cs="Arial"/>
          <w:lang w:eastAsia="en-IN"/>
        </w:rPr>
        <w:t>Orbit Reader</w:t>
      </w:r>
      <w:r w:rsidR="00D0028C" w:rsidRPr="00173371">
        <w:rPr>
          <w:rFonts w:cs="Arial"/>
          <w:lang w:eastAsia="en-IN"/>
        </w:rPr>
        <w:t xml:space="preserve"> </w:t>
      </w:r>
      <w:r w:rsidRPr="00D97E72">
        <w:rPr>
          <w:lang w:val="en-IN" w:eastAsia="en-IN"/>
        </w:rPr>
        <w:t>Q</w:t>
      </w:r>
      <w:r w:rsidR="00F731C5">
        <w:rPr>
          <w:lang w:val="en-IN" w:eastAsia="en-IN"/>
        </w:rPr>
        <w:t>4</w:t>
      </w:r>
      <w:r w:rsidRPr="00D97E72">
        <w:rPr>
          <w:lang w:val="en-IN" w:eastAsia="en-IN"/>
        </w:rPr>
        <w:t xml:space="preserve">0 has </w:t>
      </w:r>
      <w:r w:rsidR="00F731C5">
        <w:rPr>
          <w:lang w:val="en-IN" w:eastAsia="en-IN"/>
        </w:rPr>
        <w:t>4</w:t>
      </w:r>
      <w:r w:rsidRPr="00D97E72">
        <w:rPr>
          <w:lang w:val="en-IN" w:eastAsia="en-IN"/>
        </w:rPr>
        <w:t xml:space="preserve">0 cells with </w:t>
      </w:r>
      <w:r w:rsidR="00F731C5">
        <w:rPr>
          <w:lang w:val="en-IN" w:eastAsia="en-IN"/>
        </w:rPr>
        <w:t>4</w:t>
      </w:r>
      <w:r w:rsidRPr="00D97E72">
        <w:rPr>
          <w:lang w:val="en-IN" w:eastAsia="en-IN"/>
        </w:rPr>
        <w:t>0 cursor routing keys, corresponding to the number of braille cells on each device.</w:t>
      </w:r>
    </w:p>
    <w:p w14:paraId="2CA7E030" w14:textId="77777777" w:rsidR="008915D3" w:rsidRDefault="008915D3" w:rsidP="00D97E72">
      <w:pPr>
        <w:rPr>
          <w:lang w:val="en-IN" w:eastAsia="en-IN"/>
        </w:rPr>
      </w:pPr>
    </w:p>
    <w:p w14:paraId="09058D6E" w14:textId="350F5DB9" w:rsidR="008915D3" w:rsidRPr="00D97E72" w:rsidRDefault="008915D3" w:rsidP="00D97E72">
      <w:pPr>
        <w:rPr>
          <w:lang w:val="en-IN" w:eastAsia="en-IN"/>
        </w:rPr>
      </w:pPr>
      <w:r>
        <w:rPr>
          <w:noProof/>
        </w:rPr>
        <w:drawing>
          <wp:inline distT="0" distB="0" distL="0" distR="0" wp14:anchorId="298B54DB" wp14:editId="3FED55F7">
            <wp:extent cx="5486400" cy="3086100"/>
            <wp:effectExtent l="0" t="0" r="0" b="0"/>
            <wp:docPr id="1078459815" name="Picture 1" descr="Reference image for Orbit Reader Q20 key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59815" name="Picture 1" descr="Reference image for Orbit Reader Q20 key locations"/>
                    <pic:cNvPicPr>
                      <a:picLocks noChangeAspect="1"/>
                    </pic:cNvPicPr>
                  </pic:nvPicPr>
                  <pic:blipFill>
                    <a:blip r:embed="rId10"/>
                    <a:stretch>
                      <a:fillRect/>
                    </a:stretch>
                  </pic:blipFill>
                  <pic:spPr>
                    <a:xfrm>
                      <a:off x="0" y="0"/>
                      <a:ext cx="5486400" cy="3086100"/>
                    </a:xfrm>
                    <a:prstGeom prst="rect">
                      <a:avLst/>
                    </a:prstGeom>
                  </pic:spPr>
                </pic:pic>
              </a:graphicData>
            </a:graphic>
          </wp:inline>
        </w:drawing>
      </w:r>
    </w:p>
    <w:p w14:paraId="488C0DB0" w14:textId="62092142" w:rsidR="00FE3743" w:rsidRPr="001479A7" w:rsidRDefault="00EC30EA" w:rsidP="00FE3743">
      <w:pPr>
        <w:rPr>
          <w:lang w:eastAsia="en-IN"/>
        </w:rPr>
      </w:pPr>
      <w:r>
        <w:rPr>
          <w:noProof/>
          <w:lang w:eastAsia="en-IN"/>
        </w:rPr>
        <w:lastRenderedPageBreak/>
        <w:drawing>
          <wp:inline distT="0" distB="0" distL="0" distR="0" wp14:anchorId="1D763FFD" wp14:editId="61B76944">
            <wp:extent cx="5408762" cy="3042429"/>
            <wp:effectExtent l="0" t="0" r="0" b="0"/>
            <wp:docPr id="1510516789" name="Picture 7" descr="Reference image for Orbit Reader Q40 key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16789" name="Picture 7" descr="Reference image for Orbit Reader Q40 key locations"/>
                    <pic:cNvPicPr/>
                  </pic:nvPicPr>
                  <pic:blipFill>
                    <a:blip r:embed="rId9"/>
                    <a:stretch>
                      <a:fillRect/>
                    </a:stretch>
                  </pic:blipFill>
                  <pic:spPr>
                    <a:xfrm>
                      <a:off x="0" y="0"/>
                      <a:ext cx="5439664" cy="3059811"/>
                    </a:xfrm>
                    <a:prstGeom prst="rect">
                      <a:avLst/>
                    </a:prstGeom>
                  </pic:spPr>
                </pic:pic>
              </a:graphicData>
            </a:graphic>
          </wp:inline>
        </w:drawing>
      </w:r>
    </w:p>
    <w:p w14:paraId="182E8955" w14:textId="77777777" w:rsidR="00805069" w:rsidRPr="00186C32" w:rsidRDefault="00805069" w:rsidP="00FE3743">
      <w:pPr>
        <w:rPr>
          <w:lang w:eastAsia="en-IN"/>
        </w:rPr>
      </w:pPr>
    </w:p>
    <w:p w14:paraId="1D1A6896" w14:textId="481C494D" w:rsidR="00FE3743"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w:t>
      </w:r>
      <w:r w:rsidR="00F32345">
        <w:rPr>
          <w:lang w:eastAsia="en-IN"/>
        </w:rPr>
        <w:t>,</w:t>
      </w:r>
      <w:r w:rsidR="00050AE5" w:rsidRPr="00F7035D">
        <w:rPr>
          <w:lang w:eastAsia="en-IN"/>
        </w:rPr>
        <w:t xml:space="preserve"> </w:t>
      </w:r>
      <w:r w:rsidR="00597189">
        <w:rPr>
          <w:lang w:eastAsia="en-IN"/>
        </w:rPr>
        <w:t>is the</w:t>
      </w:r>
      <w:r w:rsidR="00F32345">
        <w:rPr>
          <w:lang w:eastAsia="en-IN"/>
        </w:rPr>
        <w:t xml:space="preserve"> </w:t>
      </w:r>
      <w:r w:rsidR="00597189">
        <w:rPr>
          <w:lang w:eastAsia="en-IN"/>
        </w:rPr>
        <w:t xml:space="preserve">78-key </w:t>
      </w:r>
      <w:r w:rsidR="008813A5">
        <w:rPr>
          <w:lang w:eastAsia="en-IN"/>
        </w:rPr>
        <w:t>QWERTY</w:t>
      </w:r>
      <w:r w:rsidR="00F32345">
        <w:rPr>
          <w:lang w:eastAsia="en-IN"/>
        </w:rPr>
        <w:t xml:space="preserve"> keyboard, </w:t>
      </w:r>
      <w:r w:rsidR="00597189">
        <w:rPr>
          <w:lang w:eastAsia="en-IN"/>
        </w:rPr>
        <w:t>h</w:t>
      </w:r>
      <w:r w:rsidR="00F32345">
        <w:rPr>
          <w:lang w:eastAsia="en-IN"/>
        </w:rPr>
        <w:t xml:space="preserve">aving 12 function keys and </w:t>
      </w:r>
      <w:r w:rsidR="00597189">
        <w:rPr>
          <w:lang w:eastAsia="en-IN"/>
        </w:rPr>
        <w:t>a</w:t>
      </w:r>
      <w:r w:rsidR="00F32345">
        <w:rPr>
          <w:lang w:eastAsia="en-IN"/>
        </w:rPr>
        <w:t>rrow key</w:t>
      </w:r>
      <w:r w:rsidR="00597189">
        <w:rPr>
          <w:lang w:eastAsia="en-IN"/>
        </w:rPr>
        <w:t>s</w:t>
      </w:r>
      <w:r w:rsidR="00F32345">
        <w:rPr>
          <w:lang w:eastAsia="en-IN"/>
        </w:rPr>
        <w:t xml:space="preserve"> in </w:t>
      </w:r>
      <w:r w:rsidR="00597189">
        <w:rPr>
          <w:lang w:eastAsia="en-IN"/>
        </w:rPr>
        <w:t xml:space="preserve">an </w:t>
      </w:r>
      <w:r w:rsidR="00F32345">
        <w:rPr>
          <w:lang w:eastAsia="en-IN"/>
        </w:rPr>
        <w:t>inverted-T configuration</w:t>
      </w:r>
      <w:r w:rsidR="00050AE5" w:rsidRPr="00F7035D">
        <w:rPr>
          <w:lang w:eastAsia="en-IN"/>
        </w:rPr>
        <w:t>.</w:t>
      </w:r>
      <w:r w:rsidRPr="00F7035D">
        <w:rPr>
          <w:lang w:eastAsia="en-IN"/>
        </w:rPr>
        <w:t xml:space="preserve"> </w:t>
      </w:r>
    </w:p>
    <w:p w14:paraId="3D082C0F" w14:textId="77777777" w:rsidR="00F32345" w:rsidRPr="000C3ED9" w:rsidRDefault="00F32345" w:rsidP="00FE3743">
      <w:pPr>
        <w:rPr>
          <w:lang w:eastAsia="en-IN"/>
        </w:rPr>
      </w:pPr>
    </w:p>
    <w:p w14:paraId="4952B316" w14:textId="067E6023" w:rsidR="00FE3743" w:rsidRPr="00F7035D" w:rsidRDefault="00FE3743" w:rsidP="00FE3743">
      <w:pPr>
        <w:rPr>
          <w:lang w:eastAsia="en-IN"/>
        </w:rPr>
      </w:pPr>
      <w:r w:rsidRPr="00F7035D">
        <w:rPr>
          <w:lang w:eastAsia="en-IN"/>
        </w:rPr>
        <w:t xml:space="preserve">In Stand-Alone mode, the </w:t>
      </w:r>
      <w:r w:rsidR="008813A5">
        <w:rPr>
          <w:lang w:eastAsia="en-IN"/>
        </w:rPr>
        <w:t>QWERTY</w:t>
      </w:r>
      <w:r w:rsidR="00F32345">
        <w:rPr>
          <w:lang w:eastAsia="en-IN"/>
        </w:rPr>
        <w:t xml:space="preserve"> keyboard keys </w:t>
      </w:r>
      <w:r w:rsidRPr="00F7035D">
        <w:rPr>
          <w:lang w:eastAsia="en-IN"/>
        </w:rPr>
        <w:t>are used for navigation and editing/writing.</w:t>
      </w:r>
    </w:p>
    <w:p w14:paraId="04AD250B" w14:textId="77777777" w:rsidR="00FE3743" w:rsidRPr="000C3ED9" w:rsidRDefault="00FE3743" w:rsidP="00FE3743">
      <w:pPr>
        <w:rPr>
          <w:lang w:eastAsia="en-IN"/>
        </w:rPr>
      </w:pPr>
    </w:p>
    <w:p w14:paraId="0172C681" w14:textId="22872BDD" w:rsidR="00FE3743"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8813A5">
        <w:rPr>
          <w:lang w:eastAsia="en-IN"/>
        </w:rPr>
        <w:t>QWERTY</w:t>
      </w:r>
      <w:r w:rsidR="00F32345">
        <w:rPr>
          <w:lang w:eastAsia="en-IN"/>
        </w:rPr>
        <w:t xml:space="preserve"> </w:t>
      </w:r>
      <w:r w:rsidR="00E87F38">
        <w:rPr>
          <w:lang w:eastAsia="en-IN"/>
        </w:rPr>
        <w:t>keyboard</w:t>
      </w:r>
      <w:r w:rsidRPr="00F7035D">
        <w:rPr>
          <w:lang w:eastAsia="en-IN"/>
        </w:rPr>
        <w:t xml:space="preserv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4B89459F" w14:textId="77777777" w:rsidR="008517A6" w:rsidRDefault="008517A6" w:rsidP="00FE3743">
      <w:pPr>
        <w:rPr>
          <w:lang w:eastAsia="en-IN"/>
        </w:rPr>
      </w:pPr>
    </w:p>
    <w:p w14:paraId="3492914C" w14:textId="3727C70E" w:rsidR="00897A51" w:rsidRDefault="00810578" w:rsidP="00FE3743">
      <w:pPr>
        <w:rPr>
          <w:lang w:eastAsia="en-IN"/>
        </w:rPr>
      </w:pPr>
      <w:r w:rsidRPr="00810578">
        <w:rPr>
          <w:lang w:eastAsia="en-IN"/>
        </w:rPr>
        <w:t>The QWERTY keyboard consists of 6 rows. Below, each key is listed in order from left to right, along with its basic usage</w:t>
      </w:r>
      <w:r w:rsidR="003F124F">
        <w:rPr>
          <w:lang w:eastAsia="en-IN"/>
        </w:rPr>
        <w:t xml:space="preserve"> with various devices</w:t>
      </w:r>
      <w:r w:rsidRPr="00810578">
        <w:rPr>
          <w:lang w:eastAsia="en-IN"/>
        </w:rPr>
        <w:t xml:space="preserve">. The layout and functionality </w:t>
      </w:r>
      <w:r w:rsidR="00DC2995">
        <w:rPr>
          <w:lang w:eastAsia="en-IN"/>
        </w:rPr>
        <w:t>apply</w:t>
      </w:r>
      <w:r w:rsidR="003F124F">
        <w:rPr>
          <w:lang w:eastAsia="en-IN"/>
        </w:rPr>
        <w:t xml:space="preserve"> to the US English keyboard layout. The description is as follows</w:t>
      </w:r>
      <w:r w:rsidRPr="00810578">
        <w:rPr>
          <w:lang w:eastAsia="en-IN"/>
        </w:rPr>
        <w:t>:</w:t>
      </w:r>
    </w:p>
    <w:p w14:paraId="20BD698A" w14:textId="77777777" w:rsidR="00810578" w:rsidRDefault="00810578" w:rsidP="00FE3743">
      <w:pPr>
        <w:rPr>
          <w:lang w:eastAsia="en-IN"/>
        </w:rPr>
      </w:pPr>
    </w:p>
    <w:p w14:paraId="077C26E9" w14:textId="77777777" w:rsidR="00BC12E9" w:rsidRPr="00BE19DB" w:rsidRDefault="00BC12E9" w:rsidP="00BC12E9">
      <w:pPr>
        <w:spacing w:after="160" w:line="259" w:lineRule="auto"/>
        <w:rPr>
          <w:b/>
          <w:bCs/>
        </w:rPr>
      </w:pPr>
      <w:r w:rsidRPr="00BE19DB">
        <w:rPr>
          <w:b/>
          <w:bCs/>
        </w:rPr>
        <w:t>Top Row (Function Keys and Esc)</w:t>
      </w:r>
    </w:p>
    <w:p w14:paraId="40ED7B7B" w14:textId="52374AA7" w:rsidR="00BC12E9" w:rsidRPr="00BE19DB" w:rsidRDefault="00BC12E9" w:rsidP="00BC12E9">
      <w:pPr>
        <w:numPr>
          <w:ilvl w:val="0"/>
          <w:numId w:val="192"/>
        </w:numPr>
        <w:spacing w:after="160" w:line="259" w:lineRule="auto"/>
      </w:pPr>
      <w:r w:rsidRPr="00BE19DB">
        <w:rPr>
          <w:b/>
          <w:bCs/>
        </w:rPr>
        <w:t>Esc</w:t>
      </w:r>
      <w:r w:rsidRPr="00BE19DB">
        <w:t xml:space="preserve"> (top</w:t>
      </w:r>
      <w:r>
        <w:t xml:space="preserve"> </w:t>
      </w:r>
      <w:r w:rsidRPr="00BE19DB">
        <w:t>left): Escape key, used to cancel operations or close pop-up windows</w:t>
      </w:r>
      <w:r w:rsidR="003F124F">
        <w:t xml:space="preserve"> when connected to host devices. In stand-alone mode, used also to bring the menu in the editor or select various menu items.</w:t>
      </w:r>
    </w:p>
    <w:p w14:paraId="71A6F86B" w14:textId="2E37B805" w:rsidR="00BC12E9" w:rsidRPr="00BE19DB" w:rsidRDefault="00BC12E9" w:rsidP="00BC12E9">
      <w:pPr>
        <w:numPr>
          <w:ilvl w:val="0"/>
          <w:numId w:val="192"/>
        </w:numPr>
        <w:spacing w:after="160" w:line="259" w:lineRule="auto"/>
      </w:pPr>
      <w:r w:rsidRPr="00BE19DB">
        <w:rPr>
          <w:b/>
          <w:bCs/>
        </w:rPr>
        <w:t>F1</w:t>
      </w:r>
      <w:r w:rsidRPr="00BE19DB">
        <w:t>: Typically used for help menus or specific application functions</w:t>
      </w:r>
      <w:r w:rsidR="003F124F">
        <w:t>.</w:t>
      </w:r>
    </w:p>
    <w:p w14:paraId="2D951FCD" w14:textId="77777777" w:rsidR="00BC12E9" w:rsidRPr="00BE19DB" w:rsidRDefault="00BC12E9" w:rsidP="00BC12E9">
      <w:pPr>
        <w:numPr>
          <w:ilvl w:val="0"/>
          <w:numId w:val="192"/>
        </w:numPr>
        <w:spacing w:after="160" w:line="259" w:lineRule="auto"/>
      </w:pPr>
      <w:r w:rsidRPr="00BE19DB">
        <w:rPr>
          <w:b/>
          <w:bCs/>
        </w:rPr>
        <w:t>F2</w:t>
      </w:r>
      <w:r w:rsidRPr="00BE19DB">
        <w:t>: Used for renaming files or other shortcuts.</w:t>
      </w:r>
    </w:p>
    <w:p w14:paraId="4CF1C9EC" w14:textId="77777777" w:rsidR="00BC12E9" w:rsidRPr="00BE19DB" w:rsidRDefault="00BC12E9" w:rsidP="00BC12E9">
      <w:pPr>
        <w:numPr>
          <w:ilvl w:val="0"/>
          <w:numId w:val="192"/>
        </w:numPr>
        <w:spacing w:after="160" w:line="259" w:lineRule="auto"/>
      </w:pPr>
      <w:r w:rsidRPr="00BE19DB">
        <w:rPr>
          <w:b/>
          <w:bCs/>
        </w:rPr>
        <w:t>F3</w:t>
      </w:r>
      <w:r w:rsidRPr="00BE19DB">
        <w:t>: Often used for search functions.</w:t>
      </w:r>
    </w:p>
    <w:p w14:paraId="72DC4364" w14:textId="0C1157D4" w:rsidR="00BC12E9" w:rsidRPr="00BE19DB" w:rsidRDefault="00BC12E9" w:rsidP="00BC12E9">
      <w:pPr>
        <w:numPr>
          <w:ilvl w:val="0"/>
          <w:numId w:val="192"/>
        </w:numPr>
        <w:spacing w:after="160" w:line="259" w:lineRule="auto"/>
      </w:pPr>
      <w:r w:rsidRPr="00BE19DB">
        <w:rPr>
          <w:b/>
          <w:bCs/>
        </w:rPr>
        <w:lastRenderedPageBreak/>
        <w:t>F4</w:t>
      </w:r>
      <w:r w:rsidRPr="00BE19DB">
        <w:t>: Used to close windows (Alt + F4 closes the current window)</w:t>
      </w:r>
      <w:r w:rsidR="003F124F">
        <w:t xml:space="preserve"> when connected to Windows devices.</w:t>
      </w:r>
    </w:p>
    <w:p w14:paraId="0712394F" w14:textId="77777777" w:rsidR="00BC12E9" w:rsidRPr="00BE19DB" w:rsidRDefault="00BC12E9" w:rsidP="00BC12E9">
      <w:pPr>
        <w:numPr>
          <w:ilvl w:val="0"/>
          <w:numId w:val="192"/>
        </w:numPr>
        <w:spacing w:after="160" w:line="259" w:lineRule="auto"/>
      </w:pPr>
      <w:r w:rsidRPr="00BE19DB">
        <w:rPr>
          <w:b/>
          <w:bCs/>
        </w:rPr>
        <w:t>F5</w:t>
      </w:r>
      <w:r w:rsidRPr="00BE19DB">
        <w:t>: Commonly used to refresh a webpage or document.</w:t>
      </w:r>
    </w:p>
    <w:p w14:paraId="612D476A" w14:textId="77777777" w:rsidR="00BC12E9" w:rsidRPr="00BE19DB" w:rsidRDefault="00BC12E9" w:rsidP="00BC12E9">
      <w:pPr>
        <w:numPr>
          <w:ilvl w:val="0"/>
          <w:numId w:val="192"/>
        </w:numPr>
        <w:spacing w:after="160" w:line="259" w:lineRule="auto"/>
      </w:pPr>
      <w:r w:rsidRPr="00BE19DB">
        <w:rPr>
          <w:b/>
          <w:bCs/>
        </w:rPr>
        <w:t>F6</w:t>
      </w:r>
      <w:r w:rsidRPr="00BE19DB">
        <w:t>: Used for moving the cursor to the address bar in web browsers.</w:t>
      </w:r>
    </w:p>
    <w:p w14:paraId="2119A4CC" w14:textId="77777777" w:rsidR="00BC12E9" w:rsidRPr="00BE19DB" w:rsidRDefault="00BC12E9" w:rsidP="00BC12E9">
      <w:pPr>
        <w:numPr>
          <w:ilvl w:val="0"/>
          <w:numId w:val="192"/>
        </w:numPr>
        <w:spacing w:after="160" w:line="259" w:lineRule="auto"/>
      </w:pPr>
      <w:r w:rsidRPr="00BE19DB">
        <w:rPr>
          <w:b/>
          <w:bCs/>
        </w:rPr>
        <w:t>F7</w:t>
      </w:r>
      <w:r w:rsidRPr="00BE19DB">
        <w:t>: Can be used for spell checking.</w:t>
      </w:r>
    </w:p>
    <w:p w14:paraId="6FD3E02D" w14:textId="77777777" w:rsidR="00BC12E9" w:rsidRDefault="00BC12E9" w:rsidP="00BC12E9">
      <w:pPr>
        <w:numPr>
          <w:ilvl w:val="0"/>
          <w:numId w:val="192"/>
        </w:numPr>
        <w:spacing w:after="160" w:line="259" w:lineRule="auto"/>
      </w:pPr>
      <w:r w:rsidRPr="00BE19DB">
        <w:rPr>
          <w:b/>
          <w:bCs/>
        </w:rPr>
        <w:t>F8</w:t>
      </w:r>
      <w:r w:rsidRPr="00BE19DB">
        <w:t>: Used to enter Windows startup settings.</w:t>
      </w:r>
    </w:p>
    <w:p w14:paraId="2E4C15C9" w14:textId="77777777" w:rsidR="00BC12E9" w:rsidRDefault="00BC12E9" w:rsidP="00BC12E9">
      <w:pPr>
        <w:numPr>
          <w:ilvl w:val="0"/>
          <w:numId w:val="192"/>
        </w:numPr>
        <w:spacing w:after="160" w:line="259" w:lineRule="auto"/>
      </w:pPr>
      <w:r w:rsidRPr="00BE19DB">
        <w:rPr>
          <w:b/>
          <w:bCs/>
        </w:rPr>
        <w:t>F9</w:t>
      </w:r>
      <w:r>
        <w:t>:</w:t>
      </w:r>
      <w:r w:rsidRPr="00BE19DB">
        <w:t xml:space="preserve"> </w:t>
      </w:r>
      <w:r>
        <w:t xml:space="preserve">Used </w:t>
      </w:r>
      <w:r w:rsidRPr="00BE19DB">
        <w:t>for refreshing or launching apps</w:t>
      </w:r>
      <w:r>
        <w:t>.</w:t>
      </w:r>
    </w:p>
    <w:p w14:paraId="37EC882D" w14:textId="77777777" w:rsidR="00BC12E9" w:rsidRDefault="00BC12E9" w:rsidP="00BC12E9">
      <w:pPr>
        <w:numPr>
          <w:ilvl w:val="0"/>
          <w:numId w:val="192"/>
        </w:numPr>
        <w:spacing w:after="160" w:line="259" w:lineRule="auto"/>
      </w:pPr>
      <w:r w:rsidRPr="00BE19DB">
        <w:rPr>
          <w:b/>
          <w:bCs/>
        </w:rPr>
        <w:t>F10</w:t>
      </w:r>
      <w:r>
        <w:rPr>
          <w:b/>
          <w:bCs/>
        </w:rPr>
        <w:t>:</w:t>
      </w:r>
      <w:r w:rsidRPr="00BE19DB">
        <w:t xml:space="preserve"> </w:t>
      </w:r>
      <w:r>
        <w:t>A</w:t>
      </w:r>
      <w:r w:rsidRPr="00BE19DB">
        <w:t>ctivate the menu bar or mute volume</w:t>
      </w:r>
      <w:r>
        <w:t>.</w:t>
      </w:r>
    </w:p>
    <w:p w14:paraId="0830FD1E" w14:textId="77777777" w:rsidR="00BC12E9" w:rsidRDefault="00BC12E9" w:rsidP="00BC12E9">
      <w:pPr>
        <w:numPr>
          <w:ilvl w:val="0"/>
          <w:numId w:val="192"/>
        </w:numPr>
        <w:spacing w:after="160" w:line="259" w:lineRule="auto"/>
      </w:pPr>
      <w:r w:rsidRPr="00BE19DB">
        <w:rPr>
          <w:b/>
          <w:bCs/>
        </w:rPr>
        <w:t>F11</w:t>
      </w:r>
      <w:r>
        <w:rPr>
          <w:b/>
          <w:bCs/>
        </w:rPr>
        <w:t>:</w:t>
      </w:r>
      <w:r w:rsidRPr="00BE19DB">
        <w:t xml:space="preserve"> </w:t>
      </w:r>
      <w:r>
        <w:t>T</w:t>
      </w:r>
      <w:r w:rsidRPr="00BE19DB">
        <w:t>oggle full</w:t>
      </w:r>
      <w:r>
        <w:t>-</w:t>
      </w:r>
      <w:r w:rsidRPr="00BE19DB">
        <w:t>screen mode</w:t>
      </w:r>
      <w:r>
        <w:t>.</w:t>
      </w:r>
    </w:p>
    <w:p w14:paraId="5A6B2869" w14:textId="77777777" w:rsidR="00BC12E9" w:rsidRPr="00BE19DB" w:rsidRDefault="00BC12E9" w:rsidP="00BC12E9">
      <w:pPr>
        <w:numPr>
          <w:ilvl w:val="0"/>
          <w:numId w:val="192"/>
        </w:numPr>
        <w:spacing w:after="160" w:line="259" w:lineRule="auto"/>
      </w:pPr>
      <w:r w:rsidRPr="00BE19DB">
        <w:rPr>
          <w:b/>
          <w:bCs/>
        </w:rPr>
        <w:t>F12</w:t>
      </w:r>
      <w:r>
        <w:rPr>
          <w:b/>
          <w:bCs/>
        </w:rPr>
        <w:t>:</w:t>
      </w:r>
      <w:r w:rsidRPr="00BE19DB">
        <w:t xml:space="preserve"> </w:t>
      </w:r>
      <w:r>
        <w:t>O</w:t>
      </w:r>
      <w:r w:rsidRPr="00BE19DB">
        <w:t>pens developer tools in browsers.</w:t>
      </w:r>
    </w:p>
    <w:p w14:paraId="5BFA2D0B" w14:textId="77777777" w:rsidR="00BC12E9" w:rsidRPr="00BE19DB" w:rsidRDefault="00BC12E9" w:rsidP="00BC12E9">
      <w:pPr>
        <w:numPr>
          <w:ilvl w:val="0"/>
          <w:numId w:val="192"/>
        </w:numPr>
        <w:spacing w:after="160" w:line="259" w:lineRule="auto"/>
      </w:pPr>
      <w:r w:rsidRPr="00BE19DB">
        <w:rPr>
          <w:b/>
          <w:bCs/>
        </w:rPr>
        <w:t>Del (</w:t>
      </w:r>
      <w:r>
        <w:rPr>
          <w:b/>
          <w:bCs/>
        </w:rPr>
        <w:t>top-right</w:t>
      </w:r>
      <w:r w:rsidRPr="00BE19DB">
        <w:rPr>
          <w:b/>
          <w:bCs/>
        </w:rPr>
        <w:t>)</w:t>
      </w:r>
      <w:r w:rsidRPr="00BE19DB">
        <w:t>: Deletes the character in front of the cursor.</w:t>
      </w:r>
    </w:p>
    <w:p w14:paraId="279EE43A" w14:textId="77777777" w:rsidR="00BC12E9" w:rsidRPr="00BE19DB" w:rsidRDefault="00BC12E9" w:rsidP="00BC12E9">
      <w:pPr>
        <w:spacing w:after="160" w:line="259" w:lineRule="auto"/>
        <w:rPr>
          <w:b/>
          <w:bCs/>
        </w:rPr>
      </w:pPr>
      <w:r>
        <w:rPr>
          <w:b/>
          <w:bCs/>
        </w:rPr>
        <w:t>Second</w:t>
      </w:r>
      <w:r w:rsidRPr="00BE19DB">
        <w:rPr>
          <w:b/>
          <w:bCs/>
        </w:rPr>
        <w:t xml:space="preserve"> Row (</w:t>
      </w:r>
      <w:r>
        <w:rPr>
          <w:b/>
          <w:bCs/>
        </w:rPr>
        <w:t>Number</w:t>
      </w:r>
      <w:r w:rsidRPr="00BE19DB">
        <w:rPr>
          <w:b/>
          <w:bCs/>
        </w:rPr>
        <w:t xml:space="preserve"> Row)</w:t>
      </w:r>
    </w:p>
    <w:p w14:paraId="15A647C2" w14:textId="77777777" w:rsidR="00BC12E9" w:rsidRPr="00BE19DB" w:rsidRDefault="00BC12E9" w:rsidP="00BC12E9">
      <w:pPr>
        <w:numPr>
          <w:ilvl w:val="0"/>
          <w:numId w:val="193"/>
        </w:numPr>
        <w:spacing w:after="160" w:line="259" w:lineRule="auto"/>
      </w:pPr>
      <w:r w:rsidRPr="00BE19DB">
        <w:rPr>
          <w:b/>
          <w:bCs/>
        </w:rPr>
        <w:t>` ~</w:t>
      </w:r>
      <w:r w:rsidRPr="00BE19DB">
        <w:t>: Grave accent and tilde key.</w:t>
      </w:r>
    </w:p>
    <w:p w14:paraId="271BAA48" w14:textId="77777777" w:rsidR="00BC12E9" w:rsidRPr="00BE19DB" w:rsidRDefault="00BC12E9" w:rsidP="00BC12E9">
      <w:pPr>
        <w:numPr>
          <w:ilvl w:val="0"/>
          <w:numId w:val="193"/>
        </w:numPr>
        <w:spacing w:after="160" w:line="259" w:lineRule="auto"/>
      </w:pPr>
      <w:r w:rsidRPr="00BE19DB">
        <w:rPr>
          <w:b/>
          <w:bCs/>
        </w:rPr>
        <w:t>1 !</w:t>
      </w:r>
      <w:r w:rsidRPr="00BE19DB">
        <w:t>: Number one and exclamation mark when Shift is pressed.</w:t>
      </w:r>
    </w:p>
    <w:p w14:paraId="6B604699" w14:textId="77777777" w:rsidR="00BC12E9" w:rsidRPr="00BE19DB" w:rsidRDefault="00BC12E9" w:rsidP="00BC12E9">
      <w:pPr>
        <w:numPr>
          <w:ilvl w:val="0"/>
          <w:numId w:val="193"/>
        </w:numPr>
        <w:spacing w:after="160" w:line="259" w:lineRule="auto"/>
      </w:pPr>
      <w:r w:rsidRPr="00BE19DB">
        <w:rPr>
          <w:b/>
          <w:bCs/>
        </w:rPr>
        <w:t>2 @</w:t>
      </w:r>
      <w:r w:rsidRPr="00BE19DB">
        <w:t>: Number two and the at symbol when Shift is pressed.</w:t>
      </w:r>
    </w:p>
    <w:p w14:paraId="67814F7E" w14:textId="77777777" w:rsidR="00BC12E9" w:rsidRPr="00BE19DB" w:rsidRDefault="00BC12E9" w:rsidP="00BC12E9">
      <w:pPr>
        <w:numPr>
          <w:ilvl w:val="0"/>
          <w:numId w:val="193"/>
        </w:numPr>
        <w:spacing w:after="160" w:line="259" w:lineRule="auto"/>
      </w:pPr>
      <w:r w:rsidRPr="00BE19DB">
        <w:rPr>
          <w:b/>
          <w:bCs/>
        </w:rPr>
        <w:t>3 #</w:t>
      </w:r>
      <w:r w:rsidRPr="00BE19DB">
        <w:t>: Number three and hash/pound sign when Shift is pressed.</w:t>
      </w:r>
    </w:p>
    <w:p w14:paraId="66D394F9" w14:textId="77777777" w:rsidR="00BC12E9" w:rsidRPr="00BE19DB" w:rsidRDefault="00BC12E9" w:rsidP="00BC12E9">
      <w:pPr>
        <w:numPr>
          <w:ilvl w:val="0"/>
          <w:numId w:val="193"/>
        </w:numPr>
        <w:spacing w:after="160" w:line="259" w:lineRule="auto"/>
      </w:pPr>
      <w:r w:rsidRPr="00BE19DB">
        <w:rPr>
          <w:b/>
          <w:bCs/>
        </w:rPr>
        <w:t>4 $</w:t>
      </w:r>
      <w:r w:rsidRPr="00BE19DB">
        <w:t>: Number four and dollar sign when Shift is pressed.</w:t>
      </w:r>
    </w:p>
    <w:p w14:paraId="5E070C7E" w14:textId="77777777" w:rsidR="00BC12E9" w:rsidRPr="00BE19DB" w:rsidRDefault="00BC12E9" w:rsidP="00BC12E9">
      <w:pPr>
        <w:numPr>
          <w:ilvl w:val="0"/>
          <w:numId w:val="193"/>
        </w:numPr>
        <w:spacing w:after="160" w:line="259" w:lineRule="auto"/>
      </w:pPr>
      <w:r w:rsidRPr="00BE19DB">
        <w:rPr>
          <w:b/>
          <w:bCs/>
        </w:rPr>
        <w:t>5 %</w:t>
      </w:r>
      <w:r w:rsidRPr="00BE19DB">
        <w:t>: Number five and percent sign when Shift is pressed.</w:t>
      </w:r>
    </w:p>
    <w:p w14:paraId="4F77172A" w14:textId="77777777" w:rsidR="00BC12E9" w:rsidRPr="00BE19DB" w:rsidRDefault="00BC12E9" w:rsidP="00BC12E9">
      <w:pPr>
        <w:numPr>
          <w:ilvl w:val="0"/>
          <w:numId w:val="193"/>
        </w:numPr>
        <w:spacing w:after="160" w:line="259" w:lineRule="auto"/>
      </w:pPr>
      <w:r w:rsidRPr="00BE19DB">
        <w:rPr>
          <w:b/>
          <w:bCs/>
        </w:rPr>
        <w:t>6 ^</w:t>
      </w:r>
      <w:r w:rsidRPr="00BE19DB">
        <w:t>: Number six and caret symbol when Shift is pressed.</w:t>
      </w:r>
    </w:p>
    <w:p w14:paraId="26C0747C" w14:textId="77777777" w:rsidR="00BC12E9" w:rsidRPr="00BE19DB" w:rsidRDefault="00BC12E9" w:rsidP="00BC12E9">
      <w:pPr>
        <w:numPr>
          <w:ilvl w:val="0"/>
          <w:numId w:val="193"/>
        </w:numPr>
        <w:spacing w:after="160" w:line="259" w:lineRule="auto"/>
      </w:pPr>
      <w:r w:rsidRPr="00BE19DB">
        <w:rPr>
          <w:b/>
          <w:bCs/>
        </w:rPr>
        <w:t>7 &amp;</w:t>
      </w:r>
      <w:r w:rsidRPr="00BE19DB">
        <w:t>: Number seven and ampersand when Shift is pressed.</w:t>
      </w:r>
    </w:p>
    <w:p w14:paraId="404184CD" w14:textId="77777777" w:rsidR="00BC12E9" w:rsidRPr="00BE19DB" w:rsidRDefault="00BC12E9" w:rsidP="00BC12E9">
      <w:pPr>
        <w:numPr>
          <w:ilvl w:val="0"/>
          <w:numId w:val="193"/>
        </w:numPr>
        <w:spacing w:after="160" w:line="259" w:lineRule="auto"/>
      </w:pPr>
      <w:r w:rsidRPr="00BE19DB">
        <w:rPr>
          <w:b/>
          <w:bCs/>
        </w:rPr>
        <w:t>8 *:</w:t>
      </w:r>
      <w:r w:rsidRPr="00BE19DB">
        <w:t xml:space="preserve"> Number eight and asterisk when Shift is pressed.</w:t>
      </w:r>
    </w:p>
    <w:p w14:paraId="2C907874" w14:textId="77777777" w:rsidR="00BC12E9" w:rsidRPr="00BE19DB" w:rsidRDefault="00BC12E9" w:rsidP="00BC12E9">
      <w:pPr>
        <w:numPr>
          <w:ilvl w:val="0"/>
          <w:numId w:val="193"/>
        </w:numPr>
        <w:spacing w:after="160" w:line="259" w:lineRule="auto"/>
      </w:pPr>
      <w:r w:rsidRPr="00BE19DB">
        <w:rPr>
          <w:b/>
          <w:bCs/>
        </w:rPr>
        <w:t>9 (</w:t>
      </w:r>
      <w:r w:rsidRPr="00BE19DB">
        <w:t>: Number nine and left parenthesis when Shift is pressed.</w:t>
      </w:r>
    </w:p>
    <w:p w14:paraId="3D69B4A9" w14:textId="77777777" w:rsidR="00BC12E9" w:rsidRPr="00BE19DB" w:rsidRDefault="00BC12E9" w:rsidP="00BC12E9">
      <w:pPr>
        <w:numPr>
          <w:ilvl w:val="0"/>
          <w:numId w:val="193"/>
        </w:numPr>
        <w:spacing w:after="160" w:line="259" w:lineRule="auto"/>
      </w:pPr>
      <w:r w:rsidRPr="00BE19DB">
        <w:rPr>
          <w:b/>
          <w:bCs/>
        </w:rPr>
        <w:t>0 )</w:t>
      </w:r>
      <w:r w:rsidRPr="00BE19DB">
        <w:t>: Number zero and right parenthesis when Shift is pressed.</w:t>
      </w:r>
    </w:p>
    <w:p w14:paraId="1B448BEB" w14:textId="77777777" w:rsidR="00BC12E9" w:rsidRPr="00BE19DB" w:rsidRDefault="00BC12E9" w:rsidP="00BC12E9">
      <w:pPr>
        <w:numPr>
          <w:ilvl w:val="0"/>
          <w:numId w:val="193"/>
        </w:numPr>
        <w:spacing w:after="160" w:line="259" w:lineRule="auto"/>
      </w:pPr>
      <w:r w:rsidRPr="00BE19DB">
        <w:rPr>
          <w:b/>
          <w:bCs/>
        </w:rPr>
        <w:t>- _</w:t>
      </w:r>
      <w:r w:rsidRPr="00BE19DB">
        <w:t>: Hyphen/minus and underscore when Shift is pressed.</w:t>
      </w:r>
    </w:p>
    <w:p w14:paraId="2FB865A7" w14:textId="77777777" w:rsidR="00BC12E9" w:rsidRPr="00BE19DB" w:rsidRDefault="00BC12E9" w:rsidP="00BC12E9">
      <w:pPr>
        <w:numPr>
          <w:ilvl w:val="0"/>
          <w:numId w:val="193"/>
        </w:numPr>
        <w:spacing w:after="160" w:line="259" w:lineRule="auto"/>
      </w:pPr>
      <w:r w:rsidRPr="00BE19DB">
        <w:rPr>
          <w:b/>
          <w:bCs/>
        </w:rPr>
        <w:t>= +</w:t>
      </w:r>
      <w:r w:rsidRPr="00BE19DB">
        <w:t>: Equals sign and plus sign when Shift is pressed.</w:t>
      </w:r>
    </w:p>
    <w:p w14:paraId="502082BF" w14:textId="77777777" w:rsidR="00BC12E9" w:rsidRPr="00BE19DB" w:rsidRDefault="00BC12E9" w:rsidP="00BC12E9">
      <w:pPr>
        <w:numPr>
          <w:ilvl w:val="0"/>
          <w:numId w:val="193"/>
        </w:numPr>
        <w:spacing w:after="160" w:line="259" w:lineRule="auto"/>
      </w:pPr>
      <w:r w:rsidRPr="00BE19DB">
        <w:rPr>
          <w:b/>
          <w:bCs/>
        </w:rPr>
        <w:t>Backspace</w:t>
      </w:r>
      <w:r w:rsidRPr="00BE19DB">
        <w:t>: Deletes the character to the left of the cursor.</w:t>
      </w:r>
    </w:p>
    <w:p w14:paraId="0A44B361" w14:textId="77777777" w:rsidR="00BC12E9" w:rsidRPr="00BE19DB" w:rsidRDefault="00BC12E9" w:rsidP="00BC12E9">
      <w:pPr>
        <w:spacing w:after="160" w:line="259" w:lineRule="auto"/>
        <w:rPr>
          <w:b/>
          <w:bCs/>
        </w:rPr>
      </w:pPr>
      <w:r w:rsidRPr="00BE19DB">
        <w:rPr>
          <w:b/>
          <w:bCs/>
        </w:rPr>
        <w:t>Third Row (Alphabet Row)</w:t>
      </w:r>
    </w:p>
    <w:p w14:paraId="08A2497D" w14:textId="77777777" w:rsidR="00BC12E9" w:rsidRPr="00BE19DB" w:rsidRDefault="00BC12E9" w:rsidP="00BC12E9">
      <w:pPr>
        <w:numPr>
          <w:ilvl w:val="0"/>
          <w:numId w:val="194"/>
        </w:numPr>
        <w:spacing w:after="160" w:line="259" w:lineRule="auto"/>
      </w:pPr>
      <w:r w:rsidRPr="00BE19DB">
        <w:rPr>
          <w:b/>
          <w:bCs/>
        </w:rPr>
        <w:t>Tab</w:t>
      </w:r>
      <w:r w:rsidRPr="00BE19DB">
        <w:t>: Used to move between fields or indent text.</w:t>
      </w:r>
    </w:p>
    <w:p w14:paraId="54E9EB31" w14:textId="77777777" w:rsidR="00BC12E9" w:rsidRPr="00BE19DB" w:rsidRDefault="00BC12E9" w:rsidP="00BC12E9">
      <w:pPr>
        <w:numPr>
          <w:ilvl w:val="0"/>
          <w:numId w:val="194"/>
        </w:numPr>
        <w:spacing w:after="160" w:line="259" w:lineRule="auto"/>
      </w:pPr>
      <w:r w:rsidRPr="00BE19DB">
        <w:rPr>
          <w:b/>
          <w:bCs/>
        </w:rPr>
        <w:lastRenderedPageBreak/>
        <w:t>Q W E R T Y U I O P</w:t>
      </w:r>
      <w:r w:rsidRPr="00BE19DB">
        <w:t>: Standard letters, from Q to P.</w:t>
      </w:r>
    </w:p>
    <w:p w14:paraId="2CF0AC24" w14:textId="2C3AA0A3" w:rsidR="00BC12E9" w:rsidRPr="00BE19DB" w:rsidRDefault="00BC12E9" w:rsidP="00BC12E9">
      <w:pPr>
        <w:numPr>
          <w:ilvl w:val="0"/>
          <w:numId w:val="194"/>
        </w:numPr>
        <w:spacing w:after="160" w:line="259" w:lineRule="auto"/>
      </w:pPr>
      <w:r w:rsidRPr="00BE19DB">
        <w:rPr>
          <w:b/>
          <w:bCs/>
        </w:rPr>
        <w:t>[ {</w:t>
      </w:r>
      <w:r w:rsidRPr="00BE19DB">
        <w:t xml:space="preserve">: Left bracket and left curly brace when Shift </w:t>
      </w:r>
      <w:r w:rsidR="00402D65" w:rsidRPr="00BE19DB">
        <w:t>are</w:t>
      </w:r>
      <w:r w:rsidRPr="00BE19DB">
        <w:t xml:space="preserve"> pressed.</w:t>
      </w:r>
    </w:p>
    <w:p w14:paraId="2808A5CA" w14:textId="6E26E565" w:rsidR="00BC12E9" w:rsidRPr="00BE19DB" w:rsidRDefault="00BC12E9" w:rsidP="00BC12E9">
      <w:pPr>
        <w:numPr>
          <w:ilvl w:val="0"/>
          <w:numId w:val="194"/>
        </w:numPr>
        <w:spacing w:after="160" w:line="259" w:lineRule="auto"/>
      </w:pPr>
      <w:r w:rsidRPr="00BE19DB">
        <w:rPr>
          <w:b/>
          <w:bCs/>
        </w:rPr>
        <w:t>] }</w:t>
      </w:r>
      <w:r w:rsidRPr="00BE19DB">
        <w:t xml:space="preserve">: Right bracket and right curly brace when Shift </w:t>
      </w:r>
      <w:r w:rsidR="00402D65" w:rsidRPr="00BE19DB">
        <w:t>are</w:t>
      </w:r>
      <w:r w:rsidRPr="00BE19DB">
        <w:t xml:space="preserve"> pressed.</w:t>
      </w:r>
    </w:p>
    <w:p w14:paraId="6ECCFF83" w14:textId="77777777" w:rsidR="00BC12E9" w:rsidRPr="00BE19DB" w:rsidRDefault="00BC12E9" w:rsidP="00BC12E9">
      <w:pPr>
        <w:numPr>
          <w:ilvl w:val="0"/>
          <w:numId w:val="194"/>
        </w:numPr>
        <w:spacing w:after="160" w:line="259" w:lineRule="auto"/>
      </w:pPr>
      <w:r w:rsidRPr="00BE19DB">
        <w:rPr>
          <w:b/>
          <w:bCs/>
        </w:rPr>
        <w:t>\ |</w:t>
      </w:r>
      <w:r w:rsidRPr="00BE19DB">
        <w:t>: Backslash and pipe symbol when Shift is pressed.</w:t>
      </w:r>
    </w:p>
    <w:p w14:paraId="49732938" w14:textId="77777777" w:rsidR="00BC12E9" w:rsidRPr="00BE19DB" w:rsidRDefault="00BC12E9" w:rsidP="00BC12E9">
      <w:pPr>
        <w:spacing w:after="160" w:line="259" w:lineRule="auto"/>
        <w:rPr>
          <w:b/>
          <w:bCs/>
        </w:rPr>
      </w:pPr>
      <w:r w:rsidRPr="00BE19DB">
        <w:rPr>
          <w:b/>
          <w:bCs/>
        </w:rPr>
        <w:t>Fourth Row (Alphabet and Command Keys)</w:t>
      </w:r>
    </w:p>
    <w:p w14:paraId="62012115" w14:textId="77777777" w:rsidR="00BC12E9" w:rsidRPr="00BE19DB" w:rsidRDefault="00BC12E9" w:rsidP="00BC12E9">
      <w:pPr>
        <w:numPr>
          <w:ilvl w:val="0"/>
          <w:numId w:val="195"/>
        </w:numPr>
        <w:spacing w:after="160" w:line="259" w:lineRule="auto"/>
      </w:pPr>
      <w:r w:rsidRPr="00BE19DB">
        <w:rPr>
          <w:b/>
          <w:bCs/>
        </w:rPr>
        <w:t>Caps Lock</w:t>
      </w:r>
      <w:r w:rsidRPr="00BE19DB">
        <w:t>: Toggles capital letters on or off.</w:t>
      </w:r>
    </w:p>
    <w:p w14:paraId="605F175E" w14:textId="77777777" w:rsidR="00BC12E9" w:rsidRPr="00BE19DB" w:rsidRDefault="00BC12E9" w:rsidP="00BC12E9">
      <w:pPr>
        <w:numPr>
          <w:ilvl w:val="0"/>
          <w:numId w:val="195"/>
        </w:numPr>
        <w:spacing w:after="160" w:line="259" w:lineRule="auto"/>
      </w:pPr>
      <w:r w:rsidRPr="00BE19DB">
        <w:rPr>
          <w:b/>
          <w:bCs/>
        </w:rPr>
        <w:t>A S D F G H J K L</w:t>
      </w:r>
      <w:r w:rsidRPr="00BE19DB">
        <w:t>: Standard letters, from A to L.</w:t>
      </w:r>
    </w:p>
    <w:p w14:paraId="3B104AD7" w14:textId="48E9DA3B" w:rsidR="00BC12E9" w:rsidRPr="00BE19DB" w:rsidRDefault="00BC12E9" w:rsidP="00BC12E9">
      <w:pPr>
        <w:numPr>
          <w:ilvl w:val="0"/>
          <w:numId w:val="195"/>
        </w:numPr>
        <w:spacing w:after="160" w:line="259" w:lineRule="auto"/>
      </w:pPr>
      <w:r w:rsidRPr="00BE19DB">
        <w:rPr>
          <w:b/>
          <w:bCs/>
        </w:rPr>
        <w:t>; :</w:t>
      </w:r>
      <w:r w:rsidRPr="00BE19DB">
        <w:t xml:space="preserve">: Semicolon and colon when Shift </w:t>
      </w:r>
      <w:r w:rsidR="00402D65" w:rsidRPr="00BE19DB">
        <w:t>are</w:t>
      </w:r>
      <w:r w:rsidRPr="00BE19DB">
        <w:t xml:space="preserve"> pressed.</w:t>
      </w:r>
    </w:p>
    <w:p w14:paraId="7B13DDD6" w14:textId="77777777" w:rsidR="00BC12E9" w:rsidRPr="00BE19DB" w:rsidRDefault="00BC12E9" w:rsidP="00BC12E9">
      <w:pPr>
        <w:numPr>
          <w:ilvl w:val="0"/>
          <w:numId w:val="195"/>
        </w:numPr>
        <w:spacing w:after="160" w:line="259" w:lineRule="auto"/>
      </w:pPr>
      <w:r w:rsidRPr="00BE19DB">
        <w:rPr>
          <w:b/>
          <w:bCs/>
        </w:rPr>
        <w:t>' "</w:t>
      </w:r>
      <w:r w:rsidRPr="00BE19DB">
        <w:t>: Apostrophe and quotation mark when Shift is pressed.</w:t>
      </w:r>
    </w:p>
    <w:p w14:paraId="443262BD" w14:textId="77777777" w:rsidR="00BC12E9" w:rsidRPr="00BE19DB" w:rsidRDefault="00BC12E9" w:rsidP="00BC12E9">
      <w:pPr>
        <w:numPr>
          <w:ilvl w:val="0"/>
          <w:numId w:val="195"/>
        </w:numPr>
        <w:spacing w:after="160" w:line="259" w:lineRule="auto"/>
      </w:pPr>
      <w:r w:rsidRPr="00BE19DB">
        <w:rPr>
          <w:b/>
          <w:bCs/>
        </w:rPr>
        <w:t>Enter</w:t>
      </w:r>
      <w:r w:rsidRPr="00BE19DB">
        <w:t>: Confirm commands or move to the next line when typing.</w:t>
      </w:r>
    </w:p>
    <w:p w14:paraId="5C02BA36" w14:textId="77777777" w:rsidR="00BC12E9" w:rsidRPr="00BE19DB" w:rsidRDefault="00BC12E9" w:rsidP="00BC12E9">
      <w:pPr>
        <w:spacing w:after="160" w:line="259" w:lineRule="auto"/>
        <w:rPr>
          <w:b/>
          <w:bCs/>
        </w:rPr>
      </w:pPr>
      <w:r w:rsidRPr="00BE19DB">
        <w:rPr>
          <w:b/>
          <w:bCs/>
        </w:rPr>
        <w:t>Fifth Row (Alphabet and Command Keys)</w:t>
      </w:r>
    </w:p>
    <w:p w14:paraId="6FAE8361" w14:textId="77777777" w:rsidR="00BC12E9" w:rsidRPr="00BE19DB" w:rsidRDefault="00BC12E9" w:rsidP="00BC12E9">
      <w:pPr>
        <w:numPr>
          <w:ilvl w:val="0"/>
          <w:numId w:val="196"/>
        </w:numPr>
        <w:spacing w:after="160" w:line="259" w:lineRule="auto"/>
      </w:pPr>
      <w:r w:rsidRPr="00BE19DB">
        <w:rPr>
          <w:b/>
          <w:bCs/>
        </w:rPr>
        <w:t>Shift (left)</w:t>
      </w:r>
      <w:r w:rsidRPr="00BE19DB">
        <w:t>: Modifier key used for typing capital letters and accessing special characters.</w:t>
      </w:r>
    </w:p>
    <w:p w14:paraId="14F3114F" w14:textId="77777777" w:rsidR="00BC12E9" w:rsidRPr="00BE19DB" w:rsidRDefault="00BC12E9" w:rsidP="00BC12E9">
      <w:pPr>
        <w:numPr>
          <w:ilvl w:val="0"/>
          <w:numId w:val="196"/>
        </w:numPr>
        <w:spacing w:after="160" w:line="259" w:lineRule="auto"/>
      </w:pPr>
      <w:r w:rsidRPr="00BE19DB">
        <w:rPr>
          <w:b/>
          <w:bCs/>
        </w:rPr>
        <w:t>Z X C V B N M</w:t>
      </w:r>
      <w:r w:rsidRPr="00BE19DB">
        <w:t>: Standard letters, from Z to M.</w:t>
      </w:r>
    </w:p>
    <w:p w14:paraId="4BEBBAEC" w14:textId="4B602EBB" w:rsidR="00BC12E9" w:rsidRPr="00BE19DB" w:rsidRDefault="00920E00" w:rsidP="00BC12E9">
      <w:pPr>
        <w:numPr>
          <w:ilvl w:val="0"/>
          <w:numId w:val="196"/>
        </w:numPr>
        <w:spacing w:after="160" w:line="259" w:lineRule="auto"/>
      </w:pPr>
      <w:r w:rsidRPr="00BE19DB">
        <w:rPr>
          <w:b/>
          <w:bCs/>
        </w:rPr>
        <w:t>Comma</w:t>
      </w:r>
      <w:r w:rsidR="00BC12E9" w:rsidRPr="00BE19DB">
        <w:t xml:space="preserve"> and less than sign when Shift is pressed.</w:t>
      </w:r>
    </w:p>
    <w:p w14:paraId="2D6EC48E" w14:textId="77777777" w:rsidR="00BC12E9" w:rsidRPr="00BE19DB" w:rsidRDefault="00BC12E9" w:rsidP="00BC12E9">
      <w:pPr>
        <w:numPr>
          <w:ilvl w:val="0"/>
          <w:numId w:val="196"/>
        </w:numPr>
        <w:spacing w:after="160" w:line="259" w:lineRule="auto"/>
      </w:pPr>
      <w:r w:rsidRPr="00BE19DB">
        <w:rPr>
          <w:b/>
          <w:bCs/>
        </w:rPr>
        <w:t>. &gt;</w:t>
      </w:r>
      <w:r w:rsidRPr="00BE19DB">
        <w:t>: Period and greater than sign when Shift is pressed.</w:t>
      </w:r>
    </w:p>
    <w:p w14:paraId="0D7746BE" w14:textId="77777777" w:rsidR="00BC12E9" w:rsidRPr="00BE19DB" w:rsidRDefault="00BC12E9" w:rsidP="00BC12E9">
      <w:pPr>
        <w:numPr>
          <w:ilvl w:val="0"/>
          <w:numId w:val="196"/>
        </w:numPr>
        <w:spacing w:after="160" w:line="259" w:lineRule="auto"/>
      </w:pPr>
      <w:r w:rsidRPr="00BE19DB">
        <w:rPr>
          <w:b/>
          <w:bCs/>
        </w:rPr>
        <w:t>/ ?</w:t>
      </w:r>
      <w:r w:rsidRPr="00BE19DB">
        <w:t>: Forward slash and question mark when Shift is pressed.</w:t>
      </w:r>
    </w:p>
    <w:p w14:paraId="33E1A19E" w14:textId="77777777" w:rsidR="00BC12E9" w:rsidRPr="00BE19DB" w:rsidRDefault="00BC12E9" w:rsidP="00BC12E9">
      <w:pPr>
        <w:numPr>
          <w:ilvl w:val="0"/>
          <w:numId w:val="196"/>
        </w:numPr>
        <w:spacing w:after="160" w:line="259" w:lineRule="auto"/>
      </w:pPr>
      <w:r w:rsidRPr="00BE19DB">
        <w:rPr>
          <w:b/>
          <w:bCs/>
        </w:rPr>
        <w:t>Shift (right)</w:t>
      </w:r>
      <w:r w:rsidRPr="00BE19DB">
        <w:t>: Same as left Shift, but on the right side of the keyboard.</w:t>
      </w:r>
    </w:p>
    <w:p w14:paraId="720205E2" w14:textId="77777777" w:rsidR="00BC12E9" w:rsidRPr="00BE19DB" w:rsidRDefault="00BC12E9" w:rsidP="00BC12E9">
      <w:pPr>
        <w:spacing w:after="160" w:line="259" w:lineRule="auto"/>
        <w:rPr>
          <w:b/>
          <w:bCs/>
        </w:rPr>
      </w:pPr>
      <w:r w:rsidRPr="00BE19DB">
        <w:rPr>
          <w:b/>
          <w:bCs/>
        </w:rPr>
        <w:t>Bottom Row (Modifier Keys and Navigation)</w:t>
      </w:r>
    </w:p>
    <w:p w14:paraId="52A8A6FC" w14:textId="77777777" w:rsidR="00BC12E9" w:rsidRPr="00BE19DB" w:rsidRDefault="00BC12E9" w:rsidP="00BC12E9">
      <w:pPr>
        <w:numPr>
          <w:ilvl w:val="0"/>
          <w:numId w:val="197"/>
        </w:numPr>
        <w:spacing w:after="160" w:line="259" w:lineRule="auto"/>
      </w:pPr>
      <w:r w:rsidRPr="00BE19DB">
        <w:rPr>
          <w:b/>
          <w:bCs/>
        </w:rPr>
        <w:t>Ctrl (left)</w:t>
      </w:r>
      <w:r w:rsidRPr="00BE19DB">
        <w:t>: Modifier key used in keyboard shortcuts.</w:t>
      </w:r>
    </w:p>
    <w:p w14:paraId="2B1B035D" w14:textId="77777777" w:rsidR="00BC12E9" w:rsidRPr="00BE19DB" w:rsidRDefault="00BC12E9" w:rsidP="00BC12E9">
      <w:pPr>
        <w:numPr>
          <w:ilvl w:val="0"/>
          <w:numId w:val="197"/>
        </w:numPr>
        <w:spacing w:after="160" w:line="259" w:lineRule="auto"/>
      </w:pPr>
      <w:r w:rsidRPr="00BE19DB">
        <w:rPr>
          <w:b/>
          <w:bCs/>
        </w:rPr>
        <w:t>F</w:t>
      </w:r>
      <w:r>
        <w:rPr>
          <w:b/>
          <w:bCs/>
        </w:rPr>
        <w:t>N</w:t>
      </w:r>
      <w:r w:rsidRPr="00BE19DB">
        <w:t>: Function key, used in combination with other keys to access special functions.</w:t>
      </w:r>
    </w:p>
    <w:p w14:paraId="465CDD41" w14:textId="77777777" w:rsidR="00BC12E9" w:rsidRPr="00BE19DB" w:rsidRDefault="00BC12E9" w:rsidP="00BC12E9">
      <w:pPr>
        <w:numPr>
          <w:ilvl w:val="0"/>
          <w:numId w:val="197"/>
        </w:numPr>
        <w:spacing w:after="160" w:line="259" w:lineRule="auto"/>
      </w:pPr>
      <w:r w:rsidRPr="00BE19DB">
        <w:rPr>
          <w:b/>
          <w:bCs/>
        </w:rPr>
        <w:t>Start</w:t>
      </w:r>
      <w:r w:rsidRPr="00BE19DB">
        <w:t>: The Windows key opens the start menu.</w:t>
      </w:r>
    </w:p>
    <w:p w14:paraId="73A0D19D" w14:textId="1F7C49F9" w:rsidR="00BC12E9" w:rsidRPr="00BE19DB" w:rsidRDefault="00BC12E9" w:rsidP="00BC12E9">
      <w:pPr>
        <w:numPr>
          <w:ilvl w:val="0"/>
          <w:numId w:val="197"/>
        </w:numPr>
        <w:spacing w:after="160" w:line="259" w:lineRule="auto"/>
      </w:pPr>
      <w:r w:rsidRPr="00BE19DB">
        <w:rPr>
          <w:b/>
          <w:bCs/>
        </w:rPr>
        <w:t>Alt (left)</w:t>
      </w:r>
      <w:r w:rsidRPr="00BE19DB">
        <w:t xml:space="preserve">: Modifier </w:t>
      </w:r>
      <w:r w:rsidR="00920E00" w:rsidRPr="00BE19DB">
        <w:t>keys are</w:t>
      </w:r>
      <w:r w:rsidRPr="00BE19DB">
        <w:t xml:space="preserve"> often used in combination with other keys.</w:t>
      </w:r>
    </w:p>
    <w:p w14:paraId="7B966D6A" w14:textId="7B7CB4FF" w:rsidR="00BC12E9" w:rsidRPr="00BE19DB" w:rsidRDefault="00BC12E9" w:rsidP="00BC12E9">
      <w:pPr>
        <w:numPr>
          <w:ilvl w:val="0"/>
          <w:numId w:val="197"/>
        </w:numPr>
        <w:spacing w:after="160" w:line="259" w:lineRule="auto"/>
      </w:pPr>
      <w:r w:rsidRPr="00BE19DB">
        <w:rPr>
          <w:b/>
          <w:bCs/>
        </w:rPr>
        <w:t>Spacebar</w:t>
      </w:r>
      <w:r w:rsidRPr="00BE19DB">
        <w:t xml:space="preserve">: Inserts </w:t>
      </w:r>
      <w:r w:rsidR="00E26DF1" w:rsidRPr="00BE19DB">
        <w:t>space</w:t>
      </w:r>
      <w:r w:rsidRPr="00BE19DB">
        <w:t xml:space="preserve"> between words or characters.</w:t>
      </w:r>
    </w:p>
    <w:p w14:paraId="54F0859A" w14:textId="77777777" w:rsidR="00BC12E9" w:rsidRPr="00BE19DB" w:rsidRDefault="00BC12E9" w:rsidP="00BC12E9">
      <w:pPr>
        <w:numPr>
          <w:ilvl w:val="0"/>
          <w:numId w:val="197"/>
        </w:numPr>
        <w:spacing w:after="160" w:line="259" w:lineRule="auto"/>
      </w:pPr>
      <w:r w:rsidRPr="00BE19DB">
        <w:rPr>
          <w:b/>
          <w:bCs/>
        </w:rPr>
        <w:t>Alt Gr (right)</w:t>
      </w:r>
      <w:r w:rsidRPr="00BE19DB">
        <w:t>: Modifier key used to access additional characters on some keys.</w:t>
      </w:r>
    </w:p>
    <w:p w14:paraId="2A4235CB" w14:textId="77777777" w:rsidR="00BC12E9" w:rsidRDefault="00BC12E9" w:rsidP="00BC12E9">
      <w:pPr>
        <w:numPr>
          <w:ilvl w:val="0"/>
          <w:numId w:val="197"/>
        </w:numPr>
        <w:spacing w:after="160" w:line="259" w:lineRule="auto"/>
      </w:pPr>
      <w:r w:rsidRPr="00BE19DB">
        <w:rPr>
          <w:b/>
          <w:bCs/>
        </w:rPr>
        <w:t>Ctrl (right)</w:t>
      </w:r>
      <w:r w:rsidRPr="00BE19DB">
        <w:t>: Same as left Ctrl, but on the right side of the keyboard.</w:t>
      </w:r>
    </w:p>
    <w:p w14:paraId="49168636" w14:textId="6C66A12B" w:rsidR="00BC12E9" w:rsidRPr="00BE19DB" w:rsidRDefault="00BC12E9" w:rsidP="00BC12E9">
      <w:pPr>
        <w:numPr>
          <w:ilvl w:val="0"/>
          <w:numId w:val="197"/>
        </w:numPr>
        <w:spacing w:after="160" w:line="259" w:lineRule="auto"/>
      </w:pPr>
      <w:r w:rsidRPr="00BE19DB">
        <w:rPr>
          <w:b/>
          <w:bCs/>
        </w:rPr>
        <w:lastRenderedPageBreak/>
        <w:t>Arrow Keys (</w:t>
      </w:r>
      <w:r w:rsidR="003F124F">
        <w:rPr>
          <w:b/>
          <w:bCs/>
        </w:rPr>
        <w:t>Up arrow, down arrow, left arrow, and right arrow</w:t>
      </w:r>
      <w:r w:rsidRPr="00BE19DB">
        <w:rPr>
          <w:b/>
          <w:bCs/>
        </w:rPr>
        <w:t>)</w:t>
      </w:r>
      <w:r w:rsidRPr="00BE19DB">
        <w:t>:</w:t>
      </w:r>
      <w:r>
        <w:t xml:space="preserve"> </w:t>
      </w:r>
      <w:r w:rsidR="003F124F">
        <w:t xml:space="preserve">arranged in </w:t>
      </w:r>
      <w:r>
        <w:t xml:space="preserve">an </w:t>
      </w:r>
      <w:r w:rsidRPr="002735E5">
        <w:t xml:space="preserve">inverted T </w:t>
      </w:r>
      <w:r>
        <w:t>shape.</w:t>
      </w:r>
      <w:r w:rsidRPr="00BE19DB">
        <w:t xml:space="preserve"> Used for navigating through text or UI elements.</w:t>
      </w:r>
    </w:p>
    <w:p w14:paraId="00279AD1" w14:textId="77777777" w:rsidR="00BC12E9" w:rsidRPr="00BE19DB" w:rsidRDefault="00BC12E9" w:rsidP="00BC12E9">
      <w:pPr>
        <w:spacing w:after="160" w:line="259" w:lineRule="auto"/>
        <w:rPr>
          <w:b/>
          <w:bCs/>
        </w:rPr>
      </w:pPr>
      <w:r>
        <w:rPr>
          <w:b/>
          <w:bCs/>
        </w:rPr>
        <w:t>Special Function keys</w:t>
      </w:r>
    </w:p>
    <w:p w14:paraId="0A6AE533" w14:textId="74AF64C6" w:rsidR="00BC12E9" w:rsidRPr="00BE19DB" w:rsidRDefault="00BC12E9" w:rsidP="00BC12E9">
      <w:pPr>
        <w:numPr>
          <w:ilvl w:val="0"/>
          <w:numId w:val="198"/>
        </w:numPr>
        <w:spacing w:after="160" w:line="259" w:lineRule="auto"/>
      </w:pPr>
      <w:r w:rsidRPr="00BE19DB">
        <w:rPr>
          <w:b/>
          <w:bCs/>
        </w:rPr>
        <w:t>Home</w:t>
      </w:r>
      <w:r>
        <w:rPr>
          <w:b/>
          <w:bCs/>
        </w:rPr>
        <w:t xml:space="preserve"> (FN + Left arrow)</w:t>
      </w:r>
      <w:r w:rsidRPr="00BE19DB">
        <w:t>: Move the cursor to the beginning of the line</w:t>
      </w:r>
      <w:r w:rsidR="003F124F">
        <w:t xml:space="preserve"> or to </w:t>
      </w:r>
      <w:r w:rsidR="005912FE">
        <w:t>the first</w:t>
      </w:r>
      <w:r w:rsidR="003F124F">
        <w:t xml:space="preserve"> item in a list.</w:t>
      </w:r>
    </w:p>
    <w:p w14:paraId="41E77B85" w14:textId="77777777" w:rsidR="00BC12E9" w:rsidRPr="00BE19DB" w:rsidRDefault="00BC12E9" w:rsidP="00BC12E9">
      <w:pPr>
        <w:numPr>
          <w:ilvl w:val="0"/>
          <w:numId w:val="198"/>
        </w:numPr>
        <w:spacing w:after="160" w:line="259" w:lineRule="auto"/>
      </w:pPr>
      <w:r w:rsidRPr="00BE19DB">
        <w:rPr>
          <w:b/>
          <w:bCs/>
        </w:rPr>
        <w:t>Page Up</w:t>
      </w:r>
      <w:r>
        <w:rPr>
          <w:b/>
          <w:bCs/>
        </w:rPr>
        <w:t xml:space="preserve"> (FN + Up arrow)</w:t>
      </w:r>
      <w:r w:rsidRPr="00BE19DB">
        <w:t>: Scrolls up by pages.</w:t>
      </w:r>
    </w:p>
    <w:p w14:paraId="687A62B0" w14:textId="77777777" w:rsidR="00BC12E9" w:rsidRPr="00BE19DB" w:rsidRDefault="00BC12E9" w:rsidP="00BC12E9">
      <w:pPr>
        <w:numPr>
          <w:ilvl w:val="0"/>
          <w:numId w:val="198"/>
        </w:numPr>
        <w:spacing w:after="160" w:line="259" w:lineRule="auto"/>
      </w:pPr>
      <w:r w:rsidRPr="00BE19DB">
        <w:rPr>
          <w:b/>
          <w:bCs/>
        </w:rPr>
        <w:t>Page Down</w:t>
      </w:r>
      <w:r w:rsidRPr="002735E5">
        <w:rPr>
          <w:b/>
          <w:bCs/>
        </w:rPr>
        <w:t xml:space="preserve"> </w:t>
      </w:r>
      <w:r>
        <w:rPr>
          <w:b/>
          <w:bCs/>
        </w:rPr>
        <w:t>(FN + Down arrow)</w:t>
      </w:r>
      <w:r w:rsidRPr="00BE19DB">
        <w:t xml:space="preserve">: </w:t>
      </w:r>
      <w:r>
        <w:t>Scroll</w:t>
      </w:r>
      <w:r w:rsidRPr="00BE19DB">
        <w:t xml:space="preserve"> down by pages.</w:t>
      </w:r>
    </w:p>
    <w:p w14:paraId="3A28F27F" w14:textId="537F9177" w:rsidR="00BC12E9" w:rsidRDefault="00BC12E9" w:rsidP="00BC12E9">
      <w:pPr>
        <w:numPr>
          <w:ilvl w:val="0"/>
          <w:numId w:val="198"/>
        </w:numPr>
        <w:spacing w:after="160" w:line="259" w:lineRule="auto"/>
      </w:pPr>
      <w:r w:rsidRPr="00BE19DB">
        <w:rPr>
          <w:b/>
          <w:bCs/>
        </w:rPr>
        <w:t>End</w:t>
      </w:r>
      <w:r>
        <w:rPr>
          <w:b/>
          <w:bCs/>
        </w:rPr>
        <w:t xml:space="preserve"> (FN + Right arrow)</w:t>
      </w:r>
      <w:r w:rsidRPr="00BE19DB">
        <w:t>: Moves the cursor to the end of the line</w:t>
      </w:r>
      <w:r w:rsidR="003F124F">
        <w:t xml:space="preserve"> or to the last item in a list.</w:t>
      </w:r>
    </w:p>
    <w:p w14:paraId="4FEBD5F1" w14:textId="5FFC6E93" w:rsidR="00BC12E9" w:rsidRPr="00BE19DB" w:rsidRDefault="00BC12E9" w:rsidP="00BC12E9">
      <w:pPr>
        <w:numPr>
          <w:ilvl w:val="0"/>
          <w:numId w:val="198"/>
        </w:numPr>
        <w:spacing w:after="160" w:line="259" w:lineRule="auto"/>
      </w:pPr>
      <w:r>
        <w:rPr>
          <w:b/>
          <w:bCs/>
        </w:rPr>
        <w:t xml:space="preserve">Pause (FN + </w:t>
      </w:r>
      <w:r w:rsidRPr="00BE19DB">
        <w:rPr>
          <w:b/>
          <w:bCs/>
        </w:rPr>
        <w:t>F9</w:t>
      </w:r>
      <w:r>
        <w:rPr>
          <w:b/>
          <w:bCs/>
        </w:rPr>
        <w:t>)</w:t>
      </w:r>
      <w:r w:rsidRPr="00BE19DB">
        <w:t>: This key is usually for pausing a process or for system pauses</w:t>
      </w:r>
      <w:r w:rsidR="003F124F">
        <w:t xml:space="preserve"> on Windows.</w:t>
      </w:r>
    </w:p>
    <w:p w14:paraId="257B564B" w14:textId="77777777" w:rsidR="00BC12E9" w:rsidRPr="00BE19DB" w:rsidRDefault="00BC12E9" w:rsidP="00BC12E9">
      <w:pPr>
        <w:numPr>
          <w:ilvl w:val="0"/>
          <w:numId w:val="198"/>
        </w:numPr>
        <w:spacing w:after="160" w:line="259" w:lineRule="auto"/>
      </w:pPr>
      <w:r>
        <w:rPr>
          <w:b/>
          <w:bCs/>
        </w:rPr>
        <w:t xml:space="preserve">Scroll Lock (FN + </w:t>
      </w:r>
      <w:r w:rsidRPr="00BE19DB">
        <w:rPr>
          <w:b/>
          <w:bCs/>
        </w:rPr>
        <w:t>F10</w:t>
      </w:r>
      <w:r>
        <w:rPr>
          <w:b/>
          <w:bCs/>
        </w:rPr>
        <w:t>)</w:t>
      </w:r>
      <w:r w:rsidRPr="00BE19DB">
        <w:t>: Toggles the scroll lock function, which is rarely used.</w:t>
      </w:r>
    </w:p>
    <w:p w14:paraId="07AA49A0" w14:textId="56C25E6F" w:rsidR="00BC12E9" w:rsidRPr="00BE19DB" w:rsidRDefault="00BC12E9" w:rsidP="00BC12E9">
      <w:pPr>
        <w:numPr>
          <w:ilvl w:val="0"/>
          <w:numId w:val="198"/>
        </w:numPr>
        <w:spacing w:after="160" w:line="259" w:lineRule="auto"/>
      </w:pPr>
      <w:r>
        <w:rPr>
          <w:b/>
          <w:bCs/>
        </w:rPr>
        <w:t xml:space="preserve">Insert (FN + </w:t>
      </w:r>
      <w:r w:rsidRPr="00BE19DB">
        <w:rPr>
          <w:b/>
          <w:bCs/>
        </w:rPr>
        <w:t>F11</w:t>
      </w:r>
      <w:r>
        <w:rPr>
          <w:b/>
          <w:bCs/>
        </w:rPr>
        <w:t>)</w:t>
      </w:r>
      <w:r w:rsidRPr="00BE19DB">
        <w:t>: Toggles between inserting text and overwriting text</w:t>
      </w:r>
      <w:r w:rsidR="003F124F">
        <w:t xml:space="preserve">. Note: for screen reader operation, we recommend using </w:t>
      </w:r>
      <w:r w:rsidR="005912FE">
        <w:t>a laptop</w:t>
      </w:r>
      <w:r w:rsidR="003F124F">
        <w:t xml:space="preserve"> layout which uses caps lock as the main screen reader modifier.</w:t>
      </w:r>
    </w:p>
    <w:p w14:paraId="2AD73274" w14:textId="77777777" w:rsidR="00BC12E9" w:rsidRPr="00BE19DB" w:rsidRDefault="00BC12E9" w:rsidP="00BC12E9">
      <w:pPr>
        <w:numPr>
          <w:ilvl w:val="0"/>
          <w:numId w:val="198"/>
        </w:numPr>
        <w:spacing w:after="160" w:line="259" w:lineRule="auto"/>
      </w:pPr>
      <w:r>
        <w:rPr>
          <w:b/>
          <w:bCs/>
        </w:rPr>
        <w:t xml:space="preserve">Print Screen (FN + </w:t>
      </w:r>
      <w:r w:rsidRPr="00BE19DB">
        <w:rPr>
          <w:b/>
          <w:bCs/>
        </w:rPr>
        <w:t>F12</w:t>
      </w:r>
      <w:r>
        <w:rPr>
          <w:b/>
          <w:bCs/>
        </w:rPr>
        <w:t>)</w:t>
      </w:r>
      <w:r w:rsidRPr="00BE19DB">
        <w:t>: Captures the current screen to the clipboard.</w:t>
      </w:r>
    </w:p>
    <w:p w14:paraId="1CB74FE1" w14:textId="77777777" w:rsidR="00BC12E9" w:rsidRPr="00BE19DB" w:rsidRDefault="00BC12E9" w:rsidP="00BC12E9">
      <w:pPr>
        <w:spacing w:after="160" w:line="259" w:lineRule="auto"/>
        <w:rPr>
          <w:b/>
          <w:bCs/>
        </w:rPr>
      </w:pPr>
      <w:r>
        <w:rPr>
          <w:b/>
          <w:bCs/>
        </w:rPr>
        <w:t>Consumer Function keys</w:t>
      </w:r>
    </w:p>
    <w:p w14:paraId="3F802602" w14:textId="74504BFF" w:rsidR="00BC12E9" w:rsidRPr="00BD07B8" w:rsidRDefault="00BC12E9" w:rsidP="00BC12E9">
      <w:pPr>
        <w:numPr>
          <w:ilvl w:val="0"/>
          <w:numId w:val="198"/>
        </w:numPr>
        <w:spacing w:after="160" w:line="259" w:lineRule="auto"/>
      </w:pPr>
      <w:r w:rsidRPr="00BD07B8">
        <w:rPr>
          <w:b/>
          <w:bCs/>
        </w:rPr>
        <w:t>F</w:t>
      </w:r>
      <w:r>
        <w:rPr>
          <w:b/>
          <w:bCs/>
        </w:rPr>
        <w:t>N</w:t>
      </w:r>
      <w:r w:rsidRPr="00BD07B8">
        <w:rPr>
          <w:b/>
          <w:bCs/>
        </w:rPr>
        <w:t xml:space="preserve"> Lock (F</w:t>
      </w:r>
      <w:r>
        <w:rPr>
          <w:b/>
          <w:bCs/>
        </w:rPr>
        <w:t>N</w:t>
      </w:r>
      <w:r w:rsidRPr="00BD07B8">
        <w:rPr>
          <w:b/>
          <w:bCs/>
        </w:rPr>
        <w:t xml:space="preserve"> + F1): </w:t>
      </w:r>
      <w:r w:rsidRPr="00BD07B8">
        <w:t xml:space="preserve">Toggles the function key lock, which changes the </w:t>
      </w:r>
      <w:r w:rsidR="003F124F" w:rsidRPr="00BD07B8">
        <w:t>behavior</w:t>
      </w:r>
      <w:r w:rsidRPr="00BD07B8">
        <w:t xml:space="preserve"> of the F1-F12 keys between their standard functions and the secondary functions shown on the keys.</w:t>
      </w:r>
    </w:p>
    <w:p w14:paraId="323EE834" w14:textId="77777777" w:rsidR="00BC12E9" w:rsidRPr="00BD07B8" w:rsidRDefault="00BC12E9" w:rsidP="00BC12E9">
      <w:pPr>
        <w:numPr>
          <w:ilvl w:val="0"/>
          <w:numId w:val="198"/>
        </w:numPr>
        <w:spacing w:after="160" w:line="259" w:lineRule="auto"/>
        <w:rPr>
          <w:b/>
          <w:bCs/>
        </w:rPr>
      </w:pPr>
      <w:r w:rsidRPr="00BD07B8">
        <w:rPr>
          <w:b/>
          <w:bCs/>
        </w:rPr>
        <w:t>Mute (F</w:t>
      </w:r>
      <w:r>
        <w:rPr>
          <w:b/>
          <w:bCs/>
        </w:rPr>
        <w:t>N</w:t>
      </w:r>
      <w:r w:rsidRPr="00BD07B8">
        <w:rPr>
          <w:b/>
          <w:bCs/>
        </w:rPr>
        <w:t xml:space="preserve"> + F3): </w:t>
      </w:r>
      <w:r w:rsidRPr="00184728">
        <w:t>Mutes the system sound.</w:t>
      </w:r>
    </w:p>
    <w:p w14:paraId="325EE5B0" w14:textId="77777777" w:rsidR="00BC12E9" w:rsidRPr="00BD07B8" w:rsidRDefault="00BC12E9" w:rsidP="00BC12E9">
      <w:pPr>
        <w:numPr>
          <w:ilvl w:val="0"/>
          <w:numId w:val="198"/>
        </w:numPr>
        <w:spacing w:after="160" w:line="259" w:lineRule="auto"/>
        <w:rPr>
          <w:b/>
          <w:bCs/>
        </w:rPr>
      </w:pPr>
      <w:r w:rsidRPr="00BD07B8">
        <w:rPr>
          <w:b/>
          <w:bCs/>
        </w:rPr>
        <w:t>Volume Down (F</w:t>
      </w:r>
      <w:r>
        <w:rPr>
          <w:b/>
          <w:bCs/>
        </w:rPr>
        <w:t>N</w:t>
      </w:r>
      <w:r w:rsidRPr="00BD07B8">
        <w:rPr>
          <w:b/>
          <w:bCs/>
        </w:rPr>
        <w:t xml:space="preserve"> + F4): </w:t>
      </w:r>
      <w:r w:rsidRPr="00184728">
        <w:t>Decreases the system volume.</w:t>
      </w:r>
    </w:p>
    <w:p w14:paraId="7D9E5FC2" w14:textId="77777777" w:rsidR="00BC12E9" w:rsidRPr="00BD07B8" w:rsidRDefault="00BC12E9" w:rsidP="00BC12E9">
      <w:pPr>
        <w:numPr>
          <w:ilvl w:val="0"/>
          <w:numId w:val="198"/>
        </w:numPr>
        <w:spacing w:after="160" w:line="259" w:lineRule="auto"/>
        <w:rPr>
          <w:b/>
          <w:bCs/>
        </w:rPr>
      </w:pPr>
      <w:r w:rsidRPr="00BD07B8">
        <w:rPr>
          <w:b/>
          <w:bCs/>
        </w:rPr>
        <w:t>Volume Up (F</w:t>
      </w:r>
      <w:r>
        <w:rPr>
          <w:b/>
          <w:bCs/>
        </w:rPr>
        <w:t>N</w:t>
      </w:r>
      <w:r w:rsidRPr="00BD07B8">
        <w:rPr>
          <w:b/>
          <w:bCs/>
        </w:rPr>
        <w:t xml:space="preserve"> + F5): </w:t>
      </w:r>
      <w:r w:rsidRPr="00184728">
        <w:t>Increases the system volume.</w:t>
      </w:r>
    </w:p>
    <w:p w14:paraId="3FCC98FA" w14:textId="77777777" w:rsidR="00BC12E9" w:rsidRPr="00BD07B8" w:rsidRDefault="00BC12E9" w:rsidP="00BC12E9">
      <w:pPr>
        <w:numPr>
          <w:ilvl w:val="0"/>
          <w:numId w:val="198"/>
        </w:numPr>
        <w:spacing w:after="160" w:line="259" w:lineRule="auto"/>
        <w:rPr>
          <w:b/>
          <w:bCs/>
        </w:rPr>
      </w:pPr>
      <w:r w:rsidRPr="00BD07B8">
        <w:rPr>
          <w:b/>
          <w:bCs/>
        </w:rPr>
        <w:t>Previous Track (F</w:t>
      </w:r>
      <w:r>
        <w:rPr>
          <w:b/>
          <w:bCs/>
        </w:rPr>
        <w:t>N</w:t>
      </w:r>
      <w:r w:rsidRPr="00BD07B8">
        <w:rPr>
          <w:b/>
          <w:bCs/>
        </w:rPr>
        <w:t xml:space="preserve"> + F6): </w:t>
      </w:r>
      <w:r w:rsidRPr="00184728">
        <w:t>Skips to the previous track in media playback.</w:t>
      </w:r>
    </w:p>
    <w:p w14:paraId="27158045" w14:textId="77777777" w:rsidR="00BC12E9" w:rsidRPr="00BD07B8" w:rsidRDefault="00BC12E9" w:rsidP="00BC12E9">
      <w:pPr>
        <w:numPr>
          <w:ilvl w:val="0"/>
          <w:numId w:val="198"/>
        </w:numPr>
        <w:spacing w:after="160" w:line="259" w:lineRule="auto"/>
        <w:rPr>
          <w:b/>
          <w:bCs/>
        </w:rPr>
      </w:pPr>
      <w:r w:rsidRPr="00BD07B8">
        <w:rPr>
          <w:b/>
          <w:bCs/>
        </w:rPr>
        <w:t>Play/Pause (F</w:t>
      </w:r>
      <w:r>
        <w:rPr>
          <w:b/>
          <w:bCs/>
        </w:rPr>
        <w:t>N</w:t>
      </w:r>
      <w:r w:rsidRPr="00BD07B8">
        <w:rPr>
          <w:b/>
          <w:bCs/>
        </w:rPr>
        <w:t xml:space="preserve"> + F7): </w:t>
      </w:r>
      <w:r w:rsidRPr="00184728">
        <w:t>Plays or pauses the current media track.</w:t>
      </w:r>
    </w:p>
    <w:p w14:paraId="3386FBE7" w14:textId="5A6D7EAD" w:rsidR="000578FF" w:rsidRPr="00E46C10" w:rsidRDefault="00BC12E9" w:rsidP="00E46C10">
      <w:pPr>
        <w:numPr>
          <w:ilvl w:val="0"/>
          <w:numId w:val="198"/>
        </w:numPr>
        <w:spacing w:after="160" w:line="259" w:lineRule="auto"/>
        <w:rPr>
          <w:b/>
          <w:bCs/>
        </w:rPr>
      </w:pPr>
      <w:r w:rsidRPr="00BD07B8">
        <w:rPr>
          <w:b/>
          <w:bCs/>
        </w:rPr>
        <w:t>Next Track (F</w:t>
      </w:r>
      <w:r>
        <w:rPr>
          <w:b/>
          <w:bCs/>
        </w:rPr>
        <w:t>N</w:t>
      </w:r>
      <w:r w:rsidRPr="00BD07B8">
        <w:rPr>
          <w:b/>
          <w:bCs/>
        </w:rPr>
        <w:t xml:space="preserve"> + F8): </w:t>
      </w:r>
      <w:r w:rsidRPr="00184728">
        <w:t>Skips to the next track in media playback.</w:t>
      </w:r>
    </w:p>
    <w:p w14:paraId="2B35FC7C" w14:textId="77777777" w:rsidR="00FE3743" w:rsidRPr="00F7035D" w:rsidRDefault="00FE3743" w:rsidP="00121DFE">
      <w:pPr>
        <w:pStyle w:val="Heading2"/>
        <w:rPr>
          <w:lang w:eastAsia="en-IN"/>
        </w:rPr>
      </w:pPr>
      <w:bookmarkStart w:id="69" w:name="Panning-Keys"/>
      <w:bookmarkStart w:id="70" w:name="_Panning_Keys"/>
      <w:bookmarkStart w:id="71" w:name="_Toc531853300"/>
      <w:bookmarkStart w:id="72" w:name="_Ref93504643"/>
      <w:bookmarkStart w:id="73" w:name="_Ref93504869"/>
      <w:bookmarkStart w:id="74" w:name="_Toc180667147"/>
      <w:bookmarkEnd w:id="69"/>
      <w:bookmarkEnd w:id="70"/>
      <w:r w:rsidRPr="00F7035D">
        <w:rPr>
          <w:lang w:eastAsia="en-IN"/>
        </w:rPr>
        <w:t>Panning Keys</w:t>
      </w:r>
      <w:bookmarkEnd w:id="71"/>
      <w:bookmarkEnd w:id="72"/>
      <w:bookmarkEnd w:id="73"/>
      <w:bookmarkEnd w:id="74"/>
    </w:p>
    <w:p w14:paraId="26446A11" w14:textId="77777777" w:rsidR="003139D5" w:rsidRPr="00651DDA" w:rsidRDefault="003139D5" w:rsidP="003139D5">
      <w:pPr>
        <w:rPr>
          <w:lang w:eastAsia="en-IN"/>
        </w:rPr>
      </w:pPr>
      <w:bookmarkStart w:id="75" w:name="8-Dot-Braille-Cells"/>
      <w:bookmarkStart w:id="76" w:name="_Toc531853301"/>
      <w:bookmarkEnd w:id="75"/>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w:t>
      </w:r>
      <w:r w:rsidRPr="00651DDA">
        <w:rPr>
          <w:lang w:eastAsia="en-IN"/>
        </w:rPr>
        <w:lastRenderedPageBreak/>
        <w:t xml:space="preserve">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77" w:name="_Toc180667148"/>
      <w:r w:rsidRPr="00F7035D">
        <w:rPr>
          <w:lang w:eastAsia="en-IN"/>
        </w:rPr>
        <w:t>8</w:t>
      </w:r>
      <w:r w:rsidR="00FE3743" w:rsidRPr="00F7035D">
        <w:rPr>
          <w:lang w:eastAsia="en-IN"/>
        </w:rPr>
        <w:t>-Dot Braille Cells</w:t>
      </w:r>
      <w:bookmarkEnd w:id="76"/>
      <w:bookmarkEnd w:id="77"/>
    </w:p>
    <w:p w14:paraId="1E892910" w14:textId="51FD346E" w:rsidR="00FE3743" w:rsidRPr="00624A89" w:rsidRDefault="006516E4" w:rsidP="00FE3743">
      <w:pPr>
        <w:rPr>
          <w:color w:val="FF0000"/>
        </w:rPr>
      </w:pPr>
      <w:r w:rsidRPr="00F7035D">
        <w:rPr>
          <w:lang w:eastAsia="en-IN"/>
        </w:rPr>
        <w:t xml:space="preserve">The </w:t>
      </w:r>
      <w:r w:rsidR="00867EA6">
        <w:rPr>
          <w:lang w:eastAsia="en-IN"/>
        </w:rPr>
        <w:t xml:space="preserve">Orbit Reader </w:t>
      </w:r>
      <w:r w:rsidR="00F731C5">
        <w:rPr>
          <w:lang w:eastAsia="en-IN"/>
        </w:rPr>
        <w:t>Q20 and Q40</w:t>
      </w:r>
      <w:r w:rsidR="003F5577">
        <w:rPr>
          <w:lang w:eastAsia="en-IN"/>
        </w:rPr>
        <w:t xml:space="preserve"> </w:t>
      </w:r>
      <w:r w:rsidR="00284F28">
        <w:rPr>
          <w:lang w:eastAsia="en-IN"/>
        </w:rPr>
        <w:t>are</w:t>
      </w:r>
      <w:r w:rsidRPr="00F7035D">
        <w:rPr>
          <w:lang w:eastAsia="en-IN"/>
        </w:rPr>
        <w:t xml:space="preserve"> </w:t>
      </w:r>
      <w:r w:rsidR="00FE3743" w:rsidRPr="00F7035D">
        <w:rPr>
          <w:lang w:eastAsia="en-IN"/>
        </w:rPr>
        <w:t xml:space="preserve">six-dot braille </w:t>
      </w:r>
      <w:r w:rsidR="00FE25C2" w:rsidRPr="00F7035D">
        <w:rPr>
          <w:lang w:eastAsia="en-IN"/>
        </w:rPr>
        <w:t>device</w:t>
      </w:r>
      <w:r w:rsidR="00284F28">
        <w:rPr>
          <w:lang w:eastAsia="en-IN"/>
        </w:rPr>
        <w:t>s</w:t>
      </w:r>
      <w:r w:rsidR="00FE25C2" w:rsidRPr="00F7035D">
        <w:rPr>
          <w:lang w:eastAsia="en-IN"/>
        </w:rPr>
        <w:t xml:space="preserv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78" w:name="Getting-Started"/>
      <w:bookmarkStart w:id="79" w:name="_Toc531853302"/>
      <w:bookmarkStart w:id="80" w:name="_Toc180667149"/>
      <w:bookmarkEnd w:id="78"/>
      <w:r w:rsidRPr="00F7035D">
        <w:rPr>
          <w:lang w:eastAsia="en-IN"/>
        </w:rPr>
        <w:t>Getting Started</w:t>
      </w:r>
      <w:bookmarkEnd w:id="79"/>
      <w:bookmarkEnd w:id="80"/>
    </w:p>
    <w:p w14:paraId="039053EB" w14:textId="6E607414" w:rsidR="00FE3743" w:rsidRPr="000C3ED9" w:rsidRDefault="588299F3" w:rsidP="00FE3743">
      <w:pPr>
        <w:rPr>
          <w:lang w:eastAsia="en-IN"/>
        </w:rPr>
      </w:pPr>
      <w:r w:rsidRPr="588299F3">
        <w:rPr>
          <w:lang w:eastAsia="en-IN"/>
        </w:rPr>
        <w:t xml:space="preserve">The </w:t>
      </w:r>
      <w:r w:rsidR="00E77456">
        <w:rPr>
          <w:lang w:eastAsia="en-IN"/>
        </w:rPr>
        <w:t xml:space="preserve">Orbit Reader </w:t>
      </w:r>
      <w:r w:rsidR="00F731C5">
        <w:rPr>
          <w:lang w:eastAsia="en-IN"/>
        </w:rPr>
        <w:t>Q20 and Q40</w:t>
      </w:r>
      <w:r w:rsidR="00284F28">
        <w:rPr>
          <w:lang w:eastAsia="en-IN"/>
        </w:rPr>
        <w:t xml:space="preserve"> </w:t>
      </w:r>
      <w:r w:rsidRPr="588299F3">
        <w:rPr>
          <w:lang w:eastAsia="en-IN"/>
        </w:rPr>
        <w:t>ha</w:t>
      </w:r>
      <w:r w:rsidR="00284F28">
        <w:rPr>
          <w:lang w:eastAsia="en-IN"/>
        </w:rPr>
        <w:t>ve</w:t>
      </w:r>
      <w:r w:rsidRPr="588299F3">
        <w:rPr>
          <w:lang w:eastAsia="en-IN"/>
        </w:rPr>
        <w:t xml:space="preserve"> two modes: Stand-Alone mode and Remote mode. In Stand-Alone mode, the device is a book reader that uses an SD card or a USB drive as storage media. In Remote mode, the device works like a braille display and needs to be connected to a computer or other host with 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81" w:name="Charging-the-Device"/>
      <w:bookmarkEnd w:id="81"/>
    </w:p>
    <w:p w14:paraId="3B98FD20" w14:textId="6BF3BFDE" w:rsidR="00FE3743" w:rsidRPr="00F7035D" w:rsidRDefault="00FE3743" w:rsidP="00121DFE">
      <w:pPr>
        <w:pStyle w:val="Heading2"/>
        <w:rPr>
          <w:lang w:eastAsia="en-IN"/>
        </w:rPr>
      </w:pPr>
      <w:bookmarkStart w:id="82" w:name="_Toc531853303"/>
      <w:bookmarkStart w:id="83" w:name="_Toc180667150"/>
      <w:r w:rsidRPr="00F7035D">
        <w:rPr>
          <w:lang w:eastAsia="en-IN"/>
        </w:rPr>
        <w:t>Charging the Device</w:t>
      </w:r>
      <w:bookmarkEnd w:id="82"/>
      <w:bookmarkEnd w:id="83"/>
    </w:p>
    <w:p w14:paraId="0FE49D4B" w14:textId="667B26C3" w:rsidR="00FE3743" w:rsidRPr="000C3ED9" w:rsidRDefault="588299F3" w:rsidP="00FE3743">
      <w:pPr>
        <w:rPr>
          <w:lang w:eastAsia="en-IN"/>
        </w:rPr>
      </w:pPr>
      <w:r w:rsidRPr="588299F3">
        <w:rPr>
          <w:lang w:eastAsia="en-IN"/>
        </w:rPr>
        <w:t xml:space="preserve">When you receive the </w:t>
      </w:r>
      <w:r w:rsidR="00E77456">
        <w:rPr>
          <w:lang w:eastAsia="en-IN"/>
        </w:rPr>
        <w:t xml:space="preserve">Orbit Reader </w:t>
      </w:r>
      <w:r w:rsidR="00F731C5">
        <w:rPr>
          <w:lang w:eastAsia="en-IN"/>
        </w:rPr>
        <w:t>Q20 or Q40</w:t>
      </w:r>
      <w:r w:rsidRPr="588299F3">
        <w:rPr>
          <w:lang w:eastAsia="en-IN"/>
        </w:rPr>
        <w:t xml:space="preserve">, it may be already </w:t>
      </w:r>
      <w:bookmarkStart w:id="84" w:name="_Hlk93504133"/>
      <w:r w:rsidRPr="588299F3">
        <w:rPr>
          <w:lang w:eastAsia="en-IN"/>
        </w:rPr>
        <w:t>charged;</w:t>
      </w:r>
      <w:bookmarkEnd w:id="84"/>
      <w:r w:rsidRPr="588299F3">
        <w:rPr>
          <w:lang w:eastAsia="en-IN"/>
        </w:rPr>
        <w:t xml:space="preserve"> however, we recommend that it should be fully charged before or during first use. You can use the device and charge it at the same time, so it saves reading time. When the battery gets </w:t>
      </w:r>
      <w:bookmarkStart w:id="85" w:name="_Hlk93504011"/>
      <w:r w:rsidRPr="588299F3">
        <w:rPr>
          <w:lang w:eastAsia="en-IN"/>
        </w:rPr>
        <w:t xml:space="preserve">to 10% </w:t>
      </w:r>
      <w:bookmarkEnd w:id="85"/>
      <w:r w:rsidRPr="588299F3">
        <w:rPr>
          <w:lang w:eastAsia="en-IN"/>
        </w:rPr>
        <w:t xml:space="preserve">of its capacity, Dot 8 of the </w:t>
      </w:r>
      <w:r w:rsidR="00284F28" w:rsidRPr="00284F28">
        <w:rPr>
          <w:lang w:eastAsia="en-IN"/>
        </w:rPr>
        <w:t xml:space="preserve">last braille cell (the </w:t>
      </w:r>
      <w:r w:rsidR="00F731C5">
        <w:rPr>
          <w:lang w:eastAsia="en-IN"/>
        </w:rPr>
        <w:t>2</w:t>
      </w:r>
      <w:r w:rsidR="00284F28" w:rsidRPr="00284F28">
        <w:rPr>
          <w:lang w:eastAsia="en-IN"/>
        </w:rPr>
        <w:t xml:space="preserve">0th cell for the </w:t>
      </w:r>
      <w:r w:rsidR="00D0028C">
        <w:rPr>
          <w:rFonts w:cs="Arial"/>
          <w:lang w:eastAsia="en-IN"/>
        </w:rPr>
        <w:t>Orbit Reader</w:t>
      </w:r>
      <w:r w:rsidR="00D0028C" w:rsidRPr="00173371">
        <w:rPr>
          <w:rFonts w:cs="Arial"/>
          <w:lang w:eastAsia="en-IN"/>
        </w:rPr>
        <w:t xml:space="preserve"> </w:t>
      </w:r>
      <w:r w:rsidR="00284F28" w:rsidRPr="00284F28">
        <w:rPr>
          <w:lang w:eastAsia="en-IN"/>
        </w:rPr>
        <w:t>Q</w:t>
      </w:r>
      <w:r w:rsidR="00F731C5">
        <w:rPr>
          <w:lang w:eastAsia="en-IN"/>
        </w:rPr>
        <w:t>2</w:t>
      </w:r>
      <w:r w:rsidR="00284F28" w:rsidRPr="00284F28">
        <w:rPr>
          <w:lang w:eastAsia="en-IN"/>
        </w:rPr>
        <w:t xml:space="preserve">0 and the </w:t>
      </w:r>
      <w:r w:rsidR="00F731C5">
        <w:rPr>
          <w:lang w:eastAsia="en-IN"/>
        </w:rPr>
        <w:t>4</w:t>
      </w:r>
      <w:r w:rsidR="00284F28" w:rsidRPr="00284F28">
        <w:rPr>
          <w:lang w:eastAsia="en-IN"/>
        </w:rPr>
        <w:t>0th cell for the</w:t>
      </w:r>
      <w:r w:rsidR="00D0028C" w:rsidRPr="00D0028C">
        <w:rPr>
          <w:rFonts w:cs="Arial"/>
          <w:lang w:eastAsia="en-IN"/>
        </w:rPr>
        <w:t xml:space="preserve"> </w:t>
      </w:r>
      <w:r w:rsidR="00D0028C">
        <w:rPr>
          <w:rFonts w:cs="Arial"/>
          <w:lang w:eastAsia="en-IN"/>
        </w:rPr>
        <w:t>Orbit Reader</w:t>
      </w:r>
      <w:r w:rsidR="00284F28" w:rsidRPr="00284F28">
        <w:rPr>
          <w:lang w:eastAsia="en-IN"/>
        </w:rPr>
        <w:t xml:space="preserve"> Q</w:t>
      </w:r>
      <w:r w:rsidR="00F731C5">
        <w:rPr>
          <w:lang w:eastAsia="en-IN"/>
        </w:rPr>
        <w:t>4</w:t>
      </w:r>
      <w:r w:rsidR="00284F28" w:rsidRPr="00284F28">
        <w:rPr>
          <w:lang w:eastAsia="en-IN"/>
        </w:rPr>
        <w:t>0)</w:t>
      </w:r>
      <w:r w:rsidRPr="588299F3">
        <w:rPr>
          <w:lang w:eastAsia="en-IN"/>
        </w:rPr>
        <w:t xml:space="preserve"> starts blinking on and off. This behavior is normal and indicates that the battery is low.</w:t>
      </w:r>
    </w:p>
    <w:p w14:paraId="507305B6" w14:textId="77777777" w:rsidR="00FE3743" w:rsidRPr="000C3ED9" w:rsidRDefault="00FE3743" w:rsidP="00FE3743">
      <w:pPr>
        <w:rPr>
          <w:lang w:eastAsia="en-IN"/>
        </w:rPr>
      </w:pPr>
    </w:p>
    <w:p w14:paraId="67AEEB2F" w14:textId="7E7990FC" w:rsidR="00FE3743" w:rsidRPr="000C3ED9" w:rsidRDefault="00823284" w:rsidP="00FE3743">
      <w:pPr>
        <w:rPr>
          <w:lang w:eastAsia="en-IN"/>
        </w:rPr>
      </w:pPr>
      <w:r w:rsidRPr="00823284">
        <w:rPr>
          <w:lang w:eastAsia="en-IN"/>
        </w:rPr>
        <w:t xml:space="preserve">To charge the device, use the standard USB-A to Type-C USB cable and the charger provided with the unit. Insert the small end of the cable into the USB Type-C port of the Orbit Reader </w:t>
      </w:r>
      <w:r w:rsidR="00F731C5">
        <w:rPr>
          <w:lang w:eastAsia="en-IN"/>
        </w:rPr>
        <w:t>Q20 or Q40</w:t>
      </w:r>
      <w:r w:rsidRPr="00823284">
        <w:rPr>
          <w:lang w:eastAsia="en-IN"/>
        </w:rPr>
        <w:t>. The connector should slide in smoothly without resistance</w:t>
      </w:r>
      <w:r w:rsidR="00FE3743" w:rsidRPr="00F7035D">
        <w:rPr>
          <w:lang w:eastAsia="en-IN"/>
        </w:rPr>
        <w:t xml:space="preserve">; do not force it. </w:t>
      </w:r>
      <w:r w:rsidR="0092149C" w:rsidRPr="00F7035D">
        <w:rPr>
          <w:lang w:eastAsia="en-IN"/>
        </w:rPr>
        <w:t xml:space="preserve">Now </w:t>
      </w:r>
      <w:r w:rsidR="00FE3743" w:rsidRPr="00F7035D">
        <w:rPr>
          <w:lang w:eastAsia="en-IN"/>
        </w:rPr>
        <w:t>insert the large end of the cable into a computer</w:t>
      </w:r>
      <w:r w:rsidR="00FB4D02">
        <w:rPr>
          <w:lang w:eastAsia="en-IN"/>
        </w:rPr>
        <w:t>’s</w:t>
      </w:r>
      <w:r w:rsidR="00FE3743" w:rsidRPr="00F7035D">
        <w:rPr>
          <w:lang w:eastAsia="en-IN"/>
        </w:rPr>
        <w:t xml:space="preserve"> USB</w:t>
      </w:r>
      <w:r w:rsidR="007A6530">
        <w:rPr>
          <w:lang w:eastAsia="en-IN"/>
        </w:rPr>
        <w:t xml:space="preserve"> A</w:t>
      </w:r>
      <w:r w:rsidR="00FE3743" w:rsidRPr="00F7035D">
        <w:rPr>
          <w:lang w:eastAsia="en-IN"/>
        </w:rPr>
        <w:t xml:space="preserve"> </w:t>
      </w:r>
      <w:r w:rsidR="00FB4D02">
        <w:rPr>
          <w:lang w:eastAsia="en-IN"/>
        </w:rPr>
        <w:t>port</w:t>
      </w:r>
      <w:r w:rsidR="00FE3743" w:rsidRPr="00F7035D">
        <w:rPr>
          <w:lang w:eastAsia="en-IN"/>
        </w:rPr>
        <w:t xml:space="preserve"> or the</w:t>
      </w:r>
      <w:r w:rsidR="00CF3414" w:rsidRPr="00F7035D">
        <w:rPr>
          <w:lang w:eastAsia="en-IN"/>
        </w:rPr>
        <w:t xml:space="preserve"> </w:t>
      </w:r>
      <w:r w:rsidR="00FB4D02">
        <w:rPr>
          <w:lang w:eastAsia="en-IN"/>
        </w:rPr>
        <w:t>charger plug</w:t>
      </w:r>
      <w:r w:rsidR="00FE3743" w:rsidRPr="00F7035D">
        <w:rPr>
          <w:lang w:eastAsia="en-IN"/>
        </w:rPr>
        <w:t xml:space="preserve"> provided. Plug the </w:t>
      </w:r>
      <w:r w:rsidR="00FB4D02">
        <w:rPr>
          <w:lang w:eastAsia="en-IN"/>
        </w:rPr>
        <w:t>charger</w:t>
      </w:r>
      <w:r w:rsidR="00FB4D02" w:rsidRPr="00F7035D">
        <w:rPr>
          <w:lang w:eastAsia="en-IN"/>
        </w:rPr>
        <w:t xml:space="preserve"> </w:t>
      </w:r>
      <w:r w:rsidR="00FE3743" w:rsidRPr="00F7035D">
        <w:rPr>
          <w:lang w:eastAsia="en-IN"/>
        </w:rPr>
        <w:t xml:space="preserve">into an AC </w:t>
      </w:r>
      <w:r w:rsidR="00FB4D02">
        <w:rPr>
          <w:lang w:eastAsia="en-IN"/>
        </w:rPr>
        <w:t xml:space="preserve">mains </w:t>
      </w:r>
      <w:r w:rsidR="00D458AC">
        <w:rPr>
          <w:lang w:eastAsia="en-IN"/>
        </w:rPr>
        <w:t>outlet</w:t>
      </w:r>
      <w:r w:rsidR="00FE3743" w:rsidRPr="00F7035D">
        <w:rPr>
          <w:lang w:eastAsia="en-IN"/>
        </w:rPr>
        <w:t>.</w:t>
      </w:r>
    </w:p>
    <w:p w14:paraId="3C8162A2" w14:textId="77777777" w:rsidR="00FE3743" w:rsidRPr="000C3ED9" w:rsidRDefault="00FE3743" w:rsidP="00FE3743">
      <w:pPr>
        <w:rPr>
          <w:lang w:eastAsia="en-IN"/>
        </w:rPr>
      </w:pPr>
    </w:p>
    <w:p w14:paraId="0FED60BA" w14:textId="2254E801" w:rsidR="00153E10" w:rsidRPr="000C3ED9" w:rsidRDefault="00FE3743" w:rsidP="00FE3743">
      <w:pPr>
        <w:rPr>
          <w:lang w:eastAsia="en-IN"/>
        </w:rPr>
      </w:pPr>
      <w:r w:rsidRPr="00F7035D">
        <w:rPr>
          <w:lang w:eastAsia="en-IN"/>
        </w:rPr>
        <w:t>If the device is on when you connect the charger, the display shows "-- Charger connected"</w:t>
      </w:r>
      <w:r w:rsidR="00316FE0">
        <w:rPr>
          <w:lang w:eastAsia="en-IN"/>
        </w:rPr>
        <w:t xml:space="preserve">. </w:t>
      </w:r>
      <w:r w:rsidRPr="00F7035D">
        <w:rPr>
          <w:lang w:eastAsia="en-IN"/>
        </w:rPr>
        <w:t xml:space="preserve">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w:t>
      </w:r>
      <w:r w:rsidRPr="00F7035D">
        <w:rPr>
          <w:lang w:eastAsia="en-IN"/>
        </w:rPr>
        <w:lastRenderedPageBreak/>
        <w:t xml:space="preserve">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rPr>
          <w:t>Battery</w:t>
        </w:r>
      </w:hyperlink>
      <w:r w:rsidRPr="00F7035D">
        <w:rPr>
          <w:lang w:eastAsia="en-IN"/>
        </w:rPr>
        <w:t xml:space="preserve"> section under </w:t>
      </w:r>
      <w:hyperlink w:anchor="_The_Menu_1" w:history="1">
        <w:r w:rsidR="005240D0" w:rsidRPr="00C96C39">
          <w:rPr>
            <w:color w:val="0000FF"/>
            <w:lang w:eastAsia="en-IN"/>
          </w:rPr>
          <w:t>t</w:t>
        </w:r>
        <w:r w:rsidRPr="00C96C39">
          <w:rPr>
            <w:color w:val="0000FF"/>
            <w:lang w:eastAsia="en-IN"/>
          </w:rPr>
          <w:t>he Menu</w:t>
        </w:r>
      </w:hyperlink>
      <w:r w:rsidRPr="00D31920">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5" w:history="1">
        <w:r w:rsidRPr="00F7035D">
          <w:rPr>
            <w:rStyle w:val="Hyperlink"/>
          </w:rPr>
          <w:t>techsupport@orbitresearch.com</w:t>
        </w:r>
      </w:hyperlink>
    </w:p>
    <w:p w14:paraId="3BD8D24E" w14:textId="0E30C630" w:rsidR="00FE3743" w:rsidRPr="00F7035D" w:rsidRDefault="00FE3743" w:rsidP="00121DFE">
      <w:pPr>
        <w:pStyle w:val="Heading2"/>
        <w:rPr>
          <w:lang w:eastAsia="en-IN"/>
        </w:rPr>
      </w:pPr>
      <w:bookmarkStart w:id="86" w:name="Powering-On-and-Off"/>
      <w:bookmarkStart w:id="87" w:name="_Toc531853304"/>
      <w:bookmarkStart w:id="88" w:name="_Toc180667151"/>
      <w:bookmarkEnd w:id="86"/>
      <w:r w:rsidRPr="00F7035D">
        <w:rPr>
          <w:lang w:eastAsia="en-IN"/>
        </w:rPr>
        <w:t>Power</w:t>
      </w:r>
      <w:r w:rsidR="00916892" w:rsidRPr="00F7035D">
        <w:rPr>
          <w:lang w:eastAsia="en-IN"/>
        </w:rPr>
        <w:t xml:space="preserve"> </w:t>
      </w:r>
      <w:r w:rsidRPr="00F7035D">
        <w:rPr>
          <w:lang w:eastAsia="en-IN"/>
        </w:rPr>
        <w:t>On and Off</w:t>
      </w:r>
      <w:bookmarkEnd w:id="87"/>
      <w:bookmarkEnd w:id="88"/>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43E39ECE"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867EA6">
        <w:rPr>
          <w:lang w:eastAsia="en-IN"/>
        </w:rPr>
        <w:t>Orbit Reader</w:t>
      </w:r>
      <w:r w:rsidR="00796CA7">
        <w:rPr>
          <w:lang w:eastAsia="en-IN"/>
        </w:rPr>
        <w:t xml:space="preserve"> </w:t>
      </w:r>
      <w:r w:rsidR="00E02136" w:rsidRPr="00F7035D">
        <w:rPr>
          <w:lang w:eastAsia="en-IN"/>
        </w:rPr>
        <w:t>flashes</w:t>
      </w:r>
      <w:r w:rsidRPr="00F7035D">
        <w:rPr>
          <w:lang w:eastAsia="en-IN"/>
        </w:rPr>
        <w:t xml:space="preserve">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4A014CA0"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Pr="00F7035D">
        <w:rPr>
          <w:lang w:eastAsia="en-IN"/>
        </w:rPr>
        <w:t>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867EA6">
        <w:rPr>
          <w:lang w:eastAsia="en-IN"/>
        </w:rPr>
        <w:t xml:space="preserve">Orbit Reader </w:t>
      </w:r>
      <w:r w:rsidR="00F731C5">
        <w:rPr>
          <w:lang w:eastAsia="en-IN"/>
        </w:rPr>
        <w:t xml:space="preserve">Q20 or </w:t>
      </w:r>
      <w:r w:rsidR="00796CA7">
        <w:rPr>
          <w:lang w:eastAsia="en-IN"/>
        </w:rPr>
        <w:t xml:space="preserve">Q40 </w:t>
      </w:r>
      <w:r w:rsidRPr="00F7035D">
        <w:rPr>
          <w:lang w:eastAsia="en-IN"/>
        </w:rPr>
        <w:t>shows the first file or folder name on the SD card.</w:t>
      </w:r>
    </w:p>
    <w:p w14:paraId="5C28A898" w14:textId="77777777" w:rsidR="00FE3743" w:rsidRPr="000C3ED9" w:rsidRDefault="00FE3743" w:rsidP="00FE3743">
      <w:pPr>
        <w:rPr>
          <w:lang w:eastAsia="en-IN"/>
        </w:rPr>
      </w:pPr>
    </w:p>
    <w:p w14:paraId="01CB0FDF" w14:textId="2931027D" w:rsidR="00FE3743" w:rsidRPr="00F7035D" w:rsidRDefault="00FE3743" w:rsidP="00FE3743">
      <w:pPr>
        <w:rPr>
          <w:lang w:eastAsia="en-IN"/>
        </w:rPr>
      </w:pPr>
      <w:r w:rsidRPr="00F7035D">
        <w:rPr>
          <w:lang w:eastAsia="en-IN"/>
        </w:rPr>
        <w:t xml:space="preserve">The </w:t>
      </w:r>
      <w:r w:rsidR="00867EA6">
        <w:rPr>
          <w:lang w:eastAsia="en-IN"/>
        </w:rPr>
        <w:t xml:space="preserve">Orbit Reader </w:t>
      </w:r>
      <w:r w:rsidRPr="00F7035D">
        <w:rPr>
          <w:lang w:eastAsia="en-IN"/>
        </w:rPr>
        <w:t xml:space="preserve">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14A693C5" w:rsidR="00FE3743" w:rsidRPr="000C3ED9" w:rsidRDefault="00FE3743" w:rsidP="00FE3743">
      <w:pPr>
        <w:rPr>
          <w:lang w:eastAsia="en-IN"/>
        </w:rPr>
      </w:pPr>
      <w:r w:rsidRPr="00F7035D">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Pr="00F7035D">
        <w:rPr>
          <w:lang w:eastAsia="en-IN"/>
        </w:rPr>
        <w:t>ha</w:t>
      </w:r>
      <w:r w:rsidR="00823284">
        <w:rPr>
          <w:lang w:eastAsia="en-IN"/>
        </w:rPr>
        <w:t>ve</w:t>
      </w:r>
      <w:r w:rsidRPr="00F7035D">
        <w:rPr>
          <w:lang w:eastAsia="en-IN"/>
        </w:rPr>
        <w:t xml:space="preserve"> a low-power standby/sleep mode. Quickly tapping the Power button puts the unit in sleep mode. Tapping the Power button while the device is in sleep </w:t>
      </w:r>
      <w:r w:rsidR="00823284" w:rsidRPr="00F7035D">
        <w:rPr>
          <w:lang w:eastAsia="en-IN"/>
        </w:rPr>
        <w:t>mode</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w:t>
      </w:r>
      <w:r w:rsidR="00316FE0" w:rsidRPr="00F7035D">
        <w:rPr>
          <w:lang w:eastAsia="en-IN"/>
        </w:rPr>
        <w:t xml:space="preserve">. </w:t>
      </w:r>
      <w:r w:rsidR="00CF13E6">
        <w:rPr>
          <w:lang w:eastAsia="en-IN"/>
        </w:rPr>
        <w:t>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10FB1FDF" w:rsidR="00FE3743" w:rsidRPr="00F7035D" w:rsidRDefault="00FE3743" w:rsidP="00121DFE">
      <w:pPr>
        <w:pStyle w:val="Heading2"/>
        <w:rPr>
          <w:lang w:eastAsia="en-IN"/>
        </w:rPr>
      </w:pPr>
      <w:bookmarkStart w:id="89" w:name="Inserting-and-Formatting-the-SD-Card"/>
      <w:bookmarkStart w:id="90" w:name="_Toc531853305"/>
      <w:bookmarkStart w:id="91" w:name="_Toc180667152"/>
      <w:bookmarkEnd w:id="89"/>
      <w:r w:rsidRPr="00F7035D">
        <w:rPr>
          <w:lang w:eastAsia="en-IN"/>
        </w:rPr>
        <w:t xml:space="preserve">Inserting and </w:t>
      </w:r>
      <w:r w:rsidR="00605DE7" w:rsidRPr="00F7035D">
        <w:rPr>
          <w:lang w:eastAsia="en-IN"/>
        </w:rPr>
        <w:t>formatting</w:t>
      </w:r>
      <w:r w:rsidRPr="00F7035D">
        <w:rPr>
          <w:lang w:eastAsia="en-IN"/>
        </w:rPr>
        <w:t xml:space="preserve"> the SD Card</w:t>
      </w:r>
      <w:bookmarkEnd w:id="90"/>
      <w:bookmarkEnd w:id="91"/>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0D292F66" w:rsidR="00E3068B" w:rsidRPr="000C3ED9" w:rsidRDefault="00207843" w:rsidP="00FE3743">
      <w:pPr>
        <w:rPr>
          <w:rStyle w:val="diffin"/>
        </w:rPr>
      </w:pPr>
      <w:r w:rsidRPr="00F7035D">
        <w:rPr>
          <w:rStyle w:val="diffin"/>
        </w:rPr>
        <w:t xml:space="preserve">The </w:t>
      </w:r>
      <w:r w:rsidR="00867EA6">
        <w:rPr>
          <w:rStyle w:val="diffin"/>
        </w:rPr>
        <w:t xml:space="preserve">Orbit Reader </w:t>
      </w:r>
      <w:r w:rsidR="00F731C5">
        <w:rPr>
          <w:rStyle w:val="diffin"/>
        </w:rPr>
        <w:t>Q20 and Q40</w:t>
      </w:r>
      <w:r w:rsidR="00867EA6">
        <w:rPr>
          <w:rStyle w:val="diffin"/>
        </w:rPr>
        <w:t xml:space="preserve"> </w:t>
      </w:r>
      <w:r w:rsidR="00867EA6" w:rsidRPr="00F7035D">
        <w:rPr>
          <w:rStyle w:val="diffin"/>
        </w:rPr>
        <w:t>use</w:t>
      </w:r>
      <w:r w:rsidR="00E3068B" w:rsidRPr="00F7035D">
        <w:rPr>
          <w:rStyle w:val="diffin"/>
        </w:rPr>
        <w:t xml:space="preserve">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 xml:space="preserve">32. There is no way to format a card on the device. Most cards </w:t>
      </w:r>
      <w:r w:rsidR="003A551B" w:rsidRPr="00F7035D">
        <w:rPr>
          <w:rStyle w:val="diffin"/>
        </w:rPr>
        <w:t>have</w:t>
      </w:r>
      <w:r w:rsidR="00E3068B" w:rsidRPr="00F7035D">
        <w:rPr>
          <w:rStyle w:val="diffin"/>
        </w:rPr>
        <w:t xml:space="preserv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867EA6">
        <w:rPr>
          <w:rStyle w:val="diffin"/>
        </w:rPr>
        <w:t xml:space="preserve">Orbit Reader </w:t>
      </w:r>
      <w:r w:rsidR="00F731C5">
        <w:rPr>
          <w:rStyle w:val="diffin"/>
        </w:rPr>
        <w:t>Q20 or Q40</w:t>
      </w:r>
      <w:r w:rsidR="00867EA6">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69078E39" w:rsidR="00FE3743" w:rsidRPr="000C3ED9" w:rsidRDefault="00FE3743" w:rsidP="00FE3743">
      <w:pPr>
        <w:rPr>
          <w:lang w:eastAsia="en-IN"/>
        </w:rPr>
      </w:pPr>
      <w:r w:rsidRPr="00F7035D">
        <w:rPr>
          <w:lang w:eastAsia="en-IN"/>
        </w:rPr>
        <w:lastRenderedPageBreak/>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w:t>
      </w:r>
      <w:r w:rsidR="00E77456" w:rsidRPr="00F7035D">
        <w:rPr>
          <w:lang w:eastAsia="en-IN"/>
        </w:rPr>
        <w:t>go</w:t>
      </w:r>
      <w:r w:rsidRPr="00F7035D">
        <w:rPr>
          <w:lang w:eastAsia="en-IN"/>
        </w:rPr>
        <w:t xml:space="preserve">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w:t>
      </w:r>
      <w:r w:rsidR="003A551B" w:rsidRPr="00F7035D">
        <w:rPr>
          <w:lang w:eastAsia="en-IN"/>
        </w:rPr>
        <w:t>slight</w:t>
      </w:r>
      <w:r w:rsidRPr="00F7035D">
        <w:rPr>
          <w:lang w:eastAsia="en-IN"/>
        </w:rPr>
        <w:t xml:space="preserve">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92" w:name="_Toc180667153"/>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92"/>
    </w:p>
    <w:p w14:paraId="4AA90296" w14:textId="16DB37E5" w:rsidR="001136D2" w:rsidRDefault="00D2102E" w:rsidP="001136D2">
      <w:pPr>
        <w:rPr>
          <w:lang w:eastAsia="en-IN"/>
        </w:rPr>
      </w:pPr>
      <w:r w:rsidRPr="00F7035D">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Pr="00F7035D">
        <w:rPr>
          <w:lang w:eastAsia="en-IN"/>
        </w:rPr>
        <w:t xml:space="preserve">come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w:t>
      </w:r>
      <w:r w:rsidR="00605DE7">
        <w:rPr>
          <w:lang w:eastAsia="en-IN"/>
        </w:rPr>
        <w:t xml:space="preserve"> </w:t>
      </w:r>
      <w:r w:rsidR="008508AE">
        <w:rPr>
          <w:lang w:eastAsia="en-IN"/>
        </w:rPr>
        <w:t>versa.</w:t>
      </w:r>
      <w:r w:rsidRPr="00F7035D">
        <w:rPr>
          <w:lang w:eastAsia="en-IN"/>
        </w:rPr>
        <w:t xml:space="preserve"> </w:t>
      </w:r>
    </w:p>
    <w:p w14:paraId="4505D9DA" w14:textId="0C8358D7" w:rsidR="00CE1FB8" w:rsidRDefault="00CE1FB8" w:rsidP="001136D2">
      <w:pPr>
        <w:rPr>
          <w:lang w:eastAsia="en-IN"/>
        </w:rPr>
      </w:pPr>
    </w:p>
    <w:p w14:paraId="645CF924" w14:textId="3B9444C3" w:rsidR="00CE1FB8" w:rsidRPr="000C3ED9" w:rsidRDefault="00CE1FB8" w:rsidP="00CE1FB8">
      <w:pPr>
        <w:rPr>
          <w:rStyle w:val="diffin"/>
        </w:rPr>
      </w:pPr>
      <w:r w:rsidRPr="00F7035D">
        <w:rPr>
          <w:rStyle w:val="diffin"/>
        </w:rPr>
        <w:t xml:space="preserve">The </w:t>
      </w:r>
      <w:r w:rsidR="00867EA6">
        <w:rPr>
          <w:rStyle w:val="diffin"/>
        </w:rPr>
        <w:t xml:space="preserve">Orbit Reader </w:t>
      </w:r>
      <w:r w:rsidR="00F731C5">
        <w:rPr>
          <w:rStyle w:val="diffin"/>
        </w:rPr>
        <w:t>Q20 and Q40</w:t>
      </w:r>
      <w:r w:rsidR="00796CA7">
        <w:rPr>
          <w:rStyle w:val="diffin"/>
        </w:rPr>
        <w:t xml:space="preserve">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867EA6">
        <w:rPr>
          <w:rStyle w:val="diffin"/>
        </w:rPr>
        <w:t xml:space="preserve">Orbit Reader </w:t>
      </w:r>
      <w:r w:rsidR="00F731C5">
        <w:rPr>
          <w:rStyle w:val="diffin"/>
        </w:rPr>
        <w:t>Q20 or Q4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93" w:name="About-Menus-and-File-Names"/>
      <w:bookmarkStart w:id="94" w:name="_Toc531853306"/>
      <w:bookmarkStart w:id="95" w:name="_Toc180667154"/>
      <w:bookmarkEnd w:id="93"/>
      <w:r w:rsidRPr="00F7035D">
        <w:rPr>
          <w:lang w:eastAsia="en-IN"/>
        </w:rPr>
        <w:t>About Menus and File Names</w:t>
      </w:r>
      <w:bookmarkEnd w:id="94"/>
      <w:bookmarkEnd w:id="95"/>
    </w:p>
    <w:p w14:paraId="66DAB034" w14:textId="75612DC5" w:rsidR="00FE3743" w:rsidRPr="00F7035D" w:rsidRDefault="008508AE" w:rsidP="00FE3743">
      <w:pPr>
        <w:rPr>
          <w:color w:val="0000FF"/>
          <w:u w:val="single"/>
        </w:rPr>
      </w:pPr>
      <w:r>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00FE3743" w:rsidRPr="00F7035D">
        <w:rPr>
          <w:lang w:eastAsia="en-IN"/>
        </w:rPr>
        <w:t xml:space="preserve">show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121DFE">
      <w:pPr>
        <w:pStyle w:val="Heading2"/>
        <w:rPr>
          <w:lang w:eastAsia="en-IN"/>
        </w:rPr>
      </w:pPr>
      <w:bookmarkStart w:id="96" w:name="Entering-and-Exiting-Menus"/>
      <w:bookmarkStart w:id="97" w:name="_Toc531853307"/>
      <w:bookmarkStart w:id="98" w:name="_Toc180667155"/>
      <w:bookmarkEnd w:id="96"/>
      <w:r w:rsidRPr="00F7035D">
        <w:rPr>
          <w:lang w:eastAsia="en-IN"/>
        </w:rPr>
        <w:t>Entering and Exiting Menus</w:t>
      </w:r>
      <w:bookmarkEnd w:id="97"/>
      <w:bookmarkEnd w:id="98"/>
    </w:p>
    <w:p w14:paraId="683B1C0E" w14:textId="14190394" w:rsidR="00EF0CC7" w:rsidRPr="00403D48" w:rsidRDefault="6735099D" w:rsidP="00403D48">
      <w:pPr>
        <w:pStyle w:val="ListParagraph"/>
        <w:numPr>
          <w:ilvl w:val="0"/>
          <w:numId w:val="111"/>
        </w:numPr>
        <w:rPr>
          <w:rFonts w:ascii="Arial" w:hAnsi="Arial" w:cs="Arial"/>
          <w:sz w:val="24"/>
          <w:szCs w:val="24"/>
          <w:lang w:eastAsia="en-IN"/>
        </w:rPr>
      </w:pPr>
      <w:r w:rsidRPr="6735099D">
        <w:rPr>
          <w:rFonts w:ascii="Arial" w:hAnsi="Arial" w:cs="Arial"/>
          <w:sz w:val="24"/>
          <w:szCs w:val="24"/>
          <w:lang w:eastAsia="en-IN"/>
        </w:rPr>
        <w:t>To Open the menu, press</w:t>
      </w:r>
      <w:r w:rsidRPr="6735099D">
        <w:rPr>
          <w:rFonts w:cs="Calibri"/>
          <w:color w:val="000000" w:themeColor="text1"/>
        </w:rPr>
        <w:t xml:space="preserve"> </w:t>
      </w:r>
      <w:r w:rsidRPr="00757959">
        <w:rPr>
          <w:rFonts w:ascii="Arial" w:hAnsi="Arial" w:cs="Arial"/>
          <w:sz w:val="24"/>
          <w:szCs w:val="24"/>
          <w:lang w:eastAsia="en-IN"/>
        </w:rPr>
        <w:t>Windows Key</w:t>
      </w:r>
      <w:r w:rsidR="00BE1F51">
        <w:rPr>
          <w:rFonts w:ascii="Arial" w:hAnsi="Arial" w:cs="Arial"/>
          <w:sz w:val="24"/>
          <w:szCs w:val="24"/>
          <w:lang w:eastAsia="en-IN"/>
        </w:rPr>
        <w:t xml:space="preserve"> </w:t>
      </w:r>
      <w:r w:rsidRPr="00757959">
        <w:rPr>
          <w:rFonts w:ascii="Arial" w:hAnsi="Arial" w:cs="Arial"/>
          <w:sz w:val="24"/>
          <w:szCs w:val="24"/>
          <w:lang w:eastAsia="en-IN"/>
        </w:rPr>
        <w:t>+</w:t>
      </w:r>
      <w:r w:rsidR="00C749CB">
        <w:rPr>
          <w:rFonts w:ascii="Arial" w:hAnsi="Arial" w:cs="Arial"/>
          <w:sz w:val="24"/>
          <w:szCs w:val="24"/>
          <w:lang w:eastAsia="en-IN"/>
        </w:rPr>
        <w:t xml:space="preserve"> </w:t>
      </w:r>
      <w:r w:rsidRPr="00B32DD6">
        <w:rPr>
          <w:rFonts w:ascii="Arial" w:hAnsi="Arial" w:cs="Arial"/>
          <w:sz w:val="24"/>
          <w:szCs w:val="24"/>
          <w:lang w:eastAsia="en-IN"/>
        </w:rPr>
        <w:t>P</w:t>
      </w:r>
      <w:r w:rsidR="00AB32FB" w:rsidRPr="00B32DD6">
        <w:rPr>
          <w:rFonts w:ascii="Arial" w:hAnsi="Arial" w:cs="Arial"/>
          <w:sz w:val="24"/>
          <w:szCs w:val="24"/>
          <w:lang w:eastAsia="en-IN"/>
        </w:rPr>
        <w:t>.</w:t>
      </w:r>
      <w:r w:rsidRPr="6735099D">
        <w:rPr>
          <w:rFonts w:ascii="Arial" w:hAnsi="Arial" w:cs="Arial"/>
          <w:sz w:val="24"/>
          <w:szCs w:val="24"/>
          <w:lang w:eastAsia="en-IN"/>
        </w:rPr>
        <w:t xml:space="preserve"> </w:t>
      </w:r>
    </w:p>
    <w:p w14:paraId="3EB04477" w14:textId="1EAAF47F" w:rsidR="00EF0CC7" w:rsidRPr="00757959" w:rsidRDefault="6735099D" w:rsidP="000832DD">
      <w:pPr>
        <w:pStyle w:val="ListParagraph"/>
        <w:numPr>
          <w:ilvl w:val="0"/>
          <w:numId w:val="111"/>
        </w:numPr>
        <w:rPr>
          <w:rFonts w:cs="Arial"/>
          <w:lang w:eastAsia="en-IN"/>
        </w:rPr>
      </w:pPr>
      <w:r w:rsidRPr="6735099D">
        <w:rPr>
          <w:rFonts w:ascii="Arial" w:hAnsi="Arial" w:cs="Arial"/>
          <w:sz w:val="24"/>
          <w:szCs w:val="24"/>
          <w:lang w:eastAsia="en-IN"/>
        </w:rPr>
        <w:t>To Exit the menu, press</w:t>
      </w:r>
      <w:r w:rsidRPr="6735099D">
        <w:rPr>
          <w:rFonts w:cs="Calibri"/>
          <w:color w:val="000000" w:themeColor="text1"/>
        </w:rPr>
        <w:t xml:space="preserve"> </w:t>
      </w:r>
      <w:r w:rsidRPr="00757959">
        <w:rPr>
          <w:rFonts w:ascii="Arial" w:hAnsi="Arial" w:cs="Arial"/>
          <w:sz w:val="24"/>
          <w:szCs w:val="24"/>
          <w:lang w:eastAsia="en-IN"/>
        </w:rPr>
        <w:t>Backspace</w:t>
      </w:r>
      <w:r w:rsidRPr="6735099D">
        <w:rPr>
          <w:rFonts w:ascii="Arial" w:hAnsi="Arial" w:cs="Arial"/>
          <w:sz w:val="24"/>
          <w:szCs w:val="24"/>
          <w:lang w:eastAsia="en-IN"/>
        </w:rPr>
        <w:t>.</w:t>
      </w:r>
    </w:p>
    <w:p w14:paraId="0B3F5AFB" w14:textId="29261228"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5085D433" w14:textId="1F727AAA" w:rsidR="00EF0CC7" w:rsidRPr="00757959" w:rsidRDefault="6735099D">
      <w:pPr>
        <w:pStyle w:val="ListParagraph"/>
        <w:numPr>
          <w:ilvl w:val="0"/>
          <w:numId w:val="111"/>
        </w:numPr>
        <w:rPr>
          <w:rFonts w:ascii="Arial" w:hAnsi="Arial" w:cs="Arial"/>
          <w:sz w:val="24"/>
          <w:szCs w:val="24"/>
          <w:lang w:eastAsia="en-IN"/>
        </w:rPr>
      </w:pPr>
      <w:r w:rsidRPr="6735099D">
        <w:rPr>
          <w:rFonts w:ascii="Arial" w:hAnsi="Arial" w:cs="Arial"/>
          <w:sz w:val="24"/>
          <w:szCs w:val="24"/>
          <w:lang w:eastAsia="en-IN"/>
        </w:rPr>
        <w:t>To Select a menu item, press</w:t>
      </w:r>
      <w:r w:rsidRPr="6735099D">
        <w:rPr>
          <w:rFonts w:cs="Calibri"/>
          <w:color w:val="000000" w:themeColor="text1"/>
        </w:rPr>
        <w:t xml:space="preserve"> </w:t>
      </w:r>
      <w:r w:rsidRPr="00B32DD6">
        <w:rPr>
          <w:rFonts w:ascii="Arial" w:hAnsi="Arial" w:cs="Arial"/>
          <w:sz w:val="24"/>
          <w:szCs w:val="24"/>
          <w:lang w:eastAsia="en-IN"/>
        </w:rPr>
        <w:t>ESC</w:t>
      </w:r>
      <w:r w:rsidR="00AB32FB" w:rsidRPr="00B32DD6">
        <w:rPr>
          <w:rFonts w:ascii="Arial" w:hAnsi="Arial" w:cs="Arial"/>
          <w:sz w:val="24"/>
          <w:szCs w:val="24"/>
          <w:lang w:eastAsia="en-IN"/>
        </w:rPr>
        <w:t>.</w:t>
      </w:r>
    </w:p>
    <w:p w14:paraId="31B7FA7F" w14:textId="600CE4EA" w:rsidR="00EF0CC7" w:rsidRPr="00801D4D" w:rsidRDefault="00EF0CC7" w:rsidP="00757959">
      <w:pPr>
        <w:pStyle w:val="ListParagraph"/>
        <w:tabs>
          <w:tab w:val="clear" w:pos="360"/>
        </w:tabs>
        <w:ind w:left="720" w:firstLine="0"/>
        <w:rPr>
          <w:rFonts w:ascii="Arial" w:hAnsi="Arial" w:cs="Arial"/>
          <w:sz w:val="24"/>
          <w:szCs w:val="24"/>
          <w:lang w:eastAsia="en-IN"/>
        </w:rPr>
      </w:pPr>
    </w:p>
    <w:p w14:paraId="2562700A" w14:textId="77777777" w:rsidR="00FE3743" w:rsidRPr="00F7035D" w:rsidRDefault="00FE3743" w:rsidP="00121DFE">
      <w:pPr>
        <w:pStyle w:val="Heading2"/>
        <w:rPr>
          <w:lang w:eastAsia="en-IN"/>
        </w:rPr>
      </w:pPr>
      <w:bookmarkStart w:id="99" w:name="Device-Operational-Modes"/>
      <w:bookmarkStart w:id="100" w:name="_Toc531853308"/>
      <w:bookmarkStart w:id="101" w:name="_Toc180667156"/>
      <w:bookmarkEnd w:id="99"/>
      <w:r w:rsidRPr="00F7035D">
        <w:rPr>
          <w:lang w:eastAsia="en-IN"/>
        </w:rPr>
        <w:t>Device Operational Modes</w:t>
      </w:r>
      <w:bookmarkEnd w:id="100"/>
      <w:bookmarkEnd w:id="101"/>
    </w:p>
    <w:p w14:paraId="4C70FBAF" w14:textId="4480F612" w:rsidR="00FE3743" w:rsidRPr="000C3ED9" w:rsidRDefault="00FE3743" w:rsidP="00FE3743">
      <w:pPr>
        <w:rPr>
          <w:lang w:eastAsia="en-IN"/>
        </w:rPr>
      </w:pPr>
      <w:r w:rsidRPr="00F7035D">
        <w:rPr>
          <w:lang w:eastAsia="en-IN"/>
        </w:rPr>
        <w:t xml:space="preserve">The </w:t>
      </w:r>
      <w:r w:rsidR="00867EA6">
        <w:rPr>
          <w:lang w:eastAsia="en-IN"/>
        </w:rPr>
        <w:t xml:space="preserve">Orbit Reader </w:t>
      </w:r>
      <w:r w:rsidR="00F731C5">
        <w:rPr>
          <w:lang w:eastAsia="en-IN"/>
        </w:rPr>
        <w:t>Q20 and Q40</w:t>
      </w:r>
      <w:r w:rsidR="0081066E">
        <w:rPr>
          <w:lang w:eastAsia="en-IN"/>
        </w:rPr>
        <w:t xml:space="preserve"> </w:t>
      </w:r>
      <w:r w:rsidRPr="00F7035D">
        <w:rPr>
          <w:lang w:eastAsia="en-IN"/>
        </w:rPr>
        <w:t>ha</w:t>
      </w:r>
      <w:r w:rsidR="0081066E">
        <w:rPr>
          <w:lang w:eastAsia="en-IN"/>
        </w:rPr>
        <w:t>ve</w:t>
      </w:r>
      <w:r w:rsidRPr="00F7035D">
        <w:rPr>
          <w:lang w:eastAsia="en-IN"/>
        </w:rPr>
        <w:t xml:space="preserve">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2FD028DF"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867EA6">
        <w:rPr>
          <w:lang w:eastAsia="en-IN"/>
        </w:rPr>
        <w:t xml:space="preserve">Orbit Reader </w:t>
      </w:r>
      <w:r w:rsidR="00F731C5">
        <w:rPr>
          <w:lang w:eastAsia="en-IN"/>
        </w:rPr>
        <w:t>Q20 or Q40</w:t>
      </w:r>
      <w:r w:rsidR="00796CA7">
        <w:rPr>
          <w:lang w:eastAsia="en-IN"/>
        </w:rPr>
        <w:t xml:space="preserve"> </w:t>
      </w:r>
      <w:r w:rsidRPr="00F7035D">
        <w:rPr>
          <w:lang w:eastAsia="en-IN"/>
        </w:rPr>
        <w:t xml:space="preserve">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484B72B1" w:rsidR="00FE3743" w:rsidRPr="00F7035D" w:rsidRDefault="00FE3743" w:rsidP="00FE3743">
      <w:pPr>
        <w:rPr>
          <w:lang w:eastAsia="en-IN"/>
        </w:rPr>
      </w:pPr>
      <w:r w:rsidRPr="00F7035D">
        <w:rPr>
          <w:lang w:eastAsia="en-IN"/>
        </w:rPr>
        <w:lastRenderedPageBreak/>
        <w:t xml:space="preserve">Remote mode allows you to connect the </w:t>
      </w:r>
      <w:r w:rsidR="00867EA6">
        <w:rPr>
          <w:lang w:eastAsia="en-IN"/>
        </w:rPr>
        <w:t>Orbit Reader</w:t>
      </w:r>
      <w:r w:rsidR="00796CA7">
        <w:rPr>
          <w:lang w:eastAsia="en-IN"/>
        </w:rPr>
        <w:t xml:space="preserve"> </w:t>
      </w:r>
      <w:r w:rsidRPr="00F7035D">
        <w:rPr>
          <w:lang w:eastAsia="en-IN"/>
        </w:rPr>
        <w:t>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867EA6">
        <w:rPr>
          <w:lang w:eastAsia="en-IN"/>
        </w:rPr>
        <w:t xml:space="preserve">Orbit Reader </w:t>
      </w:r>
      <w:r w:rsidR="00F731C5">
        <w:rPr>
          <w:lang w:eastAsia="en-IN"/>
        </w:rPr>
        <w:t>Q20 and Q40</w:t>
      </w:r>
      <w:r w:rsidR="00796CA7">
        <w:rPr>
          <w:lang w:eastAsia="en-IN"/>
        </w:rPr>
        <w:t xml:space="preserve"> </w:t>
      </w:r>
      <w:r w:rsidRPr="00F7035D">
        <w:rPr>
          <w:lang w:eastAsia="en-IN"/>
        </w:rPr>
        <w:t xml:space="preserve">act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6947F1C" w:rsidR="00FE3743" w:rsidRPr="00F7035D" w:rsidRDefault="1C34BEE7" w:rsidP="1C34BEE7">
      <w:pPr>
        <w:pStyle w:val="ListParagraph"/>
        <w:numPr>
          <w:ilvl w:val="0"/>
          <w:numId w:val="39"/>
        </w:numPr>
        <w:spacing w:before="100" w:beforeAutospacing="1" w:after="100" w:afterAutospacing="1"/>
        <w:ind w:left="714" w:hanging="357"/>
        <w:rPr>
          <w:rFonts w:ascii="Arial" w:hAnsi="Arial" w:cs="Arial"/>
          <w:sz w:val="24"/>
          <w:szCs w:val="24"/>
          <w:lang w:eastAsia="en-IN"/>
        </w:rPr>
      </w:pPr>
      <w:r w:rsidRPr="1C34BEE7">
        <w:rPr>
          <w:rFonts w:ascii="Arial" w:hAnsi="Arial" w:cs="Arial"/>
          <w:sz w:val="24"/>
          <w:szCs w:val="24"/>
          <w:lang w:eastAsia="en-IN"/>
        </w:rPr>
        <w:t xml:space="preserve">To switch to Remote mode: press </w:t>
      </w:r>
      <w:r w:rsidR="00B05783">
        <w:rPr>
          <w:rFonts w:ascii="Arial" w:hAnsi="Arial" w:cs="Arial"/>
          <w:sz w:val="24"/>
          <w:szCs w:val="24"/>
          <w:lang w:eastAsia="en-IN"/>
        </w:rPr>
        <w:t>CTRL</w:t>
      </w:r>
      <w:r w:rsidRPr="1C34BEE7">
        <w:rPr>
          <w:rFonts w:ascii="Arial" w:hAnsi="Arial" w:cs="Arial"/>
          <w:sz w:val="24"/>
          <w:szCs w:val="24"/>
          <w:lang w:eastAsia="en-IN"/>
        </w:rPr>
        <w:t xml:space="preserve"> + Right Arrow</w:t>
      </w:r>
    </w:p>
    <w:p w14:paraId="506BA6B9" w14:textId="39DD3EAC" w:rsidR="00FE3743" w:rsidRPr="00F7035D" w:rsidRDefault="1C34BEE7" w:rsidP="00D508FB">
      <w:pPr>
        <w:pStyle w:val="ListParagraph"/>
        <w:numPr>
          <w:ilvl w:val="0"/>
          <w:numId w:val="39"/>
        </w:numPr>
        <w:rPr>
          <w:rFonts w:ascii="Arial" w:hAnsi="Arial" w:cs="Arial"/>
          <w:lang w:eastAsia="en-IN"/>
        </w:rPr>
      </w:pPr>
      <w:r w:rsidRPr="1C34BEE7">
        <w:rPr>
          <w:rFonts w:ascii="Arial" w:hAnsi="Arial" w:cs="Arial"/>
          <w:sz w:val="24"/>
          <w:szCs w:val="24"/>
          <w:lang w:eastAsia="en-IN"/>
        </w:rPr>
        <w:t>To switch to Stand-Alone mode: press Thumb key 1</w:t>
      </w:r>
      <w:r w:rsidR="00C749CB">
        <w:rPr>
          <w:rFonts w:ascii="Arial" w:hAnsi="Arial" w:cs="Arial"/>
          <w:sz w:val="24"/>
          <w:szCs w:val="24"/>
          <w:lang w:eastAsia="en-IN"/>
        </w:rPr>
        <w:t xml:space="preserve"> </w:t>
      </w:r>
      <w:r w:rsidRPr="1C34BEE7">
        <w:rPr>
          <w:rFonts w:ascii="Arial" w:hAnsi="Arial" w:cs="Arial"/>
          <w:sz w:val="24"/>
          <w:szCs w:val="24"/>
          <w:lang w:eastAsia="en-IN"/>
        </w:rPr>
        <w:t>+ Thumb key 2</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Reader</w:t>
      </w:r>
    </w:p>
    <w:p w14:paraId="6C0AC8A3"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p w14:paraId="74BFF4AC" w14:textId="68648CDF" w:rsidR="00FE3743" w:rsidRPr="00F7035D" w:rsidRDefault="00050145" w:rsidP="00C96C39">
      <w:pPr>
        <w:ind w:left="360"/>
        <w:rPr>
          <w:lang w:eastAsia="en-IN"/>
        </w:rPr>
      </w:pPr>
      <w:r w:rsidRPr="00C96C39">
        <w:rPr>
          <w:rFonts w:cs="Arial"/>
          <w:lang w:eastAsia="en-IN"/>
        </w:rPr>
        <w:fldChar w:fldCharType="end"/>
      </w:r>
      <w:r w:rsidR="007A7378">
        <w:rPr>
          <w:lang w:eastAsia="en-IN"/>
        </w:rPr>
        <w:t>R</w:t>
      </w:r>
      <w:r w:rsidR="00FE3743" w:rsidRPr="00F7035D">
        <w:rPr>
          <w:lang w:eastAsia="en-IN"/>
        </w:rPr>
        <w:t xml:space="preserve">emote mode connects in the following ways: </w:t>
      </w:r>
    </w:p>
    <w:p w14:paraId="031A5436" w14:textId="77777777" w:rsidR="00FE3743" w:rsidRPr="00C96C39" w:rsidRDefault="00FE3743" w:rsidP="00C96C39">
      <w:pPr>
        <w:pStyle w:val="ListParagraph"/>
        <w:numPr>
          <w:ilvl w:val="0"/>
          <w:numId w:val="153"/>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rsidP="00C96C39">
      <w:pPr>
        <w:pStyle w:val="ListParagraph"/>
        <w:numPr>
          <w:ilvl w:val="0"/>
          <w:numId w:val="153"/>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121DFE">
      <w:pPr>
        <w:pStyle w:val="Heading2"/>
        <w:rPr>
          <w:lang w:eastAsia="en-IN"/>
        </w:rPr>
      </w:pPr>
      <w:bookmarkStart w:id="102" w:name="_Toc180667157"/>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102"/>
    </w:p>
    <w:p w14:paraId="7135D8B8" w14:textId="59E2DCF2" w:rsidR="00D561DE" w:rsidRPr="000C3ED9" w:rsidRDefault="003A551B" w:rsidP="00D561DE">
      <w:pPr>
        <w:rPr>
          <w:lang w:eastAsia="en-IN"/>
        </w:rPr>
      </w:pPr>
      <w:r w:rsidRPr="00F7035D">
        <w:rPr>
          <w:lang w:eastAsia="en-IN"/>
        </w:rPr>
        <w:t>Orbit</w:t>
      </w:r>
      <w:r w:rsidR="00867EA6">
        <w:rPr>
          <w:lang w:eastAsia="en-IN"/>
        </w:rPr>
        <w:t xml:space="preserve"> Reader </w:t>
      </w:r>
      <w:r w:rsidR="00F731C5">
        <w:rPr>
          <w:lang w:eastAsia="en-IN"/>
        </w:rPr>
        <w:t>Q20 and Q40</w:t>
      </w:r>
      <w:r w:rsidR="0078523F">
        <w:rPr>
          <w:lang w:eastAsia="en-IN"/>
        </w:rPr>
        <w:t xml:space="preserve"> </w:t>
      </w:r>
      <w:r w:rsidR="005240D0" w:rsidRPr="00F7035D">
        <w:rPr>
          <w:lang w:eastAsia="en-IN"/>
        </w:rPr>
        <w:t>support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005240D0"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23FA69E9"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w:t>
      </w:r>
      <w:r w:rsidR="00A70659">
        <w:rPr>
          <w:rFonts w:ascii="Arial" w:eastAsia="Times New Roman" w:hAnsi="Arial"/>
          <w:sz w:val="24"/>
          <w:szCs w:val="24"/>
          <w:lang w:eastAsia="en-IN"/>
        </w:rPr>
        <w:t>dots</w:t>
      </w:r>
      <w:r w:rsidR="00040396">
        <w:rPr>
          <w:rFonts w:ascii="Arial" w:eastAsia="Times New Roman" w:hAnsi="Arial"/>
          <w:sz w:val="24"/>
          <w:szCs w:val="24"/>
          <w:lang w:eastAsia="en-IN"/>
        </w:rPr>
        <w:t xml:space="preserve">) </w:t>
      </w:r>
    </w:p>
    <w:p w14:paraId="5717AB19" w14:textId="1F2EAD40"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1D4DEA9C" w:rsidR="00F83093" w:rsidRDefault="00F83093" w:rsidP="00287F3B">
      <w:pPr>
        <w:rPr>
          <w:lang w:eastAsia="en-IN"/>
        </w:rPr>
      </w:pPr>
      <w:r w:rsidRPr="00FF3BEF">
        <w:rPr>
          <w:lang w:eastAsia="en-IN"/>
        </w:rPr>
        <w:t xml:space="preserve">More than 40 </w:t>
      </w:r>
      <w:r w:rsidR="005F6235">
        <w:rPr>
          <w:lang w:eastAsia="en-IN"/>
        </w:rPr>
        <w:t xml:space="preserve">other languages can be </w:t>
      </w:r>
      <w:r w:rsidRPr="00FF3BEF">
        <w:rPr>
          <w:lang w:eastAsia="en-IN"/>
        </w:rPr>
        <w:t>loaded from the SD card</w:t>
      </w:r>
      <w:r w:rsidR="00316FE0">
        <w:rPr>
          <w:lang w:eastAsia="en-IN"/>
        </w:rPr>
        <w:t xml:space="preserve">. </w:t>
      </w:r>
      <w:r w:rsidR="005F6235">
        <w:rPr>
          <w:lang w:eastAsia="en-IN"/>
        </w:rPr>
        <w:t>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lastRenderedPageBreak/>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7ECCD269"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867EA6">
        <w:rPr>
          <w:lang w:eastAsia="en-IN"/>
        </w:rPr>
        <w:t xml:space="preserve">Orbit Reader </w:t>
      </w:r>
      <w:r w:rsidR="00F731C5">
        <w:rPr>
          <w:lang w:eastAsia="en-IN"/>
        </w:rPr>
        <w:t>Q20 and Q40</w:t>
      </w:r>
      <w:r w:rsidR="00796CA7">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103" w:name="_Toc11668612"/>
      <w:bookmarkStart w:id="104" w:name="_Toc11668613"/>
      <w:bookmarkStart w:id="105" w:name="_Toc11668614"/>
      <w:bookmarkStart w:id="106" w:name="_Toc11668615"/>
      <w:bookmarkStart w:id="107" w:name="_Toc11668616"/>
      <w:bookmarkStart w:id="108" w:name="_Toc11668617"/>
      <w:bookmarkStart w:id="109" w:name="_Toc11668618"/>
      <w:bookmarkStart w:id="110" w:name="_Toc11668619"/>
      <w:bookmarkStart w:id="111" w:name="_Toc11668620"/>
      <w:bookmarkStart w:id="112" w:name="_Toc11668621"/>
      <w:bookmarkStart w:id="113" w:name="_Toc11668622"/>
      <w:bookmarkStart w:id="114" w:name="_Toc11668623"/>
      <w:bookmarkStart w:id="115" w:name="_Toc11668624"/>
      <w:bookmarkStart w:id="116" w:name="_Toc11668625"/>
      <w:bookmarkStart w:id="117" w:name="_Toc11668626"/>
      <w:bookmarkStart w:id="118" w:name="_Toc11668627"/>
      <w:bookmarkStart w:id="119" w:name="_Toc11668628"/>
      <w:bookmarkStart w:id="120" w:name="_Toc11668629"/>
      <w:bookmarkStart w:id="121" w:name="_Toc11668630"/>
      <w:bookmarkStart w:id="122" w:name="_Toc11668631"/>
      <w:bookmarkStart w:id="123" w:name="_Toc11668632"/>
      <w:bookmarkStart w:id="124" w:name="_Toc11668633"/>
      <w:bookmarkStart w:id="125" w:name="_Toc11668634"/>
      <w:bookmarkStart w:id="126" w:name="_Toc11668635"/>
      <w:bookmarkStart w:id="127" w:name="_Toc11668636"/>
      <w:bookmarkStart w:id="128" w:name="_Toc11668637"/>
      <w:bookmarkStart w:id="129" w:name="_Toc11668638"/>
      <w:bookmarkStart w:id="130" w:name="_Toc11668639"/>
      <w:bookmarkStart w:id="131" w:name="_Toc11668640"/>
      <w:bookmarkStart w:id="132" w:name="_Toc11668641"/>
      <w:bookmarkStart w:id="133" w:name="_Toc11668642"/>
      <w:bookmarkStart w:id="134" w:name="_Toc11668643"/>
      <w:bookmarkStart w:id="135" w:name="_Toc11668644"/>
      <w:bookmarkStart w:id="136" w:name="_Toc11668645"/>
      <w:bookmarkStart w:id="137" w:name="_Toc519261709"/>
      <w:bookmarkStart w:id="138" w:name="The-Menu"/>
      <w:bookmarkStart w:id="139" w:name="_The_Menu"/>
      <w:bookmarkStart w:id="140" w:name="_Toc524713600"/>
      <w:bookmarkStart w:id="141" w:name="_Toc524713601"/>
      <w:bookmarkStart w:id="142" w:name="_Toc524713602"/>
      <w:bookmarkStart w:id="143" w:name="_Toc524713603"/>
      <w:bookmarkStart w:id="144" w:name="_Toc524713604"/>
      <w:bookmarkStart w:id="145" w:name="_Toc524713605"/>
      <w:bookmarkStart w:id="146" w:name="_Toc524713606"/>
      <w:bookmarkStart w:id="147" w:name="_Toc524713607"/>
      <w:bookmarkStart w:id="148" w:name="_Toc524713608"/>
      <w:bookmarkStart w:id="149" w:name="_Toc524713609"/>
      <w:bookmarkStart w:id="150" w:name="_Toc524713610"/>
      <w:bookmarkStart w:id="151" w:name="_Toc524713611"/>
      <w:bookmarkStart w:id="152" w:name="_Toc524713612"/>
      <w:bookmarkStart w:id="153" w:name="_Toc524713613"/>
      <w:bookmarkStart w:id="154" w:name="_Toc524713614"/>
      <w:bookmarkStart w:id="155" w:name="_Toc524713615"/>
      <w:bookmarkStart w:id="156" w:name="_Toc523333530"/>
      <w:bookmarkStart w:id="157" w:name="_Toc524713616"/>
      <w:bookmarkStart w:id="158" w:name="_Toc524713617"/>
      <w:bookmarkStart w:id="159" w:name="_Toc524713618"/>
      <w:bookmarkStart w:id="160" w:name="_Toc524713619"/>
      <w:bookmarkStart w:id="161" w:name="_Toc524713620"/>
      <w:bookmarkStart w:id="162" w:name="_Toc524713621"/>
      <w:bookmarkStart w:id="163" w:name="_Toc524713622"/>
      <w:bookmarkStart w:id="164" w:name="_Toc524713623"/>
      <w:bookmarkStart w:id="165" w:name="_Toc524713624"/>
      <w:bookmarkStart w:id="166" w:name="_Toc524713625"/>
      <w:bookmarkStart w:id="167" w:name="_Generating_the_UID_1"/>
      <w:bookmarkStart w:id="168" w:name="_Toc524713626"/>
      <w:bookmarkStart w:id="169" w:name="_Toc524713627"/>
      <w:bookmarkStart w:id="170" w:name="_Toc524713628"/>
      <w:bookmarkStart w:id="171" w:name="_Toc524713629"/>
      <w:bookmarkStart w:id="172" w:name="_Toc524713630"/>
      <w:bookmarkStart w:id="173" w:name="_Toc524713631"/>
      <w:bookmarkStart w:id="174" w:name="_Toc524713632"/>
      <w:bookmarkStart w:id="175" w:name="_Toc524713633"/>
      <w:bookmarkStart w:id="176" w:name="_Toc524713634"/>
      <w:bookmarkStart w:id="177" w:name="_Toc524713635"/>
      <w:bookmarkStart w:id="178" w:name="_Toc524713636"/>
      <w:bookmarkStart w:id="179" w:name="_Toc524713637"/>
      <w:bookmarkStart w:id="180" w:name="_Toc524713638"/>
      <w:bookmarkStart w:id="181" w:name="_Toc524713639"/>
      <w:bookmarkStart w:id="182" w:name="_Toc524713640"/>
      <w:bookmarkStart w:id="183" w:name="_Toc524713641"/>
      <w:bookmarkStart w:id="184" w:name="_Toc524713642"/>
      <w:bookmarkStart w:id="185" w:name="_Toc524713643"/>
      <w:bookmarkStart w:id="186" w:name="_Toc524713644"/>
      <w:bookmarkStart w:id="187" w:name="_Toc524713645"/>
      <w:bookmarkStart w:id="188" w:name="_Toc524713646"/>
      <w:bookmarkStart w:id="189" w:name="_Toc524713647"/>
      <w:bookmarkStart w:id="190" w:name="_Toc524713648"/>
      <w:bookmarkStart w:id="191" w:name="_Toc524713649"/>
      <w:bookmarkStart w:id="192" w:name="_Toc524713650"/>
      <w:bookmarkStart w:id="193" w:name="_Toc524713651"/>
      <w:bookmarkStart w:id="194" w:name="_Toc524713652"/>
      <w:bookmarkStart w:id="195" w:name="_Toc524713653"/>
      <w:bookmarkStart w:id="196" w:name="_Toc524713654"/>
      <w:bookmarkStart w:id="197" w:name="_Toc524713655"/>
      <w:bookmarkStart w:id="198" w:name="_Toc524713656"/>
      <w:bookmarkStart w:id="199" w:name="_Toc524713657"/>
      <w:bookmarkStart w:id="200" w:name="_Toc524713658"/>
      <w:bookmarkStart w:id="201" w:name="_Toc524713659"/>
      <w:bookmarkStart w:id="202" w:name="_Toc524713660"/>
      <w:bookmarkStart w:id="203" w:name="_Toc524713661"/>
      <w:bookmarkStart w:id="204" w:name="_Toc524713662"/>
      <w:bookmarkStart w:id="205" w:name="_Toc524713663"/>
      <w:bookmarkStart w:id="206" w:name="_The_Menu_1"/>
      <w:bookmarkStart w:id="207" w:name="_Toc531853309"/>
      <w:bookmarkStart w:id="208" w:name="_Toc180667158"/>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F7035D">
        <w:rPr>
          <w:lang w:eastAsia="en-IN"/>
        </w:rPr>
        <w:t>The Menu</w:t>
      </w:r>
      <w:bookmarkEnd w:id="207"/>
      <w:bookmarkEnd w:id="208"/>
    </w:p>
    <w:p w14:paraId="48F3551A" w14:textId="75611018" w:rsidR="00FE3743" w:rsidRPr="00F7035D" w:rsidRDefault="7D789C33" w:rsidP="00FE3743">
      <w:pPr>
        <w:rPr>
          <w:lang w:eastAsia="en-IN"/>
        </w:rPr>
      </w:pPr>
      <w:r w:rsidRPr="7D789C33">
        <w:rPr>
          <w:lang w:eastAsia="en-IN"/>
        </w:rPr>
        <w:t>The Orbit Reader Q20 and Q40 provide a menu for setting options, checking the battery, and changing modes of operation.</w:t>
      </w:r>
    </w:p>
    <w:p w14:paraId="3A149E30" w14:textId="77777777" w:rsidR="00FE3743" w:rsidRPr="000C3ED9" w:rsidRDefault="00FE3743" w:rsidP="00FE3743">
      <w:pPr>
        <w:rPr>
          <w:lang w:eastAsia="en-IN"/>
        </w:rPr>
      </w:pPr>
    </w:p>
    <w:p w14:paraId="440565D0" w14:textId="3B9E8036" w:rsidR="00FE3743" w:rsidRPr="000C3ED9" w:rsidRDefault="6735099D" w:rsidP="00FE3743">
      <w:pPr>
        <w:rPr>
          <w:lang w:eastAsia="en-IN"/>
        </w:rPr>
      </w:pPr>
      <w:r w:rsidRPr="6735099D">
        <w:rPr>
          <w:lang w:eastAsia="en-IN"/>
        </w:rPr>
        <w:t>To open the menu, press the</w:t>
      </w:r>
      <w:r w:rsidRPr="6735099D">
        <w:rPr>
          <w:rFonts w:ascii="Calibri" w:eastAsia="Calibri" w:hAnsi="Calibri" w:cs="Calibri"/>
          <w:color w:val="000000" w:themeColor="text1"/>
          <w:sz w:val="22"/>
          <w:szCs w:val="22"/>
        </w:rPr>
        <w:t xml:space="preserve"> </w:t>
      </w:r>
      <w:r w:rsidRPr="00757959">
        <w:rPr>
          <w:lang w:eastAsia="en-IN"/>
        </w:rPr>
        <w:t xml:space="preserve">Windows + </w:t>
      </w:r>
      <w:r w:rsidRPr="6735099D">
        <w:rPr>
          <w:lang w:eastAsia="en-IN"/>
        </w:rPr>
        <w:t>P keys. Battery Status is the first menu option displayed</w:t>
      </w:r>
      <w:r w:rsidR="00740690" w:rsidRPr="6735099D">
        <w:rPr>
          <w:lang w:eastAsia="en-IN"/>
        </w:rPr>
        <w:t xml:space="preserve">. </w:t>
      </w:r>
    </w:p>
    <w:p w14:paraId="1E1FB641" w14:textId="77777777" w:rsidR="00FE3743" w:rsidRPr="000C3ED9" w:rsidRDefault="00FE3743" w:rsidP="00FE3743">
      <w:pPr>
        <w:rPr>
          <w:lang w:eastAsia="en-IN"/>
        </w:rPr>
      </w:pPr>
    </w:p>
    <w:p w14:paraId="419F9F59" w14:textId="57E51F06" w:rsidR="00FE3743" w:rsidRPr="000C3ED9" w:rsidRDefault="6735099D" w:rsidP="00FE3743">
      <w:pPr>
        <w:rPr>
          <w:lang w:eastAsia="en-IN"/>
        </w:rPr>
      </w:pPr>
      <w:r w:rsidRPr="6735099D">
        <w:rPr>
          <w:lang w:eastAsia="en-IN"/>
        </w:rPr>
        <w:t>Some menu options let you select from among several choices. For example, the Sort option allows you to choose one of the various options for arranging files in the file manager. Other menu options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2D357799" w:rsidR="00FE3743" w:rsidRPr="000C3ED9" w:rsidRDefault="588299F3" w:rsidP="00FE3743">
      <w:pPr>
        <w:rPr>
          <w:lang w:eastAsia="en-IN"/>
        </w:rPr>
      </w:pPr>
      <w:r w:rsidRPr="588299F3">
        <w:rPr>
          <w:lang w:eastAsia="en-IN"/>
        </w:rPr>
        <w:t xml:space="preserve">To scroll through the other possibilities, press the Right Arrow key. To select the option, press Enter. The </w:t>
      </w:r>
      <w:r w:rsidR="00867EA6">
        <w:rPr>
          <w:lang w:eastAsia="en-IN"/>
        </w:rPr>
        <w:t xml:space="preserve">Orbit Reader </w:t>
      </w:r>
      <w:r w:rsidR="00F731C5">
        <w:rPr>
          <w:lang w:eastAsia="en-IN"/>
        </w:rPr>
        <w:t>Q20 and Q40</w:t>
      </w:r>
      <w:r w:rsidR="00542379">
        <w:rPr>
          <w:lang w:eastAsia="en-IN"/>
        </w:rPr>
        <w:t xml:space="preserve"> </w:t>
      </w:r>
      <w:r w:rsidRPr="588299F3">
        <w:rPr>
          <w:lang w:eastAsia="en-IN"/>
        </w:rPr>
        <w:t>respond by underlining the word with Dots 7 and 8 to indicate the choice.</w:t>
      </w:r>
    </w:p>
    <w:p w14:paraId="07BA1579" w14:textId="37764E85" w:rsidR="004D146C" w:rsidRPr="000C3ED9" w:rsidRDefault="004D146C" w:rsidP="00FE3743">
      <w:pPr>
        <w:rPr>
          <w:lang w:eastAsia="en-IN"/>
        </w:rPr>
      </w:pPr>
    </w:p>
    <w:p w14:paraId="69EB0D47" w14:textId="193738F7"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Pr="00F7035D">
        <w:rPr>
          <w:lang w:eastAsia="en-IN"/>
        </w:rPr>
        <w:t xml:space="preserve">move back to the top menu item. Similarly, when you press the Up Arrow from the first menu item, </w:t>
      </w:r>
      <w:r w:rsidR="003B3EA3">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Pr="00F7035D">
        <w:rPr>
          <w:lang w:eastAsia="en-IN"/>
        </w:rPr>
        <w:t>move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6885A4AA" w:rsidR="004D146C" w:rsidRPr="00F7035D" w:rsidRDefault="588299F3" w:rsidP="004D146C">
      <w:pPr>
        <w:rPr>
          <w:lang w:eastAsia="en-IN"/>
        </w:rPr>
      </w:pPr>
      <w:r w:rsidRPr="588299F3">
        <w:rPr>
          <w:lang w:eastAsia="en-IN"/>
        </w:rPr>
        <w:t>To close the menu and return to your work, press Backspace.</w:t>
      </w:r>
    </w:p>
    <w:p w14:paraId="46900729" w14:textId="1CD3932F" w:rsidR="00494A43" w:rsidRPr="00DE04EE" w:rsidRDefault="00494A43" w:rsidP="00121DFE">
      <w:pPr>
        <w:pStyle w:val="Heading2"/>
        <w:rPr>
          <w:lang w:eastAsia="en-IN"/>
        </w:rPr>
      </w:pPr>
      <w:bookmarkStart w:id="209" w:name="_Toc519532300"/>
      <w:bookmarkStart w:id="210" w:name="_Toc519533840"/>
      <w:bookmarkStart w:id="211" w:name="_Toc521073218"/>
      <w:bookmarkStart w:id="212" w:name="_Settging_up_the"/>
      <w:bookmarkStart w:id="213" w:name="_Toc180667159"/>
      <w:bookmarkEnd w:id="209"/>
      <w:bookmarkEnd w:id="210"/>
      <w:bookmarkEnd w:id="211"/>
      <w:bookmarkEnd w:id="212"/>
      <w:r w:rsidRPr="00DE04EE">
        <w:rPr>
          <w:lang w:eastAsia="en-IN"/>
        </w:rPr>
        <w:lastRenderedPageBreak/>
        <w:t xml:space="preserve">Setting up </w:t>
      </w:r>
      <w:r w:rsidR="00CB4B11" w:rsidRPr="00DE04EE">
        <w:rPr>
          <w:lang w:eastAsia="en-IN"/>
        </w:rPr>
        <w:t>L</w:t>
      </w:r>
      <w:r w:rsidRPr="00DE04EE">
        <w:rPr>
          <w:lang w:eastAsia="en-IN"/>
        </w:rPr>
        <w:t>anguage</w:t>
      </w:r>
      <w:r w:rsidR="002F43CF" w:rsidRPr="00DE04EE">
        <w:rPr>
          <w:lang w:eastAsia="en-IN"/>
        </w:rPr>
        <w:t>s</w:t>
      </w:r>
      <w:bookmarkEnd w:id="213"/>
    </w:p>
    <w:p w14:paraId="3D997483" w14:textId="383A5C52" w:rsidR="008B46E8" w:rsidRPr="00F7035D" w:rsidRDefault="008B46E8" w:rsidP="008B46E8">
      <w:pPr>
        <w:rPr>
          <w:rFonts w:cs="Arial"/>
        </w:rPr>
      </w:pPr>
      <w:r w:rsidRPr="000E162E">
        <w:rPr>
          <w:rFonts w:cs="Arial"/>
        </w:rPr>
        <w:t xml:space="preserve">The </w:t>
      </w:r>
      <w:r w:rsidR="00867EA6">
        <w:rPr>
          <w:rFonts w:cs="Arial"/>
        </w:rPr>
        <w:t xml:space="preserve">Orbit Reader </w:t>
      </w:r>
      <w:r w:rsidR="00F731C5">
        <w:rPr>
          <w:rFonts w:cs="Arial"/>
        </w:rPr>
        <w:t>Q20 and Q40</w:t>
      </w:r>
      <w:r w:rsidR="00683F32">
        <w:rPr>
          <w:rFonts w:cs="Arial"/>
        </w:rPr>
        <w:t xml:space="preserve"> </w:t>
      </w:r>
      <w:r w:rsidR="00CB4B11" w:rsidRPr="000E162E">
        <w:rPr>
          <w:rFonts w:cs="Arial"/>
        </w:rPr>
        <w:t xml:space="preserve">come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US</w:t>
      </w:r>
      <w:r w:rsidR="005D1F59">
        <w:rPr>
          <w:rFonts w:cs="Arial"/>
        </w:rPr>
        <w:t>A</w:t>
      </w:r>
      <w:r w:rsidR="00CE0233">
        <w:rPr>
          <w:rFonts w:cs="Arial"/>
        </w:rPr>
        <w:t xml:space="preserve"> English Grade 1 </w:t>
      </w:r>
      <w:r w:rsidR="00DC05F9" w:rsidRPr="000E162E">
        <w:rPr>
          <w:rFonts w:cs="Arial"/>
        </w:rPr>
        <w:t>(EBAE)</w:t>
      </w:r>
      <w:r w:rsidRPr="000E162E">
        <w:rPr>
          <w:rFonts w:cs="Arial"/>
        </w:rPr>
        <w:t xml:space="preserve">, </w:t>
      </w:r>
      <w:r w:rsidR="00CE0233">
        <w:rPr>
          <w:rFonts w:cs="Arial"/>
        </w:rPr>
        <w:t>US</w:t>
      </w:r>
      <w:r w:rsidR="005D1F59">
        <w:rPr>
          <w:rFonts w:cs="Arial"/>
        </w:rPr>
        <w:t>A</w:t>
      </w:r>
      <w:r w:rsidR="00CE0233">
        <w:rPr>
          <w:rFonts w:cs="Arial"/>
        </w:rPr>
        <w:t xml:space="preserve">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US</w:t>
      </w:r>
      <w:r w:rsidR="005D1F59">
        <w:rPr>
          <w:rFonts w:cs="Arial"/>
        </w:rPr>
        <w:t>A</w:t>
      </w:r>
      <w:r w:rsidR="00E140C7">
        <w:rPr>
          <w:rFonts w:cs="Arial"/>
        </w:rPr>
        <w:t xml:space="preserve">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14" w:name="_Toc519532302"/>
      <w:bookmarkStart w:id="215" w:name="_Toc519533842"/>
      <w:bookmarkStart w:id="216" w:name="_Toc521073220"/>
      <w:bookmarkStart w:id="217" w:name="_Toc180667160"/>
      <w:bookmarkEnd w:id="214"/>
      <w:bookmarkEnd w:id="215"/>
      <w:bookmarkEnd w:id="216"/>
      <w:r w:rsidRPr="00F7035D">
        <w:t>System Language</w:t>
      </w:r>
      <w:bookmarkEnd w:id="217"/>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18" w:name="_Toc180667161"/>
      <w:r w:rsidRPr="00F7035D">
        <w:t>Read/Edit Language</w:t>
      </w:r>
      <w:bookmarkEnd w:id="218"/>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6DBA20CA" w:rsidR="005F3229" w:rsidRPr="000C3ED9" w:rsidRDefault="005F3229" w:rsidP="00AE34A5">
      <w:pPr>
        <w:pStyle w:val="NormalWeb"/>
        <w:spacing w:before="0" w:beforeAutospacing="0" w:after="0" w:afterAutospacing="0"/>
        <w:rPr>
          <w:rFonts w:ascii="Arial" w:hAnsi="Arial" w:cs="Arial"/>
        </w:rPr>
      </w:pPr>
      <w:r>
        <w:rPr>
          <w:rFonts w:ascii="Arial" w:hAnsi="Arial" w:cs="Arial"/>
        </w:rPr>
        <w:t xml:space="preserve">Following is the list of languages that can be set as System language and/or Read/Edit </w:t>
      </w:r>
      <w:r w:rsidR="00A70659">
        <w:rPr>
          <w:rFonts w:ascii="Arial" w:hAnsi="Arial" w:cs="Arial"/>
        </w:rPr>
        <w:t>language.</w:t>
      </w:r>
    </w:p>
    <w:p w14:paraId="70EE2862" w14:textId="40A29109" w:rsidR="000363EB" w:rsidRPr="00C96C39" w:rsidRDefault="005620DF" w:rsidP="00C96C39">
      <w:pPr>
        <w:pStyle w:val="ListParagraph"/>
        <w:numPr>
          <w:ilvl w:val="0"/>
          <w:numId w:val="154"/>
        </w:numPr>
        <w:rPr>
          <w:rFonts w:ascii="Arial" w:hAnsi="Arial" w:cs="Arial"/>
        </w:rPr>
      </w:pPr>
      <w:r w:rsidRPr="00C96C39">
        <w:rPr>
          <w:rFonts w:ascii="Arial" w:hAnsi="Arial" w:cs="Arial"/>
          <w:sz w:val="24"/>
          <w:szCs w:val="24"/>
        </w:rPr>
        <w:t>Eng uncontracted</w:t>
      </w:r>
      <w:r w:rsidR="000363EB" w:rsidRPr="00C96C39">
        <w:rPr>
          <w:rFonts w:ascii="Arial" w:hAnsi="Arial" w:cs="Arial"/>
          <w:sz w:val="24"/>
          <w:szCs w:val="24"/>
        </w:rPr>
        <w:t xml:space="preserve">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000363EB" w:rsidRPr="00C96C39">
        <w:rPr>
          <w:rFonts w:ascii="Arial" w:hAnsi="Arial" w:cs="Arial"/>
          <w:sz w:val="24"/>
          <w:szCs w:val="24"/>
        </w:rPr>
        <w:t>English Grade 1)</w:t>
      </w:r>
    </w:p>
    <w:p w14:paraId="7B90284A" w14:textId="7DDB6B15" w:rsidR="000363EB" w:rsidRPr="00C96C39" w:rsidRDefault="005620DF" w:rsidP="00C96C39">
      <w:pPr>
        <w:pStyle w:val="ListParagraph"/>
        <w:numPr>
          <w:ilvl w:val="0"/>
          <w:numId w:val="154"/>
        </w:numPr>
        <w:rPr>
          <w:rFonts w:ascii="Arial" w:hAnsi="Arial" w:cs="Arial"/>
        </w:rPr>
      </w:pPr>
      <w:r w:rsidRPr="7D789C33">
        <w:rPr>
          <w:rFonts w:ascii="Arial" w:hAnsi="Arial" w:cs="Arial"/>
          <w:sz w:val="24"/>
          <w:szCs w:val="24"/>
        </w:rPr>
        <w:t>Eng contracted</w:t>
      </w:r>
      <w:r w:rsidR="7D789C33" w:rsidRPr="7D789C33">
        <w:rPr>
          <w:rFonts w:ascii="Arial" w:hAnsi="Arial" w:cs="Arial"/>
          <w:sz w:val="24"/>
          <w:szCs w:val="24"/>
        </w:rPr>
        <w:t xml:space="preserve"> (USA English Grade 2)</w:t>
      </w:r>
    </w:p>
    <w:p w14:paraId="6466A647" w14:textId="3CE472D8"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2CF05F8E" w:rsidR="00683B1B" w:rsidRPr="00C96C39" w:rsidRDefault="00683B1B" w:rsidP="00C96C39">
      <w:pPr>
        <w:pStyle w:val="ListParagraph"/>
        <w:numPr>
          <w:ilvl w:val="0"/>
          <w:numId w:val="154"/>
        </w:numPr>
        <w:rPr>
          <w:rFonts w:ascii="Arial" w:hAnsi="Arial" w:cs="Arial"/>
        </w:rPr>
      </w:pPr>
      <w:r w:rsidRPr="00C96C39">
        <w:rPr>
          <w:rFonts w:ascii="Arial" w:hAnsi="Arial" w:cs="Arial"/>
          <w:sz w:val="24"/>
          <w:szCs w:val="24"/>
        </w:rPr>
        <w:t>b</w:t>
      </w:r>
      <w:r w:rsidR="00270CF8" w:rsidRPr="00C96C39">
        <w:rPr>
          <w:rFonts w:ascii="Arial" w:hAnsi="Arial" w:cs="Arial"/>
          <w:sz w:val="24"/>
          <w:szCs w:val="24"/>
        </w:rPr>
        <w:t xml:space="preserve"> (BRF format files)</w:t>
      </w:r>
    </w:p>
    <w:p w14:paraId="41DF30B1" w14:textId="400032D6"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1</w:t>
      </w:r>
      <w:r w:rsidR="00817DEA" w:rsidRPr="00C96C39">
        <w:rPr>
          <w:rFonts w:ascii="Arial" w:hAnsi="Arial" w:cs="Arial"/>
          <w:sz w:val="24"/>
          <w:szCs w:val="24"/>
        </w:rPr>
        <w:t xml:space="preserve"> (uncontracted)</w:t>
      </w:r>
    </w:p>
    <w:p w14:paraId="2A5BC880" w14:textId="11BADD62"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2</w:t>
      </w:r>
      <w:r w:rsidR="00817DEA" w:rsidRPr="00C96C39">
        <w:rPr>
          <w:rFonts w:ascii="Arial" w:hAnsi="Arial" w:cs="Arial"/>
          <w:sz w:val="24"/>
          <w:szCs w:val="24"/>
        </w:rPr>
        <w:t xml:space="preserve"> (contracted)</w:t>
      </w:r>
    </w:p>
    <w:p w14:paraId="16E9E887" w14:textId="5576076B" w:rsidR="00683B1B" w:rsidRPr="00C96C39" w:rsidRDefault="007606FC" w:rsidP="00C96C39">
      <w:pPr>
        <w:pStyle w:val="ListParagraph"/>
        <w:numPr>
          <w:ilvl w:val="0"/>
          <w:numId w:val="154"/>
        </w:numPr>
        <w:rPr>
          <w:rFonts w:ascii="Arial" w:hAnsi="Arial" w:cs="Arial"/>
        </w:rPr>
      </w:pPr>
      <w:r w:rsidRPr="00C96C39">
        <w:rPr>
          <w:rFonts w:ascii="Arial" w:hAnsi="Arial" w:cs="Arial"/>
          <w:sz w:val="24"/>
          <w:szCs w:val="24"/>
        </w:rPr>
        <w:t xml:space="preserve"> 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219" w:name="_Toc180667162"/>
      <w:r w:rsidRPr="00F7035D">
        <w:t>Editor Encoding</w:t>
      </w:r>
      <w:bookmarkEnd w:id="219"/>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6"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lastRenderedPageBreak/>
        <w:t>U</w:t>
      </w:r>
      <w:r w:rsidR="00376684" w:rsidRPr="00C96C39">
        <w:rPr>
          <w:rFonts w:ascii="Arial" w:hAnsi="Arial" w:cs="Arial"/>
          <w:sz w:val="24"/>
          <w:szCs w:val="24"/>
        </w:rPr>
        <w:t>nicode-16BE</w:t>
      </w:r>
    </w:p>
    <w:p w14:paraId="4A0B031C" w14:textId="57280D64" w:rsidR="00D07BC6"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ANSI</w:t>
      </w:r>
    </w:p>
    <w:p w14:paraId="247C5A6E" w14:textId="77777777" w:rsidR="00376684" w:rsidRPr="000C3ED9" w:rsidRDefault="00376684" w:rsidP="00376684">
      <w:pPr>
        <w:rPr>
          <w:lang w:eastAsia="en-IN"/>
        </w:rPr>
      </w:pPr>
    </w:p>
    <w:p w14:paraId="43CFCFFB" w14:textId="1963C468" w:rsidR="00376684" w:rsidRPr="00F7035D" w:rsidRDefault="6735099D" w:rsidP="6735099D">
      <w:r>
        <w:t xml:space="preserve">The </w:t>
      </w:r>
      <w:r w:rsidR="00A70659">
        <w:t>hot keys</w:t>
      </w:r>
      <w:r>
        <w:t xml:space="preserve"> for switching between profiles are </w:t>
      </w:r>
      <w:r w:rsidRPr="00757959">
        <w:t>Alt + F1</w:t>
      </w:r>
      <w:r w:rsidRPr="6735099D">
        <w:rPr>
          <w:rFonts w:ascii="Calibri" w:eastAsia="Calibri" w:hAnsi="Calibri" w:cs="Calibri"/>
          <w:color w:val="000000" w:themeColor="text1"/>
          <w:sz w:val="22"/>
          <w:szCs w:val="22"/>
        </w:rPr>
        <w:t>,</w:t>
      </w:r>
      <w:r>
        <w:t xml:space="preserve"> Alt + F2, Alt + F3, and Alt + F4</w:t>
      </w:r>
      <w:r w:rsidR="00C749CB">
        <w:t xml:space="preserve"> </w:t>
      </w:r>
      <w:r>
        <w:t>for profiles 1, 2, 3, and 4, respectively.</w:t>
      </w:r>
    </w:p>
    <w:p w14:paraId="68834A40" w14:textId="25D72E2E" w:rsidR="00376684" w:rsidRPr="00F7035D" w:rsidRDefault="00376684" w:rsidP="6735099D">
      <w:pPr>
        <w:rPr>
          <w:rFonts w:ascii="Calibri" w:eastAsia="Calibri" w:hAnsi="Calibri" w:cs="Calibri"/>
          <w:color w:val="000000" w:themeColor="text1"/>
          <w:sz w:val="22"/>
          <w:szCs w:val="22"/>
        </w:rPr>
      </w:pPr>
    </w:p>
    <w:p w14:paraId="4381F1BC" w14:textId="17E0F447" w:rsidR="00376684" w:rsidRPr="00F7035D" w:rsidRDefault="1C34BEE7" w:rsidP="1C34BEE7">
      <w:r>
        <w:t xml:space="preserve">If you accidentally select an unfamiliar language, </w:t>
      </w:r>
      <w:r w:rsidR="007231EC">
        <w:t>press</w:t>
      </w:r>
      <w:r>
        <w:t xml:space="preserve"> Alt + F1</w:t>
      </w:r>
      <w:r w:rsidRPr="1C34BEE7">
        <w:rPr>
          <w:rFonts w:ascii="Calibri" w:eastAsia="Calibri" w:hAnsi="Calibri" w:cs="Calibri"/>
          <w:color w:val="000000" w:themeColor="text1"/>
          <w:sz w:val="22"/>
          <w:szCs w:val="22"/>
        </w:rPr>
        <w:t>,</w:t>
      </w:r>
      <w:r>
        <w:t xml:space="preserve"> Alt + F2, Alt + F3, and Alt + F4 restores the default profile.</w:t>
      </w:r>
    </w:p>
    <w:p w14:paraId="53F8979B" w14:textId="77777777" w:rsidR="00FE3743" w:rsidRPr="00F7035D" w:rsidRDefault="00FE3743" w:rsidP="00121DFE">
      <w:pPr>
        <w:pStyle w:val="Heading2"/>
        <w:rPr>
          <w:lang w:eastAsia="en-IN"/>
        </w:rPr>
      </w:pPr>
      <w:bookmarkStart w:id="220" w:name="_Toc519532306"/>
      <w:bookmarkStart w:id="221" w:name="_Toc519533846"/>
      <w:bookmarkStart w:id="222" w:name="_Toc521073224"/>
      <w:bookmarkStart w:id="223" w:name="Menu-Availability"/>
      <w:bookmarkStart w:id="224" w:name="_Toc531853310"/>
      <w:bookmarkStart w:id="225" w:name="_Toc180667163"/>
      <w:bookmarkEnd w:id="220"/>
      <w:bookmarkEnd w:id="221"/>
      <w:bookmarkEnd w:id="222"/>
      <w:bookmarkEnd w:id="223"/>
      <w:r w:rsidRPr="00F7035D">
        <w:rPr>
          <w:lang w:eastAsia="en-IN"/>
        </w:rPr>
        <w:t>Menu Availability</w:t>
      </w:r>
      <w:bookmarkEnd w:id="224"/>
      <w:bookmarkEnd w:id="225"/>
    </w:p>
    <w:p w14:paraId="02DCF406" w14:textId="171CB010" w:rsidR="00FE3743" w:rsidRPr="000C3ED9" w:rsidRDefault="6735099D" w:rsidP="00FE3743">
      <w:pPr>
        <w:rPr>
          <w:lang w:eastAsia="en-IN"/>
        </w:rPr>
      </w:pPr>
      <w:r w:rsidRPr="6735099D">
        <w:rPr>
          <w:lang w:eastAsia="en-IN"/>
        </w:rPr>
        <w:t>The menu is available for the Remote and Stand-Alone modes. Press Windows Key + P   to open the menu in either mode.</w:t>
      </w:r>
    </w:p>
    <w:p w14:paraId="718A2E11" w14:textId="77777777" w:rsidR="00FE3743" w:rsidRPr="000C3ED9" w:rsidRDefault="00FE3743" w:rsidP="00FE3743">
      <w:pPr>
        <w:rPr>
          <w:lang w:eastAsia="en-IN"/>
        </w:rPr>
      </w:pPr>
    </w:p>
    <w:p w14:paraId="5D16429B" w14:textId="429B0BE9" w:rsidR="00FE3743" w:rsidRPr="00F7035D" w:rsidRDefault="6735099D" w:rsidP="00FE3743">
      <w:pPr>
        <w:rPr>
          <w:lang w:eastAsia="en-IN"/>
        </w:rPr>
      </w:pPr>
      <w:r w:rsidRPr="6735099D">
        <w:rPr>
          <w:lang w:eastAsia="en-IN"/>
        </w:rPr>
        <w:t>To exit the menu and return to the previous mode, press Backspace.</w:t>
      </w:r>
    </w:p>
    <w:p w14:paraId="5F0BA748" w14:textId="3313F879" w:rsidR="00196D86" w:rsidRPr="00F7035D" w:rsidRDefault="00196D86" w:rsidP="00121DFE">
      <w:pPr>
        <w:pStyle w:val="Heading2"/>
        <w:rPr>
          <w:lang w:eastAsia="en-IN"/>
        </w:rPr>
      </w:pPr>
      <w:bookmarkStart w:id="226" w:name="_Toc531853311"/>
      <w:bookmarkStart w:id="227" w:name="_Toc180667164"/>
      <w:r w:rsidRPr="00F7035D">
        <w:rPr>
          <w:lang w:eastAsia="en-IN"/>
        </w:rPr>
        <w:t>Menu Options</w:t>
      </w:r>
      <w:bookmarkEnd w:id="226"/>
      <w:bookmarkEnd w:id="227"/>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28" w:name="Menu-Options"/>
      <w:bookmarkEnd w:id="228"/>
    </w:p>
    <w:p w14:paraId="763CFC42" w14:textId="0102F059" w:rsidR="00960C73" w:rsidRDefault="00960C73" w:rsidP="00743A6D">
      <w:pPr>
        <w:rPr>
          <w:lang w:eastAsia="en-IN"/>
        </w:rPr>
      </w:pPr>
    </w:p>
    <w:p w14:paraId="68CB3AEE" w14:textId="7594471E" w:rsidR="00960C73" w:rsidRPr="00C96C39" w:rsidRDefault="00960C73" w:rsidP="00801D4D">
      <w:pPr>
        <w:pStyle w:val="ListParagraph"/>
        <w:numPr>
          <w:ilvl w:val="0"/>
          <w:numId w:val="112"/>
        </w:numPr>
        <w:rPr>
          <w:rFonts w:ascii="Arial" w:hAnsi="Arial" w:cs="Arial"/>
          <w:sz w:val="24"/>
          <w:szCs w:val="24"/>
        </w:rPr>
      </w:pPr>
      <w:hyperlink w:anchor="Battery" w:history="1">
        <w:r w:rsidRPr="00C96C39">
          <w:rPr>
            <w:rFonts w:ascii="Arial" w:hAnsi="Arial" w:cs="Arial"/>
            <w:color w:val="0000FF"/>
            <w:sz w:val="24"/>
            <w:szCs w:val="24"/>
          </w:rPr>
          <w:t>Battery</w:t>
        </w:r>
      </w:hyperlink>
    </w:p>
    <w:p w14:paraId="54793E56" w14:textId="6FF6842A" w:rsidR="00960C73" w:rsidRPr="00C96C39" w:rsidRDefault="00960C73" w:rsidP="00801D4D">
      <w:pPr>
        <w:pStyle w:val="ListParagraph"/>
        <w:numPr>
          <w:ilvl w:val="0"/>
          <w:numId w:val="112"/>
        </w:numPr>
        <w:rPr>
          <w:rFonts w:ascii="Arial" w:hAnsi="Arial" w:cs="Arial"/>
          <w:color w:val="0000FF"/>
          <w:sz w:val="24"/>
          <w:szCs w:val="24"/>
          <w:lang w:eastAsia="en-IN"/>
        </w:rPr>
      </w:pPr>
      <w:hyperlink w:anchor="_Cursor_Blink_(1)" w:history="1">
        <w:r w:rsidRPr="00C96C39">
          <w:rPr>
            <w:rFonts w:ascii="Arial" w:hAnsi="Arial" w:cs="Arial"/>
            <w:color w:val="0000FF"/>
            <w:sz w:val="24"/>
            <w:szCs w:val="24"/>
          </w:rPr>
          <w:t>Cursor Blink</w:t>
        </w:r>
      </w:hyperlink>
      <w:r w:rsidRPr="00C96C39">
        <w:rPr>
          <w:rFonts w:ascii="Arial" w:hAnsi="Arial" w:cs="Arial"/>
          <w:color w:val="0000FF"/>
          <w:sz w:val="24"/>
          <w:szCs w:val="24"/>
          <w:lang w:eastAsia="en-IN"/>
        </w:rPr>
        <w:t xml:space="preserve"> (1)</w:t>
      </w:r>
    </w:p>
    <w:p w14:paraId="5F392456" w14:textId="711BEABA" w:rsidR="00960C73" w:rsidRPr="00C96C39" w:rsidRDefault="00960C73" w:rsidP="00801D4D">
      <w:pPr>
        <w:pStyle w:val="ListParagraph"/>
        <w:numPr>
          <w:ilvl w:val="0"/>
          <w:numId w:val="112"/>
        </w:numPr>
        <w:rPr>
          <w:rFonts w:ascii="Arial" w:hAnsi="Arial" w:cs="Arial"/>
          <w:sz w:val="24"/>
          <w:szCs w:val="24"/>
          <w:lang w:eastAsia="en-IN"/>
        </w:rPr>
      </w:pPr>
      <w:hyperlink w:anchor="_Sort_(Name:_Ascend)" w:history="1">
        <w:r w:rsidRPr="00C96C39">
          <w:rPr>
            <w:rFonts w:ascii="Arial" w:hAnsi="Arial" w:cs="Arial"/>
            <w:color w:val="0000FF"/>
            <w:sz w:val="24"/>
            <w:szCs w:val="24"/>
            <w:lang w:eastAsia="en-IN"/>
          </w:rPr>
          <w:t>Sort</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Name: Ascend)</w:t>
      </w:r>
    </w:p>
    <w:p w14:paraId="5708DF00" w14:textId="3C524339" w:rsidR="00960C73" w:rsidRPr="00C96C39" w:rsidRDefault="00960C73" w:rsidP="00801D4D">
      <w:pPr>
        <w:pStyle w:val="ListParagraph"/>
        <w:numPr>
          <w:ilvl w:val="0"/>
          <w:numId w:val="112"/>
        </w:numPr>
        <w:rPr>
          <w:rFonts w:ascii="Arial" w:hAnsi="Arial" w:cs="Arial"/>
          <w:sz w:val="24"/>
          <w:szCs w:val="24"/>
          <w:lang w:eastAsia="en-IN"/>
        </w:rPr>
      </w:pPr>
      <w:hyperlink w:anchor="_Split_Words_(Off)" w:history="1">
        <w:r w:rsidRPr="00C96C39">
          <w:rPr>
            <w:rFonts w:ascii="Arial" w:hAnsi="Arial" w:cs="Arial"/>
            <w:color w:val="0000FF"/>
            <w:sz w:val="24"/>
            <w:szCs w:val="24"/>
            <w:lang w:eastAsia="en-IN"/>
          </w:rPr>
          <w:t>Split Words</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Off)</w:t>
      </w:r>
    </w:p>
    <w:p w14:paraId="3AE9C86F" w14:textId="4E1A7D9F" w:rsidR="00960C73" w:rsidRPr="00C96C39" w:rsidRDefault="00960C73" w:rsidP="00801D4D">
      <w:pPr>
        <w:pStyle w:val="ListParagraph"/>
        <w:numPr>
          <w:ilvl w:val="0"/>
          <w:numId w:val="112"/>
        </w:numPr>
        <w:rPr>
          <w:rFonts w:ascii="Arial" w:hAnsi="Arial" w:cs="Arial"/>
          <w:color w:val="0000FF"/>
          <w:sz w:val="24"/>
          <w:szCs w:val="24"/>
        </w:rPr>
      </w:pPr>
      <w:hyperlink w:anchor="_Filter_Dot_7" w:history="1">
        <w:r w:rsidRPr="00C96C39">
          <w:rPr>
            <w:rFonts w:ascii="Arial" w:hAnsi="Arial" w:cs="Arial"/>
            <w:color w:val="0000FF"/>
            <w:sz w:val="24"/>
            <w:szCs w:val="24"/>
          </w:rPr>
          <w:t>Filter Dot 7</w:t>
        </w:r>
      </w:hyperlink>
      <w:r w:rsidRPr="00C96C39">
        <w:rPr>
          <w:rFonts w:ascii="Arial" w:hAnsi="Arial" w:cs="Arial"/>
          <w:color w:val="0000FF"/>
          <w:sz w:val="24"/>
          <w:szCs w:val="24"/>
        </w:rPr>
        <w:t xml:space="preserve"> (On)</w:t>
      </w:r>
    </w:p>
    <w:p w14:paraId="69521F71" w14:textId="1AFD0C95" w:rsidR="00960C73" w:rsidRPr="00C96C39" w:rsidRDefault="00960C73" w:rsidP="00801D4D">
      <w:pPr>
        <w:pStyle w:val="ListParagraph"/>
        <w:numPr>
          <w:ilvl w:val="0"/>
          <w:numId w:val="112"/>
        </w:numPr>
        <w:rPr>
          <w:rFonts w:ascii="Arial" w:hAnsi="Arial" w:cs="Arial"/>
          <w:color w:val="0000FF"/>
          <w:sz w:val="24"/>
          <w:szCs w:val="24"/>
        </w:rPr>
      </w:pPr>
      <w:hyperlink w:anchor="_Wrapping_(On)" w:history="1">
        <w:r w:rsidRPr="00C96C39">
          <w:rPr>
            <w:rFonts w:ascii="Arial" w:hAnsi="Arial" w:cs="Arial"/>
            <w:color w:val="0000FF"/>
            <w:sz w:val="24"/>
            <w:szCs w:val="24"/>
          </w:rPr>
          <w:t>Wrapping</w:t>
        </w:r>
      </w:hyperlink>
      <w:r w:rsidRPr="00C96C39">
        <w:rPr>
          <w:rFonts w:ascii="Arial" w:hAnsi="Arial" w:cs="Arial"/>
          <w:color w:val="0000FF"/>
          <w:sz w:val="24"/>
          <w:szCs w:val="24"/>
        </w:rPr>
        <w:t xml:space="preserve"> (On)</w:t>
      </w:r>
    </w:p>
    <w:p w14:paraId="78D87489" w14:textId="4C1967B3" w:rsidR="00960C73" w:rsidRPr="00C96C39" w:rsidRDefault="00960C73" w:rsidP="00801D4D">
      <w:pPr>
        <w:pStyle w:val="ListParagraph"/>
        <w:numPr>
          <w:ilvl w:val="0"/>
          <w:numId w:val="112"/>
        </w:numPr>
        <w:rPr>
          <w:rFonts w:ascii="Arial" w:hAnsi="Arial" w:cs="Arial"/>
          <w:color w:val="0000FF"/>
          <w:sz w:val="24"/>
          <w:szCs w:val="24"/>
        </w:rPr>
      </w:pPr>
      <w:hyperlink w:anchor="_Compress_Spaces_(On)" w:history="1">
        <w:r w:rsidRPr="00C96C39">
          <w:rPr>
            <w:rFonts w:ascii="Arial" w:hAnsi="Arial" w:cs="Arial"/>
            <w:color w:val="0000FF"/>
            <w:sz w:val="24"/>
            <w:szCs w:val="24"/>
          </w:rPr>
          <w:t>Compress Spaces</w:t>
        </w:r>
      </w:hyperlink>
      <w:r w:rsidRPr="00C96C39">
        <w:rPr>
          <w:rFonts w:ascii="Arial" w:hAnsi="Arial" w:cs="Arial"/>
          <w:color w:val="0000FF"/>
          <w:sz w:val="24"/>
          <w:szCs w:val="24"/>
        </w:rPr>
        <w:t xml:space="preserve"> (On)</w:t>
      </w:r>
    </w:p>
    <w:p w14:paraId="05AC189F" w14:textId="16EF31B8" w:rsidR="00372033" w:rsidRPr="00C96C39" w:rsidRDefault="00372033" w:rsidP="00801D4D">
      <w:pPr>
        <w:pStyle w:val="ListParagraph"/>
        <w:numPr>
          <w:ilvl w:val="0"/>
          <w:numId w:val="112"/>
        </w:numPr>
        <w:rPr>
          <w:rFonts w:ascii="Arial" w:hAnsi="Arial" w:cs="Arial"/>
          <w:color w:val="0000FF"/>
          <w:sz w:val="24"/>
          <w:szCs w:val="24"/>
        </w:rPr>
      </w:pPr>
      <w:hyperlink w:anchor="_Paragraph_Wrapping_(On)" w:history="1">
        <w:r w:rsidRPr="00C96C39">
          <w:rPr>
            <w:rFonts w:ascii="Arial" w:hAnsi="Arial" w:cs="Arial"/>
            <w:color w:val="0000FF"/>
            <w:sz w:val="24"/>
            <w:szCs w:val="24"/>
          </w:rPr>
          <w:t>Indents</w:t>
        </w:r>
      </w:hyperlink>
      <w:r w:rsidRPr="00C96C39">
        <w:rPr>
          <w:rFonts w:ascii="Arial" w:hAnsi="Arial" w:cs="Arial"/>
          <w:color w:val="0000FF"/>
          <w:sz w:val="24"/>
          <w:szCs w:val="24"/>
        </w:rPr>
        <w:t xml:space="preserve"> (On)</w:t>
      </w:r>
    </w:p>
    <w:p w14:paraId="71530C20" w14:textId="50288121" w:rsidR="00372033" w:rsidRPr="00C96C39" w:rsidRDefault="00372033" w:rsidP="00801D4D">
      <w:pPr>
        <w:pStyle w:val="ListParagraph"/>
        <w:numPr>
          <w:ilvl w:val="0"/>
          <w:numId w:val="112"/>
        </w:numPr>
        <w:rPr>
          <w:rFonts w:ascii="Arial" w:hAnsi="Arial" w:cs="Arial"/>
          <w:sz w:val="24"/>
          <w:szCs w:val="24"/>
        </w:rPr>
      </w:pPr>
      <w:hyperlink w:anchor="_Scroll_rate_(Value)_1" w:history="1">
        <w:r w:rsidRPr="00C96C39">
          <w:rPr>
            <w:rFonts w:ascii="Arial" w:hAnsi="Arial" w:cs="Arial"/>
            <w:color w:val="0000FF"/>
            <w:sz w:val="24"/>
            <w:szCs w:val="24"/>
          </w:rPr>
          <w:t>Scroll rate (4)</w:t>
        </w:r>
      </w:hyperlink>
    </w:p>
    <w:p w14:paraId="3CEEA801" w14:textId="630032CB" w:rsidR="00372033" w:rsidRPr="00C96C39" w:rsidRDefault="00372033" w:rsidP="00801D4D">
      <w:pPr>
        <w:pStyle w:val="ListParagraph"/>
        <w:numPr>
          <w:ilvl w:val="0"/>
          <w:numId w:val="112"/>
        </w:numPr>
        <w:rPr>
          <w:rFonts w:ascii="Arial" w:hAnsi="Arial" w:cs="Arial"/>
          <w:sz w:val="24"/>
          <w:szCs w:val="24"/>
        </w:rPr>
      </w:pPr>
      <w:hyperlink w:anchor="_Tone_(On)" w:history="1">
        <w:r w:rsidRPr="00C96C39">
          <w:rPr>
            <w:rFonts w:ascii="Arial" w:hAnsi="Arial" w:cs="Arial"/>
            <w:color w:val="0000FF"/>
            <w:sz w:val="24"/>
            <w:szCs w:val="24"/>
          </w:rPr>
          <w:t>System Sound (Off)</w:t>
        </w:r>
      </w:hyperlink>
    </w:p>
    <w:p w14:paraId="19A99294" w14:textId="6957C469" w:rsidR="00372033" w:rsidRPr="00C96C39" w:rsidRDefault="00372033" w:rsidP="00801D4D">
      <w:pPr>
        <w:pStyle w:val="ListParagraph"/>
        <w:numPr>
          <w:ilvl w:val="0"/>
          <w:numId w:val="112"/>
        </w:numPr>
        <w:rPr>
          <w:rFonts w:ascii="Arial" w:hAnsi="Arial" w:cs="Arial"/>
          <w:color w:val="0000FF"/>
          <w:sz w:val="24"/>
          <w:szCs w:val="24"/>
        </w:rPr>
      </w:pPr>
      <w:hyperlink w:anchor="_Navigation_sounds_" w:history="1">
        <w:r w:rsidRPr="00C96C39">
          <w:rPr>
            <w:rFonts w:ascii="Arial" w:hAnsi="Arial" w:cs="Arial"/>
            <w:color w:val="0000FF"/>
            <w:sz w:val="24"/>
            <w:szCs w:val="24"/>
          </w:rPr>
          <w:t>Navigation Sounds</w:t>
        </w:r>
      </w:hyperlink>
      <w:r w:rsidRPr="00C96C39">
        <w:rPr>
          <w:rFonts w:ascii="Arial" w:hAnsi="Arial" w:cs="Arial"/>
          <w:color w:val="0000FF"/>
          <w:sz w:val="24"/>
          <w:szCs w:val="24"/>
        </w:rPr>
        <w:t xml:space="preserve"> (Off)</w:t>
      </w:r>
    </w:p>
    <w:p w14:paraId="6716EC60" w14:textId="4BE0C12D" w:rsidR="00372033" w:rsidRPr="00C96C39" w:rsidRDefault="00372033" w:rsidP="00801D4D">
      <w:pPr>
        <w:pStyle w:val="ListParagraph"/>
        <w:numPr>
          <w:ilvl w:val="0"/>
          <w:numId w:val="112"/>
        </w:numPr>
        <w:rPr>
          <w:rFonts w:ascii="Arial" w:hAnsi="Arial" w:cs="Arial"/>
          <w:color w:val="0000FF"/>
          <w:sz w:val="24"/>
          <w:szCs w:val="24"/>
        </w:rPr>
      </w:pPr>
      <w:hyperlink w:anchor="_Error_sounds_" w:history="1">
        <w:r w:rsidRPr="00C96C39">
          <w:rPr>
            <w:rFonts w:ascii="Arial" w:hAnsi="Arial" w:cs="Arial"/>
            <w:color w:val="0000FF"/>
            <w:sz w:val="24"/>
            <w:szCs w:val="24"/>
          </w:rPr>
          <w:t>Error Sounds</w:t>
        </w:r>
      </w:hyperlink>
      <w:r w:rsidRPr="00C96C39">
        <w:rPr>
          <w:rFonts w:ascii="Arial" w:hAnsi="Arial" w:cs="Arial"/>
          <w:color w:val="0000FF"/>
          <w:sz w:val="24"/>
          <w:szCs w:val="24"/>
        </w:rPr>
        <w:t xml:space="preserve"> (Off)</w:t>
      </w:r>
    </w:p>
    <w:p w14:paraId="085FB80A" w14:textId="1A208905" w:rsidR="00372033" w:rsidRPr="00C96C39" w:rsidRDefault="00372033" w:rsidP="00801D4D">
      <w:pPr>
        <w:pStyle w:val="ListParagraph"/>
        <w:numPr>
          <w:ilvl w:val="0"/>
          <w:numId w:val="112"/>
        </w:numPr>
        <w:rPr>
          <w:rFonts w:ascii="Arial" w:hAnsi="Arial" w:cs="Arial"/>
          <w:sz w:val="24"/>
          <w:szCs w:val="24"/>
        </w:rPr>
      </w:pPr>
      <w:hyperlink w:anchor="_Volume_(5)" w:history="1">
        <w:r w:rsidRPr="00C96C39">
          <w:rPr>
            <w:rFonts w:ascii="Arial" w:hAnsi="Arial" w:cs="Arial"/>
            <w:color w:val="0000FF"/>
            <w:sz w:val="24"/>
            <w:szCs w:val="24"/>
          </w:rPr>
          <w:t>Volume (3)</w:t>
        </w:r>
      </w:hyperlink>
    </w:p>
    <w:p w14:paraId="6D35319F" w14:textId="718A2EB3" w:rsidR="00372033" w:rsidRPr="00C96C39" w:rsidRDefault="00372033" w:rsidP="00801D4D">
      <w:pPr>
        <w:pStyle w:val="ListParagraph"/>
        <w:numPr>
          <w:ilvl w:val="0"/>
          <w:numId w:val="112"/>
        </w:numPr>
        <w:rPr>
          <w:rFonts w:ascii="Arial" w:hAnsi="Arial" w:cs="Arial"/>
          <w:sz w:val="24"/>
          <w:szCs w:val="24"/>
        </w:rPr>
      </w:pPr>
      <w:hyperlink w:anchor="_Vibration_(On)" w:history="1">
        <w:r w:rsidRPr="00C96C39">
          <w:rPr>
            <w:rFonts w:ascii="Arial" w:hAnsi="Arial" w:cs="Arial"/>
            <w:color w:val="0000FF"/>
            <w:sz w:val="24"/>
            <w:szCs w:val="24"/>
          </w:rPr>
          <w:t>Vibration (On)</w:t>
        </w:r>
      </w:hyperlink>
    </w:p>
    <w:p w14:paraId="5D2E79A5" w14:textId="17C01EFC" w:rsidR="00372033" w:rsidRPr="00C96C39" w:rsidRDefault="00372033" w:rsidP="00801D4D">
      <w:pPr>
        <w:pStyle w:val="ListParagraph"/>
        <w:numPr>
          <w:ilvl w:val="0"/>
          <w:numId w:val="112"/>
        </w:numPr>
        <w:rPr>
          <w:rFonts w:ascii="Arial" w:hAnsi="Arial" w:cs="Arial"/>
          <w:sz w:val="24"/>
          <w:szCs w:val="24"/>
        </w:rPr>
      </w:pPr>
      <w:hyperlink w:anchor="_Load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w:t>
      </w:r>
      <w:r w:rsidR="006C2EBA" w:rsidRPr="00C96C39">
        <w:rPr>
          <w:rFonts w:ascii="Arial" w:hAnsi="Arial" w:cs="Arial"/>
          <w:color w:val="0000FF"/>
          <w:sz w:val="24"/>
          <w:szCs w:val="24"/>
        </w:rPr>
        <w:t>1.</w:t>
      </w:r>
    </w:p>
    <w:p w14:paraId="3CE8FFAF" w14:textId="1E43573A" w:rsidR="00372033" w:rsidRPr="00C96C39" w:rsidRDefault="00372033" w:rsidP="00801D4D">
      <w:pPr>
        <w:pStyle w:val="ListParagraph"/>
        <w:numPr>
          <w:ilvl w:val="0"/>
          <w:numId w:val="112"/>
        </w:numPr>
        <w:rPr>
          <w:rFonts w:ascii="Arial" w:hAnsi="Arial" w:cs="Arial"/>
          <w:sz w:val="24"/>
          <w:szCs w:val="24"/>
        </w:rPr>
      </w:pPr>
      <w:hyperlink w:anchor="_Switch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w:t>
      </w:r>
      <w:r w:rsidR="006C2EBA" w:rsidRPr="00C96C39">
        <w:rPr>
          <w:rFonts w:ascii="Arial" w:hAnsi="Arial" w:cs="Arial"/>
          <w:color w:val="0000FF"/>
          <w:sz w:val="24"/>
          <w:szCs w:val="24"/>
        </w:rPr>
        <w:t>2.</w:t>
      </w:r>
    </w:p>
    <w:p w14:paraId="1AFF57B6" w14:textId="2F24D5F4" w:rsidR="00372033" w:rsidRPr="00C96C39" w:rsidRDefault="00372033" w:rsidP="00801D4D">
      <w:pPr>
        <w:pStyle w:val="ListParagraph"/>
        <w:numPr>
          <w:ilvl w:val="0"/>
          <w:numId w:val="112"/>
        </w:numPr>
        <w:rPr>
          <w:rFonts w:ascii="Arial" w:hAnsi="Arial" w:cs="Arial"/>
          <w:sz w:val="24"/>
          <w:szCs w:val="24"/>
        </w:rPr>
      </w:pPr>
      <w:hyperlink w:anchor="Encoding"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w:t>
      </w:r>
      <w:r w:rsidR="006C2EBA" w:rsidRPr="00C96C39">
        <w:rPr>
          <w:rFonts w:ascii="Arial" w:hAnsi="Arial" w:cs="Arial"/>
          <w:color w:val="0000FF"/>
          <w:sz w:val="24"/>
          <w:szCs w:val="24"/>
        </w:rPr>
        <w:t>3.</w:t>
      </w:r>
    </w:p>
    <w:p w14:paraId="3B8693E1" w14:textId="6C510488" w:rsidR="00372033" w:rsidRPr="00C96C39" w:rsidRDefault="00372033" w:rsidP="00801D4D">
      <w:pPr>
        <w:pStyle w:val="ListParagraph"/>
        <w:numPr>
          <w:ilvl w:val="0"/>
          <w:numId w:val="112"/>
        </w:numPr>
        <w:rPr>
          <w:rFonts w:ascii="Arial" w:hAnsi="Arial" w:cs="Arial"/>
          <w:sz w:val="24"/>
          <w:szCs w:val="24"/>
        </w:rPr>
      </w:pPr>
      <w:hyperlink w:anchor="_Profile_4" w:history="1">
        <w:r w:rsidRPr="00C96C39">
          <w:rPr>
            <w:rFonts w:ascii="Arial" w:hAnsi="Arial" w:cs="Arial"/>
            <w:color w:val="0000FF"/>
            <w:sz w:val="24"/>
            <w:szCs w:val="24"/>
          </w:rPr>
          <w:t>Profile 4</w:t>
        </w:r>
      </w:hyperlink>
    </w:p>
    <w:p w14:paraId="7B27D2E8" w14:textId="42DDDFAA" w:rsidR="00372033" w:rsidRPr="00C96C39" w:rsidRDefault="00372033" w:rsidP="00801D4D">
      <w:pPr>
        <w:pStyle w:val="ListParagraph"/>
        <w:numPr>
          <w:ilvl w:val="0"/>
          <w:numId w:val="112"/>
        </w:numPr>
        <w:rPr>
          <w:rFonts w:ascii="Arial" w:hAnsi="Arial" w:cs="Arial"/>
          <w:sz w:val="24"/>
          <w:szCs w:val="24"/>
        </w:rPr>
      </w:pPr>
      <w:hyperlink w:anchor="_Add_Language" w:history="1">
        <w:r w:rsidRPr="00C96C39">
          <w:rPr>
            <w:rFonts w:ascii="Arial" w:hAnsi="Arial" w:cs="Arial"/>
            <w:color w:val="0000FF"/>
            <w:sz w:val="24"/>
            <w:szCs w:val="24"/>
          </w:rPr>
          <w:t>Add language</w:t>
        </w:r>
      </w:hyperlink>
    </w:p>
    <w:p w14:paraId="54DA5A1F" w14:textId="436FC53A" w:rsidR="00372033" w:rsidRPr="00C96C39" w:rsidRDefault="00372033" w:rsidP="00801D4D">
      <w:pPr>
        <w:pStyle w:val="ListParagraph"/>
        <w:numPr>
          <w:ilvl w:val="0"/>
          <w:numId w:val="112"/>
        </w:numPr>
        <w:rPr>
          <w:rFonts w:ascii="Arial" w:hAnsi="Arial" w:cs="Arial"/>
          <w:sz w:val="24"/>
          <w:szCs w:val="24"/>
        </w:rPr>
      </w:pPr>
      <w:hyperlink w:anchor="_Remove_Language" w:history="1">
        <w:r w:rsidRPr="00C96C39">
          <w:rPr>
            <w:rFonts w:ascii="Arial" w:hAnsi="Arial" w:cs="Arial"/>
            <w:color w:val="0000FF"/>
            <w:sz w:val="24"/>
            <w:szCs w:val="24"/>
          </w:rPr>
          <w:t>Remove language</w:t>
        </w:r>
      </w:hyperlink>
    </w:p>
    <w:p w14:paraId="31EE2BA5" w14:textId="325D8BDF" w:rsidR="00372033" w:rsidRPr="00C96C39" w:rsidRDefault="00372033" w:rsidP="00801D4D">
      <w:pPr>
        <w:pStyle w:val="ListParagraph"/>
        <w:numPr>
          <w:ilvl w:val="0"/>
          <w:numId w:val="112"/>
        </w:numPr>
        <w:rPr>
          <w:rFonts w:ascii="Arial" w:hAnsi="Arial" w:cs="Arial"/>
          <w:sz w:val="24"/>
          <w:szCs w:val="24"/>
        </w:rPr>
      </w:pPr>
      <w:hyperlink w:anchor="_Ver." w:history="1">
        <w:r w:rsidRPr="00C96C39">
          <w:rPr>
            <w:rFonts w:ascii="Arial" w:hAnsi="Arial" w:cs="Arial"/>
            <w:color w:val="0000FF"/>
            <w:sz w:val="24"/>
            <w:szCs w:val="24"/>
          </w:rPr>
          <w:t>Version.</w:t>
        </w:r>
      </w:hyperlink>
    </w:p>
    <w:p w14:paraId="49CBB4DD" w14:textId="6A3C5D52" w:rsidR="00372033" w:rsidRPr="00C96C39" w:rsidRDefault="00372033" w:rsidP="00801D4D">
      <w:pPr>
        <w:pStyle w:val="ListParagraph"/>
        <w:numPr>
          <w:ilvl w:val="0"/>
          <w:numId w:val="112"/>
        </w:numPr>
        <w:rPr>
          <w:rFonts w:ascii="Arial" w:hAnsi="Arial" w:cs="Arial"/>
          <w:color w:val="0000FF"/>
          <w:sz w:val="24"/>
          <w:szCs w:val="24"/>
        </w:rPr>
      </w:pPr>
      <w:hyperlink w:anchor="_Bver." w:history="1">
        <w:r w:rsidRPr="00C96C39">
          <w:rPr>
            <w:rFonts w:ascii="Arial" w:hAnsi="Arial" w:cs="Arial"/>
            <w:color w:val="0000FF"/>
            <w:sz w:val="24"/>
            <w:szCs w:val="24"/>
          </w:rPr>
          <w:t>Audio ver</w:t>
        </w:r>
      </w:hyperlink>
      <w:r w:rsidRPr="00C96C39">
        <w:rPr>
          <w:rFonts w:ascii="Arial" w:hAnsi="Arial" w:cs="Arial"/>
          <w:color w:val="0000FF"/>
          <w:sz w:val="24"/>
          <w:szCs w:val="24"/>
        </w:rPr>
        <w:t>sion.</w:t>
      </w:r>
    </w:p>
    <w:p w14:paraId="28D508CE" w14:textId="5903ABC2" w:rsidR="00372033" w:rsidRPr="00C96C39" w:rsidRDefault="00372033" w:rsidP="00801D4D">
      <w:pPr>
        <w:pStyle w:val="ListParagraph"/>
        <w:numPr>
          <w:ilvl w:val="0"/>
          <w:numId w:val="112"/>
        </w:numPr>
        <w:rPr>
          <w:rFonts w:ascii="Arial" w:hAnsi="Arial" w:cs="Arial"/>
          <w:sz w:val="24"/>
          <w:szCs w:val="24"/>
        </w:rPr>
      </w:pPr>
      <w:hyperlink w:anchor="_Serial" w:history="1">
        <w:r w:rsidRPr="00C96C39">
          <w:rPr>
            <w:rFonts w:ascii="Arial" w:hAnsi="Arial" w:cs="Arial"/>
            <w:color w:val="0000FF"/>
            <w:sz w:val="24"/>
            <w:szCs w:val="24"/>
          </w:rPr>
          <w:t>Serial Number.</w:t>
        </w:r>
      </w:hyperlink>
    </w:p>
    <w:p w14:paraId="7CE1107B" w14:textId="1022A750" w:rsidR="00372033" w:rsidRPr="00C96C39" w:rsidRDefault="170BA618" w:rsidP="00801D4D">
      <w:pPr>
        <w:pStyle w:val="ListParagraph"/>
        <w:numPr>
          <w:ilvl w:val="0"/>
          <w:numId w:val="112"/>
        </w:numPr>
        <w:rPr>
          <w:rFonts w:ascii="Arial" w:hAnsi="Arial" w:cs="Arial"/>
          <w:sz w:val="24"/>
          <w:szCs w:val="24"/>
        </w:rPr>
      </w:pPr>
      <w:hyperlink w:anchor="_Reset_Defaults">
        <w:r w:rsidRPr="170BA618">
          <w:rPr>
            <w:rFonts w:ascii="Arial" w:hAnsi="Arial" w:cs="Arial"/>
            <w:color w:val="0000FF"/>
            <w:sz w:val="24"/>
            <w:szCs w:val="24"/>
          </w:rPr>
          <w:t>Reset Defaults</w:t>
        </w:r>
      </w:hyperlink>
      <w:r w:rsidR="00372033">
        <w:tab/>
      </w:r>
    </w:p>
    <w:p w14:paraId="180B726A" w14:textId="3FFBE1EA" w:rsidR="00372033" w:rsidRPr="00C96C39" w:rsidRDefault="170BA618" w:rsidP="00683F32">
      <w:pPr>
        <w:pStyle w:val="ListParagraph"/>
        <w:numPr>
          <w:ilvl w:val="0"/>
          <w:numId w:val="112"/>
        </w:numPr>
        <w:rPr>
          <w:rFonts w:ascii="Arial" w:hAnsi="Arial" w:cs="Arial"/>
          <w:sz w:val="24"/>
          <w:szCs w:val="24"/>
        </w:rPr>
      </w:pPr>
      <w:hyperlink w:anchor="_Date_Format_dd-mm-yyyy">
        <w:r w:rsidRPr="170BA618">
          <w:rPr>
            <w:rFonts w:ascii="Arial" w:hAnsi="Arial" w:cs="Arial"/>
            <w:color w:val="0000FF"/>
            <w:sz w:val="24"/>
            <w:szCs w:val="24"/>
          </w:rPr>
          <w:t>Date Format (dd-mm-yyyy)</w:t>
        </w:r>
      </w:hyperlink>
    </w:p>
    <w:p w14:paraId="3D16A90C" w14:textId="654DB9A1" w:rsidR="00372033" w:rsidRPr="00C96C39" w:rsidRDefault="00372033" w:rsidP="00801D4D">
      <w:pPr>
        <w:pStyle w:val="ListParagraph"/>
        <w:numPr>
          <w:ilvl w:val="0"/>
          <w:numId w:val="112"/>
        </w:numPr>
        <w:rPr>
          <w:rFonts w:ascii="Arial" w:hAnsi="Arial" w:cs="Arial"/>
          <w:sz w:val="24"/>
          <w:szCs w:val="24"/>
        </w:rPr>
      </w:pPr>
      <w:hyperlink w:anchor="_Time_format_(12/24-hour)" w:history="1">
        <w:r w:rsidRPr="00C96C39">
          <w:rPr>
            <w:rFonts w:ascii="Arial" w:hAnsi="Arial" w:cs="Arial"/>
            <w:color w:val="0000FF"/>
            <w:sz w:val="24"/>
            <w:szCs w:val="24"/>
          </w:rPr>
          <w:t>Time format (12 hours)</w:t>
        </w:r>
      </w:hyperlink>
    </w:p>
    <w:p w14:paraId="71D7473A" w14:textId="6C95641D" w:rsidR="00372033" w:rsidRPr="00C96C39" w:rsidRDefault="00372033" w:rsidP="00801D4D">
      <w:pPr>
        <w:pStyle w:val="ListParagraph"/>
        <w:numPr>
          <w:ilvl w:val="0"/>
          <w:numId w:val="112"/>
        </w:numPr>
        <w:rPr>
          <w:rFonts w:ascii="Arial" w:hAnsi="Arial" w:cs="Arial"/>
          <w:sz w:val="24"/>
          <w:szCs w:val="24"/>
        </w:rPr>
      </w:pPr>
      <w:hyperlink w:anchor="_Clock_Settings" w:history="1">
        <w:r w:rsidRPr="00C96C39">
          <w:rPr>
            <w:rFonts w:ascii="Arial" w:hAnsi="Arial" w:cs="Arial"/>
            <w:color w:val="0000FF"/>
            <w:sz w:val="24"/>
            <w:szCs w:val="24"/>
          </w:rPr>
          <w:t>Clock Settings</w:t>
        </w:r>
      </w:hyperlink>
    </w:p>
    <w:p w14:paraId="3A2EADF0" w14:textId="24EBDBDD" w:rsidR="00372033" w:rsidRPr="00C96C39" w:rsidRDefault="00372033" w:rsidP="00801D4D">
      <w:pPr>
        <w:pStyle w:val="ListParagraph"/>
        <w:numPr>
          <w:ilvl w:val="0"/>
          <w:numId w:val="112"/>
        </w:numPr>
        <w:rPr>
          <w:rFonts w:ascii="Arial" w:hAnsi="Arial" w:cs="Arial"/>
          <w:sz w:val="24"/>
          <w:szCs w:val="24"/>
        </w:rPr>
      </w:pPr>
      <w:hyperlink w:anchor="_Alarm_1" w:history="1">
        <w:r w:rsidRPr="00C96C39">
          <w:rPr>
            <w:rFonts w:ascii="Arial" w:hAnsi="Arial" w:cs="Arial"/>
            <w:color w:val="0000FF"/>
            <w:sz w:val="24"/>
            <w:szCs w:val="24"/>
          </w:rPr>
          <w:t>Alarm 1</w:t>
        </w:r>
      </w:hyperlink>
    </w:p>
    <w:p w14:paraId="075E6ED0" w14:textId="33F974AE" w:rsidR="00372033" w:rsidRPr="00C96C39" w:rsidRDefault="00372033" w:rsidP="00801D4D">
      <w:pPr>
        <w:pStyle w:val="ListParagraph"/>
        <w:numPr>
          <w:ilvl w:val="0"/>
          <w:numId w:val="112"/>
        </w:numPr>
        <w:rPr>
          <w:rFonts w:ascii="Arial" w:hAnsi="Arial" w:cs="Arial"/>
          <w:color w:val="0000FF"/>
          <w:sz w:val="24"/>
          <w:szCs w:val="24"/>
        </w:rPr>
      </w:pPr>
      <w:hyperlink w:anchor="_Alarm_2" w:history="1">
        <w:r w:rsidRPr="00C96C39">
          <w:rPr>
            <w:rFonts w:ascii="Arial" w:hAnsi="Arial" w:cs="Arial"/>
            <w:color w:val="0000FF"/>
            <w:sz w:val="24"/>
            <w:szCs w:val="24"/>
          </w:rPr>
          <w:t>Alarm 2</w:t>
        </w:r>
      </w:hyperlink>
    </w:p>
    <w:p w14:paraId="103B7493" w14:textId="1ACFD6D4" w:rsidR="00181343" w:rsidRPr="00C96C39" w:rsidRDefault="00372033" w:rsidP="00801D4D">
      <w:pPr>
        <w:pStyle w:val="ListParagraph"/>
        <w:numPr>
          <w:ilvl w:val="0"/>
          <w:numId w:val="112"/>
        </w:numPr>
        <w:rPr>
          <w:rFonts w:ascii="Arial" w:hAnsi="Arial" w:cs="Arial"/>
          <w:sz w:val="24"/>
          <w:szCs w:val="24"/>
        </w:rPr>
      </w:pPr>
      <w:hyperlink w:anchor="_USB_(HID)_1" w:history="1">
        <w:r w:rsidRPr="00C96C39">
          <w:rPr>
            <w:rFonts w:ascii="Arial" w:hAnsi="Arial" w:cs="Arial"/>
            <w:color w:val="0000FF"/>
            <w:sz w:val="24"/>
            <w:szCs w:val="24"/>
          </w:rPr>
          <w:t>USB (HID)</w:t>
        </w:r>
      </w:hyperlink>
    </w:p>
    <w:p w14:paraId="32713C56" w14:textId="2312ADF9" w:rsidR="00372033" w:rsidRPr="00C96C39" w:rsidRDefault="00372033" w:rsidP="00801D4D">
      <w:pPr>
        <w:pStyle w:val="ListParagraph"/>
        <w:numPr>
          <w:ilvl w:val="0"/>
          <w:numId w:val="112"/>
        </w:numPr>
        <w:rPr>
          <w:rFonts w:ascii="Arial" w:hAnsi="Arial" w:cs="Arial"/>
          <w:sz w:val="24"/>
          <w:szCs w:val="24"/>
        </w:rPr>
      </w:pPr>
      <w:hyperlink w:anchor="_Bluetooth_(On)" w:history="1">
        <w:r w:rsidRPr="00C96C39">
          <w:rPr>
            <w:rFonts w:ascii="Arial" w:hAnsi="Arial" w:cs="Arial"/>
            <w:color w:val="0000FF"/>
            <w:sz w:val="24"/>
            <w:szCs w:val="24"/>
          </w:rPr>
          <w:t>Bluetooth mode (Auto)</w:t>
        </w:r>
      </w:hyperlink>
    </w:p>
    <w:p w14:paraId="1EA8EC5F" w14:textId="099269CD" w:rsidR="00372033" w:rsidRPr="00C96C39" w:rsidRDefault="00372033" w:rsidP="00801D4D">
      <w:pPr>
        <w:pStyle w:val="ListParagraph"/>
        <w:numPr>
          <w:ilvl w:val="0"/>
          <w:numId w:val="112"/>
        </w:numPr>
        <w:rPr>
          <w:rFonts w:ascii="Arial" w:hAnsi="Arial" w:cs="Arial"/>
          <w:sz w:val="24"/>
          <w:szCs w:val="24"/>
        </w:rPr>
      </w:pPr>
      <w:hyperlink w:anchor="_Pair_(Just_Works)_1" w:history="1">
        <w:r w:rsidRPr="00C96C39">
          <w:rPr>
            <w:rFonts w:ascii="Arial" w:hAnsi="Arial" w:cs="Arial"/>
            <w:color w:val="0000FF"/>
            <w:sz w:val="24"/>
            <w:szCs w:val="24"/>
          </w:rPr>
          <w:t>Pair (Just Works)</w:t>
        </w:r>
      </w:hyperlink>
    </w:p>
    <w:p w14:paraId="4145ACDF" w14:textId="1D66AF61" w:rsidR="00372033" w:rsidRPr="00C96C39" w:rsidRDefault="00372033" w:rsidP="00801D4D">
      <w:pPr>
        <w:pStyle w:val="ListParagraph"/>
        <w:numPr>
          <w:ilvl w:val="0"/>
          <w:numId w:val="112"/>
        </w:numPr>
        <w:rPr>
          <w:rFonts w:ascii="Arial" w:hAnsi="Arial" w:cs="Arial"/>
          <w:sz w:val="24"/>
          <w:szCs w:val="24"/>
        </w:rPr>
      </w:pPr>
      <w:hyperlink w:anchor="_Mode_(Stand-Alone)" w:history="1">
        <w:r w:rsidRPr="00C96C39">
          <w:rPr>
            <w:rFonts w:ascii="Arial" w:hAnsi="Arial" w:cs="Arial"/>
            <w:color w:val="0000FF"/>
            <w:sz w:val="24"/>
            <w:szCs w:val="24"/>
          </w:rPr>
          <w:t>Mode (Stand-Alone)</w:t>
        </w:r>
      </w:hyperlink>
    </w:p>
    <w:p w14:paraId="0762E67F" w14:textId="30682051" w:rsidR="00372033" w:rsidRPr="00C96C39" w:rsidRDefault="00372033" w:rsidP="00801D4D">
      <w:pPr>
        <w:pStyle w:val="ListParagraph"/>
        <w:numPr>
          <w:ilvl w:val="0"/>
          <w:numId w:val="112"/>
        </w:numPr>
        <w:rPr>
          <w:rFonts w:ascii="Arial" w:hAnsi="Arial" w:cs="Arial"/>
          <w:sz w:val="24"/>
          <w:szCs w:val="24"/>
        </w:rPr>
      </w:pPr>
      <w:hyperlink w:anchor="_Bluetooth_scan" w:history="1">
        <w:r w:rsidRPr="00C96C39">
          <w:rPr>
            <w:rFonts w:ascii="Arial" w:hAnsi="Arial" w:cs="Arial"/>
            <w:color w:val="0000FF"/>
            <w:sz w:val="24"/>
            <w:szCs w:val="24"/>
          </w:rPr>
          <w:t>Bluetooth scan</w:t>
        </w:r>
      </w:hyperlink>
    </w:p>
    <w:p w14:paraId="25AC9D7E" w14:textId="3E23FBF7" w:rsidR="00372033" w:rsidRPr="00C96C39" w:rsidRDefault="1C34BEE7" w:rsidP="00801D4D">
      <w:pPr>
        <w:pStyle w:val="ListParagraph"/>
        <w:numPr>
          <w:ilvl w:val="0"/>
          <w:numId w:val="112"/>
        </w:numPr>
        <w:rPr>
          <w:rFonts w:ascii="Arial" w:hAnsi="Arial" w:cs="Arial"/>
          <w:color w:val="0000FF"/>
          <w:sz w:val="24"/>
          <w:szCs w:val="24"/>
        </w:rPr>
      </w:pPr>
      <w:hyperlink w:anchor="_Manage_connections">
        <w:r w:rsidRPr="1C34BEE7">
          <w:rPr>
            <w:rFonts w:ascii="Arial" w:hAnsi="Arial" w:cs="Arial"/>
            <w:color w:val="0000FF"/>
            <w:sz w:val="24"/>
            <w:szCs w:val="24"/>
          </w:rPr>
          <w:t>Manage connections</w:t>
        </w:r>
      </w:hyperlink>
    </w:p>
    <w:p w14:paraId="133C2526" w14:textId="0CE5FF0F" w:rsidR="1C34BEE7" w:rsidRPr="00683F32" w:rsidRDefault="1C34BEE7" w:rsidP="1C34BEE7">
      <w:pPr>
        <w:pStyle w:val="ListParagraph"/>
        <w:numPr>
          <w:ilvl w:val="0"/>
          <w:numId w:val="112"/>
        </w:numPr>
        <w:rPr>
          <w:rFonts w:ascii="Arial" w:hAnsi="Arial" w:cs="Arial"/>
          <w:color w:val="0000FF"/>
          <w:sz w:val="24"/>
          <w:szCs w:val="24"/>
        </w:rPr>
      </w:pPr>
      <w:hyperlink w:anchor="_Config_thumb_keys" w:history="1">
        <w:r w:rsidRPr="00683F32">
          <w:rPr>
            <w:rFonts w:ascii="Arial" w:hAnsi="Arial" w:cs="Arial"/>
            <w:color w:val="0000FF"/>
            <w:sz w:val="24"/>
            <w:szCs w:val="24"/>
          </w:rPr>
          <w:t>Config thumb keys</w:t>
        </w:r>
      </w:hyperlink>
    </w:p>
    <w:p w14:paraId="018B51A4" w14:textId="2FEE4852" w:rsidR="1C34BEE7" w:rsidRPr="00683F32" w:rsidRDefault="1C34BEE7" w:rsidP="1C34BEE7">
      <w:pPr>
        <w:pStyle w:val="ListParagraph"/>
        <w:numPr>
          <w:ilvl w:val="0"/>
          <w:numId w:val="112"/>
        </w:numPr>
        <w:rPr>
          <w:rFonts w:ascii="Arial" w:hAnsi="Arial" w:cs="Arial"/>
          <w:color w:val="0000FF"/>
          <w:sz w:val="24"/>
          <w:szCs w:val="24"/>
        </w:rPr>
      </w:pPr>
      <w:hyperlink w:anchor="_Maintenance_Status" w:history="1">
        <w:r w:rsidRPr="00683F32">
          <w:rPr>
            <w:rFonts w:ascii="Arial" w:hAnsi="Arial" w:cs="Arial"/>
            <w:color w:val="0000FF"/>
            <w:sz w:val="24"/>
            <w:szCs w:val="24"/>
          </w:rPr>
          <w:t>Maintenance Status</w:t>
        </w:r>
      </w:hyperlink>
    </w:p>
    <w:p w14:paraId="059D235A" w14:textId="1A032A0F" w:rsidR="1C34BEE7" w:rsidRPr="00683F32" w:rsidRDefault="1C34BEE7" w:rsidP="1C34BEE7">
      <w:pPr>
        <w:pStyle w:val="ListParagraph"/>
        <w:numPr>
          <w:ilvl w:val="0"/>
          <w:numId w:val="112"/>
        </w:numPr>
        <w:rPr>
          <w:rFonts w:ascii="Arial" w:hAnsi="Arial" w:cs="Arial"/>
          <w:color w:val="0000FF"/>
          <w:sz w:val="24"/>
          <w:szCs w:val="24"/>
        </w:rPr>
      </w:pPr>
      <w:hyperlink w:anchor="_Auto_Sleep_Status" w:history="1">
        <w:r w:rsidRPr="00683F32">
          <w:rPr>
            <w:rFonts w:ascii="Arial" w:hAnsi="Arial" w:cs="Arial"/>
            <w:color w:val="0000FF"/>
            <w:sz w:val="24"/>
            <w:szCs w:val="24"/>
          </w:rPr>
          <w:t>Auto sleep Status</w:t>
        </w:r>
      </w:hyperlink>
    </w:p>
    <w:p w14:paraId="5BF2D744" w14:textId="2517B3CB" w:rsidR="00787972" w:rsidRPr="00683F32" w:rsidRDefault="00787972" w:rsidP="1C34BEE7">
      <w:pPr>
        <w:pStyle w:val="ListParagraph"/>
        <w:numPr>
          <w:ilvl w:val="0"/>
          <w:numId w:val="112"/>
        </w:numPr>
        <w:rPr>
          <w:rFonts w:ascii="Arial" w:hAnsi="Arial" w:cs="Arial"/>
          <w:color w:val="0000FF"/>
          <w:sz w:val="24"/>
          <w:szCs w:val="24"/>
        </w:rPr>
      </w:pPr>
      <w:hyperlink w:anchor="_Braille_Input" w:history="1">
        <w:r w:rsidRPr="00683F32">
          <w:rPr>
            <w:rFonts w:ascii="Arial" w:hAnsi="Arial" w:cs="Arial"/>
            <w:color w:val="0000FF"/>
            <w:sz w:val="24"/>
            <w:szCs w:val="24"/>
          </w:rPr>
          <w:t>Braille Input (</w:t>
        </w:r>
        <w:r w:rsidR="00D01290" w:rsidRPr="00683F32">
          <w:rPr>
            <w:rFonts w:ascii="Arial" w:hAnsi="Arial" w:cs="Arial"/>
            <w:color w:val="0000FF"/>
            <w:sz w:val="24"/>
            <w:szCs w:val="24"/>
          </w:rPr>
          <w:t>OFF)</w:t>
        </w:r>
      </w:hyperlink>
    </w:p>
    <w:p w14:paraId="16683D71" w14:textId="77777777" w:rsidR="00FE3743" w:rsidRPr="000C3ED9" w:rsidRDefault="00FE3743" w:rsidP="001B2B24">
      <w:pPr>
        <w:pStyle w:val="Heading3"/>
        <w:rPr>
          <w:lang w:eastAsia="en-IN"/>
        </w:rPr>
      </w:pPr>
      <w:bookmarkStart w:id="229" w:name="Battery"/>
      <w:bookmarkStart w:id="230" w:name="_Battery"/>
      <w:bookmarkStart w:id="231" w:name="_Toc531853312"/>
      <w:bookmarkStart w:id="232" w:name="_Toc180667165"/>
      <w:bookmarkEnd w:id="229"/>
      <w:bookmarkEnd w:id="230"/>
      <w:r w:rsidRPr="000C3ED9">
        <w:rPr>
          <w:lang w:eastAsia="en-IN"/>
        </w:rPr>
        <w:t>Battery</w:t>
      </w:r>
      <w:bookmarkEnd w:id="231"/>
      <w:bookmarkEnd w:id="232"/>
    </w:p>
    <w:p w14:paraId="3809DA10" w14:textId="688071ED" w:rsidR="00FE3743" w:rsidRPr="000C3ED9" w:rsidRDefault="588299F3" w:rsidP="00FE3743">
      <w:pPr>
        <w:rPr>
          <w:lang w:eastAsia="en-IN"/>
        </w:rPr>
      </w:pPr>
      <w:r w:rsidRPr="588299F3">
        <w:rPr>
          <w:lang w:eastAsia="en-IN"/>
        </w:rPr>
        <w:t xml:space="preserve">The Battery status menu item displays the amount of energy remaining in the battery as a percentage of the total capacity of the battery. When the battery in the </w:t>
      </w:r>
      <w:r w:rsidR="00867EA6">
        <w:rPr>
          <w:lang w:eastAsia="en-IN"/>
        </w:rPr>
        <w:t xml:space="preserve">Orbit Reader </w:t>
      </w:r>
      <w:r w:rsidR="00F731C5">
        <w:rPr>
          <w:lang w:eastAsia="en-IN"/>
        </w:rPr>
        <w:t>Q20 or Q40</w:t>
      </w:r>
      <w:r w:rsidR="00796CA7">
        <w:rPr>
          <w:lang w:eastAsia="en-IN"/>
        </w:rPr>
        <w:t xml:space="preserve"> </w:t>
      </w:r>
      <w:r w:rsidR="00683F32" w:rsidRPr="588299F3">
        <w:rPr>
          <w:lang w:eastAsia="en-IN"/>
        </w:rPr>
        <w:t>gets</w:t>
      </w:r>
      <w:r w:rsidRPr="588299F3">
        <w:rPr>
          <w:lang w:eastAsia="en-IN"/>
        </w:rPr>
        <w:t xml:space="preserve"> to 10%, Dot 8 of </w:t>
      </w:r>
      <w:r w:rsidR="001A4228" w:rsidRPr="001A4228">
        <w:rPr>
          <w:lang w:eastAsia="en-IN"/>
        </w:rPr>
        <w:t xml:space="preserve">the last braille cell (the </w:t>
      </w:r>
      <w:r w:rsidR="00F731C5">
        <w:rPr>
          <w:lang w:eastAsia="en-IN"/>
        </w:rPr>
        <w:t>2</w:t>
      </w:r>
      <w:r w:rsidR="001A4228" w:rsidRPr="001A4228">
        <w:rPr>
          <w:lang w:eastAsia="en-IN"/>
        </w:rPr>
        <w:t xml:space="preserve">0th cell for the </w:t>
      </w:r>
      <w:r w:rsidR="00D0028C">
        <w:rPr>
          <w:rFonts w:cs="Arial"/>
          <w:lang w:eastAsia="en-IN"/>
        </w:rPr>
        <w:t>Orbit Reader</w:t>
      </w:r>
      <w:r w:rsidR="00D0028C" w:rsidRPr="00173371">
        <w:rPr>
          <w:rFonts w:cs="Arial"/>
          <w:lang w:eastAsia="en-IN"/>
        </w:rPr>
        <w:t xml:space="preserve"> </w:t>
      </w:r>
      <w:r w:rsidR="001A4228" w:rsidRPr="001A4228">
        <w:rPr>
          <w:lang w:eastAsia="en-IN"/>
        </w:rPr>
        <w:t>Q</w:t>
      </w:r>
      <w:r w:rsidR="00F731C5">
        <w:rPr>
          <w:lang w:eastAsia="en-IN"/>
        </w:rPr>
        <w:t>2</w:t>
      </w:r>
      <w:r w:rsidR="001A4228" w:rsidRPr="001A4228">
        <w:rPr>
          <w:lang w:eastAsia="en-IN"/>
        </w:rPr>
        <w:t xml:space="preserve">0 and the </w:t>
      </w:r>
      <w:r w:rsidR="00F731C5">
        <w:rPr>
          <w:lang w:eastAsia="en-IN"/>
        </w:rPr>
        <w:t>4</w:t>
      </w:r>
      <w:r w:rsidR="001A4228" w:rsidRPr="001A4228">
        <w:rPr>
          <w:lang w:eastAsia="en-IN"/>
        </w:rPr>
        <w:t xml:space="preserve">0th cell for the </w:t>
      </w:r>
      <w:r w:rsidR="00D0028C">
        <w:rPr>
          <w:rFonts w:cs="Arial"/>
          <w:lang w:eastAsia="en-IN"/>
        </w:rPr>
        <w:t>Orbit Reader</w:t>
      </w:r>
      <w:r w:rsidR="00D0028C" w:rsidRPr="00173371">
        <w:rPr>
          <w:rFonts w:cs="Arial"/>
          <w:lang w:eastAsia="en-IN"/>
        </w:rPr>
        <w:t xml:space="preserve"> </w:t>
      </w:r>
      <w:r w:rsidR="001A4228" w:rsidRPr="001A4228">
        <w:rPr>
          <w:lang w:eastAsia="en-IN"/>
        </w:rPr>
        <w:t>Q</w:t>
      </w:r>
      <w:r w:rsidR="00F731C5">
        <w:rPr>
          <w:lang w:eastAsia="en-IN"/>
        </w:rPr>
        <w:t>4</w:t>
      </w:r>
      <w:r w:rsidR="001A4228" w:rsidRPr="001A4228">
        <w:rPr>
          <w:lang w:eastAsia="en-IN"/>
        </w:rPr>
        <w:t>0)</w:t>
      </w:r>
      <w:r w:rsidRPr="588299F3">
        <w:rPr>
          <w:lang w:eastAsia="en-IN"/>
        </w:rPr>
        <w:t xml:space="preserve">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05F3E6EE"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 xml:space="preserve">plugged in for charging, the message "-- Charging XX%" is displayed, where XX is the </w:t>
      </w:r>
      <w:r>
        <w:rPr>
          <w:lang w:eastAsia="en-IN"/>
        </w:rPr>
        <w:t>remaining energy</w:t>
      </w:r>
      <w:r w:rsidR="000832DD">
        <w:rPr>
          <w:lang w:eastAsia="en-IN"/>
        </w:rPr>
        <w:t xml:space="preserve"> in percent</w:t>
      </w:r>
      <w:r>
        <w:rPr>
          <w:lang w:eastAsia="en-IN"/>
        </w:rPr>
        <w:t>.</w:t>
      </w:r>
      <w:r w:rsidR="00FE3743" w:rsidRPr="00F7035D">
        <w:rPr>
          <w:lang w:eastAsia="en-IN"/>
        </w:rPr>
        <w:t xml:space="preserve"> </w:t>
      </w:r>
      <w:bookmarkStart w:id="233" w:name="Cursor-Blink-1"/>
      <w:bookmarkEnd w:id="233"/>
    </w:p>
    <w:p w14:paraId="297974A6" w14:textId="77777777" w:rsidR="00FE3743" w:rsidRPr="00F7035D" w:rsidRDefault="00FE3743" w:rsidP="001B2B24">
      <w:pPr>
        <w:pStyle w:val="Heading3"/>
        <w:rPr>
          <w:lang w:eastAsia="en-IN"/>
        </w:rPr>
      </w:pPr>
      <w:bookmarkStart w:id="234" w:name="_Cursor_Blink_(1)"/>
      <w:bookmarkStart w:id="235" w:name="_Toc531853313"/>
      <w:bookmarkStart w:id="236" w:name="_Toc180667166"/>
      <w:bookmarkEnd w:id="234"/>
      <w:r w:rsidRPr="00F7035D">
        <w:rPr>
          <w:lang w:eastAsia="en-IN"/>
        </w:rPr>
        <w:t>Cursor Blink (1)</w:t>
      </w:r>
      <w:bookmarkEnd w:id="235"/>
      <w:bookmarkEnd w:id="236"/>
    </w:p>
    <w:p w14:paraId="337CDE5F" w14:textId="3AC6D830"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bookmarkStart w:id="237" w:name="Sort-Name-Ascend"/>
      <w:bookmarkEnd w:id="237"/>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w:t>
      </w:r>
      <w:r w:rsidR="006C4A21" w:rsidRPr="00F7035D">
        <w:rPr>
          <w:lang w:eastAsia="en-IN"/>
        </w:rPr>
        <w:t>select</w:t>
      </w:r>
      <w:r w:rsidR="003228DD" w:rsidRPr="00F7035D">
        <w:rPr>
          <w:lang w:eastAsia="en-IN"/>
        </w:rPr>
        <w:t>, press Select.</w:t>
      </w:r>
    </w:p>
    <w:p w14:paraId="586BA2B9" w14:textId="77777777" w:rsidR="00FE3743" w:rsidRPr="00F7035D" w:rsidRDefault="00FE3743" w:rsidP="001B2B24">
      <w:pPr>
        <w:pStyle w:val="Heading3"/>
        <w:rPr>
          <w:lang w:eastAsia="en-IN"/>
        </w:rPr>
      </w:pPr>
      <w:bookmarkStart w:id="238" w:name="_Sort_(Name:_Ascend)"/>
      <w:bookmarkStart w:id="239" w:name="_Toc531853314"/>
      <w:bookmarkStart w:id="240" w:name="_Toc180667167"/>
      <w:bookmarkEnd w:id="238"/>
      <w:r w:rsidRPr="00F7035D">
        <w:rPr>
          <w:lang w:eastAsia="en-IN"/>
        </w:rPr>
        <w:lastRenderedPageBreak/>
        <w:t>Sort (Name: Ascend)</w:t>
      </w:r>
      <w:bookmarkEnd w:id="239"/>
      <w:bookmarkEnd w:id="240"/>
    </w:p>
    <w:p w14:paraId="344E8699" w14:textId="47397BCF"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655AD4">
        <w:rPr>
          <w:lang w:eastAsia="en-IN"/>
        </w:rPr>
        <w:t>the</w:t>
      </w:r>
      <w:r w:rsidR="003B3EA3">
        <w:rPr>
          <w:lang w:eastAsia="en-IN"/>
        </w:rPr>
        <w:t xml:space="preserve"> </w:t>
      </w:r>
      <w:r w:rsidRPr="00F7035D">
        <w:rPr>
          <w:lang w:eastAsia="en-IN"/>
        </w:rPr>
        <w:t xml:space="preserve">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6EA89CA6" w:rsidR="00FE3743" w:rsidRPr="000C3ED9" w:rsidRDefault="1FA53299" w:rsidP="00FE3743">
      <w:pPr>
        <w:rPr>
          <w:lang w:eastAsia="en-IN"/>
        </w:rPr>
      </w:pPr>
      <w:r w:rsidRPr="1FA53299">
        <w:rPr>
          <w:lang w:eastAsia="en-IN"/>
        </w:rPr>
        <w:t xml:space="preserve">Additionally, you may sort files within the selected category in ascending or descending order. After selecting a category, press the Right Arrow until you reach either Ascend or Descend in the list and press the Select button. The </w:t>
      </w:r>
      <w:r w:rsidR="00867EA6">
        <w:rPr>
          <w:lang w:eastAsia="en-IN"/>
        </w:rPr>
        <w:t>Orbit Reader</w:t>
      </w:r>
      <w:r w:rsidR="00796CA7">
        <w:rPr>
          <w:lang w:eastAsia="en-IN"/>
        </w:rPr>
        <w:t xml:space="preserve"> </w:t>
      </w:r>
      <w:r w:rsidRPr="1FA53299">
        <w:rPr>
          <w:lang w:eastAsia="en-IN"/>
        </w:rPr>
        <w:t>displays the files in the selected order. The default setting for this menu item is Ascending (A to Z). To return to the File Manager, press Backspace from Stand-Alone mode.</w:t>
      </w:r>
    </w:p>
    <w:p w14:paraId="3E92DBCB" w14:textId="77777777" w:rsidR="00FE3743" w:rsidRPr="00F7035D" w:rsidRDefault="00FE3743" w:rsidP="001B2B24">
      <w:pPr>
        <w:pStyle w:val="Heading3"/>
        <w:rPr>
          <w:lang w:eastAsia="en-IN"/>
        </w:rPr>
      </w:pPr>
      <w:bookmarkStart w:id="241" w:name="Split-Words-Off"/>
      <w:bookmarkStart w:id="242" w:name="_Split_Words_(Off)"/>
      <w:bookmarkStart w:id="243" w:name="_Toc531853315"/>
      <w:bookmarkStart w:id="244" w:name="_Toc180667168"/>
      <w:bookmarkEnd w:id="241"/>
      <w:bookmarkEnd w:id="242"/>
      <w:r w:rsidRPr="00F7035D">
        <w:rPr>
          <w:lang w:eastAsia="en-IN"/>
        </w:rPr>
        <w:t>Split Words (Off)</w:t>
      </w:r>
      <w:bookmarkEnd w:id="243"/>
      <w:bookmarkEnd w:id="244"/>
    </w:p>
    <w:p w14:paraId="2306CBBF" w14:textId="1E755B46" w:rsidR="00FE3743" w:rsidRPr="000C3ED9" w:rsidRDefault="588299F3" w:rsidP="00FE3743">
      <w:pPr>
        <w:rPr>
          <w:lang w:eastAsia="en-IN"/>
        </w:rPr>
      </w:pPr>
      <w:r w:rsidRPr="588299F3">
        <w:rPr>
          <w:lang w:eastAsia="en-IN"/>
        </w:rPr>
        <w:t xml:space="preserve">The default setting for Split Words is Off. In the default setting, the Reader tries to put as much content on the display as possible without splitting a word. However, if you want </w:t>
      </w:r>
      <w:r w:rsidR="00505E68">
        <w:rPr>
          <w:lang w:eastAsia="en-IN"/>
        </w:rPr>
        <w:t>2</w:t>
      </w:r>
      <w:r w:rsidRPr="588299F3">
        <w:rPr>
          <w:lang w:eastAsia="en-IN"/>
        </w:rPr>
        <w:t>0 cells of braille</w:t>
      </w:r>
      <w:r w:rsidR="00E5091D">
        <w:rPr>
          <w:lang w:eastAsia="en-IN"/>
        </w:rPr>
        <w:t xml:space="preserve"> in </w:t>
      </w:r>
      <w:r w:rsidR="00D0028C">
        <w:rPr>
          <w:rFonts w:cs="Arial"/>
          <w:lang w:eastAsia="en-IN"/>
        </w:rPr>
        <w:t>Orbit Reader</w:t>
      </w:r>
      <w:r w:rsidR="00D0028C" w:rsidRPr="00173371">
        <w:rPr>
          <w:rFonts w:cs="Arial"/>
          <w:lang w:eastAsia="en-IN"/>
        </w:rPr>
        <w:t xml:space="preserve"> </w:t>
      </w:r>
      <w:r w:rsidR="00E5091D">
        <w:rPr>
          <w:lang w:eastAsia="en-IN"/>
        </w:rPr>
        <w:t>Q</w:t>
      </w:r>
      <w:r w:rsidR="00505E68">
        <w:rPr>
          <w:lang w:eastAsia="en-IN"/>
        </w:rPr>
        <w:t>2</w:t>
      </w:r>
      <w:r w:rsidR="00E5091D">
        <w:rPr>
          <w:lang w:eastAsia="en-IN"/>
        </w:rPr>
        <w:t xml:space="preserve">0 or </w:t>
      </w:r>
      <w:r w:rsidR="00505E68">
        <w:rPr>
          <w:lang w:eastAsia="en-IN"/>
        </w:rPr>
        <w:t>4</w:t>
      </w:r>
      <w:r w:rsidR="00E5091D">
        <w:rPr>
          <w:lang w:eastAsia="en-IN"/>
        </w:rPr>
        <w:t xml:space="preserve">0 cells of braille in </w:t>
      </w:r>
      <w:r w:rsidR="00D0028C">
        <w:rPr>
          <w:rFonts w:cs="Arial"/>
          <w:lang w:eastAsia="en-IN"/>
        </w:rPr>
        <w:t>Orbit Reader</w:t>
      </w:r>
      <w:r w:rsidR="00D0028C" w:rsidRPr="00173371">
        <w:rPr>
          <w:rFonts w:cs="Arial"/>
          <w:lang w:eastAsia="en-IN"/>
        </w:rPr>
        <w:t xml:space="preserve"> </w:t>
      </w:r>
      <w:r w:rsidR="00E5091D">
        <w:rPr>
          <w:lang w:eastAsia="en-IN"/>
        </w:rPr>
        <w:t>Q</w:t>
      </w:r>
      <w:r w:rsidR="00505E68">
        <w:rPr>
          <w:lang w:eastAsia="en-IN"/>
        </w:rPr>
        <w:t>4</w:t>
      </w:r>
      <w:r w:rsidR="00E5091D">
        <w:rPr>
          <w:lang w:eastAsia="en-IN"/>
        </w:rPr>
        <w:t>0</w:t>
      </w:r>
      <w:r w:rsidRPr="588299F3">
        <w:rPr>
          <w:lang w:eastAsia="en-IN"/>
        </w:rPr>
        <w:t xml:space="preserve">, no </w:t>
      </w:r>
      <w:r w:rsidR="00734D86" w:rsidRPr="588299F3">
        <w:rPr>
          <w:lang w:eastAsia="en-IN"/>
        </w:rPr>
        <w:t>matter what</w:t>
      </w:r>
      <w:r w:rsidRPr="588299F3">
        <w:rPr>
          <w:lang w:eastAsia="en-IN"/>
        </w:rPr>
        <w:t xml:space="preserve"> the content, set Split Words to On. When Split Words </w:t>
      </w:r>
      <w:r w:rsidR="00B47FE2" w:rsidRPr="588299F3">
        <w:rPr>
          <w:lang w:eastAsia="en-IN"/>
        </w:rPr>
        <w:t>are</w:t>
      </w:r>
      <w:r w:rsidRPr="588299F3">
        <w:rPr>
          <w:lang w:eastAsia="en-IN"/>
        </w:rPr>
        <w:t xml:space="preserve"> on, the Reader shows partial words. When you pan to the next </w:t>
      </w:r>
      <w:r w:rsidR="00505E68">
        <w:rPr>
          <w:lang w:eastAsia="en-IN"/>
        </w:rPr>
        <w:t>2</w:t>
      </w:r>
      <w:r w:rsidRPr="588299F3">
        <w:rPr>
          <w:lang w:eastAsia="en-IN"/>
        </w:rPr>
        <w:t xml:space="preserve">0 </w:t>
      </w:r>
      <w:r w:rsidR="000D4BE7" w:rsidRPr="588299F3">
        <w:rPr>
          <w:lang w:eastAsia="en-IN"/>
        </w:rPr>
        <w:t>braille cells</w:t>
      </w:r>
      <w:r w:rsidR="00E5091D">
        <w:rPr>
          <w:lang w:eastAsia="en-IN"/>
        </w:rPr>
        <w:t xml:space="preserve"> in </w:t>
      </w:r>
      <w:r w:rsidR="00D0028C">
        <w:rPr>
          <w:rFonts w:cs="Arial"/>
          <w:lang w:eastAsia="en-IN"/>
        </w:rPr>
        <w:t>Orbit Reader</w:t>
      </w:r>
      <w:r w:rsidR="00D0028C" w:rsidRPr="00173371">
        <w:rPr>
          <w:rFonts w:cs="Arial"/>
          <w:lang w:eastAsia="en-IN"/>
        </w:rPr>
        <w:t xml:space="preserve"> </w:t>
      </w:r>
      <w:r w:rsidR="00E5091D">
        <w:rPr>
          <w:lang w:eastAsia="en-IN"/>
        </w:rPr>
        <w:t>Q</w:t>
      </w:r>
      <w:r w:rsidR="00505E68">
        <w:rPr>
          <w:lang w:eastAsia="en-IN"/>
        </w:rPr>
        <w:t>2</w:t>
      </w:r>
      <w:r w:rsidR="00E5091D">
        <w:rPr>
          <w:lang w:eastAsia="en-IN"/>
        </w:rPr>
        <w:t xml:space="preserve">0 or </w:t>
      </w:r>
      <w:r w:rsidR="00E26DF1">
        <w:rPr>
          <w:lang w:eastAsia="en-IN"/>
        </w:rPr>
        <w:t>the next</w:t>
      </w:r>
      <w:r w:rsidR="00E5091D">
        <w:rPr>
          <w:lang w:eastAsia="en-IN"/>
        </w:rPr>
        <w:t xml:space="preserve"> </w:t>
      </w:r>
      <w:r w:rsidR="00505E68">
        <w:rPr>
          <w:lang w:eastAsia="en-IN"/>
        </w:rPr>
        <w:t>4</w:t>
      </w:r>
      <w:r w:rsidR="00E5091D">
        <w:rPr>
          <w:lang w:eastAsia="en-IN"/>
        </w:rPr>
        <w:t xml:space="preserve">0 </w:t>
      </w:r>
      <w:r w:rsidR="00052013">
        <w:rPr>
          <w:lang w:eastAsia="en-IN"/>
        </w:rPr>
        <w:t>braille cells</w:t>
      </w:r>
      <w:r w:rsidR="00E5091D">
        <w:rPr>
          <w:lang w:eastAsia="en-IN"/>
        </w:rPr>
        <w:t xml:space="preserve"> in </w:t>
      </w:r>
      <w:r w:rsidR="00D0028C">
        <w:rPr>
          <w:rFonts w:cs="Arial"/>
          <w:lang w:eastAsia="en-IN"/>
        </w:rPr>
        <w:t>Orbit Reader</w:t>
      </w:r>
      <w:r w:rsidR="00D0028C" w:rsidRPr="00173371">
        <w:rPr>
          <w:rFonts w:cs="Arial"/>
          <w:lang w:eastAsia="en-IN"/>
        </w:rPr>
        <w:t xml:space="preserve"> </w:t>
      </w:r>
      <w:r w:rsidR="00E5091D">
        <w:rPr>
          <w:lang w:eastAsia="en-IN"/>
        </w:rPr>
        <w:t>Q</w:t>
      </w:r>
      <w:r w:rsidR="00505E68">
        <w:rPr>
          <w:lang w:eastAsia="en-IN"/>
        </w:rPr>
        <w:t>4</w:t>
      </w:r>
      <w:r w:rsidR="00E5091D">
        <w:rPr>
          <w:lang w:eastAsia="en-IN"/>
        </w:rPr>
        <w:t>0</w:t>
      </w:r>
      <w:r w:rsidRPr="588299F3">
        <w:rPr>
          <w:lang w:eastAsia="en-IN"/>
        </w:rPr>
        <w:t xml:space="preserve">, the remainder of that word appears at the beginning of the line. To </w:t>
      </w:r>
      <w:r w:rsidR="003B6715" w:rsidRPr="588299F3">
        <w:rPr>
          <w:lang w:eastAsia="en-IN"/>
        </w:rPr>
        <w:t>select</w:t>
      </w:r>
      <w:r w:rsidRPr="588299F3">
        <w:rPr>
          <w:lang w:eastAsia="en-IN"/>
        </w:rPr>
        <w:t>, press Enter.</w:t>
      </w:r>
    </w:p>
    <w:p w14:paraId="56C31F6C" w14:textId="77777777" w:rsidR="00FE3743" w:rsidRPr="00F7035D" w:rsidRDefault="00FE3743" w:rsidP="001B2B24">
      <w:pPr>
        <w:pStyle w:val="Heading3"/>
        <w:rPr>
          <w:lang w:eastAsia="en-IN"/>
        </w:rPr>
      </w:pPr>
      <w:bookmarkStart w:id="245" w:name="Filter-Dot-7-On"/>
      <w:bookmarkStart w:id="246" w:name="_Filter_Dot_7"/>
      <w:bookmarkStart w:id="247" w:name="_Toc531853316"/>
      <w:bookmarkStart w:id="248" w:name="_Toc180667169"/>
      <w:bookmarkEnd w:id="245"/>
      <w:bookmarkEnd w:id="246"/>
      <w:r w:rsidRPr="00F7035D">
        <w:rPr>
          <w:lang w:eastAsia="en-IN"/>
        </w:rPr>
        <w:t>Filter Dot 7 (On)</w:t>
      </w:r>
      <w:bookmarkEnd w:id="247"/>
      <w:bookmarkEnd w:id="248"/>
    </w:p>
    <w:p w14:paraId="1699658D" w14:textId="19BBC8AA" w:rsidR="00FE3743" w:rsidRPr="000C3ED9" w:rsidRDefault="588299F3" w:rsidP="00FE3743">
      <w:pPr>
        <w:rPr>
          <w:lang w:eastAsia="en-IN"/>
        </w:rPr>
      </w:pPr>
      <w:r w:rsidRPr="588299F3">
        <w:rPr>
          <w:lang w:eastAsia="en-IN"/>
        </w:rPr>
        <w:t>The default setting for Filter Dot 7 is On. The Filter Dot 7 menu item lets you turn off the Dot 7 that frequently appears in some BRL and BRF files. Dot 7 is filtered by default, but if you want to make a BRL or BRF file that uses eight-dot braille, turn this setting off.</w:t>
      </w:r>
      <w:bookmarkStart w:id="249" w:name="Wrapping-On"/>
      <w:bookmarkEnd w:id="249"/>
      <w:r w:rsidRPr="588299F3">
        <w:rPr>
          <w:lang w:eastAsia="en-IN"/>
        </w:rPr>
        <w:t xml:space="preserve"> To </w:t>
      </w:r>
      <w:r w:rsidR="00726220" w:rsidRPr="588299F3">
        <w:rPr>
          <w:lang w:eastAsia="en-IN"/>
        </w:rPr>
        <w:t>select</w:t>
      </w:r>
      <w:r w:rsidRPr="588299F3">
        <w:rPr>
          <w:lang w:eastAsia="en-IN"/>
        </w:rPr>
        <w:t>, press Enter.</w:t>
      </w:r>
    </w:p>
    <w:p w14:paraId="15D99A9B" w14:textId="77777777" w:rsidR="00FE3743" w:rsidRPr="00F7035D" w:rsidRDefault="00FE3743" w:rsidP="001B2B24">
      <w:pPr>
        <w:pStyle w:val="Heading3"/>
        <w:rPr>
          <w:lang w:eastAsia="en-IN"/>
        </w:rPr>
      </w:pPr>
      <w:bookmarkStart w:id="250" w:name="_Wrapping_(On)"/>
      <w:bookmarkStart w:id="251" w:name="_Toc531853317"/>
      <w:bookmarkStart w:id="252" w:name="_Toc180667170"/>
      <w:bookmarkEnd w:id="250"/>
      <w:r w:rsidRPr="00F7035D">
        <w:rPr>
          <w:lang w:eastAsia="en-IN"/>
        </w:rPr>
        <w:t>Wrapping (On)</w:t>
      </w:r>
      <w:bookmarkEnd w:id="251"/>
      <w:bookmarkEnd w:id="252"/>
    </w:p>
    <w:p w14:paraId="580CF19E" w14:textId="14D6D13D" w:rsidR="00FE3743" w:rsidRPr="000C3ED9" w:rsidRDefault="588299F3" w:rsidP="00FE3743">
      <w:pPr>
        <w:rPr>
          <w:lang w:eastAsia="en-IN"/>
        </w:rPr>
      </w:pPr>
      <w:r w:rsidRPr="588299F3">
        <w:rPr>
          <w:lang w:eastAsia="en-IN"/>
        </w:rPr>
        <w:t xml:space="preserve">The default setting for Wrapping is On. The Wrapping option is </w:t>
      </w:r>
      <w:r w:rsidR="003675B1" w:rsidRPr="588299F3">
        <w:rPr>
          <w:lang w:eastAsia="en-IN"/>
        </w:rPr>
        <w:t>the</w:t>
      </w:r>
      <w:r w:rsidRPr="588299F3">
        <w:rPr>
          <w:lang w:eastAsia="en-IN"/>
        </w:rPr>
        <w:t xml:space="preserve"> </w:t>
      </w:r>
      <w:r w:rsidR="001A4228" w:rsidRPr="001A4228">
        <w:rPr>
          <w:lang w:eastAsia="en-IN"/>
        </w:rPr>
        <w:t>Orbit Reader to reflow</w:t>
      </w:r>
      <w:r w:rsidRPr="588299F3">
        <w:rPr>
          <w:lang w:eastAsia="en-IN"/>
        </w:rPr>
        <w:t xml:space="preserve"> files that are already formatted for embossing. Normally, formatted files contain line-end </w:t>
      </w:r>
      <w:r w:rsidR="00AA20A7" w:rsidRPr="588299F3">
        <w:rPr>
          <w:lang w:eastAsia="en-IN"/>
        </w:rPr>
        <w:t>indicators for</w:t>
      </w:r>
      <w:r w:rsidRPr="588299F3">
        <w:rPr>
          <w:lang w:eastAsia="en-IN"/>
        </w:rPr>
        <w:t xml:space="preserve"> every </w:t>
      </w:r>
      <w:r w:rsidR="00D0028C">
        <w:rPr>
          <w:lang w:eastAsia="en-IN"/>
        </w:rPr>
        <w:t>1</w:t>
      </w:r>
      <w:r w:rsidR="001A4228" w:rsidRPr="001A4228">
        <w:rPr>
          <w:lang w:eastAsia="en-IN"/>
        </w:rPr>
        <w:t>8-</w:t>
      </w:r>
      <w:r w:rsidR="00D0028C">
        <w:rPr>
          <w:lang w:eastAsia="en-IN"/>
        </w:rPr>
        <w:t>2</w:t>
      </w:r>
      <w:r w:rsidR="001A4228" w:rsidRPr="001A4228">
        <w:rPr>
          <w:lang w:eastAsia="en-IN"/>
        </w:rPr>
        <w:t xml:space="preserve">0 characters for the </w:t>
      </w:r>
      <w:r w:rsidR="00D0028C">
        <w:rPr>
          <w:rFonts w:cs="Arial"/>
          <w:lang w:eastAsia="en-IN"/>
        </w:rPr>
        <w:t>Orbit Reader</w:t>
      </w:r>
      <w:r w:rsidR="00D0028C" w:rsidRPr="00173371">
        <w:rPr>
          <w:rFonts w:cs="Arial"/>
          <w:lang w:eastAsia="en-IN"/>
        </w:rPr>
        <w:t xml:space="preserve"> </w:t>
      </w:r>
      <w:r w:rsidR="001A4228" w:rsidRPr="001A4228">
        <w:rPr>
          <w:lang w:eastAsia="en-IN"/>
        </w:rPr>
        <w:t>Q</w:t>
      </w:r>
      <w:r w:rsidR="00D0028C">
        <w:rPr>
          <w:lang w:eastAsia="en-IN"/>
        </w:rPr>
        <w:t>2</w:t>
      </w:r>
      <w:r w:rsidR="001A4228" w:rsidRPr="001A4228">
        <w:rPr>
          <w:lang w:eastAsia="en-IN"/>
        </w:rPr>
        <w:t xml:space="preserve">0 and </w:t>
      </w:r>
      <w:r w:rsidR="00D0028C">
        <w:rPr>
          <w:lang w:eastAsia="en-IN"/>
        </w:rPr>
        <w:t>3</w:t>
      </w:r>
      <w:r w:rsidR="001A4228" w:rsidRPr="001A4228">
        <w:rPr>
          <w:lang w:eastAsia="en-IN"/>
        </w:rPr>
        <w:t>8-</w:t>
      </w:r>
      <w:r w:rsidR="00D0028C">
        <w:rPr>
          <w:lang w:eastAsia="en-IN"/>
        </w:rPr>
        <w:t>4</w:t>
      </w:r>
      <w:r w:rsidR="001A4228" w:rsidRPr="001A4228">
        <w:rPr>
          <w:lang w:eastAsia="en-IN"/>
        </w:rPr>
        <w:t xml:space="preserve">0 characters for the </w:t>
      </w:r>
      <w:r w:rsidR="00D0028C">
        <w:rPr>
          <w:rFonts w:cs="Arial"/>
          <w:lang w:eastAsia="en-IN"/>
        </w:rPr>
        <w:t>Orbit Reader</w:t>
      </w:r>
      <w:r w:rsidR="00D0028C" w:rsidRPr="00173371">
        <w:rPr>
          <w:rFonts w:cs="Arial"/>
          <w:lang w:eastAsia="en-IN"/>
        </w:rPr>
        <w:t xml:space="preserve"> </w:t>
      </w:r>
      <w:r w:rsidR="001A4228" w:rsidRPr="001A4228">
        <w:rPr>
          <w:lang w:eastAsia="en-IN"/>
        </w:rPr>
        <w:t>Q</w:t>
      </w:r>
      <w:r w:rsidR="00D0028C">
        <w:rPr>
          <w:lang w:eastAsia="en-IN"/>
        </w:rPr>
        <w:t>4</w:t>
      </w:r>
      <w:r w:rsidR="001A4228" w:rsidRPr="001A4228">
        <w:rPr>
          <w:lang w:eastAsia="en-IN"/>
        </w:rPr>
        <w:t>0</w:t>
      </w:r>
      <w:r w:rsidRPr="588299F3">
        <w:rPr>
          <w:lang w:eastAsia="en-IN"/>
        </w:rPr>
        <w:t xml:space="preserve">, which starts a new line. This option eliminates extra </w:t>
      </w:r>
      <w:r w:rsidR="00592A8A" w:rsidRPr="588299F3">
        <w:rPr>
          <w:lang w:eastAsia="en-IN"/>
        </w:rPr>
        <w:t>space</w:t>
      </w:r>
      <w:r w:rsidRPr="588299F3">
        <w:rPr>
          <w:lang w:eastAsia="en-IN"/>
        </w:rPr>
        <w:t>, making it easier to read on a</w:t>
      </w:r>
      <w:r w:rsidR="001A4228">
        <w:rPr>
          <w:lang w:eastAsia="en-IN"/>
        </w:rPr>
        <w:t xml:space="preserve"> </w:t>
      </w:r>
      <w:r w:rsidRPr="588299F3">
        <w:rPr>
          <w:lang w:eastAsia="en-IN"/>
        </w:rPr>
        <w:t xml:space="preserve">display. To </w:t>
      </w:r>
      <w:r w:rsidR="003B6715" w:rsidRPr="588299F3">
        <w:rPr>
          <w:lang w:eastAsia="en-IN"/>
        </w:rPr>
        <w:t>select</w:t>
      </w:r>
      <w:r w:rsidRPr="588299F3">
        <w:rPr>
          <w:lang w:eastAsia="en-IN"/>
        </w:rPr>
        <w:t>, press Enter.</w:t>
      </w:r>
    </w:p>
    <w:p w14:paraId="039E14EA" w14:textId="77777777" w:rsidR="00FE3743" w:rsidRPr="00F7035D" w:rsidRDefault="00FE3743" w:rsidP="001B2B24">
      <w:pPr>
        <w:pStyle w:val="Heading3"/>
        <w:rPr>
          <w:lang w:eastAsia="en-IN"/>
        </w:rPr>
      </w:pPr>
      <w:bookmarkStart w:id="253" w:name="Compress-Spaces-On"/>
      <w:bookmarkStart w:id="254" w:name="_Compress_Spaces_(On)"/>
      <w:bookmarkStart w:id="255" w:name="_Toc531853318"/>
      <w:bookmarkStart w:id="256" w:name="_Toc180667171"/>
      <w:bookmarkEnd w:id="253"/>
      <w:bookmarkEnd w:id="254"/>
      <w:r w:rsidRPr="00F7035D">
        <w:rPr>
          <w:lang w:eastAsia="en-IN"/>
        </w:rPr>
        <w:t>Compress Spaces (On)</w:t>
      </w:r>
      <w:bookmarkEnd w:id="255"/>
      <w:bookmarkEnd w:id="256"/>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1387DC95" w:rsidR="00D470DF" w:rsidRDefault="588299F3" w:rsidP="00FE3743">
      <w:pPr>
        <w:rPr>
          <w:lang w:eastAsia="en-IN"/>
        </w:rPr>
      </w:pPr>
      <w:r w:rsidRPr="588299F3">
        <w:rPr>
          <w:lang w:eastAsia="en-IN"/>
        </w:rPr>
        <w:lastRenderedPageBreak/>
        <w:t xml:space="preserve">The default setting for Compress Spaces is On. To </w:t>
      </w:r>
      <w:r w:rsidR="003B6715" w:rsidRPr="588299F3">
        <w:rPr>
          <w:lang w:eastAsia="en-IN"/>
        </w:rPr>
        <w:t>select</w:t>
      </w:r>
      <w:r w:rsidRPr="588299F3">
        <w:rPr>
          <w:lang w:eastAsia="en-IN"/>
        </w:rPr>
        <w:t>, press Enter.</w:t>
      </w:r>
      <w:bookmarkStart w:id="257" w:name="_Toc531853319"/>
    </w:p>
    <w:p w14:paraId="2E0EA833" w14:textId="1690F07F" w:rsidR="000120C2" w:rsidRPr="00DE04EE" w:rsidRDefault="00825737" w:rsidP="000120C2">
      <w:pPr>
        <w:pStyle w:val="Heading3"/>
        <w:rPr>
          <w:lang w:eastAsia="en-IN"/>
        </w:rPr>
      </w:pPr>
      <w:bookmarkStart w:id="258" w:name="_Paragraph_Wrapping_(On)"/>
      <w:bookmarkStart w:id="259" w:name="_Toc180667172"/>
      <w:bookmarkEnd w:id="258"/>
      <w:r w:rsidRPr="00DE04EE">
        <w:rPr>
          <w:lang w:eastAsia="en-IN"/>
        </w:rPr>
        <w:t>Indents</w:t>
      </w:r>
      <w:r w:rsidR="000120C2" w:rsidRPr="00DE04EE">
        <w:rPr>
          <w:lang w:eastAsia="en-IN"/>
        </w:rPr>
        <w:t xml:space="preserve"> (On)</w:t>
      </w:r>
      <w:bookmarkEnd w:id="259"/>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6D483415" w:rsidR="0013494F" w:rsidRDefault="7D789C33" w:rsidP="0013494F">
      <w:pPr>
        <w:rPr>
          <w:lang w:eastAsia="en-IN"/>
        </w:rPr>
      </w:pPr>
      <w:r w:rsidRPr="7D789C33">
        <w:rPr>
          <w:lang w:eastAsia="en-IN"/>
        </w:rPr>
        <w:t xml:space="preserve">If Paragraph Wrapping is set to </w:t>
      </w:r>
      <w:r w:rsidR="00574D08">
        <w:rPr>
          <w:lang w:eastAsia="en-IN"/>
        </w:rPr>
        <w:t>ON</w:t>
      </w:r>
      <w:r w:rsidRPr="7D789C33">
        <w:rPr>
          <w:lang w:eastAsia="en-IN"/>
        </w:rPr>
        <w:t>, the Compress Spaces setting is applied to the leading spaces of the paragraph. The default setting for Paragraph Wrapping is On.</w:t>
      </w:r>
    </w:p>
    <w:p w14:paraId="396876CC" w14:textId="013E9B44" w:rsidR="00D470DF" w:rsidRDefault="00D470DF" w:rsidP="00D470DF">
      <w:pPr>
        <w:pStyle w:val="Heading3"/>
        <w:rPr>
          <w:lang w:eastAsia="en-IN"/>
        </w:rPr>
      </w:pPr>
      <w:bookmarkStart w:id="260" w:name="_Scroll_rate_(Value)_1"/>
      <w:bookmarkStart w:id="261" w:name="_Toc180667173"/>
      <w:bookmarkEnd w:id="260"/>
      <w:r w:rsidRPr="00F7035D">
        <w:rPr>
          <w:lang w:eastAsia="en-IN"/>
        </w:rPr>
        <w:t>Scroll rate (</w:t>
      </w:r>
      <w:r w:rsidR="00080636">
        <w:rPr>
          <w:lang w:eastAsia="en-IN"/>
        </w:rPr>
        <w:t>4</w:t>
      </w:r>
      <w:r w:rsidRPr="00F7035D">
        <w:rPr>
          <w:lang w:eastAsia="en-IN"/>
        </w:rPr>
        <w:t>)</w:t>
      </w:r>
      <w:bookmarkEnd w:id="261"/>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62" w:name="_Tone_(On)"/>
      <w:bookmarkStart w:id="263" w:name="_Ref64379625"/>
      <w:bookmarkStart w:id="264" w:name="_Toc180667174"/>
      <w:bookmarkEnd w:id="262"/>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63"/>
      <w:bookmarkEnd w:id="264"/>
    </w:p>
    <w:p w14:paraId="565E7168" w14:textId="0C98F7C9" w:rsidR="000139D8" w:rsidRDefault="003B3EA3" w:rsidP="00B47885">
      <w:pPr>
        <w:autoSpaceDE w:val="0"/>
        <w:autoSpaceDN w:val="0"/>
        <w:adjustRightInd w:val="0"/>
        <w:rPr>
          <w:lang w:eastAsia="en-IN"/>
        </w:rPr>
      </w:pPr>
      <w:r>
        <w:rPr>
          <w:rFonts w:cs="Arial"/>
          <w:color w:val="000000"/>
          <w:lang w:val="en-IN"/>
        </w:rPr>
        <w:t xml:space="preserve">The </w:t>
      </w:r>
      <w:r w:rsidR="00867EA6">
        <w:rPr>
          <w:rFonts w:cs="Arial"/>
          <w:color w:val="000000"/>
          <w:lang w:val="en-IN"/>
        </w:rPr>
        <w:t>Orbit Reader</w:t>
      </w:r>
      <w:r w:rsidR="00643FF4">
        <w:rPr>
          <w:rFonts w:cs="Arial"/>
          <w:color w:val="000000"/>
          <w:lang w:val="en-IN"/>
        </w:rPr>
        <w:t xml:space="preserve"> </w:t>
      </w:r>
      <w:r w:rsidR="00F731C5">
        <w:rPr>
          <w:rFonts w:cs="Arial"/>
          <w:color w:val="000000"/>
          <w:lang w:val="en-IN"/>
        </w:rPr>
        <w:t>Q20 and Q40</w:t>
      </w:r>
      <w:r w:rsidR="00796CA7">
        <w:rPr>
          <w:rFonts w:cs="Arial"/>
          <w:color w:val="000000"/>
          <w:lang w:val="en-IN"/>
        </w:rPr>
        <w:t xml:space="preserve"> </w:t>
      </w:r>
      <w:r w:rsidR="000C725E" w:rsidRPr="00F7035D">
        <w:rPr>
          <w:rFonts w:cs="Arial"/>
          <w:color w:val="000000"/>
          <w:lang w:val="en-IN"/>
        </w:rPr>
        <w:t>provide</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65" w:name="_Navigation_sounds_"/>
      <w:bookmarkStart w:id="266" w:name="_Ref64379646"/>
      <w:bookmarkStart w:id="267" w:name="_Toc180667175"/>
      <w:bookmarkEnd w:id="265"/>
      <w:r w:rsidRPr="00DE04EE">
        <w:rPr>
          <w:lang w:eastAsia="en-IN"/>
        </w:rPr>
        <w:t>Navigation sounds (Off)</w:t>
      </w:r>
      <w:bookmarkEnd w:id="266"/>
      <w:bookmarkEnd w:id="267"/>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68" w:name="_Error_sounds_"/>
      <w:bookmarkStart w:id="269" w:name="_Ref64379657"/>
      <w:bookmarkStart w:id="270" w:name="_Toc180667176"/>
      <w:bookmarkEnd w:id="268"/>
      <w:r w:rsidRPr="00DE04EE">
        <w:rPr>
          <w:lang w:eastAsia="en-IN"/>
        </w:rPr>
        <w:t>Error sounds (Off)</w:t>
      </w:r>
      <w:bookmarkEnd w:id="269"/>
      <w:bookmarkEnd w:id="270"/>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Pr>
          <w:t>Sound</w:t>
        </w:r>
        <w:r w:rsidR="00661F41" w:rsidRPr="00F7035D">
          <w:rPr>
            <w:rStyle w:val="Hyperlink"/>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71" w:name="_Volume_(5)"/>
      <w:bookmarkStart w:id="272" w:name="_Toc180667177"/>
      <w:bookmarkEnd w:id="271"/>
      <w:r w:rsidRPr="00DE04EE">
        <w:rPr>
          <w:lang w:eastAsia="en-IN"/>
        </w:rPr>
        <w:t>Volume (</w:t>
      </w:r>
      <w:r w:rsidR="00F745AB">
        <w:rPr>
          <w:lang w:eastAsia="en-IN"/>
        </w:rPr>
        <w:t>3</w:t>
      </w:r>
      <w:r w:rsidRPr="00DE04EE">
        <w:rPr>
          <w:lang w:eastAsia="en-IN"/>
        </w:rPr>
        <w:t>)</w:t>
      </w:r>
      <w:bookmarkEnd w:id="272"/>
    </w:p>
    <w:p w14:paraId="40153D4E" w14:textId="5E8A3D56" w:rsidR="005F15B3" w:rsidRPr="000C3ED9" w:rsidRDefault="588299F3" w:rsidP="005F15B3">
      <w:pPr>
        <w:rPr>
          <w:rFonts w:ascii="Times New Roman" w:hAnsi="Times New Roman"/>
          <w:lang w:eastAsia="en-IN"/>
        </w:rPr>
      </w:pPr>
      <w:r w:rsidRPr="588299F3">
        <w:rPr>
          <w:lang w:eastAsia="en-IN"/>
        </w:rPr>
        <w:t xml:space="preserve">You can adjust the audio volume from this menu item to a level between 1 and 10. The default setting is level 3. To </w:t>
      </w:r>
      <w:r w:rsidR="00726220" w:rsidRPr="588299F3">
        <w:rPr>
          <w:lang w:eastAsia="en-IN"/>
        </w:rPr>
        <w:t>select</w:t>
      </w:r>
      <w:r w:rsidRPr="588299F3">
        <w:rPr>
          <w:lang w:eastAsia="en-IN"/>
        </w:rPr>
        <w:t>, press Enter.</w:t>
      </w:r>
    </w:p>
    <w:p w14:paraId="2F680333" w14:textId="340D791D" w:rsidR="000139D8" w:rsidRPr="00DE04EE" w:rsidRDefault="000139D8" w:rsidP="000139D8">
      <w:pPr>
        <w:pStyle w:val="Heading3"/>
        <w:rPr>
          <w:lang w:eastAsia="en-IN"/>
        </w:rPr>
      </w:pPr>
      <w:bookmarkStart w:id="273" w:name="_Vibration_(On)"/>
      <w:bookmarkStart w:id="274" w:name="_Ref64379664"/>
      <w:bookmarkStart w:id="275" w:name="_Toc180667178"/>
      <w:bookmarkEnd w:id="273"/>
      <w:r w:rsidRPr="00DE04EE">
        <w:rPr>
          <w:lang w:eastAsia="en-IN"/>
        </w:rPr>
        <w:t>Vibration (On)</w:t>
      </w:r>
      <w:bookmarkEnd w:id="274"/>
      <w:bookmarkEnd w:id="275"/>
    </w:p>
    <w:p w14:paraId="444F8602" w14:textId="72EFB48B" w:rsidR="000139D8" w:rsidRDefault="588299F3" w:rsidP="000139D8">
      <w:pPr>
        <w:autoSpaceDE w:val="0"/>
        <w:autoSpaceDN w:val="0"/>
        <w:adjustRightInd w:val="0"/>
        <w:rPr>
          <w:rFonts w:cs="Arial"/>
          <w:color w:val="000000"/>
          <w:lang w:val="en-IN"/>
        </w:rPr>
      </w:pPr>
      <w:r w:rsidRPr="588299F3">
        <w:rPr>
          <w:rFonts w:cs="Arial"/>
          <w:color w:val="000000" w:themeColor="text1"/>
          <w:lang w:val="en-IN"/>
        </w:rPr>
        <w:t xml:space="preserve">The </w:t>
      </w:r>
      <w:r w:rsidR="00867EA6">
        <w:rPr>
          <w:rFonts w:cs="Arial"/>
          <w:color w:val="000000" w:themeColor="text1"/>
          <w:lang w:val="en-IN"/>
        </w:rPr>
        <w:t xml:space="preserve">Orbit Reader </w:t>
      </w:r>
      <w:r w:rsidR="00F731C5">
        <w:rPr>
          <w:rFonts w:cs="Arial"/>
          <w:color w:val="000000" w:themeColor="text1"/>
          <w:lang w:val="en-IN"/>
        </w:rPr>
        <w:t>Q20 and Q40</w:t>
      </w:r>
      <w:r w:rsidR="00796CA7">
        <w:rPr>
          <w:rFonts w:cs="Arial"/>
          <w:color w:val="000000" w:themeColor="text1"/>
          <w:lang w:val="en-IN"/>
        </w:rPr>
        <w:t xml:space="preserve"> </w:t>
      </w:r>
      <w:r w:rsidRPr="588299F3">
        <w:rPr>
          <w:rFonts w:cs="Arial"/>
          <w:color w:val="000000" w:themeColor="text1"/>
          <w:lang w:val="en-IN"/>
        </w:rPr>
        <w:t xml:space="preserve">can provide indications via vibration in response to various user actions. These indications can be turned on or off from this menu item. </w:t>
      </w:r>
      <w:r w:rsidRPr="588299F3">
        <w:rPr>
          <w:lang w:eastAsia="en-IN"/>
        </w:rPr>
        <w:t xml:space="preserve">The default setting for Vibration is On. To </w:t>
      </w:r>
      <w:r w:rsidR="00726220" w:rsidRPr="588299F3">
        <w:rPr>
          <w:lang w:eastAsia="en-IN"/>
        </w:rPr>
        <w:t>select</w:t>
      </w:r>
      <w:r w:rsidRPr="588299F3">
        <w:rPr>
          <w:lang w:eastAsia="en-IN"/>
        </w:rPr>
        <w:t>, press Enter.</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76" w:name="_Toc521073234"/>
      <w:bookmarkStart w:id="277" w:name="Load-Files"/>
      <w:bookmarkStart w:id="278" w:name="_Load_Files"/>
      <w:bookmarkStart w:id="279" w:name="_Load_Language"/>
      <w:bookmarkStart w:id="280" w:name="_Toc180667179"/>
      <w:bookmarkEnd w:id="276"/>
      <w:bookmarkEnd w:id="277"/>
      <w:bookmarkEnd w:id="278"/>
      <w:bookmarkEnd w:id="279"/>
      <w:r w:rsidRPr="00DE04EE">
        <w:rPr>
          <w:lang w:eastAsia="en-IN"/>
        </w:rPr>
        <w:lastRenderedPageBreak/>
        <w:t>Profile 1</w:t>
      </w:r>
      <w:bookmarkEnd w:id="280"/>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C73554">
      <w:pPr>
        <w:pStyle w:val="NormalWeb"/>
        <w:numPr>
          <w:ilvl w:val="0"/>
          <w:numId w:val="102"/>
        </w:numPr>
        <w:spacing w:before="0" w:beforeAutospacing="0" w:after="0" w:afterAutospacing="0"/>
      </w:pPr>
      <w:r w:rsidRPr="00417EE6">
        <w:rPr>
          <w:rFonts w:ascii="Arial" w:hAnsi="Arial" w:cs="Arial"/>
        </w:rPr>
        <w:t>System</w:t>
      </w:r>
      <w:r w:rsidRPr="00417EE6">
        <w:rPr>
          <w:rFonts w:ascii="Arial" w:hAnsi="Arial"/>
        </w:rPr>
        <w:t xml:space="preserve"> Language</w:t>
      </w:r>
      <w:bookmarkEnd w:id="257"/>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281" w:name="_Toc519261721"/>
      <w:bookmarkStart w:id="282" w:name="_Toc519261722"/>
      <w:bookmarkStart w:id="283" w:name="_Toc519261723"/>
      <w:bookmarkStart w:id="284" w:name="_Toc519261724"/>
      <w:bookmarkStart w:id="285" w:name="_Toc519261725"/>
      <w:bookmarkStart w:id="286" w:name="_Toc519261726"/>
      <w:bookmarkStart w:id="287" w:name="_Toc519261727"/>
      <w:bookmarkStart w:id="288" w:name="_Toc519261728"/>
      <w:bookmarkStart w:id="289" w:name="_Toc519261729"/>
      <w:bookmarkStart w:id="290" w:name="_Toc519261730"/>
      <w:bookmarkStart w:id="291" w:name="_Toc519261732"/>
      <w:bookmarkStart w:id="292" w:name="_Toc519261734"/>
      <w:bookmarkStart w:id="293" w:name="_Toc519261735"/>
      <w:bookmarkStart w:id="294" w:name="_Toc493075380"/>
      <w:bookmarkStart w:id="295" w:name="_Toc493075503"/>
      <w:bookmarkStart w:id="296" w:name="_Toc493084529"/>
      <w:bookmarkStart w:id="297" w:name="Switch-Files"/>
      <w:bookmarkStart w:id="298" w:name="_Switch_Files"/>
      <w:bookmarkStart w:id="299" w:name="_Switch_Language"/>
      <w:bookmarkStart w:id="300" w:name="_Toc1806671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rsidRPr="00DE04EE">
        <w:rPr>
          <w:lang w:eastAsia="en-IN"/>
        </w:rPr>
        <w:t>Profile 2</w:t>
      </w:r>
      <w:bookmarkEnd w:id="300"/>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System Languag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728D6BC2" w14:textId="1138E48A"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Read/Edit Language:</w:t>
      </w:r>
      <w:r w:rsidR="000811EB" w:rsidRPr="00C96C39">
        <w:rPr>
          <w:rFonts w:ascii="Arial" w:hAnsi="Arial" w:cs="Arial"/>
          <w:sz w:val="24"/>
          <w:szCs w:val="24"/>
        </w:rPr>
        <w:t xml:space="preserv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366BDF79" w14:textId="4FDF06CB"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Editor Encoding: </w:t>
      </w:r>
      <w:r w:rsidR="001B4AFB" w:rsidRPr="00C96C39">
        <w:rPr>
          <w:rFonts w:ascii="Arial" w:hAnsi="Arial" w:cs="Arial"/>
          <w:sz w:val="24"/>
          <w:szCs w:val="24"/>
        </w:rPr>
        <w:t>A</w:t>
      </w:r>
      <w:r w:rsidR="000811EB" w:rsidRPr="00C96C39">
        <w:rPr>
          <w:rFonts w:ascii="Arial" w:hAnsi="Arial" w:cs="Arial"/>
          <w:sz w:val="24"/>
          <w:szCs w:val="24"/>
        </w:rPr>
        <w:t>NSI</w:t>
      </w:r>
      <w:r w:rsidR="001B4AFB" w:rsidRPr="00C96C39">
        <w:rPr>
          <w:rFonts w:ascii="Arial" w:hAnsi="Arial" w:cs="Arial"/>
          <w:sz w:val="24"/>
          <w:szCs w:val="24"/>
        </w:rPr>
        <w:t xml:space="preserve"> </w:t>
      </w:r>
      <w:r w:rsidRPr="00C96C39">
        <w:rPr>
          <w:rFonts w:ascii="Arial" w:hAnsi="Arial" w:cs="Arial"/>
          <w:sz w:val="24"/>
          <w:szCs w:val="24"/>
        </w:rPr>
        <w:t xml:space="preserve"> </w:t>
      </w:r>
    </w:p>
    <w:p w14:paraId="104C94BD" w14:textId="2BA84FC6" w:rsidR="00FE3743" w:rsidRPr="00DE04EE" w:rsidRDefault="00544AC0" w:rsidP="001B2B24">
      <w:pPr>
        <w:pStyle w:val="Heading3"/>
      </w:pPr>
      <w:bookmarkStart w:id="301" w:name="_Toc519532318"/>
      <w:bookmarkStart w:id="302" w:name="_Toc519533858"/>
      <w:bookmarkStart w:id="303" w:name="_Toc521073237"/>
      <w:bookmarkStart w:id="304" w:name="_Toc504838781"/>
      <w:bookmarkStart w:id="305" w:name="_Toc504838916"/>
      <w:bookmarkStart w:id="306" w:name="_Toc504839050"/>
      <w:bookmarkStart w:id="307" w:name="Encoding"/>
      <w:bookmarkStart w:id="308" w:name="_Encoding"/>
      <w:bookmarkStart w:id="309" w:name="_Toc180667181"/>
      <w:bookmarkEnd w:id="301"/>
      <w:bookmarkEnd w:id="302"/>
      <w:bookmarkEnd w:id="303"/>
      <w:bookmarkEnd w:id="304"/>
      <w:bookmarkEnd w:id="305"/>
      <w:bookmarkEnd w:id="306"/>
      <w:bookmarkEnd w:id="307"/>
      <w:bookmarkEnd w:id="308"/>
      <w:r w:rsidRPr="00DE04EE">
        <w:t>Profile 3</w:t>
      </w:r>
      <w:bookmarkEnd w:id="309"/>
    </w:p>
    <w:p w14:paraId="730930D3" w14:textId="0A7911CA" w:rsidR="002D2723" w:rsidRPr="000C3ED9" w:rsidRDefault="002D2723" w:rsidP="00FC710F">
      <w:pPr>
        <w:rPr>
          <w:rFonts w:cs="Arial"/>
        </w:rPr>
      </w:pPr>
      <w:r w:rsidRPr="00F7035D">
        <w:t xml:space="preserve">The profile 3 default settings are configured </w:t>
      </w:r>
      <w:r w:rsidR="00931BC7" w:rsidRPr="00F7035D">
        <w:t>for</w:t>
      </w:r>
      <w:r w:rsidRPr="00F7035D">
        <w:t xml:space="preserve"> using the device with</w:t>
      </w:r>
      <w:r w:rsidR="002706D0"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C73554"/>
    <w:p w14:paraId="3A7250D6" w14:textId="6845006A"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System Language:</w:t>
      </w:r>
      <w:r w:rsidR="00742E52" w:rsidRPr="00C73554">
        <w:rPr>
          <w:rFonts w:ascii="Arial" w:eastAsia="Times New Roman" w:hAnsi="Arial" w:cs="Arial"/>
          <w:sz w:val="24"/>
          <w:szCs w:val="24"/>
          <w:lang w:val="en-IN" w:eastAsia="en-IN"/>
        </w:rPr>
        <w:t xml:space="preserve"> </w:t>
      </w:r>
      <w:r w:rsidR="002E2DF9" w:rsidRPr="00C73554">
        <w:rPr>
          <w:rFonts w:ascii="Arial" w:eastAsia="Times New Roman" w:hAnsi="Arial" w:cs="Arial"/>
          <w:sz w:val="24"/>
          <w:szCs w:val="24"/>
          <w:lang w:val="en-IN" w:eastAsia="en-IN"/>
        </w:rPr>
        <w:t xml:space="preserve">US </w:t>
      </w:r>
      <w:r w:rsidR="00742E52" w:rsidRPr="00C73554">
        <w:rPr>
          <w:rFonts w:ascii="Arial" w:eastAsia="Times New Roman" w:hAnsi="Arial" w:cs="Arial"/>
          <w:sz w:val="24"/>
          <w:szCs w:val="24"/>
          <w:lang w:val="en-IN" w:eastAsia="en-IN"/>
        </w:rPr>
        <w:t>Computer Braille</w:t>
      </w:r>
      <w:r w:rsidR="00C3172E" w:rsidRPr="00C73554">
        <w:rPr>
          <w:rFonts w:ascii="Arial" w:eastAsia="Times New Roman" w:hAnsi="Arial" w:cs="Arial"/>
          <w:sz w:val="24"/>
          <w:szCs w:val="24"/>
          <w:lang w:val="en-IN" w:eastAsia="en-IN"/>
        </w:rPr>
        <w:t xml:space="preserve"> (8 dot)</w:t>
      </w:r>
    </w:p>
    <w:p w14:paraId="4E93FAE8" w14:textId="1A1531CD"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Read/Edit Language: </w:t>
      </w:r>
      <w:r w:rsidR="00671D91" w:rsidRPr="00C73554">
        <w:rPr>
          <w:rFonts w:ascii="Arial" w:eastAsia="Times New Roman" w:hAnsi="Arial" w:cs="Arial"/>
          <w:sz w:val="24"/>
          <w:szCs w:val="24"/>
          <w:lang w:val="en-IN" w:eastAsia="en-IN"/>
        </w:rPr>
        <w:t>BRF</w:t>
      </w:r>
    </w:p>
    <w:p w14:paraId="0FF56B7B" w14:textId="3A244490"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Editor Encoding: </w:t>
      </w:r>
      <w:r w:rsidR="00742E52" w:rsidRPr="00C73554">
        <w:rPr>
          <w:rFonts w:ascii="Arial" w:eastAsia="Times New Roman" w:hAnsi="Arial" w:cs="Arial"/>
          <w:sz w:val="24"/>
          <w:szCs w:val="24"/>
          <w:lang w:val="en-IN" w:eastAsia="en-IN"/>
        </w:rPr>
        <w:t>ANSI</w:t>
      </w:r>
      <w:r w:rsidRPr="00C73554">
        <w:rPr>
          <w:rFonts w:ascii="Arial" w:eastAsia="Times New Roman" w:hAnsi="Arial" w:cs="Arial"/>
          <w:sz w:val="24"/>
          <w:szCs w:val="24"/>
          <w:lang w:val="en-IN" w:eastAsia="en-IN"/>
        </w:rPr>
        <w:t xml:space="preserve"> </w:t>
      </w:r>
    </w:p>
    <w:p w14:paraId="1F253B01" w14:textId="3BFB3699" w:rsidR="00910D74" w:rsidRPr="006E3FF9" w:rsidRDefault="00910D74" w:rsidP="001B2B24">
      <w:pPr>
        <w:pStyle w:val="Heading3"/>
        <w:rPr>
          <w:lang w:eastAsia="en-IN"/>
        </w:rPr>
      </w:pPr>
      <w:bookmarkStart w:id="310" w:name="_Toc519261738"/>
      <w:bookmarkStart w:id="311" w:name="_Toc519261741"/>
      <w:bookmarkStart w:id="312" w:name="_Toc519261742"/>
      <w:bookmarkStart w:id="313" w:name="_Toc519261743"/>
      <w:bookmarkStart w:id="314" w:name="_Toc519261744"/>
      <w:bookmarkStart w:id="315" w:name="_Toc519261745"/>
      <w:bookmarkStart w:id="316" w:name="Version"/>
      <w:bookmarkStart w:id="317" w:name="_Version"/>
      <w:bookmarkStart w:id="318" w:name="_Toc11666581"/>
      <w:bookmarkStart w:id="319" w:name="_Toc11666905"/>
      <w:bookmarkStart w:id="320" w:name="_Toc11668317"/>
      <w:bookmarkStart w:id="321" w:name="_Toc11668664"/>
      <w:bookmarkStart w:id="322" w:name="_Toc11666582"/>
      <w:bookmarkStart w:id="323" w:name="_Toc11666906"/>
      <w:bookmarkStart w:id="324" w:name="_Toc11668318"/>
      <w:bookmarkStart w:id="325" w:name="_Toc11668665"/>
      <w:bookmarkStart w:id="326" w:name="_Toc11666583"/>
      <w:bookmarkStart w:id="327" w:name="_Toc11666907"/>
      <w:bookmarkStart w:id="328" w:name="_Toc11668319"/>
      <w:bookmarkStart w:id="329" w:name="_Toc11668666"/>
      <w:bookmarkStart w:id="330" w:name="_Toc11666584"/>
      <w:bookmarkStart w:id="331" w:name="_Toc11666908"/>
      <w:bookmarkStart w:id="332" w:name="_Toc11668320"/>
      <w:bookmarkStart w:id="333" w:name="_Toc11668667"/>
      <w:bookmarkStart w:id="334" w:name="_Toc11666585"/>
      <w:bookmarkStart w:id="335" w:name="_Toc11666909"/>
      <w:bookmarkStart w:id="336" w:name="_Toc11668321"/>
      <w:bookmarkStart w:id="337" w:name="_Toc11668668"/>
      <w:bookmarkStart w:id="338" w:name="_Toc11666586"/>
      <w:bookmarkStart w:id="339" w:name="_Toc11666910"/>
      <w:bookmarkStart w:id="340" w:name="_Toc11668322"/>
      <w:bookmarkStart w:id="341" w:name="_Toc11668669"/>
      <w:bookmarkStart w:id="342" w:name="_Profile_5"/>
      <w:bookmarkStart w:id="343" w:name="_Profile_4"/>
      <w:bookmarkStart w:id="344" w:name="_Toc180667182"/>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r w:rsidRPr="006E3FF9">
        <w:rPr>
          <w:lang w:eastAsia="en-IN"/>
        </w:rPr>
        <w:t xml:space="preserve">Profile </w:t>
      </w:r>
      <w:r w:rsidR="00E13F95" w:rsidRPr="006E3FF9">
        <w:rPr>
          <w:lang w:eastAsia="en-IN"/>
        </w:rPr>
        <w:t>4</w:t>
      </w:r>
      <w:bookmarkEnd w:id="344"/>
    </w:p>
    <w:p w14:paraId="3DFCAFAC" w14:textId="33C2CE14"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w:t>
      </w:r>
      <w:r w:rsidR="004C3E39" w:rsidRPr="00F7035D">
        <w:rPr>
          <w:lang w:eastAsia="en-IN"/>
        </w:rPr>
        <w:t>for</w:t>
      </w:r>
      <w:r w:rsidRPr="00F7035D">
        <w:rPr>
          <w:lang w:eastAsia="en-IN"/>
        </w:rPr>
        <w:t xml:space="preserve">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System Language: &lt;Languages from SD card&gt;</w:t>
      </w:r>
    </w:p>
    <w:p w14:paraId="6D00757D" w14:textId="5CE45555"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Read/Edit Language: &lt;Languages from SD card&gt;</w:t>
      </w:r>
    </w:p>
    <w:p w14:paraId="45A8369E" w14:textId="704EEA2C"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Editor Encoding: UTF</w:t>
      </w:r>
      <w:r w:rsidR="00B25018" w:rsidRPr="00205171">
        <w:rPr>
          <w:rFonts w:ascii="Arial" w:hAnsi="Arial" w:cs="Arial"/>
          <w:sz w:val="24"/>
          <w:szCs w:val="24"/>
        </w:rPr>
        <w:t>-</w:t>
      </w:r>
      <w:r w:rsidRPr="00205171">
        <w:rPr>
          <w:rFonts w:ascii="Arial" w:hAnsi="Arial" w:cs="Arial"/>
          <w:sz w:val="24"/>
          <w:szCs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Read/Edit Language: BRF</w:t>
      </w:r>
    </w:p>
    <w:p w14:paraId="37477745" w14:textId="477A59AC"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45" w:name="_Add_Language"/>
      <w:bookmarkStart w:id="346" w:name="_Toc180667183"/>
      <w:bookmarkEnd w:id="345"/>
      <w:r w:rsidRPr="00604BFA">
        <w:t>Add Language</w:t>
      </w:r>
      <w:bookmarkEnd w:id="346"/>
    </w:p>
    <w:p w14:paraId="7DD4535B" w14:textId="60DD98BD"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867EA6">
        <w:t xml:space="preserve">Orbit Reader </w:t>
      </w:r>
      <w:r w:rsidR="00F731C5">
        <w:t>Q20 and Q40</w:t>
      </w:r>
      <w:r w:rsidR="00232861">
        <w:t xml:space="preserve">. </w:t>
      </w:r>
      <w:r w:rsidR="00643FF4" w:rsidRPr="00643FF4">
        <w:t xml:space="preserve">However, </w:t>
      </w:r>
      <w:r w:rsidR="00643FF4">
        <w:t xml:space="preserve">the language </w:t>
      </w:r>
      <w:r w:rsidR="00643FF4" w:rsidRPr="00643FF4">
        <w:t>files are different</w:t>
      </w:r>
      <w:r w:rsidR="00643FF4">
        <w:t xml:space="preserve"> for </w:t>
      </w:r>
      <w:r w:rsidR="00D9094B">
        <w:t xml:space="preserve">Orbit Reader </w:t>
      </w:r>
      <w:r w:rsidR="00F731C5">
        <w:t>Q20 and Q40</w:t>
      </w:r>
      <w:r w:rsidR="00643FF4" w:rsidRPr="00643FF4">
        <w:t xml:space="preserve">, and you will need to download and install the appropriate </w:t>
      </w:r>
      <w:r w:rsidR="00643FF4">
        <w:t>language</w:t>
      </w:r>
      <w:r w:rsidR="00643FF4" w:rsidRPr="00643FF4">
        <w:t xml:space="preserve"> files for your </w:t>
      </w:r>
      <w:r w:rsidR="00D9094B">
        <w:t xml:space="preserve">Orbit Reader </w:t>
      </w:r>
      <w:r w:rsidR="00F731C5">
        <w:t>Q20 and Q40</w:t>
      </w:r>
      <w:r w:rsidR="00643FF4">
        <w:t xml:space="preserve">. </w:t>
      </w:r>
      <w:r w:rsidR="00722912">
        <w:t xml:space="preserve">It lets you load as many languages as </w:t>
      </w:r>
      <w:r w:rsidR="008C5733">
        <w:t xml:space="preserve">the available </w:t>
      </w:r>
      <w:r w:rsidR="00722912">
        <w:t xml:space="preserve">memory </w:t>
      </w:r>
      <w:r w:rsidR="008C5733">
        <w:t>permits</w:t>
      </w:r>
      <w:r w:rsidR="00316FE0">
        <w:t xml:space="preserve">. </w:t>
      </w:r>
      <w:r w:rsidR="0032246A">
        <w:t>The unit will display a “memory full” message if the memory is insufficient</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0D705266" w:rsidR="00232861" w:rsidRDefault="588299F3" w:rsidP="00232861">
      <w:r>
        <w:t xml:space="preserve">You can scroll through the available language files on your SD card by pressing the Right or Left Arrow keys and </w:t>
      </w:r>
      <w:r w:rsidR="0032246A">
        <w:t>pressing</w:t>
      </w:r>
      <w:r>
        <w:t xml:space="preserve"> Enter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47" w:name="_Remove_Language"/>
      <w:bookmarkStart w:id="348" w:name="_Toc180667184"/>
      <w:bookmarkEnd w:id="347"/>
      <w:r w:rsidRPr="00604BFA">
        <w:t>Remove Language</w:t>
      </w:r>
      <w:bookmarkEnd w:id="348"/>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2915D54B" w:rsidR="006B2B76" w:rsidRDefault="588299F3" w:rsidP="006B2B76">
      <w:r>
        <w:t xml:space="preserve">You can scroll through the loaded languages using the Right or Left Arrow keys and press Enter to remove a file. </w:t>
      </w:r>
    </w:p>
    <w:p w14:paraId="473ABF6A" w14:textId="33CE25CB" w:rsidR="007E153D" w:rsidRDefault="007E153D" w:rsidP="006B2B76"/>
    <w:p w14:paraId="068C9FE3" w14:textId="2CE6143E"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32246A">
        <w:t>,</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49" w:name="_Toc519261749"/>
      <w:bookmarkStart w:id="350" w:name="_Toc519532321"/>
      <w:bookmarkStart w:id="351" w:name="_Toc519533861"/>
      <w:bookmarkStart w:id="352" w:name="_Toc521073241"/>
      <w:bookmarkStart w:id="353" w:name="_Auto_Scroll_rate"/>
      <w:bookmarkStart w:id="354" w:name="_Scroll_rate_(Value)"/>
      <w:bookmarkStart w:id="355" w:name="_Generate_UID_File"/>
      <w:bookmarkStart w:id="356" w:name="_Toc524713684"/>
      <w:bookmarkStart w:id="357" w:name="_Toc524713685"/>
      <w:bookmarkStart w:id="358" w:name="_Feature_Activation"/>
      <w:bookmarkStart w:id="359" w:name="_Ver."/>
      <w:bookmarkStart w:id="360" w:name="_Toc180667185"/>
      <w:bookmarkEnd w:id="349"/>
      <w:bookmarkEnd w:id="350"/>
      <w:bookmarkEnd w:id="351"/>
      <w:bookmarkEnd w:id="352"/>
      <w:bookmarkEnd w:id="353"/>
      <w:bookmarkEnd w:id="354"/>
      <w:bookmarkEnd w:id="355"/>
      <w:bookmarkEnd w:id="356"/>
      <w:bookmarkEnd w:id="357"/>
      <w:bookmarkEnd w:id="358"/>
      <w:bookmarkEnd w:id="359"/>
      <w:r w:rsidRPr="00F7035D">
        <w:rPr>
          <w:lang w:eastAsia="en-IN"/>
        </w:rPr>
        <w:lastRenderedPageBreak/>
        <w:t>Ver</w:t>
      </w:r>
      <w:r w:rsidR="00604BFA">
        <w:rPr>
          <w:lang w:eastAsia="en-IN"/>
        </w:rPr>
        <w:t>sion</w:t>
      </w:r>
      <w:bookmarkEnd w:id="360"/>
    </w:p>
    <w:p w14:paraId="6B378B70" w14:textId="7F23AEF6" w:rsidR="00FE3743" w:rsidRPr="001479A7" w:rsidRDefault="00FE3743" w:rsidP="00FE3743">
      <w:pPr>
        <w:rPr>
          <w:lang w:eastAsia="en-IN"/>
        </w:rPr>
      </w:pPr>
      <w:r w:rsidRPr="00F7035D">
        <w:rPr>
          <w:lang w:eastAsia="en-IN"/>
        </w:rPr>
        <w:t xml:space="preserve">The </w:t>
      </w:r>
      <w:bookmarkStart w:id="361" w:name="_Toc531853322"/>
      <w:r w:rsidRPr="00F7035D">
        <w:rPr>
          <w:lang w:eastAsia="en-IN"/>
        </w:rPr>
        <w:t>Version</w:t>
      </w:r>
      <w:bookmarkEnd w:id="361"/>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w:t>
      </w:r>
      <w:r w:rsidR="0032246A">
        <w:rPr>
          <w:lang w:eastAsia="en-IN"/>
        </w:rPr>
        <w:t xml:space="preserve">the </w:t>
      </w:r>
      <w:r w:rsidR="00974193">
        <w:rPr>
          <w:lang w:eastAsia="en-IN"/>
        </w:rPr>
        <w:t>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62" w:name="_Bver."/>
      <w:bookmarkStart w:id="363" w:name="_Toc180667186"/>
      <w:bookmarkEnd w:id="362"/>
      <w:r>
        <w:rPr>
          <w:lang w:eastAsia="en-IN"/>
        </w:rPr>
        <w:t>A</w:t>
      </w:r>
      <w:r w:rsidR="00604BFA">
        <w:rPr>
          <w:lang w:eastAsia="en-IN"/>
        </w:rPr>
        <w:t xml:space="preserve">udio </w:t>
      </w:r>
      <w:r w:rsidR="00B41B98" w:rsidRPr="00F7035D">
        <w:rPr>
          <w:lang w:eastAsia="en-IN"/>
        </w:rPr>
        <w:t>ver</w:t>
      </w:r>
      <w:r w:rsidR="00604BFA">
        <w:rPr>
          <w:lang w:eastAsia="en-IN"/>
        </w:rPr>
        <w:t>sion</w:t>
      </w:r>
      <w:bookmarkEnd w:id="363"/>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64" w:name="Serial"/>
      <w:bookmarkStart w:id="365" w:name="_Serial"/>
      <w:bookmarkStart w:id="366" w:name="_Toc180667187"/>
      <w:bookmarkEnd w:id="364"/>
      <w:bookmarkEnd w:id="365"/>
      <w:r w:rsidRPr="00F7035D">
        <w:rPr>
          <w:lang w:eastAsia="en-IN"/>
        </w:rPr>
        <w:t>S</w:t>
      </w:r>
      <w:r w:rsidR="00D047F7">
        <w:rPr>
          <w:lang w:eastAsia="en-IN"/>
        </w:rPr>
        <w:t>erial Number</w:t>
      </w:r>
      <w:bookmarkEnd w:id="366"/>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67" w:name="Reset-Defaults"/>
      <w:bookmarkStart w:id="368" w:name="_Reset_Defaults"/>
      <w:bookmarkStart w:id="369" w:name="_Toc531853324"/>
      <w:bookmarkStart w:id="370" w:name="_Toc180667188"/>
      <w:bookmarkEnd w:id="367"/>
      <w:bookmarkEnd w:id="368"/>
      <w:r w:rsidRPr="00F7035D">
        <w:rPr>
          <w:lang w:eastAsia="en-IN"/>
        </w:rPr>
        <w:t>Reset Defaults</w:t>
      </w:r>
      <w:bookmarkEnd w:id="369"/>
      <w:bookmarkEnd w:id="370"/>
    </w:p>
    <w:p w14:paraId="616729B3" w14:textId="696EDCDB" w:rsidR="00FE3743" w:rsidRDefault="588299F3" w:rsidP="00B96FD9">
      <w:pPr>
        <w:ind w:left="-11"/>
        <w:rPr>
          <w:lang w:eastAsia="en-IN"/>
        </w:rPr>
      </w:pPr>
      <w:r w:rsidRPr="588299F3">
        <w:rPr>
          <w:lang w:eastAsia="en-IN"/>
        </w:rPr>
        <w:t xml:space="preserve">The Reset Defaults item in the menu resets all your menu settings to the factory default settings. To </w:t>
      </w:r>
      <w:r w:rsidR="00404FEF" w:rsidRPr="588299F3">
        <w:rPr>
          <w:lang w:eastAsia="en-IN"/>
        </w:rPr>
        <w:t>reset</w:t>
      </w:r>
      <w:r w:rsidRPr="588299F3">
        <w:rPr>
          <w:lang w:eastAsia="en-IN"/>
        </w:rPr>
        <w:t xml:space="preserve"> the default settings, press the Enter button. This action resets defaults and takes you to the top of the Menu options list (Battery Status).</w:t>
      </w:r>
    </w:p>
    <w:p w14:paraId="7E3DA9BB" w14:textId="0C8A40AE" w:rsidR="00B82C67" w:rsidRPr="0049322F" w:rsidRDefault="7D789C33" w:rsidP="00B82C67">
      <w:pPr>
        <w:pStyle w:val="Heading3"/>
        <w:rPr>
          <w:lang w:eastAsia="en-IN"/>
        </w:rPr>
      </w:pPr>
      <w:bookmarkStart w:id="371" w:name="_Date_Format_dd-mm-yyyy"/>
      <w:bookmarkStart w:id="372" w:name="_Ref42528765"/>
      <w:bookmarkStart w:id="373" w:name="_Toc42776133"/>
      <w:bookmarkStart w:id="374" w:name="_Toc180667189"/>
      <w:bookmarkEnd w:id="371"/>
      <w:r w:rsidRPr="7D789C33">
        <w:rPr>
          <w:lang w:eastAsia="en-IN"/>
        </w:rPr>
        <w:t>Date Format (dd-mm-yyyy</w:t>
      </w:r>
      <w:bookmarkEnd w:id="372"/>
      <w:bookmarkEnd w:id="373"/>
      <w:r w:rsidRPr="7D789C33">
        <w:rPr>
          <w:lang w:eastAsia="en-IN"/>
        </w:rPr>
        <w:t>)</w:t>
      </w:r>
      <w:bookmarkEnd w:id="374"/>
    </w:p>
    <w:p w14:paraId="1EA576AD" w14:textId="24BF570B" w:rsidR="00B82C67" w:rsidRDefault="00404FEF" w:rsidP="00B82C67">
      <w:pPr>
        <w:rPr>
          <w:lang w:eastAsia="en-IN"/>
        </w:rPr>
      </w:pPr>
      <w:r>
        <w:rPr>
          <w:lang w:eastAsia="en-IN"/>
        </w:rPr>
        <w:t>Orbit</w:t>
      </w:r>
      <w:r w:rsidR="00867EA6">
        <w:rPr>
          <w:lang w:eastAsia="en-IN"/>
        </w:rPr>
        <w:t xml:space="preserve"> Reader </w:t>
      </w:r>
      <w:r w:rsidR="00F731C5">
        <w:rPr>
          <w:lang w:eastAsia="en-IN"/>
        </w:rPr>
        <w:t>Q20 and Q40</w:t>
      </w:r>
      <w:r w:rsidR="00D9094B">
        <w:rPr>
          <w:lang w:eastAsia="en-IN"/>
        </w:rPr>
        <w:t xml:space="preserve"> </w:t>
      </w:r>
      <w:r w:rsidR="00B82C67">
        <w:rPr>
          <w:lang w:eastAsia="en-IN"/>
        </w:rPr>
        <w:t>support the</w:t>
      </w:r>
      <w:r w:rsidR="00F82ABF">
        <w:rPr>
          <w:lang w:eastAsia="en-IN"/>
        </w:rPr>
        <w:t xml:space="preserve"> following</w:t>
      </w:r>
      <w:r w:rsidR="00B82C67">
        <w:rPr>
          <w:lang w:eastAsia="en-IN"/>
        </w:rPr>
        <w:t xml:space="preserve"> date formats</w:t>
      </w:r>
      <w:r w:rsidR="00FC26DF">
        <w:rPr>
          <w:lang w:eastAsia="en-IN"/>
        </w:rPr>
        <w:t>:</w:t>
      </w:r>
    </w:p>
    <w:p w14:paraId="4CC69B8C" w14:textId="77777777" w:rsidR="00B82C67" w:rsidRDefault="7D789C33" w:rsidP="00B82C67">
      <w:pPr>
        <w:pStyle w:val="ListParagraph"/>
        <w:numPr>
          <w:ilvl w:val="0"/>
          <w:numId w:val="84"/>
        </w:numPr>
        <w:rPr>
          <w:rFonts w:ascii="Arial" w:hAnsi="Arial" w:cs="Arial"/>
          <w:sz w:val="24"/>
          <w:szCs w:val="24"/>
          <w:lang w:eastAsia="en-IN"/>
        </w:rPr>
      </w:pPr>
      <w:r w:rsidRPr="7D789C33">
        <w:rPr>
          <w:rFonts w:ascii="Arial" w:hAnsi="Arial" w:cs="Arial"/>
          <w:sz w:val="24"/>
          <w:szCs w:val="24"/>
          <w:lang w:eastAsia="en-IN"/>
        </w:rPr>
        <w:t>dd-mm-yyyy</w:t>
      </w:r>
    </w:p>
    <w:p w14:paraId="7A4A1562" w14:textId="77777777" w:rsidR="00B82C67" w:rsidRPr="00D42A8E" w:rsidRDefault="7D789C33" w:rsidP="00B82C67">
      <w:pPr>
        <w:pStyle w:val="ListParagraph"/>
        <w:numPr>
          <w:ilvl w:val="0"/>
          <w:numId w:val="84"/>
        </w:numPr>
        <w:rPr>
          <w:rFonts w:ascii="Arial" w:hAnsi="Arial" w:cs="Arial"/>
          <w:sz w:val="24"/>
          <w:szCs w:val="24"/>
          <w:lang w:eastAsia="en-IN"/>
        </w:rPr>
      </w:pPr>
      <w:r w:rsidRPr="7D789C33">
        <w:rPr>
          <w:rFonts w:ascii="Arial" w:hAnsi="Arial" w:cs="Arial"/>
          <w:sz w:val="24"/>
          <w:szCs w:val="24"/>
          <w:lang w:eastAsia="en-IN"/>
        </w:rPr>
        <w:t>mm-dd-yyyy</w:t>
      </w:r>
    </w:p>
    <w:p w14:paraId="07235467" w14:textId="77777777" w:rsidR="00B82C67" w:rsidRDefault="7D789C33" w:rsidP="00B82C67">
      <w:pPr>
        <w:pStyle w:val="ListParagraph"/>
        <w:numPr>
          <w:ilvl w:val="0"/>
          <w:numId w:val="84"/>
        </w:numPr>
        <w:rPr>
          <w:rFonts w:ascii="Arial" w:hAnsi="Arial" w:cs="Arial"/>
          <w:sz w:val="24"/>
          <w:szCs w:val="24"/>
          <w:lang w:eastAsia="en-IN"/>
        </w:rPr>
      </w:pPr>
      <w:r w:rsidRPr="7D789C33">
        <w:rPr>
          <w:rFonts w:ascii="Arial" w:hAnsi="Arial" w:cs="Arial"/>
          <w:sz w:val="24"/>
          <w:szCs w:val="24"/>
          <w:lang w:eastAsia="en-IN"/>
        </w:rPr>
        <w:t>yyyy-mm-dd</w:t>
      </w:r>
    </w:p>
    <w:p w14:paraId="7169BA5F" w14:textId="257DCC6A" w:rsidR="00B82C67" w:rsidRDefault="7D789C33" w:rsidP="00B82C67">
      <w:pPr>
        <w:rPr>
          <w:rFonts w:cs="Arial"/>
          <w:lang w:eastAsia="en-IN"/>
        </w:rPr>
      </w:pPr>
      <w:r w:rsidRPr="7D789C33">
        <w:rPr>
          <w:rFonts w:cs="Arial"/>
          <w:lang w:eastAsia="en-IN"/>
        </w:rPr>
        <w:t>The default date format is “dd-mm-yyyy</w:t>
      </w:r>
      <w:r w:rsidR="00316FE0" w:rsidRPr="7D789C33">
        <w:rPr>
          <w:rFonts w:cs="Arial"/>
          <w:lang w:eastAsia="en-IN"/>
        </w:rPr>
        <w:t>.”</w:t>
      </w:r>
      <w:r w:rsidRPr="7D789C33">
        <w:rPr>
          <w:rFonts w:cs="Arial"/>
          <w:lang w:eastAsia="en-IN"/>
        </w:rPr>
        <w:t xml:space="preserve"> You can change the date format using the left and right arrow keys and set the date format by pressing the Enter key. </w:t>
      </w:r>
    </w:p>
    <w:p w14:paraId="43FA2520" w14:textId="1D0E8178" w:rsidR="00825ACA" w:rsidRDefault="00825ACA" w:rsidP="00841FE6">
      <w:pPr>
        <w:pStyle w:val="Heading3"/>
        <w:rPr>
          <w:lang w:eastAsia="en-IN"/>
        </w:rPr>
      </w:pPr>
      <w:bookmarkStart w:id="375" w:name="_Time_format_(12/24-hour)"/>
      <w:bookmarkStart w:id="376" w:name="_Ref64886902"/>
      <w:bookmarkStart w:id="377" w:name="_Toc180667190"/>
      <w:bookmarkEnd w:id="375"/>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76"/>
      <w:bookmarkEnd w:id="377"/>
    </w:p>
    <w:p w14:paraId="7B642F33" w14:textId="436E7A9C" w:rsidR="00884086" w:rsidRDefault="588299F3" w:rsidP="00884086">
      <w:pPr>
        <w:rPr>
          <w:rFonts w:cs="Arial"/>
          <w:lang w:eastAsia="en-IN"/>
        </w:rPr>
      </w:pPr>
      <w:r w:rsidRPr="588299F3">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Pr="588299F3">
        <w:rPr>
          <w:lang w:eastAsia="en-IN"/>
        </w:rPr>
        <w:t xml:space="preserve">support the 12/24 </w:t>
      </w:r>
      <w:r w:rsidR="00D9094B">
        <w:rPr>
          <w:lang w:eastAsia="en-IN"/>
        </w:rPr>
        <w:t>hour</w:t>
      </w:r>
      <w:r w:rsidR="003675B1" w:rsidRPr="588299F3">
        <w:rPr>
          <w:lang w:eastAsia="en-IN"/>
        </w:rPr>
        <w:t>’</w:t>
      </w:r>
      <w:r w:rsidR="00F3740D" w:rsidRPr="588299F3">
        <w:rPr>
          <w:lang w:eastAsia="en-IN"/>
        </w:rPr>
        <w:t xml:space="preserve"> time</w:t>
      </w:r>
      <w:r w:rsidRPr="588299F3">
        <w:rPr>
          <w:lang w:eastAsia="en-IN"/>
        </w:rPr>
        <w:t xml:space="preserve"> formats. </w:t>
      </w:r>
      <w:r w:rsidRPr="588299F3">
        <w:rPr>
          <w:rFonts w:cs="Arial"/>
          <w:lang w:eastAsia="en-IN"/>
        </w:rPr>
        <w:t xml:space="preserve">The default Time format is 12-hour format. You can change the time format using </w:t>
      </w:r>
      <w:r w:rsidR="00EF721B">
        <w:rPr>
          <w:rFonts w:cs="Arial"/>
          <w:lang w:eastAsia="en-IN"/>
        </w:rPr>
        <w:t xml:space="preserve">the </w:t>
      </w:r>
      <w:r w:rsidRPr="588299F3">
        <w:rPr>
          <w:rFonts w:cs="Arial"/>
          <w:lang w:eastAsia="en-IN"/>
        </w:rPr>
        <w:t xml:space="preserve">left and right arrow keys and set </w:t>
      </w:r>
      <w:r w:rsidR="00EF721B">
        <w:rPr>
          <w:rFonts w:cs="Arial"/>
          <w:lang w:eastAsia="en-IN"/>
        </w:rPr>
        <w:t xml:space="preserve">it </w:t>
      </w:r>
      <w:r w:rsidRPr="588299F3">
        <w:rPr>
          <w:rFonts w:cs="Arial"/>
          <w:lang w:eastAsia="en-IN"/>
        </w:rPr>
        <w:t xml:space="preserve">by pressing the Enter key. </w:t>
      </w:r>
    </w:p>
    <w:p w14:paraId="20FB5B20" w14:textId="64C5A734" w:rsidR="00BE269C" w:rsidRPr="0049322F" w:rsidRDefault="00BE269C" w:rsidP="001B2B24">
      <w:pPr>
        <w:pStyle w:val="Heading3"/>
        <w:rPr>
          <w:lang w:eastAsia="en-IN"/>
        </w:rPr>
      </w:pPr>
      <w:bookmarkStart w:id="378" w:name="USB-HID"/>
      <w:bookmarkStart w:id="379" w:name="_USB_(HID)"/>
      <w:bookmarkStart w:id="380" w:name="_Clock_Settings"/>
      <w:bookmarkStart w:id="381" w:name="_Toc180667191"/>
      <w:bookmarkEnd w:id="378"/>
      <w:bookmarkEnd w:id="379"/>
      <w:bookmarkEnd w:id="380"/>
      <w:r w:rsidRPr="0049322F">
        <w:rPr>
          <w:lang w:eastAsia="en-IN"/>
        </w:rPr>
        <w:t>Clock Settings</w:t>
      </w:r>
      <w:bookmarkEnd w:id="381"/>
    </w:p>
    <w:p w14:paraId="24171765" w14:textId="0D53ED57" w:rsidR="00BE269C" w:rsidRPr="00AE34A5" w:rsidRDefault="00941C9C" w:rsidP="00BE269C">
      <w:pPr>
        <w:rPr>
          <w:lang w:eastAsia="en-IN"/>
        </w:rPr>
      </w:pPr>
      <w:r w:rsidRPr="7D789C33">
        <w:rPr>
          <w:lang w:eastAsia="en-IN"/>
        </w:rPr>
        <w:t>Orbit</w:t>
      </w:r>
      <w:r w:rsidR="7D789C33" w:rsidRPr="7D789C33">
        <w:rPr>
          <w:lang w:eastAsia="en-IN"/>
        </w:rPr>
        <w:t xml:space="preserve"> Reader Q20 and Q40 include a clock. You can check the date and time by pressing Windows + C. The date and time are also used when creating, editing, and saving a file or folder. </w:t>
      </w:r>
    </w:p>
    <w:p w14:paraId="2B298B9F" w14:textId="77777777" w:rsidR="000A5FC0" w:rsidRPr="00AE34A5" w:rsidRDefault="000A5FC0" w:rsidP="00BE269C">
      <w:pPr>
        <w:rPr>
          <w:lang w:eastAsia="en-IN"/>
        </w:rPr>
      </w:pPr>
    </w:p>
    <w:p w14:paraId="65439A6C" w14:textId="7B609098" w:rsidR="00A76559" w:rsidRPr="00417EE6" w:rsidRDefault="588299F3" w:rsidP="00BE269C">
      <w:pPr>
        <w:rPr>
          <w:lang w:eastAsia="en-IN"/>
        </w:rPr>
      </w:pPr>
      <w:r w:rsidRPr="588299F3">
        <w:rPr>
          <w:lang w:eastAsia="en-IN"/>
        </w:rPr>
        <w:lastRenderedPageBreak/>
        <w:t xml:space="preserve">The default format for time and date is </w:t>
      </w:r>
      <w:r w:rsidRPr="588299F3">
        <w:rPr>
          <w:rFonts w:cs="Arial"/>
        </w:rPr>
        <w:t>HH:</w:t>
      </w:r>
      <w:r w:rsidR="00EF721B">
        <w:rPr>
          <w:rFonts w:cs="Arial"/>
        </w:rPr>
        <w:t xml:space="preserve"> </w:t>
      </w:r>
      <w:r w:rsidRPr="588299F3">
        <w:rPr>
          <w:rFonts w:cs="Arial"/>
        </w:rPr>
        <w:t>MM DD-MM-YYYY (</w:t>
      </w:r>
      <w:r w:rsidR="00F3740D" w:rsidRPr="588299F3">
        <w:rPr>
          <w:rFonts w:cs="Arial"/>
        </w:rPr>
        <w:t>where</w:t>
      </w:r>
      <w:r w:rsidRPr="588299F3">
        <w:rPr>
          <w:rFonts w:cs="Arial"/>
        </w:rPr>
        <w:t xml:space="preserve"> HH is Hours, MM is Minutes, DD is Date, MM is Month and YYYY is Year). You can scroll through these fields with the Left and Right navigation keys. The active field (where the cursor is currently) will be underlined. Press the Enter key t</w:t>
      </w:r>
      <w:r w:rsidRPr="588299F3">
        <w:rPr>
          <w:lang w:eastAsia="en-IN"/>
        </w:rPr>
        <w:t xml:space="preserve">o modify the current field. </w:t>
      </w:r>
    </w:p>
    <w:p w14:paraId="18F94890" w14:textId="77777777" w:rsidR="00A76559" w:rsidRPr="00417EE6" w:rsidRDefault="00A76559" w:rsidP="00BE269C">
      <w:pPr>
        <w:rPr>
          <w:lang w:eastAsia="en-IN"/>
        </w:rPr>
      </w:pPr>
    </w:p>
    <w:p w14:paraId="4FD6CA18" w14:textId="1930987A" w:rsidR="00A50267" w:rsidRPr="00417EE6" w:rsidRDefault="588299F3" w:rsidP="00BE269C">
      <w:pPr>
        <w:rPr>
          <w:lang w:eastAsia="en-IN"/>
        </w:rPr>
      </w:pPr>
      <w:r w:rsidRPr="588299F3">
        <w:rPr>
          <w:lang w:eastAsia="en-IN"/>
        </w:rPr>
        <w:t xml:space="preserve">Press the Up Arrow key to increase and the Down Arrow key to decrease the value in the date and time fields. For instance, if the current date is 01-08-2020 and you want to change it to 01-08-2021, use the Left/Right navigation keys to move the cursor to the year field (YYYY) of the date. Press the Up Arrow key to change the </w:t>
      </w:r>
      <w:r w:rsidR="00D9094B" w:rsidRPr="588299F3">
        <w:rPr>
          <w:lang w:eastAsia="en-IN"/>
        </w:rPr>
        <w:t>years</w:t>
      </w:r>
      <w:r w:rsidRPr="588299F3">
        <w:rPr>
          <w:lang w:eastAsia="en-IN"/>
        </w:rPr>
        <w:t xml:space="preserve"> from 2020 to 2021 and the Enter key to save the changes. Press Backspace to exit from the Menu. The value in a </w:t>
      </w:r>
      <w:r w:rsidR="00941FA8" w:rsidRPr="588299F3">
        <w:rPr>
          <w:lang w:eastAsia="en-IN"/>
        </w:rPr>
        <w:t xml:space="preserve">field </w:t>
      </w:r>
      <w:r w:rsidR="00EE75A2" w:rsidRPr="588299F3">
        <w:rPr>
          <w:lang w:eastAsia="en-IN"/>
        </w:rPr>
        <w:t>wrap</w:t>
      </w:r>
      <w:r w:rsidRPr="588299F3">
        <w:rPr>
          <w:lang w:eastAsia="en-IN"/>
        </w:rPr>
        <w:t xml:space="preserve"> once you reach the last valid value. For instance, minutes </w:t>
      </w:r>
      <w:r w:rsidR="00941FA8">
        <w:rPr>
          <w:lang w:eastAsia="en-IN"/>
        </w:rPr>
        <w:t>range</w:t>
      </w:r>
      <w:r w:rsidRPr="588299F3">
        <w:rPr>
          <w:lang w:eastAsia="en-IN"/>
        </w:rPr>
        <w:t xml:space="preserve"> from 00 to 59. So, if you press the Up Arrow key when the time is 09:59, it </w:t>
      </w:r>
      <w:r w:rsidR="00447AE0" w:rsidRPr="588299F3">
        <w:rPr>
          <w:lang w:eastAsia="en-IN"/>
        </w:rPr>
        <w:t>increases</w:t>
      </w:r>
      <w:r w:rsidRPr="588299F3">
        <w:rPr>
          <w:lang w:eastAsia="en-IN"/>
        </w:rPr>
        <w:t xml:space="preserve"> the time to 10:00</w:t>
      </w:r>
      <w:r w:rsidR="00740690" w:rsidRPr="588299F3">
        <w:rPr>
          <w:lang w:eastAsia="en-IN"/>
        </w:rPr>
        <w:t xml:space="preserve">. </w:t>
      </w:r>
    </w:p>
    <w:p w14:paraId="6A2EC0F2" w14:textId="694ADBD5" w:rsidR="00D94BE1" w:rsidRPr="0049322F" w:rsidRDefault="0038117E" w:rsidP="00D94BE1">
      <w:pPr>
        <w:pStyle w:val="Heading3"/>
        <w:rPr>
          <w:lang w:eastAsia="en-IN"/>
        </w:rPr>
      </w:pPr>
      <w:bookmarkStart w:id="382" w:name="_Alarm_1"/>
      <w:bookmarkStart w:id="383" w:name="_Toc180667192"/>
      <w:bookmarkEnd w:id="382"/>
      <w:r w:rsidRPr="0049322F">
        <w:rPr>
          <w:lang w:eastAsia="en-IN"/>
        </w:rPr>
        <w:t>Alarm 1</w:t>
      </w:r>
      <w:bookmarkEnd w:id="383"/>
    </w:p>
    <w:p w14:paraId="1EACF416" w14:textId="324E2FE2" w:rsidR="00D94BE1" w:rsidRDefault="003B3EA3" w:rsidP="00D94BE1">
      <w:pPr>
        <w:rPr>
          <w:rStyle w:val="diffin"/>
        </w:rPr>
      </w:pPr>
      <w:r>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00FB6E78">
        <w:rPr>
          <w:rStyle w:val="diffin"/>
        </w:rPr>
        <w:t>provide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6BF3CE3D" w:rsidR="00183A0F" w:rsidRDefault="7DA143E8" w:rsidP="00D94BE1">
      <w:pPr>
        <w:rPr>
          <w:lang w:eastAsia="en-IN"/>
        </w:rPr>
      </w:pPr>
      <w:r w:rsidRPr="7DA143E8">
        <w:rPr>
          <w:lang w:eastAsia="en-IN"/>
        </w:rPr>
        <w:t xml:space="preserve">There are six fields to configure the alarm. You can navigate through different fields by pressing the Left and Right arrow keys and Press the Up and Down arrow keys to navigate through different choices in the field. </w:t>
      </w:r>
      <w:r w:rsidRPr="7DA143E8">
        <w:rPr>
          <w:rFonts w:cs="Arial"/>
        </w:rPr>
        <w:t>The current field (where the cursor is placed) is underlined. Press Backspace once to save all the changes you have made in the alarm settings.</w:t>
      </w:r>
    </w:p>
    <w:p w14:paraId="64332B28" w14:textId="106AFB7D" w:rsidR="00183A0F" w:rsidRDefault="00183A0F" w:rsidP="00D94BE1">
      <w:pPr>
        <w:rPr>
          <w:lang w:eastAsia="en-IN"/>
        </w:rPr>
      </w:pPr>
    </w:p>
    <w:p w14:paraId="0E549FC9" w14:textId="033BE40A" w:rsidR="00893D30" w:rsidRPr="00A52B1B" w:rsidRDefault="588299F3" w:rsidP="00AC070A">
      <w:pPr>
        <w:rPr>
          <w:rFonts w:cs="Arial"/>
        </w:rPr>
      </w:pPr>
      <w:r w:rsidRPr="588299F3">
        <w:rPr>
          <w:rStyle w:val="diffin"/>
          <w:rFonts w:cs="Arial"/>
        </w:rPr>
        <w:t xml:space="preserve">Alarm Status (OFF): </w:t>
      </w:r>
      <w:r w:rsidRPr="588299F3">
        <w:rPr>
          <w:lang w:eastAsia="en-IN"/>
        </w:rPr>
        <w:t xml:space="preserve">Press the Right arrow key to go to Alarm status. Press Enter to enable the editing cursor. You can toggle the Alarm status between ON and OFF by pressing the Up and Down arrow keys. </w:t>
      </w:r>
    </w:p>
    <w:p w14:paraId="08093981" w14:textId="77777777" w:rsidR="00893D30" w:rsidRPr="00035848" w:rsidRDefault="00893D30" w:rsidP="00AC070A">
      <w:pPr>
        <w:rPr>
          <w:rStyle w:val="diffin"/>
          <w:rFonts w:cs="Arial"/>
        </w:rPr>
      </w:pPr>
    </w:p>
    <w:p w14:paraId="34CBAE3A" w14:textId="6FEB8B0C" w:rsidR="00893D30" w:rsidRDefault="00893D30" w:rsidP="00DF763C">
      <w:pPr>
        <w:rPr>
          <w:rStyle w:val="diffin"/>
          <w:rFonts w:cs="Arial"/>
        </w:rPr>
      </w:pPr>
      <w:r w:rsidRPr="00801D4D">
        <w:rPr>
          <w:rStyle w:val="diffin"/>
          <w:rFonts w:cs="Arial"/>
        </w:rPr>
        <w:t>Time</w:t>
      </w:r>
      <w:r w:rsidR="00DF763C" w:rsidRPr="00801D4D">
        <w:rPr>
          <w:rStyle w:val="diffin"/>
          <w:rFonts w:cs="Arial"/>
        </w:rPr>
        <w:t xml:space="preserve"> (HH:</w:t>
      </w:r>
      <w:r w:rsidR="00BF11E8">
        <w:rPr>
          <w:rStyle w:val="diffin"/>
          <w:rFonts w:cs="Arial"/>
        </w:rPr>
        <w:t xml:space="preserve"> </w:t>
      </w:r>
      <w:r w:rsidR="00DF763C" w:rsidRPr="00801D4D">
        <w:rPr>
          <w:rStyle w:val="diffin"/>
          <w:rFonts w:cs="Arial"/>
        </w:rPr>
        <w:t>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w:t>
      </w:r>
      <w:r w:rsidR="00BF11E8" w:rsidRPr="00417EE6">
        <w:rPr>
          <w:rStyle w:val="diffin"/>
          <w:rFonts w:cs="Arial"/>
        </w:rPr>
        <w:t xml:space="preserve">go </w:t>
      </w:r>
      <w:r w:rsidR="00BF11E8">
        <w:rPr>
          <w:rStyle w:val="diffin"/>
          <w:rFonts w:cs="Arial"/>
        </w:rPr>
        <w:t xml:space="preserve">to </w:t>
      </w:r>
      <w:r w:rsidR="00DF763C" w:rsidRPr="00417EE6">
        <w:rPr>
          <w:rStyle w:val="diffin"/>
          <w:rFonts w:cs="Arial"/>
        </w:rPr>
        <w:t xml:space="preserve">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w:t>
      </w:r>
      <w:r w:rsidR="00BF11E8">
        <w:rPr>
          <w:rStyle w:val="diffin"/>
          <w:rFonts w:cs="Arial"/>
        </w:rPr>
        <w:t xml:space="preserve"> </w:t>
      </w:r>
      <w:r w:rsidR="00DF763C" w:rsidRPr="00417EE6">
        <w:rPr>
          <w:rStyle w:val="diffin"/>
          <w:rFonts w:cs="Arial"/>
        </w:rPr>
        <w:t>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074BC0">
        <w:rPr>
          <w:lang w:eastAsia="en-IN"/>
        </w:rPr>
        <w:t>Time format (12 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w:t>
      </w:r>
      <w:r w:rsidR="00BF11E8">
        <w:rPr>
          <w:rStyle w:val="diffin"/>
          <w:rFonts w:cs="Arial"/>
        </w:rPr>
        <w:t xml:space="preserve">to </w:t>
      </w:r>
      <w:r w:rsidR="0042483E">
        <w:rPr>
          <w:rStyle w:val="diffin"/>
          <w:rFonts w:cs="Arial"/>
        </w:rPr>
        <w:t>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4D08E442" w:rsidR="00BC7F1E" w:rsidRPr="00F7035D" w:rsidRDefault="00BC7F1E" w:rsidP="00DF763C">
      <w:pPr>
        <w:rPr>
          <w:rStyle w:val="diffin"/>
          <w:rFonts w:cs="Arial"/>
        </w:rPr>
      </w:pPr>
      <w:r w:rsidRPr="00801D4D">
        <w:rPr>
          <w:rStyle w:val="diffin"/>
          <w:rFonts w:cs="Arial"/>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go </w:t>
      </w:r>
      <w:r w:rsidR="00BF11E8">
        <w:rPr>
          <w:rStyle w:val="diffin"/>
          <w:rFonts w:cs="Arial"/>
        </w:rPr>
        <w:t xml:space="preserve">to </w:t>
      </w:r>
      <w:r w:rsidRPr="00CA48AE">
        <w:rPr>
          <w:rStyle w:val="diffin"/>
          <w:rFonts w:cs="Arial"/>
        </w:rPr>
        <w:t>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066227" w:rsidRPr="00CA48AE">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801D4D">
        <w:rPr>
          <w:rStyle w:val="diffin"/>
          <w:rFonts w:cs="Arial"/>
        </w:rPr>
        <w:t>R</w:t>
      </w:r>
      <w:r w:rsidR="00893D30" w:rsidRPr="00801D4D">
        <w:rPr>
          <w:rStyle w:val="diffin"/>
          <w:rFonts w:cs="Arial"/>
        </w:rPr>
        <w:t>ingtone</w:t>
      </w:r>
      <w:r w:rsidRPr="00801D4D">
        <w:rPr>
          <w:rStyle w:val="diffin"/>
          <w:rFonts w:cs="Arial"/>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6145F408" w:rsidR="00893D30" w:rsidRPr="00BC7F1E" w:rsidRDefault="00893D30" w:rsidP="00AC070A">
      <w:pPr>
        <w:rPr>
          <w:rStyle w:val="diffin"/>
          <w:rFonts w:cs="Arial"/>
        </w:rPr>
      </w:pPr>
      <w:r w:rsidRPr="00801D4D">
        <w:rPr>
          <w:rStyle w:val="diffin"/>
          <w:rFonts w:cs="Arial"/>
        </w:rPr>
        <w:lastRenderedPageBreak/>
        <w:t>Ringtone duration</w:t>
      </w:r>
      <w:r w:rsidR="00BC7F1E" w:rsidRPr="00801D4D">
        <w:rPr>
          <w:rStyle w:val="diffin"/>
          <w:rFonts w:cs="Arial"/>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 xml:space="preserve">of the alarm duration is 1 to 59 </w:t>
      </w:r>
      <w:r w:rsidR="00BF11E8" w:rsidRPr="00CA48AE">
        <w:rPr>
          <w:rStyle w:val="diffin"/>
          <w:rFonts w:cs="Arial"/>
        </w:rPr>
        <w:t>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801D4D">
        <w:rPr>
          <w:rStyle w:val="diffin"/>
          <w:rFonts w:cs="Arial"/>
        </w:rPr>
        <w:t>Snooze time</w:t>
      </w:r>
      <w:r w:rsidR="00BC7F1E" w:rsidRPr="00801D4D">
        <w:rPr>
          <w:rStyle w:val="diffin"/>
          <w:rFonts w:cs="Arial"/>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2112A92C" w:rsidR="000E7398" w:rsidRDefault="7D789C33" w:rsidP="000B138B">
      <w:r>
        <w:t>The alarm rings at the time and day it has been set for even if the device is in sleep mode or completely shut off. Press Backspace to cancel the alarm or press Space to Snooze. The alarm automatically snoozes after the ringtone duration if not acknowledged. It repeats this cycle 5 times and then turns off automatically.</w:t>
      </w:r>
    </w:p>
    <w:p w14:paraId="27766550" w14:textId="137C6F35" w:rsidR="00D94BE1" w:rsidRPr="0049322F" w:rsidRDefault="0038117E" w:rsidP="00D94BE1">
      <w:pPr>
        <w:pStyle w:val="Heading3"/>
        <w:rPr>
          <w:lang w:eastAsia="en-IN"/>
        </w:rPr>
      </w:pPr>
      <w:bookmarkStart w:id="384" w:name="_Alarm_2"/>
      <w:bookmarkStart w:id="385" w:name="_Toc180667193"/>
      <w:bookmarkEnd w:id="384"/>
      <w:r w:rsidRPr="0049322F">
        <w:rPr>
          <w:lang w:eastAsia="en-IN"/>
        </w:rPr>
        <w:t>Alarm 2</w:t>
      </w:r>
      <w:bookmarkEnd w:id="385"/>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386" w:name="_USB_(HID)_1"/>
      <w:bookmarkStart w:id="387" w:name="_Toc531853325"/>
      <w:bookmarkStart w:id="388" w:name="_Toc180667194"/>
      <w:bookmarkEnd w:id="386"/>
      <w:r w:rsidRPr="00F7035D">
        <w:rPr>
          <w:lang w:eastAsia="en-IN"/>
        </w:rPr>
        <w:t>USB (HID)</w:t>
      </w:r>
      <w:bookmarkEnd w:id="387"/>
      <w:bookmarkEnd w:id="388"/>
    </w:p>
    <w:p w14:paraId="32807FDE" w14:textId="66316559" w:rsidR="00DA5D68" w:rsidRPr="000C3ED9" w:rsidRDefault="7DA143E8" w:rsidP="00DA5D68">
      <w:pPr>
        <w:rPr>
          <w:lang w:eastAsia="en-IN"/>
        </w:rPr>
      </w:pPr>
      <w:r w:rsidRPr="7DA143E8">
        <w:rPr>
          <w:lang w:eastAsia="en-IN"/>
        </w:rPr>
        <w:t>The USB menu selects between the four possible USB protocols: Human Interface Device (HID) (Orbit), HID Braille, Serial, or Mass Storage. The default setting for USB is HID (Orbit). To select the option, press Enter.</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C96C39">
          <w:rPr>
            <w:rFonts w:cs="Arial"/>
            <w:color w:val="0000FF"/>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389" w:name="Bluetooth-On"/>
      <w:bookmarkStart w:id="390" w:name="_Bluetooth_(On)"/>
      <w:bookmarkStart w:id="391" w:name="Pair-Just-Works"/>
      <w:bookmarkStart w:id="392" w:name="_Pair_(Just_Works)"/>
      <w:bookmarkStart w:id="393" w:name="_Toc9689900"/>
      <w:bookmarkStart w:id="394" w:name="_Toc10194364"/>
      <w:bookmarkStart w:id="395" w:name="_Toc17712003"/>
      <w:bookmarkStart w:id="396" w:name="_Toc180667195"/>
      <w:bookmarkStart w:id="397" w:name="_Toc531853327"/>
      <w:bookmarkEnd w:id="389"/>
      <w:bookmarkEnd w:id="390"/>
      <w:bookmarkEnd w:id="391"/>
      <w:bookmarkEnd w:id="392"/>
      <w:r w:rsidRPr="00651DDA">
        <w:rPr>
          <w:lang w:eastAsia="en-IN"/>
        </w:rPr>
        <w:t>Bluetooth (Auto)</w:t>
      </w:r>
      <w:bookmarkEnd w:id="393"/>
      <w:bookmarkEnd w:id="394"/>
      <w:bookmarkEnd w:id="395"/>
      <w:bookmarkEnd w:id="396"/>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5724EB80" w:rsidR="008B2A5E" w:rsidRPr="00651DDA" w:rsidRDefault="7DA143E8" w:rsidP="008B2A5E">
      <w:pPr>
        <w:rPr>
          <w:rFonts w:cs="Arial"/>
          <w:lang w:eastAsia="en-IN"/>
        </w:rPr>
      </w:pPr>
      <w:r w:rsidRPr="7DA143E8">
        <w:rPr>
          <w:rFonts w:cs="Arial"/>
          <w:lang w:eastAsia="en-IN"/>
        </w:rPr>
        <w:t xml:space="preserve">The default setting for Bluetooth is Auto. If there is any screen reader activity running on the paired device, the Orbit </w:t>
      </w:r>
      <w:r w:rsidR="0096462F">
        <w:rPr>
          <w:rFonts w:cs="Arial"/>
          <w:lang w:eastAsia="en-IN"/>
        </w:rPr>
        <w:t>Q20 and</w:t>
      </w:r>
      <w:r w:rsidR="0088624E">
        <w:rPr>
          <w:rFonts w:cs="Arial"/>
          <w:lang w:eastAsia="en-IN"/>
        </w:rPr>
        <w:t xml:space="preserve"> Q40 </w:t>
      </w:r>
      <w:r w:rsidRPr="7DA143E8">
        <w:rPr>
          <w:rFonts w:cs="Arial"/>
          <w:lang w:eastAsia="en-IN"/>
        </w:rPr>
        <w:t xml:space="preserve">automatically switches to Bluetooth Remote mode. If you do not want an automatic Bluetooth connection, switch to </w:t>
      </w:r>
      <w:r w:rsidR="00BF11E8">
        <w:rPr>
          <w:rFonts w:cs="Arial"/>
          <w:lang w:eastAsia="en-IN"/>
        </w:rPr>
        <w:t xml:space="preserve">the </w:t>
      </w:r>
      <w:r w:rsidRPr="7DA143E8">
        <w:rPr>
          <w:rFonts w:cs="Arial"/>
          <w:lang w:eastAsia="en-IN"/>
        </w:rPr>
        <w:t>manual option. To disable Bluetooth completely, select OFF. To select another option, press Enter.</w:t>
      </w:r>
    </w:p>
    <w:p w14:paraId="41B4EA4B" w14:textId="77777777" w:rsidR="008B2A5E" w:rsidRPr="00651DDA" w:rsidRDefault="008B2A5E" w:rsidP="008B2A5E">
      <w:pPr>
        <w:rPr>
          <w:rFonts w:cs="Arial"/>
          <w:lang w:eastAsia="en-IN"/>
        </w:rPr>
      </w:pPr>
    </w:p>
    <w:p w14:paraId="548D255F" w14:textId="5918AFA4" w:rsidR="008B2A5E" w:rsidRPr="00651DDA" w:rsidRDefault="008B2A5E" w:rsidP="008B2A5E">
      <w:pPr>
        <w:rPr>
          <w:rFonts w:cs="Arial"/>
          <w:lang w:eastAsia="en-IN"/>
        </w:rPr>
      </w:pPr>
      <w:r w:rsidRPr="00651DDA">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074BC0" w:rsidRPr="00074BC0">
        <w:rPr>
          <w:rFonts w:cs="Arial"/>
          <w:color w:val="0000FF"/>
        </w:rPr>
        <w:t>Using the Bluetooth Connection</w:t>
      </w:r>
      <w:r w:rsidRPr="00C96C39">
        <w:rPr>
          <w:rFonts w:cs="Arial"/>
          <w:color w:val="0000FF"/>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398" w:name="_Pair_(Just_Works)_1"/>
      <w:bookmarkStart w:id="399" w:name="_Toc180667196"/>
      <w:bookmarkEnd w:id="398"/>
      <w:r w:rsidRPr="00F7035D">
        <w:rPr>
          <w:lang w:eastAsia="en-IN"/>
        </w:rPr>
        <w:t>Pair (Just Works)</w:t>
      </w:r>
      <w:bookmarkEnd w:id="397"/>
      <w:bookmarkEnd w:id="399"/>
    </w:p>
    <w:p w14:paraId="777E1FE3" w14:textId="30C2EFBF" w:rsidR="00D9614D" w:rsidRPr="00651DDA" w:rsidRDefault="7DA143E8" w:rsidP="00D9614D">
      <w:pPr>
        <w:rPr>
          <w:lang w:eastAsia="en-IN"/>
        </w:rPr>
      </w:pPr>
      <w:r w:rsidRPr="7DA143E8">
        <w:rPr>
          <w:lang w:eastAsia="en-IN"/>
        </w:rPr>
        <w:t xml:space="preserve">The Pair menu item selects a Bluetooth pairing scheme. </w:t>
      </w:r>
      <w:r w:rsidR="002144B4" w:rsidRPr="002144B4">
        <w:rPr>
          <w:lang w:eastAsia="en-IN"/>
        </w:rPr>
        <w:t xml:space="preserve">The Orbit Reader </w:t>
      </w:r>
      <w:r w:rsidR="00F731C5">
        <w:rPr>
          <w:lang w:eastAsia="en-IN"/>
        </w:rPr>
        <w:t>Q20 and Q40</w:t>
      </w:r>
      <w:r w:rsidR="002144B4" w:rsidRPr="002144B4">
        <w:rPr>
          <w:lang w:eastAsia="en-IN"/>
        </w:rPr>
        <w:t xml:space="preserve"> use the selected scheme to respond to Bluetooth pairing requests from a host device</w:t>
      </w:r>
      <w:r w:rsidRPr="7DA143E8">
        <w:rPr>
          <w:lang w:eastAsia="en-IN"/>
        </w:rPr>
        <w:t>. To select the option, press Enter</w:t>
      </w:r>
      <w:r w:rsidRPr="7DA143E8">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lastRenderedPageBreak/>
        <w:t>The two choices are:</w:t>
      </w:r>
    </w:p>
    <w:p w14:paraId="3CC96ACA" w14:textId="77777777" w:rsidR="00FE3743" w:rsidRPr="000C3ED9" w:rsidRDefault="00FE3743" w:rsidP="00B96FD9">
      <w:pPr>
        <w:ind w:left="709"/>
        <w:rPr>
          <w:lang w:eastAsia="en-IN"/>
        </w:rPr>
      </w:pPr>
    </w:p>
    <w:p w14:paraId="1612910A" w14:textId="521D3DFF" w:rsidR="00FE3743" w:rsidRPr="000C3ED9" w:rsidRDefault="00FE3743">
      <w:pPr>
        <w:rPr>
          <w:lang w:eastAsia="en-IN"/>
        </w:rPr>
      </w:pPr>
      <w:r w:rsidRPr="00F7035D">
        <w:rPr>
          <w:u w:val="single"/>
          <w:lang w:eastAsia="en-IN"/>
        </w:rPr>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Pr="00F7035D">
        <w:rPr>
          <w:lang w:eastAsia="en-IN"/>
        </w:rPr>
        <w:t xml:space="preserve">automatically pairs </w:t>
      </w:r>
      <w:r w:rsidR="00F25F5C">
        <w:rPr>
          <w:lang w:eastAsia="en-IN"/>
        </w:rPr>
        <w:t>with</w:t>
      </w:r>
      <w:r w:rsidRPr="00F7035D">
        <w:rPr>
          <w:lang w:eastAsia="en-IN"/>
        </w:rPr>
        <w:t xml:space="preserve">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225D56C1" w:rsidR="00FE3743" w:rsidRPr="000C3ED9" w:rsidRDefault="588299F3">
      <w:pPr>
        <w:rPr>
          <w:lang w:eastAsia="en-IN"/>
        </w:rPr>
      </w:pPr>
      <w:r w:rsidRPr="588299F3">
        <w:rPr>
          <w:u w:val="single"/>
          <w:lang w:eastAsia="en-IN"/>
        </w:rPr>
        <w:t>Confirm code</w:t>
      </w:r>
      <w:r w:rsidRPr="588299F3">
        <w:rPr>
          <w:lang w:eastAsia="en-IN"/>
        </w:rPr>
        <w:t xml:space="preserve"> – </w:t>
      </w:r>
      <w:r w:rsidR="002144B4" w:rsidRPr="002144B4">
        <w:rPr>
          <w:lang w:eastAsia="en-IN"/>
        </w:rPr>
        <w:t xml:space="preserve">This is the most secure pairing scheme. With this scheme, the Orbit Reader </w:t>
      </w:r>
      <w:r w:rsidR="00F731C5">
        <w:rPr>
          <w:lang w:eastAsia="en-IN"/>
        </w:rPr>
        <w:t>Q20 and Q40</w:t>
      </w:r>
      <w:r w:rsidR="002144B4" w:rsidRPr="002144B4">
        <w:rPr>
          <w:lang w:eastAsia="en-IN"/>
        </w:rPr>
        <w:t xml:space="preserve"> respond to pairing requests by displaying a random number on both the device's braille display and the host device. To confirm the pairing request, ensure that the numbers match and then press Enter on Orbit Reader </w:t>
      </w:r>
      <w:r w:rsidR="00F731C5">
        <w:rPr>
          <w:lang w:eastAsia="en-IN"/>
        </w:rPr>
        <w:t>Q20 or Q40</w:t>
      </w:r>
      <w:r w:rsidRPr="588299F3">
        <w:rPr>
          <w:lang w:eastAsia="en-IN"/>
        </w:rPr>
        <w:t>. To reject the pairing request, press Backspace.</w:t>
      </w:r>
    </w:p>
    <w:p w14:paraId="517E16C4" w14:textId="77777777" w:rsidR="00FE3743" w:rsidRPr="00F7035D" w:rsidRDefault="00FE3743" w:rsidP="001B2B24">
      <w:pPr>
        <w:pStyle w:val="Heading3"/>
        <w:rPr>
          <w:lang w:eastAsia="en-IN"/>
        </w:rPr>
      </w:pPr>
      <w:bookmarkStart w:id="400" w:name="Emulate-Off"/>
      <w:bookmarkStart w:id="401" w:name="_Emulate_(Off)"/>
      <w:bookmarkStart w:id="402" w:name="Mode-Stand-Alone"/>
      <w:bookmarkStart w:id="403" w:name="_Mode_(Stand-Alone)"/>
      <w:bookmarkStart w:id="404" w:name="_Toc531853329"/>
      <w:bookmarkStart w:id="405" w:name="_Toc180667197"/>
      <w:bookmarkEnd w:id="400"/>
      <w:bookmarkEnd w:id="401"/>
      <w:bookmarkEnd w:id="402"/>
      <w:bookmarkEnd w:id="403"/>
      <w:r w:rsidRPr="00F7035D">
        <w:rPr>
          <w:lang w:eastAsia="en-IN"/>
        </w:rPr>
        <w:t>Mode (Stand-Alone)</w:t>
      </w:r>
      <w:bookmarkEnd w:id="404"/>
      <w:bookmarkEnd w:id="405"/>
    </w:p>
    <w:p w14:paraId="6D3C3CCF" w14:textId="24B1FA7D" w:rsidR="00FE3743" w:rsidRDefault="588299F3" w:rsidP="00FE3743">
      <w:pPr>
        <w:rPr>
          <w:rStyle w:val="diffin"/>
        </w:rPr>
      </w:pPr>
      <w:r w:rsidRPr="588299F3">
        <w:rPr>
          <w:lang w:eastAsia="en-IN"/>
        </w:rPr>
        <w:t xml:space="preserve">By default, the </w:t>
      </w:r>
      <w:r w:rsidR="00867EA6">
        <w:rPr>
          <w:lang w:eastAsia="en-IN"/>
        </w:rPr>
        <w:t xml:space="preserve">Orbit Reader </w:t>
      </w:r>
      <w:r w:rsidR="00F731C5">
        <w:rPr>
          <w:lang w:eastAsia="en-IN"/>
        </w:rPr>
        <w:t>Q20 and Q40</w:t>
      </w:r>
      <w:r w:rsidR="00796CA7">
        <w:rPr>
          <w:lang w:eastAsia="en-IN"/>
        </w:rPr>
        <w:t xml:space="preserve"> </w:t>
      </w:r>
      <w:r w:rsidRPr="588299F3">
        <w:rPr>
          <w:lang w:eastAsia="en-IN"/>
        </w:rPr>
        <w:t xml:space="preserve">operate in Stand-Alone mode where you read and write files stored on the SD card. To specifically set the unit to another mode, select Remote, BT (for Bluetooth,) or USB. </w:t>
      </w:r>
      <w:r w:rsidR="00941C9C" w:rsidRPr="588299F3">
        <w:rPr>
          <w:lang w:eastAsia="en-IN"/>
        </w:rPr>
        <w:t>Orbit</w:t>
      </w:r>
      <w:r w:rsidR="00867EA6">
        <w:rPr>
          <w:lang w:eastAsia="en-IN"/>
        </w:rPr>
        <w:t xml:space="preserve"> Reader </w:t>
      </w:r>
      <w:r w:rsidRPr="588299F3">
        <w:rPr>
          <w:lang w:eastAsia="en-IN"/>
        </w:rPr>
        <w:t>tries to automatically switch to Bluetooth or USB depending on screen reader activity, but if you want to, for instance, specifically switch back to Stand-Alone mode from Remote mode, or switch the interface from Bluetooth to USB, use this option. To select the option, press Enter.</w:t>
      </w:r>
    </w:p>
    <w:p w14:paraId="66FB39D6" w14:textId="34808DED" w:rsidR="00E61CE0" w:rsidRPr="0049322F" w:rsidRDefault="00E61CE0" w:rsidP="00E61CE0">
      <w:pPr>
        <w:pStyle w:val="Heading3"/>
        <w:rPr>
          <w:lang w:eastAsia="en-IN"/>
        </w:rPr>
      </w:pPr>
      <w:bookmarkStart w:id="406" w:name="_Bluetooth_scan"/>
      <w:bookmarkStart w:id="407" w:name="_Toc180667198"/>
      <w:bookmarkEnd w:id="406"/>
      <w:r w:rsidRPr="0049322F">
        <w:rPr>
          <w:lang w:eastAsia="en-IN"/>
        </w:rPr>
        <w:t>Bluetooth scan</w:t>
      </w:r>
      <w:bookmarkEnd w:id="407"/>
    </w:p>
    <w:p w14:paraId="65DECA3B" w14:textId="381B1490" w:rsidR="00ED369A" w:rsidRDefault="006A56FB" w:rsidP="00C96406">
      <w:pPr>
        <w:rPr>
          <w:rFonts w:cs="Arial"/>
        </w:rPr>
      </w:pPr>
      <w:r>
        <w:t>T</w:t>
      </w:r>
      <w:r w:rsidR="00ED369A" w:rsidRPr="00F7035D">
        <w:t xml:space="preserve">o use the </w:t>
      </w:r>
      <w:r w:rsidR="00867EA6">
        <w:t xml:space="preserve">Orbit Reader </w:t>
      </w:r>
      <w:r w:rsidR="00F731C5">
        <w:t>Q20 or Q40</w:t>
      </w:r>
      <w:r w:rsidR="00796CA7">
        <w:t xml:space="preserve"> </w:t>
      </w:r>
      <w:r w:rsidR="00ED369A" w:rsidRPr="00F7035D">
        <w:t xml:space="preserve">with various screen readers wirelessly over Bluetooth, you must first configure a Bluetooth </w:t>
      </w:r>
      <w:r w:rsidR="00771822" w:rsidRPr="00F7035D">
        <w:t xml:space="preserve">partnership </w:t>
      </w:r>
      <w:r w:rsidR="00ED369A" w:rsidRPr="00F7035D">
        <w:t xml:space="preserve">between the </w:t>
      </w:r>
      <w:r w:rsidR="00867EA6">
        <w:t>Orbit Reader</w:t>
      </w:r>
      <w:r w:rsidR="00796CA7">
        <w:t xml:space="preserve"> </w:t>
      </w:r>
      <w:r w:rsidR="00ED369A" w:rsidRPr="00F7035D">
        <w:t xml:space="preserve">and </w:t>
      </w:r>
      <w:r w:rsidR="00F25F5C">
        <w:t xml:space="preserve">a </w:t>
      </w:r>
      <w:r w:rsidR="00ED369A" w:rsidRPr="00F7035D">
        <w:t>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 xml:space="preserve">the </w:t>
      </w:r>
      <w:r w:rsidR="00867EA6">
        <w:rPr>
          <w:rFonts w:cs="Arial"/>
        </w:rPr>
        <w:t xml:space="preserve">Orbit Reader </w:t>
      </w:r>
      <w:r w:rsidR="00F731C5">
        <w:rPr>
          <w:rFonts w:cs="Arial"/>
        </w:rPr>
        <w:t>Q20 or Q40</w:t>
      </w:r>
      <w:r w:rsidR="00796CA7">
        <w:rPr>
          <w:rFonts w:cs="Arial"/>
        </w:rPr>
        <w:t xml:space="preserve"> </w:t>
      </w:r>
      <w:r w:rsidR="00B77C89">
        <w:rPr>
          <w:rFonts w:cs="Arial"/>
        </w:rPr>
        <w:t>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536FBCD7"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w:t>
      </w:r>
      <w:r w:rsidR="00F25F5C">
        <w:rPr>
          <w:rFonts w:cs="Arial"/>
        </w:rPr>
        <w:t xml:space="preserve">a </w:t>
      </w:r>
      <w:r w:rsidRPr="00F7035D">
        <w:rPr>
          <w:rFonts w:cs="Arial"/>
        </w:rPr>
        <w:t>“No device found” message if no nearby Bluetooth device is found</w:t>
      </w:r>
    </w:p>
    <w:p w14:paraId="57E114C8" w14:textId="70E72EFF" w:rsidR="00706015" w:rsidRDefault="00706015" w:rsidP="00ED369A">
      <w:pPr>
        <w:jc w:val="both"/>
        <w:rPr>
          <w:rFonts w:cs="Arial"/>
        </w:rPr>
      </w:pPr>
    </w:p>
    <w:p w14:paraId="7002CD84" w14:textId="3E713CE3" w:rsidR="00706015" w:rsidRDefault="7DA143E8" w:rsidP="00ED369A">
      <w:pPr>
        <w:jc w:val="both"/>
        <w:rPr>
          <w:rFonts w:cs="Arial"/>
        </w:rPr>
      </w:pPr>
      <w:r w:rsidRPr="7DA143E8">
        <w:rPr>
          <w:rFonts w:cs="Arial"/>
        </w:rPr>
        <w:t xml:space="preserve">You can scroll through the list of scanned devices by pressing </w:t>
      </w:r>
      <w:r w:rsidR="00BC2E35">
        <w:rPr>
          <w:rFonts w:cs="Arial"/>
        </w:rPr>
        <w:t xml:space="preserve">the </w:t>
      </w:r>
      <w:r w:rsidRPr="7DA143E8">
        <w:rPr>
          <w:rFonts w:cs="Arial"/>
        </w:rPr>
        <w:t xml:space="preserve">Up and Down arrow keys and </w:t>
      </w:r>
      <w:r w:rsidR="00F25F5C">
        <w:rPr>
          <w:rFonts w:cs="Arial"/>
        </w:rPr>
        <w:t>pressing</w:t>
      </w:r>
      <w:r w:rsidRPr="7DA143E8">
        <w:rPr>
          <w:rFonts w:cs="Arial"/>
        </w:rPr>
        <w:t xml:space="preserve"> select to pair with that device. Press Backspace to go back.</w:t>
      </w:r>
    </w:p>
    <w:p w14:paraId="625589EE" w14:textId="1F08967D" w:rsidR="00706015" w:rsidRDefault="00706015" w:rsidP="00ED369A">
      <w:pPr>
        <w:jc w:val="both"/>
        <w:rPr>
          <w:rFonts w:cs="Arial"/>
        </w:rPr>
      </w:pPr>
    </w:p>
    <w:p w14:paraId="40693B1E" w14:textId="02708DD5" w:rsidR="00706015" w:rsidRPr="00F7035D" w:rsidRDefault="00706015" w:rsidP="00706015">
      <w:pPr>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074BC0" w:rsidRPr="00074BC0">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08" w:name="_Manage_connections"/>
      <w:bookmarkStart w:id="409" w:name="_Toc180667199"/>
      <w:bookmarkEnd w:id="408"/>
      <w:r w:rsidRPr="0049322F">
        <w:rPr>
          <w:lang w:eastAsia="en-IN"/>
        </w:rPr>
        <w:t>Manage connections</w:t>
      </w:r>
      <w:bookmarkEnd w:id="409"/>
    </w:p>
    <w:p w14:paraId="38FFB903" w14:textId="0B651A09" w:rsidR="00E74A56" w:rsidRDefault="008F31AB" w:rsidP="00C96406">
      <w:pPr>
        <w:rPr>
          <w:rFonts w:cs="Arial"/>
        </w:rPr>
      </w:pPr>
      <w:r w:rsidRPr="008F31AB">
        <w:rPr>
          <w:rFonts w:cs="Arial"/>
        </w:rPr>
        <w:t xml:space="preserve">The Orbit Reader </w:t>
      </w:r>
      <w:r w:rsidR="00F731C5">
        <w:rPr>
          <w:rFonts w:cs="Arial"/>
        </w:rPr>
        <w:t>Q20 and Q40</w:t>
      </w:r>
      <w:r w:rsidRPr="008F31AB">
        <w:rPr>
          <w:rFonts w:cs="Arial"/>
        </w:rPr>
        <w:t xml:space="preserve"> support up to five Bluetooth connections and one USB connection. This allows you to use the USB connection with your desktop computer while simultaneously setting up Bluetooth connections to your phone and tablet. The first screen reader that connects with the Orbit Reader </w:t>
      </w:r>
      <w:r w:rsidR="00F731C5">
        <w:rPr>
          <w:rFonts w:cs="Arial"/>
        </w:rPr>
        <w:t>Q20 or Q40</w:t>
      </w:r>
      <w:r w:rsidRPr="008F31AB">
        <w:rPr>
          <w:rFonts w:cs="Arial"/>
        </w:rPr>
        <w:t xml:space="preserve"> becomes active by default. Additionally, the device preserves all connection information when powered off</w:t>
      </w:r>
      <w:r w:rsidR="00E74A56" w:rsidRPr="00F7035D">
        <w:rPr>
          <w:rFonts w:cs="Arial"/>
        </w:rPr>
        <w:t>.</w:t>
      </w:r>
    </w:p>
    <w:p w14:paraId="3DCF7406" w14:textId="77777777" w:rsidR="00864B99" w:rsidRDefault="00864B99" w:rsidP="00E74A56">
      <w:pPr>
        <w:jc w:val="both"/>
        <w:rPr>
          <w:rFonts w:cs="Arial"/>
        </w:rPr>
      </w:pPr>
    </w:p>
    <w:p w14:paraId="5F6C1803" w14:textId="7E6D5DFF" w:rsidR="002D6855" w:rsidRDefault="00F84DBC" w:rsidP="00C96406">
      <w:pPr>
        <w:rPr>
          <w:rFonts w:cs="Arial"/>
        </w:rPr>
      </w:pPr>
      <w:r>
        <w:rPr>
          <w:rFonts w:cs="Arial"/>
        </w:rPr>
        <w:t xml:space="preserve">The </w:t>
      </w:r>
      <w:r w:rsidR="002D6855" w:rsidRPr="00F7035D">
        <w:rPr>
          <w:rFonts w:cs="Arial"/>
        </w:rPr>
        <w:t xml:space="preserve">Manage </w:t>
      </w:r>
      <w:r w:rsidR="003E6837">
        <w:rPr>
          <w:rFonts w:cs="Arial"/>
        </w:rPr>
        <w:t>Connection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867EA6">
        <w:rPr>
          <w:rFonts w:cs="Arial"/>
        </w:rPr>
        <w:t xml:space="preserve">Orbit Reader </w:t>
      </w:r>
      <w:r w:rsidR="00F731C5">
        <w:rPr>
          <w:rFonts w:cs="Arial"/>
        </w:rPr>
        <w:t>Q20 and Q40</w:t>
      </w:r>
      <w:r w:rsidR="00796CA7">
        <w:rPr>
          <w:rFonts w:cs="Arial"/>
        </w:rPr>
        <w:t xml:space="preserve"> </w:t>
      </w:r>
      <w:r w:rsidR="008433EC" w:rsidRPr="00F7035D">
        <w:rPr>
          <w:rFonts w:cs="Arial"/>
        </w:rPr>
        <w:t xml:space="preserve">display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w:t>
      </w:r>
      <w:r w:rsidR="008F31AB" w:rsidRPr="00F7035D">
        <w:rPr>
          <w:rFonts w:cs="Arial"/>
        </w:rPr>
        <w:t>send</w:t>
      </w:r>
      <w:r w:rsidR="008433EC" w:rsidRPr="00F7035D">
        <w:rPr>
          <w:rFonts w:cs="Arial"/>
        </w:rPr>
        <w:t xml:space="preserve"> </w:t>
      </w:r>
      <w:r w:rsidR="008813A5">
        <w:rPr>
          <w:rFonts w:cs="Arial"/>
        </w:rPr>
        <w:t>QWERTY</w:t>
      </w:r>
      <w:r w:rsidR="00E82AA9" w:rsidRPr="00F7035D">
        <w:rPr>
          <w:rFonts w:cs="Arial"/>
        </w:rPr>
        <w:t xml:space="preserve"> </w:t>
      </w:r>
      <w:r w:rsidR="003E6837">
        <w:rPr>
          <w:rFonts w:cs="Arial"/>
        </w:rPr>
        <w:t>keyboard</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7CAB9D5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 xml:space="preserve">The </w:t>
      </w:r>
      <w:r w:rsidR="00867EA6">
        <w:rPr>
          <w:rFonts w:cs="Arial"/>
        </w:rPr>
        <w:t xml:space="preserve">Orbit Reader </w:t>
      </w:r>
      <w:r w:rsidR="00F731C5">
        <w:rPr>
          <w:rFonts w:cs="Arial"/>
        </w:rPr>
        <w:t>Q20 and Q40</w:t>
      </w:r>
      <w:r w:rsidR="00796CA7">
        <w:rPr>
          <w:rFonts w:cs="Arial"/>
        </w:rPr>
        <w:t xml:space="preserve"> </w:t>
      </w:r>
      <w:r w:rsidR="00823A30" w:rsidRPr="00F7035D">
        <w:rPr>
          <w:rFonts w:cs="Arial"/>
        </w:rPr>
        <w:t xml:space="preserve">highlight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867EA6">
        <w:rPr>
          <w:rFonts w:cs="Arial"/>
        </w:rPr>
        <w:t>Orbit Reader</w:t>
      </w:r>
      <w:r w:rsidR="00796CA7">
        <w:rPr>
          <w:rFonts w:cs="Arial"/>
        </w:rPr>
        <w:t xml:space="preserve"> </w:t>
      </w:r>
      <w:r w:rsidRPr="00F7035D">
        <w:rPr>
          <w:rFonts w:cs="Arial"/>
        </w:rPr>
        <w:t>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1262DAA1" w:rsidR="0047649C" w:rsidRPr="0047649C" w:rsidRDefault="7DA143E8" w:rsidP="00C96406">
      <w:pPr>
        <w:rPr>
          <w:rFonts w:cs="Arial"/>
        </w:rPr>
      </w:pPr>
      <w:r w:rsidRPr="7DA143E8">
        <w:rPr>
          <w:rFonts w:cs="Arial"/>
        </w:rPr>
        <w:t>Pressing the Enter key from this menu item shows the first device name from the paired devices list. Scroll through the list by pressing the Up and Down arrow keys.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7E17D60C" w:rsidR="00C63B44" w:rsidRPr="002D6855" w:rsidRDefault="7DA143E8" w:rsidP="00C96406">
      <w:pPr>
        <w:rPr>
          <w:rFonts w:cs="Arial"/>
        </w:rPr>
      </w:pPr>
      <w:r w:rsidRPr="7DA143E8">
        <w:rPr>
          <w:rFonts w:cs="Arial"/>
        </w:rPr>
        <w:t xml:space="preserve">Press the Enter key to make it </w:t>
      </w:r>
      <w:r w:rsidR="004570FB">
        <w:rPr>
          <w:rFonts w:cs="Arial"/>
        </w:rPr>
        <w:t>an</w:t>
      </w:r>
      <w:r w:rsidRPr="7DA143E8">
        <w:rPr>
          <w:rFonts w:cs="Arial"/>
        </w:rPr>
        <w:t xml:space="preserve"> active connection. Press Backspace to go back.</w:t>
      </w:r>
    </w:p>
    <w:p w14:paraId="5AD2DA11" w14:textId="5A639CA3" w:rsidR="002D6855" w:rsidRDefault="002D6855" w:rsidP="002D6855">
      <w:pPr>
        <w:jc w:val="both"/>
        <w:rPr>
          <w:rFonts w:cs="Arial"/>
        </w:rPr>
      </w:pPr>
    </w:p>
    <w:p w14:paraId="7421DE97" w14:textId="6BEE8CDE" w:rsidR="00C63B44" w:rsidRPr="00F7035D" w:rsidRDefault="00C63B44" w:rsidP="00C96406">
      <w:pPr>
        <w:jc w:val="both"/>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074BC0" w:rsidRPr="00074BC0">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2184532C" w14:textId="4C32B76B" w:rsidR="1C34BEE7" w:rsidRDefault="1C34BEE7" w:rsidP="1C34BEE7">
      <w:pPr>
        <w:jc w:val="both"/>
        <w:rPr>
          <w:rFonts w:cs="Arial"/>
          <w:lang w:eastAsia="en-IN"/>
        </w:rPr>
      </w:pPr>
    </w:p>
    <w:p w14:paraId="0C273DD6" w14:textId="11749477" w:rsidR="1C34BEE7" w:rsidRDefault="1C34BEE7" w:rsidP="1C34BEE7">
      <w:pPr>
        <w:pStyle w:val="Heading3"/>
        <w:rPr>
          <w:lang w:eastAsia="en-IN"/>
        </w:rPr>
      </w:pPr>
      <w:bookmarkStart w:id="410" w:name="_Config_thumb_keys"/>
      <w:bookmarkStart w:id="411" w:name="_Toc180667200"/>
      <w:bookmarkEnd w:id="410"/>
      <w:r w:rsidRPr="1C34BEE7">
        <w:rPr>
          <w:lang w:eastAsia="en-IN"/>
        </w:rPr>
        <w:t>Config thumb keys</w:t>
      </w:r>
      <w:bookmarkEnd w:id="411"/>
    </w:p>
    <w:p w14:paraId="130D7D8E" w14:textId="0171AE30" w:rsidR="1C34BEE7" w:rsidRDefault="1C34BEE7" w:rsidP="1C34BEE7">
      <w:pPr>
        <w:rPr>
          <w:rFonts w:eastAsia="Arial" w:cs="Arial"/>
        </w:rPr>
      </w:pPr>
      <w:r w:rsidRPr="1C34BEE7">
        <w:rPr>
          <w:rFonts w:cs="Arial"/>
        </w:rPr>
        <w:t>The Config thumb keys item is used to m</w:t>
      </w:r>
      <w:r w:rsidRPr="1C34BEE7">
        <w:rPr>
          <w:rFonts w:eastAsia="Arial" w:cs="Arial"/>
        </w:rPr>
        <w:t xml:space="preserve">ap the </w:t>
      </w:r>
      <w:r w:rsidR="001F3F95">
        <w:rPr>
          <w:rFonts w:eastAsia="Arial" w:cs="Arial"/>
        </w:rPr>
        <w:t>Pan backwards, Previous line</w:t>
      </w:r>
      <w:r w:rsidR="00CC0302">
        <w:rPr>
          <w:rFonts w:eastAsia="Arial" w:cs="Arial"/>
        </w:rPr>
        <w:t xml:space="preserve">, Next </w:t>
      </w:r>
      <w:r w:rsidR="00066227">
        <w:rPr>
          <w:rFonts w:eastAsia="Arial" w:cs="Arial"/>
        </w:rPr>
        <w:t>line,</w:t>
      </w:r>
      <w:r w:rsidR="00CC0302">
        <w:rPr>
          <w:rFonts w:eastAsia="Arial" w:cs="Arial"/>
        </w:rPr>
        <w:t xml:space="preserve"> and Pan forward</w:t>
      </w:r>
      <w:r w:rsidRPr="1C34BEE7">
        <w:rPr>
          <w:rFonts w:eastAsia="Arial" w:cs="Arial"/>
        </w:rPr>
        <w:t xml:space="preserve"> commands to the thumb key of </w:t>
      </w:r>
      <w:r w:rsidR="004570FB">
        <w:rPr>
          <w:rFonts w:eastAsia="Arial" w:cs="Arial"/>
        </w:rPr>
        <w:t>the user's</w:t>
      </w:r>
      <w:r w:rsidRPr="1C34BEE7">
        <w:rPr>
          <w:rFonts w:eastAsia="Arial" w:cs="Arial"/>
        </w:rPr>
        <w:t xml:space="preserve"> choice. Users can </w:t>
      </w:r>
      <w:r w:rsidR="004570FB">
        <w:rPr>
          <w:rFonts w:eastAsia="Arial" w:cs="Arial"/>
        </w:rPr>
        <w:t>configure</w:t>
      </w:r>
      <w:r w:rsidRPr="1C34BEE7">
        <w:rPr>
          <w:rFonts w:eastAsia="Arial" w:cs="Arial"/>
        </w:rPr>
        <w:t xml:space="preserve"> all four thumb keys as per their choices.</w:t>
      </w:r>
    </w:p>
    <w:p w14:paraId="6CF3AD5F" w14:textId="3035D291" w:rsidR="1C34BEE7" w:rsidRDefault="1C34BEE7" w:rsidP="1C34BEE7">
      <w:pPr>
        <w:rPr>
          <w:rFonts w:eastAsia="Arial" w:cs="Arial"/>
        </w:rPr>
      </w:pPr>
    </w:p>
    <w:p w14:paraId="4185ABDA" w14:textId="2362D06A" w:rsidR="1C34BEE7" w:rsidRDefault="1C34BEE7" w:rsidP="1C34BEE7">
      <w:pPr>
        <w:rPr>
          <w:rFonts w:eastAsia="Arial" w:cs="Arial"/>
        </w:rPr>
      </w:pPr>
      <w:r w:rsidRPr="1C34BEE7">
        <w:rPr>
          <w:rFonts w:eastAsia="Arial" w:cs="Arial"/>
        </w:rPr>
        <w:t xml:space="preserve">The default configuration of thumb keys is as: Thumb key 1 is </w:t>
      </w:r>
      <w:r w:rsidR="004570FB">
        <w:rPr>
          <w:rFonts w:eastAsia="Arial" w:cs="Arial"/>
        </w:rPr>
        <w:t xml:space="preserve">the </w:t>
      </w:r>
      <w:r w:rsidR="004674F9">
        <w:rPr>
          <w:rFonts w:eastAsia="Arial" w:cs="Arial"/>
        </w:rPr>
        <w:t>Pan backwards</w:t>
      </w:r>
      <w:r w:rsidR="004674F9" w:rsidRPr="1C34BEE7">
        <w:rPr>
          <w:rFonts w:eastAsia="Arial" w:cs="Arial"/>
        </w:rPr>
        <w:t xml:space="preserve"> </w:t>
      </w:r>
      <w:r w:rsidRPr="1C34BEE7">
        <w:rPr>
          <w:rFonts w:eastAsia="Arial" w:cs="Arial"/>
        </w:rPr>
        <w:t xml:space="preserve">key, Thumb key 2 is </w:t>
      </w:r>
      <w:r w:rsidR="004570FB">
        <w:rPr>
          <w:rFonts w:eastAsia="Arial" w:cs="Arial"/>
        </w:rPr>
        <w:t xml:space="preserve">the </w:t>
      </w:r>
      <w:r w:rsidR="004674F9">
        <w:rPr>
          <w:rFonts w:eastAsia="Arial" w:cs="Arial"/>
        </w:rPr>
        <w:t>Previous line</w:t>
      </w:r>
      <w:r w:rsidR="004674F9" w:rsidRPr="1C34BEE7">
        <w:rPr>
          <w:rFonts w:eastAsia="Arial" w:cs="Arial"/>
        </w:rPr>
        <w:t xml:space="preserve"> </w:t>
      </w:r>
      <w:r w:rsidRPr="1C34BEE7">
        <w:rPr>
          <w:rFonts w:eastAsia="Arial" w:cs="Arial"/>
        </w:rPr>
        <w:t xml:space="preserve">key, Thumb key 3 is </w:t>
      </w:r>
      <w:r w:rsidR="004570FB">
        <w:rPr>
          <w:rFonts w:eastAsia="Arial" w:cs="Arial"/>
        </w:rPr>
        <w:t xml:space="preserve">the </w:t>
      </w:r>
      <w:r w:rsidR="004674F9">
        <w:rPr>
          <w:rFonts w:eastAsia="Arial" w:cs="Arial"/>
        </w:rPr>
        <w:t>Next line</w:t>
      </w:r>
      <w:r w:rsidR="004674F9" w:rsidRPr="1C34BEE7">
        <w:rPr>
          <w:rFonts w:eastAsia="Arial" w:cs="Arial"/>
        </w:rPr>
        <w:t xml:space="preserve"> </w:t>
      </w:r>
      <w:r w:rsidRPr="1C34BEE7">
        <w:rPr>
          <w:rFonts w:eastAsia="Arial" w:cs="Arial"/>
        </w:rPr>
        <w:t>key</w:t>
      </w:r>
      <w:r w:rsidR="001C727D">
        <w:rPr>
          <w:rFonts w:eastAsia="Arial" w:cs="Arial"/>
        </w:rPr>
        <w:t>,</w:t>
      </w:r>
      <w:r w:rsidRPr="1C34BEE7">
        <w:rPr>
          <w:rFonts w:eastAsia="Arial" w:cs="Arial"/>
        </w:rPr>
        <w:t xml:space="preserve"> and Thumb key 4 is </w:t>
      </w:r>
      <w:r w:rsidR="001C727D">
        <w:rPr>
          <w:rFonts w:eastAsia="Arial" w:cs="Arial"/>
        </w:rPr>
        <w:t xml:space="preserve">the </w:t>
      </w:r>
      <w:r w:rsidR="004674F9">
        <w:rPr>
          <w:rFonts w:eastAsia="Arial" w:cs="Arial"/>
        </w:rPr>
        <w:t>Pan forward</w:t>
      </w:r>
      <w:r w:rsidR="00D23EEA">
        <w:rPr>
          <w:rFonts w:eastAsia="Arial" w:cs="Arial"/>
        </w:rPr>
        <w:t xml:space="preserve"> key</w:t>
      </w:r>
      <w:r w:rsidRPr="1C34BEE7">
        <w:rPr>
          <w:rFonts w:eastAsia="Arial" w:cs="Arial"/>
        </w:rPr>
        <w:t>.</w:t>
      </w:r>
    </w:p>
    <w:p w14:paraId="62B4251C" w14:textId="6A946F3C" w:rsidR="1C34BEE7" w:rsidRDefault="1C34BEE7" w:rsidP="1C34BEE7">
      <w:pPr>
        <w:jc w:val="both"/>
        <w:rPr>
          <w:rFonts w:cs="Arial"/>
          <w:lang w:eastAsia="en-IN"/>
        </w:rPr>
      </w:pPr>
    </w:p>
    <w:p w14:paraId="218E88B0" w14:textId="68EA87BA" w:rsidR="1C34BEE7" w:rsidRDefault="1C34BEE7" w:rsidP="1C34BEE7">
      <w:pPr>
        <w:pStyle w:val="Heading3"/>
        <w:rPr>
          <w:lang w:eastAsia="en-IN"/>
        </w:rPr>
      </w:pPr>
      <w:bookmarkStart w:id="412" w:name="_Maintenance_Status"/>
      <w:bookmarkStart w:id="413" w:name="_Toc180667201"/>
      <w:bookmarkEnd w:id="412"/>
      <w:r w:rsidRPr="1C34BEE7">
        <w:rPr>
          <w:lang w:eastAsia="en-IN"/>
        </w:rPr>
        <w:t>Maintenance Status</w:t>
      </w:r>
      <w:bookmarkEnd w:id="413"/>
    </w:p>
    <w:p w14:paraId="79E65F73" w14:textId="631027D5" w:rsidR="1C34BEE7" w:rsidRDefault="588299F3" w:rsidP="1C34BEE7">
      <w:pPr>
        <w:rPr>
          <w:rFonts w:eastAsia="Arial" w:cs="Arial"/>
        </w:rPr>
      </w:pPr>
      <w:r w:rsidRPr="00757959">
        <w:rPr>
          <w:rFonts w:cs="Arial"/>
        </w:rPr>
        <w:t>The Maintenance Status item in the menu displays whether the current maintenance status is On or Off. If the maintenance status is On, the device will operate all pins up and down every 24 hours while in power-off mode.</w:t>
      </w:r>
    </w:p>
    <w:p w14:paraId="2EDAB694" w14:textId="48A2940E" w:rsidR="1C34BEE7" w:rsidRDefault="1C34BEE7" w:rsidP="1C34BEE7">
      <w:pPr>
        <w:jc w:val="both"/>
        <w:rPr>
          <w:rFonts w:cs="Arial"/>
          <w:lang w:eastAsia="en-IN"/>
        </w:rPr>
      </w:pPr>
    </w:p>
    <w:p w14:paraId="147E0376" w14:textId="62BE0579" w:rsidR="1C34BEE7" w:rsidRDefault="1C34BEE7" w:rsidP="00757959">
      <w:pPr>
        <w:pStyle w:val="Heading3"/>
        <w:spacing w:line="259" w:lineRule="auto"/>
        <w:rPr>
          <w:lang w:eastAsia="en-IN"/>
        </w:rPr>
      </w:pPr>
      <w:bookmarkStart w:id="414" w:name="_Auto_Sleep_Status"/>
      <w:bookmarkStart w:id="415" w:name="_Toc180667202"/>
      <w:bookmarkEnd w:id="414"/>
      <w:r w:rsidRPr="1C34BEE7">
        <w:rPr>
          <w:lang w:eastAsia="en-IN"/>
        </w:rPr>
        <w:t xml:space="preserve">Auto </w:t>
      </w:r>
      <w:r w:rsidR="001C727D">
        <w:rPr>
          <w:lang w:eastAsia="en-IN"/>
        </w:rPr>
        <w:t>Sleep</w:t>
      </w:r>
      <w:r w:rsidRPr="1C34BEE7">
        <w:rPr>
          <w:lang w:eastAsia="en-IN"/>
        </w:rPr>
        <w:t xml:space="preserve"> Status</w:t>
      </w:r>
      <w:bookmarkEnd w:id="415"/>
    </w:p>
    <w:p w14:paraId="687A5A08" w14:textId="18F26CB2" w:rsidR="1C34BEE7" w:rsidRDefault="588299F3" w:rsidP="588299F3">
      <w:pPr>
        <w:rPr>
          <w:rFonts w:cs="Arial"/>
        </w:rPr>
      </w:pPr>
      <w:r w:rsidRPr="00757959">
        <w:rPr>
          <w:rFonts w:cs="Arial"/>
        </w:rPr>
        <w:t xml:space="preserve">The Auto Sleep Status item in the menu displays whether the current auto sleep status is On or Off. If the auto sleep status is On, the device will go to sleep </w:t>
      </w:r>
      <w:r w:rsidRPr="00757959">
        <w:rPr>
          <w:rFonts w:cs="Arial"/>
        </w:rPr>
        <w:lastRenderedPageBreak/>
        <w:t>mode automatically when it remains inactive for more than 10 minutes. If the auto sleep status is Off, the device will not go to sleep mode automatically.</w:t>
      </w:r>
    </w:p>
    <w:p w14:paraId="07F0B292" w14:textId="77777777" w:rsidR="000B04AF" w:rsidRDefault="000B04AF" w:rsidP="588299F3">
      <w:pPr>
        <w:rPr>
          <w:rFonts w:cs="Arial"/>
        </w:rPr>
      </w:pPr>
    </w:p>
    <w:p w14:paraId="1BE8886E" w14:textId="08C0B655" w:rsidR="000B04AF" w:rsidRDefault="000B04AF" w:rsidP="000B04AF">
      <w:pPr>
        <w:pStyle w:val="Heading3"/>
        <w:rPr>
          <w:lang w:eastAsia="en-IN"/>
        </w:rPr>
      </w:pPr>
      <w:bookmarkStart w:id="416" w:name="_Braille_Input"/>
      <w:bookmarkStart w:id="417" w:name="_Toc180667203"/>
      <w:bookmarkEnd w:id="416"/>
      <w:r>
        <w:rPr>
          <w:lang w:eastAsia="en-IN"/>
        </w:rPr>
        <w:t>Braille Input</w:t>
      </w:r>
      <w:bookmarkEnd w:id="417"/>
    </w:p>
    <w:p w14:paraId="21E2CBE2" w14:textId="77777777" w:rsidR="00AE6913" w:rsidRPr="00E46C10" w:rsidRDefault="00AE6913" w:rsidP="00AE6913">
      <w:pPr>
        <w:rPr>
          <w:rFonts w:cs="Arial"/>
        </w:rPr>
      </w:pPr>
      <w:r w:rsidRPr="00E46C10">
        <w:rPr>
          <w:rFonts w:cs="Arial"/>
        </w:rPr>
        <w:t>The Braille Input option allows you to switch between input methods using either the QWERTY keyboard or Perkin’s key support.</w:t>
      </w:r>
    </w:p>
    <w:p w14:paraId="14B46C74" w14:textId="77777777" w:rsidR="00AE6913" w:rsidRPr="00E46C10" w:rsidRDefault="00AE6913" w:rsidP="00E46C10">
      <w:pPr>
        <w:rPr>
          <w:rFonts w:cs="Arial"/>
        </w:rPr>
      </w:pPr>
      <w:r w:rsidRPr="00E46C10">
        <w:rPr>
          <w:rFonts w:cs="Arial"/>
        </w:rPr>
        <w:t>If Braille Input is ON, you can write text using Perkin’s key support only.</w:t>
      </w:r>
    </w:p>
    <w:p w14:paraId="68B15F53" w14:textId="77777777" w:rsidR="00AE6913" w:rsidRPr="00E46C10" w:rsidRDefault="00AE6913" w:rsidP="00E46C10">
      <w:pPr>
        <w:rPr>
          <w:rFonts w:cs="Arial"/>
        </w:rPr>
      </w:pPr>
      <w:r w:rsidRPr="00E46C10">
        <w:rPr>
          <w:rFonts w:cs="Arial"/>
        </w:rPr>
        <w:t>If Braille Input is OFF, you can write text using the QWERTY keyboard.</w:t>
      </w:r>
    </w:p>
    <w:p w14:paraId="797154C2" w14:textId="77777777" w:rsidR="002D3065" w:rsidRDefault="002D3065" w:rsidP="000B04AF">
      <w:pPr>
        <w:rPr>
          <w:rFonts w:cs="Arial"/>
        </w:rPr>
      </w:pPr>
    </w:p>
    <w:p w14:paraId="1A582806" w14:textId="77777777" w:rsidR="00AD31A2" w:rsidRPr="00AD31A2" w:rsidRDefault="00AD31A2" w:rsidP="00AD31A2">
      <w:pPr>
        <w:rPr>
          <w:rFonts w:eastAsia="Arial" w:cs="Arial"/>
          <w:lang w:val="en-IN"/>
        </w:rPr>
      </w:pPr>
      <w:r w:rsidRPr="00AD31A2">
        <w:rPr>
          <w:rFonts w:eastAsia="Arial" w:cs="Arial"/>
          <w:lang w:val="en-IN"/>
        </w:rPr>
        <w:t xml:space="preserve">This option is applicable only when the selected read/write language is </w:t>
      </w:r>
      <w:r w:rsidRPr="00E46C10">
        <w:rPr>
          <w:rFonts w:eastAsia="Arial" w:cs="Arial"/>
          <w:lang w:val="en-IN"/>
        </w:rPr>
        <w:t>English</w:t>
      </w:r>
      <w:r w:rsidRPr="00AD31A2">
        <w:rPr>
          <w:rFonts w:eastAsia="Arial" w:cs="Arial"/>
          <w:lang w:val="en-IN"/>
        </w:rPr>
        <w:t xml:space="preserve">, excluding </w:t>
      </w:r>
      <w:r w:rsidRPr="00E46C10">
        <w:rPr>
          <w:rFonts w:eastAsia="Arial" w:cs="Arial"/>
          <w:lang w:val="en-IN"/>
        </w:rPr>
        <w:t>Computer Braille</w:t>
      </w:r>
      <w:r w:rsidRPr="00AD31A2">
        <w:rPr>
          <w:rFonts w:eastAsia="Arial" w:cs="Arial"/>
          <w:lang w:val="en-IN"/>
        </w:rPr>
        <w:t xml:space="preserve">. There is no effect of this setting when the language is </w:t>
      </w:r>
      <w:r w:rsidRPr="00E46C10">
        <w:rPr>
          <w:rFonts w:eastAsia="Arial" w:cs="Arial"/>
          <w:lang w:val="en-IN"/>
        </w:rPr>
        <w:t>English Computer Braille</w:t>
      </w:r>
      <w:r w:rsidRPr="00AD31A2">
        <w:rPr>
          <w:rFonts w:eastAsia="Arial" w:cs="Arial"/>
          <w:lang w:val="en-IN"/>
        </w:rPr>
        <w:t xml:space="preserve"> or any language other than </w:t>
      </w:r>
      <w:r w:rsidRPr="00E46C10">
        <w:rPr>
          <w:rFonts w:eastAsia="Arial" w:cs="Arial"/>
          <w:lang w:val="en-IN"/>
        </w:rPr>
        <w:t>English</w:t>
      </w:r>
      <w:r w:rsidRPr="00AD31A2">
        <w:rPr>
          <w:rFonts w:eastAsia="Arial" w:cs="Arial"/>
          <w:lang w:val="en-IN"/>
        </w:rPr>
        <w:t>.</w:t>
      </w:r>
    </w:p>
    <w:p w14:paraId="430430A4" w14:textId="77777777" w:rsidR="00AD31A2" w:rsidRPr="00AD31A2" w:rsidRDefault="00AD31A2" w:rsidP="00E46C10">
      <w:pPr>
        <w:rPr>
          <w:rFonts w:eastAsia="Arial" w:cs="Arial"/>
          <w:lang w:val="en-IN"/>
        </w:rPr>
      </w:pPr>
      <w:r w:rsidRPr="00AD31A2">
        <w:rPr>
          <w:rFonts w:eastAsia="Arial" w:cs="Arial"/>
          <w:lang w:val="en-IN"/>
        </w:rPr>
        <w:t xml:space="preserve">For </w:t>
      </w:r>
      <w:r w:rsidRPr="00E46C10">
        <w:rPr>
          <w:rFonts w:eastAsia="Arial" w:cs="Arial"/>
          <w:lang w:val="en-IN"/>
        </w:rPr>
        <w:t>English Computer Braille</w:t>
      </w:r>
      <w:r w:rsidRPr="00AD31A2">
        <w:rPr>
          <w:rFonts w:eastAsia="Arial" w:cs="Arial"/>
          <w:lang w:val="en-IN"/>
        </w:rPr>
        <w:t>, you can write text using the QWERTY keyboard only.</w:t>
      </w:r>
    </w:p>
    <w:p w14:paraId="12CAE1D7" w14:textId="77777777" w:rsidR="00AD31A2" w:rsidRPr="00AD31A2" w:rsidRDefault="00AD31A2" w:rsidP="00E46C10">
      <w:pPr>
        <w:rPr>
          <w:rFonts w:eastAsia="Arial" w:cs="Arial"/>
          <w:lang w:val="en-IN"/>
        </w:rPr>
      </w:pPr>
      <w:r w:rsidRPr="00AD31A2">
        <w:rPr>
          <w:rFonts w:eastAsia="Arial" w:cs="Arial"/>
          <w:lang w:val="en-IN"/>
        </w:rPr>
        <w:t xml:space="preserve">For languages other than </w:t>
      </w:r>
      <w:r w:rsidRPr="00E46C10">
        <w:rPr>
          <w:rFonts w:eastAsia="Arial" w:cs="Arial"/>
          <w:lang w:val="en-IN"/>
        </w:rPr>
        <w:t>English</w:t>
      </w:r>
      <w:r w:rsidRPr="00AD31A2">
        <w:rPr>
          <w:rFonts w:eastAsia="Arial" w:cs="Arial"/>
          <w:lang w:val="en-IN"/>
        </w:rPr>
        <w:t>, you can write text using Perkin’s key support only.</w:t>
      </w:r>
    </w:p>
    <w:p w14:paraId="12008B08" w14:textId="0A825D8A" w:rsidR="1C34BEE7" w:rsidRDefault="1C34BEE7" w:rsidP="1C34BEE7">
      <w:pPr>
        <w:jc w:val="both"/>
        <w:rPr>
          <w:rFonts w:cs="Arial"/>
          <w:lang w:eastAsia="en-IN"/>
        </w:rPr>
      </w:pPr>
    </w:p>
    <w:p w14:paraId="3AF5C8B6" w14:textId="77777777" w:rsidR="00FE3743" w:rsidRPr="00F7035D" w:rsidRDefault="00FE3743" w:rsidP="00FE3743">
      <w:pPr>
        <w:pStyle w:val="Heading1"/>
        <w:rPr>
          <w:lang w:eastAsia="en-IN"/>
        </w:rPr>
      </w:pPr>
      <w:bookmarkStart w:id="418" w:name="Stand-Alone-Mode"/>
      <w:bookmarkStart w:id="419" w:name="_Stand-Alone_Mode"/>
      <w:bookmarkStart w:id="420" w:name="_Toc531853330"/>
      <w:bookmarkStart w:id="421" w:name="_Toc180667204"/>
      <w:bookmarkEnd w:id="418"/>
      <w:bookmarkEnd w:id="419"/>
      <w:r w:rsidRPr="00F7035D">
        <w:rPr>
          <w:lang w:eastAsia="en-IN"/>
        </w:rPr>
        <w:t>Stand-Alone Mode</w:t>
      </w:r>
      <w:bookmarkEnd w:id="420"/>
      <w:bookmarkEnd w:id="421"/>
    </w:p>
    <w:p w14:paraId="0221BD2C" w14:textId="0065FC27" w:rsidR="00FE3743" w:rsidRPr="000C3ED9" w:rsidRDefault="001C727D" w:rsidP="00FE3743">
      <w:pPr>
        <w:rPr>
          <w:lang w:eastAsia="en-IN"/>
        </w:rPr>
      </w:pPr>
      <w:r>
        <w:rPr>
          <w:lang w:eastAsia="en-IN"/>
        </w:rPr>
        <w:t>Stand-alone</w:t>
      </w:r>
      <w:r w:rsidR="00FE3743" w:rsidRPr="00F7035D">
        <w:rPr>
          <w:lang w:eastAsia="en-IN"/>
        </w:rPr>
        <w:t xml:space="preserve"> mode is the default operational mode</w:t>
      </w:r>
      <w:r>
        <w:rPr>
          <w:lang w:eastAsia="en-IN"/>
        </w:rPr>
        <w:t>, allowing</w:t>
      </w:r>
      <w:r w:rsidR="00FE3743" w:rsidRPr="00F7035D">
        <w:rPr>
          <w:lang w:eastAsia="en-IN"/>
        </w:rPr>
        <w:t xml:space="preserve"> you to read, edit, and browse files without being connected to another device. A formatted SD card </w:t>
      </w:r>
      <w:r w:rsidR="00885615" w:rsidRPr="00F7035D">
        <w:rPr>
          <w:lang w:eastAsia="en-IN"/>
        </w:rPr>
        <w:t xml:space="preserve">or USB drive </w:t>
      </w:r>
      <w:r w:rsidR="00FE3743" w:rsidRPr="00F7035D">
        <w:rPr>
          <w:lang w:eastAsia="en-IN"/>
        </w:rPr>
        <w:t xml:space="preserve">must be inserted in the </w:t>
      </w:r>
      <w:r w:rsidR="00867EA6">
        <w:rPr>
          <w:lang w:eastAsia="en-IN"/>
        </w:rPr>
        <w:t xml:space="preserve">Orbit Reader </w:t>
      </w:r>
      <w:r w:rsidR="00F731C5">
        <w:rPr>
          <w:lang w:eastAsia="en-IN"/>
        </w:rPr>
        <w:t>Q20 or Q40</w:t>
      </w:r>
      <w:r w:rsidR="00491D98">
        <w:rPr>
          <w:lang w:eastAsia="en-IN"/>
        </w:rPr>
        <w:t xml:space="preserve"> </w:t>
      </w:r>
      <w:r w:rsidR="00FE3743" w:rsidRPr="00F7035D">
        <w:rPr>
          <w:lang w:eastAsia="en-IN"/>
        </w:rPr>
        <w:t xml:space="preserve">while operating in Stand-Alone mode. </w:t>
      </w:r>
      <w:r w:rsidR="00CE79E4" w:rsidRPr="00F7035D">
        <w:rPr>
          <w:lang w:eastAsia="en-IN"/>
        </w:rPr>
        <w:t xml:space="preserve">This </w:t>
      </w:r>
      <w:r w:rsidR="00FE3743"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3842A436" w:rsidR="00FE3743" w:rsidRPr="00F7035D" w:rsidRDefault="001C727D" w:rsidP="00FE3743">
      <w:pPr>
        <w:rPr>
          <w:rFonts w:cs="Arial"/>
          <w:lang w:eastAsia="en-IN"/>
        </w:rPr>
      </w:pPr>
      <w:r>
        <w:rPr>
          <w:rFonts w:cs="Arial"/>
          <w:lang w:eastAsia="en-IN"/>
        </w:rPr>
        <w:t>Stand-alone</w:t>
      </w:r>
      <w:r w:rsidR="00FE3743" w:rsidRPr="00F7035D">
        <w:rPr>
          <w:rFonts w:cs="Arial"/>
          <w:lang w:eastAsia="en-IN"/>
        </w:rPr>
        <w:t xml:space="preserve"> mode operates in the following ways:</w:t>
      </w:r>
    </w:p>
    <w:p w14:paraId="350F8531"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rsidP="00C96C39">
      <w:pPr>
        <w:pStyle w:val="ListParagraph"/>
        <w:numPr>
          <w:ilvl w:val="0"/>
          <w:numId w:val="158"/>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AB7B72E"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color w:val="0000FF"/>
          <w:sz w:val="24"/>
          <w:szCs w:val="24"/>
        </w:rPr>
        <w:instrText xml:space="preserve"> HYPERLINK  \l "The-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bookmarkStart w:id="422" w:name="File-Manager"/>
    <w:bookmarkStart w:id="423" w:name="_File_Manager"/>
    <w:bookmarkEnd w:id="422"/>
    <w:bookmarkEnd w:id="423"/>
    <w:p w14:paraId="64FB30DB" w14:textId="0A948A51" w:rsidR="00FE3743" w:rsidRDefault="00050145" w:rsidP="00C96C39">
      <w:pPr>
        <w:pStyle w:val="ListParagraph"/>
        <w:rPr>
          <w:b/>
          <w:lang w:eastAsia="en-IN"/>
        </w:rPr>
      </w:pPr>
      <w:r w:rsidRPr="00C96C39">
        <w:rPr>
          <w:rFonts w:ascii="Arial" w:hAnsi="Arial" w:cs="Arial"/>
          <w:b/>
          <w:sz w:val="24"/>
          <w:szCs w:val="24"/>
          <w:lang w:eastAsia="en-IN"/>
        </w:rPr>
        <w:fldChar w:fldCharType="end"/>
      </w:r>
    </w:p>
    <w:p w14:paraId="20A6FAF6" w14:textId="74700F67" w:rsidR="00FE1BA2" w:rsidRPr="0049322F" w:rsidRDefault="00FE1BA2" w:rsidP="00FE1BA2">
      <w:pPr>
        <w:pStyle w:val="Heading1"/>
        <w:rPr>
          <w:lang w:eastAsia="en-IN"/>
        </w:rPr>
      </w:pPr>
      <w:bookmarkStart w:id="424" w:name="_Toc180667205"/>
      <w:r>
        <w:rPr>
          <w:lang w:eastAsia="en-IN"/>
        </w:rPr>
        <w:t>File Manager</w:t>
      </w:r>
      <w:bookmarkEnd w:id="424"/>
    </w:p>
    <w:p w14:paraId="138E36E6" w14:textId="79FA352B"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867EA6">
        <w:rPr>
          <w:lang w:eastAsia="en-IN"/>
        </w:rPr>
        <w:t xml:space="preserve">Orbit Reader </w:t>
      </w:r>
      <w:r w:rsidR="00F731C5">
        <w:rPr>
          <w:lang w:eastAsia="en-IN"/>
        </w:rPr>
        <w:t>Q20 and Q40</w:t>
      </w:r>
      <w:r w:rsidR="00FE3743" w:rsidRPr="00F7035D">
        <w:rPr>
          <w:lang w:eastAsia="en-IN"/>
        </w:rPr>
        <w:t>. You can also create new files and folders, view the properties (such as the file size and current reading position)</w:t>
      </w:r>
      <w:r w:rsidR="001C727D">
        <w:rPr>
          <w:lang w:eastAsia="en-IN"/>
        </w:rPr>
        <w:t>,</w:t>
      </w:r>
      <w:r w:rsidR="00FE3743" w:rsidRPr="00F7035D">
        <w:rPr>
          <w:lang w:eastAsia="en-IN"/>
        </w:rPr>
        <w:t xml:space="preserve"> and copy, rename, and delete files.</w:t>
      </w:r>
    </w:p>
    <w:p w14:paraId="64F97A8A" w14:textId="77777777" w:rsidR="003C12FA" w:rsidRPr="000C3ED9" w:rsidRDefault="003C12FA" w:rsidP="00FE3743">
      <w:pPr>
        <w:rPr>
          <w:lang w:eastAsia="en-IN"/>
        </w:rPr>
      </w:pPr>
    </w:p>
    <w:p w14:paraId="51DCDA43" w14:textId="0CBF9FA2" w:rsidR="00FE3743" w:rsidRPr="000C3ED9" w:rsidRDefault="00491D98" w:rsidP="00FE3743">
      <w:pPr>
        <w:rPr>
          <w:lang w:eastAsia="en-IN"/>
        </w:rPr>
      </w:pPr>
      <w:r w:rsidRPr="00491D98">
        <w:rPr>
          <w:lang w:eastAsia="en-IN"/>
        </w:rPr>
        <w:t>When moving through the list of files, the Orbit Reader Q</w:t>
      </w:r>
      <w:r w:rsidR="00C2331F">
        <w:rPr>
          <w:lang w:eastAsia="en-IN"/>
        </w:rPr>
        <w:t>2</w:t>
      </w:r>
      <w:r w:rsidRPr="00491D98">
        <w:rPr>
          <w:lang w:eastAsia="en-IN"/>
        </w:rPr>
        <w:t xml:space="preserve">0 displays the first </w:t>
      </w:r>
      <w:r w:rsidR="00C2331F">
        <w:rPr>
          <w:lang w:eastAsia="en-IN"/>
        </w:rPr>
        <w:t>2</w:t>
      </w:r>
      <w:r w:rsidRPr="00491D98">
        <w:rPr>
          <w:lang w:eastAsia="en-IN"/>
        </w:rPr>
        <w:t>0 characters of each file name. For the Orbit Reader Q</w:t>
      </w:r>
      <w:r w:rsidR="00C2331F">
        <w:rPr>
          <w:lang w:eastAsia="en-IN"/>
        </w:rPr>
        <w:t>4</w:t>
      </w:r>
      <w:r w:rsidRPr="00491D98">
        <w:rPr>
          <w:lang w:eastAsia="en-IN"/>
        </w:rPr>
        <w:t xml:space="preserve">0, it displays the first </w:t>
      </w:r>
      <w:r w:rsidR="00C2331F">
        <w:rPr>
          <w:lang w:eastAsia="en-IN"/>
        </w:rPr>
        <w:t>4</w:t>
      </w:r>
      <w:r w:rsidRPr="00491D98">
        <w:rPr>
          <w:lang w:eastAsia="en-IN"/>
        </w:rPr>
        <w:t>0 characters of the file name, corresponding to the number of braille cells available on each device.</w:t>
      </w:r>
      <w:r w:rsidR="00FE3743" w:rsidRPr="00F7035D">
        <w:rPr>
          <w:lang w:eastAsia="en-IN"/>
        </w:rPr>
        <w:t xml:space="preserve"> You may scroll to the rest of the information about the file, such as the rest of a long file name, its size, and date, by using the </w:t>
      </w:r>
      <w:r w:rsidR="002D501D" w:rsidRPr="00F7035D">
        <w:rPr>
          <w:lang w:eastAsia="en-IN"/>
        </w:rPr>
        <w:t>p</w:t>
      </w:r>
      <w:r w:rsidR="00FE3743" w:rsidRPr="00F7035D">
        <w:rPr>
          <w:lang w:eastAsia="en-IN"/>
        </w:rPr>
        <w:t xml:space="preserve">anning keys to </w:t>
      </w:r>
      <w:r w:rsidR="00FE3743" w:rsidRPr="00F7035D">
        <w:rPr>
          <w:lang w:eastAsia="en-IN"/>
        </w:rPr>
        <w:lastRenderedPageBreak/>
        <w:t>move the display window</w:t>
      </w:r>
      <w:r w:rsidR="00CE79E4" w:rsidRPr="00F7035D">
        <w:rPr>
          <w:lang w:eastAsia="en-IN"/>
        </w:rPr>
        <w:t>.</w:t>
      </w:r>
      <w:r w:rsidR="00FE3743"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324362E6" w:rsidR="00FE3743" w:rsidRPr="000C3ED9" w:rsidRDefault="7DA143E8" w:rsidP="00FE3743">
      <w:pPr>
        <w:rPr>
          <w:lang w:eastAsia="en-IN"/>
        </w:rPr>
      </w:pPr>
      <w:r w:rsidRPr="7DA143E8">
        <w:rPr>
          <w:lang w:eastAsia="en-IN"/>
        </w:rPr>
        <w:t>Only one column is displayed per line (with panning as necessary). Pressing Left or Right Arrow moves to the previous or next column heading (file information). Upon exiting the Reader (Backspace), you are returned to the same place and column in the File Manager.</w:t>
      </w:r>
    </w:p>
    <w:p w14:paraId="04AD1ADC" w14:textId="7FEC118E" w:rsidR="00981BF7" w:rsidRPr="000C3ED9" w:rsidRDefault="00981BF7" w:rsidP="00FE3743">
      <w:pPr>
        <w:rPr>
          <w:lang w:eastAsia="en-IN"/>
        </w:rPr>
      </w:pPr>
    </w:p>
    <w:p w14:paraId="1E6A782A" w14:textId="3C97B416"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w:t>
      </w:r>
      <w:r w:rsidR="00B431AB" w:rsidRPr="00535AB8">
        <w:rPr>
          <w:lang w:eastAsia="en-IN"/>
        </w:rPr>
        <w:t>if</w:t>
      </w:r>
      <w:r w:rsidRPr="00535AB8">
        <w:rPr>
          <w:lang w:eastAsia="en-IN"/>
        </w:rPr>
        <w:t xml:space="preserve">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w:t>
      </w:r>
      <w:r w:rsidR="00592A8A" w:rsidRPr="00535AB8">
        <w:rPr>
          <w:lang w:eastAsia="en-IN"/>
        </w:rPr>
        <w:t>your</w:t>
      </w:r>
      <w:r w:rsidR="005271C5" w:rsidRPr="00535AB8">
        <w:rPr>
          <w:lang w:eastAsia="en-IN"/>
        </w:rPr>
        <w:t xml:space="preserv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5D88BB1F" w:rsidR="00B950C8" w:rsidRPr="0067618D" w:rsidRDefault="003B3EA3" w:rsidP="00FE3743">
      <w:pPr>
        <w:rPr>
          <w:rFonts w:cs="Arial"/>
        </w:rPr>
      </w:pPr>
      <w:r w:rsidRPr="00535AB8">
        <w:rPr>
          <w:rFonts w:cs="Arial"/>
        </w:rPr>
        <w:t xml:space="preserve">The </w:t>
      </w:r>
      <w:r w:rsidR="00867EA6">
        <w:rPr>
          <w:rFonts w:cs="Arial"/>
        </w:rPr>
        <w:t xml:space="preserve">Orbit Reader </w:t>
      </w:r>
      <w:r w:rsidR="00F731C5">
        <w:rPr>
          <w:rFonts w:cs="Arial"/>
        </w:rPr>
        <w:t>Q20 and Q40</w:t>
      </w:r>
      <w:r w:rsidR="00796CA7">
        <w:rPr>
          <w:rFonts w:cs="Arial"/>
        </w:rPr>
        <w:t xml:space="preserve"> </w:t>
      </w:r>
      <w:r w:rsidR="00B950C8" w:rsidRPr="00535AB8">
        <w:rPr>
          <w:rFonts w:cs="Arial"/>
        </w:rPr>
        <w:t>support two media storage</w:t>
      </w:r>
      <w:r w:rsidR="00837091">
        <w:rPr>
          <w:rFonts w:cs="Arial"/>
        </w:rPr>
        <w:t xml:space="preserve"> devices</w:t>
      </w:r>
      <w:r w:rsidR="00FB7AF9" w:rsidRPr="00535AB8">
        <w:rPr>
          <w:rFonts w:cs="Arial"/>
        </w:rPr>
        <w:t xml:space="preserve"> –</w:t>
      </w:r>
      <w:r w:rsidR="00B950C8" w:rsidRPr="00535AB8">
        <w:rPr>
          <w:rFonts w:cs="Arial"/>
        </w:rPr>
        <w:t xml:space="preserve"> </w:t>
      </w:r>
      <w:r w:rsidR="00B431AB">
        <w:rPr>
          <w:rFonts w:cs="Arial"/>
        </w:rPr>
        <w:t xml:space="preserve">an </w:t>
      </w:r>
      <w:r w:rsidR="00B950C8" w:rsidRPr="00535AB8">
        <w:rPr>
          <w:rFonts w:cs="Arial"/>
        </w:rPr>
        <w:t>external</w:t>
      </w:r>
      <w:r w:rsidR="00FB7AF9" w:rsidRPr="00535AB8">
        <w:rPr>
          <w:rFonts w:cs="Arial"/>
        </w:rPr>
        <w:t xml:space="preserve"> </w:t>
      </w:r>
      <w:r w:rsidR="00B950C8" w:rsidRPr="00535AB8">
        <w:rPr>
          <w:rFonts w:cs="Arial"/>
        </w:rPr>
        <w:t xml:space="preserve">SD card and </w:t>
      </w:r>
      <w:r w:rsidR="00B431AB">
        <w:rPr>
          <w:rFonts w:cs="Arial"/>
        </w:rPr>
        <w:t xml:space="preserve">an </w:t>
      </w:r>
      <w:r w:rsidR="00B950C8" w:rsidRPr="00535AB8">
        <w:rPr>
          <w:rFonts w:cs="Arial"/>
        </w:rPr>
        <w:t xml:space="preserve">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25" w:name="_Toc180667206"/>
      <w:r w:rsidRPr="006966B8">
        <w:rPr>
          <w:lang w:eastAsia="en-IN"/>
        </w:rPr>
        <w:t>File Manager Drives</w:t>
      </w:r>
      <w:bookmarkEnd w:id="425"/>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1D2493">
      <w:pPr>
        <w:pStyle w:val="ListParagraph"/>
        <w:numPr>
          <w:ilvl w:val="1"/>
          <w:numId w:val="107"/>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1D2493">
      <w:pPr>
        <w:pStyle w:val="ListParagraph"/>
        <w:numPr>
          <w:ilvl w:val="1"/>
          <w:numId w:val="107"/>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47834E79" w:rsidR="00563FFE" w:rsidRDefault="1C34BEE7" w:rsidP="00757959">
      <w:pPr>
        <w:spacing w:line="259" w:lineRule="auto"/>
        <w:rPr>
          <w:rFonts w:cs="Arial"/>
        </w:rPr>
      </w:pPr>
      <w:r w:rsidRPr="1C34BEE7">
        <w:rPr>
          <w:rFonts w:cs="Arial"/>
        </w:rPr>
        <w:t xml:space="preserve">Pressing the Enter key opens the root of the directory of the chosen drive. When you press the </w:t>
      </w:r>
      <w:r w:rsidRPr="1C34BEE7">
        <w:rPr>
          <w:rFonts w:eastAsia="Arial" w:cs="Arial"/>
          <w:color w:val="000000" w:themeColor="text1"/>
        </w:rPr>
        <w:t xml:space="preserve">Enter </w:t>
      </w:r>
      <w:r w:rsidRPr="1C34BEE7">
        <w:rPr>
          <w:rFonts w:cs="Arial"/>
        </w:rPr>
        <w:t>key on the SD card drive, it opens the root directory of the SD card and shows the list of files available on the SD card</w:t>
      </w:r>
      <w:r w:rsidR="00066227" w:rsidRPr="1C34BEE7">
        <w:rPr>
          <w:rFonts w:cs="Arial"/>
        </w:rPr>
        <w:t xml:space="preserve">. </w:t>
      </w:r>
      <w:r w:rsidRPr="1C34BEE7">
        <w:rPr>
          <w:rFonts w:cs="Arial"/>
        </w:rPr>
        <w:t>Pressing Backspace will take you back to the top level in the file manager. Press the Down arrow key to go to the USB drive and press Enter. This opens the root directory of the external flash drive connected to the USB host port.</w:t>
      </w:r>
    </w:p>
    <w:p w14:paraId="11EC475A" w14:textId="307A0091" w:rsidR="00563FFE" w:rsidRDefault="00563FFE" w:rsidP="00563FFE">
      <w:pPr>
        <w:rPr>
          <w:rFonts w:cs="Arial"/>
        </w:rPr>
      </w:pPr>
    </w:p>
    <w:p w14:paraId="4424FA13" w14:textId="2EE2454E" w:rsidR="00563FFE" w:rsidRDefault="00CD2272" w:rsidP="00B950C8">
      <w:pPr>
        <w:rPr>
          <w:rFonts w:cs="Arial"/>
        </w:rPr>
      </w:pPr>
      <w:r>
        <w:rPr>
          <w:rFonts w:cs="Arial"/>
        </w:rPr>
        <w:lastRenderedPageBreak/>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066227" w:rsidRPr="00F7035D">
        <w:rPr>
          <w:rFonts w:cs="Arial"/>
        </w:rPr>
        <w:t>.”</w:t>
      </w:r>
      <w:r w:rsidR="00563FFE" w:rsidRPr="00F7035D">
        <w:rPr>
          <w:rFonts w:cs="Arial"/>
        </w:rPr>
        <w:t xml:space="preserve">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044C2675" w:rsidR="00885615" w:rsidRPr="00F7035D" w:rsidRDefault="00885615" w:rsidP="00B950C8">
      <w:pPr>
        <w:rPr>
          <w:rFonts w:cs="Arial"/>
        </w:rPr>
      </w:pPr>
      <w:r w:rsidRPr="00F7035D">
        <w:rPr>
          <w:rFonts w:cs="Arial"/>
        </w:rPr>
        <w:t xml:space="preserve">You can copy files between </w:t>
      </w:r>
      <w:r w:rsidR="00DB6E85">
        <w:rPr>
          <w:rFonts w:cs="Arial"/>
        </w:rPr>
        <w:t xml:space="preserve">an </w:t>
      </w:r>
      <w:r w:rsidRPr="00F7035D">
        <w:rPr>
          <w:rFonts w:cs="Arial"/>
        </w:rPr>
        <w:t xml:space="preserve">SD card and </w:t>
      </w:r>
      <w:r w:rsidR="00873A9E">
        <w:rPr>
          <w:rFonts w:cs="Arial"/>
        </w:rPr>
        <w:t xml:space="preserve">a </w:t>
      </w:r>
      <w:r w:rsidRPr="00F7035D">
        <w:rPr>
          <w:rFonts w:cs="Arial"/>
        </w:rPr>
        <w:t>USB drive using available commands.</w:t>
      </w:r>
    </w:p>
    <w:p w14:paraId="312E4298" w14:textId="77777777" w:rsidR="00FE3743" w:rsidRPr="00F7035D" w:rsidRDefault="00FE3743" w:rsidP="00121DFE">
      <w:pPr>
        <w:pStyle w:val="Heading2"/>
        <w:rPr>
          <w:lang w:eastAsia="en-IN"/>
        </w:rPr>
      </w:pPr>
      <w:bookmarkStart w:id="426" w:name="File-Manager-Commands"/>
      <w:bookmarkStart w:id="427" w:name="_File_Manager_Commands"/>
      <w:bookmarkStart w:id="428" w:name="_Toc531853332"/>
      <w:bookmarkStart w:id="429" w:name="_Toc180667207"/>
      <w:bookmarkEnd w:id="426"/>
      <w:bookmarkEnd w:id="427"/>
      <w:r w:rsidRPr="00F7035D">
        <w:rPr>
          <w:lang w:eastAsia="en-IN"/>
        </w:rPr>
        <w:t>File Manager Commands</w:t>
      </w:r>
      <w:bookmarkEnd w:id="428"/>
      <w:bookmarkEnd w:id="429"/>
    </w:p>
    <w:p w14:paraId="56BD8DDF" w14:textId="4CA9A679"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 xml:space="preserve">you can use in </w:t>
      </w:r>
      <w:r w:rsidR="00873A9E" w:rsidRPr="00F7035D">
        <w:rPr>
          <w:lang w:eastAsia="en-IN"/>
        </w:rPr>
        <w:t>File</w:t>
      </w:r>
      <w:r w:rsidR="00FE3743" w:rsidRPr="00F7035D">
        <w:rPr>
          <w:lang w:eastAsia="en-IN"/>
        </w:rPr>
        <w:t xml:space="preserve"> Manager. Most of the commands for files also work for folders.</w:t>
      </w:r>
    </w:p>
    <w:p w14:paraId="372C67C4" w14:textId="0896A46A" w:rsidR="00FD62DC" w:rsidRDefault="00FD62DC" w:rsidP="00FE3743">
      <w:pPr>
        <w:rPr>
          <w:lang w:eastAsia="en-IN"/>
        </w:rPr>
      </w:pPr>
    </w:p>
    <w:p w14:paraId="296F6E25" w14:textId="0DB34AA5" w:rsidR="00FD62DC" w:rsidRDefault="7DA143E8" w:rsidP="7DA143E8">
      <w:pPr>
        <w:rPr>
          <w:lang w:eastAsia="en-IN"/>
        </w:rPr>
      </w:pPr>
      <w:r w:rsidRPr="7DA143E8">
        <w:rPr>
          <w:lang w:eastAsia="en-IN"/>
        </w:rPr>
        <w:t>To open a file or folder, press</w:t>
      </w:r>
      <w:r w:rsidRPr="7DA143E8">
        <w:rPr>
          <w:rFonts w:eastAsia="Arial" w:cs="Arial"/>
          <w:color w:val="000000" w:themeColor="text1"/>
        </w:rPr>
        <w:t xml:space="preserve"> Enter</w:t>
      </w:r>
      <w:r w:rsidRPr="7DA143E8">
        <w:rPr>
          <w:lang w:eastAsia="en-IN"/>
        </w:rPr>
        <w:t xml:space="preserve">. Pressing </w:t>
      </w:r>
      <w:r w:rsidRPr="7DA143E8">
        <w:rPr>
          <w:rFonts w:eastAsia="Arial" w:cs="Arial"/>
          <w:color w:val="000000" w:themeColor="text1"/>
        </w:rPr>
        <w:t>Enter</w:t>
      </w:r>
      <w:r w:rsidRPr="7DA143E8">
        <w:rPr>
          <w:lang w:eastAsia="en-IN"/>
        </w:rPr>
        <w:t xml:space="preserve"> opens the file or folder. </w:t>
      </w:r>
    </w:p>
    <w:p w14:paraId="2651E68D" w14:textId="77777777" w:rsidR="00FD62DC" w:rsidRDefault="00FD62DC" w:rsidP="00FD62DC">
      <w:pPr>
        <w:rPr>
          <w:lang w:eastAsia="en-IN"/>
        </w:rPr>
      </w:pPr>
    </w:p>
    <w:p w14:paraId="32E14062" w14:textId="2FAF8285" w:rsidR="00FD62DC" w:rsidRDefault="00FD62DC" w:rsidP="00FD62DC">
      <w:pPr>
        <w:rPr>
          <w:lang w:eastAsia="en-IN"/>
        </w:rPr>
      </w:pPr>
      <w:r>
        <w:rPr>
          <w:lang w:eastAsia="en-IN"/>
        </w:rPr>
        <w:t xml:space="preserve">To go to </w:t>
      </w:r>
      <w:r w:rsidR="00873A9E">
        <w:rPr>
          <w:lang w:eastAsia="en-IN"/>
        </w:rPr>
        <w:t xml:space="preserve">the </w:t>
      </w:r>
      <w:r>
        <w:rPr>
          <w:lang w:eastAsia="en-IN"/>
        </w:rPr>
        <w:t xml:space="preserve">previous or next file or folder, press Up or Down Arrow. Pressing </w:t>
      </w:r>
      <w:r w:rsidR="00A2152A">
        <w:rPr>
          <w:lang w:eastAsia="en-IN"/>
        </w:rPr>
        <w:t xml:space="preserve">the </w:t>
      </w:r>
      <w:r>
        <w:rPr>
          <w:lang w:eastAsia="en-IN"/>
        </w:rPr>
        <w:t xml:space="preserve">Up or Down Arrow moves to the previous or next file in the list. </w:t>
      </w:r>
    </w:p>
    <w:p w14:paraId="03C6AA20" w14:textId="77777777" w:rsidR="00FD62DC" w:rsidRDefault="00FD62DC" w:rsidP="00FD62DC">
      <w:pPr>
        <w:rPr>
          <w:lang w:eastAsia="en-IN"/>
        </w:rPr>
      </w:pPr>
    </w:p>
    <w:p w14:paraId="0722E1A9" w14:textId="3C2D4AAE" w:rsidR="00FD62DC" w:rsidRDefault="7DA143E8" w:rsidP="00FD62DC">
      <w:pPr>
        <w:rPr>
          <w:lang w:eastAsia="en-IN"/>
        </w:rPr>
      </w:pPr>
      <w:r w:rsidRPr="7DA143E8">
        <w:rPr>
          <w:lang w:eastAsia="en-IN"/>
        </w:rPr>
        <w:t xml:space="preserve">To go back </w:t>
      </w:r>
      <w:r w:rsidR="00873A9E">
        <w:rPr>
          <w:lang w:eastAsia="en-IN"/>
        </w:rPr>
        <w:t xml:space="preserve">to </w:t>
      </w:r>
      <w:r w:rsidRPr="7DA143E8">
        <w:rPr>
          <w:lang w:eastAsia="en-IN"/>
        </w:rPr>
        <w:t xml:space="preserve">one folder level, press Backspace. Backspace acts like a "back" key to exit the current activity. If you are already in File Manager, pressing Backspace moves back </w:t>
      </w:r>
      <w:r w:rsidR="00A2152A">
        <w:rPr>
          <w:lang w:eastAsia="en-IN"/>
        </w:rPr>
        <w:t xml:space="preserve">to </w:t>
      </w:r>
      <w:r w:rsidRPr="7DA143E8">
        <w:rPr>
          <w:lang w:eastAsia="en-IN"/>
        </w:rPr>
        <w:t xml:space="preserve">one level where you have multiple subfolders open. If you are at the root level, Backspace does nothing. If you are in one of the columns of information, for example, size or date, then pressing Backspace returns to filename. </w:t>
      </w:r>
    </w:p>
    <w:p w14:paraId="5B454F57" w14:textId="77777777" w:rsidR="00770C5C" w:rsidRDefault="00770C5C" w:rsidP="00FD62DC">
      <w:pPr>
        <w:rPr>
          <w:lang w:eastAsia="en-IN"/>
        </w:rPr>
      </w:pPr>
    </w:p>
    <w:p w14:paraId="6037CB36" w14:textId="70C5661B"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fldChar w:fldCharType="separate"/>
      </w:r>
      <w:r w:rsidR="00074BC0">
        <w:rPr>
          <w:b/>
          <w:bCs/>
          <w:lang w:eastAsia="en-IN"/>
        </w:rPr>
        <w:t>Error! Reference source not found.</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39BB9964" w:rsidR="00FD62DC" w:rsidRDefault="6735099D" w:rsidP="00FD62DC">
      <w:pPr>
        <w:rPr>
          <w:lang w:eastAsia="en-IN"/>
        </w:rPr>
      </w:pPr>
      <w:r w:rsidRPr="6735099D">
        <w:rPr>
          <w:lang w:eastAsia="en-IN"/>
        </w:rPr>
        <w:t>To open the</w:t>
      </w:r>
      <w:r w:rsidR="00491D98">
        <w:rPr>
          <w:lang w:eastAsia="en-IN"/>
        </w:rPr>
        <w:t xml:space="preserve"> Preference</w:t>
      </w:r>
      <w:r w:rsidRPr="6735099D">
        <w:rPr>
          <w:lang w:eastAsia="en-IN"/>
        </w:rPr>
        <w:t xml:space="preserve"> Menu, press Windows Key + </w:t>
      </w:r>
      <w:r w:rsidR="00A2152A" w:rsidRPr="6735099D">
        <w:rPr>
          <w:lang w:eastAsia="en-IN"/>
        </w:rPr>
        <w:t>P.</w:t>
      </w:r>
      <w:r w:rsidRPr="6735099D">
        <w:rPr>
          <w:lang w:eastAsia="en-IN"/>
        </w:rPr>
        <w:t xml:space="preserve"> Pressing Windows Key + P</w:t>
      </w:r>
      <w:r w:rsidR="00491D98">
        <w:rPr>
          <w:lang w:eastAsia="en-IN"/>
        </w:rPr>
        <w:t xml:space="preserve"> </w:t>
      </w:r>
      <w:r w:rsidRPr="6735099D">
        <w:rPr>
          <w:lang w:eastAsia="en-IN"/>
        </w:rPr>
        <w:t>opens the</w:t>
      </w:r>
      <w:r w:rsidR="00491D98">
        <w:rPr>
          <w:lang w:eastAsia="en-IN"/>
        </w:rPr>
        <w:t xml:space="preserve"> Preference</w:t>
      </w:r>
      <w:r w:rsidRPr="6735099D">
        <w:rPr>
          <w:lang w:eastAsia="en-IN"/>
        </w:rPr>
        <w:t xml:space="preserve"> Menu. </w:t>
      </w:r>
    </w:p>
    <w:p w14:paraId="5CCB2FDC" w14:textId="77777777" w:rsidR="00770C5C" w:rsidRDefault="00770C5C" w:rsidP="00FD62DC">
      <w:pPr>
        <w:rPr>
          <w:lang w:eastAsia="en-IN"/>
        </w:rPr>
      </w:pPr>
    </w:p>
    <w:p w14:paraId="428E8340" w14:textId="0B47A864" w:rsidR="00FD62DC" w:rsidRDefault="00770C5C" w:rsidP="00FD62DC">
      <w:pPr>
        <w:rPr>
          <w:lang w:eastAsia="en-IN"/>
        </w:rPr>
      </w:pPr>
      <w:r>
        <w:rPr>
          <w:lang w:eastAsia="en-IN"/>
        </w:rPr>
        <w:t>To s</w:t>
      </w:r>
      <w:r w:rsidR="00FD62DC">
        <w:rPr>
          <w:lang w:eastAsia="en-IN"/>
        </w:rPr>
        <w:t>croll text</w:t>
      </w:r>
      <w:r>
        <w:rPr>
          <w:lang w:eastAsia="en-IN"/>
        </w:rPr>
        <w:t>, press</w:t>
      </w:r>
      <w:r w:rsidR="00A2152A">
        <w:rPr>
          <w:lang w:eastAsia="en-IN"/>
        </w:rPr>
        <w:t xml:space="preserve"> the </w:t>
      </w:r>
      <w:r w:rsidR="00FD62DC">
        <w:rPr>
          <w:lang w:eastAsia="en-IN"/>
        </w:rPr>
        <w:t>Left or Right Panning keys</w:t>
      </w:r>
      <w:r>
        <w:rPr>
          <w:lang w:eastAsia="en-IN"/>
        </w:rPr>
        <w:t xml:space="preserve">. </w:t>
      </w:r>
      <w:r w:rsidR="00FD62DC">
        <w:rPr>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p w14:paraId="6A7E7BFB" w14:textId="73BB5058" w:rsidR="00770C5C" w:rsidRDefault="00770C5C" w:rsidP="00FD62DC">
      <w:pPr>
        <w:rPr>
          <w:lang w:eastAsia="en-IN"/>
        </w:rPr>
      </w:pPr>
    </w:p>
    <w:p w14:paraId="704DFAD3" w14:textId="57D00C16" w:rsidR="00FD62DC" w:rsidRDefault="588299F3" w:rsidP="00FD62DC">
      <w:pPr>
        <w:rPr>
          <w:lang w:eastAsia="en-IN"/>
        </w:rPr>
      </w:pPr>
      <w:r w:rsidRPr="588299F3">
        <w:rPr>
          <w:lang w:eastAsia="en-IN"/>
        </w:rPr>
        <w:t xml:space="preserve">To make a New File, </w:t>
      </w:r>
      <w:r w:rsidR="00B05783">
        <w:rPr>
          <w:lang w:eastAsia="en-IN"/>
        </w:rPr>
        <w:t>CTRL</w:t>
      </w:r>
      <w:r w:rsidRPr="588299F3">
        <w:rPr>
          <w:lang w:eastAsia="en-IN"/>
        </w:rPr>
        <w:t xml:space="preserve"> + N. The New File command starts the Editor mode with a new file in which to type. To exit the Editor, press </w:t>
      </w:r>
      <w:r w:rsidR="00A2152A">
        <w:rPr>
          <w:lang w:eastAsia="en-IN"/>
        </w:rPr>
        <w:t xml:space="preserve">the </w:t>
      </w:r>
      <w:r w:rsidRPr="588299F3">
        <w:rPr>
          <w:lang w:eastAsia="en-IN"/>
        </w:rPr>
        <w:t xml:space="preserve">ESC key to open </w:t>
      </w:r>
      <w:r w:rsidR="00625412">
        <w:rPr>
          <w:lang w:eastAsia="en-IN"/>
        </w:rPr>
        <w:t xml:space="preserve">the </w:t>
      </w:r>
      <w:r w:rsidRPr="588299F3">
        <w:rPr>
          <w:lang w:eastAsia="en-IN"/>
        </w:rPr>
        <w:t xml:space="preserve">context menu. The context menu displays </w:t>
      </w:r>
      <w:r w:rsidR="00A2152A">
        <w:rPr>
          <w:lang w:eastAsia="en-IN"/>
        </w:rPr>
        <w:t xml:space="preserve">the </w:t>
      </w:r>
      <w:r w:rsidRPr="588299F3">
        <w:rPr>
          <w:lang w:eastAsia="en-IN"/>
        </w:rPr>
        <w:t xml:space="preserve">EXIT option first. Press </w:t>
      </w:r>
      <w:r w:rsidR="00625412">
        <w:rPr>
          <w:lang w:eastAsia="en-IN"/>
        </w:rPr>
        <w:t xml:space="preserve">the </w:t>
      </w:r>
      <w:r w:rsidRPr="588299F3">
        <w:rPr>
          <w:lang w:eastAsia="en-IN"/>
        </w:rPr>
        <w:t xml:space="preserve">Enter key to exit the Editor. </w:t>
      </w:r>
    </w:p>
    <w:p w14:paraId="2D29D046" w14:textId="77777777" w:rsidR="00770C5C" w:rsidRDefault="00770C5C" w:rsidP="00FD62DC">
      <w:pPr>
        <w:rPr>
          <w:lang w:eastAsia="en-IN"/>
        </w:rPr>
      </w:pPr>
    </w:p>
    <w:p w14:paraId="7A9C62EA" w14:textId="326F6BAF" w:rsidR="00FD62DC" w:rsidRDefault="7D789C33" w:rsidP="7DA143E8">
      <w:pPr>
        <w:spacing w:line="259" w:lineRule="auto"/>
        <w:rPr>
          <w:lang w:eastAsia="en-IN"/>
        </w:rPr>
      </w:pPr>
      <w:r w:rsidRPr="7D789C33">
        <w:rPr>
          <w:lang w:eastAsia="en-IN"/>
        </w:rPr>
        <w:t>To make a New Folder, press CTRL + O. The New Folder command opens the Edit Box where you may type the name of the new folder. Pressing Enter saves the new folder name and returns you to the file list with that folder selected. If you do not name the folder, press Enter names the folder as New Folder. Press Enter to exit without making a new folder.</w:t>
      </w:r>
    </w:p>
    <w:p w14:paraId="628328A7" w14:textId="77777777" w:rsidR="00770C5C" w:rsidRDefault="00770C5C" w:rsidP="00FD62DC">
      <w:pPr>
        <w:rPr>
          <w:lang w:eastAsia="en-IN"/>
        </w:rPr>
      </w:pPr>
    </w:p>
    <w:p w14:paraId="5C8BAB5C" w14:textId="3C7B69CB" w:rsidR="00FD62DC" w:rsidRDefault="7DA143E8" w:rsidP="00757959">
      <w:pPr>
        <w:spacing w:line="259" w:lineRule="auto"/>
        <w:rPr>
          <w:lang w:eastAsia="en-IN"/>
        </w:rPr>
      </w:pPr>
      <w:r w:rsidRPr="7DA143E8">
        <w:rPr>
          <w:lang w:eastAsia="en-IN"/>
        </w:rPr>
        <w:t xml:space="preserve">To delete a file or folder, press </w:t>
      </w:r>
      <w:r w:rsidR="00645239" w:rsidRPr="7DA143E8">
        <w:rPr>
          <w:lang w:eastAsia="en-IN"/>
        </w:rPr>
        <w:t>DELETE.</w:t>
      </w:r>
      <w:r w:rsidRPr="7DA143E8">
        <w:rPr>
          <w:lang w:eastAsia="en-IN"/>
        </w:rPr>
        <w:t xml:space="preserve"> This action deletes the currently selected file(s) or folder(s). Only empty folders and unprotected files can be deleted. </w:t>
      </w:r>
      <w:r w:rsidR="005E40E3" w:rsidRPr="7DA143E8">
        <w:rPr>
          <w:lang w:eastAsia="en-IN"/>
        </w:rPr>
        <w:t>Confirmation</w:t>
      </w:r>
      <w:r w:rsidRPr="7DA143E8">
        <w:rPr>
          <w:lang w:eastAsia="en-IN"/>
        </w:rPr>
        <w:t xml:space="preserve"> is required before the file or folder is deleted. When the message "-- Confirm action" is displayed, press </w:t>
      </w:r>
      <w:r w:rsidR="00645239" w:rsidRPr="7DA143E8">
        <w:rPr>
          <w:lang w:eastAsia="en-IN"/>
        </w:rPr>
        <w:t>Enter to</w:t>
      </w:r>
      <w:r w:rsidRPr="7DA143E8">
        <w:rPr>
          <w:lang w:eastAsia="en-IN"/>
        </w:rPr>
        <w:t xml:space="preserve"> confirm or press Backspace to cancel.</w:t>
      </w:r>
    </w:p>
    <w:p w14:paraId="2FFDE212" w14:textId="77777777" w:rsidR="00770C5C" w:rsidRDefault="00770C5C" w:rsidP="00FD62DC">
      <w:pPr>
        <w:rPr>
          <w:lang w:eastAsia="en-IN"/>
        </w:rPr>
      </w:pPr>
    </w:p>
    <w:p w14:paraId="7539C81A" w14:textId="4A885653" w:rsidR="00FD62DC" w:rsidRDefault="7D789C33" w:rsidP="00757959">
      <w:pPr>
        <w:spacing w:line="259" w:lineRule="auto"/>
        <w:rPr>
          <w:lang w:eastAsia="en-IN"/>
        </w:rPr>
      </w:pPr>
      <w:r w:rsidRPr="7D789C33">
        <w:rPr>
          <w:lang w:eastAsia="en-IN"/>
        </w:rPr>
        <w:t xml:space="preserve">To rename a file or folder, press CTRL + R. The Rename File command allows you to change the name of a file or folder. To use it, press the Rename command. The Orbit Reader Q20 or Q40 responds with an Edit Box containing the original file or folder name. Edit the name or type a new one and press Enter. Press ESC to exit without renaming a file or folder. Note: The key input for the file name should be entered as per the selected system language. </w:t>
      </w:r>
    </w:p>
    <w:p w14:paraId="6601D85C" w14:textId="40B2FD02" w:rsidR="0043085E" w:rsidRDefault="0082349A" w:rsidP="0043085E">
      <w:pPr>
        <w:rPr>
          <w:rStyle w:val="normaltextrun"/>
          <w:rFonts w:cs="Arial"/>
        </w:rPr>
      </w:pPr>
      <w:r>
        <w:rPr>
          <w:lang w:eastAsia="en-IN"/>
        </w:rPr>
        <w:t xml:space="preserve">To </w:t>
      </w:r>
      <w:r w:rsidR="00585A1A">
        <w:rPr>
          <w:lang w:eastAsia="en-IN"/>
        </w:rPr>
        <w:t xml:space="preserve">write </w:t>
      </w:r>
      <w:r w:rsidR="004C2D03">
        <w:rPr>
          <w:lang w:eastAsia="en-IN"/>
        </w:rPr>
        <w:t xml:space="preserve">a </w:t>
      </w:r>
      <w:r w:rsidR="00585A1A">
        <w:rPr>
          <w:lang w:eastAsia="en-IN"/>
        </w:rPr>
        <w:t xml:space="preserve">new folder name or rename </w:t>
      </w:r>
      <w:r w:rsidR="004C2D03">
        <w:rPr>
          <w:lang w:eastAsia="en-IN"/>
        </w:rPr>
        <w:t xml:space="preserve">a </w:t>
      </w:r>
      <w:r w:rsidR="00585A1A">
        <w:rPr>
          <w:lang w:eastAsia="en-IN"/>
        </w:rPr>
        <w:t xml:space="preserve">file/folder, </w:t>
      </w:r>
      <w:r w:rsidR="0043085E">
        <w:rPr>
          <w:lang w:eastAsia="en-IN"/>
        </w:rPr>
        <w:t xml:space="preserve">write </w:t>
      </w:r>
      <w:r w:rsidR="002F7CFC">
        <w:rPr>
          <w:lang w:eastAsia="en-IN"/>
        </w:rPr>
        <w:t xml:space="preserve">a </w:t>
      </w:r>
      <w:r w:rsidR="0043085E">
        <w:rPr>
          <w:lang w:eastAsia="en-IN"/>
        </w:rPr>
        <w:t>new name a</w:t>
      </w:r>
      <w:r w:rsidR="0043085E">
        <w:rPr>
          <w:rStyle w:val="normaltextrun"/>
          <w:rFonts w:cs="Arial"/>
        </w:rPr>
        <w:t>s per the selected read/write language, you can enter a name as follows:</w:t>
      </w:r>
    </w:p>
    <w:p w14:paraId="6FD63F60" w14:textId="217B5AE3"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using the QWERTY keyboard</w:t>
      </w:r>
      <w:r>
        <w:rPr>
          <w:rFonts w:ascii="Arial" w:hAnsi="Arial" w:cs="Arial"/>
          <w:sz w:val="24"/>
          <w:szCs w:val="24"/>
          <w:lang w:val="en-IN"/>
        </w:rPr>
        <w:t>.</w:t>
      </w:r>
    </w:p>
    <w:p w14:paraId="094A2CAE" w14:textId="08AF952C"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in the selected read/write language using only Perkin's key support (S D F J K L).</w:t>
      </w:r>
    </w:p>
    <w:p w14:paraId="7DA0CAC7" w14:textId="77581D0F"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enter </w:t>
      </w:r>
      <w:r w:rsidR="002F7CFC">
        <w:rPr>
          <w:rFonts w:ascii="Arial" w:hAnsi="Arial" w:cs="Arial"/>
          <w:sz w:val="24"/>
          <w:szCs w:val="24"/>
          <w:lang w:val="en-IN"/>
        </w:rPr>
        <w:t>a new name</w:t>
      </w:r>
      <w:r w:rsidRPr="00CA2F9A">
        <w:rPr>
          <w:rFonts w:ascii="Arial" w:hAnsi="Arial" w:cs="Arial"/>
          <w:sz w:val="24"/>
          <w:szCs w:val="24"/>
          <w:lang w:val="en-IN"/>
        </w:rPr>
        <w:t xml:space="preserve"> in the selected read/write language using only Perkin's key support (S D F J K L).</w:t>
      </w:r>
    </w:p>
    <w:p w14:paraId="07FBA01A" w14:textId="413978BC" w:rsidR="00770C5C" w:rsidRDefault="0043085E" w:rsidP="00FD62DC">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ff: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using the QWERTY keyboard. While entering </w:t>
      </w:r>
      <w:r>
        <w:rPr>
          <w:rFonts w:ascii="Arial" w:hAnsi="Arial" w:cs="Arial"/>
          <w:sz w:val="24"/>
          <w:szCs w:val="24"/>
          <w:lang w:val="en-IN"/>
        </w:rPr>
        <w:t xml:space="preserve">a </w:t>
      </w:r>
      <w:r w:rsidR="002F7CFC">
        <w:rPr>
          <w:rFonts w:ascii="Arial" w:hAnsi="Arial" w:cs="Arial"/>
          <w:sz w:val="24"/>
          <w:szCs w:val="24"/>
          <w:lang w:val="en-IN"/>
        </w:rPr>
        <w:t>name</w:t>
      </w:r>
      <w:r w:rsidRPr="00CA2F9A">
        <w:rPr>
          <w:rFonts w:ascii="Arial" w:hAnsi="Arial" w:cs="Arial"/>
          <w:sz w:val="24"/>
          <w:szCs w:val="24"/>
          <w:lang w:val="en-IN"/>
        </w:rPr>
        <w:t xml:space="preserve">, the input will be displayed in English Computer Braille, but </w:t>
      </w:r>
      <w:r w:rsidR="0076232D">
        <w:rPr>
          <w:rFonts w:ascii="Arial" w:hAnsi="Arial" w:cs="Arial"/>
          <w:sz w:val="24"/>
          <w:szCs w:val="24"/>
          <w:lang w:val="en-IN"/>
        </w:rPr>
        <w:t>after pressing Enter</w:t>
      </w:r>
      <w:r w:rsidR="004C2D03">
        <w:rPr>
          <w:rFonts w:ascii="Arial" w:hAnsi="Arial" w:cs="Arial"/>
          <w:sz w:val="24"/>
          <w:szCs w:val="24"/>
          <w:lang w:val="en-IN"/>
        </w:rPr>
        <w:t>, the name</w:t>
      </w:r>
      <w:r w:rsidRPr="00CA2F9A">
        <w:rPr>
          <w:rFonts w:ascii="Arial" w:hAnsi="Arial" w:cs="Arial"/>
          <w:sz w:val="24"/>
          <w:szCs w:val="24"/>
          <w:lang w:val="en-IN"/>
        </w:rPr>
        <w:t xml:space="preserve"> will be shown in the selected read/write language.</w:t>
      </w:r>
    </w:p>
    <w:p w14:paraId="31CCE9AA" w14:textId="77777777" w:rsidR="001815AF" w:rsidRPr="00E46C10" w:rsidRDefault="001815AF" w:rsidP="001815AF">
      <w:pPr>
        <w:rPr>
          <w:rFonts w:cs="Arial"/>
          <w:lang w:val="en-IN"/>
        </w:rPr>
      </w:pPr>
    </w:p>
    <w:p w14:paraId="44BE8BED" w14:textId="581BFBCC" w:rsidR="00FD62DC" w:rsidRDefault="6735099D" w:rsidP="00FD62DC">
      <w:pPr>
        <w:rPr>
          <w:lang w:eastAsia="en-IN"/>
        </w:rPr>
      </w:pPr>
      <w:r w:rsidRPr="6735099D">
        <w:rPr>
          <w:lang w:eastAsia="en-IN"/>
        </w:rPr>
        <w:t xml:space="preserve">To cut a file, press </w:t>
      </w:r>
      <w:r w:rsidR="00B05783">
        <w:rPr>
          <w:lang w:eastAsia="en-IN"/>
        </w:rPr>
        <w:t>CTRL</w:t>
      </w:r>
      <w:r w:rsidRPr="6735099D">
        <w:rPr>
          <w:lang w:eastAsia="en-IN"/>
        </w:rPr>
        <w:t xml:space="preserve"> + </w:t>
      </w:r>
      <w:r w:rsidR="00D419F2" w:rsidRPr="6735099D">
        <w:rPr>
          <w:lang w:eastAsia="en-IN"/>
        </w:rPr>
        <w:t>X.</w:t>
      </w:r>
      <w:r w:rsidRPr="6735099D">
        <w:rPr>
          <w:lang w:eastAsia="en-IN"/>
        </w:rPr>
        <w:t xml:space="preserve"> This action cuts the currently selected file(s) or empty folders from their location and </w:t>
      </w:r>
      <w:r w:rsidR="005E40E3" w:rsidRPr="6735099D">
        <w:rPr>
          <w:lang w:eastAsia="en-IN"/>
        </w:rPr>
        <w:t>places them</w:t>
      </w:r>
      <w:r w:rsidRPr="6735099D">
        <w:rPr>
          <w:lang w:eastAsia="en-IN"/>
        </w:rPr>
        <w:t xml:space="preserve"> on the clipboard to be used with the paste command. </w:t>
      </w:r>
    </w:p>
    <w:p w14:paraId="5D0ACDF3" w14:textId="77777777" w:rsidR="00FD62DC" w:rsidRDefault="00FD62DC" w:rsidP="00FD62DC">
      <w:pPr>
        <w:rPr>
          <w:lang w:eastAsia="en-IN"/>
        </w:rPr>
      </w:pPr>
    </w:p>
    <w:p w14:paraId="2DA9FC34" w14:textId="6540C566" w:rsidR="00770C5C" w:rsidRDefault="6735099D" w:rsidP="00FD62DC">
      <w:pPr>
        <w:rPr>
          <w:lang w:eastAsia="en-IN"/>
        </w:rPr>
      </w:pPr>
      <w:r w:rsidRPr="6735099D">
        <w:rPr>
          <w:lang w:eastAsia="en-IN"/>
        </w:rPr>
        <w:t xml:space="preserve">To copy a file, press </w:t>
      </w:r>
      <w:r w:rsidR="00B05783">
        <w:rPr>
          <w:lang w:eastAsia="en-IN"/>
        </w:rPr>
        <w:t>CTRL</w:t>
      </w:r>
      <w:r w:rsidRPr="6735099D">
        <w:rPr>
          <w:lang w:eastAsia="en-IN"/>
        </w:rPr>
        <w:t xml:space="preserve"> + C.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18C35C65" w:rsidR="00FD62DC" w:rsidRDefault="7D789C33" w:rsidP="00FD62DC">
      <w:pPr>
        <w:rPr>
          <w:lang w:eastAsia="en-IN"/>
        </w:rPr>
      </w:pPr>
      <w:r w:rsidRPr="7D789C33">
        <w:rPr>
          <w:lang w:eastAsia="en-IN"/>
        </w:rPr>
        <w:lastRenderedPageBreak/>
        <w:t xml:space="preserve">To paste a file, press CTRL + V. This action pastes the file(s) or folder(s) that are currently on the clipboard into the current location in File Manager. If no file or folder is on the clipboard, no action is taken. </w:t>
      </w:r>
    </w:p>
    <w:p w14:paraId="44D75DCA" w14:textId="77777777" w:rsidR="00770C5C" w:rsidRDefault="00770C5C" w:rsidP="00FD62DC">
      <w:pPr>
        <w:rPr>
          <w:lang w:eastAsia="en-IN"/>
        </w:rPr>
      </w:pPr>
    </w:p>
    <w:p w14:paraId="5D6F13D6" w14:textId="4B6CB760" w:rsidR="00FD62DC" w:rsidRDefault="6735099D" w:rsidP="6735099D">
      <w:pPr>
        <w:rPr>
          <w:lang w:eastAsia="en-IN"/>
        </w:rPr>
      </w:pPr>
      <w:r w:rsidRPr="6735099D">
        <w:rPr>
          <w:lang w:eastAsia="en-IN"/>
        </w:rPr>
        <w:t xml:space="preserve">To mark a file, press </w:t>
      </w:r>
      <w:r w:rsidR="00B05783">
        <w:rPr>
          <w:lang w:eastAsia="en-IN"/>
        </w:rPr>
        <w:t>CTRL</w:t>
      </w:r>
      <w:r w:rsidRPr="6735099D">
        <w:rPr>
          <w:lang w:eastAsia="en-IN"/>
        </w:rPr>
        <w:t xml:space="preserve"> + M. When moving multiple files, use the Mark File command to mark each file before using Cut, Copy, or Delete. To Mark a file, place </w:t>
      </w:r>
      <w:r w:rsidR="00DB3DDE">
        <w:rPr>
          <w:lang w:eastAsia="en-IN"/>
        </w:rPr>
        <w:t xml:space="preserve">an </w:t>
      </w:r>
      <w:r w:rsidRPr="6735099D">
        <w:rPr>
          <w:lang w:eastAsia="en-IN"/>
        </w:rPr>
        <w:t xml:space="preserve">arrow on the file and press </w:t>
      </w:r>
      <w:r w:rsidR="00B05783">
        <w:rPr>
          <w:lang w:eastAsia="en-IN"/>
        </w:rPr>
        <w:t>CTRL</w:t>
      </w:r>
      <w:r w:rsidRPr="6735099D">
        <w:rPr>
          <w:lang w:eastAsia="en-IN"/>
        </w:rPr>
        <w:t xml:space="preserve"> + M. </w:t>
      </w:r>
    </w:p>
    <w:p w14:paraId="0958F234" w14:textId="24C3A908" w:rsidR="00FD62DC" w:rsidRDefault="6735099D" w:rsidP="6735099D">
      <w:pPr>
        <w:rPr>
          <w:lang w:eastAsia="en-IN"/>
        </w:rPr>
      </w:pPr>
      <w:r w:rsidRPr="6735099D">
        <w:rPr>
          <w:lang w:eastAsia="en-IN"/>
        </w:rPr>
        <w:t xml:space="preserve">To clear a marked file, press </w:t>
      </w:r>
      <w:r w:rsidR="00B05783">
        <w:rPr>
          <w:lang w:eastAsia="en-IN"/>
        </w:rPr>
        <w:t>CTRL</w:t>
      </w:r>
      <w:r w:rsidRPr="6735099D">
        <w:rPr>
          <w:lang w:eastAsia="en-IN"/>
        </w:rPr>
        <w:t xml:space="preserve"> + M again.</w:t>
      </w:r>
    </w:p>
    <w:p w14:paraId="3450793A" w14:textId="5E93DD31" w:rsidR="00FD62DC" w:rsidRDefault="7DA143E8" w:rsidP="00757959">
      <w:pPr>
        <w:spacing w:line="259" w:lineRule="auto"/>
        <w:rPr>
          <w:lang w:eastAsia="en-IN"/>
        </w:rPr>
      </w:pPr>
      <w:r w:rsidRPr="7DA143E8">
        <w:rPr>
          <w:lang w:eastAsia="en-IN"/>
        </w:rPr>
        <w:t xml:space="preserve">File Manager indicates marked files by raising Backspace and </w:t>
      </w:r>
      <w:r w:rsidR="004A0D5E">
        <w:rPr>
          <w:lang w:eastAsia="en-IN"/>
        </w:rPr>
        <w:t>entering</w:t>
      </w:r>
      <w:r w:rsidRPr="7DA143E8">
        <w:rPr>
          <w:lang w:eastAsia="en-IN"/>
        </w:rPr>
        <w:t xml:space="preserve"> the first letter of the file name. </w:t>
      </w:r>
    </w:p>
    <w:p w14:paraId="34159CC7" w14:textId="77777777" w:rsidR="00770C5C" w:rsidRDefault="00770C5C" w:rsidP="00FD62DC">
      <w:pPr>
        <w:rPr>
          <w:lang w:eastAsia="en-IN"/>
        </w:rPr>
      </w:pPr>
    </w:p>
    <w:p w14:paraId="0E4772BA" w14:textId="34C80914" w:rsidR="00FD62DC" w:rsidRDefault="7D789C33" w:rsidP="00FD62DC">
      <w:pPr>
        <w:rPr>
          <w:lang w:eastAsia="en-IN"/>
        </w:rPr>
      </w:pPr>
      <w:r w:rsidRPr="7D789C33">
        <w:rPr>
          <w:lang w:eastAsia="en-IN"/>
        </w:rPr>
        <w:t xml:space="preserve">To Protect or unprotect a file, press CTRL + P. To protect a file from accidental changes, turn an arrow to the file and press CTRL + P. To remove the protected status, select the file and press CTRL + P again. To determine if a file is Protected, arrow Right or Left to the Unprotected/Protected heading. </w:t>
      </w:r>
    </w:p>
    <w:p w14:paraId="7D8F9D18" w14:textId="77777777" w:rsidR="00770C5C" w:rsidRDefault="00770C5C" w:rsidP="00FD62DC">
      <w:pPr>
        <w:rPr>
          <w:lang w:eastAsia="en-IN"/>
        </w:rPr>
      </w:pPr>
    </w:p>
    <w:p w14:paraId="6608F613" w14:textId="495A5C0E" w:rsidR="00FD62DC" w:rsidRDefault="00770C5C" w:rsidP="588299F3">
      <w:pPr>
        <w:spacing w:line="259" w:lineRule="auto"/>
        <w:rPr>
          <w:lang w:eastAsia="en-IN"/>
        </w:rPr>
      </w:pPr>
      <w:r>
        <w:rPr>
          <w:lang w:eastAsia="en-IN"/>
        </w:rPr>
        <w:t>To e</w:t>
      </w:r>
      <w:r w:rsidR="00FD62DC">
        <w:rPr>
          <w:lang w:eastAsia="en-IN"/>
        </w:rPr>
        <w:t>dit the current file</w:t>
      </w:r>
      <w:r>
        <w:rPr>
          <w:lang w:eastAsia="en-IN"/>
        </w:rPr>
        <w:t xml:space="preserve">, press </w:t>
      </w:r>
      <w:r w:rsidR="00B05783">
        <w:rPr>
          <w:lang w:eastAsia="en-IN"/>
        </w:rPr>
        <w:t>CTRL</w:t>
      </w:r>
      <w:r w:rsidR="588299F3" w:rsidRPr="588299F3">
        <w:rPr>
          <w:lang w:eastAsia="en-IN"/>
        </w:rPr>
        <w:t xml:space="preserve"> + E</w:t>
      </w:r>
      <w:r>
        <w:rPr>
          <w:lang w:eastAsia="en-IN"/>
        </w:rPr>
        <w:t>.</w:t>
      </w:r>
      <w:r w:rsidR="00FD62DC">
        <w:rPr>
          <w:lang w:eastAsia="en-IN"/>
        </w:rPr>
        <w:t xml:space="preserve"> When editing the current file, the </w:t>
      </w:r>
      <w:r w:rsidR="00867EA6">
        <w:rPr>
          <w:lang w:eastAsia="en-IN"/>
        </w:rPr>
        <w:t xml:space="preserve">Orbit Reader </w:t>
      </w:r>
      <w:r w:rsidR="00F731C5">
        <w:rPr>
          <w:lang w:eastAsia="en-IN"/>
        </w:rPr>
        <w:t>Q20 or Q40</w:t>
      </w:r>
      <w:r w:rsidR="00796CA7">
        <w:rPr>
          <w:lang w:eastAsia="en-IN"/>
        </w:rPr>
        <w:t xml:space="preserve"> </w:t>
      </w:r>
      <w:r w:rsidR="00FD62DC">
        <w:rPr>
          <w:lang w:eastAsia="en-IN"/>
        </w:rPr>
        <w:t xml:space="preserve">switches to Edit mode, which is indicated by a cursor at the point of input. The cursor is at the first character shown on the display when you </w:t>
      </w:r>
      <w:r w:rsidR="00411359">
        <w:rPr>
          <w:lang w:eastAsia="en-IN"/>
        </w:rPr>
        <w:t>press</w:t>
      </w:r>
      <w:r w:rsidR="00FD62DC">
        <w:rPr>
          <w:lang w:eastAsia="en-IN"/>
        </w:rPr>
        <w:t xml:space="preserve"> the edit command. As you type, everything is saved to the file. To exit, press </w:t>
      </w:r>
      <w:r w:rsidR="00411359">
        <w:rPr>
          <w:lang w:eastAsia="en-IN"/>
        </w:rPr>
        <w:t xml:space="preserve">the </w:t>
      </w:r>
      <w:r w:rsidR="588299F3" w:rsidRPr="588299F3">
        <w:rPr>
          <w:lang w:eastAsia="en-IN"/>
        </w:rPr>
        <w:t xml:space="preserve">ESC key to open </w:t>
      </w:r>
      <w:r w:rsidR="00411359">
        <w:rPr>
          <w:lang w:eastAsia="en-IN"/>
        </w:rPr>
        <w:t xml:space="preserve">the </w:t>
      </w:r>
      <w:r w:rsidR="588299F3" w:rsidRPr="588299F3">
        <w:rPr>
          <w:lang w:eastAsia="en-IN"/>
        </w:rPr>
        <w:t xml:space="preserve">context menu. The context menu displays </w:t>
      </w:r>
      <w:r w:rsidR="00411359">
        <w:rPr>
          <w:lang w:eastAsia="en-IN"/>
        </w:rPr>
        <w:t xml:space="preserve">the </w:t>
      </w:r>
      <w:r w:rsidR="588299F3" w:rsidRPr="588299F3">
        <w:rPr>
          <w:lang w:eastAsia="en-IN"/>
        </w:rPr>
        <w:t xml:space="preserve">EXIT option first. Press </w:t>
      </w:r>
      <w:r w:rsidR="008A70C3">
        <w:rPr>
          <w:lang w:eastAsia="en-IN"/>
        </w:rPr>
        <w:t xml:space="preserve">the </w:t>
      </w:r>
      <w:r w:rsidR="588299F3" w:rsidRPr="588299F3">
        <w:rPr>
          <w:lang w:eastAsia="en-IN"/>
        </w:rPr>
        <w:t>Enter key to exit the Editor</w:t>
      </w:r>
      <w:r w:rsidR="00FD62DC">
        <w:rPr>
          <w:lang w:eastAsia="en-IN"/>
        </w:rPr>
        <w:t xml:space="preserve">. See </w:t>
      </w:r>
      <w:r w:rsidR="00474AAD">
        <w:rPr>
          <w:lang w:eastAsia="en-IN"/>
        </w:rPr>
        <w:fldChar w:fldCharType="begin"/>
      </w:r>
      <w:r w:rsidR="00474AAD">
        <w:rPr>
          <w:lang w:eastAsia="en-IN"/>
        </w:rPr>
        <w:instrText xml:space="preserve"> REF _Ref93504517 \h </w:instrText>
      </w:r>
      <w:r w:rsidR="00474AAD">
        <w:rPr>
          <w:lang w:eastAsia="en-IN"/>
        </w:rPr>
      </w:r>
      <w:r w:rsidR="00474AAD">
        <w:rPr>
          <w:lang w:eastAsia="en-IN"/>
        </w:rPr>
        <w:fldChar w:fldCharType="separate"/>
      </w:r>
      <w:r w:rsidR="00074BC0" w:rsidRPr="00F7035D">
        <w:rPr>
          <w:lang w:eastAsia="en-IN"/>
        </w:rPr>
        <w:t>The Editor</w:t>
      </w:r>
      <w:r w:rsidR="00474AAD">
        <w:rPr>
          <w:lang w:eastAsia="en-IN"/>
        </w:rPr>
        <w:fldChar w:fldCharType="end"/>
      </w:r>
      <w:r w:rsidR="00FD62DC">
        <w:rPr>
          <w:lang w:eastAsia="en-IN"/>
        </w:rPr>
        <w:t xml:space="preserve"> section for more information. </w:t>
      </w:r>
    </w:p>
    <w:p w14:paraId="7F90244F" w14:textId="77777777" w:rsidR="00770C5C" w:rsidRDefault="00770C5C" w:rsidP="00FD62DC">
      <w:pPr>
        <w:rPr>
          <w:lang w:eastAsia="en-IN"/>
        </w:rPr>
      </w:pPr>
    </w:p>
    <w:p w14:paraId="162E18AE" w14:textId="64EC0F48" w:rsidR="00FD62DC" w:rsidRPr="000C3ED9" w:rsidRDefault="588299F3" w:rsidP="588299F3">
      <w:pPr>
        <w:rPr>
          <w:lang w:eastAsia="en-IN"/>
        </w:rPr>
      </w:pPr>
      <w:r w:rsidRPr="588299F3">
        <w:rPr>
          <w:lang w:eastAsia="en-IN"/>
        </w:rPr>
        <w:t xml:space="preserve">To Edit </w:t>
      </w:r>
      <w:r w:rsidR="004327D2">
        <w:rPr>
          <w:lang w:eastAsia="en-IN"/>
        </w:rPr>
        <w:t xml:space="preserve">the </w:t>
      </w:r>
      <w:r w:rsidRPr="588299F3">
        <w:rPr>
          <w:lang w:eastAsia="en-IN"/>
        </w:rPr>
        <w:t xml:space="preserve">Last Edited File, ALT + TAB.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w:t>
      </w:r>
      <w:r w:rsidR="004327D2">
        <w:rPr>
          <w:lang w:eastAsia="en-IN"/>
        </w:rPr>
        <w:t xml:space="preserve">the </w:t>
      </w:r>
      <w:r w:rsidRPr="588299F3">
        <w:rPr>
          <w:lang w:eastAsia="en-IN"/>
        </w:rPr>
        <w:t xml:space="preserve">ESC key to open </w:t>
      </w:r>
      <w:r w:rsidR="004327D2">
        <w:rPr>
          <w:lang w:eastAsia="en-IN"/>
        </w:rPr>
        <w:t xml:space="preserve">the </w:t>
      </w:r>
      <w:r w:rsidRPr="588299F3">
        <w:rPr>
          <w:lang w:eastAsia="en-IN"/>
        </w:rPr>
        <w:t xml:space="preserve">context menu. The context menu displays </w:t>
      </w:r>
      <w:r w:rsidR="004327D2">
        <w:rPr>
          <w:lang w:eastAsia="en-IN"/>
        </w:rPr>
        <w:t xml:space="preserve">the </w:t>
      </w:r>
      <w:r w:rsidRPr="588299F3">
        <w:rPr>
          <w:lang w:eastAsia="en-IN"/>
        </w:rPr>
        <w:t xml:space="preserve">EXIT option first. Press </w:t>
      </w:r>
      <w:r w:rsidR="00B8393E">
        <w:rPr>
          <w:lang w:eastAsia="en-IN"/>
        </w:rPr>
        <w:t xml:space="preserve">the </w:t>
      </w:r>
      <w:r w:rsidRPr="588299F3">
        <w:rPr>
          <w:lang w:eastAsia="en-IN"/>
        </w:rPr>
        <w:t xml:space="preserve">Enter key to </w:t>
      </w:r>
      <w:r w:rsidR="00561C8B" w:rsidRPr="588299F3">
        <w:rPr>
          <w:lang w:eastAsia="en-IN"/>
        </w:rPr>
        <w:t>return it</w:t>
      </w:r>
      <w:r w:rsidRPr="588299F3">
        <w:rPr>
          <w:lang w:eastAsia="en-IN"/>
        </w:rPr>
        <w:t xml:space="preserve"> to the file you were reading.</w:t>
      </w:r>
    </w:p>
    <w:p w14:paraId="17188E79" w14:textId="77777777" w:rsidR="00FE3743" w:rsidRPr="000C3ED9" w:rsidRDefault="00FE3743" w:rsidP="00121DFE">
      <w:pPr>
        <w:pStyle w:val="Heading2"/>
        <w:rPr>
          <w:lang w:eastAsia="en-IN"/>
        </w:rPr>
      </w:pPr>
      <w:bookmarkStart w:id="430" w:name="More-About-Copying-and-Pasting-Files"/>
      <w:bookmarkStart w:id="431" w:name="_Toc531853333"/>
      <w:bookmarkStart w:id="432" w:name="_Toc180667208"/>
      <w:bookmarkEnd w:id="430"/>
      <w:r w:rsidRPr="000C3ED9">
        <w:rPr>
          <w:lang w:eastAsia="en-IN"/>
        </w:rPr>
        <w:t>More about Copying and Pasting Files</w:t>
      </w:r>
      <w:bookmarkEnd w:id="431"/>
      <w:bookmarkEnd w:id="432"/>
    </w:p>
    <w:p w14:paraId="241E69F0" w14:textId="78E53983"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w:t>
      </w:r>
      <w:r w:rsidR="00B8393E">
        <w:rPr>
          <w:lang w:eastAsia="en-IN"/>
        </w:rPr>
        <w:t xml:space="preserve">a </w:t>
      </w:r>
      <w:r w:rsidRPr="000C3ED9">
        <w:rPr>
          <w:lang w:eastAsia="en-IN"/>
        </w:rPr>
        <w:t>book.</w:t>
      </w:r>
      <w:r w:rsidR="00B8393E">
        <w:rPr>
          <w:lang w:eastAsia="en-IN"/>
        </w:rPr>
        <w:t xml:space="preserve"> </w:t>
      </w:r>
      <w:r w:rsidRPr="000C3ED9">
        <w:rPr>
          <w:lang w:eastAsia="en-IN"/>
        </w:rPr>
        <w:t xml:space="preserve">brf to a folder that already contains </w:t>
      </w:r>
      <w:r w:rsidR="00B8393E" w:rsidRPr="000C3ED9">
        <w:rPr>
          <w:lang w:eastAsia="en-IN"/>
        </w:rPr>
        <w:t>a book</w:t>
      </w:r>
      <w:r w:rsidRPr="000C3ED9">
        <w:rPr>
          <w:lang w:eastAsia="en-IN"/>
        </w:rPr>
        <w:t>.</w:t>
      </w:r>
      <w:r w:rsidR="00B8393E">
        <w:rPr>
          <w:lang w:eastAsia="en-IN"/>
        </w:rPr>
        <w:t xml:space="preserve"> </w:t>
      </w:r>
      <w:r w:rsidRPr="000C3ED9">
        <w:rPr>
          <w:lang w:eastAsia="en-IN"/>
        </w:rPr>
        <w:t>brf, the new file becomes book_1.brf and the original book.</w:t>
      </w:r>
      <w:r w:rsidR="00B8393E">
        <w:rPr>
          <w:lang w:eastAsia="en-IN"/>
        </w:rPr>
        <w:t xml:space="preserve"> </w:t>
      </w:r>
      <w:r w:rsidRPr="000C3ED9">
        <w:rPr>
          <w:lang w:eastAsia="en-IN"/>
        </w:rPr>
        <w:t>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lastRenderedPageBreak/>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1D277F14" w:rsidR="00FE3743" w:rsidRPr="000C3ED9" w:rsidRDefault="7D789C33" w:rsidP="00FE3743">
      <w:pPr>
        <w:rPr>
          <w:lang w:eastAsia="en-IN"/>
        </w:rPr>
      </w:pPr>
      <w:r w:rsidRPr="7D789C33">
        <w:rPr>
          <w:lang w:eastAsia="en-IN"/>
        </w:rPr>
        <w:t>If copying a file takes more than five seconds, File Manager displays, "-- Copying xxx (yy%)" where xxx is the name of the file and yy is the percentage complete. This percentage is updated after every 10% of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121DFE">
      <w:pPr>
        <w:pStyle w:val="Heading2"/>
        <w:rPr>
          <w:lang w:eastAsia="en-IN"/>
        </w:rPr>
      </w:pPr>
      <w:bookmarkStart w:id="433" w:name="File-Movement-Commands"/>
      <w:bookmarkStart w:id="434" w:name="_Toc531853334"/>
      <w:bookmarkStart w:id="435" w:name="_Toc180667209"/>
      <w:bookmarkEnd w:id="433"/>
      <w:r w:rsidRPr="000C3ED9">
        <w:rPr>
          <w:lang w:eastAsia="en-IN"/>
        </w:rPr>
        <w:t>File Movement Commands</w:t>
      </w:r>
      <w:bookmarkEnd w:id="434"/>
      <w:bookmarkEnd w:id="435"/>
    </w:p>
    <w:p w14:paraId="543C4935" w14:textId="6ECB4283" w:rsidR="007176B5" w:rsidRDefault="6735099D" w:rsidP="007176B5">
      <w:pPr>
        <w:rPr>
          <w:lang w:eastAsia="en-IN"/>
        </w:rPr>
      </w:pPr>
      <w:r w:rsidRPr="6735099D">
        <w:rPr>
          <w:lang w:eastAsia="en-IN"/>
        </w:rPr>
        <w:t xml:space="preserve">To move to the first file, press </w:t>
      </w:r>
      <w:r w:rsidR="00B05783">
        <w:rPr>
          <w:lang w:eastAsia="en-IN"/>
        </w:rPr>
        <w:t>CTRL</w:t>
      </w:r>
      <w:r w:rsidRPr="6735099D">
        <w:rPr>
          <w:lang w:eastAsia="en-IN"/>
        </w:rPr>
        <w:t xml:space="preserve"> + HOME. Pressing </w:t>
      </w:r>
      <w:r w:rsidR="00B05783">
        <w:rPr>
          <w:lang w:eastAsia="en-IN"/>
        </w:rPr>
        <w:t>CTRL</w:t>
      </w:r>
      <w:r w:rsidRPr="6735099D">
        <w:rPr>
          <w:lang w:eastAsia="en-IN"/>
        </w:rPr>
        <w:t xml:space="preserve"> + HOME moves </w:t>
      </w:r>
      <w:r w:rsidR="0036158C">
        <w:rPr>
          <w:lang w:eastAsia="en-IN"/>
        </w:rPr>
        <w:t xml:space="preserve">the </w:t>
      </w:r>
      <w:r w:rsidRPr="6735099D">
        <w:rPr>
          <w:lang w:eastAsia="en-IN"/>
        </w:rPr>
        <w:t xml:space="preserve">File Manager selection to the first file in the current folder. </w:t>
      </w:r>
    </w:p>
    <w:p w14:paraId="046BD81B" w14:textId="77777777" w:rsidR="007176B5" w:rsidRDefault="007176B5" w:rsidP="007176B5">
      <w:pPr>
        <w:rPr>
          <w:lang w:eastAsia="en-IN"/>
        </w:rPr>
      </w:pPr>
    </w:p>
    <w:p w14:paraId="27D15CFB" w14:textId="14B6208A" w:rsidR="007176B5" w:rsidRDefault="6735099D" w:rsidP="007176B5">
      <w:pPr>
        <w:rPr>
          <w:lang w:eastAsia="en-IN"/>
        </w:rPr>
      </w:pPr>
      <w:r w:rsidRPr="6735099D">
        <w:rPr>
          <w:lang w:eastAsia="en-IN"/>
        </w:rPr>
        <w:t xml:space="preserve">To move to the last file, press </w:t>
      </w:r>
      <w:r w:rsidR="00B05783">
        <w:rPr>
          <w:lang w:eastAsia="en-IN"/>
        </w:rPr>
        <w:t>CTRL</w:t>
      </w:r>
      <w:r w:rsidRPr="6735099D">
        <w:rPr>
          <w:lang w:eastAsia="en-IN"/>
        </w:rPr>
        <w:t xml:space="preserve"> + END. Pressing </w:t>
      </w:r>
      <w:r w:rsidR="00B05783">
        <w:rPr>
          <w:lang w:eastAsia="en-IN"/>
        </w:rPr>
        <w:t>CTRL</w:t>
      </w:r>
      <w:r w:rsidRPr="6735099D">
        <w:rPr>
          <w:lang w:eastAsia="en-IN"/>
        </w:rPr>
        <w:t xml:space="preserve"> + END moves </w:t>
      </w:r>
      <w:r w:rsidR="0036158C">
        <w:rPr>
          <w:lang w:eastAsia="en-IN"/>
        </w:rPr>
        <w:t xml:space="preserve">the </w:t>
      </w:r>
      <w:r w:rsidRPr="6735099D">
        <w:rPr>
          <w:lang w:eastAsia="en-IN"/>
        </w:rPr>
        <w:t xml:space="preserve">File Manager selection to the last file in the current folder. </w:t>
      </w:r>
    </w:p>
    <w:p w14:paraId="422ACB74" w14:textId="77777777" w:rsidR="007176B5" w:rsidRDefault="007176B5" w:rsidP="007176B5">
      <w:pPr>
        <w:rPr>
          <w:lang w:eastAsia="en-IN"/>
        </w:rPr>
      </w:pPr>
    </w:p>
    <w:p w14:paraId="729A8724" w14:textId="5ADB4D76" w:rsidR="007176B5" w:rsidRPr="007176B5" w:rsidRDefault="007176B5" w:rsidP="00403D48">
      <w:pPr>
        <w:rPr>
          <w:lang w:eastAsia="en-IN"/>
        </w:rPr>
      </w:pPr>
      <w:r>
        <w:rPr>
          <w:lang w:eastAsia="en-IN"/>
        </w:rPr>
        <w:t xml:space="preserve">To Incrementally search </w:t>
      </w:r>
      <w:r w:rsidR="0036158C">
        <w:rPr>
          <w:lang w:eastAsia="en-IN"/>
        </w:rPr>
        <w:t xml:space="preserve">the </w:t>
      </w:r>
      <w:r>
        <w:rPr>
          <w:lang w:eastAsia="en-IN"/>
        </w:rPr>
        <w:t xml:space="preserve">file list, Type the file name quickly. To find a file quickly, type the first few letters of the file's name. </w:t>
      </w:r>
      <w:r w:rsidR="00646465">
        <w:rPr>
          <w:lang w:eastAsia="en-IN"/>
        </w:rPr>
        <w:t>The File</w:t>
      </w:r>
      <w:r>
        <w:rPr>
          <w:lang w:eastAsia="en-IN"/>
        </w:rPr>
        <w:t xml:space="preserve"> Manager highlights the first file matching the letters you typed.</w:t>
      </w:r>
    </w:p>
    <w:p w14:paraId="2252DC44" w14:textId="486EF9BB" w:rsidR="007176B5" w:rsidRPr="007176B5" w:rsidRDefault="6735099D" w:rsidP="00403D48">
      <w:pPr>
        <w:rPr>
          <w:lang w:eastAsia="en-IN"/>
        </w:rPr>
      </w:pPr>
      <w:r w:rsidRPr="6735099D">
        <w:rPr>
          <w:lang w:eastAsia="en-IN"/>
        </w:rPr>
        <w:t xml:space="preserve"> </w:t>
      </w:r>
    </w:p>
    <w:p w14:paraId="0940AD84" w14:textId="3B06749E" w:rsidR="00FE3743" w:rsidRDefault="00FE3743">
      <w:pPr>
        <w:pStyle w:val="Heading3"/>
        <w:rPr>
          <w:lang w:eastAsia="en-IN"/>
        </w:rPr>
      </w:pPr>
      <w:bookmarkStart w:id="436" w:name="File-Types"/>
      <w:bookmarkStart w:id="437" w:name="_File_Types"/>
      <w:bookmarkStart w:id="438" w:name="Supported-File-Types"/>
      <w:bookmarkStart w:id="439" w:name="_Toc531853336"/>
      <w:bookmarkStart w:id="440" w:name="_Toc180667210"/>
      <w:bookmarkEnd w:id="436"/>
      <w:bookmarkEnd w:id="437"/>
      <w:bookmarkEnd w:id="438"/>
      <w:r w:rsidRPr="000C3ED9">
        <w:rPr>
          <w:lang w:eastAsia="en-IN"/>
        </w:rPr>
        <w:t>Supported File Types</w:t>
      </w:r>
      <w:bookmarkEnd w:id="439"/>
      <w:bookmarkEnd w:id="440"/>
    </w:p>
    <w:p w14:paraId="5F5CC797" w14:textId="351CEB0A" w:rsidR="007176B5" w:rsidRPr="00403D48" w:rsidRDefault="7D789C33" w:rsidP="00403D48">
      <w:pPr>
        <w:pStyle w:val="ListParagraph"/>
        <w:numPr>
          <w:ilvl w:val="0"/>
          <w:numId w:val="113"/>
        </w:numPr>
        <w:rPr>
          <w:rFonts w:ascii="Arial" w:hAnsi="Arial" w:cs="Arial"/>
          <w:sz w:val="24"/>
          <w:szCs w:val="24"/>
          <w:lang w:eastAsia="en-IN"/>
        </w:rPr>
      </w:pPr>
      <w:r w:rsidRPr="7D789C33">
        <w:rPr>
          <w:rFonts w:ascii="Arial" w:hAnsi="Arial" w:cs="Arial"/>
          <w:sz w:val="24"/>
          <w:szCs w:val="24"/>
          <w:lang w:eastAsia="en-IN"/>
        </w:rPr>
        <w:t>BRF: It is translated, formatted braille. The device displays the exact representation.</w:t>
      </w:r>
    </w:p>
    <w:p w14:paraId="0561CE2A" w14:textId="4FB511B6"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w:t>
      </w:r>
      <w:r w:rsidR="0036158C">
        <w:rPr>
          <w:rFonts w:ascii="Arial" w:hAnsi="Arial" w:cs="Arial"/>
          <w:sz w:val="24"/>
          <w:szCs w:val="24"/>
          <w:lang w:eastAsia="en-IN"/>
        </w:rPr>
        <w:t>The device</w:t>
      </w:r>
      <w:r>
        <w:rPr>
          <w:rFonts w:ascii="Arial" w:hAnsi="Arial" w:cs="Arial"/>
          <w:sz w:val="24"/>
          <w:szCs w:val="24"/>
          <w:lang w:eastAsia="en-IN"/>
        </w:rPr>
        <w:t xml:space="preserve"> </w:t>
      </w:r>
      <w:r w:rsidRPr="00403D48">
        <w:rPr>
          <w:rFonts w:ascii="Arial" w:hAnsi="Arial" w:cs="Arial"/>
          <w:sz w:val="24"/>
          <w:szCs w:val="24"/>
          <w:lang w:eastAsia="en-IN"/>
        </w:rPr>
        <w:t xml:space="preserve">displays </w:t>
      </w:r>
      <w:r w:rsidR="0036158C">
        <w:rPr>
          <w:rFonts w:ascii="Arial" w:hAnsi="Arial" w:cs="Arial"/>
          <w:sz w:val="24"/>
          <w:szCs w:val="24"/>
          <w:lang w:eastAsia="en-IN"/>
        </w:rPr>
        <w:t xml:space="preserve">the </w:t>
      </w:r>
      <w:r w:rsidRPr="00403D48">
        <w:rPr>
          <w:rFonts w:ascii="Arial" w:hAnsi="Arial" w:cs="Arial"/>
          <w:sz w:val="24"/>
          <w:szCs w:val="24"/>
          <w:lang w:eastAsia="en-IN"/>
        </w:rPr>
        <w:t>exact representation</w:t>
      </w:r>
      <w:r w:rsidR="00B243ED" w:rsidRPr="00403D48">
        <w:rPr>
          <w:rFonts w:ascii="Arial" w:hAnsi="Arial" w:cs="Arial"/>
          <w:sz w:val="24"/>
          <w:szCs w:val="24"/>
          <w:lang w:eastAsia="en-IN"/>
        </w:rPr>
        <w:t>.</w:t>
      </w:r>
      <w:r w:rsidRPr="00403D48">
        <w:rPr>
          <w:rFonts w:ascii="Arial" w:hAnsi="Arial" w:cs="Arial"/>
          <w:sz w:val="24"/>
          <w:szCs w:val="24"/>
          <w:lang w:eastAsia="en-IN"/>
        </w:rPr>
        <w:t xml:space="preserve"> </w:t>
      </w:r>
    </w:p>
    <w:p w14:paraId="01B4B0DC" w14:textId="03344875"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0036158C">
        <w:rPr>
          <w:rFonts w:ascii="Arial" w:hAnsi="Arial" w:cs="Arial"/>
          <w:sz w:val="24"/>
          <w:szCs w:val="24"/>
          <w:lang w:eastAsia="en-IN"/>
        </w:rPr>
        <w:t xml:space="preserve">in </w:t>
      </w:r>
      <w:r w:rsidRPr="00403D48">
        <w:rPr>
          <w:rFonts w:ascii="Arial" w:hAnsi="Arial" w:cs="Arial"/>
          <w:sz w:val="24"/>
          <w:szCs w:val="24"/>
          <w:lang w:eastAsia="en-IN"/>
        </w:rPr>
        <w:t>Text</w:t>
      </w:r>
      <w:r>
        <w:rPr>
          <w:rFonts w:ascii="Arial" w:hAnsi="Arial" w:cs="Arial"/>
          <w:sz w:val="24"/>
          <w:szCs w:val="24"/>
          <w:lang w:eastAsia="en-IN"/>
        </w:rPr>
        <w:t xml:space="preserve"> format. </w:t>
      </w:r>
      <w:r w:rsidR="0036158C">
        <w:rPr>
          <w:rFonts w:ascii="Arial" w:hAnsi="Arial" w:cs="Arial"/>
          <w:sz w:val="24"/>
          <w:szCs w:val="24"/>
          <w:lang w:eastAsia="en-IN"/>
        </w:rPr>
        <w:t>The device</w:t>
      </w:r>
      <w:r>
        <w:rPr>
          <w:rFonts w:ascii="Arial" w:hAnsi="Arial" w:cs="Arial"/>
          <w:sz w:val="24"/>
          <w:szCs w:val="24"/>
          <w:lang w:eastAsia="en-IN"/>
        </w:rPr>
        <w:t xml:space="preserve"> displays</w:t>
      </w:r>
      <w:r w:rsidRPr="00403D48">
        <w:rPr>
          <w:rFonts w:ascii="Arial" w:hAnsi="Arial" w:cs="Arial"/>
          <w:sz w:val="24"/>
          <w:szCs w:val="24"/>
          <w:lang w:eastAsia="en-IN"/>
        </w:rPr>
        <w:t xml:space="preserve"> as per the language selected</w:t>
      </w:r>
      <w:r w:rsidR="00066227" w:rsidRPr="00403D48">
        <w:rPr>
          <w:rFonts w:ascii="Arial" w:hAnsi="Arial" w:cs="Arial"/>
          <w:sz w:val="24"/>
          <w:szCs w:val="24"/>
          <w:lang w:eastAsia="en-IN"/>
        </w:rPr>
        <w:t xml:space="preserve">. </w:t>
      </w:r>
    </w:p>
    <w:p w14:paraId="3B771210" w14:textId="33F488C6" w:rsidR="006E1872" w:rsidRPr="00651DDA" w:rsidRDefault="00FE3743" w:rsidP="006E1872">
      <w:pPr>
        <w:rPr>
          <w:lang w:eastAsia="en-IN"/>
        </w:rPr>
      </w:pPr>
      <w:r w:rsidRPr="000C3ED9">
        <w:rPr>
          <w:lang w:eastAsia="en-IN"/>
        </w:rPr>
        <w:t xml:space="preserve">In addition to the supported file types, </w:t>
      </w:r>
      <w:r w:rsidR="003B3EA3">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44DFBFFB"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w:t>
      </w:r>
      <w:r w:rsidR="0036158C">
        <w:rPr>
          <w:lang w:eastAsia="en-IN"/>
        </w:rPr>
        <w:t>Libelous</w:t>
      </w:r>
      <w:r w:rsidR="00066227">
        <w:rPr>
          <w:lang w:eastAsia="en-IN"/>
        </w:rPr>
        <w:t>.’</w:t>
      </w:r>
      <w:r>
        <w:rPr>
          <w:lang w:eastAsia="en-IN"/>
        </w:rPr>
        <w:t xml:space="preserve"> Alternatively, you can </w:t>
      </w:r>
      <w:r w:rsidRPr="00651DDA">
        <w:rPr>
          <w:lang w:eastAsia="en-IN"/>
        </w:rPr>
        <w:t xml:space="preserve">have </w:t>
      </w:r>
      <w:r w:rsidR="0036158C" w:rsidRPr="00651DDA">
        <w:rPr>
          <w:lang w:eastAsia="en-IN"/>
        </w:rPr>
        <w:t xml:space="preserve">Book </w:t>
      </w:r>
      <w:r w:rsidR="001738D1">
        <w:rPr>
          <w:lang w:eastAsia="en-IN"/>
        </w:rPr>
        <w:t>Share</w:t>
      </w:r>
      <w:r w:rsidRPr="00651DDA">
        <w:rPr>
          <w:lang w:eastAsia="en-IN"/>
        </w:rPr>
        <w:t xml:space="preserve"> automatically generate braille files of the titles available.</w:t>
      </w:r>
    </w:p>
    <w:p w14:paraId="0FF111F4" w14:textId="77777777" w:rsidR="00FE3743" w:rsidRPr="000C3ED9" w:rsidRDefault="00FE3743" w:rsidP="00121DFE">
      <w:pPr>
        <w:pStyle w:val="Heading2"/>
        <w:rPr>
          <w:lang w:eastAsia="en-IN"/>
        </w:rPr>
      </w:pPr>
      <w:bookmarkStart w:id="441" w:name="Preparing-Files"/>
      <w:bookmarkStart w:id="442" w:name="_Toc531853337"/>
      <w:bookmarkStart w:id="443" w:name="_Toc180667211"/>
      <w:bookmarkEnd w:id="441"/>
      <w:r w:rsidRPr="000C3ED9">
        <w:rPr>
          <w:lang w:eastAsia="en-IN"/>
        </w:rPr>
        <w:t>Preparing Files</w:t>
      </w:r>
      <w:bookmarkEnd w:id="442"/>
      <w:bookmarkEnd w:id="443"/>
    </w:p>
    <w:p w14:paraId="2E4A661A" w14:textId="700BD47C"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867EA6">
        <w:rPr>
          <w:rFonts w:cs="Arial"/>
          <w:lang w:eastAsia="en-IN"/>
        </w:rPr>
        <w:t xml:space="preserve">Orbit Reader </w:t>
      </w:r>
      <w:r w:rsidR="00F731C5">
        <w:rPr>
          <w:rFonts w:cs="Arial"/>
          <w:lang w:eastAsia="en-IN"/>
        </w:rPr>
        <w:t>Q20 and Q40</w:t>
      </w:r>
      <w:r w:rsidRPr="000C3ED9">
        <w:rPr>
          <w:rFonts w:cs="Arial"/>
          <w:lang w:eastAsia="en-IN"/>
        </w:rPr>
        <w:t>, follow these guidelines:</w:t>
      </w:r>
    </w:p>
    <w:p w14:paraId="773BD094"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lastRenderedPageBreak/>
        <w:t>Determine the translation type.</w:t>
      </w:r>
    </w:p>
    <w:p w14:paraId="4CBDB580"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10BF3E69" w:rsidR="00FE3743" w:rsidRDefault="7DA143E8" w:rsidP="00FE3743">
      <w:pPr>
        <w:rPr>
          <w:lang w:eastAsia="en-IN"/>
        </w:rPr>
      </w:pPr>
      <w:r w:rsidRPr="7DA143E8">
        <w:rPr>
          <w:lang w:eastAsia="en-IN"/>
        </w:rPr>
        <w:t xml:space="preserve">To copy files to the SD card, remove the card from the </w:t>
      </w:r>
      <w:r w:rsidR="00867EA6">
        <w:rPr>
          <w:lang w:eastAsia="en-IN"/>
        </w:rPr>
        <w:t xml:space="preserve">Orbit Reader </w:t>
      </w:r>
      <w:r w:rsidR="00F731C5">
        <w:rPr>
          <w:lang w:eastAsia="en-IN"/>
        </w:rPr>
        <w:t>Q20 or Q40</w:t>
      </w:r>
      <w:r w:rsidR="00796CA7">
        <w:rPr>
          <w:lang w:eastAsia="en-IN"/>
        </w:rPr>
        <w:t xml:space="preserve"> </w:t>
      </w:r>
      <w:r w:rsidRPr="7DA143E8">
        <w:rPr>
          <w:lang w:eastAsia="en-IN"/>
        </w:rPr>
        <w:t xml:space="preserve">and place it into a card reader on your computer. Alternatively, you can connect the USB cable from the </w:t>
      </w:r>
      <w:r w:rsidR="00867EA6">
        <w:rPr>
          <w:lang w:eastAsia="en-IN"/>
        </w:rPr>
        <w:t>Orbit Reader</w:t>
      </w:r>
      <w:r w:rsidR="00796CA7">
        <w:rPr>
          <w:lang w:eastAsia="en-IN"/>
        </w:rPr>
        <w:t xml:space="preserve"> </w:t>
      </w:r>
      <w:r w:rsidRPr="7DA143E8">
        <w:rPr>
          <w:lang w:eastAsia="en-IN"/>
        </w:rPr>
        <w:t xml:space="preserve">to your computer and activate the Mass Storage protocol on the </w:t>
      </w:r>
      <w:r w:rsidR="00867EA6">
        <w:rPr>
          <w:lang w:eastAsia="en-IN"/>
        </w:rPr>
        <w:t>Orbit Reader</w:t>
      </w:r>
      <w:r w:rsidR="00796CA7">
        <w:rPr>
          <w:lang w:eastAsia="en-IN"/>
        </w:rPr>
        <w:t xml:space="preserve"> </w:t>
      </w:r>
      <w:r w:rsidRPr="7DA143E8">
        <w:rPr>
          <w:lang w:eastAsia="en-IN"/>
        </w:rPr>
        <w:t xml:space="preserve">by either pressing </w:t>
      </w:r>
      <w:r w:rsidR="00B05783">
        <w:rPr>
          <w:lang w:eastAsia="en-IN"/>
        </w:rPr>
        <w:t>CTRL</w:t>
      </w:r>
      <w:r w:rsidRPr="7DA143E8">
        <w:rPr>
          <w:lang w:eastAsia="en-IN"/>
        </w:rPr>
        <w:t xml:space="preserve"> + J or selecting Mass Storage from the USB option in the menu. When using the Mass Storage protocol, the </w:t>
      </w:r>
      <w:r w:rsidR="00867EA6">
        <w:rPr>
          <w:lang w:eastAsia="en-IN"/>
        </w:rPr>
        <w:t>Orbit Reader</w:t>
      </w:r>
      <w:r w:rsidR="00796CA7">
        <w:rPr>
          <w:lang w:eastAsia="en-IN"/>
        </w:rPr>
        <w:t xml:space="preserve"> </w:t>
      </w:r>
      <w:r w:rsidRPr="7DA143E8">
        <w:rPr>
          <w:lang w:eastAsia="en-IN"/>
        </w:rPr>
        <w:t xml:space="preserve">shows up as a drive on the computer, and here, you cannot use other functions of the </w:t>
      </w:r>
      <w:r w:rsidR="00867EA6">
        <w:rPr>
          <w:lang w:eastAsia="en-IN"/>
        </w:rPr>
        <w:t>Orbit Reader</w:t>
      </w:r>
      <w:r w:rsidRPr="7DA143E8">
        <w:rPr>
          <w:lang w:eastAsia="en-IN"/>
        </w:rPr>
        <w:t>.</w:t>
      </w:r>
    </w:p>
    <w:p w14:paraId="43116505" w14:textId="77777777" w:rsidR="00983290" w:rsidRDefault="00983290" w:rsidP="00FE3743">
      <w:pPr>
        <w:rPr>
          <w:lang w:eastAsia="en-IN"/>
        </w:rPr>
      </w:pPr>
    </w:p>
    <w:p w14:paraId="41DA902F" w14:textId="77777777" w:rsidR="00983290" w:rsidRPr="006966B8" w:rsidRDefault="00983290" w:rsidP="00983290">
      <w:pPr>
        <w:pStyle w:val="Heading2"/>
        <w:rPr>
          <w:lang w:eastAsia="en-IN"/>
        </w:rPr>
      </w:pPr>
      <w:bookmarkStart w:id="444" w:name="_Toc93946750"/>
      <w:bookmarkStart w:id="445" w:name="_Toc180667212"/>
      <w:r w:rsidRPr="006966B8">
        <w:rPr>
          <w:lang w:eastAsia="en-IN"/>
        </w:rPr>
        <w:t>File transfer (Bluetooth)</w:t>
      </w:r>
      <w:bookmarkEnd w:id="444"/>
      <w:bookmarkEnd w:id="445"/>
    </w:p>
    <w:p w14:paraId="78DA3236" w14:textId="47D1F00F" w:rsidR="00983290" w:rsidRDefault="00983290" w:rsidP="00983290">
      <w:pPr>
        <w:rPr>
          <w:rFonts w:cs="Arial"/>
        </w:rPr>
      </w:pPr>
      <w:r>
        <w:rPr>
          <w:rFonts w:cs="Arial"/>
        </w:rPr>
        <w:t>You</w:t>
      </w:r>
      <w:r w:rsidRPr="00ED004C">
        <w:rPr>
          <w:rFonts w:cs="Arial"/>
        </w:rPr>
        <w:t xml:space="preserve"> can transfer a file from </w:t>
      </w:r>
      <w:r>
        <w:rPr>
          <w:rFonts w:cs="Arial"/>
        </w:rPr>
        <w:t xml:space="preserve">the Orbit Reader </w:t>
      </w:r>
      <w:r w:rsidR="00F731C5">
        <w:rPr>
          <w:rFonts w:cs="Arial"/>
        </w:rPr>
        <w:t>Q20 or Q40</w:t>
      </w:r>
      <w:r w:rsidRPr="00ED004C">
        <w:rPr>
          <w:rFonts w:cs="Arial"/>
        </w:rPr>
        <w:t xml:space="preserve"> to any paired Bluetooth device over </w:t>
      </w:r>
      <w:r>
        <w:rPr>
          <w:rFonts w:cs="Arial"/>
        </w:rPr>
        <w:t>Bluetooth</w:t>
      </w:r>
      <w:r w:rsidRPr="00ED004C">
        <w:rPr>
          <w:rFonts w:cs="Arial"/>
        </w:rPr>
        <w:t>.</w:t>
      </w:r>
      <w:r>
        <w:rPr>
          <w:rFonts w:cs="Arial"/>
        </w:rPr>
        <w:t xml:space="preserve"> </w:t>
      </w:r>
      <w:r>
        <w:rPr>
          <w:lang w:eastAsia="en-IN"/>
        </w:rPr>
        <w:t>Select a file from the file manager using the Up or Down arrow keys and p</w:t>
      </w:r>
      <w:r w:rsidRPr="00ED004C">
        <w:rPr>
          <w:rFonts w:cs="Arial"/>
        </w:rPr>
        <w:t xml:space="preserve">ress </w:t>
      </w:r>
      <w:r w:rsidR="00683C62">
        <w:rPr>
          <w:rFonts w:cs="Arial"/>
        </w:rPr>
        <w:t>W</w:t>
      </w:r>
      <w:r w:rsidR="00683C62" w:rsidRPr="00683C62">
        <w:rPr>
          <w:rFonts w:cs="Arial"/>
        </w:rPr>
        <w:t>indows</w:t>
      </w:r>
      <w:r w:rsidR="00683C62">
        <w:rPr>
          <w:rFonts w:cs="Arial"/>
        </w:rPr>
        <w:t xml:space="preserve"> </w:t>
      </w:r>
      <w:r w:rsidR="00683C62" w:rsidRPr="00683C62">
        <w:rPr>
          <w:rFonts w:cs="Arial"/>
        </w:rPr>
        <w:t>+</w:t>
      </w:r>
      <w:r w:rsidR="00683C62">
        <w:rPr>
          <w:rFonts w:cs="Arial"/>
        </w:rPr>
        <w:t xml:space="preserve"> </w:t>
      </w:r>
      <w:r w:rsidR="00B05783">
        <w:rPr>
          <w:rFonts w:cs="Arial"/>
        </w:rPr>
        <w:t>CTRL</w:t>
      </w:r>
      <w:r w:rsidR="00683C62">
        <w:rPr>
          <w:rFonts w:cs="Arial"/>
        </w:rPr>
        <w:t xml:space="preserve"> </w:t>
      </w:r>
      <w:r w:rsidR="00683C62" w:rsidRPr="00683C62">
        <w:rPr>
          <w:rFonts w:cs="Arial"/>
        </w:rPr>
        <w:t>+</w:t>
      </w:r>
      <w:r w:rsidR="00683C62">
        <w:rPr>
          <w:rFonts w:cs="Arial"/>
        </w:rPr>
        <w:t xml:space="preserve"> </w:t>
      </w:r>
      <w:r w:rsidR="00683C62" w:rsidRPr="00683C62">
        <w:rPr>
          <w:rFonts w:cs="Arial"/>
        </w:rPr>
        <w:t>b</w:t>
      </w:r>
      <w:r>
        <w:rPr>
          <w:rFonts w:cs="Arial"/>
        </w:rPr>
        <w:t>.</w:t>
      </w:r>
    </w:p>
    <w:p w14:paraId="65C54B55" w14:textId="77777777" w:rsidR="00983290" w:rsidRDefault="00983290" w:rsidP="00983290">
      <w:pPr>
        <w:rPr>
          <w:rFonts w:cs="Arial"/>
        </w:rPr>
      </w:pPr>
    </w:p>
    <w:p w14:paraId="5CE7F6AF" w14:textId="77777777" w:rsidR="00983290" w:rsidRPr="000C3ED9" w:rsidRDefault="00983290" w:rsidP="00983290">
      <w:pPr>
        <w:rPr>
          <w:rFonts w:cs="Arial"/>
          <w:lang w:eastAsia="en-IN"/>
        </w:rPr>
      </w:pPr>
      <w:r w:rsidRPr="000C3ED9">
        <w:rPr>
          <w:rFonts w:cs="Arial"/>
          <w:lang w:eastAsia="en-IN"/>
        </w:rPr>
        <w:t xml:space="preserve">For more information, see the </w:t>
      </w:r>
      <w:hyperlink w:anchor="_File_transfer_over" w:history="1">
        <w:r w:rsidRPr="006755D3">
          <w:rPr>
            <w:rStyle w:val="Hyperlink"/>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4CAA3BDC" w14:textId="77777777" w:rsidR="00983290" w:rsidRDefault="00983290" w:rsidP="00FE3743">
      <w:pPr>
        <w:rPr>
          <w:lang w:eastAsia="en-IN"/>
        </w:rPr>
      </w:pPr>
    </w:p>
    <w:p w14:paraId="2D911E50" w14:textId="77777777" w:rsidR="00FE3743" w:rsidRPr="006966B8" w:rsidRDefault="00FE3743" w:rsidP="00FE3743">
      <w:pPr>
        <w:pStyle w:val="Heading1"/>
        <w:rPr>
          <w:lang w:eastAsia="en-IN"/>
        </w:rPr>
      </w:pPr>
      <w:bookmarkStart w:id="446" w:name="The-Reader"/>
      <w:bookmarkStart w:id="447" w:name="_The_Reader"/>
      <w:bookmarkStart w:id="448" w:name="_Toc531853338"/>
      <w:bookmarkStart w:id="449" w:name="_Toc180667213"/>
      <w:bookmarkEnd w:id="446"/>
      <w:bookmarkEnd w:id="447"/>
      <w:r w:rsidRPr="006966B8">
        <w:rPr>
          <w:lang w:eastAsia="en-IN"/>
        </w:rPr>
        <w:t>The Reader</w:t>
      </w:r>
      <w:bookmarkEnd w:id="448"/>
      <w:bookmarkEnd w:id="449"/>
    </w:p>
    <w:p w14:paraId="3344BDE0" w14:textId="21A272C9" w:rsidR="00FE3743" w:rsidRPr="000C3ED9" w:rsidRDefault="00FE3743" w:rsidP="00FE3743">
      <w:pPr>
        <w:rPr>
          <w:lang w:eastAsia="en-IN"/>
        </w:rPr>
      </w:pPr>
      <w:r w:rsidRPr="000C3ED9">
        <w:rPr>
          <w:lang w:eastAsia="en-IN"/>
        </w:rPr>
        <w:t xml:space="preserve">In Stand-Alone mode, the </w:t>
      </w:r>
      <w:r w:rsidR="00867EA6">
        <w:rPr>
          <w:lang w:eastAsia="en-IN"/>
        </w:rPr>
        <w:t xml:space="preserve">Orbit Reader </w:t>
      </w:r>
      <w:r w:rsidR="00F731C5">
        <w:rPr>
          <w:lang w:eastAsia="en-IN"/>
        </w:rPr>
        <w:t>Q20 or Q40</w:t>
      </w:r>
      <w:r w:rsidR="00796CA7">
        <w:rPr>
          <w:lang w:eastAsia="en-IN"/>
        </w:rPr>
        <w:t xml:space="preserve"> </w:t>
      </w:r>
      <w:r w:rsidRPr="000C3ED9">
        <w:rPr>
          <w:lang w:eastAsia="en-IN"/>
        </w:rPr>
        <w:t>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97EDAD8" w:rsidR="00FE3743" w:rsidRPr="000C3ED9" w:rsidRDefault="7D789C33" w:rsidP="00FE3743">
      <w:pPr>
        <w:rPr>
          <w:lang w:eastAsia="en-IN"/>
        </w:rPr>
      </w:pPr>
      <w:r w:rsidRPr="7D789C33">
        <w:rPr>
          <w:lang w:eastAsia="en-IN"/>
        </w:rPr>
        <w:t xml:space="preserve">The Orbit Reader Q20 and Q40 are designed to be stand-alone </w:t>
      </w:r>
      <w:r w:rsidR="0006292A" w:rsidRPr="7D789C33">
        <w:rPr>
          <w:lang w:eastAsia="en-IN"/>
        </w:rPr>
        <w:t>readers</w:t>
      </w:r>
      <w:r w:rsidRPr="7D789C33">
        <w:rPr>
          <w:lang w:eastAsia="en-IN"/>
        </w:rPr>
        <w:t xml:space="preserve">. Placing BRF, BRL, or TXT content (see </w:t>
      </w:r>
      <w:hyperlink w:anchor="_File_Types">
        <w:r w:rsidRPr="7D789C33">
          <w:rPr>
            <w:color w:val="0000FF"/>
            <w:lang w:eastAsia="en-IN"/>
          </w:rPr>
          <w:t>File Types</w:t>
        </w:r>
      </w:hyperlink>
      <w:r w:rsidRPr="7D789C33">
        <w:rPr>
          <w:lang w:eastAsia="en-IN"/>
        </w:rPr>
        <w:t xml:space="preserve"> section) on an inserted SD card/USB drive turns it into an on-the-go braille book reader. When first powered on, the Orbit Reader displays the contents of the first file on the SD card/USB drive. To get to the file list, press Backspace. Go to the desired file using the Up or Down Arrow key. Press Enter to open the file. Use the Left and Right Panning keys to read it. There are many other functions in reading mode such as Find, Power Move, Bookmarks, and even a menu to set preferences. The following sections describe the commands and settings that can be used while reading.</w:t>
      </w:r>
    </w:p>
    <w:p w14:paraId="3B5E76E6" w14:textId="77777777" w:rsidR="00FE3743" w:rsidRPr="000C3ED9" w:rsidRDefault="00FE3743" w:rsidP="00FE3743">
      <w:pPr>
        <w:rPr>
          <w:lang w:eastAsia="en-IN"/>
        </w:rPr>
      </w:pPr>
    </w:p>
    <w:p w14:paraId="320427D4" w14:textId="3DE25405" w:rsidR="00FE3743" w:rsidRPr="000C3ED9" w:rsidRDefault="7DA143E8" w:rsidP="00FE3743">
      <w:pPr>
        <w:rPr>
          <w:lang w:eastAsia="en-IN"/>
        </w:rPr>
      </w:pPr>
      <w:r w:rsidRPr="7DA143E8">
        <w:rPr>
          <w:lang w:eastAsia="en-IN"/>
        </w:rPr>
        <w:t xml:space="preserve">When you turn the device on, the </w:t>
      </w:r>
      <w:r w:rsidR="00867EA6">
        <w:rPr>
          <w:lang w:eastAsia="en-IN"/>
        </w:rPr>
        <w:t xml:space="preserve">Orbit Reader </w:t>
      </w:r>
      <w:r w:rsidR="00F731C5">
        <w:rPr>
          <w:lang w:eastAsia="en-IN"/>
        </w:rPr>
        <w:t>Q20 or Q40</w:t>
      </w:r>
      <w:r w:rsidR="00796CA7">
        <w:rPr>
          <w:lang w:eastAsia="en-IN"/>
        </w:rPr>
        <w:t xml:space="preserve"> </w:t>
      </w:r>
      <w:r w:rsidRPr="7DA143E8">
        <w:rPr>
          <w:lang w:eastAsia="en-IN"/>
        </w:rPr>
        <w:t>resumes from the last place of the last file in use. For first-time use, it displays the first file or folder on the SD card. Press Backspace to close the file and display File Manager, which shows a list of files on the SD card. If there is no SD card inserted, the message "-- No SD card" is displayed.</w:t>
      </w:r>
    </w:p>
    <w:p w14:paraId="6478B46C" w14:textId="6360F784" w:rsidR="00FE3743" w:rsidRPr="000C3ED9" w:rsidRDefault="00FE3743" w:rsidP="00FE3743">
      <w:pPr>
        <w:rPr>
          <w:lang w:eastAsia="en-IN"/>
        </w:rPr>
      </w:pPr>
    </w:p>
    <w:p w14:paraId="2F55C72E" w14:textId="3FF2DD94" w:rsidR="000E6408" w:rsidRPr="000C3ED9" w:rsidRDefault="002E42D0" w:rsidP="000E6408">
      <w:pPr>
        <w:rPr>
          <w:lang w:eastAsia="en-IN"/>
        </w:rPr>
      </w:pPr>
      <w:r w:rsidRPr="000C3ED9">
        <w:rPr>
          <w:lang w:eastAsia="en-IN"/>
        </w:rPr>
        <w:lastRenderedPageBreak/>
        <w:t>When you open a text file to read</w:t>
      </w:r>
      <w:r w:rsidR="00F173BF" w:rsidRPr="000C3ED9">
        <w:rPr>
          <w:lang w:eastAsia="en-IN"/>
        </w:rPr>
        <w:t xml:space="preserve"> </w:t>
      </w:r>
      <w:r w:rsidR="00CF5D6B" w:rsidRPr="000C3ED9">
        <w:rPr>
          <w:lang w:eastAsia="en-IN"/>
        </w:rPr>
        <w:t xml:space="preserve">for the first time on </w:t>
      </w:r>
      <w:r w:rsidR="00867EA6">
        <w:rPr>
          <w:lang w:eastAsia="en-IN"/>
        </w:rPr>
        <w:t xml:space="preserve">Orbit Reader </w:t>
      </w:r>
      <w:r w:rsidR="00F731C5">
        <w:rPr>
          <w:lang w:eastAsia="en-IN"/>
        </w:rPr>
        <w:t>Q20 or Q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w:t>
      </w:r>
      <w:r w:rsidR="003C72D6" w:rsidRPr="000C3ED9">
        <w:rPr>
          <w:lang w:eastAsia="en-IN"/>
        </w:rPr>
        <w:t>rises</w:t>
      </w:r>
      <w:r w:rsidR="000E6408" w:rsidRPr="000C3ED9">
        <w:rPr>
          <w:lang w:eastAsia="en-IN"/>
        </w:rPr>
        <w:t xml:space="preserve"> in sequence repeatedly.</w:t>
      </w:r>
    </w:p>
    <w:p w14:paraId="4756EC16" w14:textId="5156B9DD" w:rsidR="004811C9" w:rsidRPr="000C3ED9" w:rsidRDefault="004811C9" w:rsidP="00FE3743">
      <w:pPr>
        <w:rPr>
          <w:lang w:eastAsia="en-IN"/>
        </w:rPr>
      </w:pPr>
    </w:p>
    <w:p w14:paraId="072544F5" w14:textId="2C7C29C3" w:rsidR="00BF32C7" w:rsidRPr="000C3ED9" w:rsidRDefault="003B3EA3" w:rsidP="00FE3743">
      <w:pPr>
        <w:rPr>
          <w:lang w:eastAsia="en-IN"/>
        </w:rPr>
      </w:pPr>
      <w:r>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00BF32C7" w:rsidRPr="000C3ED9">
        <w:rPr>
          <w:lang w:eastAsia="en-IN"/>
        </w:rPr>
        <w:t xml:space="preserve">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3881E789"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w:t>
      </w:r>
      <w:r w:rsidR="00D7795B">
        <w:rPr>
          <w:lang w:eastAsia="en-IN"/>
        </w:rPr>
        <w:t>,</w:t>
      </w:r>
      <w:r w:rsidRPr="000C3ED9">
        <w:rPr>
          <w:lang w:eastAsia="en-IN"/>
        </w:rPr>
        <w:t xml:space="preserve">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2B4207A" w:rsidR="004811C9" w:rsidRPr="000C3ED9" w:rsidRDefault="7DA143E8" w:rsidP="00FE3743">
      <w:pPr>
        <w:rPr>
          <w:lang w:eastAsia="en-IN"/>
        </w:rPr>
      </w:pPr>
      <w:r w:rsidRPr="7DA143E8">
        <w:rPr>
          <w:lang w:eastAsia="en-IN"/>
        </w:rPr>
        <w:t>If translation is taking too much time and you wish to abort the operation, you can do so by pressing Backspace. The system will cancel the file opening operation and will take you back to the file manager.</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50" w:name="Reader-Commands"/>
      <w:bookmarkStart w:id="451" w:name="_Toc531853339"/>
      <w:bookmarkStart w:id="452" w:name="_Toc180667214"/>
      <w:bookmarkEnd w:id="450"/>
      <w:r w:rsidRPr="000C3ED9">
        <w:rPr>
          <w:lang w:eastAsia="en-IN"/>
        </w:rPr>
        <w:t>Reader Commands</w:t>
      </w:r>
      <w:bookmarkEnd w:id="451"/>
      <w:bookmarkEnd w:id="452"/>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134D0C06" w14:textId="52860991" w:rsidR="00986499" w:rsidRDefault="00986499" w:rsidP="00986499">
      <w:pPr>
        <w:rPr>
          <w:lang w:eastAsia="en-IN"/>
        </w:rPr>
      </w:pPr>
      <w:r>
        <w:rPr>
          <w:lang w:eastAsia="en-IN"/>
        </w:rPr>
        <w:t xml:space="preserve">To Go to </w:t>
      </w:r>
      <w:r w:rsidR="00D7795B">
        <w:rPr>
          <w:lang w:eastAsia="en-IN"/>
        </w:rPr>
        <w:t xml:space="preserve">the </w:t>
      </w:r>
      <w:r>
        <w:rPr>
          <w:lang w:eastAsia="en-IN"/>
        </w:rPr>
        <w:t xml:space="preserve">Previous or Next display, press </w:t>
      </w:r>
      <w:r w:rsidR="00D7795B">
        <w:rPr>
          <w:lang w:eastAsia="en-IN"/>
        </w:rPr>
        <w:t xml:space="preserve">the </w:t>
      </w:r>
      <w:r>
        <w:rPr>
          <w:lang w:eastAsia="en-IN"/>
        </w:rPr>
        <w:t>Panning keys. See</w:t>
      </w:r>
      <w:r w:rsidR="000D293B">
        <w:rPr>
          <w:lang w:eastAsia="en-IN"/>
        </w:rPr>
        <w:t xml:space="preserve"> </w:t>
      </w:r>
      <w:r w:rsidR="0079482A">
        <w:rPr>
          <w:lang w:eastAsia="en-IN"/>
        </w:rPr>
        <w:fldChar w:fldCharType="begin"/>
      </w:r>
      <w:r w:rsidR="0079482A">
        <w:rPr>
          <w:lang w:eastAsia="en-IN"/>
        </w:rPr>
        <w:instrText xml:space="preserve"> REF _Ref93504643 \h </w:instrText>
      </w:r>
      <w:r w:rsidR="0079482A">
        <w:rPr>
          <w:lang w:eastAsia="en-IN"/>
        </w:rPr>
      </w:r>
      <w:r w:rsidR="0079482A">
        <w:rPr>
          <w:lang w:eastAsia="en-IN"/>
        </w:rPr>
        <w:fldChar w:fldCharType="separate"/>
      </w:r>
      <w:r w:rsidR="00074BC0" w:rsidRPr="00F7035D">
        <w:rPr>
          <w:lang w:eastAsia="en-IN"/>
        </w:rPr>
        <w:t>Panning Keys</w:t>
      </w:r>
      <w:r w:rsidR="0079482A">
        <w:rPr>
          <w:lang w:eastAsia="en-IN"/>
        </w:rPr>
        <w:fldChar w:fldCharType="end"/>
      </w:r>
      <w:r>
        <w:rPr>
          <w:lang w:eastAsia="en-IN"/>
        </w:rPr>
        <w:t xml:space="preserve"> section for more information. </w:t>
      </w:r>
    </w:p>
    <w:p w14:paraId="2A38466D" w14:textId="5A07F183" w:rsidR="00986499" w:rsidRDefault="00986499" w:rsidP="00986499">
      <w:pPr>
        <w:rPr>
          <w:lang w:eastAsia="en-IN"/>
        </w:rPr>
      </w:pPr>
    </w:p>
    <w:p w14:paraId="74125E13" w14:textId="4CBB3040" w:rsidR="00986499" w:rsidRDefault="4E473AC3" w:rsidP="00986499">
      <w:pPr>
        <w:rPr>
          <w:lang w:eastAsia="en-IN"/>
        </w:rPr>
      </w:pPr>
      <w:r w:rsidRPr="4E473AC3">
        <w:rPr>
          <w:lang w:eastAsia="en-IN"/>
        </w:rPr>
        <w:t xml:space="preserve">To Go to Previous or Next Character, press </w:t>
      </w:r>
      <w:r w:rsidR="00D7795B">
        <w:rPr>
          <w:lang w:eastAsia="en-IN"/>
        </w:rPr>
        <w:t xml:space="preserve">the </w:t>
      </w:r>
      <w:r w:rsidRPr="4E473AC3">
        <w:rPr>
          <w:lang w:eastAsia="en-IN"/>
        </w:rPr>
        <w:t xml:space="preserve">Left or Right Arrows. If you press the Right Arrow key, the next letter appears on the right side of the display. </w:t>
      </w:r>
    </w:p>
    <w:p w14:paraId="631DEFD5" w14:textId="77777777" w:rsidR="000D293B" w:rsidRDefault="000D293B" w:rsidP="00986499">
      <w:pPr>
        <w:rPr>
          <w:lang w:eastAsia="en-IN"/>
        </w:rPr>
      </w:pPr>
    </w:p>
    <w:p w14:paraId="1C6191D0" w14:textId="0CD3237C" w:rsidR="000D293B" w:rsidRDefault="4E473AC3" w:rsidP="00986499">
      <w:pPr>
        <w:rPr>
          <w:lang w:eastAsia="en-IN"/>
        </w:rPr>
      </w:pPr>
      <w:r w:rsidRPr="4E473AC3">
        <w:rPr>
          <w:lang w:eastAsia="en-IN"/>
        </w:rPr>
        <w:t xml:space="preserve">To Go to Previous or Next Word, press </w:t>
      </w:r>
      <w:r w:rsidR="00B05783">
        <w:rPr>
          <w:lang w:eastAsia="en-IN"/>
        </w:rPr>
        <w:t>CTRL</w:t>
      </w:r>
      <w:r w:rsidRPr="4E473AC3">
        <w:rPr>
          <w:lang w:eastAsia="en-IN"/>
        </w:rPr>
        <w:t xml:space="preserve"> + Left or Right Arrows. If you press </w:t>
      </w:r>
      <w:r w:rsidR="00B05783">
        <w:rPr>
          <w:lang w:eastAsia="en-IN"/>
        </w:rPr>
        <w:t>CTRL</w:t>
      </w:r>
      <w:r w:rsidRPr="4E473AC3">
        <w:rPr>
          <w:lang w:eastAsia="en-IN"/>
        </w:rPr>
        <w:t xml:space="preserve"> + Right Arrow, the next word appears on the right side of the display. </w:t>
      </w:r>
    </w:p>
    <w:p w14:paraId="1E30BCAE" w14:textId="1B04F5A2" w:rsidR="00986499" w:rsidRDefault="4E473AC3" w:rsidP="00986499">
      <w:pPr>
        <w:rPr>
          <w:lang w:eastAsia="en-IN"/>
        </w:rPr>
      </w:pPr>
      <w:r w:rsidRPr="4E473AC3">
        <w:rPr>
          <w:lang w:eastAsia="en-IN"/>
        </w:rPr>
        <w:t xml:space="preserve">To Go to </w:t>
      </w:r>
      <w:r w:rsidR="008E4F87">
        <w:rPr>
          <w:lang w:eastAsia="en-IN"/>
        </w:rPr>
        <w:t xml:space="preserve">the </w:t>
      </w:r>
      <w:r w:rsidRPr="4E473AC3">
        <w:rPr>
          <w:lang w:eastAsia="en-IN"/>
        </w:rPr>
        <w:t xml:space="preserve">Previous or Next Line, press </w:t>
      </w:r>
      <w:r w:rsidR="00D7795B">
        <w:rPr>
          <w:lang w:eastAsia="en-IN"/>
        </w:rPr>
        <w:t xml:space="preserve">the </w:t>
      </w:r>
      <w:r w:rsidRPr="4E473AC3">
        <w:rPr>
          <w:lang w:eastAsia="en-IN"/>
        </w:rPr>
        <w:t xml:space="preserve">Up or Down Arrows. Pressing the Previous or Next Line command moves to the previous or next carriage return in the file. </w:t>
      </w:r>
    </w:p>
    <w:p w14:paraId="382C6C8E" w14:textId="77777777" w:rsidR="000D293B" w:rsidRDefault="000D293B" w:rsidP="00986499">
      <w:pPr>
        <w:rPr>
          <w:lang w:eastAsia="en-IN"/>
        </w:rPr>
      </w:pPr>
    </w:p>
    <w:p w14:paraId="1491761F" w14:textId="364EB0D3" w:rsidR="000D293B" w:rsidRDefault="4E473AC3" w:rsidP="00986499">
      <w:pPr>
        <w:rPr>
          <w:lang w:eastAsia="en-IN"/>
        </w:rPr>
      </w:pPr>
      <w:r w:rsidRPr="4E473AC3">
        <w:rPr>
          <w:lang w:eastAsia="en-IN"/>
        </w:rPr>
        <w:t xml:space="preserve">To Go to </w:t>
      </w:r>
      <w:r w:rsidR="00A016E0">
        <w:rPr>
          <w:lang w:eastAsia="en-IN"/>
        </w:rPr>
        <w:t xml:space="preserve">the </w:t>
      </w:r>
      <w:r w:rsidRPr="4E473AC3">
        <w:rPr>
          <w:lang w:eastAsia="en-IN"/>
        </w:rPr>
        <w:t xml:space="preserve">Previous or Next Page, press PAGE UP or PAGE DOWN. </w:t>
      </w:r>
    </w:p>
    <w:p w14:paraId="5FF367E7" w14:textId="066491E7" w:rsidR="00986499" w:rsidRDefault="588299F3" w:rsidP="4E473AC3">
      <w:pPr>
        <w:rPr>
          <w:lang w:eastAsia="en-IN"/>
        </w:rPr>
      </w:pPr>
      <w:r w:rsidRPr="588299F3">
        <w:rPr>
          <w:lang w:eastAsia="en-IN"/>
        </w:rPr>
        <w:t xml:space="preserve">To Go to </w:t>
      </w:r>
      <w:r w:rsidR="00892E39">
        <w:rPr>
          <w:lang w:eastAsia="en-IN"/>
        </w:rPr>
        <w:t xml:space="preserve">the </w:t>
      </w:r>
      <w:r w:rsidRPr="588299F3">
        <w:rPr>
          <w:lang w:eastAsia="en-IN"/>
        </w:rPr>
        <w:t xml:space="preserve">Top or Bottom of a file, press </w:t>
      </w:r>
      <w:r w:rsidR="00B05783">
        <w:rPr>
          <w:lang w:eastAsia="en-IN"/>
        </w:rPr>
        <w:t>CTRL</w:t>
      </w:r>
      <w:r w:rsidRPr="588299F3">
        <w:rPr>
          <w:lang w:eastAsia="en-IN"/>
        </w:rPr>
        <w:t xml:space="preserve"> + Home or </w:t>
      </w:r>
      <w:r w:rsidR="00B05783">
        <w:rPr>
          <w:lang w:eastAsia="en-IN"/>
        </w:rPr>
        <w:t>CTRL</w:t>
      </w:r>
      <w:r w:rsidRPr="588299F3">
        <w:rPr>
          <w:lang w:eastAsia="en-IN"/>
        </w:rPr>
        <w:t xml:space="preserve"> + End. Pressing </w:t>
      </w:r>
      <w:r w:rsidR="00B05783">
        <w:rPr>
          <w:lang w:eastAsia="en-IN"/>
        </w:rPr>
        <w:t>CTRL</w:t>
      </w:r>
      <w:r w:rsidRPr="588299F3">
        <w:rPr>
          <w:lang w:eastAsia="en-IN"/>
        </w:rPr>
        <w:t xml:space="preserve"> + Home moves to the top of a file; pressing </w:t>
      </w:r>
      <w:r w:rsidR="00B05783">
        <w:rPr>
          <w:lang w:eastAsia="en-IN"/>
        </w:rPr>
        <w:t>CTRL</w:t>
      </w:r>
      <w:r w:rsidRPr="588299F3">
        <w:rPr>
          <w:lang w:eastAsia="en-IN"/>
        </w:rPr>
        <w:t xml:space="preserve"> + End moves to the bottom of a file</w:t>
      </w:r>
      <w:r w:rsidR="004174EB" w:rsidRPr="588299F3">
        <w:rPr>
          <w:lang w:eastAsia="en-IN"/>
        </w:rPr>
        <w:t xml:space="preserve">. </w:t>
      </w:r>
      <w:r w:rsidRPr="588299F3">
        <w:rPr>
          <w:lang w:eastAsia="en-IN"/>
        </w:rPr>
        <w:t xml:space="preserve">(For compatibility with other devices, </w:t>
      </w:r>
      <w:r w:rsidR="00B05783">
        <w:rPr>
          <w:lang w:eastAsia="en-IN"/>
        </w:rPr>
        <w:t>CTRL</w:t>
      </w:r>
      <w:r w:rsidRPr="588299F3">
        <w:rPr>
          <w:lang w:eastAsia="en-IN"/>
        </w:rPr>
        <w:t xml:space="preserve"> + Home moves to the top and</w:t>
      </w:r>
      <w:r w:rsidRPr="588299F3">
        <w:rPr>
          <w:rFonts w:eastAsia="Arial" w:cs="Arial"/>
          <w:color w:val="000000" w:themeColor="text1"/>
        </w:rPr>
        <w:t xml:space="preserve"> </w:t>
      </w:r>
      <w:r w:rsidR="00B05783">
        <w:rPr>
          <w:rFonts w:eastAsia="Arial" w:cs="Arial"/>
          <w:color w:val="000000" w:themeColor="text1"/>
        </w:rPr>
        <w:t>CTRL</w:t>
      </w:r>
      <w:r w:rsidRPr="588299F3">
        <w:rPr>
          <w:rFonts w:eastAsia="Arial" w:cs="Arial"/>
          <w:color w:val="000000" w:themeColor="text1"/>
        </w:rPr>
        <w:t xml:space="preserve"> + End</w:t>
      </w:r>
      <w:r w:rsidRPr="588299F3">
        <w:rPr>
          <w:lang w:eastAsia="en-IN"/>
        </w:rPr>
        <w:t xml:space="preserve"> moves to the bottom of a file.)</w:t>
      </w:r>
    </w:p>
    <w:p w14:paraId="4330F538" w14:textId="77777777" w:rsidR="000D293B" w:rsidRDefault="000D293B" w:rsidP="00986499">
      <w:pPr>
        <w:rPr>
          <w:lang w:eastAsia="en-IN"/>
        </w:rPr>
      </w:pPr>
    </w:p>
    <w:p w14:paraId="6BD1D1DF" w14:textId="5DD20EDF" w:rsidR="000D293B" w:rsidRDefault="7DA143E8" w:rsidP="00986499">
      <w:pPr>
        <w:rPr>
          <w:lang w:eastAsia="en-IN"/>
        </w:rPr>
      </w:pPr>
      <w:r w:rsidRPr="7DA143E8">
        <w:rPr>
          <w:lang w:eastAsia="en-IN"/>
        </w:rPr>
        <w:lastRenderedPageBreak/>
        <w:t xml:space="preserve">To Exit </w:t>
      </w:r>
      <w:r w:rsidR="00892E39">
        <w:rPr>
          <w:lang w:eastAsia="en-IN"/>
        </w:rPr>
        <w:t xml:space="preserve">the </w:t>
      </w:r>
      <w:r w:rsidRPr="7DA143E8">
        <w:rPr>
          <w:lang w:eastAsia="en-IN"/>
        </w:rPr>
        <w:t xml:space="preserve">File, press Backspace. </w:t>
      </w:r>
      <w:r w:rsidR="003C72D6" w:rsidRPr="7DA143E8">
        <w:rPr>
          <w:lang w:eastAsia="en-IN"/>
        </w:rPr>
        <w:t>If you read</w:t>
      </w:r>
      <w:r w:rsidRPr="7DA143E8">
        <w:rPr>
          <w:lang w:eastAsia="en-IN"/>
        </w:rPr>
        <w:t xml:space="preserve"> a file, pressing</w:t>
      </w:r>
      <w:r w:rsidRPr="7DA143E8">
        <w:rPr>
          <w:rFonts w:eastAsia="Arial" w:cs="Arial"/>
          <w:color w:val="000000" w:themeColor="text1"/>
        </w:rPr>
        <w:t xml:space="preserve"> Backspace</w:t>
      </w:r>
      <w:r w:rsidRPr="7DA143E8">
        <w:rPr>
          <w:lang w:eastAsia="en-IN"/>
        </w:rPr>
        <w:t xml:space="preserve"> returns you to your previous location. </w:t>
      </w:r>
    </w:p>
    <w:p w14:paraId="208E073A" w14:textId="77777777" w:rsidR="000D293B" w:rsidRDefault="000D293B" w:rsidP="00986499">
      <w:pPr>
        <w:rPr>
          <w:lang w:eastAsia="en-IN"/>
        </w:rPr>
      </w:pPr>
    </w:p>
    <w:p w14:paraId="12EAB661" w14:textId="465F3B4F" w:rsidR="00986499" w:rsidRDefault="6735099D" w:rsidP="00986499">
      <w:pPr>
        <w:rPr>
          <w:lang w:eastAsia="en-IN"/>
        </w:rPr>
      </w:pPr>
      <w:r w:rsidRPr="6735099D">
        <w:rPr>
          <w:lang w:eastAsia="en-IN"/>
        </w:rPr>
        <w:t xml:space="preserve">To Set or Clear a Bookmark, press </w:t>
      </w:r>
      <w:r w:rsidR="00B05783">
        <w:rPr>
          <w:lang w:eastAsia="en-IN"/>
        </w:rPr>
        <w:t>CTRL</w:t>
      </w:r>
      <w:r w:rsidRPr="6735099D">
        <w:rPr>
          <w:lang w:eastAsia="en-IN"/>
        </w:rPr>
        <w:t xml:space="preserve"> + M. In addition to the automatic bookmark placed when you close a file, the </w:t>
      </w:r>
      <w:r w:rsidR="00867EA6">
        <w:rPr>
          <w:lang w:eastAsia="en-IN"/>
        </w:rPr>
        <w:t>Orbit Reader</w:t>
      </w:r>
      <w:r w:rsidR="00796CA7">
        <w:rPr>
          <w:lang w:eastAsia="en-IN"/>
        </w:rPr>
        <w:t xml:space="preserve"> </w:t>
      </w:r>
      <w:r w:rsidRPr="6735099D">
        <w:rPr>
          <w:lang w:eastAsia="en-IN"/>
        </w:rPr>
        <w:t xml:space="preserve">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7571CD8F" w:rsidR="00986499" w:rsidRDefault="4E473AC3" w:rsidP="00986499">
      <w:pPr>
        <w:rPr>
          <w:lang w:eastAsia="en-IN"/>
        </w:rPr>
      </w:pPr>
      <w:r w:rsidRPr="4E473AC3">
        <w:rPr>
          <w:lang w:eastAsia="en-IN"/>
        </w:rPr>
        <w:t xml:space="preserve">To Go to Previous or Next </w:t>
      </w:r>
      <w:r w:rsidR="00892E39" w:rsidRPr="4E473AC3">
        <w:rPr>
          <w:lang w:eastAsia="en-IN"/>
        </w:rPr>
        <w:t>Bookmark, press</w:t>
      </w:r>
      <w:r w:rsidRPr="4E473AC3">
        <w:rPr>
          <w:lang w:eastAsia="en-IN"/>
        </w:rPr>
        <w:t xml:space="preserve"> Shift + Left or Right arrow</w:t>
      </w:r>
      <w:r w:rsidR="004174EB" w:rsidRPr="4E473AC3">
        <w:rPr>
          <w:lang w:eastAsia="en-IN"/>
        </w:rPr>
        <w:t xml:space="preserve">. </w:t>
      </w:r>
      <w:r w:rsidRPr="4E473AC3">
        <w:rPr>
          <w:lang w:eastAsia="en-IN"/>
        </w:rPr>
        <w:t xml:space="preserve">The Reader responds by moving the cursor to the bookmarked position. The bookmarked location appears as the first character on the display. If there are no marks in the indicated direction, "-- No more bookmarks" is displayed. </w:t>
      </w:r>
    </w:p>
    <w:p w14:paraId="6B1D75D7" w14:textId="3AF8E0D2" w:rsidR="00986499" w:rsidRDefault="000D293B" w:rsidP="00986499">
      <w:pPr>
        <w:rPr>
          <w:lang w:eastAsia="en-IN"/>
        </w:rPr>
      </w:pPr>
      <w:r>
        <w:rPr>
          <w:lang w:eastAsia="en-IN"/>
        </w:rPr>
        <w:t xml:space="preserve">To </w:t>
      </w:r>
      <w:r w:rsidR="00986499">
        <w:rPr>
          <w:lang w:eastAsia="en-IN"/>
        </w:rPr>
        <w:t xml:space="preserve">Power Move/Search Forward and/or </w:t>
      </w:r>
      <w:r w:rsidR="00101F5C">
        <w:rPr>
          <w:lang w:eastAsia="en-IN"/>
        </w:rPr>
        <w:t>back</w:t>
      </w:r>
      <w:r>
        <w:rPr>
          <w:lang w:eastAsia="en-IN"/>
        </w:rPr>
        <w:t>, press</w:t>
      </w:r>
      <w:r w:rsidR="4E473AC3" w:rsidRPr="4E473AC3">
        <w:rPr>
          <w:lang w:eastAsia="en-IN"/>
        </w:rPr>
        <w:t xml:space="preserve"> Window</w:t>
      </w:r>
      <w:r w:rsidR="002A7877">
        <w:rPr>
          <w:lang w:eastAsia="en-IN"/>
        </w:rPr>
        <w:t xml:space="preserve"> </w:t>
      </w:r>
      <w:r w:rsidR="4E473AC3" w:rsidRPr="4E473AC3">
        <w:rPr>
          <w:lang w:eastAsia="en-IN"/>
        </w:rPr>
        <w:t>+</w:t>
      </w:r>
      <w:r w:rsidR="002A7877">
        <w:rPr>
          <w:lang w:eastAsia="en-IN"/>
        </w:rPr>
        <w:t xml:space="preserve"> </w:t>
      </w:r>
      <w:r w:rsidR="4E473AC3" w:rsidRPr="4E473AC3">
        <w:rPr>
          <w:lang w:eastAsia="en-IN"/>
        </w:rPr>
        <w:t>Down</w:t>
      </w:r>
      <w:r w:rsidR="00986499">
        <w:rPr>
          <w:lang w:eastAsia="en-IN"/>
        </w:rPr>
        <w:t xml:space="preserve"> or </w:t>
      </w:r>
      <w:r w:rsidR="4E473AC3" w:rsidRPr="4E473AC3">
        <w:rPr>
          <w:lang w:eastAsia="en-IN"/>
        </w:rPr>
        <w:t>Window</w:t>
      </w:r>
      <w:r w:rsidR="002A7877">
        <w:rPr>
          <w:lang w:eastAsia="en-IN"/>
        </w:rPr>
        <w:t xml:space="preserve"> </w:t>
      </w:r>
      <w:r w:rsidR="4E473AC3" w:rsidRPr="4E473AC3">
        <w:rPr>
          <w:lang w:eastAsia="en-IN"/>
        </w:rPr>
        <w:t>+</w:t>
      </w:r>
      <w:r w:rsidR="002A7877">
        <w:rPr>
          <w:lang w:eastAsia="en-IN"/>
        </w:rPr>
        <w:t xml:space="preserve"> </w:t>
      </w:r>
      <w:r w:rsidR="4E473AC3" w:rsidRPr="4E473AC3">
        <w:rPr>
          <w:lang w:eastAsia="en-IN"/>
        </w:rPr>
        <w:t>UP</w:t>
      </w:r>
      <w:r>
        <w:rPr>
          <w:lang w:eastAsia="en-IN"/>
        </w:rPr>
        <w:t>.</w:t>
      </w:r>
      <w:r w:rsidR="00986499">
        <w:rPr>
          <w:lang w:eastAsia="en-IN"/>
        </w:rPr>
        <w:t xml:space="preserve"> Press </w:t>
      </w:r>
      <w:r w:rsidR="00E44C16">
        <w:rPr>
          <w:lang w:eastAsia="en-IN"/>
        </w:rPr>
        <w:t xml:space="preserve">the </w:t>
      </w:r>
      <w:r w:rsidR="4E473AC3" w:rsidRPr="4E473AC3">
        <w:rPr>
          <w:lang w:eastAsia="en-IN"/>
        </w:rPr>
        <w:t>Alt + Up arrow</w:t>
      </w:r>
      <w:r w:rsidR="00986499">
        <w:rPr>
          <w:lang w:eastAsia="en-IN"/>
        </w:rPr>
        <w:t xml:space="preserve"> to move back. Press </w:t>
      </w:r>
      <w:r w:rsidR="002A7877">
        <w:rPr>
          <w:lang w:eastAsia="en-IN"/>
        </w:rPr>
        <w:t xml:space="preserve">the </w:t>
      </w:r>
      <w:r w:rsidR="4E473AC3" w:rsidRPr="4E473AC3">
        <w:rPr>
          <w:lang w:eastAsia="en-IN"/>
        </w:rPr>
        <w:t>Alt + Down arrow</w:t>
      </w:r>
      <w:r w:rsidR="00986499">
        <w:rPr>
          <w:lang w:eastAsia="en-IN"/>
        </w:rPr>
        <w:t xml:space="preserve"> to move forward. See </w:t>
      </w:r>
      <w:r w:rsidR="0079482A">
        <w:rPr>
          <w:lang w:eastAsia="en-IN"/>
        </w:rPr>
        <w:fldChar w:fldCharType="begin"/>
      </w:r>
      <w:r w:rsidR="0079482A">
        <w:rPr>
          <w:lang w:eastAsia="en-IN"/>
        </w:rPr>
        <w:instrText xml:space="preserve"> REF _Ref93504684 \h </w:instrText>
      </w:r>
      <w:r w:rsidR="0079482A">
        <w:rPr>
          <w:lang w:eastAsia="en-IN"/>
        </w:rPr>
      </w:r>
      <w:r w:rsidR="0079482A">
        <w:rPr>
          <w:lang w:eastAsia="en-IN"/>
        </w:rPr>
        <w:fldChar w:fldCharType="separate"/>
      </w:r>
      <w:r w:rsidR="00074BC0" w:rsidRPr="000C3ED9">
        <w:rPr>
          <w:lang w:eastAsia="en-IN"/>
        </w:rPr>
        <w:t>Power Move Forward and Back</w:t>
      </w:r>
      <w:r w:rsidR="0079482A">
        <w:rPr>
          <w:lang w:eastAsia="en-IN"/>
        </w:rPr>
        <w:fldChar w:fldCharType="end"/>
      </w:r>
      <w:r w:rsidR="00986499">
        <w:rPr>
          <w:lang w:eastAsia="en-IN"/>
        </w:rPr>
        <w:t xml:space="preserve"> section for more information. </w:t>
      </w:r>
    </w:p>
    <w:p w14:paraId="643EAE5E" w14:textId="5485B35D" w:rsidR="00986499" w:rsidRDefault="00986499" w:rsidP="00986499">
      <w:pPr>
        <w:rPr>
          <w:lang w:eastAsia="en-IN"/>
        </w:rPr>
      </w:pPr>
    </w:p>
    <w:p w14:paraId="090448BC" w14:textId="7758042E" w:rsidR="00986499" w:rsidRDefault="000D293B" w:rsidP="00757959">
      <w:pPr>
        <w:spacing w:line="259" w:lineRule="auto"/>
        <w:rPr>
          <w:lang w:eastAsia="en-IN"/>
        </w:rPr>
      </w:pPr>
      <w:r>
        <w:rPr>
          <w:lang w:eastAsia="en-IN"/>
        </w:rPr>
        <w:t xml:space="preserve">To </w:t>
      </w:r>
      <w:r w:rsidR="00986499">
        <w:rPr>
          <w:lang w:eastAsia="en-IN"/>
        </w:rPr>
        <w:t>Find Braille</w:t>
      </w:r>
      <w:r>
        <w:rPr>
          <w:lang w:eastAsia="en-IN"/>
        </w:rPr>
        <w:t>,</w:t>
      </w:r>
      <w:r w:rsidR="00986499">
        <w:rPr>
          <w:lang w:eastAsia="en-IN"/>
        </w:rPr>
        <w:t xml:space="preserve"> </w:t>
      </w:r>
      <w:r>
        <w:rPr>
          <w:lang w:eastAsia="en-IN"/>
        </w:rPr>
        <w:t xml:space="preserve">press </w:t>
      </w:r>
      <w:r w:rsidR="00B05783">
        <w:rPr>
          <w:lang w:eastAsia="en-IN"/>
        </w:rPr>
        <w:t>CTRL</w:t>
      </w:r>
      <w:r w:rsidR="588299F3" w:rsidRPr="588299F3">
        <w:rPr>
          <w:lang w:eastAsia="en-IN"/>
        </w:rPr>
        <w:t xml:space="preserve"> + </w:t>
      </w:r>
      <w:r w:rsidR="00D111F4" w:rsidRPr="588299F3">
        <w:rPr>
          <w:lang w:eastAsia="en-IN"/>
        </w:rPr>
        <w:t>F.</w:t>
      </w:r>
      <w:r w:rsidR="00986499">
        <w:rPr>
          <w:lang w:eastAsia="en-IN"/>
        </w:rPr>
        <w:t xml:space="preserve"> Pressing </w:t>
      </w:r>
      <w:r w:rsidR="00B05783">
        <w:rPr>
          <w:lang w:eastAsia="en-IN"/>
        </w:rPr>
        <w:t>CTRL</w:t>
      </w:r>
      <w:r w:rsidR="588299F3" w:rsidRPr="588299F3">
        <w:rPr>
          <w:lang w:eastAsia="en-IN"/>
        </w:rPr>
        <w:t xml:space="preserve"> + F</w:t>
      </w:r>
      <w:r w:rsidR="00986499">
        <w:rPr>
          <w:lang w:eastAsia="en-IN"/>
        </w:rPr>
        <w:t xml:space="preserve"> opens an input field (Edit Box) with a cursor. By default, it shows the last search string on the display. This allows you to perform a search in a specific braille format by typing the text in the same braille format. Press </w:t>
      </w:r>
      <w:r w:rsidR="588299F3" w:rsidRPr="588299F3">
        <w:rPr>
          <w:lang w:eastAsia="en-IN"/>
        </w:rPr>
        <w:t>Enter</w:t>
      </w:r>
      <w:r w:rsidR="00986499">
        <w:rPr>
          <w:lang w:eastAsia="en-IN"/>
        </w:rPr>
        <w:t xml:space="preserve"> to begin the search. To exit the Edit Box without performing a search, press ESC.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074BC0"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074BC0"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5E885A93" w:rsidR="00986499" w:rsidRDefault="000D293B" w:rsidP="00986499">
      <w:pPr>
        <w:rPr>
          <w:lang w:eastAsia="en-IN"/>
        </w:rPr>
      </w:pPr>
      <w:r>
        <w:rPr>
          <w:lang w:eastAsia="en-IN"/>
        </w:rPr>
        <w:t xml:space="preserve">To </w:t>
      </w:r>
      <w:r w:rsidR="00986499">
        <w:rPr>
          <w:lang w:eastAsia="en-IN"/>
        </w:rPr>
        <w:t xml:space="preserve">Find </w:t>
      </w:r>
      <w:r w:rsidR="00D111F4">
        <w:rPr>
          <w:lang w:eastAsia="en-IN"/>
        </w:rPr>
        <w:t xml:space="preserve">the </w:t>
      </w:r>
      <w:r w:rsidR="00986499">
        <w:rPr>
          <w:lang w:eastAsia="en-IN"/>
        </w:rPr>
        <w:t>Next Braille</w:t>
      </w:r>
      <w:r>
        <w:rPr>
          <w:lang w:eastAsia="en-IN"/>
        </w:rPr>
        <w:t>,</w:t>
      </w:r>
      <w:r w:rsidR="00986499">
        <w:rPr>
          <w:lang w:eastAsia="en-IN"/>
        </w:rPr>
        <w:t xml:space="preserve"> </w:t>
      </w:r>
      <w:r>
        <w:rPr>
          <w:lang w:eastAsia="en-IN"/>
        </w:rPr>
        <w:t>press</w:t>
      </w:r>
      <w:r w:rsidR="4E473AC3" w:rsidRPr="4E473AC3">
        <w:rPr>
          <w:lang w:eastAsia="en-IN"/>
        </w:rPr>
        <w:t xml:space="preserve"> Alt + Down Arrow</w:t>
      </w:r>
      <w:r>
        <w:rPr>
          <w:lang w:eastAsia="en-IN"/>
        </w:rPr>
        <w:t xml:space="preserve">. </w:t>
      </w:r>
      <w:r w:rsidR="00986499">
        <w:rPr>
          <w:lang w:eastAsia="en-IN"/>
        </w:rPr>
        <w:t xml:space="preserve">Pressing </w:t>
      </w:r>
      <w:r w:rsidR="4E473AC3" w:rsidRPr="4E473AC3">
        <w:rPr>
          <w:lang w:eastAsia="en-IN"/>
        </w:rPr>
        <w:t>Alt + Down Arrow</w:t>
      </w:r>
      <w:r w:rsidR="00986499">
        <w:rPr>
          <w:lang w:eastAsia="en-IN"/>
        </w:rPr>
        <w:t xml:space="preserve"> repeats a previous search for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764 \h </w:instrText>
      </w:r>
      <w:r w:rsidR="0079482A">
        <w:rPr>
          <w:lang w:eastAsia="en-IN"/>
        </w:rPr>
      </w:r>
      <w:r w:rsidR="0079482A">
        <w:rPr>
          <w:lang w:eastAsia="en-IN"/>
        </w:rPr>
        <w:fldChar w:fldCharType="separate"/>
      </w:r>
      <w:r w:rsidR="00074BC0" w:rsidRPr="000C3ED9">
        <w:rPr>
          <w:lang w:eastAsia="en-IN"/>
        </w:rPr>
        <w:t>Find Braille</w:t>
      </w:r>
      <w:r w:rsidR="0079482A">
        <w:rPr>
          <w:lang w:eastAsia="en-IN"/>
        </w:rPr>
        <w:fldChar w:fldCharType="end"/>
      </w:r>
      <w:r w:rsidR="00986499">
        <w:rPr>
          <w:lang w:eastAsia="en-IN"/>
        </w:rPr>
        <w:t xml:space="preserve"> section for more information. </w:t>
      </w:r>
    </w:p>
    <w:p w14:paraId="42AEDABC" w14:textId="036A47FF" w:rsidR="00986499" w:rsidRDefault="00986499" w:rsidP="00986499">
      <w:pPr>
        <w:rPr>
          <w:lang w:eastAsia="en-IN"/>
        </w:rPr>
      </w:pPr>
    </w:p>
    <w:p w14:paraId="046705D4" w14:textId="2697CD87" w:rsidR="00986499" w:rsidRDefault="000D293B" w:rsidP="00986499">
      <w:pPr>
        <w:rPr>
          <w:lang w:eastAsia="en-IN"/>
        </w:rPr>
      </w:pPr>
      <w:r>
        <w:rPr>
          <w:lang w:eastAsia="en-IN"/>
        </w:rPr>
        <w:t xml:space="preserve">To </w:t>
      </w:r>
      <w:r w:rsidR="00986499">
        <w:rPr>
          <w:lang w:eastAsia="en-IN"/>
        </w:rPr>
        <w:t>Find Previous Braille</w:t>
      </w:r>
      <w:r>
        <w:rPr>
          <w:lang w:eastAsia="en-IN"/>
        </w:rPr>
        <w:t xml:space="preserve">, press </w:t>
      </w:r>
      <w:r w:rsidR="00986499">
        <w:rPr>
          <w:lang w:eastAsia="en-IN"/>
        </w:rPr>
        <w:t>D</w:t>
      </w:r>
      <w:r w:rsidR="4E473AC3" w:rsidRPr="4E473AC3">
        <w:rPr>
          <w:lang w:eastAsia="en-IN"/>
        </w:rPr>
        <w:t xml:space="preserve"> Alt + Up Arrow</w:t>
      </w:r>
      <w:r>
        <w:rPr>
          <w:lang w:eastAsia="en-IN"/>
        </w:rPr>
        <w:t>.</w:t>
      </w:r>
      <w:r w:rsidR="00986499">
        <w:rPr>
          <w:lang w:eastAsia="en-IN"/>
        </w:rPr>
        <w:t xml:space="preserve"> Pressing </w:t>
      </w:r>
      <w:r w:rsidR="4E473AC3" w:rsidRPr="4E473AC3">
        <w:rPr>
          <w:lang w:eastAsia="en-IN"/>
        </w:rPr>
        <w:t>Alt + Up Arrow</w:t>
      </w:r>
      <w:r w:rsidR="00986499">
        <w:rPr>
          <w:lang w:eastAsia="en-IN"/>
        </w:rPr>
        <w:t xml:space="preserve"> repeats a previous search back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802 \h </w:instrText>
      </w:r>
      <w:r w:rsidR="0079482A">
        <w:rPr>
          <w:lang w:eastAsia="en-IN"/>
        </w:rPr>
      </w:r>
      <w:r w:rsidR="0079482A">
        <w:rPr>
          <w:lang w:eastAsia="en-IN"/>
        </w:rPr>
        <w:fldChar w:fldCharType="separate"/>
      </w:r>
      <w:r w:rsidR="00074BC0" w:rsidRPr="000C3ED9">
        <w:rPr>
          <w:lang w:eastAsia="en-IN"/>
        </w:rPr>
        <w:t>Find Braille</w:t>
      </w:r>
      <w:r w:rsidR="0079482A">
        <w:rPr>
          <w:lang w:eastAsia="en-IN"/>
        </w:rPr>
        <w:fldChar w:fldCharType="end"/>
      </w:r>
      <w:r w:rsidR="00986499">
        <w:rPr>
          <w:lang w:eastAsia="en-IN"/>
        </w:rPr>
        <w:t xml:space="preserve"> section for more information. </w:t>
      </w:r>
    </w:p>
    <w:p w14:paraId="490A3E6E" w14:textId="53D728AE" w:rsidR="00986499" w:rsidRDefault="00986499" w:rsidP="00986499">
      <w:pPr>
        <w:rPr>
          <w:lang w:eastAsia="en-IN"/>
        </w:rPr>
      </w:pPr>
    </w:p>
    <w:p w14:paraId="7F574BF6" w14:textId="40018D95" w:rsidR="00986499" w:rsidRDefault="588299F3" w:rsidP="588299F3">
      <w:pPr>
        <w:spacing w:line="259" w:lineRule="auto"/>
        <w:rPr>
          <w:lang w:eastAsia="en-IN"/>
        </w:rPr>
      </w:pPr>
      <w:r w:rsidRPr="588299F3">
        <w:rPr>
          <w:lang w:eastAsia="en-IN"/>
        </w:rPr>
        <w:t xml:space="preserve">To Edit </w:t>
      </w:r>
      <w:r w:rsidR="00D111F4">
        <w:rPr>
          <w:lang w:eastAsia="en-IN"/>
        </w:rPr>
        <w:t xml:space="preserve">the </w:t>
      </w:r>
      <w:r w:rsidRPr="588299F3">
        <w:rPr>
          <w:lang w:eastAsia="en-IN"/>
        </w:rPr>
        <w:t xml:space="preserve">Current File, press </w:t>
      </w:r>
      <w:r w:rsidR="00B05783">
        <w:rPr>
          <w:lang w:eastAsia="en-IN"/>
        </w:rPr>
        <w:t>CTRL</w:t>
      </w:r>
      <w:r w:rsidRPr="588299F3">
        <w:rPr>
          <w:lang w:eastAsia="en-IN"/>
        </w:rPr>
        <w:t xml:space="preserve"> + </w:t>
      </w:r>
      <w:r w:rsidR="00D111F4" w:rsidRPr="588299F3">
        <w:rPr>
          <w:lang w:eastAsia="en-IN"/>
        </w:rPr>
        <w:t>E.</w:t>
      </w:r>
      <w:r w:rsidRPr="588299F3">
        <w:rPr>
          <w:lang w:eastAsia="en-IN"/>
        </w:rPr>
        <w:t xml:space="preserve"> </w:t>
      </w:r>
      <w:r w:rsidR="00B05783">
        <w:rPr>
          <w:lang w:eastAsia="en-IN"/>
        </w:rPr>
        <w:t>CTRL</w:t>
      </w:r>
      <w:r w:rsidRPr="588299F3">
        <w:rPr>
          <w:lang w:eastAsia="en-IN"/>
        </w:rPr>
        <w:t xml:space="preserve"> + E to edit the file you are currently reading. Press </w:t>
      </w:r>
      <w:r w:rsidR="00D974D4">
        <w:rPr>
          <w:lang w:eastAsia="en-IN"/>
        </w:rPr>
        <w:t xml:space="preserve">the </w:t>
      </w:r>
      <w:r w:rsidRPr="588299F3">
        <w:rPr>
          <w:lang w:eastAsia="en-IN"/>
        </w:rPr>
        <w:t xml:space="preserve">ESC key to open </w:t>
      </w:r>
      <w:r w:rsidR="00D111F4">
        <w:rPr>
          <w:lang w:eastAsia="en-IN"/>
        </w:rPr>
        <w:t xml:space="preserve">the </w:t>
      </w:r>
      <w:r w:rsidRPr="588299F3">
        <w:rPr>
          <w:lang w:eastAsia="en-IN"/>
        </w:rPr>
        <w:t xml:space="preserve">context menu. The context menu displays </w:t>
      </w:r>
      <w:r w:rsidR="00D111F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 xml:space="preserve">Enter key to exit the Editor and continue reading. </w:t>
      </w:r>
    </w:p>
    <w:p w14:paraId="6B1D29BE" w14:textId="77777777" w:rsidR="000D293B" w:rsidRDefault="000D293B" w:rsidP="00986499">
      <w:pPr>
        <w:rPr>
          <w:lang w:eastAsia="en-IN"/>
        </w:rPr>
      </w:pPr>
    </w:p>
    <w:p w14:paraId="2909DD86" w14:textId="492EA57A" w:rsidR="00986499" w:rsidRDefault="588299F3" w:rsidP="588299F3">
      <w:pPr>
        <w:spacing w:line="259" w:lineRule="auto"/>
        <w:rPr>
          <w:lang w:eastAsia="en-IN"/>
        </w:rPr>
      </w:pPr>
      <w:r w:rsidRPr="588299F3">
        <w:rPr>
          <w:lang w:eastAsia="en-IN"/>
        </w:rPr>
        <w:t xml:space="preserve">To Open </w:t>
      </w:r>
      <w:r w:rsidR="00D974D4">
        <w:rPr>
          <w:lang w:eastAsia="en-IN"/>
        </w:rPr>
        <w:t xml:space="preserve">a </w:t>
      </w:r>
      <w:r w:rsidRPr="588299F3">
        <w:rPr>
          <w:lang w:eastAsia="en-IN"/>
        </w:rPr>
        <w:t xml:space="preserve">New File, press </w:t>
      </w:r>
      <w:r w:rsidR="00B05783">
        <w:rPr>
          <w:lang w:eastAsia="en-IN"/>
        </w:rPr>
        <w:t>CTRL</w:t>
      </w:r>
      <w:r w:rsidRPr="588299F3">
        <w:rPr>
          <w:lang w:eastAsia="en-IN"/>
        </w:rPr>
        <w:t xml:space="preserve"> + N. </w:t>
      </w:r>
      <w:r w:rsidR="00B05783">
        <w:rPr>
          <w:lang w:eastAsia="en-IN"/>
        </w:rPr>
        <w:t>CTRL</w:t>
      </w:r>
      <w:r w:rsidRPr="588299F3">
        <w:rPr>
          <w:lang w:eastAsia="en-IN"/>
        </w:rPr>
        <w:t xml:space="preserve"> + N opens a new file in the Editor for editing/notetaking. Press </w:t>
      </w:r>
      <w:r w:rsidR="00D974D4">
        <w:rPr>
          <w:lang w:eastAsia="en-IN"/>
        </w:rPr>
        <w:t xml:space="preserve">the </w:t>
      </w:r>
      <w:r w:rsidRPr="588299F3">
        <w:rPr>
          <w:lang w:eastAsia="en-IN"/>
        </w:rPr>
        <w:t xml:space="preserve">ESC key to open </w:t>
      </w:r>
      <w:r w:rsidR="00D974D4">
        <w:rPr>
          <w:lang w:eastAsia="en-IN"/>
        </w:rPr>
        <w:t xml:space="preserve">the </w:t>
      </w:r>
      <w:r w:rsidRPr="588299F3">
        <w:rPr>
          <w:lang w:eastAsia="en-IN"/>
        </w:rPr>
        <w:t xml:space="preserve">context menu. The context menu displays </w:t>
      </w:r>
      <w:r w:rsidR="00D974D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 xml:space="preserve">Enter key to </w:t>
      </w:r>
      <w:r w:rsidR="003C72D6" w:rsidRPr="588299F3">
        <w:rPr>
          <w:lang w:eastAsia="en-IN"/>
        </w:rPr>
        <w:t>return it</w:t>
      </w:r>
      <w:r w:rsidRPr="588299F3">
        <w:rPr>
          <w:lang w:eastAsia="en-IN"/>
        </w:rPr>
        <w:t xml:space="preserve"> to the file you were reading.</w:t>
      </w:r>
    </w:p>
    <w:p w14:paraId="51C446C6" w14:textId="77777777" w:rsidR="000D293B" w:rsidRDefault="000D293B" w:rsidP="00986499">
      <w:pPr>
        <w:rPr>
          <w:lang w:eastAsia="en-IN"/>
        </w:rPr>
      </w:pPr>
    </w:p>
    <w:p w14:paraId="2E3FCD11" w14:textId="5D90DF66" w:rsidR="00986499" w:rsidRPr="000C3ED9" w:rsidRDefault="588299F3" w:rsidP="588299F3">
      <w:pPr>
        <w:rPr>
          <w:lang w:eastAsia="en-IN"/>
        </w:rPr>
      </w:pPr>
      <w:r w:rsidRPr="588299F3">
        <w:rPr>
          <w:lang w:eastAsia="en-IN"/>
        </w:rPr>
        <w:lastRenderedPageBreak/>
        <w:t xml:space="preserve">To Edit </w:t>
      </w:r>
      <w:r w:rsidR="00D974D4">
        <w:rPr>
          <w:lang w:eastAsia="en-IN"/>
        </w:rPr>
        <w:t xml:space="preserve">the </w:t>
      </w:r>
      <w:r w:rsidRPr="588299F3">
        <w:rPr>
          <w:lang w:eastAsia="en-IN"/>
        </w:rPr>
        <w:t xml:space="preserve">Last Edited File, press ALT + TAB.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w:t>
      </w:r>
      <w:r w:rsidR="00D974D4">
        <w:rPr>
          <w:lang w:eastAsia="en-IN"/>
        </w:rPr>
        <w:t xml:space="preserve">the </w:t>
      </w:r>
      <w:r w:rsidRPr="588299F3">
        <w:rPr>
          <w:lang w:eastAsia="en-IN"/>
        </w:rPr>
        <w:t xml:space="preserve">ESC key to open </w:t>
      </w:r>
      <w:r w:rsidR="00D974D4">
        <w:rPr>
          <w:lang w:eastAsia="en-IN"/>
        </w:rPr>
        <w:t xml:space="preserve">the </w:t>
      </w:r>
      <w:r w:rsidRPr="588299F3">
        <w:rPr>
          <w:lang w:eastAsia="en-IN"/>
        </w:rPr>
        <w:t xml:space="preserve">context menu. The context menu displays </w:t>
      </w:r>
      <w:r w:rsidR="00D974D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 xml:space="preserve">Enter key to </w:t>
      </w:r>
      <w:r w:rsidR="00C552A5" w:rsidRPr="588299F3">
        <w:rPr>
          <w:lang w:eastAsia="en-IN"/>
        </w:rPr>
        <w:t>return it</w:t>
      </w:r>
      <w:r w:rsidRPr="588299F3">
        <w:rPr>
          <w:lang w:eastAsia="en-IN"/>
        </w:rPr>
        <w:t xml:space="preserve"> to the file you were reading.</w:t>
      </w:r>
    </w:p>
    <w:p w14:paraId="4E8C8000" w14:textId="77777777" w:rsidR="00FE3743" w:rsidRPr="000C3ED9" w:rsidRDefault="00FE3743" w:rsidP="00121DFE">
      <w:pPr>
        <w:pStyle w:val="Heading2"/>
        <w:rPr>
          <w:lang w:eastAsia="en-IN"/>
        </w:rPr>
      </w:pPr>
      <w:bookmarkStart w:id="453" w:name="Power-Move-Forward-and-Back"/>
      <w:bookmarkStart w:id="454" w:name="_Power_Move_Forward"/>
      <w:bookmarkStart w:id="455" w:name="_Toc531853340"/>
      <w:bookmarkStart w:id="456" w:name="_Ref93504684"/>
      <w:bookmarkStart w:id="457" w:name="_Toc180667215"/>
      <w:bookmarkEnd w:id="453"/>
      <w:bookmarkEnd w:id="454"/>
      <w:r w:rsidRPr="000C3ED9">
        <w:rPr>
          <w:lang w:eastAsia="en-IN"/>
        </w:rPr>
        <w:t>Power Move Forward and Back</w:t>
      </w:r>
      <w:bookmarkEnd w:id="455"/>
      <w:bookmarkEnd w:id="456"/>
      <w:bookmarkEnd w:id="457"/>
    </w:p>
    <w:p w14:paraId="7F175796" w14:textId="06171569" w:rsidR="00FE3743" w:rsidRPr="000C3ED9" w:rsidRDefault="00E821AA" w:rsidP="4E473AC3">
      <w:pPr>
        <w:rPr>
          <w:lang w:eastAsia="en-IN"/>
        </w:rPr>
      </w:pPr>
      <w:r w:rsidRPr="00E821AA">
        <w:rPr>
          <w:lang w:eastAsia="en-IN"/>
        </w:rPr>
        <w:t xml:space="preserve">The Orbit Reader </w:t>
      </w:r>
      <w:r w:rsidR="00F731C5">
        <w:rPr>
          <w:lang w:eastAsia="en-IN"/>
        </w:rPr>
        <w:t>Q20 and Q40</w:t>
      </w:r>
      <w:r w:rsidRPr="00E821AA">
        <w:rPr>
          <w:lang w:eastAsia="en-IN"/>
        </w:rPr>
        <w:t xml:space="preserve"> feature power move commands that provide a quick way to navigate through large sections of a file. These commands allow users to efficiently move or search for a known location within the document</w:t>
      </w:r>
      <w:r w:rsidR="4E473AC3" w:rsidRPr="4E473AC3">
        <w:rPr>
          <w:lang w:eastAsia="en-IN"/>
        </w:rPr>
        <w:t>. A power move operates by using boundaries and moving 50% between them with each press of the key command. In essence, by using a power move to search within a file, you are drilling down to the information using a binary command. When you press Windows</w:t>
      </w:r>
      <w:r w:rsidR="003D2F93">
        <w:rPr>
          <w:lang w:eastAsia="en-IN"/>
        </w:rPr>
        <w:t xml:space="preserve"> </w:t>
      </w:r>
      <w:r w:rsidR="4E473AC3" w:rsidRPr="4E473AC3">
        <w:rPr>
          <w:lang w:eastAsia="en-IN"/>
        </w:rPr>
        <w:t>+</w:t>
      </w:r>
      <w:r w:rsidR="003D2F93">
        <w:rPr>
          <w:lang w:eastAsia="en-IN"/>
        </w:rPr>
        <w:t xml:space="preserve"> </w:t>
      </w:r>
      <w:r w:rsidR="4E473AC3" w:rsidRPr="4E473AC3">
        <w:rPr>
          <w:lang w:eastAsia="en-IN"/>
        </w:rPr>
        <w:t>Down Arrow or Window + Up Arrow, the Reader moves in the following ways:</w:t>
      </w:r>
    </w:p>
    <w:p w14:paraId="3D8822A8" w14:textId="77777777" w:rsidR="00FE3743" w:rsidRPr="000C3ED9" w:rsidRDefault="00FE3743" w:rsidP="00FE3743">
      <w:pPr>
        <w:rPr>
          <w:lang w:eastAsia="en-IN"/>
        </w:rPr>
      </w:pPr>
    </w:p>
    <w:p w14:paraId="48FA69D1" w14:textId="682B45B8" w:rsidR="002847F8" w:rsidRPr="00651DDA" w:rsidRDefault="4E473AC3" w:rsidP="4E473AC3">
      <w:pPr>
        <w:rPr>
          <w:lang w:eastAsia="en-IN"/>
        </w:rPr>
      </w:pPr>
      <w:r w:rsidRPr="4E473AC3">
        <w:rPr>
          <w:lang w:eastAsia="en-IN"/>
        </w:rPr>
        <w:t>On the first press, the cursor moves halfway between the current position and the start (Windows + Up Arrow) or end (Windows + Down Arrow) of the file, which acts as the boundaries for the power search.</w:t>
      </w:r>
    </w:p>
    <w:p w14:paraId="4D158EB7" w14:textId="77777777" w:rsidR="00FE3743" w:rsidRPr="000C3ED9" w:rsidRDefault="00FE3743" w:rsidP="00FE3743">
      <w:pPr>
        <w:rPr>
          <w:lang w:eastAsia="en-IN"/>
        </w:rPr>
      </w:pPr>
    </w:p>
    <w:p w14:paraId="4F10EB28" w14:textId="6C41B98E" w:rsidR="00FE3743" w:rsidRPr="000C3ED9" w:rsidRDefault="588299F3" w:rsidP="4E473AC3">
      <w:pPr>
        <w:rPr>
          <w:lang w:eastAsia="en-IN"/>
        </w:rPr>
      </w:pPr>
      <w:r w:rsidRPr="588299F3">
        <w:rPr>
          <w:lang w:eastAsia="en-IN"/>
        </w:rPr>
        <w:t xml:space="preserve">Subsequent presses treat the moved-from position as the new boundary in that direction. So, if you are at the beginning of the file (or 0%) when you press </w:t>
      </w:r>
      <w:r w:rsidR="00805B83" w:rsidRPr="588299F3">
        <w:rPr>
          <w:lang w:eastAsia="en-IN"/>
        </w:rPr>
        <w:t>Windows</w:t>
      </w:r>
      <w:r w:rsidRPr="588299F3">
        <w:rPr>
          <w:lang w:eastAsia="en-IN"/>
        </w:rPr>
        <w:t xml:space="preserve"> + Down Arrow, the Reader moves the cursor to halfway between 0% and 100%. You are now at 50%, and this becomes the new boundary. The initial boundary is at the original position of 0%. Therefore, if you press Windows + Up Arrow, you move halfway between 50% and 0% to end at 25%. Or, if you press </w:t>
      </w:r>
      <w:r w:rsidR="001B425C" w:rsidRPr="588299F3">
        <w:rPr>
          <w:lang w:eastAsia="en-IN"/>
        </w:rPr>
        <w:t>Windows</w:t>
      </w:r>
      <w:r w:rsidRPr="588299F3">
        <w:rPr>
          <w:lang w:eastAsia="en-IN"/>
        </w:rPr>
        <w:t xml:space="preserve"> + Down Arrow, you move halfway between 50% and 100% to end at 75%.</w:t>
      </w:r>
    </w:p>
    <w:p w14:paraId="571A2DDA" w14:textId="77777777" w:rsidR="00FE3743" w:rsidRPr="000C3ED9" w:rsidRDefault="00FE3743" w:rsidP="00FE3743">
      <w:pPr>
        <w:rPr>
          <w:lang w:eastAsia="en-IN"/>
        </w:rPr>
      </w:pPr>
    </w:p>
    <w:p w14:paraId="225DF99C" w14:textId="406B4611" w:rsidR="00FE3743" w:rsidRPr="001479A7" w:rsidRDefault="4E473AC3" w:rsidP="4E473AC3">
      <w:pPr>
        <w:rPr>
          <w:lang w:eastAsia="en-IN"/>
        </w:rPr>
      </w:pPr>
      <w:r w:rsidRPr="4E473AC3">
        <w:rPr>
          <w:lang w:eastAsia="en-IN"/>
        </w:rPr>
        <w:t xml:space="preserve">Each time you press </w:t>
      </w:r>
      <w:r w:rsidR="004E5986">
        <w:rPr>
          <w:lang w:eastAsia="en-IN"/>
        </w:rPr>
        <w:t xml:space="preserve">the </w:t>
      </w:r>
      <w:r w:rsidRPr="4E473AC3">
        <w:rPr>
          <w:lang w:eastAsia="en-IN"/>
        </w:rPr>
        <w:t xml:space="preserve">Windows + up arrow or Windows + down arrow keys, the Reader shows the percentage in the first few cells of the display line and fills the rest of the cells with text at that position. This continues until you press some other key. See the </w:t>
      </w:r>
      <w:hyperlink w:anchor="Panning-Keys">
        <w:r w:rsidRPr="4E473AC3">
          <w:rPr>
            <w:rStyle w:val="Hyperlink"/>
          </w:rPr>
          <w:t>Panning Keys</w:t>
        </w:r>
      </w:hyperlink>
      <w:r w:rsidRPr="4E473AC3">
        <w:rPr>
          <w:lang w:eastAsia="en-IN"/>
        </w:rPr>
        <w:t xml:space="preserve"> section for more information.</w:t>
      </w:r>
    </w:p>
    <w:p w14:paraId="0A3DA15A" w14:textId="77777777" w:rsidR="00FE3743" w:rsidRPr="000C3ED9" w:rsidRDefault="00FE3743" w:rsidP="00121DFE">
      <w:pPr>
        <w:pStyle w:val="Heading2"/>
        <w:rPr>
          <w:lang w:eastAsia="en-IN"/>
        </w:rPr>
      </w:pPr>
      <w:bookmarkStart w:id="458" w:name="Find-Braille"/>
      <w:bookmarkStart w:id="459" w:name="_Find_Braille"/>
      <w:bookmarkStart w:id="460" w:name="_Toc531853341"/>
      <w:bookmarkStart w:id="461" w:name="_Ref93504740"/>
      <w:bookmarkStart w:id="462" w:name="_Ref93504764"/>
      <w:bookmarkStart w:id="463" w:name="_Ref93504802"/>
      <w:bookmarkStart w:id="464" w:name="_Toc180667216"/>
      <w:bookmarkEnd w:id="458"/>
      <w:bookmarkEnd w:id="459"/>
      <w:r w:rsidRPr="000C3ED9">
        <w:rPr>
          <w:lang w:eastAsia="en-IN"/>
        </w:rPr>
        <w:t>Find Braille</w:t>
      </w:r>
      <w:bookmarkEnd w:id="460"/>
      <w:bookmarkEnd w:id="461"/>
      <w:bookmarkEnd w:id="462"/>
      <w:bookmarkEnd w:id="463"/>
      <w:bookmarkEnd w:id="464"/>
    </w:p>
    <w:p w14:paraId="7963BEB3" w14:textId="663BA71F" w:rsidR="00FE3743" w:rsidRPr="001479A7" w:rsidRDefault="6735099D" w:rsidP="00FE3743">
      <w:pPr>
        <w:rPr>
          <w:lang w:eastAsia="en-IN"/>
        </w:rPr>
      </w:pPr>
      <w:r w:rsidRPr="6735099D">
        <w:rPr>
          <w:lang w:eastAsia="en-IN"/>
        </w:rPr>
        <w:t>To find specific braille text, use the Find command (</w:t>
      </w:r>
      <w:r w:rsidR="00B05783">
        <w:rPr>
          <w:lang w:eastAsia="en-IN"/>
        </w:rPr>
        <w:t>CTRL</w:t>
      </w:r>
      <w:r w:rsidRPr="6735099D">
        <w:rPr>
          <w:lang w:eastAsia="en-IN"/>
        </w:rPr>
        <w:t xml:space="preserve"> + </w:t>
      </w:r>
      <w:r w:rsidR="004E5986" w:rsidRPr="6735099D">
        <w:rPr>
          <w:lang w:eastAsia="en-IN"/>
        </w:rPr>
        <w:t>F)</w:t>
      </w:r>
      <w:r w:rsidRPr="6735099D">
        <w:rPr>
          <w:lang w:eastAsia="en-IN"/>
        </w:rPr>
        <w:t xml:space="preserve">. The </w:t>
      </w:r>
      <w:r w:rsidR="00867EA6">
        <w:rPr>
          <w:lang w:eastAsia="en-IN"/>
        </w:rPr>
        <w:t xml:space="preserve">Orbit Reader </w:t>
      </w:r>
      <w:r w:rsidR="00F731C5">
        <w:rPr>
          <w:lang w:eastAsia="en-IN"/>
        </w:rPr>
        <w:t>Q20 or Q40</w:t>
      </w:r>
      <w:r w:rsidR="00796CA7">
        <w:rPr>
          <w:lang w:eastAsia="en-IN"/>
        </w:rPr>
        <w:t xml:space="preserve"> </w:t>
      </w:r>
      <w:r w:rsidRPr="6735099D">
        <w:rPr>
          <w:lang w:eastAsia="en-IN"/>
        </w:rPr>
        <w:t xml:space="preserve">responds by opening an input field (see </w:t>
      </w:r>
      <w:hyperlink w:anchor="Edit-Box">
        <w:r w:rsidRPr="6735099D">
          <w:rPr>
            <w:color w:val="0000FF"/>
            <w:lang w:eastAsia="en-IN"/>
          </w:rPr>
          <w:t>Edit Box</w:t>
        </w:r>
      </w:hyperlink>
      <w:r w:rsidRPr="6735099D">
        <w:rPr>
          <w:lang w:eastAsia="en-IN"/>
        </w:rPr>
        <w:t xml:space="preserve"> section) with a cursor, which is indicated by Dots 7 and 8. By default, it shows the text at the current cursor location in the edit box. Unlike </w:t>
      </w:r>
      <w:r w:rsidR="004E5986" w:rsidRPr="6735099D">
        <w:rPr>
          <w:lang w:eastAsia="en-IN"/>
        </w:rPr>
        <w:t>Power</w:t>
      </w:r>
      <w:r w:rsidRPr="6735099D">
        <w:rPr>
          <w:lang w:eastAsia="en-IN"/>
        </w:rPr>
        <w:t xml:space="preserve"> Move, which searches by known location of text, the Find command searches the entire file for instances of the braille text you enter in the input field. If you have searched for something </w:t>
      </w:r>
      <w:r w:rsidRPr="6735099D">
        <w:rPr>
          <w:lang w:eastAsia="en-IN"/>
        </w:rPr>
        <w:lastRenderedPageBreak/>
        <w:t xml:space="preserve">previously, that text appears in the Edit Box with your cursor at the end. See the </w:t>
      </w:r>
      <w:hyperlink w:anchor="Power-Move-Forward-and-Back">
        <w:r w:rsidRPr="6735099D">
          <w:rPr>
            <w:color w:val="0000FF"/>
            <w:lang w:eastAsia="en-IN"/>
          </w:rPr>
          <w:t>Power Move Forward and Back</w:t>
        </w:r>
      </w:hyperlink>
      <w:r w:rsidRPr="6735099D">
        <w:rPr>
          <w:lang w:eastAsia="en-IN"/>
        </w:rPr>
        <w:t xml:space="preserve"> section for more information.</w:t>
      </w:r>
    </w:p>
    <w:p w14:paraId="0297E466" w14:textId="77777777" w:rsidR="00FE3743" w:rsidRPr="000C3ED9" w:rsidRDefault="00FE3743" w:rsidP="00FE3743">
      <w:pPr>
        <w:rPr>
          <w:lang w:eastAsia="en-IN"/>
        </w:rPr>
      </w:pPr>
    </w:p>
    <w:p w14:paraId="11410A58" w14:textId="7C25259D" w:rsidR="000F67C8" w:rsidRDefault="588299F3" w:rsidP="4E473AC3">
      <w:pPr>
        <w:spacing w:line="259" w:lineRule="auto"/>
        <w:rPr>
          <w:lang w:eastAsia="en-IN"/>
        </w:rPr>
      </w:pPr>
      <w:r w:rsidRPr="588299F3">
        <w:rPr>
          <w:lang w:eastAsia="en-IN"/>
        </w:rPr>
        <w:t xml:space="preserve">To find a word, first press </w:t>
      </w:r>
      <w:r w:rsidR="00B05783">
        <w:rPr>
          <w:lang w:eastAsia="en-IN"/>
        </w:rPr>
        <w:t>CTRL</w:t>
      </w:r>
      <w:r w:rsidRPr="588299F3">
        <w:rPr>
          <w:lang w:eastAsia="en-IN"/>
        </w:rPr>
        <w:t xml:space="preserve"> + F to enter the Edit Box. Type the word you wish to find, in the language selected for the reader/editor and then press Enter to start the search moving forward in the file. </w:t>
      </w:r>
    </w:p>
    <w:p w14:paraId="552B0FBC" w14:textId="77777777" w:rsidR="000F67C8" w:rsidRDefault="000F67C8" w:rsidP="4E473AC3">
      <w:pPr>
        <w:spacing w:line="259" w:lineRule="auto"/>
        <w:rPr>
          <w:lang w:eastAsia="en-IN"/>
        </w:rPr>
      </w:pPr>
    </w:p>
    <w:p w14:paraId="48BCF3DD" w14:textId="1981EFD3" w:rsidR="000F67C8" w:rsidRDefault="000F67C8" w:rsidP="000F67C8">
      <w:pPr>
        <w:rPr>
          <w:rStyle w:val="normaltextrun"/>
          <w:rFonts w:cs="Arial"/>
        </w:rPr>
      </w:pPr>
      <w:r>
        <w:rPr>
          <w:rStyle w:val="normaltextrun"/>
          <w:rFonts w:cs="Arial"/>
        </w:rPr>
        <w:t xml:space="preserve">As per selected read/write language, you can enter </w:t>
      </w:r>
      <w:r w:rsidR="00836FC7">
        <w:rPr>
          <w:rStyle w:val="normaltextrun"/>
          <w:rFonts w:cs="Arial"/>
        </w:rPr>
        <w:t xml:space="preserve">a </w:t>
      </w:r>
      <w:r w:rsidR="008361CF">
        <w:rPr>
          <w:rStyle w:val="normaltextrun"/>
          <w:rFonts w:cs="Arial"/>
        </w:rPr>
        <w:t>word</w:t>
      </w:r>
      <w:r>
        <w:rPr>
          <w:rStyle w:val="normaltextrun"/>
          <w:rFonts w:cs="Arial"/>
        </w:rPr>
        <w:t xml:space="preserve"> as follows:</w:t>
      </w:r>
    </w:p>
    <w:p w14:paraId="13E43E3A" w14:textId="61B3A4CF"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enter </w:t>
      </w:r>
      <w:r w:rsidR="00836FC7">
        <w:rPr>
          <w:rFonts w:ascii="Arial" w:hAnsi="Arial" w:cs="Arial"/>
          <w:sz w:val="24"/>
          <w:szCs w:val="24"/>
          <w:lang w:val="en-IN"/>
        </w:rPr>
        <w:t xml:space="preserve">a </w:t>
      </w:r>
      <w:r w:rsidR="008361CF">
        <w:rPr>
          <w:rFonts w:ascii="Arial" w:hAnsi="Arial" w:cs="Arial"/>
          <w:sz w:val="24"/>
          <w:szCs w:val="24"/>
          <w:lang w:val="en-IN"/>
        </w:rPr>
        <w:t>word</w:t>
      </w:r>
      <w:r w:rsidRPr="00CA2F9A">
        <w:rPr>
          <w:rFonts w:ascii="Arial" w:hAnsi="Arial" w:cs="Arial"/>
          <w:sz w:val="24"/>
          <w:szCs w:val="24"/>
          <w:lang w:val="en-IN"/>
        </w:rPr>
        <w:t xml:space="preserve"> using the QWERTY keyboard</w:t>
      </w:r>
      <w:r w:rsidR="008361CF">
        <w:rPr>
          <w:rFonts w:ascii="Arial" w:hAnsi="Arial" w:cs="Arial"/>
          <w:sz w:val="24"/>
          <w:szCs w:val="24"/>
          <w:lang w:val="en-IN"/>
        </w:rPr>
        <w:t>.</w:t>
      </w:r>
    </w:p>
    <w:p w14:paraId="363401DA" w14:textId="00B10F7E"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enter </w:t>
      </w:r>
      <w:r w:rsidR="00836FC7">
        <w:rPr>
          <w:rFonts w:ascii="Arial" w:hAnsi="Arial" w:cs="Arial"/>
          <w:sz w:val="24"/>
          <w:szCs w:val="24"/>
          <w:lang w:val="en-IN"/>
        </w:rPr>
        <w:t xml:space="preserve">a </w:t>
      </w:r>
      <w:r w:rsidR="008361CF">
        <w:rPr>
          <w:rFonts w:ascii="Arial" w:hAnsi="Arial" w:cs="Arial"/>
          <w:sz w:val="24"/>
          <w:szCs w:val="24"/>
          <w:lang w:val="en-IN"/>
        </w:rPr>
        <w:t>word</w:t>
      </w:r>
      <w:r w:rsidRPr="00CA2F9A">
        <w:rPr>
          <w:rFonts w:ascii="Arial" w:hAnsi="Arial" w:cs="Arial"/>
          <w:sz w:val="24"/>
          <w:szCs w:val="24"/>
          <w:lang w:val="en-IN"/>
        </w:rPr>
        <w:t xml:space="preserve"> in the selected read/write language using only Perkin's key support (S D F J K L).</w:t>
      </w:r>
    </w:p>
    <w:p w14:paraId="0437C651" w14:textId="153A3E31"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enter </w:t>
      </w:r>
      <w:r w:rsidR="007B7113">
        <w:rPr>
          <w:rFonts w:ascii="Arial" w:hAnsi="Arial" w:cs="Arial"/>
          <w:sz w:val="24"/>
          <w:szCs w:val="24"/>
          <w:lang w:val="en-IN"/>
        </w:rPr>
        <w:t>word</w:t>
      </w:r>
      <w:r w:rsidRPr="00CA2F9A">
        <w:rPr>
          <w:rFonts w:ascii="Arial" w:hAnsi="Arial" w:cs="Arial"/>
          <w:sz w:val="24"/>
          <w:szCs w:val="24"/>
          <w:lang w:val="en-IN"/>
        </w:rPr>
        <w:t xml:space="preserve"> in the selected read/write language using only Perkin's key support (S D F J K L).</w:t>
      </w:r>
    </w:p>
    <w:p w14:paraId="37457A59" w14:textId="553BA13F" w:rsidR="000F67C8" w:rsidRPr="00E46C10" w:rsidRDefault="000F67C8" w:rsidP="00E46C10">
      <w:pPr>
        <w:pStyle w:val="ListParagraph"/>
        <w:numPr>
          <w:ilvl w:val="0"/>
          <w:numId w:val="202"/>
        </w:numPr>
        <w:ind w:left="360"/>
        <w:rPr>
          <w:rFonts w:cs="Arial"/>
          <w:lang w:val="en-IN"/>
        </w:rPr>
      </w:pPr>
      <w:r w:rsidRPr="00CA2F9A">
        <w:rPr>
          <w:rFonts w:ascii="Arial" w:hAnsi="Arial" w:cs="Arial"/>
          <w:sz w:val="24"/>
          <w:szCs w:val="24"/>
          <w:lang w:val="en-IN"/>
        </w:rPr>
        <w:t xml:space="preserve">English (Excluding Computer Braille) with Braille Input Off: You can enter </w:t>
      </w:r>
      <w:r w:rsidR="00836FC7">
        <w:rPr>
          <w:rFonts w:ascii="Arial" w:hAnsi="Arial" w:cs="Arial"/>
          <w:sz w:val="24"/>
          <w:szCs w:val="24"/>
          <w:lang w:val="en-IN"/>
        </w:rPr>
        <w:t xml:space="preserve">a </w:t>
      </w:r>
      <w:r w:rsidR="007B7113">
        <w:rPr>
          <w:rFonts w:ascii="Arial" w:hAnsi="Arial" w:cs="Arial"/>
          <w:sz w:val="24"/>
          <w:szCs w:val="24"/>
          <w:lang w:val="en-IN"/>
        </w:rPr>
        <w:t>word</w:t>
      </w:r>
      <w:r w:rsidRPr="00CA2F9A">
        <w:rPr>
          <w:rFonts w:ascii="Arial" w:hAnsi="Arial" w:cs="Arial"/>
          <w:sz w:val="24"/>
          <w:szCs w:val="24"/>
          <w:lang w:val="en-IN"/>
        </w:rPr>
        <w:t xml:space="preserve"> using the QWERTY keyboard. While entering </w:t>
      </w:r>
      <w:r w:rsidR="00836FC7">
        <w:rPr>
          <w:rFonts w:ascii="Arial" w:hAnsi="Arial" w:cs="Arial"/>
          <w:sz w:val="24"/>
          <w:szCs w:val="24"/>
          <w:lang w:val="en-IN"/>
        </w:rPr>
        <w:t xml:space="preserve">a </w:t>
      </w:r>
      <w:r w:rsidR="003F08EA">
        <w:rPr>
          <w:rFonts w:ascii="Arial" w:hAnsi="Arial" w:cs="Arial"/>
          <w:sz w:val="24"/>
          <w:szCs w:val="24"/>
          <w:lang w:val="en-IN"/>
        </w:rPr>
        <w:t>word</w:t>
      </w:r>
      <w:r w:rsidRPr="00CA2F9A">
        <w:rPr>
          <w:rFonts w:ascii="Arial" w:hAnsi="Arial" w:cs="Arial"/>
          <w:sz w:val="24"/>
          <w:szCs w:val="24"/>
          <w:lang w:val="en-IN"/>
        </w:rPr>
        <w:t xml:space="preserve">, the input will be displayed in English Computer Braille, but the </w:t>
      </w:r>
      <w:r w:rsidR="006E3E7A">
        <w:rPr>
          <w:rFonts w:ascii="Arial" w:hAnsi="Arial" w:cs="Arial"/>
          <w:sz w:val="24"/>
          <w:szCs w:val="24"/>
          <w:lang w:val="en-IN"/>
        </w:rPr>
        <w:t>searched word</w:t>
      </w:r>
      <w:r w:rsidRPr="00CA2F9A">
        <w:rPr>
          <w:rFonts w:ascii="Arial" w:hAnsi="Arial" w:cs="Arial"/>
          <w:sz w:val="24"/>
          <w:szCs w:val="24"/>
          <w:lang w:val="en-IN"/>
        </w:rPr>
        <w:t xml:space="preserve"> will be shown in the selected read/write language.</w:t>
      </w:r>
    </w:p>
    <w:p w14:paraId="1821CAD7" w14:textId="155C3105" w:rsidR="00FE3743" w:rsidRPr="000C3ED9" w:rsidRDefault="588299F3" w:rsidP="4E473AC3">
      <w:pPr>
        <w:spacing w:line="259" w:lineRule="auto"/>
        <w:rPr>
          <w:lang w:eastAsia="en-IN"/>
        </w:rPr>
      </w:pPr>
      <w:r w:rsidRPr="588299F3">
        <w:rPr>
          <w:lang w:eastAsia="en-IN"/>
        </w:rPr>
        <w:t xml:space="preserve">To </w:t>
      </w:r>
      <w:r w:rsidR="00805B83" w:rsidRPr="588299F3">
        <w:rPr>
          <w:lang w:eastAsia="en-IN"/>
        </w:rPr>
        <w:t>search for</w:t>
      </w:r>
      <w:r w:rsidRPr="588299F3">
        <w:rPr>
          <w:lang w:eastAsia="en-IN"/>
        </w:rPr>
        <w:t xml:space="preserve"> moving backward in the file, press Alt + Left Arrow. The word is shown as the first word on the display. If the word is not found, the message "-- Not found" is displayed. Press Backspace to clear the message. To exit the Edit Box without finding the word, press ESC.</w:t>
      </w:r>
    </w:p>
    <w:p w14:paraId="636F4CE8" w14:textId="77777777" w:rsidR="00FE3743" w:rsidRPr="000C3ED9" w:rsidRDefault="00FE3743" w:rsidP="00FE3743">
      <w:pPr>
        <w:rPr>
          <w:lang w:eastAsia="en-IN"/>
        </w:rPr>
      </w:pPr>
    </w:p>
    <w:p w14:paraId="3FE656F8" w14:textId="0A1D8E53" w:rsidR="00FE3743" w:rsidRPr="000C3ED9" w:rsidRDefault="4E473AC3" w:rsidP="4E473AC3">
      <w:pPr>
        <w:spacing w:line="259" w:lineRule="auto"/>
        <w:rPr>
          <w:lang w:eastAsia="en-IN"/>
        </w:rPr>
      </w:pPr>
      <w:r w:rsidRPr="4E473AC3">
        <w:rPr>
          <w:lang w:eastAsia="en-IN"/>
        </w:rPr>
        <w:t xml:space="preserve">After the word is found, to continue searching, press </w:t>
      </w:r>
      <w:r w:rsidR="00674094">
        <w:rPr>
          <w:lang w:eastAsia="en-IN"/>
        </w:rPr>
        <w:t xml:space="preserve">the </w:t>
      </w:r>
      <w:r w:rsidRPr="4E473AC3">
        <w:rPr>
          <w:lang w:eastAsia="en-IN"/>
        </w:rPr>
        <w:t xml:space="preserve">Alt + right arrow to find the next occurrence (forward in the file) or </w:t>
      </w:r>
      <w:r w:rsidR="004A37A7">
        <w:rPr>
          <w:lang w:eastAsia="en-IN"/>
        </w:rPr>
        <w:t xml:space="preserve">the </w:t>
      </w:r>
      <w:r w:rsidRPr="4E473AC3">
        <w:rPr>
          <w:lang w:eastAsia="en-IN"/>
        </w:rPr>
        <w:t>Alt + left arrow to find a previous occurrence (towards the beginning of the file).</w:t>
      </w:r>
    </w:p>
    <w:p w14:paraId="02A33726" w14:textId="77777777" w:rsidR="00FE3743" w:rsidRPr="000C3ED9" w:rsidRDefault="00FE3743" w:rsidP="00FE3743">
      <w:pPr>
        <w:rPr>
          <w:lang w:eastAsia="en-IN"/>
        </w:rPr>
      </w:pPr>
    </w:p>
    <w:p w14:paraId="4A87521E" w14:textId="48BB9812"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r w:rsidR="008C383F">
        <w:rPr>
          <w:lang w:eastAsia="en-IN"/>
        </w:rPr>
        <w:t xml:space="preserve"> if the read/write language is other than English or</w:t>
      </w:r>
      <w:r w:rsidR="00393500">
        <w:rPr>
          <w:lang w:eastAsia="en-IN"/>
        </w:rPr>
        <w:t xml:space="preserve"> </w:t>
      </w:r>
      <w:r w:rsidR="00393500" w:rsidRPr="00CA2F9A">
        <w:rPr>
          <w:rFonts w:cs="Arial"/>
          <w:lang w:val="en-IN"/>
        </w:rPr>
        <w:t>English (Excluding Computer Braille) with Braille Input On</w:t>
      </w:r>
      <w:r w:rsidRPr="000C3ED9">
        <w:rPr>
          <w:lang w:eastAsia="en-IN"/>
        </w:rPr>
        <w:t>.</w:t>
      </w:r>
    </w:p>
    <w:p w14:paraId="44663446" w14:textId="77777777" w:rsidR="00FE3743" w:rsidRPr="000C3ED9" w:rsidRDefault="00FE3743" w:rsidP="00FE3743">
      <w:pPr>
        <w:rPr>
          <w:lang w:eastAsia="en-IN"/>
        </w:rPr>
      </w:pPr>
    </w:p>
    <w:p w14:paraId="1FF03713" w14:textId="3B7D9105" w:rsidR="00FE3743" w:rsidRPr="000C3ED9" w:rsidRDefault="00FE3743" w:rsidP="00FE3743">
      <w:pPr>
        <w:rPr>
          <w:lang w:eastAsia="en-IN"/>
        </w:rPr>
      </w:pPr>
      <w:r w:rsidRPr="000C3ED9">
        <w:rPr>
          <w:lang w:eastAsia="en-IN"/>
        </w:rPr>
        <w:t xml:space="preserve">If you are searching in a plain text file, you must type the text you want to </w:t>
      </w:r>
      <w:r w:rsidR="004D6802" w:rsidRPr="000C3ED9">
        <w:rPr>
          <w:lang w:eastAsia="en-IN"/>
        </w:rPr>
        <w:t>search for</w:t>
      </w:r>
      <w:r w:rsidR="002C7840" w:rsidRPr="000C3ED9">
        <w:rPr>
          <w:lang w:eastAsia="en-IN"/>
        </w:rPr>
        <w:t xml:space="preserve">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6FEAAD15"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w:t>
      </w:r>
      <w:r w:rsidR="004A37A7">
        <w:rPr>
          <w:lang w:eastAsia="en-IN"/>
        </w:rPr>
        <w:t>case-sensitive</w:t>
      </w:r>
      <w:r w:rsidR="00FE3743" w:rsidRPr="000C3ED9">
        <w:rPr>
          <w:lang w:eastAsia="en-IN"/>
        </w:rPr>
        <w:t xml:space="preser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w:t>
      </w:r>
      <w:r w:rsidR="004D6802" w:rsidRPr="000C3ED9">
        <w:rPr>
          <w:lang w:eastAsia="en-IN"/>
        </w:rPr>
        <w:t>precedes</w:t>
      </w:r>
      <w:r w:rsidR="00A775DF" w:rsidRPr="000C3ED9">
        <w:rPr>
          <w:lang w:eastAsia="en-IN"/>
        </w:rPr>
        <w:t xml:space="preserv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 xml:space="preserve">For example, a search for the </w:t>
      </w:r>
      <w:r w:rsidR="00FE3743" w:rsidRPr="000C3ED9">
        <w:rPr>
          <w:lang w:eastAsia="en-IN"/>
        </w:rPr>
        <w:lastRenderedPageBreak/>
        <w:t>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3CE41FA6" w:rsidR="00FE3743" w:rsidRPr="000C3ED9" w:rsidRDefault="004A37A7" w:rsidP="00FE3743">
      <w:pPr>
        <w:rPr>
          <w:lang w:eastAsia="en-IN"/>
        </w:rPr>
      </w:pPr>
      <w:r w:rsidRPr="000C3ED9">
        <w:rPr>
          <w:lang w:eastAsia="en-IN"/>
        </w:rPr>
        <w:t>In</w:t>
      </w:r>
      <w:r>
        <w:rPr>
          <w:lang w:eastAsia="en-IN"/>
        </w:rPr>
        <w:t>” search</w:t>
      </w:r>
      <w:r w:rsidR="00E80CD0" w:rsidRPr="000C3ED9">
        <w:rPr>
          <w:lang w:eastAsia="en-IN"/>
        </w:rPr>
        <w:t xml:space="preserve"> files</w:t>
      </w:r>
      <w:r w:rsidR="004174EB" w:rsidRPr="000C3ED9">
        <w:rPr>
          <w:lang w:eastAsia="en-IN"/>
        </w:rPr>
        <w:t>,”</w:t>
      </w:r>
      <w:r w:rsidR="00E80CD0" w:rsidRPr="000C3ED9">
        <w:rPr>
          <w:lang w:eastAsia="en-IN"/>
        </w:rPr>
        <w:t xml:space="preserve"> the Reader moves from reading files to searched text and displays it at the beginning of </w:t>
      </w:r>
      <w:r w:rsidR="00FB7AF9">
        <w:rPr>
          <w:lang w:eastAsia="en-IN"/>
        </w:rPr>
        <w:t xml:space="preserve">the </w:t>
      </w:r>
      <w:r w:rsidR="00E80CD0" w:rsidRPr="000C3ED9">
        <w:rPr>
          <w:lang w:eastAsia="en-IN"/>
        </w:rPr>
        <w:t xml:space="preserve">display line. If </w:t>
      </w:r>
      <w:r w:rsidR="00625F1C" w:rsidRPr="000C3ED9">
        <w:rPr>
          <w:lang w:eastAsia="en-IN"/>
        </w:rPr>
        <w:t xml:space="preserve">the </w:t>
      </w:r>
      <w:r w:rsidR="00E80CD0" w:rsidRPr="000C3ED9">
        <w:rPr>
          <w:lang w:eastAsia="en-IN"/>
        </w:rPr>
        <w:t>text is not found</w:t>
      </w:r>
      <w:r w:rsidR="00625F1C" w:rsidRPr="000C3ED9">
        <w:rPr>
          <w:lang w:eastAsia="en-IN"/>
        </w:rPr>
        <w:t>,</w:t>
      </w:r>
      <w:r w:rsidR="00E80CD0"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 xml:space="preserve">the </w:t>
      </w:r>
      <w:r w:rsidR="00867EA6">
        <w:rPr>
          <w:lang w:eastAsia="en-IN"/>
        </w:rPr>
        <w:t>Orbit Reader</w:t>
      </w:r>
      <w:r w:rsidR="00796CA7">
        <w:rPr>
          <w:lang w:eastAsia="en-IN"/>
        </w:rPr>
        <w:t xml:space="preserve"> </w:t>
      </w:r>
      <w:r w:rsidR="00257C9E" w:rsidRPr="000C3ED9">
        <w:rPr>
          <w:lang w:eastAsia="en-IN"/>
        </w:rPr>
        <w:t>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177C4C79" w:rsidR="00FE3743" w:rsidRPr="000C3ED9" w:rsidRDefault="4E473AC3" w:rsidP="00757959">
      <w:pPr>
        <w:spacing w:line="259" w:lineRule="auto"/>
        <w:rPr>
          <w:lang w:eastAsia="en-IN"/>
        </w:rPr>
      </w:pPr>
      <w:r w:rsidRPr="4E473AC3">
        <w:rPr>
          <w:lang w:eastAsia="en-IN"/>
        </w:rPr>
        <w:t>To repeat a search moving forward towards the end of the file, press ALT + Right Arrow.</w:t>
      </w:r>
    </w:p>
    <w:p w14:paraId="5EEBA926" w14:textId="77777777" w:rsidR="00FE3743" w:rsidRPr="000C3ED9" w:rsidRDefault="00FE3743" w:rsidP="00FE3743">
      <w:pPr>
        <w:rPr>
          <w:lang w:eastAsia="en-IN"/>
        </w:rPr>
      </w:pPr>
    </w:p>
    <w:p w14:paraId="11C4EE40" w14:textId="168E79D4" w:rsidR="00FE3743" w:rsidRDefault="4E473AC3" w:rsidP="00757959">
      <w:pPr>
        <w:spacing w:line="259" w:lineRule="auto"/>
        <w:rPr>
          <w:lang w:eastAsia="en-IN"/>
        </w:rPr>
      </w:pPr>
      <w:r w:rsidRPr="4E473AC3">
        <w:rPr>
          <w:lang w:eastAsia="en-IN"/>
        </w:rPr>
        <w:t>To repeat a search moving back towards the beginning of the file, press ALT + Left Arrow.</w:t>
      </w:r>
    </w:p>
    <w:p w14:paraId="00A209CC" w14:textId="77777777" w:rsidR="00D470DF" w:rsidRPr="007C3CB4" w:rsidRDefault="00D470DF" w:rsidP="00C96406">
      <w:pPr>
        <w:pStyle w:val="Heading2"/>
        <w:rPr>
          <w:rFonts w:cs="Arial"/>
          <w:bCs/>
          <w:iCs/>
          <w:lang w:val="en-IN"/>
        </w:rPr>
      </w:pPr>
      <w:bookmarkStart w:id="465" w:name="_Braille_Pacer_(Auto-Scroll)"/>
      <w:bookmarkStart w:id="466" w:name="_Toc180667217"/>
      <w:bookmarkEnd w:id="465"/>
      <w:r w:rsidRPr="007C3CB4">
        <w:rPr>
          <w:lang w:eastAsia="en-IN"/>
        </w:rPr>
        <w:t>Braille Pacer (Auto-Scroll)</w:t>
      </w:r>
      <w:bookmarkEnd w:id="466"/>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23317D5E" w14:textId="34458909" w:rsidR="00531054" w:rsidRDefault="588299F3" w:rsidP="00757959">
      <w:pPr>
        <w:spacing w:line="259" w:lineRule="auto"/>
        <w:rPr>
          <w:rFonts w:cs="Arial"/>
          <w:lang w:val="en-IN"/>
        </w:rPr>
      </w:pPr>
      <w:r w:rsidRPr="588299F3">
        <w:rPr>
          <w:rFonts w:cs="Arial"/>
          <w:lang w:val="en-IN"/>
        </w:rPr>
        <w:t xml:space="preserve">The pace can be adjusted during reading by pressing the </w:t>
      </w:r>
      <w:r w:rsidR="00B05783">
        <w:rPr>
          <w:rFonts w:cs="Arial"/>
          <w:lang w:val="en-IN"/>
        </w:rPr>
        <w:t>CTRL</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ALT</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Up arrow to increase the speed (</w:t>
      </w:r>
      <w:r w:rsidR="0034513D" w:rsidRPr="588299F3">
        <w:rPr>
          <w:rFonts w:cs="Arial"/>
          <w:lang w:val="en-IN"/>
        </w:rPr>
        <w:t>i.e.,</w:t>
      </w:r>
      <w:r w:rsidRPr="588299F3">
        <w:rPr>
          <w:rFonts w:cs="Arial"/>
          <w:lang w:val="en-IN"/>
        </w:rPr>
        <w:t xml:space="preserve"> a faster advance rate) or the </w:t>
      </w:r>
      <w:r w:rsidR="00B05783">
        <w:rPr>
          <w:rFonts w:cs="Arial"/>
          <w:lang w:val="en-IN"/>
        </w:rPr>
        <w:t>CTRL</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ALT</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Down arrow key to decrease the speed (</w:t>
      </w:r>
      <w:r w:rsidR="0034513D" w:rsidRPr="588299F3">
        <w:rPr>
          <w:rFonts w:cs="Arial"/>
          <w:lang w:val="en-IN"/>
        </w:rPr>
        <w:t>i.e.,</w:t>
      </w:r>
      <w:r w:rsidRPr="588299F3">
        <w:rPr>
          <w:rFonts w:cs="Arial"/>
          <w:lang w:val="en-IN"/>
        </w:rPr>
        <w:t xml:space="preserve"> a slower advance rate). Pressing these keys once increases or decreases the speed in one-second steps. </w:t>
      </w:r>
      <w:r>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2ACBF9" w:rsidR="00531054" w:rsidRDefault="4E473AC3" w:rsidP="00757959">
      <w:pPr>
        <w:spacing w:line="259" w:lineRule="auto"/>
        <w:rPr>
          <w:rFonts w:cs="Arial"/>
          <w:lang w:val="en-IN"/>
        </w:rPr>
      </w:pPr>
      <w:r w:rsidRPr="4E473AC3">
        <w:rPr>
          <w:rFonts w:cs="Arial"/>
          <w:lang w:val="en-IN"/>
        </w:rPr>
        <w:t xml:space="preserve">Many users might like to have finer control of the </w:t>
      </w:r>
      <w:r w:rsidR="000336F7" w:rsidRPr="4E473AC3">
        <w:rPr>
          <w:rFonts w:cs="Arial"/>
          <w:lang w:val="en-IN"/>
        </w:rPr>
        <w:t>speed,</w:t>
      </w:r>
      <w:r w:rsidRPr="4E473AC3">
        <w:rPr>
          <w:rFonts w:cs="Arial"/>
          <w:lang w:val="en-IN"/>
        </w:rPr>
        <w:t xml:space="preserve"> and this can be achieved by pressing the space bar, Backspace</w:t>
      </w:r>
      <w:r w:rsidR="00FE28B0">
        <w:rPr>
          <w:rFonts w:cs="Arial"/>
          <w:lang w:val="en-IN"/>
        </w:rPr>
        <w:t>,</w:t>
      </w:r>
      <w:r w:rsidRPr="4E473AC3">
        <w:rPr>
          <w:rFonts w:cs="Arial"/>
          <w:lang w:val="en-IN"/>
        </w:rPr>
        <w:t xml:space="preserve"> and up or down arrow keys. The fine control increases or 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48C7D9BD" w:rsidR="00D470DF" w:rsidRDefault="7D789C33" w:rsidP="007C3CB4">
      <w:pPr>
        <w:autoSpaceDE w:val="0"/>
        <w:autoSpaceDN w:val="0"/>
        <w:adjustRightInd w:val="0"/>
        <w:rPr>
          <w:rFonts w:cs="Arial"/>
          <w:lang w:val="en-IN"/>
        </w:rPr>
      </w:pPr>
      <w:r w:rsidRPr="7D789C33">
        <w:rPr>
          <w:rFonts w:cs="Arial"/>
          <w:lang w:val="en-IN"/>
        </w:rPr>
        <w:t xml:space="preserve">The default speed is 4 seconds. You can review the current scroll rate from the menu, but it can be changed only while reading. The current scroll rate is not displayed when auto-scrolling. However, when the auto-scroll is stopped and the scroll rate is changed, the scroll rate will be displayed by </w:t>
      </w:r>
      <w:r w:rsidRPr="7D789C33">
        <w:rPr>
          <w:rFonts w:ascii="ArialMT" w:hAnsi="ArialMT" w:cs="ArialMT"/>
          <w:lang w:val="en-IN"/>
        </w:rPr>
        <w:t>the message “</w:t>
      </w:r>
      <w:r w:rsidR="004D6802" w:rsidRPr="7D789C33">
        <w:rPr>
          <w:rFonts w:ascii="ArialMT" w:hAnsi="ArialMT" w:cs="ArialMT"/>
          <w:lang w:val="en-IN"/>
        </w:rPr>
        <w:t>XXY</w:t>
      </w:r>
      <w:r w:rsidRPr="7D789C33">
        <w:rPr>
          <w:rFonts w:ascii="ArialMT" w:hAnsi="ArialMT" w:cs="ArialMT"/>
          <w:lang w:val="en-IN"/>
        </w:rPr>
        <w:t xml:space="preserve"> sec scroll rate</w:t>
      </w:r>
      <w:r w:rsidR="002C60A0" w:rsidRPr="7D789C33">
        <w:rPr>
          <w:rFonts w:ascii="ArialMT" w:hAnsi="ArialMT" w:cs="ArialMT"/>
          <w:lang w:val="en-IN"/>
        </w:rPr>
        <w:t>.”</w:t>
      </w:r>
      <w:r w:rsidRPr="7D789C33">
        <w:rPr>
          <w:rFonts w:ascii="ArialMT" w:hAnsi="ArialMT" w:cs="ArialMT"/>
          <w:lang w:val="en-IN"/>
        </w:rPr>
        <w:t xml:space="preserve"> </w:t>
      </w:r>
      <w:r w:rsidRPr="7D789C33">
        <w:rPr>
          <w:rFonts w:cs="Arial"/>
          <w:lang w:val="en-IN"/>
        </w:rPr>
        <w:t>You can use all the reading navigation commands during the Braille Pacer mode as well.</w:t>
      </w:r>
    </w:p>
    <w:p w14:paraId="3F38B763" w14:textId="0BA68849" w:rsidR="00D470DF" w:rsidRDefault="00D470DF" w:rsidP="00D470DF">
      <w:pPr>
        <w:rPr>
          <w:rFonts w:cs="Arial"/>
        </w:rPr>
      </w:pPr>
    </w:p>
    <w:p w14:paraId="01AFFB26" w14:textId="3704720F" w:rsidR="005D09E0" w:rsidRDefault="005D09E0" w:rsidP="005D09E0">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987F8B" w14:textId="77777777" w:rsidR="005D09E0" w:rsidRPr="005D09E0" w:rsidRDefault="005D09E0" w:rsidP="005D09E0">
      <w:pPr>
        <w:rPr>
          <w:rFonts w:cs="Arial"/>
        </w:rPr>
      </w:pPr>
    </w:p>
    <w:p w14:paraId="57429182" w14:textId="33123F67" w:rsidR="005D09E0" w:rsidRDefault="6735099D" w:rsidP="005D09E0">
      <w:pPr>
        <w:rPr>
          <w:rFonts w:cs="Arial"/>
        </w:rPr>
      </w:pPr>
      <w:r w:rsidRPr="6735099D">
        <w:rPr>
          <w:rFonts w:cs="Arial"/>
        </w:rPr>
        <w:t xml:space="preserve">To Increase/Decrease Speed by 1 Second, press </w:t>
      </w:r>
      <w:r w:rsidR="00B05783">
        <w:rPr>
          <w:rFonts w:cs="Arial"/>
        </w:rPr>
        <w:t>CTRL</w:t>
      </w:r>
      <w:r w:rsidRPr="6735099D">
        <w:rPr>
          <w:rFonts w:cs="Arial"/>
        </w:rPr>
        <w:t xml:space="preserve"> + Alt + Up/DOWN arrow</w:t>
      </w:r>
      <w:r w:rsidR="004174EB" w:rsidRPr="6735099D">
        <w:rPr>
          <w:rFonts w:cs="Arial"/>
        </w:rPr>
        <w:t xml:space="preserve">. </w:t>
      </w:r>
    </w:p>
    <w:p w14:paraId="7B5329D2" w14:textId="77777777" w:rsidR="000D7906" w:rsidRPr="005D09E0" w:rsidRDefault="000D7906" w:rsidP="005D09E0">
      <w:pPr>
        <w:rPr>
          <w:rFonts w:cs="Arial"/>
        </w:rPr>
      </w:pPr>
    </w:p>
    <w:p w14:paraId="0EC6FE96" w14:textId="38E1BDBB" w:rsidR="005D09E0" w:rsidRPr="00403D48" w:rsidRDefault="6735099D" w:rsidP="005D09E0">
      <w:pPr>
        <w:rPr>
          <w:rFonts w:cs="Arial"/>
        </w:rPr>
      </w:pPr>
      <w:r w:rsidRPr="6735099D">
        <w:rPr>
          <w:rFonts w:cs="Arial"/>
        </w:rPr>
        <w:t xml:space="preserve">To Increase/Decrease Speed by 0.1 </w:t>
      </w:r>
      <w:r w:rsidR="0060792C">
        <w:rPr>
          <w:rFonts w:cs="Arial"/>
        </w:rPr>
        <w:t>seconds</w:t>
      </w:r>
      <w:r w:rsidRPr="6735099D">
        <w:rPr>
          <w:rFonts w:cs="Arial"/>
        </w:rPr>
        <w:t xml:space="preserve">, press </w:t>
      </w:r>
      <w:r w:rsidR="00B05783">
        <w:rPr>
          <w:rFonts w:cs="Arial"/>
        </w:rPr>
        <w:t>CTRL</w:t>
      </w:r>
      <w:r w:rsidRPr="6735099D">
        <w:rPr>
          <w:rFonts w:cs="Arial"/>
        </w:rPr>
        <w:t xml:space="preserve"> + Alt + Right/LEFT arrow.</w:t>
      </w:r>
    </w:p>
    <w:p w14:paraId="4AF4BFC0" w14:textId="77777777" w:rsidR="00FE3743" w:rsidRPr="00F7035D" w:rsidRDefault="00FE3743" w:rsidP="00FE3743">
      <w:pPr>
        <w:pStyle w:val="Heading1"/>
        <w:rPr>
          <w:lang w:eastAsia="en-IN"/>
        </w:rPr>
      </w:pPr>
      <w:bookmarkStart w:id="467" w:name="Edit-Box"/>
      <w:bookmarkStart w:id="468" w:name="_Edit_Box"/>
      <w:bookmarkStart w:id="469" w:name="_Toc531853342"/>
      <w:bookmarkStart w:id="470" w:name="_Ref93504711"/>
      <w:bookmarkStart w:id="471" w:name="_Toc180667218"/>
      <w:bookmarkEnd w:id="467"/>
      <w:bookmarkEnd w:id="468"/>
      <w:r w:rsidRPr="00F7035D">
        <w:rPr>
          <w:lang w:eastAsia="en-IN"/>
        </w:rPr>
        <w:t>Edit Box</w:t>
      </w:r>
      <w:bookmarkEnd w:id="469"/>
      <w:bookmarkEnd w:id="470"/>
      <w:bookmarkEnd w:id="471"/>
    </w:p>
    <w:p w14:paraId="2A6D12ED" w14:textId="772C76A4" w:rsidR="00FE3743" w:rsidRPr="000C3ED9" w:rsidRDefault="588299F3" w:rsidP="00FE3743">
      <w:pPr>
        <w:rPr>
          <w:lang w:eastAsia="en-IN"/>
        </w:rPr>
      </w:pPr>
      <w:r w:rsidRPr="588299F3">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Pr="588299F3">
        <w:rPr>
          <w:lang w:eastAsia="en-IN"/>
        </w:rPr>
        <w:t xml:space="preserve">presents a text dialog or input field called an Edit Box when you want to find text or rename a file. The Edit Box permits only one line of text. Press </w:t>
      </w:r>
      <w:r w:rsidR="00B05783">
        <w:rPr>
          <w:lang w:eastAsia="en-IN"/>
        </w:rPr>
        <w:t>CTRL</w:t>
      </w:r>
      <w:r w:rsidRPr="588299F3">
        <w:rPr>
          <w:lang w:eastAsia="en-IN"/>
        </w:rPr>
        <w:t xml:space="preserve"> + F to begin a search or press </w:t>
      </w:r>
      <w:r w:rsidR="00B05783">
        <w:rPr>
          <w:lang w:eastAsia="en-IN"/>
        </w:rPr>
        <w:t>CTRL</w:t>
      </w:r>
      <w:r w:rsidRPr="588299F3">
        <w:rPr>
          <w:lang w:eastAsia="en-IN"/>
        </w:rPr>
        <w:t xml:space="preserve"> + R to rename a file.</w:t>
      </w:r>
    </w:p>
    <w:p w14:paraId="357BD056" w14:textId="77777777" w:rsidR="00FE3743" w:rsidRPr="000C3ED9" w:rsidRDefault="00FE3743" w:rsidP="00FE3743">
      <w:pPr>
        <w:rPr>
          <w:lang w:eastAsia="en-IN"/>
        </w:rPr>
      </w:pPr>
    </w:p>
    <w:p w14:paraId="69F43C98" w14:textId="7169F99B"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00A55EE9">
        <w:rPr>
          <w:lang w:eastAsia="en-IN"/>
        </w:rPr>
        <w:t>,</w:t>
      </w:r>
      <w:r w:rsidRPr="00F7035D">
        <w:rPr>
          <w:lang w:eastAsia="en-IN"/>
        </w:rPr>
        <w:t xml:space="preserve"> and then use the Edit Box commands to navigate. The Edit Box displays a blinking cursor (Dots 7 </w:t>
      </w:r>
      <w:r w:rsidR="00A55EE9">
        <w:rPr>
          <w:lang w:eastAsia="en-IN"/>
        </w:rPr>
        <w:t xml:space="preserve">and </w:t>
      </w:r>
      <w:r w:rsidRPr="00F7035D">
        <w:rPr>
          <w:lang w:eastAsia="en-IN"/>
        </w:rPr>
        <w:t>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 xml:space="preserve">text that you are </w:t>
      </w:r>
      <w:r w:rsidR="00382C0E" w:rsidRPr="00F7035D">
        <w:rPr>
          <w:lang w:eastAsia="en-IN"/>
        </w:rPr>
        <w:t>searching for</w:t>
      </w:r>
      <w:r w:rsidR="0081760A" w:rsidRPr="00F7035D">
        <w:rPr>
          <w:lang w:eastAsia="en-IN"/>
        </w:rPr>
        <w:t xml:space="preserve"> or editing.</w:t>
      </w:r>
    </w:p>
    <w:p w14:paraId="59C58CC0" w14:textId="3FDF22D8" w:rsidR="00FE3743" w:rsidRPr="000C3ED9" w:rsidRDefault="588299F3" w:rsidP="00FE3743">
      <w:pPr>
        <w:rPr>
          <w:lang w:eastAsia="en-IN"/>
        </w:rPr>
      </w:pPr>
      <w:r w:rsidRPr="588299F3">
        <w:rPr>
          <w:lang w:eastAsia="en-IN"/>
        </w:rPr>
        <w:t xml:space="preserve">When the </w:t>
      </w:r>
      <w:r w:rsidR="00867EA6">
        <w:rPr>
          <w:lang w:eastAsia="en-IN"/>
        </w:rPr>
        <w:t>Orbit Reader</w:t>
      </w:r>
      <w:r w:rsidR="00796CA7">
        <w:rPr>
          <w:lang w:eastAsia="en-IN"/>
        </w:rPr>
        <w:t xml:space="preserve"> </w:t>
      </w:r>
      <w:r w:rsidRPr="588299F3">
        <w:rPr>
          <w:lang w:eastAsia="en-IN"/>
        </w:rPr>
        <w:t>shows an edit box, it often provides default text, such as a file name or a previously entered search term. To delete or replace the selected text, type a letter, or press the backspace key. To edit the existing text in insert mode, press one of the arrow keys to move the cursor letter by letter to the position where you wish to edit.</w:t>
      </w:r>
    </w:p>
    <w:p w14:paraId="0AB5936B" w14:textId="6E66FF6F" w:rsidR="00FE3743" w:rsidRDefault="00FE3743" w:rsidP="00121DFE">
      <w:pPr>
        <w:pStyle w:val="Heading2"/>
        <w:rPr>
          <w:lang w:eastAsia="en-IN"/>
        </w:rPr>
      </w:pPr>
      <w:bookmarkStart w:id="472" w:name="Edit-Box-Commands"/>
      <w:bookmarkStart w:id="473" w:name="_Toc531853343"/>
      <w:bookmarkStart w:id="474" w:name="_Toc180667219"/>
      <w:bookmarkEnd w:id="472"/>
      <w:r w:rsidRPr="00F7035D">
        <w:rPr>
          <w:lang w:eastAsia="en-IN"/>
        </w:rPr>
        <w:t>Edit Box Commands</w:t>
      </w:r>
      <w:bookmarkEnd w:id="473"/>
      <w:bookmarkEnd w:id="474"/>
    </w:p>
    <w:p w14:paraId="7122B8B1" w14:textId="4DBCDD38" w:rsidR="006D610B" w:rsidRDefault="006D610B" w:rsidP="006D610B">
      <w:pPr>
        <w:rPr>
          <w:lang w:eastAsia="en-IN"/>
        </w:rPr>
      </w:pPr>
      <w:r>
        <w:rPr>
          <w:lang w:eastAsia="en-IN"/>
        </w:rPr>
        <w:t>To Move Left or Right One Letter, press</w:t>
      </w:r>
      <w:r w:rsidR="002C2D8C">
        <w:rPr>
          <w:lang w:eastAsia="en-IN"/>
        </w:rPr>
        <w:t xml:space="preserve"> the </w:t>
      </w:r>
      <w:r>
        <w:rPr>
          <w:lang w:eastAsia="en-IN"/>
        </w:rPr>
        <w:t xml:space="preserve">Left or Right Arrow. Pressing </w:t>
      </w:r>
      <w:r w:rsidR="002C2D8C">
        <w:rPr>
          <w:lang w:eastAsia="en-IN"/>
        </w:rPr>
        <w:t>the left</w:t>
      </w:r>
      <w:r>
        <w:rPr>
          <w:lang w:eastAsia="en-IN"/>
        </w:rPr>
        <w:t xml:space="preserve"> or right arrow moves the cursor in the desired direction. When the cursor reaches the end of the edit box, it stops--it can move no further. </w:t>
      </w:r>
    </w:p>
    <w:p w14:paraId="31236A29" w14:textId="77777777" w:rsidR="006D610B" w:rsidRDefault="006D610B" w:rsidP="006D610B">
      <w:pPr>
        <w:rPr>
          <w:lang w:eastAsia="en-IN"/>
        </w:rPr>
      </w:pPr>
    </w:p>
    <w:p w14:paraId="2BEDE6A1" w14:textId="12B47385" w:rsidR="006D610B" w:rsidRDefault="006D610B" w:rsidP="006D610B">
      <w:pPr>
        <w:rPr>
          <w:lang w:eastAsia="en-IN"/>
        </w:rPr>
      </w:pPr>
      <w:r>
        <w:rPr>
          <w:lang w:eastAsia="en-IN"/>
        </w:rPr>
        <w:t xml:space="preserve">To Move to </w:t>
      </w:r>
      <w:r w:rsidR="002502AD">
        <w:rPr>
          <w:lang w:eastAsia="en-IN"/>
        </w:rPr>
        <w:t xml:space="preserve">the </w:t>
      </w:r>
      <w:r>
        <w:rPr>
          <w:lang w:eastAsia="en-IN"/>
        </w:rPr>
        <w:t xml:space="preserve">Start or End of </w:t>
      </w:r>
      <w:r w:rsidR="002502AD">
        <w:rPr>
          <w:lang w:eastAsia="en-IN"/>
        </w:rPr>
        <w:t xml:space="preserve">the </w:t>
      </w:r>
      <w:r>
        <w:rPr>
          <w:lang w:eastAsia="en-IN"/>
        </w:rPr>
        <w:t xml:space="preserve">Text, press Up or Down Arrow. Press </w:t>
      </w:r>
      <w:r w:rsidR="002502AD">
        <w:rPr>
          <w:lang w:eastAsia="en-IN"/>
        </w:rPr>
        <w:t xml:space="preserve">the </w:t>
      </w:r>
      <w:r>
        <w:rPr>
          <w:lang w:eastAsia="en-IN"/>
        </w:rPr>
        <w:t>Up or Down Arrow to move the cursor to the beginning or end of the text.</w:t>
      </w:r>
    </w:p>
    <w:p w14:paraId="5C14439A" w14:textId="5983AF6E" w:rsidR="006D610B" w:rsidRDefault="006D610B" w:rsidP="006D610B">
      <w:pPr>
        <w:rPr>
          <w:lang w:eastAsia="en-IN"/>
        </w:rPr>
      </w:pPr>
      <w:r>
        <w:rPr>
          <w:lang w:eastAsia="en-IN"/>
        </w:rPr>
        <w:t xml:space="preserve"> </w:t>
      </w:r>
    </w:p>
    <w:p w14:paraId="10725AF7" w14:textId="4E5201AD" w:rsidR="006D610B" w:rsidRDefault="4E473AC3" w:rsidP="4E473AC3">
      <w:pPr>
        <w:rPr>
          <w:lang w:eastAsia="en-IN"/>
        </w:rPr>
      </w:pPr>
      <w:r w:rsidRPr="4E473AC3">
        <w:rPr>
          <w:lang w:eastAsia="en-IN"/>
        </w:rPr>
        <w:t xml:space="preserve">To Backspace, press Backspace. The Backspace key deletes the letter immediately left of the cursor. Use </w:t>
      </w:r>
      <w:r w:rsidR="002502AD">
        <w:rPr>
          <w:lang w:eastAsia="en-IN"/>
        </w:rPr>
        <w:t xml:space="preserve">the </w:t>
      </w:r>
      <w:r w:rsidRPr="4E473AC3">
        <w:rPr>
          <w:lang w:eastAsia="en-IN"/>
        </w:rPr>
        <w:t xml:space="preserve">Backspace key in case of a typing mistake or to remove small amounts of text. </w:t>
      </w:r>
    </w:p>
    <w:p w14:paraId="00F6E6A5" w14:textId="77777777" w:rsidR="006D610B" w:rsidRDefault="006D610B" w:rsidP="006D610B">
      <w:pPr>
        <w:rPr>
          <w:lang w:eastAsia="en-IN"/>
        </w:rPr>
      </w:pPr>
    </w:p>
    <w:p w14:paraId="0E187E6A" w14:textId="47386E3F" w:rsidR="006D610B" w:rsidRDefault="4E473AC3" w:rsidP="4E473AC3">
      <w:pPr>
        <w:spacing w:line="259" w:lineRule="auto"/>
        <w:rPr>
          <w:lang w:eastAsia="en-IN"/>
        </w:rPr>
      </w:pPr>
      <w:r w:rsidRPr="4E473AC3">
        <w:rPr>
          <w:lang w:eastAsia="en-IN"/>
        </w:rPr>
        <w:t xml:space="preserve">To Accept typed text, press Enter. Here, pressing </w:t>
      </w:r>
      <w:r w:rsidRPr="4E473AC3">
        <w:rPr>
          <w:rFonts w:eastAsia="Arial" w:cs="Arial"/>
          <w:color w:val="000000" w:themeColor="text1"/>
        </w:rPr>
        <w:t>Enter</w:t>
      </w:r>
      <w:r w:rsidRPr="4E473AC3">
        <w:rPr>
          <w:lang w:eastAsia="en-IN"/>
        </w:rPr>
        <w:t xml:space="preserve"> acts as an Enter/OK key. </w:t>
      </w:r>
    </w:p>
    <w:p w14:paraId="3BD320DE" w14:textId="77777777" w:rsidR="006D610B" w:rsidRDefault="006D610B" w:rsidP="006D610B">
      <w:pPr>
        <w:rPr>
          <w:lang w:eastAsia="en-IN"/>
        </w:rPr>
      </w:pPr>
    </w:p>
    <w:p w14:paraId="006225D6" w14:textId="25C7138B" w:rsidR="006D610B" w:rsidRDefault="588299F3" w:rsidP="00757959">
      <w:pPr>
        <w:spacing w:line="259" w:lineRule="auto"/>
        <w:rPr>
          <w:lang w:eastAsia="en-IN"/>
        </w:rPr>
      </w:pPr>
      <w:r w:rsidRPr="588299F3">
        <w:rPr>
          <w:lang w:eastAsia="en-IN"/>
        </w:rPr>
        <w:t xml:space="preserve">To Close the Edit Box, press ESC. To close the edit box, use the Close command. In </w:t>
      </w:r>
      <w:r w:rsidR="002502AD">
        <w:rPr>
          <w:lang w:eastAsia="en-IN"/>
        </w:rPr>
        <w:t>single-line</w:t>
      </w:r>
      <w:r w:rsidRPr="588299F3">
        <w:rPr>
          <w:lang w:eastAsia="en-IN"/>
        </w:rPr>
        <w:t xml:space="preserve"> controls, Close removes what you have typed. In </w:t>
      </w:r>
      <w:r w:rsidR="002502AD">
        <w:rPr>
          <w:lang w:eastAsia="en-IN"/>
        </w:rPr>
        <w:t>multiple-line</w:t>
      </w:r>
      <w:r w:rsidRPr="588299F3">
        <w:rPr>
          <w:lang w:eastAsia="en-IN"/>
        </w:rPr>
        <w:t xml:space="preserve"> controls, all text is automatically saved in the editor.</w:t>
      </w:r>
    </w:p>
    <w:p w14:paraId="084A9026" w14:textId="77777777" w:rsidR="006D610B" w:rsidRPr="006D610B" w:rsidRDefault="006D610B" w:rsidP="00403D48">
      <w:pPr>
        <w:rPr>
          <w:lang w:eastAsia="en-IN"/>
        </w:rPr>
      </w:pPr>
    </w:p>
    <w:p w14:paraId="7685B4A0" w14:textId="77777777" w:rsidR="00FE3743" w:rsidRPr="00F7035D" w:rsidRDefault="00FE3743" w:rsidP="00FE3743">
      <w:pPr>
        <w:pStyle w:val="Heading1"/>
        <w:rPr>
          <w:lang w:eastAsia="en-IN"/>
        </w:rPr>
      </w:pPr>
      <w:bookmarkStart w:id="475" w:name="The-Editor"/>
      <w:bookmarkStart w:id="476" w:name="_The_Editor"/>
      <w:bookmarkStart w:id="477" w:name="_Toc531853344"/>
      <w:bookmarkStart w:id="478" w:name="_Ref93504517"/>
      <w:bookmarkStart w:id="479" w:name="_Toc180667220"/>
      <w:bookmarkEnd w:id="475"/>
      <w:bookmarkEnd w:id="476"/>
      <w:r w:rsidRPr="00F7035D">
        <w:rPr>
          <w:lang w:eastAsia="en-IN"/>
        </w:rPr>
        <w:lastRenderedPageBreak/>
        <w:t>The Editor</w:t>
      </w:r>
      <w:bookmarkEnd w:id="477"/>
      <w:bookmarkEnd w:id="478"/>
      <w:bookmarkEnd w:id="479"/>
    </w:p>
    <w:p w14:paraId="026F4B99" w14:textId="5FC8F94E" w:rsidR="00FE3743" w:rsidRPr="000C3ED9" w:rsidRDefault="00FE3743" w:rsidP="00FE3743">
      <w:pPr>
        <w:rPr>
          <w:lang w:eastAsia="en-IN"/>
        </w:rPr>
      </w:pPr>
      <w:r w:rsidRPr="00F7035D">
        <w:rPr>
          <w:lang w:eastAsia="en-IN"/>
        </w:rPr>
        <w:t xml:space="preserve">In addition to serving as a tool for reading braille, </w:t>
      </w:r>
      <w:r w:rsidR="00382C0E">
        <w:rPr>
          <w:lang w:eastAsia="en-IN"/>
        </w:rPr>
        <w:t>Orbit</w:t>
      </w:r>
      <w:r w:rsidR="00867EA6">
        <w:rPr>
          <w:lang w:eastAsia="en-IN"/>
        </w:rPr>
        <w:t xml:space="preserve"> Reader </w:t>
      </w:r>
      <w:r w:rsidR="00F731C5">
        <w:rPr>
          <w:lang w:eastAsia="en-IN"/>
        </w:rPr>
        <w:t>Q20 and Q40</w:t>
      </w:r>
      <w:r w:rsidR="00796CA7">
        <w:rPr>
          <w:lang w:eastAsia="en-IN"/>
        </w:rPr>
        <w:t xml:space="preserve"> </w:t>
      </w:r>
      <w:r w:rsidRPr="00F7035D">
        <w:rPr>
          <w:lang w:eastAsia="en-IN"/>
        </w:rPr>
        <w:t>offer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4797117" w:rsidR="00FE3743" w:rsidRPr="00F7035D" w:rsidRDefault="00931A76">
      <w:pPr>
        <w:pStyle w:val="ListParagraph"/>
        <w:numPr>
          <w:ilvl w:val="0"/>
          <w:numId w:val="40"/>
        </w:numPr>
        <w:spacing w:beforeAutospacing="1" w:afterAutospacing="1"/>
        <w:ind w:left="714" w:hanging="357"/>
        <w:rPr>
          <w:rFonts w:ascii="Arial" w:hAnsi="Arial" w:cs="Arial"/>
          <w:sz w:val="24"/>
          <w:szCs w:val="24"/>
          <w:lang w:eastAsia="en-IN"/>
        </w:rPr>
      </w:pPr>
      <w:r>
        <w:rPr>
          <w:rFonts w:ascii="Arial" w:hAnsi="Arial" w:cs="Arial"/>
          <w:sz w:val="24"/>
          <w:szCs w:val="24"/>
          <w:lang w:eastAsia="en-IN"/>
        </w:rPr>
        <w:t xml:space="preserve">Create a </w:t>
      </w:r>
      <w:r w:rsidR="4E473AC3" w:rsidRPr="4E473AC3">
        <w:rPr>
          <w:rFonts w:ascii="Arial" w:hAnsi="Arial" w:cs="Arial"/>
          <w:sz w:val="24"/>
          <w:szCs w:val="24"/>
          <w:lang w:eastAsia="en-IN"/>
        </w:rPr>
        <w:t xml:space="preserve">new file: </w:t>
      </w:r>
      <w:r w:rsidR="00B05783">
        <w:rPr>
          <w:rFonts w:ascii="Arial" w:hAnsi="Arial" w:cs="Arial"/>
          <w:sz w:val="24"/>
          <w:szCs w:val="24"/>
          <w:lang w:eastAsia="en-IN"/>
        </w:rPr>
        <w:t>CTRL</w:t>
      </w:r>
      <w:r w:rsidR="4E473AC3" w:rsidRPr="4E473AC3">
        <w:rPr>
          <w:rFonts w:ascii="Arial" w:hAnsi="Arial" w:cs="Arial"/>
          <w:sz w:val="24"/>
          <w:szCs w:val="24"/>
          <w:lang w:eastAsia="en-IN"/>
        </w:rPr>
        <w:t xml:space="preserve"> + N</w:t>
      </w:r>
      <w:r w:rsidR="00D40D60" w:rsidRPr="4E473AC3">
        <w:rPr>
          <w:rFonts w:ascii="Arial" w:hAnsi="Arial" w:cs="Arial"/>
          <w:sz w:val="24"/>
          <w:szCs w:val="24"/>
          <w:lang w:eastAsia="en-IN"/>
        </w:rPr>
        <w:t>.</w:t>
      </w:r>
    </w:p>
    <w:p w14:paraId="64C0501F" w14:textId="3EDC8043" w:rsidR="00FE3743" w:rsidRPr="00F7035D" w:rsidRDefault="4E473AC3">
      <w:pPr>
        <w:pStyle w:val="ListParagraph"/>
        <w:numPr>
          <w:ilvl w:val="0"/>
          <w:numId w:val="40"/>
        </w:numPr>
        <w:rPr>
          <w:rFonts w:ascii="Arial" w:hAnsi="Arial" w:cs="Arial"/>
          <w:sz w:val="24"/>
          <w:szCs w:val="24"/>
          <w:lang w:eastAsia="en-IN"/>
        </w:rPr>
      </w:pPr>
      <w:r w:rsidRPr="4E473AC3">
        <w:rPr>
          <w:rFonts w:ascii="Arial" w:hAnsi="Arial" w:cs="Arial"/>
          <w:sz w:val="24"/>
          <w:szCs w:val="24"/>
          <w:lang w:eastAsia="en-IN"/>
        </w:rPr>
        <w:t xml:space="preserve">Edit current file: </w:t>
      </w:r>
      <w:r w:rsidR="00B05783">
        <w:rPr>
          <w:rFonts w:ascii="Arial" w:hAnsi="Arial" w:cs="Arial"/>
          <w:sz w:val="24"/>
          <w:szCs w:val="24"/>
          <w:lang w:eastAsia="en-IN"/>
        </w:rPr>
        <w:t>CTRL</w:t>
      </w:r>
      <w:r w:rsidRPr="4E473AC3">
        <w:rPr>
          <w:rFonts w:ascii="Arial" w:hAnsi="Arial" w:cs="Arial"/>
          <w:sz w:val="24"/>
          <w:szCs w:val="24"/>
          <w:lang w:eastAsia="en-IN"/>
        </w:rPr>
        <w:t xml:space="preserve"> + E</w:t>
      </w:r>
      <w:r w:rsidR="00591394">
        <w:rPr>
          <w:rFonts w:ascii="Arial" w:hAnsi="Arial" w:cs="Arial"/>
          <w:sz w:val="24"/>
          <w:szCs w:val="24"/>
          <w:lang w:eastAsia="en-IN"/>
        </w:rPr>
        <w:t>.</w:t>
      </w:r>
    </w:p>
    <w:p w14:paraId="40CEA175" w14:textId="73051626" w:rsidR="00FE3743" w:rsidRPr="00F7035D" w:rsidRDefault="4E473AC3" w:rsidP="00D508FB">
      <w:pPr>
        <w:pStyle w:val="ListParagraph"/>
        <w:numPr>
          <w:ilvl w:val="0"/>
          <w:numId w:val="40"/>
        </w:numPr>
        <w:rPr>
          <w:rFonts w:ascii="Arial" w:hAnsi="Arial" w:cs="Arial"/>
          <w:sz w:val="24"/>
          <w:szCs w:val="24"/>
          <w:lang w:eastAsia="en-IN"/>
        </w:rPr>
      </w:pPr>
      <w:r w:rsidRPr="4E473AC3">
        <w:rPr>
          <w:rFonts w:ascii="Arial" w:hAnsi="Arial" w:cs="Arial"/>
          <w:sz w:val="24"/>
          <w:szCs w:val="24"/>
          <w:lang w:eastAsia="en-IN"/>
        </w:rPr>
        <w:t>Switch to last edited file:  Alt + Tab</w:t>
      </w:r>
    </w:p>
    <w:p w14:paraId="2B0E3779" w14:textId="7772BDF3" w:rsidR="00AD2957" w:rsidRPr="000C3ED9" w:rsidRDefault="7D789C33" w:rsidP="0045645B">
      <w:pPr>
        <w:rPr>
          <w:lang w:eastAsia="en-IN"/>
        </w:rPr>
      </w:pPr>
      <w:r w:rsidRPr="7D789C33">
        <w:rPr>
          <w:lang w:eastAsia="en-IN"/>
        </w:rPr>
        <w:t xml:space="preserve">To insert text, type or paste the text in the cursor. You can insert any text into an open file using the keyboard The Editor adds the typed or pasted text. </w:t>
      </w:r>
    </w:p>
    <w:p w14:paraId="07727181" w14:textId="77777777" w:rsidR="00FE3743" w:rsidRPr="000C3ED9" w:rsidRDefault="00FE3743" w:rsidP="00FE3743">
      <w:pPr>
        <w:rPr>
          <w:lang w:eastAsia="en-IN"/>
        </w:rPr>
      </w:pPr>
    </w:p>
    <w:p w14:paraId="4C7918C9" w14:textId="2D19412C" w:rsidR="00FE3743" w:rsidRPr="000C3ED9" w:rsidRDefault="588299F3" w:rsidP="4E473AC3">
      <w:pPr>
        <w:spacing w:line="259" w:lineRule="auto"/>
        <w:rPr>
          <w:lang w:eastAsia="en-IN"/>
        </w:rPr>
      </w:pPr>
      <w:r w:rsidRPr="588299F3">
        <w:rPr>
          <w:lang w:eastAsia="en-IN"/>
        </w:rPr>
        <w:t xml:space="preserve">To exit Editor,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The context menu displays </w:t>
      </w:r>
      <w:r w:rsidR="002502AD">
        <w:rPr>
          <w:lang w:eastAsia="en-IN"/>
        </w:rPr>
        <w:t xml:space="preserve">the </w:t>
      </w:r>
      <w:r w:rsidRPr="588299F3">
        <w:rPr>
          <w:lang w:eastAsia="en-IN"/>
        </w:rPr>
        <w:t xml:space="preserve">EXIT option first. Press </w:t>
      </w:r>
      <w:r w:rsidR="002502AD">
        <w:rPr>
          <w:lang w:eastAsia="en-IN"/>
        </w:rPr>
        <w:t xml:space="preserve">the </w:t>
      </w:r>
      <w:r w:rsidRPr="588299F3">
        <w:rPr>
          <w:lang w:eastAsia="en-IN"/>
        </w:rPr>
        <w:t>Enter key to exit the Editor.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3CE5F32D" w:rsidR="00FE3743" w:rsidRPr="000C3ED9" w:rsidRDefault="588299F3" w:rsidP="00FE3743">
      <w:pPr>
        <w:rPr>
          <w:lang w:eastAsia="en-IN"/>
        </w:rPr>
      </w:pPr>
      <w:r w:rsidRPr="588299F3">
        <w:rPr>
          <w:lang w:eastAsia="en-IN"/>
        </w:rPr>
        <w:t>If you are exiting a new file, the editor automatically names the file with the first 40 characters of the translated text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w:t>
      </w:r>
      <w:r w:rsidR="00B05783">
        <w:rPr>
          <w:lang w:eastAsia="en-IN"/>
        </w:rPr>
        <w:t>CTRL</w:t>
      </w:r>
      <w:r w:rsidRPr="588299F3">
        <w:rPr>
          <w:lang w:eastAsia="en-IN"/>
        </w:rPr>
        <w:t xml:space="preserv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rPr>
      </w:pPr>
      <w:bookmarkStart w:id="480" w:name="_Toc180667221"/>
      <w:r w:rsidRPr="006966B8">
        <w:lastRenderedPageBreak/>
        <w:t>Cursor Routing Buttons</w:t>
      </w:r>
      <w:bookmarkEnd w:id="480"/>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43F65D3"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w:t>
      </w:r>
      <w:r w:rsidR="00382C0E" w:rsidRPr="00F7035D">
        <w:rPr>
          <w:lang w:eastAsia="en-IN"/>
        </w:rPr>
        <w:t>cursor</w:t>
      </w:r>
      <w:r w:rsidRPr="00F7035D">
        <w:rPr>
          <w:lang w:eastAsia="en-IN"/>
        </w:rPr>
        <w:t xml:space="preserve">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1850ABEF" w:rsidR="00FE3743" w:rsidRDefault="00FE3743" w:rsidP="00121DFE">
      <w:pPr>
        <w:pStyle w:val="Heading2"/>
        <w:rPr>
          <w:lang w:eastAsia="en-IN"/>
        </w:rPr>
      </w:pPr>
      <w:bookmarkStart w:id="481" w:name="Editor-Commands"/>
      <w:bookmarkStart w:id="482" w:name="_Toc531853345"/>
      <w:bookmarkStart w:id="483" w:name="_Toc180667222"/>
      <w:bookmarkEnd w:id="481"/>
      <w:r w:rsidRPr="00F7035D">
        <w:rPr>
          <w:lang w:eastAsia="en-IN"/>
        </w:rPr>
        <w:t>Editor Commands</w:t>
      </w:r>
      <w:bookmarkEnd w:id="482"/>
      <w:bookmarkEnd w:id="483"/>
    </w:p>
    <w:p w14:paraId="2B1FF9B5" w14:textId="5CAED60B" w:rsidR="006D610B" w:rsidRDefault="4E473AC3" w:rsidP="00757959">
      <w:pPr>
        <w:spacing w:line="259" w:lineRule="auto"/>
        <w:rPr>
          <w:lang w:eastAsia="en-IN"/>
        </w:rPr>
      </w:pPr>
      <w:r w:rsidRPr="4E473AC3">
        <w:rPr>
          <w:lang w:eastAsia="en-IN"/>
        </w:rPr>
        <w:t xml:space="preserve">To Edit New File, press </w:t>
      </w:r>
      <w:r w:rsidR="00B05783">
        <w:rPr>
          <w:lang w:eastAsia="en-IN"/>
        </w:rPr>
        <w:t>CTRL</w:t>
      </w:r>
      <w:r w:rsidRPr="4E473AC3">
        <w:rPr>
          <w:lang w:eastAsia="en-IN"/>
        </w:rPr>
        <w:t xml:space="preserve"> + N. Creates a new file in the Editor, ready for input.</w:t>
      </w:r>
    </w:p>
    <w:p w14:paraId="07E5674E" w14:textId="77777777" w:rsidR="006D610B" w:rsidRDefault="006D610B" w:rsidP="006D610B">
      <w:pPr>
        <w:rPr>
          <w:lang w:eastAsia="en-IN"/>
        </w:rPr>
      </w:pPr>
    </w:p>
    <w:p w14:paraId="2CEDFA08" w14:textId="71F46B2D" w:rsidR="00F31BC3" w:rsidRDefault="00931A76" w:rsidP="00F31BC3">
      <w:pPr>
        <w:rPr>
          <w:rStyle w:val="normaltextrun"/>
          <w:rFonts w:cs="Arial"/>
        </w:rPr>
      </w:pPr>
      <w:r>
        <w:rPr>
          <w:rStyle w:val="normaltextrun"/>
          <w:rFonts w:cs="Arial"/>
        </w:rPr>
        <w:t>Depending on the chosen read/write language, writing text will work differently. Below is an explanation of the various modes of operation:</w:t>
      </w:r>
    </w:p>
    <w:p w14:paraId="409DD29B" w14:textId="09DB216A"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w:t>
      </w:r>
      <w:r w:rsidR="00931A76">
        <w:rPr>
          <w:rFonts w:ascii="Arial" w:hAnsi="Arial" w:cs="Arial"/>
          <w:sz w:val="24"/>
          <w:szCs w:val="24"/>
          <w:lang w:val="en-IN"/>
        </w:rPr>
        <w:t xml:space="preserve">It is possible to write text using the </w:t>
      </w:r>
      <w:r w:rsidRPr="00CA2F9A">
        <w:rPr>
          <w:rFonts w:ascii="Arial" w:hAnsi="Arial" w:cs="Arial"/>
          <w:sz w:val="24"/>
          <w:szCs w:val="24"/>
          <w:lang w:val="en-IN"/>
        </w:rPr>
        <w:t>QWERTY keyboard</w:t>
      </w:r>
      <w:r w:rsidR="00931A76">
        <w:rPr>
          <w:rFonts w:ascii="Arial" w:hAnsi="Arial" w:cs="Arial"/>
          <w:sz w:val="24"/>
          <w:szCs w:val="24"/>
          <w:lang w:val="en-IN"/>
        </w:rPr>
        <w:t>. NO Braille translation is performed., and text is always shown in Computer Braille.</w:t>
      </w:r>
    </w:p>
    <w:p w14:paraId="01A56C03" w14:textId="7196E96C"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w:t>
      </w:r>
      <w:r>
        <w:rPr>
          <w:rFonts w:ascii="Arial" w:hAnsi="Arial" w:cs="Arial"/>
          <w:sz w:val="24"/>
          <w:szCs w:val="24"/>
          <w:lang w:val="en-IN"/>
        </w:rPr>
        <w:t>write text</w:t>
      </w:r>
      <w:r w:rsidRPr="00CA2F9A">
        <w:rPr>
          <w:rFonts w:ascii="Arial" w:hAnsi="Arial" w:cs="Arial"/>
          <w:sz w:val="24"/>
          <w:szCs w:val="24"/>
          <w:lang w:val="en-IN"/>
        </w:rPr>
        <w:t xml:space="preserve"> in the selected read/write language using </w:t>
      </w:r>
      <w:r w:rsidR="00931A76">
        <w:rPr>
          <w:rFonts w:ascii="Arial" w:hAnsi="Arial" w:cs="Arial"/>
          <w:sz w:val="24"/>
          <w:szCs w:val="24"/>
          <w:lang w:val="en-IN"/>
        </w:rPr>
        <w:t xml:space="preserve">Braille input mode which emulates a Perkins-style keyboard by using the </w:t>
      </w:r>
      <w:r w:rsidRPr="00CA2F9A">
        <w:rPr>
          <w:rFonts w:ascii="Arial" w:hAnsi="Arial" w:cs="Arial"/>
          <w:sz w:val="24"/>
          <w:szCs w:val="24"/>
          <w:lang w:val="en-IN"/>
        </w:rPr>
        <w:t>S D F J K L</w:t>
      </w:r>
      <w:r w:rsidR="00931A76">
        <w:rPr>
          <w:rFonts w:ascii="Arial" w:hAnsi="Arial" w:cs="Arial"/>
          <w:sz w:val="24"/>
          <w:szCs w:val="24"/>
          <w:lang w:val="en-IN"/>
        </w:rPr>
        <w:t xml:space="preserve"> keys</w:t>
      </w:r>
      <w:r w:rsidRPr="00CA2F9A">
        <w:rPr>
          <w:rFonts w:ascii="Arial" w:hAnsi="Arial" w:cs="Arial"/>
          <w:sz w:val="24"/>
          <w:szCs w:val="24"/>
          <w:lang w:val="en-IN"/>
        </w:rPr>
        <w:t>.</w:t>
      </w:r>
    </w:p>
    <w:p w14:paraId="422D718D" w14:textId="65EF3CAC"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w:t>
      </w:r>
      <w:r>
        <w:rPr>
          <w:rFonts w:ascii="Arial" w:hAnsi="Arial" w:cs="Arial"/>
          <w:sz w:val="24"/>
          <w:szCs w:val="24"/>
          <w:lang w:val="en-IN"/>
        </w:rPr>
        <w:t>write text</w:t>
      </w:r>
      <w:r w:rsidRPr="00CA2F9A">
        <w:rPr>
          <w:rFonts w:ascii="Arial" w:hAnsi="Arial" w:cs="Arial"/>
          <w:sz w:val="24"/>
          <w:szCs w:val="24"/>
          <w:lang w:val="en-IN"/>
        </w:rPr>
        <w:t xml:space="preserve"> in the selected read/write language using only Perkin's key support (S D F J K L).</w:t>
      </w:r>
    </w:p>
    <w:p w14:paraId="561472ED" w14:textId="77777777" w:rsidR="0014701C" w:rsidRPr="00E46C10" w:rsidRDefault="00F31BC3" w:rsidP="0014701C">
      <w:pPr>
        <w:pStyle w:val="ListParagraph"/>
        <w:numPr>
          <w:ilvl w:val="0"/>
          <w:numId w:val="202"/>
        </w:numPr>
        <w:ind w:left="360"/>
        <w:rPr>
          <w:rFonts w:cs="Arial"/>
          <w:lang w:val="en-IN"/>
        </w:rPr>
      </w:pPr>
      <w:r w:rsidRPr="0014701C">
        <w:rPr>
          <w:rFonts w:ascii="Arial" w:hAnsi="Arial" w:cs="Arial"/>
          <w:sz w:val="24"/>
          <w:szCs w:val="24"/>
          <w:lang w:val="en-IN"/>
        </w:rPr>
        <w:t xml:space="preserve">English (Excluding Computer Braille) with Braille Input Off: </w:t>
      </w:r>
    </w:p>
    <w:p w14:paraId="46359D70" w14:textId="2F046145"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write text using the QWERTY keyboard. As you type, the text will initially be displayed in English Computer Braille on the Braille display.</w:t>
      </w:r>
    </w:p>
    <w:p w14:paraId="11E5B220" w14:textId="2062AF35"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When you press the SPACE or ENTER key, the previously entered text will be automatically </w:t>
      </w:r>
      <w:r w:rsidR="00931A76">
        <w:rPr>
          <w:rFonts w:ascii="Arial" w:hAnsi="Arial" w:cs="Arial"/>
          <w:sz w:val="24"/>
          <w:szCs w:val="24"/>
          <w:lang w:val="en-IN"/>
        </w:rPr>
        <w:t>translated according to the selected Braille table. For example, UEB grade 2.</w:t>
      </w:r>
    </w:p>
    <w:p w14:paraId="33EF2056"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Modifying Existing Data:</w:t>
      </w:r>
    </w:p>
    <w:p w14:paraId="77B84B3F" w14:textId="09BEC132"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If you want </w:t>
      </w:r>
      <w:r w:rsidR="00931A76">
        <w:rPr>
          <w:rFonts w:ascii="Arial" w:hAnsi="Arial" w:cs="Arial"/>
          <w:sz w:val="24"/>
          <w:szCs w:val="24"/>
          <w:lang w:val="en-IN"/>
        </w:rPr>
        <w:t>to edit content which has already been translated</w:t>
      </w:r>
      <w:r w:rsidRPr="00E46C10">
        <w:rPr>
          <w:rFonts w:ascii="Arial" w:hAnsi="Arial" w:cs="Arial"/>
          <w:sz w:val="24"/>
          <w:szCs w:val="24"/>
          <w:lang w:val="en-IN"/>
        </w:rPr>
        <w:t xml:space="preserve">, </w:t>
      </w:r>
      <w:r w:rsidR="00931A76">
        <w:rPr>
          <w:rFonts w:ascii="Arial" w:hAnsi="Arial" w:cs="Arial"/>
          <w:sz w:val="24"/>
          <w:szCs w:val="24"/>
          <w:lang w:val="en-IN"/>
        </w:rPr>
        <w:t xml:space="preserve">you can move to the word that you want to edit, </w:t>
      </w:r>
      <w:r w:rsidRPr="00E46C10">
        <w:rPr>
          <w:rFonts w:ascii="Arial" w:hAnsi="Arial" w:cs="Arial"/>
          <w:sz w:val="24"/>
          <w:szCs w:val="24"/>
          <w:lang w:val="en-IN"/>
        </w:rPr>
        <w:t>long-press the cursor routing key at that word. The selected word will then be displayed in Computer Braille on the Braille display, accompanied by two short vibration indications</w:t>
      </w:r>
      <w:r w:rsidR="00931A76">
        <w:rPr>
          <w:rFonts w:ascii="Arial" w:hAnsi="Arial" w:cs="Arial"/>
          <w:sz w:val="24"/>
          <w:szCs w:val="24"/>
          <w:lang w:val="en-IN"/>
        </w:rPr>
        <w:t xml:space="preserve"> that indicate </w:t>
      </w:r>
      <w:r w:rsidR="00E0785E">
        <w:rPr>
          <w:rFonts w:ascii="Arial" w:hAnsi="Arial" w:cs="Arial"/>
          <w:sz w:val="24"/>
          <w:szCs w:val="24"/>
          <w:lang w:val="en-IN"/>
        </w:rPr>
        <w:t>entering</w:t>
      </w:r>
      <w:r w:rsidR="00931A76">
        <w:rPr>
          <w:rFonts w:ascii="Arial" w:hAnsi="Arial" w:cs="Arial"/>
          <w:sz w:val="24"/>
          <w:szCs w:val="24"/>
          <w:lang w:val="en-IN"/>
        </w:rPr>
        <w:t xml:space="preserve"> a special edit mode.</w:t>
      </w:r>
    </w:p>
    <w:p w14:paraId="742B9F14" w14:textId="294C35FA"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modify the word or write multiple words using the QWERTY keyboard</w:t>
      </w:r>
      <w:r w:rsidR="00931A76">
        <w:rPr>
          <w:rFonts w:ascii="Arial" w:hAnsi="Arial" w:cs="Arial"/>
          <w:sz w:val="24"/>
          <w:szCs w:val="24"/>
          <w:lang w:val="en-IN"/>
        </w:rPr>
        <w:t>.</w:t>
      </w:r>
    </w:p>
    <w:p w14:paraId="4882B162"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If you place the cursor on a blank line where no word is present, a blank Braille display will appear, indicated by a vibration, with the cursor blinking at </w:t>
      </w:r>
      <w:r w:rsidRPr="00E46C10">
        <w:rPr>
          <w:rFonts w:ascii="Arial" w:hAnsi="Arial" w:cs="Arial"/>
          <w:sz w:val="24"/>
          <w:szCs w:val="24"/>
          <w:lang w:val="en-IN"/>
        </w:rPr>
        <w:lastRenderedPageBreak/>
        <w:t>the first cell. You can then enter new data on this new line using the QWERTY keyboard.</w:t>
      </w:r>
    </w:p>
    <w:p w14:paraId="06E665E5"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When you press Enter, the inserted text will replace the selected word in the file.</w:t>
      </w:r>
    </w:p>
    <w:p w14:paraId="4FDFC39A"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ESC, the changes will be discarded, and the file will reopen in the editor without any modifications.</w:t>
      </w:r>
    </w:p>
    <w:p w14:paraId="487227A5" w14:textId="565FDABD" w:rsidR="004857FE" w:rsidRDefault="004857FE" w:rsidP="00E46C10">
      <w:pPr>
        <w:pStyle w:val="ListParagraph"/>
        <w:tabs>
          <w:tab w:val="clear" w:pos="360"/>
        </w:tabs>
        <w:ind w:firstLine="0"/>
        <w:rPr>
          <w:lang w:eastAsia="en-IN"/>
        </w:rPr>
      </w:pPr>
    </w:p>
    <w:p w14:paraId="04BB56D8" w14:textId="3A5655E3" w:rsidR="006D610B" w:rsidRDefault="4E473AC3" w:rsidP="00757959">
      <w:pPr>
        <w:spacing w:line="259" w:lineRule="auto"/>
        <w:rPr>
          <w:lang w:eastAsia="en-IN"/>
        </w:rPr>
      </w:pPr>
      <w:r w:rsidRPr="4E473AC3">
        <w:rPr>
          <w:lang w:eastAsia="en-IN"/>
        </w:rPr>
        <w:t xml:space="preserve">To Edit Current File, press </w:t>
      </w:r>
      <w:r w:rsidR="006D610B">
        <w:tab/>
      </w:r>
      <w:r w:rsidR="00B05783">
        <w:rPr>
          <w:lang w:eastAsia="en-IN"/>
        </w:rPr>
        <w:t>CTRL</w:t>
      </w:r>
      <w:r w:rsidRPr="4E473AC3">
        <w:rPr>
          <w:lang w:eastAsia="en-IN"/>
        </w:rPr>
        <w:t xml:space="preserve"> + E. Opens the selected file for editing. </w:t>
      </w:r>
    </w:p>
    <w:p w14:paraId="212B00A9" w14:textId="77777777" w:rsidR="00CF017E" w:rsidRDefault="00CF017E" w:rsidP="00757959">
      <w:pPr>
        <w:spacing w:line="259" w:lineRule="auto"/>
        <w:rPr>
          <w:lang w:eastAsia="en-IN"/>
        </w:rPr>
      </w:pPr>
    </w:p>
    <w:p w14:paraId="5277D448" w14:textId="18BFA45C" w:rsidR="00CF017E" w:rsidRDefault="00CF017E" w:rsidP="00CF017E">
      <w:pPr>
        <w:rPr>
          <w:rStyle w:val="normaltextrun"/>
          <w:rFonts w:cs="Arial"/>
        </w:rPr>
      </w:pPr>
      <w:r>
        <w:rPr>
          <w:rStyle w:val="normaltextrun"/>
          <w:rFonts w:cs="Arial"/>
        </w:rPr>
        <w:t xml:space="preserve">As per selected read/write language, you can update </w:t>
      </w:r>
      <w:r w:rsidR="00357C86">
        <w:rPr>
          <w:rStyle w:val="normaltextrun"/>
          <w:rFonts w:cs="Arial"/>
        </w:rPr>
        <w:t xml:space="preserve">the </w:t>
      </w:r>
      <w:r>
        <w:rPr>
          <w:rStyle w:val="normaltextrun"/>
          <w:rFonts w:cs="Arial"/>
        </w:rPr>
        <w:t>existing file as follows:</w:t>
      </w:r>
    </w:p>
    <w:p w14:paraId="5A17A9CB" w14:textId="4E06CCE6"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w:t>
      </w:r>
      <w:r>
        <w:rPr>
          <w:rFonts w:ascii="Arial" w:hAnsi="Arial" w:cs="Arial"/>
          <w:sz w:val="24"/>
          <w:szCs w:val="24"/>
          <w:lang w:val="en-IN"/>
        </w:rPr>
        <w:t xml:space="preserve">update </w:t>
      </w:r>
      <w:r w:rsidR="00357C86">
        <w:rPr>
          <w:rFonts w:ascii="Arial" w:hAnsi="Arial" w:cs="Arial"/>
          <w:sz w:val="24"/>
          <w:szCs w:val="24"/>
          <w:lang w:val="en-IN"/>
        </w:rPr>
        <w:t xml:space="preserve">the </w:t>
      </w:r>
      <w:r>
        <w:rPr>
          <w:rFonts w:ascii="Arial" w:hAnsi="Arial" w:cs="Arial"/>
          <w:sz w:val="24"/>
          <w:szCs w:val="24"/>
          <w:lang w:val="en-IN"/>
        </w:rPr>
        <w:t>file</w:t>
      </w:r>
      <w:r w:rsidR="00357C86">
        <w:rPr>
          <w:rFonts w:ascii="Arial" w:hAnsi="Arial" w:cs="Arial"/>
          <w:sz w:val="24"/>
          <w:szCs w:val="24"/>
          <w:lang w:val="en-IN"/>
        </w:rPr>
        <w:t xml:space="preserve"> content</w:t>
      </w:r>
      <w:r w:rsidRPr="00CA2F9A">
        <w:rPr>
          <w:rFonts w:ascii="Arial" w:hAnsi="Arial" w:cs="Arial"/>
          <w:sz w:val="24"/>
          <w:szCs w:val="24"/>
          <w:lang w:val="en-IN"/>
        </w:rPr>
        <w:t xml:space="preserve"> using the QWERTY keyboard</w:t>
      </w:r>
      <w:r>
        <w:rPr>
          <w:rFonts w:ascii="Arial" w:hAnsi="Arial" w:cs="Arial"/>
          <w:sz w:val="24"/>
          <w:szCs w:val="24"/>
          <w:lang w:val="en-IN"/>
        </w:rPr>
        <w:t>.</w:t>
      </w:r>
    </w:p>
    <w:p w14:paraId="58D9B034" w14:textId="1071F522"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w:t>
      </w:r>
      <w:r w:rsidR="00357C86">
        <w:rPr>
          <w:rFonts w:ascii="Arial" w:hAnsi="Arial" w:cs="Arial"/>
          <w:sz w:val="24"/>
          <w:szCs w:val="24"/>
          <w:lang w:val="en-IN"/>
        </w:rPr>
        <w:t>update the file content</w:t>
      </w:r>
      <w:r w:rsidR="00357C86" w:rsidRPr="00CA2F9A">
        <w:rPr>
          <w:rFonts w:ascii="Arial" w:hAnsi="Arial" w:cs="Arial"/>
          <w:sz w:val="24"/>
          <w:szCs w:val="24"/>
          <w:lang w:val="en-IN"/>
        </w:rPr>
        <w:t xml:space="preserve"> </w:t>
      </w:r>
      <w:r w:rsidRPr="00CA2F9A">
        <w:rPr>
          <w:rFonts w:ascii="Arial" w:hAnsi="Arial" w:cs="Arial"/>
          <w:sz w:val="24"/>
          <w:szCs w:val="24"/>
          <w:lang w:val="en-IN"/>
        </w:rPr>
        <w:t>in the selected read/write language using only Perkin's key support (S D F J K L).</w:t>
      </w:r>
    </w:p>
    <w:p w14:paraId="3249A477" w14:textId="538F907C"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w:t>
      </w:r>
      <w:r w:rsidR="00357C86">
        <w:rPr>
          <w:rFonts w:ascii="Arial" w:hAnsi="Arial" w:cs="Arial"/>
          <w:sz w:val="24"/>
          <w:szCs w:val="24"/>
          <w:lang w:val="en-IN"/>
        </w:rPr>
        <w:t>update the file content</w:t>
      </w:r>
      <w:r w:rsidR="00357C86" w:rsidRPr="00CA2F9A">
        <w:rPr>
          <w:rFonts w:ascii="Arial" w:hAnsi="Arial" w:cs="Arial"/>
          <w:sz w:val="24"/>
          <w:szCs w:val="24"/>
          <w:lang w:val="en-IN"/>
        </w:rPr>
        <w:t xml:space="preserve"> </w:t>
      </w:r>
      <w:r w:rsidRPr="00CA2F9A">
        <w:rPr>
          <w:rFonts w:ascii="Arial" w:hAnsi="Arial" w:cs="Arial"/>
          <w:sz w:val="24"/>
          <w:szCs w:val="24"/>
          <w:lang w:val="en-IN"/>
        </w:rPr>
        <w:t>in the selected read/write language using only Perkin's key support (S D F J K L).</w:t>
      </w:r>
    </w:p>
    <w:p w14:paraId="599A5075" w14:textId="77777777" w:rsidR="007B6313" w:rsidRPr="00E46C10" w:rsidRDefault="00CF017E" w:rsidP="007B6313">
      <w:pPr>
        <w:pStyle w:val="ListParagraph"/>
        <w:numPr>
          <w:ilvl w:val="0"/>
          <w:numId w:val="202"/>
        </w:numPr>
        <w:ind w:left="360"/>
        <w:rPr>
          <w:rFonts w:ascii="Arial" w:hAnsi="Arial" w:cs="Arial"/>
          <w:lang w:val="en-IN"/>
        </w:rPr>
      </w:pPr>
      <w:r w:rsidRPr="007B6313">
        <w:rPr>
          <w:rFonts w:ascii="Arial" w:hAnsi="Arial" w:cs="Arial"/>
          <w:sz w:val="24"/>
          <w:szCs w:val="24"/>
          <w:lang w:val="en-IN"/>
        </w:rPr>
        <w:t xml:space="preserve">English (Excluding Computer Braille) with Braille Input Off: </w:t>
      </w:r>
    </w:p>
    <w:p w14:paraId="5D5E9879" w14:textId="7E3F3327" w:rsidR="007B6313" w:rsidRPr="00E46C10" w:rsidRDefault="007B6313">
      <w:pPr>
        <w:pStyle w:val="ListParagraph"/>
        <w:numPr>
          <w:ilvl w:val="0"/>
          <w:numId w:val="202"/>
        </w:numPr>
        <w:rPr>
          <w:rFonts w:ascii="Arial" w:hAnsi="Arial" w:cs="Arial"/>
          <w:sz w:val="24"/>
          <w:szCs w:val="24"/>
          <w:lang w:val="en-IN"/>
        </w:rPr>
      </w:pPr>
      <w:r w:rsidRPr="00E46C10">
        <w:rPr>
          <w:rFonts w:ascii="Arial" w:hAnsi="Arial" w:cs="Arial"/>
          <w:sz w:val="24"/>
          <w:szCs w:val="24"/>
          <w:lang w:val="en-IN"/>
        </w:rPr>
        <w:t>Adding Data at the End of the File:</w:t>
      </w:r>
    </w:p>
    <w:p w14:paraId="110C4362"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want to add data at the end of a file, you can use the QWERTY keyboard to type the desired text. When you press the SPACE or ENTER key, the entered data will automatically be converted and displayed in the selected language.</w:t>
      </w:r>
    </w:p>
    <w:p w14:paraId="1E81CFE2" w14:textId="77777777" w:rsidR="007B6313" w:rsidRPr="00E46C10" w:rsidRDefault="007B6313" w:rsidP="00E46C10">
      <w:pPr>
        <w:pStyle w:val="ListParagraph"/>
        <w:numPr>
          <w:ilvl w:val="0"/>
          <w:numId w:val="207"/>
        </w:numPr>
        <w:rPr>
          <w:rFonts w:ascii="Arial" w:hAnsi="Arial" w:cs="Arial"/>
          <w:sz w:val="24"/>
          <w:szCs w:val="24"/>
          <w:lang w:val="en-IN"/>
        </w:rPr>
      </w:pPr>
      <w:r w:rsidRPr="00E46C10">
        <w:rPr>
          <w:rFonts w:ascii="Arial" w:hAnsi="Arial" w:cs="Arial"/>
          <w:sz w:val="24"/>
          <w:szCs w:val="24"/>
          <w:lang w:val="en-IN"/>
        </w:rPr>
        <w:t>Modifying Existing Words in the File:</w:t>
      </w:r>
    </w:p>
    <w:p w14:paraId="7510DD4D"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To change an existing word in the file, first, long-press the cursor routing key at the word you want to modify. The selected word will then be displayed in Computer Braille on the Braille display, accompanied by two short vibrations, indicating that the word is ready for editing.</w:t>
      </w:r>
    </w:p>
    <w:p w14:paraId="2306C8C3"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modify this word or write multiple words using the QWERTY keyboard.</w:t>
      </w:r>
    </w:p>
    <w:p w14:paraId="6F701567"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the cursor routing key on a blank line where no word is present, the Braille display will show a blank screen with a vibration indication, and the cursor will blink at the first cell. You can then enter new data on this line using the QWERTY keyboard.</w:t>
      </w:r>
    </w:p>
    <w:p w14:paraId="12A8E139"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When you press the Enter key, the inserted text will replace the selected word in the file.</w:t>
      </w:r>
    </w:p>
    <w:p w14:paraId="73D50D8A"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the ESC key, the changes will be discarded, and the file will reopen in the editor without any modifications.</w:t>
      </w:r>
    </w:p>
    <w:p w14:paraId="201EBEAB" w14:textId="77777777" w:rsidR="006D610B" w:rsidRDefault="006D610B">
      <w:pPr>
        <w:rPr>
          <w:lang w:eastAsia="en-IN"/>
        </w:rPr>
      </w:pPr>
    </w:p>
    <w:p w14:paraId="21FF57E4" w14:textId="58711935" w:rsidR="006D610B" w:rsidRDefault="7D789C33" w:rsidP="006D610B">
      <w:pPr>
        <w:rPr>
          <w:lang w:eastAsia="en-IN"/>
        </w:rPr>
      </w:pPr>
      <w:r w:rsidRPr="7D789C33">
        <w:rPr>
          <w:lang w:eastAsia="en-IN"/>
        </w:rPr>
        <w:t>To Switch to Last Edited File, press Alt + Tab. Opens the last edited file for further editing. The device displays the error message "-- File not found" if the file has been deleted.</w:t>
      </w:r>
    </w:p>
    <w:p w14:paraId="1B5E9AC9" w14:textId="77777777" w:rsidR="00764F3D" w:rsidRDefault="00764F3D" w:rsidP="006D610B">
      <w:pPr>
        <w:rPr>
          <w:lang w:eastAsia="en-IN"/>
        </w:rPr>
      </w:pPr>
    </w:p>
    <w:p w14:paraId="5BDB7AE0" w14:textId="7C3E31DD" w:rsidR="006D610B" w:rsidRDefault="4E473AC3" w:rsidP="4E473AC3">
      <w:pPr>
        <w:spacing w:line="259" w:lineRule="auto"/>
        <w:rPr>
          <w:lang w:eastAsia="en-IN"/>
        </w:rPr>
      </w:pPr>
      <w:r w:rsidRPr="4E473AC3">
        <w:rPr>
          <w:lang w:eastAsia="en-IN"/>
        </w:rPr>
        <w:t xml:space="preserve">To Add a new line (Enter), press Enter. Pressing Enter adds a new line (enters a carriage return) at the end of a paragraph and places the editing cursor in the first cell of the next paragraph. </w:t>
      </w:r>
    </w:p>
    <w:p w14:paraId="16CC6A40" w14:textId="77777777" w:rsidR="00764F3D" w:rsidRDefault="00764F3D" w:rsidP="006D610B">
      <w:pPr>
        <w:rPr>
          <w:lang w:eastAsia="en-IN"/>
        </w:rPr>
      </w:pPr>
    </w:p>
    <w:p w14:paraId="0E05D44C" w14:textId="6CF5FC72" w:rsidR="006D610B" w:rsidRDefault="7D789C33" w:rsidP="4E473AC3">
      <w:pPr>
        <w:spacing w:line="259" w:lineRule="auto"/>
        <w:rPr>
          <w:lang w:eastAsia="en-IN"/>
        </w:rPr>
      </w:pPr>
      <w:r w:rsidRPr="7D789C33">
        <w:rPr>
          <w:lang w:eastAsia="en-IN"/>
        </w:rPr>
        <w:t xml:space="preserve">To Delete a character, press Backspace. Pressing Backspace deletes the character to the left of the editing cursor. </w:t>
      </w:r>
    </w:p>
    <w:p w14:paraId="50D43612" w14:textId="77777777" w:rsidR="00764F3D" w:rsidRDefault="00764F3D" w:rsidP="006D610B">
      <w:pPr>
        <w:rPr>
          <w:lang w:eastAsia="en-IN"/>
        </w:rPr>
      </w:pPr>
    </w:p>
    <w:p w14:paraId="18426421" w14:textId="76AEF1B5" w:rsidR="006D610B" w:rsidRDefault="588299F3" w:rsidP="006D610B">
      <w:pPr>
        <w:rPr>
          <w:lang w:eastAsia="en-IN"/>
        </w:rPr>
      </w:pPr>
      <w:r w:rsidRPr="588299F3">
        <w:rPr>
          <w:lang w:eastAsia="en-IN"/>
        </w:rPr>
        <w:t xml:space="preserve">To Exit Editor,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The context menu displays </w:t>
      </w:r>
      <w:r w:rsidR="002502AD">
        <w:rPr>
          <w:lang w:eastAsia="en-IN"/>
        </w:rPr>
        <w:t xml:space="preserve">the </w:t>
      </w:r>
      <w:r w:rsidRPr="588299F3">
        <w:rPr>
          <w:lang w:eastAsia="en-IN"/>
        </w:rPr>
        <w:t xml:space="preserve">EXIT option first. Press </w:t>
      </w:r>
      <w:r w:rsidR="002502AD">
        <w:rPr>
          <w:lang w:eastAsia="en-IN"/>
        </w:rPr>
        <w:t xml:space="preserve">the </w:t>
      </w:r>
      <w:r w:rsidRPr="588299F3">
        <w:rPr>
          <w:lang w:eastAsia="en-IN"/>
        </w:rPr>
        <w:t xml:space="preserve">Enter key to exit the Editor. When you close a file, </w:t>
      </w:r>
      <w:r w:rsidR="002502AD">
        <w:rPr>
          <w:lang w:eastAsia="en-IN"/>
        </w:rPr>
        <w:t xml:space="preserve">the </w:t>
      </w:r>
      <w:r w:rsidRPr="588299F3">
        <w:rPr>
          <w:lang w:eastAsia="en-IN"/>
        </w:rPr>
        <w:t xml:space="preserve">Editor saves and returns </w:t>
      </w:r>
      <w:r w:rsidR="002502AD">
        <w:rPr>
          <w:lang w:eastAsia="en-IN"/>
        </w:rPr>
        <w:t xml:space="preserve">it </w:t>
      </w:r>
      <w:r w:rsidRPr="588299F3">
        <w:rPr>
          <w:lang w:eastAsia="en-IN"/>
        </w:rPr>
        <w:t xml:space="preserve">to the Reader or File Manager, depending on your earlier location. It automatically saves your work. If you have opened the file from File Manager, File Manager makes the new </w:t>
      </w:r>
      <w:r w:rsidR="00076DA6" w:rsidRPr="588299F3">
        <w:rPr>
          <w:lang w:eastAsia="en-IN"/>
        </w:rPr>
        <w:t>file with</w:t>
      </w:r>
      <w:r w:rsidRPr="588299F3">
        <w:rPr>
          <w:lang w:eastAsia="en-IN"/>
        </w:rPr>
        <w:t xml:space="preserve"> the current item in the list. If you edit an existing file, Reader moves the reading position to the place where the cursor was. </w:t>
      </w:r>
    </w:p>
    <w:p w14:paraId="46080741" w14:textId="77777777" w:rsidR="006D610B" w:rsidRDefault="006D610B" w:rsidP="006D610B">
      <w:pPr>
        <w:rPr>
          <w:lang w:eastAsia="en-IN"/>
        </w:rPr>
      </w:pPr>
    </w:p>
    <w:p w14:paraId="1E5FC684" w14:textId="01C15321" w:rsidR="006D610B" w:rsidRDefault="588299F3" w:rsidP="588299F3">
      <w:pPr>
        <w:rPr>
          <w:lang w:eastAsia="en-IN"/>
        </w:rPr>
      </w:pPr>
      <w:r w:rsidRPr="588299F3">
        <w:rPr>
          <w:lang w:eastAsia="en-IN"/>
        </w:rPr>
        <w:t xml:space="preserve">To Save current work,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and then press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S. The </w:t>
      </w:r>
      <w:r w:rsidR="00867EA6">
        <w:rPr>
          <w:lang w:eastAsia="en-IN"/>
        </w:rPr>
        <w:t>Orbit Reader</w:t>
      </w:r>
      <w:r w:rsidR="00796CA7">
        <w:rPr>
          <w:lang w:eastAsia="en-IN"/>
        </w:rPr>
        <w:t xml:space="preserve"> </w:t>
      </w:r>
      <w:r w:rsidRPr="588299F3">
        <w:rPr>
          <w:lang w:eastAsia="en-IN"/>
        </w:rPr>
        <w:t>automatically saves files every 1 KB of data</w:t>
      </w:r>
      <w:r w:rsidR="002502AD">
        <w:rPr>
          <w:lang w:eastAsia="en-IN"/>
        </w:rPr>
        <w:t>,</w:t>
      </w:r>
      <w:r w:rsidRPr="588299F3">
        <w:rPr>
          <w:lang w:eastAsia="en-IN"/>
        </w:rPr>
        <w:t xml:space="preserve"> or about 1000 characters, as you edit. However, small file increments could be lost during certain situations such as SD card removal, system updates, or device resets. Pressing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and then </w:t>
      </w:r>
      <w:r w:rsidR="002502AD">
        <w:rPr>
          <w:lang w:eastAsia="en-IN"/>
        </w:rPr>
        <w:t>pressing</w:t>
      </w:r>
      <w:r w:rsidRPr="588299F3">
        <w:rPr>
          <w:lang w:eastAsia="en-IN"/>
        </w:rPr>
        <w:t xml:space="preserve">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S saves the file as you deem necessary.</w:t>
      </w:r>
    </w:p>
    <w:p w14:paraId="37A18687" w14:textId="77777777" w:rsidR="00764F3D" w:rsidRDefault="00764F3D" w:rsidP="006D610B">
      <w:pPr>
        <w:rPr>
          <w:lang w:eastAsia="en-IN"/>
        </w:rPr>
      </w:pPr>
    </w:p>
    <w:p w14:paraId="5B4F8800" w14:textId="434231E8" w:rsidR="006D610B" w:rsidRDefault="00764F3D" w:rsidP="006D610B">
      <w:pPr>
        <w:rPr>
          <w:lang w:eastAsia="en-IN"/>
        </w:rPr>
      </w:pPr>
      <w:r>
        <w:rPr>
          <w:lang w:eastAsia="en-IN"/>
        </w:rPr>
        <w:t xml:space="preserve">To </w:t>
      </w:r>
      <w:r w:rsidR="006D610B">
        <w:rPr>
          <w:lang w:eastAsia="en-IN"/>
        </w:rPr>
        <w:t xml:space="preserve">Go to </w:t>
      </w:r>
      <w:r w:rsidR="002502AD">
        <w:rPr>
          <w:lang w:eastAsia="en-IN"/>
        </w:rPr>
        <w:t xml:space="preserve">the </w:t>
      </w:r>
      <w:r w:rsidR="006D610B">
        <w:rPr>
          <w:lang w:eastAsia="en-IN"/>
        </w:rPr>
        <w:t>next or previous character</w:t>
      </w:r>
      <w:r>
        <w:rPr>
          <w:lang w:eastAsia="en-IN"/>
        </w:rPr>
        <w:t xml:space="preserve">, press </w:t>
      </w:r>
      <w:r w:rsidR="006D610B">
        <w:rPr>
          <w:lang w:eastAsia="en-IN"/>
        </w:rPr>
        <w:t>Left or Right Arrow</w:t>
      </w:r>
      <w:r>
        <w:rPr>
          <w:lang w:eastAsia="en-IN"/>
        </w:rPr>
        <w:t>.</w:t>
      </w:r>
      <w:r w:rsidR="006D610B">
        <w:rPr>
          <w:lang w:eastAsia="en-IN"/>
        </w:rPr>
        <w:t xml:space="preserve"> Pressing Left or Right Arrow moves the cursor to the previous or next character. </w:t>
      </w:r>
    </w:p>
    <w:p w14:paraId="10659666" w14:textId="77777777" w:rsidR="00764F3D" w:rsidRDefault="00764F3D" w:rsidP="006D610B">
      <w:pPr>
        <w:rPr>
          <w:lang w:eastAsia="en-IN"/>
        </w:rPr>
      </w:pPr>
    </w:p>
    <w:p w14:paraId="15213DDF" w14:textId="12DC5B9C" w:rsidR="006D610B" w:rsidRDefault="7D789C33" w:rsidP="006D610B">
      <w:pPr>
        <w:rPr>
          <w:lang w:eastAsia="en-IN"/>
        </w:rPr>
      </w:pPr>
      <w:r w:rsidRPr="7D789C33">
        <w:rPr>
          <w:lang w:eastAsia="en-IN"/>
        </w:rPr>
        <w:t xml:space="preserve">To Go to the next or previous </w:t>
      </w:r>
      <w:bookmarkStart w:id="484" w:name="_Int_G4UHgEH1"/>
      <w:r w:rsidRPr="7D789C33">
        <w:rPr>
          <w:lang w:eastAsia="en-IN"/>
        </w:rPr>
        <w:t>word</w:t>
      </w:r>
      <w:bookmarkEnd w:id="484"/>
      <w:r w:rsidRPr="7D789C33">
        <w:rPr>
          <w:lang w:eastAsia="en-IN"/>
        </w:rPr>
        <w:t xml:space="preserve">, press CTRL + Left or Right Arrow. Pressing CTRL + Left or Right Arrow moves the cursor to the start of the previous </w:t>
      </w:r>
      <w:bookmarkStart w:id="485" w:name="_Int_TE9cJ0xI"/>
      <w:r w:rsidRPr="7D789C33">
        <w:rPr>
          <w:lang w:eastAsia="en-IN"/>
        </w:rPr>
        <w:t>word</w:t>
      </w:r>
      <w:bookmarkEnd w:id="485"/>
      <w:r w:rsidRPr="7D789C33">
        <w:rPr>
          <w:lang w:eastAsia="en-IN"/>
        </w:rPr>
        <w:t xml:space="preserve"> or next word. This is also used to navigate between digits.</w:t>
      </w:r>
    </w:p>
    <w:p w14:paraId="0AE33E75" w14:textId="77777777" w:rsidR="00403D48" w:rsidRDefault="00403D48" w:rsidP="006D610B">
      <w:pPr>
        <w:rPr>
          <w:lang w:eastAsia="en-IN"/>
        </w:rPr>
      </w:pPr>
    </w:p>
    <w:p w14:paraId="374F4DA2" w14:textId="57AC9B80" w:rsidR="006D610B" w:rsidRDefault="00764F3D" w:rsidP="006D610B">
      <w:pPr>
        <w:rPr>
          <w:lang w:eastAsia="en-IN"/>
        </w:rPr>
      </w:pPr>
      <w:r>
        <w:rPr>
          <w:lang w:eastAsia="en-IN"/>
        </w:rPr>
        <w:t xml:space="preserve">To Go to </w:t>
      </w:r>
      <w:r w:rsidR="002502AD">
        <w:rPr>
          <w:lang w:eastAsia="en-IN"/>
        </w:rPr>
        <w:t xml:space="preserve">the </w:t>
      </w:r>
      <w:r w:rsidR="006D610B">
        <w:rPr>
          <w:lang w:eastAsia="en-IN"/>
        </w:rPr>
        <w:t>Previous or next display</w:t>
      </w:r>
      <w:r>
        <w:rPr>
          <w:lang w:eastAsia="en-IN"/>
        </w:rPr>
        <w:t xml:space="preserve">, press </w:t>
      </w:r>
      <w:r w:rsidR="006D610B">
        <w:rPr>
          <w:lang w:eastAsia="en-IN"/>
        </w:rPr>
        <w:t>Pan Up or Down</w:t>
      </w:r>
      <w:r w:rsidR="004174EB">
        <w:rPr>
          <w:lang w:eastAsia="en-IN"/>
        </w:rPr>
        <w:t>.</w:t>
      </w:r>
      <w:r w:rsidR="004174EB" w:rsidDel="00536CE4">
        <w:rPr>
          <w:lang w:eastAsia="en-IN"/>
        </w:rPr>
        <w:t xml:space="preserve"> </w:t>
      </w:r>
      <w:r w:rsidR="006D610B">
        <w:rPr>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sidR="0079482A">
        <w:rPr>
          <w:lang w:eastAsia="en-IN"/>
        </w:rPr>
        <w:fldChar w:fldCharType="begin"/>
      </w:r>
      <w:r w:rsidR="0079482A">
        <w:rPr>
          <w:lang w:eastAsia="en-IN"/>
        </w:rPr>
        <w:instrText xml:space="preserve"> REF _Ref93504869 \h </w:instrText>
      </w:r>
      <w:r w:rsidR="0079482A">
        <w:rPr>
          <w:lang w:eastAsia="en-IN"/>
        </w:rPr>
      </w:r>
      <w:r w:rsidR="0079482A">
        <w:rPr>
          <w:lang w:eastAsia="en-IN"/>
        </w:rPr>
        <w:fldChar w:fldCharType="separate"/>
      </w:r>
      <w:r w:rsidR="00074BC0" w:rsidRPr="00F7035D">
        <w:rPr>
          <w:lang w:eastAsia="en-IN"/>
        </w:rPr>
        <w:t>Panning Keys</w:t>
      </w:r>
      <w:r w:rsidR="0079482A">
        <w:rPr>
          <w:lang w:eastAsia="en-IN"/>
        </w:rPr>
        <w:fldChar w:fldCharType="end"/>
      </w:r>
      <w:r w:rsidR="006D610B">
        <w:rPr>
          <w:lang w:eastAsia="en-IN"/>
        </w:rPr>
        <w:t xml:space="preserve"> section for more information. </w:t>
      </w:r>
    </w:p>
    <w:p w14:paraId="31F8C22D" w14:textId="77777777" w:rsidR="00764F3D" w:rsidRDefault="00764F3D" w:rsidP="006D610B">
      <w:pPr>
        <w:rPr>
          <w:lang w:eastAsia="en-IN"/>
        </w:rPr>
      </w:pPr>
    </w:p>
    <w:p w14:paraId="78620D79" w14:textId="44283F02" w:rsidR="006D610B" w:rsidRDefault="00764F3D" w:rsidP="006D610B">
      <w:pPr>
        <w:rPr>
          <w:lang w:eastAsia="en-IN"/>
        </w:rPr>
      </w:pPr>
      <w:r>
        <w:rPr>
          <w:lang w:eastAsia="en-IN"/>
        </w:rPr>
        <w:t xml:space="preserve">To Go to </w:t>
      </w:r>
      <w:r w:rsidR="002502AD">
        <w:rPr>
          <w:lang w:eastAsia="en-IN"/>
        </w:rPr>
        <w:t xml:space="preserve">the </w:t>
      </w:r>
      <w:r w:rsidR="006D610B">
        <w:rPr>
          <w:lang w:eastAsia="en-IN"/>
        </w:rPr>
        <w:t>Previous or next paragraph</w:t>
      </w:r>
      <w:r>
        <w:rPr>
          <w:lang w:eastAsia="en-IN"/>
        </w:rPr>
        <w:t xml:space="preserve">, press </w:t>
      </w:r>
      <w:r w:rsidR="006D610B">
        <w:rPr>
          <w:lang w:eastAsia="en-IN"/>
        </w:rPr>
        <w:t>Up or Down Arrow</w:t>
      </w:r>
      <w:r>
        <w:rPr>
          <w:lang w:eastAsia="en-IN"/>
        </w:rPr>
        <w:t>.</w:t>
      </w:r>
      <w:r w:rsidR="006D610B">
        <w:rPr>
          <w:lang w:eastAsia="en-IN"/>
        </w:rPr>
        <w:t xml:space="preserve"> Pressing the Up or Down Arrow moves the editing cursor to the start of the previous or next paragraph. If the start of the previous or next paragraph is not on the display, </w:t>
      </w:r>
      <w:r w:rsidR="006D610B">
        <w:rPr>
          <w:lang w:eastAsia="en-IN"/>
        </w:rPr>
        <w:lastRenderedPageBreak/>
        <w:t xml:space="preserve">then the display pans to the start of the previous or next paragraph to the first cell on the display. The editing cursor is placed in the first cell. </w:t>
      </w:r>
    </w:p>
    <w:p w14:paraId="5D78DC11" w14:textId="77777777" w:rsidR="00764F3D" w:rsidRDefault="00764F3D" w:rsidP="006D610B">
      <w:pPr>
        <w:rPr>
          <w:lang w:eastAsia="en-IN"/>
        </w:rPr>
      </w:pPr>
    </w:p>
    <w:p w14:paraId="14AE11C6" w14:textId="54138771" w:rsidR="001A7667" w:rsidRDefault="001A7667" w:rsidP="001A7667">
      <w:pPr>
        <w:rPr>
          <w:lang w:eastAsia="en-IN"/>
        </w:rPr>
      </w:pPr>
      <w:r>
        <w:rPr>
          <w:lang w:eastAsia="en-IN"/>
        </w:rPr>
        <w:t xml:space="preserve">To Go to Start or end of paragraph, press </w:t>
      </w:r>
      <w:r w:rsidR="00C13205" w:rsidRPr="00C13205">
        <w:rPr>
          <w:lang w:eastAsia="en-IN"/>
        </w:rPr>
        <w:t>shift</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windows</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home and shift+</w:t>
      </w:r>
      <w:r w:rsidR="00EF134A">
        <w:rPr>
          <w:lang w:eastAsia="en-IN"/>
        </w:rPr>
        <w:t xml:space="preserve"> </w:t>
      </w:r>
      <w:r w:rsidR="00C13205" w:rsidRPr="00C13205">
        <w:rPr>
          <w:lang w:eastAsia="en-IN"/>
        </w:rPr>
        <w:t>windows</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end</w:t>
      </w:r>
      <w:r>
        <w:rPr>
          <w:lang w:eastAsia="en-IN"/>
        </w:rPr>
        <w:t xml:space="preserve">. Pressing </w:t>
      </w:r>
      <w:r w:rsidR="00EF134A" w:rsidRPr="00C13205">
        <w:rPr>
          <w:lang w:eastAsia="en-IN"/>
        </w:rPr>
        <w:t>shift</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windows</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home and shift</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windows</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end</w:t>
      </w:r>
      <w:r w:rsidR="00EF134A">
        <w:rPr>
          <w:lang w:eastAsia="en-IN"/>
        </w:rPr>
        <w:t xml:space="preserve"> </w:t>
      </w:r>
      <w:r>
        <w:rPr>
          <w:lang w:eastAsia="en-IN"/>
        </w:rPr>
        <w:t xml:space="preserve">Arrow moves the cursor to the start or end of the current paragraph. If the start or end is not on the current display, then the display pans to the start or end of the first cell of the display. The editing cursor is placed in the first cell. </w:t>
      </w:r>
    </w:p>
    <w:p w14:paraId="3AD190D5" w14:textId="77777777" w:rsidR="001A7667" w:rsidRDefault="001A7667" w:rsidP="006D610B">
      <w:pPr>
        <w:rPr>
          <w:lang w:eastAsia="en-IN"/>
        </w:rPr>
      </w:pPr>
    </w:p>
    <w:p w14:paraId="649502AC" w14:textId="77777777" w:rsidR="00983883" w:rsidRDefault="00983883" w:rsidP="006D610B">
      <w:pPr>
        <w:rPr>
          <w:lang w:eastAsia="en-IN"/>
        </w:rPr>
      </w:pPr>
    </w:p>
    <w:p w14:paraId="310BF9BF" w14:textId="356979B4"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Previous or </w:t>
      </w:r>
      <w:r w:rsidR="002502AD">
        <w:rPr>
          <w:lang w:eastAsia="en-IN"/>
        </w:rPr>
        <w:t>Next</w:t>
      </w:r>
      <w:r w:rsidRPr="588299F3">
        <w:rPr>
          <w:lang w:eastAsia="en-IN"/>
        </w:rPr>
        <w:t xml:space="preserve"> page, Page Up and Page Down. Pressing Page Up and Page Down moves the cursor to the previous or next page (1000 characters or form feed character). </w:t>
      </w:r>
    </w:p>
    <w:p w14:paraId="096043CF" w14:textId="77777777" w:rsidR="00983883" w:rsidRDefault="00983883" w:rsidP="006D610B">
      <w:pPr>
        <w:rPr>
          <w:lang w:eastAsia="en-IN"/>
        </w:rPr>
      </w:pPr>
    </w:p>
    <w:p w14:paraId="3378D2E1" w14:textId="3F3D56F0"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top or end of the document, press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Home and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End. Pressing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Home and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End moves the cursor to the top or bottom of the document. </w:t>
      </w:r>
    </w:p>
    <w:p w14:paraId="66F6D906" w14:textId="77777777" w:rsidR="00983883" w:rsidRDefault="00983883" w:rsidP="006D610B">
      <w:pPr>
        <w:rPr>
          <w:lang w:eastAsia="en-IN"/>
        </w:rPr>
      </w:pPr>
    </w:p>
    <w:p w14:paraId="3D3EC7F2" w14:textId="511DB7C1" w:rsidR="006D610B" w:rsidRDefault="588299F3" w:rsidP="006D610B">
      <w:pPr>
        <w:rPr>
          <w:lang w:eastAsia="en-IN"/>
        </w:rPr>
      </w:pPr>
      <w:r w:rsidRPr="588299F3">
        <w:rPr>
          <w:lang w:eastAsia="en-IN"/>
        </w:rPr>
        <w:t>To Find Next Braille, press 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Down Arrow. Pressing </w:t>
      </w:r>
      <w:r w:rsidR="002502AD">
        <w:rPr>
          <w:lang w:eastAsia="en-IN"/>
        </w:rPr>
        <w:t xml:space="preserve">the </w:t>
      </w:r>
      <w:r w:rsidRPr="588299F3">
        <w:rPr>
          <w:lang w:eastAsia="en-IN"/>
        </w:rPr>
        <w:t>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Down arrow repeats a previous search forward from the point in the file where you are. If there is no text in the Find Edit buffer, the Editor uses the text at the cursor. </w:t>
      </w:r>
    </w:p>
    <w:p w14:paraId="0E2D90A5" w14:textId="77777777" w:rsidR="00983883" w:rsidRDefault="00983883" w:rsidP="006D610B">
      <w:pPr>
        <w:rPr>
          <w:lang w:eastAsia="en-IN"/>
        </w:rPr>
      </w:pPr>
    </w:p>
    <w:p w14:paraId="69E09B81" w14:textId="560BA250" w:rsidR="006D610B" w:rsidRDefault="588299F3" w:rsidP="00983883">
      <w:pPr>
        <w:rPr>
          <w:lang w:eastAsia="en-IN"/>
        </w:rPr>
      </w:pPr>
      <w:r w:rsidRPr="588299F3">
        <w:rPr>
          <w:lang w:eastAsia="en-IN"/>
        </w:rPr>
        <w:t xml:space="preserve">To Find </w:t>
      </w:r>
      <w:r w:rsidR="002502AD">
        <w:rPr>
          <w:lang w:eastAsia="en-IN"/>
        </w:rPr>
        <w:t xml:space="preserve">the </w:t>
      </w:r>
      <w:r w:rsidRPr="588299F3">
        <w:rPr>
          <w:lang w:eastAsia="en-IN"/>
        </w:rPr>
        <w:t>Previous Braille, press 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Up Arrow. Pressing </w:t>
      </w:r>
      <w:r w:rsidR="002502AD">
        <w:rPr>
          <w:lang w:eastAsia="en-IN"/>
        </w:rPr>
        <w:t xml:space="preserve">the </w:t>
      </w:r>
      <w:r w:rsidRPr="588299F3">
        <w:rPr>
          <w:lang w:eastAsia="en-IN"/>
        </w:rPr>
        <w:t>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Up arrow repeats a previous search </w:t>
      </w:r>
      <w:r w:rsidR="002502AD">
        <w:rPr>
          <w:lang w:eastAsia="en-IN"/>
        </w:rPr>
        <w:t>backward</w:t>
      </w:r>
      <w:r w:rsidRPr="588299F3">
        <w:rPr>
          <w:lang w:eastAsia="en-IN"/>
        </w:rPr>
        <w:t xml:space="preserve"> from the point in the file where you are. If there is no text in the Find Edit buffer, the Editor uses the text at the cursor.</w:t>
      </w:r>
    </w:p>
    <w:p w14:paraId="6764319E" w14:textId="77777777" w:rsidR="00FE3743" w:rsidRPr="000C3ED9" w:rsidRDefault="00FE3743" w:rsidP="00121DFE">
      <w:pPr>
        <w:pStyle w:val="Heading2"/>
        <w:rPr>
          <w:lang w:eastAsia="en-IN"/>
        </w:rPr>
      </w:pPr>
      <w:bookmarkStart w:id="486" w:name="Editor-Block-Text-Commands"/>
      <w:bookmarkStart w:id="487" w:name="_Toc531853346"/>
      <w:bookmarkStart w:id="488" w:name="_Toc180667223"/>
      <w:bookmarkEnd w:id="486"/>
      <w:r w:rsidRPr="000C3ED9">
        <w:rPr>
          <w:lang w:eastAsia="en-IN"/>
        </w:rPr>
        <w:t>Editor Block Text Commands</w:t>
      </w:r>
      <w:bookmarkEnd w:id="487"/>
      <w:bookmarkEnd w:id="488"/>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58BF5E01" w:rsidR="00FE3743" w:rsidRDefault="7D789C33" w:rsidP="588299F3">
      <w:pPr>
        <w:rPr>
          <w:lang w:eastAsia="en-IN"/>
        </w:rPr>
      </w:pPr>
      <w:r w:rsidRPr="7D789C33">
        <w:rPr>
          <w:lang w:eastAsia="en-IN"/>
        </w:rPr>
        <w:t>Adding a location mark does not change the content. Marks are used for copying/cutting a selection of text. To copy or cut using marks, press ESC and then CTRL + M to place a mark. Only one mark can be placed/added at a time. Once the mark is placed, the text between the cursor and the mark can be copied (ESC and then CTRL + C) or cut (ESC and then CTRL + X). Once the text is copied or cut, the mark is cleared.</w:t>
      </w:r>
    </w:p>
    <w:p w14:paraId="21521E96" w14:textId="633DFF0A" w:rsidR="00BD1E97" w:rsidRDefault="7D789C33" w:rsidP="588299F3">
      <w:pPr>
        <w:rPr>
          <w:lang w:eastAsia="en-IN"/>
        </w:rPr>
      </w:pPr>
      <w:r w:rsidRPr="7D789C33">
        <w:rPr>
          <w:lang w:eastAsia="en-IN"/>
        </w:rPr>
        <w:t xml:space="preserve">To Set or clear the Location Mark, press ESC and then CTRL + M. The editor indicates a mark by raising both Dots 7 and 8 on the character where the mark occurs. To set or clear a mark in the file, press the Mark command. If there was already a mark at the cursor, the editor shows "-- Mark cleared" on the display and removes the mark. If there is no mark, it shows -" Mark set" and adds a mark. </w:t>
      </w:r>
    </w:p>
    <w:p w14:paraId="4D5A5B90" w14:textId="77777777" w:rsidR="00BD1E97" w:rsidRDefault="00BD1E97" w:rsidP="00BD1E97">
      <w:pPr>
        <w:rPr>
          <w:lang w:eastAsia="en-IN"/>
        </w:rPr>
      </w:pPr>
    </w:p>
    <w:p w14:paraId="666C3682" w14:textId="0FCB45A9" w:rsidR="00BD1E97" w:rsidRDefault="7D789C33" w:rsidP="588299F3">
      <w:pPr>
        <w:rPr>
          <w:lang w:eastAsia="en-IN"/>
        </w:rPr>
      </w:pPr>
      <w:r w:rsidRPr="7D789C33">
        <w:rPr>
          <w:lang w:eastAsia="en-IN"/>
        </w:rPr>
        <w:t xml:space="preserve">To Copy, press ESC and then CTRL + C. The copy command places the selected text onto the clipboard for later use in this file or another file. </w:t>
      </w:r>
    </w:p>
    <w:p w14:paraId="2DAB100D" w14:textId="77777777" w:rsidR="00BD1E97" w:rsidRDefault="00BD1E97" w:rsidP="00BD1E97">
      <w:pPr>
        <w:rPr>
          <w:lang w:eastAsia="en-IN"/>
        </w:rPr>
      </w:pPr>
    </w:p>
    <w:p w14:paraId="60740725" w14:textId="5F962C31" w:rsidR="00BD1E97" w:rsidRDefault="7D789C33" w:rsidP="588299F3">
      <w:pPr>
        <w:rPr>
          <w:lang w:eastAsia="en-IN"/>
        </w:rPr>
      </w:pPr>
      <w:r w:rsidRPr="7D789C33">
        <w:rPr>
          <w:lang w:eastAsia="en-IN"/>
        </w:rPr>
        <w:t xml:space="preserve">To Cut, press ESC and then CTRL + X. The cut command removes the selected text from the document and places it onto the clipboard for later use. If you want to put that text somewhere else, move to the desired position, then use the Paste command. </w:t>
      </w:r>
    </w:p>
    <w:p w14:paraId="23E51234" w14:textId="77777777" w:rsidR="00BD1E97" w:rsidRDefault="00BD1E97" w:rsidP="00BD1E97">
      <w:pPr>
        <w:rPr>
          <w:lang w:eastAsia="en-IN"/>
        </w:rPr>
      </w:pPr>
    </w:p>
    <w:p w14:paraId="46CCC0FC" w14:textId="47FE17B4" w:rsidR="00BD1E97" w:rsidRDefault="7D789C33" w:rsidP="588299F3">
      <w:pPr>
        <w:rPr>
          <w:lang w:eastAsia="en-IN"/>
        </w:rPr>
      </w:pPr>
      <w:r w:rsidRPr="7D789C33">
        <w:rPr>
          <w:lang w:eastAsia="en-IN"/>
        </w:rPr>
        <w:t>To Paste, press ESC and then CTRL + V. To paste the contents of the clipboard before the cursor, use the Paste command.</w:t>
      </w:r>
    </w:p>
    <w:p w14:paraId="567FA8C8" w14:textId="77777777" w:rsidR="00FE3743" w:rsidRPr="000C3ED9" w:rsidRDefault="00FE3743" w:rsidP="00121DFE">
      <w:pPr>
        <w:pStyle w:val="Heading2"/>
        <w:rPr>
          <w:lang w:eastAsia="en-IN"/>
        </w:rPr>
      </w:pPr>
      <w:bookmarkStart w:id="489" w:name="Context-Menu"/>
      <w:bookmarkStart w:id="490" w:name="_Toc531853347"/>
      <w:bookmarkStart w:id="491" w:name="_Toc180667224"/>
      <w:bookmarkEnd w:id="489"/>
      <w:r w:rsidRPr="000C3ED9">
        <w:rPr>
          <w:lang w:eastAsia="en-IN"/>
        </w:rPr>
        <w:t>Context Menu</w:t>
      </w:r>
      <w:bookmarkEnd w:id="490"/>
      <w:bookmarkEnd w:id="491"/>
    </w:p>
    <w:p w14:paraId="7A7AF6AA" w14:textId="5D94D81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w:t>
      </w:r>
      <w:r w:rsidRPr="000C3ED9">
        <w:rPr>
          <w:lang w:eastAsia="en-IN"/>
        </w:rPr>
        <w:t>functions such as cut, copy, and mark</w:t>
      </w:r>
      <w:r w:rsidR="000F0CCD" w:rsidRPr="000C3ED9">
        <w:rPr>
          <w:lang w:eastAsia="en-IN"/>
        </w:rPr>
        <w:t xml:space="preserve"> for use in </w:t>
      </w:r>
      <w:r w:rsidR="00FA722B">
        <w:rPr>
          <w:lang w:eastAsia="en-IN"/>
        </w:rPr>
        <w:t xml:space="preserve">the </w:t>
      </w:r>
      <w:r w:rsidR="000F0CCD" w:rsidRPr="000C3ED9">
        <w:rPr>
          <w:lang w:eastAsia="en-IN"/>
        </w:rPr>
        <w:t>Editor.</w:t>
      </w:r>
    </w:p>
    <w:p w14:paraId="5A55DB2E" w14:textId="6C7C58AF" w:rsidR="00FE3743" w:rsidRPr="000C3ED9" w:rsidRDefault="588299F3" w:rsidP="00FE3743">
      <w:pPr>
        <w:rPr>
          <w:lang w:eastAsia="en-IN"/>
        </w:rPr>
      </w:pPr>
      <w:r w:rsidRPr="588299F3">
        <w:rPr>
          <w:lang w:eastAsia="en-IN"/>
        </w:rPr>
        <w:t xml:space="preserve">While in Editor, press ESC to open the Context menu. There are two ways to </w:t>
      </w:r>
      <w:r w:rsidR="00E0785E" w:rsidRPr="588299F3">
        <w:rPr>
          <w:lang w:eastAsia="en-IN"/>
        </w:rPr>
        <w:t>select</w:t>
      </w:r>
      <w:r w:rsidRPr="588299F3">
        <w:rPr>
          <w:lang w:eastAsia="en-IN"/>
        </w:rPr>
        <w:t xml:space="preserve"> from the Context menu after it is open.</w:t>
      </w:r>
    </w:p>
    <w:p w14:paraId="2AC664A1" w14:textId="7A432A70" w:rsidR="00FE3743" w:rsidRPr="000C3ED9" w:rsidRDefault="588299F3" w:rsidP="588299F3">
      <w:pPr>
        <w:numPr>
          <w:ilvl w:val="0"/>
          <w:numId w:val="9"/>
        </w:numPr>
        <w:spacing w:before="100" w:beforeAutospacing="1" w:after="100" w:afterAutospacing="1"/>
        <w:rPr>
          <w:rFonts w:cs="Arial"/>
          <w:lang w:eastAsia="en-IN"/>
        </w:rPr>
      </w:pPr>
      <w:r w:rsidRPr="588299F3">
        <w:rPr>
          <w:rFonts w:cs="Arial"/>
          <w:lang w:eastAsia="en-IN"/>
        </w:rPr>
        <w:t>If you do not know the braille shortcuts, press the Up or Down Arrow key to scroll to your selection and press Enter.</w:t>
      </w:r>
    </w:p>
    <w:p w14:paraId="180F4411" w14:textId="6F7BF613" w:rsidR="00FE3743" w:rsidRDefault="588299F3" w:rsidP="588299F3">
      <w:pPr>
        <w:numPr>
          <w:ilvl w:val="0"/>
          <w:numId w:val="9"/>
        </w:numPr>
        <w:spacing w:before="100" w:beforeAutospacing="1" w:after="100" w:afterAutospacing="1"/>
        <w:rPr>
          <w:rFonts w:cs="Arial"/>
          <w:lang w:eastAsia="en-IN"/>
        </w:rPr>
      </w:pPr>
      <w:r w:rsidRPr="588299F3">
        <w:rPr>
          <w:rFonts w:cs="Arial"/>
          <w:lang w:eastAsia="en-IN"/>
        </w:rPr>
        <w:t xml:space="preserve">If you know the braille shortcut for the command (the braille letter associated with the function), press that letter with </w:t>
      </w:r>
      <w:r w:rsidR="00B05783">
        <w:rPr>
          <w:rFonts w:cs="Arial"/>
          <w:lang w:eastAsia="en-IN"/>
        </w:rPr>
        <w:t>CTRL</w:t>
      </w:r>
      <w:r w:rsidRPr="588299F3">
        <w:rPr>
          <w:rFonts w:cs="Arial"/>
          <w:lang w:eastAsia="en-IN"/>
        </w:rPr>
        <w:t>.</w:t>
      </w:r>
    </w:p>
    <w:p w14:paraId="2A91709D" w14:textId="4CE9C87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289A00EB" w14:textId="28082B0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721EE98" w14:textId="2E17BF7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BCB120A" w14:textId="0522B43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287FD4CA" w14:textId="6481104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4B1303FA" w14:textId="5DF4328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D87065F" w14:textId="0201D1D8"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5719C84A" w14:textId="7DC00BB6" w:rsidR="00FE3743" w:rsidRDefault="588299F3" w:rsidP="00FE3743">
      <w:pPr>
        <w:rPr>
          <w:lang w:eastAsia="en-IN"/>
        </w:rPr>
      </w:pPr>
      <w:r w:rsidRPr="588299F3">
        <w:rPr>
          <w:lang w:eastAsia="en-IN"/>
        </w:rPr>
        <w:t xml:space="preserve">You can also press ESC and then press </w:t>
      </w:r>
      <w:r w:rsidR="00B05783">
        <w:rPr>
          <w:lang w:eastAsia="en-IN"/>
        </w:rPr>
        <w:t>CTRL</w:t>
      </w:r>
      <w:r w:rsidR="003023D5">
        <w:rPr>
          <w:lang w:eastAsia="en-IN"/>
        </w:rPr>
        <w:t xml:space="preserve"> </w:t>
      </w:r>
      <w:r w:rsidRPr="588299F3">
        <w:rPr>
          <w:lang w:eastAsia="en-IN"/>
        </w:rPr>
        <w:t>+</w:t>
      </w:r>
      <w:r w:rsidR="003023D5">
        <w:rPr>
          <w:lang w:eastAsia="en-IN"/>
        </w:rPr>
        <w:t xml:space="preserve"> </w:t>
      </w:r>
      <w:r w:rsidRPr="588299F3">
        <w:rPr>
          <w:lang w:eastAsia="en-IN"/>
        </w:rPr>
        <w:t>E to quickly exit the Editor. The first press opens the Context menu; the second press selects the first option in the menu, which is Exit.</w:t>
      </w:r>
    </w:p>
    <w:p w14:paraId="4910DDD3" w14:textId="1315CA44" w:rsidR="588299F3" w:rsidRDefault="588299F3" w:rsidP="588299F3">
      <w:pPr>
        <w:rPr>
          <w:lang w:eastAsia="en-IN"/>
        </w:rPr>
      </w:pPr>
    </w:p>
    <w:p w14:paraId="29CBE6FB" w14:textId="7AC73A31" w:rsidR="588299F3" w:rsidRDefault="00D91111" w:rsidP="588299F3">
      <w:pPr>
        <w:pStyle w:val="Heading1"/>
        <w:rPr>
          <w:lang w:eastAsia="en-IN"/>
        </w:rPr>
      </w:pPr>
      <w:bookmarkStart w:id="492" w:name="_Toc180667225"/>
      <w:r>
        <w:rPr>
          <w:lang w:eastAsia="en-IN"/>
        </w:rPr>
        <w:t xml:space="preserve">Support for </w:t>
      </w:r>
      <w:r w:rsidR="588299F3" w:rsidRPr="588299F3">
        <w:rPr>
          <w:lang w:eastAsia="en-IN"/>
        </w:rPr>
        <w:t xml:space="preserve">Perkins </w:t>
      </w:r>
      <w:r>
        <w:rPr>
          <w:lang w:eastAsia="en-IN"/>
        </w:rPr>
        <w:t>K</w:t>
      </w:r>
      <w:r w:rsidR="588299F3" w:rsidRPr="588299F3">
        <w:rPr>
          <w:lang w:eastAsia="en-IN"/>
        </w:rPr>
        <w:t>ey</w:t>
      </w:r>
      <w:r>
        <w:rPr>
          <w:lang w:eastAsia="en-IN"/>
        </w:rPr>
        <w:t>pad</w:t>
      </w:r>
      <w:bookmarkEnd w:id="492"/>
    </w:p>
    <w:p w14:paraId="2CA12FC0" w14:textId="0F640047"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The Orbit Reader </w:t>
      </w:r>
      <w:r w:rsidR="00F731C5">
        <w:rPr>
          <w:rFonts w:ascii="Arial" w:hAnsi="Arial" w:cs="Arial"/>
          <w:color w:val="000000"/>
          <w:lang w:eastAsia="en-US"/>
        </w:rPr>
        <w:t>Q20 and Q40</w:t>
      </w:r>
      <w:r w:rsidRPr="003F3EE0">
        <w:rPr>
          <w:rFonts w:ascii="Arial" w:hAnsi="Arial" w:cs="Arial"/>
          <w:color w:val="000000"/>
          <w:lang w:eastAsia="en-US"/>
        </w:rPr>
        <w:t xml:space="preserve"> support the Perkins key</w:t>
      </w:r>
      <w:r w:rsidR="00D91111">
        <w:rPr>
          <w:rFonts w:ascii="Arial" w:hAnsi="Arial" w:cs="Arial"/>
          <w:color w:val="000000"/>
          <w:lang w:eastAsia="en-US"/>
        </w:rPr>
        <w:t>pad</w:t>
      </w:r>
      <w:r w:rsidRPr="003F3EE0">
        <w:rPr>
          <w:rFonts w:ascii="Arial" w:hAnsi="Arial" w:cs="Arial"/>
          <w:color w:val="000000"/>
          <w:lang w:eastAsia="en-US"/>
        </w:rPr>
        <w:t>, allowing users to write data in any Braille language.</w:t>
      </w:r>
    </w:p>
    <w:p w14:paraId="3E82660B" w14:textId="51EEB006" w:rsidR="003F3EE0" w:rsidRPr="003F3EE0" w:rsidRDefault="003F3EE0" w:rsidP="00D91111">
      <w:pPr>
        <w:pStyle w:val="NormalWeb"/>
        <w:rPr>
          <w:rFonts w:ascii="Arial" w:hAnsi="Arial" w:cs="Arial"/>
          <w:color w:val="000000"/>
          <w:lang w:eastAsia="en-US"/>
        </w:rPr>
      </w:pPr>
      <w:r w:rsidRPr="003F3EE0">
        <w:rPr>
          <w:rFonts w:ascii="Arial" w:hAnsi="Arial" w:cs="Arial"/>
          <w:color w:val="000000"/>
          <w:lang w:eastAsia="en-US"/>
        </w:rPr>
        <w:lastRenderedPageBreak/>
        <w:t xml:space="preserve">The Orbit Reader </w:t>
      </w:r>
      <w:r w:rsidR="00F731C5">
        <w:rPr>
          <w:rFonts w:ascii="Arial" w:hAnsi="Arial" w:cs="Arial"/>
          <w:color w:val="000000"/>
          <w:lang w:eastAsia="en-US"/>
        </w:rPr>
        <w:t>Q20 and Q40</w:t>
      </w:r>
      <w:r w:rsidRPr="003F3EE0">
        <w:rPr>
          <w:rFonts w:ascii="Arial" w:hAnsi="Arial" w:cs="Arial"/>
          <w:color w:val="000000"/>
          <w:lang w:eastAsia="en-US"/>
        </w:rPr>
        <w:t xml:space="preserve"> use the Perkins keyboard to rename files or folders, and it is available </w:t>
      </w:r>
      <w:r w:rsidR="00D91111">
        <w:rPr>
          <w:rFonts w:ascii="Arial" w:hAnsi="Arial" w:cs="Arial"/>
          <w:color w:val="000000"/>
          <w:lang w:eastAsia="en-US"/>
        </w:rPr>
        <w:t>for</w:t>
      </w:r>
      <w:r w:rsidRPr="003F3EE0">
        <w:rPr>
          <w:rFonts w:ascii="Arial" w:hAnsi="Arial" w:cs="Arial"/>
          <w:color w:val="000000"/>
          <w:lang w:eastAsia="en-US"/>
        </w:rPr>
        <w:t xml:space="preserve"> the search operation, as well as in the Editor, Calculator, and Calendar applications. </w:t>
      </w:r>
    </w:p>
    <w:p w14:paraId="564D9689" w14:textId="77777777" w:rsidR="00F831F1" w:rsidRPr="00E46C10" w:rsidRDefault="00F831F1" w:rsidP="00F831F1">
      <w:pPr>
        <w:pStyle w:val="NormalWeb"/>
        <w:rPr>
          <w:rFonts w:ascii="Arial" w:hAnsi="Arial" w:cs="Arial"/>
          <w:color w:val="000000"/>
        </w:rPr>
      </w:pPr>
      <w:r w:rsidRPr="00E46C10">
        <w:rPr>
          <w:rFonts w:ascii="Arial" w:hAnsi="Arial" w:cs="Arial"/>
          <w:color w:val="000000"/>
        </w:rPr>
        <w:t>For read/write languages other than English, Perkin’s key support is used for writing text in all applications.</w:t>
      </w:r>
    </w:p>
    <w:p w14:paraId="5BF668AA" w14:textId="6BBF9301" w:rsidR="0063345A" w:rsidRDefault="00F831F1" w:rsidP="003F3EE0">
      <w:pPr>
        <w:pStyle w:val="NormalWeb"/>
        <w:rPr>
          <w:rFonts w:ascii="Arial" w:hAnsi="Arial" w:cs="Arial"/>
          <w:color w:val="000000"/>
        </w:rPr>
      </w:pPr>
      <w:r w:rsidRPr="00E46C10">
        <w:rPr>
          <w:rFonts w:ascii="Arial" w:hAnsi="Arial" w:cs="Arial"/>
          <w:color w:val="000000"/>
        </w:rPr>
        <w:t>For English (excluding Computer Braille), you can enable or disable Perkin’s key support through the "Braille Input" setting in the Preference menu. If Braille Input is on, Perkin’s key support is enabled. If Braille Input is off, Perkin’s key support is disabled.</w:t>
      </w:r>
    </w:p>
    <w:p w14:paraId="06F01F77" w14:textId="2796B6FA"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Once the Perkins keyboard is enabled, users can use the QWERTY keys S, D, F, J, K, L, which will function as the dot keys 3, 2, 1, 4, 5, </w:t>
      </w:r>
      <w:r w:rsidR="00D91111">
        <w:rPr>
          <w:rFonts w:ascii="Arial" w:hAnsi="Arial" w:cs="Arial"/>
          <w:color w:val="000000"/>
          <w:lang w:eastAsia="en-US"/>
        </w:rPr>
        <w:t xml:space="preserve">and </w:t>
      </w:r>
      <w:r w:rsidRPr="003F3EE0">
        <w:rPr>
          <w:rFonts w:ascii="Arial" w:hAnsi="Arial" w:cs="Arial"/>
          <w:color w:val="000000"/>
          <w:lang w:eastAsia="en-US"/>
        </w:rPr>
        <w:t xml:space="preserve">6, respectively. The other QWERTY </w:t>
      </w:r>
      <w:r w:rsidR="00D91111">
        <w:rPr>
          <w:rFonts w:ascii="Arial" w:hAnsi="Arial" w:cs="Arial"/>
          <w:color w:val="000000"/>
          <w:lang w:eastAsia="en-US"/>
        </w:rPr>
        <w:t xml:space="preserve">keyboard </w:t>
      </w:r>
      <w:r w:rsidRPr="003F3EE0">
        <w:rPr>
          <w:rFonts w:ascii="Arial" w:hAnsi="Arial" w:cs="Arial"/>
          <w:color w:val="000000"/>
          <w:lang w:eastAsia="en-US"/>
        </w:rPr>
        <w:t>commands will work as normal.</w:t>
      </w:r>
    </w:p>
    <w:p w14:paraId="586D49D4" w14:textId="18D2219A"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The device cannot enable the Perkins keyboard while the language is set to Computer Braille. </w:t>
      </w:r>
    </w:p>
    <w:p w14:paraId="32357F18" w14:textId="768A87FA" w:rsidR="00C96406" w:rsidRPr="006966B8" w:rsidRDefault="00256D18" w:rsidP="00C96406">
      <w:pPr>
        <w:pStyle w:val="Heading1"/>
        <w:rPr>
          <w:lang w:eastAsia="en-IN"/>
        </w:rPr>
      </w:pPr>
      <w:bookmarkStart w:id="493" w:name="_Tone_and_Vibration_1"/>
      <w:bookmarkStart w:id="494" w:name="_Sounds_and_Vibration"/>
      <w:bookmarkStart w:id="495" w:name="_Toc180667226"/>
      <w:bookmarkEnd w:id="493"/>
      <w:bookmarkEnd w:id="494"/>
      <w:r>
        <w:rPr>
          <w:lang w:eastAsia="en-IN"/>
        </w:rPr>
        <w:t>Sound</w:t>
      </w:r>
      <w:r w:rsidR="00997767">
        <w:rPr>
          <w:lang w:eastAsia="en-IN"/>
        </w:rPr>
        <w:t>s</w:t>
      </w:r>
      <w:r w:rsidRPr="006966B8">
        <w:rPr>
          <w:lang w:eastAsia="en-IN"/>
        </w:rPr>
        <w:t xml:space="preserve"> </w:t>
      </w:r>
      <w:r w:rsidR="00C96406" w:rsidRPr="006966B8">
        <w:rPr>
          <w:lang w:eastAsia="en-IN"/>
        </w:rPr>
        <w:t xml:space="preserve">and </w:t>
      </w:r>
      <w:r w:rsidR="003463D2">
        <w:rPr>
          <w:lang w:eastAsia="en-IN"/>
        </w:rPr>
        <w:t>Vibrations</w:t>
      </w:r>
      <w:bookmarkEnd w:id="495"/>
    </w:p>
    <w:p w14:paraId="495977D0" w14:textId="71195551" w:rsidR="00C96406" w:rsidRDefault="00652999" w:rsidP="00C96406">
      <w:pPr>
        <w:rPr>
          <w:lang w:eastAsia="en-IN"/>
        </w:rPr>
      </w:pPr>
      <w:r>
        <w:rPr>
          <w:lang w:eastAsia="en-IN"/>
        </w:rPr>
        <w:t xml:space="preserve">The </w:t>
      </w:r>
      <w:r w:rsidR="00867EA6">
        <w:rPr>
          <w:lang w:eastAsia="en-IN"/>
        </w:rPr>
        <w:t xml:space="preserve">Orbit Reader </w:t>
      </w:r>
      <w:r w:rsidR="00F731C5">
        <w:rPr>
          <w:lang w:eastAsia="en-IN"/>
        </w:rPr>
        <w:t>Q20 and Q40</w:t>
      </w:r>
      <w:r w:rsidR="00796CA7">
        <w:rPr>
          <w:lang w:eastAsia="en-IN"/>
        </w:rPr>
        <w:t xml:space="preserve"> </w:t>
      </w:r>
      <w:r w:rsidR="00C96406" w:rsidRPr="000967E4">
        <w:rPr>
          <w:rFonts w:cs="Arial"/>
          <w:color w:val="000000"/>
          <w:lang w:val="en-IN"/>
        </w:rPr>
        <w:t xml:space="preserve">provide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4174EB" w:rsidRPr="000967E4">
        <w:rPr>
          <w:lang w:eastAsia="en-IN"/>
        </w:rPr>
        <w:t>.</w:t>
      </w:r>
      <w:r w:rsidR="004174EB">
        <w:rPr>
          <w:lang w:eastAsia="en-IN"/>
        </w:rPr>
        <w:t xml:space="preserve"> </w:t>
      </w:r>
      <w:r w:rsidR="00917EDE">
        <w:rPr>
          <w:lang w:eastAsia="en-IN"/>
        </w:rPr>
        <w:t xml:space="preserve">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074BC0"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074BC0"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074BC0"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074BC0" w:rsidRPr="00DE04EE">
        <w:rPr>
          <w:lang w:eastAsia="en-IN"/>
        </w:rPr>
        <w:t>Vibration (On)</w:t>
      </w:r>
      <w:r w:rsidR="00E716FB">
        <w:rPr>
          <w:lang w:eastAsia="en-IN"/>
        </w:rPr>
        <w:fldChar w:fldCharType="end"/>
      </w:r>
      <w:r w:rsidR="00E716FB">
        <w:rPr>
          <w:lang w:eastAsia="en-IN"/>
        </w:rPr>
        <w:t>.</w:t>
      </w:r>
    </w:p>
    <w:p w14:paraId="08564AF8" w14:textId="4EEE05FF" w:rsidR="00C96406" w:rsidRDefault="00020F7C" w:rsidP="00C96406">
      <w:pPr>
        <w:pStyle w:val="Heading2"/>
        <w:rPr>
          <w:lang w:eastAsia="en-IN"/>
        </w:rPr>
      </w:pPr>
      <w:bookmarkStart w:id="496" w:name="_Toc180667227"/>
      <w:r>
        <w:rPr>
          <w:lang w:eastAsia="en-IN"/>
        </w:rPr>
        <w:t>Sound</w:t>
      </w:r>
      <w:r w:rsidRPr="000967E4">
        <w:rPr>
          <w:lang w:eastAsia="en-IN"/>
        </w:rPr>
        <w:t xml:space="preserve"> </w:t>
      </w:r>
      <w:r w:rsidR="00C96406" w:rsidRPr="000967E4">
        <w:rPr>
          <w:lang w:eastAsia="en-IN"/>
        </w:rPr>
        <w:t>and Vibration Indications</w:t>
      </w:r>
      <w:bookmarkEnd w:id="496"/>
    </w:p>
    <w:p w14:paraId="49743FF9" w14:textId="571954C9"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Device Power On</w:t>
      </w:r>
      <w:r w:rsidR="003463D2">
        <w:rPr>
          <w:rFonts w:ascii="Arial" w:hAnsi="Arial" w:cs="Arial"/>
          <w:sz w:val="24"/>
          <w:szCs w:val="24"/>
          <w:lang w:eastAsia="en-IN"/>
        </w:rPr>
        <w:t>:</w:t>
      </w:r>
      <w:r w:rsidR="00DB71C7" w:rsidRPr="00536CE4">
        <w:rPr>
          <w:rFonts w:ascii="Arial" w:hAnsi="Arial" w:cs="Arial"/>
          <w:sz w:val="24"/>
          <w:szCs w:val="24"/>
          <w:lang w:eastAsia="en-IN"/>
        </w:rPr>
        <w:t xml:space="preserve"> </w:t>
      </w:r>
      <w:r w:rsidRPr="00536CE4">
        <w:rPr>
          <w:rFonts w:ascii="Arial" w:hAnsi="Arial" w:cs="Arial"/>
          <w:sz w:val="24"/>
          <w:szCs w:val="24"/>
          <w:lang w:eastAsia="en-IN"/>
        </w:rPr>
        <w:t>Power ON Sound, Single long vibration</w:t>
      </w:r>
    </w:p>
    <w:p w14:paraId="0BC71923" w14:textId="704C2F15"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Device Power Off: Power OFF Sound, Two short vibrations </w:t>
      </w:r>
    </w:p>
    <w:p w14:paraId="701C19D8" w14:textId="2C3150B3"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ng through any list. E.g., File list or menu items: Navigation sound, Single short vibration</w:t>
      </w:r>
      <w:r w:rsidR="00591394">
        <w:rPr>
          <w:rFonts w:ascii="Arial" w:hAnsi="Arial" w:cs="Arial"/>
          <w:sz w:val="24"/>
          <w:szCs w:val="24"/>
          <w:lang w:eastAsia="en-IN"/>
        </w:rPr>
        <w:t>.</w:t>
      </w:r>
    </w:p>
    <w:p w14:paraId="01187446" w14:textId="431D34A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Navigation limits. E.g., End of the file, End of the list in the menu: Navigation limit sound, Two short </w:t>
      </w:r>
      <w:r w:rsidR="000D52F3" w:rsidRPr="00536CE4">
        <w:rPr>
          <w:rFonts w:ascii="Arial" w:hAnsi="Arial" w:cs="Arial"/>
          <w:sz w:val="24"/>
          <w:szCs w:val="24"/>
          <w:lang w:eastAsia="en-IN"/>
        </w:rPr>
        <w:t>vibrations.</w:t>
      </w:r>
    </w:p>
    <w:p w14:paraId="22315E33" w14:textId="7AF1AC01"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rror/Failure/Timeout notifications. E.g., File saving error, pairing failure, pairing timeout: Error sound, Single long vibration</w:t>
      </w:r>
      <w:r w:rsidR="00591394">
        <w:rPr>
          <w:rFonts w:ascii="Arial" w:hAnsi="Arial" w:cs="Arial"/>
          <w:sz w:val="24"/>
          <w:szCs w:val="24"/>
          <w:lang w:eastAsia="en-IN"/>
        </w:rPr>
        <w:t>.</w:t>
      </w:r>
    </w:p>
    <w:p w14:paraId="2024C3DB" w14:textId="69394E1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Progress/Busy notifications. E.g., copying </w:t>
      </w:r>
      <w:r w:rsidR="00247890">
        <w:rPr>
          <w:rFonts w:ascii="Arial" w:hAnsi="Arial" w:cs="Arial"/>
          <w:sz w:val="24"/>
          <w:szCs w:val="24"/>
          <w:lang w:eastAsia="en-IN"/>
        </w:rPr>
        <w:t>files</w:t>
      </w:r>
      <w:r w:rsidRPr="00536CE4">
        <w:rPr>
          <w:rFonts w:ascii="Arial" w:hAnsi="Arial" w:cs="Arial"/>
          <w:sz w:val="24"/>
          <w:szCs w:val="24"/>
          <w:lang w:eastAsia="en-IN"/>
        </w:rPr>
        <w:t xml:space="preserve">, scanning Bluetooth devices: Busy sound, Single short vibration once in a second </w:t>
      </w:r>
    </w:p>
    <w:p w14:paraId="6572D4F9" w14:textId="0421549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Low battery indication (10%): Low battery sound, Single long vibration once in a minute</w:t>
      </w:r>
    </w:p>
    <w:p w14:paraId="01613977" w14:textId="45DC5772"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tering sleep mode: Tick sound, Single short vibration</w:t>
      </w:r>
    </w:p>
    <w:p w14:paraId="09E63804" w14:textId="2BFE0910" w:rsidR="006C53E4" w:rsidRPr="00536CE4" w:rsidRDefault="7D789C33" w:rsidP="00536CE4">
      <w:pPr>
        <w:pStyle w:val="ListParagraph"/>
        <w:numPr>
          <w:ilvl w:val="0"/>
          <w:numId w:val="119"/>
        </w:numPr>
        <w:rPr>
          <w:rFonts w:ascii="Arial" w:hAnsi="Arial" w:cs="Arial"/>
          <w:sz w:val="24"/>
          <w:szCs w:val="24"/>
          <w:lang w:eastAsia="en-IN"/>
        </w:rPr>
      </w:pPr>
      <w:r w:rsidRPr="7D789C33">
        <w:rPr>
          <w:rFonts w:ascii="Arial" w:hAnsi="Arial" w:cs="Arial"/>
          <w:sz w:val="24"/>
          <w:szCs w:val="24"/>
          <w:lang w:eastAsia="en-IN"/>
        </w:rPr>
        <w:t>Exiting sleep mode:</w:t>
      </w:r>
      <w:r w:rsidR="006C53E4">
        <w:tab/>
      </w:r>
      <w:r w:rsidRPr="7D789C33">
        <w:rPr>
          <w:rFonts w:ascii="Arial" w:hAnsi="Arial" w:cs="Arial"/>
          <w:sz w:val="24"/>
          <w:szCs w:val="24"/>
          <w:lang w:eastAsia="en-IN"/>
        </w:rPr>
        <w:t>Tick sound, Single long vibration</w:t>
      </w:r>
    </w:p>
    <w:p w14:paraId="5FFFA441" w14:textId="24609F6C"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nge in device mode: Tick sound, Single short vibration</w:t>
      </w:r>
      <w:r w:rsidR="00591394">
        <w:rPr>
          <w:rFonts w:ascii="Arial" w:hAnsi="Arial" w:cs="Arial"/>
          <w:sz w:val="24"/>
          <w:szCs w:val="24"/>
          <w:lang w:eastAsia="en-IN"/>
        </w:rPr>
        <w:t>.</w:t>
      </w:r>
    </w:p>
    <w:p w14:paraId="6D4D3CCC" w14:textId="37915D28" w:rsidR="006C53E4" w:rsidRPr="00536CE4" w:rsidRDefault="7D789C33" w:rsidP="00536CE4">
      <w:pPr>
        <w:pStyle w:val="ListParagraph"/>
        <w:numPr>
          <w:ilvl w:val="0"/>
          <w:numId w:val="119"/>
        </w:numPr>
        <w:rPr>
          <w:rFonts w:ascii="Arial" w:hAnsi="Arial" w:cs="Arial"/>
          <w:sz w:val="24"/>
          <w:szCs w:val="24"/>
          <w:lang w:eastAsia="en-IN"/>
        </w:rPr>
      </w:pPr>
      <w:r w:rsidRPr="7D789C33">
        <w:rPr>
          <w:rFonts w:ascii="Arial" w:hAnsi="Arial" w:cs="Arial"/>
          <w:sz w:val="24"/>
          <w:szCs w:val="24"/>
          <w:lang w:eastAsia="en-IN"/>
        </w:rPr>
        <w:lastRenderedPageBreak/>
        <w:t>Charger insertion/removal:</w:t>
      </w:r>
      <w:r w:rsidR="006C53E4">
        <w:tab/>
      </w:r>
      <w:r w:rsidRPr="7D789C33">
        <w:rPr>
          <w:rFonts w:ascii="Arial" w:hAnsi="Arial" w:cs="Arial"/>
          <w:sz w:val="24"/>
          <w:szCs w:val="24"/>
          <w:lang w:eastAsia="en-IN"/>
        </w:rPr>
        <w:t>Tick sound, Single short vibration</w:t>
      </w:r>
    </w:p>
    <w:p w14:paraId="472244E9" w14:textId="74DE868B"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d of line or paragraph: Line sound, Single short vibration</w:t>
      </w:r>
    </w:p>
    <w:p w14:paraId="1C68F4A9" w14:textId="7142D4C0" w:rsidR="00AC7391"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Battery status is 0%: No audio, Two long vibrations (shutdown indication)</w:t>
      </w:r>
    </w:p>
    <w:p w14:paraId="1325B4F9" w14:textId="77777777" w:rsidR="00FE3743" w:rsidRPr="000967E4" w:rsidRDefault="00FE3743" w:rsidP="00252F94">
      <w:pPr>
        <w:pStyle w:val="Heading1"/>
        <w:rPr>
          <w:lang w:eastAsia="en-IN"/>
        </w:rPr>
      </w:pPr>
      <w:bookmarkStart w:id="497" w:name="Remote-Mode"/>
      <w:bookmarkStart w:id="498" w:name="_Remote_Mode"/>
      <w:bookmarkStart w:id="499" w:name="_Toc531853348"/>
      <w:bookmarkStart w:id="500" w:name="_Toc180667228"/>
      <w:bookmarkEnd w:id="497"/>
      <w:bookmarkEnd w:id="498"/>
      <w:r w:rsidRPr="000967E4">
        <w:rPr>
          <w:lang w:eastAsia="en-IN"/>
        </w:rPr>
        <w:t>Remote Mode</w:t>
      </w:r>
      <w:bookmarkEnd w:id="499"/>
      <w:bookmarkEnd w:id="500"/>
    </w:p>
    <w:p w14:paraId="289C7220" w14:textId="795C6667" w:rsidR="00FE3743" w:rsidRDefault="00FE3743" w:rsidP="00FE3743">
      <w:pPr>
        <w:rPr>
          <w:lang w:eastAsia="en-IN"/>
        </w:rPr>
      </w:pPr>
      <w:r w:rsidRPr="000967E4">
        <w:rPr>
          <w:lang w:eastAsia="en-IN"/>
        </w:rPr>
        <w:t xml:space="preserve">In addition to using </w:t>
      </w:r>
      <w:r w:rsidR="00652999">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Pr="000967E4">
        <w:rPr>
          <w:lang w:eastAsia="en-IN"/>
        </w:rPr>
        <w:t xml:space="preserve">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 xml:space="preserve">The host device must be running software that supports </w:t>
      </w:r>
      <w:r w:rsidR="00247890">
        <w:rPr>
          <w:lang w:eastAsia="en-IN"/>
        </w:rPr>
        <w:t>Braille</w:t>
      </w:r>
      <w:r w:rsidRPr="000C3ED9">
        <w:rPr>
          <w:lang w:eastAsia="en-IN"/>
        </w:rPr>
        <w:t>.</w:t>
      </w:r>
    </w:p>
    <w:p w14:paraId="610A0336" w14:textId="7692200C" w:rsidR="00AC7391" w:rsidRDefault="00AC7391" w:rsidP="00FE3743">
      <w:pPr>
        <w:rPr>
          <w:lang w:eastAsia="en-IN"/>
        </w:rPr>
      </w:pPr>
    </w:p>
    <w:p w14:paraId="3D42F5D7" w14:textId="55C1DFA2"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p>
    <w:p w14:paraId="4CDE0F59" w14:textId="5B5F24E5"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00247890" w:rsidRPr="00536CE4">
        <w:rPr>
          <w:rFonts w:ascii="Arial" w:hAnsi="Arial" w:cs="Arial"/>
          <w:sz w:val="24"/>
          <w:szCs w:val="24"/>
          <w:lang w:eastAsia="en-IN"/>
        </w:rPr>
        <w:t>Voiceover</w:t>
      </w:r>
      <w:r w:rsidRPr="00536CE4">
        <w:rPr>
          <w:rFonts w:ascii="Arial" w:hAnsi="Arial" w:cs="Arial"/>
          <w:sz w:val="24"/>
          <w:szCs w:val="24"/>
          <w:lang w:eastAsia="en-IN"/>
        </w:rPr>
        <w:t xml:space="preserve"> </w:t>
      </w:r>
    </w:p>
    <w:p w14:paraId="5EE45D6D" w14:textId="138A5CFA" w:rsidR="00AC7391" w:rsidRPr="00536CE4" w:rsidRDefault="7D789C33" w:rsidP="00536CE4">
      <w:pPr>
        <w:pStyle w:val="ListParagraph"/>
        <w:numPr>
          <w:ilvl w:val="0"/>
          <w:numId w:val="115"/>
        </w:numPr>
        <w:rPr>
          <w:rFonts w:ascii="Arial" w:hAnsi="Arial" w:cs="Arial"/>
          <w:sz w:val="24"/>
          <w:szCs w:val="24"/>
          <w:lang w:eastAsia="en-IN"/>
        </w:rPr>
      </w:pPr>
      <w:r w:rsidRPr="7D789C33">
        <w:rPr>
          <w:rFonts w:ascii="Arial" w:hAnsi="Arial" w:cs="Arial"/>
          <w:sz w:val="24"/>
          <w:szCs w:val="24"/>
          <w:lang w:eastAsia="en-IN"/>
        </w:rPr>
        <w:t xml:space="preserve">Android devices - </w:t>
      </w:r>
      <w:r w:rsidR="00076DA6" w:rsidRPr="7D789C33">
        <w:rPr>
          <w:rFonts w:ascii="Arial" w:hAnsi="Arial" w:cs="Arial"/>
          <w:sz w:val="24"/>
          <w:szCs w:val="24"/>
          <w:lang w:eastAsia="en-IN"/>
        </w:rPr>
        <w:t>Talkback</w:t>
      </w:r>
      <w:r w:rsidRPr="7D789C33">
        <w:rPr>
          <w:rFonts w:ascii="Arial" w:hAnsi="Arial" w:cs="Arial"/>
          <w:sz w:val="24"/>
          <w:szCs w:val="24"/>
          <w:lang w:eastAsia="en-IN"/>
        </w:rPr>
        <w:t>, Braille TTY, Amazon VoiceView</w:t>
      </w:r>
    </w:p>
    <w:p w14:paraId="0DBF5377" w14:textId="45B0A6D2" w:rsidR="00FE3743" w:rsidRPr="000C3ED9" w:rsidRDefault="00FE3743" w:rsidP="00FE3743">
      <w:pPr>
        <w:rPr>
          <w:lang w:eastAsia="en-IN"/>
        </w:rPr>
      </w:pPr>
      <w:r w:rsidRPr="000C3ED9">
        <w:rPr>
          <w:lang w:eastAsia="en-IN"/>
        </w:rPr>
        <w:t xml:space="preserve">When you use </w:t>
      </w:r>
      <w:r w:rsidR="00652999">
        <w:rPr>
          <w:lang w:eastAsia="en-IN"/>
        </w:rPr>
        <w:t xml:space="preserve">the </w:t>
      </w:r>
      <w:r w:rsidR="00867EA6">
        <w:rPr>
          <w:lang w:eastAsia="en-IN"/>
        </w:rPr>
        <w:t xml:space="preserve">Orbit Reader </w:t>
      </w:r>
      <w:r w:rsidR="00F731C5">
        <w:rPr>
          <w:lang w:eastAsia="en-IN"/>
        </w:rPr>
        <w:t>Q20 or Q40</w:t>
      </w:r>
      <w:r w:rsidR="00796CA7">
        <w:rPr>
          <w:lang w:eastAsia="en-IN"/>
        </w:rPr>
        <w:t xml:space="preserve"> </w:t>
      </w:r>
      <w:r w:rsidRPr="000C3ED9">
        <w:rPr>
          <w:lang w:eastAsia="en-IN"/>
        </w:rPr>
        <w:t xml:space="preserve">as a display for other hosts, the screen reader on that host device provides translation and other braille settings. </w:t>
      </w:r>
      <w:r w:rsidR="0031411F" w:rsidRPr="0031411F">
        <w:rPr>
          <w:lang w:eastAsia="en-IN"/>
        </w:rPr>
        <w:t xml:space="preserve">Refer to </w:t>
      </w:r>
      <w:r w:rsidR="00247890">
        <w:rPr>
          <w:lang w:eastAsia="en-IN"/>
        </w:rPr>
        <w:t xml:space="preserve">the </w:t>
      </w:r>
      <w:r w:rsidR="0031411F" w:rsidRPr="0031411F">
        <w:rPr>
          <w:lang w:eastAsia="en-IN"/>
        </w:rPr>
        <w:t>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72A5E667" w:rsidR="00FE3743" w:rsidRPr="000C3ED9" w:rsidRDefault="588299F3" w:rsidP="00757959">
      <w:pPr>
        <w:rPr>
          <w:lang w:eastAsia="en-IN"/>
        </w:rPr>
      </w:pPr>
      <w:r w:rsidRPr="588299F3">
        <w:rPr>
          <w:rFonts w:cs="Arial"/>
          <w:lang w:eastAsia="en-IN"/>
        </w:rPr>
        <w:t xml:space="preserve">When you enable Remote mode, the </w:t>
      </w:r>
      <w:r w:rsidR="008813A5">
        <w:rPr>
          <w:rFonts w:cs="Arial"/>
          <w:lang w:eastAsia="en-IN"/>
        </w:rPr>
        <w:t>QWERTY</w:t>
      </w:r>
      <w:r w:rsidR="00BA2B10">
        <w:rPr>
          <w:rFonts w:cs="Arial"/>
          <w:lang w:eastAsia="en-IN"/>
        </w:rPr>
        <w:t xml:space="preserve"> </w:t>
      </w:r>
      <w:r w:rsidR="00B142C4">
        <w:rPr>
          <w:rFonts w:cs="Arial"/>
          <w:lang w:eastAsia="en-IN"/>
        </w:rPr>
        <w:t xml:space="preserve">Keyboard </w:t>
      </w:r>
      <w:r w:rsidR="00B142C4" w:rsidRPr="588299F3">
        <w:rPr>
          <w:rFonts w:cs="Arial"/>
          <w:lang w:eastAsia="en-IN"/>
        </w:rPr>
        <w:t>will</w:t>
      </w:r>
      <w:r w:rsidRPr="588299F3">
        <w:rPr>
          <w:rFonts w:cs="Arial"/>
          <w:lang w:eastAsia="en-IN"/>
        </w:rPr>
        <w:t xml:space="preserve"> connect to the host device, and you can operate the host device using the </w:t>
      </w:r>
      <w:r w:rsidR="008813A5">
        <w:rPr>
          <w:rFonts w:cs="Arial"/>
          <w:lang w:eastAsia="en-IN"/>
        </w:rPr>
        <w:t>QWERTY</w:t>
      </w:r>
      <w:r w:rsidRPr="588299F3">
        <w:rPr>
          <w:rFonts w:cs="Arial"/>
          <w:lang w:eastAsia="en-IN"/>
        </w:rPr>
        <w:t xml:space="preserve"> keyboard.</w:t>
      </w:r>
      <w:r w:rsidRPr="588299F3">
        <w:rPr>
          <w:lang w:eastAsia="en-IN"/>
        </w:rPr>
        <w:t xml:space="preserve"> The only hotkeys used with Remote mode that are not sent to the remote device are as follows:</w:t>
      </w:r>
    </w:p>
    <w:p w14:paraId="151D7467" w14:textId="6184F620" w:rsidR="00FE3743" w:rsidRPr="00C96C39" w:rsidRDefault="588299F3" w:rsidP="00C96C39">
      <w:pPr>
        <w:pStyle w:val="ListParagraph"/>
        <w:numPr>
          <w:ilvl w:val="0"/>
          <w:numId w:val="160"/>
        </w:numPr>
        <w:rPr>
          <w:rFonts w:cs="Arial"/>
          <w:lang w:eastAsia="en-IN"/>
        </w:rPr>
      </w:pPr>
      <w:r w:rsidRPr="588299F3">
        <w:rPr>
          <w:rFonts w:ascii="Arial" w:hAnsi="Arial" w:cs="Arial"/>
          <w:sz w:val="24"/>
          <w:szCs w:val="24"/>
          <w:lang w:eastAsia="en-IN"/>
        </w:rPr>
        <w:t>Pressing Thumb key 1 + Thumb key 2 to disable remote mode.</w:t>
      </w:r>
    </w:p>
    <w:p w14:paraId="272914C4" w14:textId="77777777" w:rsidR="005C23A7" w:rsidRDefault="005C23A7" w:rsidP="005C23A7">
      <w:pPr>
        <w:rPr>
          <w:rFonts w:cs="Arial"/>
          <w:lang w:eastAsia="en-IN"/>
        </w:rPr>
      </w:pPr>
    </w:p>
    <w:p w14:paraId="494C26BC" w14:textId="2164FB53" w:rsidR="005C23A7" w:rsidRDefault="005C23A7" w:rsidP="005C23A7">
      <w:pPr>
        <w:rPr>
          <w:rFonts w:cs="Arial"/>
          <w:lang w:eastAsia="en-IN"/>
        </w:rPr>
      </w:pPr>
      <w:r w:rsidRPr="005C23A7">
        <w:rPr>
          <w:rFonts w:cs="Arial"/>
          <w:lang w:eastAsia="en-IN"/>
        </w:rPr>
        <w:t xml:space="preserve">When Connecting the Orbit Reader </w:t>
      </w:r>
      <w:r w:rsidR="00F731C5">
        <w:rPr>
          <w:rFonts w:cs="Arial"/>
          <w:lang w:eastAsia="en-IN"/>
        </w:rPr>
        <w:t>Q20 or Q40</w:t>
      </w:r>
      <w:r w:rsidRPr="005C23A7">
        <w:rPr>
          <w:rFonts w:cs="Arial"/>
          <w:lang w:eastAsia="en-IN"/>
        </w:rPr>
        <w:t xml:space="preserve"> to an external device in remote mode using USB or Bluetooth, the Braille display and QWERTY keyboard act as one single connection</w:t>
      </w:r>
      <w:r w:rsidR="004174EB">
        <w:rPr>
          <w:rFonts w:cs="Arial"/>
          <w:lang w:eastAsia="en-IN"/>
        </w:rPr>
        <w:t xml:space="preserve">. </w:t>
      </w:r>
      <w:r w:rsidR="003B00D7">
        <w:rPr>
          <w:rFonts w:cs="Arial"/>
          <w:lang w:eastAsia="en-IN"/>
        </w:rPr>
        <w:t>T</w:t>
      </w:r>
      <w:r w:rsidRPr="005C23A7">
        <w:rPr>
          <w:rFonts w:cs="Arial"/>
          <w:lang w:eastAsia="en-IN"/>
        </w:rPr>
        <w:t xml:space="preserve">he QWERTY keyboard acts like any other external USB or Bluetooth keyboard that is connected with the </w:t>
      </w:r>
      <w:r w:rsidR="003B00D7">
        <w:rPr>
          <w:rFonts w:cs="Arial"/>
          <w:lang w:eastAsia="en-IN"/>
        </w:rPr>
        <w:t xml:space="preserve">external </w:t>
      </w:r>
      <w:r w:rsidRPr="005C23A7">
        <w:rPr>
          <w:rFonts w:cs="Arial"/>
          <w:lang w:eastAsia="en-IN"/>
        </w:rPr>
        <w:t>device</w:t>
      </w:r>
      <w:r w:rsidR="003B00D7">
        <w:rPr>
          <w:rFonts w:cs="Arial"/>
          <w:lang w:eastAsia="en-IN"/>
        </w:rPr>
        <w:t>.</w:t>
      </w:r>
    </w:p>
    <w:p w14:paraId="6A3FF7CF" w14:textId="77777777" w:rsidR="003B00D7" w:rsidRPr="005C23A7" w:rsidRDefault="003B00D7" w:rsidP="005C23A7">
      <w:pPr>
        <w:rPr>
          <w:rFonts w:cs="Arial"/>
          <w:lang w:eastAsia="en-IN"/>
        </w:rPr>
      </w:pPr>
    </w:p>
    <w:p w14:paraId="0976E1D0" w14:textId="2663B50C" w:rsidR="005C23A7" w:rsidRDefault="005C23A7" w:rsidP="005C23A7">
      <w:pPr>
        <w:rPr>
          <w:rFonts w:cs="Arial"/>
          <w:lang w:eastAsia="en-IN"/>
        </w:rPr>
      </w:pPr>
      <w:r w:rsidRPr="005C23A7">
        <w:rPr>
          <w:rFonts w:cs="Arial"/>
          <w:lang w:eastAsia="en-IN"/>
        </w:rPr>
        <w:t xml:space="preserve">This </w:t>
      </w:r>
      <w:r w:rsidR="00DD759D" w:rsidRPr="005C23A7">
        <w:rPr>
          <w:rFonts w:cs="Arial"/>
          <w:lang w:eastAsia="en-IN"/>
        </w:rPr>
        <w:t>means</w:t>
      </w:r>
      <w:r w:rsidRPr="005C23A7">
        <w:rPr>
          <w:rFonts w:cs="Arial"/>
          <w:lang w:eastAsia="en-IN"/>
        </w:rPr>
        <w:t xml:space="preserve"> that screen reading commands, as well as commands for operating various functions related to the operating system of the connected device, remain the same as with any USB or Bluetooth keyboard connected to it, and are not special or unique to the Orbit Reader device.</w:t>
      </w:r>
    </w:p>
    <w:p w14:paraId="4387F866" w14:textId="77777777" w:rsidR="003B00D7" w:rsidRPr="005C23A7" w:rsidRDefault="003B00D7" w:rsidP="005C23A7">
      <w:pPr>
        <w:rPr>
          <w:rFonts w:cs="Arial"/>
          <w:lang w:eastAsia="en-IN"/>
        </w:rPr>
      </w:pPr>
    </w:p>
    <w:p w14:paraId="30C1ACC0" w14:textId="178DEA92" w:rsidR="005C23A7" w:rsidRPr="005C23A7" w:rsidRDefault="005C23A7" w:rsidP="005C23A7">
      <w:pPr>
        <w:rPr>
          <w:rFonts w:cs="Arial"/>
          <w:lang w:eastAsia="en-IN"/>
        </w:rPr>
      </w:pPr>
      <w:r w:rsidRPr="005C23A7">
        <w:rPr>
          <w:rFonts w:cs="Arial"/>
          <w:lang w:eastAsia="en-IN"/>
        </w:rPr>
        <w:t>For example, if you connect the Orbit Reader device to Windows via a USB cable, and use NVDA as your screen reader, you can use traditional NVDA commands to interact with your computer. You can read the window title with the NVDA key</w:t>
      </w:r>
      <w:r w:rsidR="000677BB">
        <w:rPr>
          <w:rFonts w:cs="Arial"/>
          <w:lang w:eastAsia="en-IN"/>
        </w:rPr>
        <w:t xml:space="preserve"> </w:t>
      </w:r>
      <w:r w:rsidRPr="005C23A7">
        <w:rPr>
          <w:rFonts w:cs="Arial"/>
          <w:lang w:eastAsia="en-IN"/>
        </w:rPr>
        <w:t>+</w:t>
      </w:r>
      <w:r w:rsidR="000677BB">
        <w:rPr>
          <w:rFonts w:cs="Arial"/>
          <w:lang w:eastAsia="en-IN"/>
        </w:rPr>
        <w:t xml:space="preserve"> </w:t>
      </w:r>
      <w:r w:rsidRPr="005C23A7">
        <w:rPr>
          <w:rFonts w:cs="Arial"/>
          <w:lang w:eastAsia="en-IN"/>
        </w:rPr>
        <w:t>t, read current time with NVDA</w:t>
      </w:r>
      <w:r w:rsidR="000677BB">
        <w:rPr>
          <w:rFonts w:cs="Arial"/>
          <w:lang w:eastAsia="en-IN"/>
        </w:rPr>
        <w:t xml:space="preserve"> </w:t>
      </w:r>
      <w:r w:rsidRPr="005C23A7">
        <w:rPr>
          <w:rFonts w:cs="Arial"/>
          <w:lang w:eastAsia="en-IN"/>
        </w:rPr>
        <w:t>+</w:t>
      </w:r>
      <w:r w:rsidR="000677BB">
        <w:rPr>
          <w:rFonts w:cs="Arial"/>
          <w:lang w:eastAsia="en-IN"/>
        </w:rPr>
        <w:t xml:space="preserve"> </w:t>
      </w:r>
      <w:r w:rsidRPr="005C23A7">
        <w:rPr>
          <w:rFonts w:cs="Arial"/>
          <w:lang w:eastAsia="en-IN"/>
        </w:rPr>
        <w:t>F12, etc.</w:t>
      </w:r>
    </w:p>
    <w:p w14:paraId="7D202625" w14:textId="77777777" w:rsidR="000677BB" w:rsidRDefault="000677BB" w:rsidP="005C23A7">
      <w:pPr>
        <w:rPr>
          <w:rFonts w:cs="Arial"/>
          <w:lang w:eastAsia="en-IN"/>
        </w:rPr>
      </w:pPr>
    </w:p>
    <w:p w14:paraId="110D0078" w14:textId="30F5D44D" w:rsidR="005C23A7" w:rsidRPr="005C23A7" w:rsidRDefault="005C23A7" w:rsidP="005C23A7">
      <w:pPr>
        <w:rPr>
          <w:rFonts w:cs="Arial"/>
          <w:lang w:eastAsia="en-IN"/>
        </w:rPr>
      </w:pPr>
      <w:r w:rsidRPr="005C23A7">
        <w:rPr>
          <w:rFonts w:cs="Arial"/>
          <w:lang w:eastAsia="en-IN"/>
        </w:rPr>
        <w:t xml:space="preserve">If connected to VoiceOver on iOS, you can use commands such as </w:t>
      </w:r>
      <w:r w:rsidR="000677BB">
        <w:rPr>
          <w:rFonts w:cs="Arial"/>
          <w:lang w:eastAsia="en-IN"/>
        </w:rPr>
        <w:t xml:space="preserve">CTRL </w:t>
      </w:r>
      <w:r w:rsidRPr="005C23A7">
        <w:rPr>
          <w:rFonts w:cs="Arial"/>
          <w:lang w:eastAsia="en-IN"/>
        </w:rPr>
        <w:t>+</w:t>
      </w:r>
      <w:r w:rsidR="000677BB">
        <w:rPr>
          <w:rFonts w:cs="Arial"/>
          <w:lang w:eastAsia="en-IN"/>
        </w:rPr>
        <w:t xml:space="preserve"> Command + L</w:t>
      </w:r>
      <w:r w:rsidRPr="005C23A7">
        <w:rPr>
          <w:rFonts w:cs="Arial"/>
          <w:lang w:eastAsia="en-IN"/>
        </w:rPr>
        <w:t>eft/</w:t>
      </w:r>
      <w:r w:rsidR="000677BB">
        <w:rPr>
          <w:rFonts w:cs="Arial"/>
          <w:lang w:eastAsia="en-IN"/>
        </w:rPr>
        <w:t>R</w:t>
      </w:r>
      <w:r w:rsidRPr="005C23A7">
        <w:rPr>
          <w:rFonts w:cs="Arial"/>
          <w:lang w:eastAsia="en-IN"/>
        </w:rPr>
        <w:t>ight arrow keys, to navigate between items on the screen, for example.</w:t>
      </w:r>
    </w:p>
    <w:p w14:paraId="03677E17" w14:textId="77777777" w:rsidR="000677BB" w:rsidRDefault="000677BB" w:rsidP="005C23A7">
      <w:pPr>
        <w:rPr>
          <w:rFonts w:cs="Arial"/>
          <w:lang w:eastAsia="en-IN"/>
        </w:rPr>
      </w:pPr>
    </w:p>
    <w:p w14:paraId="3AD7B058" w14:textId="6DAF9156" w:rsidR="005C23A7" w:rsidRPr="005C23A7" w:rsidRDefault="005C23A7" w:rsidP="005C23A7">
      <w:pPr>
        <w:rPr>
          <w:rFonts w:cs="Arial"/>
          <w:lang w:eastAsia="en-IN"/>
        </w:rPr>
      </w:pPr>
      <w:r w:rsidRPr="005C23A7">
        <w:rPr>
          <w:rFonts w:cs="Arial"/>
          <w:lang w:eastAsia="en-IN"/>
        </w:rPr>
        <w:lastRenderedPageBreak/>
        <w:t>Notes</w:t>
      </w:r>
    </w:p>
    <w:p w14:paraId="7F94F502" w14:textId="5A37858E" w:rsidR="005C23A7" w:rsidRPr="00757959" w:rsidRDefault="005C23A7" w:rsidP="00757959">
      <w:pPr>
        <w:pStyle w:val="ListParagraph"/>
        <w:numPr>
          <w:ilvl w:val="0"/>
          <w:numId w:val="191"/>
        </w:numPr>
        <w:rPr>
          <w:rFonts w:ascii="Arial" w:hAnsi="Arial" w:cs="Arial"/>
          <w:sz w:val="24"/>
          <w:szCs w:val="24"/>
          <w:lang w:eastAsia="en-IN"/>
        </w:rPr>
      </w:pPr>
      <w:r w:rsidRPr="00757959">
        <w:rPr>
          <w:rFonts w:ascii="Arial" w:hAnsi="Arial" w:cs="Arial"/>
          <w:sz w:val="24"/>
          <w:szCs w:val="24"/>
          <w:lang w:eastAsia="en-IN"/>
        </w:rPr>
        <w:t xml:space="preserve">If connected to Windows, </w:t>
      </w:r>
      <w:r w:rsidR="000677BB">
        <w:rPr>
          <w:rFonts w:ascii="Arial" w:hAnsi="Arial" w:cs="Arial"/>
          <w:sz w:val="24"/>
          <w:szCs w:val="24"/>
          <w:lang w:eastAsia="en-IN"/>
        </w:rPr>
        <w:t>w</w:t>
      </w:r>
      <w:r w:rsidRPr="00757959">
        <w:rPr>
          <w:rFonts w:ascii="Arial" w:hAnsi="Arial" w:cs="Arial"/>
          <w:sz w:val="24"/>
          <w:szCs w:val="24"/>
          <w:lang w:eastAsia="en-IN"/>
        </w:rPr>
        <w:t>e recommend using the laptop keyboard layout of your screen reader, since the Orbit Reader device does not include an Insert key.</w:t>
      </w:r>
    </w:p>
    <w:p w14:paraId="02E502EE" w14:textId="60C0EFE4" w:rsidR="005C23A7" w:rsidRPr="00757959" w:rsidRDefault="005C23A7" w:rsidP="00757959">
      <w:pPr>
        <w:pStyle w:val="ListParagraph"/>
        <w:numPr>
          <w:ilvl w:val="0"/>
          <w:numId w:val="191"/>
        </w:numPr>
        <w:rPr>
          <w:rFonts w:ascii="Arial" w:hAnsi="Arial" w:cs="Arial"/>
          <w:sz w:val="24"/>
          <w:szCs w:val="24"/>
          <w:lang w:eastAsia="en-IN"/>
        </w:rPr>
      </w:pPr>
      <w:r w:rsidRPr="00757959">
        <w:rPr>
          <w:rFonts w:ascii="Arial" w:hAnsi="Arial" w:cs="Arial"/>
          <w:sz w:val="24"/>
          <w:szCs w:val="24"/>
          <w:lang w:eastAsia="en-IN"/>
        </w:rPr>
        <w:t xml:space="preserve">When connecting to an Apple device (a Mac computer or an iOS device), the </w:t>
      </w:r>
      <w:r w:rsidR="000677BB">
        <w:rPr>
          <w:rFonts w:ascii="Arial" w:hAnsi="Arial" w:cs="Arial"/>
          <w:sz w:val="24"/>
          <w:szCs w:val="24"/>
          <w:lang w:eastAsia="en-IN"/>
        </w:rPr>
        <w:t>A</w:t>
      </w:r>
      <w:r w:rsidRPr="00757959">
        <w:rPr>
          <w:rFonts w:ascii="Arial" w:hAnsi="Arial" w:cs="Arial"/>
          <w:sz w:val="24"/>
          <w:szCs w:val="24"/>
          <w:lang w:eastAsia="en-IN"/>
        </w:rPr>
        <w:t xml:space="preserve">lt key serves as the option key, while the Windows key serves as the </w:t>
      </w:r>
      <w:r w:rsidR="000677BB">
        <w:rPr>
          <w:rFonts w:ascii="Arial" w:hAnsi="Arial" w:cs="Arial"/>
          <w:sz w:val="24"/>
          <w:szCs w:val="24"/>
          <w:lang w:eastAsia="en-IN"/>
        </w:rPr>
        <w:t>C</w:t>
      </w:r>
      <w:r w:rsidRPr="00757959">
        <w:rPr>
          <w:rFonts w:ascii="Arial" w:hAnsi="Arial" w:cs="Arial"/>
          <w:sz w:val="24"/>
          <w:szCs w:val="24"/>
          <w:lang w:eastAsia="en-IN"/>
        </w:rPr>
        <w:t>ommand key.</w:t>
      </w:r>
    </w:p>
    <w:p w14:paraId="3159638F" w14:textId="5D3D7970" w:rsidR="00FE3743" w:rsidRPr="00C96C39" w:rsidRDefault="00FE3743" w:rsidP="00757959">
      <w:pPr>
        <w:rPr>
          <w:lang w:eastAsia="en-IN"/>
        </w:rPr>
      </w:pPr>
    </w:p>
    <w:p w14:paraId="4D4D2B62" w14:textId="3FCD4602" w:rsidR="00FE3743" w:rsidRPr="000C3ED9" w:rsidRDefault="00FE3743" w:rsidP="00121DFE">
      <w:pPr>
        <w:pStyle w:val="Heading2"/>
        <w:rPr>
          <w:lang w:eastAsia="en-IN"/>
        </w:rPr>
      </w:pPr>
      <w:bookmarkStart w:id="501" w:name="Before-you-Connect"/>
      <w:bookmarkStart w:id="502" w:name="_Toc531853349"/>
      <w:bookmarkStart w:id="503" w:name="_Toc180667229"/>
      <w:bookmarkEnd w:id="501"/>
      <w:r w:rsidRPr="000C3ED9">
        <w:rPr>
          <w:lang w:eastAsia="en-IN"/>
        </w:rPr>
        <w:t xml:space="preserve">Before you </w:t>
      </w:r>
      <w:bookmarkEnd w:id="502"/>
      <w:r w:rsidR="00247890">
        <w:rPr>
          <w:lang w:eastAsia="en-IN"/>
        </w:rPr>
        <w:t>connect</w:t>
      </w:r>
      <w:bookmarkEnd w:id="503"/>
    </w:p>
    <w:p w14:paraId="67044C53" w14:textId="1634FE10" w:rsidR="00CB2B0E" w:rsidRPr="00691DCB" w:rsidRDefault="7D789C33" w:rsidP="00CB2B0E">
      <w:pPr>
        <w:rPr>
          <w:lang w:eastAsia="en-IN"/>
        </w:rPr>
      </w:pPr>
      <w:r w:rsidRPr="7D789C33">
        <w:rPr>
          <w:lang w:eastAsia="en-IN"/>
        </w:rPr>
        <w:t>Before you connect the Orbit Reader Q20 or Q40 to a host, it is important to set the device so that the screen reader(s) you use recognizes it. The Orbit Reader is in the process of being registered with screen readers</w:t>
      </w:r>
      <w:r w:rsidRPr="7D789C33">
        <w:rPr>
          <w:rFonts w:cs="Arial"/>
          <w:lang w:eastAsia="en-IN"/>
        </w:rPr>
        <w:t>.</w:t>
      </w:r>
    </w:p>
    <w:p w14:paraId="7A6780AC" w14:textId="7B675F93" w:rsidR="00FE3743" w:rsidRPr="000967E4" w:rsidRDefault="00FE3743" w:rsidP="00FE3743">
      <w:pPr>
        <w:rPr>
          <w:lang w:eastAsia="en-IN"/>
        </w:rPr>
      </w:pPr>
    </w:p>
    <w:p w14:paraId="6FC04E40" w14:textId="77777777" w:rsidR="00FE3743" w:rsidRPr="000967E4" w:rsidRDefault="00FE3743" w:rsidP="00121DFE">
      <w:pPr>
        <w:pStyle w:val="Heading2"/>
        <w:rPr>
          <w:lang w:eastAsia="en-IN"/>
        </w:rPr>
      </w:pPr>
      <w:bookmarkStart w:id="504" w:name="Using-the-Bluetooth-Connection"/>
      <w:bookmarkStart w:id="505" w:name="_Using_the_Bluetooth"/>
      <w:bookmarkStart w:id="506" w:name="_Ref508005750"/>
      <w:bookmarkStart w:id="507" w:name="_Ref508005797"/>
      <w:bookmarkStart w:id="508" w:name="_Toc531853350"/>
      <w:bookmarkStart w:id="509" w:name="_Toc180667230"/>
      <w:bookmarkEnd w:id="504"/>
      <w:bookmarkEnd w:id="505"/>
      <w:r w:rsidRPr="000967E4">
        <w:rPr>
          <w:lang w:eastAsia="en-IN"/>
        </w:rPr>
        <w:t>Using the Bluetooth Connection</w:t>
      </w:r>
      <w:bookmarkEnd w:id="506"/>
      <w:bookmarkEnd w:id="507"/>
      <w:bookmarkEnd w:id="508"/>
      <w:bookmarkEnd w:id="509"/>
    </w:p>
    <w:p w14:paraId="3F86F28C" w14:textId="3AF54F0F" w:rsidR="00FE3743" w:rsidRDefault="00FE3743" w:rsidP="00FE3743">
      <w:pPr>
        <w:rPr>
          <w:lang w:eastAsia="en-IN"/>
        </w:rPr>
      </w:pPr>
      <w:r w:rsidRPr="000967E4">
        <w:rPr>
          <w:lang w:eastAsia="en-IN"/>
        </w:rPr>
        <w:t xml:space="preserve">Bluetooth is a technology that wirelessly connects devices, such as the </w:t>
      </w:r>
      <w:r w:rsidR="00867EA6">
        <w:rPr>
          <w:lang w:eastAsia="en-IN"/>
        </w:rPr>
        <w:t xml:space="preserve">Orbit Reader </w:t>
      </w:r>
      <w:r w:rsidR="00F731C5">
        <w:rPr>
          <w:lang w:eastAsia="en-IN"/>
        </w:rPr>
        <w:t>Q20 or Q40</w:t>
      </w:r>
      <w:r w:rsidRPr="000967E4">
        <w:rPr>
          <w:lang w:eastAsia="en-IN"/>
        </w:rPr>
        <w:t>, to host devices, such as phones, tablets</w:t>
      </w:r>
      <w:r w:rsidR="00247890">
        <w:rPr>
          <w:lang w:eastAsia="en-IN"/>
        </w:rPr>
        <w:t>,</w:t>
      </w:r>
      <w:r w:rsidRPr="000967E4">
        <w:rPr>
          <w:lang w:eastAsia="en-IN"/>
        </w:rPr>
        <w:t xml:space="preserve">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w:t>
      </w:r>
      <w:r w:rsidR="00247890" w:rsidRPr="000967E4">
        <w:rPr>
          <w:lang w:eastAsia="en-IN"/>
        </w:rPr>
        <w:t>Voiceover</w:t>
      </w:r>
      <w:r w:rsidRPr="000967E4">
        <w:rPr>
          <w:lang w:eastAsia="en-IN"/>
        </w:rPr>
        <w:t xml:space="preserve">,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 xml:space="preserve">the </w:t>
      </w:r>
      <w:r w:rsidR="00867EA6">
        <w:rPr>
          <w:lang w:eastAsia="en-IN"/>
        </w:rPr>
        <w:t>Orbit Reader</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40ABB6FC" w:rsidR="00634773" w:rsidRDefault="00FE3743" w:rsidP="00FE3743">
      <w:pPr>
        <w:rPr>
          <w:lang w:eastAsia="en-IN"/>
        </w:rPr>
      </w:pPr>
      <w:r w:rsidRPr="000967E4">
        <w:rPr>
          <w:lang w:eastAsia="en-IN"/>
        </w:rPr>
        <w:t xml:space="preserve">If the </w:t>
      </w:r>
      <w:r w:rsidR="00867EA6">
        <w:rPr>
          <w:lang w:eastAsia="en-IN"/>
        </w:rPr>
        <w:t>Orbit Reader</w:t>
      </w:r>
      <w:r w:rsidR="00FE1386">
        <w:rPr>
          <w:lang w:eastAsia="en-IN"/>
        </w:rPr>
        <w:t xml:space="preserve"> </w:t>
      </w:r>
      <w:r w:rsidRPr="000967E4">
        <w:rPr>
          <w:lang w:eastAsia="en-IN"/>
        </w:rPr>
        <w:t>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 xml:space="preserve">the </w:t>
      </w:r>
      <w:r w:rsidR="00867EA6">
        <w:rPr>
          <w:lang w:eastAsia="en-IN"/>
        </w:rPr>
        <w:t>Orbit Reader</w:t>
      </w:r>
      <w:r w:rsidR="00FE1386">
        <w:rPr>
          <w:lang w:eastAsia="en-IN"/>
        </w:rPr>
        <w:t xml:space="preserve"> </w:t>
      </w:r>
      <w:r w:rsidRPr="000967E4">
        <w:rPr>
          <w:lang w:eastAsia="en-IN"/>
        </w:rPr>
        <w:t>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 xml:space="preserve">the </w:t>
      </w:r>
      <w:r w:rsidR="00867EA6">
        <w:rPr>
          <w:lang w:eastAsia="en-IN"/>
        </w:rPr>
        <w:t>Orbit Reader</w:t>
      </w:r>
      <w:r w:rsidR="00FE1386">
        <w:rPr>
          <w:lang w:eastAsia="en-IN"/>
        </w:rPr>
        <w:t xml:space="preserve"> </w:t>
      </w:r>
      <w:r w:rsidRPr="000967E4">
        <w:rPr>
          <w:lang w:eastAsia="en-IN"/>
        </w:rPr>
        <w:t xml:space="preserve">reconnects </w:t>
      </w:r>
      <w:r w:rsidR="00C573CB" w:rsidRPr="000967E4">
        <w:rPr>
          <w:lang w:eastAsia="en-IN"/>
        </w:rPr>
        <w:t xml:space="preserve">to </w:t>
      </w:r>
      <w:r w:rsidR="00121720">
        <w:rPr>
          <w:lang w:eastAsia="en-IN"/>
        </w:rPr>
        <w:t xml:space="preserve">the </w:t>
      </w:r>
      <w:r w:rsidR="00C573CB" w:rsidRPr="000967E4">
        <w:rPr>
          <w:lang w:eastAsia="en-IN"/>
        </w:rPr>
        <w:t>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6506A2F4" w:rsidR="00C165D7" w:rsidRDefault="009F6C57" w:rsidP="000A4BA3">
      <w:pPr>
        <w:rPr>
          <w:lang w:eastAsia="en-IN"/>
        </w:rPr>
      </w:pPr>
      <w:r>
        <w:rPr>
          <w:lang w:eastAsia="en-IN"/>
        </w:rPr>
        <w:t xml:space="preserve">If you wish to connect to a </w:t>
      </w:r>
      <w:r w:rsidR="00121720">
        <w:rPr>
          <w:lang w:eastAsia="en-IN"/>
        </w:rPr>
        <w:t>screen reader</w:t>
      </w:r>
      <w:r>
        <w:rPr>
          <w:lang w:eastAsia="en-IN"/>
        </w:rPr>
        <w:t xml:space="preserve"> application such as </w:t>
      </w:r>
      <w:r w:rsidR="007073FA">
        <w:rPr>
          <w:lang w:eastAsia="en-IN"/>
        </w:rPr>
        <w:t>V</w:t>
      </w:r>
      <w:r>
        <w:rPr>
          <w:lang w:eastAsia="en-IN"/>
        </w:rPr>
        <w:t xml:space="preserve">oiceover or </w:t>
      </w:r>
      <w:r w:rsidR="00DD759D">
        <w:rPr>
          <w:lang w:eastAsia="en-IN"/>
        </w:rPr>
        <w:t>Talkback</w:t>
      </w:r>
      <w:r>
        <w:rPr>
          <w:lang w:eastAsia="en-IN"/>
        </w:rPr>
        <w:t>, initiate pairing from the</w:t>
      </w:r>
      <w:r w:rsidR="00C56159">
        <w:rPr>
          <w:lang w:eastAsia="en-IN"/>
        </w:rPr>
        <w:t xml:space="preserve"> host. </w:t>
      </w:r>
    </w:p>
    <w:p w14:paraId="2E096A13" w14:textId="3A3729BA" w:rsidR="00C165D7" w:rsidRDefault="00C165D7" w:rsidP="000A4BA3">
      <w:pPr>
        <w:rPr>
          <w:lang w:eastAsia="en-IN"/>
        </w:rPr>
      </w:pPr>
    </w:p>
    <w:p w14:paraId="5608E450" w14:textId="1AB2A643"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52A107C5" w14:textId="343C2E0E" w:rsidR="00CC3A9A" w:rsidRDefault="00CC3A9A" w:rsidP="00C165D7">
      <w:pPr>
        <w:rPr>
          <w:lang w:eastAsia="en-IN"/>
        </w:rPr>
      </w:pPr>
    </w:p>
    <w:p w14:paraId="03BFB19F" w14:textId="1B9EC401" w:rsidR="00CC3A9A" w:rsidRPr="00D932CE" w:rsidRDefault="00CC3A9A" w:rsidP="00536CE4">
      <w:pPr>
        <w:pStyle w:val="ListParagraph"/>
        <w:numPr>
          <w:ilvl w:val="0"/>
          <w:numId w:val="116"/>
        </w:numPr>
        <w:rPr>
          <w:rFonts w:ascii="Arial" w:hAnsi="Arial" w:cs="Arial"/>
          <w:sz w:val="24"/>
          <w:szCs w:val="24"/>
        </w:rPr>
      </w:pPr>
      <w:hyperlink w:anchor="_Connecting_iOS_with" w:history="1">
        <w:r w:rsidRPr="00EB6B36">
          <w:rPr>
            <w:rFonts w:ascii="Arial" w:hAnsi="Arial" w:cs="Arial"/>
            <w:color w:val="0000FF"/>
            <w:sz w:val="24"/>
            <w:szCs w:val="24"/>
          </w:rPr>
          <w:t>Connecting iOS with Bluetooth</w:t>
        </w:r>
      </w:hyperlink>
    </w:p>
    <w:p w14:paraId="34D22644" w14:textId="36DF3DE4" w:rsidR="00CC3A9A" w:rsidRPr="00D932CE" w:rsidRDefault="00CC3A9A" w:rsidP="00536CE4">
      <w:pPr>
        <w:pStyle w:val="ListParagraph"/>
        <w:numPr>
          <w:ilvl w:val="0"/>
          <w:numId w:val="116"/>
        </w:numPr>
        <w:rPr>
          <w:rFonts w:ascii="Arial" w:hAnsi="Arial" w:cs="Arial"/>
          <w:sz w:val="24"/>
          <w:szCs w:val="24"/>
        </w:rPr>
      </w:pPr>
      <w:hyperlink w:anchor="_Connecting_Mac_with" w:history="1">
        <w:r w:rsidRPr="00EB6B36">
          <w:rPr>
            <w:rFonts w:ascii="Arial" w:hAnsi="Arial" w:cs="Arial"/>
            <w:color w:val="0000FF"/>
            <w:sz w:val="24"/>
            <w:szCs w:val="24"/>
          </w:rPr>
          <w:t>Connecting Mac with Bluetooth</w:t>
        </w:r>
      </w:hyperlink>
    </w:p>
    <w:p w14:paraId="2D561205" w14:textId="5BAC3054" w:rsidR="00CC3A9A" w:rsidRPr="00C96C39" w:rsidRDefault="00CC3A9A" w:rsidP="00536CE4">
      <w:pPr>
        <w:pStyle w:val="ListParagraph"/>
        <w:numPr>
          <w:ilvl w:val="0"/>
          <w:numId w:val="116"/>
        </w:numPr>
        <w:rPr>
          <w:rFonts w:ascii="Arial" w:hAnsi="Arial" w:cs="Arial"/>
          <w:color w:val="0000FF"/>
          <w:sz w:val="24"/>
          <w:szCs w:val="24"/>
          <w:lang w:eastAsia="en-IN"/>
        </w:rPr>
      </w:pPr>
      <w:hyperlink w:anchor="_Connecting_Android_devices" w:history="1">
        <w:r w:rsidRPr="00C96C39">
          <w:rPr>
            <w:rFonts w:ascii="Arial" w:hAnsi="Arial" w:cs="Arial"/>
            <w:color w:val="0000FF"/>
            <w:sz w:val="24"/>
            <w:szCs w:val="24"/>
            <w:lang w:eastAsia="en-IN"/>
          </w:rPr>
          <w:t>Connecting Android with Bluetooth</w:t>
        </w:r>
      </w:hyperlink>
    </w:p>
    <w:p w14:paraId="77C6DAE2" w14:textId="6434A9BA" w:rsidR="00CC3A9A" w:rsidRPr="00ED47DB" w:rsidRDefault="00CC3A9A" w:rsidP="00536CE4">
      <w:pPr>
        <w:pStyle w:val="ListParagraph"/>
        <w:numPr>
          <w:ilvl w:val="0"/>
          <w:numId w:val="116"/>
        </w:numPr>
        <w:rPr>
          <w:rFonts w:ascii="Arial" w:hAnsi="Arial" w:cs="Arial"/>
          <w:sz w:val="24"/>
          <w:szCs w:val="24"/>
          <w:lang w:eastAsia="en-IN"/>
        </w:rPr>
      </w:pPr>
      <w:hyperlink w:anchor="_Connecting_Windows_with" w:history="1">
        <w:r w:rsidRPr="00C96C39">
          <w:rPr>
            <w:rFonts w:ascii="Arial" w:hAnsi="Arial" w:cs="Arial"/>
            <w:color w:val="0000FF"/>
            <w:sz w:val="24"/>
            <w:szCs w:val="24"/>
            <w:lang w:eastAsia="en-IN"/>
          </w:rPr>
          <w:t>Connecting Windows with Bluetooth</w:t>
        </w:r>
      </w:hyperlink>
    </w:p>
    <w:p w14:paraId="74E7DDCC" w14:textId="6234D464" w:rsidR="0086747A" w:rsidRPr="000967E4" w:rsidRDefault="0086747A" w:rsidP="0086747A">
      <w:pPr>
        <w:pStyle w:val="Heading3"/>
        <w:rPr>
          <w:lang w:eastAsia="en-IN"/>
        </w:rPr>
      </w:pPr>
      <w:bookmarkStart w:id="510" w:name="Manage-Connections"/>
      <w:bookmarkStart w:id="511" w:name="_Toc180667231"/>
      <w:bookmarkStart w:id="512" w:name="_Toc531853351"/>
      <w:bookmarkEnd w:id="510"/>
      <w:r w:rsidRPr="000967E4">
        <w:rPr>
          <w:lang w:eastAsia="en-IN"/>
        </w:rPr>
        <w:t>Connect to Multiple Hosts</w:t>
      </w:r>
      <w:bookmarkEnd w:id="511"/>
    </w:p>
    <w:p w14:paraId="7E34C7AD" w14:textId="0609AF9C" w:rsidR="0086747A" w:rsidRPr="000C3ED9" w:rsidRDefault="0086747A" w:rsidP="0086747A">
      <w:pPr>
        <w:rPr>
          <w:lang w:eastAsia="en-IN"/>
        </w:rPr>
      </w:pPr>
      <w:r w:rsidRPr="000967E4">
        <w:rPr>
          <w:lang w:eastAsia="en-IN"/>
        </w:rPr>
        <w:t xml:space="preserve">It is possible to pair </w:t>
      </w:r>
      <w:r>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Pr="000967E4">
        <w:rPr>
          <w:lang w:eastAsia="en-IN"/>
        </w:rPr>
        <w:t>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4B478107" w:rsidR="0086747A" w:rsidRPr="000C3ED9" w:rsidRDefault="0086747A" w:rsidP="0086747A">
      <w:pPr>
        <w:rPr>
          <w:lang w:eastAsia="en-IN"/>
        </w:rPr>
      </w:pPr>
      <w:r w:rsidRPr="000967E4">
        <w:rPr>
          <w:lang w:eastAsia="en-IN"/>
        </w:rPr>
        <w:t xml:space="preserve">To use Bluetooth with multiple devices, the screen reader on each of the devices should be </w:t>
      </w:r>
      <w:r w:rsidR="00E74BBD" w:rsidRPr="000967E4">
        <w:rPr>
          <w:lang w:eastAsia="en-IN"/>
        </w:rPr>
        <w:t>working</w:t>
      </w:r>
      <w:r w:rsidRPr="000967E4">
        <w:rPr>
          <w:lang w:eastAsia="en-IN"/>
        </w:rPr>
        <w:t xml:space="preserve"> with the emulation</w:t>
      </w:r>
      <w:r w:rsidR="00B418CE">
        <w:rPr>
          <w:lang w:eastAsia="en-IN"/>
        </w:rPr>
        <w:t xml:space="preserve"> </w:t>
      </w:r>
      <w:r w:rsidR="005C6AC8">
        <w:rPr>
          <w:lang w:eastAsia="en-IN"/>
        </w:rPr>
        <w:t xml:space="preserve">mode </w:t>
      </w:r>
      <w:r w:rsidR="00C2331F">
        <w:rPr>
          <w:lang w:eastAsia="en-IN"/>
        </w:rPr>
        <w:t>“</w:t>
      </w:r>
      <w:r w:rsidR="005C6AC8">
        <w:rPr>
          <w:lang w:eastAsia="en-IN"/>
        </w:rPr>
        <w:t xml:space="preserve">Orbit Reader </w:t>
      </w:r>
      <w:r w:rsidR="00C2331F">
        <w:rPr>
          <w:lang w:eastAsia="en-IN"/>
        </w:rPr>
        <w:t>2</w:t>
      </w:r>
      <w:r w:rsidR="005C6AC8">
        <w:rPr>
          <w:lang w:eastAsia="en-IN"/>
        </w:rPr>
        <w:t>0</w:t>
      </w:r>
      <w:r w:rsidR="00C2331F">
        <w:rPr>
          <w:lang w:eastAsia="en-IN"/>
        </w:rPr>
        <w:t>”</w:t>
      </w:r>
      <w:r w:rsidR="0023330B">
        <w:rPr>
          <w:lang w:eastAsia="en-IN"/>
        </w:rPr>
        <w:t xml:space="preserve"> for </w:t>
      </w:r>
      <w:r w:rsidR="00C2331F">
        <w:rPr>
          <w:rFonts w:cs="Arial"/>
          <w:lang w:eastAsia="en-IN"/>
        </w:rPr>
        <w:t>Orbit Reader</w:t>
      </w:r>
      <w:r w:rsidR="00C2331F" w:rsidRPr="00173371">
        <w:rPr>
          <w:rFonts w:cs="Arial"/>
          <w:lang w:eastAsia="en-IN"/>
        </w:rPr>
        <w:t xml:space="preserve"> </w:t>
      </w:r>
      <w:r w:rsidR="0023330B">
        <w:rPr>
          <w:lang w:eastAsia="en-IN"/>
        </w:rPr>
        <w:t>Q</w:t>
      </w:r>
      <w:r w:rsidR="00C2331F">
        <w:rPr>
          <w:lang w:eastAsia="en-IN"/>
        </w:rPr>
        <w:t>2</w:t>
      </w:r>
      <w:r w:rsidR="0023330B">
        <w:rPr>
          <w:lang w:eastAsia="en-IN"/>
        </w:rPr>
        <w:t xml:space="preserve">0 and </w:t>
      </w:r>
      <w:r w:rsidR="0023330B" w:rsidRPr="000967E4">
        <w:rPr>
          <w:lang w:eastAsia="en-IN"/>
        </w:rPr>
        <w:t>emulation</w:t>
      </w:r>
      <w:r w:rsidR="0023330B">
        <w:rPr>
          <w:lang w:eastAsia="en-IN"/>
        </w:rPr>
        <w:t xml:space="preserve"> mode </w:t>
      </w:r>
      <w:r w:rsidR="00C2331F">
        <w:rPr>
          <w:lang w:eastAsia="en-IN"/>
        </w:rPr>
        <w:t>“</w:t>
      </w:r>
      <w:r w:rsidR="0023330B">
        <w:rPr>
          <w:lang w:eastAsia="en-IN"/>
        </w:rPr>
        <w:t xml:space="preserve">Orbit Reader </w:t>
      </w:r>
      <w:r w:rsidR="00C2331F">
        <w:rPr>
          <w:lang w:eastAsia="en-IN"/>
        </w:rPr>
        <w:t>4</w:t>
      </w:r>
      <w:r w:rsidR="0023330B">
        <w:rPr>
          <w:lang w:eastAsia="en-IN"/>
        </w:rPr>
        <w:t>0</w:t>
      </w:r>
      <w:r w:rsidR="00C2331F">
        <w:rPr>
          <w:lang w:eastAsia="en-IN"/>
        </w:rPr>
        <w:t>”</w:t>
      </w:r>
      <w:r w:rsidR="0023330B">
        <w:rPr>
          <w:lang w:eastAsia="en-IN"/>
        </w:rPr>
        <w:t xml:space="preserve"> for </w:t>
      </w:r>
      <w:r w:rsidR="00C2331F">
        <w:rPr>
          <w:rFonts w:cs="Arial"/>
          <w:lang w:eastAsia="en-IN"/>
        </w:rPr>
        <w:t>Orbit Reader</w:t>
      </w:r>
      <w:r w:rsidR="00C2331F" w:rsidRPr="00173371">
        <w:rPr>
          <w:rFonts w:cs="Arial"/>
          <w:lang w:eastAsia="en-IN"/>
        </w:rPr>
        <w:t xml:space="preserve"> </w:t>
      </w:r>
      <w:r w:rsidR="0023330B">
        <w:rPr>
          <w:lang w:eastAsia="en-IN"/>
        </w:rPr>
        <w:t>Q</w:t>
      </w:r>
      <w:r w:rsidR="00C2331F">
        <w:rPr>
          <w:lang w:eastAsia="en-IN"/>
        </w:rPr>
        <w:t>4</w:t>
      </w:r>
      <w:r w:rsidR="0023330B">
        <w:rPr>
          <w:lang w:eastAsia="en-IN"/>
        </w:rPr>
        <w:t>0</w:t>
      </w:r>
      <w:r w:rsidRPr="000967E4">
        <w:rPr>
          <w:lang w:eastAsia="en-IN"/>
        </w:rPr>
        <w:t xml:space="preserve">. In other words, if you have an iPad with </w:t>
      </w:r>
      <w:r w:rsidR="00121720">
        <w:rPr>
          <w:lang w:eastAsia="en-IN"/>
        </w:rPr>
        <w:t xml:space="preserve">a </w:t>
      </w:r>
      <w:r>
        <w:rPr>
          <w:lang w:eastAsia="en-IN"/>
        </w:rPr>
        <w:t>software</w:t>
      </w:r>
      <w:r w:rsidRPr="000967E4">
        <w:rPr>
          <w:lang w:eastAsia="en-IN"/>
        </w:rPr>
        <w:t xml:space="preserve"> version </w:t>
      </w:r>
      <w:r w:rsidR="00991839">
        <w:rPr>
          <w:lang w:eastAsia="en-IN"/>
        </w:rPr>
        <w:t>before</w:t>
      </w:r>
      <w:r w:rsidRPr="000967E4">
        <w:rPr>
          <w:lang w:eastAsia="en-IN"/>
        </w:rPr>
        <w:t xml:space="preserve">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 xml:space="preserve">the </w:t>
      </w:r>
      <w:r w:rsidR="00867EA6">
        <w:rPr>
          <w:lang w:eastAsia="en-IN"/>
        </w:rPr>
        <w:t xml:space="preserve">Orbit Reader </w:t>
      </w:r>
      <w:r w:rsidR="00DC2995">
        <w:rPr>
          <w:lang w:eastAsia="en-IN"/>
        </w:rPr>
        <w:t>2</w:t>
      </w:r>
      <w:r w:rsidR="00867EA6">
        <w:rPr>
          <w:lang w:eastAsia="en-IN"/>
        </w:rPr>
        <w:t>0</w:t>
      </w:r>
      <w:r w:rsidR="00E5091D">
        <w:rPr>
          <w:lang w:eastAsia="en-IN"/>
        </w:rPr>
        <w:t xml:space="preserve"> or Orbit Reader </w:t>
      </w:r>
      <w:r w:rsidR="00DC2995">
        <w:rPr>
          <w:lang w:eastAsia="en-IN"/>
        </w:rPr>
        <w:t>4</w:t>
      </w:r>
      <w:r w:rsidR="00E5091D">
        <w:rPr>
          <w:lang w:eastAsia="en-IN"/>
        </w:rPr>
        <w:t>0</w:t>
      </w:r>
      <w:r w:rsidRPr="000967E4">
        <w:rPr>
          <w:lang w:eastAsia="en-IN"/>
        </w:rPr>
        <w:t xml:space="preserve">. Therefore, you </w:t>
      </w:r>
      <w:r w:rsidR="001E5C30">
        <w:rPr>
          <w:lang w:eastAsia="en-IN"/>
        </w:rPr>
        <w:t xml:space="preserve">cannot </w:t>
      </w:r>
      <w:r w:rsidR="00DD759D">
        <w:rPr>
          <w:lang w:eastAsia="en-IN"/>
        </w:rPr>
        <w:t>connect to</w:t>
      </w:r>
      <w:r w:rsidR="005516D7">
        <w:rPr>
          <w:lang w:eastAsia="en-IN"/>
        </w:rPr>
        <w:t xml:space="preserve"> the device</w:t>
      </w:r>
      <w:r w:rsidR="000D3C72">
        <w:rPr>
          <w:lang w:eastAsia="en-IN"/>
        </w:rPr>
        <w:t xml:space="preserve"> </w:t>
      </w:r>
      <w:r w:rsidR="00121720">
        <w:rPr>
          <w:lang w:eastAsia="en-IN"/>
        </w:rPr>
        <w:t>which</w:t>
      </w:r>
      <w:r w:rsidR="000D3C72">
        <w:rPr>
          <w:lang w:eastAsia="en-IN"/>
        </w:rPr>
        <w:t xml:space="preserve"> is </w:t>
      </w:r>
      <w:r w:rsidRPr="000967E4">
        <w:rPr>
          <w:lang w:eastAsia="en-IN"/>
        </w:rPr>
        <w:t>compatible with the older version.</w:t>
      </w:r>
    </w:p>
    <w:p w14:paraId="56FE6C26" w14:textId="77777777" w:rsidR="0086747A" w:rsidRPr="000C3ED9" w:rsidRDefault="0086747A" w:rsidP="0086747A">
      <w:pPr>
        <w:rPr>
          <w:lang w:eastAsia="en-IN"/>
        </w:rPr>
      </w:pPr>
    </w:p>
    <w:p w14:paraId="7987E4DD" w14:textId="075F14AA" w:rsidR="0086747A" w:rsidRPr="000C3ED9" w:rsidRDefault="0086747A" w:rsidP="0086747A">
      <w:pPr>
        <w:rPr>
          <w:lang w:eastAsia="en-IN"/>
        </w:rPr>
      </w:pPr>
      <w:r w:rsidRPr="000967E4">
        <w:rPr>
          <w:lang w:eastAsia="en-IN"/>
        </w:rPr>
        <w:t xml:space="preserve">When connecting to host devices that do not support </w:t>
      </w:r>
      <w:r>
        <w:rPr>
          <w:lang w:eastAsia="en-IN"/>
        </w:rPr>
        <w:t xml:space="preserve">the </w:t>
      </w:r>
      <w:r w:rsidR="00867EA6">
        <w:rPr>
          <w:lang w:eastAsia="en-IN"/>
        </w:rPr>
        <w:t xml:space="preserve">Orbit Reader </w:t>
      </w:r>
      <w:r w:rsidR="00DC2995">
        <w:rPr>
          <w:lang w:eastAsia="en-IN"/>
        </w:rPr>
        <w:t>2</w:t>
      </w:r>
      <w:r w:rsidR="00867EA6">
        <w:rPr>
          <w:lang w:eastAsia="en-IN"/>
        </w:rPr>
        <w:t>0</w:t>
      </w:r>
      <w:r w:rsidR="00E5091D">
        <w:rPr>
          <w:lang w:eastAsia="en-IN"/>
        </w:rPr>
        <w:t xml:space="preserve"> or Orbit Reader </w:t>
      </w:r>
      <w:r w:rsidR="00DC2995">
        <w:rPr>
          <w:lang w:eastAsia="en-IN"/>
        </w:rPr>
        <w:t>4</w:t>
      </w:r>
      <w:r w:rsidR="00E5091D">
        <w:rPr>
          <w:lang w:eastAsia="en-IN"/>
        </w:rPr>
        <w:t>0</w:t>
      </w:r>
      <w:r>
        <w:rPr>
          <w:lang w:eastAsia="en-IN"/>
        </w:rPr>
        <w:t>,</w:t>
      </w:r>
      <w:r w:rsidRPr="000967E4">
        <w:rPr>
          <w:lang w:eastAsia="en-IN"/>
        </w:rPr>
        <w:t xml:space="preserve"> </w:t>
      </w:r>
      <w:r w:rsidR="007B59A2" w:rsidRPr="000967E4">
        <w:rPr>
          <w:lang w:eastAsia="en-IN"/>
        </w:rPr>
        <w:t xml:space="preserve">you </w:t>
      </w:r>
      <w:r w:rsidR="007B59A2">
        <w:rPr>
          <w:lang w:eastAsia="en-IN"/>
        </w:rPr>
        <w:t xml:space="preserve">cannot </w:t>
      </w:r>
      <w:r w:rsidR="00DD759D">
        <w:rPr>
          <w:lang w:eastAsia="en-IN"/>
        </w:rPr>
        <w:t>connect to</w:t>
      </w:r>
      <w:r w:rsidRPr="000967E4">
        <w:rPr>
          <w:lang w:eastAsia="en-IN"/>
        </w:rPr>
        <w:t xml:space="preserve"> the device. This will ensure the proper functioning of commands between </w:t>
      </w:r>
      <w:r>
        <w:rPr>
          <w:lang w:eastAsia="en-IN"/>
        </w:rPr>
        <w:t xml:space="preserve">the </w:t>
      </w:r>
      <w:r w:rsidR="00867EA6">
        <w:rPr>
          <w:lang w:eastAsia="en-IN"/>
        </w:rPr>
        <w:t>Orbit Reader</w:t>
      </w:r>
      <w:r w:rsidR="00FE1386">
        <w:rPr>
          <w:lang w:eastAsia="en-IN"/>
        </w:rPr>
        <w:t xml:space="preserve"> </w:t>
      </w:r>
      <w:r w:rsidRPr="000967E4">
        <w:rPr>
          <w:lang w:eastAsia="en-IN"/>
        </w:rPr>
        <w:t>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513" w:name="_Toc180667232"/>
      <w:r w:rsidRPr="00F06CE1">
        <w:rPr>
          <w:lang w:eastAsia="en-IN"/>
        </w:rPr>
        <w:t>Manage Connections</w:t>
      </w:r>
      <w:bookmarkEnd w:id="512"/>
      <w:bookmarkEnd w:id="513"/>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37EE5B15" w:rsidR="003C742C" w:rsidRDefault="588299F3" w:rsidP="003C742C">
      <w:pPr>
        <w:jc w:val="both"/>
        <w:rPr>
          <w:rFonts w:cs="Arial"/>
        </w:rPr>
      </w:pPr>
      <w:r w:rsidRPr="588299F3">
        <w:rPr>
          <w:rFonts w:cs="Arial"/>
        </w:rPr>
        <w:t>Access the list of connected devices by pressing hotkey command ALT + L and scroll through the list by pressing Up/Down arrow key. This list shows the name of the paired Bluetooth device. An empty slot is shown by the message "Bluetooth device" followed by a number from 1 to 5.</w:t>
      </w:r>
    </w:p>
    <w:p w14:paraId="724DE91D" w14:textId="31F4EAA2" w:rsidR="003C742C" w:rsidRDefault="003C742C" w:rsidP="003C742C">
      <w:pPr>
        <w:jc w:val="both"/>
        <w:rPr>
          <w:rFonts w:cs="Arial"/>
        </w:rPr>
      </w:pPr>
    </w:p>
    <w:p w14:paraId="1763D527" w14:textId="4EC597C5" w:rsidR="003C742C" w:rsidRPr="000967E4" w:rsidRDefault="003C742C" w:rsidP="003C742C">
      <w:pPr>
        <w:jc w:val="both"/>
        <w:rPr>
          <w:rFonts w:cs="Arial"/>
        </w:rPr>
      </w:pPr>
      <w:r w:rsidRPr="000967E4">
        <w:rPr>
          <w:rFonts w:cs="Arial"/>
        </w:rPr>
        <w:t xml:space="preserve">The </w:t>
      </w:r>
      <w:r w:rsidR="00867EA6">
        <w:rPr>
          <w:rFonts w:cs="Arial"/>
        </w:rPr>
        <w:t xml:space="preserve">Orbit Reader </w:t>
      </w:r>
      <w:r w:rsidR="00F731C5">
        <w:rPr>
          <w:rFonts w:cs="Arial"/>
        </w:rPr>
        <w:t>Q20 and Q40</w:t>
      </w:r>
      <w:r w:rsidR="00FE1386">
        <w:rPr>
          <w:rFonts w:cs="Arial"/>
        </w:rPr>
        <w:t xml:space="preserve"> </w:t>
      </w:r>
      <w:r w:rsidRPr="000967E4">
        <w:rPr>
          <w:rFonts w:cs="Arial"/>
        </w:rPr>
        <w:t xml:space="preserve">support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47E86EAE" w:rsidR="003C742C" w:rsidRDefault="588299F3" w:rsidP="003C742C">
      <w:pPr>
        <w:jc w:val="both"/>
        <w:rPr>
          <w:rFonts w:cs="Arial"/>
        </w:rPr>
      </w:pPr>
      <w:r w:rsidRPr="588299F3">
        <w:rPr>
          <w:rFonts w:cs="Arial"/>
        </w:rPr>
        <w:t xml:space="preserve">Press the Enter key to make the displayed connection active. </w:t>
      </w:r>
      <w:r>
        <w:t xml:space="preserve">The </w:t>
      </w:r>
      <w:r w:rsidR="00867EA6">
        <w:t>Orbit Reader</w:t>
      </w:r>
      <w:r w:rsidR="00FE1386">
        <w:t xml:space="preserve"> </w:t>
      </w:r>
      <w:r>
        <w:t>displays the selected device’s name with an underline</w:t>
      </w:r>
      <w:r w:rsidRPr="588299F3">
        <w:rPr>
          <w:rFonts w:cs="Arial"/>
        </w:rPr>
        <w:t>. Press Backspace to go back.</w:t>
      </w:r>
    </w:p>
    <w:p w14:paraId="10ADB476" w14:textId="72F0D1BB" w:rsidR="00850B99" w:rsidRDefault="00850B99" w:rsidP="003C742C">
      <w:pPr>
        <w:jc w:val="both"/>
        <w:rPr>
          <w:rFonts w:cs="Arial"/>
        </w:rPr>
      </w:pPr>
    </w:p>
    <w:p w14:paraId="48CF2330" w14:textId="0D5EE4CF"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w:t>
      </w:r>
      <w:r w:rsidR="00476576">
        <w:rPr>
          <w:lang w:eastAsia="en-IN"/>
        </w:rPr>
        <w:t xml:space="preserve"> activities of the</w:t>
      </w:r>
      <w:r w:rsidR="00652999">
        <w:rPr>
          <w:lang w:eastAsia="en-IN"/>
        </w:rPr>
        <w:t xml:space="preserve"> </w:t>
      </w:r>
      <w:r w:rsidR="00867EA6">
        <w:rPr>
          <w:lang w:eastAsia="en-IN"/>
        </w:rPr>
        <w:t xml:space="preserve">Orbit Reader </w:t>
      </w:r>
      <w:r w:rsidR="00F731C5">
        <w:rPr>
          <w:lang w:eastAsia="en-IN"/>
        </w:rPr>
        <w:t>Q20 or Q40</w:t>
      </w:r>
      <w:r w:rsidR="00476576">
        <w:rPr>
          <w:lang w:eastAsia="en-IN"/>
        </w:rPr>
        <w:t xml:space="preserve"> </w:t>
      </w:r>
      <w:r w:rsidR="00A96C2A">
        <w:rPr>
          <w:lang w:eastAsia="en-IN"/>
        </w:rPr>
        <w:t>by</w:t>
      </w:r>
      <w:r w:rsidRPr="000967E4">
        <w:rPr>
          <w:lang w:eastAsia="en-IN"/>
        </w:rPr>
        <w:t xml:space="preserve"> a connected host device. Each time you wake up the host device, it takes over the </w:t>
      </w:r>
      <w:r w:rsidR="00867EA6">
        <w:rPr>
          <w:lang w:eastAsia="en-IN"/>
        </w:rPr>
        <w:t>Orbit Reader</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 xml:space="preserve">the </w:t>
      </w:r>
      <w:r w:rsidR="00867EA6">
        <w:rPr>
          <w:lang w:eastAsia="en-IN"/>
        </w:rPr>
        <w:t xml:space="preserve">Orbit Reader </w:t>
      </w:r>
      <w:r w:rsidRPr="000967E4">
        <w:rPr>
          <w:lang w:eastAsia="en-IN"/>
        </w:rPr>
        <w:t xml:space="preserve">in Stand-Alone mode or connect it to a screen reader with USB, you may not want </w:t>
      </w:r>
      <w:r w:rsidR="007E71C9" w:rsidRPr="000967E4">
        <w:rPr>
          <w:lang w:eastAsia="en-IN"/>
        </w:rPr>
        <w:t>interruption</w:t>
      </w:r>
      <w:r w:rsidRPr="000967E4">
        <w:rPr>
          <w:lang w:eastAsia="en-IN"/>
        </w:rPr>
        <w:t xml:space="preserve"> when your phone wakes up. To return </w:t>
      </w:r>
      <w:r w:rsidR="00652999">
        <w:rPr>
          <w:lang w:eastAsia="en-IN"/>
        </w:rPr>
        <w:t xml:space="preserve">the </w:t>
      </w:r>
      <w:r w:rsidR="00867EA6">
        <w:rPr>
          <w:lang w:eastAsia="en-IN"/>
        </w:rPr>
        <w:t xml:space="preserve">Orbit Reader </w:t>
      </w:r>
      <w:r w:rsidRPr="000967E4">
        <w:rPr>
          <w:lang w:eastAsia="en-IN"/>
        </w:rPr>
        <w:t xml:space="preserve">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120D3620" w:rsidR="00FE3743" w:rsidRDefault="588299F3" w:rsidP="00FE3743">
      <w:pPr>
        <w:rPr>
          <w:lang w:eastAsia="en-IN"/>
        </w:rPr>
      </w:pPr>
      <w:r w:rsidRPr="588299F3">
        <w:rPr>
          <w:lang w:eastAsia="en-IN"/>
        </w:rPr>
        <w:lastRenderedPageBreak/>
        <w:t xml:space="preserve">To prevent interruptions from occurring altogether, turn off Bluetooth in the </w:t>
      </w:r>
      <w:r w:rsidR="00867EA6">
        <w:rPr>
          <w:lang w:eastAsia="en-IN"/>
        </w:rPr>
        <w:t xml:space="preserve">Orbit Reader </w:t>
      </w:r>
      <w:r w:rsidR="00F731C5">
        <w:rPr>
          <w:lang w:eastAsia="en-IN"/>
        </w:rPr>
        <w:t>Q20 or Q40</w:t>
      </w:r>
      <w:r w:rsidR="00FE1386">
        <w:rPr>
          <w:lang w:eastAsia="en-IN"/>
        </w:rPr>
        <w:t xml:space="preserve"> </w:t>
      </w:r>
      <w:r w:rsidRPr="588299F3">
        <w:rPr>
          <w:lang w:eastAsia="en-IN"/>
        </w:rPr>
        <w:t xml:space="preserve">menu or temporarily turn off notifications on the host device. When you are ready to resume using Bluetooth, either turn it back on from the </w:t>
      </w:r>
      <w:r w:rsidR="00867EA6">
        <w:rPr>
          <w:lang w:eastAsia="en-IN"/>
        </w:rPr>
        <w:t>Orbit Reader</w:t>
      </w:r>
      <w:r w:rsidRPr="588299F3">
        <w:rPr>
          <w:lang w:eastAsia="en-IN"/>
        </w:rPr>
        <w:t xml:space="preserve">’s menu or use the hotkey </w:t>
      </w:r>
      <w:r w:rsidR="00B05783">
        <w:rPr>
          <w:lang w:eastAsia="en-IN"/>
        </w:rPr>
        <w:t>CTRL</w:t>
      </w:r>
      <w:r w:rsidRPr="588299F3">
        <w:rPr>
          <w:lang w:eastAsia="en-IN"/>
        </w:rPr>
        <w:t>+</w:t>
      </w:r>
      <w:r w:rsidR="003023D5">
        <w:rPr>
          <w:lang w:eastAsia="en-IN"/>
        </w:rPr>
        <w:t xml:space="preserve"> </w:t>
      </w:r>
      <w:r w:rsidRPr="588299F3">
        <w:rPr>
          <w:lang w:eastAsia="en-IN"/>
        </w:rPr>
        <w:t xml:space="preserve">B from Stand-Alone mode on the </w:t>
      </w:r>
      <w:r w:rsidR="00867EA6">
        <w:rPr>
          <w:lang w:eastAsia="en-IN"/>
        </w:rPr>
        <w:t xml:space="preserve">Orbit Reader </w:t>
      </w:r>
      <w:r w:rsidR="00F731C5">
        <w:rPr>
          <w:lang w:eastAsia="en-IN"/>
        </w:rPr>
        <w:t>Q20 or Q40</w:t>
      </w:r>
      <w:r w:rsidRPr="588299F3">
        <w:rPr>
          <w:lang w:eastAsia="en-IN"/>
        </w:rPr>
        <w:t xml:space="preserve">. (You can always return to Stand-Alone mode by pressing Thumb key 1 + Thumb key 2 on the </w:t>
      </w:r>
      <w:r w:rsidR="00867EA6">
        <w:rPr>
          <w:lang w:eastAsia="en-IN"/>
        </w:rPr>
        <w:t>Orbit Reader</w:t>
      </w:r>
      <w:r w:rsidRPr="588299F3">
        <w:rPr>
          <w:lang w:eastAsia="en-IN"/>
        </w:rPr>
        <w:t>.)</w:t>
      </w:r>
    </w:p>
    <w:p w14:paraId="38DF7621" w14:textId="2BAB4FF1" w:rsidR="000C6F66" w:rsidRDefault="000C6F66" w:rsidP="00FE3743">
      <w:pPr>
        <w:rPr>
          <w:lang w:eastAsia="en-IN"/>
        </w:rPr>
      </w:pPr>
    </w:p>
    <w:p w14:paraId="239D91C2" w14:textId="3F892B5E" w:rsidR="000C6F66" w:rsidRDefault="000C6F66" w:rsidP="00A810CF">
      <w:r w:rsidRPr="00801D4D">
        <w:t>Note:</w:t>
      </w:r>
      <w:r w:rsidRPr="00F14A0C">
        <w:t xml:space="preserve"> </w:t>
      </w:r>
      <w:r w:rsidRPr="000967E4">
        <w:t xml:space="preserve">If </w:t>
      </w:r>
      <w:r w:rsidR="00652999">
        <w:t xml:space="preserve">the </w:t>
      </w:r>
      <w:r w:rsidR="00867EA6">
        <w:t xml:space="preserve">Orbit Reader </w:t>
      </w:r>
      <w:r w:rsidR="00F731C5">
        <w:t>Q20 or Q40</w:t>
      </w:r>
      <w:r w:rsidR="00FE1386">
        <w:t xml:space="preserve">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663B6357" w14:textId="77777777" w:rsidR="001A6E5C" w:rsidRDefault="001A6E5C" w:rsidP="00A810CF"/>
    <w:p w14:paraId="7D3E5FCC" w14:textId="77777777" w:rsidR="001A6E5C" w:rsidRDefault="001A6E5C" w:rsidP="001A6E5C">
      <w:pPr>
        <w:pStyle w:val="Heading3"/>
        <w:numPr>
          <w:ilvl w:val="2"/>
          <w:numId w:val="2"/>
        </w:numPr>
        <w:rPr>
          <w:lang w:eastAsia="en-IN"/>
        </w:rPr>
      </w:pPr>
      <w:bookmarkStart w:id="514" w:name="_Toc93946770"/>
      <w:bookmarkStart w:id="515" w:name="_Toc180667233"/>
      <w:r w:rsidRPr="000967E4">
        <w:rPr>
          <w:lang w:eastAsia="en-IN"/>
        </w:rPr>
        <w:t>Manage Bluetooth Connection Commands</w:t>
      </w:r>
      <w:bookmarkEnd w:id="514"/>
      <w:bookmarkEnd w:id="515"/>
    </w:p>
    <w:p w14:paraId="5CEE06D9" w14:textId="1F506FFD" w:rsidR="001A6E5C" w:rsidRDefault="7D789C33" w:rsidP="001A6E5C">
      <w:pPr>
        <w:rPr>
          <w:lang w:eastAsia="en-IN"/>
        </w:rPr>
      </w:pPr>
      <w:r w:rsidRPr="7D789C33">
        <w:rPr>
          <w:lang w:eastAsia="en-IN"/>
        </w:rPr>
        <w:t xml:space="preserve">To Activate Bluetooth device, Press left upper pan key +cursor routings 1 through 5, Pressing left upper pan key in conjunction with cursor routings 1 through 5 quickly switches to one of the five Bluetooth connections. To activate the USB HID Orbit device, press the </w:t>
      </w:r>
      <w:bookmarkStart w:id="516" w:name="_Int_aryXxrSW"/>
      <w:r w:rsidRPr="7D789C33">
        <w:rPr>
          <w:lang w:eastAsia="en-IN"/>
        </w:rPr>
        <w:t>left upper</w:t>
      </w:r>
      <w:bookmarkEnd w:id="516"/>
      <w:r w:rsidRPr="7D789C33">
        <w:rPr>
          <w:lang w:eastAsia="en-IN"/>
        </w:rPr>
        <w:t xml:space="preserve"> pan key along with cursor routing 6. This will quickly switch to </w:t>
      </w:r>
      <w:r w:rsidR="007E71C9" w:rsidRPr="7D789C33">
        <w:rPr>
          <w:lang w:eastAsia="en-IN"/>
        </w:rPr>
        <w:t>HID</w:t>
      </w:r>
      <w:r w:rsidRPr="7D789C33">
        <w:rPr>
          <w:lang w:eastAsia="en-IN"/>
        </w:rPr>
        <w:t xml:space="preserve"> Orbit.</w:t>
      </w:r>
    </w:p>
    <w:p w14:paraId="3289A8D8" w14:textId="77777777" w:rsidR="001A6E5C" w:rsidRDefault="001A6E5C" w:rsidP="001A6E5C">
      <w:pPr>
        <w:rPr>
          <w:lang w:eastAsia="en-IN"/>
        </w:rPr>
      </w:pPr>
    </w:p>
    <w:p w14:paraId="661F4387" w14:textId="31D2DB78" w:rsidR="001A6E5C" w:rsidRPr="001A7706" w:rsidRDefault="001A6E5C" w:rsidP="001A6E5C">
      <w:pPr>
        <w:rPr>
          <w:lang w:val="en-IN" w:eastAsia="en-IN"/>
        </w:rPr>
      </w:pPr>
      <w:r>
        <w:rPr>
          <w:lang w:eastAsia="en-IN"/>
        </w:rPr>
        <w:t xml:space="preserve">To Forget selected connection, Press </w:t>
      </w:r>
      <w:r w:rsidR="001A7706" w:rsidRPr="001A7706">
        <w:rPr>
          <w:lang w:val="en-IN" w:eastAsia="en-IN"/>
        </w:rPr>
        <w:t>CTRL + Q</w:t>
      </w:r>
      <w:r>
        <w:rPr>
          <w:lang w:eastAsia="en-IN"/>
        </w:rPr>
        <w:t xml:space="preserve">. Pressing </w:t>
      </w:r>
      <w:r w:rsidR="001A7706" w:rsidRPr="001A7706">
        <w:rPr>
          <w:lang w:val="en-IN" w:eastAsia="en-IN"/>
        </w:rPr>
        <w:t>CTRL + Q</w:t>
      </w:r>
      <w:r w:rsidR="00434908">
        <w:rPr>
          <w:lang w:val="en-IN" w:eastAsia="en-IN"/>
        </w:rPr>
        <w:t xml:space="preserve"> </w:t>
      </w:r>
      <w:r>
        <w:rPr>
          <w:lang w:eastAsia="en-IN"/>
        </w:rPr>
        <w:t xml:space="preserve">deletes selected connection from the list, the Orbit Reader </w:t>
      </w:r>
      <w:r w:rsidR="00F731C5">
        <w:rPr>
          <w:lang w:eastAsia="en-IN"/>
        </w:rPr>
        <w:t>Q20 or Q40</w:t>
      </w:r>
      <w:r>
        <w:rPr>
          <w:lang w:eastAsia="en-IN"/>
        </w:rPr>
        <w:t xml:space="preserve"> displays “Delete success”.</w:t>
      </w:r>
    </w:p>
    <w:p w14:paraId="586E82CF" w14:textId="77777777" w:rsidR="001A6E5C" w:rsidRDefault="001A6E5C" w:rsidP="001A6E5C">
      <w:pPr>
        <w:rPr>
          <w:lang w:eastAsia="en-IN"/>
        </w:rPr>
      </w:pPr>
    </w:p>
    <w:p w14:paraId="229D2734" w14:textId="35FB4137" w:rsidR="001A6E5C" w:rsidRPr="008E59FA" w:rsidRDefault="001A6E5C" w:rsidP="001A6E5C">
      <w:pPr>
        <w:rPr>
          <w:lang w:val="en-IN" w:eastAsia="en-IN"/>
        </w:rPr>
      </w:pPr>
      <w:r>
        <w:rPr>
          <w:lang w:eastAsia="en-IN"/>
        </w:rPr>
        <w:t xml:space="preserve">To Forget all connections, Press </w:t>
      </w:r>
      <w:r w:rsidR="008E59FA" w:rsidRPr="008E59FA">
        <w:rPr>
          <w:lang w:val="en-IN" w:eastAsia="en-IN"/>
        </w:rPr>
        <w:t>CTRL + X</w:t>
      </w:r>
      <w:r>
        <w:rPr>
          <w:lang w:eastAsia="en-IN"/>
        </w:rPr>
        <w:t xml:space="preserve">. Pressing </w:t>
      </w:r>
      <w:r w:rsidR="008E59FA" w:rsidRPr="008E59FA">
        <w:rPr>
          <w:lang w:val="en-IN" w:eastAsia="en-IN"/>
        </w:rPr>
        <w:t>CTRL + X</w:t>
      </w:r>
      <w:r w:rsidR="00434908">
        <w:rPr>
          <w:lang w:val="en-IN" w:eastAsia="en-IN"/>
        </w:rPr>
        <w:t xml:space="preserve"> </w:t>
      </w:r>
      <w:r>
        <w:rPr>
          <w:lang w:eastAsia="en-IN"/>
        </w:rPr>
        <w:t xml:space="preserve">deletes all connections from the list, the Orbit Reader </w:t>
      </w:r>
      <w:r w:rsidR="00F731C5">
        <w:rPr>
          <w:lang w:eastAsia="en-IN"/>
        </w:rPr>
        <w:t>Q20 or Q40</w:t>
      </w:r>
      <w:r>
        <w:rPr>
          <w:lang w:eastAsia="en-IN"/>
        </w:rPr>
        <w:t xml:space="preserve"> displays “Delete success”.</w:t>
      </w:r>
    </w:p>
    <w:p w14:paraId="45A430F0" w14:textId="77777777" w:rsidR="001A6E5C" w:rsidRPr="000967E4" w:rsidRDefault="001A6E5C" w:rsidP="00A810CF"/>
    <w:p w14:paraId="1E3288CF" w14:textId="77777777" w:rsidR="00FE3743" w:rsidRPr="000967E4" w:rsidRDefault="00FE3743" w:rsidP="00121DFE">
      <w:pPr>
        <w:pStyle w:val="Heading2"/>
        <w:rPr>
          <w:lang w:eastAsia="en-IN"/>
        </w:rPr>
      </w:pPr>
      <w:bookmarkStart w:id="517" w:name="Connect-to-Multiple-Hosts"/>
      <w:bookmarkStart w:id="518" w:name="USB"/>
      <w:bookmarkStart w:id="519" w:name="_USB"/>
      <w:bookmarkStart w:id="520" w:name="_Toc531853353"/>
      <w:bookmarkStart w:id="521" w:name="_Toc180667234"/>
      <w:bookmarkEnd w:id="517"/>
      <w:bookmarkEnd w:id="518"/>
      <w:bookmarkEnd w:id="519"/>
      <w:r w:rsidRPr="000967E4">
        <w:rPr>
          <w:lang w:eastAsia="en-IN"/>
        </w:rPr>
        <w:t>USB</w:t>
      </w:r>
      <w:bookmarkEnd w:id="520"/>
      <w:bookmarkEnd w:id="521"/>
    </w:p>
    <w:p w14:paraId="13B72CE4" w14:textId="5EC33D7C"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 xml:space="preserve">the </w:t>
      </w:r>
      <w:r w:rsidR="00867EA6">
        <w:rPr>
          <w:lang w:eastAsia="en-IN"/>
        </w:rPr>
        <w:t>Orbit Reader</w:t>
      </w:r>
      <w:r w:rsidR="00FE1386">
        <w:rPr>
          <w:lang w:eastAsia="en-IN"/>
        </w:rPr>
        <w:t xml:space="preserve"> </w:t>
      </w:r>
      <w:r w:rsidRPr="000967E4">
        <w:rPr>
          <w:lang w:eastAsia="en-IN"/>
        </w:rPr>
        <w:t>simultaneously.</w:t>
      </w:r>
    </w:p>
    <w:p w14:paraId="65E32BB8" w14:textId="77777777" w:rsidR="00652999" w:rsidRDefault="00652999" w:rsidP="00FE3743">
      <w:pPr>
        <w:rPr>
          <w:lang w:eastAsia="en-IN"/>
        </w:rPr>
      </w:pPr>
    </w:p>
    <w:p w14:paraId="7541E970" w14:textId="295B755F" w:rsidR="00FE3743" w:rsidRPr="000967E4" w:rsidRDefault="00652999" w:rsidP="00FE3743">
      <w:pPr>
        <w:rPr>
          <w:lang w:eastAsia="en-IN"/>
        </w:rPr>
      </w:pPr>
      <w:r>
        <w:rPr>
          <w:lang w:eastAsia="en-IN"/>
        </w:rPr>
        <w:t xml:space="preserve">The </w:t>
      </w:r>
      <w:r w:rsidR="00867EA6">
        <w:rPr>
          <w:lang w:eastAsia="en-IN"/>
        </w:rPr>
        <w:t xml:space="preserve">Orbit Reader </w:t>
      </w:r>
      <w:r w:rsidR="00F731C5">
        <w:rPr>
          <w:lang w:eastAsia="en-IN"/>
        </w:rPr>
        <w:t>Q20 and Q40</w:t>
      </w:r>
      <w:r w:rsidR="00FE1386">
        <w:rPr>
          <w:lang w:eastAsia="en-IN"/>
        </w:rPr>
        <w:t xml:space="preserve"> </w:t>
      </w:r>
      <w:r w:rsidR="00FE3743" w:rsidRPr="000967E4">
        <w:rPr>
          <w:lang w:eastAsia="en-IN"/>
        </w:rPr>
        <w:t xml:space="preserve">support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5C04BCB4"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Braille - HID</w:t>
      </w:r>
    </w:p>
    <w:p w14:paraId="3CC835A2"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Serial</w:t>
      </w:r>
    </w:p>
    <w:p w14:paraId="67BE656F" w14:textId="1DA8DE3C"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 xml:space="preserve">Mass Storage (for turning </w:t>
      </w:r>
      <w:r w:rsidR="00652999">
        <w:rPr>
          <w:rFonts w:cs="Arial"/>
          <w:lang w:eastAsia="en-IN"/>
        </w:rPr>
        <w:t xml:space="preserve">the </w:t>
      </w:r>
      <w:r w:rsidR="00867EA6">
        <w:rPr>
          <w:rFonts w:cs="Arial"/>
          <w:lang w:eastAsia="en-IN"/>
        </w:rPr>
        <w:t>Orbit Reader</w:t>
      </w:r>
      <w:r w:rsidRPr="000967E4">
        <w:rPr>
          <w:rFonts w:cs="Arial"/>
          <w:lang w:eastAsia="en-IN"/>
        </w:rPr>
        <w:t>'s SD card into a drive on your computer)</w:t>
      </w:r>
    </w:p>
    <w:p w14:paraId="0E464E82" w14:textId="3166881E" w:rsidR="00ED30FB" w:rsidRPr="000967E4" w:rsidRDefault="00ED30FB" w:rsidP="00ED30FB">
      <w:pPr>
        <w:pStyle w:val="Heading3"/>
        <w:rPr>
          <w:lang w:eastAsia="en-IN"/>
        </w:rPr>
      </w:pPr>
      <w:bookmarkStart w:id="522" w:name="_Toc17712032"/>
      <w:bookmarkStart w:id="523" w:name="_Toc9689929"/>
      <w:bookmarkStart w:id="524" w:name="_Toc10194393"/>
      <w:bookmarkStart w:id="525" w:name="_Toc20754956"/>
      <w:bookmarkStart w:id="526" w:name="_Toc20906443"/>
      <w:bookmarkStart w:id="527" w:name="_Toc20910769"/>
      <w:bookmarkStart w:id="528" w:name="_Toc20912939"/>
      <w:bookmarkStart w:id="529" w:name="_Toc180667235"/>
      <w:r w:rsidRPr="000967E4">
        <w:rPr>
          <w:lang w:eastAsia="en-IN"/>
        </w:rPr>
        <w:lastRenderedPageBreak/>
        <w:t>Human Interface Device (HID)</w:t>
      </w:r>
      <w:r w:rsidRPr="000967E4">
        <w:rPr>
          <w:rFonts w:cs="Arial"/>
          <w:lang w:eastAsia="en-IN"/>
        </w:rPr>
        <w:t xml:space="preserve"> – Orbit</w:t>
      </w:r>
      <w:bookmarkEnd w:id="522"/>
      <w:bookmarkEnd w:id="523"/>
      <w:bookmarkEnd w:id="524"/>
      <w:bookmarkEnd w:id="525"/>
      <w:bookmarkEnd w:id="526"/>
      <w:bookmarkEnd w:id="527"/>
      <w:bookmarkEnd w:id="528"/>
      <w:bookmarkEnd w:id="529"/>
    </w:p>
    <w:p w14:paraId="3A3E9C61" w14:textId="7323DDB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 xml:space="preserve">the </w:t>
      </w:r>
      <w:r w:rsidR="00867EA6">
        <w:rPr>
          <w:rFonts w:cs="Arial"/>
          <w:lang w:eastAsia="en-IN"/>
        </w:rPr>
        <w:t xml:space="preserve">Orbit Reader </w:t>
      </w:r>
      <w:r w:rsidR="00F731C5">
        <w:rPr>
          <w:rFonts w:cs="Arial"/>
          <w:lang w:eastAsia="en-IN"/>
        </w:rPr>
        <w:t>Q20 or Q40</w:t>
      </w:r>
      <w:r w:rsidR="00FE1386">
        <w:rPr>
          <w:rFonts w:cs="Arial"/>
          <w:lang w:eastAsia="en-IN"/>
        </w:rPr>
        <w:t xml:space="preserve"> </w:t>
      </w:r>
      <w:r w:rsidRPr="000967E4">
        <w:rPr>
          <w:rFonts w:cs="Arial"/>
          <w:lang w:eastAsia="en-IN"/>
        </w:rPr>
        <w:t>with a screen reader that supports HID Orbit, follow these steps:</w:t>
      </w:r>
    </w:p>
    <w:p w14:paraId="0F021633" w14:textId="6B0461C2"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Orbit Reader</w:t>
      </w:r>
      <w:r w:rsidRPr="00C96C39">
        <w:rPr>
          <w:rFonts w:ascii="Arial" w:hAnsi="Arial" w:cs="Arial"/>
          <w:sz w:val="24"/>
          <w:szCs w:val="24"/>
          <w:lang w:eastAsia="en-IN"/>
        </w:rPr>
        <w:t xml:space="preserve">. </w:t>
      </w:r>
      <w:r w:rsidR="00867EA6">
        <w:rPr>
          <w:rFonts w:ascii="Arial" w:hAnsi="Arial" w:cs="Arial"/>
          <w:sz w:val="24"/>
          <w:szCs w:val="24"/>
          <w:lang w:eastAsia="en-IN"/>
        </w:rPr>
        <w:t xml:space="preserve">Orbit Reader </w:t>
      </w:r>
      <w:r w:rsidRPr="00C96C39">
        <w:rPr>
          <w:rFonts w:ascii="Arial" w:hAnsi="Arial" w:cs="Arial"/>
          <w:sz w:val="24"/>
          <w:szCs w:val="24"/>
          <w:lang w:eastAsia="en-IN"/>
        </w:rPr>
        <w:t>displays the last braille you were reading.</w:t>
      </w:r>
    </w:p>
    <w:p w14:paraId="5E1A57A6" w14:textId="22273F59"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Connect the USB cable to the host and to the </w:t>
      </w:r>
      <w:r w:rsidR="00867EA6">
        <w:rPr>
          <w:rFonts w:ascii="Arial" w:hAnsi="Arial" w:cs="Arial"/>
          <w:sz w:val="24"/>
          <w:szCs w:val="24"/>
          <w:lang w:eastAsia="en-IN"/>
        </w:rPr>
        <w:t>Orbit Reader</w:t>
      </w:r>
      <w:r w:rsidRPr="00C96C39">
        <w:rPr>
          <w:rFonts w:ascii="Arial" w:hAnsi="Arial" w:cs="Arial"/>
          <w:sz w:val="24"/>
          <w:szCs w:val="24"/>
          <w:lang w:eastAsia="en-IN"/>
        </w:rPr>
        <w:t xml:space="preserve">. "-- Charger connected" is displayed. </w:t>
      </w:r>
    </w:p>
    <w:p w14:paraId="33A17331" w14:textId="16CEDD4A" w:rsidR="00ED30FB" w:rsidRPr="00C96C39" w:rsidRDefault="588299F3" w:rsidP="588299F3">
      <w:pPr>
        <w:pStyle w:val="ListParagraph"/>
        <w:numPr>
          <w:ilvl w:val="0"/>
          <w:numId w:val="161"/>
        </w:numPr>
        <w:rPr>
          <w:rFonts w:ascii="Arial" w:hAnsi="Arial" w:cs="Arial"/>
          <w:sz w:val="24"/>
          <w:szCs w:val="24"/>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H</w:t>
      </w:r>
      <w:r w:rsidR="00395174">
        <w:rPr>
          <w:rFonts w:ascii="Arial" w:hAnsi="Arial" w:cs="Arial"/>
          <w:sz w:val="24"/>
          <w:szCs w:val="24"/>
          <w:lang w:eastAsia="en-IN"/>
        </w:rPr>
        <w:t xml:space="preserve"> </w:t>
      </w:r>
      <w:r w:rsidR="00DB35A3">
        <w:rPr>
          <w:rFonts w:ascii="Arial" w:hAnsi="Arial" w:cs="Arial"/>
          <w:sz w:val="24"/>
          <w:szCs w:val="24"/>
          <w:lang w:eastAsia="en-IN"/>
        </w:rPr>
        <w:t xml:space="preserve">or </w:t>
      </w:r>
      <w:r w:rsidR="00DB35A3" w:rsidRPr="00F87D01">
        <w:rPr>
          <w:rFonts w:ascii="Arial" w:hAnsi="Arial" w:cs="Arial"/>
          <w:sz w:val="24"/>
          <w:szCs w:val="24"/>
          <w:lang w:eastAsia="en-IN"/>
        </w:rPr>
        <w:t>left upper pan key +</w:t>
      </w:r>
      <w:r w:rsidR="007C680C">
        <w:rPr>
          <w:rFonts w:ascii="Arial" w:hAnsi="Arial" w:cs="Arial"/>
          <w:sz w:val="24"/>
          <w:szCs w:val="24"/>
          <w:lang w:eastAsia="en-IN"/>
        </w:rPr>
        <w:t xml:space="preserve"> </w:t>
      </w:r>
      <w:r w:rsidR="00DB35A3" w:rsidRPr="00F87D01">
        <w:rPr>
          <w:rFonts w:ascii="Arial" w:hAnsi="Arial" w:cs="Arial"/>
          <w:sz w:val="24"/>
          <w:szCs w:val="24"/>
          <w:lang w:eastAsia="en-IN"/>
        </w:rPr>
        <w:t xml:space="preserve">cursor </w:t>
      </w:r>
      <w:r w:rsidR="005D201C">
        <w:rPr>
          <w:rFonts w:ascii="Arial" w:hAnsi="Arial" w:cs="Arial"/>
          <w:sz w:val="24"/>
          <w:szCs w:val="24"/>
          <w:lang w:eastAsia="en-IN"/>
        </w:rPr>
        <w:t>routing</w:t>
      </w:r>
      <w:r w:rsidR="00DB35A3" w:rsidRPr="00F87D01">
        <w:rPr>
          <w:rFonts w:ascii="Arial" w:hAnsi="Arial" w:cs="Arial"/>
          <w:sz w:val="24"/>
          <w:szCs w:val="24"/>
          <w:lang w:eastAsia="en-IN"/>
        </w:rPr>
        <w:t xml:space="preserve"> 6</w:t>
      </w:r>
      <w:r w:rsidRPr="588299F3">
        <w:rPr>
          <w:rFonts w:ascii="Arial" w:hAnsi="Arial" w:cs="Arial"/>
          <w:sz w:val="24"/>
          <w:szCs w:val="24"/>
          <w:lang w:eastAsia="en-IN"/>
        </w:rPr>
        <w:t xml:space="preserve">. "-- HID Orbit" is displayed. </w:t>
      </w:r>
      <w:r w:rsidR="004C0977" w:rsidRPr="588299F3">
        <w:rPr>
          <w:rFonts w:ascii="Arial" w:hAnsi="Arial" w:cs="Arial"/>
          <w:sz w:val="24"/>
          <w:szCs w:val="24"/>
          <w:lang w:eastAsia="en-IN"/>
        </w:rPr>
        <w:t xml:space="preserve">The </w:t>
      </w:r>
      <w:r w:rsidR="008813A5">
        <w:rPr>
          <w:rFonts w:ascii="Arial" w:hAnsi="Arial" w:cs="Arial"/>
          <w:sz w:val="24"/>
          <w:szCs w:val="24"/>
          <w:lang w:eastAsia="en-IN"/>
        </w:rPr>
        <w:t>QWERTY</w:t>
      </w:r>
      <w:r w:rsidR="004C0977">
        <w:rPr>
          <w:rFonts w:ascii="Arial" w:hAnsi="Arial" w:cs="Arial"/>
          <w:sz w:val="24"/>
          <w:szCs w:val="24"/>
          <w:lang w:eastAsia="en-IN"/>
        </w:rPr>
        <w:t xml:space="preserve"> </w:t>
      </w:r>
      <w:r w:rsidR="004C0977" w:rsidRPr="588299F3">
        <w:rPr>
          <w:rFonts w:ascii="Arial" w:hAnsi="Arial" w:cs="Arial"/>
          <w:sz w:val="24"/>
          <w:szCs w:val="24"/>
          <w:lang w:eastAsia="en-IN"/>
        </w:rPr>
        <w:t>keyboard</w:t>
      </w:r>
      <w:r w:rsidRPr="588299F3">
        <w:rPr>
          <w:rFonts w:ascii="Arial" w:hAnsi="Arial" w:cs="Arial"/>
          <w:sz w:val="24"/>
          <w:szCs w:val="24"/>
          <w:lang w:eastAsia="en-IN"/>
        </w:rPr>
        <w:t xml:space="preserve"> will connect to the host</w:t>
      </w:r>
      <w:r w:rsidR="003A697C" w:rsidRPr="588299F3">
        <w:rPr>
          <w:rFonts w:ascii="Arial" w:hAnsi="Arial" w:cs="Arial"/>
          <w:sz w:val="24"/>
          <w:szCs w:val="24"/>
          <w:lang w:eastAsia="en-IN"/>
        </w:rPr>
        <w:t>,</w:t>
      </w:r>
      <w:r w:rsidRPr="588299F3">
        <w:rPr>
          <w:rFonts w:ascii="Arial" w:hAnsi="Arial" w:cs="Arial"/>
          <w:sz w:val="24"/>
          <w:szCs w:val="24"/>
          <w:lang w:eastAsia="en-IN"/>
        </w:rPr>
        <w:t xml:space="preserve"> and you can operate </w:t>
      </w:r>
      <w:r w:rsidR="003A697C" w:rsidRPr="588299F3">
        <w:rPr>
          <w:rFonts w:ascii="Arial" w:hAnsi="Arial" w:cs="Arial"/>
          <w:sz w:val="24"/>
          <w:szCs w:val="24"/>
          <w:lang w:eastAsia="en-IN"/>
        </w:rPr>
        <w:t xml:space="preserve">the </w:t>
      </w:r>
      <w:r w:rsidRPr="588299F3">
        <w:rPr>
          <w:rFonts w:ascii="Arial" w:hAnsi="Arial" w:cs="Arial"/>
          <w:sz w:val="24"/>
          <w:szCs w:val="24"/>
          <w:lang w:eastAsia="en-IN"/>
        </w:rPr>
        <w:t xml:space="preserve">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keyboard.</w:t>
      </w:r>
    </w:p>
    <w:p w14:paraId="53CCEA41" w14:textId="176E3B0C"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77439614" w14:textId="298B9CC6" w:rsidR="00ED30FB" w:rsidRDefault="588299F3" w:rsidP="00ED30FB">
      <w:pPr>
        <w:rPr>
          <w:rFonts w:cs="Arial"/>
          <w:lang w:eastAsia="en-IN"/>
        </w:rPr>
      </w:pPr>
      <w:r w:rsidRPr="588299F3">
        <w:rPr>
          <w:rFonts w:cs="Arial"/>
          <w:lang w:eastAsia="en-IN"/>
        </w:rPr>
        <w:t>To switch back to Stand-Alone mode, press Thumb key 1 + Thumb key 2.</w:t>
      </w:r>
    </w:p>
    <w:p w14:paraId="057B6373" w14:textId="207A2817" w:rsidR="0079130B" w:rsidRDefault="004619AC" w:rsidP="00ED30FB">
      <w:pPr>
        <w:rPr>
          <w:rFonts w:cs="Arial"/>
          <w:lang w:eastAsia="en-IN"/>
        </w:rPr>
      </w:pPr>
      <w:r w:rsidRPr="004619AC">
        <w:rPr>
          <w:rFonts w:cs="Arial"/>
          <w:lang w:eastAsia="en-IN"/>
        </w:rPr>
        <w:t xml:space="preserve">To switch to Bluetooth mode, press the left upper pan key along with cursor </w:t>
      </w:r>
      <w:r w:rsidR="005D201C">
        <w:rPr>
          <w:rFonts w:cs="Arial"/>
          <w:lang w:eastAsia="en-IN"/>
        </w:rPr>
        <w:t>routing</w:t>
      </w:r>
      <w:r w:rsidRPr="004619AC">
        <w:rPr>
          <w:rFonts w:cs="Arial"/>
          <w:lang w:eastAsia="en-IN"/>
        </w:rPr>
        <w:t>s 1 to 5 to quickly switch between one of the 5 Bluetooth devices.</w:t>
      </w:r>
    </w:p>
    <w:p w14:paraId="407F2CC8" w14:textId="77777777" w:rsidR="00074FD1" w:rsidRDefault="00074FD1" w:rsidP="00ED30FB">
      <w:pPr>
        <w:rPr>
          <w:rFonts w:cs="Arial"/>
          <w:lang w:eastAsia="en-IN"/>
        </w:rPr>
      </w:pPr>
    </w:p>
    <w:p w14:paraId="292AFBA8" w14:textId="77777777" w:rsidR="009356C9" w:rsidRPr="00651DDA" w:rsidRDefault="009356C9" w:rsidP="009356C9">
      <w:pPr>
        <w:pStyle w:val="Heading3"/>
        <w:numPr>
          <w:ilvl w:val="2"/>
          <w:numId w:val="2"/>
        </w:numPr>
        <w:rPr>
          <w:rFonts w:cs="Arial"/>
          <w:lang w:eastAsia="en-IN"/>
        </w:rPr>
      </w:pPr>
      <w:bookmarkStart w:id="530" w:name="_Toc93946773"/>
      <w:bookmarkStart w:id="531" w:name="_Toc180667236"/>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30"/>
      <w:bookmarkEnd w:id="531"/>
    </w:p>
    <w:p w14:paraId="7105210A" w14:textId="7ED9A764" w:rsidR="009356C9" w:rsidRPr="00651DDA" w:rsidRDefault="009356C9" w:rsidP="009356C9">
      <w:pPr>
        <w:rPr>
          <w:rFonts w:cs="Arial"/>
          <w:lang w:eastAsia="en-IN"/>
        </w:rPr>
      </w:pPr>
      <w:r w:rsidRPr="00651DDA">
        <w:rPr>
          <w:rFonts w:cs="Arial"/>
          <w:lang w:eastAsia="en-IN"/>
        </w:rPr>
        <w:t xml:space="preserve">When using </w:t>
      </w:r>
      <w:r>
        <w:rPr>
          <w:rFonts w:cs="Arial"/>
          <w:lang w:eastAsia="en-IN"/>
        </w:rPr>
        <w:t>the Orbit Reader</w:t>
      </w:r>
      <w:r w:rsidRPr="00651DDA">
        <w:rPr>
          <w:rFonts w:cs="Arial"/>
          <w:lang w:eastAsia="en-IN"/>
        </w:rPr>
        <w:t xml:space="preserve"> </w:t>
      </w:r>
      <w:r w:rsidR="00F731C5">
        <w:rPr>
          <w:rFonts w:cs="Arial"/>
          <w:lang w:eastAsia="en-IN"/>
        </w:rPr>
        <w:t>Q20 or Q40</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6CD161A2" w14:textId="655020C3"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Turn on the Orbit Reader. Orbit reader displays the last braille you were reading.</w:t>
      </w:r>
    </w:p>
    <w:p w14:paraId="379B7E5C" w14:textId="4E05D1EC"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Connect the USB cable to the host and to the Orbit Reader. "-- Charger connected" is displayed. </w:t>
      </w:r>
    </w:p>
    <w:p w14:paraId="634B68A9" w14:textId="0024A416"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On the Orbit Reader </w:t>
      </w:r>
      <w:r w:rsidR="00F731C5">
        <w:rPr>
          <w:rFonts w:ascii="Arial" w:hAnsi="Arial" w:cs="Arial"/>
          <w:sz w:val="24"/>
          <w:szCs w:val="24"/>
          <w:lang w:eastAsia="en-IN"/>
        </w:rPr>
        <w:t>Q20 or Q40</w:t>
      </w:r>
      <w:r w:rsidRPr="00C96C39">
        <w:rPr>
          <w:rFonts w:ascii="Arial" w:hAnsi="Arial" w:cs="Arial"/>
          <w:sz w:val="24"/>
          <w:szCs w:val="24"/>
          <w:lang w:eastAsia="en-IN"/>
        </w:rPr>
        <w:t xml:space="preserve">, press </w:t>
      </w:r>
      <w:r w:rsidR="00B05783">
        <w:rPr>
          <w:rFonts w:ascii="Arial" w:hAnsi="Arial" w:cs="Arial"/>
          <w:sz w:val="24"/>
          <w:szCs w:val="24"/>
          <w:lang w:eastAsia="en-IN"/>
        </w:rPr>
        <w:t>CTRL</w:t>
      </w:r>
      <w:r w:rsidRPr="00C96C39">
        <w:rPr>
          <w:rFonts w:ascii="Arial" w:hAnsi="Arial" w:cs="Arial"/>
          <w:sz w:val="24"/>
          <w:szCs w:val="24"/>
          <w:lang w:eastAsia="en-IN"/>
        </w:rPr>
        <w:t xml:space="preserve"> + </w:t>
      </w:r>
      <w:r w:rsidR="00D707DF">
        <w:rPr>
          <w:rFonts w:ascii="Arial" w:hAnsi="Arial" w:cs="Arial"/>
          <w:sz w:val="24"/>
          <w:szCs w:val="24"/>
          <w:lang w:eastAsia="en-IN"/>
        </w:rPr>
        <w:t>Window</w:t>
      </w:r>
      <w:r w:rsidR="00650439">
        <w:rPr>
          <w:rFonts w:ascii="Arial" w:hAnsi="Arial" w:cs="Arial"/>
          <w:sz w:val="24"/>
          <w:szCs w:val="24"/>
          <w:lang w:eastAsia="en-IN"/>
        </w:rPr>
        <w:t>s +</w:t>
      </w:r>
      <w:r w:rsidR="00D707DF">
        <w:rPr>
          <w:rFonts w:ascii="Arial" w:hAnsi="Arial" w:cs="Arial"/>
          <w:sz w:val="24"/>
          <w:szCs w:val="24"/>
          <w:lang w:eastAsia="en-IN"/>
        </w:rPr>
        <w:t xml:space="preserve"> H</w:t>
      </w:r>
      <w:r w:rsidRPr="00C96C39">
        <w:rPr>
          <w:rFonts w:ascii="Arial" w:hAnsi="Arial" w:cs="Arial"/>
          <w:sz w:val="24"/>
          <w:szCs w:val="24"/>
          <w:lang w:eastAsia="en-IN"/>
        </w:rPr>
        <w:t>. "-- HID Braille" is displayed.</w:t>
      </w:r>
    </w:p>
    <w:p w14:paraId="2E276738" w14:textId="39AA9077" w:rsidR="00074FD1" w:rsidRPr="000C3ED9" w:rsidRDefault="009356C9" w:rsidP="009356C9">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 xml:space="preserve">witch back to Stand-Alone mode, press </w:t>
      </w:r>
      <w:r w:rsidR="00F07F54">
        <w:rPr>
          <w:rFonts w:cs="Arial"/>
          <w:lang w:eastAsia="en-IN"/>
        </w:rPr>
        <w:t>Thumb key 1</w:t>
      </w:r>
      <w:r w:rsidRPr="00651DDA">
        <w:rPr>
          <w:rFonts w:cs="Arial"/>
          <w:lang w:eastAsia="en-IN"/>
        </w:rPr>
        <w:t xml:space="preserve"> + </w:t>
      </w:r>
      <w:r w:rsidR="00F07F54">
        <w:rPr>
          <w:rFonts w:cs="Arial"/>
          <w:lang w:eastAsia="en-IN"/>
        </w:rPr>
        <w:t>Thumb key 2</w:t>
      </w:r>
      <w:r w:rsidR="004B08BF">
        <w:rPr>
          <w:rFonts w:cs="Arial"/>
          <w:lang w:eastAsia="en-IN"/>
        </w:rPr>
        <w:t>.</w:t>
      </w:r>
    </w:p>
    <w:p w14:paraId="08BA9E01" w14:textId="77777777" w:rsidR="00ED30FB" w:rsidRPr="000C3ED9" w:rsidRDefault="00ED30FB" w:rsidP="00ED30FB">
      <w:pPr>
        <w:pStyle w:val="Heading3"/>
        <w:rPr>
          <w:lang w:eastAsia="en-IN"/>
        </w:rPr>
      </w:pPr>
      <w:bookmarkStart w:id="532" w:name="_Toc172213704"/>
      <w:bookmarkStart w:id="533" w:name="_Toc172216294"/>
      <w:bookmarkStart w:id="534" w:name="_Toc172218039"/>
      <w:bookmarkStart w:id="535" w:name="_Toc172218355"/>
      <w:bookmarkStart w:id="536" w:name="_Toc172563983"/>
      <w:bookmarkStart w:id="537" w:name="_Toc172580155"/>
      <w:bookmarkStart w:id="538" w:name="_Toc172580382"/>
      <w:bookmarkStart w:id="539" w:name="_Toc172580611"/>
      <w:bookmarkStart w:id="540" w:name="_Toc172580913"/>
      <w:bookmarkStart w:id="541" w:name="_Toc172213705"/>
      <w:bookmarkStart w:id="542" w:name="_Toc172216295"/>
      <w:bookmarkStart w:id="543" w:name="_Toc172218040"/>
      <w:bookmarkStart w:id="544" w:name="_Toc172218356"/>
      <w:bookmarkStart w:id="545" w:name="_Toc172563984"/>
      <w:bookmarkStart w:id="546" w:name="_Toc172580156"/>
      <w:bookmarkStart w:id="547" w:name="_Toc172580383"/>
      <w:bookmarkStart w:id="548" w:name="_Toc172580612"/>
      <w:bookmarkStart w:id="549" w:name="_Toc172580914"/>
      <w:bookmarkStart w:id="550" w:name="_Toc172213706"/>
      <w:bookmarkStart w:id="551" w:name="_Toc172216296"/>
      <w:bookmarkStart w:id="552" w:name="_Toc172218041"/>
      <w:bookmarkStart w:id="553" w:name="_Toc172218357"/>
      <w:bookmarkStart w:id="554" w:name="_Toc172563985"/>
      <w:bookmarkStart w:id="555" w:name="_Toc172580157"/>
      <w:bookmarkStart w:id="556" w:name="_Toc172580384"/>
      <w:bookmarkStart w:id="557" w:name="_Toc172580613"/>
      <w:bookmarkStart w:id="558" w:name="_Toc172580915"/>
      <w:bookmarkStart w:id="559" w:name="_Toc172213707"/>
      <w:bookmarkStart w:id="560" w:name="_Toc172216297"/>
      <w:bookmarkStart w:id="561" w:name="_Toc172218042"/>
      <w:bookmarkStart w:id="562" w:name="_Toc172218358"/>
      <w:bookmarkStart w:id="563" w:name="_Toc172563986"/>
      <w:bookmarkStart w:id="564" w:name="_Toc172580158"/>
      <w:bookmarkStart w:id="565" w:name="_Toc172580385"/>
      <w:bookmarkStart w:id="566" w:name="_Toc172580614"/>
      <w:bookmarkStart w:id="567" w:name="_Toc172580916"/>
      <w:bookmarkStart w:id="568" w:name="_Toc172213708"/>
      <w:bookmarkStart w:id="569" w:name="_Toc172216298"/>
      <w:bookmarkStart w:id="570" w:name="_Toc172218043"/>
      <w:bookmarkStart w:id="571" w:name="_Toc172218359"/>
      <w:bookmarkStart w:id="572" w:name="_Toc172563987"/>
      <w:bookmarkStart w:id="573" w:name="_Toc172580159"/>
      <w:bookmarkStart w:id="574" w:name="_Toc172580386"/>
      <w:bookmarkStart w:id="575" w:name="_Toc172580615"/>
      <w:bookmarkStart w:id="576" w:name="_Toc172580917"/>
      <w:bookmarkStart w:id="577" w:name="_Toc172213709"/>
      <w:bookmarkStart w:id="578" w:name="_Toc172216299"/>
      <w:bookmarkStart w:id="579" w:name="_Toc172218044"/>
      <w:bookmarkStart w:id="580" w:name="_Toc172218360"/>
      <w:bookmarkStart w:id="581" w:name="_Toc172563988"/>
      <w:bookmarkStart w:id="582" w:name="_Toc172580160"/>
      <w:bookmarkStart w:id="583" w:name="_Toc172580387"/>
      <w:bookmarkStart w:id="584" w:name="_Toc172580616"/>
      <w:bookmarkStart w:id="585" w:name="_Toc172580918"/>
      <w:bookmarkStart w:id="586" w:name="_Serial_1"/>
      <w:bookmarkStart w:id="587" w:name="_Toc9689930"/>
      <w:bookmarkStart w:id="588" w:name="_Toc10194394"/>
      <w:bookmarkStart w:id="589" w:name="_Toc17712034"/>
      <w:bookmarkStart w:id="590" w:name="_Toc20754958"/>
      <w:bookmarkStart w:id="591" w:name="_Toc20906445"/>
      <w:bookmarkStart w:id="592" w:name="_Toc20910771"/>
      <w:bookmarkStart w:id="593" w:name="_Toc20912941"/>
      <w:bookmarkStart w:id="594" w:name="_Toc180667237"/>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r w:rsidRPr="000C3ED9">
        <w:rPr>
          <w:lang w:eastAsia="en-IN"/>
        </w:rPr>
        <w:t>Serial</w:t>
      </w:r>
      <w:bookmarkEnd w:id="587"/>
      <w:bookmarkEnd w:id="588"/>
      <w:bookmarkEnd w:id="589"/>
      <w:bookmarkEnd w:id="590"/>
      <w:bookmarkEnd w:id="591"/>
      <w:bookmarkEnd w:id="592"/>
      <w:bookmarkEnd w:id="593"/>
      <w:bookmarkEnd w:id="594"/>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14F36543" w:rsidR="00ED30FB" w:rsidRPr="00C96C39" w:rsidRDefault="7D789C33" w:rsidP="00C96C39">
      <w:pPr>
        <w:pStyle w:val="ListParagraph"/>
        <w:numPr>
          <w:ilvl w:val="0"/>
          <w:numId w:val="163"/>
        </w:numPr>
        <w:rPr>
          <w:rFonts w:cs="Arial"/>
          <w:lang w:eastAsia="en-IN"/>
        </w:rPr>
      </w:pPr>
      <w:r w:rsidRPr="7D789C33">
        <w:rPr>
          <w:rFonts w:ascii="Arial" w:hAnsi="Arial" w:cs="Arial"/>
          <w:sz w:val="24"/>
          <w:szCs w:val="24"/>
          <w:lang w:eastAsia="en-IN"/>
        </w:rPr>
        <w:t>Turn on the Orbit Reader. It displays the last material to read.</w:t>
      </w:r>
    </w:p>
    <w:p w14:paraId="57AB1E6E" w14:textId="777777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nect the USB cable. "-- Charger connected" is displayed.</w:t>
      </w:r>
    </w:p>
    <w:p w14:paraId="5ABB5041" w14:textId="57EB99E2" w:rsidR="00ED30FB" w:rsidRPr="00C96C39" w:rsidRDefault="588299F3" w:rsidP="588299F3">
      <w:pPr>
        <w:pStyle w:val="ListParagraph"/>
        <w:numPr>
          <w:ilvl w:val="0"/>
          <w:numId w:val="163"/>
        </w:numPr>
        <w:rPr>
          <w:rFonts w:ascii="Arial" w:hAnsi="Arial" w:cs="Arial"/>
          <w:sz w:val="24"/>
          <w:szCs w:val="24"/>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I. "-- Serial USB" is displayed. </w:t>
      </w:r>
      <w:r w:rsidR="00BA2B10">
        <w:rPr>
          <w:rFonts w:ascii="Arial" w:hAnsi="Arial" w:cs="Arial"/>
          <w:sz w:val="24"/>
          <w:szCs w:val="24"/>
          <w:lang w:eastAsia="en-IN"/>
        </w:rPr>
        <w:t xml:space="preserve">The </w:t>
      </w:r>
      <w:r w:rsidR="008813A5">
        <w:rPr>
          <w:rFonts w:ascii="Arial" w:hAnsi="Arial" w:cs="Arial"/>
          <w:sz w:val="24"/>
          <w:szCs w:val="24"/>
          <w:lang w:eastAsia="en-IN"/>
        </w:rPr>
        <w:t>QWERTY</w:t>
      </w:r>
      <w:r w:rsidR="00BA2B10">
        <w:rPr>
          <w:rFonts w:ascii="Arial" w:hAnsi="Arial" w:cs="Arial"/>
          <w:sz w:val="24"/>
          <w:szCs w:val="24"/>
          <w:lang w:eastAsia="en-IN"/>
        </w:rPr>
        <w:t xml:space="preserve"> Keyboard </w:t>
      </w:r>
      <w:r w:rsidRPr="588299F3">
        <w:rPr>
          <w:rFonts w:ascii="Arial" w:hAnsi="Arial" w:cs="Arial"/>
          <w:sz w:val="24"/>
          <w:szCs w:val="24"/>
          <w:lang w:eastAsia="en-IN"/>
        </w:rPr>
        <w:t xml:space="preserve">will connect to the </w:t>
      </w:r>
      <w:r w:rsidR="00ED6952" w:rsidRPr="588299F3">
        <w:rPr>
          <w:rFonts w:ascii="Arial" w:hAnsi="Arial" w:cs="Arial"/>
          <w:sz w:val="24"/>
          <w:szCs w:val="24"/>
          <w:lang w:eastAsia="en-IN"/>
        </w:rPr>
        <w:t>host,</w:t>
      </w:r>
      <w:r w:rsidRPr="588299F3">
        <w:rPr>
          <w:rFonts w:ascii="Arial" w:hAnsi="Arial" w:cs="Arial"/>
          <w:sz w:val="24"/>
          <w:szCs w:val="24"/>
          <w:lang w:eastAsia="en-IN"/>
        </w:rPr>
        <w:t xml:space="preserve"> and you can operate </w:t>
      </w:r>
      <w:r w:rsidR="00ED6952" w:rsidRPr="588299F3">
        <w:rPr>
          <w:rFonts w:ascii="Arial" w:hAnsi="Arial" w:cs="Arial"/>
          <w:sz w:val="24"/>
          <w:szCs w:val="24"/>
          <w:lang w:eastAsia="en-IN"/>
        </w:rPr>
        <w:t>the host</w:t>
      </w:r>
      <w:r w:rsidRPr="588299F3">
        <w:rPr>
          <w:rFonts w:ascii="Arial" w:hAnsi="Arial" w:cs="Arial"/>
          <w:sz w:val="24"/>
          <w:szCs w:val="24"/>
          <w:lang w:eastAsia="en-IN"/>
        </w:rPr>
        <w:t xml:space="preserve">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keyboard.</w:t>
      </w:r>
    </w:p>
    <w:p w14:paraId="5F02B5D6" w14:textId="0BD7F588"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lastRenderedPageBreak/>
        <w:t xml:space="preserve">Install any necessary drivers. See the </w:t>
      </w:r>
      <w:hyperlink r:id="rId27" w:history="1">
        <w:r w:rsidR="00867EA6">
          <w:rPr>
            <w:rStyle w:val="Hyperlink"/>
          </w:rPr>
          <w:t xml:space="preserve">Orbit Reader </w:t>
        </w:r>
        <w:r w:rsidR="00F731C5">
          <w:rPr>
            <w:rStyle w:val="Hyperlink"/>
          </w:rPr>
          <w:t>Q20 or Q40</w:t>
        </w:r>
        <w:r w:rsidR="00FE1386">
          <w:rPr>
            <w:rStyle w:val="Hyperlink"/>
          </w:rPr>
          <w:t xml:space="preserve"> </w:t>
        </w:r>
        <w:r w:rsidRPr="00EF578C">
          <w:rPr>
            <w:rStyle w:val="Hyperlink"/>
          </w:rPr>
          <w:t>Resources page</w:t>
        </w:r>
      </w:hyperlink>
      <w:r w:rsidRPr="00C96C39">
        <w:rPr>
          <w:rFonts w:ascii="Arial" w:hAnsi="Arial" w:cs="Arial"/>
          <w:sz w:val="24"/>
          <w:szCs w:val="24"/>
          <w:lang w:eastAsia="en-IN"/>
        </w:rPr>
        <w:t xml:space="preserve"> or screen reader manufacturer's support webpages.</w:t>
      </w:r>
    </w:p>
    <w:p w14:paraId="40F2EAE3" w14:textId="77539639"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figure the screen reader. Refer</w:t>
      </w:r>
      <w:r w:rsidR="005068FE" w:rsidRPr="00C96C39">
        <w:rPr>
          <w:rFonts w:ascii="Arial" w:hAnsi="Arial" w:cs="Arial"/>
          <w:sz w:val="24"/>
          <w:szCs w:val="24"/>
          <w:lang w:eastAsia="en-IN"/>
        </w:rPr>
        <w:t xml:space="preserve"> to the</w:t>
      </w:r>
      <w:r w:rsidRPr="00C96C39">
        <w:rPr>
          <w:rFonts w:ascii="Arial" w:hAnsi="Arial" w:cs="Arial"/>
          <w:sz w:val="24"/>
          <w:szCs w:val="24"/>
          <w:lang w:eastAsia="en-IN"/>
        </w:rPr>
        <w:t xml:space="preserve"> screen reader section in this document or refer to your screen reader documents.</w:t>
      </w:r>
    </w:p>
    <w:p w14:paraId="6875346B" w14:textId="77777777" w:rsidR="00FE3743" w:rsidRPr="000C3ED9" w:rsidRDefault="00FE3743">
      <w:pPr>
        <w:pStyle w:val="Heading3"/>
        <w:rPr>
          <w:lang w:eastAsia="en-IN"/>
        </w:rPr>
      </w:pPr>
      <w:bookmarkStart w:id="595" w:name="Mass-Storage"/>
      <w:bookmarkStart w:id="596" w:name="_Toc531853356"/>
      <w:bookmarkStart w:id="597" w:name="_Toc180667238"/>
      <w:bookmarkEnd w:id="595"/>
      <w:r w:rsidRPr="000C3ED9">
        <w:rPr>
          <w:lang w:eastAsia="en-IN"/>
        </w:rPr>
        <w:t>Mass Storage</w:t>
      </w:r>
      <w:bookmarkEnd w:id="596"/>
      <w:bookmarkEnd w:id="597"/>
    </w:p>
    <w:p w14:paraId="7368EB46" w14:textId="68A3995D" w:rsidR="00FE3743" w:rsidRPr="000C3ED9" w:rsidRDefault="00FE3743" w:rsidP="00FE3743">
      <w:pPr>
        <w:rPr>
          <w:rFonts w:cs="Arial"/>
          <w:lang w:eastAsia="en-IN"/>
        </w:rPr>
      </w:pPr>
      <w:r w:rsidRPr="000C3ED9">
        <w:rPr>
          <w:rFonts w:cs="Arial"/>
          <w:lang w:eastAsia="en-IN"/>
        </w:rPr>
        <w:t xml:space="preserve">To use an SD card inserted in the </w:t>
      </w:r>
      <w:r w:rsidR="00867EA6">
        <w:rPr>
          <w:rFonts w:cs="Arial"/>
          <w:lang w:eastAsia="en-IN"/>
        </w:rPr>
        <w:t xml:space="preserve">Orbit Reader </w:t>
      </w:r>
      <w:r w:rsidR="00F731C5">
        <w:rPr>
          <w:rFonts w:cs="Arial"/>
          <w:lang w:eastAsia="en-IN"/>
        </w:rPr>
        <w:t>Q20 or Q40</w:t>
      </w:r>
      <w:r w:rsidR="00FE1386">
        <w:rPr>
          <w:rFonts w:cs="Arial"/>
          <w:lang w:eastAsia="en-IN"/>
        </w:rPr>
        <w:t xml:space="preserve"> </w:t>
      </w:r>
      <w:r w:rsidRPr="000C3ED9">
        <w:rPr>
          <w:rFonts w:cs="Arial"/>
          <w:lang w:eastAsia="en-IN"/>
        </w:rPr>
        <w:t>as a drive on your computer, follow these steps:</w:t>
      </w:r>
    </w:p>
    <w:p w14:paraId="1B16C6AE" w14:textId="6DBF00A2"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Orbit Reader</w:t>
      </w:r>
      <w:r w:rsidRPr="00C96C39">
        <w:rPr>
          <w:rFonts w:ascii="Arial" w:hAnsi="Arial" w:cs="Arial"/>
          <w:sz w:val="24"/>
          <w:szCs w:val="24"/>
          <w:lang w:eastAsia="en-IN"/>
        </w:rPr>
        <w:t>. It responds with braille from your last activity.</w:t>
      </w:r>
    </w:p>
    <w:p w14:paraId="53D0CA91" w14:textId="61CD5CA8"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Connect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ED6952" w:rsidRPr="00C96C39">
        <w:rPr>
          <w:rFonts w:ascii="Arial" w:hAnsi="Arial" w:cs="Arial"/>
          <w:sz w:val="24"/>
          <w:szCs w:val="24"/>
          <w:lang w:eastAsia="en-IN"/>
        </w:rPr>
        <w:t>to</w:t>
      </w:r>
      <w:r w:rsidR="00AE5CD1" w:rsidRPr="00C96C39">
        <w:rPr>
          <w:rFonts w:ascii="Arial" w:hAnsi="Arial" w:cs="Arial"/>
          <w:sz w:val="24"/>
          <w:szCs w:val="24"/>
          <w:lang w:eastAsia="en-IN"/>
        </w:rPr>
        <w:t xml:space="preserve"> your </w:t>
      </w:r>
      <w:r w:rsidRPr="00C96C39">
        <w:rPr>
          <w:rFonts w:ascii="Arial" w:hAnsi="Arial" w:cs="Arial"/>
          <w:sz w:val="24"/>
          <w:szCs w:val="24"/>
          <w:lang w:eastAsia="en-IN"/>
        </w:rPr>
        <w:t>computer</w:t>
      </w:r>
      <w:r w:rsidR="00AE5CD1" w:rsidRPr="00C96C39">
        <w:rPr>
          <w:rFonts w:ascii="Arial" w:hAnsi="Arial" w:cs="Arial"/>
          <w:sz w:val="24"/>
          <w:szCs w:val="24"/>
          <w:lang w:eastAsia="en-IN"/>
        </w:rPr>
        <w:t xml:space="preserve"> using </w:t>
      </w:r>
      <w:r w:rsidR="00ED6952" w:rsidRPr="00C96C39">
        <w:rPr>
          <w:rFonts w:ascii="Arial" w:hAnsi="Arial" w:cs="Arial"/>
          <w:sz w:val="24"/>
          <w:szCs w:val="24"/>
          <w:lang w:eastAsia="en-IN"/>
        </w:rPr>
        <w:t>a USB</w:t>
      </w:r>
      <w:r w:rsidR="00AE5CD1" w:rsidRPr="00C96C39">
        <w:rPr>
          <w:rFonts w:ascii="Arial" w:hAnsi="Arial" w:cs="Arial"/>
          <w:sz w:val="24"/>
          <w:szCs w:val="24"/>
          <w:lang w:eastAsia="en-IN"/>
        </w:rPr>
        <w:t xml:space="preserve"> cable</w:t>
      </w:r>
      <w:r w:rsidRPr="00C96C39">
        <w:rPr>
          <w:rFonts w:ascii="Arial" w:hAnsi="Arial" w:cs="Arial"/>
          <w:sz w:val="24"/>
          <w:szCs w:val="24"/>
          <w:lang w:eastAsia="en-IN"/>
        </w:rPr>
        <w:t>. "-- Charger connected" is displayed.</w:t>
      </w:r>
    </w:p>
    <w:p w14:paraId="0BF7EFDA" w14:textId="0842CD97" w:rsidR="00FE3743" w:rsidRPr="00C96C39" w:rsidRDefault="588299F3" w:rsidP="00C96C39">
      <w:pPr>
        <w:pStyle w:val="ListParagraph"/>
        <w:numPr>
          <w:ilvl w:val="0"/>
          <w:numId w:val="164"/>
        </w:numPr>
        <w:rPr>
          <w:rFonts w:cs="Arial"/>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J. "</w:t>
      </w:r>
      <w:r w:rsidR="00ED6952">
        <w:rPr>
          <w:rFonts w:ascii="Arial" w:hAnsi="Arial" w:cs="Arial"/>
          <w:sz w:val="24"/>
          <w:szCs w:val="24"/>
          <w:lang w:eastAsia="en-IN"/>
        </w:rPr>
        <w:t>--</w:t>
      </w:r>
      <w:r w:rsidR="00ED6952" w:rsidRPr="00ED6952">
        <w:t xml:space="preserve"> </w:t>
      </w:r>
      <w:r w:rsidR="00ED6952" w:rsidRPr="00ED6952">
        <w:rPr>
          <w:rFonts w:ascii="Arial" w:hAnsi="Arial" w:cs="Arial"/>
          <w:sz w:val="24"/>
          <w:szCs w:val="24"/>
          <w:lang w:eastAsia="en-IN"/>
        </w:rPr>
        <w:t>Mass storage</w:t>
      </w:r>
      <w:r w:rsidR="00ED6952">
        <w:rPr>
          <w:rFonts w:ascii="Arial" w:hAnsi="Arial" w:cs="Arial"/>
          <w:sz w:val="24"/>
          <w:szCs w:val="24"/>
          <w:lang w:eastAsia="en-IN"/>
        </w:rPr>
        <w:t xml:space="preserve"> </w:t>
      </w:r>
      <w:r w:rsidRPr="588299F3">
        <w:rPr>
          <w:rFonts w:ascii="Arial" w:hAnsi="Arial" w:cs="Arial"/>
          <w:sz w:val="24"/>
          <w:szCs w:val="24"/>
          <w:lang w:eastAsia="en-IN"/>
        </w:rPr>
        <w:t xml:space="preserve">" is displayed. </w:t>
      </w:r>
      <w:r w:rsidR="00BA2B10">
        <w:rPr>
          <w:rFonts w:ascii="Arial" w:hAnsi="Arial" w:cs="Arial"/>
          <w:sz w:val="24"/>
          <w:szCs w:val="24"/>
          <w:lang w:eastAsia="en-IN"/>
        </w:rPr>
        <w:t xml:space="preserve">The </w:t>
      </w:r>
      <w:r w:rsidR="008813A5">
        <w:rPr>
          <w:rFonts w:ascii="Arial" w:hAnsi="Arial" w:cs="Arial"/>
          <w:sz w:val="24"/>
          <w:szCs w:val="24"/>
          <w:lang w:eastAsia="en-IN"/>
        </w:rPr>
        <w:t>QWERTY</w:t>
      </w:r>
      <w:r w:rsidR="00BA2B10">
        <w:rPr>
          <w:rFonts w:ascii="Arial" w:hAnsi="Arial" w:cs="Arial"/>
          <w:sz w:val="24"/>
          <w:szCs w:val="24"/>
          <w:lang w:eastAsia="en-IN"/>
        </w:rPr>
        <w:t xml:space="preserve"> Keyboard </w:t>
      </w:r>
      <w:r w:rsidRPr="588299F3">
        <w:rPr>
          <w:rFonts w:ascii="Arial" w:hAnsi="Arial" w:cs="Arial"/>
          <w:sz w:val="24"/>
          <w:szCs w:val="24"/>
          <w:lang w:eastAsia="en-IN"/>
        </w:rPr>
        <w:t>will connect to the host</w:t>
      </w:r>
      <w:r w:rsidR="00BD396D" w:rsidRPr="588299F3">
        <w:rPr>
          <w:rFonts w:ascii="Arial" w:hAnsi="Arial" w:cs="Arial"/>
          <w:sz w:val="24"/>
          <w:szCs w:val="24"/>
          <w:lang w:eastAsia="en-IN"/>
        </w:rPr>
        <w:t>,</w:t>
      </w:r>
      <w:r w:rsidRPr="588299F3">
        <w:rPr>
          <w:rFonts w:ascii="Arial" w:hAnsi="Arial" w:cs="Arial"/>
          <w:sz w:val="24"/>
          <w:szCs w:val="24"/>
          <w:lang w:eastAsia="en-IN"/>
        </w:rPr>
        <w:t xml:space="preserve"> and you can operate </w:t>
      </w:r>
      <w:r w:rsidR="00ED6952" w:rsidRPr="588299F3">
        <w:rPr>
          <w:rFonts w:ascii="Arial" w:hAnsi="Arial" w:cs="Arial"/>
          <w:sz w:val="24"/>
          <w:szCs w:val="24"/>
          <w:lang w:eastAsia="en-IN"/>
        </w:rPr>
        <w:t>the host</w:t>
      </w:r>
      <w:r w:rsidRPr="588299F3">
        <w:rPr>
          <w:rFonts w:ascii="Arial" w:hAnsi="Arial" w:cs="Arial"/>
          <w:sz w:val="24"/>
          <w:szCs w:val="24"/>
          <w:lang w:eastAsia="en-IN"/>
        </w:rPr>
        <w:t xml:space="preserve">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w:t>
      </w:r>
      <w:r w:rsidR="004951DA">
        <w:rPr>
          <w:rFonts w:ascii="Arial" w:hAnsi="Arial" w:cs="Arial"/>
          <w:sz w:val="24"/>
          <w:szCs w:val="24"/>
          <w:lang w:eastAsia="en-IN"/>
        </w:rPr>
        <w:t xml:space="preserve">The </w:t>
      </w:r>
      <w:r w:rsidR="008813A5">
        <w:rPr>
          <w:rFonts w:ascii="Arial" w:hAnsi="Arial" w:cs="Arial"/>
          <w:sz w:val="24"/>
          <w:szCs w:val="24"/>
          <w:lang w:eastAsia="en-IN"/>
        </w:rPr>
        <w:t>QWERTY</w:t>
      </w:r>
      <w:r w:rsidR="004951DA">
        <w:rPr>
          <w:rFonts w:ascii="Arial" w:hAnsi="Arial" w:cs="Arial"/>
          <w:sz w:val="24"/>
          <w:szCs w:val="24"/>
          <w:lang w:eastAsia="en-IN"/>
        </w:rPr>
        <w:t xml:space="preserve"> Keyboard</w:t>
      </w:r>
      <w:r w:rsidRPr="588299F3">
        <w:rPr>
          <w:rFonts w:ascii="Arial" w:hAnsi="Arial" w:cs="Arial"/>
          <w:sz w:val="24"/>
          <w:szCs w:val="24"/>
          <w:lang w:eastAsia="en-IN"/>
        </w:rPr>
        <w:t>. Depending on your settings, the computer also responds with a notification of a new drive that is now available.</w:t>
      </w:r>
    </w:p>
    <w:p w14:paraId="41B92323" w14:textId="77777777"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Use your PC to read and write files on the new drive.</w:t>
      </w:r>
    </w:p>
    <w:p w14:paraId="7685BE3E" w14:textId="6F4F0CCB" w:rsidR="00FE3743" w:rsidRPr="000C3ED9" w:rsidRDefault="588299F3" w:rsidP="588299F3">
      <w:pPr>
        <w:rPr>
          <w:rFonts w:cs="Arial"/>
          <w:lang w:eastAsia="en-IN"/>
        </w:rPr>
      </w:pPr>
      <w:r w:rsidRPr="588299F3">
        <w:rPr>
          <w:rFonts w:cs="Arial"/>
          <w:lang w:eastAsia="en-IN"/>
        </w:rPr>
        <w:t>To switch back to Stand-Alone mode, press Thumb key 1 + Thumb key 2.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46711BD5" w:rsidR="008D4B17" w:rsidRPr="000C3ED9" w:rsidRDefault="7D789C33" w:rsidP="00D508FB">
      <w:pPr>
        <w:pStyle w:val="ListParagraph"/>
        <w:numPr>
          <w:ilvl w:val="0"/>
          <w:numId w:val="44"/>
        </w:numPr>
        <w:rPr>
          <w:rFonts w:ascii="Arial" w:eastAsia="Times New Roman" w:hAnsi="Arial" w:cs="Arial"/>
          <w:sz w:val="24"/>
          <w:szCs w:val="24"/>
          <w:lang w:eastAsia="en-IN"/>
        </w:rPr>
      </w:pPr>
      <w:bookmarkStart w:id="598" w:name="_Int_dIu93YPe"/>
      <w:r w:rsidRPr="7D789C33">
        <w:rPr>
          <w:rFonts w:ascii="Arial" w:hAnsi="Arial" w:cs="Arial"/>
          <w:lang w:eastAsia="en-IN"/>
        </w:rPr>
        <w:t>.BKP</w:t>
      </w:r>
      <w:bookmarkEnd w:id="598"/>
      <w:r w:rsidRPr="7D789C33">
        <w:rPr>
          <w:rFonts w:ascii="Arial" w:hAnsi="Arial" w:cs="Arial"/>
          <w:lang w:eastAsia="en-IN"/>
        </w:rPr>
        <w:t xml:space="preserve">-FILEHISTORY - </w:t>
      </w:r>
      <w:r w:rsidRPr="7D789C33">
        <w:rPr>
          <w:rFonts w:ascii="Arial" w:eastAsia="Times New Roman" w:hAnsi="Arial" w:cs="Arial"/>
          <w:sz w:val="24"/>
          <w:szCs w:val="24"/>
          <w:lang w:eastAsia="en-IN"/>
        </w:rPr>
        <w:t xml:space="preserve">This file contains information of the last </w:t>
      </w:r>
      <w:r w:rsidR="007E71C9" w:rsidRPr="7D789C33">
        <w:rPr>
          <w:rFonts w:ascii="Arial" w:eastAsia="Times New Roman" w:hAnsi="Arial" w:cs="Arial"/>
          <w:sz w:val="24"/>
          <w:szCs w:val="24"/>
          <w:lang w:eastAsia="en-IN"/>
        </w:rPr>
        <w:t>reading</w:t>
      </w:r>
      <w:r w:rsidRPr="7D789C33">
        <w:rPr>
          <w:rFonts w:ascii="Arial" w:eastAsia="Times New Roman" w:hAnsi="Arial" w:cs="Arial"/>
          <w:sz w:val="24"/>
          <w:szCs w:val="24"/>
          <w:lang w:eastAsia="en-IN"/>
        </w:rPr>
        <w:t xml:space="preserve"> position of the last 100 files that were opened on the device.</w:t>
      </w:r>
    </w:p>
    <w:p w14:paraId="43D7682F" w14:textId="67A40FEA" w:rsidR="008D4B17" w:rsidRPr="000C3ED9" w:rsidRDefault="7D789C33" w:rsidP="00D508FB">
      <w:pPr>
        <w:pStyle w:val="ListParagraph"/>
        <w:numPr>
          <w:ilvl w:val="0"/>
          <w:numId w:val="44"/>
        </w:numPr>
        <w:rPr>
          <w:rFonts w:ascii="Arial" w:eastAsia="Times New Roman" w:hAnsi="Arial" w:cs="Arial"/>
          <w:sz w:val="24"/>
          <w:szCs w:val="24"/>
          <w:lang w:eastAsia="en-IN"/>
        </w:rPr>
      </w:pPr>
      <w:bookmarkStart w:id="599" w:name="_Int_q5feFEbt"/>
      <w:r w:rsidRPr="7D789C33">
        <w:rPr>
          <w:rFonts w:ascii="Arial" w:eastAsia="Times New Roman" w:hAnsi="Arial" w:cs="Arial"/>
          <w:sz w:val="24"/>
          <w:szCs w:val="24"/>
          <w:lang w:eastAsia="en-IN"/>
        </w:rPr>
        <w:t>.BKP</w:t>
      </w:r>
      <w:bookmarkEnd w:id="599"/>
      <w:r w:rsidRPr="7D789C33">
        <w:rPr>
          <w:rFonts w:ascii="Arial" w:eastAsia="Times New Roman" w:hAnsi="Arial" w:cs="Arial"/>
          <w:sz w:val="24"/>
          <w:szCs w:val="24"/>
          <w:lang w:eastAsia="en-IN"/>
        </w:rPr>
        <w:t>-RECENTHISTORY - This file contains information required for software to generate the recent file list.</w:t>
      </w:r>
    </w:p>
    <w:p w14:paraId="7C33A862" w14:textId="1C037DEB" w:rsidR="008D4B17" w:rsidRPr="000C3ED9" w:rsidRDefault="7D789C33" w:rsidP="00D508FB">
      <w:pPr>
        <w:pStyle w:val="ListParagraph"/>
        <w:numPr>
          <w:ilvl w:val="0"/>
          <w:numId w:val="44"/>
        </w:numPr>
        <w:rPr>
          <w:rFonts w:ascii="Arial" w:eastAsia="Times New Roman" w:hAnsi="Arial" w:cs="Arial"/>
          <w:sz w:val="24"/>
          <w:szCs w:val="24"/>
          <w:lang w:eastAsia="en-IN"/>
        </w:rPr>
      </w:pPr>
      <w:bookmarkStart w:id="600" w:name="_Int_ALgZgtTG"/>
      <w:r w:rsidRPr="7D789C33">
        <w:rPr>
          <w:rFonts w:ascii="Arial" w:eastAsia="Times New Roman" w:hAnsi="Arial" w:cs="Arial"/>
          <w:sz w:val="24"/>
          <w:szCs w:val="24"/>
          <w:lang w:eastAsia="en-IN"/>
        </w:rPr>
        <w:t>.Logfile</w:t>
      </w:r>
      <w:bookmarkEnd w:id="600"/>
      <w:r w:rsidRPr="7D789C33">
        <w:rPr>
          <w:rFonts w:ascii="Arial" w:eastAsia="Times New Roman" w:hAnsi="Arial" w:cs="Arial"/>
          <w:sz w:val="24"/>
          <w:szCs w:val="24"/>
          <w:lang w:eastAsia="en-IN"/>
        </w:rPr>
        <w:t xml:space="preserv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2B33545B" w14:textId="77777777" w:rsidR="00FE3743" w:rsidRPr="000C3ED9" w:rsidRDefault="00FE3743" w:rsidP="00121DFE">
      <w:pPr>
        <w:pStyle w:val="Heading2"/>
        <w:rPr>
          <w:lang w:eastAsia="en-IN"/>
        </w:rPr>
      </w:pPr>
      <w:bookmarkStart w:id="601" w:name="Buffering-Text-Input-to-Remote-Devices"/>
      <w:bookmarkStart w:id="602" w:name="_Toc172213712"/>
      <w:bookmarkStart w:id="603" w:name="_Toc172216302"/>
      <w:bookmarkStart w:id="604" w:name="_Toc172218047"/>
      <w:bookmarkStart w:id="605" w:name="_Toc172218363"/>
      <w:bookmarkStart w:id="606" w:name="_Toc172563991"/>
      <w:bookmarkStart w:id="607" w:name="_Toc172580163"/>
      <w:bookmarkStart w:id="608" w:name="_Toc172580390"/>
      <w:bookmarkStart w:id="609" w:name="_Toc172580619"/>
      <w:bookmarkStart w:id="610" w:name="_Toc172580921"/>
      <w:bookmarkStart w:id="611" w:name="_Toc172213713"/>
      <w:bookmarkStart w:id="612" w:name="_Toc172216303"/>
      <w:bookmarkStart w:id="613" w:name="_Toc172218048"/>
      <w:bookmarkStart w:id="614" w:name="_Toc172218364"/>
      <w:bookmarkStart w:id="615" w:name="_Toc172563992"/>
      <w:bookmarkStart w:id="616" w:name="_Toc172580164"/>
      <w:bookmarkStart w:id="617" w:name="_Toc172580391"/>
      <w:bookmarkStart w:id="618" w:name="_Toc172580620"/>
      <w:bookmarkStart w:id="619" w:name="_Toc172580922"/>
      <w:bookmarkStart w:id="620" w:name="_Toc172213714"/>
      <w:bookmarkStart w:id="621" w:name="_Toc172216304"/>
      <w:bookmarkStart w:id="622" w:name="_Toc172218049"/>
      <w:bookmarkStart w:id="623" w:name="_Toc172218365"/>
      <w:bookmarkStart w:id="624" w:name="_Toc172563993"/>
      <w:bookmarkStart w:id="625" w:name="_Toc172580165"/>
      <w:bookmarkStart w:id="626" w:name="_Toc172580392"/>
      <w:bookmarkStart w:id="627" w:name="_Toc172580621"/>
      <w:bookmarkStart w:id="628" w:name="_Toc172580923"/>
      <w:bookmarkStart w:id="629" w:name="_Toc172213715"/>
      <w:bookmarkStart w:id="630" w:name="_Toc172216305"/>
      <w:bookmarkStart w:id="631" w:name="_Toc172218050"/>
      <w:bookmarkStart w:id="632" w:name="_Toc172218366"/>
      <w:bookmarkStart w:id="633" w:name="_Toc172563994"/>
      <w:bookmarkStart w:id="634" w:name="_Toc172580166"/>
      <w:bookmarkStart w:id="635" w:name="_Toc172580393"/>
      <w:bookmarkStart w:id="636" w:name="_Toc172580622"/>
      <w:bookmarkStart w:id="637" w:name="_Toc172580924"/>
      <w:bookmarkStart w:id="638" w:name="_Toc172213716"/>
      <w:bookmarkStart w:id="639" w:name="_Toc172216306"/>
      <w:bookmarkStart w:id="640" w:name="_Toc172218051"/>
      <w:bookmarkStart w:id="641" w:name="_Toc172218367"/>
      <w:bookmarkStart w:id="642" w:name="_Toc172563995"/>
      <w:bookmarkStart w:id="643" w:name="_Toc172580167"/>
      <w:bookmarkStart w:id="644" w:name="_Toc172580394"/>
      <w:bookmarkStart w:id="645" w:name="_Toc172580623"/>
      <w:bookmarkStart w:id="646" w:name="_Toc172580925"/>
      <w:bookmarkStart w:id="647" w:name="_Toc172213717"/>
      <w:bookmarkStart w:id="648" w:name="_Toc172216307"/>
      <w:bookmarkStart w:id="649" w:name="_Toc172218052"/>
      <w:bookmarkStart w:id="650" w:name="_Toc172218368"/>
      <w:bookmarkStart w:id="651" w:name="_Toc172563996"/>
      <w:bookmarkStart w:id="652" w:name="_Toc172580168"/>
      <w:bookmarkStart w:id="653" w:name="_Toc172580395"/>
      <w:bookmarkStart w:id="654" w:name="_Toc172580624"/>
      <w:bookmarkStart w:id="655" w:name="_Toc172580926"/>
      <w:bookmarkStart w:id="656" w:name="iOS-Devices"/>
      <w:bookmarkStart w:id="657" w:name="_Toc531853358"/>
      <w:bookmarkStart w:id="658" w:name="_Toc180667239"/>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r w:rsidRPr="000C3ED9">
        <w:rPr>
          <w:lang w:eastAsia="en-IN"/>
        </w:rPr>
        <w:t>iOS Devices</w:t>
      </w:r>
      <w:bookmarkEnd w:id="657"/>
      <w:bookmarkEnd w:id="658"/>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659" w:name="Connecting-iOS-with-Bluetooth"/>
      <w:bookmarkStart w:id="660" w:name="_Connecting_iOS_with"/>
      <w:bookmarkStart w:id="661" w:name="_Toc531853359"/>
      <w:bookmarkStart w:id="662" w:name="_Toc180667240"/>
      <w:bookmarkEnd w:id="659"/>
      <w:bookmarkEnd w:id="660"/>
      <w:r w:rsidRPr="000C3ED9">
        <w:rPr>
          <w:lang w:eastAsia="en-IN"/>
        </w:rPr>
        <w:t>Connecting iOS with Bluetooth</w:t>
      </w:r>
      <w:bookmarkEnd w:id="661"/>
      <w:bookmarkEnd w:id="662"/>
    </w:p>
    <w:p w14:paraId="3C3DD1DD" w14:textId="75AECD7F" w:rsidR="00FE3743" w:rsidRPr="000C3ED9" w:rsidRDefault="00FE3743" w:rsidP="00FE3743">
      <w:pPr>
        <w:rPr>
          <w:lang w:eastAsia="en-IN"/>
        </w:rPr>
      </w:pPr>
      <w:r w:rsidRPr="000C3ED9">
        <w:rPr>
          <w:lang w:eastAsia="en-IN"/>
        </w:rPr>
        <w:t xml:space="preserve">Connecting </w:t>
      </w:r>
      <w:r w:rsidR="00666741">
        <w:rPr>
          <w:lang w:eastAsia="en-IN"/>
        </w:rPr>
        <w:t xml:space="preserve">the </w:t>
      </w:r>
      <w:r w:rsidR="00867EA6">
        <w:rPr>
          <w:lang w:eastAsia="en-IN"/>
        </w:rPr>
        <w:t xml:space="preserve">Orbit Reader </w:t>
      </w:r>
      <w:r w:rsidR="00F731C5">
        <w:rPr>
          <w:lang w:eastAsia="en-IN"/>
        </w:rPr>
        <w:t>Q20 or Q40</w:t>
      </w:r>
      <w:r w:rsidR="00ED6952">
        <w:rPr>
          <w:lang w:eastAsia="en-IN"/>
        </w:rPr>
        <w:t xml:space="preserve"> </w:t>
      </w:r>
      <w:r w:rsidRPr="000C3ED9">
        <w:rPr>
          <w:lang w:eastAsia="en-IN"/>
        </w:rPr>
        <w:t xml:space="preserve">to an iOS device provides both braille feedback and the ability to type and control the device with the </w:t>
      </w:r>
      <w:r w:rsidR="00867EA6">
        <w:rPr>
          <w:lang w:eastAsia="en-IN"/>
        </w:rPr>
        <w:t>Orbit Reader</w:t>
      </w:r>
      <w:r w:rsidR="00ED6952">
        <w:rPr>
          <w:lang w:eastAsia="en-IN"/>
        </w:rPr>
        <w:t>’s</w:t>
      </w:r>
      <w:r w:rsidR="00867EA6">
        <w:rPr>
          <w:lang w:eastAsia="en-IN"/>
        </w:rPr>
        <w:t xml:space="preserve"> </w:t>
      </w:r>
      <w:r w:rsidR="004951DA">
        <w:rPr>
          <w:lang w:eastAsia="en-IN"/>
        </w:rPr>
        <w:t xml:space="preserve">Keyboard </w:t>
      </w:r>
      <w:r w:rsidRPr="000C3ED9">
        <w:rPr>
          <w:lang w:eastAsia="en-IN"/>
        </w:rPr>
        <w:t>and directional buttons.</w:t>
      </w:r>
    </w:p>
    <w:p w14:paraId="2AA8DF5B" w14:textId="77777777" w:rsidR="00FE3743" w:rsidRPr="000C3ED9" w:rsidRDefault="00FE3743" w:rsidP="00FE3743">
      <w:pPr>
        <w:rPr>
          <w:lang w:eastAsia="en-IN"/>
        </w:rPr>
      </w:pPr>
    </w:p>
    <w:p w14:paraId="79E6959C" w14:textId="688081B6" w:rsidR="00FE3743" w:rsidRPr="000C3ED9" w:rsidRDefault="00FE3743" w:rsidP="00FE3743">
      <w:pPr>
        <w:rPr>
          <w:lang w:eastAsia="en-IN"/>
        </w:rPr>
      </w:pPr>
      <w:r w:rsidRPr="000C3ED9">
        <w:rPr>
          <w:lang w:eastAsia="en-IN"/>
        </w:rPr>
        <w:t xml:space="preserve">In default configuration (Just Works), the </w:t>
      </w:r>
      <w:r w:rsidR="00867EA6">
        <w:rPr>
          <w:lang w:eastAsia="en-IN"/>
        </w:rPr>
        <w:t xml:space="preserve">Orbit Reader </w:t>
      </w:r>
      <w:r w:rsidRPr="000C3ED9">
        <w:rPr>
          <w:lang w:eastAsia="en-IN"/>
        </w:rPr>
        <w:t xml:space="preserve">is ready to pair with iOS </w:t>
      </w:r>
      <w:r w:rsidR="00DD6DD6" w:rsidRPr="000C3ED9">
        <w:rPr>
          <w:lang w:eastAsia="en-IN"/>
        </w:rPr>
        <w:t xml:space="preserve">via </w:t>
      </w:r>
      <w:r w:rsidRPr="000C3ED9">
        <w:rPr>
          <w:lang w:eastAsia="en-IN"/>
        </w:rPr>
        <w:t>Bluetooth. Follow these steps to pair with Bluetooth:</w:t>
      </w:r>
    </w:p>
    <w:p w14:paraId="1E06767D" w14:textId="1D1D3D03" w:rsidR="00FE3743" w:rsidRPr="00C96C39" w:rsidRDefault="588299F3" w:rsidP="00C96C39">
      <w:pPr>
        <w:pStyle w:val="ListParagraph"/>
        <w:numPr>
          <w:ilvl w:val="0"/>
          <w:numId w:val="165"/>
        </w:numPr>
        <w:rPr>
          <w:rFonts w:cs="Arial"/>
          <w:lang w:eastAsia="en-IN"/>
        </w:rPr>
      </w:pPr>
      <w:r w:rsidRPr="588299F3">
        <w:rPr>
          <w:rFonts w:ascii="Arial" w:hAnsi="Arial" w:cs="Arial"/>
          <w:sz w:val="24"/>
          <w:szCs w:val="24"/>
          <w:lang w:eastAsia="en-IN"/>
        </w:rPr>
        <w:lastRenderedPageBreak/>
        <w:t xml:space="preserve">Turn on Bluetooth. Bluetooth can be turned on in the Menu or by pressing </w:t>
      </w:r>
      <w:r w:rsidR="00B05783">
        <w:rPr>
          <w:rFonts w:ascii="Arial" w:hAnsi="Arial" w:cs="Arial"/>
          <w:sz w:val="24"/>
          <w:szCs w:val="24"/>
          <w:lang w:eastAsia="en-IN"/>
        </w:rPr>
        <w:t>CTRL</w:t>
      </w:r>
      <w:r w:rsidRPr="588299F3">
        <w:rPr>
          <w:rFonts w:ascii="Arial" w:hAnsi="Arial" w:cs="Arial"/>
          <w:sz w:val="24"/>
          <w:szCs w:val="24"/>
          <w:lang w:eastAsia="en-IN"/>
        </w:rPr>
        <w:t xml:space="preserve"> + B on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Pr="588299F3">
        <w:rPr>
          <w:rFonts w:ascii="Arial" w:hAnsi="Arial" w:cs="Arial"/>
          <w:sz w:val="24"/>
          <w:szCs w:val="24"/>
          <w:lang w:eastAsia="en-IN"/>
        </w:rPr>
        <w:t>.</w:t>
      </w:r>
    </w:p>
    <w:p w14:paraId="78FC53C7" w14:textId="39596E30"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On the iOS device, go to 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VoiceOver</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w:t>
      </w:r>
      <w:r w:rsidR="00815A2D" w:rsidRPr="00C96C39">
        <w:rPr>
          <w:rFonts w:ascii="Arial" w:hAnsi="Arial" w:cs="Arial"/>
          <w:sz w:val="24"/>
          <w:szCs w:val="24"/>
          <w:lang w:eastAsia="en-IN"/>
        </w:rPr>
        <w:t xml:space="preserve"> </w:t>
      </w:r>
      <w:r w:rsidR="00946F3B" w:rsidRPr="00C96C39">
        <w:rPr>
          <w:rFonts w:ascii="Arial" w:hAnsi="Arial" w:cs="Arial"/>
          <w:sz w:val="24"/>
          <w:szCs w:val="24"/>
          <w:lang w:eastAsia="en-IN"/>
        </w:rPr>
        <w:t>unless you use</w:t>
      </w:r>
      <w:r w:rsidR="00815A2D" w:rsidRPr="00C96C39">
        <w:rPr>
          <w:rFonts w:ascii="Arial" w:hAnsi="Arial" w:cs="Arial"/>
          <w:sz w:val="24"/>
          <w:szCs w:val="24"/>
          <w:lang w:eastAsia="en-IN"/>
        </w:rPr>
        <w:t xml:space="preserve"> a version of iOS prior to 13, then go to Settings &gt; General &gt; Accessibility &gt; VoiceOver &gt; </w:t>
      </w:r>
      <w:r w:rsidR="000D52F3" w:rsidRPr="00C96C39">
        <w:rPr>
          <w:rFonts w:ascii="Arial" w:hAnsi="Arial" w:cs="Arial"/>
          <w:sz w:val="24"/>
          <w:szCs w:val="24"/>
          <w:lang w:eastAsia="en-IN"/>
        </w:rPr>
        <w:t>Braille.</w:t>
      </w:r>
    </w:p>
    <w:p w14:paraId="0326E63E" w14:textId="68476654" w:rsidR="00FE3743" w:rsidRPr="00C96C39" w:rsidRDefault="7D789C33" w:rsidP="00C96C39">
      <w:pPr>
        <w:pStyle w:val="ListParagraph"/>
        <w:numPr>
          <w:ilvl w:val="0"/>
          <w:numId w:val="165"/>
        </w:numPr>
        <w:rPr>
          <w:rFonts w:cs="Arial"/>
          <w:lang w:eastAsia="en-IN"/>
        </w:rPr>
      </w:pPr>
      <w:r w:rsidRPr="7D789C33">
        <w:rPr>
          <w:rFonts w:ascii="Arial" w:hAnsi="Arial" w:cs="Arial"/>
          <w:sz w:val="24"/>
          <w:szCs w:val="24"/>
          <w:lang w:eastAsia="en-IN"/>
        </w:rPr>
        <w:t xml:space="preserve">Look for the name of the unit in the list of possible braille displays. It will be listed as “Orbit Reader 20” for the Orbit Reader Q20 and “Orbit Reader 40” for the Orbit Reader Q40, followed by the last four digits of the device serial number. </w:t>
      </w:r>
    </w:p>
    <w:p w14:paraId="09CBB9AA" w14:textId="5F307E10" w:rsidR="008647FB" w:rsidRPr="008647FB" w:rsidRDefault="00FE3743" w:rsidP="00C23006">
      <w:pPr>
        <w:pStyle w:val="ListParagraph"/>
        <w:numPr>
          <w:ilvl w:val="0"/>
          <w:numId w:val="165"/>
        </w:numPr>
        <w:rPr>
          <w:rFonts w:cs="Arial"/>
          <w:lang w:eastAsia="en-IN"/>
        </w:rPr>
      </w:pPr>
      <w:r w:rsidRPr="008647FB">
        <w:rPr>
          <w:rFonts w:ascii="Arial" w:hAnsi="Arial" w:cs="Arial"/>
          <w:sz w:val="24"/>
          <w:szCs w:val="24"/>
          <w:lang w:eastAsia="en-IN"/>
        </w:rPr>
        <w:t xml:space="preserve">Activate the </w:t>
      </w:r>
      <w:r w:rsidR="00867EA6" w:rsidRPr="008647FB">
        <w:rPr>
          <w:rFonts w:ascii="Arial" w:hAnsi="Arial" w:cs="Arial"/>
          <w:sz w:val="24"/>
          <w:szCs w:val="24"/>
          <w:lang w:eastAsia="en-IN"/>
        </w:rPr>
        <w:t xml:space="preserve">Orbit Reader </w:t>
      </w:r>
      <w:r w:rsidRPr="008647FB">
        <w:rPr>
          <w:rFonts w:ascii="Arial" w:hAnsi="Arial" w:cs="Arial"/>
          <w:sz w:val="24"/>
          <w:szCs w:val="24"/>
          <w:lang w:eastAsia="en-IN"/>
        </w:rPr>
        <w:t xml:space="preserve">device in the </w:t>
      </w:r>
      <w:r w:rsidR="00B66435" w:rsidRPr="008647FB">
        <w:rPr>
          <w:rFonts w:ascii="Arial" w:hAnsi="Arial" w:cs="Arial"/>
          <w:sz w:val="24"/>
          <w:szCs w:val="24"/>
          <w:lang w:eastAsia="en-IN"/>
        </w:rPr>
        <w:t xml:space="preserve">list </w:t>
      </w:r>
      <w:r w:rsidRPr="008647FB">
        <w:rPr>
          <w:rFonts w:ascii="Arial" w:hAnsi="Arial" w:cs="Arial"/>
          <w:sz w:val="24"/>
          <w:szCs w:val="24"/>
          <w:lang w:eastAsia="en-IN"/>
        </w:rPr>
        <w:t>to pair</w:t>
      </w:r>
      <w:r w:rsidR="008647FB">
        <w:rPr>
          <w:rFonts w:ascii="Arial" w:hAnsi="Arial" w:cs="Arial"/>
          <w:sz w:val="24"/>
          <w:szCs w:val="24"/>
          <w:lang w:eastAsia="en-IN"/>
        </w:rPr>
        <w:t>.</w:t>
      </w:r>
    </w:p>
    <w:p w14:paraId="7D78B9BE" w14:textId="77777777" w:rsidR="00FE3743" w:rsidRPr="000C3ED9" w:rsidRDefault="00FE3743" w:rsidP="00FE3743">
      <w:pPr>
        <w:rPr>
          <w:lang w:eastAsia="en-IN"/>
        </w:rPr>
      </w:pPr>
    </w:p>
    <w:p w14:paraId="1B7A9F46" w14:textId="66988D91"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 xml:space="preserve">the </w:t>
      </w:r>
      <w:r w:rsidR="00867EA6">
        <w:rPr>
          <w:lang w:eastAsia="en-IN"/>
        </w:rPr>
        <w:t>Orbit Reader</w:t>
      </w:r>
      <w:r w:rsidRPr="000C3ED9">
        <w:rPr>
          <w:lang w:eastAsia="en-IN"/>
        </w:rPr>
        <w:t xml:space="preserve">, and you can use </w:t>
      </w:r>
      <w:r w:rsidR="00666741">
        <w:rPr>
          <w:lang w:eastAsia="en-IN"/>
        </w:rPr>
        <w:t xml:space="preserve">the </w:t>
      </w:r>
      <w:r w:rsidR="00867EA6">
        <w:rPr>
          <w:lang w:eastAsia="en-IN"/>
        </w:rPr>
        <w:t xml:space="preserve">Orbit Reader </w:t>
      </w:r>
      <w:r w:rsidRPr="000C3ED9">
        <w:rPr>
          <w:lang w:eastAsia="en-IN"/>
        </w:rPr>
        <w:t>input and navigation keys to control your iOS device.</w:t>
      </w:r>
    </w:p>
    <w:p w14:paraId="4A3CFDA5" w14:textId="77777777" w:rsidR="00FE3743" w:rsidRPr="000C3ED9" w:rsidRDefault="00FE3743" w:rsidP="00FE3743">
      <w:pPr>
        <w:rPr>
          <w:lang w:eastAsia="en-IN"/>
        </w:rPr>
      </w:pPr>
    </w:p>
    <w:p w14:paraId="0992FAD4" w14:textId="57C1DCE4" w:rsidR="00BC66EE" w:rsidRDefault="00BC66EE" w:rsidP="00FE3743">
      <w:pPr>
        <w:rPr>
          <w:lang w:eastAsia="en-IN"/>
        </w:rPr>
      </w:pPr>
      <w:r w:rsidRPr="00BC66EE">
        <w:rPr>
          <w:lang w:eastAsia="en-IN"/>
        </w:rPr>
        <w:t xml:space="preserve">Note: VoiceOver must be on in order to send braille to the </w:t>
      </w:r>
      <w:r w:rsidR="00867EA6">
        <w:rPr>
          <w:lang w:eastAsia="en-IN"/>
        </w:rPr>
        <w:t xml:space="preserve">Orbit Reader </w:t>
      </w:r>
      <w:r w:rsidR="00F731C5">
        <w:rPr>
          <w:lang w:eastAsia="en-IN"/>
        </w:rPr>
        <w:t>Q20 or Q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8"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219C1BD2" w14:textId="77777777" w:rsidR="00FE3743" w:rsidRPr="000C3ED9" w:rsidRDefault="00FE3743">
      <w:pPr>
        <w:pStyle w:val="Heading3"/>
        <w:rPr>
          <w:lang w:eastAsia="en-IN"/>
        </w:rPr>
      </w:pPr>
      <w:bookmarkStart w:id="663" w:name="iOS-Resources"/>
      <w:bookmarkStart w:id="664" w:name="_Toc531853360"/>
      <w:bookmarkStart w:id="665" w:name="_Toc180667241"/>
      <w:bookmarkEnd w:id="663"/>
      <w:r w:rsidRPr="000C3ED9">
        <w:rPr>
          <w:lang w:eastAsia="en-IN"/>
        </w:rPr>
        <w:t>iOS Resources</w:t>
      </w:r>
      <w:bookmarkEnd w:id="664"/>
      <w:bookmarkEnd w:id="665"/>
    </w:p>
    <w:p w14:paraId="7CE3F97D" w14:textId="77777777" w:rsidR="00FE3743" w:rsidRPr="00285BD0" w:rsidRDefault="00FE3743" w:rsidP="00FE3743">
      <w:pPr>
        <w:numPr>
          <w:ilvl w:val="0"/>
          <w:numId w:val="16"/>
        </w:numPr>
        <w:spacing w:before="100" w:beforeAutospacing="1" w:after="100" w:afterAutospacing="1"/>
        <w:rPr>
          <w:rFonts w:cs="Arial"/>
          <w:lang w:eastAsia="en-IN"/>
        </w:rPr>
      </w:pPr>
      <w:hyperlink r:id="rId29" w:history="1">
        <w:r w:rsidRPr="00C96C39">
          <w:rPr>
            <w:rFonts w:cs="Arial"/>
            <w:color w:val="0000FF"/>
            <w:lang w:eastAsia="en-IN"/>
          </w:rPr>
          <w:t>Apple Blind and Visually Impaired User Community</w:t>
        </w:r>
      </w:hyperlink>
    </w:p>
    <w:p w14:paraId="50E72513" w14:textId="77777777" w:rsidR="00FE3743" w:rsidRPr="00285BD0" w:rsidRDefault="00FE3743" w:rsidP="00FE3743">
      <w:pPr>
        <w:numPr>
          <w:ilvl w:val="0"/>
          <w:numId w:val="16"/>
        </w:numPr>
        <w:spacing w:before="100" w:beforeAutospacing="1" w:after="100" w:afterAutospacing="1"/>
        <w:rPr>
          <w:rFonts w:cs="Arial"/>
          <w:lang w:eastAsia="en-IN"/>
        </w:rPr>
      </w:pPr>
      <w:hyperlink r:id="rId30" w:history="1">
        <w:r w:rsidRPr="00C96C39">
          <w:rPr>
            <w:rFonts w:cs="Arial"/>
            <w:color w:val="0000FF"/>
            <w:lang w:eastAsia="en-IN"/>
          </w:rPr>
          <w:t>Andrea's Head Wiki</w:t>
        </w:r>
      </w:hyperlink>
    </w:p>
    <w:p w14:paraId="4E861CB3" w14:textId="056BD744" w:rsidR="00FE3743" w:rsidRPr="00285BD0" w:rsidRDefault="00946F3B" w:rsidP="00FE3743">
      <w:pPr>
        <w:numPr>
          <w:ilvl w:val="0"/>
          <w:numId w:val="16"/>
        </w:numPr>
        <w:spacing w:before="100" w:beforeAutospacing="1" w:after="100" w:afterAutospacing="1"/>
        <w:rPr>
          <w:rFonts w:cs="Arial"/>
          <w:lang w:eastAsia="en-IN"/>
        </w:rPr>
      </w:pPr>
      <w:hyperlink r:id="rId31" w:history="1">
        <w:r w:rsidRPr="00C96C39">
          <w:rPr>
            <w:rFonts w:cs="Arial"/>
            <w:color w:val="0000FF"/>
            <w:lang w:eastAsia="en-IN"/>
          </w:rPr>
          <w:t>Tech Vision</w:t>
        </w:r>
        <w:r w:rsidR="00FE3743" w:rsidRPr="00C96C39">
          <w:rPr>
            <w:rFonts w:cs="Arial"/>
            <w:color w:val="0000FF"/>
            <w:lang w:eastAsia="en-IN"/>
          </w:rPr>
          <w:t xml:space="preserve"> Tutorials</w:t>
        </w:r>
      </w:hyperlink>
    </w:p>
    <w:p w14:paraId="0A07CDDB" w14:textId="23516BEA" w:rsidR="00FE3743" w:rsidRPr="00285BD0" w:rsidRDefault="001C1298" w:rsidP="00FE3743">
      <w:pPr>
        <w:numPr>
          <w:ilvl w:val="0"/>
          <w:numId w:val="16"/>
        </w:numPr>
        <w:spacing w:before="100" w:beforeAutospacing="1" w:after="100" w:afterAutospacing="1"/>
        <w:rPr>
          <w:rFonts w:cs="Arial"/>
          <w:lang w:eastAsia="en-IN"/>
        </w:rPr>
      </w:pPr>
      <w:hyperlink r:id="rId32" w:history="1">
        <w:r w:rsidRPr="00C96C39">
          <w:rPr>
            <w:rFonts w:cs="Arial"/>
            <w:color w:val="0000FF"/>
            <w:lang w:eastAsia="en-IN"/>
          </w:rPr>
          <w:t>YouTube</w:t>
        </w:r>
        <w:r w:rsidR="00FE3743" w:rsidRPr="00C96C39">
          <w:rPr>
            <w:rFonts w:cs="Arial"/>
            <w:color w:val="0000FF"/>
            <w:lang w:eastAsia="en-IN"/>
          </w:rPr>
          <w:t xml:space="preserve"> Videos on iPad/iPhone and Braille</w:t>
        </w:r>
      </w:hyperlink>
    </w:p>
    <w:p w14:paraId="68710154" w14:textId="77777777" w:rsidR="00FE3743" w:rsidRPr="00285BD0" w:rsidRDefault="00FE3743" w:rsidP="00FE3743">
      <w:pPr>
        <w:numPr>
          <w:ilvl w:val="0"/>
          <w:numId w:val="16"/>
        </w:numPr>
        <w:spacing w:before="100" w:beforeAutospacing="1" w:after="100" w:afterAutospacing="1"/>
        <w:rPr>
          <w:rFonts w:cs="Arial"/>
          <w:lang w:eastAsia="en-IN"/>
        </w:rPr>
      </w:pPr>
      <w:hyperlink r:id="rId33" w:history="1">
        <w:r w:rsidRPr="00C96C39">
          <w:rPr>
            <w:rFonts w:cs="Arial"/>
            <w:color w:val="0000FF"/>
            <w:lang w:eastAsia="en-IN"/>
          </w:rPr>
          <w:t>Braille Displays for iOS</w:t>
        </w:r>
      </w:hyperlink>
    </w:p>
    <w:p w14:paraId="524CEB40" w14:textId="77777777" w:rsidR="00FE3743" w:rsidRPr="00285BD0" w:rsidRDefault="00FE3743" w:rsidP="00FE3743">
      <w:pPr>
        <w:numPr>
          <w:ilvl w:val="0"/>
          <w:numId w:val="16"/>
        </w:numPr>
        <w:spacing w:before="100" w:beforeAutospacing="1" w:after="100" w:afterAutospacing="1"/>
        <w:rPr>
          <w:rFonts w:cs="Arial"/>
          <w:lang w:eastAsia="en-IN"/>
        </w:rPr>
      </w:pPr>
      <w:hyperlink r:id="rId34" w:history="1">
        <w:r w:rsidRPr="00C96C39">
          <w:rPr>
            <w:rFonts w:cs="Arial"/>
            <w:color w:val="0000FF"/>
            <w:lang w:eastAsia="en-IN"/>
          </w:rPr>
          <w:t>Common braille commands for VoiceOver navigation using iPhone, iPad, and iPod® touch</w:t>
        </w:r>
      </w:hyperlink>
    </w:p>
    <w:p w14:paraId="6BE9DA21" w14:textId="1023CF36" w:rsidR="00FE3743" w:rsidRDefault="00FE3743">
      <w:pPr>
        <w:pStyle w:val="Heading3"/>
        <w:rPr>
          <w:lang w:eastAsia="en-IN"/>
        </w:rPr>
      </w:pPr>
      <w:bookmarkStart w:id="666" w:name="iOS-Commands"/>
      <w:bookmarkStart w:id="667" w:name="_Toc531853361"/>
      <w:bookmarkStart w:id="668" w:name="_Toc180667242"/>
      <w:bookmarkEnd w:id="666"/>
      <w:r w:rsidRPr="000C3ED9">
        <w:rPr>
          <w:lang w:eastAsia="en-IN"/>
        </w:rPr>
        <w:t>iOS Commands</w:t>
      </w:r>
      <w:bookmarkEnd w:id="667"/>
      <w:bookmarkEnd w:id="668"/>
    </w:p>
    <w:p w14:paraId="48D107AF" w14:textId="44FFCA53" w:rsidR="00C1664B" w:rsidRDefault="00C1664B" w:rsidP="00BB5B37">
      <w:pPr>
        <w:pStyle w:val="Heading4"/>
        <w:rPr>
          <w:lang w:eastAsia="en-IN"/>
        </w:rPr>
      </w:pPr>
      <w:r w:rsidRPr="000C3ED9">
        <w:rPr>
          <w:lang w:eastAsia="en-IN"/>
        </w:rPr>
        <w:t>iOS Navigation Commands</w:t>
      </w:r>
    </w:p>
    <w:p w14:paraId="595A6255" w14:textId="510B831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previous item, press Left Arrow</w:t>
      </w:r>
    </w:p>
    <w:p w14:paraId="7B7B4C83" w14:textId="41B04FD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next item, press Right Arrow</w:t>
      </w:r>
    </w:p>
    <w:p w14:paraId="44334489" w14:textId="49179DE5"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left, press </w:t>
      </w:r>
      <w:r w:rsidR="0053293D">
        <w:rPr>
          <w:rFonts w:ascii="Arial" w:hAnsi="Arial" w:cs="Arial"/>
          <w:sz w:val="24"/>
          <w:szCs w:val="24"/>
          <w:lang w:eastAsia="en-IN"/>
        </w:rPr>
        <w:t>Le</w:t>
      </w:r>
      <w:r w:rsidR="00B97F67">
        <w:rPr>
          <w:rFonts w:ascii="Arial" w:hAnsi="Arial" w:cs="Arial"/>
          <w:sz w:val="24"/>
          <w:szCs w:val="24"/>
          <w:lang w:eastAsia="en-IN"/>
        </w:rPr>
        <w:t xml:space="preserve">ft </w:t>
      </w:r>
      <w:r w:rsidR="000D52F3">
        <w:rPr>
          <w:rFonts w:ascii="Arial" w:hAnsi="Arial" w:cs="Arial"/>
          <w:sz w:val="24"/>
          <w:szCs w:val="24"/>
          <w:lang w:eastAsia="en-IN"/>
        </w:rPr>
        <w:t>arrow.</w:t>
      </w:r>
      <w:r w:rsidRPr="00536CE4">
        <w:rPr>
          <w:rFonts w:ascii="Arial" w:hAnsi="Arial" w:cs="Arial"/>
          <w:sz w:val="24"/>
          <w:szCs w:val="24"/>
          <w:lang w:eastAsia="en-IN"/>
        </w:rPr>
        <w:t xml:space="preserve"> </w:t>
      </w:r>
    </w:p>
    <w:p w14:paraId="7DD91ADA" w14:textId="29F7A752"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right, press </w:t>
      </w:r>
      <w:r w:rsidR="006C2EBA">
        <w:rPr>
          <w:rFonts w:ascii="Arial" w:hAnsi="Arial" w:cs="Arial"/>
          <w:sz w:val="24"/>
          <w:szCs w:val="24"/>
          <w:lang w:eastAsia="en-IN"/>
        </w:rPr>
        <w:t>the Right</w:t>
      </w:r>
      <w:r w:rsidR="00B97F67">
        <w:rPr>
          <w:rFonts w:ascii="Arial" w:hAnsi="Arial" w:cs="Arial"/>
          <w:sz w:val="24"/>
          <w:szCs w:val="24"/>
          <w:lang w:eastAsia="en-IN"/>
        </w:rPr>
        <w:t xml:space="preserve"> </w:t>
      </w:r>
      <w:r w:rsidR="00A71D4C">
        <w:rPr>
          <w:rFonts w:ascii="Arial" w:hAnsi="Arial" w:cs="Arial"/>
          <w:sz w:val="24"/>
          <w:szCs w:val="24"/>
          <w:lang w:eastAsia="en-IN"/>
        </w:rPr>
        <w:t>arrow.</w:t>
      </w:r>
      <w:r w:rsidRPr="00536CE4">
        <w:rPr>
          <w:rFonts w:ascii="Arial" w:hAnsi="Arial" w:cs="Arial"/>
          <w:sz w:val="24"/>
          <w:szCs w:val="24"/>
          <w:lang w:eastAsia="en-IN"/>
        </w:rPr>
        <w:t xml:space="preserve"> </w:t>
      </w:r>
    </w:p>
    <w:p w14:paraId="2401AFD1" w14:textId="5B2A8B80" w:rsidR="00C1664B" w:rsidRPr="00536CE4" w:rsidRDefault="00C1664B" w:rsidP="00536CE4">
      <w:pPr>
        <w:pStyle w:val="ListParagraph"/>
        <w:numPr>
          <w:ilvl w:val="0"/>
          <w:numId w:val="120"/>
        </w:numPr>
        <w:rPr>
          <w:rFonts w:ascii="Arial" w:hAnsi="Arial" w:cs="Arial"/>
          <w:sz w:val="24"/>
          <w:szCs w:val="24"/>
          <w:lang w:eastAsia="en-IN"/>
        </w:rPr>
      </w:pPr>
    </w:p>
    <w:p w14:paraId="6EFE2709" w14:textId="7FF741AD" w:rsidR="00C1664B" w:rsidRPr="00536CE4" w:rsidRDefault="00C1664B" w:rsidP="00C5101F">
      <w:pPr>
        <w:pStyle w:val="Heading4"/>
        <w:rPr>
          <w:lang w:eastAsia="en-IN"/>
        </w:rPr>
      </w:pPr>
      <w:r>
        <w:rPr>
          <w:lang w:eastAsia="en-IN"/>
        </w:rPr>
        <w:t xml:space="preserve">iOS General Commands </w:t>
      </w:r>
    </w:p>
    <w:p w14:paraId="272C7F27" w14:textId="4B9F93A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A</w:t>
      </w:r>
      <w:r w:rsidR="00C1664B" w:rsidRPr="00536CE4">
        <w:rPr>
          <w:rFonts w:ascii="Arial" w:hAnsi="Arial" w:cs="Arial"/>
          <w:sz w:val="24"/>
          <w:szCs w:val="24"/>
          <w:lang w:eastAsia="en-IN"/>
        </w:rPr>
        <w:t xml:space="preserve"> </w:t>
      </w:r>
    </w:p>
    <w:p w14:paraId="7116D0CF" w14:textId="76E476BA"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ut</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w:t>
      </w:r>
      <w:r w:rsidR="00A71D4C" w:rsidRPr="00536CE4">
        <w:rPr>
          <w:rFonts w:ascii="Arial" w:hAnsi="Arial" w:cs="Arial"/>
          <w:sz w:val="24"/>
          <w:szCs w:val="24"/>
          <w:lang w:eastAsia="en-IN"/>
        </w:rPr>
        <w:t>X.</w:t>
      </w:r>
      <w:r w:rsidR="00C1664B" w:rsidRPr="00536CE4">
        <w:rPr>
          <w:rFonts w:ascii="Arial" w:hAnsi="Arial" w:cs="Arial"/>
          <w:sz w:val="24"/>
          <w:szCs w:val="24"/>
          <w:lang w:eastAsia="en-IN"/>
        </w:rPr>
        <w:t xml:space="preserve"> </w:t>
      </w:r>
    </w:p>
    <w:p w14:paraId="135586A5" w14:textId="53151BEA"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C1664B" w:rsidRPr="00536CE4">
        <w:rPr>
          <w:rFonts w:ascii="Arial" w:hAnsi="Arial" w:cs="Arial"/>
          <w:sz w:val="24"/>
          <w:szCs w:val="24"/>
          <w:lang w:eastAsia="en-IN"/>
        </w:rPr>
        <w:t>Copy</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w:t>
      </w:r>
      <w:r w:rsidR="00A71D4C" w:rsidRPr="00536CE4">
        <w:rPr>
          <w:rFonts w:ascii="Arial" w:hAnsi="Arial" w:cs="Arial"/>
          <w:sz w:val="24"/>
          <w:szCs w:val="24"/>
          <w:lang w:eastAsia="en-IN"/>
        </w:rPr>
        <w:t>C.</w:t>
      </w:r>
      <w:r w:rsidR="00C1664B" w:rsidRPr="00536CE4">
        <w:rPr>
          <w:rFonts w:ascii="Arial" w:hAnsi="Arial" w:cs="Arial"/>
          <w:sz w:val="24"/>
          <w:szCs w:val="24"/>
          <w:lang w:eastAsia="en-IN"/>
        </w:rPr>
        <w:t xml:space="preserve"> </w:t>
      </w:r>
    </w:p>
    <w:p w14:paraId="531B1BB7" w14:textId="1C7D7318"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Paste</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w:t>
      </w:r>
      <w:r w:rsidR="00A71D4C" w:rsidRPr="00536CE4">
        <w:rPr>
          <w:rFonts w:ascii="Arial" w:hAnsi="Arial" w:cs="Arial"/>
          <w:sz w:val="24"/>
          <w:szCs w:val="24"/>
          <w:lang w:eastAsia="en-IN"/>
        </w:rPr>
        <w:t>V.</w:t>
      </w:r>
      <w:r w:rsidR="00C1664B" w:rsidRPr="00536CE4">
        <w:rPr>
          <w:rFonts w:ascii="Arial" w:hAnsi="Arial" w:cs="Arial"/>
          <w:sz w:val="24"/>
          <w:szCs w:val="24"/>
          <w:lang w:eastAsia="en-IN"/>
        </w:rPr>
        <w:t xml:space="preserve"> </w:t>
      </w:r>
    </w:p>
    <w:p w14:paraId="52032906" w14:textId="47B9D952"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Undo typing</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w:t>
      </w:r>
      <w:r w:rsidR="00A71D4C">
        <w:rPr>
          <w:rFonts w:ascii="Arial" w:hAnsi="Arial" w:cs="Arial"/>
          <w:sz w:val="24"/>
          <w:szCs w:val="24"/>
          <w:lang w:eastAsia="en-IN"/>
        </w:rPr>
        <w:t>Z.</w:t>
      </w:r>
      <w:r w:rsidR="00C1664B" w:rsidRPr="00536CE4">
        <w:rPr>
          <w:rFonts w:ascii="Arial" w:hAnsi="Arial" w:cs="Arial"/>
          <w:sz w:val="24"/>
          <w:szCs w:val="24"/>
          <w:lang w:eastAsia="en-IN"/>
        </w:rPr>
        <w:t xml:space="preserve"> </w:t>
      </w:r>
    </w:p>
    <w:p w14:paraId="5E49BA72" w14:textId="5372F417"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Redo typing</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w:t>
      </w:r>
      <w:r w:rsidR="00A71D4C">
        <w:rPr>
          <w:rFonts w:ascii="Arial" w:hAnsi="Arial" w:cs="Arial"/>
          <w:sz w:val="24"/>
          <w:szCs w:val="24"/>
          <w:lang w:eastAsia="en-IN"/>
        </w:rPr>
        <w:t>Y.</w:t>
      </w:r>
      <w:r w:rsidR="00C1664B" w:rsidRPr="00536CE4">
        <w:rPr>
          <w:rFonts w:ascii="Arial" w:hAnsi="Arial" w:cs="Arial"/>
          <w:sz w:val="24"/>
          <w:szCs w:val="24"/>
          <w:lang w:eastAsia="en-IN"/>
        </w:rPr>
        <w:t xml:space="preserve"> </w:t>
      </w:r>
    </w:p>
    <w:p w14:paraId="7E53AAB1" w14:textId="358C243C"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4951DA">
        <w:rPr>
          <w:rFonts w:ascii="Arial" w:hAnsi="Arial" w:cs="Arial"/>
          <w:sz w:val="24"/>
          <w:szCs w:val="24"/>
          <w:lang w:eastAsia="en-IN"/>
        </w:rPr>
        <w:t xml:space="preserve">The </w:t>
      </w:r>
      <w:r w:rsidR="008813A5">
        <w:rPr>
          <w:rFonts w:ascii="Arial" w:hAnsi="Arial" w:cs="Arial"/>
          <w:sz w:val="24"/>
          <w:szCs w:val="24"/>
          <w:lang w:eastAsia="en-IN"/>
        </w:rPr>
        <w:t>QWERTY</w:t>
      </w:r>
      <w:r w:rsidR="004951DA">
        <w:rPr>
          <w:rFonts w:ascii="Arial" w:hAnsi="Arial" w:cs="Arial"/>
          <w:sz w:val="24"/>
          <w:szCs w:val="24"/>
          <w:lang w:eastAsia="en-IN"/>
        </w:rPr>
        <w:t xml:space="preserve"> Keyboard </w:t>
      </w:r>
      <w:r w:rsidR="00C1664B" w:rsidRPr="00536CE4">
        <w:rPr>
          <w:rFonts w:ascii="Arial" w:hAnsi="Arial" w:cs="Arial"/>
          <w:sz w:val="24"/>
          <w:szCs w:val="24"/>
          <w:lang w:eastAsia="en-IN"/>
        </w:rPr>
        <w:t>Help</w:t>
      </w:r>
      <w:r w:rsidRPr="00536CE4">
        <w:rPr>
          <w:rFonts w:ascii="Arial" w:hAnsi="Arial" w:cs="Arial"/>
          <w:sz w:val="24"/>
          <w:szCs w:val="24"/>
          <w:lang w:eastAsia="en-IN"/>
        </w:rPr>
        <w:t xml:space="preserve">, press </w:t>
      </w:r>
      <w:r w:rsidR="00A71D4C">
        <w:rPr>
          <w:rFonts w:ascii="Arial" w:hAnsi="Arial" w:cs="Arial"/>
          <w:sz w:val="24"/>
          <w:szCs w:val="24"/>
          <w:lang w:eastAsia="en-IN"/>
        </w:rPr>
        <w:t>F1.</w:t>
      </w:r>
    </w:p>
    <w:p w14:paraId="45543095" w14:textId="226C4421" w:rsidR="00E827CE" w:rsidRPr="00E827CE" w:rsidRDefault="00E827CE" w:rsidP="00E827CE">
      <w:pPr>
        <w:rPr>
          <w:rFonts w:cs="Arial"/>
          <w:lang w:eastAsia="en-IN"/>
        </w:rPr>
      </w:pPr>
      <w:r>
        <w:rPr>
          <w:rFonts w:cs="Arial"/>
          <w:lang w:eastAsia="en-IN"/>
        </w:rPr>
        <w:t xml:space="preserve">For more </w:t>
      </w:r>
      <w:r w:rsidR="00890A12">
        <w:rPr>
          <w:rFonts w:cs="Arial"/>
          <w:lang w:eastAsia="en-IN"/>
        </w:rPr>
        <w:t xml:space="preserve">information on other </w:t>
      </w:r>
      <w:r w:rsidR="00FE6FEB">
        <w:rPr>
          <w:rFonts w:cs="Arial"/>
          <w:lang w:eastAsia="en-IN"/>
        </w:rPr>
        <w:t xml:space="preserve">iOS </w:t>
      </w:r>
      <w:r w:rsidR="00890A12">
        <w:rPr>
          <w:rFonts w:cs="Arial"/>
          <w:lang w:eastAsia="en-IN"/>
        </w:rPr>
        <w:t xml:space="preserve">commands refer to the </w:t>
      </w:r>
      <w:hyperlink w:anchor="_IOS_Commands:" w:history="1">
        <w:r w:rsidR="00CE5633" w:rsidRPr="001B09B9">
          <w:rPr>
            <w:rStyle w:val="Hyperlink"/>
            <w:i/>
            <w:iCs/>
            <w:color w:val="0070C0"/>
          </w:rPr>
          <w:t>li</w:t>
        </w:r>
        <w:bookmarkStart w:id="669" w:name="_Hlt172580509"/>
        <w:r w:rsidR="00CE5633" w:rsidRPr="001B09B9">
          <w:rPr>
            <w:rStyle w:val="Hyperlink"/>
            <w:i/>
            <w:iCs/>
            <w:color w:val="0070C0"/>
          </w:rPr>
          <w:t>n</w:t>
        </w:r>
        <w:bookmarkEnd w:id="669"/>
        <w:r w:rsidR="00CE5633" w:rsidRPr="001B09B9">
          <w:rPr>
            <w:rStyle w:val="Hyperlink"/>
            <w:i/>
            <w:iCs/>
            <w:color w:val="0070C0"/>
          </w:rPr>
          <w:t>k</w:t>
        </w:r>
      </w:hyperlink>
      <w:r w:rsidR="00CE5633">
        <w:rPr>
          <w:rFonts w:cs="Arial"/>
          <w:lang w:eastAsia="en-IN"/>
        </w:rPr>
        <w:t>.</w:t>
      </w:r>
    </w:p>
    <w:p w14:paraId="36B06382" w14:textId="2D5F156B" w:rsidR="00FE3743" w:rsidRPr="000C3ED9" w:rsidRDefault="00FE3743" w:rsidP="00FE3743">
      <w:pPr>
        <w:rPr>
          <w:rFonts w:ascii="Times New Roman" w:hAnsi="Times New Roman"/>
          <w:vanish/>
          <w:lang w:eastAsia="en-IN"/>
        </w:rPr>
      </w:pPr>
    </w:p>
    <w:p w14:paraId="5609602B" w14:textId="73A66790" w:rsidR="00FE3743" w:rsidRPr="000C3ED9" w:rsidRDefault="00FE3743" w:rsidP="00FE3743">
      <w:pPr>
        <w:rPr>
          <w:rFonts w:ascii="Times New Roman" w:hAnsi="Times New Roman"/>
          <w:vanish/>
          <w:lang w:eastAsia="en-IN"/>
        </w:rPr>
      </w:pPr>
    </w:p>
    <w:p w14:paraId="1F2BE4B6" w14:textId="1CB3E168" w:rsidR="00FE3743" w:rsidRPr="000C3ED9" w:rsidRDefault="00FE3743" w:rsidP="00FE3743">
      <w:pPr>
        <w:rPr>
          <w:rFonts w:ascii="Times New Roman" w:hAnsi="Times New Roman"/>
          <w:vanish/>
          <w:lang w:eastAsia="en-IN"/>
        </w:rPr>
      </w:pPr>
    </w:p>
    <w:p w14:paraId="4EF66FC9" w14:textId="77777777" w:rsidR="00FE3743" w:rsidRPr="000C3ED9" w:rsidRDefault="00FE3743" w:rsidP="00121DFE">
      <w:pPr>
        <w:pStyle w:val="Heading2"/>
        <w:rPr>
          <w:lang w:eastAsia="en-IN"/>
        </w:rPr>
      </w:pPr>
      <w:bookmarkStart w:id="670" w:name="Mac-Computers"/>
      <w:bookmarkStart w:id="671" w:name="_Toc531853362"/>
      <w:bookmarkStart w:id="672" w:name="_Toc180667243"/>
      <w:bookmarkEnd w:id="670"/>
      <w:r w:rsidRPr="000C3ED9">
        <w:rPr>
          <w:lang w:eastAsia="en-IN"/>
        </w:rPr>
        <w:t>Mac Computers</w:t>
      </w:r>
      <w:bookmarkEnd w:id="671"/>
      <w:bookmarkEnd w:id="672"/>
    </w:p>
    <w:p w14:paraId="5F2B523A" w14:textId="427F0834" w:rsidR="00FE3743" w:rsidRPr="000C3ED9" w:rsidRDefault="00666741" w:rsidP="00FE3743">
      <w:pPr>
        <w:rPr>
          <w:lang w:eastAsia="en-IN"/>
        </w:rPr>
      </w:pPr>
      <w:r>
        <w:rPr>
          <w:lang w:eastAsia="en-IN"/>
        </w:rPr>
        <w:t xml:space="preserve">The </w:t>
      </w:r>
      <w:r w:rsidR="00867EA6">
        <w:rPr>
          <w:lang w:eastAsia="en-IN"/>
        </w:rPr>
        <w:t xml:space="preserve">Orbit Reader </w:t>
      </w:r>
      <w:r w:rsidR="00F731C5">
        <w:rPr>
          <w:lang w:eastAsia="en-IN"/>
        </w:rPr>
        <w:t>Q20 and Q40</w:t>
      </w:r>
      <w:r w:rsidR="00FE1386">
        <w:rPr>
          <w:lang w:eastAsia="en-IN"/>
        </w:rPr>
        <w:t xml:space="preserve"> </w:t>
      </w:r>
      <w:r w:rsidR="00787234" w:rsidRPr="000C3ED9">
        <w:rPr>
          <w:lang w:eastAsia="en-IN"/>
        </w:rPr>
        <w:t xml:space="preserve">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673" w:name="Connecting-Mac-with-USB"/>
      <w:bookmarkStart w:id="674" w:name="_Toc531853363"/>
      <w:bookmarkStart w:id="675" w:name="_Toc180667244"/>
      <w:bookmarkEnd w:id="673"/>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674"/>
      <w:bookmarkEnd w:id="675"/>
    </w:p>
    <w:p w14:paraId="3A70CB2B" w14:textId="426B1177" w:rsidR="00691DCB" w:rsidRDefault="00FE3743" w:rsidP="00691DCB">
      <w:pPr>
        <w:rPr>
          <w:lang w:eastAsia="en-IN"/>
        </w:rPr>
      </w:pPr>
      <w:r w:rsidRPr="000C3ED9">
        <w:rPr>
          <w:lang w:eastAsia="en-IN"/>
        </w:rPr>
        <w:t xml:space="preserve">The simplest way to connect </w:t>
      </w:r>
      <w:r w:rsidR="00666741">
        <w:rPr>
          <w:lang w:eastAsia="en-IN"/>
        </w:rPr>
        <w:t xml:space="preserve">the </w:t>
      </w:r>
      <w:r w:rsidR="00867EA6">
        <w:rPr>
          <w:lang w:eastAsia="en-IN"/>
        </w:rPr>
        <w:t xml:space="preserve">Orbit Reader </w:t>
      </w:r>
      <w:r w:rsidR="00F731C5">
        <w:rPr>
          <w:lang w:eastAsia="en-IN"/>
        </w:rPr>
        <w:t>Q20 or Q40</w:t>
      </w:r>
      <w:r w:rsidR="00EB3BDC">
        <w:rPr>
          <w:lang w:eastAsia="en-IN"/>
        </w:rPr>
        <w:t xml:space="preserve"> </w:t>
      </w:r>
      <w:r w:rsidRPr="000C3ED9">
        <w:rPr>
          <w:lang w:eastAsia="en-IN"/>
        </w:rPr>
        <w:t xml:space="preserve">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 xml:space="preserve">the </w:t>
      </w:r>
      <w:r w:rsidR="00867EA6">
        <w:rPr>
          <w:lang w:eastAsia="en-IN"/>
        </w:rPr>
        <w:t>Orbit Reader</w:t>
      </w:r>
      <w:r w:rsidR="00FE1386">
        <w:rPr>
          <w:lang w:eastAsia="en-IN"/>
        </w:rPr>
        <w:t xml:space="preserve"> </w:t>
      </w:r>
      <w:r w:rsidRPr="000C3ED9">
        <w:rPr>
          <w:lang w:eastAsia="en-IN"/>
        </w:rPr>
        <w:t xml:space="preserve">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676" w:name="Connecting-Mac-with-Bluetooth"/>
      <w:bookmarkStart w:id="677" w:name="_Connecting_Mac_with"/>
      <w:bookmarkStart w:id="678" w:name="_Toc531853364"/>
      <w:bookmarkStart w:id="679" w:name="_Toc180667245"/>
      <w:bookmarkEnd w:id="676"/>
      <w:bookmarkEnd w:id="677"/>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678"/>
      <w:bookmarkEnd w:id="679"/>
    </w:p>
    <w:p w14:paraId="7B953F5C" w14:textId="7F984AD6" w:rsidR="006864F6" w:rsidRPr="000C3ED9" w:rsidRDefault="588299F3" w:rsidP="006864F6">
      <w:pPr>
        <w:rPr>
          <w:lang w:eastAsia="en-IN"/>
        </w:rPr>
      </w:pPr>
      <w:r w:rsidRPr="588299F3">
        <w:rPr>
          <w:lang w:eastAsia="en-IN"/>
        </w:rPr>
        <w:t>The default configuration for pairing with a Mac through Bluetooth is ‘Just Works’</w:t>
      </w:r>
      <w:r w:rsidR="008D0A31" w:rsidRPr="588299F3">
        <w:rPr>
          <w:lang w:eastAsia="en-IN"/>
        </w:rPr>
        <w:t>”.</w:t>
      </w:r>
      <w:r w:rsidRPr="588299F3">
        <w:rPr>
          <w:lang w:eastAsia="en-IN"/>
        </w:rPr>
        <w:t xml:space="preserve"> If Bluetooth has been turned off, it can be turned on in the menu or by pressing </w:t>
      </w:r>
      <w:r w:rsidR="00B05783">
        <w:rPr>
          <w:lang w:eastAsia="en-IN"/>
        </w:rPr>
        <w:t>CTRL</w:t>
      </w:r>
      <w:r w:rsidRPr="588299F3">
        <w:rPr>
          <w:lang w:eastAsia="en-IN"/>
        </w:rPr>
        <w:t xml:space="preserve"> + B on the </w:t>
      </w:r>
      <w:r w:rsidR="00867EA6">
        <w:rPr>
          <w:lang w:eastAsia="en-IN"/>
        </w:rPr>
        <w:t xml:space="preserve">Orbit Reader </w:t>
      </w:r>
      <w:r w:rsidR="00F731C5">
        <w:rPr>
          <w:lang w:eastAsia="en-IN"/>
        </w:rPr>
        <w:t>Q20 or Q40</w:t>
      </w:r>
      <w:r w:rsidRPr="588299F3">
        <w:rPr>
          <w:lang w:eastAsia="en-IN"/>
        </w:rPr>
        <w:t>.</w:t>
      </w:r>
    </w:p>
    <w:p w14:paraId="7B1A43AB" w14:textId="27ACA210" w:rsidR="00FE3743" w:rsidRPr="000C3ED9" w:rsidRDefault="00FE3743" w:rsidP="00FE3743">
      <w:pPr>
        <w:rPr>
          <w:lang w:eastAsia="en-IN"/>
        </w:rPr>
      </w:pPr>
    </w:p>
    <w:p w14:paraId="39A2F6BA" w14:textId="421A82F5"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Pr="000C3ED9">
        <w:rPr>
          <w:lang w:eastAsia="en-IN"/>
        </w:rPr>
        <w:t>is in default connection, follow these steps to pair the device with a Mac:</w:t>
      </w:r>
    </w:p>
    <w:p w14:paraId="3BDFFDEF" w14:textId="23A07383" w:rsidR="00FE3743" w:rsidRPr="00C96C39" w:rsidRDefault="588299F3" w:rsidP="00C96C39">
      <w:pPr>
        <w:pStyle w:val="ListParagraph"/>
        <w:numPr>
          <w:ilvl w:val="0"/>
          <w:numId w:val="166"/>
        </w:numPr>
        <w:rPr>
          <w:rFonts w:cs="Arial"/>
          <w:lang w:eastAsia="en-IN"/>
        </w:rPr>
      </w:pPr>
      <w:r w:rsidRPr="588299F3">
        <w:rPr>
          <w:rFonts w:ascii="Arial" w:hAnsi="Arial" w:cs="Arial"/>
          <w:sz w:val="24"/>
          <w:szCs w:val="24"/>
          <w:lang w:eastAsia="en-IN"/>
        </w:rPr>
        <w:t xml:space="preserve">Turn on Bluetooth. Bluetooth can be turned on in the menu or by pressing </w:t>
      </w:r>
      <w:r w:rsidR="00B05783">
        <w:rPr>
          <w:rFonts w:ascii="Arial" w:hAnsi="Arial" w:cs="Arial"/>
          <w:sz w:val="24"/>
          <w:szCs w:val="24"/>
          <w:lang w:eastAsia="en-IN"/>
        </w:rPr>
        <w:t>CTRL</w:t>
      </w:r>
      <w:r w:rsidRPr="588299F3">
        <w:rPr>
          <w:rFonts w:ascii="Arial" w:hAnsi="Arial" w:cs="Arial"/>
          <w:sz w:val="24"/>
          <w:szCs w:val="24"/>
          <w:lang w:eastAsia="en-IN"/>
        </w:rPr>
        <w:t xml:space="preserve"> + B on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Pr="588299F3">
        <w:rPr>
          <w:rFonts w:ascii="Arial" w:hAnsi="Arial" w:cs="Arial"/>
          <w:sz w:val="24"/>
          <w:szCs w:val="24"/>
          <w:lang w:eastAsia="en-IN"/>
        </w:rPr>
        <w:t>.</w:t>
      </w:r>
    </w:p>
    <w:p w14:paraId="1B1D94CA"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When VoiceOver is on, open VoiceOver Utility by pressing VO-F8</w:t>
      </w:r>
    </w:p>
    <w:p w14:paraId="58E1D07D" w14:textId="58526D16" w:rsidR="00FE3743" w:rsidRPr="005E2292" w:rsidRDefault="009E1DC4" w:rsidP="00C96C39">
      <w:pPr>
        <w:pStyle w:val="ListParagraph"/>
        <w:numPr>
          <w:ilvl w:val="0"/>
          <w:numId w:val="166"/>
        </w:numPr>
        <w:rPr>
          <w:rFonts w:cs="Arial"/>
          <w:lang w:eastAsia="en-IN"/>
        </w:rPr>
      </w:pPr>
      <w:r>
        <w:rPr>
          <w:rFonts w:ascii="Arial" w:hAnsi="Arial" w:cs="Arial"/>
          <w:sz w:val="24"/>
          <w:szCs w:val="24"/>
          <w:lang w:eastAsia="en-IN"/>
        </w:rPr>
        <w:t xml:space="preserve">Go to </w:t>
      </w:r>
      <w:r w:rsidR="00FE3743" w:rsidRPr="00C96C39">
        <w:rPr>
          <w:rFonts w:ascii="Arial" w:hAnsi="Arial" w:cs="Arial"/>
          <w:sz w:val="24"/>
          <w:szCs w:val="24"/>
          <w:lang w:eastAsia="en-IN"/>
        </w:rPr>
        <w:t>Braille category</w:t>
      </w:r>
      <w:r w:rsidR="00DA3325">
        <w:rPr>
          <w:rFonts w:ascii="Arial" w:hAnsi="Arial" w:cs="Arial"/>
          <w:sz w:val="24"/>
          <w:szCs w:val="24"/>
          <w:lang w:eastAsia="en-IN"/>
        </w:rPr>
        <w:t xml:space="preserve"> using arrow keys</w:t>
      </w:r>
      <w:r w:rsidR="00FE3743" w:rsidRPr="00C96C39">
        <w:rPr>
          <w:rFonts w:ascii="Arial" w:hAnsi="Arial" w:cs="Arial"/>
          <w:sz w:val="24"/>
          <w:szCs w:val="24"/>
          <w:lang w:eastAsia="en-IN"/>
        </w:rPr>
        <w:t xml:space="preserve">, </w:t>
      </w:r>
      <w:r w:rsidR="00DA3325">
        <w:rPr>
          <w:rFonts w:ascii="Arial" w:hAnsi="Arial" w:cs="Arial"/>
          <w:sz w:val="24"/>
          <w:szCs w:val="24"/>
          <w:lang w:eastAsia="en-IN"/>
        </w:rPr>
        <w:t xml:space="preserve">press tab once and then arrow keys until you hear </w:t>
      </w:r>
      <w:r w:rsidR="00FE3743" w:rsidRPr="00C96C39">
        <w:rPr>
          <w:rFonts w:ascii="Arial" w:hAnsi="Arial" w:cs="Arial"/>
          <w:sz w:val="24"/>
          <w:szCs w:val="24"/>
          <w:lang w:eastAsia="en-IN"/>
        </w:rPr>
        <w:t xml:space="preserve">Displays and then </w:t>
      </w:r>
      <w:r w:rsidR="004B7099">
        <w:rPr>
          <w:rFonts w:ascii="Arial" w:hAnsi="Arial" w:cs="Arial"/>
          <w:sz w:val="24"/>
          <w:szCs w:val="24"/>
          <w:lang w:eastAsia="en-IN"/>
        </w:rPr>
        <w:t xml:space="preserve">press tab again </w:t>
      </w:r>
      <w:r w:rsidR="000D27FD">
        <w:rPr>
          <w:rFonts w:ascii="Arial" w:hAnsi="Arial" w:cs="Arial"/>
          <w:sz w:val="24"/>
          <w:szCs w:val="24"/>
          <w:lang w:eastAsia="en-IN"/>
        </w:rPr>
        <w:t xml:space="preserve">until you reach the </w:t>
      </w:r>
      <w:r w:rsidR="00FE3743" w:rsidRPr="00C96C39">
        <w:rPr>
          <w:rFonts w:ascii="Arial" w:hAnsi="Arial" w:cs="Arial"/>
          <w:sz w:val="24"/>
          <w:szCs w:val="24"/>
          <w:lang w:eastAsia="en-IN"/>
        </w:rPr>
        <w:t xml:space="preserve">Add (+) </w:t>
      </w:r>
      <w:r w:rsidR="00735F5E" w:rsidRPr="00C96C39">
        <w:rPr>
          <w:rFonts w:ascii="Arial" w:hAnsi="Arial" w:cs="Arial"/>
          <w:sz w:val="24"/>
          <w:szCs w:val="24"/>
          <w:lang w:eastAsia="en-IN"/>
        </w:rPr>
        <w:t>button.</w:t>
      </w:r>
    </w:p>
    <w:p w14:paraId="615918DA" w14:textId="712413B3" w:rsidR="005E2292" w:rsidRPr="00C96C39" w:rsidRDefault="005E2292" w:rsidP="00C96C39">
      <w:pPr>
        <w:pStyle w:val="ListParagraph"/>
        <w:numPr>
          <w:ilvl w:val="0"/>
          <w:numId w:val="166"/>
        </w:numPr>
        <w:rPr>
          <w:rFonts w:cs="Arial"/>
          <w:lang w:eastAsia="en-IN"/>
        </w:rPr>
      </w:pPr>
      <w:r>
        <w:rPr>
          <w:rFonts w:ascii="Arial" w:hAnsi="Arial" w:cs="Arial"/>
          <w:sz w:val="24"/>
          <w:szCs w:val="24"/>
          <w:lang w:eastAsia="en-IN"/>
        </w:rPr>
        <w:t xml:space="preserve">A dialog box will open showing a list of devices </w:t>
      </w:r>
      <w:r w:rsidR="008873C2">
        <w:rPr>
          <w:rFonts w:ascii="Arial" w:hAnsi="Arial" w:cs="Arial"/>
          <w:sz w:val="24"/>
          <w:szCs w:val="24"/>
          <w:lang w:eastAsia="en-IN"/>
        </w:rPr>
        <w:t xml:space="preserve">found by the Mac. Press VO + shift + down arrow to enter the list and then press arrow keys to </w:t>
      </w:r>
      <w:r w:rsidR="002B5CA6">
        <w:rPr>
          <w:rFonts w:ascii="Arial" w:hAnsi="Arial" w:cs="Arial"/>
          <w:sz w:val="24"/>
          <w:szCs w:val="24"/>
          <w:lang w:eastAsia="en-IN"/>
        </w:rPr>
        <w:t>find the display</w:t>
      </w:r>
      <w:r w:rsidR="00624D16">
        <w:rPr>
          <w:rFonts w:ascii="Arial" w:hAnsi="Arial" w:cs="Arial"/>
          <w:sz w:val="24"/>
          <w:szCs w:val="24"/>
          <w:lang w:eastAsia="en-IN"/>
        </w:rPr>
        <w:t>.</w:t>
      </w:r>
    </w:p>
    <w:p w14:paraId="6A0833B5" w14:textId="28F7BB97" w:rsidR="00FE3743" w:rsidRPr="00C96C39" w:rsidRDefault="00F86CCD" w:rsidP="00C96C39">
      <w:pPr>
        <w:pStyle w:val="ListParagraph"/>
        <w:numPr>
          <w:ilvl w:val="0"/>
          <w:numId w:val="166"/>
        </w:numPr>
        <w:rPr>
          <w:rFonts w:cs="Arial"/>
          <w:lang w:eastAsia="en-IN"/>
        </w:rPr>
      </w:pPr>
      <w:r w:rsidRPr="00F86CCD">
        <w:rPr>
          <w:rFonts w:ascii="Arial" w:hAnsi="Arial" w:cs="Arial"/>
          <w:sz w:val="24"/>
          <w:szCs w:val="24"/>
          <w:lang w:eastAsia="en-IN"/>
        </w:rPr>
        <w:t xml:space="preserve">Select </w:t>
      </w:r>
      <w:r>
        <w:rPr>
          <w:rFonts w:ascii="Arial" w:hAnsi="Arial" w:cs="Arial"/>
          <w:sz w:val="24"/>
          <w:szCs w:val="24"/>
          <w:lang w:eastAsia="en-IN"/>
        </w:rPr>
        <w:t>“</w:t>
      </w:r>
      <w:r w:rsidRPr="00F86CCD">
        <w:rPr>
          <w:rFonts w:ascii="Arial" w:hAnsi="Arial" w:cs="Arial"/>
          <w:sz w:val="24"/>
          <w:szCs w:val="24"/>
          <w:lang w:eastAsia="en-IN"/>
        </w:rPr>
        <w:t xml:space="preserve">Orbit Reader </w:t>
      </w:r>
      <w:r w:rsidR="00C2331F">
        <w:rPr>
          <w:rFonts w:ascii="Arial" w:hAnsi="Arial" w:cs="Arial"/>
          <w:sz w:val="24"/>
          <w:szCs w:val="24"/>
          <w:lang w:eastAsia="en-IN"/>
        </w:rPr>
        <w:t>2</w:t>
      </w:r>
      <w:r w:rsidRPr="00F86CCD">
        <w:rPr>
          <w:rFonts w:ascii="Arial" w:hAnsi="Arial" w:cs="Arial"/>
          <w:sz w:val="24"/>
          <w:szCs w:val="24"/>
          <w:lang w:eastAsia="en-IN"/>
        </w:rPr>
        <w:t>0</w:t>
      </w:r>
      <w:r w:rsidR="00C2331F">
        <w:rPr>
          <w:rFonts w:ascii="Arial" w:hAnsi="Arial" w:cs="Arial"/>
          <w:sz w:val="24"/>
          <w:szCs w:val="24"/>
          <w:lang w:eastAsia="en-IN"/>
        </w:rPr>
        <w:t xml:space="preserve"> </w:t>
      </w:r>
      <w:r>
        <w:rPr>
          <w:rFonts w:ascii="Arial" w:hAnsi="Arial" w:cs="Arial"/>
          <w:sz w:val="24"/>
          <w:szCs w:val="24"/>
          <w:lang w:eastAsia="en-IN"/>
        </w:rPr>
        <w:t>”</w:t>
      </w:r>
      <w:r w:rsidRPr="00F86CCD">
        <w:rPr>
          <w:rFonts w:ascii="Arial" w:hAnsi="Arial" w:cs="Arial"/>
          <w:sz w:val="24"/>
          <w:szCs w:val="24"/>
          <w:lang w:eastAsia="en-IN"/>
        </w:rPr>
        <w:t xml:space="preserve"> from the list for the </w:t>
      </w:r>
      <w:r w:rsidR="00C2331F">
        <w:rPr>
          <w:rFonts w:ascii="Arial" w:hAnsi="Arial" w:cs="Arial"/>
          <w:sz w:val="24"/>
          <w:szCs w:val="24"/>
          <w:lang w:eastAsia="en-IN"/>
        </w:rPr>
        <w:t>Orbit Reader</w:t>
      </w:r>
      <w:r w:rsidR="00C2331F" w:rsidRPr="00173371">
        <w:rPr>
          <w:rFonts w:ascii="Arial" w:hAnsi="Arial" w:cs="Arial"/>
          <w:sz w:val="24"/>
          <w:szCs w:val="24"/>
          <w:lang w:eastAsia="en-IN"/>
        </w:rPr>
        <w:t xml:space="preserve"> </w:t>
      </w:r>
      <w:r w:rsidRPr="00F86CCD">
        <w:rPr>
          <w:rFonts w:ascii="Arial" w:hAnsi="Arial" w:cs="Arial"/>
          <w:sz w:val="24"/>
          <w:szCs w:val="24"/>
          <w:lang w:eastAsia="en-IN"/>
        </w:rPr>
        <w:t>Q</w:t>
      </w:r>
      <w:r w:rsidR="00C2331F">
        <w:rPr>
          <w:rFonts w:ascii="Arial" w:hAnsi="Arial" w:cs="Arial"/>
          <w:sz w:val="24"/>
          <w:szCs w:val="24"/>
          <w:lang w:eastAsia="en-IN"/>
        </w:rPr>
        <w:t>2</w:t>
      </w:r>
      <w:r w:rsidRPr="00F86CCD">
        <w:rPr>
          <w:rFonts w:ascii="Arial" w:hAnsi="Arial" w:cs="Arial"/>
          <w:sz w:val="24"/>
          <w:szCs w:val="24"/>
          <w:lang w:eastAsia="en-IN"/>
        </w:rPr>
        <w:t xml:space="preserve">0 or </w:t>
      </w:r>
      <w:r>
        <w:rPr>
          <w:rFonts w:ascii="Arial" w:hAnsi="Arial" w:cs="Arial"/>
          <w:sz w:val="24"/>
          <w:szCs w:val="24"/>
          <w:lang w:eastAsia="en-IN"/>
        </w:rPr>
        <w:t>“</w:t>
      </w:r>
      <w:r w:rsidRPr="00F86CCD">
        <w:rPr>
          <w:rFonts w:ascii="Arial" w:hAnsi="Arial" w:cs="Arial"/>
          <w:sz w:val="24"/>
          <w:szCs w:val="24"/>
          <w:lang w:eastAsia="en-IN"/>
        </w:rPr>
        <w:t xml:space="preserve">Orbit Reader </w:t>
      </w:r>
      <w:r w:rsidR="00C2331F">
        <w:rPr>
          <w:rFonts w:ascii="Arial" w:hAnsi="Arial" w:cs="Arial"/>
          <w:sz w:val="24"/>
          <w:szCs w:val="24"/>
          <w:lang w:eastAsia="en-IN"/>
        </w:rPr>
        <w:t>4</w:t>
      </w:r>
      <w:r w:rsidRPr="00F86CCD">
        <w:rPr>
          <w:rFonts w:ascii="Arial" w:hAnsi="Arial" w:cs="Arial"/>
          <w:sz w:val="24"/>
          <w:szCs w:val="24"/>
          <w:lang w:eastAsia="en-IN"/>
        </w:rPr>
        <w:t>0</w:t>
      </w:r>
      <w:r w:rsidR="00C2331F">
        <w:rPr>
          <w:rFonts w:ascii="Arial" w:hAnsi="Arial" w:cs="Arial"/>
          <w:sz w:val="24"/>
          <w:szCs w:val="24"/>
          <w:lang w:eastAsia="en-IN"/>
        </w:rPr>
        <w:t xml:space="preserve"> </w:t>
      </w:r>
      <w:r>
        <w:rPr>
          <w:rFonts w:ascii="Arial" w:hAnsi="Arial" w:cs="Arial"/>
          <w:sz w:val="24"/>
          <w:szCs w:val="24"/>
          <w:lang w:eastAsia="en-IN"/>
        </w:rPr>
        <w:t>”</w:t>
      </w:r>
      <w:r w:rsidRPr="00F86CCD">
        <w:rPr>
          <w:rFonts w:ascii="Arial" w:hAnsi="Arial" w:cs="Arial"/>
          <w:sz w:val="24"/>
          <w:szCs w:val="24"/>
          <w:lang w:eastAsia="en-IN"/>
        </w:rPr>
        <w:t xml:space="preserve"> for the </w:t>
      </w:r>
      <w:r w:rsidR="00C2331F">
        <w:rPr>
          <w:rFonts w:ascii="Arial" w:hAnsi="Arial" w:cs="Arial"/>
          <w:sz w:val="24"/>
          <w:szCs w:val="24"/>
          <w:lang w:eastAsia="en-IN"/>
        </w:rPr>
        <w:t>Orbit Reader</w:t>
      </w:r>
      <w:r w:rsidR="00C2331F" w:rsidRPr="00173371">
        <w:rPr>
          <w:rFonts w:ascii="Arial" w:hAnsi="Arial" w:cs="Arial"/>
          <w:sz w:val="24"/>
          <w:szCs w:val="24"/>
          <w:lang w:eastAsia="en-IN"/>
        </w:rPr>
        <w:t xml:space="preserve"> </w:t>
      </w:r>
      <w:r w:rsidRPr="00F86CCD">
        <w:rPr>
          <w:rFonts w:ascii="Arial" w:hAnsi="Arial" w:cs="Arial"/>
          <w:sz w:val="24"/>
          <w:szCs w:val="24"/>
          <w:lang w:eastAsia="en-IN"/>
        </w:rPr>
        <w:t>Q</w:t>
      </w:r>
      <w:r w:rsidR="00C2331F">
        <w:rPr>
          <w:rFonts w:ascii="Arial" w:hAnsi="Arial" w:cs="Arial"/>
          <w:sz w:val="24"/>
          <w:szCs w:val="24"/>
          <w:lang w:eastAsia="en-IN"/>
        </w:rPr>
        <w:t>4</w:t>
      </w:r>
      <w:r w:rsidRPr="00F86CCD">
        <w:rPr>
          <w:rFonts w:ascii="Arial" w:hAnsi="Arial" w:cs="Arial"/>
          <w:sz w:val="24"/>
          <w:szCs w:val="24"/>
          <w:lang w:eastAsia="en-IN"/>
        </w:rPr>
        <w:t>0</w:t>
      </w:r>
      <w:r w:rsidR="00FE3743" w:rsidRPr="00C96C39">
        <w:rPr>
          <w:rFonts w:ascii="Arial" w:hAnsi="Arial" w:cs="Arial"/>
          <w:sz w:val="24"/>
          <w:szCs w:val="24"/>
          <w:lang w:eastAsia="en-IN"/>
        </w:rPr>
        <w:t>. VoiceOver filters the devices it detects to list only the Bluetooth braille displays that are within range of your computer and that appear to match a VoiceOver braille display driver.</w:t>
      </w:r>
    </w:p>
    <w:p w14:paraId="57B4A0F6" w14:textId="0D9880B8" w:rsidR="00FE3743" w:rsidRPr="000117F7" w:rsidRDefault="00FE3743" w:rsidP="00C96C39">
      <w:pPr>
        <w:pStyle w:val="ListParagraph"/>
        <w:numPr>
          <w:ilvl w:val="0"/>
          <w:numId w:val="166"/>
        </w:numPr>
        <w:rPr>
          <w:rFonts w:cs="Arial"/>
          <w:lang w:eastAsia="en-IN"/>
        </w:rPr>
      </w:pPr>
      <w:r w:rsidRPr="00C96C39">
        <w:rPr>
          <w:rFonts w:ascii="Arial" w:hAnsi="Arial" w:cs="Arial"/>
          <w:sz w:val="24"/>
          <w:szCs w:val="24"/>
          <w:lang w:eastAsia="en-IN"/>
        </w:rPr>
        <w:lastRenderedPageBreak/>
        <w:t xml:space="preserve">Activate the </w:t>
      </w:r>
      <w:r w:rsidR="005511BC">
        <w:rPr>
          <w:rFonts w:ascii="Arial" w:hAnsi="Arial" w:cs="Arial"/>
          <w:sz w:val="24"/>
          <w:szCs w:val="24"/>
          <w:lang w:eastAsia="en-IN"/>
        </w:rPr>
        <w:t>Orbit Reader</w:t>
      </w:r>
      <w:r w:rsidRPr="00C96C39">
        <w:rPr>
          <w:rFonts w:ascii="Arial" w:hAnsi="Arial" w:cs="Arial"/>
          <w:sz w:val="24"/>
          <w:szCs w:val="24"/>
          <w:lang w:eastAsia="en-IN"/>
        </w:rPr>
        <w:t xml:space="preserve"> device in the list to pair.</w:t>
      </w:r>
      <w:r w:rsidR="007F33C1">
        <w:rPr>
          <w:rFonts w:ascii="Arial" w:hAnsi="Arial" w:cs="Arial"/>
          <w:sz w:val="24"/>
          <w:szCs w:val="24"/>
          <w:lang w:eastAsia="en-IN"/>
        </w:rPr>
        <w:t xml:space="preserve"> Press return key to activa</w:t>
      </w:r>
      <w:r w:rsidR="001C7EAC">
        <w:rPr>
          <w:rFonts w:ascii="Arial" w:hAnsi="Arial" w:cs="Arial"/>
          <w:sz w:val="24"/>
          <w:szCs w:val="24"/>
          <w:lang w:eastAsia="en-IN"/>
        </w:rPr>
        <w:t xml:space="preserve">te </w:t>
      </w:r>
      <w:r w:rsidR="000117F7">
        <w:rPr>
          <w:rFonts w:ascii="Arial" w:hAnsi="Arial" w:cs="Arial"/>
          <w:sz w:val="24"/>
          <w:szCs w:val="24"/>
          <w:lang w:eastAsia="en-IN"/>
        </w:rPr>
        <w:t>or pair the display.</w:t>
      </w:r>
    </w:p>
    <w:p w14:paraId="37D0B8A6" w14:textId="59BFEB10" w:rsidR="000117F7" w:rsidRPr="00D6222F" w:rsidRDefault="00DD7042" w:rsidP="00C96C39">
      <w:pPr>
        <w:pStyle w:val="ListParagraph"/>
        <w:numPr>
          <w:ilvl w:val="0"/>
          <w:numId w:val="166"/>
        </w:numPr>
        <w:rPr>
          <w:rFonts w:cs="Arial"/>
          <w:sz w:val="24"/>
          <w:szCs w:val="24"/>
          <w:lang w:eastAsia="en-IN"/>
        </w:rPr>
      </w:pPr>
      <w:r w:rsidRPr="00D6222F">
        <w:rPr>
          <w:rFonts w:cs="Arial"/>
          <w:sz w:val="24"/>
          <w:szCs w:val="24"/>
          <w:lang w:eastAsia="en-IN"/>
        </w:rPr>
        <w:t xml:space="preserve">A confirmation dialog will </w:t>
      </w:r>
      <w:r w:rsidR="007A43F2" w:rsidRPr="00D6222F">
        <w:rPr>
          <w:rFonts w:cs="Arial"/>
          <w:sz w:val="24"/>
          <w:szCs w:val="24"/>
          <w:lang w:eastAsia="en-IN"/>
        </w:rPr>
        <w:t xml:space="preserve">appear asking for pairing, </w:t>
      </w:r>
      <w:r w:rsidR="00CE29A5" w:rsidRPr="00D6222F">
        <w:rPr>
          <w:rFonts w:cs="Arial"/>
          <w:sz w:val="24"/>
          <w:szCs w:val="24"/>
          <w:lang w:eastAsia="en-IN"/>
        </w:rPr>
        <w:t xml:space="preserve">press tab to reach confirm button and press </w:t>
      </w:r>
      <w:r w:rsidR="00D6222F" w:rsidRPr="00D6222F">
        <w:rPr>
          <w:rFonts w:cs="Arial"/>
          <w:sz w:val="24"/>
          <w:szCs w:val="24"/>
          <w:lang w:eastAsia="en-IN"/>
        </w:rPr>
        <w:t>return there.</w:t>
      </w:r>
    </w:p>
    <w:p w14:paraId="34B8EA7B" w14:textId="77777777" w:rsidR="00D6222F" w:rsidRPr="00C96C39" w:rsidRDefault="00D6222F" w:rsidP="00C96C39">
      <w:pPr>
        <w:pStyle w:val="ListParagraph"/>
        <w:numPr>
          <w:ilvl w:val="0"/>
          <w:numId w:val="166"/>
        </w:numPr>
        <w:rPr>
          <w:rFonts w:cs="Arial"/>
          <w:lang w:eastAsia="en-IN"/>
        </w:rPr>
      </w:pPr>
    </w:p>
    <w:p w14:paraId="75B86CFB" w14:textId="77777777" w:rsidR="00FE3743" w:rsidRPr="000C3ED9" w:rsidRDefault="00FE3743" w:rsidP="00FE3743">
      <w:pPr>
        <w:rPr>
          <w:lang w:eastAsia="en-IN"/>
        </w:rPr>
      </w:pPr>
    </w:p>
    <w:p w14:paraId="3F39D62A" w14:textId="4D346C9E"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 xml:space="preserve">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w:t>
      </w:r>
      <w:r w:rsidR="008D0A31">
        <w:rPr>
          <w:lang w:eastAsia="en-IN"/>
        </w:rPr>
        <w:t>the following</w:t>
      </w:r>
      <w:r w:rsidR="004D590E">
        <w:rPr>
          <w:lang w:eastAsia="en-IN"/>
        </w:rPr>
        <w:t xml:space="preserve"> </w:t>
      </w:r>
      <w:r w:rsidRPr="000C3ED9">
        <w:rPr>
          <w:lang w:eastAsia="en-IN"/>
        </w:rPr>
        <w:t>choice:</w:t>
      </w:r>
    </w:p>
    <w:p w14:paraId="49C7894E" w14:textId="4960CBCC"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 xml:space="preserve">Check for updates. We suggest you </w:t>
      </w:r>
      <w:r w:rsidR="008D0A31" w:rsidRPr="00C96C39">
        <w:rPr>
          <w:rFonts w:ascii="Arial" w:hAnsi="Arial" w:cs="Arial"/>
          <w:sz w:val="24"/>
          <w:szCs w:val="24"/>
          <w:lang w:eastAsia="en-IN"/>
        </w:rPr>
        <w:t>update</w:t>
      </w:r>
      <w:r w:rsidRPr="00C96C39">
        <w:rPr>
          <w:rFonts w:ascii="Arial" w:hAnsi="Arial" w:cs="Arial"/>
          <w:sz w:val="24"/>
          <w:szCs w:val="24"/>
          <w:lang w:eastAsia="en-IN"/>
        </w:rPr>
        <w:t xml:space="preserve"> the latest operating system</w:t>
      </w:r>
      <w:r w:rsidR="005A15A5" w:rsidRPr="00C96C39">
        <w:rPr>
          <w:rFonts w:ascii="Arial" w:hAnsi="Arial" w:cs="Arial"/>
          <w:sz w:val="24"/>
          <w:szCs w:val="24"/>
          <w:lang w:eastAsia="en-IN"/>
        </w:rPr>
        <w:t>.</w:t>
      </w:r>
    </w:p>
    <w:p w14:paraId="06EB59D2" w14:textId="48DFB437"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is not listed, make sure you have turned on Bluetooth in the Menu.</w:t>
      </w:r>
    </w:p>
    <w:p w14:paraId="0DE170A9" w14:textId="78C5522E" w:rsidR="00FE3743" w:rsidRPr="000C3ED9" w:rsidRDefault="00FE3743">
      <w:pPr>
        <w:pStyle w:val="Heading3"/>
        <w:rPr>
          <w:lang w:eastAsia="en-IN"/>
        </w:rPr>
      </w:pPr>
      <w:bookmarkStart w:id="680" w:name="Controlling-Orbit-Reader-from-Mac"/>
      <w:bookmarkStart w:id="681" w:name="_Toc531853365"/>
      <w:bookmarkStart w:id="682" w:name="_Toc180667246"/>
      <w:bookmarkEnd w:id="680"/>
      <w:r w:rsidRPr="000C3ED9">
        <w:rPr>
          <w:lang w:eastAsia="en-IN"/>
        </w:rPr>
        <w:t xml:space="preserve">Controlling </w:t>
      </w:r>
      <w:r w:rsidR="00666741">
        <w:rPr>
          <w:lang w:eastAsia="en-IN"/>
        </w:rPr>
        <w:t xml:space="preserve">the </w:t>
      </w:r>
      <w:r w:rsidR="00867EA6">
        <w:rPr>
          <w:lang w:eastAsia="en-IN"/>
        </w:rPr>
        <w:t xml:space="preserve">Orbit Reader </w:t>
      </w:r>
      <w:r w:rsidR="00F731C5">
        <w:rPr>
          <w:lang w:eastAsia="en-IN"/>
        </w:rPr>
        <w:t>Q20 and Q40</w:t>
      </w:r>
      <w:r w:rsidR="00FE1386">
        <w:rPr>
          <w:lang w:eastAsia="en-IN"/>
        </w:rPr>
        <w:t xml:space="preserve"> </w:t>
      </w:r>
      <w:r w:rsidRPr="000C3ED9">
        <w:rPr>
          <w:lang w:eastAsia="en-IN"/>
        </w:rPr>
        <w:t xml:space="preserve">from </w:t>
      </w:r>
      <w:r w:rsidR="00860D9C">
        <w:rPr>
          <w:lang w:eastAsia="en-IN"/>
        </w:rPr>
        <w:t xml:space="preserve">a </w:t>
      </w:r>
      <w:r w:rsidRPr="000C3ED9">
        <w:rPr>
          <w:lang w:eastAsia="en-IN"/>
        </w:rPr>
        <w:t>Mac</w:t>
      </w:r>
      <w:bookmarkEnd w:id="681"/>
      <w:bookmarkEnd w:id="682"/>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Open the VoiceOver Utility by pressing Command + F8 while VoiceOver is running.</w:t>
      </w:r>
    </w:p>
    <w:p w14:paraId="54A283D5" w14:textId="611DC80B" w:rsidR="00FE3743" w:rsidRPr="00C96C39" w:rsidRDefault="00260658" w:rsidP="00C96C39">
      <w:pPr>
        <w:pStyle w:val="ListParagraph"/>
        <w:numPr>
          <w:ilvl w:val="0"/>
          <w:numId w:val="168"/>
        </w:numPr>
        <w:rPr>
          <w:rFonts w:cs="Arial"/>
          <w:lang w:eastAsia="en-IN"/>
        </w:rPr>
      </w:pPr>
      <w:r>
        <w:rPr>
          <w:rFonts w:ascii="Arial" w:hAnsi="Arial" w:cs="Arial"/>
          <w:sz w:val="24"/>
          <w:szCs w:val="24"/>
          <w:lang w:eastAsia="en-IN"/>
        </w:rPr>
        <w:t xml:space="preserve">Press arrow keys to reach </w:t>
      </w:r>
      <w:r w:rsidR="00FE3743" w:rsidRPr="00C96C39">
        <w:rPr>
          <w:rFonts w:ascii="Arial" w:hAnsi="Arial" w:cs="Arial"/>
          <w:sz w:val="24"/>
          <w:szCs w:val="24"/>
          <w:lang w:eastAsia="en-IN"/>
        </w:rPr>
        <w:t>Braille option.</w:t>
      </w:r>
    </w:p>
    <w:p w14:paraId="79A86A61" w14:textId="06CEADD4"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elect the Braille Display tab</w:t>
      </w:r>
      <w:r w:rsidR="00E968E2">
        <w:rPr>
          <w:rFonts w:ascii="Arial" w:hAnsi="Arial" w:cs="Arial"/>
          <w:sz w:val="24"/>
          <w:szCs w:val="24"/>
          <w:lang w:eastAsia="en-IN"/>
        </w:rPr>
        <w:t xml:space="preserve"> using tab and arrow keys</w:t>
      </w:r>
      <w:r w:rsidRPr="00C96C39">
        <w:rPr>
          <w:rFonts w:ascii="Arial" w:hAnsi="Arial" w:cs="Arial"/>
          <w:sz w:val="24"/>
          <w:szCs w:val="24"/>
          <w:lang w:eastAsia="en-IN"/>
        </w:rPr>
        <w:t>.</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Default="00FE3743" w:rsidP="00FE3743">
      <w:pPr>
        <w:rPr>
          <w:lang w:eastAsia="en-IN"/>
        </w:rPr>
      </w:pPr>
      <w:r w:rsidRPr="000C3ED9">
        <w:rPr>
          <w:lang w:eastAsia="en-IN"/>
        </w:rPr>
        <w:t xml:space="preserve">For the Mac documentation on connecting and using braille displays, see Apple's </w:t>
      </w:r>
      <w:hyperlink r:id="rId35" w:history="1">
        <w:r w:rsidRPr="00C96C39">
          <w:rPr>
            <w:color w:val="0000FF"/>
            <w:lang w:eastAsia="en-IN"/>
          </w:rPr>
          <w:t>VoiceOver Info Guide</w:t>
        </w:r>
      </w:hyperlink>
      <w:r w:rsidRPr="001479A7">
        <w:rPr>
          <w:lang w:eastAsia="en-IN"/>
        </w:rPr>
        <w:t>.</w:t>
      </w:r>
    </w:p>
    <w:p w14:paraId="2E0752B8" w14:textId="3A6BDD7A" w:rsidR="00E85343" w:rsidRPr="001479A7" w:rsidRDefault="00E85343" w:rsidP="00FE3743">
      <w:pPr>
        <w:rPr>
          <w:lang w:eastAsia="en-IN"/>
        </w:rPr>
      </w:pPr>
      <w:r>
        <w:rPr>
          <w:rFonts w:cs="Arial"/>
          <w:lang w:eastAsia="en-IN"/>
        </w:rPr>
        <w:t xml:space="preserve">For more information on other MAC commands refer to the </w:t>
      </w:r>
      <w:hyperlink w:anchor="_Mac_OS" w:history="1">
        <w:r w:rsidRPr="001B09B9">
          <w:rPr>
            <w:rStyle w:val="Hyperlink"/>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2700000" w14:scaled="0"/>
              </w14:gradFill>
            </w14:textFill>
          </w:rPr>
          <w:t>link</w:t>
        </w:r>
      </w:hyperlink>
      <w:r>
        <w:rPr>
          <w:rFonts w:cs="Arial"/>
          <w:lang w:eastAsia="en-IN"/>
        </w:rPr>
        <w:t>.</w:t>
      </w:r>
    </w:p>
    <w:p w14:paraId="3817484A" w14:textId="77777777" w:rsidR="00FE3743" w:rsidRPr="000C3ED9" w:rsidRDefault="00FE3743" w:rsidP="00121DFE">
      <w:pPr>
        <w:pStyle w:val="Heading2"/>
        <w:rPr>
          <w:lang w:eastAsia="en-IN"/>
        </w:rPr>
      </w:pPr>
      <w:bookmarkStart w:id="683" w:name="Android-Devices"/>
      <w:bookmarkStart w:id="684" w:name="_Toc531853366"/>
      <w:bookmarkStart w:id="685" w:name="_Toc180667247"/>
      <w:bookmarkEnd w:id="683"/>
      <w:r w:rsidRPr="000C3ED9">
        <w:rPr>
          <w:lang w:eastAsia="en-IN"/>
        </w:rPr>
        <w:t>Android Devices</w:t>
      </w:r>
      <w:bookmarkEnd w:id="684"/>
      <w:bookmarkEnd w:id="685"/>
    </w:p>
    <w:p w14:paraId="703D1054" w14:textId="2C1BCD3C" w:rsidR="00FE3743" w:rsidRPr="000C3ED9" w:rsidRDefault="00FE3743" w:rsidP="00FE3743">
      <w:pPr>
        <w:rPr>
          <w:lang w:eastAsia="en-IN"/>
        </w:rPr>
      </w:pPr>
      <w:r w:rsidRPr="000C3ED9">
        <w:rPr>
          <w:lang w:eastAsia="en-IN"/>
        </w:rPr>
        <w:t xml:space="preserve">You can </w:t>
      </w:r>
      <w:r w:rsidR="008D0A31" w:rsidRPr="000C3ED9">
        <w:rPr>
          <w:lang w:eastAsia="en-IN"/>
        </w:rPr>
        <w:t>connect to</w:t>
      </w:r>
      <w:r w:rsidRPr="000C3ED9">
        <w:rPr>
          <w:lang w:eastAsia="en-IN"/>
        </w:rPr>
        <w:t xml:space="preserve">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686" w:name="Connecting-Android-devices-with-Bluetoot"/>
      <w:bookmarkStart w:id="687" w:name="_Connecting_Android_devices"/>
      <w:bookmarkStart w:id="688" w:name="_Toc531853367"/>
      <w:bookmarkStart w:id="689" w:name="_Toc180667248"/>
      <w:bookmarkEnd w:id="686"/>
      <w:bookmarkEnd w:id="687"/>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688"/>
      <w:bookmarkEnd w:id="689"/>
    </w:p>
    <w:p w14:paraId="61463786" w14:textId="219DF835"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867EA6">
        <w:rPr>
          <w:lang w:eastAsia="en-IN"/>
        </w:rPr>
        <w:t xml:space="preserve">Orbit Reader </w:t>
      </w:r>
      <w:r w:rsidR="00F731C5">
        <w:rPr>
          <w:lang w:eastAsia="en-IN"/>
        </w:rPr>
        <w:t>Q20 and Q40</w:t>
      </w:r>
      <w:r w:rsidR="00FE1386">
        <w:rPr>
          <w:lang w:eastAsia="en-IN"/>
        </w:rPr>
        <w:t xml:space="preserve"> </w:t>
      </w:r>
      <w:r w:rsidR="00F86CCD">
        <w:rPr>
          <w:lang w:eastAsia="en-IN"/>
        </w:rPr>
        <w:t>are</w:t>
      </w:r>
      <w:r w:rsidRPr="000C3ED9">
        <w:rPr>
          <w:lang w:eastAsia="en-IN"/>
        </w:rPr>
        <w:t xml:space="preserve"> ready to pair with Bluetooth. If Bluetooth has been turned off, it can be turned on in the </w:t>
      </w:r>
      <w:r w:rsidR="00F7035D">
        <w:rPr>
          <w:lang w:eastAsia="en-IN"/>
        </w:rPr>
        <w:t>m</w:t>
      </w:r>
      <w:r w:rsidRPr="000C3ED9">
        <w:rPr>
          <w:lang w:eastAsia="en-IN"/>
        </w:rPr>
        <w:t xml:space="preserve">enu or by pressing </w:t>
      </w:r>
      <w:r w:rsidR="00B05783">
        <w:rPr>
          <w:lang w:eastAsia="en-IN"/>
        </w:rPr>
        <w:t>CTRL</w:t>
      </w:r>
      <w:r w:rsidR="00295EC9">
        <w:rPr>
          <w:lang w:eastAsia="en-IN"/>
        </w:rPr>
        <w:t xml:space="preserve"> + B</w:t>
      </w:r>
      <w:r w:rsidRPr="000C3ED9">
        <w:rPr>
          <w:lang w:eastAsia="en-IN"/>
        </w:rPr>
        <w:t>.</w:t>
      </w:r>
    </w:p>
    <w:p w14:paraId="5DCCE852" w14:textId="3F6331FA" w:rsidR="00FE3743" w:rsidRPr="007F38FF"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w:t>
      </w:r>
      <w:r w:rsidR="00B05783">
        <w:rPr>
          <w:rFonts w:ascii="Arial" w:hAnsi="Arial" w:cs="Arial"/>
          <w:sz w:val="24"/>
          <w:szCs w:val="24"/>
          <w:lang w:eastAsia="en-IN"/>
        </w:rPr>
        <w:t>CTRL</w:t>
      </w:r>
      <w:r w:rsidR="00004495">
        <w:rPr>
          <w:rFonts w:ascii="Arial" w:hAnsi="Arial" w:cs="Arial"/>
          <w:sz w:val="24"/>
          <w:szCs w:val="24"/>
          <w:lang w:eastAsia="en-IN"/>
        </w:rPr>
        <w:t xml:space="preserve"> + B</w:t>
      </w:r>
      <w:r w:rsidRPr="00C96C39">
        <w:rPr>
          <w:rFonts w:ascii="Arial" w:hAnsi="Arial" w:cs="Arial"/>
          <w:sz w:val="24"/>
          <w:szCs w:val="24"/>
          <w:lang w:eastAsia="en-IN"/>
        </w:rPr>
        <w:t xml:space="preserve"> on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Pr="00C96C39">
        <w:rPr>
          <w:rFonts w:ascii="Arial" w:hAnsi="Arial" w:cs="Arial"/>
          <w:sz w:val="24"/>
          <w:szCs w:val="24"/>
          <w:lang w:eastAsia="en-IN"/>
        </w:rPr>
        <w:t>.</w:t>
      </w:r>
    </w:p>
    <w:p w14:paraId="765EFA09" w14:textId="539C2D59" w:rsidR="007F38FF" w:rsidRPr="006A1E26" w:rsidRDefault="007F38FF" w:rsidP="00C96C39">
      <w:pPr>
        <w:pStyle w:val="ListParagraph"/>
        <w:numPr>
          <w:ilvl w:val="0"/>
          <w:numId w:val="169"/>
        </w:numPr>
        <w:rPr>
          <w:rFonts w:cs="Arial"/>
          <w:lang w:eastAsia="en-IN"/>
        </w:rPr>
      </w:pPr>
      <w:r w:rsidRPr="006A1E26">
        <w:rPr>
          <w:rFonts w:ascii="Arial" w:hAnsi="Arial" w:cs="Arial"/>
          <w:sz w:val="24"/>
          <w:szCs w:val="24"/>
          <w:lang w:eastAsia="en-IN"/>
        </w:rPr>
        <w:t xml:space="preserve">Turn on the </w:t>
      </w:r>
      <w:r w:rsidR="00031E18" w:rsidRPr="006A1E26">
        <w:rPr>
          <w:rFonts w:ascii="Arial" w:hAnsi="Arial" w:cs="Arial"/>
          <w:sz w:val="24"/>
          <w:szCs w:val="24"/>
          <w:lang w:eastAsia="en-IN"/>
        </w:rPr>
        <w:t>Android</w:t>
      </w:r>
      <w:r w:rsidRPr="006A1E26">
        <w:rPr>
          <w:rFonts w:ascii="Arial" w:hAnsi="Arial" w:cs="Arial"/>
          <w:sz w:val="24"/>
          <w:szCs w:val="24"/>
          <w:lang w:eastAsia="en-IN"/>
        </w:rPr>
        <w:t xml:space="preserve"> device and turn on </w:t>
      </w:r>
      <w:r w:rsidR="00565523" w:rsidRPr="006A1E26">
        <w:rPr>
          <w:rFonts w:ascii="Arial" w:hAnsi="Arial" w:cs="Arial"/>
          <w:sz w:val="24"/>
          <w:szCs w:val="24"/>
          <w:lang w:eastAsia="en-IN"/>
        </w:rPr>
        <w:t>Bluetooth</w:t>
      </w:r>
      <w:r w:rsidRPr="006A1E26">
        <w:rPr>
          <w:rFonts w:ascii="Arial" w:hAnsi="Arial" w:cs="Arial"/>
          <w:sz w:val="24"/>
          <w:szCs w:val="24"/>
          <w:lang w:eastAsia="en-IN"/>
        </w:rPr>
        <w:t>.</w:t>
      </w:r>
    </w:p>
    <w:p w14:paraId="13A77013" w14:textId="35E8DC93" w:rsidR="007F38FF" w:rsidRPr="006A1E26" w:rsidRDefault="000D001F" w:rsidP="00C96C39">
      <w:pPr>
        <w:pStyle w:val="ListParagraph"/>
        <w:numPr>
          <w:ilvl w:val="0"/>
          <w:numId w:val="169"/>
        </w:numPr>
        <w:rPr>
          <w:rFonts w:cs="Arial"/>
          <w:lang w:eastAsia="en-IN"/>
        </w:rPr>
      </w:pPr>
      <w:r w:rsidRPr="006A1E26">
        <w:rPr>
          <w:rFonts w:ascii="Arial" w:hAnsi="Arial" w:cs="Arial"/>
          <w:sz w:val="24"/>
          <w:szCs w:val="24"/>
          <w:lang w:eastAsia="en-IN"/>
        </w:rPr>
        <w:t xml:space="preserve">Scan for available devices in the Bluetooth section and connect </w:t>
      </w:r>
      <w:r w:rsidR="00EC75B9" w:rsidRPr="006A1E26">
        <w:rPr>
          <w:rFonts w:ascii="Arial" w:hAnsi="Arial" w:cs="Arial"/>
          <w:sz w:val="24"/>
          <w:szCs w:val="24"/>
          <w:lang w:eastAsia="en-IN"/>
        </w:rPr>
        <w:t>your device after it appears in the list.</w:t>
      </w:r>
    </w:p>
    <w:p w14:paraId="02580404" w14:textId="7F8A424D" w:rsidR="00EC75B9" w:rsidRPr="006A1E26" w:rsidRDefault="0014366A" w:rsidP="00C96C39">
      <w:pPr>
        <w:pStyle w:val="ListParagraph"/>
        <w:numPr>
          <w:ilvl w:val="0"/>
          <w:numId w:val="169"/>
        </w:numPr>
        <w:rPr>
          <w:rFonts w:cs="Arial"/>
          <w:sz w:val="24"/>
          <w:szCs w:val="24"/>
          <w:lang w:eastAsia="en-IN"/>
        </w:rPr>
      </w:pPr>
      <w:r w:rsidRPr="006A1E26">
        <w:rPr>
          <w:rFonts w:cs="Arial"/>
          <w:sz w:val="24"/>
          <w:szCs w:val="24"/>
          <w:lang w:eastAsia="en-IN"/>
        </w:rPr>
        <w:t xml:space="preserve">Now, Come back </w:t>
      </w:r>
      <w:r w:rsidR="00863EB4" w:rsidRPr="006A1E26">
        <w:rPr>
          <w:rFonts w:cs="Arial"/>
          <w:sz w:val="24"/>
          <w:szCs w:val="24"/>
          <w:lang w:eastAsia="en-IN"/>
        </w:rPr>
        <w:t>to home screen</w:t>
      </w:r>
      <w:r w:rsidR="00CF0752" w:rsidRPr="006A1E26">
        <w:rPr>
          <w:rFonts w:cs="Arial"/>
          <w:sz w:val="24"/>
          <w:szCs w:val="24"/>
          <w:lang w:eastAsia="en-IN"/>
        </w:rPr>
        <w:t>.</w:t>
      </w:r>
    </w:p>
    <w:p w14:paraId="51E9222D" w14:textId="3DAD5F3F" w:rsidR="00837359" w:rsidRPr="006A1E26" w:rsidRDefault="00CF0752" w:rsidP="00C96C39">
      <w:pPr>
        <w:pStyle w:val="ListParagraph"/>
        <w:numPr>
          <w:ilvl w:val="0"/>
          <w:numId w:val="169"/>
        </w:numPr>
        <w:rPr>
          <w:rFonts w:cs="Arial"/>
          <w:sz w:val="24"/>
          <w:szCs w:val="24"/>
          <w:lang w:eastAsia="en-IN"/>
        </w:rPr>
      </w:pPr>
      <w:r w:rsidRPr="006A1E26">
        <w:rPr>
          <w:rFonts w:cs="Arial"/>
          <w:sz w:val="24"/>
          <w:szCs w:val="24"/>
          <w:lang w:eastAsia="en-IN"/>
        </w:rPr>
        <w:t xml:space="preserve">Now, </w:t>
      </w:r>
      <w:r w:rsidR="009E6F6D" w:rsidRPr="006A1E26">
        <w:rPr>
          <w:rFonts w:cs="Arial"/>
          <w:sz w:val="24"/>
          <w:szCs w:val="24"/>
          <w:lang w:eastAsia="en-IN"/>
        </w:rPr>
        <w:t>go to settings, accessibility, talkback</w:t>
      </w:r>
      <w:r w:rsidR="00AB21BA" w:rsidRPr="006A1E26">
        <w:rPr>
          <w:rFonts w:cs="Arial"/>
          <w:sz w:val="24"/>
          <w:szCs w:val="24"/>
          <w:lang w:eastAsia="en-IN"/>
        </w:rPr>
        <w:t xml:space="preserve">, talkback settings and swipe down there to </w:t>
      </w:r>
      <w:r w:rsidR="00031E18" w:rsidRPr="006A1E26">
        <w:rPr>
          <w:rFonts w:cs="Arial"/>
          <w:sz w:val="24"/>
          <w:szCs w:val="24"/>
          <w:lang w:eastAsia="en-IN"/>
        </w:rPr>
        <w:t>braille display</w:t>
      </w:r>
      <w:r w:rsidR="00837359" w:rsidRPr="006A1E26">
        <w:rPr>
          <w:rFonts w:cs="Arial"/>
          <w:sz w:val="24"/>
          <w:szCs w:val="24"/>
          <w:lang w:eastAsia="en-IN"/>
        </w:rPr>
        <w:t xml:space="preserve"> settings.</w:t>
      </w:r>
    </w:p>
    <w:p w14:paraId="0BBBC45B" w14:textId="6A5153D5" w:rsidR="00CF0752" w:rsidRPr="006A1E26" w:rsidRDefault="00837359" w:rsidP="00C96C39">
      <w:pPr>
        <w:pStyle w:val="ListParagraph"/>
        <w:numPr>
          <w:ilvl w:val="0"/>
          <w:numId w:val="169"/>
        </w:numPr>
        <w:rPr>
          <w:rFonts w:cs="Arial"/>
          <w:sz w:val="24"/>
          <w:szCs w:val="24"/>
          <w:lang w:eastAsia="en-IN"/>
        </w:rPr>
      </w:pPr>
      <w:r w:rsidRPr="006A1E26">
        <w:rPr>
          <w:rFonts w:cs="Arial"/>
          <w:sz w:val="24"/>
          <w:szCs w:val="24"/>
          <w:lang w:eastAsia="en-IN"/>
        </w:rPr>
        <w:lastRenderedPageBreak/>
        <w:t>Turn on the braille display if it is off</w:t>
      </w:r>
      <w:r w:rsidR="009E6F6D" w:rsidRPr="006A1E26">
        <w:rPr>
          <w:rFonts w:cs="Arial"/>
          <w:sz w:val="24"/>
          <w:szCs w:val="24"/>
          <w:lang w:eastAsia="en-IN"/>
        </w:rPr>
        <w:t xml:space="preserve"> </w:t>
      </w:r>
      <w:r w:rsidR="002F5DFD" w:rsidRPr="006A1E26">
        <w:rPr>
          <w:rFonts w:cs="Arial"/>
          <w:sz w:val="24"/>
          <w:szCs w:val="24"/>
          <w:lang w:eastAsia="en-IN"/>
        </w:rPr>
        <w:t xml:space="preserve">and then find the device you </w:t>
      </w:r>
      <w:r w:rsidR="0079570A" w:rsidRPr="006A1E26">
        <w:rPr>
          <w:rFonts w:cs="Arial"/>
          <w:sz w:val="24"/>
          <w:szCs w:val="24"/>
          <w:lang w:eastAsia="en-IN"/>
        </w:rPr>
        <w:t>connected to</w:t>
      </w:r>
      <w:r w:rsidR="002F5DFD" w:rsidRPr="006A1E26">
        <w:rPr>
          <w:rFonts w:cs="Arial"/>
          <w:sz w:val="24"/>
          <w:szCs w:val="24"/>
          <w:lang w:eastAsia="en-IN"/>
        </w:rPr>
        <w:t xml:space="preserve"> and </w:t>
      </w:r>
      <w:r w:rsidR="0006309A" w:rsidRPr="006A1E26">
        <w:rPr>
          <w:rFonts w:cs="Arial"/>
          <w:sz w:val="24"/>
          <w:szCs w:val="24"/>
          <w:lang w:eastAsia="en-IN"/>
        </w:rPr>
        <w:t>d</w:t>
      </w:r>
      <w:r w:rsidR="00801F27">
        <w:rPr>
          <w:rFonts w:cs="Arial"/>
          <w:sz w:val="24"/>
          <w:szCs w:val="24"/>
          <w:lang w:eastAsia="en-IN"/>
        </w:rPr>
        <w:t>o</w:t>
      </w:r>
      <w:r w:rsidR="0006309A" w:rsidRPr="006A1E26">
        <w:rPr>
          <w:rFonts w:cs="Arial"/>
          <w:sz w:val="24"/>
          <w:szCs w:val="24"/>
          <w:lang w:eastAsia="en-IN"/>
        </w:rPr>
        <w:t>uble tap there</w:t>
      </w:r>
      <w:r w:rsidR="001B71D4" w:rsidRPr="006A1E26">
        <w:rPr>
          <w:rFonts w:cs="Arial"/>
          <w:sz w:val="24"/>
          <w:szCs w:val="24"/>
          <w:lang w:eastAsia="en-IN"/>
        </w:rPr>
        <w:t>.</w:t>
      </w:r>
    </w:p>
    <w:p w14:paraId="00D46E0A" w14:textId="5DAD86F2" w:rsidR="001B71D4" w:rsidRPr="006A1E26" w:rsidRDefault="001B71D4" w:rsidP="00C96C39">
      <w:pPr>
        <w:pStyle w:val="ListParagraph"/>
        <w:numPr>
          <w:ilvl w:val="0"/>
          <w:numId w:val="169"/>
        </w:numPr>
        <w:rPr>
          <w:rFonts w:cs="Arial"/>
          <w:sz w:val="24"/>
          <w:szCs w:val="24"/>
          <w:lang w:eastAsia="en-IN"/>
        </w:rPr>
      </w:pPr>
      <w:r w:rsidRPr="006A1E26">
        <w:rPr>
          <w:rFonts w:cs="Arial"/>
          <w:sz w:val="24"/>
          <w:szCs w:val="24"/>
          <w:lang w:eastAsia="en-IN"/>
        </w:rPr>
        <w:t xml:space="preserve">You will be presented with some options, from </w:t>
      </w:r>
      <w:r w:rsidR="0079570A" w:rsidRPr="006A1E26">
        <w:rPr>
          <w:rFonts w:cs="Arial"/>
          <w:sz w:val="24"/>
          <w:szCs w:val="24"/>
          <w:lang w:eastAsia="en-IN"/>
        </w:rPr>
        <w:t>which</w:t>
      </w:r>
      <w:r w:rsidRPr="006A1E26">
        <w:rPr>
          <w:rFonts w:cs="Arial"/>
          <w:sz w:val="24"/>
          <w:szCs w:val="24"/>
          <w:lang w:eastAsia="en-IN"/>
        </w:rPr>
        <w:t xml:space="preserve"> select connect and activate</w:t>
      </w:r>
      <w:r w:rsidR="00A9634D" w:rsidRPr="006A1E26">
        <w:rPr>
          <w:rFonts w:cs="Arial"/>
          <w:sz w:val="24"/>
          <w:szCs w:val="24"/>
          <w:lang w:eastAsia="en-IN"/>
        </w:rPr>
        <w:t xml:space="preserve">. Then your braille display will </w:t>
      </w:r>
      <w:r w:rsidR="0079570A" w:rsidRPr="006A1E26">
        <w:rPr>
          <w:rFonts w:cs="Arial"/>
          <w:sz w:val="24"/>
          <w:szCs w:val="24"/>
          <w:lang w:eastAsia="en-IN"/>
        </w:rPr>
        <w:t>successfully connect</w:t>
      </w:r>
      <w:r w:rsidR="00A9634D" w:rsidRPr="006A1E26">
        <w:rPr>
          <w:rFonts w:cs="Arial"/>
          <w:sz w:val="24"/>
          <w:szCs w:val="24"/>
          <w:lang w:eastAsia="en-IN"/>
        </w:rPr>
        <w:t>.</w:t>
      </w:r>
    </w:p>
    <w:p w14:paraId="4A2D18C0" w14:textId="77777777" w:rsidR="00CC2ABC" w:rsidRDefault="00CC2ABC" w:rsidP="00CC2ABC">
      <w:pPr>
        <w:pStyle w:val="ListParagraph"/>
        <w:rPr>
          <w:rFonts w:ascii="Arial" w:hAnsi="Arial" w:cs="Arial"/>
          <w:sz w:val="24"/>
          <w:szCs w:val="24"/>
          <w:lang w:eastAsia="en-IN"/>
        </w:rPr>
      </w:pPr>
    </w:p>
    <w:p w14:paraId="5FD66040" w14:textId="72F60111" w:rsidR="00232596" w:rsidRPr="000C3ED9" w:rsidRDefault="00B50EFF" w:rsidP="00232596">
      <w:pPr>
        <w:pStyle w:val="Heading3"/>
        <w:rPr>
          <w:lang w:eastAsia="en-IN"/>
        </w:rPr>
      </w:pPr>
      <w:bookmarkStart w:id="690" w:name="_Toc180667249"/>
      <w:r w:rsidRPr="00B50EFF">
        <w:rPr>
          <w:lang w:eastAsia="en-IN"/>
        </w:rPr>
        <w:t>Input and Output Text with</w:t>
      </w:r>
      <w:r>
        <w:rPr>
          <w:lang w:eastAsia="en-IN"/>
        </w:rPr>
        <w:t xml:space="preserve"> Talkback</w:t>
      </w:r>
      <w:bookmarkEnd w:id="690"/>
    </w:p>
    <w:p w14:paraId="792F7CC3" w14:textId="77777777" w:rsidR="00CC2ABC" w:rsidRPr="00FF4A59" w:rsidRDefault="00CC2ABC" w:rsidP="00CC2ABC">
      <w:pPr>
        <w:pStyle w:val="ListParagraph"/>
        <w:rPr>
          <w:rFonts w:ascii="Arial" w:eastAsia="Times New Roman" w:hAnsi="Arial"/>
          <w:sz w:val="24"/>
          <w:szCs w:val="24"/>
          <w:lang w:eastAsia="en-IN"/>
        </w:rPr>
      </w:pPr>
      <w:r w:rsidRPr="00FF4A59">
        <w:rPr>
          <w:rFonts w:ascii="Arial" w:eastAsia="Times New Roman" w:hAnsi="Arial"/>
          <w:sz w:val="24"/>
          <w:szCs w:val="24"/>
          <w:lang w:eastAsia="en-IN"/>
        </w:rPr>
        <w:t>To input text with your braille keyboard, first, enable the keyboard in your Android</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settings under Language and Input. If you try to use the keyboard before</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completing this step, you will receive a prompt to change your settings.</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To edit a text field, focus and activate the text field. You can then use the Up and</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 xml:space="preserve">Down Arrow keys to move in the text field. </w:t>
      </w:r>
    </w:p>
    <w:p w14:paraId="70EB6E22" w14:textId="7EC6B09B" w:rsidR="00CC2ABC" w:rsidRDefault="00CC2ABC" w:rsidP="00A34134">
      <w:pPr>
        <w:pStyle w:val="ListParagraph"/>
        <w:rPr>
          <w:rFonts w:ascii="Arial" w:eastAsia="Times New Roman" w:hAnsi="Arial"/>
          <w:sz w:val="24"/>
          <w:szCs w:val="24"/>
          <w:lang w:eastAsia="en-IN"/>
        </w:rPr>
      </w:pPr>
      <w:r w:rsidRPr="00FF4A59">
        <w:rPr>
          <w:rFonts w:ascii="Arial" w:eastAsia="Times New Roman" w:hAnsi="Arial"/>
          <w:sz w:val="24"/>
          <w:szCs w:val="24"/>
          <w:lang w:eastAsia="en-IN"/>
        </w:rPr>
        <w:t>By default, Android is set to display English Computer Braille</w:t>
      </w:r>
      <w:r w:rsidR="004174EB" w:rsidRPr="00FF4A59">
        <w:rPr>
          <w:rFonts w:ascii="Arial" w:eastAsia="Times New Roman" w:hAnsi="Arial"/>
          <w:sz w:val="24"/>
          <w:szCs w:val="24"/>
          <w:lang w:eastAsia="en-IN"/>
        </w:rPr>
        <w:t xml:space="preserve">. </w:t>
      </w:r>
      <w:r w:rsidR="00D860BD">
        <w:rPr>
          <w:rFonts w:ascii="Arial" w:eastAsia="Times New Roman" w:hAnsi="Arial"/>
          <w:sz w:val="24"/>
          <w:szCs w:val="24"/>
          <w:lang w:eastAsia="en-IN"/>
        </w:rPr>
        <w:t>S</w:t>
      </w:r>
      <w:r w:rsidR="00D860BD" w:rsidRPr="00D860BD">
        <w:rPr>
          <w:rFonts w:ascii="Arial" w:eastAsia="Times New Roman" w:hAnsi="Arial"/>
          <w:sz w:val="24"/>
          <w:szCs w:val="24"/>
          <w:lang w:eastAsia="en-IN"/>
        </w:rPr>
        <w:t>o</w:t>
      </w:r>
      <w:r w:rsidR="00D860BD">
        <w:rPr>
          <w:rFonts w:ascii="Arial" w:eastAsia="Times New Roman" w:hAnsi="Arial"/>
          <w:sz w:val="24"/>
          <w:szCs w:val="24"/>
          <w:lang w:eastAsia="en-IN"/>
        </w:rPr>
        <w:t>,</w:t>
      </w:r>
      <w:r w:rsidR="00D860BD" w:rsidRPr="00D860BD">
        <w:rPr>
          <w:rFonts w:ascii="Arial" w:eastAsia="Times New Roman" w:hAnsi="Arial"/>
          <w:sz w:val="24"/>
          <w:szCs w:val="24"/>
          <w:lang w:eastAsia="en-IN"/>
        </w:rPr>
        <w:t xml:space="preserve"> you can only write data in Android using English Computer Braille. If you want to write in other languages, add those languages </w:t>
      </w:r>
      <w:r w:rsidR="005155EB">
        <w:rPr>
          <w:rFonts w:ascii="Arial" w:eastAsia="Times New Roman" w:hAnsi="Arial"/>
          <w:sz w:val="24"/>
          <w:szCs w:val="24"/>
          <w:lang w:eastAsia="en-IN"/>
        </w:rPr>
        <w:t>to</w:t>
      </w:r>
      <w:r w:rsidR="00D860BD" w:rsidRPr="00D860BD">
        <w:rPr>
          <w:rFonts w:ascii="Arial" w:eastAsia="Times New Roman" w:hAnsi="Arial"/>
          <w:sz w:val="24"/>
          <w:szCs w:val="24"/>
          <w:lang w:eastAsia="en-IN"/>
        </w:rPr>
        <w:t xml:space="preserve"> your Android Braille </w:t>
      </w:r>
      <w:r w:rsidR="003B7226">
        <w:rPr>
          <w:rFonts w:ascii="Arial" w:eastAsia="Times New Roman" w:hAnsi="Arial"/>
          <w:sz w:val="24"/>
          <w:szCs w:val="24"/>
          <w:lang w:eastAsia="en-IN"/>
        </w:rPr>
        <w:t>Keyboard</w:t>
      </w:r>
      <w:r w:rsidR="00D860BD" w:rsidRPr="00D860BD">
        <w:rPr>
          <w:rFonts w:ascii="Arial" w:eastAsia="Times New Roman" w:hAnsi="Arial"/>
          <w:sz w:val="24"/>
          <w:szCs w:val="24"/>
          <w:lang w:eastAsia="en-IN"/>
        </w:rPr>
        <w:t xml:space="preserve"> settings</w:t>
      </w:r>
      <w:r w:rsidR="005155EB">
        <w:rPr>
          <w:rFonts w:ascii="Arial" w:eastAsia="Times New Roman" w:hAnsi="Arial"/>
          <w:sz w:val="24"/>
          <w:szCs w:val="24"/>
          <w:lang w:eastAsia="en-IN"/>
        </w:rPr>
        <w:t xml:space="preserve"> of Talkback.</w:t>
      </w:r>
    </w:p>
    <w:p w14:paraId="357BC80C" w14:textId="5DED5DDA" w:rsidR="00E85343" w:rsidRDefault="004E5AF5" w:rsidP="00E85343">
      <w:pPr>
        <w:rPr>
          <w:rFonts w:cs="Arial"/>
          <w:lang w:eastAsia="en-IN"/>
        </w:rPr>
      </w:pPr>
      <w:r w:rsidRPr="004E5AF5">
        <w:rPr>
          <w:lang w:eastAsia="en-IN"/>
        </w:rPr>
        <w:t xml:space="preserve">To add languages, go to Talkback settings -&gt; Braille Keyboard -&gt; Languages. Add your preferred language from the list, and then select that language in the </w:t>
      </w:r>
      <w:r w:rsidR="000A57A8">
        <w:rPr>
          <w:lang w:eastAsia="en-IN"/>
        </w:rPr>
        <w:t>“</w:t>
      </w:r>
      <w:r w:rsidRPr="004E5AF5">
        <w:rPr>
          <w:lang w:eastAsia="en-IN"/>
        </w:rPr>
        <w:t>Preferred typing language</w:t>
      </w:r>
      <w:r w:rsidR="000A57A8">
        <w:rPr>
          <w:lang w:eastAsia="en-IN"/>
        </w:rPr>
        <w:t>”</w:t>
      </w:r>
      <w:r w:rsidRPr="004E5AF5">
        <w:rPr>
          <w:lang w:eastAsia="en-IN"/>
        </w:rPr>
        <w:t xml:space="preserve"> </w:t>
      </w:r>
      <w:r w:rsidR="00984748" w:rsidRPr="004E5AF5">
        <w:rPr>
          <w:lang w:eastAsia="en-IN"/>
        </w:rPr>
        <w:t>option</w:t>
      </w:r>
      <w:r w:rsidR="00984748">
        <w:rPr>
          <w:lang w:eastAsia="en-IN"/>
        </w:rPr>
        <w:t>.</w:t>
      </w:r>
      <w:r w:rsidR="00984748">
        <w:rPr>
          <w:rFonts w:cs="Arial"/>
          <w:lang w:eastAsia="en-IN"/>
        </w:rPr>
        <w:t xml:space="preserve"> For</w:t>
      </w:r>
      <w:r w:rsidR="00E85343">
        <w:rPr>
          <w:rFonts w:cs="Arial"/>
          <w:lang w:eastAsia="en-IN"/>
        </w:rPr>
        <w:t xml:space="preserve"> more information on Talkback commands refer to the </w:t>
      </w:r>
      <w:hyperlink w:anchor="_Talkback_Commands:" w:history="1">
        <w:r w:rsidR="00E85343" w:rsidRPr="001B09B9">
          <w:rPr>
            <w:rStyle w:val="Hyperlink"/>
            <w:color w:val="0070C0"/>
            <w:u w:val="single"/>
          </w:rPr>
          <w:t>link</w:t>
        </w:r>
      </w:hyperlink>
      <w:r w:rsidR="00E85343">
        <w:rPr>
          <w:rFonts w:cs="Arial"/>
          <w:lang w:eastAsia="en-IN"/>
        </w:rPr>
        <w:t>.</w:t>
      </w:r>
    </w:p>
    <w:p w14:paraId="0CFCDD26" w14:textId="77777777" w:rsidR="00E85343" w:rsidRPr="00E85343" w:rsidDel="00952967" w:rsidRDefault="00E85343" w:rsidP="00E85343">
      <w:pPr>
        <w:rPr>
          <w:lang w:eastAsia="en-IN"/>
        </w:rPr>
      </w:pPr>
    </w:p>
    <w:p w14:paraId="305CD634" w14:textId="77777777" w:rsidR="00F26801" w:rsidRPr="00651DDA" w:rsidRDefault="00F26801" w:rsidP="00F26801">
      <w:pPr>
        <w:pStyle w:val="Heading2"/>
      </w:pPr>
      <w:bookmarkStart w:id="691" w:name="_Toc172213729"/>
      <w:bookmarkStart w:id="692" w:name="_Toc172216319"/>
      <w:bookmarkStart w:id="693" w:name="_Toc172218064"/>
      <w:bookmarkStart w:id="694" w:name="_Toc172218380"/>
      <w:bookmarkStart w:id="695" w:name="_Toc172564008"/>
      <w:bookmarkStart w:id="696" w:name="_Toc172580180"/>
      <w:bookmarkStart w:id="697" w:name="_Toc172580407"/>
      <w:bookmarkStart w:id="698" w:name="_Toc172580636"/>
      <w:bookmarkStart w:id="699" w:name="_Toc172580938"/>
      <w:bookmarkStart w:id="700" w:name="Input-and-Output-Text-With-BrailleBack"/>
      <w:bookmarkStart w:id="701" w:name="_Toc172213730"/>
      <w:bookmarkStart w:id="702" w:name="_Toc172216320"/>
      <w:bookmarkStart w:id="703" w:name="_Toc172218065"/>
      <w:bookmarkStart w:id="704" w:name="_Toc172218381"/>
      <w:bookmarkStart w:id="705" w:name="_Toc172564009"/>
      <w:bookmarkStart w:id="706" w:name="_Toc172580181"/>
      <w:bookmarkStart w:id="707" w:name="_Toc172580408"/>
      <w:bookmarkStart w:id="708" w:name="_Toc172580637"/>
      <w:bookmarkStart w:id="709" w:name="_Toc172580939"/>
      <w:bookmarkStart w:id="710" w:name="_Toc172213731"/>
      <w:bookmarkStart w:id="711" w:name="_Toc172216321"/>
      <w:bookmarkStart w:id="712" w:name="_Toc172218066"/>
      <w:bookmarkStart w:id="713" w:name="_Toc172218382"/>
      <w:bookmarkStart w:id="714" w:name="_Toc172564010"/>
      <w:bookmarkStart w:id="715" w:name="_Toc172580182"/>
      <w:bookmarkStart w:id="716" w:name="_Toc172580409"/>
      <w:bookmarkStart w:id="717" w:name="_Toc172580638"/>
      <w:bookmarkStart w:id="718" w:name="_Toc172580940"/>
      <w:bookmarkStart w:id="719" w:name="_Toc172213732"/>
      <w:bookmarkStart w:id="720" w:name="_Toc172216322"/>
      <w:bookmarkStart w:id="721" w:name="_Toc172218067"/>
      <w:bookmarkStart w:id="722" w:name="_Toc172218383"/>
      <w:bookmarkStart w:id="723" w:name="_Toc172564011"/>
      <w:bookmarkStart w:id="724" w:name="_Toc172580183"/>
      <w:bookmarkStart w:id="725" w:name="_Toc172580410"/>
      <w:bookmarkStart w:id="726" w:name="_Toc172580639"/>
      <w:bookmarkStart w:id="727" w:name="_Toc172580941"/>
      <w:bookmarkStart w:id="728" w:name="_Toc172213733"/>
      <w:bookmarkStart w:id="729" w:name="_Toc172216323"/>
      <w:bookmarkStart w:id="730" w:name="_Toc172218068"/>
      <w:bookmarkStart w:id="731" w:name="_Toc172218384"/>
      <w:bookmarkStart w:id="732" w:name="_Toc172564012"/>
      <w:bookmarkStart w:id="733" w:name="_Toc172580184"/>
      <w:bookmarkStart w:id="734" w:name="_Toc172580411"/>
      <w:bookmarkStart w:id="735" w:name="_Toc172580640"/>
      <w:bookmarkStart w:id="736" w:name="_Toc172580942"/>
      <w:bookmarkStart w:id="737" w:name="_Toc172213734"/>
      <w:bookmarkStart w:id="738" w:name="_Toc172216324"/>
      <w:bookmarkStart w:id="739" w:name="_Toc172218069"/>
      <w:bookmarkStart w:id="740" w:name="_Toc172218385"/>
      <w:bookmarkStart w:id="741" w:name="_Toc172564013"/>
      <w:bookmarkStart w:id="742" w:name="_Toc172580185"/>
      <w:bookmarkStart w:id="743" w:name="_Toc172580412"/>
      <w:bookmarkStart w:id="744" w:name="_Toc172580641"/>
      <w:bookmarkStart w:id="745" w:name="_Toc172580943"/>
      <w:bookmarkStart w:id="746" w:name="_Toc172213735"/>
      <w:bookmarkStart w:id="747" w:name="_Toc172216325"/>
      <w:bookmarkStart w:id="748" w:name="_Toc172218070"/>
      <w:bookmarkStart w:id="749" w:name="_Toc172218386"/>
      <w:bookmarkStart w:id="750" w:name="_Toc172564014"/>
      <w:bookmarkStart w:id="751" w:name="_Toc172580186"/>
      <w:bookmarkStart w:id="752" w:name="_Toc172580413"/>
      <w:bookmarkStart w:id="753" w:name="_Toc172580642"/>
      <w:bookmarkStart w:id="754" w:name="_Toc172580944"/>
      <w:bookmarkStart w:id="755" w:name="_Toc172213736"/>
      <w:bookmarkStart w:id="756" w:name="_Toc172216326"/>
      <w:bookmarkStart w:id="757" w:name="_Toc172218071"/>
      <w:bookmarkStart w:id="758" w:name="_Toc172218387"/>
      <w:bookmarkStart w:id="759" w:name="_Toc172564015"/>
      <w:bookmarkStart w:id="760" w:name="_Toc172580187"/>
      <w:bookmarkStart w:id="761" w:name="_Toc172580414"/>
      <w:bookmarkStart w:id="762" w:name="_Toc172580643"/>
      <w:bookmarkStart w:id="763" w:name="_Toc172580945"/>
      <w:bookmarkStart w:id="764" w:name="_Toc172213737"/>
      <w:bookmarkStart w:id="765" w:name="_Toc172216327"/>
      <w:bookmarkStart w:id="766" w:name="_Toc172218072"/>
      <w:bookmarkStart w:id="767" w:name="_Toc172218388"/>
      <w:bookmarkStart w:id="768" w:name="_Toc172564016"/>
      <w:bookmarkStart w:id="769" w:name="_Toc172580188"/>
      <w:bookmarkStart w:id="770" w:name="_Toc172580415"/>
      <w:bookmarkStart w:id="771" w:name="_Toc172580644"/>
      <w:bookmarkStart w:id="772" w:name="_Toc172580946"/>
      <w:bookmarkStart w:id="773" w:name="_Toc172213738"/>
      <w:bookmarkStart w:id="774" w:name="_Toc172216328"/>
      <w:bookmarkStart w:id="775" w:name="_Toc172218073"/>
      <w:bookmarkStart w:id="776" w:name="_Toc172218389"/>
      <w:bookmarkStart w:id="777" w:name="_Toc172564017"/>
      <w:bookmarkStart w:id="778" w:name="_Toc172580189"/>
      <w:bookmarkStart w:id="779" w:name="_Toc172580416"/>
      <w:bookmarkStart w:id="780" w:name="_Toc172580645"/>
      <w:bookmarkStart w:id="781" w:name="_Toc172580947"/>
      <w:bookmarkStart w:id="782" w:name="_Toc172213739"/>
      <w:bookmarkStart w:id="783" w:name="_Toc172216329"/>
      <w:bookmarkStart w:id="784" w:name="_Toc172218074"/>
      <w:bookmarkStart w:id="785" w:name="_Toc172218390"/>
      <w:bookmarkStart w:id="786" w:name="_Toc172564018"/>
      <w:bookmarkStart w:id="787" w:name="_Toc172580190"/>
      <w:bookmarkStart w:id="788" w:name="_Toc172580417"/>
      <w:bookmarkStart w:id="789" w:name="_Toc172580646"/>
      <w:bookmarkStart w:id="790" w:name="_Toc172580948"/>
      <w:bookmarkStart w:id="791" w:name="_Toc172213740"/>
      <w:bookmarkStart w:id="792" w:name="_Toc172216330"/>
      <w:bookmarkStart w:id="793" w:name="_Toc172218075"/>
      <w:bookmarkStart w:id="794" w:name="_Toc172218391"/>
      <w:bookmarkStart w:id="795" w:name="_Toc172564019"/>
      <w:bookmarkStart w:id="796" w:name="_Toc172580191"/>
      <w:bookmarkStart w:id="797" w:name="_Toc172580418"/>
      <w:bookmarkStart w:id="798" w:name="_Toc172580647"/>
      <w:bookmarkStart w:id="799" w:name="_Toc172580949"/>
      <w:bookmarkStart w:id="800" w:name="_Toc172213741"/>
      <w:bookmarkStart w:id="801" w:name="_Toc172216331"/>
      <w:bookmarkStart w:id="802" w:name="_Toc172218076"/>
      <w:bookmarkStart w:id="803" w:name="_Toc172218392"/>
      <w:bookmarkStart w:id="804" w:name="_Toc172564020"/>
      <w:bookmarkStart w:id="805" w:name="_Toc172580192"/>
      <w:bookmarkStart w:id="806" w:name="_Toc172580419"/>
      <w:bookmarkStart w:id="807" w:name="_Toc172580648"/>
      <w:bookmarkStart w:id="808" w:name="_Toc172580950"/>
      <w:bookmarkStart w:id="809" w:name="_Toc172213742"/>
      <w:bookmarkStart w:id="810" w:name="_Toc172216332"/>
      <w:bookmarkStart w:id="811" w:name="_Toc172218077"/>
      <w:bookmarkStart w:id="812" w:name="_Toc172218393"/>
      <w:bookmarkStart w:id="813" w:name="_Toc172564021"/>
      <w:bookmarkStart w:id="814" w:name="_Toc172580193"/>
      <w:bookmarkStart w:id="815" w:name="_Toc172580420"/>
      <w:bookmarkStart w:id="816" w:name="_Toc172580649"/>
      <w:bookmarkStart w:id="817" w:name="_Toc172580951"/>
      <w:bookmarkStart w:id="818" w:name="BrailleBack-Commands"/>
      <w:bookmarkStart w:id="819" w:name="_Toc172213743"/>
      <w:bookmarkStart w:id="820" w:name="_Toc172216333"/>
      <w:bookmarkStart w:id="821" w:name="_Toc172218078"/>
      <w:bookmarkStart w:id="822" w:name="_Toc172218394"/>
      <w:bookmarkStart w:id="823" w:name="_Toc172564022"/>
      <w:bookmarkStart w:id="824" w:name="_Toc172580194"/>
      <w:bookmarkStart w:id="825" w:name="_Toc172580421"/>
      <w:bookmarkStart w:id="826" w:name="_Toc172580650"/>
      <w:bookmarkStart w:id="827" w:name="_Toc172580952"/>
      <w:bookmarkStart w:id="828" w:name="_Toc172213744"/>
      <w:bookmarkStart w:id="829" w:name="_Toc172216334"/>
      <w:bookmarkStart w:id="830" w:name="_Toc172218079"/>
      <w:bookmarkStart w:id="831" w:name="_Toc172218395"/>
      <w:bookmarkStart w:id="832" w:name="_Toc172564023"/>
      <w:bookmarkStart w:id="833" w:name="_Toc172580195"/>
      <w:bookmarkStart w:id="834" w:name="_Toc172580422"/>
      <w:bookmarkStart w:id="835" w:name="_Toc172580651"/>
      <w:bookmarkStart w:id="836" w:name="_Toc172580953"/>
      <w:bookmarkStart w:id="837" w:name="_Toc172213745"/>
      <w:bookmarkStart w:id="838" w:name="_Toc172216335"/>
      <w:bookmarkStart w:id="839" w:name="_Toc172218080"/>
      <w:bookmarkStart w:id="840" w:name="_Toc172218396"/>
      <w:bookmarkStart w:id="841" w:name="_Toc172564024"/>
      <w:bookmarkStart w:id="842" w:name="_Toc172580196"/>
      <w:bookmarkStart w:id="843" w:name="_Toc172580423"/>
      <w:bookmarkStart w:id="844" w:name="_Toc172580652"/>
      <w:bookmarkStart w:id="845" w:name="_Toc172580954"/>
      <w:bookmarkStart w:id="846" w:name="_Toc172213746"/>
      <w:bookmarkStart w:id="847" w:name="_Toc172216336"/>
      <w:bookmarkStart w:id="848" w:name="_Toc172218081"/>
      <w:bookmarkStart w:id="849" w:name="_Toc172218397"/>
      <w:bookmarkStart w:id="850" w:name="_Toc172564025"/>
      <w:bookmarkStart w:id="851" w:name="_Toc172580197"/>
      <w:bookmarkStart w:id="852" w:name="_Toc172580424"/>
      <w:bookmarkStart w:id="853" w:name="_Toc172580653"/>
      <w:bookmarkStart w:id="854" w:name="_Toc172580955"/>
      <w:bookmarkStart w:id="855" w:name="_Toc172213747"/>
      <w:bookmarkStart w:id="856" w:name="_Toc172216337"/>
      <w:bookmarkStart w:id="857" w:name="_Toc172218082"/>
      <w:bookmarkStart w:id="858" w:name="_Toc172218398"/>
      <w:bookmarkStart w:id="859" w:name="_Toc172564026"/>
      <w:bookmarkStart w:id="860" w:name="_Toc172580198"/>
      <w:bookmarkStart w:id="861" w:name="_Toc172580425"/>
      <w:bookmarkStart w:id="862" w:name="_Toc172580654"/>
      <w:bookmarkStart w:id="863" w:name="_Toc172580956"/>
      <w:bookmarkStart w:id="864" w:name="_Toc172213748"/>
      <w:bookmarkStart w:id="865" w:name="_Toc172216338"/>
      <w:bookmarkStart w:id="866" w:name="_Toc172218083"/>
      <w:bookmarkStart w:id="867" w:name="_Toc172218399"/>
      <w:bookmarkStart w:id="868" w:name="_Toc172564027"/>
      <w:bookmarkStart w:id="869" w:name="_Toc172580199"/>
      <w:bookmarkStart w:id="870" w:name="_Toc172580426"/>
      <w:bookmarkStart w:id="871" w:name="_Toc172580655"/>
      <w:bookmarkStart w:id="872" w:name="_Toc172580957"/>
      <w:bookmarkStart w:id="873" w:name="_Toc172213749"/>
      <w:bookmarkStart w:id="874" w:name="_Toc172216339"/>
      <w:bookmarkStart w:id="875" w:name="_Toc172218084"/>
      <w:bookmarkStart w:id="876" w:name="_Toc172218400"/>
      <w:bookmarkStart w:id="877" w:name="_Toc172564028"/>
      <w:bookmarkStart w:id="878" w:name="_Toc172580200"/>
      <w:bookmarkStart w:id="879" w:name="_Toc172580427"/>
      <w:bookmarkStart w:id="880" w:name="_Toc172580656"/>
      <w:bookmarkStart w:id="881" w:name="_Toc172580958"/>
      <w:bookmarkStart w:id="882" w:name="_Toc172213750"/>
      <w:bookmarkStart w:id="883" w:name="_Toc172216340"/>
      <w:bookmarkStart w:id="884" w:name="_Toc172218085"/>
      <w:bookmarkStart w:id="885" w:name="_Toc172218401"/>
      <w:bookmarkStart w:id="886" w:name="_Toc172564029"/>
      <w:bookmarkStart w:id="887" w:name="_Toc172580201"/>
      <w:bookmarkStart w:id="888" w:name="_Toc172580428"/>
      <w:bookmarkStart w:id="889" w:name="_Toc172580657"/>
      <w:bookmarkStart w:id="890" w:name="_Toc172580959"/>
      <w:bookmarkStart w:id="891" w:name="Chromebook"/>
      <w:bookmarkStart w:id="892" w:name="Connecting-Chromebook-with-USB"/>
      <w:bookmarkStart w:id="893" w:name="_Toc9689945"/>
      <w:bookmarkStart w:id="894" w:name="_Toc10194409"/>
      <w:bookmarkStart w:id="895" w:name="_Toc17712049"/>
      <w:bookmarkStart w:id="896" w:name="_Toc180667250"/>
      <w:bookmarkStart w:id="897" w:name="_Toc531853373"/>
      <w:bookmarkStart w:id="898" w:name="_Toc26528348"/>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r w:rsidRPr="00651DDA">
        <w:t>Chromebooks</w:t>
      </w:r>
      <w:bookmarkEnd w:id="893"/>
      <w:bookmarkEnd w:id="894"/>
      <w:bookmarkEnd w:id="895"/>
      <w:bookmarkEnd w:id="896"/>
    </w:p>
    <w:p w14:paraId="2CD74925" w14:textId="4249C9D5" w:rsidR="00F26801" w:rsidRPr="00651DDA" w:rsidRDefault="00F26801" w:rsidP="00F26801">
      <w:pPr>
        <w:pStyle w:val="Heading3"/>
        <w:rPr>
          <w:lang w:eastAsia="en-IN"/>
        </w:rPr>
      </w:pPr>
      <w:bookmarkStart w:id="899" w:name="_Toc9689946"/>
      <w:bookmarkStart w:id="900" w:name="_Toc10194410"/>
      <w:bookmarkStart w:id="901" w:name="_Toc17712050"/>
      <w:bookmarkStart w:id="902" w:name="_Toc180667251"/>
      <w:r w:rsidRPr="00651DDA">
        <w:rPr>
          <w:lang w:eastAsia="en-IN"/>
        </w:rPr>
        <w:t>Connecting Chromebook with USB</w:t>
      </w:r>
      <w:bookmarkEnd w:id="899"/>
      <w:bookmarkEnd w:id="900"/>
      <w:bookmarkEnd w:id="901"/>
      <w:bookmarkEnd w:id="902"/>
    </w:p>
    <w:p w14:paraId="5A1DD899" w14:textId="77777777" w:rsidR="00F26801" w:rsidRPr="00651DDA" w:rsidRDefault="00F26801" w:rsidP="00F26801">
      <w:pPr>
        <w:rPr>
          <w:lang w:eastAsia="en-IN"/>
        </w:rPr>
      </w:pPr>
      <w:r w:rsidRPr="00651DDA">
        <w:rPr>
          <w:lang w:eastAsia="en-IN"/>
        </w:rPr>
        <w:t>To connect to Chromebook with USB, follow these steps:</w:t>
      </w:r>
    </w:p>
    <w:p w14:paraId="460B3C59" w14:textId="77777777" w:rsidR="00F26801" w:rsidRPr="00651DDA" w:rsidRDefault="00F26801" w:rsidP="00F26801">
      <w:pPr>
        <w:rPr>
          <w:lang w:eastAsia="en-IN"/>
        </w:rPr>
      </w:pPr>
    </w:p>
    <w:p w14:paraId="38170936" w14:textId="046FA1A8" w:rsidR="00F26801" w:rsidRPr="00651DDA" w:rsidRDefault="00F26801" w:rsidP="00F26801">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w:t>
      </w:r>
      <w:r w:rsidR="00B05783">
        <w:rPr>
          <w:rFonts w:ascii="Arial" w:hAnsi="Arial" w:cs="Arial"/>
          <w:sz w:val="24"/>
          <w:lang w:eastAsia="en-IN"/>
        </w:rPr>
        <w:t>CTRL</w:t>
      </w:r>
      <w:r w:rsidR="00670BC7">
        <w:rPr>
          <w:rFonts w:ascii="Arial" w:hAnsi="Arial" w:cs="Arial"/>
          <w:sz w:val="24"/>
          <w:lang w:eastAsia="en-IN"/>
        </w:rPr>
        <w:t xml:space="preserve"> + H</w:t>
      </w:r>
      <w:r w:rsidRPr="00651DDA">
        <w:rPr>
          <w:rFonts w:ascii="Arial" w:hAnsi="Arial" w:cs="Arial"/>
          <w:sz w:val="24"/>
          <w:lang w:eastAsia="en-IN"/>
        </w:rPr>
        <w:t xml:space="preserve"> to put the </w:t>
      </w:r>
      <w:r w:rsidR="00867EA6">
        <w:rPr>
          <w:rFonts w:ascii="Arial" w:hAnsi="Arial" w:cs="Arial"/>
          <w:sz w:val="24"/>
          <w:lang w:eastAsia="en-IN"/>
        </w:rPr>
        <w:t xml:space="preserve">Orbit Reader </w:t>
      </w:r>
      <w:r w:rsidR="00F731C5">
        <w:rPr>
          <w:rFonts w:ascii="Arial" w:hAnsi="Arial" w:cs="Arial"/>
          <w:sz w:val="24"/>
          <w:lang w:eastAsia="en-IN"/>
        </w:rPr>
        <w:t>Q20 or Q40</w:t>
      </w:r>
      <w:r w:rsidR="00FE1386">
        <w:rPr>
          <w:rFonts w:ascii="Arial" w:hAnsi="Arial" w:cs="Arial"/>
          <w:sz w:val="24"/>
          <w:lang w:eastAsia="en-IN"/>
        </w:rPr>
        <w:t xml:space="preserve"> </w:t>
      </w:r>
      <w:r w:rsidRPr="00651DDA">
        <w:rPr>
          <w:rFonts w:ascii="Arial" w:hAnsi="Arial" w:cs="Arial"/>
          <w:sz w:val="24"/>
          <w:lang w:eastAsia="en-IN"/>
        </w:rPr>
        <w:t>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66C91F27" w14:textId="6F58E9BE" w:rsidR="00F26801" w:rsidRDefault="00F26801" w:rsidP="00F26801">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Reader into the Chromebook USB port. After a few seconds, the Chromebook detects the device and turns on </w:t>
      </w:r>
      <w:r w:rsidR="00E159CF" w:rsidRPr="00651DDA">
        <w:rPr>
          <w:rFonts w:ascii="Arial" w:hAnsi="Arial" w:cs="Arial"/>
          <w:sz w:val="24"/>
          <w:lang w:eastAsia="en-IN"/>
        </w:rPr>
        <w:t>Chrome Vox</w:t>
      </w:r>
      <w:r w:rsidRPr="00651DDA">
        <w:rPr>
          <w:rFonts w:ascii="Arial" w:hAnsi="Arial" w:cs="Arial"/>
          <w:sz w:val="24"/>
          <w:lang w:eastAsia="en-IN"/>
        </w:rPr>
        <w:t>.</w:t>
      </w:r>
    </w:p>
    <w:p w14:paraId="739E7C73" w14:textId="665A7F7A" w:rsidR="00005CF5" w:rsidRPr="00005CF5" w:rsidRDefault="00005CF5" w:rsidP="00005CF5">
      <w:pPr>
        <w:rPr>
          <w:rFonts w:cs="Arial"/>
          <w:lang w:eastAsia="en-IN"/>
        </w:rPr>
      </w:pPr>
      <w:r w:rsidRPr="00005CF5">
        <w:rPr>
          <w:rFonts w:cs="Arial"/>
          <w:lang w:eastAsia="en-IN"/>
        </w:rPr>
        <w:t xml:space="preserve">For more information on </w:t>
      </w:r>
      <w:r>
        <w:rPr>
          <w:rFonts w:cs="Arial"/>
          <w:lang w:eastAsia="en-IN"/>
        </w:rPr>
        <w:t>Chromebook</w:t>
      </w:r>
      <w:r w:rsidRPr="00005CF5">
        <w:rPr>
          <w:rFonts w:cs="Arial"/>
          <w:lang w:eastAsia="en-IN"/>
        </w:rPr>
        <w:t xml:space="preserve"> commands refer to the </w:t>
      </w:r>
      <w:hyperlink w:anchor="_Chromebook" w:history="1">
        <w:r w:rsidRPr="00005CF5">
          <w:rPr>
            <w:rStyle w:val="Hyperlink"/>
            <w:color w:val="0070C0"/>
            <w:u w:val="single"/>
          </w:rPr>
          <w:t>link</w:t>
        </w:r>
      </w:hyperlink>
      <w:r w:rsidRPr="00005CF5">
        <w:rPr>
          <w:rFonts w:cs="Arial"/>
          <w:lang w:eastAsia="en-IN"/>
        </w:rPr>
        <w:t>.</w:t>
      </w:r>
    </w:p>
    <w:p w14:paraId="5C6B649A" w14:textId="77777777" w:rsidR="00005CF5" w:rsidRPr="00005CF5" w:rsidRDefault="00005CF5" w:rsidP="00005CF5">
      <w:pPr>
        <w:rPr>
          <w:rFonts w:cs="Arial"/>
          <w:lang w:eastAsia="en-IN"/>
        </w:rPr>
      </w:pPr>
    </w:p>
    <w:p w14:paraId="6F6044DE" w14:textId="1A0C2D3C" w:rsidR="00453CE5" w:rsidRPr="000C3ED9" w:rsidRDefault="00453CE5" w:rsidP="00121DFE">
      <w:pPr>
        <w:pStyle w:val="Heading2"/>
        <w:rPr>
          <w:lang w:eastAsia="en-IN"/>
        </w:rPr>
      </w:pPr>
      <w:bookmarkStart w:id="903" w:name="_Toc180667252"/>
      <w:r w:rsidRPr="000C3ED9">
        <w:rPr>
          <w:rStyle w:val="diffin"/>
        </w:rPr>
        <w:t xml:space="preserve">Fire </w:t>
      </w:r>
      <w:r w:rsidR="00A64DF8">
        <w:rPr>
          <w:rStyle w:val="diffin"/>
        </w:rPr>
        <w:t xml:space="preserve">OS </w:t>
      </w:r>
      <w:r w:rsidRPr="000C3ED9">
        <w:rPr>
          <w:rStyle w:val="diffin"/>
        </w:rPr>
        <w:t>Tablets</w:t>
      </w:r>
      <w:bookmarkEnd w:id="897"/>
      <w:bookmarkEnd w:id="898"/>
      <w:bookmarkEnd w:id="903"/>
    </w:p>
    <w:p w14:paraId="5B3EF63A" w14:textId="54DC304D" w:rsidR="00453CE5" w:rsidRPr="000C3ED9" w:rsidRDefault="00453CE5" w:rsidP="00453CE5">
      <w:pPr>
        <w:rPr>
          <w:rFonts w:cs="Arial"/>
          <w:lang w:eastAsia="en-IN"/>
        </w:rPr>
      </w:pPr>
      <w:r w:rsidRPr="000C3ED9">
        <w:rPr>
          <w:rFonts w:cs="Arial"/>
        </w:rPr>
        <w:t xml:space="preserve">To pair the </w:t>
      </w:r>
      <w:r w:rsidR="00867EA6">
        <w:rPr>
          <w:rFonts w:cs="Arial"/>
        </w:rPr>
        <w:t xml:space="preserve">Orbit Reader </w:t>
      </w:r>
      <w:r w:rsidR="00F731C5">
        <w:rPr>
          <w:rFonts w:cs="Arial"/>
        </w:rPr>
        <w:t>Q20 or Q40</w:t>
      </w:r>
      <w:r w:rsidR="00FE1386">
        <w:rPr>
          <w:rFonts w:cs="Arial"/>
        </w:rPr>
        <w:t xml:space="preserve"> </w:t>
      </w:r>
      <w:r w:rsidRPr="000C3ED9">
        <w:rPr>
          <w:rFonts w:cs="Arial"/>
        </w:rPr>
        <w:t>with VoiceView on your Fire Tablet, follow these steps</w:t>
      </w:r>
      <w:r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lastRenderedPageBreak/>
        <w:t xml:space="preserve">Swipe down from the top of the screen with two fingers and double tap on Settings. </w:t>
      </w:r>
    </w:p>
    <w:p w14:paraId="510467DD" w14:textId="197802E1"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Find the Accessibility settings and </w:t>
      </w:r>
      <w:r w:rsidR="00F86CCD" w:rsidRPr="000C3ED9">
        <w:rPr>
          <w:rFonts w:ascii="Arial" w:hAnsi="Arial" w:cs="Arial"/>
          <w:sz w:val="24"/>
          <w:szCs w:val="24"/>
          <w:lang w:eastAsia="en-IN"/>
        </w:rPr>
        <w:t>double</w:t>
      </w:r>
      <w:r w:rsidR="00F86CCD">
        <w:rPr>
          <w:rFonts w:ascii="Arial" w:hAnsi="Arial" w:cs="Arial"/>
          <w:sz w:val="24"/>
          <w:szCs w:val="24"/>
          <w:lang w:eastAsia="en-IN"/>
        </w:rPr>
        <w:t xml:space="preserve"> tap</w:t>
      </w:r>
      <w:r w:rsidRPr="000C3ED9">
        <w:rPr>
          <w:rFonts w:ascii="Arial" w:hAnsi="Arial" w:cs="Arial"/>
          <w:sz w:val="24"/>
          <w:szCs w:val="24"/>
          <w:lang w:eastAsia="en-IN"/>
        </w:rPr>
        <w:t xml:space="preserve">. Then </w:t>
      </w:r>
      <w:r w:rsidR="00F86CCD" w:rsidRPr="000C3ED9">
        <w:rPr>
          <w:rFonts w:ascii="Arial" w:hAnsi="Arial" w:cs="Arial"/>
          <w:sz w:val="24"/>
          <w:szCs w:val="24"/>
          <w:lang w:eastAsia="en-IN"/>
        </w:rPr>
        <w:t>double</w:t>
      </w:r>
      <w:r w:rsidR="00F86CCD">
        <w:rPr>
          <w:rFonts w:ascii="Arial" w:hAnsi="Arial" w:cs="Arial"/>
          <w:sz w:val="24"/>
          <w:szCs w:val="24"/>
          <w:lang w:eastAsia="en-IN"/>
        </w:rPr>
        <w:t xml:space="preserve"> tap</w:t>
      </w:r>
      <w:r w:rsidRPr="000C3ED9">
        <w:rPr>
          <w:rFonts w:ascii="Arial" w:hAnsi="Arial" w:cs="Arial"/>
          <w:sz w:val="24"/>
          <w:szCs w:val="24"/>
          <w:lang w:eastAsia="en-IN"/>
        </w:rPr>
        <w:t xml:space="preserve"> on VoiceView Screen Reader.</w:t>
      </w:r>
    </w:p>
    <w:p w14:paraId="311170C3" w14:textId="0860A709"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Navigate to Braille and </w:t>
      </w:r>
      <w:r w:rsidR="00F86CCD" w:rsidRPr="000C3ED9">
        <w:rPr>
          <w:rFonts w:ascii="Arial" w:hAnsi="Arial" w:cs="Arial"/>
          <w:sz w:val="24"/>
          <w:szCs w:val="24"/>
          <w:lang w:eastAsia="en-IN"/>
        </w:rPr>
        <w:t>double</w:t>
      </w:r>
      <w:r w:rsidR="00F86CCD">
        <w:rPr>
          <w:rFonts w:ascii="Arial" w:hAnsi="Arial" w:cs="Arial"/>
          <w:sz w:val="24"/>
          <w:szCs w:val="24"/>
          <w:lang w:eastAsia="en-IN"/>
        </w:rPr>
        <w:t xml:space="preserve"> tap</w:t>
      </w:r>
      <w:r w:rsidRPr="000C3ED9">
        <w:rPr>
          <w:rFonts w:ascii="Arial" w:hAnsi="Arial" w:cs="Arial"/>
          <w:sz w:val="24"/>
          <w:szCs w:val="24"/>
          <w:lang w:eastAsia="en-IN"/>
        </w:rPr>
        <w:t>.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49D60179"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sidR="00867EA6">
        <w:rPr>
          <w:rFonts w:ascii="Arial" w:hAnsi="Arial" w:cs="Arial"/>
          <w:sz w:val="24"/>
          <w:szCs w:val="24"/>
          <w:lang w:eastAsia="en-IN"/>
        </w:rPr>
        <w:t>Orbit Reader</w:t>
      </w:r>
      <w:r w:rsidR="00F86CCD">
        <w:rPr>
          <w:rFonts w:ascii="Arial" w:hAnsi="Arial" w:cs="Arial"/>
          <w:sz w:val="24"/>
          <w:szCs w:val="24"/>
          <w:lang w:eastAsia="en-IN"/>
        </w:rPr>
        <w:t>’s</w:t>
      </w:r>
      <w:r w:rsidRPr="000C3ED9">
        <w:rPr>
          <w:rFonts w:ascii="Arial" w:hAnsi="Arial" w:cs="Arial"/>
          <w:sz w:val="24"/>
          <w:szCs w:val="24"/>
          <w:lang w:eastAsia="en-IN"/>
        </w:rPr>
        <w:t xml:space="preserve"> Bluetooth is on, and then </w:t>
      </w:r>
      <w:r w:rsidR="000519C2" w:rsidRPr="000C3ED9">
        <w:rPr>
          <w:rFonts w:ascii="Arial" w:hAnsi="Arial" w:cs="Arial"/>
          <w:sz w:val="24"/>
          <w:szCs w:val="24"/>
          <w:lang w:eastAsia="en-IN"/>
        </w:rPr>
        <w:t>double</w:t>
      </w:r>
      <w:r w:rsidR="000519C2">
        <w:rPr>
          <w:rFonts w:ascii="Arial" w:hAnsi="Arial" w:cs="Arial"/>
          <w:sz w:val="24"/>
          <w:szCs w:val="24"/>
          <w:lang w:eastAsia="en-IN"/>
        </w:rPr>
        <w:t xml:space="preserve"> tap</w:t>
      </w:r>
      <w:r w:rsidRPr="000C3ED9">
        <w:rPr>
          <w:rFonts w:ascii="Arial" w:hAnsi="Arial" w:cs="Arial"/>
          <w:sz w:val="24"/>
          <w:szCs w:val="24"/>
          <w:lang w:eastAsia="en-IN"/>
        </w:rPr>
        <w:t xml:space="preserve"> on Scan. </w:t>
      </w:r>
    </w:p>
    <w:p w14:paraId="2577EB79" w14:textId="46808FA0" w:rsidR="00F86CCD" w:rsidRPr="00C96C39" w:rsidRDefault="00F86CCD" w:rsidP="00F86CCD">
      <w:pPr>
        <w:pStyle w:val="ListParagraph"/>
        <w:numPr>
          <w:ilvl w:val="0"/>
          <w:numId w:val="45"/>
        </w:numPr>
        <w:rPr>
          <w:rFonts w:cs="Arial"/>
          <w:lang w:eastAsia="en-IN"/>
        </w:rPr>
      </w:pPr>
      <w:r w:rsidRPr="588299F3">
        <w:rPr>
          <w:rFonts w:ascii="Arial" w:hAnsi="Arial" w:cs="Arial"/>
          <w:sz w:val="24"/>
          <w:szCs w:val="24"/>
          <w:lang w:eastAsia="en-IN"/>
        </w:rPr>
        <w:t xml:space="preserve">Look for the name of the unit in the list of </w:t>
      </w:r>
      <w:r w:rsidR="000519C2" w:rsidRPr="588299F3">
        <w:rPr>
          <w:rFonts w:ascii="Arial" w:hAnsi="Arial" w:cs="Arial"/>
          <w:sz w:val="24"/>
          <w:szCs w:val="24"/>
          <w:lang w:eastAsia="en-IN"/>
        </w:rPr>
        <w:t>braille</w:t>
      </w:r>
      <w:r w:rsidRPr="588299F3">
        <w:rPr>
          <w:rFonts w:ascii="Arial" w:hAnsi="Arial" w:cs="Arial"/>
          <w:sz w:val="24"/>
          <w:szCs w:val="24"/>
          <w:lang w:eastAsia="en-IN"/>
        </w:rPr>
        <w:t xml:space="preserve"> displays. </w:t>
      </w:r>
      <w:r w:rsidRPr="00ED6952">
        <w:rPr>
          <w:rFonts w:ascii="Arial" w:hAnsi="Arial" w:cs="Arial"/>
          <w:sz w:val="24"/>
          <w:szCs w:val="24"/>
          <w:lang w:eastAsia="en-IN"/>
        </w:rPr>
        <w:t xml:space="preserve">It will be listed as </w:t>
      </w:r>
      <w:r>
        <w:rPr>
          <w:rFonts w:ascii="Arial" w:hAnsi="Arial" w:cs="Arial"/>
          <w:sz w:val="24"/>
          <w:szCs w:val="24"/>
          <w:lang w:eastAsia="en-IN"/>
        </w:rPr>
        <w:t>“</w:t>
      </w:r>
      <w:r w:rsidRPr="00ED6952">
        <w:rPr>
          <w:rFonts w:ascii="Arial" w:hAnsi="Arial" w:cs="Arial"/>
          <w:sz w:val="24"/>
          <w:szCs w:val="24"/>
          <w:lang w:eastAsia="en-IN"/>
        </w:rPr>
        <w:t xml:space="preserve">Orbit Reader </w:t>
      </w:r>
      <w:r w:rsidR="00C2331F">
        <w:rPr>
          <w:rFonts w:ascii="Arial" w:hAnsi="Arial" w:cs="Arial"/>
          <w:sz w:val="24"/>
          <w:szCs w:val="24"/>
          <w:lang w:eastAsia="en-IN"/>
        </w:rPr>
        <w:t>2</w:t>
      </w:r>
      <w:r w:rsidRPr="00ED6952">
        <w:rPr>
          <w:rFonts w:ascii="Arial" w:hAnsi="Arial" w:cs="Arial"/>
          <w:sz w:val="24"/>
          <w:szCs w:val="24"/>
          <w:lang w:eastAsia="en-IN"/>
        </w:rPr>
        <w:t>0</w:t>
      </w:r>
      <w:r w:rsidR="00C2331F">
        <w:rPr>
          <w:rFonts w:ascii="Arial" w:hAnsi="Arial" w:cs="Arial"/>
          <w:sz w:val="24"/>
          <w:szCs w:val="24"/>
          <w:lang w:eastAsia="en-IN"/>
        </w:rPr>
        <w:t xml:space="preserve"> </w:t>
      </w:r>
      <w:r>
        <w:rPr>
          <w:rFonts w:ascii="Arial" w:hAnsi="Arial" w:cs="Arial"/>
          <w:sz w:val="24"/>
          <w:szCs w:val="24"/>
          <w:lang w:eastAsia="en-IN"/>
        </w:rPr>
        <w:t>”</w:t>
      </w:r>
      <w:r w:rsidRPr="00ED6952">
        <w:rPr>
          <w:rFonts w:ascii="Arial" w:hAnsi="Arial" w:cs="Arial"/>
          <w:sz w:val="24"/>
          <w:szCs w:val="24"/>
          <w:lang w:eastAsia="en-IN"/>
        </w:rPr>
        <w:t xml:space="preserve"> for the </w:t>
      </w:r>
      <w:r w:rsidR="00C2331F">
        <w:rPr>
          <w:rFonts w:ascii="Arial" w:hAnsi="Arial" w:cs="Arial"/>
          <w:sz w:val="24"/>
          <w:szCs w:val="24"/>
          <w:lang w:eastAsia="en-IN"/>
        </w:rPr>
        <w:t>Orbit Reader</w:t>
      </w:r>
      <w:r w:rsidR="00C2331F" w:rsidRPr="00173371">
        <w:rPr>
          <w:rFonts w:ascii="Arial" w:hAnsi="Arial" w:cs="Arial"/>
          <w:sz w:val="24"/>
          <w:szCs w:val="24"/>
          <w:lang w:eastAsia="en-IN"/>
        </w:rPr>
        <w:t xml:space="preserve"> </w:t>
      </w:r>
      <w:r w:rsidRPr="00ED6952">
        <w:rPr>
          <w:rFonts w:ascii="Arial" w:hAnsi="Arial" w:cs="Arial"/>
          <w:sz w:val="24"/>
          <w:szCs w:val="24"/>
          <w:lang w:eastAsia="en-IN"/>
        </w:rPr>
        <w:t>Q</w:t>
      </w:r>
      <w:r w:rsidR="00C2331F">
        <w:rPr>
          <w:rFonts w:ascii="Arial" w:hAnsi="Arial" w:cs="Arial"/>
          <w:sz w:val="24"/>
          <w:szCs w:val="24"/>
          <w:lang w:eastAsia="en-IN"/>
        </w:rPr>
        <w:t>2</w:t>
      </w:r>
      <w:r w:rsidRPr="00ED6952">
        <w:rPr>
          <w:rFonts w:ascii="Arial" w:hAnsi="Arial" w:cs="Arial"/>
          <w:sz w:val="24"/>
          <w:szCs w:val="24"/>
          <w:lang w:eastAsia="en-IN"/>
        </w:rPr>
        <w:t xml:space="preserve">0 and </w:t>
      </w:r>
      <w:r>
        <w:rPr>
          <w:rFonts w:ascii="Arial" w:hAnsi="Arial" w:cs="Arial"/>
          <w:sz w:val="24"/>
          <w:szCs w:val="24"/>
          <w:lang w:eastAsia="en-IN"/>
        </w:rPr>
        <w:t>“</w:t>
      </w:r>
      <w:r w:rsidRPr="00ED6952">
        <w:rPr>
          <w:rFonts w:ascii="Arial" w:hAnsi="Arial" w:cs="Arial"/>
          <w:sz w:val="24"/>
          <w:szCs w:val="24"/>
          <w:lang w:eastAsia="en-IN"/>
        </w:rPr>
        <w:t xml:space="preserve">Orbit Reader </w:t>
      </w:r>
      <w:r w:rsidR="00C2331F">
        <w:rPr>
          <w:rFonts w:ascii="Arial" w:hAnsi="Arial" w:cs="Arial"/>
          <w:sz w:val="24"/>
          <w:szCs w:val="24"/>
          <w:lang w:eastAsia="en-IN"/>
        </w:rPr>
        <w:t>4</w:t>
      </w:r>
      <w:r w:rsidRPr="00ED6952">
        <w:rPr>
          <w:rFonts w:ascii="Arial" w:hAnsi="Arial" w:cs="Arial"/>
          <w:sz w:val="24"/>
          <w:szCs w:val="24"/>
          <w:lang w:eastAsia="en-IN"/>
        </w:rPr>
        <w:t>0</w:t>
      </w:r>
      <w:r w:rsidR="00C2331F">
        <w:rPr>
          <w:rFonts w:ascii="Arial" w:hAnsi="Arial" w:cs="Arial"/>
          <w:sz w:val="24"/>
          <w:szCs w:val="24"/>
          <w:lang w:eastAsia="en-IN"/>
        </w:rPr>
        <w:t xml:space="preserve"> </w:t>
      </w:r>
      <w:r>
        <w:rPr>
          <w:rFonts w:ascii="Arial" w:hAnsi="Arial" w:cs="Arial"/>
          <w:sz w:val="24"/>
          <w:szCs w:val="24"/>
          <w:lang w:eastAsia="en-IN"/>
        </w:rPr>
        <w:t>”</w:t>
      </w:r>
      <w:r w:rsidRPr="00ED6952">
        <w:rPr>
          <w:rFonts w:ascii="Arial" w:hAnsi="Arial" w:cs="Arial"/>
          <w:sz w:val="24"/>
          <w:szCs w:val="24"/>
          <w:lang w:eastAsia="en-IN"/>
        </w:rPr>
        <w:t xml:space="preserve"> for the </w:t>
      </w:r>
      <w:r w:rsidR="00C2331F">
        <w:rPr>
          <w:rFonts w:ascii="Arial" w:hAnsi="Arial" w:cs="Arial"/>
          <w:sz w:val="24"/>
          <w:szCs w:val="24"/>
          <w:lang w:eastAsia="en-IN"/>
        </w:rPr>
        <w:t>Orbit Reader</w:t>
      </w:r>
      <w:r w:rsidR="00C2331F" w:rsidRPr="00173371">
        <w:rPr>
          <w:rFonts w:ascii="Arial" w:hAnsi="Arial" w:cs="Arial"/>
          <w:sz w:val="24"/>
          <w:szCs w:val="24"/>
          <w:lang w:eastAsia="en-IN"/>
        </w:rPr>
        <w:t xml:space="preserve"> </w:t>
      </w:r>
      <w:r w:rsidRPr="00ED6952">
        <w:rPr>
          <w:rFonts w:ascii="Arial" w:hAnsi="Arial" w:cs="Arial"/>
          <w:sz w:val="24"/>
          <w:szCs w:val="24"/>
          <w:lang w:eastAsia="en-IN"/>
        </w:rPr>
        <w:t>Q</w:t>
      </w:r>
      <w:r w:rsidR="00C2331F">
        <w:rPr>
          <w:rFonts w:ascii="Arial" w:hAnsi="Arial" w:cs="Arial"/>
          <w:sz w:val="24"/>
          <w:szCs w:val="24"/>
          <w:lang w:eastAsia="en-IN"/>
        </w:rPr>
        <w:t>4</w:t>
      </w:r>
      <w:r w:rsidRPr="00ED6952">
        <w:rPr>
          <w:rFonts w:ascii="Arial" w:hAnsi="Arial" w:cs="Arial"/>
          <w:sz w:val="24"/>
          <w:szCs w:val="24"/>
          <w:lang w:eastAsia="en-IN"/>
        </w:rPr>
        <w:t>0,</w:t>
      </w:r>
      <w:r>
        <w:rPr>
          <w:rFonts w:ascii="Arial" w:hAnsi="Arial" w:cs="Arial"/>
          <w:sz w:val="24"/>
          <w:szCs w:val="24"/>
          <w:lang w:eastAsia="en-IN"/>
        </w:rPr>
        <w:t xml:space="preserve"> </w:t>
      </w:r>
      <w:r w:rsidRPr="00ED6952">
        <w:rPr>
          <w:rFonts w:ascii="Arial" w:hAnsi="Arial" w:cs="Arial"/>
          <w:sz w:val="24"/>
          <w:szCs w:val="24"/>
          <w:lang w:eastAsia="en-IN"/>
        </w:rPr>
        <w:t xml:space="preserve">followed </w:t>
      </w:r>
      <w:r>
        <w:rPr>
          <w:rFonts w:ascii="Arial" w:hAnsi="Arial" w:cs="Arial"/>
          <w:sz w:val="24"/>
          <w:szCs w:val="24"/>
          <w:lang w:eastAsia="en-IN"/>
        </w:rPr>
        <w:t xml:space="preserve">by </w:t>
      </w:r>
      <w:r w:rsidRPr="588299F3">
        <w:rPr>
          <w:rFonts w:ascii="Arial" w:hAnsi="Arial" w:cs="Arial"/>
          <w:sz w:val="24"/>
          <w:szCs w:val="24"/>
          <w:lang w:eastAsia="en-IN"/>
        </w:rPr>
        <w:t xml:space="preserve">the last four digits of the device serial number. </w:t>
      </w:r>
    </w:p>
    <w:p w14:paraId="0697AAEE" w14:textId="7E3CA3E2" w:rsidR="00AC60AD" w:rsidRDefault="00082010"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Double</w:t>
      </w:r>
      <w:r>
        <w:rPr>
          <w:rFonts w:ascii="Arial" w:hAnsi="Arial" w:cs="Arial"/>
          <w:sz w:val="24"/>
          <w:szCs w:val="24"/>
          <w:lang w:eastAsia="en-IN"/>
        </w:rPr>
        <w:t xml:space="preserve"> tap</w:t>
      </w:r>
      <w:r w:rsidR="00453CE5" w:rsidRPr="000C3ED9">
        <w:rPr>
          <w:rFonts w:ascii="Arial" w:hAnsi="Arial" w:cs="Arial"/>
          <w:sz w:val="24"/>
          <w:szCs w:val="24"/>
          <w:lang w:eastAsia="en-IN"/>
        </w:rPr>
        <w:t xml:space="preserve"> on it to pair.</w:t>
      </w:r>
    </w:p>
    <w:p w14:paraId="1596D46F" w14:textId="086A10A8" w:rsidR="000A69C3" w:rsidRDefault="00453CE5" w:rsidP="004941A8">
      <w:pPr>
        <w:rPr>
          <w:rFonts w:cs="Arial"/>
          <w:lang w:eastAsia="en-IN"/>
        </w:rPr>
      </w:pPr>
      <w:r w:rsidRPr="004941A8">
        <w:rPr>
          <w:rFonts w:cs="Arial"/>
          <w:lang w:eastAsia="en-IN"/>
        </w:rPr>
        <w:t>For additional information, go to the "Use a Braille Display with Your FireTablet":(</w:t>
      </w:r>
      <w:hyperlink r:id="rId36" w:history="1">
        <w:r w:rsidRPr="00C96C39">
          <w:rPr>
            <w:rFonts w:eastAsia="Calibri"/>
            <w:color w:val="0000FF"/>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904" w:name="_Toc504838833"/>
      <w:bookmarkStart w:id="905" w:name="_Toc504838968"/>
      <w:bookmarkStart w:id="906" w:name="_Toc504839102"/>
      <w:bookmarkStart w:id="907" w:name="ChromeVox-SettingsCommands"/>
      <w:bookmarkStart w:id="908" w:name="Windows-PCs"/>
      <w:bookmarkStart w:id="909" w:name="_Toc531853374"/>
      <w:bookmarkStart w:id="910" w:name="_Toc180667253"/>
      <w:bookmarkEnd w:id="904"/>
      <w:bookmarkEnd w:id="905"/>
      <w:bookmarkEnd w:id="906"/>
      <w:bookmarkEnd w:id="907"/>
      <w:bookmarkEnd w:id="908"/>
      <w:r w:rsidRPr="000C3ED9">
        <w:rPr>
          <w:lang w:eastAsia="en-IN"/>
        </w:rPr>
        <w:t>Windows PCs</w:t>
      </w:r>
      <w:bookmarkEnd w:id="909"/>
      <w:bookmarkEnd w:id="910"/>
    </w:p>
    <w:p w14:paraId="780BF97F" w14:textId="125940BF" w:rsidR="00FE3743" w:rsidRPr="000C3ED9" w:rsidRDefault="00FE3743" w:rsidP="00FE3743">
      <w:pPr>
        <w:rPr>
          <w:lang w:eastAsia="en-IN"/>
        </w:rPr>
      </w:pPr>
      <w:r w:rsidRPr="000C3ED9">
        <w:rPr>
          <w:lang w:eastAsia="en-IN"/>
        </w:rPr>
        <w:t xml:space="preserve">Before connecting </w:t>
      </w:r>
      <w:r w:rsidR="00666741">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 xml:space="preserve">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911" w:name="Connecting-Windows-with-USB"/>
      <w:bookmarkStart w:id="912" w:name="_Toc531853375"/>
      <w:bookmarkStart w:id="913" w:name="_Toc180667254"/>
      <w:bookmarkEnd w:id="911"/>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912"/>
      <w:bookmarkEnd w:id="913"/>
    </w:p>
    <w:p w14:paraId="12C9EB27" w14:textId="28315424" w:rsidR="00FE3743" w:rsidRPr="000C3ED9" w:rsidRDefault="00FE3743" w:rsidP="00FE3743">
      <w:pPr>
        <w:rPr>
          <w:lang w:eastAsia="en-IN"/>
        </w:rPr>
      </w:pPr>
      <w:r w:rsidRPr="000C3ED9">
        <w:rPr>
          <w:lang w:eastAsia="en-IN"/>
        </w:rPr>
        <w:t xml:space="preserve">If your screen reader does not support HID, switch to the Serial protocol on 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 xml:space="preserve">with the hotkey or </w:t>
      </w:r>
      <w:r w:rsidR="009577D2" w:rsidRPr="000C3ED9">
        <w:rPr>
          <w:lang w:eastAsia="en-IN"/>
        </w:rPr>
        <w:t>select</w:t>
      </w:r>
      <w:r w:rsidRPr="000C3ED9">
        <w:rPr>
          <w:lang w:eastAsia="en-IN"/>
        </w:rPr>
        <w:t xml:space="preserve"> Serial from the USB option in the menu.</w:t>
      </w:r>
    </w:p>
    <w:p w14:paraId="674EF9ED" w14:textId="77777777" w:rsidR="00FE3743" w:rsidRPr="000C3ED9" w:rsidRDefault="00FE3743" w:rsidP="00FE3743">
      <w:pPr>
        <w:rPr>
          <w:lang w:eastAsia="en-IN"/>
        </w:rPr>
      </w:pPr>
    </w:p>
    <w:p w14:paraId="5BD6F33B" w14:textId="639DA2C9"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 xml:space="preserve">reading programs handle braille displays like a serial device. The COM port assignment driver shows the assigned port number used to communicate with the display. Take </w:t>
      </w:r>
      <w:r w:rsidR="009577D2" w:rsidRPr="000C3ED9">
        <w:rPr>
          <w:lang w:eastAsia="en-IN"/>
        </w:rPr>
        <w:t>note</w:t>
      </w:r>
      <w:r w:rsidRPr="000C3ED9">
        <w:rPr>
          <w:lang w:eastAsia="en-IN"/>
        </w:rPr>
        <w:t xml:space="preserv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w:t>
      </w:r>
      <w:r w:rsidR="00082010" w:rsidRPr="000C3ED9">
        <w:rPr>
          <w:lang w:eastAsia="en-IN"/>
        </w:rPr>
        <w:t>the Device</w:t>
      </w:r>
      <w:r w:rsidRPr="000C3ED9">
        <w:rPr>
          <w:lang w:eastAsia="en-IN"/>
        </w:rPr>
        <w:t xml:space="preserve"> Manager while the display is connected and look in the section for Ports: COM and LPT. One of the COM ports is assigned to </w:t>
      </w:r>
      <w:r w:rsidR="009577D2">
        <w:rPr>
          <w:lang w:eastAsia="en-IN"/>
        </w:rPr>
        <w:t>Orbit</w:t>
      </w:r>
      <w:r w:rsidR="00867EA6">
        <w:rPr>
          <w:lang w:eastAsia="en-IN"/>
        </w:rPr>
        <w:t xml:space="preserve"> Reader </w:t>
      </w:r>
      <w:r w:rsidR="00F731C5">
        <w:rPr>
          <w:lang w:eastAsia="en-IN"/>
        </w:rPr>
        <w:t>Q20 or Q40</w:t>
      </w:r>
      <w:r w:rsidRPr="000C3ED9">
        <w:rPr>
          <w:lang w:eastAsia="en-IN"/>
        </w:rPr>
        <w:t>. You need to use that number when you set up your screen reader.</w:t>
      </w:r>
    </w:p>
    <w:p w14:paraId="603DFB1E" w14:textId="135EFA6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 xml:space="preserve">the </w:t>
      </w:r>
      <w:r w:rsidR="00867EA6">
        <w:rPr>
          <w:lang w:eastAsia="en-IN"/>
        </w:rPr>
        <w:t xml:space="preserve">Orbit Reader </w:t>
      </w:r>
      <w:r w:rsidR="00F731C5">
        <w:rPr>
          <w:lang w:eastAsia="en-IN"/>
        </w:rPr>
        <w:t>Q20 or Q40</w:t>
      </w:r>
      <w:r w:rsidRPr="000C3ED9">
        <w:rPr>
          <w:lang w:eastAsia="en-IN"/>
        </w:rPr>
        <w:t>.</w:t>
      </w:r>
    </w:p>
    <w:p w14:paraId="44D7A230" w14:textId="19EDB3A6" w:rsidR="00FE3743" w:rsidRPr="000C3ED9" w:rsidRDefault="00FE3743">
      <w:pPr>
        <w:pStyle w:val="Heading3"/>
        <w:rPr>
          <w:lang w:eastAsia="en-IN"/>
        </w:rPr>
      </w:pPr>
      <w:bookmarkStart w:id="914" w:name="Connecting-Windows-with-Bluetooth"/>
      <w:bookmarkStart w:id="915" w:name="_Connecting_Windows_with"/>
      <w:bookmarkStart w:id="916" w:name="_Toc531853376"/>
      <w:bookmarkStart w:id="917" w:name="_Toc180667255"/>
      <w:bookmarkEnd w:id="914"/>
      <w:bookmarkEnd w:id="915"/>
      <w:r w:rsidRPr="000C3ED9">
        <w:rPr>
          <w:lang w:eastAsia="en-IN"/>
        </w:rPr>
        <w:lastRenderedPageBreak/>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916"/>
      <w:bookmarkEnd w:id="917"/>
    </w:p>
    <w:p w14:paraId="1F75E1AF" w14:textId="7248D212" w:rsidR="00FE3743" w:rsidRPr="000C3ED9" w:rsidRDefault="00FE3743" w:rsidP="00FE3743">
      <w:pPr>
        <w:rPr>
          <w:lang w:eastAsia="en-IN"/>
        </w:rPr>
      </w:pPr>
      <w:r w:rsidRPr="000C3ED9">
        <w:rPr>
          <w:lang w:eastAsia="en-IN"/>
        </w:rPr>
        <w:t xml:space="preserve">When connecting 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with Bluetooth, you must first choose a pairing configuration.</w:t>
      </w:r>
    </w:p>
    <w:p w14:paraId="085FACAD" w14:textId="77777777" w:rsidR="00FE3743" w:rsidRPr="000C3ED9" w:rsidRDefault="00FE3743" w:rsidP="00FE3743">
      <w:pPr>
        <w:rPr>
          <w:lang w:eastAsia="en-IN"/>
        </w:rPr>
      </w:pPr>
    </w:p>
    <w:p w14:paraId="597021DE" w14:textId="530F2F3D"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4174EB" w:rsidRPr="000C3ED9">
        <w:rPr>
          <w:lang w:eastAsia="en-IN"/>
        </w:rPr>
        <w:t>.’</w:t>
      </w:r>
      <w:r w:rsidRPr="000C3ED9">
        <w:rPr>
          <w:lang w:eastAsia="en-IN"/>
        </w:rPr>
        <w:t xml:space="preserve"> If </w:t>
      </w:r>
      <w:r w:rsidR="00666741">
        <w:rPr>
          <w:lang w:eastAsia="en-IN"/>
        </w:rPr>
        <w:t xml:space="preserve">the </w:t>
      </w:r>
      <w:r w:rsidR="00867EA6">
        <w:rPr>
          <w:lang w:eastAsia="en-IN"/>
        </w:rPr>
        <w:t xml:space="preserve">Orbit Reader </w:t>
      </w:r>
      <w:r w:rsidRPr="000C3ED9">
        <w:rPr>
          <w:lang w:eastAsia="en-IN"/>
        </w:rPr>
        <w:t>is in default connection, follow these steps to pair the device:</w:t>
      </w:r>
    </w:p>
    <w:p w14:paraId="3DD02441" w14:textId="77777777" w:rsidR="00FE3743" w:rsidRPr="00C96C39" w:rsidRDefault="00FE3743" w:rsidP="00C96C39">
      <w:pPr>
        <w:pStyle w:val="ListParagraph"/>
        <w:numPr>
          <w:ilvl w:val="0"/>
          <w:numId w:val="171"/>
        </w:numPr>
        <w:rPr>
          <w:rFonts w:cs="Arial"/>
          <w:lang w:eastAsia="en-IN"/>
        </w:rPr>
      </w:pPr>
      <w:r w:rsidRPr="00C96C39">
        <w:rPr>
          <w:rFonts w:ascii="Arial" w:hAnsi="Arial" w:cs="Arial"/>
          <w:sz w:val="24"/>
          <w:szCs w:val="24"/>
          <w:lang w:eastAsia="en-IN"/>
        </w:rPr>
        <w:t>On the PC, perform a Bluetooth search.</w:t>
      </w:r>
    </w:p>
    <w:p w14:paraId="750BACF3" w14:textId="7E8ACBA6" w:rsidR="00FE3743" w:rsidRPr="008D35B7" w:rsidRDefault="00C573CB" w:rsidP="00C96C39">
      <w:pPr>
        <w:pStyle w:val="ListParagraph"/>
        <w:numPr>
          <w:ilvl w:val="0"/>
          <w:numId w:val="171"/>
        </w:numPr>
        <w:rPr>
          <w:rFonts w:cs="Arial"/>
          <w:lang w:eastAsia="en-IN"/>
        </w:rPr>
      </w:pPr>
      <w:r w:rsidRPr="00C96C39">
        <w:rPr>
          <w:rFonts w:ascii="Arial" w:hAnsi="Arial" w:cs="Arial"/>
          <w:sz w:val="24"/>
          <w:szCs w:val="24"/>
          <w:lang w:eastAsia="en-IN"/>
        </w:rPr>
        <w:t>Select</w:t>
      </w:r>
      <w:r w:rsidR="009577D2" w:rsidRPr="00ED6952">
        <w:rPr>
          <w:rFonts w:ascii="Arial" w:hAnsi="Arial" w:cs="Arial"/>
          <w:sz w:val="24"/>
          <w:szCs w:val="24"/>
          <w:lang w:eastAsia="en-IN"/>
        </w:rPr>
        <w:t xml:space="preserve"> </w:t>
      </w:r>
      <w:r w:rsidR="009577D2">
        <w:rPr>
          <w:rFonts w:ascii="Arial" w:hAnsi="Arial" w:cs="Arial"/>
          <w:sz w:val="24"/>
          <w:szCs w:val="24"/>
          <w:lang w:eastAsia="en-IN"/>
        </w:rPr>
        <w:t>“</w:t>
      </w:r>
      <w:r w:rsidR="009577D2" w:rsidRPr="00ED6952">
        <w:rPr>
          <w:rFonts w:ascii="Arial" w:hAnsi="Arial" w:cs="Arial"/>
          <w:sz w:val="24"/>
          <w:szCs w:val="24"/>
          <w:lang w:eastAsia="en-IN"/>
        </w:rPr>
        <w:t xml:space="preserve">Orbit Reader </w:t>
      </w:r>
      <w:r w:rsidR="008915D3">
        <w:rPr>
          <w:rFonts w:ascii="Arial" w:hAnsi="Arial" w:cs="Arial"/>
          <w:sz w:val="24"/>
          <w:szCs w:val="24"/>
          <w:lang w:eastAsia="en-IN"/>
        </w:rPr>
        <w:t>2</w:t>
      </w:r>
      <w:r w:rsidR="009577D2" w:rsidRPr="00ED6952">
        <w:rPr>
          <w:rFonts w:ascii="Arial" w:hAnsi="Arial" w:cs="Arial"/>
          <w:sz w:val="24"/>
          <w:szCs w:val="24"/>
          <w:lang w:eastAsia="en-IN"/>
        </w:rPr>
        <w:t>0</w:t>
      </w:r>
      <w:r w:rsidR="008915D3">
        <w:rPr>
          <w:rFonts w:ascii="Arial" w:hAnsi="Arial" w:cs="Arial"/>
          <w:sz w:val="24"/>
          <w:szCs w:val="24"/>
          <w:lang w:eastAsia="en-IN"/>
        </w:rPr>
        <w:t xml:space="preserve"> </w:t>
      </w:r>
      <w:r w:rsidR="009577D2">
        <w:rPr>
          <w:rFonts w:ascii="Arial" w:hAnsi="Arial" w:cs="Arial"/>
          <w:sz w:val="24"/>
          <w:szCs w:val="24"/>
          <w:lang w:eastAsia="en-IN"/>
        </w:rPr>
        <w:t>”</w:t>
      </w:r>
      <w:r w:rsidR="009577D2" w:rsidRPr="00ED6952">
        <w:rPr>
          <w:rFonts w:ascii="Arial" w:hAnsi="Arial" w:cs="Arial"/>
          <w:sz w:val="24"/>
          <w:szCs w:val="24"/>
          <w:lang w:eastAsia="en-IN"/>
        </w:rPr>
        <w:t xml:space="preserve"> for the </w:t>
      </w:r>
      <w:r w:rsidR="008915D3">
        <w:rPr>
          <w:rFonts w:ascii="Arial" w:hAnsi="Arial" w:cs="Arial"/>
          <w:sz w:val="24"/>
          <w:szCs w:val="24"/>
          <w:lang w:eastAsia="en-IN"/>
        </w:rPr>
        <w:t>Orbit Reader</w:t>
      </w:r>
      <w:r w:rsidR="008915D3" w:rsidRPr="00173371">
        <w:rPr>
          <w:rFonts w:ascii="Arial" w:hAnsi="Arial" w:cs="Arial"/>
          <w:sz w:val="24"/>
          <w:szCs w:val="24"/>
          <w:lang w:eastAsia="en-IN"/>
        </w:rPr>
        <w:t xml:space="preserve"> </w:t>
      </w:r>
      <w:r w:rsidR="009577D2" w:rsidRPr="00ED6952">
        <w:rPr>
          <w:rFonts w:ascii="Arial" w:hAnsi="Arial" w:cs="Arial"/>
          <w:sz w:val="24"/>
          <w:szCs w:val="24"/>
          <w:lang w:eastAsia="en-IN"/>
        </w:rPr>
        <w:t>Q</w:t>
      </w:r>
      <w:r w:rsidR="008915D3">
        <w:rPr>
          <w:rFonts w:ascii="Arial" w:hAnsi="Arial" w:cs="Arial"/>
          <w:sz w:val="24"/>
          <w:szCs w:val="24"/>
          <w:lang w:eastAsia="en-IN"/>
        </w:rPr>
        <w:t>2</w:t>
      </w:r>
      <w:r w:rsidR="009577D2" w:rsidRPr="00ED6952">
        <w:rPr>
          <w:rFonts w:ascii="Arial" w:hAnsi="Arial" w:cs="Arial"/>
          <w:sz w:val="24"/>
          <w:szCs w:val="24"/>
          <w:lang w:eastAsia="en-IN"/>
        </w:rPr>
        <w:t xml:space="preserve">0 and </w:t>
      </w:r>
      <w:r w:rsidR="009577D2">
        <w:rPr>
          <w:rFonts w:ascii="Arial" w:hAnsi="Arial" w:cs="Arial"/>
          <w:sz w:val="24"/>
          <w:szCs w:val="24"/>
          <w:lang w:eastAsia="en-IN"/>
        </w:rPr>
        <w:t>“</w:t>
      </w:r>
      <w:r w:rsidR="009577D2" w:rsidRPr="00ED6952">
        <w:rPr>
          <w:rFonts w:ascii="Arial" w:hAnsi="Arial" w:cs="Arial"/>
          <w:sz w:val="24"/>
          <w:szCs w:val="24"/>
          <w:lang w:eastAsia="en-IN"/>
        </w:rPr>
        <w:t xml:space="preserve">Orbit Reader </w:t>
      </w:r>
      <w:r w:rsidR="008915D3">
        <w:rPr>
          <w:rFonts w:ascii="Arial" w:hAnsi="Arial" w:cs="Arial"/>
          <w:sz w:val="24"/>
          <w:szCs w:val="24"/>
          <w:lang w:eastAsia="en-IN"/>
        </w:rPr>
        <w:t>4</w:t>
      </w:r>
      <w:r w:rsidR="009577D2" w:rsidRPr="00ED6952">
        <w:rPr>
          <w:rFonts w:ascii="Arial" w:hAnsi="Arial" w:cs="Arial"/>
          <w:sz w:val="24"/>
          <w:szCs w:val="24"/>
          <w:lang w:eastAsia="en-IN"/>
        </w:rPr>
        <w:t>0</w:t>
      </w:r>
      <w:r w:rsidR="008915D3">
        <w:rPr>
          <w:rFonts w:ascii="Arial" w:hAnsi="Arial" w:cs="Arial"/>
          <w:sz w:val="24"/>
          <w:szCs w:val="24"/>
          <w:lang w:eastAsia="en-IN"/>
        </w:rPr>
        <w:t xml:space="preserve"> </w:t>
      </w:r>
      <w:r w:rsidR="009577D2">
        <w:rPr>
          <w:rFonts w:ascii="Arial" w:hAnsi="Arial" w:cs="Arial"/>
          <w:sz w:val="24"/>
          <w:szCs w:val="24"/>
          <w:lang w:eastAsia="en-IN"/>
        </w:rPr>
        <w:t>”</w:t>
      </w:r>
      <w:r w:rsidR="009577D2" w:rsidRPr="00ED6952">
        <w:rPr>
          <w:rFonts w:ascii="Arial" w:hAnsi="Arial" w:cs="Arial"/>
          <w:sz w:val="24"/>
          <w:szCs w:val="24"/>
          <w:lang w:eastAsia="en-IN"/>
        </w:rPr>
        <w:t xml:space="preserve"> for the </w:t>
      </w:r>
      <w:r w:rsidR="008915D3">
        <w:rPr>
          <w:rFonts w:ascii="Arial" w:hAnsi="Arial" w:cs="Arial"/>
          <w:sz w:val="24"/>
          <w:szCs w:val="24"/>
          <w:lang w:eastAsia="en-IN"/>
        </w:rPr>
        <w:t>Orbit Reader</w:t>
      </w:r>
      <w:r w:rsidR="008915D3" w:rsidRPr="00173371">
        <w:rPr>
          <w:rFonts w:ascii="Arial" w:hAnsi="Arial" w:cs="Arial"/>
          <w:sz w:val="24"/>
          <w:szCs w:val="24"/>
          <w:lang w:eastAsia="en-IN"/>
        </w:rPr>
        <w:t xml:space="preserve"> </w:t>
      </w:r>
      <w:r w:rsidR="009577D2" w:rsidRPr="00ED6952">
        <w:rPr>
          <w:rFonts w:ascii="Arial" w:hAnsi="Arial" w:cs="Arial"/>
          <w:sz w:val="24"/>
          <w:szCs w:val="24"/>
          <w:lang w:eastAsia="en-IN"/>
        </w:rPr>
        <w:t>Q</w:t>
      </w:r>
      <w:r w:rsidR="008915D3">
        <w:rPr>
          <w:rFonts w:ascii="Arial" w:hAnsi="Arial" w:cs="Arial"/>
          <w:sz w:val="24"/>
          <w:szCs w:val="24"/>
          <w:lang w:eastAsia="en-IN"/>
        </w:rPr>
        <w:t>4</w:t>
      </w:r>
      <w:r w:rsidR="009577D2" w:rsidRPr="00ED6952">
        <w:rPr>
          <w:rFonts w:ascii="Arial" w:hAnsi="Arial" w:cs="Arial"/>
          <w:sz w:val="24"/>
          <w:szCs w:val="24"/>
          <w:lang w:eastAsia="en-IN"/>
        </w:rPr>
        <w:t>0</w:t>
      </w:r>
      <w:r w:rsidR="009577D2">
        <w:rPr>
          <w:rFonts w:ascii="Arial" w:hAnsi="Arial" w:cs="Arial"/>
          <w:sz w:val="24"/>
          <w:szCs w:val="24"/>
          <w:lang w:eastAsia="en-IN"/>
        </w:rPr>
        <w:t xml:space="preserve"> from the list</w:t>
      </w:r>
      <w:r w:rsidR="00FE3743" w:rsidRPr="00C96C39">
        <w:rPr>
          <w:rFonts w:ascii="Arial" w:hAnsi="Arial" w:cs="Arial"/>
          <w:sz w:val="24"/>
          <w:szCs w:val="24"/>
          <w:lang w:eastAsia="en-IN"/>
        </w:rPr>
        <w:t>.</w:t>
      </w:r>
    </w:p>
    <w:p w14:paraId="72F4E4AC" w14:textId="0E1ADF75" w:rsidR="008D35B7" w:rsidRPr="00A36FC6" w:rsidRDefault="00910C51" w:rsidP="00C96C39">
      <w:pPr>
        <w:pStyle w:val="ListParagraph"/>
        <w:numPr>
          <w:ilvl w:val="0"/>
          <w:numId w:val="171"/>
        </w:numPr>
        <w:rPr>
          <w:rFonts w:cs="Arial"/>
          <w:lang w:eastAsia="en-IN"/>
        </w:rPr>
      </w:pPr>
      <w:r>
        <w:rPr>
          <w:rFonts w:ascii="Arial" w:hAnsi="Arial" w:cs="Arial"/>
          <w:sz w:val="24"/>
          <w:szCs w:val="24"/>
          <w:lang w:eastAsia="en-IN"/>
        </w:rPr>
        <w:t xml:space="preserve">Press </w:t>
      </w:r>
      <w:r w:rsidR="001222BF">
        <w:rPr>
          <w:rFonts w:ascii="Arial" w:hAnsi="Arial" w:cs="Arial"/>
          <w:sz w:val="24"/>
          <w:szCs w:val="24"/>
          <w:lang w:eastAsia="en-IN"/>
        </w:rPr>
        <w:t>enters</w:t>
      </w:r>
      <w:r>
        <w:rPr>
          <w:rFonts w:ascii="Arial" w:hAnsi="Arial" w:cs="Arial"/>
          <w:sz w:val="24"/>
          <w:szCs w:val="24"/>
          <w:lang w:eastAsia="en-IN"/>
        </w:rPr>
        <w:t xml:space="preserve"> to connect the display and press enter again to close the dialog.</w:t>
      </w:r>
    </w:p>
    <w:p w14:paraId="7D952464" w14:textId="57879CF5" w:rsidR="00A36FC6" w:rsidRPr="00F72C00" w:rsidRDefault="00A36FC6" w:rsidP="00C96C39">
      <w:pPr>
        <w:pStyle w:val="ListParagraph"/>
        <w:numPr>
          <w:ilvl w:val="0"/>
          <w:numId w:val="171"/>
        </w:numPr>
        <w:rPr>
          <w:rFonts w:cs="Arial"/>
          <w:sz w:val="24"/>
          <w:szCs w:val="24"/>
          <w:lang w:eastAsia="en-IN"/>
        </w:rPr>
      </w:pPr>
      <w:r w:rsidRPr="00F72C00">
        <w:rPr>
          <w:rFonts w:cs="Arial"/>
          <w:sz w:val="24"/>
          <w:szCs w:val="24"/>
          <w:lang w:eastAsia="en-IN"/>
        </w:rPr>
        <w:t xml:space="preserve">Now, press </w:t>
      </w:r>
      <w:r w:rsidR="001222BF" w:rsidRPr="00F72C00">
        <w:rPr>
          <w:rFonts w:cs="Arial"/>
          <w:sz w:val="24"/>
          <w:szCs w:val="24"/>
          <w:lang w:eastAsia="en-IN"/>
        </w:rPr>
        <w:t>the tab</w:t>
      </w:r>
      <w:r w:rsidRPr="00F72C00">
        <w:rPr>
          <w:rFonts w:cs="Arial"/>
          <w:sz w:val="24"/>
          <w:szCs w:val="24"/>
          <w:lang w:eastAsia="en-IN"/>
        </w:rPr>
        <w:t xml:space="preserve"> on the </w:t>
      </w:r>
      <w:r w:rsidR="00857BE3" w:rsidRPr="00F72C00">
        <w:rPr>
          <w:rFonts w:cs="Arial"/>
          <w:sz w:val="24"/>
          <w:szCs w:val="24"/>
          <w:lang w:eastAsia="en-IN"/>
        </w:rPr>
        <w:t>Bluetooth window until you reach more Bluetooth settings</w:t>
      </w:r>
      <w:r w:rsidR="003A3F95" w:rsidRPr="00F72C00">
        <w:rPr>
          <w:rFonts w:cs="Arial"/>
          <w:sz w:val="24"/>
          <w:szCs w:val="24"/>
          <w:lang w:eastAsia="en-IN"/>
        </w:rPr>
        <w:t>.</w:t>
      </w:r>
    </w:p>
    <w:p w14:paraId="10107C42" w14:textId="7BB5C37E" w:rsidR="003A3F95" w:rsidRPr="00F72C00" w:rsidRDefault="003A3F95" w:rsidP="00C96C39">
      <w:pPr>
        <w:pStyle w:val="ListParagraph"/>
        <w:numPr>
          <w:ilvl w:val="0"/>
          <w:numId w:val="171"/>
        </w:numPr>
        <w:rPr>
          <w:rFonts w:cs="Arial"/>
          <w:sz w:val="24"/>
          <w:szCs w:val="24"/>
          <w:lang w:eastAsia="en-IN"/>
        </w:rPr>
      </w:pPr>
      <w:r w:rsidRPr="00F72C00">
        <w:rPr>
          <w:rFonts w:cs="Arial"/>
          <w:sz w:val="24"/>
          <w:szCs w:val="24"/>
          <w:lang w:eastAsia="en-IN"/>
        </w:rPr>
        <w:t xml:space="preserve">Press </w:t>
      </w:r>
      <w:r w:rsidR="001222BF" w:rsidRPr="00F72C00">
        <w:rPr>
          <w:rFonts w:cs="Arial"/>
          <w:sz w:val="24"/>
          <w:szCs w:val="24"/>
          <w:lang w:eastAsia="en-IN"/>
        </w:rPr>
        <w:t>enters</w:t>
      </w:r>
      <w:r w:rsidRPr="00F72C00">
        <w:rPr>
          <w:rFonts w:cs="Arial"/>
          <w:sz w:val="24"/>
          <w:szCs w:val="24"/>
          <w:lang w:eastAsia="en-IN"/>
        </w:rPr>
        <w:t xml:space="preserve"> on that option and press ctrl</w:t>
      </w:r>
      <w:r w:rsidR="006D61A5" w:rsidRPr="00F72C00">
        <w:rPr>
          <w:rFonts w:cs="Arial"/>
          <w:sz w:val="24"/>
          <w:szCs w:val="24"/>
          <w:lang w:eastAsia="en-IN"/>
        </w:rPr>
        <w:t xml:space="preserve"> + tab to reach com port tab.</w:t>
      </w:r>
    </w:p>
    <w:p w14:paraId="3EB06A33" w14:textId="76C7318A" w:rsidR="006D61A5" w:rsidRPr="00F72C00" w:rsidRDefault="00385DD9" w:rsidP="00C96C39">
      <w:pPr>
        <w:pStyle w:val="ListParagraph"/>
        <w:numPr>
          <w:ilvl w:val="0"/>
          <w:numId w:val="171"/>
        </w:numPr>
        <w:rPr>
          <w:rFonts w:cs="Arial"/>
          <w:sz w:val="24"/>
          <w:szCs w:val="24"/>
          <w:lang w:eastAsia="en-IN"/>
        </w:rPr>
      </w:pPr>
      <w:r w:rsidRPr="00F72C00">
        <w:rPr>
          <w:rFonts w:cs="Arial"/>
          <w:sz w:val="24"/>
          <w:szCs w:val="24"/>
          <w:lang w:eastAsia="en-IN"/>
        </w:rPr>
        <w:t xml:space="preserve">Press tab to reach the list of </w:t>
      </w:r>
      <w:r w:rsidR="00A2602A" w:rsidRPr="00F72C00">
        <w:rPr>
          <w:rFonts w:cs="Arial"/>
          <w:sz w:val="24"/>
          <w:szCs w:val="24"/>
          <w:lang w:eastAsia="en-IN"/>
        </w:rPr>
        <w:t>com</w:t>
      </w:r>
      <w:r w:rsidRPr="00F72C00">
        <w:rPr>
          <w:rFonts w:cs="Arial"/>
          <w:sz w:val="24"/>
          <w:szCs w:val="24"/>
          <w:lang w:eastAsia="en-IN"/>
        </w:rPr>
        <w:t xml:space="preserve"> </w:t>
      </w:r>
      <w:r w:rsidR="003F2DD5" w:rsidRPr="00F72C00">
        <w:rPr>
          <w:rFonts w:cs="Arial"/>
          <w:sz w:val="24"/>
          <w:szCs w:val="24"/>
          <w:lang w:eastAsia="en-IN"/>
        </w:rPr>
        <w:t>ports and</w:t>
      </w:r>
      <w:r w:rsidRPr="00F72C00">
        <w:rPr>
          <w:rFonts w:cs="Arial"/>
          <w:sz w:val="24"/>
          <w:szCs w:val="24"/>
          <w:lang w:eastAsia="en-IN"/>
        </w:rPr>
        <w:t xml:space="preserve"> find the outgoing com port </w:t>
      </w:r>
      <w:r w:rsidR="00F72C00" w:rsidRPr="00F72C00">
        <w:rPr>
          <w:rFonts w:cs="Arial"/>
          <w:sz w:val="24"/>
          <w:szCs w:val="24"/>
          <w:lang w:eastAsia="en-IN"/>
        </w:rPr>
        <w:t>with your device name and remember that.</w:t>
      </w:r>
    </w:p>
    <w:p w14:paraId="269F14EB" w14:textId="77777777" w:rsidR="00FE3743" w:rsidRPr="00F72C00" w:rsidRDefault="00FE3743" w:rsidP="00FE3743">
      <w:pPr>
        <w:rPr>
          <w:sz w:val="28"/>
          <w:szCs w:val="28"/>
          <w:lang w:eastAsia="en-IN"/>
        </w:rPr>
      </w:pPr>
    </w:p>
    <w:p w14:paraId="4369B867" w14:textId="77777777" w:rsidR="00FE3743" w:rsidRPr="000C3ED9" w:rsidRDefault="00FE3743" w:rsidP="00FE3743">
      <w:pPr>
        <w:rPr>
          <w:lang w:eastAsia="en-IN"/>
        </w:rPr>
      </w:pPr>
    </w:p>
    <w:p w14:paraId="67CDCC83" w14:textId="768E71D2" w:rsidR="00FE3743" w:rsidRPr="000C3ED9" w:rsidRDefault="00715051">
      <w:pPr>
        <w:pStyle w:val="Heading3"/>
        <w:rPr>
          <w:lang w:eastAsia="en-IN"/>
        </w:rPr>
      </w:pPr>
      <w:bookmarkStart w:id="918" w:name="NonVisual-Desktop-Access-NVDA"/>
      <w:bookmarkStart w:id="919" w:name="_Toc531853377"/>
      <w:bookmarkStart w:id="920" w:name="_Toc180667256"/>
      <w:bookmarkEnd w:id="918"/>
      <w:r w:rsidRPr="000C3ED9">
        <w:rPr>
          <w:lang w:eastAsia="en-IN"/>
        </w:rPr>
        <w:t>Non-Visual</w:t>
      </w:r>
      <w:r w:rsidR="00FE3743" w:rsidRPr="000C3ED9">
        <w:rPr>
          <w:lang w:eastAsia="en-IN"/>
        </w:rPr>
        <w:t xml:space="preserve"> Desktop Access (NVDA)</w:t>
      </w:r>
      <w:bookmarkEnd w:id="919"/>
      <w:bookmarkEnd w:id="920"/>
    </w:p>
    <w:p w14:paraId="5D2BA98F" w14:textId="45C43F20" w:rsidR="00FE3743" w:rsidRDefault="004D330C" w:rsidP="00FE3743">
      <w:pPr>
        <w:rPr>
          <w:lang w:eastAsia="en-IN"/>
        </w:rPr>
      </w:pPr>
      <w:r>
        <w:rPr>
          <w:lang w:eastAsia="en-IN"/>
        </w:rPr>
        <w:t>G</w:t>
      </w:r>
      <w:r w:rsidR="00FE3743" w:rsidRPr="000C3ED9">
        <w:rPr>
          <w:lang w:eastAsia="en-IN"/>
        </w:rPr>
        <w:t>o to the NVDA Preferences menu and select Braille Settings from the list. From the braille display drop-down menu, select "Baum/Humanware/APH/Orbit Displays".</w:t>
      </w:r>
    </w:p>
    <w:p w14:paraId="71892CA7" w14:textId="60C680B2" w:rsidR="00294CA6" w:rsidRDefault="00C83EF5" w:rsidP="00FE3743">
      <w:pPr>
        <w:rPr>
          <w:lang w:eastAsia="en-IN"/>
        </w:rPr>
      </w:pPr>
      <w:r>
        <w:rPr>
          <w:lang w:eastAsia="en-IN"/>
        </w:rPr>
        <w:t xml:space="preserve">Now press </w:t>
      </w:r>
      <w:r w:rsidR="003F2DD5">
        <w:rPr>
          <w:lang w:eastAsia="en-IN"/>
        </w:rPr>
        <w:t>the tab</w:t>
      </w:r>
      <w:r>
        <w:rPr>
          <w:lang w:eastAsia="en-IN"/>
        </w:rPr>
        <w:t xml:space="preserve"> to reach port combo box and find </w:t>
      </w:r>
      <w:r w:rsidR="000058EC">
        <w:rPr>
          <w:lang w:eastAsia="en-IN"/>
        </w:rPr>
        <w:t>your device. NVDA will sa</w:t>
      </w:r>
      <w:r w:rsidR="00B03D56">
        <w:rPr>
          <w:lang w:eastAsia="en-IN"/>
        </w:rPr>
        <w:t xml:space="preserve">y </w:t>
      </w:r>
      <w:r w:rsidR="00517491">
        <w:rPr>
          <w:lang w:eastAsia="en-IN"/>
        </w:rPr>
        <w:t xml:space="preserve">like </w:t>
      </w:r>
      <w:r w:rsidR="00CA7BD1">
        <w:rPr>
          <w:lang w:eastAsia="en-IN"/>
        </w:rPr>
        <w:t xml:space="preserve">Bluetooth serial: com </w:t>
      </w:r>
      <w:r w:rsidR="009726C1">
        <w:rPr>
          <w:lang w:eastAsia="en-IN"/>
        </w:rPr>
        <w:t>– and your device name and serial number.</w:t>
      </w:r>
    </w:p>
    <w:p w14:paraId="447C5A37" w14:textId="0D30E4F9" w:rsidR="009726C1" w:rsidRPr="000C3ED9" w:rsidRDefault="009726C1" w:rsidP="00FE3743">
      <w:pPr>
        <w:rPr>
          <w:lang w:eastAsia="en-IN"/>
        </w:rPr>
      </w:pPr>
      <w:r>
        <w:rPr>
          <w:lang w:eastAsia="en-IN"/>
        </w:rPr>
        <w:t xml:space="preserve">Press </w:t>
      </w:r>
      <w:r w:rsidR="00A2602A">
        <w:rPr>
          <w:lang w:eastAsia="en-IN"/>
        </w:rPr>
        <w:t>the tab</w:t>
      </w:r>
      <w:r>
        <w:rPr>
          <w:lang w:eastAsia="en-IN"/>
        </w:rPr>
        <w:t xml:space="preserve"> after that and press enter on ok.</w:t>
      </w:r>
    </w:p>
    <w:p w14:paraId="6F14C955" w14:textId="77777777" w:rsidR="0077626D" w:rsidRPr="000C3ED9" w:rsidRDefault="0077626D" w:rsidP="00FE3743">
      <w:pPr>
        <w:rPr>
          <w:lang w:eastAsia="en-IN"/>
        </w:rPr>
      </w:pPr>
    </w:p>
    <w:p w14:paraId="0B7CC1C9" w14:textId="3AE46757" w:rsidR="0077626D" w:rsidRPr="000C3ED9" w:rsidRDefault="0077626D" w:rsidP="00FE3743">
      <w:pPr>
        <w:rPr>
          <w:lang w:eastAsia="en-IN"/>
        </w:rPr>
      </w:pPr>
      <w:r w:rsidRPr="000C3ED9">
        <w:rPr>
          <w:lang w:eastAsia="en-IN"/>
        </w:rPr>
        <w:t xml:space="preserve">Note: NVDA works in </w:t>
      </w:r>
      <w:r w:rsidR="00611F90" w:rsidRPr="000C3ED9">
        <w:rPr>
          <w:lang w:eastAsia="en-IN"/>
        </w:rPr>
        <w:t>both HID and Serial</w:t>
      </w:r>
      <w:r w:rsidR="003944E5">
        <w:rPr>
          <w:lang w:eastAsia="en-IN"/>
        </w:rPr>
        <w:t xml:space="preserve"> modes</w:t>
      </w:r>
      <w:r w:rsidRPr="000C3ED9">
        <w:rPr>
          <w:lang w:eastAsia="en-IN"/>
        </w:rPr>
        <w:t>.</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03273854" w:rsidR="00FE3743" w:rsidRDefault="00FE3743" w:rsidP="00FE3743">
      <w:pPr>
        <w:pStyle w:val="Heading4"/>
        <w:rPr>
          <w:lang w:eastAsia="en-IN"/>
        </w:rPr>
      </w:pPr>
      <w:bookmarkStart w:id="921" w:name="NVDA-Commands"/>
      <w:bookmarkEnd w:id="921"/>
      <w:r w:rsidRPr="000C3ED9">
        <w:rPr>
          <w:lang w:eastAsia="en-IN"/>
        </w:rPr>
        <w:t>NVDA Commands</w:t>
      </w:r>
    </w:p>
    <w:p w14:paraId="0B22A409" w14:textId="0051D8EB"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Move up one li</w:t>
      </w:r>
      <w:r w:rsidR="00B9258E">
        <w:rPr>
          <w:rFonts w:ascii="Arial" w:hAnsi="Arial" w:cs="Arial"/>
          <w:sz w:val="24"/>
          <w:szCs w:val="24"/>
          <w:lang w:eastAsia="en-IN"/>
        </w:rPr>
        <w:t>h</w:t>
      </w:r>
      <w:r w:rsidRPr="00536CE4">
        <w:rPr>
          <w:rFonts w:ascii="Arial" w:hAnsi="Arial" w:cs="Arial"/>
          <w:sz w:val="24"/>
          <w:szCs w:val="24"/>
          <w:lang w:eastAsia="en-IN"/>
        </w:rPr>
        <w:t xml:space="preserve">ne, press Up Arrow </w:t>
      </w:r>
    </w:p>
    <w:p w14:paraId="4AFBA278" w14:textId="30B9B121"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294AE16" w14:textId="451F5BB2"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0CE74954" w14:textId="082C383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12A89269" w14:textId="01F69DF9" w:rsidR="008E65DD"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Enter, press Select</w:t>
      </w:r>
    </w:p>
    <w:p w14:paraId="1B756685" w14:textId="2D9FEBE9" w:rsidR="003F7A34" w:rsidRPr="003F7A34" w:rsidRDefault="003F7A34" w:rsidP="003F7A34">
      <w:pPr>
        <w:rPr>
          <w:rFonts w:cs="Arial"/>
          <w:lang w:eastAsia="en-IN"/>
        </w:rPr>
      </w:pPr>
      <w:r>
        <w:rPr>
          <w:rFonts w:cs="Arial"/>
          <w:lang w:eastAsia="en-IN"/>
        </w:rPr>
        <w:t xml:space="preserve">For more information on other NVDA commands refer to the </w:t>
      </w:r>
      <w:hyperlink w:anchor="_NVDA_Commands:" w:history="1">
        <w:r w:rsidRPr="001B09B9">
          <w:rPr>
            <w:rStyle w:val="Hyperlink"/>
            <w:color w:val="0070C0"/>
            <w:u w:val="single"/>
          </w:rPr>
          <w:t>link</w:t>
        </w:r>
      </w:hyperlink>
      <w:r>
        <w:rPr>
          <w:rFonts w:cs="Arial"/>
          <w:lang w:eastAsia="en-IN"/>
        </w:rPr>
        <w:t>.</w:t>
      </w:r>
    </w:p>
    <w:p w14:paraId="2AC20B60" w14:textId="44C73D88" w:rsidR="00FE3743" w:rsidRPr="000C3ED9" w:rsidRDefault="00C23352">
      <w:pPr>
        <w:pStyle w:val="Heading3"/>
        <w:rPr>
          <w:lang w:eastAsia="en-IN"/>
        </w:rPr>
      </w:pPr>
      <w:bookmarkStart w:id="922" w:name="JAWS"/>
      <w:bookmarkStart w:id="923" w:name="_Toc531853378"/>
      <w:bookmarkStart w:id="924" w:name="_Toc180667257"/>
      <w:bookmarkEnd w:id="922"/>
      <w:r w:rsidRPr="000C3ED9">
        <w:rPr>
          <w:lang w:eastAsia="en-IN"/>
        </w:rPr>
        <w:lastRenderedPageBreak/>
        <w:t>Job Access with Speech (</w:t>
      </w:r>
      <w:r w:rsidR="00FE3743" w:rsidRPr="000C3ED9">
        <w:rPr>
          <w:lang w:eastAsia="en-IN"/>
        </w:rPr>
        <w:t>JAWS</w:t>
      </w:r>
      <w:r w:rsidRPr="000C3ED9">
        <w:rPr>
          <w:lang w:eastAsia="en-IN"/>
        </w:rPr>
        <w:t>)</w:t>
      </w:r>
      <w:bookmarkEnd w:id="923"/>
      <w:bookmarkEnd w:id="924"/>
    </w:p>
    <w:p w14:paraId="53C349D6" w14:textId="280F936F" w:rsidR="00DE6448" w:rsidRPr="00C96C39" w:rsidRDefault="00DE6448" w:rsidP="004B7A6F">
      <w:pPr>
        <w:rPr>
          <w:rFonts w:eastAsia="Calibri" w:cs="Arial"/>
          <w:color w:val="0000FF"/>
        </w:rPr>
      </w:pPr>
      <w:r>
        <w:rPr>
          <w:lang w:eastAsia="en-IN"/>
        </w:rPr>
        <w:t xml:space="preserve">To use the </w:t>
      </w:r>
      <w:r w:rsidR="00867EA6">
        <w:rPr>
          <w:lang w:eastAsia="en-IN"/>
        </w:rPr>
        <w:t xml:space="preserve">Orbit Reader </w:t>
      </w:r>
      <w:r w:rsidR="00F731C5">
        <w:rPr>
          <w:lang w:eastAsia="en-IN"/>
        </w:rPr>
        <w:t>Q20 or Q40</w:t>
      </w:r>
      <w:r w:rsidR="00FE1386">
        <w:rPr>
          <w:lang w:eastAsia="en-IN"/>
        </w:rPr>
        <w:t xml:space="preserve"> </w:t>
      </w:r>
      <w:r>
        <w:rPr>
          <w:lang w:eastAsia="en-IN"/>
        </w:rPr>
        <w:t>with JAWS, you need to install a specific driver</w:t>
      </w:r>
      <w:r w:rsidR="002D65EB">
        <w:rPr>
          <w:lang w:eastAsia="en-IN"/>
        </w:rPr>
        <w:t xml:space="preserve"> available here </w:t>
      </w:r>
      <w:r w:rsidR="005B49DC" w:rsidRPr="00C96C39">
        <w:rPr>
          <w:rFonts w:eastAsia="Calibri" w:cs="Arial"/>
          <w:color w:val="0000FF"/>
        </w:rPr>
        <w:t>http://www.orbitresearch.com/support/orbit-reader-40-support/.</w:t>
      </w:r>
    </w:p>
    <w:p w14:paraId="07BF0490" w14:textId="77777777" w:rsidR="004B7A6F" w:rsidRPr="000C3ED9" w:rsidRDefault="004B7A6F" w:rsidP="00D0084A">
      <w:pPr>
        <w:rPr>
          <w:lang w:eastAsia="en-IN"/>
        </w:rPr>
      </w:pPr>
    </w:p>
    <w:p w14:paraId="457D17DA" w14:textId="0955AD84" w:rsidR="00FE3743" w:rsidRDefault="00FE3743" w:rsidP="00FE3743">
      <w:pPr>
        <w:rPr>
          <w:lang w:eastAsia="en-IN"/>
        </w:rPr>
      </w:pPr>
      <w:r w:rsidRPr="000C3ED9">
        <w:rPr>
          <w:lang w:eastAsia="en-IN"/>
        </w:rPr>
        <w:t xml:space="preserve">When connecting </w:t>
      </w:r>
      <w:r w:rsidR="00666741">
        <w:rPr>
          <w:lang w:eastAsia="en-IN"/>
        </w:rPr>
        <w:t xml:space="preserve">the </w:t>
      </w:r>
      <w:r w:rsidR="00867EA6">
        <w:rPr>
          <w:lang w:eastAsia="en-IN"/>
        </w:rPr>
        <w:t>Orbit Reader</w:t>
      </w:r>
      <w:r w:rsidR="00FE1386">
        <w:rPr>
          <w:lang w:eastAsia="en-IN"/>
        </w:rPr>
        <w:t xml:space="preserve"> </w:t>
      </w:r>
      <w:r w:rsidRPr="000C3ED9">
        <w:rPr>
          <w:lang w:eastAsia="en-IN"/>
        </w:rPr>
        <w:t>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w:t>
      </w:r>
      <w:r w:rsidR="0074734E">
        <w:rPr>
          <w:lang w:eastAsia="en-IN"/>
        </w:rPr>
        <w:t xml:space="preserve">USB </w:t>
      </w:r>
      <w:r w:rsidRPr="000C3ED9">
        <w:rPr>
          <w:lang w:eastAsia="en-IN"/>
        </w:rPr>
        <w:t xml:space="preserve">HID protocol by pressing </w:t>
      </w:r>
      <w:r w:rsidR="00B05783">
        <w:rPr>
          <w:lang w:eastAsia="en-IN"/>
        </w:rPr>
        <w:t>CTRL</w:t>
      </w:r>
      <w:r w:rsidR="00F417A9">
        <w:rPr>
          <w:lang w:eastAsia="en-IN"/>
        </w:rPr>
        <w:t xml:space="preserve"> + H</w:t>
      </w:r>
      <w:r w:rsidRPr="000C3ED9">
        <w:rPr>
          <w:lang w:eastAsia="en-IN"/>
        </w:rPr>
        <w:t>.</w:t>
      </w:r>
    </w:p>
    <w:p w14:paraId="0D4C19BB" w14:textId="77777777" w:rsidR="00386092" w:rsidRPr="000C3ED9" w:rsidRDefault="00386092" w:rsidP="00FE3743">
      <w:pPr>
        <w:rPr>
          <w:lang w:eastAsia="en-IN"/>
        </w:rPr>
      </w:pPr>
    </w:p>
    <w:p w14:paraId="6B08D17F" w14:textId="73418EE5" w:rsidR="00FE3743" w:rsidRPr="000C3ED9" w:rsidRDefault="00FE3743" w:rsidP="00FE3743">
      <w:pPr>
        <w:rPr>
          <w:lang w:eastAsia="en-IN"/>
        </w:rPr>
      </w:pPr>
      <w:r w:rsidRPr="000C3ED9">
        <w:rPr>
          <w:lang w:eastAsia="en-IN"/>
        </w:rPr>
        <w:t xml:space="preserve">To connect </w:t>
      </w:r>
      <w:r w:rsidR="00666741">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Start or restart JAWS.</w:t>
      </w:r>
    </w:p>
    <w:p w14:paraId="2F8DDA27" w14:textId="1064924B"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6FF6DC7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Press Enter on Options.</w:t>
      </w:r>
    </w:p>
    <w:p w14:paraId="6C739F75"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Down Arrow to Braille and press Enter.</w:t>
      </w:r>
    </w:p>
    <w:p w14:paraId="2AB9459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Add and press Enter.</w:t>
      </w:r>
    </w:p>
    <w:p w14:paraId="20AE7B1C" w14:textId="69689D60"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Arrow Up or Down to </w:t>
      </w:r>
      <w:r w:rsidR="00867EA6">
        <w:rPr>
          <w:rFonts w:ascii="Arial" w:hAnsi="Arial" w:cs="Arial"/>
          <w:sz w:val="24"/>
          <w:szCs w:val="24"/>
          <w:lang w:eastAsia="en-IN"/>
        </w:rPr>
        <w:t xml:space="preserve">Orbit Reader </w:t>
      </w:r>
      <w:r w:rsidR="00F731C5">
        <w:rPr>
          <w:rFonts w:ascii="Arial" w:hAnsi="Arial" w:cs="Arial"/>
          <w:sz w:val="24"/>
          <w:szCs w:val="24"/>
          <w:lang w:eastAsia="en-IN"/>
        </w:rPr>
        <w:t>20 or 40</w:t>
      </w:r>
      <w:r w:rsidR="00FE1386">
        <w:rPr>
          <w:rFonts w:ascii="Arial" w:hAnsi="Arial" w:cs="Arial"/>
          <w:sz w:val="24"/>
          <w:szCs w:val="24"/>
          <w:lang w:eastAsia="en-IN"/>
        </w:rPr>
        <w:t xml:space="preserve"> </w:t>
      </w:r>
      <w:r w:rsidRPr="00C96C39">
        <w:rPr>
          <w:rFonts w:ascii="Arial" w:hAnsi="Arial" w:cs="Arial"/>
          <w:sz w:val="24"/>
          <w:szCs w:val="24"/>
          <w:lang w:eastAsia="en-IN"/>
        </w:rPr>
        <w:t>and press Space to check the box and select it.</w:t>
      </w:r>
    </w:p>
    <w:p w14:paraId="60B593D2"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0F4D76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USB. </w:t>
      </w:r>
    </w:p>
    <w:p w14:paraId="3BF8446A"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E65609D" w14:textId="21C4C65C"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w:t>
      </w:r>
      <w:r w:rsidR="00867EA6">
        <w:rPr>
          <w:rFonts w:ascii="Arial" w:hAnsi="Arial" w:cs="Arial"/>
          <w:sz w:val="24"/>
          <w:szCs w:val="24"/>
          <w:lang w:eastAsia="en-IN"/>
        </w:rPr>
        <w:t xml:space="preserve">Orbit Reader </w:t>
      </w:r>
      <w:r w:rsidR="00F731C5">
        <w:rPr>
          <w:rFonts w:ascii="Arial" w:hAnsi="Arial" w:cs="Arial"/>
          <w:sz w:val="24"/>
          <w:szCs w:val="24"/>
          <w:lang w:eastAsia="en-IN"/>
        </w:rPr>
        <w:t>20 or 40</w:t>
      </w:r>
      <w:r w:rsidR="00FE1386">
        <w:rPr>
          <w:rFonts w:ascii="Arial" w:hAnsi="Arial" w:cs="Arial"/>
          <w:sz w:val="24"/>
          <w:szCs w:val="24"/>
          <w:lang w:eastAsia="en-IN"/>
        </w:rPr>
        <w:t xml:space="preserve"> </w:t>
      </w:r>
      <w:r w:rsidRPr="00C96C39">
        <w:rPr>
          <w:rFonts w:ascii="Arial" w:hAnsi="Arial" w:cs="Arial"/>
          <w:sz w:val="24"/>
          <w:szCs w:val="24"/>
          <w:lang w:eastAsia="en-IN"/>
        </w:rPr>
        <w:t xml:space="preserve">as </w:t>
      </w:r>
      <w:r w:rsidR="001957BC" w:rsidRPr="00C96C39">
        <w:rPr>
          <w:rFonts w:ascii="Arial" w:hAnsi="Arial" w:cs="Arial"/>
          <w:sz w:val="24"/>
          <w:szCs w:val="24"/>
          <w:lang w:eastAsia="en-IN"/>
        </w:rPr>
        <w:t xml:space="preserve">a </w:t>
      </w:r>
      <w:r w:rsidRPr="00C96C39">
        <w:rPr>
          <w:rFonts w:ascii="Arial" w:hAnsi="Arial" w:cs="Arial"/>
          <w:sz w:val="24"/>
          <w:szCs w:val="24"/>
          <w:lang w:eastAsia="en-IN"/>
        </w:rPr>
        <w:t>primary device.</w:t>
      </w:r>
    </w:p>
    <w:p w14:paraId="52383329"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Finish button and press Enter.</w:t>
      </w:r>
    </w:p>
    <w:p w14:paraId="510F9AB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52ACF093"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Press </w:t>
      </w:r>
      <w:r w:rsidR="00B05783">
        <w:rPr>
          <w:rFonts w:ascii="Arial" w:hAnsi="Arial" w:cs="Arial"/>
          <w:sz w:val="24"/>
          <w:szCs w:val="24"/>
          <w:lang w:eastAsia="en-IN"/>
        </w:rPr>
        <w:t>CTRL</w:t>
      </w:r>
      <w:r w:rsidR="00F417A9">
        <w:rPr>
          <w:rFonts w:ascii="Arial" w:hAnsi="Arial" w:cs="Arial"/>
          <w:sz w:val="24"/>
          <w:szCs w:val="24"/>
          <w:lang w:eastAsia="en-IN"/>
        </w:rPr>
        <w:t xml:space="preserve"> + B</w:t>
      </w:r>
      <w:r w:rsidRPr="00C96C39">
        <w:rPr>
          <w:rFonts w:ascii="Arial" w:hAnsi="Arial" w:cs="Arial"/>
          <w:sz w:val="24"/>
          <w:szCs w:val="24"/>
          <w:lang w:eastAsia="en-IN"/>
        </w:rPr>
        <w:t>.</w:t>
      </w:r>
    </w:p>
    <w:p w14:paraId="3161710C" w14:textId="10B394EC"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1-7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023AB082" w14:textId="1EBAB63F"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Select the COM port where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00FE1386">
        <w:rPr>
          <w:rFonts w:ascii="Arial" w:hAnsi="Arial" w:cs="Arial"/>
          <w:sz w:val="24"/>
          <w:szCs w:val="24"/>
          <w:lang w:eastAsia="en-IN"/>
        </w:rPr>
        <w:t xml:space="preserve"> </w:t>
      </w:r>
      <w:r w:rsidRPr="00C96C39">
        <w:rPr>
          <w:rFonts w:ascii="Arial" w:hAnsi="Arial" w:cs="Arial"/>
          <w:sz w:val="24"/>
          <w:szCs w:val="24"/>
          <w:lang w:eastAsia="en-IN"/>
        </w:rPr>
        <w:t xml:space="preserve">is connected (check </w:t>
      </w:r>
      <w:r w:rsidR="007B5A1E">
        <w:rPr>
          <w:rFonts w:ascii="Arial" w:hAnsi="Arial" w:cs="Arial"/>
          <w:sz w:val="24"/>
          <w:szCs w:val="24"/>
          <w:lang w:eastAsia="en-IN"/>
        </w:rPr>
        <w:t>more Bluetooth s</w:t>
      </w:r>
      <w:r w:rsidR="00896454">
        <w:rPr>
          <w:rFonts w:ascii="Arial" w:hAnsi="Arial" w:cs="Arial"/>
          <w:sz w:val="24"/>
          <w:szCs w:val="24"/>
          <w:lang w:eastAsia="en-IN"/>
        </w:rPr>
        <w:t xml:space="preserve">ettings </w:t>
      </w:r>
      <w:r w:rsidRPr="00C96C39">
        <w:rPr>
          <w:rFonts w:ascii="Arial" w:hAnsi="Arial" w:cs="Arial"/>
          <w:sz w:val="24"/>
          <w:szCs w:val="24"/>
          <w:lang w:eastAsia="en-IN"/>
        </w:rPr>
        <w:t>for COM port or use COM port you saved from previous steps).</w:t>
      </w:r>
    </w:p>
    <w:p w14:paraId="20920D5C" w14:textId="5464CD6B"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9-12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27506679"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Press Enter on Options.</w:t>
      </w:r>
    </w:p>
    <w:p w14:paraId="52780633"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Down Arrow to Braille and press Enter.</w:t>
      </w:r>
    </w:p>
    <w:p w14:paraId="6192AEFD"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Up Arrow to No Braille Display.</w:t>
      </w:r>
    </w:p>
    <w:p w14:paraId="534FFF4B"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Tab to Ok and press Enter.</w:t>
      </w:r>
    </w:p>
    <w:p w14:paraId="3F01C2DA"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Restart JAWS.</w:t>
      </w:r>
    </w:p>
    <w:p w14:paraId="419D0088" w14:textId="40BDCA82" w:rsidR="00FE3743" w:rsidRPr="000C3ED9" w:rsidRDefault="00FE3743" w:rsidP="00FE3743">
      <w:pPr>
        <w:rPr>
          <w:lang w:eastAsia="en-IN"/>
        </w:rPr>
      </w:pPr>
      <w:r w:rsidRPr="00801D4D">
        <w:rPr>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w:t>
      </w:r>
      <w:r w:rsidRPr="000C3ED9">
        <w:rPr>
          <w:lang w:eastAsia="en-IN"/>
        </w:rPr>
        <w:lastRenderedPageBreak/>
        <w:t xml:space="preserve">the command twice to get an even longer description. Press Insert + 1 again to exit </w:t>
      </w:r>
      <w:r w:rsidR="00FB7AF9">
        <w:rPr>
          <w:lang w:eastAsia="en-IN"/>
        </w:rPr>
        <w:t xml:space="preserve">the </w:t>
      </w:r>
      <w:r w:rsidRPr="000C3ED9">
        <w:rPr>
          <w:lang w:eastAsia="en-IN"/>
        </w:rPr>
        <w:t>JAWS keyboard Help mode.</w:t>
      </w:r>
    </w:p>
    <w:p w14:paraId="3F2A4B5B" w14:textId="272AF7B7" w:rsidR="00FE3743" w:rsidRDefault="00FE3743" w:rsidP="00FE3743">
      <w:pPr>
        <w:pStyle w:val="Heading4"/>
        <w:rPr>
          <w:lang w:eastAsia="en-IN"/>
        </w:rPr>
      </w:pPr>
      <w:bookmarkStart w:id="925" w:name="Jaws-Commands"/>
      <w:bookmarkEnd w:id="925"/>
      <w:r w:rsidRPr="000C3ED9">
        <w:rPr>
          <w:lang w:eastAsia="en-IN"/>
        </w:rPr>
        <w:t>Jaws Commands</w:t>
      </w:r>
    </w:p>
    <w:p w14:paraId="0CE8DCE3" w14:textId="4CA52C89" w:rsidR="00BB3B83" w:rsidRDefault="00BB3B83" w:rsidP="00BB3B83">
      <w:pPr>
        <w:pStyle w:val="Heading5"/>
        <w:jc w:val="left"/>
        <w:rPr>
          <w:lang w:eastAsia="en-IN"/>
        </w:rPr>
      </w:pPr>
      <w:r>
        <w:rPr>
          <w:lang w:eastAsia="en-IN"/>
        </w:rPr>
        <w:t>Navigation commands</w:t>
      </w:r>
    </w:p>
    <w:p w14:paraId="791EE995" w14:textId="557F8ED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1F3F07E" w14:textId="77604CC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Move </w:t>
      </w:r>
      <w:r w:rsidR="00B3081B" w:rsidRPr="00536CE4">
        <w:rPr>
          <w:rFonts w:ascii="Arial" w:hAnsi="Arial" w:cs="Arial"/>
          <w:sz w:val="24"/>
          <w:szCs w:val="24"/>
          <w:lang w:eastAsia="en-IN"/>
        </w:rPr>
        <w:t>the display</w:t>
      </w:r>
      <w:r w:rsidRPr="00536CE4">
        <w:rPr>
          <w:rFonts w:ascii="Arial" w:hAnsi="Arial" w:cs="Arial"/>
          <w:sz w:val="24"/>
          <w:szCs w:val="24"/>
          <w:lang w:eastAsia="en-IN"/>
        </w:rPr>
        <w:t xml:space="preserve"> to the right, press Right</w:t>
      </w:r>
      <w:r w:rsidR="00B3081B">
        <w:rPr>
          <w:rFonts w:ascii="Arial" w:hAnsi="Arial" w:cs="Arial"/>
          <w:sz w:val="24"/>
          <w:szCs w:val="24"/>
          <w:lang w:eastAsia="en-IN"/>
        </w:rPr>
        <w:t>.</w:t>
      </w:r>
    </w:p>
    <w:p w14:paraId="765DD2E2" w14:textId="701B7326"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up one line, press Up</w:t>
      </w:r>
      <w:r w:rsidR="00B3081B">
        <w:rPr>
          <w:rFonts w:ascii="Arial" w:hAnsi="Arial" w:cs="Arial"/>
          <w:sz w:val="24"/>
          <w:szCs w:val="24"/>
          <w:lang w:eastAsia="en-IN"/>
        </w:rPr>
        <w:t>.</w:t>
      </w:r>
    </w:p>
    <w:p w14:paraId="08702263" w14:textId="681D7DE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down one line, press Down</w:t>
      </w:r>
      <w:r w:rsidR="00B3081B">
        <w:rPr>
          <w:rFonts w:ascii="Arial" w:hAnsi="Arial" w:cs="Arial"/>
          <w:sz w:val="24"/>
          <w:szCs w:val="24"/>
          <w:lang w:eastAsia="en-IN"/>
        </w:rPr>
        <w:t>.</w:t>
      </w:r>
    </w:p>
    <w:p w14:paraId="15901387" w14:textId="446D7A4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Beginning of file, press </w:t>
      </w:r>
      <w:r w:rsidR="00CE7542">
        <w:rPr>
          <w:rFonts w:ascii="Arial" w:hAnsi="Arial" w:cs="Arial"/>
          <w:sz w:val="24"/>
          <w:szCs w:val="24"/>
          <w:lang w:eastAsia="en-IN"/>
        </w:rPr>
        <w:t>Home</w:t>
      </w:r>
      <w:r w:rsidR="00B3081B">
        <w:rPr>
          <w:rFonts w:ascii="Arial" w:hAnsi="Arial" w:cs="Arial"/>
          <w:sz w:val="24"/>
          <w:szCs w:val="24"/>
          <w:lang w:eastAsia="en-IN"/>
        </w:rPr>
        <w:t>.</w:t>
      </w:r>
    </w:p>
    <w:p w14:paraId="5349D1C5" w14:textId="36F9D54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End of file, press </w:t>
      </w:r>
      <w:r w:rsidR="00CE7542">
        <w:rPr>
          <w:rFonts w:ascii="Arial" w:hAnsi="Arial" w:cs="Arial"/>
          <w:sz w:val="24"/>
          <w:szCs w:val="24"/>
          <w:lang w:eastAsia="en-IN"/>
        </w:rPr>
        <w:t>End</w:t>
      </w:r>
      <w:r w:rsidR="00B3081B">
        <w:rPr>
          <w:rFonts w:ascii="Arial" w:hAnsi="Arial" w:cs="Arial"/>
          <w:sz w:val="24"/>
          <w:szCs w:val="24"/>
          <w:lang w:eastAsia="en-IN"/>
        </w:rPr>
        <w:t>.</w:t>
      </w:r>
    </w:p>
    <w:p w14:paraId="52016774" w14:textId="0D4E8C1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age Up, press </w:t>
      </w:r>
      <w:r w:rsidR="00CE7542">
        <w:rPr>
          <w:rFonts w:ascii="Arial" w:hAnsi="Arial" w:cs="Arial"/>
          <w:sz w:val="24"/>
          <w:szCs w:val="24"/>
          <w:lang w:eastAsia="en-IN"/>
        </w:rPr>
        <w:t>Page Up</w:t>
      </w:r>
    </w:p>
    <w:p w14:paraId="1AEAB4C5" w14:textId="195FF4C4"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age Down, press </w:t>
      </w:r>
      <w:r w:rsidR="00CE7542">
        <w:rPr>
          <w:rFonts w:ascii="Arial" w:hAnsi="Arial" w:cs="Arial"/>
          <w:sz w:val="24"/>
          <w:szCs w:val="24"/>
          <w:lang w:eastAsia="en-IN"/>
        </w:rPr>
        <w:t>Page Down</w:t>
      </w:r>
    </w:p>
    <w:p w14:paraId="77AA700A" w14:textId="47EE27C3" w:rsidR="00B5574F" w:rsidRPr="00536CE4" w:rsidRDefault="00B5574F" w:rsidP="00536CE4">
      <w:pPr>
        <w:pStyle w:val="ListParagraph"/>
        <w:numPr>
          <w:ilvl w:val="0"/>
          <w:numId w:val="126"/>
        </w:numPr>
        <w:rPr>
          <w:rFonts w:ascii="Arial" w:hAnsi="Arial" w:cs="Arial"/>
          <w:sz w:val="24"/>
          <w:szCs w:val="24"/>
          <w:lang w:eastAsia="en-IN"/>
        </w:rPr>
      </w:pPr>
    </w:p>
    <w:p w14:paraId="576E0DDF" w14:textId="77777777" w:rsidR="00BB3B83" w:rsidRDefault="00BB3B83" w:rsidP="00BB3B83">
      <w:pPr>
        <w:rPr>
          <w:lang w:eastAsia="en-IN"/>
        </w:rPr>
      </w:pPr>
    </w:p>
    <w:p w14:paraId="56FD268E" w14:textId="27EC9667" w:rsidR="00F3184B" w:rsidRDefault="00F3184B" w:rsidP="00F85C6F">
      <w:pPr>
        <w:pStyle w:val="Heading5"/>
        <w:jc w:val="left"/>
        <w:rPr>
          <w:lang w:eastAsia="en-IN"/>
        </w:rPr>
      </w:pPr>
      <w:r w:rsidRPr="0019448F">
        <w:rPr>
          <w:lang w:eastAsia="en-IN"/>
        </w:rPr>
        <w:t>Editing Commands</w:t>
      </w:r>
    </w:p>
    <w:p w14:paraId="05D5748C" w14:textId="297807EB"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Backspace (acts as shift key when typing braille characters), press </w:t>
      </w:r>
      <w:r w:rsidR="00D715F5">
        <w:rPr>
          <w:rFonts w:ascii="Arial" w:hAnsi="Arial" w:cs="Arial"/>
          <w:sz w:val="24"/>
          <w:szCs w:val="24"/>
        </w:rPr>
        <w:t>Backspace</w:t>
      </w:r>
      <w:r w:rsidR="00B3081B">
        <w:rPr>
          <w:rFonts w:ascii="Arial" w:hAnsi="Arial" w:cs="Arial"/>
          <w:sz w:val="24"/>
          <w:szCs w:val="24"/>
        </w:rPr>
        <w:t>.</w:t>
      </w:r>
    </w:p>
    <w:p w14:paraId="68E4D122" w14:textId="1DFA0CDA"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Enter, press </w:t>
      </w:r>
      <w:r w:rsidR="00D715F5">
        <w:rPr>
          <w:rFonts w:ascii="Arial" w:hAnsi="Arial" w:cs="Arial"/>
          <w:sz w:val="24"/>
          <w:szCs w:val="24"/>
        </w:rPr>
        <w:t>Enter</w:t>
      </w:r>
    </w:p>
    <w:p w14:paraId="57158409" w14:textId="7EAD37FD" w:rsidR="00F23C5E" w:rsidRPr="00536CE4" w:rsidRDefault="009761DC"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Delete current character</w:t>
      </w:r>
      <w:r w:rsidRPr="00536CE4">
        <w:rPr>
          <w:rFonts w:ascii="Arial" w:hAnsi="Arial" w:cs="Arial"/>
          <w:sz w:val="24"/>
          <w:szCs w:val="24"/>
        </w:rPr>
        <w:t xml:space="preserve">, press </w:t>
      </w:r>
      <w:r w:rsidR="00DE3576">
        <w:rPr>
          <w:rFonts w:ascii="Arial" w:hAnsi="Arial" w:cs="Arial"/>
          <w:sz w:val="24"/>
          <w:szCs w:val="24"/>
        </w:rPr>
        <w:t>Delete</w:t>
      </w:r>
    </w:p>
    <w:p w14:paraId="6F772B01" w14:textId="5649D7D9"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all</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A</w:t>
      </w:r>
    </w:p>
    <w:p w14:paraId="51A8E96E" w14:textId="2BFBB6C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page</w:t>
      </w:r>
      <w:r w:rsidRPr="00536CE4">
        <w:rPr>
          <w:rFonts w:ascii="Arial" w:hAnsi="Arial" w:cs="Arial"/>
          <w:sz w:val="24"/>
          <w:szCs w:val="24"/>
        </w:rPr>
        <w:t xml:space="preserve">, press </w:t>
      </w:r>
      <w:r w:rsidR="00DE3576">
        <w:rPr>
          <w:rFonts w:ascii="Arial" w:hAnsi="Arial" w:cs="Arial"/>
          <w:sz w:val="24"/>
          <w:szCs w:val="24"/>
        </w:rPr>
        <w:t>Page Up</w:t>
      </w:r>
    </w:p>
    <w:p w14:paraId="581013AD" w14:textId="18CB144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 xml:space="preserve">Select </w:t>
      </w:r>
      <w:r w:rsidR="00611F90" w:rsidRPr="00536CE4">
        <w:rPr>
          <w:rFonts w:ascii="Arial" w:hAnsi="Arial" w:cs="Arial"/>
          <w:sz w:val="24"/>
          <w:szCs w:val="24"/>
        </w:rPr>
        <w:t>the next</w:t>
      </w:r>
      <w:r w:rsidR="00F23C5E" w:rsidRPr="00536CE4">
        <w:rPr>
          <w:rFonts w:ascii="Arial" w:hAnsi="Arial" w:cs="Arial"/>
          <w:sz w:val="24"/>
          <w:szCs w:val="24"/>
        </w:rPr>
        <w:t xml:space="preserve"> page</w:t>
      </w:r>
      <w:r w:rsidRPr="00536CE4">
        <w:rPr>
          <w:rFonts w:ascii="Arial" w:hAnsi="Arial" w:cs="Arial"/>
          <w:sz w:val="24"/>
          <w:szCs w:val="24"/>
        </w:rPr>
        <w:t xml:space="preserve">, press </w:t>
      </w:r>
      <w:r w:rsidR="00DE3576">
        <w:rPr>
          <w:rFonts w:ascii="Arial" w:hAnsi="Arial" w:cs="Arial"/>
          <w:sz w:val="24"/>
          <w:szCs w:val="24"/>
        </w:rPr>
        <w:t>Page Down</w:t>
      </w:r>
    </w:p>
    <w:p w14:paraId="0913448D" w14:textId="12E53F02"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opy to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C</w:t>
      </w:r>
      <w:r w:rsidR="004808E3">
        <w:rPr>
          <w:rFonts w:ascii="Arial" w:hAnsi="Arial" w:cs="Arial"/>
          <w:sz w:val="24"/>
          <w:szCs w:val="24"/>
        </w:rPr>
        <w:t>.</w:t>
      </w:r>
    </w:p>
    <w:p w14:paraId="43397B49" w14:textId="7FAEFD20"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ut to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X</w:t>
      </w:r>
      <w:r w:rsidR="004808E3">
        <w:rPr>
          <w:rFonts w:ascii="Arial" w:hAnsi="Arial" w:cs="Arial"/>
          <w:sz w:val="24"/>
          <w:szCs w:val="24"/>
        </w:rPr>
        <w:t>.</w:t>
      </w:r>
    </w:p>
    <w:p w14:paraId="0F3B83DA" w14:textId="7731A6D0"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Paste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V</w:t>
      </w:r>
      <w:r w:rsidR="004808E3">
        <w:rPr>
          <w:rFonts w:ascii="Arial" w:hAnsi="Arial" w:cs="Arial"/>
          <w:sz w:val="24"/>
          <w:szCs w:val="24"/>
        </w:rPr>
        <w:t>.</w:t>
      </w:r>
    </w:p>
    <w:p w14:paraId="48BCF2CC" w14:textId="46D972DF" w:rsidR="00F3184B"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Undo</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Z</w:t>
      </w:r>
      <w:r w:rsidR="004808E3">
        <w:rPr>
          <w:rFonts w:ascii="Arial" w:hAnsi="Arial" w:cs="Arial"/>
          <w:sz w:val="24"/>
          <w:szCs w:val="24"/>
        </w:rPr>
        <w:t>.</w:t>
      </w:r>
    </w:p>
    <w:p w14:paraId="7B705246" w14:textId="77777777" w:rsidR="00F3184B" w:rsidRDefault="00F3184B" w:rsidP="00F3184B"/>
    <w:p w14:paraId="1F11471C" w14:textId="546E2F5C" w:rsidR="00F3184B" w:rsidRDefault="00F3184B" w:rsidP="00F85C6F">
      <w:pPr>
        <w:pStyle w:val="Heading5"/>
        <w:jc w:val="left"/>
        <w:rPr>
          <w:lang w:eastAsia="en-IN"/>
        </w:rPr>
      </w:pPr>
      <w:r w:rsidRPr="0019448F">
        <w:rPr>
          <w:lang w:eastAsia="en-IN"/>
        </w:rPr>
        <w:t>Windows Commands</w:t>
      </w:r>
    </w:p>
    <w:p w14:paraId="4921C366" w14:textId="1F18B1D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Start menu, press </w:t>
      </w:r>
      <w:r w:rsidR="009F7ED5">
        <w:rPr>
          <w:rFonts w:ascii="Arial" w:hAnsi="Arial" w:cs="Arial"/>
          <w:sz w:val="24"/>
          <w:szCs w:val="24"/>
          <w:lang w:eastAsia="en-IN"/>
        </w:rPr>
        <w:t>Windows</w:t>
      </w:r>
      <w:r w:rsidR="00DE3576">
        <w:rPr>
          <w:rFonts w:ascii="Arial" w:hAnsi="Arial" w:cs="Arial"/>
          <w:sz w:val="24"/>
          <w:szCs w:val="24"/>
          <w:lang w:eastAsia="en-IN"/>
        </w:rPr>
        <w:t xml:space="preserve"> button</w:t>
      </w:r>
      <w:r w:rsidR="004808E3">
        <w:rPr>
          <w:rFonts w:ascii="Arial" w:hAnsi="Arial" w:cs="Arial"/>
          <w:sz w:val="24"/>
          <w:szCs w:val="24"/>
          <w:lang w:eastAsia="en-IN"/>
        </w:rPr>
        <w:t>.</w:t>
      </w:r>
    </w:p>
    <w:p w14:paraId="793CBD38" w14:textId="116BADB3"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Escape, press </w:t>
      </w:r>
      <w:r w:rsidR="00DE3576">
        <w:rPr>
          <w:rFonts w:ascii="Arial" w:hAnsi="Arial" w:cs="Arial"/>
          <w:sz w:val="24"/>
          <w:szCs w:val="24"/>
          <w:lang w:eastAsia="en-IN"/>
        </w:rPr>
        <w:t>ESC</w:t>
      </w:r>
      <w:r w:rsidR="004808E3">
        <w:rPr>
          <w:rFonts w:ascii="Arial" w:hAnsi="Arial" w:cs="Arial"/>
          <w:sz w:val="24"/>
          <w:szCs w:val="24"/>
          <w:lang w:eastAsia="en-IN"/>
        </w:rPr>
        <w:t>.</w:t>
      </w:r>
    </w:p>
    <w:p w14:paraId="221BC147" w14:textId="6AF353A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Minimize all applications, press </w:t>
      </w:r>
      <w:r w:rsidR="009F7ED5">
        <w:rPr>
          <w:rFonts w:ascii="Arial" w:hAnsi="Arial" w:cs="Arial"/>
          <w:sz w:val="24"/>
          <w:szCs w:val="24"/>
          <w:lang w:eastAsia="en-IN"/>
        </w:rPr>
        <w:t>Windows + M</w:t>
      </w:r>
      <w:r w:rsidR="004808E3">
        <w:rPr>
          <w:rFonts w:ascii="Arial" w:hAnsi="Arial" w:cs="Arial"/>
          <w:sz w:val="24"/>
          <w:szCs w:val="24"/>
          <w:lang w:eastAsia="en-IN"/>
        </w:rPr>
        <w:t>.</w:t>
      </w:r>
    </w:p>
    <w:p w14:paraId="31152A38" w14:textId="77777777" w:rsidR="00F3184B" w:rsidRDefault="00F3184B" w:rsidP="00F3184B"/>
    <w:p w14:paraId="14016E21" w14:textId="27BDA295" w:rsidR="00F3184B" w:rsidRDefault="00F3184B" w:rsidP="00F85C6F">
      <w:pPr>
        <w:pStyle w:val="Heading5"/>
        <w:jc w:val="left"/>
        <w:rPr>
          <w:lang w:eastAsia="en-IN"/>
        </w:rPr>
      </w:pPr>
      <w:r w:rsidRPr="0019448F">
        <w:rPr>
          <w:lang w:eastAsia="en-IN"/>
        </w:rPr>
        <w:t>JAWS Commands</w:t>
      </w:r>
    </w:p>
    <w:p w14:paraId="2EC67C00" w14:textId="77777777" w:rsidR="00F3184B" w:rsidRPr="001D72BB" w:rsidRDefault="00F3184B" w:rsidP="00F3184B"/>
    <w:p w14:paraId="62DBDEB6" w14:textId="4F0EEA6D" w:rsidR="001C7CED" w:rsidRDefault="00F3184B" w:rsidP="00536CE4">
      <w:pPr>
        <w:pStyle w:val="Heading5"/>
        <w:jc w:val="left"/>
      </w:pPr>
      <w:r>
        <w:rPr>
          <w:lang w:eastAsia="en-IN"/>
        </w:rPr>
        <w:t>Cursor Routing Key</w:t>
      </w:r>
      <w:r w:rsidRPr="0019448F">
        <w:rPr>
          <w:lang w:eastAsia="en-IN"/>
        </w:rPr>
        <w:t xml:space="preserve"> Commands</w:t>
      </w:r>
    </w:p>
    <w:p w14:paraId="79CF5500" w14:textId="76365A9F" w:rsidR="005356DC" w:rsidRDefault="00FF49AB" w:rsidP="00A109CC">
      <w:pPr>
        <w:pStyle w:val="ListParagraph"/>
        <w:rPr>
          <w:rFonts w:ascii="Arial" w:hAnsi="Arial" w:cs="Arial"/>
          <w:sz w:val="24"/>
          <w:szCs w:val="24"/>
        </w:rPr>
      </w:pPr>
      <w:r w:rsidRPr="00C96C39">
        <w:rPr>
          <w:rFonts w:ascii="Arial" w:hAnsi="Arial" w:cs="Arial"/>
          <w:sz w:val="24"/>
          <w:szCs w:val="24"/>
        </w:rPr>
        <w:t xml:space="preserve">To Move PC cursor to any cell, press Any cursor </w:t>
      </w:r>
      <w:r w:rsidR="005D201C">
        <w:rPr>
          <w:rFonts w:ascii="Arial" w:hAnsi="Arial" w:cs="Arial"/>
          <w:sz w:val="24"/>
          <w:szCs w:val="24"/>
        </w:rPr>
        <w:t>routing</w:t>
      </w:r>
      <w:r w:rsidR="004B770D">
        <w:rPr>
          <w:rFonts w:ascii="Arial" w:hAnsi="Arial" w:cs="Arial"/>
          <w:sz w:val="24"/>
          <w:szCs w:val="24"/>
        </w:rPr>
        <w:t>.</w:t>
      </w:r>
    </w:p>
    <w:p w14:paraId="44DC3D5A" w14:textId="5E46205A" w:rsidR="00F3184B" w:rsidRDefault="004B770D" w:rsidP="004B770D">
      <w:r>
        <w:rPr>
          <w:rFonts w:cs="Arial"/>
          <w:lang w:eastAsia="en-IN"/>
        </w:rPr>
        <w:lastRenderedPageBreak/>
        <w:t xml:space="preserve">For more information on other JAWS commands refer to the </w:t>
      </w:r>
      <w:hyperlink w:anchor="_JAWS_Commands:" w:history="1">
        <w:r w:rsidRPr="001B09B9">
          <w:rPr>
            <w:rStyle w:val="Hyperlink"/>
            <w:color w:val="0070C0"/>
            <w:u w:val="single"/>
          </w:rPr>
          <w:t>link</w:t>
        </w:r>
      </w:hyperlink>
      <w:r>
        <w:rPr>
          <w:rFonts w:cs="Arial"/>
          <w:lang w:eastAsia="en-IN"/>
        </w:rPr>
        <w:t>.</w:t>
      </w:r>
    </w:p>
    <w:p w14:paraId="4B238530" w14:textId="211A164D" w:rsidR="00BA597F" w:rsidRDefault="00BA597F" w:rsidP="00453CE5">
      <w:pPr>
        <w:pStyle w:val="Heading3"/>
        <w:rPr>
          <w:lang w:eastAsia="en-IN"/>
        </w:rPr>
      </w:pPr>
      <w:bookmarkStart w:id="926" w:name="System-Access"/>
      <w:bookmarkStart w:id="927" w:name="Window-Eyes"/>
      <w:bookmarkStart w:id="928" w:name="Key-Lock-Command"/>
      <w:bookmarkStart w:id="929" w:name="_Acknowledging_an_Alarm"/>
      <w:bookmarkStart w:id="930" w:name="_Toc180667258"/>
      <w:bookmarkStart w:id="931" w:name="_Toc531853379"/>
      <w:bookmarkStart w:id="932" w:name="_Toc26528354"/>
      <w:bookmarkStart w:id="933" w:name="_Toc531853382"/>
      <w:bookmarkEnd w:id="926"/>
      <w:bookmarkEnd w:id="927"/>
      <w:bookmarkEnd w:id="928"/>
      <w:bookmarkEnd w:id="929"/>
      <w:r>
        <w:rPr>
          <w:lang w:eastAsia="en-IN"/>
        </w:rPr>
        <w:t xml:space="preserve">Dolphin </w:t>
      </w:r>
      <w:r w:rsidR="00BE4432">
        <w:rPr>
          <w:lang w:eastAsia="en-IN"/>
        </w:rPr>
        <w:t>Supernova</w:t>
      </w:r>
      <w:r w:rsidR="009E329C">
        <w:rPr>
          <w:lang w:eastAsia="en-IN"/>
        </w:rPr>
        <w:t xml:space="preserve"> </w:t>
      </w:r>
      <w:bookmarkEnd w:id="930"/>
      <w:r w:rsidR="000C381C">
        <w:rPr>
          <w:lang w:eastAsia="en-IN"/>
        </w:rPr>
        <w:t>Screen Reader</w:t>
      </w:r>
    </w:p>
    <w:p w14:paraId="5F3B4DEF" w14:textId="72203283" w:rsidR="000B5BEA" w:rsidRDefault="009E329C" w:rsidP="009E329C">
      <w:r>
        <w:t xml:space="preserve">To connect </w:t>
      </w:r>
      <w:r w:rsidR="00867EA6">
        <w:t xml:space="preserve">Orbit Reader </w:t>
      </w:r>
      <w:r w:rsidR="00F731C5">
        <w:t>Q20 or Q40</w:t>
      </w:r>
      <w:r w:rsidR="00FE1386">
        <w:t xml:space="preserve"> </w:t>
      </w:r>
      <w:r>
        <w:t xml:space="preserve">to Dolphin </w:t>
      </w:r>
      <w:r w:rsidR="00BE4432">
        <w:t>Supernova</w:t>
      </w:r>
      <w:r>
        <w:t xml:space="preserve"> </w:t>
      </w:r>
      <w:r w:rsidR="000C381C">
        <w:t>Screen Reader</w:t>
      </w:r>
      <w:r>
        <w:t xml:space="preserve">, </w:t>
      </w:r>
      <w:r w:rsidR="00CD165E">
        <w:t>the</w:t>
      </w:r>
      <w:r>
        <w:t xml:space="preserve"> device must be connected by a Standard</w:t>
      </w:r>
      <w:r w:rsidR="00730E68">
        <w:t xml:space="preserve"> USB</w:t>
      </w:r>
      <w:r>
        <w:t xml:space="preserve">-A to </w:t>
      </w:r>
      <w:r w:rsidR="00730E68">
        <w:t>Type</w:t>
      </w:r>
      <w:r>
        <w:t>-</w:t>
      </w:r>
      <w:r w:rsidR="00730E68">
        <w:t>C</w:t>
      </w:r>
      <w:r>
        <w:t xml:space="preserve"> USB cable and set in HID protocol mode. </w:t>
      </w:r>
    </w:p>
    <w:p w14:paraId="06615A19" w14:textId="26BD6749" w:rsidR="000B5BEA" w:rsidRDefault="000B5BEA" w:rsidP="009E329C"/>
    <w:p w14:paraId="597211FF" w14:textId="139DA406" w:rsidR="000B5BEA" w:rsidRPr="000C3ED9" w:rsidRDefault="000B5BEA" w:rsidP="000B5BEA">
      <w:pPr>
        <w:rPr>
          <w:lang w:eastAsia="en-IN"/>
        </w:rPr>
      </w:pPr>
      <w:r w:rsidRPr="000C3ED9">
        <w:rPr>
          <w:lang w:eastAsia="en-IN"/>
        </w:rPr>
        <w:t xml:space="preserve">To connect </w:t>
      </w:r>
      <w:r>
        <w:rPr>
          <w:lang w:eastAsia="en-IN"/>
        </w:rPr>
        <w:t xml:space="preserve">the </w:t>
      </w:r>
      <w:r w:rsidR="00867EA6">
        <w:rPr>
          <w:lang w:eastAsia="en-IN"/>
        </w:rPr>
        <w:t xml:space="preserve">Orbit Reader </w:t>
      </w:r>
      <w:r>
        <w:rPr>
          <w:lang w:eastAsia="en-IN"/>
        </w:rPr>
        <w:t>via</w:t>
      </w:r>
      <w:r w:rsidRPr="000C3ED9">
        <w:rPr>
          <w:lang w:eastAsia="en-IN"/>
        </w:rPr>
        <w:t xml:space="preserve"> USB, follow these steps:</w:t>
      </w:r>
    </w:p>
    <w:p w14:paraId="534EC904" w14:textId="77777777" w:rsidR="000B5BEA" w:rsidRDefault="000B5BEA" w:rsidP="009E329C"/>
    <w:p w14:paraId="31934CC3" w14:textId="74A88B0F"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w:t>
      </w:r>
      <w:r w:rsidR="00E37A5E">
        <w:rPr>
          <w:rFonts w:ascii="Arial" w:eastAsia="Times New Roman" w:hAnsi="Arial" w:cs="Arial"/>
          <w:sz w:val="24"/>
          <w:szCs w:val="24"/>
        </w:rPr>
        <w:t>Ctr</w:t>
      </w:r>
      <w:r w:rsidR="003023D5">
        <w:rPr>
          <w:rFonts w:ascii="Arial" w:eastAsia="Times New Roman" w:hAnsi="Arial" w:cs="Arial"/>
          <w:sz w:val="24"/>
          <w:szCs w:val="24"/>
        </w:rPr>
        <w:t xml:space="preserve"> </w:t>
      </w:r>
      <w:r w:rsidR="00E37A5E">
        <w:rPr>
          <w:rFonts w:ascii="Arial" w:eastAsia="Times New Roman" w:hAnsi="Arial" w:cs="Arial"/>
          <w:sz w:val="24"/>
          <w:szCs w:val="24"/>
        </w:rPr>
        <w:t>l+</w:t>
      </w:r>
      <w:r w:rsidR="003023D5">
        <w:rPr>
          <w:rFonts w:ascii="Arial" w:eastAsia="Times New Roman" w:hAnsi="Arial" w:cs="Arial"/>
          <w:sz w:val="24"/>
          <w:szCs w:val="24"/>
        </w:rPr>
        <w:t xml:space="preserve"> </w:t>
      </w:r>
      <w:r w:rsidR="00E37A5E">
        <w:rPr>
          <w:rFonts w:ascii="Arial" w:eastAsia="Times New Roman" w:hAnsi="Arial" w:cs="Arial"/>
          <w:sz w:val="24"/>
          <w:szCs w:val="24"/>
        </w:rPr>
        <w:t>H</w:t>
      </w:r>
      <w:r w:rsidRPr="00F85C6F">
        <w:rPr>
          <w:rFonts w:ascii="Arial" w:eastAsia="Times New Roman" w:hAnsi="Arial" w:cs="Arial"/>
          <w:sz w:val="24"/>
          <w:szCs w:val="24"/>
        </w:rPr>
        <w:t xml:space="preserve"> to activate HID Orbit mode on </w:t>
      </w:r>
      <w:r w:rsidR="00867EA6">
        <w:rPr>
          <w:rFonts w:ascii="Arial" w:eastAsia="Times New Roman" w:hAnsi="Arial" w:cs="Arial"/>
          <w:sz w:val="24"/>
          <w:szCs w:val="24"/>
        </w:rPr>
        <w:t xml:space="preserve">Orbit Reader </w:t>
      </w:r>
      <w:r w:rsidR="00F731C5">
        <w:rPr>
          <w:rFonts w:ascii="Arial" w:eastAsia="Times New Roman" w:hAnsi="Arial" w:cs="Arial"/>
          <w:sz w:val="24"/>
          <w:szCs w:val="24"/>
        </w:rPr>
        <w:t>Q20 or Q40</w:t>
      </w:r>
    </w:p>
    <w:p w14:paraId="7AF49580"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14184657" w14:textId="20260990"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ALT key to open </w:t>
      </w:r>
      <w:r w:rsidR="00B5527A" w:rsidRPr="00F85C6F">
        <w:rPr>
          <w:rFonts w:ascii="Arial" w:eastAsia="Times New Roman" w:hAnsi="Arial" w:cs="Arial"/>
          <w:sz w:val="24"/>
          <w:szCs w:val="24"/>
        </w:rPr>
        <w:t xml:space="preserve">the </w:t>
      </w:r>
      <w:r w:rsidRPr="00F85C6F">
        <w:rPr>
          <w:rFonts w:ascii="Arial" w:eastAsia="Times New Roman" w:hAnsi="Arial" w:cs="Arial"/>
          <w:sz w:val="24"/>
          <w:szCs w:val="24"/>
        </w:rPr>
        <w:t>Menu bar.</w:t>
      </w:r>
    </w:p>
    <w:p w14:paraId="024F2E62"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32B3109D" w14:textId="3D69DEB2"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Now press </w:t>
      </w:r>
      <w:r w:rsidR="007E724B" w:rsidRPr="00F85C6F">
        <w:rPr>
          <w:rFonts w:ascii="Arial" w:eastAsia="Times New Roman" w:hAnsi="Arial" w:cs="Arial"/>
          <w:sz w:val="24"/>
          <w:szCs w:val="24"/>
        </w:rPr>
        <w:t xml:space="preserve">the </w:t>
      </w:r>
      <w:r w:rsidRPr="00F85C6F">
        <w:rPr>
          <w:rFonts w:ascii="Arial" w:eastAsia="Times New Roman" w:hAnsi="Arial" w:cs="Arial"/>
          <w:sz w:val="24"/>
          <w:szCs w:val="24"/>
        </w:rPr>
        <w:t xml:space="preserve">down arrow to go to </w:t>
      </w:r>
      <w:r w:rsidR="007E724B" w:rsidRPr="00F85C6F">
        <w:rPr>
          <w:rFonts w:ascii="Arial" w:eastAsia="Times New Roman" w:hAnsi="Arial" w:cs="Arial"/>
          <w:sz w:val="24"/>
          <w:szCs w:val="24"/>
        </w:rPr>
        <w:t xml:space="preserve">the </w:t>
      </w:r>
      <w:r w:rsidRPr="00F85C6F">
        <w:rPr>
          <w:rFonts w:ascii="Arial" w:eastAsia="Times New Roman" w:hAnsi="Arial" w:cs="Arial"/>
          <w:sz w:val="24"/>
          <w:szCs w:val="24"/>
        </w:rPr>
        <w:t>General preferences menu and click on it</w:t>
      </w:r>
      <w:r w:rsidR="00480405" w:rsidRPr="00F85C6F">
        <w:rPr>
          <w:rFonts w:ascii="Arial" w:eastAsia="Times New Roman" w:hAnsi="Arial" w:cs="Arial"/>
          <w:sz w:val="24"/>
          <w:szCs w:val="24"/>
        </w:rPr>
        <w:t>.</w:t>
      </w:r>
    </w:p>
    <w:p w14:paraId="1A91148E" w14:textId="534B8D19"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Here </w:t>
      </w:r>
      <w:r w:rsidR="00480405" w:rsidRPr="00F85C6F">
        <w:rPr>
          <w:rFonts w:ascii="Arial" w:eastAsia="Times New Roman" w:hAnsi="Arial" w:cs="Arial"/>
          <w:sz w:val="24"/>
          <w:szCs w:val="24"/>
        </w:rPr>
        <w:t xml:space="preserve">the </w:t>
      </w:r>
      <w:r w:rsidRPr="00F85C6F">
        <w:rPr>
          <w:rFonts w:ascii="Arial" w:eastAsia="Times New Roman" w:hAnsi="Arial" w:cs="Arial"/>
          <w:sz w:val="24"/>
          <w:szCs w:val="24"/>
        </w:rPr>
        <w:t xml:space="preserve">dialog box will </w:t>
      </w:r>
      <w:r w:rsidR="007E724B" w:rsidRPr="00F85C6F">
        <w:rPr>
          <w:rFonts w:ascii="Arial" w:eastAsia="Times New Roman" w:hAnsi="Arial" w:cs="Arial"/>
          <w:sz w:val="24"/>
          <w:szCs w:val="24"/>
        </w:rPr>
        <w:t>open</w:t>
      </w:r>
      <w:r w:rsidRPr="00F85C6F">
        <w:rPr>
          <w:rFonts w:ascii="Arial" w:eastAsia="Times New Roman" w:hAnsi="Arial" w:cs="Arial"/>
          <w:sz w:val="24"/>
          <w:szCs w:val="24"/>
        </w:rPr>
        <w:t>. It will contain 3 Tabs.</w:t>
      </w:r>
    </w:p>
    <w:p w14:paraId="4ACE5AEF" w14:textId="781CF4C0"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w:t>
      </w:r>
      <w:r w:rsidR="00867EA6">
        <w:rPr>
          <w:rFonts w:ascii="Arial" w:eastAsia="Times New Roman" w:hAnsi="Arial" w:cs="Arial"/>
          <w:sz w:val="24"/>
          <w:szCs w:val="24"/>
        </w:rPr>
        <w:t xml:space="preserve">Orbit Reader </w:t>
      </w:r>
      <w:r w:rsidR="008915D3">
        <w:rPr>
          <w:rFonts w:ascii="Arial" w:eastAsia="Times New Roman" w:hAnsi="Arial" w:cs="Arial"/>
          <w:sz w:val="24"/>
          <w:szCs w:val="24"/>
        </w:rPr>
        <w:t>2</w:t>
      </w:r>
      <w:r w:rsidR="00867EA6">
        <w:rPr>
          <w:rFonts w:ascii="Arial" w:eastAsia="Times New Roman" w:hAnsi="Arial" w:cs="Arial"/>
          <w:sz w:val="24"/>
          <w:szCs w:val="24"/>
        </w:rPr>
        <w:t>0</w:t>
      </w:r>
      <w:r w:rsidRPr="00F85C6F">
        <w:rPr>
          <w:rFonts w:ascii="Arial" w:eastAsia="Times New Roman" w:hAnsi="Arial" w:cs="Arial"/>
          <w:sz w:val="24"/>
          <w:szCs w:val="24"/>
        </w:rPr>
        <w:t>” display</w:t>
      </w:r>
      <w:r w:rsidR="009577D2">
        <w:rPr>
          <w:rFonts w:ascii="Arial" w:eastAsia="Times New Roman" w:hAnsi="Arial" w:cs="Arial"/>
          <w:sz w:val="24"/>
          <w:szCs w:val="24"/>
        </w:rPr>
        <w:t xml:space="preserve"> for </w:t>
      </w:r>
      <w:r w:rsidR="008915D3">
        <w:rPr>
          <w:rFonts w:ascii="Arial" w:hAnsi="Arial" w:cs="Arial"/>
          <w:sz w:val="24"/>
          <w:szCs w:val="24"/>
          <w:lang w:eastAsia="en-IN"/>
        </w:rPr>
        <w:t>Orbit Reader</w:t>
      </w:r>
      <w:r w:rsidR="008915D3" w:rsidRPr="00173371">
        <w:rPr>
          <w:rFonts w:ascii="Arial" w:hAnsi="Arial" w:cs="Arial"/>
          <w:sz w:val="24"/>
          <w:szCs w:val="24"/>
          <w:lang w:eastAsia="en-IN"/>
        </w:rPr>
        <w:t xml:space="preserve"> </w:t>
      </w:r>
      <w:r w:rsidR="009577D2">
        <w:rPr>
          <w:rFonts w:ascii="Arial" w:eastAsia="Times New Roman" w:hAnsi="Arial" w:cs="Arial"/>
          <w:sz w:val="24"/>
          <w:szCs w:val="24"/>
        </w:rPr>
        <w:t>Q</w:t>
      </w:r>
      <w:r w:rsidR="008915D3">
        <w:rPr>
          <w:rFonts w:ascii="Arial" w:eastAsia="Times New Roman" w:hAnsi="Arial" w:cs="Arial"/>
          <w:sz w:val="24"/>
          <w:szCs w:val="24"/>
        </w:rPr>
        <w:t>2</w:t>
      </w:r>
      <w:r w:rsidR="009577D2">
        <w:rPr>
          <w:rFonts w:ascii="Arial" w:eastAsia="Times New Roman" w:hAnsi="Arial" w:cs="Arial"/>
          <w:sz w:val="24"/>
          <w:szCs w:val="24"/>
        </w:rPr>
        <w:t xml:space="preserve">0 or </w:t>
      </w:r>
      <w:r w:rsidR="009577D2" w:rsidRPr="00F85C6F">
        <w:rPr>
          <w:rFonts w:ascii="Arial" w:eastAsia="Times New Roman" w:hAnsi="Arial" w:cs="Arial"/>
          <w:sz w:val="24"/>
          <w:szCs w:val="24"/>
        </w:rPr>
        <w:t>“</w:t>
      </w:r>
      <w:r w:rsidR="009577D2">
        <w:rPr>
          <w:rFonts w:ascii="Arial" w:eastAsia="Times New Roman" w:hAnsi="Arial" w:cs="Arial"/>
          <w:sz w:val="24"/>
          <w:szCs w:val="24"/>
        </w:rPr>
        <w:t xml:space="preserve">Orbit Reader </w:t>
      </w:r>
      <w:r w:rsidR="008915D3">
        <w:rPr>
          <w:rFonts w:ascii="Arial" w:eastAsia="Times New Roman" w:hAnsi="Arial" w:cs="Arial"/>
          <w:sz w:val="24"/>
          <w:szCs w:val="24"/>
        </w:rPr>
        <w:t>4</w:t>
      </w:r>
      <w:r w:rsidR="009577D2">
        <w:rPr>
          <w:rFonts w:ascii="Arial" w:eastAsia="Times New Roman" w:hAnsi="Arial" w:cs="Arial"/>
          <w:sz w:val="24"/>
          <w:szCs w:val="24"/>
        </w:rPr>
        <w:t>0</w:t>
      </w:r>
      <w:r w:rsidR="009577D2" w:rsidRPr="00F85C6F">
        <w:rPr>
          <w:rFonts w:ascii="Arial" w:eastAsia="Times New Roman" w:hAnsi="Arial" w:cs="Arial"/>
          <w:sz w:val="24"/>
          <w:szCs w:val="24"/>
        </w:rPr>
        <w:t>” display</w:t>
      </w:r>
      <w:r w:rsidR="009577D2">
        <w:rPr>
          <w:rFonts w:ascii="Arial" w:eastAsia="Times New Roman" w:hAnsi="Arial" w:cs="Arial"/>
          <w:sz w:val="24"/>
          <w:szCs w:val="24"/>
        </w:rPr>
        <w:t xml:space="preserve"> for </w:t>
      </w:r>
      <w:r w:rsidR="008915D3">
        <w:rPr>
          <w:rFonts w:ascii="Arial" w:hAnsi="Arial" w:cs="Arial"/>
          <w:sz w:val="24"/>
          <w:szCs w:val="24"/>
          <w:lang w:eastAsia="en-IN"/>
        </w:rPr>
        <w:t>Orbit Reader</w:t>
      </w:r>
      <w:r w:rsidR="008915D3" w:rsidRPr="00173371">
        <w:rPr>
          <w:rFonts w:ascii="Arial" w:hAnsi="Arial" w:cs="Arial"/>
          <w:sz w:val="24"/>
          <w:szCs w:val="24"/>
          <w:lang w:eastAsia="en-IN"/>
        </w:rPr>
        <w:t xml:space="preserve"> </w:t>
      </w:r>
      <w:r w:rsidR="009577D2">
        <w:rPr>
          <w:rFonts w:ascii="Arial" w:eastAsia="Times New Roman" w:hAnsi="Arial" w:cs="Arial"/>
          <w:sz w:val="24"/>
          <w:szCs w:val="24"/>
        </w:rPr>
        <w:t>Q</w:t>
      </w:r>
      <w:r w:rsidR="008915D3">
        <w:rPr>
          <w:rFonts w:ascii="Arial" w:eastAsia="Times New Roman" w:hAnsi="Arial" w:cs="Arial"/>
          <w:sz w:val="24"/>
          <w:szCs w:val="24"/>
        </w:rPr>
        <w:t>4</w:t>
      </w:r>
      <w:r w:rsidR="009577D2">
        <w:rPr>
          <w:rFonts w:ascii="Arial" w:eastAsia="Times New Roman" w:hAnsi="Arial" w:cs="Arial"/>
          <w:sz w:val="24"/>
          <w:szCs w:val="24"/>
        </w:rPr>
        <w:t>0</w:t>
      </w:r>
      <w:r w:rsidRPr="00F85C6F">
        <w:rPr>
          <w:rFonts w:ascii="Arial" w:eastAsia="Times New Roman" w:hAnsi="Arial" w:cs="Arial"/>
          <w:sz w:val="24"/>
          <w:szCs w:val="24"/>
        </w:rPr>
        <w:t xml:space="preserve">. Select </w:t>
      </w:r>
      <w:r w:rsidR="008915D3">
        <w:rPr>
          <w:rFonts w:ascii="Arial" w:eastAsia="Times New Roman" w:hAnsi="Arial" w:cs="Arial"/>
          <w:sz w:val="24"/>
          <w:szCs w:val="24"/>
        </w:rPr>
        <w:t>“</w:t>
      </w:r>
      <w:r w:rsidR="00867EA6">
        <w:rPr>
          <w:rFonts w:ascii="Arial" w:eastAsia="Times New Roman" w:hAnsi="Arial" w:cs="Arial"/>
          <w:sz w:val="24"/>
          <w:szCs w:val="24"/>
        </w:rPr>
        <w:t>Orbit Reader</w:t>
      </w:r>
      <w:r w:rsidR="009577D2">
        <w:rPr>
          <w:rFonts w:ascii="Arial" w:eastAsia="Times New Roman" w:hAnsi="Arial" w:cs="Arial"/>
          <w:sz w:val="24"/>
          <w:szCs w:val="24"/>
        </w:rPr>
        <w:t xml:space="preserve"> </w:t>
      </w:r>
      <w:r w:rsidR="008915D3">
        <w:rPr>
          <w:rFonts w:ascii="Arial" w:eastAsia="Times New Roman" w:hAnsi="Arial" w:cs="Arial"/>
          <w:sz w:val="24"/>
          <w:szCs w:val="24"/>
        </w:rPr>
        <w:t>2</w:t>
      </w:r>
      <w:r w:rsidR="009577D2">
        <w:rPr>
          <w:rFonts w:ascii="Arial" w:eastAsia="Times New Roman" w:hAnsi="Arial" w:cs="Arial"/>
          <w:sz w:val="24"/>
          <w:szCs w:val="24"/>
        </w:rPr>
        <w:t>0</w:t>
      </w:r>
      <w:r w:rsidR="008915D3">
        <w:rPr>
          <w:rFonts w:ascii="Arial" w:eastAsia="Times New Roman" w:hAnsi="Arial" w:cs="Arial"/>
          <w:sz w:val="24"/>
          <w:szCs w:val="24"/>
        </w:rPr>
        <w:t>”</w:t>
      </w:r>
      <w:r w:rsidR="009577D2">
        <w:rPr>
          <w:rFonts w:ascii="Arial" w:eastAsia="Times New Roman" w:hAnsi="Arial" w:cs="Arial"/>
          <w:sz w:val="24"/>
          <w:szCs w:val="24"/>
        </w:rPr>
        <w:t xml:space="preserve"> or </w:t>
      </w:r>
      <w:r w:rsidR="008915D3">
        <w:rPr>
          <w:rFonts w:ascii="Arial" w:eastAsia="Times New Roman" w:hAnsi="Arial" w:cs="Arial"/>
          <w:sz w:val="24"/>
          <w:szCs w:val="24"/>
        </w:rPr>
        <w:t>“</w:t>
      </w:r>
      <w:r w:rsidR="009577D2">
        <w:rPr>
          <w:rFonts w:ascii="Arial" w:eastAsia="Times New Roman" w:hAnsi="Arial" w:cs="Arial"/>
          <w:sz w:val="24"/>
          <w:szCs w:val="24"/>
        </w:rPr>
        <w:t xml:space="preserve">Orbit Reader </w:t>
      </w:r>
      <w:r w:rsidR="008915D3">
        <w:rPr>
          <w:rFonts w:ascii="Arial" w:eastAsia="Times New Roman" w:hAnsi="Arial" w:cs="Arial"/>
          <w:sz w:val="24"/>
          <w:szCs w:val="24"/>
        </w:rPr>
        <w:t>4</w:t>
      </w:r>
      <w:r w:rsidR="009577D2">
        <w:rPr>
          <w:rFonts w:ascii="Arial" w:eastAsia="Times New Roman" w:hAnsi="Arial" w:cs="Arial"/>
          <w:sz w:val="24"/>
          <w:szCs w:val="24"/>
        </w:rPr>
        <w:t>0</w:t>
      </w:r>
      <w:r w:rsidR="008915D3">
        <w:rPr>
          <w:rFonts w:ascii="Arial" w:eastAsia="Times New Roman" w:hAnsi="Arial" w:cs="Arial"/>
          <w:sz w:val="24"/>
          <w:szCs w:val="24"/>
        </w:rPr>
        <w:t>”</w:t>
      </w:r>
      <w:r w:rsidR="00FE1386">
        <w:rPr>
          <w:rFonts w:ascii="Arial" w:eastAsia="Times New Roman" w:hAnsi="Arial" w:cs="Arial"/>
          <w:sz w:val="24"/>
          <w:szCs w:val="24"/>
        </w:rPr>
        <w:t xml:space="preserve"> </w:t>
      </w:r>
      <w:r w:rsidRPr="00F85C6F">
        <w:rPr>
          <w:rFonts w:ascii="Arial" w:eastAsia="Times New Roman" w:hAnsi="Arial" w:cs="Arial"/>
          <w:sz w:val="24"/>
          <w:szCs w:val="24"/>
        </w:rPr>
        <w:t>and click on OK button.</w:t>
      </w:r>
    </w:p>
    <w:p w14:paraId="4156B568" w14:textId="77777777" w:rsidR="002F0522" w:rsidRDefault="002F0522" w:rsidP="009E329C"/>
    <w:p w14:paraId="78A42EC5" w14:textId="6D50111A" w:rsidR="009E329C" w:rsidRDefault="002F0522" w:rsidP="002F0522">
      <w:r w:rsidRPr="00801D4D">
        <w:rPr>
          <w:lang w:eastAsia="en-IN"/>
        </w:rPr>
        <w:t>Note:</w:t>
      </w:r>
      <w:r w:rsidRPr="000C3ED9">
        <w:rPr>
          <w:lang w:eastAsia="en-IN"/>
        </w:rPr>
        <w:t xml:space="preserve"> </w:t>
      </w:r>
      <w:r>
        <w:rPr>
          <w:lang w:eastAsia="en-IN"/>
        </w:rPr>
        <w:t xml:space="preserve"> While connecting the </w:t>
      </w:r>
      <w:r w:rsidR="00867EA6">
        <w:rPr>
          <w:lang w:eastAsia="en-IN"/>
        </w:rPr>
        <w:t xml:space="preserve">Orbit Reader </w:t>
      </w:r>
      <w:r w:rsidR="00F731C5">
        <w:rPr>
          <w:lang w:eastAsia="en-IN"/>
        </w:rPr>
        <w:t>Q20 or Q40</w:t>
      </w:r>
      <w:r w:rsidR="00FE1386">
        <w:rPr>
          <w:lang w:eastAsia="en-IN"/>
        </w:rPr>
        <w:t xml:space="preserve"> </w:t>
      </w:r>
      <w:r>
        <w:rPr>
          <w:lang w:eastAsia="en-IN"/>
        </w:rPr>
        <w:t xml:space="preserve">with Dolphin </w:t>
      </w:r>
      <w:r w:rsidR="00BE4432">
        <w:rPr>
          <w:lang w:eastAsia="en-IN"/>
        </w:rPr>
        <w:t>Supernova</w:t>
      </w:r>
      <w:r>
        <w:rPr>
          <w:lang w:eastAsia="en-IN"/>
        </w:rPr>
        <w:t xml:space="preserve"> Screen Reader first </w:t>
      </w:r>
      <w:r w:rsidR="00730E68">
        <w:rPr>
          <w:lang w:eastAsia="en-IN"/>
        </w:rPr>
        <w:t>time</w:t>
      </w:r>
      <w:r w:rsidR="00611F90">
        <w:rPr>
          <w:lang w:eastAsia="en-IN"/>
        </w:rPr>
        <w:t>,</w:t>
      </w:r>
      <w:r>
        <w:rPr>
          <w:lang w:eastAsia="en-IN"/>
        </w:rPr>
        <w:t xml:space="preserve"> steps 1 to 7 </w:t>
      </w:r>
      <w:r w:rsidR="00405E08">
        <w:rPr>
          <w:lang w:eastAsia="en-IN"/>
        </w:rPr>
        <w:t>are</w:t>
      </w:r>
      <w:r>
        <w:rPr>
          <w:lang w:eastAsia="en-IN"/>
        </w:rPr>
        <w:t xml:space="preserve"> required to follow. After that Dolphin </w:t>
      </w:r>
      <w:r w:rsidR="003160BD">
        <w:rPr>
          <w:lang w:eastAsia="en-IN"/>
        </w:rPr>
        <w:t>Supernova</w:t>
      </w:r>
      <w:r>
        <w:rPr>
          <w:lang w:eastAsia="en-IN"/>
        </w:rPr>
        <w:t xml:space="preserve"> Screen Reader automatically </w:t>
      </w:r>
      <w:r w:rsidR="00BD78C3">
        <w:rPr>
          <w:lang w:eastAsia="en-IN"/>
        </w:rPr>
        <w:t>connects</w:t>
      </w:r>
      <w:r>
        <w:rPr>
          <w:lang w:eastAsia="en-IN"/>
        </w:rPr>
        <w:t xml:space="preserve"> with </w:t>
      </w:r>
      <w:r w:rsidR="00867EA6">
        <w:rPr>
          <w:lang w:eastAsia="en-IN"/>
        </w:rPr>
        <w:t xml:space="preserve">Orbit Reader </w:t>
      </w:r>
      <w:r>
        <w:rPr>
          <w:lang w:eastAsia="en-IN"/>
        </w:rPr>
        <w:t xml:space="preserve">once the HID Orbit mode activated by Space 2 7 on </w:t>
      </w:r>
      <w:r w:rsidR="00867EA6">
        <w:rPr>
          <w:lang w:eastAsia="en-IN"/>
        </w:rPr>
        <w:t xml:space="preserve">Orbit Reader </w:t>
      </w:r>
      <w:r w:rsidR="00F731C5">
        <w:rPr>
          <w:lang w:eastAsia="en-IN"/>
        </w:rPr>
        <w:t>Q20 or Q40</w:t>
      </w:r>
      <w:r>
        <w:rPr>
          <w:lang w:eastAsia="en-IN"/>
        </w:rPr>
        <w:t>.</w:t>
      </w:r>
    </w:p>
    <w:p w14:paraId="19D93165" w14:textId="77777777" w:rsidR="000E7F1E" w:rsidRDefault="000E7F1E" w:rsidP="000E7F1E">
      <w:pPr>
        <w:rPr>
          <w:lang w:eastAsia="en-IN"/>
        </w:rPr>
      </w:pPr>
    </w:p>
    <w:p w14:paraId="23B87148" w14:textId="77777777" w:rsidR="00DB5EDE" w:rsidRPr="006966B8" w:rsidRDefault="00DB5EDE" w:rsidP="00DB5EDE">
      <w:pPr>
        <w:pStyle w:val="Heading1"/>
        <w:rPr>
          <w:lang w:eastAsia="en-IN"/>
        </w:rPr>
      </w:pPr>
      <w:bookmarkStart w:id="934" w:name="_Toc93946799"/>
      <w:bookmarkStart w:id="935" w:name="_Toc180667259"/>
      <w:r w:rsidRPr="006966B8">
        <w:rPr>
          <w:lang w:eastAsia="en-IN"/>
        </w:rPr>
        <w:t>File transfer over Bluetooth</w:t>
      </w:r>
      <w:bookmarkEnd w:id="934"/>
      <w:bookmarkEnd w:id="935"/>
    </w:p>
    <w:p w14:paraId="75DEA2D5" w14:textId="2E6B0CE5" w:rsidR="00DB5EDE" w:rsidRPr="000967E4" w:rsidRDefault="00DB5EDE" w:rsidP="00DB5EDE">
      <w:pPr>
        <w:jc w:val="both"/>
        <w:rPr>
          <w:rFonts w:cs="Arial"/>
          <w:lang w:val="en-IN"/>
        </w:rPr>
      </w:pPr>
      <w:r w:rsidRPr="000967E4">
        <w:rPr>
          <w:rFonts w:cs="Arial"/>
        </w:rPr>
        <w:t xml:space="preserve">You can transfer a file from </w:t>
      </w:r>
      <w:r>
        <w:rPr>
          <w:rFonts w:cs="Arial"/>
        </w:rPr>
        <w:t>the Orbit Reader</w:t>
      </w:r>
      <w:r w:rsidRPr="000967E4">
        <w:rPr>
          <w:rFonts w:cs="Arial"/>
        </w:rPr>
        <w:t xml:space="preserve"> </w:t>
      </w:r>
      <w:r w:rsidR="00A273D7">
        <w:rPr>
          <w:rFonts w:cs="Arial"/>
        </w:rPr>
        <w:t>device</w:t>
      </w:r>
      <w:r w:rsidRPr="000967E4">
        <w:rPr>
          <w:rFonts w:cs="Arial"/>
        </w:rPr>
        <w:t xml:space="preserve"> to any paired Bluetooth device over Bluetooth</w:t>
      </w:r>
      <w:r>
        <w:rPr>
          <w:rFonts w:cs="Arial"/>
        </w:rPr>
        <w:t xml:space="preserve"> except for iOS and Mac</w:t>
      </w:r>
      <w:r w:rsidRPr="000967E4">
        <w:rPr>
          <w:rFonts w:cs="Arial"/>
        </w:rPr>
        <w:t>.</w:t>
      </w:r>
    </w:p>
    <w:p w14:paraId="7919B0BF" w14:textId="4C1A09DE" w:rsidR="00DB5EDE" w:rsidRPr="000967E4" w:rsidRDefault="00DB5EDE" w:rsidP="00DB5EDE">
      <w:pPr>
        <w:pStyle w:val="Heading2"/>
        <w:rPr>
          <w:lang w:val="en-IN"/>
        </w:rPr>
      </w:pPr>
      <w:bookmarkStart w:id="936" w:name="_Toc26377307"/>
      <w:bookmarkStart w:id="937" w:name="_Toc93946800"/>
      <w:bookmarkStart w:id="938" w:name="_Toc180667260"/>
      <w:r w:rsidRPr="000967E4">
        <w:rPr>
          <w:lang w:val="en-IN"/>
        </w:rPr>
        <w:t xml:space="preserve">Send a file from </w:t>
      </w:r>
      <w:bookmarkEnd w:id="936"/>
      <w:r>
        <w:rPr>
          <w:lang w:val="en-IN"/>
        </w:rPr>
        <w:t>the Orbit Reader</w:t>
      </w:r>
      <w:r w:rsidRPr="000967E4">
        <w:rPr>
          <w:lang w:val="en-IN"/>
        </w:rPr>
        <w:t xml:space="preserve"> </w:t>
      </w:r>
      <w:bookmarkEnd w:id="937"/>
      <w:r w:rsidR="00F731C5">
        <w:rPr>
          <w:lang w:val="en-IN"/>
        </w:rPr>
        <w:t>Q20 or Q40</w:t>
      </w:r>
      <w:bookmarkEnd w:id="938"/>
    </w:p>
    <w:p w14:paraId="699E9AD3" w14:textId="764A8382" w:rsidR="00DB5EDE" w:rsidRDefault="00DB5EDE" w:rsidP="00DB5EDE">
      <w:pPr>
        <w:jc w:val="both"/>
        <w:rPr>
          <w:rFonts w:cs="Arial"/>
        </w:rPr>
      </w:pPr>
      <w:r w:rsidRPr="000967E4">
        <w:rPr>
          <w:rFonts w:cs="Arial"/>
        </w:rPr>
        <w:t xml:space="preserve">Go to a file in the file manager and browse to the file you wish to send. Press </w:t>
      </w:r>
      <w:r w:rsidR="002900D3">
        <w:rPr>
          <w:rFonts w:cs="Arial"/>
        </w:rPr>
        <w:t>W</w:t>
      </w:r>
      <w:r w:rsidR="002900D3" w:rsidRPr="002900D3">
        <w:rPr>
          <w:rFonts w:cs="Arial"/>
        </w:rPr>
        <w:t>indows</w:t>
      </w:r>
      <w:r w:rsidR="002900D3">
        <w:rPr>
          <w:rFonts w:cs="Arial"/>
        </w:rPr>
        <w:t xml:space="preserve"> </w:t>
      </w:r>
      <w:r w:rsidR="002900D3" w:rsidRPr="002900D3">
        <w:rPr>
          <w:rFonts w:cs="Arial"/>
        </w:rPr>
        <w:t>+</w:t>
      </w:r>
      <w:r w:rsidR="002900D3">
        <w:rPr>
          <w:rFonts w:cs="Arial"/>
        </w:rPr>
        <w:t xml:space="preserve"> </w:t>
      </w:r>
      <w:r w:rsidR="00B05783">
        <w:rPr>
          <w:rFonts w:cs="Arial"/>
        </w:rPr>
        <w:t>CTRL</w:t>
      </w:r>
      <w:r w:rsidR="002900D3">
        <w:rPr>
          <w:rFonts w:cs="Arial"/>
        </w:rPr>
        <w:t xml:space="preserve"> </w:t>
      </w:r>
      <w:r w:rsidR="002900D3" w:rsidRPr="002900D3">
        <w:rPr>
          <w:rFonts w:cs="Arial"/>
        </w:rPr>
        <w:t>+</w:t>
      </w:r>
      <w:r w:rsidR="002900D3">
        <w:rPr>
          <w:rFonts w:cs="Arial"/>
        </w:rPr>
        <w:t xml:space="preserve"> </w:t>
      </w:r>
      <w:r w:rsidR="002900D3" w:rsidRPr="002900D3">
        <w:rPr>
          <w:rFonts w:cs="Arial"/>
        </w:rPr>
        <w:t>b</w:t>
      </w:r>
      <w:r w:rsidRPr="000967E4">
        <w:rPr>
          <w:rFonts w:cs="Arial"/>
        </w:rPr>
        <w:t xml:space="preserve"> command to send the file to the Bluetooth device. </w:t>
      </w:r>
    </w:p>
    <w:p w14:paraId="04A69235" w14:textId="77777777" w:rsidR="00DB5EDE" w:rsidRDefault="00DB5EDE" w:rsidP="00DB5EDE">
      <w:pPr>
        <w:jc w:val="both"/>
        <w:rPr>
          <w:rFonts w:cs="Arial"/>
        </w:rPr>
      </w:pPr>
    </w:p>
    <w:p w14:paraId="0543B0E8" w14:textId="61368AD9" w:rsidR="00DB5EDE" w:rsidRDefault="00405E08" w:rsidP="00DB5EDE">
      <w:pPr>
        <w:jc w:val="both"/>
        <w:rPr>
          <w:rFonts w:cs="Arial"/>
        </w:rPr>
      </w:pPr>
      <w:r>
        <w:rPr>
          <w:rFonts w:cs="Arial"/>
        </w:rPr>
        <w:t>Orbit</w:t>
      </w:r>
      <w:r w:rsidR="00DB5EDE" w:rsidRPr="000967E4">
        <w:rPr>
          <w:rFonts w:cs="Arial"/>
        </w:rPr>
        <w:t xml:space="preserve"> Reader </w:t>
      </w:r>
      <w:r w:rsidR="00F731C5">
        <w:rPr>
          <w:rFonts w:cs="Arial"/>
        </w:rPr>
        <w:t>Q20 or Q40</w:t>
      </w:r>
      <w:r w:rsidR="00DB5EDE" w:rsidRPr="000967E4">
        <w:rPr>
          <w:rFonts w:cs="Arial"/>
        </w:rPr>
        <w:t xml:space="preserve"> opens the list of paired devices. Scroll through device names from the list using Up and Down arrow keys and press Select. </w:t>
      </w:r>
    </w:p>
    <w:p w14:paraId="10E669DC" w14:textId="77777777" w:rsidR="00DB5EDE" w:rsidRDefault="00DB5EDE" w:rsidP="00DB5EDE">
      <w:pPr>
        <w:jc w:val="both"/>
        <w:rPr>
          <w:rFonts w:cs="Arial"/>
        </w:rPr>
      </w:pPr>
    </w:p>
    <w:p w14:paraId="7277CB86" w14:textId="458E53E1" w:rsidR="00DB5EDE" w:rsidRDefault="00DB5EDE" w:rsidP="00DB5EDE">
      <w:pPr>
        <w:jc w:val="both"/>
        <w:rPr>
          <w:rFonts w:cs="Arial"/>
        </w:rPr>
      </w:pPr>
      <w:r w:rsidRPr="000967E4">
        <w:rPr>
          <w:rFonts w:cs="Arial"/>
        </w:rPr>
        <w:t>It shows the progress message “Sending, XXX, YY%</w:t>
      </w:r>
      <w:r w:rsidR="004174EB" w:rsidRPr="000967E4">
        <w:rPr>
          <w:rFonts w:cs="Arial"/>
        </w:rPr>
        <w:t>,”</w:t>
      </w:r>
      <w:r w:rsidRPr="000967E4">
        <w:rPr>
          <w:rFonts w:cs="Arial"/>
        </w:rPr>
        <w:t xml:space="preserve"> where XXX is a file name, YY is the percentage.</w:t>
      </w:r>
      <w:r w:rsidRPr="000967E4" w:rsidDel="00A308CE">
        <w:rPr>
          <w:rFonts w:cs="Arial"/>
        </w:rPr>
        <w:t xml:space="preserve"> </w:t>
      </w:r>
      <w:r w:rsidRPr="000967E4">
        <w:rPr>
          <w:rFonts w:cs="Arial"/>
        </w:rPr>
        <w:t>Once the file transfer is completed, it shows the message “File transfer complete</w:t>
      </w:r>
      <w:r w:rsidR="004174EB" w:rsidRPr="000967E4">
        <w:rPr>
          <w:rFonts w:cs="Arial"/>
        </w:rPr>
        <w:t>.”</w:t>
      </w:r>
      <w:r w:rsidRPr="000967E4">
        <w:rPr>
          <w:rFonts w:cs="Arial"/>
        </w:rPr>
        <w:t xml:space="preserve"> You can cancel the file transfer by pressing </w:t>
      </w:r>
      <w:r w:rsidR="002204F6">
        <w:rPr>
          <w:rFonts w:cs="Arial"/>
        </w:rPr>
        <w:t>Esc</w:t>
      </w:r>
      <w:r w:rsidRPr="000967E4">
        <w:rPr>
          <w:rFonts w:cs="Arial"/>
        </w:rPr>
        <w:t>. It shows the message “File transfer aborted</w:t>
      </w:r>
      <w:r w:rsidR="004174EB" w:rsidRPr="000967E4">
        <w:rPr>
          <w:rFonts w:cs="Arial"/>
        </w:rPr>
        <w:t>.”</w:t>
      </w:r>
      <w:r w:rsidRPr="000967E4">
        <w:rPr>
          <w:rFonts w:cs="Arial"/>
        </w:rPr>
        <w:t xml:space="preserve"> In </w:t>
      </w:r>
      <w:r w:rsidR="00C56BE1" w:rsidRPr="000967E4">
        <w:rPr>
          <w:rFonts w:cs="Arial"/>
        </w:rPr>
        <w:t>case</w:t>
      </w:r>
      <w:r w:rsidRPr="000967E4">
        <w:rPr>
          <w:rFonts w:cs="Arial"/>
        </w:rPr>
        <w:t xml:space="preserve"> the host device cancels the file transfer, it shows the message “File transfer canceled</w:t>
      </w:r>
      <w:r w:rsidR="0047616A" w:rsidRPr="000967E4">
        <w:rPr>
          <w:rFonts w:cs="Arial"/>
        </w:rPr>
        <w:t>.”</w:t>
      </w:r>
      <w:r w:rsidRPr="000967E4">
        <w:rPr>
          <w:rFonts w:cs="Arial"/>
        </w:rPr>
        <w:t xml:space="preserve"> </w:t>
      </w:r>
    </w:p>
    <w:p w14:paraId="78C7D321" w14:textId="77777777" w:rsidR="00DB5EDE" w:rsidRDefault="00DB5EDE" w:rsidP="00DB5EDE">
      <w:pPr>
        <w:jc w:val="both"/>
        <w:rPr>
          <w:rFonts w:cs="Arial"/>
        </w:rPr>
      </w:pPr>
    </w:p>
    <w:p w14:paraId="24FB9825" w14:textId="03D8BD94" w:rsidR="00DB5EDE" w:rsidRPr="000967E4" w:rsidRDefault="00DB5EDE" w:rsidP="00DB5EDE">
      <w:r w:rsidRPr="000967E4">
        <w:rPr>
          <w:rFonts w:cs="Arial"/>
        </w:rPr>
        <w:lastRenderedPageBreak/>
        <w:t>In case of any error in the file transfer, it shows the “File transfer error</w:t>
      </w:r>
      <w:r w:rsidR="0047616A" w:rsidRPr="000967E4">
        <w:rPr>
          <w:rFonts w:cs="Arial"/>
        </w:rPr>
        <w:t>.”</w:t>
      </w:r>
      <w:r w:rsidRPr="000967E4">
        <w:t xml:space="preserve"> </w:t>
      </w:r>
    </w:p>
    <w:p w14:paraId="6308805B" w14:textId="2505AD5B" w:rsidR="00DB5EDE" w:rsidRPr="000967E4" w:rsidRDefault="00DB5EDE" w:rsidP="00DB5EDE">
      <w:pPr>
        <w:pStyle w:val="Heading2"/>
      </w:pPr>
      <w:bookmarkStart w:id="939" w:name="_Toc26377308"/>
      <w:bookmarkStart w:id="940" w:name="_Toc93946801"/>
      <w:bookmarkStart w:id="941" w:name="_Toc180667261"/>
      <w:r w:rsidRPr="000967E4">
        <w:t xml:space="preserve">Receive a file </w:t>
      </w:r>
      <w:bookmarkEnd w:id="939"/>
      <w:r>
        <w:t>on</w:t>
      </w:r>
      <w:r w:rsidRPr="000967E4">
        <w:t xml:space="preserve"> </w:t>
      </w:r>
      <w:r>
        <w:t>the Orbit Reader</w:t>
      </w:r>
      <w:r w:rsidRPr="000967E4">
        <w:t xml:space="preserve"> </w:t>
      </w:r>
      <w:bookmarkEnd w:id="940"/>
      <w:r w:rsidR="00F731C5">
        <w:t>Q20 or Q40</w:t>
      </w:r>
      <w:bookmarkEnd w:id="941"/>
    </w:p>
    <w:p w14:paraId="583116BF" w14:textId="36A392E4" w:rsidR="00DB5EDE" w:rsidRPr="000967E4" w:rsidRDefault="00DB5EDE" w:rsidP="00DB5EDE">
      <w:pPr>
        <w:rPr>
          <w:rFonts w:cs="Arial"/>
        </w:rPr>
      </w:pPr>
      <w:r w:rsidRPr="000967E4">
        <w:t xml:space="preserve">When </w:t>
      </w:r>
      <w:r>
        <w:t>the Orbit Reader</w:t>
      </w:r>
      <w:r w:rsidRPr="000967E4">
        <w:t xml:space="preserve"> </w:t>
      </w:r>
      <w:r w:rsidR="00F731C5">
        <w:t>Q20 or Q40</w:t>
      </w:r>
      <w:r w:rsidRPr="000967E4">
        <w:t xml:space="preserve"> receives </w:t>
      </w:r>
      <w:r>
        <w:t xml:space="preserve">a </w:t>
      </w:r>
      <w:r w:rsidRPr="000967E4">
        <w:t>file transfer request from the host Bluetooth device, it shows</w:t>
      </w:r>
      <w:r>
        <w:t xml:space="preserve"> the</w:t>
      </w:r>
      <w:r w:rsidRPr="000967E4">
        <w:rPr>
          <w:rFonts w:cs="Arial"/>
        </w:rPr>
        <w:t xml:space="preserve"> notification “XXX, YYY, ZZZ”, where XXX is a file name, YYY is the device name and ZZZ is the size of the file.</w:t>
      </w:r>
    </w:p>
    <w:p w14:paraId="6E42889B" w14:textId="77777777" w:rsidR="00DB5EDE" w:rsidRDefault="00DB5EDE" w:rsidP="00DB5EDE">
      <w:pPr>
        <w:rPr>
          <w:rFonts w:cs="Arial"/>
        </w:rPr>
      </w:pPr>
    </w:p>
    <w:p w14:paraId="097F9FBE" w14:textId="23B850CE" w:rsidR="00DB5EDE" w:rsidRPr="000967E4" w:rsidRDefault="00DB5EDE" w:rsidP="00DB5EDE">
      <w:pPr>
        <w:rPr>
          <w:rFonts w:cs="Arial"/>
        </w:rPr>
      </w:pPr>
      <w:r w:rsidRPr="000967E4">
        <w:rPr>
          <w:rFonts w:cs="Arial"/>
        </w:rPr>
        <w:t xml:space="preserve">Press </w:t>
      </w:r>
      <w:r w:rsidR="00C56BE1">
        <w:rPr>
          <w:rFonts w:cs="Arial"/>
        </w:rPr>
        <w:t>Enter</w:t>
      </w:r>
      <w:r w:rsidRPr="000967E4">
        <w:rPr>
          <w:rFonts w:cs="Arial"/>
        </w:rPr>
        <w:t xml:space="preserve"> to accept the file receive request or </w:t>
      </w:r>
      <w:r w:rsidR="00C56BE1">
        <w:rPr>
          <w:rFonts w:cs="Arial"/>
        </w:rPr>
        <w:t>Esc</w:t>
      </w:r>
      <w:r w:rsidRPr="000967E4">
        <w:rPr>
          <w:rFonts w:cs="Arial"/>
        </w:rPr>
        <w:t xml:space="preserve"> to reject it.</w:t>
      </w:r>
    </w:p>
    <w:p w14:paraId="001FF233" w14:textId="77777777" w:rsidR="00DB5EDE" w:rsidRPr="00ED004C" w:rsidRDefault="00DB5EDE" w:rsidP="00DB5EDE">
      <w:pPr>
        <w:rPr>
          <w:rFonts w:cs="Arial"/>
        </w:rPr>
      </w:pPr>
    </w:p>
    <w:p w14:paraId="649B4E84" w14:textId="21B6CBAA" w:rsidR="00DB5EDE" w:rsidRDefault="00DB5EDE" w:rsidP="00DB5EDE">
      <w:pPr>
        <w:jc w:val="both"/>
        <w:rPr>
          <w:rFonts w:cs="Arial"/>
        </w:rPr>
      </w:pPr>
      <w:r w:rsidRPr="000967E4">
        <w:rPr>
          <w:rFonts w:cs="Arial"/>
        </w:rPr>
        <w:t xml:space="preserve">It shows the </w:t>
      </w:r>
      <w:r w:rsidRPr="000967E4">
        <w:t xml:space="preserve">progress </w:t>
      </w:r>
      <w:r>
        <w:t xml:space="preserve">by displaying </w:t>
      </w:r>
      <w:r w:rsidRPr="000967E4">
        <w:t>“Receiving XXX, YY%</w:t>
      </w:r>
      <w:r w:rsidR="0047616A" w:rsidRPr="000967E4">
        <w:t>,”</w:t>
      </w:r>
      <w:r w:rsidRPr="000967E4">
        <w:t xml:space="preserve"> where XXX is the file name and YY is the percentage</w:t>
      </w:r>
      <w:r>
        <w:t xml:space="preserve"> received</w:t>
      </w:r>
      <w:r w:rsidRPr="000967E4">
        <w:t xml:space="preserve">. </w:t>
      </w:r>
      <w:r w:rsidRPr="000967E4">
        <w:rPr>
          <w:rFonts w:cs="Arial"/>
        </w:rPr>
        <w:t>Once the file transfer is completed, it shows the message “File transfer complete</w:t>
      </w:r>
      <w:r w:rsidR="0047616A" w:rsidRPr="000967E4">
        <w:rPr>
          <w:rFonts w:cs="Arial"/>
        </w:rPr>
        <w:t>.”</w:t>
      </w:r>
      <w:r w:rsidRPr="000967E4">
        <w:rPr>
          <w:rFonts w:cs="Arial"/>
        </w:rPr>
        <w:t xml:space="preserve"> You can cancel the file transfer by pressing </w:t>
      </w:r>
      <w:r w:rsidR="00567134">
        <w:rPr>
          <w:rFonts w:cs="Arial"/>
        </w:rPr>
        <w:t>Esc</w:t>
      </w:r>
      <w:r w:rsidRPr="000967E4">
        <w:rPr>
          <w:rFonts w:cs="Arial"/>
        </w:rPr>
        <w:t xml:space="preserve">. It </w:t>
      </w:r>
      <w:r>
        <w:rPr>
          <w:rFonts w:cs="Arial"/>
        </w:rPr>
        <w:t xml:space="preserve">then </w:t>
      </w:r>
      <w:r w:rsidRPr="000967E4">
        <w:rPr>
          <w:rFonts w:cs="Arial"/>
        </w:rPr>
        <w:t>shows the message “File transfer aborted</w:t>
      </w:r>
      <w:r w:rsidR="0047616A" w:rsidRPr="000967E4">
        <w:rPr>
          <w:rFonts w:cs="Arial"/>
        </w:rPr>
        <w:t>.”</w:t>
      </w:r>
      <w:r w:rsidRPr="000967E4">
        <w:rPr>
          <w:rFonts w:cs="Arial"/>
        </w:rPr>
        <w:t xml:space="preserve"> In case the host device cancels the file transfer, </w:t>
      </w:r>
      <w:r>
        <w:rPr>
          <w:rFonts w:cs="Arial"/>
        </w:rPr>
        <w:t>the Orbit Reader</w:t>
      </w:r>
      <w:r w:rsidRPr="000967E4">
        <w:rPr>
          <w:rFonts w:cs="Arial"/>
        </w:rPr>
        <w:t xml:space="preserve"> shows the message “File transfer canceled</w:t>
      </w:r>
      <w:r w:rsidR="0047616A" w:rsidRPr="000967E4">
        <w:rPr>
          <w:rFonts w:cs="Arial"/>
        </w:rPr>
        <w:t>.”</w:t>
      </w:r>
      <w:r w:rsidRPr="000967E4">
        <w:rPr>
          <w:rFonts w:cs="Arial"/>
        </w:rPr>
        <w:t xml:space="preserve"> </w:t>
      </w:r>
    </w:p>
    <w:p w14:paraId="351FFC71" w14:textId="77777777" w:rsidR="00DB5EDE" w:rsidRDefault="00DB5EDE" w:rsidP="00DB5EDE"/>
    <w:p w14:paraId="27243ECA" w14:textId="08EBD316" w:rsidR="00DB5EDE" w:rsidRPr="000967E4" w:rsidRDefault="00DB5EDE" w:rsidP="00DB5EDE">
      <w:r w:rsidRPr="000967E4">
        <w:rPr>
          <w:rFonts w:cs="Arial"/>
        </w:rPr>
        <w:t xml:space="preserve">In case of any error in the file transfer, </w:t>
      </w:r>
      <w:r>
        <w:rPr>
          <w:rFonts w:cs="Arial"/>
        </w:rPr>
        <w:t xml:space="preserve">the Orbit Reader </w:t>
      </w:r>
      <w:r w:rsidRPr="000967E4">
        <w:rPr>
          <w:rFonts w:cs="Arial"/>
        </w:rPr>
        <w:t xml:space="preserve">shows the </w:t>
      </w:r>
      <w:r>
        <w:rPr>
          <w:rFonts w:cs="Arial"/>
        </w:rPr>
        <w:t xml:space="preserve">message </w:t>
      </w:r>
      <w:r w:rsidRPr="000967E4">
        <w:rPr>
          <w:rFonts w:cs="Arial"/>
        </w:rPr>
        <w:t>“File transfer error</w:t>
      </w:r>
      <w:r w:rsidR="0047616A" w:rsidRPr="000967E4">
        <w:rPr>
          <w:rFonts w:cs="Arial"/>
        </w:rPr>
        <w:t>.”</w:t>
      </w:r>
      <w:r w:rsidRPr="000967E4">
        <w:t xml:space="preserve"> </w:t>
      </w:r>
    </w:p>
    <w:p w14:paraId="348986A7" w14:textId="77777777" w:rsidR="00DB5EDE" w:rsidRDefault="00DB5EDE" w:rsidP="00DB5EDE"/>
    <w:p w14:paraId="1AFF8225" w14:textId="0E1B9B83" w:rsidR="00DB5EDE" w:rsidRDefault="00DB5EDE" w:rsidP="00DB5EDE">
      <w:pPr>
        <w:jc w:val="both"/>
        <w:rPr>
          <w:rFonts w:cs="Arial"/>
        </w:rPr>
      </w:pPr>
      <w:r>
        <w:rPr>
          <w:rFonts w:cs="Arial"/>
        </w:rPr>
        <w:t xml:space="preserve">The </w:t>
      </w:r>
      <w:r w:rsidRPr="000967E4">
        <w:rPr>
          <w:rFonts w:cs="Arial"/>
        </w:rPr>
        <w:t xml:space="preserve">Orbit Reader </w:t>
      </w:r>
      <w:r w:rsidR="00F731C5">
        <w:rPr>
          <w:rFonts w:cs="Arial"/>
        </w:rPr>
        <w:t>Q20 or Q40</w:t>
      </w:r>
      <w:r w:rsidRPr="000967E4">
        <w:rPr>
          <w:rFonts w:cs="Arial"/>
        </w:rPr>
        <w:t xml:space="preserve"> stores the received file in the “Bluetooth” directory available at the root of the SD card. You cannot change this directory.</w:t>
      </w:r>
    </w:p>
    <w:p w14:paraId="747E9B50" w14:textId="7E4DC8BA" w:rsidR="00FF5B3E" w:rsidRPr="00F06CE1" w:rsidRDefault="00FF5B3E" w:rsidP="00FF5B3E">
      <w:pPr>
        <w:pStyle w:val="Heading1"/>
        <w:rPr>
          <w:lang w:eastAsia="en-IN"/>
        </w:rPr>
      </w:pPr>
      <w:bookmarkStart w:id="942" w:name="_Toc172213760"/>
      <w:bookmarkStart w:id="943" w:name="_Toc172216350"/>
      <w:bookmarkStart w:id="944" w:name="_Toc172218095"/>
      <w:bookmarkStart w:id="945" w:name="_Toc172218411"/>
      <w:bookmarkStart w:id="946" w:name="_Toc172564039"/>
      <w:bookmarkStart w:id="947" w:name="_Toc172580211"/>
      <w:bookmarkStart w:id="948" w:name="_Toc172580438"/>
      <w:bookmarkStart w:id="949" w:name="_Toc172580667"/>
      <w:bookmarkStart w:id="950" w:name="_Toc172580969"/>
      <w:bookmarkStart w:id="951" w:name="_Toc172213761"/>
      <w:bookmarkStart w:id="952" w:name="_Toc172216351"/>
      <w:bookmarkStart w:id="953" w:name="_Toc172218096"/>
      <w:bookmarkStart w:id="954" w:name="_Toc172218412"/>
      <w:bookmarkStart w:id="955" w:name="_Toc172564040"/>
      <w:bookmarkStart w:id="956" w:name="_Toc172580212"/>
      <w:bookmarkStart w:id="957" w:name="_Toc172580439"/>
      <w:bookmarkStart w:id="958" w:name="_Toc172580668"/>
      <w:bookmarkStart w:id="959" w:name="_Toc172580970"/>
      <w:bookmarkStart w:id="960" w:name="_Toc172213762"/>
      <w:bookmarkStart w:id="961" w:name="_Toc172216352"/>
      <w:bookmarkStart w:id="962" w:name="_Toc172218097"/>
      <w:bookmarkStart w:id="963" w:name="_Toc172218413"/>
      <w:bookmarkStart w:id="964" w:name="_Toc172564041"/>
      <w:bookmarkStart w:id="965" w:name="_Toc172580213"/>
      <w:bookmarkStart w:id="966" w:name="_Toc172580440"/>
      <w:bookmarkStart w:id="967" w:name="_Toc172580669"/>
      <w:bookmarkStart w:id="968" w:name="_Toc172580971"/>
      <w:bookmarkStart w:id="969" w:name="_Toc172213763"/>
      <w:bookmarkStart w:id="970" w:name="_Toc172216353"/>
      <w:bookmarkStart w:id="971" w:name="_Toc172218098"/>
      <w:bookmarkStart w:id="972" w:name="_Toc172218414"/>
      <w:bookmarkStart w:id="973" w:name="_Toc172564042"/>
      <w:bookmarkStart w:id="974" w:name="_Toc172580214"/>
      <w:bookmarkStart w:id="975" w:name="_Toc172580441"/>
      <w:bookmarkStart w:id="976" w:name="_Toc172580670"/>
      <w:bookmarkStart w:id="977" w:name="_Toc172580972"/>
      <w:bookmarkStart w:id="978" w:name="_Toc172213764"/>
      <w:bookmarkStart w:id="979" w:name="_Toc172216354"/>
      <w:bookmarkStart w:id="980" w:name="_Toc172218099"/>
      <w:bookmarkStart w:id="981" w:name="_Toc172218415"/>
      <w:bookmarkStart w:id="982" w:name="_Toc172564043"/>
      <w:bookmarkStart w:id="983" w:name="_Toc172580215"/>
      <w:bookmarkStart w:id="984" w:name="_Toc172580442"/>
      <w:bookmarkStart w:id="985" w:name="_Toc172580671"/>
      <w:bookmarkStart w:id="986" w:name="_Toc172580973"/>
      <w:bookmarkStart w:id="987" w:name="_Toc172213765"/>
      <w:bookmarkStart w:id="988" w:name="_Toc172216355"/>
      <w:bookmarkStart w:id="989" w:name="_Toc172218100"/>
      <w:bookmarkStart w:id="990" w:name="_Toc172218416"/>
      <w:bookmarkStart w:id="991" w:name="_Toc172564044"/>
      <w:bookmarkStart w:id="992" w:name="_Toc172580216"/>
      <w:bookmarkStart w:id="993" w:name="_Toc172580443"/>
      <w:bookmarkStart w:id="994" w:name="_Toc172580672"/>
      <w:bookmarkStart w:id="995" w:name="_Toc172580974"/>
      <w:bookmarkStart w:id="996" w:name="_Toc172213766"/>
      <w:bookmarkStart w:id="997" w:name="_Toc172216356"/>
      <w:bookmarkStart w:id="998" w:name="_Toc172218101"/>
      <w:bookmarkStart w:id="999" w:name="_Toc172218417"/>
      <w:bookmarkStart w:id="1000" w:name="_Toc172564045"/>
      <w:bookmarkStart w:id="1001" w:name="_Toc172580217"/>
      <w:bookmarkStart w:id="1002" w:name="_Toc172580444"/>
      <w:bookmarkStart w:id="1003" w:name="_Toc172580673"/>
      <w:bookmarkStart w:id="1004" w:name="_Toc172580975"/>
      <w:bookmarkStart w:id="1005" w:name="_Toc172213767"/>
      <w:bookmarkStart w:id="1006" w:name="_Toc172216357"/>
      <w:bookmarkStart w:id="1007" w:name="_Toc172218102"/>
      <w:bookmarkStart w:id="1008" w:name="_Toc172218418"/>
      <w:bookmarkStart w:id="1009" w:name="_Toc172564046"/>
      <w:bookmarkStart w:id="1010" w:name="_Toc172580218"/>
      <w:bookmarkStart w:id="1011" w:name="_Toc172580445"/>
      <w:bookmarkStart w:id="1012" w:name="_Toc172580674"/>
      <w:bookmarkStart w:id="1013" w:name="_Toc172580976"/>
      <w:bookmarkStart w:id="1014" w:name="_Toc172213768"/>
      <w:bookmarkStart w:id="1015" w:name="_Toc172216358"/>
      <w:bookmarkStart w:id="1016" w:name="_Toc172218103"/>
      <w:bookmarkStart w:id="1017" w:name="_Toc172218419"/>
      <w:bookmarkStart w:id="1018" w:name="_Toc172564047"/>
      <w:bookmarkStart w:id="1019" w:name="_Toc172580219"/>
      <w:bookmarkStart w:id="1020" w:name="_Toc172580446"/>
      <w:bookmarkStart w:id="1021" w:name="_Toc172580675"/>
      <w:bookmarkStart w:id="1022" w:name="_Toc172580977"/>
      <w:bookmarkStart w:id="1023" w:name="_Toc172213769"/>
      <w:bookmarkStart w:id="1024" w:name="_Toc172216359"/>
      <w:bookmarkStart w:id="1025" w:name="_Toc172218104"/>
      <w:bookmarkStart w:id="1026" w:name="_Toc172218420"/>
      <w:bookmarkStart w:id="1027" w:name="_Toc172564048"/>
      <w:bookmarkStart w:id="1028" w:name="_Toc172580220"/>
      <w:bookmarkStart w:id="1029" w:name="_Toc172580447"/>
      <w:bookmarkStart w:id="1030" w:name="_Toc172580676"/>
      <w:bookmarkStart w:id="1031" w:name="_Toc172580978"/>
      <w:bookmarkStart w:id="1032" w:name="_Toc172213770"/>
      <w:bookmarkStart w:id="1033" w:name="_Toc172216360"/>
      <w:bookmarkStart w:id="1034" w:name="_Toc172218105"/>
      <w:bookmarkStart w:id="1035" w:name="_Toc172218421"/>
      <w:bookmarkStart w:id="1036" w:name="_Toc172564049"/>
      <w:bookmarkStart w:id="1037" w:name="_Toc172580221"/>
      <w:bookmarkStart w:id="1038" w:name="_Toc172580448"/>
      <w:bookmarkStart w:id="1039" w:name="_Toc172580677"/>
      <w:bookmarkStart w:id="1040" w:name="_Toc172580979"/>
      <w:bookmarkStart w:id="1041" w:name="_Toc172213771"/>
      <w:bookmarkStart w:id="1042" w:name="_Toc172216361"/>
      <w:bookmarkStart w:id="1043" w:name="_Toc172218106"/>
      <w:bookmarkStart w:id="1044" w:name="_Toc172218422"/>
      <w:bookmarkStart w:id="1045" w:name="_Toc172564050"/>
      <w:bookmarkStart w:id="1046" w:name="_Toc172580222"/>
      <w:bookmarkStart w:id="1047" w:name="_Toc172580449"/>
      <w:bookmarkStart w:id="1048" w:name="_Toc172580678"/>
      <w:bookmarkStart w:id="1049" w:name="_Toc172580980"/>
      <w:bookmarkStart w:id="1050" w:name="_Toc172213772"/>
      <w:bookmarkStart w:id="1051" w:name="_Toc172216362"/>
      <w:bookmarkStart w:id="1052" w:name="_Toc172218107"/>
      <w:bookmarkStart w:id="1053" w:name="_Toc172218423"/>
      <w:bookmarkStart w:id="1054" w:name="_Toc172564051"/>
      <w:bookmarkStart w:id="1055" w:name="_Toc172580223"/>
      <w:bookmarkStart w:id="1056" w:name="_Toc172580450"/>
      <w:bookmarkStart w:id="1057" w:name="_Toc172580679"/>
      <w:bookmarkStart w:id="1058" w:name="_Toc172580981"/>
      <w:bookmarkStart w:id="1059" w:name="_Toc172213773"/>
      <w:bookmarkStart w:id="1060" w:name="_Toc172216363"/>
      <w:bookmarkStart w:id="1061" w:name="_Toc172218108"/>
      <w:bookmarkStart w:id="1062" w:name="_Toc172218424"/>
      <w:bookmarkStart w:id="1063" w:name="_Toc172564052"/>
      <w:bookmarkStart w:id="1064" w:name="_Toc172580224"/>
      <w:bookmarkStart w:id="1065" w:name="_Toc172580451"/>
      <w:bookmarkStart w:id="1066" w:name="_Toc172580680"/>
      <w:bookmarkStart w:id="1067" w:name="_Toc172580982"/>
      <w:bookmarkStart w:id="1068" w:name="_Toc172213774"/>
      <w:bookmarkStart w:id="1069" w:name="_Toc172216364"/>
      <w:bookmarkStart w:id="1070" w:name="_Toc172218109"/>
      <w:bookmarkStart w:id="1071" w:name="_Toc172218425"/>
      <w:bookmarkStart w:id="1072" w:name="_Toc172564053"/>
      <w:bookmarkStart w:id="1073" w:name="_Toc172580225"/>
      <w:bookmarkStart w:id="1074" w:name="_Toc172580452"/>
      <w:bookmarkStart w:id="1075" w:name="_Toc172580681"/>
      <w:bookmarkStart w:id="1076" w:name="_Toc172580983"/>
      <w:bookmarkStart w:id="1077" w:name="_Toc172213775"/>
      <w:bookmarkStart w:id="1078" w:name="_Toc172216365"/>
      <w:bookmarkStart w:id="1079" w:name="_Toc172218110"/>
      <w:bookmarkStart w:id="1080" w:name="_Toc172218426"/>
      <w:bookmarkStart w:id="1081" w:name="_Toc172564054"/>
      <w:bookmarkStart w:id="1082" w:name="_Toc172580226"/>
      <w:bookmarkStart w:id="1083" w:name="_Toc172580453"/>
      <w:bookmarkStart w:id="1084" w:name="_Toc172580682"/>
      <w:bookmarkStart w:id="1085" w:name="_Toc172580984"/>
      <w:bookmarkStart w:id="1086" w:name="_Toc172213776"/>
      <w:bookmarkStart w:id="1087" w:name="_Toc172216366"/>
      <w:bookmarkStart w:id="1088" w:name="_Toc172218111"/>
      <w:bookmarkStart w:id="1089" w:name="_Toc172218427"/>
      <w:bookmarkStart w:id="1090" w:name="_Toc172564055"/>
      <w:bookmarkStart w:id="1091" w:name="_Toc172580227"/>
      <w:bookmarkStart w:id="1092" w:name="_Toc172580454"/>
      <w:bookmarkStart w:id="1093" w:name="_Toc172580683"/>
      <w:bookmarkStart w:id="1094" w:name="_Toc172580985"/>
      <w:bookmarkStart w:id="1095" w:name="_Toc172213777"/>
      <w:bookmarkStart w:id="1096" w:name="_Toc172216367"/>
      <w:bookmarkStart w:id="1097" w:name="_Toc172218112"/>
      <w:bookmarkStart w:id="1098" w:name="_Toc172218428"/>
      <w:bookmarkStart w:id="1099" w:name="_Toc172564056"/>
      <w:bookmarkStart w:id="1100" w:name="_Toc172580228"/>
      <w:bookmarkStart w:id="1101" w:name="_Toc172580455"/>
      <w:bookmarkStart w:id="1102" w:name="_Toc172580684"/>
      <w:bookmarkStart w:id="1103" w:name="_Toc172580986"/>
      <w:bookmarkStart w:id="1104" w:name="_Toc172213778"/>
      <w:bookmarkStart w:id="1105" w:name="_Toc172216368"/>
      <w:bookmarkStart w:id="1106" w:name="_Toc172218113"/>
      <w:bookmarkStart w:id="1107" w:name="_Toc172218429"/>
      <w:bookmarkStart w:id="1108" w:name="_Toc172564057"/>
      <w:bookmarkStart w:id="1109" w:name="_Toc172580229"/>
      <w:bookmarkStart w:id="1110" w:name="_Toc172580456"/>
      <w:bookmarkStart w:id="1111" w:name="_Toc172580685"/>
      <w:bookmarkStart w:id="1112" w:name="_Toc172580987"/>
      <w:bookmarkStart w:id="1113" w:name="_Toc172213779"/>
      <w:bookmarkStart w:id="1114" w:name="_Toc172216369"/>
      <w:bookmarkStart w:id="1115" w:name="_Toc172218114"/>
      <w:bookmarkStart w:id="1116" w:name="_Toc172218430"/>
      <w:bookmarkStart w:id="1117" w:name="_Toc172564058"/>
      <w:bookmarkStart w:id="1118" w:name="_Toc172580230"/>
      <w:bookmarkStart w:id="1119" w:name="_Toc172580457"/>
      <w:bookmarkStart w:id="1120" w:name="_Toc172580686"/>
      <w:bookmarkStart w:id="1121" w:name="_Toc172580988"/>
      <w:bookmarkStart w:id="1122" w:name="_Toc172213780"/>
      <w:bookmarkStart w:id="1123" w:name="_Toc172216370"/>
      <w:bookmarkStart w:id="1124" w:name="_Toc172218115"/>
      <w:bookmarkStart w:id="1125" w:name="_Toc172218431"/>
      <w:bookmarkStart w:id="1126" w:name="_Toc172564059"/>
      <w:bookmarkStart w:id="1127" w:name="_Toc172580231"/>
      <w:bookmarkStart w:id="1128" w:name="_Toc172580458"/>
      <w:bookmarkStart w:id="1129" w:name="_Toc172580687"/>
      <w:bookmarkStart w:id="1130" w:name="_Toc172580989"/>
      <w:bookmarkStart w:id="1131" w:name="_Toc172213781"/>
      <w:bookmarkStart w:id="1132" w:name="_Toc172216371"/>
      <w:bookmarkStart w:id="1133" w:name="_Toc172218116"/>
      <w:bookmarkStart w:id="1134" w:name="_Toc172218432"/>
      <w:bookmarkStart w:id="1135" w:name="_Toc172564060"/>
      <w:bookmarkStart w:id="1136" w:name="_Toc172580232"/>
      <w:bookmarkStart w:id="1137" w:name="_Toc172580459"/>
      <w:bookmarkStart w:id="1138" w:name="_Toc172580688"/>
      <w:bookmarkStart w:id="1139" w:name="_Toc172580990"/>
      <w:bookmarkStart w:id="1140" w:name="_Tone_and_Vibration"/>
      <w:bookmarkStart w:id="1141" w:name="_File_transfer_over"/>
      <w:bookmarkStart w:id="1142" w:name="_Toc180667262"/>
      <w:bookmarkEnd w:id="931"/>
      <w:bookmarkEnd w:id="932"/>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r w:rsidRPr="00F06CE1">
        <w:rPr>
          <w:lang w:eastAsia="en-IN"/>
        </w:rPr>
        <w:t>Calculator</w:t>
      </w:r>
      <w:bookmarkEnd w:id="1142"/>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4774B3B0" w:rsidR="00105E62" w:rsidRDefault="6735099D" w:rsidP="00105E62">
      <w:pPr>
        <w:rPr>
          <w:rFonts w:cs="Arial"/>
        </w:rPr>
      </w:pPr>
      <w:r w:rsidRPr="6735099D">
        <w:rPr>
          <w:lang w:eastAsia="en-IN"/>
        </w:rPr>
        <w:t>Press</w:t>
      </w:r>
      <w:r w:rsidRPr="6735099D">
        <w:rPr>
          <w:rFonts w:cs="Arial"/>
        </w:rPr>
        <w:t xml:space="preserve"> </w:t>
      </w:r>
      <w:r w:rsidR="00B05783">
        <w:rPr>
          <w:rFonts w:cs="Arial"/>
        </w:rPr>
        <w:t>CTRL</w:t>
      </w:r>
      <w:r w:rsidRPr="6735099D">
        <w:rPr>
          <w:rFonts w:cs="Arial"/>
        </w:rPr>
        <w:t xml:space="preserve"> + T keys from </w:t>
      </w:r>
      <w:r w:rsidR="00405E08" w:rsidRPr="6735099D">
        <w:rPr>
          <w:rFonts w:cs="Arial"/>
        </w:rPr>
        <w:t>stand</w:t>
      </w:r>
      <w:r w:rsidRPr="6735099D">
        <w:rPr>
          <w:rFonts w:cs="Arial"/>
        </w:rPr>
        <w:t>-alone mode to open and close the calculator application. It shows the message “Calculator” for 2 seconds and starts blinking the cursor on the first cell of the display when the 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w:t>
      </w:r>
      <w:bookmarkStart w:id="1143" w:name="_Hlk93504107"/>
      <w:r w:rsidR="00CE2583" w:rsidRPr="000967E4">
        <w:rPr>
          <w:rFonts w:cs="Arial"/>
        </w:rPr>
        <w:t xml:space="preserve">(+, -, *, /), </w:t>
      </w:r>
      <w:bookmarkEnd w:id="1143"/>
      <w:r w:rsidR="00CE2583" w:rsidRPr="000967E4">
        <w:rPr>
          <w:rFonts w:cs="Arial"/>
        </w:rPr>
        <w:t xml:space="preserve">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E76AF1A" w14:textId="599E10EB" w:rsidR="00F740F1" w:rsidRDefault="00795BB1" w:rsidP="006A20D2">
      <w:pPr>
        <w:rPr>
          <w:rStyle w:val="normaltextrun"/>
          <w:rFonts w:cs="Arial"/>
        </w:rPr>
      </w:pPr>
      <w:r>
        <w:rPr>
          <w:rFonts w:cs="Arial"/>
        </w:rPr>
        <w:t>While entering the expression, you must enter using the language that is set as “</w:t>
      </w:r>
      <w:r>
        <w:rPr>
          <w:rStyle w:val="normaltextrun"/>
          <w:rFonts w:cs="Arial"/>
        </w:rPr>
        <w:t>read/write language</w:t>
      </w:r>
      <w:r w:rsidR="0047616A">
        <w:rPr>
          <w:rStyle w:val="normaltextrun"/>
          <w:rFonts w:cs="Arial"/>
        </w:rPr>
        <w:t>.”</w:t>
      </w:r>
      <w:r w:rsidR="00DF56F8">
        <w:rPr>
          <w:rStyle w:val="normaltextrun"/>
          <w:rFonts w:cs="Arial"/>
        </w:rPr>
        <w:t xml:space="preserve"> As per selected read/write language, you can enter expressions as follows:</w:t>
      </w:r>
    </w:p>
    <w:p w14:paraId="6D7A6689" w14:textId="7C709D41"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Computer Braille: You can enter expressions using the QWERTY keyboard’s number and mathematical operator keys.</w:t>
      </w:r>
    </w:p>
    <w:p w14:paraId="4D16DC7B" w14:textId="4E4BB43A"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Other Languages (Excluding English): You can enter expressions in the selected read/write language using only Perkin's key support (S D F J K L).</w:t>
      </w:r>
    </w:p>
    <w:p w14:paraId="0588944F" w14:textId="09496ADC"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Excluding Computer Braille) with Braille Input On: You can enter expressions in the selected read/write language using only Perkin's key support (S D F J K L).</w:t>
      </w:r>
    </w:p>
    <w:p w14:paraId="1FA9DD68" w14:textId="77777777" w:rsidR="00044189"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lastRenderedPageBreak/>
        <w:t>English (Excluding Computer Braille) with Braille Input Off: You can enter expressions using the QWERTY keyboard’s number and mathematical operator keys. While entering expressions, the input will be displayed in English Computer Braille, but the result and all previous operations will be shown in the selected read/write language.</w:t>
      </w:r>
    </w:p>
    <w:p w14:paraId="6B90CFCB" w14:textId="77777777" w:rsidR="00886A85" w:rsidRPr="000967E4" w:rsidRDefault="00886A85" w:rsidP="006A20D2">
      <w:pPr>
        <w:rPr>
          <w:rFonts w:cs="Arial"/>
        </w:rPr>
      </w:pPr>
    </w:p>
    <w:p w14:paraId="51E98F78" w14:textId="1C05D466" w:rsidR="00CE2583" w:rsidRDefault="6735099D" w:rsidP="006A20D2">
      <w:pPr>
        <w:rPr>
          <w:rFonts w:cs="Arial"/>
        </w:rPr>
      </w:pPr>
      <w:r w:rsidRPr="6735099D">
        <w:rPr>
          <w:rFonts w:cs="Arial"/>
        </w:rPr>
        <w:t xml:space="preserve">When you type any digit or operator, it moves the cursor to the next cell. Press  Backspace  to remove the last digit/operator. Once the entire display is full, you can review the previous display by pressing Left/Right keys or pan keys. (Total number of input digits and operators is limited to 255 entries for a single operation and </w:t>
      </w:r>
      <w:r w:rsidR="00483C5E" w:rsidRPr="6735099D">
        <w:rPr>
          <w:rFonts w:cs="Arial"/>
        </w:rPr>
        <w:t>a maximum of</w:t>
      </w:r>
      <w:r w:rsidRPr="6735099D">
        <w:rPr>
          <w:rFonts w:cs="Arial"/>
        </w:rPr>
        <w:t xml:space="preserve"> 15 digits are allowed per operand).</w:t>
      </w:r>
    </w:p>
    <w:p w14:paraId="63CBD12A" w14:textId="1D24170B" w:rsidR="006A20D2" w:rsidRDefault="006A20D2" w:rsidP="006A20D2">
      <w:pPr>
        <w:rPr>
          <w:rFonts w:cs="Arial"/>
        </w:rPr>
      </w:pPr>
    </w:p>
    <w:p w14:paraId="4594C3FA" w14:textId="18F00EDF" w:rsidR="00105F96" w:rsidRDefault="6735099D" w:rsidP="006A20D2">
      <w:pPr>
        <w:rPr>
          <w:rFonts w:cs="Arial"/>
        </w:rPr>
      </w:pPr>
      <w:r w:rsidRPr="6735099D">
        <w:rPr>
          <w:rFonts w:cs="Arial"/>
        </w:rPr>
        <w:t xml:space="preserve">Press  Enter   key to perform the calculation and display the answer. It stops blinking when the answer is shown. </w:t>
      </w:r>
      <w:r w:rsidRPr="6735099D">
        <w:rPr>
          <w:rFonts w:cs="Arial"/>
          <w:lang w:val="en-IN"/>
        </w:rPr>
        <w:t xml:space="preserve">On </w:t>
      </w:r>
      <w:r w:rsidR="00483C5E" w:rsidRPr="6735099D">
        <w:rPr>
          <w:rFonts w:cs="Arial"/>
          <w:lang w:val="en-IN"/>
        </w:rPr>
        <w:t>pressing Enter</w:t>
      </w:r>
      <w:r w:rsidRPr="6735099D">
        <w:rPr>
          <w:rFonts w:cs="Arial"/>
          <w:lang w:val="en-IN"/>
        </w:rPr>
        <w:t xml:space="preserve">   key on the answer, it repeats the previous operation on the answer.</w:t>
      </w:r>
      <w:r w:rsidRPr="6735099D">
        <w:rPr>
          <w:rFonts w:cs="Arial"/>
          <w:sz w:val="28"/>
          <w:szCs w:val="28"/>
        </w:rPr>
        <w:t xml:space="preserve"> </w:t>
      </w:r>
    </w:p>
    <w:p w14:paraId="699AF2D6" w14:textId="77777777" w:rsidR="00105F96" w:rsidRDefault="00105F96" w:rsidP="006A20D2">
      <w:pPr>
        <w:rPr>
          <w:rFonts w:cs="Arial"/>
        </w:rPr>
      </w:pPr>
    </w:p>
    <w:p w14:paraId="784AC2D9" w14:textId="38452F13"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w:t>
      </w:r>
      <w:r w:rsidR="008915D3">
        <w:rPr>
          <w:rFonts w:cs="Arial"/>
        </w:rPr>
        <w:t>2</w:t>
      </w:r>
      <w:r w:rsidRPr="000967E4">
        <w:rPr>
          <w:rFonts w:cs="Arial"/>
        </w:rPr>
        <w:t>0 digits</w:t>
      </w:r>
      <w:r w:rsidR="00E5091D">
        <w:rPr>
          <w:rFonts w:cs="Arial"/>
        </w:rPr>
        <w:t xml:space="preserve"> in </w:t>
      </w:r>
      <w:r w:rsidR="008915D3">
        <w:rPr>
          <w:rFonts w:cs="Arial"/>
          <w:lang w:eastAsia="en-IN"/>
        </w:rPr>
        <w:t>Orbit Reader</w:t>
      </w:r>
      <w:r w:rsidR="008915D3" w:rsidRPr="00173371">
        <w:rPr>
          <w:rFonts w:cs="Arial"/>
          <w:lang w:eastAsia="en-IN"/>
        </w:rPr>
        <w:t xml:space="preserve"> </w:t>
      </w:r>
      <w:r w:rsidR="00E5091D">
        <w:rPr>
          <w:rFonts w:cs="Arial"/>
        </w:rPr>
        <w:t>Q</w:t>
      </w:r>
      <w:r w:rsidR="008915D3">
        <w:rPr>
          <w:rFonts w:cs="Arial"/>
        </w:rPr>
        <w:t>2</w:t>
      </w:r>
      <w:r w:rsidR="00E5091D">
        <w:rPr>
          <w:rFonts w:cs="Arial"/>
        </w:rPr>
        <w:t xml:space="preserve">0 or </w:t>
      </w:r>
      <w:r w:rsidR="008915D3">
        <w:rPr>
          <w:rFonts w:cs="Arial"/>
        </w:rPr>
        <w:t>4</w:t>
      </w:r>
      <w:r w:rsidR="00E5091D">
        <w:rPr>
          <w:rFonts w:cs="Arial"/>
        </w:rPr>
        <w:t xml:space="preserve">0 digits in </w:t>
      </w:r>
      <w:r w:rsidR="008915D3">
        <w:rPr>
          <w:rFonts w:cs="Arial"/>
          <w:lang w:eastAsia="en-IN"/>
        </w:rPr>
        <w:t>Orbit Reader</w:t>
      </w:r>
      <w:r w:rsidR="008915D3" w:rsidRPr="00173371">
        <w:rPr>
          <w:rFonts w:cs="Arial"/>
          <w:lang w:eastAsia="en-IN"/>
        </w:rPr>
        <w:t xml:space="preserve"> </w:t>
      </w:r>
      <w:r w:rsidR="00E5091D">
        <w:rPr>
          <w:rFonts w:cs="Arial"/>
        </w:rPr>
        <w:t>Q</w:t>
      </w:r>
      <w:r w:rsidR="008915D3">
        <w:rPr>
          <w:rFonts w:cs="Arial"/>
        </w:rPr>
        <w:t>4</w:t>
      </w:r>
      <w:r w:rsidR="00E5091D">
        <w:rPr>
          <w:rFonts w:cs="Arial"/>
        </w:rPr>
        <w:t>0</w:t>
      </w:r>
      <w:r w:rsidRPr="000967E4">
        <w:rPr>
          <w:rFonts w:cs="Arial"/>
        </w:rPr>
        <w:t xml:space="preserve">.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30712BF1" w:rsidR="00105F96" w:rsidRPr="000967E4" w:rsidRDefault="588299F3" w:rsidP="00105F96">
      <w:pPr>
        <w:rPr>
          <w:rFonts w:cs="Arial"/>
        </w:rPr>
      </w:pPr>
      <w:r w:rsidRPr="588299F3">
        <w:rPr>
          <w:rFonts w:cs="Arial"/>
        </w:rPr>
        <w:t xml:space="preserve">To review the last 10 operations, press </w:t>
      </w:r>
      <w:r w:rsidR="00B05783">
        <w:rPr>
          <w:rFonts w:cs="Arial"/>
        </w:rPr>
        <w:t>CTRL</w:t>
      </w:r>
      <w:r w:rsidRPr="588299F3">
        <w:rPr>
          <w:rFonts w:cs="Arial"/>
        </w:rPr>
        <w:t xml:space="preserve"> + Y or </w:t>
      </w:r>
      <w:r w:rsidR="00B05783">
        <w:rPr>
          <w:rFonts w:cs="Arial"/>
        </w:rPr>
        <w:t>CTRL</w:t>
      </w:r>
      <w:r w:rsidRPr="588299F3">
        <w:rPr>
          <w:rFonts w:cs="Arial"/>
        </w:rPr>
        <w:t xml:space="preserve"> + Z.</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1144" w:name="_Basic_calculation_features"/>
      <w:bookmarkStart w:id="1145" w:name="_Toc12969522"/>
      <w:bookmarkStart w:id="1146" w:name="_Toc180667263"/>
      <w:bookmarkEnd w:id="1144"/>
      <w:r w:rsidRPr="000967E4">
        <w:t>B</w:t>
      </w:r>
      <w:r w:rsidRPr="000967E4">
        <w:rPr>
          <w:shd w:val="clear" w:color="auto" w:fill="FAFBFB"/>
        </w:rPr>
        <w:t>asic calculat</w:t>
      </w:r>
      <w:bookmarkEnd w:id="1145"/>
      <w:r w:rsidR="00F528B9" w:rsidRPr="000967E4">
        <w:rPr>
          <w:shd w:val="clear" w:color="auto" w:fill="FAFBFB"/>
        </w:rPr>
        <w:t>or functions</w:t>
      </w:r>
      <w:bookmarkEnd w:id="1146"/>
    </w:p>
    <w:p w14:paraId="562A9A82" w14:textId="77777777" w:rsidR="00CE2583" w:rsidRPr="000967E4" w:rsidRDefault="00CE2583" w:rsidP="00CE2583">
      <w:pPr>
        <w:pStyle w:val="Heading3"/>
      </w:pPr>
      <w:bookmarkStart w:id="1147" w:name="_Toc12969523"/>
      <w:bookmarkStart w:id="1148" w:name="_Toc180667264"/>
      <w:r w:rsidRPr="000967E4">
        <w:t>Addition</w:t>
      </w:r>
      <w:bookmarkEnd w:id="1147"/>
      <w:bookmarkEnd w:id="1148"/>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1149" w:name="_Toc12969524"/>
      <w:bookmarkStart w:id="1150" w:name="_Toc180667265"/>
      <w:r w:rsidRPr="000967E4">
        <w:t>Subtraction</w:t>
      </w:r>
      <w:bookmarkEnd w:id="1149"/>
      <w:bookmarkEnd w:id="1150"/>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1151" w:name="_Toc12969525"/>
      <w:bookmarkStart w:id="1152" w:name="_Toc180667266"/>
      <w:r w:rsidRPr="000967E4">
        <w:t>Multiplication</w:t>
      </w:r>
      <w:bookmarkEnd w:id="1151"/>
      <w:bookmarkEnd w:id="1152"/>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1153" w:name="_Toc12969526"/>
      <w:bookmarkStart w:id="1154" w:name="_Toc180667267"/>
      <w:r w:rsidRPr="000967E4">
        <w:t>Division</w:t>
      </w:r>
      <w:bookmarkEnd w:id="1153"/>
      <w:bookmarkEnd w:id="1154"/>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00AF7B0C" w:rsidR="00F528B9" w:rsidRPr="000967E4" w:rsidRDefault="6735099D" w:rsidP="00F528B9">
      <w:pPr>
        <w:rPr>
          <w:rFonts w:cs="Arial"/>
        </w:rPr>
      </w:pPr>
      <w:r w:rsidRPr="6735099D">
        <w:rPr>
          <w:rFonts w:cs="Arial"/>
        </w:rPr>
        <w:t>Press Enter key to display the answer.</w:t>
      </w:r>
    </w:p>
    <w:p w14:paraId="4022CD1B" w14:textId="3024EEC0" w:rsidR="00DA733A" w:rsidRDefault="00DA733A" w:rsidP="00F528B9">
      <w:pPr>
        <w:rPr>
          <w:rFonts w:cs="Arial"/>
        </w:rPr>
      </w:pPr>
    </w:p>
    <w:p w14:paraId="06FE389B" w14:textId="71A9B772" w:rsidR="00EA57A4" w:rsidRPr="000967E4" w:rsidRDefault="6735099D" w:rsidP="00EA57A4">
      <w:r>
        <w:t xml:space="preserve">Press  </w:t>
      </w:r>
      <w:r w:rsidR="00B05783">
        <w:t>CTRL</w:t>
      </w:r>
      <w:r>
        <w:t xml:space="preserve"> + K   to clear the last operand typed into the display (CE – Clear Entry) and press  </w:t>
      </w:r>
      <w:r w:rsidR="00B05783">
        <w:t>CTRL</w:t>
      </w:r>
      <w:r>
        <w:t xml:space="preserve"> + Delete   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2FD72406"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 xml:space="preserve">Divide by zero: “Cannot divide by </w:t>
      </w:r>
      <w:r w:rsidR="005B49DC" w:rsidRPr="000967E4">
        <w:rPr>
          <w:rFonts w:ascii="Arial" w:hAnsi="Arial" w:cs="Arial"/>
          <w:sz w:val="24"/>
          <w:szCs w:val="24"/>
        </w:rPr>
        <w:t>zero.”</w:t>
      </w:r>
    </w:p>
    <w:p w14:paraId="7202C08F" w14:textId="46B0F003"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 xml:space="preserve">Zero: “Result is </w:t>
      </w:r>
      <w:r w:rsidR="005B49DC" w:rsidRPr="000967E4">
        <w:rPr>
          <w:rFonts w:ascii="Arial" w:hAnsi="Arial" w:cs="Arial"/>
          <w:sz w:val="24"/>
          <w:szCs w:val="24"/>
        </w:rPr>
        <w:t>undefined.</w:t>
      </w:r>
      <w:r w:rsidRPr="000967E4">
        <w:rPr>
          <w:rFonts w:ascii="Arial" w:hAnsi="Arial" w:cs="Arial"/>
          <w:sz w:val="24"/>
          <w:szCs w:val="24"/>
        </w:rPr>
        <w:t>”</w:t>
      </w:r>
    </w:p>
    <w:p w14:paraId="5C450B49" w14:textId="33D4EFCC"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 xml:space="preserve">Pressing Select key without entering the second operand: “Syntax </w:t>
      </w:r>
      <w:r w:rsidR="005B49DC" w:rsidRPr="000967E4">
        <w:rPr>
          <w:rFonts w:ascii="Arial" w:hAnsi="Arial" w:cs="Arial"/>
          <w:sz w:val="24"/>
          <w:szCs w:val="24"/>
        </w:rPr>
        <w:t>error.</w:t>
      </w:r>
      <w:r w:rsidRPr="000967E4">
        <w:rPr>
          <w:rFonts w:ascii="Arial" w:hAnsi="Arial" w:cs="Arial"/>
          <w:sz w:val="24"/>
          <w:szCs w:val="24"/>
        </w:rPr>
        <w:t>”</w:t>
      </w:r>
    </w:p>
    <w:p w14:paraId="121D0831" w14:textId="002AB701" w:rsidR="00CE2583" w:rsidRPr="000967E4" w:rsidRDefault="00CE2583" w:rsidP="00121DFE">
      <w:pPr>
        <w:pStyle w:val="Heading2"/>
      </w:pPr>
      <w:bookmarkStart w:id="1155" w:name="_Memory_Functions"/>
      <w:bookmarkStart w:id="1156" w:name="_Toc12969527"/>
      <w:bookmarkStart w:id="1157" w:name="_Toc180667268"/>
      <w:bookmarkEnd w:id="1155"/>
      <w:r w:rsidRPr="000967E4">
        <w:t xml:space="preserve">Memory </w:t>
      </w:r>
      <w:bookmarkEnd w:id="1156"/>
      <w:r w:rsidR="00F0507D">
        <w:t>operations</w:t>
      </w:r>
      <w:bookmarkEnd w:id="1157"/>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3CA808D4" w:rsidR="00CE2583" w:rsidRPr="0045359C" w:rsidRDefault="588299F3" w:rsidP="0045359C">
      <w:r>
        <w:t>The calculator memory is set to 0 until you press M+ (</w:t>
      </w:r>
      <w:r w:rsidR="00B05783">
        <w:t>CTRL</w:t>
      </w:r>
      <w:r>
        <w:t xml:space="preserve"> + Up) or M- (</w:t>
      </w:r>
      <w:r w:rsidR="00B05783">
        <w:t>CTRL</w:t>
      </w:r>
      <w:r>
        <w:t xml:space="preserve"> + Down). Each time you press M+, the number on the display is added to the number stored in the calculator memory. Each time you press M-, the number on the display is subtracted from the number in the calculator memory. To recall the number in the calculator memory, press MR (</w:t>
      </w:r>
      <w:r w:rsidR="00B05783">
        <w:t>CTRL</w:t>
      </w:r>
      <w:r>
        <w:t xml:space="preserve"> + Left). To clear the memory, press MC (</w:t>
      </w:r>
      <w:r w:rsidR="00B05783">
        <w:t>CTRL</w:t>
      </w:r>
      <w:r>
        <w:t xml:space="preserve"> + Right).</w:t>
      </w:r>
    </w:p>
    <w:p w14:paraId="7917A1F1" w14:textId="19C65CEA" w:rsidR="00CE2583" w:rsidRDefault="006E2DEF" w:rsidP="00121DFE">
      <w:pPr>
        <w:pStyle w:val="Heading2"/>
      </w:pPr>
      <w:bookmarkStart w:id="1158" w:name="_Toc12969538"/>
      <w:bookmarkStart w:id="1159" w:name="_Toc180667269"/>
      <w:r w:rsidRPr="000967E4">
        <w:t xml:space="preserve">Calculator </w:t>
      </w:r>
      <w:r w:rsidR="00CE2583" w:rsidRPr="000967E4">
        <w:t>Commands</w:t>
      </w:r>
      <w:bookmarkEnd w:id="1158"/>
      <w:bookmarkEnd w:id="1159"/>
    </w:p>
    <w:p w14:paraId="3B4F8F4D" w14:textId="00B6CC31"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Open/Close Calculator, press  </w:t>
      </w:r>
      <w:r w:rsidR="00B05783">
        <w:rPr>
          <w:rFonts w:ascii="Arial" w:hAnsi="Arial" w:cs="Arial"/>
          <w:sz w:val="24"/>
          <w:szCs w:val="24"/>
        </w:rPr>
        <w:t>CTRL</w:t>
      </w:r>
      <w:r w:rsidRPr="6735099D">
        <w:rPr>
          <w:rFonts w:ascii="Arial" w:hAnsi="Arial" w:cs="Arial"/>
          <w:sz w:val="24"/>
          <w:szCs w:val="24"/>
        </w:rPr>
        <w:t xml:space="preserve"> + </w:t>
      </w:r>
      <w:r w:rsidR="0047616A" w:rsidRPr="6735099D">
        <w:rPr>
          <w:rFonts w:ascii="Arial" w:hAnsi="Arial" w:cs="Arial"/>
          <w:sz w:val="24"/>
          <w:szCs w:val="24"/>
        </w:rPr>
        <w:t xml:space="preserve">T. </w:t>
      </w:r>
    </w:p>
    <w:p w14:paraId="7639572F" w14:textId="40B5C555"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Addition, press  Plus  </w:t>
      </w:r>
    </w:p>
    <w:p w14:paraId="10D29A97" w14:textId="18602BC4"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Subtraction, press  Minus  </w:t>
      </w:r>
    </w:p>
    <w:p w14:paraId="7A8157B6" w14:textId="3C7BC888"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Multiplication, press  Multiplication  </w:t>
      </w:r>
    </w:p>
    <w:p w14:paraId="4F0EDE8C" w14:textId="73C8EA70"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Division, press  Division  </w:t>
      </w:r>
    </w:p>
    <w:p w14:paraId="087C7D66" w14:textId="7DD6AD24"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Backspace, press  Backspace  </w:t>
      </w:r>
    </w:p>
    <w:p w14:paraId="2AE3720C" w14:textId="756CBBE7"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Clear Entry, press  </w:t>
      </w:r>
      <w:r w:rsidR="00B05783">
        <w:rPr>
          <w:rFonts w:ascii="Arial" w:hAnsi="Arial" w:cs="Arial"/>
          <w:sz w:val="24"/>
          <w:szCs w:val="24"/>
        </w:rPr>
        <w:t>CTRL</w:t>
      </w:r>
      <w:r w:rsidRPr="6735099D">
        <w:rPr>
          <w:rFonts w:ascii="Arial" w:hAnsi="Arial" w:cs="Arial"/>
          <w:sz w:val="24"/>
          <w:szCs w:val="24"/>
        </w:rPr>
        <w:t xml:space="preserve"> + </w:t>
      </w:r>
      <w:r w:rsidR="005B49DC" w:rsidRPr="6735099D">
        <w:rPr>
          <w:rFonts w:ascii="Arial" w:hAnsi="Arial" w:cs="Arial"/>
          <w:sz w:val="24"/>
          <w:szCs w:val="24"/>
        </w:rPr>
        <w:t>K.</w:t>
      </w:r>
      <w:r w:rsidRPr="6735099D">
        <w:rPr>
          <w:rFonts w:ascii="Arial" w:hAnsi="Arial" w:cs="Arial"/>
          <w:sz w:val="24"/>
          <w:szCs w:val="24"/>
        </w:rPr>
        <w:t xml:space="preserve"> </w:t>
      </w:r>
    </w:p>
    <w:p w14:paraId="729AEE7A" w14:textId="62A10C2C"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All clear, press  </w:t>
      </w:r>
      <w:r w:rsidR="00B05783">
        <w:rPr>
          <w:rFonts w:ascii="Arial" w:hAnsi="Arial" w:cs="Arial"/>
          <w:sz w:val="24"/>
          <w:szCs w:val="24"/>
        </w:rPr>
        <w:t>CTRL</w:t>
      </w:r>
      <w:r w:rsidRPr="6735099D">
        <w:rPr>
          <w:rFonts w:ascii="Arial" w:hAnsi="Arial" w:cs="Arial"/>
          <w:sz w:val="24"/>
          <w:szCs w:val="24"/>
        </w:rPr>
        <w:t xml:space="preserve"> + </w:t>
      </w:r>
      <w:r w:rsidR="005B49DC" w:rsidRPr="6735099D">
        <w:rPr>
          <w:rFonts w:ascii="Arial" w:hAnsi="Arial" w:cs="Arial"/>
          <w:sz w:val="24"/>
          <w:szCs w:val="24"/>
        </w:rPr>
        <w:t>Delete.</w:t>
      </w:r>
    </w:p>
    <w:p w14:paraId="3CBBC065" w14:textId="3DD985B7"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enter Decimal point, press </w:t>
      </w:r>
      <w:r w:rsidRPr="6735099D">
        <w:rPr>
          <w:rFonts w:cs="Calibri"/>
          <w:color w:val="000000" w:themeColor="text1"/>
        </w:rPr>
        <w:t xml:space="preserve"> </w:t>
      </w:r>
      <w:r w:rsidR="00B05783">
        <w:rPr>
          <w:rFonts w:cs="Calibri"/>
          <w:color w:val="000000" w:themeColor="text1"/>
        </w:rPr>
        <w:t>CTRL</w:t>
      </w:r>
      <w:r w:rsidRPr="6735099D">
        <w:rPr>
          <w:rFonts w:cs="Calibri"/>
          <w:color w:val="000000" w:themeColor="text1"/>
        </w:rPr>
        <w:t xml:space="preserve"> + Dot </w:t>
      </w:r>
      <w:r w:rsidR="005B49DC" w:rsidRPr="6735099D">
        <w:rPr>
          <w:rFonts w:cs="Calibri"/>
          <w:color w:val="000000" w:themeColor="text1"/>
        </w:rPr>
        <w:t>key.</w:t>
      </w:r>
    </w:p>
    <w:p w14:paraId="09D0C91F" w14:textId="519E9CFC"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enter Pi key(Displays the value of pi) press </w:t>
      </w:r>
      <w:r w:rsidR="00B05783">
        <w:rPr>
          <w:rFonts w:ascii="Arial" w:hAnsi="Arial" w:cs="Arial"/>
          <w:sz w:val="24"/>
          <w:szCs w:val="24"/>
        </w:rPr>
        <w:t>CTRL</w:t>
      </w:r>
      <w:r w:rsidRPr="6735099D">
        <w:rPr>
          <w:rFonts w:ascii="Arial" w:hAnsi="Arial" w:cs="Arial"/>
          <w:sz w:val="24"/>
          <w:szCs w:val="24"/>
        </w:rPr>
        <w:t xml:space="preserve"> + slash </w:t>
      </w:r>
      <w:r w:rsidR="005B49DC" w:rsidRPr="6735099D">
        <w:rPr>
          <w:rFonts w:ascii="Arial" w:hAnsi="Arial" w:cs="Arial"/>
          <w:sz w:val="24"/>
          <w:szCs w:val="24"/>
        </w:rPr>
        <w:t>key.</w:t>
      </w:r>
    </w:p>
    <w:p w14:paraId="29C0695A" w14:textId="2C7672AE"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M+ (Memory Plus), press  </w:t>
      </w:r>
      <w:r w:rsidR="00B05783">
        <w:rPr>
          <w:rFonts w:ascii="Arial" w:hAnsi="Arial" w:cs="Arial"/>
          <w:sz w:val="24"/>
          <w:szCs w:val="24"/>
        </w:rPr>
        <w:t>CTRL</w:t>
      </w:r>
      <w:r w:rsidRPr="6735099D">
        <w:rPr>
          <w:rFonts w:ascii="Arial" w:hAnsi="Arial" w:cs="Arial"/>
          <w:sz w:val="24"/>
          <w:szCs w:val="24"/>
        </w:rPr>
        <w:t xml:space="preserve"> + Up </w:t>
      </w:r>
      <w:r w:rsidR="00AD12DC" w:rsidRPr="6735099D">
        <w:rPr>
          <w:rFonts w:ascii="Arial" w:hAnsi="Arial" w:cs="Arial"/>
          <w:sz w:val="24"/>
          <w:szCs w:val="24"/>
        </w:rPr>
        <w:t>arrow</w:t>
      </w:r>
      <w:r w:rsidR="00013F29" w:rsidRPr="6735099D">
        <w:rPr>
          <w:rFonts w:ascii="Arial" w:hAnsi="Arial" w:cs="Arial"/>
          <w:sz w:val="24"/>
          <w:szCs w:val="24"/>
        </w:rPr>
        <w:t xml:space="preserve">. </w:t>
      </w:r>
    </w:p>
    <w:p w14:paraId="55967949" w14:textId="6B47F6CE"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 (Memory minus), press </w:t>
      </w:r>
      <w:r w:rsidR="00B05783">
        <w:rPr>
          <w:rFonts w:ascii="Arial" w:hAnsi="Arial" w:cs="Arial"/>
          <w:sz w:val="24"/>
          <w:szCs w:val="24"/>
        </w:rPr>
        <w:t>CTRL</w:t>
      </w:r>
      <w:r w:rsidRPr="6735099D">
        <w:rPr>
          <w:rFonts w:ascii="Arial" w:hAnsi="Arial" w:cs="Arial"/>
          <w:sz w:val="24"/>
          <w:szCs w:val="24"/>
        </w:rPr>
        <w:t xml:space="preserve"> + Down </w:t>
      </w:r>
      <w:r w:rsidR="00AD12DC" w:rsidRPr="6735099D">
        <w:rPr>
          <w:rFonts w:ascii="Arial" w:hAnsi="Arial" w:cs="Arial"/>
          <w:sz w:val="24"/>
          <w:szCs w:val="24"/>
        </w:rPr>
        <w:t>arrow.</w:t>
      </w:r>
    </w:p>
    <w:p w14:paraId="08B7CC53" w14:textId="48098562"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R (Memory recall), press </w:t>
      </w:r>
      <w:r w:rsidR="00B05783">
        <w:rPr>
          <w:rFonts w:ascii="Arial" w:hAnsi="Arial" w:cs="Arial"/>
          <w:sz w:val="24"/>
          <w:szCs w:val="24"/>
        </w:rPr>
        <w:t>CTRL</w:t>
      </w:r>
      <w:r w:rsidRPr="6735099D">
        <w:rPr>
          <w:rFonts w:ascii="Arial" w:hAnsi="Arial" w:cs="Arial"/>
          <w:sz w:val="24"/>
          <w:szCs w:val="24"/>
        </w:rPr>
        <w:t xml:space="preserve"> + Left </w:t>
      </w:r>
      <w:r w:rsidR="00AD12DC" w:rsidRPr="6735099D">
        <w:rPr>
          <w:rFonts w:ascii="Arial" w:hAnsi="Arial" w:cs="Arial"/>
          <w:sz w:val="24"/>
          <w:szCs w:val="24"/>
        </w:rPr>
        <w:t>arrow.</w:t>
      </w:r>
    </w:p>
    <w:p w14:paraId="0E2647B9" w14:textId="592F0132"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C (Memory clear), press </w:t>
      </w:r>
      <w:r w:rsidR="00B05783">
        <w:rPr>
          <w:rFonts w:ascii="Arial" w:hAnsi="Arial" w:cs="Arial"/>
          <w:sz w:val="24"/>
          <w:szCs w:val="24"/>
        </w:rPr>
        <w:t>CTRL</w:t>
      </w:r>
      <w:r w:rsidRPr="6735099D">
        <w:rPr>
          <w:rFonts w:ascii="Arial" w:hAnsi="Arial" w:cs="Arial"/>
          <w:sz w:val="24"/>
          <w:szCs w:val="24"/>
        </w:rPr>
        <w:t xml:space="preserve"> + Right </w:t>
      </w:r>
      <w:r w:rsidR="00AD12DC" w:rsidRPr="6735099D">
        <w:rPr>
          <w:rFonts w:ascii="Arial" w:hAnsi="Arial" w:cs="Arial"/>
          <w:sz w:val="24"/>
          <w:szCs w:val="24"/>
        </w:rPr>
        <w:t>arrow.</w:t>
      </w:r>
    </w:p>
    <w:p w14:paraId="69E72B29" w14:textId="135BEEE2"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History navigation, press  </w:t>
      </w:r>
      <w:r w:rsidR="00B05783">
        <w:rPr>
          <w:rFonts w:ascii="Arial" w:hAnsi="Arial" w:cs="Arial"/>
          <w:sz w:val="24"/>
          <w:szCs w:val="24"/>
        </w:rPr>
        <w:t>CTRL</w:t>
      </w:r>
      <w:r w:rsidRPr="6735099D">
        <w:rPr>
          <w:rFonts w:ascii="Arial" w:hAnsi="Arial" w:cs="Arial"/>
          <w:sz w:val="24"/>
          <w:szCs w:val="24"/>
        </w:rPr>
        <w:t xml:space="preserve"> + Y / </w:t>
      </w:r>
      <w:r w:rsidR="00B05783">
        <w:rPr>
          <w:rFonts w:ascii="Arial" w:hAnsi="Arial" w:cs="Arial"/>
          <w:sz w:val="24"/>
          <w:szCs w:val="24"/>
        </w:rPr>
        <w:t>CTRL</w:t>
      </w:r>
      <w:r w:rsidRPr="6735099D">
        <w:rPr>
          <w:rFonts w:ascii="Arial" w:hAnsi="Arial" w:cs="Arial"/>
          <w:sz w:val="24"/>
          <w:szCs w:val="24"/>
        </w:rPr>
        <w:t xml:space="preserve"> + </w:t>
      </w:r>
      <w:r w:rsidR="00013F29" w:rsidRPr="6735099D">
        <w:rPr>
          <w:rFonts w:ascii="Arial" w:hAnsi="Arial" w:cs="Arial"/>
          <w:sz w:val="24"/>
          <w:szCs w:val="24"/>
        </w:rPr>
        <w:t xml:space="preserve">Z. </w:t>
      </w:r>
    </w:p>
    <w:p w14:paraId="1AAC86E7" w14:textId="77777777" w:rsidR="00CE2583" w:rsidRDefault="00CE2583" w:rsidP="00CE2583"/>
    <w:p w14:paraId="5D2FEF55" w14:textId="7DA29EDB" w:rsidR="00601328" w:rsidRDefault="001665CD" w:rsidP="003B0B49">
      <w:pPr>
        <w:rPr>
          <w:lang w:eastAsia="en-IN"/>
        </w:rPr>
      </w:pPr>
      <w:bookmarkStart w:id="1160" w:name="_Toc11675800"/>
      <w:bookmarkEnd w:id="1160"/>
      <w:r>
        <w:rPr>
          <w:lang w:eastAsia="en-IN"/>
        </w:rPr>
        <w:t>Note:</w:t>
      </w:r>
      <w:r w:rsidR="00601328">
        <w:rPr>
          <w:lang w:eastAsia="en-IN"/>
        </w:rPr>
        <w:t xml:space="preserve"> shortcut only available when </w:t>
      </w:r>
      <w:r w:rsidR="00352CC4">
        <w:rPr>
          <w:lang w:eastAsia="en-IN"/>
        </w:rPr>
        <w:t>read</w:t>
      </w:r>
      <w:r w:rsidR="00601328">
        <w:rPr>
          <w:lang w:eastAsia="en-IN"/>
        </w:rPr>
        <w:t>/write language is set to Computer Braille</w:t>
      </w:r>
    </w:p>
    <w:p w14:paraId="4701647F" w14:textId="77777777" w:rsidR="00886263" w:rsidRPr="00F06CE1" w:rsidRDefault="00886263" w:rsidP="00886263">
      <w:pPr>
        <w:pStyle w:val="Heading1"/>
        <w:rPr>
          <w:lang w:eastAsia="en-IN"/>
        </w:rPr>
      </w:pPr>
      <w:bookmarkStart w:id="1161" w:name="_Toc180667270"/>
      <w:r w:rsidRPr="00F06CE1">
        <w:rPr>
          <w:lang w:eastAsia="en-IN"/>
        </w:rPr>
        <w:lastRenderedPageBreak/>
        <w:t>Calendar</w:t>
      </w:r>
      <w:bookmarkEnd w:id="1161"/>
    </w:p>
    <w:p w14:paraId="1B793873" w14:textId="13CBEDCF" w:rsidR="00886263" w:rsidRDefault="00886263" w:rsidP="00886263">
      <w:pPr>
        <w:rPr>
          <w:lang w:eastAsia="en-IN"/>
        </w:rPr>
      </w:pPr>
      <w:r w:rsidRPr="000177D2">
        <w:rPr>
          <w:lang w:eastAsia="en-IN"/>
        </w:rPr>
        <w:t xml:space="preserve">The </w:t>
      </w:r>
      <w:r w:rsidR="00867EA6">
        <w:rPr>
          <w:lang w:eastAsia="en-IN"/>
        </w:rPr>
        <w:t xml:space="preserve">Orbit Reader </w:t>
      </w:r>
      <w:r w:rsidR="00F731C5">
        <w:rPr>
          <w:lang w:eastAsia="en-IN"/>
        </w:rPr>
        <w:t>Q20 and Q40</w:t>
      </w:r>
      <w:r w:rsidR="0011330E">
        <w:rPr>
          <w:lang w:eastAsia="en-IN"/>
        </w:rPr>
        <w:t xml:space="preserve"> </w:t>
      </w:r>
      <w:r>
        <w:rPr>
          <w:lang w:eastAsia="en-IN"/>
        </w:rPr>
        <w:t>include</w:t>
      </w:r>
      <w:r w:rsidRPr="000177D2">
        <w:rPr>
          <w:lang w:eastAsia="en-IN"/>
        </w:rPr>
        <w:t xml:space="preserve"> a calendar. </w:t>
      </w:r>
    </w:p>
    <w:p w14:paraId="1477653A" w14:textId="77777777" w:rsidR="00886263" w:rsidRDefault="00886263" w:rsidP="00886263">
      <w:pPr>
        <w:rPr>
          <w:lang w:eastAsia="en-IN"/>
        </w:rPr>
      </w:pPr>
    </w:p>
    <w:p w14:paraId="4373268E" w14:textId="285FE04B" w:rsidR="00886263" w:rsidRDefault="588299F3" w:rsidP="00886263">
      <w:pPr>
        <w:rPr>
          <w:lang w:eastAsia="en-IN"/>
        </w:rPr>
      </w:pPr>
      <w:r w:rsidRPr="588299F3">
        <w:rPr>
          <w:lang w:eastAsia="en-IN"/>
        </w:rPr>
        <w:t xml:space="preserve">Press </w:t>
      </w:r>
      <w:r w:rsidR="00B05783">
        <w:rPr>
          <w:lang w:eastAsia="en-IN"/>
        </w:rPr>
        <w:t>CTRL</w:t>
      </w:r>
      <w:r w:rsidRPr="588299F3">
        <w:rPr>
          <w:lang w:eastAsia="en-IN"/>
        </w:rPr>
        <w:t xml:space="preserve"> + L to open or close the calendar</w:t>
      </w:r>
      <w:r w:rsidR="00013F29" w:rsidRPr="588299F3">
        <w:rPr>
          <w:lang w:eastAsia="en-IN"/>
        </w:rPr>
        <w:t xml:space="preserve">. </w:t>
      </w:r>
      <w:r w:rsidRPr="588299F3">
        <w:rPr>
          <w:lang w:eastAsia="en-IN"/>
        </w:rPr>
        <w:t>The first thing you see is the month and year. For example, “"Jul 2021". Now press the Down arrow key once, and you will see the name of the days. For example, “Su Mo Tu We Th Fr Sa</w:t>
      </w:r>
      <w:r w:rsidR="00013F29" w:rsidRPr="588299F3">
        <w:rPr>
          <w:lang w:eastAsia="en-IN"/>
        </w:rPr>
        <w:t>.”</w:t>
      </w:r>
    </w:p>
    <w:p w14:paraId="339AF02D" w14:textId="77777777" w:rsidR="00886263" w:rsidRDefault="00886263" w:rsidP="00886263">
      <w:pPr>
        <w:rPr>
          <w:lang w:eastAsia="en-IN"/>
        </w:rPr>
      </w:pPr>
    </w:p>
    <w:p w14:paraId="59FCB8FA" w14:textId="2AC9050D" w:rsidR="00886263" w:rsidRDefault="588299F3" w:rsidP="00886263">
      <w:r w:rsidRPr="588299F3">
        <w:rPr>
          <w:lang w:eastAsia="en-IN"/>
        </w:rPr>
        <w:t>Now, press the down arrow key once, and you will see</w:t>
      </w:r>
      <w:r w:rsidR="00886263" w:rsidRPr="588299F3" w:rsidDel="588299F3">
        <w:rPr>
          <w:lang w:eastAsia="en-IN"/>
        </w:rPr>
        <w:t xml:space="preserve"> </w:t>
      </w:r>
      <w:r w:rsidRPr="588299F3">
        <w:rPr>
          <w:lang w:eastAsia="en-IN"/>
        </w:rPr>
        <w:t>the date numbers</w:t>
      </w:r>
      <w:r w:rsidR="003037A6">
        <w:rPr>
          <w:lang w:eastAsia="en-IN"/>
        </w:rPr>
        <w:t xml:space="preserve"> </w:t>
      </w:r>
      <w:r w:rsidRPr="588299F3">
        <w:rPr>
          <w:lang w:eastAsia="en-IN"/>
        </w:rPr>
        <w:t xml:space="preserve">on the braille window. For </w:t>
      </w:r>
      <w:r w:rsidR="00483C5E" w:rsidRPr="588299F3">
        <w:rPr>
          <w:lang w:eastAsia="en-IN"/>
        </w:rPr>
        <w:t>example,</w:t>
      </w:r>
      <w:r w:rsidRPr="588299F3">
        <w:rPr>
          <w:lang w:eastAsia="en-IN"/>
        </w:rPr>
        <w:t xml:space="preserve"> "              1  2  3". Pressing down arrow again shows July 4 through 10, and continuing to press down arrow will scroll down through the weeks of July and then into August, etc. Similarly, if you can press up arrow to see the previous week.</w:t>
      </w:r>
    </w:p>
    <w:p w14:paraId="4F51255D" w14:textId="77777777" w:rsidR="00886263" w:rsidRDefault="00886263" w:rsidP="00886263">
      <w:pPr>
        <w:rPr>
          <w:lang w:eastAsia="en-IN"/>
        </w:rPr>
      </w:pPr>
    </w:p>
    <w:p w14:paraId="771332C1" w14:textId="77777777" w:rsidR="00886263" w:rsidRDefault="00886263" w:rsidP="00886263">
      <w:r w:rsidRPr="002A5FF1">
        <w:t>At this point, as you navigate using the down arrow key today’s date is shown highlighted with raised Dot 7 and 8.</w:t>
      </w:r>
    </w:p>
    <w:p w14:paraId="26F05B4F" w14:textId="77777777" w:rsidR="00886263" w:rsidRDefault="00886263" w:rsidP="00886263"/>
    <w:p w14:paraId="6DEB9F77" w14:textId="77777777" w:rsidR="00886263" w:rsidRDefault="00886263" w:rsidP="00886263">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03519A29" w14:textId="77777777" w:rsidR="00886263" w:rsidRPr="000177D2" w:rsidRDefault="00886263" w:rsidP="00886263">
      <w:pPr>
        <w:pStyle w:val="Heading2"/>
      </w:pPr>
      <w:bookmarkStart w:id="1162" w:name="_Toc180667271"/>
      <w:r w:rsidRPr="000177D2">
        <w:t>Appointments</w:t>
      </w:r>
      <w:bookmarkEnd w:id="1162"/>
    </w:p>
    <w:p w14:paraId="6C93C92B" w14:textId="77777777" w:rsidR="00886263" w:rsidRDefault="00886263" w:rsidP="00886263">
      <w:r w:rsidRPr="000177D2">
        <w:t xml:space="preserve">You can also add and view appointments </w:t>
      </w:r>
      <w:r>
        <w:t>for</w:t>
      </w:r>
      <w:r w:rsidRPr="000177D2">
        <w:t xml:space="preserve"> a specific day. </w:t>
      </w:r>
    </w:p>
    <w:p w14:paraId="7C997240" w14:textId="05487BBA" w:rsidR="00886263" w:rsidRPr="000177D2" w:rsidRDefault="00886263" w:rsidP="00886263">
      <w:pPr>
        <w:pStyle w:val="Heading3"/>
      </w:pPr>
      <w:bookmarkStart w:id="1163" w:name="_Toc180667272"/>
      <w:r w:rsidRPr="000177D2">
        <w:t>View</w:t>
      </w:r>
      <w:r>
        <w:t>, Edit and Create</w:t>
      </w:r>
      <w:r w:rsidRPr="000177D2">
        <w:t xml:space="preserve"> appointments</w:t>
      </w:r>
      <w:r w:rsidR="009E549B" w:rsidRPr="000177D2">
        <w:t>.</w:t>
      </w:r>
      <w:bookmarkEnd w:id="1163"/>
    </w:p>
    <w:p w14:paraId="25C10D4B" w14:textId="217CBD31" w:rsidR="00886263" w:rsidRDefault="588299F3" w:rsidP="00886263">
      <w:r>
        <w:t xml:space="preserve">You can quickly jump to a specific date using the </w:t>
      </w:r>
      <w:r w:rsidR="003160BD">
        <w:t>Gotto</w:t>
      </w:r>
      <w:r>
        <w:t xml:space="preserve"> Date command (</w:t>
      </w:r>
      <w:r w:rsidR="00B05783">
        <w:t>CTRL</w:t>
      </w:r>
      <w:r>
        <w:t xml:space="preserve"> + G). It opens an edit box displaying the current date in one of the following formats DD/MM/YYYY, MM/DD/YYYY or YYYY/DD/MM. Type in the date on which you wish to set an appointment and press ESC. While entering the date, you must enter it using the language that is set as “</w:t>
      </w:r>
      <w:r w:rsidRPr="588299F3">
        <w:rPr>
          <w:rFonts w:cs="Arial"/>
        </w:rPr>
        <w:t>“read/write language</w:t>
      </w:r>
      <w:r w:rsidR="00013F29">
        <w:t>.”</w:t>
      </w:r>
      <w:r>
        <w:t xml:space="preserve"> You can use the Left and Right arrow keys to jump between the date fields that you wish to type in. </w:t>
      </w:r>
    </w:p>
    <w:p w14:paraId="7A27BC73" w14:textId="77777777" w:rsidR="00886263" w:rsidRDefault="00886263" w:rsidP="00886263"/>
    <w:p w14:paraId="61758F8C" w14:textId="3C6A7A32" w:rsidR="00886263" w:rsidRDefault="588299F3" w:rsidP="00886263">
      <w:r>
        <w:t xml:space="preserve">Once the date is entered, Press the ESC key to jump directly to the appointment for the date. </w:t>
      </w:r>
    </w:p>
    <w:p w14:paraId="7610CCCA" w14:textId="77777777" w:rsidR="00886263" w:rsidRDefault="00886263" w:rsidP="00886263">
      <w:r w:rsidRPr="000177D2">
        <w:t xml:space="preserve"> </w:t>
      </w:r>
    </w:p>
    <w:p w14:paraId="7D8D66E7" w14:textId="77777777" w:rsidR="00886263" w:rsidRDefault="00886263" w:rsidP="00886263">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34B1A022" w14:textId="77777777" w:rsidR="00886263" w:rsidRDefault="00886263" w:rsidP="00886263"/>
    <w:p w14:paraId="1D5907B4" w14:textId="77777777" w:rsidR="00886263" w:rsidRDefault="00886263" w:rsidP="00886263">
      <w:r>
        <w:lastRenderedPageBreak/>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B894593" w14:textId="77777777" w:rsidR="00886263" w:rsidRDefault="00886263" w:rsidP="00886263"/>
    <w:p w14:paraId="5C3F19A7" w14:textId="12358D5F" w:rsidR="00886263" w:rsidRDefault="588299F3" w:rsidP="00886263">
      <w:r>
        <w:t xml:space="preserve">Pressing the Enter button Assuming you have no </w:t>
      </w:r>
      <w:r w:rsidR="007E5E68">
        <w:t>appointments</w:t>
      </w:r>
      <w:r>
        <w:t xml:space="preserve"> on or later July 24, you receive the following message:</w:t>
      </w:r>
    </w:p>
    <w:p w14:paraId="7BC8023E" w14:textId="77777777" w:rsidR="00886263" w:rsidRDefault="00886263" w:rsidP="00886263"/>
    <w:p w14:paraId="430AF7EA" w14:textId="77777777" w:rsidR="00886263" w:rsidRDefault="00886263" w:rsidP="00886263">
      <w:r>
        <w:t>          -- No Appointments</w:t>
      </w:r>
    </w:p>
    <w:p w14:paraId="16D59B5C" w14:textId="77777777" w:rsidR="00886263" w:rsidRDefault="00886263" w:rsidP="00886263"/>
    <w:p w14:paraId="1BB5D99D" w14:textId="091E2F2D" w:rsidR="00886263" w:rsidRDefault="588299F3" w:rsidP="00886263">
      <w:r>
        <w:t xml:space="preserve">If you press Backspace at this point, you will be returned to the display showing July 18 through 24. </w:t>
      </w:r>
    </w:p>
    <w:p w14:paraId="2A6A1090" w14:textId="77777777" w:rsidR="00886263" w:rsidRDefault="00886263" w:rsidP="00886263"/>
    <w:p w14:paraId="420A2474" w14:textId="5634A6A7" w:rsidR="00886263" w:rsidRDefault="588299F3" w:rsidP="00886263">
      <w:r>
        <w:t xml:space="preserve">To create the new appointment you want for July 24, press </w:t>
      </w:r>
      <w:r w:rsidR="00B05783">
        <w:t>CTRL</w:t>
      </w:r>
      <w:r>
        <w:t xml:space="preserve"> + ALT + Q.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backspace. Press Enter to add the appointment. What you now see is the date, time, and text of the appointment. </w:t>
      </w:r>
    </w:p>
    <w:p w14:paraId="1A253C34" w14:textId="77777777" w:rsidR="00886263" w:rsidRDefault="00886263" w:rsidP="00886263"/>
    <w:p w14:paraId="21834400" w14:textId="7E940811" w:rsidR="00886263" w:rsidRDefault="588299F3" w:rsidP="00886263">
      <w:r>
        <w:t>Press Enter if you still want to make changes. If you are done, press Backspace to get back to the display of July 18 through 24. None of the dates are highlighted.</w:t>
      </w:r>
    </w:p>
    <w:p w14:paraId="43D474D0" w14:textId="77777777" w:rsidR="00886263" w:rsidRDefault="00886263" w:rsidP="00886263"/>
    <w:p w14:paraId="48922DF9" w14:textId="7CA8776C" w:rsidR="00886263" w:rsidRDefault="588299F3" w:rsidP="00886263">
      <w:r>
        <w:t>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w:t>
      </w:r>
      <w:r w:rsidR="00352CC4">
        <w:t>”</w:t>
      </w:r>
      <w:r>
        <w:t xml:space="preserve"> or you are presented with a list of the appointments you have already created. Use the up or down arrows to move between the appointments in the list. You can press </w:t>
      </w:r>
      <w:r w:rsidR="00B05783">
        <w:t>CTRL</w:t>
      </w:r>
      <w:r>
        <w:t xml:space="preserve"> + Q to delete the appointment or </w:t>
      </w:r>
      <w:r w:rsidR="007E5E68">
        <w:t>enter</w:t>
      </w:r>
      <w:r>
        <w:t xml:space="preserve"> to edit the appointment.</w:t>
      </w:r>
    </w:p>
    <w:p w14:paraId="2AFA7E34" w14:textId="77777777" w:rsidR="00886263" w:rsidRPr="000177D2" w:rsidRDefault="00886263" w:rsidP="00886263">
      <w:pPr>
        <w:pStyle w:val="Heading3"/>
      </w:pPr>
      <w:bookmarkStart w:id="1164" w:name="_Toc180667273"/>
      <w:r w:rsidRPr="000177D2">
        <w:t>Modify</w:t>
      </w:r>
      <w:bookmarkEnd w:id="1164"/>
    </w:p>
    <w:p w14:paraId="66C85513" w14:textId="78F870FC" w:rsidR="00886263" w:rsidRDefault="588299F3" w:rsidP="00886263">
      <w:r>
        <w:t xml:space="preserve">You can also modify the existing appointment. Press Enter key on any day. It shows the list of existing appointments and press Enter key to get the cursor on the first field of that appointment and you can change any field by pressing Up/Down arrow key. </w:t>
      </w:r>
    </w:p>
    <w:p w14:paraId="2E749EFB" w14:textId="77777777" w:rsidR="00886263" w:rsidRDefault="00886263" w:rsidP="00886263"/>
    <w:p w14:paraId="4B03DE4C" w14:textId="6E137CF6" w:rsidR="00886263" w:rsidRDefault="588299F3" w:rsidP="00886263">
      <w:r>
        <w:t>Enter to confirm the modifications.</w:t>
      </w:r>
    </w:p>
    <w:p w14:paraId="6E73DEA7" w14:textId="77777777" w:rsidR="00886263" w:rsidRDefault="00886263" w:rsidP="00886263"/>
    <w:p w14:paraId="4DDF8784" w14:textId="6CB75EBA" w:rsidR="0024372C" w:rsidRDefault="0024372C" w:rsidP="00886263">
      <w:r w:rsidRPr="009E320C">
        <w:t xml:space="preserve">Appointment changes can be discarded by pressing the </w:t>
      </w:r>
      <w:r w:rsidR="00B05783">
        <w:t>CTRL</w:t>
      </w:r>
      <w:r w:rsidR="00B05783" w:rsidRPr="00B05783">
        <w:t>+</w:t>
      </w:r>
      <w:r w:rsidR="004B0869">
        <w:t xml:space="preserve"> </w:t>
      </w:r>
      <w:r w:rsidR="00B05783" w:rsidRPr="00B05783">
        <w:t>d</w:t>
      </w:r>
      <w:r w:rsidR="004B0869">
        <w:t>.</w:t>
      </w:r>
    </w:p>
    <w:p w14:paraId="7DF09050" w14:textId="77777777" w:rsidR="00886263" w:rsidRPr="000177D2" w:rsidRDefault="00886263" w:rsidP="00886263">
      <w:pPr>
        <w:pStyle w:val="Heading3"/>
      </w:pPr>
      <w:bookmarkStart w:id="1165" w:name="_Toc180667274"/>
      <w:r w:rsidRPr="000177D2">
        <w:lastRenderedPageBreak/>
        <w:t>Delete appointment</w:t>
      </w:r>
      <w:bookmarkEnd w:id="1165"/>
    </w:p>
    <w:p w14:paraId="10DD37B0" w14:textId="37A9CEFE" w:rsidR="00886263" w:rsidRDefault="588299F3" w:rsidP="00886263">
      <w:r>
        <w:t xml:space="preserve">You can also delete the existing appointment. Press Enter key on any day. It shows the list of existing appointments and Press </w:t>
      </w:r>
      <w:r w:rsidR="00B05783">
        <w:t>CTRL</w:t>
      </w:r>
      <w:r>
        <w:t xml:space="preserve"> + Q to delete that appointment.</w:t>
      </w:r>
    </w:p>
    <w:p w14:paraId="11AE20B3" w14:textId="77777777" w:rsidR="00886263" w:rsidRDefault="00886263" w:rsidP="00886263"/>
    <w:p w14:paraId="60292A9F" w14:textId="4DF17300" w:rsidR="00886263" w:rsidRDefault="588299F3" w:rsidP="588299F3">
      <w:pPr>
        <w:rPr>
          <w:rFonts w:asciiTheme="minorHAnsi" w:hAnsiTheme="minorHAnsi"/>
          <w:sz w:val="22"/>
          <w:szCs w:val="22"/>
          <w:lang w:eastAsia="en-IN"/>
        </w:rPr>
      </w:pPr>
      <w:r w:rsidRPr="588299F3">
        <w:rPr>
          <w:lang w:eastAsia="en-IN"/>
        </w:rPr>
        <w:t xml:space="preserve">This action deletes the appointment currently showing. </w:t>
      </w:r>
      <w:r w:rsidR="000E584C" w:rsidRPr="588299F3">
        <w:rPr>
          <w:lang w:eastAsia="en-IN"/>
        </w:rPr>
        <w:t>Confirmation</w:t>
      </w:r>
      <w:r w:rsidRPr="588299F3">
        <w:rPr>
          <w:lang w:eastAsia="en-IN"/>
        </w:rPr>
        <w:t xml:space="preserve"> is required before the appointment is deleted. When the message "Confirm action" is displayed, press Enter to confirm or press Backspace to cancel.</w:t>
      </w:r>
    </w:p>
    <w:p w14:paraId="26550D6D" w14:textId="77777777" w:rsidR="00886263" w:rsidRDefault="00886263" w:rsidP="00886263"/>
    <w:p w14:paraId="27F0C526" w14:textId="42D5AC14" w:rsidR="00886263" w:rsidRDefault="588299F3" w:rsidP="00886263">
      <w:r>
        <w:t>An alarm rings at its programmed time and day of the appointment. Press Backspace to acknowledge the ringing alarm.</w:t>
      </w:r>
    </w:p>
    <w:p w14:paraId="5AC7FF45" w14:textId="77777777" w:rsidR="00886263" w:rsidRPr="000177D2" w:rsidRDefault="00886263" w:rsidP="00886263">
      <w:pPr>
        <w:pStyle w:val="Heading2"/>
        <w:rPr>
          <w:lang w:eastAsia="en-IN"/>
        </w:rPr>
      </w:pPr>
      <w:bookmarkStart w:id="1166" w:name="_Toc180667275"/>
      <w:r w:rsidRPr="000177D2">
        <w:rPr>
          <w:lang w:eastAsia="en-IN"/>
        </w:rPr>
        <w:t>Calendar Commands</w:t>
      </w:r>
      <w:bookmarkEnd w:id="1166"/>
    </w:p>
    <w:p w14:paraId="4598EA4F" w14:textId="5F18C0F0" w:rsidR="00886263" w:rsidRDefault="00886263" w:rsidP="00886263">
      <w:pPr>
        <w:rPr>
          <w:lang w:eastAsia="en-IN"/>
        </w:rPr>
      </w:pPr>
      <w:r w:rsidRPr="000177D2">
        <w:rPr>
          <w:lang w:eastAsia="en-IN"/>
        </w:rPr>
        <w:t xml:space="preserve">The following are the </w:t>
      </w:r>
      <w:r w:rsidR="000E584C" w:rsidRPr="000177D2">
        <w:rPr>
          <w:lang w:eastAsia="en-IN"/>
        </w:rPr>
        <w:t>commands</w:t>
      </w:r>
      <w:r w:rsidRPr="000177D2">
        <w:rPr>
          <w:lang w:eastAsia="en-IN"/>
        </w:rPr>
        <w:t xml:space="preserve"> for the calendar application.</w:t>
      </w:r>
    </w:p>
    <w:p w14:paraId="1661B64A" w14:textId="1A375662" w:rsidR="00886263" w:rsidRPr="00EA447D" w:rsidRDefault="588299F3" w:rsidP="00886263">
      <w:pPr>
        <w:pStyle w:val="ListParagraph"/>
        <w:numPr>
          <w:ilvl w:val="0"/>
          <w:numId w:val="133"/>
        </w:numPr>
        <w:rPr>
          <w:rFonts w:cs="Arial"/>
          <w:lang w:eastAsia="en-IN"/>
        </w:rPr>
      </w:pPr>
      <w:r w:rsidRPr="588299F3">
        <w:rPr>
          <w:rFonts w:ascii="Arial" w:hAnsi="Arial" w:cs="Arial"/>
          <w:sz w:val="24"/>
          <w:szCs w:val="24"/>
          <w:lang w:eastAsia="en-IN"/>
        </w:rPr>
        <w:t xml:space="preserve">To open/close calendar, press </w:t>
      </w:r>
      <w:r w:rsidR="00B05783">
        <w:rPr>
          <w:rFonts w:ascii="Arial" w:hAnsi="Arial" w:cs="Arial"/>
          <w:sz w:val="24"/>
          <w:szCs w:val="24"/>
          <w:lang w:eastAsia="en-IN"/>
        </w:rPr>
        <w:t>CTRL</w:t>
      </w:r>
      <w:r w:rsidRPr="588299F3">
        <w:rPr>
          <w:rFonts w:ascii="Arial" w:hAnsi="Arial" w:cs="Arial"/>
          <w:sz w:val="24"/>
          <w:szCs w:val="24"/>
          <w:lang w:eastAsia="en-IN"/>
        </w:rPr>
        <w:t xml:space="preserve"> + L. </w:t>
      </w:r>
    </w:p>
    <w:p w14:paraId="3D9AE357" w14:textId="523123AD"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Go to Previous or Next Week, press Up or Down Arrows </w:t>
      </w:r>
      <w:r w:rsidRPr="00B85E69">
        <w:rPr>
          <w:rFonts w:ascii="Arial" w:hAnsi="Arial" w:cs="Arial"/>
          <w:sz w:val="24"/>
          <w:szCs w:val="24"/>
          <w:lang w:eastAsia="en-IN"/>
        </w:rPr>
        <w:tab/>
        <w:t xml:space="preserve">You can navigate in the calendar by weeks. Pressing Down arrow key goes the next week and pressing Up arrow </w:t>
      </w:r>
      <w:r w:rsidR="007E5E68" w:rsidRPr="00B85E69">
        <w:rPr>
          <w:rFonts w:ascii="Arial" w:hAnsi="Arial" w:cs="Arial"/>
          <w:sz w:val="24"/>
          <w:szCs w:val="24"/>
          <w:lang w:eastAsia="en-IN"/>
        </w:rPr>
        <w:t>key</w:t>
      </w:r>
      <w:r w:rsidRPr="00B85E69">
        <w:rPr>
          <w:rFonts w:ascii="Arial" w:hAnsi="Arial" w:cs="Arial"/>
          <w:sz w:val="24"/>
          <w:szCs w:val="24"/>
          <w:lang w:eastAsia="en-IN"/>
        </w:rPr>
        <w:t xml:space="preserve"> goes to the previous week.</w:t>
      </w:r>
    </w:p>
    <w:p w14:paraId="7A104BC1" w14:textId="57F99C48" w:rsidR="00886263" w:rsidRPr="00536CE4"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Add a new appointment, press </w:t>
      </w:r>
      <w:r w:rsidR="00B05783">
        <w:rPr>
          <w:rFonts w:ascii="Arial" w:hAnsi="Arial" w:cs="Arial"/>
          <w:sz w:val="24"/>
          <w:szCs w:val="24"/>
          <w:lang w:eastAsia="en-IN"/>
        </w:rPr>
        <w:t>CTRL</w:t>
      </w:r>
      <w:r w:rsidRPr="588299F3">
        <w:rPr>
          <w:rFonts w:ascii="Arial" w:hAnsi="Arial" w:cs="Arial"/>
          <w:sz w:val="24"/>
          <w:szCs w:val="24"/>
          <w:lang w:eastAsia="en-IN"/>
        </w:rPr>
        <w:t>+ ALT + Q.</w:t>
      </w:r>
    </w:p>
    <w:p w14:paraId="5E37326F" w14:textId="1DED5637" w:rsidR="00886263" w:rsidRPr="00536CE4"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Delete appointment, press </w:t>
      </w:r>
      <w:r w:rsidR="00B05783">
        <w:rPr>
          <w:rFonts w:ascii="Arial" w:hAnsi="Arial" w:cs="Arial"/>
          <w:sz w:val="24"/>
          <w:szCs w:val="24"/>
          <w:lang w:eastAsia="en-IN"/>
        </w:rPr>
        <w:t>CTRL</w:t>
      </w:r>
      <w:r w:rsidRPr="588299F3">
        <w:rPr>
          <w:rFonts w:ascii="Arial" w:hAnsi="Arial" w:cs="Arial"/>
          <w:sz w:val="24"/>
          <w:szCs w:val="24"/>
          <w:lang w:eastAsia="en-IN"/>
        </w:rPr>
        <w:t xml:space="preserve"> + Q.</w:t>
      </w:r>
    </w:p>
    <w:p w14:paraId="0696A7F7" w14:textId="35115093" w:rsidR="00886263"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Go to Date, press </w:t>
      </w:r>
      <w:r w:rsidR="00B05783">
        <w:rPr>
          <w:rFonts w:ascii="Arial" w:hAnsi="Arial" w:cs="Arial"/>
          <w:sz w:val="24"/>
          <w:szCs w:val="24"/>
          <w:lang w:eastAsia="en-IN"/>
        </w:rPr>
        <w:t>CTRL</w:t>
      </w:r>
      <w:r w:rsidRPr="588299F3">
        <w:rPr>
          <w:rFonts w:ascii="Arial" w:hAnsi="Arial" w:cs="Arial"/>
          <w:sz w:val="24"/>
          <w:szCs w:val="24"/>
          <w:lang w:eastAsia="en-IN"/>
        </w:rPr>
        <w:t xml:space="preserve"> + G.</w:t>
      </w:r>
    </w:p>
    <w:p w14:paraId="22830FFF" w14:textId="77777777" w:rsidR="002D5CFA" w:rsidRPr="000967E4" w:rsidRDefault="002D5CFA" w:rsidP="002D5CFA">
      <w:pPr>
        <w:pStyle w:val="Heading1"/>
        <w:rPr>
          <w:lang w:eastAsia="en-IN"/>
        </w:rPr>
      </w:pPr>
      <w:bookmarkStart w:id="1167" w:name="_Toc180667276"/>
      <w:r w:rsidRPr="000967E4">
        <w:rPr>
          <w:lang w:eastAsia="en-IN"/>
        </w:rPr>
        <w:t>Key Lock Command</w:t>
      </w:r>
      <w:bookmarkEnd w:id="1167"/>
    </w:p>
    <w:p w14:paraId="752BEE9C" w14:textId="6A954873" w:rsidR="008B1857" w:rsidRPr="000C3ED9" w:rsidRDefault="008B1857" w:rsidP="008B1857">
      <w:pPr>
        <w:rPr>
          <w:lang w:eastAsia="en-IN"/>
        </w:rPr>
      </w:pPr>
      <w:r w:rsidRPr="000C3ED9">
        <w:rPr>
          <w:lang w:eastAsia="en-IN"/>
        </w:rPr>
        <w:t xml:space="preserve">The Key Lock command prevents accidental key presses. The command is to hold </w:t>
      </w:r>
      <w:r>
        <w:rPr>
          <w:lang w:eastAsia="en-IN"/>
        </w:rPr>
        <w:t xml:space="preserve">CTRL </w:t>
      </w:r>
      <w:r w:rsidRPr="008B1857">
        <w:rPr>
          <w:lang w:eastAsia="en-IN"/>
        </w:rPr>
        <w:t>+</w:t>
      </w:r>
      <w:r>
        <w:rPr>
          <w:lang w:eastAsia="en-IN"/>
        </w:rPr>
        <w:t xml:space="preserve"> W</w:t>
      </w:r>
      <w:r w:rsidRPr="008B1857">
        <w:rPr>
          <w:lang w:eastAsia="en-IN"/>
        </w:rPr>
        <w:t>indows</w:t>
      </w:r>
      <w:r>
        <w:rPr>
          <w:lang w:eastAsia="en-IN"/>
        </w:rPr>
        <w:t xml:space="preserve"> </w:t>
      </w:r>
      <w:r w:rsidRPr="008B1857">
        <w:rPr>
          <w:lang w:eastAsia="en-IN"/>
        </w:rPr>
        <w:t>+</w:t>
      </w:r>
      <w:r>
        <w:rPr>
          <w:lang w:eastAsia="en-IN"/>
        </w:rPr>
        <w:t xml:space="preserve"> </w:t>
      </w:r>
      <w:r w:rsidRPr="008B1857">
        <w:rPr>
          <w:lang w:eastAsia="en-IN"/>
        </w:rPr>
        <w:t>l</w:t>
      </w:r>
      <w:r>
        <w:rPr>
          <w:lang w:eastAsia="en-IN"/>
        </w:rPr>
        <w:t xml:space="preserve"> </w:t>
      </w:r>
      <w:r w:rsidRPr="000C3ED9">
        <w:rPr>
          <w:lang w:eastAsia="en-IN"/>
        </w:rPr>
        <w:t>for two seconds or more. Pressing and holding these same keys again, unlocks the keys. You can also unlock the keys by turning the device off and then on again.</w:t>
      </w:r>
    </w:p>
    <w:p w14:paraId="65E807B2" w14:textId="77777777" w:rsidR="008209D2" w:rsidRPr="008209D2" w:rsidRDefault="008209D2" w:rsidP="008209D2">
      <w:pPr>
        <w:rPr>
          <w:rFonts w:cs="Arial"/>
          <w:lang w:eastAsia="en-IN"/>
        </w:rPr>
      </w:pPr>
    </w:p>
    <w:p w14:paraId="07CF4015" w14:textId="77777777" w:rsidR="00FE3743" w:rsidRPr="000C3ED9" w:rsidRDefault="00FE3743" w:rsidP="00FE3743">
      <w:pPr>
        <w:pStyle w:val="Heading1"/>
        <w:rPr>
          <w:lang w:eastAsia="en-IN"/>
        </w:rPr>
      </w:pPr>
      <w:bookmarkStart w:id="1168" w:name="System-Alerts"/>
      <w:bookmarkStart w:id="1169" w:name="_Toc531853383"/>
      <w:bookmarkStart w:id="1170" w:name="_Toc180667277"/>
      <w:bookmarkEnd w:id="933"/>
      <w:bookmarkEnd w:id="1168"/>
      <w:r w:rsidRPr="000C3ED9">
        <w:rPr>
          <w:lang w:eastAsia="en-IN"/>
        </w:rPr>
        <w:t>System Alerts</w:t>
      </w:r>
      <w:bookmarkEnd w:id="1169"/>
      <w:bookmarkEnd w:id="1170"/>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704AD92E" w:rsidR="00FE3743" w:rsidRPr="000C3ED9" w:rsidRDefault="588299F3" w:rsidP="00FE3743">
      <w:pPr>
        <w:rPr>
          <w:lang w:eastAsia="en-IN"/>
        </w:rPr>
      </w:pPr>
      <w:r w:rsidRPr="588299F3">
        <w:rPr>
          <w:lang w:eastAsia="en-IN"/>
        </w:rPr>
        <w:t>Alerts are seen by invoking the Menu or the Editor Context Menu. Pressing Enter causes the next alert to appear if there is any. The alert is removed from the alert list once it has been displayed.</w:t>
      </w:r>
    </w:p>
    <w:p w14:paraId="4D2392BB" w14:textId="77777777" w:rsidR="00FE3743" w:rsidRPr="000C3ED9" w:rsidRDefault="00FE3743" w:rsidP="00FE3743">
      <w:pPr>
        <w:rPr>
          <w:lang w:eastAsia="en-IN"/>
        </w:rPr>
      </w:pPr>
    </w:p>
    <w:p w14:paraId="68C0EF8A" w14:textId="027ABEDD" w:rsidR="00FE3743" w:rsidRPr="000C3ED9" w:rsidRDefault="588299F3" w:rsidP="00FE3743">
      <w:pPr>
        <w:rPr>
          <w:lang w:eastAsia="en-IN"/>
        </w:rPr>
      </w:pPr>
      <w:r w:rsidRPr="588299F3">
        <w:rPr>
          <w:lang w:eastAsia="en-IN"/>
        </w:rPr>
        <w:t>If no more alerts are in the list, the first Menu or Editor Context Menu item appears. Pressing Backspace clears all pending alerts and puts you back on the first Menu or Editor Context Menu item.</w:t>
      </w:r>
    </w:p>
    <w:p w14:paraId="4CB278A5" w14:textId="77777777" w:rsidR="00FE3743" w:rsidRPr="000C3ED9" w:rsidRDefault="00FE3743" w:rsidP="00FE3743">
      <w:pPr>
        <w:rPr>
          <w:lang w:eastAsia="en-IN"/>
        </w:rPr>
      </w:pPr>
    </w:p>
    <w:p w14:paraId="75CB20EA" w14:textId="23E6682D" w:rsidR="00FE3743" w:rsidRPr="000C3ED9" w:rsidRDefault="00FE3743" w:rsidP="00FE3743">
      <w:pPr>
        <w:rPr>
          <w:lang w:eastAsia="en-IN"/>
        </w:rPr>
      </w:pPr>
      <w:r w:rsidRPr="000C3ED9">
        <w:rPr>
          <w:lang w:eastAsia="en-IN"/>
        </w:rPr>
        <w:t xml:space="preserve">If the alert message length is longer than </w:t>
      </w:r>
      <w:r w:rsidR="008915D3">
        <w:rPr>
          <w:lang w:eastAsia="en-IN"/>
        </w:rPr>
        <w:t>2</w:t>
      </w:r>
      <w:r w:rsidR="00990654">
        <w:rPr>
          <w:lang w:eastAsia="en-IN"/>
        </w:rPr>
        <w:t>0</w:t>
      </w:r>
      <w:r w:rsidRPr="000C3ED9">
        <w:rPr>
          <w:lang w:eastAsia="en-IN"/>
        </w:rPr>
        <w:t xml:space="preserve"> characters</w:t>
      </w:r>
      <w:r w:rsidR="003037A6">
        <w:rPr>
          <w:lang w:eastAsia="en-IN"/>
        </w:rPr>
        <w:t xml:space="preserve"> in </w:t>
      </w:r>
      <w:r w:rsidR="008915D3">
        <w:rPr>
          <w:rFonts w:cs="Arial"/>
          <w:lang w:eastAsia="en-IN"/>
        </w:rPr>
        <w:t>Orbit Reader</w:t>
      </w:r>
      <w:r w:rsidR="008915D3" w:rsidRPr="00173371">
        <w:rPr>
          <w:rFonts w:cs="Arial"/>
          <w:lang w:eastAsia="en-IN"/>
        </w:rPr>
        <w:t xml:space="preserve"> </w:t>
      </w:r>
      <w:r w:rsidR="003037A6">
        <w:rPr>
          <w:lang w:eastAsia="en-IN"/>
        </w:rPr>
        <w:t>Q</w:t>
      </w:r>
      <w:r w:rsidR="008915D3">
        <w:rPr>
          <w:lang w:eastAsia="en-IN"/>
        </w:rPr>
        <w:t>2</w:t>
      </w:r>
      <w:r w:rsidR="003037A6">
        <w:rPr>
          <w:lang w:eastAsia="en-IN"/>
        </w:rPr>
        <w:t xml:space="preserve">0 or </w:t>
      </w:r>
      <w:r w:rsidR="008915D3">
        <w:rPr>
          <w:lang w:eastAsia="en-IN"/>
        </w:rPr>
        <w:t>4</w:t>
      </w:r>
      <w:r w:rsidR="003037A6">
        <w:rPr>
          <w:lang w:eastAsia="en-IN"/>
        </w:rPr>
        <w:t xml:space="preserve">0 characters in </w:t>
      </w:r>
      <w:r w:rsidR="008915D3">
        <w:rPr>
          <w:rFonts w:cs="Arial"/>
          <w:lang w:eastAsia="en-IN"/>
        </w:rPr>
        <w:t>Orbit Reader</w:t>
      </w:r>
      <w:r w:rsidR="008915D3" w:rsidRPr="00173371">
        <w:rPr>
          <w:rFonts w:cs="Arial"/>
          <w:lang w:eastAsia="en-IN"/>
        </w:rPr>
        <w:t xml:space="preserve"> </w:t>
      </w:r>
      <w:r w:rsidR="003037A6">
        <w:rPr>
          <w:lang w:eastAsia="en-IN"/>
        </w:rPr>
        <w:t>Q</w:t>
      </w:r>
      <w:r w:rsidR="008915D3">
        <w:rPr>
          <w:lang w:eastAsia="en-IN"/>
        </w:rPr>
        <w:t>4</w:t>
      </w:r>
      <w:r w:rsidR="003037A6">
        <w:rPr>
          <w:lang w:eastAsia="en-IN"/>
        </w:rPr>
        <w:t>0</w:t>
      </w:r>
      <w:r w:rsidRPr="000C3ED9">
        <w:rPr>
          <w:lang w:eastAsia="en-IN"/>
        </w:rPr>
        <w:t xml:space="preserve">, you can navigate through the message using </w:t>
      </w:r>
      <w:r w:rsidRPr="000C3ED9">
        <w:rPr>
          <w:lang w:eastAsia="en-IN"/>
        </w:rPr>
        <w:lastRenderedPageBreak/>
        <w:t xml:space="preserve">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2D30705" w14:textId="4C8369CC" w:rsidR="001D151D" w:rsidRPr="008915D3" w:rsidRDefault="001D151D" w:rsidP="008915D3">
      <w:pPr>
        <w:rPr>
          <w:rFonts w:cs="Arial"/>
          <w:lang w:eastAsia="en-IN"/>
        </w:rPr>
      </w:pPr>
      <w:bookmarkStart w:id="1171" w:name="Reboot-the-Device"/>
      <w:bookmarkStart w:id="1172" w:name="_Toc525726304"/>
      <w:bookmarkStart w:id="1173" w:name="_Toc525726305"/>
      <w:bookmarkStart w:id="1174" w:name="_Toc525726306"/>
      <w:bookmarkStart w:id="1175" w:name="_Toc531853384"/>
      <w:bookmarkEnd w:id="1171"/>
      <w:bookmarkEnd w:id="1172"/>
      <w:bookmarkEnd w:id="1173"/>
      <w:bookmarkEnd w:id="1174"/>
    </w:p>
    <w:p w14:paraId="0CBA9C15" w14:textId="46982DE8" w:rsidR="00FE3743" w:rsidRPr="000C3ED9" w:rsidRDefault="00FE3743" w:rsidP="00FE3743">
      <w:pPr>
        <w:pStyle w:val="Heading1"/>
        <w:rPr>
          <w:lang w:eastAsia="en-IN"/>
        </w:rPr>
      </w:pPr>
      <w:bookmarkStart w:id="1176" w:name="_Toc180667278"/>
      <w:r w:rsidRPr="000C3ED9">
        <w:rPr>
          <w:lang w:eastAsia="en-IN"/>
        </w:rPr>
        <w:t>Reboot the Device</w:t>
      </w:r>
      <w:bookmarkEnd w:id="1175"/>
      <w:bookmarkEnd w:id="1176"/>
    </w:p>
    <w:p w14:paraId="6E029AD5" w14:textId="24078CC3" w:rsidR="00FE3743" w:rsidRPr="000C3ED9" w:rsidRDefault="588299F3" w:rsidP="00FE3743">
      <w:pPr>
        <w:rPr>
          <w:lang w:eastAsia="en-IN"/>
        </w:rPr>
      </w:pPr>
      <w:r w:rsidRPr="588299F3">
        <w:rPr>
          <w:lang w:eastAsia="en-IN"/>
        </w:rPr>
        <w:t xml:space="preserve">If the </w:t>
      </w:r>
      <w:r w:rsidR="00867EA6">
        <w:rPr>
          <w:lang w:eastAsia="en-IN"/>
        </w:rPr>
        <w:t xml:space="preserve">Orbit Reader </w:t>
      </w:r>
      <w:r w:rsidR="00F731C5">
        <w:rPr>
          <w:lang w:eastAsia="en-IN"/>
        </w:rPr>
        <w:t>Q20 or Q40</w:t>
      </w:r>
      <w:r w:rsidR="00FE1386">
        <w:rPr>
          <w:lang w:eastAsia="en-IN"/>
        </w:rPr>
        <w:t xml:space="preserve"> </w:t>
      </w:r>
      <w:r w:rsidRPr="588299F3">
        <w:rPr>
          <w:lang w:eastAsia="en-IN"/>
        </w:rPr>
        <w:t>suddenly does not respond to button presses, and you know that the battery is not fully discharged, then you may try rebooting the device by pressing the lower Right Panning key + Thumb 3. There is no indication of the reset event. The unit is in power-off condition after reset and needs to be powered on before it can be used.</w:t>
      </w:r>
    </w:p>
    <w:p w14:paraId="74FAC8F9" w14:textId="3F1F4FED" w:rsidR="00FE3743" w:rsidRDefault="00FE3743" w:rsidP="00FE3743">
      <w:pPr>
        <w:pStyle w:val="Heading1"/>
        <w:rPr>
          <w:lang w:eastAsia="en-IN"/>
        </w:rPr>
      </w:pPr>
      <w:bookmarkStart w:id="1177" w:name="Device-Upgrade-Procedure"/>
      <w:bookmarkStart w:id="1178" w:name="_Toc531853385"/>
      <w:bookmarkStart w:id="1179" w:name="_Toc180667279"/>
      <w:bookmarkEnd w:id="1177"/>
      <w:r w:rsidRPr="000C3ED9">
        <w:rPr>
          <w:lang w:eastAsia="en-IN"/>
        </w:rPr>
        <w:t>Device Upgrade Procedure</w:t>
      </w:r>
      <w:bookmarkEnd w:id="1178"/>
      <w:bookmarkEnd w:id="1179"/>
    </w:p>
    <w:p w14:paraId="2F4A1A14" w14:textId="172955D5" w:rsidR="008B3339" w:rsidRPr="008B3339" w:rsidRDefault="000B508E" w:rsidP="00C05DD3">
      <w:pPr>
        <w:pStyle w:val="Heading2"/>
        <w:rPr>
          <w:lang w:eastAsia="en-IN"/>
        </w:rPr>
      </w:pPr>
      <w:bookmarkStart w:id="1180" w:name="_Ref74047524"/>
      <w:bookmarkStart w:id="1181" w:name="_Toc180667280"/>
      <w:r>
        <w:rPr>
          <w:lang w:eastAsia="en-IN"/>
        </w:rPr>
        <w:t xml:space="preserve">Device </w:t>
      </w:r>
      <w:r w:rsidR="008B3339">
        <w:rPr>
          <w:lang w:eastAsia="en-IN"/>
        </w:rPr>
        <w:t>Firmware Upgrade</w:t>
      </w:r>
      <w:bookmarkEnd w:id="1180"/>
      <w:bookmarkEnd w:id="1181"/>
    </w:p>
    <w:p w14:paraId="0B09E0D7" w14:textId="1BEB7DB6" w:rsidR="00A51777" w:rsidRPr="008C272A" w:rsidRDefault="00A51777" w:rsidP="00A51777">
      <w:pPr>
        <w:rPr>
          <w:rFonts w:cs="Arial"/>
        </w:rPr>
      </w:pPr>
      <w:r w:rsidRPr="007C3CB4">
        <w:rPr>
          <w:rFonts w:cs="Arial"/>
        </w:rPr>
        <w:t xml:space="preserve">New versions of the firmware for the </w:t>
      </w:r>
      <w:r w:rsidR="00867EA6">
        <w:rPr>
          <w:rFonts w:cs="Arial"/>
        </w:rPr>
        <w:t xml:space="preserve">Orbit Reader </w:t>
      </w:r>
      <w:r w:rsidR="00F731C5">
        <w:rPr>
          <w:rFonts w:cs="Arial"/>
        </w:rPr>
        <w:t>Q20 and Q40</w:t>
      </w:r>
      <w:r w:rsidR="00FE1386">
        <w:rPr>
          <w:rFonts w:cs="Arial"/>
        </w:rPr>
        <w:t xml:space="preserve"> </w:t>
      </w:r>
      <w:r w:rsidRPr="007C3CB4">
        <w:rPr>
          <w:rFonts w:cs="Arial"/>
        </w:rPr>
        <w:t>are released from time to time, containing improvements, bug fixes</w:t>
      </w:r>
      <w:r w:rsidR="00FB7AF9">
        <w:rPr>
          <w:rFonts w:cs="Arial"/>
        </w:rPr>
        <w:t>,</w:t>
      </w:r>
      <w:r w:rsidRPr="007C3CB4">
        <w:rPr>
          <w:rFonts w:cs="Arial"/>
        </w:rPr>
        <w:t xml:space="preserve"> and new features. This section describes the procedure for updating the </w:t>
      </w:r>
      <w:r w:rsidR="00867EA6">
        <w:rPr>
          <w:rFonts w:cs="Arial"/>
        </w:rPr>
        <w:t xml:space="preserve">Orbit Reader </w:t>
      </w:r>
      <w:r w:rsidR="00F731C5">
        <w:rPr>
          <w:rFonts w:cs="Arial"/>
        </w:rPr>
        <w:t>Q20 and Q40</w:t>
      </w:r>
      <w:r w:rsidR="00FE1386">
        <w:rPr>
          <w:rFonts w:cs="Arial"/>
        </w:rPr>
        <w:t xml:space="preserve"> </w:t>
      </w:r>
      <w:r w:rsidRPr="007C3CB4">
        <w:rPr>
          <w:rFonts w:cs="Arial"/>
        </w:rPr>
        <w:t>firmware.</w:t>
      </w:r>
    </w:p>
    <w:p w14:paraId="15034165" w14:textId="77777777" w:rsidR="00A51777" w:rsidRPr="008C272A" w:rsidRDefault="00A51777" w:rsidP="00A51777"/>
    <w:p w14:paraId="38F07664" w14:textId="72EF85D3" w:rsidR="00A51777" w:rsidRDefault="00A51777" w:rsidP="00A51777">
      <w:pPr>
        <w:rPr>
          <w:rFonts w:cs="Arial"/>
        </w:rPr>
      </w:pPr>
      <w:r w:rsidRPr="007C3CB4">
        <w:rPr>
          <w:rFonts w:cs="Arial"/>
        </w:rPr>
        <w:t xml:space="preserve">There are two ways to upgrade the firmware of the </w:t>
      </w:r>
      <w:r w:rsidR="00867EA6">
        <w:rPr>
          <w:rFonts w:cs="Arial"/>
        </w:rPr>
        <w:t xml:space="preserve">Orbit Reader </w:t>
      </w:r>
      <w:r w:rsidR="00F731C5">
        <w:rPr>
          <w:rFonts w:cs="Arial"/>
        </w:rPr>
        <w:t>Q20 and Q40</w:t>
      </w:r>
      <w:r w:rsidRPr="007C3CB4">
        <w:rPr>
          <w:rFonts w:cs="Arial"/>
        </w:rPr>
        <w:t>: either using a Windows PC and a USB cable or using an SD card</w:t>
      </w:r>
      <w:bookmarkStart w:id="1182" w:name="_Toc521414272"/>
      <w:bookmarkStart w:id="1183" w:name="_Toc521414324"/>
      <w:bookmarkStart w:id="1184" w:name="_Toc521429402"/>
      <w:bookmarkEnd w:id="1182"/>
      <w:bookmarkEnd w:id="1183"/>
      <w:bookmarkEnd w:id="1184"/>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47755052" w:rsidR="00A51777" w:rsidRPr="007C3CB4" w:rsidRDefault="00A51777" w:rsidP="00D508FB">
      <w:pPr>
        <w:pStyle w:val="ListParagraph"/>
        <w:numPr>
          <w:ilvl w:val="0"/>
          <w:numId w:val="59"/>
        </w:numPr>
      </w:pPr>
      <w:r w:rsidRPr="007C3CB4">
        <w:rPr>
          <w:rFonts w:ascii="Arial" w:hAnsi="Arial" w:cs="Arial"/>
          <w:sz w:val="24"/>
          <w:szCs w:val="24"/>
        </w:rPr>
        <w:t xml:space="preserve">Download the firmware </w:t>
      </w:r>
      <w:r w:rsidR="00AD12DC" w:rsidRPr="007C3CB4">
        <w:rPr>
          <w:rFonts w:ascii="Arial" w:hAnsi="Arial" w:cs="Arial"/>
          <w:sz w:val="24"/>
          <w:szCs w:val="24"/>
        </w:rPr>
        <w:t>package.</w:t>
      </w:r>
    </w:p>
    <w:p w14:paraId="7ADCCEAB" w14:textId="074AA78F"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867EA6">
        <w:rPr>
          <w:rFonts w:ascii="Arial" w:hAnsi="Arial" w:cs="Arial"/>
          <w:sz w:val="24"/>
          <w:szCs w:val="24"/>
        </w:rPr>
        <w:t xml:space="preserve">Orbit Reader </w:t>
      </w:r>
      <w:r w:rsidR="00F731C5">
        <w:rPr>
          <w:rFonts w:ascii="Arial" w:hAnsi="Arial" w:cs="Arial"/>
          <w:sz w:val="24"/>
          <w:szCs w:val="24"/>
        </w:rPr>
        <w:t>Q20 or Q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1185" w:name="_Toc9444668"/>
      <w:bookmarkStart w:id="1186" w:name="_Ref9689032"/>
      <w:bookmarkStart w:id="1187" w:name="_Ref9689068"/>
      <w:bookmarkStart w:id="1188" w:name="_Toc9689961"/>
      <w:bookmarkStart w:id="1189" w:name="_Toc10194425"/>
      <w:bookmarkStart w:id="1190" w:name="_Toc10195159"/>
      <w:bookmarkStart w:id="1191" w:name="_Ref93505158"/>
      <w:bookmarkStart w:id="1192" w:name="_Toc180667281"/>
      <w:r w:rsidRPr="007C3CB4">
        <w:t>Download firmware package</w:t>
      </w:r>
      <w:bookmarkEnd w:id="1185"/>
      <w:bookmarkEnd w:id="1186"/>
      <w:bookmarkEnd w:id="1187"/>
      <w:bookmarkEnd w:id="1188"/>
      <w:bookmarkEnd w:id="1189"/>
      <w:bookmarkEnd w:id="1190"/>
      <w:bookmarkEnd w:id="1191"/>
      <w:bookmarkEnd w:id="1192"/>
    </w:p>
    <w:p w14:paraId="28AC6411" w14:textId="1FBBF074" w:rsidR="00006FD3" w:rsidRPr="00006FD3" w:rsidRDefault="00006FD3" w:rsidP="00006FD3">
      <w:pPr>
        <w:pStyle w:val="ListParagraph"/>
        <w:numPr>
          <w:ilvl w:val="0"/>
          <w:numId w:val="61"/>
        </w:numPr>
        <w:rPr>
          <w:rFonts w:ascii="Arial" w:hAnsi="Arial" w:cs="Arial"/>
          <w:color w:val="0000FF"/>
          <w:sz w:val="24"/>
          <w:szCs w:val="24"/>
        </w:rPr>
      </w:pPr>
      <w:r w:rsidRPr="007C3CB4">
        <w:rPr>
          <w:rFonts w:ascii="Arial" w:hAnsi="Arial" w:cs="Arial"/>
          <w:sz w:val="24"/>
          <w:szCs w:val="24"/>
        </w:rPr>
        <w:t xml:space="preserve">Go to the Orbit Research Support webpage </w:t>
      </w:r>
      <w:hyperlink r:id="rId37" w:history="1">
        <w:r w:rsidRPr="00006FD3">
          <w:rPr>
            <w:rFonts w:ascii="Arial" w:hAnsi="Arial" w:cs="Arial"/>
            <w:color w:val="0000FF"/>
            <w:sz w:val="24"/>
            <w:szCs w:val="24"/>
          </w:rPr>
          <w:t>http://www.orbitresearch.com/support/orbit-reader-q40-support/</w:t>
        </w:r>
      </w:hyperlink>
    </w:p>
    <w:p w14:paraId="4ECA830C" w14:textId="68E38D32" w:rsidR="00491FA9" w:rsidRDefault="00006FD3" w:rsidP="00006FD3">
      <w:pPr>
        <w:pStyle w:val="ListParagraph"/>
        <w:numPr>
          <w:ilvl w:val="0"/>
          <w:numId w:val="61"/>
        </w:numPr>
        <w:rPr>
          <w:rStyle w:val="Hyperlink"/>
          <w:lang w:eastAsia="en-US"/>
        </w:rPr>
      </w:pPr>
      <w:r w:rsidRPr="007C3CB4">
        <w:rPr>
          <w:rFonts w:ascii="Arial" w:hAnsi="Arial" w:cs="Arial"/>
          <w:sz w:val="24"/>
          <w:szCs w:val="24"/>
        </w:rPr>
        <w:t xml:space="preserve">For the most current version, select Download Most Recent Firmware. </w:t>
      </w:r>
      <w:r w:rsidR="00431AC8">
        <w:rPr>
          <w:rFonts w:ascii="Arial" w:hAnsi="Arial" w:cs="Arial"/>
          <w:sz w:val="24"/>
          <w:szCs w:val="24"/>
        </w:rPr>
        <w:t>T</w:t>
      </w:r>
      <w:r w:rsidR="00431AC8" w:rsidRPr="00431AC8">
        <w:rPr>
          <w:rFonts w:ascii="Arial" w:hAnsi="Arial" w:cs="Arial"/>
          <w:sz w:val="24"/>
          <w:szCs w:val="24"/>
        </w:rPr>
        <w:t xml:space="preserve">he firmware for both the Orbit Reader </w:t>
      </w:r>
      <w:r w:rsidR="00F731C5">
        <w:rPr>
          <w:rFonts w:ascii="Arial" w:hAnsi="Arial" w:cs="Arial"/>
          <w:sz w:val="24"/>
          <w:szCs w:val="24"/>
        </w:rPr>
        <w:t>Q20 and Q40</w:t>
      </w:r>
      <w:r w:rsidR="00431AC8" w:rsidRPr="00431AC8">
        <w:rPr>
          <w:rFonts w:ascii="Arial" w:hAnsi="Arial" w:cs="Arial"/>
          <w:sz w:val="24"/>
          <w:szCs w:val="24"/>
        </w:rPr>
        <w:t xml:space="preserve"> models is the same</w:t>
      </w:r>
      <w:r w:rsidR="00431AC8">
        <w:rPr>
          <w:rFonts w:ascii="Arial" w:hAnsi="Arial" w:cs="Arial"/>
          <w:sz w:val="24"/>
          <w:szCs w:val="24"/>
        </w:rPr>
        <w:t xml:space="preserve">. </w:t>
      </w:r>
      <w:r w:rsidRPr="00006FD3">
        <w:rPr>
          <w:rFonts w:ascii="Arial" w:hAnsi="Arial" w:cs="Arial"/>
          <w:color w:val="0000FF"/>
          <w:sz w:val="24"/>
          <w:szCs w:val="24"/>
        </w:rPr>
        <w:t>https://www.orbitresearch.com/orbit-reader-q40-firmware-download/</w:t>
      </w:r>
    </w:p>
    <w:p w14:paraId="0D460D3E" w14:textId="769AD8DB"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Firmware Upgrade Package </w:t>
      </w:r>
      <w:r w:rsidR="008915D3">
        <w:rPr>
          <w:rFonts w:ascii="Arial" w:hAnsi="Arial" w:cs="Arial"/>
          <w:sz w:val="24"/>
          <w:szCs w:val="24"/>
        </w:rPr>
        <w:t>“</w:t>
      </w:r>
      <w:r w:rsidR="00FB16F9" w:rsidRPr="00FB16F9">
        <w:rPr>
          <w:rFonts w:ascii="Arial" w:hAnsi="Arial" w:cs="Arial"/>
          <w:sz w:val="24"/>
          <w:szCs w:val="24"/>
        </w:rPr>
        <w:t>OR Qwerty - Target Software vB1.01.</w:t>
      </w:r>
      <w:r w:rsidRPr="007C3CB4">
        <w:rPr>
          <w:rFonts w:ascii="Arial" w:hAnsi="Arial" w:cs="Arial"/>
          <w:sz w:val="24"/>
          <w:szCs w:val="24"/>
        </w:rPr>
        <w:t>00.XXrYY</w:t>
      </w:r>
      <w:r w:rsidR="008915D3">
        <w:rPr>
          <w:rFonts w:ascii="Arial" w:hAnsi="Arial" w:cs="Arial"/>
          <w:sz w:val="24"/>
          <w:szCs w:val="24"/>
        </w:rPr>
        <w:t>”</w:t>
      </w:r>
      <w:r w:rsidRPr="007C3CB4">
        <w:rPr>
          <w:rFonts w:ascii="Arial" w:hAnsi="Arial" w:cs="Arial"/>
          <w:sz w:val="24"/>
          <w:szCs w:val="24"/>
        </w:rPr>
        <w:t>.</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lastRenderedPageBreak/>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3F59B77D" w:rsidR="00A51777" w:rsidRPr="00651DDA" w:rsidRDefault="00C6383D" w:rsidP="00A51777">
      <w:pPr>
        <w:rPr>
          <w:lang w:eastAsia="en-IN"/>
        </w:rPr>
      </w:pPr>
      <w:r w:rsidRPr="00651DDA">
        <w:t>For information about bugs, fixes, and additions to the software, see the latest version's Release Notes on the Orbit Research Firmware</w:t>
      </w:r>
      <w:r>
        <w:t xml:space="preserve"> package shared by </w:t>
      </w:r>
      <w:r w:rsidR="003366DF">
        <w:t>the customer</w:t>
      </w:r>
      <w:r>
        <w:t xml:space="preserve"> support team</w:t>
      </w:r>
      <w:r w:rsidR="000C498F">
        <w:t>.</w:t>
      </w:r>
    </w:p>
    <w:p w14:paraId="6740E87E" w14:textId="77777777" w:rsidR="00A51777" w:rsidRPr="00C00EAD" w:rsidRDefault="00A51777" w:rsidP="00EF28CE">
      <w:pPr>
        <w:pStyle w:val="Heading3"/>
      </w:pPr>
      <w:bookmarkStart w:id="1193" w:name="_Toc9444669"/>
      <w:bookmarkStart w:id="1194" w:name="_Toc8997678"/>
      <w:bookmarkStart w:id="1195" w:name="_Toc9689962"/>
      <w:bookmarkStart w:id="1196" w:name="_Toc10194426"/>
      <w:bookmarkStart w:id="1197" w:name="_Toc10195160"/>
      <w:bookmarkStart w:id="1198" w:name="_Toc180667282"/>
      <w:r>
        <w:t xml:space="preserve">Using the Windows PC </w:t>
      </w:r>
      <w:r w:rsidRPr="008C272A">
        <w:t>Upgrade Utilit</w:t>
      </w:r>
      <w:r>
        <w:t>y</w:t>
      </w:r>
      <w:bookmarkEnd w:id="1193"/>
      <w:bookmarkEnd w:id="1194"/>
      <w:bookmarkEnd w:id="1195"/>
      <w:bookmarkEnd w:id="1196"/>
      <w:bookmarkEnd w:id="1197"/>
      <w:bookmarkEnd w:id="1198"/>
    </w:p>
    <w:p w14:paraId="40240A35" w14:textId="076E150F"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867EA6">
        <w:t xml:space="preserve">Orbit Reader </w:t>
      </w:r>
      <w:r w:rsidR="00F731C5">
        <w:t>Q20 and Q40</w:t>
      </w:r>
      <w:r w:rsidR="00FE1386">
        <w:t xml:space="preserve"> </w:t>
      </w:r>
      <w:r>
        <w:rPr>
          <w:rFonts w:cs="Arial"/>
        </w:rPr>
        <w:t>with a PC</w:t>
      </w:r>
      <w:r w:rsidRPr="008C272A">
        <w:rPr>
          <w:rFonts w:cs="Arial"/>
        </w:rPr>
        <w:t>:</w:t>
      </w:r>
    </w:p>
    <w:p w14:paraId="41A86454" w14:textId="7A482120"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867EA6">
        <w:rPr>
          <w:rFonts w:ascii="Arial" w:hAnsi="Arial"/>
          <w:sz w:val="24"/>
        </w:rPr>
        <w:t xml:space="preserve">Orbit Reader </w:t>
      </w:r>
      <w:r w:rsidR="00F731C5">
        <w:rPr>
          <w:rFonts w:ascii="Arial" w:hAnsi="Arial"/>
          <w:sz w:val="24"/>
        </w:rPr>
        <w:t>Q20 or Q40</w:t>
      </w:r>
      <w:r w:rsidR="00FE1386">
        <w:rPr>
          <w:rFonts w:ascii="Arial" w:hAnsi="Arial"/>
          <w:sz w:val="24"/>
        </w:rPr>
        <w:t xml:space="preserve"> </w:t>
      </w:r>
      <w:r w:rsidR="00A51777" w:rsidRPr="00EE1A3C">
        <w:rPr>
          <w:rFonts w:ascii="Arial" w:hAnsi="Arial"/>
          <w:sz w:val="24"/>
        </w:rPr>
        <w:t>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34B435B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A PC running Windows XP or </w:t>
      </w:r>
      <w:r w:rsidR="00AD12DC" w:rsidRPr="00EE1A3C">
        <w:rPr>
          <w:rFonts w:ascii="Arial" w:hAnsi="Arial"/>
          <w:sz w:val="24"/>
        </w:rPr>
        <w:t>later.</w:t>
      </w:r>
    </w:p>
    <w:p w14:paraId="3C997559" w14:textId="6F45064D"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867EA6">
        <w:rPr>
          <w:rFonts w:ascii="Arial" w:hAnsi="Arial"/>
          <w:sz w:val="24"/>
        </w:rPr>
        <w:t xml:space="preserve">Orbit Reader </w:t>
      </w:r>
      <w:r w:rsidR="00FE1386">
        <w:rPr>
          <w:rFonts w:ascii="Arial" w:hAnsi="Arial"/>
          <w:sz w:val="24"/>
        </w:rPr>
        <w:t xml:space="preserve">40 </w:t>
      </w:r>
      <w:r w:rsidRPr="00EE1A3C">
        <w:rPr>
          <w:rFonts w:ascii="Arial" w:hAnsi="Arial"/>
          <w:sz w:val="24"/>
        </w:rPr>
        <w:t xml:space="preserve">Upgrade Utility file found in the </w:t>
      </w:r>
      <w:r w:rsidR="00867EA6">
        <w:rPr>
          <w:rFonts w:ascii="Arial" w:hAnsi="Arial"/>
          <w:sz w:val="24"/>
        </w:rPr>
        <w:t xml:space="preserve">Orbit Reader </w:t>
      </w:r>
      <w:r w:rsidR="00431AC8">
        <w:rPr>
          <w:rFonts w:ascii="Arial" w:hAnsi="Arial"/>
          <w:sz w:val="24"/>
        </w:rPr>
        <w:t xml:space="preserve">firmware packag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74BC0" w:rsidRPr="00074BC0">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185EC2B9" w:rsidR="00A51777" w:rsidRPr="007C0001" w:rsidRDefault="00867EA6" w:rsidP="00D508FB">
      <w:pPr>
        <w:pStyle w:val="ListParagraph"/>
        <w:numPr>
          <w:ilvl w:val="0"/>
          <w:numId w:val="65"/>
        </w:numPr>
      </w:pPr>
      <w:r>
        <w:rPr>
          <w:rFonts w:ascii="Arial" w:hAnsi="Arial" w:cs="Arial"/>
          <w:sz w:val="24"/>
          <w:szCs w:val="24"/>
        </w:rPr>
        <w:t xml:space="preserve">Orbit Reader </w:t>
      </w:r>
      <w:r w:rsidR="00F731C5">
        <w:rPr>
          <w:rFonts w:ascii="Arial" w:hAnsi="Arial" w:cs="Arial"/>
          <w:sz w:val="24"/>
          <w:szCs w:val="24"/>
        </w:rPr>
        <w:t>Q20 or Q40</w:t>
      </w:r>
      <w:r w:rsidR="00FE1386">
        <w:rPr>
          <w:rFonts w:ascii="Arial" w:hAnsi="Arial" w:cs="Arial"/>
          <w:sz w:val="24"/>
          <w:szCs w:val="24"/>
        </w:rPr>
        <w:t xml:space="preserve"> </w:t>
      </w:r>
      <w:r w:rsidR="00A51777" w:rsidRPr="00EE1A3C">
        <w:rPr>
          <w:rFonts w:ascii="Arial" w:hAnsi="Arial" w:cs="Arial"/>
          <w:sz w:val="24"/>
          <w:szCs w:val="24"/>
        </w:rPr>
        <w:t>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 xml:space="preserve">Orbit Reader </w:t>
      </w:r>
      <w:r w:rsidR="00431AC8">
        <w:rPr>
          <w:rFonts w:ascii="Arial" w:hAnsi="Arial"/>
          <w:sz w:val="24"/>
        </w:rPr>
        <w:t>firmware package</w:t>
      </w:r>
      <w:r w:rsidR="00FE1386">
        <w:rPr>
          <w:rFonts w:ascii="Arial" w:hAnsi="Arial" w:cs="Arial"/>
          <w:sz w:val="24"/>
          <w:szCs w:val="24"/>
        </w:rPr>
        <w:t xml:space="preserve"> </w:t>
      </w:r>
      <w:r w:rsidR="00A51777" w:rsidRPr="00EE1A3C">
        <w:rPr>
          <w:rFonts w:ascii="Arial" w:hAnsi="Arial" w:cs="Arial"/>
          <w:sz w:val="24"/>
          <w:szCs w:val="24"/>
        </w:rPr>
        <w:t xml:space="preserve">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074BC0" w:rsidRPr="00074BC0">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2A4CAB1C"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00FE1386">
        <w:rPr>
          <w:rFonts w:ascii="Arial" w:hAnsi="Arial" w:cs="Arial"/>
          <w:sz w:val="24"/>
          <w:szCs w:val="24"/>
          <w:lang w:eastAsia="en-IN"/>
        </w:rPr>
        <w:t xml:space="preserve"> </w:t>
      </w:r>
      <w:r w:rsidRPr="00651DDA">
        <w:rPr>
          <w:rFonts w:ascii="Arial" w:hAnsi="Arial" w:cs="Arial"/>
          <w:sz w:val="24"/>
          <w:szCs w:val="24"/>
          <w:lang w:eastAsia="en-IN"/>
        </w:rPr>
        <w:t>is turned off.</w:t>
      </w:r>
    </w:p>
    <w:p w14:paraId="4C41805F" w14:textId="6C4428EB"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867EA6">
        <w:rPr>
          <w:rFonts w:ascii="Arial" w:hAnsi="Arial" w:cs="Arial"/>
          <w:sz w:val="24"/>
          <w:szCs w:val="24"/>
          <w:lang w:eastAsia="en-IN"/>
        </w:rPr>
        <w:t xml:space="preserve">Orbit Reader </w:t>
      </w:r>
      <w:r w:rsidRPr="00651DDA">
        <w:rPr>
          <w:rFonts w:ascii="Arial" w:hAnsi="Arial" w:cs="Arial"/>
          <w:sz w:val="24"/>
          <w:szCs w:val="24"/>
          <w:lang w:eastAsia="en-IN"/>
        </w:rPr>
        <w:t>to the PC using the USB cable.</w:t>
      </w:r>
    </w:p>
    <w:p w14:paraId="07E69A40" w14:textId="4FB537C6" w:rsidR="00A51777" w:rsidRDefault="588299F3" w:rsidP="588299F3">
      <w:pPr>
        <w:pStyle w:val="ListParagraph"/>
        <w:numPr>
          <w:ilvl w:val="0"/>
          <w:numId w:val="41"/>
        </w:numPr>
        <w:spacing w:before="100" w:beforeAutospacing="1" w:after="100" w:afterAutospacing="1"/>
        <w:rPr>
          <w:rFonts w:ascii="Arial" w:hAnsi="Arial" w:cs="Arial"/>
          <w:sz w:val="24"/>
          <w:szCs w:val="24"/>
          <w:lang w:eastAsia="en-IN"/>
        </w:rPr>
      </w:pPr>
      <w:bookmarkStart w:id="1199" w:name="_Hlk9689262"/>
      <w:r w:rsidRPr="588299F3">
        <w:rPr>
          <w:rFonts w:ascii="Arial" w:hAnsi="Arial" w:cs="Arial"/>
          <w:sz w:val="24"/>
          <w:szCs w:val="24"/>
          <w:lang w:eastAsia="en-IN"/>
        </w:rPr>
        <w:t xml:space="preserve">In the Release folder on your PC, run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40 </w:t>
      </w:r>
      <w:r w:rsidRPr="588299F3">
        <w:rPr>
          <w:rFonts w:ascii="Arial" w:hAnsi="Arial" w:cs="Arial"/>
          <w:sz w:val="24"/>
          <w:szCs w:val="24"/>
          <w:lang w:eastAsia="en-IN"/>
        </w:rPr>
        <w:t>Firmware Upgrade Utility</w:t>
      </w:r>
      <w:bookmarkEnd w:id="1199"/>
      <w:r w:rsidRPr="588299F3">
        <w:rPr>
          <w:rFonts w:ascii="Arial" w:hAnsi="Arial" w:cs="Arial"/>
          <w:sz w:val="24"/>
          <w:szCs w:val="24"/>
          <w:lang w:eastAsia="en-IN"/>
        </w:rPr>
        <w:t xml:space="preserve">. If you receive an error message, see the </w:t>
      </w:r>
      <w:hyperlink w:anchor="_Toc523333639">
        <w:r w:rsidRPr="588299F3">
          <w:rPr>
            <w:rStyle w:val="Hyperlink"/>
          </w:rPr>
          <w:t>Troubleshooting</w:t>
        </w:r>
      </w:hyperlink>
      <w:r w:rsidRPr="588299F3">
        <w:rPr>
          <w:rFonts w:ascii="Arial" w:hAnsi="Arial" w:cs="Arial"/>
          <w:sz w:val="24"/>
          <w:szCs w:val="24"/>
          <w:lang w:eastAsia="en-IN"/>
        </w:rPr>
        <w:t xml:space="preserve"> section. Assuming no errors, the program displays the message, “Note: Connect the device to the PC and put it into upgrade mode. To enter, Firmware Upgrade Mode, press and hold the Right Panning forward button + Thumb 2' key. Then press and release the 'Thumb 3' key. The other keys can be released after this”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lastRenderedPageBreak/>
        <w:drawing>
          <wp:inline distT="0" distB="0" distL="0" distR="0" wp14:anchorId="45AAEDFA" wp14:editId="1E464F87">
            <wp:extent cx="5486400" cy="2308860"/>
            <wp:effectExtent l="0" t="0" r="0" b="0"/>
            <wp:docPr id="21" name="Picture 21" descr="Screenshot of firmware upgrade utility showing how to connect Orbit Reader Q20 or Q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Q20 or Q40 to it."/>
                    <pic:cNvPicPr/>
                  </pic:nvPicPr>
                  <pic:blipFill>
                    <a:blip r:embed="rId38"/>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76297FF1" w:rsidR="00A51777" w:rsidRPr="007C0001" w:rsidRDefault="588299F3" w:rsidP="588299F3">
      <w:pPr>
        <w:pStyle w:val="ListParagraph"/>
        <w:numPr>
          <w:ilvl w:val="0"/>
          <w:numId w:val="41"/>
        </w:numPr>
        <w:rPr>
          <w:rFonts w:ascii="Arial" w:hAnsi="Arial"/>
          <w:sz w:val="24"/>
          <w:szCs w:val="24"/>
        </w:rPr>
      </w:pPr>
      <w:r w:rsidRPr="588299F3">
        <w:rPr>
          <w:rFonts w:ascii="Arial" w:hAnsi="Arial" w:cs="Arial"/>
          <w:sz w:val="24"/>
          <w:szCs w:val="24"/>
          <w:lang w:eastAsia="en-IN"/>
        </w:rPr>
        <w:t>Press and hold down the Right Panning forward button + Thumb 2, then press Thumb 3. The utility shows the messag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40 </w:t>
      </w:r>
      <w:r w:rsidRPr="588299F3">
        <w:rPr>
          <w:rFonts w:ascii="Arial" w:hAnsi="Arial" w:cs="Arial"/>
          <w:sz w:val="24"/>
          <w:szCs w:val="24"/>
          <w:lang w:eastAsia="en-IN"/>
        </w:rPr>
        <w:t xml:space="preserve">is connected” in the Device status field. It shows the message “Do you want to upgrade the device?” in the message field at the bottom of the dialog. </w:t>
      </w:r>
    </w:p>
    <w:p w14:paraId="4430D589" w14:textId="5833C06A" w:rsidR="00A51777" w:rsidRPr="007C0001" w:rsidRDefault="588299F3" w:rsidP="588299F3">
      <w:pPr>
        <w:pStyle w:val="ListParagraph"/>
        <w:numPr>
          <w:ilvl w:val="0"/>
          <w:numId w:val="41"/>
        </w:numPr>
        <w:rPr>
          <w:rFonts w:ascii="Arial" w:hAnsi="Arial"/>
          <w:sz w:val="24"/>
          <w:szCs w:val="24"/>
        </w:rPr>
      </w:pPr>
      <w:r w:rsidRPr="588299F3">
        <w:rPr>
          <w:rFonts w:ascii="Arial" w:hAnsi="Arial" w:cs="Arial"/>
          <w:sz w:val="24"/>
          <w:szCs w:val="24"/>
          <w:lang w:eastAsia="en-IN"/>
        </w:rPr>
        <w:t xml:space="preserve">Release Thumb 3 first, then release the Right Panning key and Thumb 2. This switches 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or Q40</w:t>
      </w:r>
      <w:r w:rsidR="00FE1386">
        <w:rPr>
          <w:rFonts w:ascii="Arial" w:hAnsi="Arial" w:cs="Arial"/>
          <w:sz w:val="24"/>
          <w:szCs w:val="24"/>
          <w:lang w:eastAsia="en-IN"/>
        </w:rPr>
        <w:t xml:space="preserve"> </w:t>
      </w:r>
      <w:r w:rsidRPr="588299F3">
        <w:rPr>
          <w:rFonts w:ascii="Arial" w:hAnsi="Arial" w:cs="Arial"/>
          <w:sz w:val="24"/>
          <w:szCs w:val="24"/>
          <w:lang w:eastAsia="en-IN"/>
        </w:rPr>
        <w:t>to Upgrade mode. You should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w:t>
      </w:r>
      <w:r w:rsidR="00850FDD">
        <w:rPr>
          <w:rFonts w:ascii="Arial" w:hAnsi="Arial" w:cs="Arial"/>
          <w:sz w:val="24"/>
          <w:szCs w:val="24"/>
          <w:lang w:eastAsia="en-IN"/>
        </w:rPr>
        <w:lastRenderedPageBreak/>
        <w:t xml:space="preserve">file selected is </w:t>
      </w:r>
      <w:r w:rsidR="007328AE">
        <w:rPr>
          <w:rFonts w:ascii="Arial" w:hAnsi="Arial" w:cs="Arial"/>
          <w:sz w:val="24"/>
          <w:szCs w:val="24"/>
          <w:lang w:eastAsia="en-IN"/>
        </w:rPr>
        <w:t>firmware binary.</w:t>
      </w:r>
      <w:r w:rsidR="002F0F88">
        <w:rPr>
          <w:noProof/>
        </w:rPr>
        <w:drawing>
          <wp:inline distT="0" distB="0" distL="0" distR="0" wp14:anchorId="0B09199C" wp14:editId="1823CC44">
            <wp:extent cx="5486400" cy="2286000"/>
            <wp:effectExtent l="0" t="0" r="0" b="0"/>
            <wp:docPr id="22" name="Picture 22" descr="Screenshot of firmware upgrade utility showing details and upgrade mode and details of Orbit Reader Q20 or Q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Q20 or Q40 after connecting."/>
                    <pic:cNvPicPr/>
                  </pic:nvPicPr>
                  <pic:blipFill>
                    <a:blip r:embed="rId39"/>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7D8D3EF4"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 xml:space="preserve">single vibration pulse at 2 second </w:t>
      </w:r>
      <w:r w:rsidR="003366DF" w:rsidRPr="003C79CF">
        <w:rPr>
          <w:rFonts w:ascii="Arial" w:hAnsi="Arial" w:cs="Arial"/>
          <w:sz w:val="24"/>
          <w:szCs w:val="24"/>
          <w:lang w:eastAsia="en-IN"/>
        </w:rPr>
        <w:t>intervals</w:t>
      </w:r>
      <w:r w:rsidR="00570317" w:rsidRPr="003C79CF">
        <w:rPr>
          <w:rFonts w:ascii="Arial" w:hAnsi="Arial" w:cs="Arial"/>
          <w:sz w:val="24"/>
          <w:szCs w:val="24"/>
          <w:lang w:eastAsia="en-IN"/>
        </w:rPr>
        <w:t>.</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0"/>
                    <a:stretch>
                      <a:fillRect/>
                    </a:stretch>
                  </pic:blipFill>
                  <pic:spPr>
                    <a:xfrm>
                      <a:off x="0" y="0"/>
                      <a:ext cx="5486400" cy="2295525"/>
                    </a:xfrm>
                    <a:prstGeom prst="rect">
                      <a:avLst/>
                    </a:prstGeom>
                  </pic:spPr>
                </pic:pic>
              </a:graphicData>
            </a:graphic>
          </wp:inline>
        </w:drawing>
      </w:r>
    </w:p>
    <w:p w14:paraId="686AD454" w14:textId="5EA0876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867EA6">
        <w:rPr>
          <w:rFonts w:ascii="Arial" w:hAnsi="Arial" w:cs="Arial"/>
          <w:sz w:val="24"/>
          <w:szCs w:val="24"/>
          <w:lang w:eastAsia="en-IN"/>
        </w:rPr>
        <w:t xml:space="preserve">Orbit Reader </w:t>
      </w:r>
      <w:r w:rsidRPr="00651DDA">
        <w:rPr>
          <w:rFonts w:ascii="Arial" w:hAnsi="Arial" w:cs="Arial"/>
          <w:sz w:val="24"/>
          <w:szCs w:val="24"/>
          <w:lang w:eastAsia="en-IN"/>
        </w:rPr>
        <w:t>reboots and shuts down.</w:t>
      </w:r>
    </w:p>
    <w:p w14:paraId="4703A9EC" w14:textId="590E3B6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184055">
        <w:rPr>
          <w:rFonts w:ascii="Arial" w:hAnsi="Arial" w:cs="Arial"/>
          <w:sz w:val="24"/>
          <w:szCs w:val="24"/>
          <w:lang w:eastAsia="en-IN"/>
        </w:rPr>
        <w:t>device</w:t>
      </w:r>
      <w:r w:rsidR="00FE1386">
        <w:rPr>
          <w:rFonts w:ascii="Arial" w:hAnsi="Arial" w:cs="Arial"/>
          <w:sz w:val="24"/>
          <w:szCs w:val="24"/>
          <w:lang w:eastAsia="en-IN"/>
        </w:rPr>
        <w:t xml:space="preserve"> </w:t>
      </w:r>
      <w:r w:rsidRPr="00651DDA">
        <w:rPr>
          <w:rFonts w:ascii="Arial" w:hAnsi="Arial" w:cs="Arial"/>
          <w:sz w:val="24"/>
          <w:szCs w:val="24"/>
          <w:lang w:eastAsia="en-IN"/>
        </w:rPr>
        <w:t xml:space="preserve">is upgraded. Turn on </w:t>
      </w:r>
      <w:r>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184055">
        <w:rPr>
          <w:rFonts w:ascii="Arial" w:hAnsi="Arial" w:cs="Arial"/>
          <w:sz w:val="24"/>
          <w:szCs w:val="24"/>
          <w:lang w:eastAsia="en-IN"/>
        </w:rPr>
        <w:t>device</w:t>
      </w:r>
      <w:r w:rsidR="00FE1386">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6FF37B8F" w:rsidR="00A51777" w:rsidRDefault="588299F3" w:rsidP="00A810CF">
      <w:pPr>
        <w:rPr>
          <w:rFonts w:cs="Arial"/>
        </w:rPr>
      </w:pPr>
      <w:r w:rsidRPr="588299F3">
        <w:rPr>
          <w:rFonts w:cs="Arial"/>
          <w:lang w:eastAsia="en-IN"/>
        </w:rPr>
        <w:t xml:space="preserve">To check for a successful upgrade of the </w:t>
      </w:r>
      <w:r w:rsidR="00867EA6">
        <w:rPr>
          <w:rFonts w:cs="Arial"/>
          <w:lang w:eastAsia="en-IN"/>
        </w:rPr>
        <w:t xml:space="preserve">Orbit Reader </w:t>
      </w:r>
      <w:r w:rsidR="00F731C5">
        <w:rPr>
          <w:rFonts w:cs="Arial"/>
          <w:lang w:eastAsia="en-IN"/>
        </w:rPr>
        <w:t>Q20 or Q40</w:t>
      </w:r>
      <w:r w:rsidRPr="588299F3">
        <w:rPr>
          <w:rFonts w:cs="Arial"/>
          <w:lang w:eastAsia="en-IN"/>
        </w:rPr>
        <w:t xml:space="preserve">, press Windows + P to open the </w:t>
      </w:r>
      <w:r w:rsidR="00867EA6">
        <w:rPr>
          <w:rFonts w:cs="Arial"/>
          <w:lang w:eastAsia="en-IN"/>
        </w:rPr>
        <w:t xml:space="preserve">Orbit Reader </w:t>
      </w:r>
      <w:r w:rsidR="002D4965">
        <w:rPr>
          <w:rFonts w:cs="Arial"/>
          <w:lang w:eastAsia="en-IN"/>
        </w:rPr>
        <w:t>device preference</w:t>
      </w:r>
      <w:r w:rsidR="00FE1386">
        <w:rPr>
          <w:rFonts w:cs="Arial"/>
          <w:lang w:eastAsia="en-IN"/>
        </w:rPr>
        <w:t xml:space="preserve"> </w:t>
      </w:r>
      <w:r w:rsidRPr="588299F3">
        <w:rPr>
          <w:rFonts w:cs="Arial"/>
          <w:lang w:eastAsia="en-IN"/>
        </w:rPr>
        <w:t>Menu and arrow to "Ver" in the list. The version number of the firmware release should match the number shown in the upgrade utility.</w:t>
      </w:r>
    </w:p>
    <w:p w14:paraId="2DCC43BA" w14:textId="77777777" w:rsidR="00A51777" w:rsidRPr="00651DDA" w:rsidRDefault="00A51777" w:rsidP="00EF28CE">
      <w:pPr>
        <w:pStyle w:val="Heading3"/>
      </w:pPr>
      <w:bookmarkStart w:id="1200" w:name="_Toc9444670"/>
      <w:bookmarkStart w:id="1201" w:name="_Toc9689963"/>
      <w:bookmarkStart w:id="1202" w:name="_Toc10194427"/>
      <w:bookmarkStart w:id="1203" w:name="_Toc10195161"/>
      <w:bookmarkStart w:id="1204" w:name="_Toc180667283"/>
      <w:r>
        <w:lastRenderedPageBreak/>
        <w:t>Using an SD card to Perform the Upgrade</w:t>
      </w:r>
      <w:bookmarkStart w:id="1205" w:name="_Toc9596503"/>
      <w:bookmarkStart w:id="1206" w:name="_Toc9596504"/>
      <w:bookmarkStart w:id="1207" w:name="_Toc9596505"/>
      <w:bookmarkStart w:id="1208" w:name="_Toc9596506"/>
      <w:bookmarkEnd w:id="1200"/>
      <w:bookmarkEnd w:id="1201"/>
      <w:bookmarkEnd w:id="1202"/>
      <w:bookmarkEnd w:id="1203"/>
      <w:bookmarkEnd w:id="1204"/>
      <w:bookmarkEnd w:id="1205"/>
      <w:bookmarkEnd w:id="1206"/>
      <w:bookmarkEnd w:id="1207"/>
      <w:bookmarkEnd w:id="1208"/>
    </w:p>
    <w:p w14:paraId="104EFB48" w14:textId="3FFB0DD1" w:rsidR="00A51777" w:rsidRPr="008C272A" w:rsidRDefault="00A51777" w:rsidP="00A51777">
      <w:pPr>
        <w:rPr>
          <w:rFonts w:cs="Arial"/>
        </w:rPr>
      </w:pPr>
      <w:r w:rsidRPr="007C0001">
        <w:t xml:space="preserve">The following </w:t>
      </w:r>
      <w:r w:rsidR="003366DF">
        <w:rPr>
          <w:rFonts w:cs="Arial"/>
        </w:rPr>
        <w:t>are</w:t>
      </w:r>
      <w:r w:rsidRPr="008C272A">
        <w:rPr>
          <w:rFonts w:cs="Arial"/>
        </w:rPr>
        <w:t xml:space="preserve"> required to perform the upgrade to the </w:t>
      </w:r>
      <w:r w:rsidR="00867EA6">
        <w:rPr>
          <w:rFonts w:cs="Arial"/>
        </w:rPr>
        <w:t xml:space="preserve">Orbit Reader </w:t>
      </w:r>
      <w:r w:rsidR="00F731C5">
        <w:rPr>
          <w:rFonts w:cs="Arial"/>
        </w:rPr>
        <w:t>Q20 and Q40</w:t>
      </w:r>
      <w:r w:rsidR="00FE1386">
        <w:rPr>
          <w:rFonts w:cs="Arial"/>
        </w:rPr>
        <w:t xml:space="preserve"> </w:t>
      </w:r>
      <w:r>
        <w:rPr>
          <w:rFonts w:cs="Arial"/>
        </w:rPr>
        <w:t>from an SD card</w:t>
      </w:r>
      <w:r w:rsidRPr="008C272A">
        <w:rPr>
          <w:rFonts w:cs="Arial"/>
        </w:rPr>
        <w:t>:</w:t>
      </w:r>
    </w:p>
    <w:p w14:paraId="410AC249" w14:textId="6BD7C4D4" w:rsidR="00A51777" w:rsidRPr="008C272A" w:rsidRDefault="00867EA6" w:rsidP="00D508FB">
      <w:pPr>
        <w:pStyle w:val="ListParagraph"/>
        <w:numPr>
          <w:ilvl w:val="0"/>
          <w:numId w:val="62"/>
        </w:numPr>
        <w:rPr>
          <w:rFonts w:ascii="Arial" w:hAnsi="Arial" w:cs="Arial"/>
          <w:sz w:val="24"/>
          <w:szCs w:val="24"/>
        </w:rPr>
      </w:pPr>
      <w:r>
        <w:rPr>
          <w:rFonts w:ascii="Arial" w:hAnsi="Arial" w:cs="Arial"/>
          <w:sz w:val="24"/>
          <w:szCs w:val="24"/>
        </w:rPr>
        <w:t xml:space="preserve">Orbit Reader </w:t>
      </w:r>
      <w:r w:rsidR="00F731C5">
        <w:rPr>
          <w:rFonts w:ascii="Arial" w:hAnsi="Arial" w:cs="Arial"/>
          <w:sz w:val="24"/>
          <w:szCs w:val="24"/>
        </w:rPr>
        <w:t>Q20 or Q40</w:t>
      </w:r>
      <w:r w:rsidR="00FE1386">
        <w:rPr>
          <w:rFonts w:ascii="Arial" w:hAnsi="Arial" w:cs="Arial"/>
          <w:sz w:val="24"/>
          <w:szCs w:val="24"/>
        </w:rPr>
        <w:t xml:space="preserve"> </w:t>
      </w:r>
      <w:r w:rsidR="00AD12DC" w:rsidRPr="008C272A">
        <w:rPr>
          <w:rFonts w:ascii="Arial" w:hAnsi="Arial" w:cs="Arial"/>
          <w:sz w:val="24"/>
          <w:szCs w:val="24"/>
        </w:rPr>
        <w:t>unit.</w:t>
      </w:r>
    </w:p>
    <w:p w14:paraId="54CC4F26" w14:textId="75D713D6" w:rsidR="00A51777" w:rsidRDefault="00867EA6" w:rsidP="00D508FB">
      <w:pPr>
        <w:pStyle w:val="ListParagraph"/>
        <w:numPr>
          <w:ilvl w:val="0"/>
          <w:numId w:val="62"/>
        </w:numPr>
        <w:rPr>
          <w:rFonts w:ascii="Arial" w:hAnsi="Arial" w:cs="Arial"/>
          <w:sz w:val="24"/>
          <w:szCs w:val="24"/>
        </w:rPr>
      </w:pPr>
      <w:r>
        <w:rPr>
          <w:rFonts w:ascii="Arial" w:hAnsi="Arial" w:cs="Arial"/>
          <w:sz w:val="24"/>
          <w:szCs w:val="24"/>
        </w:rPr>
        <w:t xml:space="preserve">Orbit Reader </w:t>
      </w:r>
      <w:r w:rsidR="00F731C5">
        <w:rPr>
          <w:rFonts w:ascii="Arial" w:hAnsi="Arial" w:cs="Arial"/>
          <w:sz w:val="24"/>
          <w:szCs w:val="24"/>
        </w:rPr>
        <w:t>Q20 or Q40</w:t>
      </w:r>
      <w:r w:rsidR="00FE1386">
        <w:rPr>
          <w:rFonts w:ascii="Arial" w:hAnsi="Arial" w:cs="Arial"/>
          <w:sz w:val="24"/>
          <w:szCs w:val="24"/>
        </w:rPr>
        <w:t xml:space="preserve"> </w:t>
      </w:r>
      <w:r w:rsidR="00A51777" w:rsidRPr="008C272A">
        <w:rPr>
          <w:rFonts w:ascii="Arial" w:hAnsi="Arial" w:cs="Arial"/>
          <w:sz w:val="24"/>
          <w:szCs w:val="24"/>
        </w:rPr>
        <w:t>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 xml:space="preserve">Orbit Reader </w:t>
      </w:r>
      <w:r w:rsidR="00103FDC">
        <w:rPr>
          <w:rFonts w:ascii="Arial" w:hAnsi="Arial" w:cs="Arial"/>
          <w:sz w:val="24"/>
          <w:szCs w:val="24"/>
        </w:rPr>
        <w:t>firmware package</w:t>
      </w:r>
      <w:r w:rsidR="00FE1386">
        <w:rPr>
          <w:rFonts w:ascii="Arial" w:hAnsi="Arial" w:cs="Arial"/>
          <w:sz w:val="24"/>
          <w:szCs w:val="24"/>
        </w:rPr>
        <w:t xml:space="preserve"> </w:t>
      </w:r>
      <w:r w:rsidR="00A51777" w:rsidRPr="008C272A">
        <w:rPr>
          <w:rFonts w:ascii="Arial" w:hAnsi="Arial" w:cs="Arial"/>
          <w:sz w:val="24"/>
          <w:szCs w:val="24"/>
        </w:rPr>
        <w:t xml:space="preserve">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074BC0" w:rsidRPr="00074BC0">
        <w:rPr>
          <w:rFonts w:ascii="Arial" w:hAnsi="Arial" w:cs="Arial"/>
          <w:sz w:val="24"/>
          <w:szCs w:val="24"/>
        </w:rPr>
        <w:t>Download firmware package</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7193166F"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 xml:space="preserve">FAT32 file </w:t>
      </w:r>
      <w:r w:rsidR="00666F8C" w:rsidRPr="008C272A">
        <w:rPr>
          <w:rFonts w:ascii="Arial" w:hAnsi="Arial" w:cs="Arial"/>
          <w:sz w:val="24"/>
          <w:szCs w:val="24"/>
        </w:rPr>
        <w:t>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2AE0CAE0"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FB16F9" w:rsidRPr="00FB16F9">
        <w:rPr>
          <w:rFonts w:ascii="Arial" w:hAnsi="Arial" w:cs="Arial"/>
          <w:sz w:val="24"/>
          <w:szCs w:val="24"/>
        </w:rPr>
        <w:t>OR Qwerty - Target Software vB1.01.00.</w:t>
      </w:r>
      <w:r>
        <w:rPr>
          <w:rFonts w:ascii="Arial" w:hAnsi="Arial" w:cs="Arial"/>
          <w:sz w:val="24"/>
          <w:szCs w:val="24"/>
        </w:rPr>
        <w:t>XXrYY.bin”</w:t>
      </w:r>
      <w:r w:rsidRPr="0015584D">
        <w:rPr>
          <w:rFonts w:ascii="Arial" w:hAnsi="Arial" w:cs="Arial"/>
          <w:sz w:val="24"/>
          <w:szCs w:val="24"/>
        </w:rPr>
        <w:t xml:space="preserve"> from the download package to the root folder of the SD card. Use either the </w:t>
      </w:r>
      <w:r w:rsidR="00867EA6">
        <w:rPr>
          <w:rFonts w:ascii="Arial" w:hAnsi="Arial" w:cs="Arial"/>
          <w:sz w:val="24"/>
          <w:szCs w:val="24"/>
        </w:rPr>
        <w:t xml:space="preserve">Orbit Reader </w:t>
      </w:r>
      <w:r w:rsidR="00FB16F9">
        <w:rPr>
          <w:rFonts w:ascii="Arial" w:hAnsi="Arial" w:cs="Arial"/>
          <w:sz w:val="24"/>
          <w:szCs w:val="24"/>
        </w:rPr>
        <w:t>device</w:t>
      </w:r>
      <w:r w:rsidR="00FE1386">
        <w:rPr>
          <w:rFonts w:ascii="Arial" w:hAnsi="Arial" w:cs="Arial"/>
          <w:sz w:val="24"/>
          <w:szCs w:val="24"/>
        </w:rPr>
        <w:t xml:space="preserve"> </w:t>
      </w:r>
      <w:r w:rsidRPr="0015584D">
        <w:rPr>
          <w:rFonts w:ascii="Arial" w:hAnsi="Arial" w:cs="Arial"/>
          <w:sz w:val="24"/>
          <w:szCs w:val="24"/>
        </w:rPr>
        <w:t xml:space="preserve">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867EA6">
        <w:rPr>
          <w:rFonts w:ascii="Arial" w:hAnsi="Arial" w:cs="Arial"/>
          <w:sz w:val="24"/>
          <w:szCs w:val="24"/>
        </w:rPr>
        <w:t xml:space="preserve">Orbit Reader </w:t>
      </w:r>
      <w:r w:rsidR="00F731C5">
        <w:rPr>
          <w:rFonts w:ascii="Arial" w:hAnsi="Arial" w:cs="Arial"/>
          <w:sz w:val="24"/>
          <w:szCs w:val="24"/>
        </w:rPr>
        <w:t>Q20 or Q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392C1875"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867EA6">
        <w:rPr>
          <w:rFonts w:ascii="Arial" w:hAnsi="Arial" w:cs="Arial"/>
          <w:sz w:val="24"/>
          <w:szCs w:val="24"/>
        </w:rPr>
        <w:t xml:space="preserve">Orbit Reader </w:t>
      </w:r>
      <w:r w:rsidR="00FB16F9">
        <w:rPr>
          <w:rFonts w:ascii="Arial" w:hAnsi="Arial" w:cs="Arial"/>
          <w:sz w:val="24"/>
          <w:szCs w:val="24"/>
        </w:rPr>
        <w:t>device</w:t>
      </w:r>
      <w:r>
        <w:rPr>
          <w:rFonts w:ascii="Arial" w:hAnsi="Arial" w:cs="Arial"/>
          <w:sz w:val="24"/>
          <w:szCs w:val="24"/>
        </w:rPr>
        <w:t>. The unit should be turned off before the upgrade is started.</w:t>
      </w:r>
    </w:p>
    <w:p w14:paraId="7AC88B78" w14:textId="0E2ABF39" w:rsidR="00A51777" w:rsidRPr="00B0520F" w:rsidRDefault="588299F3" w:rsidP="00D508FB">
      <w:pPr>
        <w:pStyle w:val="ListParagraph"/>
        <w:numPr>
          <w:ilvl w:val="0"/>
          <w:numId w:val="63"/>
        </w:numPr>
        <w:rPr>
          <w:rFonts w:ascii="Arial" w:hAnsi="Arial" w:cs="Arial"/>
          <w:sz w:val="24"/>
          <w:szCs w:val="24"/>
        </w:rPr>
      </w:pPr>
      <w:r w:rsidRPr="588299F3">
        <w:rPr>
          <w:rFonts w:ascii="Arial" w:hAnsi="Arial" w:cs="Arial"/>
          <w:sz w:val="24"/>
          <w:szCs w:val="24"/>
        </w:rPr>
        <w:t xml:space="preserve">Press and hold the Right Panning forward button + Thumb 1, then turn on the </w:t>
      </w:r>
      <w:r w:rsidR="00867EA6">
        <w:rPr>
          <w:rFonts w:ascii="Arial" w:hAnsi="Arial" w:cs="Arial"/>
          <w:sz w:val="24"/>
          <w:szCs w:val="24"/>
        </w:rPr>
        <w:t xml:space="preserve">Orbit Reader </w:t>
      </w:r>
      <w:r w:rsidR="008915D3">
        <w:rPr>
          <w:rFonts w:ascii="Arial" w:hAnsi="Arial" w:cs="Arial"/>
          <w:sz w:val="24"/>
          <w:szCs w:val="24"/>
        </w:rPr>
        <w:t xml:space="preserve">Q20 or </w:t>
      </w:r>
      <w:r w:rsidR="00867EA6">
        <w:rPr>
          <w:rFonts w:ascii="Arial" w:hAnsi="Arial" w:cs="Arial"/>
          <w:sz w:val="24"/>
          <w:szCs w:val="24"/>
        </w:rPr>
        <w:t>Q40</w:t>
      </w:r>
      <w:r w:rsidRPr="588299F3">
        <w:rPr>
          <w:rFonts w:ascii="Arial" w:hAnsi="Arial" w:cs="Arial"/>
          <w:sz w:val="24"/>
          <w:szCs w:val="24"/>
        </w:rPr>
        <w:t>; it will show the message “Preparing…”. Now you can release all the keys. Typically, it will take about 40 to 50 seconds to prepare.</w:t>
      </w:r>
    </w:p>
    <w:p w14:paraId="1D4F9A1C" w14:textId="6D8B6515"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 xml:space="preserve">single vibration pulse at 2 </w:t>
      </w:r>
      <w:r w:rsidR="0005289D">
        <w:rPr>
          <w:rFonts w:ascii="Arial" w:hAnsi="Arial" w:cs="Arial"/>
          <w:sz w:val="24"/>
          <w:szCs w:val="24"/>
          <w:lang w:eastAsia="en-IN"/>
        </w:rPr>
        <w:t>second</w:t>
      </w:r>
      <w:r w:rsidR="00570317">
        <w:rPr>
          <w:rFonts w:ascii="Arial" w:hAnsi="Arial" w:cs="Arial"/>
          <w:sz w:val="24"/>
          <w:szCs w:val="24"/>
          <w:lang w:eastAsia="en-IN"/>
        </w:rPr>
        <w:t xml:space="preserve"> </w:t>
      </w:r>
      <w:r w:rsidR="0005289D">
        <w:rPr>
          <w:rFonts w:ascii="Arial" w:hAnsi="Arial" w:cs="Arial"/>
          <w:sz w:val="24"/>
          <w:szCs w:val="24"/>
          <w:lang w:eastAsia="en-IN"/>
        </w:rPr>
        <w:t>intervals</w:t>
      </w:r>
      <w:r w:rsidR="00570317">
        <w:rPr>
          <w:rFonts w:ascii="Arial" w:hAnsi="Arial" w:cs="Arial"/>
          <w:sz w:val="24"/>
          <w:szCs w:val="24"/>
          <w:lang w:eastAsia="en-IN"/>
        </w:rPr>
        <w:t xml:space="preserve">. </w:t>
      </w:r>
    </w:p>
    <w:p w14:paraId="7A9B71F4" w14:textId="54C7D36F"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867EA6">
        <w:rPr>
          <w:rFonts w:ascii="Arial" w:hAnsi="Arial" w:cs="Arial"/>
          <w:sz w:val="24"/>
          <w:szCs w:val="24"/>
        </w:rPr>
        <w:t xml:space="preserve">Orbit Reader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w:t>
      </w:r>
      <w:r w:rsidR="008D29A9">
        <w:rPr>
          <w:rFonts w:ascii="Arial" w:hAnsi="Arial" w:cs="Arial"/>
          <w:sz w:val="24"/>
          <w:szCs w:val="24"/>
        </w:rPr>
        <w:t>firmware.</w:t>
      </w:r>
      <w:r w:rsidR="00013F29" w:rsidRPr="008C272A">
        <w:rPr>
          <w:rFonts w:ascii="Arial" w:hAnsi="Arial" w:cs="Arial"/>
          <w:sz w:val="24"/>
          <w:szCs w:val="24"/>
        </w:rPr>
        <w:t>.”</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51962D2C"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867EA6">
        <w:rPr>
          <w:rFonts w:ascii="Arial" w:hAnsi="Arial" w:cs="Arial"/>
          <w:sz w:val="24"/>
          <w:szCs w:val="24"/>
        </w:rPr>
        <w:t xml:space="preserve">Orbit Reader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7EC28DD8"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867EA6">
        <w:rPr>
          <w:rFonts w:ascii="Arial" w:hAnsi="Arial" w:cs="Arial"/>
          <w:sz w:val="24"/>
          <w:szCs w:val="24"/>
        </w:rPr>
        <w:t xml:space="preserve">Orbit Reader </w:t>
      </w:r>
      <w:r w:rsidR="00FB16F9">
        <w:rPr>
          <w:rFonts w:ascii="Arial" w:hAnsi="Arial" w:cs="Arial"/>
          <w:sz w:val="24"/>
          <w:szCs w:val="24"/>
        </w:rPr>
        <w:t>device</w:t>
      </w:r>
      <w:r w:rsidR="00FE1386">
        <w:rPr>
          <w:rFonts w:ascii="Arial" w:hAnsi="Arial" w:cs="Arial"/>
          <w:sz w:val="24"/>
          <w:szCs w:val="24"/>
        </w:rPr>
        <w:t xml:space="preserve"> </w:t>
      </w:r>
      <w:r w:rsidRPr="008C272A">
        <w:rPr>
          <w:rFonts w:ascii="Arial" w:hAnsi="Arial" w:cs="Arial"/>
          <w:sz w:val="24"/>
          <w:szCs w:val="24"/>
        </w:rPr>
        <w:t xml:space="preserve">is upgraded. Turn on </w:t>
      </w:r>
      <w:r>
        <w:rPr>
          <w:rFonts w:ascii="Arial" w:hAnsi="Arial" w:cs="Arial"/>
          <w:sz w:val="24"/>
          <w:szCs w:val="24"/>
        </w:rPr>
        <w:t xml:space="preserve">the </w:t>
      </w:r>
      <w:r w:rsidR="00867EA6">
        <w:rPr>
          <w:rFonts w:ascii="Arial" w:hAnsi="Arial" w:cs="Arial"/>
          <w:sz w:val="24"/>
          <w:szCs w:val="24"/>
        </w:rPr>
        <w:t xml:space="preserve">Orbit Reader </w:t>
      </w:r>
      <w:r w:rsidR="00FB16F9">
        <w:rPr>
          <w:rFonts w:ascii="Arial" w:hAnsi="Arial" w:cs="Arial"/>
          <w:sz w:val="24"/>
          <w:szCs w:val="24"/>
        </w:rPr>
        <w:t>device</w:t>
      </w:r>
      <w:r w:rsidR="00FE1386">
        <w:rPr>
          <w:rFonts w:ascii="Arial" w:hAnsi="Arial" w:cs="Arial"/>
          <w:sz w:val="24"/>
          <w:szCs w:val="24"/>
        </w:rPr>
        <w:t xml:space="preserve"> </w:t>
      </w:r>
      <w:r w:rsidRPr="008C272A">
        <w:rPr>
          <w:rFonts w:ascii="Arial" w:hAnsi="Arial" w:cs="Arial"/>
          <w:sz w:val="24"/>
          <w:szCs w:val="24"/>
        </w:rPr>
        <w:t>to start using the device.</w:t>
      </w:r>
    </w:p>
    <w:p w14:paraId="7AECC479" w14:textId="59C8425B" w:rsidR="00A51777" w:rsidRDefault="588299F3" w:rsidP="00A51777">
      <w:pPr>
        <w:rPr>
          <w:rFonts w:cs="Arial"/>
        </w:rPr>
      </w:pPr>
      <w:r w:rsidRPr="588299F3">
        <w:rPr>
          <w:rFonts w:cs="Arial"/>
        </w:rPr>
        <w:t xml:space="preserve">To check for the successful upgrade of the device, press Windows + P to open the </w:t>
      </w:r>
      <w:r w:rsidR="00867EA6">
        <w:rPr>
          <w:rFonts w:cs="Arial"/>
        </w:rPr>
        <w:t xml:space="preserve">Orbit Reader </w:t>
      </w:r>
      <w:r w:rsidR="00FB16F9">
        <w:rPr>
          <w:rFonts w:cs="Arial"/>
        </w:rPr>
        <w:t>device preference</w:t>
      </w:r>
      <w:r w:rsidR="00FE1386">
        <w:rPr>
          <w:rFonts w:cs="Arial"/>
        </w:rPr>
        <w:t xml:space="preserve"> </w:t>
      </w:r>
      <w:r w:rsidRPr="588299F3">
        <w:rPr>
          <w:rFonts w:cs="Arial"/>
        </w:rPr>
        <w:t>Menu and arrow to "Ver" in the list. The version number of the firmware release should match the number in the name of the bin file.</w:t>
      </w:r>
    </w:p>
    <w:p w14:paraId="166B88C9" w14:textId="713A798A" w:rsidR="00E56E48" w:rsidRDefault="00E56E48" w:rsidP="00E56E48">
      <w:pPr>
        <w:pStyle w:val="Heading2"/>
        <w:rPr>
          <w:lang w:eastAsia="en-IN"/>
        </w:rPr>
      </w:pPr>
      <w:bookmarkStart w:id="1209" w:name="_Toc180667284"/>
      <w:bookmarkStart w:id="1210" w:name="_Toc9444671"/>
      <w:bookmarkStart w:id="1211" w:name="_Toc9689964"/>
      <w:bookmarkStart w:id="1212" w:name="_Toc10194428"/>
      <w:bookmarkStart w:id="1213" w:name="_Toc10195162"/>
      <w:r>
        <w:rPr>
          <w:lang w:eastAsia="en-IN"/>
        </w:rPr>
        <w:lastRenderedPageBreak/>
        <w:t xml:space="preserve">Audio </w:t>
      </w:r>
      <w:r w:rsidR="00B65443">
        <w:rPr>
          <w:lang w:eastAsia="en-IN"/>
        </w:rPr>
        <w:t>Firmware</w:t>
      </w:r>
      <w:r>
        <w:rPr>
          <w:lang w:eastAsia="en-IN"/>
        </w:rPr>
        <w:t xml:space="preserve"> Upgrade</w:t>
      </w:r>
      <w:bookmarkEnd w:id="1209"/>
    </w:p>
    <w:p w14:paraId="6F0EB790" w14:textId="0615CED1" w:rsidR="00DE2842" w:rsidRPr="008C272A" w:rsidRDefault="00DE2842" w:rsidP="00DE2842">
      <w:pPr>
        <w:rPr>
          <w:rFonts w:cs="Arial"/>
        </w:rPr>
      </w:pPr>
      <w:r>
        <w:rPr>
          <w:rFonts w:cs="Arial"/>
        </w:rPr>
        <w:t xml:space="preserve">The audio </w:t>
      </w:r>
      <w:r w:rsidR="00B65443">
        <w:rPr>
          <w:rFonts w:cs="Arial"/>
        </w:rPr>
        <w:t xml:space="preserve">section of the </w:t>
      </w:r>
      <w:r w:rsidR="00867EA6">
        <w:rPr>
          <w:rFonts w:cs="Arial"/>
        </w:rPr>
        <w:t xml:space="preserve">Orbit Reader </w:t>
      </w:r>
      <w:r w:rsidR="00F731C5">
        <w:rPr>
          <w:rFonts w:cs="Arial"/>
        </w:rPr>
        <w:t>Q20 or Q40</w:t>
      </w:r>
      <w:r w:rsidR="00FE1386">
        <w:rPr>
          <w:rFonts w:cs="Arial"/>
        </w:rPr>
        <w:t xml:space="preserve"> </w:t>
      </w:r>
      <w:r w:rsidR="00833E07">
        <w:rPr>
          <w:rFonts w:cs="Arial"/>
        </w:rPr>
        <w:t>contains separate firmware which can</w:t>
      </w:r>
      <w:r>
        <w:rPr>
          <w:rFonts w:cs="Arial"/>
        </w:rPr>
        <w:t xml:space="preserve"> be updated </w:t>
      </w:r>
      <w:r w:rsidR="00833E07">
        <w:rPr>
          <w:rFonts w:cs="Arial"/>
        </w:rPr>
        <w:t>independently</w:t>
      </w:r>
      <w:r w:rsidR="00013F29">
        <w:rPr>
          <w:rFonts w:cs="Arial"/>
        </w:rPr>
        <w:t xml:space="preserve">. </w:t>
      </w:r>
      <w:r w:rsidR="000C7D0D">
        <w:rPr>
          <w:rFonts w:cs="Arial"/>
        </w:rPr>
        <w:t xml:space="preserve">Some device firmware upgrades </w:t>
      </w:r>
      <w:r w:rsidR="00012E44">
        <w:rPr>
          <w:rFonts w:cs="Arial"/>
        </w:rPr>
        <w:t>may require the audio firmware to also be upgraded, but this is not always the case</w:t>
      </w:r>
      <w:r w:rsidR="00013F29">
        <w:rPr>
          <w:rFonts w:cs="Arial"/>
        </w:rPr>
        <w:t xml:space="preserve">. </w:t>
      </w:r>
      <w:r w:rsidR="00012E44">
        <w:rPr>
          <w:rFonts w:cs="Arial"/>
        </w:rPr>
        <w:t>The firmware release notes for the device firmware will specify when an audio firmware upgrade is required</w:t>
      </w:r>
      <w:r w:rsidR="00013F29">
        <w:rPr>
          <w:rFonts w:cs="Arial"/>
        </w:rPr>
        <w:t xml:space="preserve">. </w:t>
      </w:r>
      <w:r w:rsidR="00012E44">
        <w:rPr>
          <w:rFonts w:cs="Arial"/>
        </w:rPr>
        <w:t xml:space="preserve">Care should be taken to ensure that compatible </w:t>
      </w:r>
      <w:r w:rsidR="00961B84">
        <w:rPr>
          <w:rFonts w:cs="Arial"/>
        </w:rPr>
        <w:t>versions of the audio and device firmware are loaded on to the unit, else the audio functions may not work as expected.</w:t>
      </w:r>
    </w:p>
    <w:p w14:paraId="5AC56B03" w14:textId="2F26D097" w:rsidR="008E2281" w:rsidRPr="007C3CB4" w:rsidRDefault="008E2281" w:rsidP="008E2281">
      <w:pPr>
        <w:pStyle w:val="Heading3"/>
      </w:pPr>
      <w:bookmarkStart w:id="1214" w:name="_Toc180667285"/>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bookmarkEnd w:id="1214"/>
    </w:p>
    <w:p w14:paraId="62A74A6C" w14:textId="42C8357F"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rsidR="00867EA6">
        <w:t xml:space="preserve">Orbit Reader </w:t>
      </w:r>
      <w:r w:rsidR="00F731C5">
        <w:t>Q20 and Q4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1" w:history="1">
        <w:r w:rsidRPr="00EB6B36">
          <w:rPr>
            <w:rFonts w:ascii="Arial" w:hAnsi="Arial" w:cs="Arial"/>
            <w:color w:val="0000FF"/>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2" w:history="1">
        <w:r w:rsidRPr="00EB6B36">
          <w:rPr>
            <w:rFonts w:ascii="Arial" w:hAnsi="Arial" w:cs="Arial"/>
            <w:color w:val="0000FF"/>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00.XXrYY.</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4E0D0B87" w:rsidR="008E2281" w:rsidRPr="007C3CB4" w:rsidRDefault="008E2281" w:rsidP="00EF28CE">
      <w:pPr>
        <w:pStyle w:val="ListParagraph"/>
        <w:numPr>
          <w:ilvl w:val="0"/>
          <w:numId w:val="89"/>
        </w:numPr>
      </w:pPr>
      <w:r w:rsidRPr="007C3CB4">
        <w:rPr>
          <w:rFonts w:ascii="Arial" w:hAnsi="Arial"/>
          <w:sz w:val="24"/>
        </w:rPr>
        <w:t>Right</w:t>
      </w:r>
      <w:r>
        <w:rPr>
          <w:rFonts w:ascii="Arial" w:hAnsi="Arial"/>
          <w:sz w:val="24"/>
        </w:rPr>
        <w:t>-</w:t>
      </w:r>
      <w:r w:rsidRPr="007C3CB4">
        <w:rPr>
          <w:rFonts w:ascii="Arial" w:hAnsi="Arial"/>
          <w:sz w:val="24"/>
        </w:rPr>
        <w:t xml:space="preserve">click on the file and choose "Extract </w:t>
      </w:r>
      <w:r w:rsidR="007808F2" w:rsidRPr="007C3CB4">
        <w:rPr>
          <w:rFonts w:ascii="Arial" w:hAnsi="Arial"/>
          <w:sz w:val="24"/>
        </w:rPr>
        <w:t>All</w:t>
      </w:r>
      <w:r w:rsidRPr="007C3CB4">
        <w:rPr>
          <w:rFonts w:ascii="Arial" w:hAnsi="Arial"/>
          <w:sz w:val="24"/>
        </w:rPr>
        <w:t xml:space="preserve">" </w:t>
      </w:r>
      <w:r w:rsidR="00EB4200">
        <w:rPr>
          <w:rFonts w:ascii="Arial" w:hAnsi="Arial"/>
          <w:sz w:val="24"/>
        </w:rPr>
        <w:t>or</w:t>
      </w:r>
      <w:r w:rsidRPr="007C3CB4">
        <w:rPr>
          <w:rFonts w:ascii="Arial" w:hAnsi="Arial"/>
          <w:sz w:val="24"/>
        </w:rPr>
        <w:t xml:space="preserve"> select the file by </w:t>
      </w:r>
      <w:r w:rsidR="007808F2" w:rsidRPr="007C3CB4">
        <w:rPr>
          <w:rFonts w:ascii="Arial" w:hAnsi="Arial" w:cs="Arial"/>
          <w:sz w:val="24"/>
          <w:szCs w:val="24"/>
        </w:rPr>
        <w:t>arrowing</w:t>
      </w:r>
      <w:r w:rsidRPr="007C3CB4">
        <w:rPr>
          <w:rFonts w:ascii="Arial" w:hAnsi="Arial"/>
          <w:sz w:val="24"/>
        </w:rPr>
        <w:t xml:space="preserve">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XX.XX. Make a note of the location of this folder for use in the next section of this document.</w:t>
      </w:r>
    </w:p>
    <w:p w14:paraId="2774BD87" w14:textId="76E804F8" w:rsidR="001A1845" w:rsidRPr="00651DDA" w:rsidRDefault="00636899" w:rsidP="004540B6">
      <w:pPr>
        <w:pStyle w:val="Heading3"/>
        <w:rPr>
          <w:lang w:eastAsia="en-IN"/>
        </w:rPr>
      </w:pPr>
      <w:bookmarkStart w:id="1215" w:name="_Toc180667286"/>
      <w:r>
        <w:t>Upgrade to</w:t>
      </w:r>
      <w:r w:rsidR="001A1845">
        <w:t xml:space="preserve"> the Audio </w:t>
      </w:r>
      <w:r w:rsidR="00EB4200">
        <w:t>Firmware</w:t>
      </w:r>
      <w:bookmarkEnd w:id="1215"/>
    </w:p>
    <w:p w14:paraId="3A50CA8E" w14:textId="252830F7"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C96C39">
        <w:rPr>
          <w:rFonts w:eastAsia="Calibri" w:cs="Arial"/>
          <w:color w:val="0000FF"/>
        </w:rPr>
        <w:fldChar w:fldCharType="begin"/>
      </w:r>
      <w:r w:rsidR="00F43C45" w:rsidRPr="00C96C39">
        <w:rPr>
          <w:rFonts w:eastAsia="Calibri" w:cs="Arial"/>
          <w:color w:val="0000FF"/>
        </w:rPr>
        <w:instrText xml:space="preserve"> REF _Ref74047524 \h </w:instrText>
      </w:r>
      <w:r w:rsidR="00646B18">
        <w:rPr>
          <w:rFonts w:eastAsia="Calibri" w:cs="Arial"/>
          <w:color w:val="0000FF"/>
        </w:rPr>
        <w:instrText xml:space="preserve"> \* MERGEFORMAT </w:instrText>
      </w:r>
      <w:r w:rsidR="00F43C45" w:rsidRPr="00C96C39">
        <w:rPr>
          <w:rFonts w:eastAsia="Calibri" w:cs="Arial"/>
          <w:color w:val="0000FF"/>
        </w:rPr>
      </w:r>
      <w:r w:rsidR="00F43C45" w:rsidRPr="00C96C39">
        <w:rPr>
          <w:rFonts w:eastAsia="Calibri" w:cs="Arial"/>
          <w:color w:val="0000FF"/>
        </w:rPr>
        <w:fldChar w:fldCharType="separate"/>
      </w:r>
      <w:r w:rsidR="00074BC0" w:rsidRPr="00074BC0">
        <w:rPr>
          <w:rFonts w:eastAsia="Calibri" w:cs="Arial"/>
          <w:color w:val="0000FF"/>
        </w:rPr>
        <w:t>Device Firmware Upgrade</w:t>
      </w:r>
      <w:r w:rsidR="00F43C45" w:rsidRPr="00C96C39">
        <w:rPr>
          <w:rFonts w:eastAsia="Calibri" w:cs="Arial"/>
          <w:color w:val="0000FF"/>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1AF6870E"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w:t>
      </w:r>
      <w:r w:rsidR="008D29A9" w:rsidRPr="004540B6">
        <w:rPr>
          <w:rFonts w:cs="Arial"/>
        </w:rPr>
        <w:t>the audio</w:t>
      </w:r>
      <w:r w:rsidRPr="004540B6">
        <w:rPr>
          <w:rFonts w:cs="Arial"/>
        </w:rPr>
        <w:t xml:space="preserve">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w:t>
      </w:r>
      <w:r w:rsidR="00B259EB">
        <w:rPr>
          <w:rFonts w:cs="Arial"/>
        </w:rPr>
        <w:lastRenderedPageBreak/>
        <w:t>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bookmarkStart w:id="1216" w:name="_Toc180667287"/>
      <w:r w:rsidRPr="008C272A">
        <w:t>Troubleshooting</w:t>
      </w:r>
      <w:bookmarkEnd w:id="1210"/>
      <w:bookmarkEnd w:id="1211"/>
      <w:bookmarkEnd w:id="1212"/>
      <w:bookmarkEnd w:id="1213"/>
      <w:bookmarkEnd w:id="1216"/>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4428AE5E"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FB16F9" w:rsidRPr="00FB16F9">
        <w:rPr>
          <w:rFonts w:ascii="Arial" w:hAnsi="Arial" w:cs="Arial"/>
          <w:sz w:val="24"/>
          <w:szCs w:val="24"/>
        </w:rPr>
        <w:t>OR Qwerty - Target Software</w:t>
      </w:r>
      <w:r w:rsidRPr="006F7150">
        <w:rPr>
          <w:rFonts w:ascii="Arial" w:hAnsi="Arial" w:cs="Arial"/>
          <w:sz w:val="24"/>
          <w:szCs w:val="24"/>
        </w:rPr>
        <w:t xml:space="preserv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7AA3BA32" w:rsidR="00A51777" w:rsidRPr="006F7150" w:rsidRDefault="588299F3">
      <w:pPr>
        <w:pStyle w:val="ListParagraph"/>
        <w:numPr>
          <w:ilvl w:val="1"/>
          <w:numId w:val="64"/>
        </w:numPr>
        <w:rPr>
          <w:rFonts w:ascii="Arial" w:hAnsi="Arial" w:cs="Arial"/>
          <w:sz w:val="24"/>
          <w:szCs w:val="24"/>
        </w:rPr>
      </w:pPr>
      <w:r w:rsidRPr="588299F3">
        <w:rPr>
          <w:rFonts w:ascii="Arial" w:hAnsi="Arial" w:cs="Arial"/>
          <w:sz w:val="24"/>
          <w:szCs w:val="24"/>
        </w:rPr>
        <w:t xml:space="preserve">Press and hold the Right pan lower + Thumb 1 keys + the Power button and wait for the message “Preparing…”. If you do not get any message within 4 or 5 seconds, press and release the </w:t>
      </w:r>
      <w:r w:rsidR="00EF14A1">
        <w:rPr>
          <w:rFonts w:ascii="Arial" w:hAnsi="Arial" w:cs="Arial"/>
          <w:sz w:val="24"/>
          <w:szCs w:val="24"/>
        </w:rPr>
        <w:t>Thumb 3</w:t>
      </w:r>
      <w:r w:rsidRPr="588299F3">
        <w:rPr>
          <w:rFonts w:ascii="Arial" w:hAnsi="Arial" w:cs="Arial"/>
          <w:sz w:val="24"/>
          <w:szCs w:val="24"/>
        </w:rPr>
        <w:t xml:space="preserve"> key and then release the other keys. </w:t>
      </w:r>
    </w:p>
    <w:p w14:paraId="37CAF866" w14:textId="13D65E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867EA6">
        <w:rPr>
          <w:rFonts w:ascii="Arial" w:hAnsi="Arial" w:cs="Arial"/>
          <w:sz w:val="24"/>
          <w:szCs w:val="24"/>
        </w:rPr>
        <w:t xml:space="preserve">Orbit Reader </w:t>
      </w:r>
      <w:r w:rsidR="00FB16F9">
        <w:rPr>
          <w:rFonts w:ascii="Arial" w:hAnsi="Arial" w:cs="Arial"/>
          <w:sz w:val="24"/>
          <w:szCs w:val="24"/>
        </w:rPr>
        <w:t>device</w:t>
      </w:r>
      <w:r w:rsidR="00FE1386">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00013F29"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3CA0B13E"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867EA6">
        <w:rPr>
          <w:rFonts w:ascii="Arial" w:hAnsi="Arial" w:cs="Arial"/>
          <w:sz w:val="24"/>
          <w:szCs w:val="24"/>
        </w:rPr>
        <w:t xml:space="preserve">Orbit Reader </w:t>
      </w:r>
      <w:r w:rsidR="00FB16F9">
        <w:rPr>
          <w:rFonts w:ascii="Arial" w:hAnsi="Arial" w:cs="Arial"/>
          <w:sz w:val="24"/>
          <w:szCs w:val="24"/>
        </w:rPr>
        <w:t>device</w:t>
      </w:r>
      <w:r w:rsidR="00FE1386">
        <w:rPr>
          <w:rFonts w:ascii="Arial" w:hAnsi="Arial" w:cs="Arial"/>
          <w:sz w:val="24"/>
          <w:szCs w:val="24"/>
        </w:rPr>
        <w:t xml:space="preserve"> </w:t>
      </w:r>
      <w:r w:rsidRPr="006F7150">
        <w:rPr>
          <w:rFonts w:ascii="Arial" w:hAnsi="Arial" w:cs="Arial"/>
          <w:sz w:val="24"/>
          <w:szCs w:val="24"/>
        </w:rPr>
        <w:t xml:space="preserve">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23A426B7" w:rsidR="00A51777" w:rsidRPr="006F7150" w:rsidRDefault="588299F3" w:rsidP="00D508FB">
      <w:pPr>
        <w:pStyle w:val="ListParagraph"/>
        <w:numPr>
          <w:ilvl w:val="0"/>
          <w:numId w:val="64"/>
        </w:numPr>
        <w:rPr>
          <w:rFonts w:ascii="Arial" w:hAnsi="Arial" w:cs="Arial"/>
          <w:sz w:val="24"/>
          <w:szCs w:val="24"/>
        </w:rPr>
      </w:pPr>
      <w:r w:rsidRPr="588299F3">
        <w:rPr>
          <w:rFonts w:ascii="Arial" w:hAnsi="Arial" w:cs="Arial"/>
          <w:sz w:val="24"/>
          <w:szCs w:val="24"/>
        </w:rPr>
        <w:t xml:space="preserve">If the </w:t>
      </w:r>
      <w:r w:rsidR="00867EA6">
        <w:rPr>
          <w:rFonts w:ascii="Arial" w:hAnsi="Arial" w:cs="Arial"/>
          <w:sz w:val="24"/>
          <w:szCs w:val="24"/>
        </w:rPr>
        <w:t xml:space="preserve">Orbit Reader </w:t>
      </w:r>
      <w:r w:rsidR="00FB16F9">
        <w:rPr>
          <w:rFonts w:ascii="Arial" w:hAnsi="Arial" w:cs="Arial"/>
          <w:sz w:val="24"/>
          <w:szCs w:val="24"/>
        </w:rPr>
        <w:t>device</w:t>
      </w:r>
      <w:r w:rsidR="00FE1386">
        <w:rPr>
          <w:rFonts w:ascii="Arial" w:hAnsi="Arial" w:cs="Arial"/>
          <w:sz w:val="24"/>
          <w:szCs w:val="24"/>
        </w:rPr>
        <w:t xml:space="preserve"> </w:t>
      </w:r>
      <w:r w:rsidRPr="588299F3">
        <w:rPr>
          <w:rFonts w:ascii="Arial" w:hAnsi="Arial" w:cs="Arial"/>
          <w:sz w:val="24"/>
          <w:szCs w:val="24"/>
        </w:rPr>
        <w:t>does not show the message “Preparing</w:t>
      </w:r>
      <w:r w:rsidR="00013F29" w:rsidRPr="588299F3">
        <w:rPr>
          <w:rFonts w:ascii="Arial" w:hAnsi="Arial" w:cs="Arial"/>
          <w:sz w:val="24"/>
          <w:szCs w:val="24"/>
        </w:rPr>
        <w:t>,”</w:t>
      </w:r>
      <w:r w:rsidRPr="588299F3">
        <w:rPr>
          <w:rFonts w:ascii="Arial" w:hAnsi="Arial" w:cs="Arial"/>
          <w:sz w:val="24"/>
          <w:szCs w:val="24"/>
        </w:rPr>
        <w:t xml:space="preserve"> make sure you had pressed the keys in the correct sequence. Press and hold the Right pan lower + Thumb 1 keys and without releasing them, press the power key to turn on the device.</w:t>
      </w:r>
    </w:p>
    <w:p w14:paraId="0F21B950" w14:textId="4120F58B" w:rsidR="00A51777" w:rsidRDefault="588299F3" w:rsidP="00D508FB">
      <w:pPr>
        <w:pStyle w:val="ListParagraph"/>
        <w:numPr>
          <w:ilvl w:val="0"/>
          <w:numId w:val="64"/>
        </w:numPr>
        <w:rPr>
          <w:rFonts w:ascii="Arial" w:hAnsi="Arial" w:cs="Arial"/>
          <w:sz w:val="24"/>
          <w:szCs w:val="24"/>
        </w:rPr>
      </w:pPr>
      <w:r w:rsidRPr="588299F3">
        <w:rPr>
          <w:rFonts w:ascii="Arial" w:hAnsi="Arial" w:cs="Arial"/>
          <w:sz w:val="24"/>
          <w:szCs w:val="24"/>
        </w:rPr>
        <w:t xml:space="preserve">If you are not sure at what stage of the upgrade process you are, you can always start from the first step. Just reset the </w:t>
      </w:r>
      <w:r w:rsidR="00867EA6">
        <w:rPr>
          <w:rFonts w:ascii="Arial" w:hAnsi="Arial" w:cs="Arial"/>
          <w:sz w:val="24"/>
          <w:szCs w:val="24"/>
        </w:rPr>
        <w:t xml:space="preserve">Orbit Reader </w:t>
      </w:r>
      <w:r w:rsidR="00F731C5">
        <w:rPr>
          <w:rFonts w:ascii="Arial" w:hAnsi="Arial" w:cs="Arial"/>
          <w:sz w:val="24"/>
          <w:szCs w:val="24"/>
        </w:rPr>
        <w:t>Q20 or Q40</w:t>
      </w:r>
      <w:r w:rsidR="00FE1386">
        <w:rPr>
          <w:rFonts w:ascii="Arial" w:hAnsi="Arial" w:cs="Arial"/>
          <w:sz w:val="24"/>
          <w:szCs w:val="24"/>
        </w:rPr>
        <w:t xml:space="preserve"> </w:t>
      </w:r>
      <w:r w:rsidRPr="588299F3">
        <w:rPr>
          <w:rFonts w:ascii="Arial" w:hAnsi="Arial" w:cs="Arial"/>
          <w:sz w:val="24"/>
          <w:szCs w:val="24"/>
        </w:rPr>
        <w:t>by pressing Thumb 3 and the Right pan down 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lastRenderedPageBreak/>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1217" w:name="Download-the-Software"/>
      <w:bookmarkStart w:id="1218" w:name="Install-the-Software"/>
      <w:bookmarkStart w:id="1219" w:name="_Toc500235027"/>
      <w:bookmarkStart w:id="1220" w:name="_Toc504838849"/>
      <w:bookmarkStart w:id="1221" w:name="_Toc504838984"/>
      <w:bookmarkStart w:id="1222" w:name="_Toc504839118"/>
      <w:bookmarkStart w:id="1223" w:name="_Toc500235028"/>
      <w:bookmarkStart w:id="1224" w:name="_Toc504826639"/>
      <w:bookmarkStart w:id="1225" w:name="_Toc504838850"/>
      <w:bookmarkStart w:id="1226" w:name="_Toc504838985"/>
      <w:bookmarkStart w:id="1227" w:name="_Toc504839119"/>
      <w:bookmarkStart w:id="1228" w:name="_Localization_1"/>
      <w:bookmarkStart w:id="1229" w:name="_Toc519532392"/>
      <w:bookmarkStart w:id="1230" w:name="_Toc519533932"/>
      <w:bookmarkStart w:id="1231" w:name="_Toc521073310"/>
      <w:bookmarkStart w:id="1232" w:name="_Toc519532393"/>
      <w:bookmarkStart w:id="1233" w:name="_Toc519533933"/>
      <w:bookmarkStart w:id="1234" w:name="_Toc521073311"/>
      <w:bookmarkStart w:id="1235" w:name="Language-Options-Localization"/>
      <w:bookmarkStart w:id="1236" w:name="_Localization"/>
      <w:bookmarkStart w:id="1237" w:name="_Toc519532394"/>
      <w:bookmarkStart w:id="1238" w:name="_Toc519533934"/>
      <w:bookmarkStart w:id="1239" w:name="_Toc521073312"/>
      <w:bookmarkStart w:id="1240" w:name="_Toc519532395"/>
      <w:bookmarkStart w:id="1241" w:name="_Toc519533935"/>
      <w:bookmarkStart w:id="1242" w:name="_Toc521073313"/>
      <w:bookmarkStart w:id="1243" w:name="_Toc519532396"/>
      <w:bookmarkStart w:id="1244" w:name="_Toc519533936"/>
      <w:bookmarkStart w:id="1245" w:name="_Toc521073314"/>
      <w:bookmarkStart w:id="1246" w:name="_Toc519532397"/>
      <w:bookmarkStart w:id="1247" w:name="_Toc519533937"/>
      <w:bookmarkStart w:id="1248" w:name="_Toc521073315"/>
      <w:bookmarkStart w:id="1249" w:name="_Toc519532398"/>
      <w:bookmarkStart w:id="1250" w:name="_Toc519533938"/>
      <w:bookmarkStart w:id="1251" w:name="_Toc521073316"/>
      <w:bookmarkStart w:id="1252" w:name="_Toc519532399"/>
      <w:bookmarkStart w:id="1253" w:name="_Toc519533939"/>
      <w:bookmarkStart w:id="1254" w:name="_Toc521073317"/>
      <w:bookmarkStart w:id="1255" w:name="_Toc519532400"/>
      <w:bookmarkStart w:id="1256" w:name="_Toc519533940"/>
      <w:bookmarkStart w:id="1257" w:name="_Toc521073318"/>
      <w:bookmarkStart w:id="1258" w:name="Upload-Existing-Localization-Files"/>
      <w:bookmarkStart w:id="1259" w:name="_Languages_from_SD"/>
      <w:bookmarkStart w:id="1260" w:name="_Toc519532401"/>
      <w:bookmarkStart w:id="1261" w:name="_Toc519533941"/>
      <w:bookmarkStart w:id="1262" w:name="_Toc521073319"/>
      <w:bookmarkStart w:id="1263" w:name="_Toc519532402"/>
      <w:bookmarkStart w:id="1264" w:name="_Toc519533942"/>
      <w:bookmarkStart w:id="1265" w:name="_Toc521073320"/>
      <w:bookmarkStart w:id="1266" w:name="_Toc519532403"/>
      <w:bookmarkStart w:id="1267" w:name="_Toc519533943"/>
      <w:bookmarkStart w:id="1268" w:name="_Toc521073321"/>
      <w:bookmarkStart w:id="1269" w:name="_Toc519532432"/>
      <w:bookmarkStart w:id="1270" w:name="_Toc519533972"/>
      <w:bookmarkStart w:id="1271" w:name="_Toc521073350"/>
      <w:bookmarkStart w:id="1272" w:name="_Toc519261823"/>
      <w:bookmarkStart w:id="1273" w:name="_Toc519261824"/>
      <w:bookmarkStart w:id="1274" w:name="_Toc519261826"/>
      <w:bookmarkStart w:id="1275" w:name="Switch-Localization-Files"/>
      <w:bookmarkStart w:id="1276" w:name="_Toc519532433"/>
      <w:bookmarkStart w:id="1277" w:name="_Toc519533973"/>
      <w:bookmarkStart w:id="1278" w:name="_Toc521073351"/>
      <w:bookmarkStart w:id="1279" w:name="_Toc519532434"/>
      <w:bookmarkStart w:id="1280" w:name="_Toc519533974"/>
      <w:bookmarkStart w:id="1281" w:name="_Toc521073352"/>
      <w:bookmarkStart w:id="1282" w:name="_Toc519532435"/>
      <w:bookmarkStart w:id="1283" w:name="_Toc519533975"/>
      <w:bookmarkStart w:id="1284" w:name="_Toc521073353"/>
      <w:bookmarkStart w:id="1285" w:name="_Toc519532436"/>
      <w:bookmarkStart w:id="1286" w:name="_Toc519533976"/>
      <w:bookmarkStart w:id="1287" w:name="_Toc521073354"/>
      <w:bookmarkStart w:id="1288" w:name="_Toc519532437"/>
      <w:bookmarkStart w:id="1289" w:name="_Toc519533977"/>
      <w:bookmarkStart w:id="1290" w:name="_Toc521073355"/>
      <w:bookmarkStart w:id="1291" w:name="_Toc519532438"/>
      <w:bookmarkStart w:id="1292" w:name="_Toc519533978"/>
      <w:bookmarkStart w:id="1293" w:name="_Toc521073356"/>
      <w:bookmarkStart w:id="1294" w:name="_Toc519532439"/>
      <w:bookmarkStart w:id="1295" w:name="_Toc519533979"/>
      <w:bookmarkStart w:id="1296" w:name="_Toc521073357"/>
      <w:bookmarkStart w:id="1297" w:name="_Toc519532440"/>
      <w:bookmarkStart w:id="1298" w:name="_Toc519533980"/>
      <w:bookmarkStart w:id="1299" w:name="_Toc521073358"/>
      <w:bookmarkStart w:id="1300" w:name="_Toc519532441"/>
      <w:bookmarkStart w:id="1301" w:name="_Toc519533981"/>
      <w:bookmarkStart w:id="1302" w:name="_Toc521073359"/>
      <w:bookmarkStart w:id="1303" w:name="_Toc519532442"/>
      <w:bookmarkStart w:id="1304" w:name="_Toc519533982"/>
      <w:bookmarkStart w:id="1305" w:name="_Toc521073360"/>
      <w:bookmarkStart w:id="1306" w:name="_Toc504838857"/>
      <w:bookmarkStart w:id="1307" w:name="_Toc504838992"/>
      <w:bookmarkStart w:id="1308" w:name="_Toc504839125"/>
      <w:bookmarkStart w:id="1309" w:name="_Toc504838859"/>
      <w:bookmarkStart w:id="1310" w:name="_Toc504838994"/>
      <w:bookmarkStart w:id="1311" w:name="_Toc504839127"/>
      <w:bookmarkStart w:id="1312" w:name="_Toc504838860"/>
      <w:bookmarkStart w:id="1313" w:name="_Toc504838995"/>
      <w:bookmarkStart w:id="1314" w:name="_Toc504839128"/>
      <w:bookmarkStart w:id="1315" w:name="Create-Localization-Files"/>
      <w:bookmarkStart w:id="1316" w:name="Upload-the-Localization-files"/>
      <w:bookmarkStart w:id="1317" w:name="Troubleshooting"/>
      <w:bookmarkStart w:id="1318" w:name="_Troubleshooting"/>
      <w:bookmarkStart w:id="1319" w:name="_Toc531853388"/>
      <w:bookmarkStart w:id="1320" w:name="_Toc180667288"/>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r w:rsidRPr="00B96FD9">
        <w:t>Localization</w:t>
      </w:r>
      <w:bookmarkEnd w:id="1319"/>
      <w:bookmarkEnd w:id="1320"/>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46F8CF5C" w14:textId="77777777" w:rsidR="008915D3" w:rsidRDefault="00FB16F9" w:rsidP="008915D3">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 xml:space="preserve">The localization language files are different for Orbit Reader </w:t>
      </w:r>
      <w:r w:rsidR="00F731C5">
        <w:rPr>
          <w:rFonts w:ascii="Arial" w:hAnsi="Arial" w:cs="Arial"/>
          <w:sz w:val="24"/>
          <w:szCs w:val="24"/>
          <w:lang w:eastAsia="en-IN"/>
        </w:rPr>
        <w:t>Q20 and Q40</w:t>
      </w:r>
      <w:r>
        <w:rPr>
          <w:rFonts w:ascii="Arial" w:hAnsi="Arial" w:cs="Arial"/>
          <w:sz w:val="24"/>
          <w:szCs w:val="24"/>
          <w:lang w:eastAsia="en-IN"/>
        </w:rPr>
        <w:t xml:space="preserve">. Download the new files from </w:t>
      </w:r>
      <w:r w:rsidR="00E4357F">
        <w:rPr>
          <w:rFonts w:ascii="Arial" w:hAnsi="Arial" w:cs="Arial"/>
          <w:sz w:val="24"/>
          <w:szCs w:val="24"/>
          <w:lang w:eastAsia="en-IN"/>
        </w:rPr>
        <w:t>the following website links for your language.</w:t>
      </w:r>
    </w:p>
    <w:p w14:paraId="4EBDB5D9" w14:textId="0479D549" w:rsidR="008915D3" w:rsidRPr="008915D3" w:rsidRDefault="008915D3" w:rsidP="008915D3">
      <w:pPr>
        <w:pStyle w:val="ListParagraph"/>
        <w:tabs>
          <w:tab w:val="clear" w:pos="360"/>
        </w:tabs>
        <w:ind w:left="426" w:firstLine="0"/>
        <w:rPr>
          <w:rFonts w:ascii="Arial" w:hAnsi="Arial" w:cs="Arial"/>
          <w:color w:val="0000FF"/>
          <w:sz w:val="24"/>
          <w:szCs w:val="24"/>
        </w:rPr>
      </w:pPr>
      <w:r w:rsidRPr="008915D3">
        <w:rPr>
          <w:rFonts w:ascii="Arial" w:hAnsi="Arial" w:cs="Arial"/>
          <w:sz w:val="24"/>
          <w:szCs w:val="24"/>
          <w:lang w:eastAsia="en-IN"/>
        </w:rPr>
        <w:t>For Q20:</w:t>
      </w:r>
      <w:r w:rsidRPr="008915D3">
        <w:rPr>
          <w:rFonts w:cs="Arial"/>
          <w:lang w:eastAsia="en-IN"/>
        </w:rPr>
        <w:t xml:space="preserve"> </w:t>
      </w:r>
      <w:hyperlink r:id="rId43" w:history="1">
        <w:r w:rsidRPr="008915D3">
          <w:rPr>
            <w:rFonts w:ascii="Arial" w:hAnsi="Arial" w:cs="Arial"/>
            <w:color w:val="0000FF"/>
            <w:sz w:val="24"/>
            <w:szCs w:val="24"/>
          </w:rPr>
          <w:t>https://www.orbitresearch.com/orbit-reader-q20-localization-download/</w:t>
        </w:r>
      </w:hyperlink>
    </w:p>
    <w:p w14:paraId="361F1118" w14:textId="6B220639" w:rsidR="00E4357F" w:rsidRDefault="00E4357F" w:rsidP="00E4357F">
      <w:pPr>
        <w:pStyle w:val="ListParagraph"/>
        <w:tabs>
          <w:tab w:val="clear" w:pos="360"/>
        </w:tabs>
        <w:ind w:left="426" w:firstLine="0"/>
        <w:rPr>
          <w:rFonts w:ascii="Arial" w:hAnsi="Arial" w:cs="Arial"/>
          <w:sz w:val="24"/>
          <w:szCs w:val="24"/>
          <w:lang w:eastAsia="en-IN"/>
        </w:rPr>
      </w:pPr>
      <w:r>
        <w:rPr>
          <w:rFonts w:ascii="Arial" w:hAnsi="Arial" w:cs="Arial"/>
          <w:sz w:val="24"/>
          <w:szCs w:val="24"/>
          <w:lang w:eastAsia="en-IN"/>
        </w:rPr>
        <w:t xml:space="preserve">For Q40: </w:t>
      </w:r>
      <w:hyperlink r:id="rId44" w:history="1">
        <w:r w:rsidRPr="00E4357F">
          <w:rPr>
            <w:rFonts w:ascii="Arial" w:hAnsi="Arial" w:cs="Arial"/>
            <w:color w:val="0000FF"/>
            <w:sz w:val="24"/>
            <w:szCs w:val="24"/>
          </w:rPr>
          <w:t>https://www.orbitresearch.com/orbit-reader-q40-localization-download/</w:t>
        </w:r>
      </w:hyperlink>
    </w:p>
    <w:p w14:paraId="45D6186D" w14:textId="7EA9FCB5" w:rsidR="000D1D4E" w:rsidRPr="00E4357F"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5" w:history="1">
        <w:r w:rsidRPr="00213BD4">
          <w:rPr>
            <w:rStyle w:val="Hyperlink"/>
          </w:rPr>
          <w:t>techsupport@orbitresearch.com</w:t>
        </w:r>
      </w:hyperlink>
      <w:r w:rsidRPr="007C3CB4">
        <w:rPr>
          <w:rFonts w:ascii="Arial" w:hAnsi="Arial" w:cs="Arial"/>
          <w:sz w:val="24"/>
          <w:szCs w:val="24"/>
        </w:rPr>
        <w:t>.</w:t>
      </w:r>
    </w:p>
    <w:p w14:paraId="769938BF" w14:textId="6F22FC75" w:rsidR="00E4357F" w:rsidRPr="001479A7" w:rsidRDefault="00E4357F"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Pr>
          <w:rFonts w:ascii="Arial" w:eastAsia="Times New Roman" w:hAnsi="Arial" w:cs="Arial"/>
          <w:sz w:val="24"/>
          <w:szCs w:val="24"/>
          <w:lang w:eastAsia="en-IN"/>
        </w:rPr>
        <w:t>the</w:t>
      </w:r>
      <w:r w:rsidRPr="000C3ED9">
        <w:rPr>
          <w:rFonts w:ascii="Arial" w:eastAsia="Times New Roman" w:hAnsi="Arial" w:cs="Arial"/>
          <w:sz w:val="24"/>
          <w:szCs w:val="24"/>
          <w:lang w:eastAsia="en-IN"/>
        </w:rPr>
        <w:t xml:space="preserve"> SD card that you are using with the device. </w:t>
      </w:r>
      <w:r>
        <w:rPr>
          <w:rFonts w:ascii="Arial" w:eastAsia="Times New Roman" w:hAnsi="Arial" w:cs="Arial"/>
          <w:sz w:val="24"/>
          <w:szCs w:val="24"/>
          <w:lang w:eastAsia="en-IN"/>
        </w:rPr>
        <w:t>The f</w:t>
      </w:r>
      <w:r w:rsidRPr="000C3ED9">
        <w:rPr>
          <w:rFonts w:ascii="Arial" w:eastAsia="Times New Roman" w:hAnsi="Arial" w:cs="Arial"/>
          <w:sz w:val="24"/>
          <w:szCs w:val="24"/>
          <w:lang w:eastAsia="en-IN"/>
        </w:rPr>
        <w:t xml:space="preserve">ile can be copied externally through a card reader or putting the device </w:t>
      </w:r>
      <w:r>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65A2719E"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w:t>
      </w:r>
      <w:r w:rsidR="00164BF7" w:rsidRPr="000C3ED9">
        <w:rPr>
          <w:rFonts w:ascii="Arial" w:hAnsi="Arial" w:cs="Arial"/>
          <w:sz w:val="24"/>
          <w:szCs w:val="24"/>
          <w:lang w:eastAsia="en-IN"/>
        </w:rPr>
        <w:t xml:space="preserve">the </w:t>
      </w:r>
      <w:r w:rsidRPr="000C3ED9">
        <w:rPr>
          <w:rFonts w:ascii="Arial" w:hAnsi="Arial" w:cs="Arial"/>
          <w:sz w:val="24"/>
          <w:szCs w:val="24"/>
          <w:lang w:eastAsia="en-IN"/>
        </w:rPr>
        <w:t>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2463851A" w:rsidR="00920662" w:rsidRPr="000C3ED9" w:rsidRDefault="588299F3" w:rsidP="00920662">
      <w:pPr>
        <w:pStyle w:val="ListParagraph"/>
        <w:numPr>
          <w:ilvl w:val="1"/>
          <w:numId w:val="41"/>
        </w:numPr>
        <w:ind w:left="426" w:hanging="426"/>
        <w:rPr>
          <w:rFonts w:ascii="Arial" w:hAnsi="Arial" w:cs="Arial"/>
          <w:sz w:val="24"/>
          <w:szCs w:val="24"/>
          <w:lang w:eastAsia="en-IN"/>
        </w:rPr>
      </w:pPr>
      <w:r w:rsidRPr="588299F3">
        <w:rPr>
          <w:rFonts w:ascii="Arial" w:hAnsi="Arial" w:cs="Arial"/>
          <w:sz w:val="24"/>
          <w:szCs w:val="24"/>
          <w:lang w:eastAsia="en-IN"/>
        </w:rPr>
        <w:t xml:space="preserve">Go to the sub-menu called “system language” and press Enter. If you have multiple language files in the internal memory you can scroll through them using </w:t>
      </w:r>
      <w:r w:rsidR="00164BF7" w:rsidRPr="588299F3">
        <w:rPr>
          <w:rFonts w:ascii="Arial" w:hAnsi="Arial" w:cs="Arial"/>
          <w:sz w:val="24"/>
          <w:szCs w:val="24"/>
          <w:lang w:eastAsia="en-IN"/>
        </w:rPr>
        <w:t xml:space="preserve">the </w:t>
      </w:r>
      <w:r w:rsidRPr="588299F3">
        <w:rPr>
          <w:rFonts w:ascii="Arial" w:hAnsi="Arial" w:cs="Arial"/>
          <w:sz w:val="24"/>
          <w:szCs w:val="24"/>
          <w:lang w:eastAsia="en-IN"/>
        </w:rPr>
        <w:t>Left/Right Arrow key.</w:t>
      </w:r>
    </w:p>
    <w:p w14:paraId="271E4F3A" w14:textId="2E946377" w:rsidR="00920662" w:rsidRPr="000C3ED9" w:rsidRDefault="588299F3" w:rsidP="00920662">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Go to the file of your choice and press Enter. Press Backspace to exit the system language setting.</w:t>
      </w:r>
    </w:p>
    <w:p w14:paraId="50D219A5" w14:textId="49494B9E"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w:t>
      </w:r>
      <w:r w:rsidR="0088567D">
        <w:rPr>
          <w:rFonts w:ascii="Arial" w:eastAsia="Times New Roman" w:hAnsi="Arial" w:cs="Arial"/>
          <w:sz w:val="24"/>
          <w:szCs w:val="24"/>
          <w:lang w:eastAsia="en-IN"/>
        </w:rPr>
        <w:t xml:space="preserve">system </w:t>
      </w:r>
      <w:r w:rsidR="00666F8C">
        <w:rPr>
          <w:rFonts w:ascii="Arial" w:eastAsia="Times New Roman" w:hAnsi="Arial" w:cs="Arial"/>
          <w:sz w:val="24"/>
          <w:szCs w:val="24"/>
          <w:lang w:eastAsia="en-IN"/>
        </w:rPr>
        <w:t>language.</w:t>
      </w:r>
    </w:p>
    <w:p w14:paraId="5B857AE6" w14:textId="7F4C37C5" w:rsidR="007478E8" w:rsidRPr="000C3ED9" w:rsidRDefault="588299F3" w:rsidP="007478E8">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Go to the file of your choice and press Enter. Press Backspace to exit the read-write language setting.</w:t>
      </w:r>
    </w:p>
    <w:p w14:paraId="24464F96" w14:textId="2A0471B6" w:rsidR="000D1D4E" w:rsidRPr="000C3ED9" w:rsidRDefault="588299F3" w:rsidP="00D508FB">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Press Backspace to exit the menu.</w:t>
      </w:r>
    </w:p>
    <w:p w14:paraId="3867FE0A" w14:textId="078B1163" w:rsidR="000D1D4E" w:rsidRPr="000C3ED9" w:rsidRDefault="588299F3" w:rsidP="00D508FB">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lastRenderedPageBreak/>
        <w:t xml:space="preserve">Press ALT + F1, ALT + F2, ALT + F3 or ALT + F4 to activate the profile 1, profile 2, profile 3 or profile 4, respectively. </w:t>
      </w:r>
    </w:p>
    <w:p w14:paraId="279F45C4" w14:textId="4A402E21" w:rsidR="00FE3743" w:rsidRPr="000C3ED9" w:rsidRDefault="00FE3743" w:rsidP="00FE3743">
      <w:pPr>
        <w:pStyle w:val="Heading1"/>
        <w:rPr>
          <w:lang w:eastAsia="en-IN"/>
        </w:rPr>
      </w:pPr>
      <w:bookmarkStart w:id="1321" w:name="_Toc523333639"/>
      <w:bookmarkStart w:id="1322" w:name="_Toc524713766"/>
      <w:bookmarkStart w:id="1323" w:name="_Toc523333640"/>
      <w:bookmarkStart w:id="1324" w:name="_Toc524713767"/>
      <w:bookmarkStart w:id="1325" w:name="_Toc523333641"/>
      <w:bookmarkStart w:id="1326" w:name="_Toc524713768"/>
      <w:bookmarkStart w:id="1327" w:name="_Toc523333642"/>
      <w:bookmarkStart w:id="1328" w:name="_Toc524713769"/>
      <w:bookmarkStart w:id="1329" w:name="_Toc523333643"/>
      <w:bookmarkStart w:id="1330" w:name="_Toc524713770"/>
      <w:bookmarkStart w:id="1331" w:name="_Toc523333644"/>
      <w:bookmarkStart w:id="1332" w:name="_Toc524713771"/>
      <w:bookmarkStart w:id="1333" w:name="_Toc523333645"/>
      <w:bookmarkStart w:id="1334" w:name="_Toc524713772"/>
      <w:bookmarkStart w:id="1335" w:name="_Toc523333646"/>
      <w:bookmarkStart w:id="1336" w:name="_Toc524713773"/>
      <w:bookmarkStart w:id="1337" w:name="_Toc523333647"/>
      <w:bookmarkStart w:id="1338" w:name="_Toc524713774"/>
      <w:bookmarkStart w:id="1339" w:name="_Toc523333648"/>
      <w:bookmarkStart w:id="1340" w:name="_Toc524713775"/>
      <w:bookmarkStart w:id="1341" w:name="_Toc523333649"/>
      <w:bookmarkStart w:id="1342" w:name="_Toc524713776"/>
      <w:bookmarkStart w:id="1343" w:name="_Toc523333650"/>
      <w:bookmarkStart w:id="1344" w:name="_Toc524713777"/>
      <w:bookmarkStart w:id="1345" w:name="_Toc523333651"/>
      <w:bookmarkStart w:id="1346" w:name="_Toc524713778"/>
      <w:bookmarkStart w:id="1347" w:name="_Toc523333652"/>
      <w:bookmarkStart w:id="1348" w:name="_Toc524713779"/>
      <w:bookmarkStart w:id="1349" w:name="_Toc523333653"/>
      <w:bookmarkStart w:id="1350" w:name="_Toc524713780"/>
      <w:bookmarkStart w:id="1351" w:name="_Toc523333654"/>
      <w:bookmarkStart w:id="1352" w:name="_Toc524713781"/>
      <w:bookmarkStart w:id="1353" w:name="_Toc523333655"/>
      <w:bookmarkStart w:id="1354" w:name="_Toc524713782"/>
      <w:bookmarkStart w:id="1355" w:name="_Toc523333656"/>
      <w:bookmarkStart w:id="1356" w:name="_Toc524713783"/>
      <w:bookmarkStart w:id="1357" w:name="_Toc523333657"/>
      <w:bookmarkStart w:id="1358" w:name="_Toc524713784"/>
      <w:bookmarkStart w:id="1359" w:name="_Toc523333658"/>
      <w:bookmarkStart w:id="1360" w:name="_Toc524713785"/>
      <w:bookmarkStart w:id="1361" w:name="_Toc523333659"/>
      <w:bookmarkStart w:id="1362" w:name="_Toc524713786"/>
      <w:bookmarkStart w:id="1363" w:name="_Toc523333660"/>
      <w:bookmarkStart w:id="1364" w:name="_Toc524713787"/>
      <w:bookmarkStart w:id="1365" w:name="_Toc523333661"/>
      <w:bookmarkStart w:id="1366" w:name="_Toc524713788"/>
      <w:bookmarkStart w:id="1367" w:name="_Toc523333662"/>
      <w:bookmarkStart w:id="1368" w:name="_Toc524713789"/>
      <w:bookmarkStart w:id="1369" w:name="_Toc523333663"/>
      <w:bookmarkStart w:id="1370" w:name="_Toc524713790"/>
      <w:bookmarkStart w:id="1371" w:name="_Toc523333664"/>
      <w:bookmarkStart w:id="1372" w:name="_Toc524713791"/>
      <w:bookmarkStart w:id="1373" w:name="_Toc523333665"/>
      <w:bookmarkStart w:id="1374" w:name="_Toc524713792"/>
      <w:bookmarkStart w:id="1375" w:name="_Generating_the_UID"/>
      <w:bookmarkStart w:id="1376" w:name="_Toc523333666"/>
      <w:bookmarkStart w:id="1377" w:name="_Toc524713793"/>
      <w:bookmarkStart w:id="1378" w:name="_Toc523333667"/>
      <w:bookmarkStart w:id="1379" w:name="_Toc524713794"/>
      <w:bookmarkStart w:id="1380" w:name="_Toc523333668"/>
      <w:bookmarkStart w:id="1381" w:name="_Toc524713795"/>
      <w:bookmarkStart w:id="1382" w:name="_Toc523333669"/>
      <w:bookmarkStart w:id="1383" w:name="_Toc524713796"/>
      <w:bookmarkStart w:id="1384" w:name="_Toc523333670"/>
      <w:bookmarkStart w:id="1385" w:name="_Toc524713797"/>
      <w:bookmarkStart w:id="1386" w:name="_Toc523333671"/>
      <w:bookmarkStart w:id="1387" w:name="_Toc524713798"/>
      <w:bookmarkStart w:id="1388" w:name="_Toc523333672"/>
      <w:bookmarkStart w:id="1389" w:name="_Toc524713799"/>
      <w:bookmarkStart w:id="1390" w:name="_Toc523333673"/>
      <w:bookmarkStart w:id="1391" w:name="_Toc524713800"/>
      <w:bookmarkStart w:id="1392" w:name="_Toc523333674"/>
      <w:bookmarkStart w:id="1393" w:name="_Toc524713801"/>
      <w:bookmarkStart w:id="1394" w:name="_Toc523333675"/>
      <w:bookmarkStart w:id="1395" w:name="_Toc524713802"/>
      <w:bookmarkStart w:id="1396" w:name="_Toc523333676"/>
      <w:bookmarkStart w:id="1397" w:name="_Toc524713803"/>
      <w:bookmarkStart w:id="1398" w:name="_Toc523333677"/>
      <w:bookmarkStart w:id="1399" w:name="_Toc524713804"/>
      <w:bookmarkStart w:id="1400" w:name="_Toc523333678"/>
      <w:bookmarkStart w:id="1401" w:name="_Toc524713805"/>
      <w:bookmarkStart w:id="1402" w:name="_Toc523333679"/>
      <w:bookmarkStart w:id="1403" w:name="_Toc524713806"/>
      <w:bookmarkStart w:id="1404" w:name="_Toc523333680"/>
      <w:bookmarkStart w:id="1405" w:name="_Toc524713807"/>
      <w:bookmarkStart w:id="1406" w:name="_Toc523333681"/>
      <w:bookmarkStart w:id="1407" w:name="_Toc524713808"/>
      <w:bookmarkStart w:id="1408" w:name="_Toc523333682"/>
      <w:bookmarkStart w:id="1409" w:name="_Toc524713809"/>
      <w:bookmarkStart w:id="1410" w:name="_Toc523333683"/>
      <w:bookmarkStart w:id="1411" w:name="_Toc524713810"/>
      <w:bookmarkStart w:id="1412" w:name="_Toc523333684"/>
      <w:bookmarkStart w:id="1413" w:name="_Toc524713811"/>
      <w:bookmarkStart w:id="1414" w:name="_Toc523333685"/>
      <w:bookmarkStart w:id="1415" w:name="_Toc524713812"/>
      <w:bookmarkStart w:id="1416" w:name="_Toc523333686"/>
      <w:bookmarkStart w:id="1417" w:name="_Toc524713813"/>
      <w:bookmarkStart w:id="1418" w:name="_Toc523333687"/>
      <w:bookmarkStart w:id="1419" w:name="_Toc524713814"/>
      <w:bookmarkStart w:id="1420" w:name="_Toc523333688"/>
      <w:bookmarkStart w:id="1421" w:name="_Toc524713815"/>
      <w:bookmarkStart w:id="1422" w:name="_Toc523333689"/>
      <w:bookmarkStart w:id="1423" w:name="_Toc524713816"/>
      <w:bookmarkStart w:id="1424" w:name="_Toc523333690"/>
      <w:bookmarkStart w:id="1425" w:name="_Toc524713817"/>
      <w:bookmarkStart w:id="1426" w:name="_Toc523333691"/>
      <w:bookmarkStart w:id="1427" w:name="_Toc524713818"/>
      <w:bookmarkStart w:id="1428" w:name="_Toc523333692"/>
      <w:bookmarkStart w:id="1429" w:name="_Toc524713819"/>
      <w:bookmarkStart w:id="1430" w:name="_Toc523333693"/>
      <w:bookmarkStart w:id="1431" w:name="_Toc524713820"/>
      <w:bookmarkStart w:id="1432" w:name="_Toc523333694"/>
      <w:bookmarkStart w:id="1433" w:name="_Toc524713821"/>
      <w:bookmarkStart w:id="1434" w:name="_Toc523333695"/>
      <w:bookmarkStart w:id="1435" w:name="_Toc524713822"/>
      <w:bookmarkStart w:id="1436" w:name="_Toc523333696"/>
      <w:bookmarkStart w:id="1437" w:name="_Toc524713823"/>
      <w:bookmarkStart w:id="1438" w:name="_Toc523333697"/>
      <w:bookmarkStart w:id="1439" w:name="_Toc524713824"/>
      <w:bookmarkStart w:id="1440" w:name="_Toc523333698"/>
      <w:bookmarkStart w:id="1441" w:name="_Toc524713825"/>
      <w:bookmarkStart w:id="1442" w:name="_Toc523333699"/>
      <w:bookmarkStart w:id="1443" w:name="_Toc524713826"/>
      <w:bookmarkStart w:id="1444" w:name="_Toc523333700"/>
      <w:bookmarkStart w:id="1445" w:name="_Toc524713827"/>
      <w:bookmarkStart w:id="1446" w:name="_Toc523333709"/>
      <w:bookmarkStart w:id="1447" w:name="_Toc524713836"/>
      <w:bookmarkStart w:id="1448" w:name="_Toc523333710"/>
      <w:bookmarkStart w:id="1449" w:name="_Toc524713837"/>
      <w:bookmarkStart w:id="1450" w:name="_Toc523333711"/>
      <w:bookmarkStart w:id="1451" w:name="_Toc524713838"/>
      <w:bookmarkStart w:id="1452" w:name="_Toc523333712"/>
      <w:bookmarkStart w:id="1453" w:name="_Toc524713839"/>
      <w:bookmarkStart w:id="1454" w:name="_Troubleshooting_1"/>
      <w:bookmarkStart w:id="1455" w:name="_Toc531853392"/>
      <w:bookmarkStart w:id="1456" w:name="_Toc180667289"/>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r w:rsidRPr="000C3ED9">
        <w:rPr>
          <w:lang w:eastAsia="en-IN"/>
        </w:rPr>
        <w:t>Troubleshooting</w:t>
      </w:r>
      <w:bookmarkEnd w:id="1455"/>
      <w:bookmarkEnd w:id="1456"/>
    </w:p>
    <w:p w14:paraId="19293149" w14:textId="1FF27D18" w:rsidR="00292D55" w:rsidRDefault="00867EA6" w:rsidP="0039473E">
      <w:pPr>
        <w:pStyle w:val="Heading2"/>
        <w:rPr>
          <w:lang w:eastAsia="en-IN"/>
        </w:rPr>
      </w:pPr>
      <w:bookmarkStart w:id="1457" w:name="_Toc180667290"/>
      <w:r>
        <w:rPr>
          <w:lang w:eastAsia="en-IN"/>
        </w:rPr>
        <w:t xml:space="preserve">Orbit Reader </w:t>
      </w:r>
      <w:r w:rsidR="00F731C5">
        <w:rPr>
          <w:lang w:eastAsia="en-IN"/>
        </w:rPr>
        <w:t>Q20 or Q40</w:t>
      </w:r>
      <w:r w:rsidR="00FE1386">
        <w:rPr>
          <w:lang w:eastAsia="en-IN"/>
        </w:rPr>
        <w:t xml:space="preserve"> </w:t>
      </w:r>
      <w:r w:rsidR="00292D55">
        <w:rPr>
          <w:lang w:eastAsia="en-IN"/>
        </w:rPr>
        <w:t xml:space="preserve">does not power on or seems to </w:t>
      </w:r>
      <w:bookmarkEnd w:id="1457"/>
      <w:r w:rsidR="00E136F1">
        <w:rPr>
          <w:lang w:eastAsia="en-IN"/>
        </w:rPr>
        <w:t>freeze.</w:t>
      </w:r>
    </w:p>
    <w:p w14:paraId="3AD061CC" w14:textId="6C402F3B"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48FF4B45" w:rsidR="00FE3743" w:rsidRPr="00C96C39" w:rsidRDefault="588299F3" w:rsidP="00C96C39">
      <w:pPr>
        <w:pStyle w:val="ListParagraph"/>
        <w:numPr>
          <w:ilvl w:val="0"/>
          <w:numId w:val="181"/>
        </w:numPr>
        <w:rPr>
          <w:rFonts w:cs="Arial"/>
          <w:lang w:eastAsia="en-IN"/>
        </w:rPr>
      </w:pPr>
      <w:r w:rsidRPr="588299F3">
        <w:rPr>
          <w:rFonts w:ascii="Arial" w:hAnsi="Arial" w:cs="Arial"/>
          <w:sz w:val="24"/>
          <w:szCs w:val="24"/>
          <w:lang w:eastAsia="en-IN"/>
        </w:rPr>
        <w:t>Press the Reset command (Thumb 3 + right-bottom Panning key). Note: On reset, the unit is unresponsive, and there is no change to the display.</w:t>
      </w:r>
    </w:p>
    <w:p w14:paraId="034356AB"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6" w:history="1">
        <w:r w:rsidR="001420EC" w:rsidRPr="00016328">
          <w:rPr>
            <w:rStyle w:val="Hyperlink"/>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1458" w:name="_Toc180667291"/>
      <w:r>
        <w:rPr>
          <w:lang w:eastAsia="en-IN"/>
        </w:rPr>
        <w:t>Exercising the Pins</w:t>
      </w:r>
      <w:bookmarkEnd w:id="1458"/>
    </w:p>
    <w:p w14:paraId="305EE870" w14:textId="217E509E" w:rsidR="001420EC" w:rsidRPr="00E45CCE" w:rsidRDefault="00A830DB" w:rsidP="001420EC">
      <w:pPr>
        <w:pStyle w:val="NormalWeb"/>
        <w:spacing w:line="336" w:lineRule="atLeast"/>
        <w:rPr>
          <w:rFonts w:ascii="Arial" w:hAnsi="Arial" w:cs="Arial"/>
          <w:lang w:val="en-US"/>
        </w:rPr>
      </w:pPr>
      <w:bookmarkStart w:id="1459" w:name="_Hlk9929775"/>
      <w:r>
        <w:rPr>
          <w:rFonts w:ascii="Arial" w:hAnsi="Arial" w:cs="Arial"/>
          <w:lang w:val="en-US"/>
        </w:rPr>
        <w:t xml:space="preserve">If you experience issues with the pins, you may exercise the pins following the steps described </w:t>
      </w:r>
      <w:r w:rsidR="00486EAF">
        <w:rPr>
          <w:rFonts w:ascii="Arial" w:hAnsi="Arial" w:cs="Arial"/>
          <w:lang w:val="en-US"/>
        </w:rPr>
        <w:t>below.</w:t>
      </w:r>
    </w:p>
    <w:p w14:paraId="4407D09A" w14:textId="77777777" w:rsidR="001420EC" w:rsidRPr="00C96C39" w:rsidRDefault="001420EC" w:rsidP="00C96C39">
      <w:pPr>
        <w:pStyle w:val="ListParagraph"/>
        <w:numPr>
          <w:ilvl w:val="0"/>
          <w:numId w:val="183"/>
        </w:numPr>
        <w:rPr>
          <w:rFonts w:cs="Arial"/>
          <w:lang w:val="en-IN"/>
        </w:rPr>
      </w:pPr>
      <w:bookmarkStart w:id="1460" w:name="_Hlk4596677"/>
      <w:r w:rsidRPr="00C96C39">
        <w:rPr>
          <w:rFonts w:ascii="Arial" w:hAnsi="Arial" w:cs="Arial"/>
          <w:sz w:val="24"/>
          <w:szCs w:val="24"/>
          <w:lang w:val="en-IN"/>
        </w:rPr>
        <w:lastRenderedPageBreak/>
        <w:t xml:space="preserve">Power On the unit. </w:t>
      </w:r>
    </w:p>
    <w:p w14:paraId="7ADA7B75" w14:textId="7DBEAB52" w:rsidR="001420EC" w:rsidRPr="00EF578C" w:rsidRDefault="000E423C" w:rsidP="00C96C39">
      <w:pPr>
        <w:pStyle w:val="ListParagraph"/>
        <w:numPr>
          <w:ilvl w:val="0"/>
          <w:numId w:val="183"/>
        </w:numPr>
        <w:rPr>
          <w:rFonts w:cs="Arial"/>
          <w:lang w:eastAsia="en-IN"/>
        </w:rPr>
      </w:pPr>
      <w:r w:rsidRPr="588299F3">
        <w:rPr>
          <w:rFonts w:ascii="Arial" w:hAnsi="Arial" w:cs="Arial"/>
          <w:sz w:val="24"/>
          <w:szCs w:val="24"/>
          <w:lang w:eastAsia="en-IN"/>
        </w:rPr>
        <w:t>Enter</w:t>
      </w:r>
      <w:r w:rsidR="588299F3" w:rsidRPr="588299F3">
        <w:rPr>
          <w:rFonts w:ascii="Arial" w:hAnsi="Arial" w:cs="Arial"/>
          <w:sz w:val="24"/>
          <w:szCs w:val="24"/>
          <w:lang w:eastAsia="en-IN"/>
        </w:rPr>
        <w:t xml:space="preserve"> test mode (Press and hold Thumb 1 key + tap power button 5 times).</w:t>
      </w:r>
    </w:p>
    <w:p w14:paraId="2ABF3DB4"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The unit shows the unit serial number.</w:t>
      </w:r>
    </w:p>
    <w:p w14:paraId="05AEE229" w14:textId="236D4A61" w:rsidR="001420EC" w:rsidRPr="00EF578C" w:rsidRDefault="588299F3" w:rsidP="00757959">
      <w:pPr>
        <w:pStyle w:val="ListParagraph"/>
        <w:tabs>
          <w:tab w:val="clear" w:pos="360"/>
        </w:tabs>
        <w:ind w:left="720" w:firstLine="0"/>
        <w:rPr>
          <w:rFonts w:cs="Arial"/>
          <w:lang w:eastAsia="en-IN"/>
        </w:rPr>
      </w:pPr>
      <w:r w:rsidRPr="588299F3">
        <w:rPr>
          <w:rFonts w:ascii="Arial" w:hAnsi="Arial" w:cs="Arial"/>
          <w:sz w:val="24"/>
          <w:szCs w:val="24"/>
          <w:lang w:eastAsia="en-IN"/>
        </w:rPr>
        <w:t>.</w:t>
      </w:r>
    </w:p>
    <w:p w14:paraId="2126E21D" w14:textId="40513D92"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 xml:space="preserve">Make a note of pins that are misbehaving if </w:t>
      </w:r>
      <w:r w:rsidR="00486EAF" w:rsidRPr="00C96C39">
        <w:rPr>
          <w:rFonts w:ascii="Arial" w:hAnsi="Arial" w:cs="Arial"/>
          <w:sz w:val="24"/>
          <w:szCs w:val="24"/>
          <w:lang w:eastAsia="en-IN"/>
        </w:rPr>
        <w:t>any.</w:t>
      </w:r>
    </w:p>
    <w:p w14:paraId="6BBD343F" w14:textId="32CB253C"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 xml:space="preserve">Press the </w:t>
      </w:r>
      <w:r w:rsidR="00B05783">
        <w:rPr>
          <w:rFonts w:ascii="Arial" w:hAnsi="Arial" w:cs="Arial"/>
          <w:sz w:val="24"/>
          <w:szCs w:val="24"/>
          <w:lang w:eastAsia="en-IN"/>
        </w:rPr>
        <w:t>CTRL</w:t>
      </w:r>
      <w:r w:rsidRPr="588299F3">
        <w:rPr>
          <w:rFonts w:ascii="Arial" w:hAnsi="Arial" w:cs="Arial"/>
          <w:sz w:val="24"/>
          <w:szCs w:val="24"/>
          <w:lang w:eastAsia="en-IN"/>
        </w:rPr>
        <w:t xml:space="preserve"> + UP arrow key, this will automatically toggle all the pins up and down. This may also help to recover the pins if they are stuck due to nominal dust in the pin movement path.</w:t>
      </w:r>
    </w:p>
    <w:p w14:paraId="548A3A30" w14:textId="0ECAC6D7"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 xml:space="preserve">Allow the exercise to run for 4-5 minutes only and press Thumb 2 to stop the </w:t>
      </w:r>
      <w:bookmarkEnd w:id="1460"/>
      <w:r w:rsidR="00486EAF" w:rsidRPr="588299F3">
        <w:rPr>
          <w:rFonts w:ascii="Arial" w:hAnsi="Arial" w:cs="Arial"/>
          <w:sz w:val="24"/>
          <w:szCs w:val="24"/>
          <w:lang w:eastAsia="en-IN"/>
        </w:rPr>
        <w:t>process.</w:t>
      </w:r>
    </w:p>
    <w:p w14:paraId="55E73374" w14:textId="78DE7E19"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 xml:space="preserve">Restart the device and check if the stuck pins have </w:t>
      </w:r>
      <w:bookmarkEnd w:id="1459"/>
      <w:r w:rsidR="00486EAF" w:rsidRPr="00C96C39">
        <w:rPr>
          <w:rFonts w:ascii="Arial" w:hAnsi="Arial" w:cs="Arial"/>
          <w:sz w:val="24"/>
          <w:szCs w:val="24"/>
          <w:lang w:eastAsia="en-IN"/>
        </w:rPr>
        <w:t>recovered.</w:t>
      </w:r>
    </w:p>
    <w:p w14:paraId="03126300" w14:textId="4D704D13" w:rsidR="00A830DB" w:rsidRPr="00CE1FB8" w:rsidRDefault="00A830DB" w:rsidP="0039473E">
      <w:pPr>
        <w:pStyle w:val="Heading2"/>
      </w:pPr>
      <w:bookmarkStart w:id="1461" w:name="_Toc180667292"/>
      <w:bookmarkStart w:id="1462" w:name="_Hlk33190661"/>
      <w:r w:rsidRPr="00CE1FB8">
        <w:t xml:space="preserve">Generating </w:t>
      </w:r>
      <w:r w:rsidR="00314816">
        <w:t xml:space="preserve">a </w:t>
      </w:r>
      <w:r w:rsidRPr="00CE1FB8">
        <w:t>debug log</w:t>
      </w:r>
      <w:bookmarkEnd w:id="1461"/>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1463" w:name="_Hlk67303282"/>
      <w:r>
        <w:rPr>
          <w:lang w:val="en-IN"/>
        </w:rPr>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1462"/>
    <w:p w14:paraId="68D6D3A7" w14:textId="3229FA32"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harge the unit till the battery </w:t>
      </w:r>
      <w:r w:rsidR="00FA62CA" w:rsidRPr="00C96C39">
        <w:rPr>
          <w:rFonts w:ascii="Arial" w:hAnsi="Arial" w:cs="Arial"/>
          <w:sz w:val="24"/>
          <w:szCs w:val="24"/>
          <w:lang w:val="en-IN"/>
        </w:rPr>
        <w:t>level is</w:t>
      </w:r>
      <w:r w:rsidRPr="00C96C39">
        <w:rPr>
          <w:rFonts w:ascii="Arial" w:hAnsi="Arial" w:cs="Arial"/>
          <w:sz w:val="24"/>
          <w:szCs w:val="24"/>
          <w:lang w:val="en-IN"/>
        </w:rPr>
        <w:t xml:space="preserve"> above 10</w:t>
      </w:r>
      <w:r w:rsidR="00FA62CA" w:rsidRPr="00C96C39">
        <w:rPr>
          <w:rFonts w:ascii="Arial" w:hAnsi="Arial" w:cs="Arial"/>
          <w:sz w:val="24"/>
          <w:szCs w:val="24"/>
          <w:lang w:val="en-IN"/>
        </w:rPr>
        <w:t>%</w:t>
      </w:r>
      <w:r w:rsidRPr="00C96C39">
        <w:rPr>
          <w:rFonts w:ascii="Arial" w:hAnsi="Arial" w:cs="Arial"/>
          <w:sz w:val="24"/>
          <w:szCs w:val="24"/>
          <w:lang w:val="en-IN"/>
        </w:rPr>
        <w:t>.</w:t>
      </w:r>
    </w:p>
    <w:p w14:paraId="14828A35"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ower On the unit. </w:t>
      </w:r>
    </w:p>
    <w:p w14:paraId="6EFCD33D"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Insert the SD card into the SD card slot of the unit.</w:t>
      </w:r>
    </w:p>
    <w:p w14:paraId="7440D001"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Make sure you are in local mode. Press Select + left to go into the local mode.</w:t>
      </w:r>
    </w:p>
    <w:p w14:paraId="7578B883" w14:textId="10681B9E"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ress </w:t>
      </w:r>
      <w:r w:rsidR="007164B4">
        <w:rPr>
          <w:rFonts w:ascii="Arial" w:hAnsi="Arial" w:cs="Arial"/>
          <w:sz w:val="24"/>
          <w:szCs w:val="24"/>
          <w:lang w:val="en-IN"/>
        </w:rPr>
        <w:t>ALT</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CTRL</w:t>
      </w:r>
      <w:r w:rsidR="00EB7D58" w:rsidRPr="00EB7D58">
        <w:rPr>
          <w:rFonts w:ascii="Arial" w:hAnsi="Arial" w:cs="Arial"/>
          <w:sz w:val="24"/>
          <w:szCs w:val="24"/>
          <w:lang w:val="en-IN"/>
        </w:rPr>
        <w:t>+</w:t>
      </w:r>
      <w:r w:rsidR="00EB7D58">
        <w:rPr>
          <w:rFonts w:ascii="Arial" w:hAnsi="Arial" w:cs="Arial"/>
          <w:sz w:val="24"/>
          <w:szCs w:val="24"/>
          <w:lang w:val="en-IN"/>
        </w:rPr>
        <w:t xml:space="preserve"> W</w:t>
      </w:r>
      <w:r w:rsidR="00EB7D58" w:rsidRPr="00EB7D58">
        <w:rPr>
          <w:rFonts w:ascii="Arial" w:hAnsi="Arial" w:cs="Arial"/>
          <w:sz w:val="24"/>
          <w:szCs w:val="24"/>
          <w:lang w:val="en-IN"/>
        </w:rPr>
        <w:t>indows</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w:t>
      </w:r>
      <w:r w:rsidR="00EB7D58" w:rsidRPr="00EB7D58">
        <w:rPr>
          <w:rFonts w:ascii="Arial" w:hAnsi="Arial" w:cs="Arial"/>
          <w:sz w:val="24"/>
          <w:szCs w:val="24"/>
          <w:lang w:val="en-IN"/>
        </w:rPr>
        <w:t>shift</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w:t>
      </w:r>
      <w:r w:rsidR="00EB7D58" w:rsidRPr="00EB7D58">
        <w:rPr>
          <w:rFonts w:ascii="Arial" w:hAnsi="Arial" w:cs="Arial"/>
          <w:sz w:val="24"/>
          <w:szCs w:val="24"/>
          <w:lang w:val="en-IN"/>
        </w:rPr>
        <w:t>s</w:t>
      </w:r>
      <w:r w:rsidR="007164B4">
        <w:rPr>
          <w:rFonts w:ascii="Arial" w:hAnsi="Arial" w:cs="Arial"/>
          <w:sz w:val="24"/>
          <w:szCs w:val="24"/>
          <w:lang w:val="en-IN"/>
        </w:rPr>
        <w:t xml:space="preserve"> </w:t>
      </w:r>
      <w:r w:rsidRPr="00C96C39">
        <w:rPr>
          <w:rFonts w:ascii="Arial" w:hAnsi="Arial" w:cs="Arial"/>
          <w:sz w:val="24"/>
          <w:szCs w:val="24"/>
          <w:lang w:val="en-IN"/>
        </w:rPr>
        <w:t>key.</w:t>
      </w:r>
    </w:p>
    <w:p w14:paraId="334B6710" w14:textId="700C0804" w:rsidR="00A830DB" w:rsidRPr="00C96C39" w:rsidRDefault="0093131E" w:rsidP="00C96C39">
      <w:pPr>
        <w:pStyle w:val="ListParagraph"/>
        <w:numPr>
          <w:ilvl w:val="0"/>
          <w:numId w:val="184"/>
        </w:numPr>
        <w:rPr>
          <w:rFonts w:cs="Arial"/>
          <w:lang w:val="en-IN"/>
        </w:rPr>
      </w:pPr>
      <w:r w:rsidRPr="00C96C39">
        <w:rPr>
          <w:rFonts w:ascii="Arial" w:hAnsi="Arial" w:cs="Arial"/>
          <w:sz w:val="24"/>
          <w:szCs w:val="24"/>
          <w:lang w:val="en-IN"/>
        </w:rPr>
        <w:t xml:space="preserve">A file named </w:t>
      </w:r>
      <w:r w:rsidR="000D68E6" w:rsidRPr="00C96C39">
        <w:rPr>
          <w:rFonts w:ascii="Arial" w:hAnsi="Arial" w:cs="Arial"/>
          <w:sz w:val="24"/>
          <w:szCs w:val="24"/>
          <w:lang w:val="en-IN"/>
        </w:rPr>
        <w:t>“. Logfile</w:t>
      </w:r>
      <w:r w:rsidR="00636899" w:rsidRPr="00C96C39">
        <w:rPr>
          <w:rFonts w:ascii="Arial" w:hAnsi="Arial" w:cs="Arial"/>
          <w:sz w:val="24"/>
          <w:szCs w:val="24"/>
          <w:lang w:val="en-IN"/>
        </w:rPr>
        <w:t>_ [</w:t>
      </w:r>
      <w:r w:rsidRPr="00C96C39">
        <w:rPr>
          <w:rFonts w:ascii="Arial" w:hAnsi="Arial" w:cs="Arial"/>
          <w:sz w:val="24"/>
          <w:szCs w:val="24"/>
          <w:lang w:val="en-IN"/>
        </w:rPr>
        <w:t>Unit serial number]</w:t>
      </w:r>
      <w:r w:rsidR="00A830DB" w:rsidRPr="00C96C39">
        <w:rPr>
          <w:rFonts w:ascii="Arial" w:hAnsi="Arial" w:cs="Arial"/>
          <w:sz w:val="24"/>
          <w:szCs w:val="24"/>
          <w:lang w:val="en-IN"/>
        </w:rPr>
        <w:t>.txt"</w:t>
      </w:r>
      <w:r w:rsidRPr="00C96C39">
        <w:rPr>
          <w:rFonts w:ascii="Arial" w:hAnsi="Arial" w:cs="Arial"/>
          <w:sz w:val="24"/>
          <w:szCs w:val="24"/>
          <w:lang w:val="en-IN"/>
        </w:rPr>
        <w:t xml:space="preserve"> (</w:t>
      </w:r>
      <w:r w:rsidR="0034513D" w:rsidRPr="00C96C39">
        <w:rPr>
          <w:rFonts w:ascii="Arial" w:hAnsi="Arial" w:cs="Arial"/>
          <w:sz w:val="24"/>
          <w:szCs w:val="24"/>
          <w:lang w:val="en-IN"/>
        </w:rPr>
        <w:t>e.g.,</w:t>
      </w:r>
      <w:r w:rsidR="00636899" w:rsidRPr="00C96C39">
        <w:rPr>
          <w:rFonts w:ascii="Arial" w:hAnsi="Arial" w:cs="Arial"/>
          <w:sz w:val="24"/>
          <w:szCs w:val="24"/>
          <w:lang w:val="en-IN"/>
        </w:rPr>
        <w:t xml:space="preserve"> Logfile</w:t>
      </w:r>
      <w:r w:rsidRPr="00C96C39">
        <w:rPr>
          <w:rFonts w:ascii="Arial" w:hAnsi="Arial" w:cs="Arial"/>
          <w:sz w:val="24"/>
          <w:szCs w:val="24"/>
          <w:lang w:val="en-IN"/>
        </w:rPr>
        <w:t>_SUA00051)</w:t>
      </w:r>
      <w:r w:rsidR="00A830DB" w:rsidRPr="00C96C39">
        <w:rPr>
          <w:rFonts w:ascii="Arial" w:hAnsi="Arial" w:cs="Arial"/>
          <w:sz w:val="24"/>
          <w:szCs w:val="24"/>
          <w:lang w:val="en-IN"/>
        </w:rPr>
        <w:t xml:space="preserve"> will be generated in the SD card.</w:t>
      </w:r>
    </w:p>
    <w:p w14:paraId="6EBD92D2" w14:textId="47BE05A1" w:rsidR="00A830DB" w:rsidRPr="00C96C39" w:rsidRDefault="588299F3" w:rsidP="00C96C39">
      <w:pPr>
        <w:pStyle w:val="ListParagraph"/>
        <w:numPr>
          <w:ilvl w:val="0"/>
          <w:numId w:val="184"/>
        </w:numPr>
        <w:rPr>
          <w:rFonts w:cs="Arial"/>
          <w:lang w:val="en-IN"/>
        </w:rPr>
      </w:pPr>
      <w:r w:rsidRPr="588299F3">
        <w:rPr>
          <w:rFonts w:ascii="Arial" w:hAnsi="Arial" w:cs="Arial"/>
          <w:sz w:val="24"/>
          <w:szCs w:val="24"/>
          <w:lang w:val="en-IN"/>
        </w:rPr>
        <w:t xml:space="preserve">Press </w:t>
      </w:r>
      <w:r w:rsidR="00B05783">
        <w:rPr>
          <w:rFonts w:ascii="Arial" w:hAnsi="Arial" w:cs="Arial"/>
          <w:sz w:val="24"/>
          <w:szCs w:val="24"/>
          <w:lang w:val="en-IN"/>
        </w:rPr>
        <w:t>CTRL</w:t>
      </w:r>
      <w:r w:rsidRPr="588299F3">
        <w:rPr>
          <w:rFonts w:ascii="Arial" w:hAnsi="Arial" w:cs="Arial"/>
          <w:sz w:val="24"/>
          <w:szCs w:val="24"/>
          <w:lang w:val="en-IN"/>
        </w:rPr>
        <w:t xml:space="preserve"> + J key to switch unit to mass storage/media device mode or simply attach the SD card. </w:t>
      </w:r>
    </w:p>
    <w:p w14:paraId="79B68376" w14:textId="12CBE70F"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opy </w:t>
      </w:r>
      <w:r w:rsidR="00486EAF" w:rsidRPr="00C96C39">
        <w:rPr>
          <w:rFonts w:ascii="Arial" w:hAnsi="Arial" w:cs="Arial"/>
          <w:sz w:val="24"/>
          <w:szCs w:val="24"/>
          <w:lang w:val="en-IN"/>
        </w:rPr>
        <w:t>“. Logfile</w:t>
      </w:r>
      <w:r w:rsidR="00310FEE" w:rsidRPr="00C96C39">
        <w:rPr>
          <w:rFonts w:ascii="Arial" w:hAnsi="Arial" w:cs="Arial"/>
          <w:sz w:val="24"/>
          <w:szCs w:val="24"/>
          <w:lang w:val="en-IN"/>
        </w:rPr>
        <w:t>_ [</w:t>
      </w:r>
      <w:r w:rsidR="00303704" w:rsidRPr="00C96C39">
        <w:rPr>
          <w:rFonts w:ascii="Arial" w:hAnsi="Arial" w:cs="Arial"/>
          <w:sz w:val="24"/>
          <w:szCs w:val="24"/>
          <w:lang w:val="en-IN"/>
        </w:rPr>
        <w:t>Unit serial number].txt</w:t>
      </w:r>
      <w:r w:rsidR="00303704" w:rsidRPr="00C96C39" w:rsidDel="00303704">
        <w:rPr>
          <w:rFonts w:ascii="Arial" w:hAnsi="Arial" w:cs="Arial"/>
          <w:sz w:val="24"/>
          <w:szCs w:val="24"/>
          <w:lang w:val="en-IN"/>
        </w:rPr>
        <w:t xml:space="preserve"> </w:t>
      </w:r>
      <w:r w:rsidRPr="00C96C39">
        <w:rPr>
          <w:rFonts w:ascii="Arial" w:hAnsi="Arial" w:cs="Arial"/>
          <w:sz w:val="24"/>
          <w:szCs w:val="24"/>
          <w:lang w:val="en-IN"/>
        </w:rPr>
        <w:t xml:space="preserve">" to PC and email to us at </w:t>
      </w:r>
      <w:hyperlink r:id="rId47" w:history="1">
        <w:r w:rsidRPr="00C761BB">
          <w:rPr>
            <w:rStyle w:val="Hyperlink"/>
            <w:lang w:val="en-IN"/>
          </w:rPr>
          <w:t>techsupport@orbitresearch.com</w:t>
        </w:r>
      </w:hyperlink>
      <w:r w:rsidRPr="00C96C39">
        <w:rPr>
          <w:rFonts w:ascii="Arial" w:hAnsi="Arial" w:cs="Arial"/>
          <w:sz w:val="24"/>
          <w:szCs w:val="24"/>
          <w:lang w:val="en-IN"/>
        </w:rPr>
        <w:t>.</w:t>
      </w:r>
      <w:bookmarkEnd w:id="1463"/>
    </w:p>
    <w:p w14:paraId="443BAFFE" w14:textId="77777777" w:rsidR="00FE3743" w:rsidRPr="000C3ED9" w:rsidRDefault="00FE3743" w:rsidP="00FE3743">
      <w:pPr>
        <w:pStyle w:val="Heading1"/>
        <w:rPr>
          <w:lang w:eastAsia="en-IN"/>
        </w:rPr>
      </w:pPr>
      <w:bookmarkStart w:id="1464" w:name="Battery-Use-and-Replacement"/>
      <w:bookmarkStart w:id="1465" w:name="_Toc531853393"/>
      <w:bookmarkStart w:id="1466" w:name="_Toc180667293"/>
      <w:bookmarkEnd w:id="1464"/>
      <w:r w:rsidRPr="000C3ED9">
        <w:rPr>
          <w:lang w:eastAsia="en-IN"/>
        </w:rPr>
        <w:t>Battery Use and Replacement</w:t>
      </w:r>
      <w:bookmarkEnd w:id="1465"/>
      <w:bookmarkEnd w:id="1466"/>
    </w:p>
    <w:p w14:paraId="40DB6AC1" w14:textId="1998FF06" w:rsidR="00FE3743" w:rsidRPr="000C3ED9" w:rsidRDefault="004F0927" w:rsidP="00FE3743">
      <w:pPr>
        <w:rPr>
          <w:lang w:eastAsia="en-IN"/>
        </w:rPr>
      </w:pPr>
      <w:r w:rsidRPr="000C3ED9">
        <w:rPr>
          <w:lang w:eastAsia="en-IN"/>
        </w:rPr>
        <w:t xml:space="preserve">The </w:t>
      </w:r>
      <w:r w:rsidR="00867EA6">
        <w:rPr>
          <w:lang w:eastAsia="en-IN"/>
        </w:rPr>
        <w:t xml:space="preserve">Orbit Reader </w:t>
      </w:r>
      <w:r w:rsidR="00F731C5">
        <w:rPr>
          <w:lang w:eastAsia="en-IN"/>
        </w:rPr>
        <w:t>Q20 and Q40</w:t>
      </w:r>
      <w:r w:rsidR="00FE1386">
        <w:rPr>
          <w:lang w:eastAsia="en-IN"/>
        </w:rPr>
        <w:t xml:space="preserve"> </w:t>
      </w:r>
      <w:r w:rsidR="0012212A" w:rsidRPr="000C3ED9">
        <w:rPr>
          <w:lang w:eastAsia="en-IN"/>
        </w:rPr>
        <w:t>include</w:t>
      </w:r>
      <w:r w:rsidR="00FE3743" w:rsidRPr="000C3ED9">
        <w:rPr>
          <w:lang w:eastAsia="en-IN"/>
        </w:rPr>
        <w:t xml:space="preserve">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41863255" w:rsidR="00FE3743" w:rsidRPr="000C3ED9" w:rsidRDefault="00FE3743" w:rsidP="00FE3743">
      <w:pPr>
        <w:rPr>
          <w:lang w:eastAsia="en-IN"/>
        </w:rPr>
      </w:pPr>
      <w:r w:rsidRPr="000C3ED9">
        <w:rPr>
          <w:lang w:eastAsia="en-IN"/>
        </w:rPr>
        <w:t xml:space="preserve">When the battery in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gets to 10%</w:t>
      </w:r>
      <w:r w:rsidR="00A54B11">
        <w:rPr>
          <w:lang w:eastAsia="en-IN"/>
        </w:rPr>
        <w:t xml:space="preserve"> capacity</w:t>
      </w:r>
      <w:r w:rsidRPr="000C3ED9">
        <w:rPr>
          <w:lang w:eastAsia="en-IN"/>
        </w:rPr>
        <w:t xml:space="preserve">, Dot 8 of </w:t>
      </w:r>
      <w:r w:rsidR="00E4357F">
        <w:rPr>
          <w:lang w:eastAsia="en-IN"/>
        </w:rPr>
        <w:t xml:space="preserve">the </w:t>
      </w:r>
      <w:r w:rsidR="00E4357F" w:rsidRPr="00E4357F">
        <w:rPr>
          <w:lang w:eastAsia="en-IN"/>
        </w:rPr>
        <w:t xml:space="preserve">last braille cell (the </w:t>
      </w:r>
      <w:r w:rsidR="008915D3">
        <w:rPr>
          <w:lang w:eastAsia="en-IN"/>
        </w:rPr>
        <w:t>2</w:t>
      </w:r>
      <w:r w:rsidR="00E4357F" w:rsidRPr="00E4357F">
        <w:rPr>
          <w:lang w:eastAsia="en-IN"/>
        </w:rPr>
        <w:t xml:space="preserve">0th cell for the </w:t>
      </w:r>
      <w:r w:rsidR="008915D3">
        <w:rPr>
          <w:lang w:eastAsia="en-IN"/>
        </w:rPr>
        <w:t xml:space="preserve">Orbit Reader </w:t>
      </w:r>
      <w:r w:rsidR="00E4357F" w:rsidRPr="00E4357F">
        <w:rPr>
          <w:lang w:eastAsia="en-IN"/>
        </w:rPr>
        <w:t>Q</w:t>
      </w:r>
      <w:r w:rsidR="008915D3">
        <w:rPr>
          <w:lang w:eastAsia="en-IN"/>
        </w:rPr>
        <w:t>2</w:t>
      </w:r>
      <w:r w:rsidR="00E4357F" w:rsidRPr="00E4357F">
        <w:rPr>
          <w:lang w:eastAsia="en-IN"/>
        </w:rPr>
        <w:t xml:space="preserve">0 and the </w:t>
      </w:r>
      <w:r w:rsidR="008915D3">
        <w:rPr>
          <w:lang w:eastAsia="en-IN"/>
        </w:rPr>
        <w:t>4</w:t>
      </w:r>
      <w:r w:rsidR="00E4357F" w:rsidRPr="00E4357F">
        <w:rPr>
          <w:lang w:eastAsia="en-IN"/>
        </w:rPr>
        <w:t xml:space="preserve">0th cell for the </w:t>
      </w:r>
      <w:r w:rsidR="008915D3">
        <w:rPr>
          <w:lang w:eastAsia="en-IN"/>
        </w:rPr>
        <w:t xml:space="preserve">Orbit Reader </w:t>
      </w:r>
      <w:r w:rsidR="00E4357F" w:rsidRPr="00E4357F">
        <w:rPr>
          <w:lang w:eastAsia="en-IN"/>
        </w:rPr>
        <w:t>Q</w:t>
      </w:r>
      <w:r w:rsidR="008915D3">
        <w:rPr>
          <w:lang w:eastAsia="en-IN"/>
        </w:rPr>
        <w:t>4</w:t>
      </w:r>
      <w:r w:rsidR="00E4357F" w:rsidRPr="00E4357F">
        <w:rPr>
          <w:lang w:eastAsia="en-IN"/>
        </w:rPr>
        <w:t>0</w:t>
      </w:r>
      <w:r w:rsidR="0012212A" w:rsidRPr="00E4357F">
        <w:rPr>
          <w:lang w:eastAsia="en-IN"/>
        </w:rPr>
        <w:t>)</w:t>
      </w:r>
      <w:r w:rsidRPr="000C3ED9">
        <w:rPr>
          <w:lang w:eastAsia="en-IN"/>
        </w:rPr>
        <w:t xml:space="preserve">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59889B0F" w:rsidR="00FE3743" w:rsidRPr="000C3ED9" w:rsidRDefault="00FE3743" w:rsidP="00FE3743">
      <w:pPr>
        <w:rPr>
          <w:lang w:eastAsia="en-IN"/>
        </w:rPr>
      </w:pPr>
      <w:r w:rsidRPr="000C3ED9">
        <w:rPr>
          <w:lang w:eastAsia="en-IN"/>
        </w:rPr>
        <w:t xml:space="preserve">The battery in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 xml:space="preserve">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6A9131B9"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F731C5">
        <w:rPr>
          <w:rFonts w:ascii="Arial" w:hAnsi="Arial" w:cs="Arial"/>
          <w:sz w:val="24"/>
          <w:szCs w:val="24"/>
          <w:lang w:eastAsia="en-IN"/>
        </w:rPr>
        <w:t>Q20 and Q40</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rsidP="00C96C39">
      <w:pPr>
        <w:pStyle w:val="ListParagraph"/>
        <w:numPr>
          <w:ilvl w:val="0"/>
          <w:numId w:val="185"/>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54D615AB" w14:textId="340A31BD" w:rsidR="00181343" w:rsidRPr="000C3ED9" w:rsidRDefault="00181343" w:rsidP="00FE3743">
      <w:pPr>
        <w:rPr>
          <w:rFonts w:ascii="Times New Roman" w:hAnsi="Times New Roman"/>
          <w:lang w:eastAsia="en-IN"/>
        </w:rPr>
      </w:pPr>
      <w:bookmarkStart w:id="1467" w:name="Accessories-Information"/>
      <w:bookmarkEnd w:id="1467"/>
    </w:p>
    <w:p w14:paraId="31DE34F4" w14:textId="6B4EB814" w:rsidR="00BE0E48" w:rsidRDefault="00867EA6" w:rsidP="00A93F33">
      <w:pPr>
        <w:pStyle w:val="Heading1"/>
        <w:rPr>
          <w:lang w:eastAsia="en-IN"/>
        </w:rPr>
      </w:pPr>
      <w:bookmarkStart w:id="1468" w:name="General-Specifications"/>
      <w:bookmarkStart w:id="1469" w:name="_Toc531853395"/>
      <w:bookmarkStart w:id="1470" w:name="_Toc180667294"/>
      <w:bookmarkStart w:id="1471" w:name="_Hlk531616612"/>
      <w:bookmarkEnd w:id="1468"/>
      <w:r>
        <w:rPr>
          <w:lang w:eastAsia="en-IN"/>
        </w:rPr>
        <w:t xml:space="preserve">Orbit Reader </w:t>
      </w:r>
      <w:r w:rsidR="00F731C5">
        <w:rPr>
          <w:lang w:eastAsia="en-IN"/>
        </w:rPr>
        <w:t>Q20 and Q40</w:t>
      </w:r>
      <w:r w:rsidR="00FE1386">
        <w:rPr>
          <w:lang w:eastAsia="en-IN"/>
        </w:rPr>
        <w:t xml:space="preserve"> </w:t>
      </w:r>
      <w:r w:rsidR="004D777E" w:rsidRPr="004D777E">
        <w:rPr>
          <w:lang w:eastAsia="en-IN"/>
        </w:rPr>
        <w:t>Cleaning Tips</w:t>
      </w:r>
      <w:bookmarkEnd w:id="1469"/>
      <w:bookmarkEnd w:id="1470"/>
    </w:p>
    <w:p w14:paraId="3C479BE8" w14:textId="7CE3038C"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867EA6">
        <w:rPr>
          <w:lang w:eastAsia="en-IN"/>
        </w:rPr>
        <w:t xml:space="preserve">Orbit Reader </w:t>
      </w:r>
      <w:r w:rsidR="00F731C5">
        <w:rPr>
          <w:lang w:eastAsia="en-IN"/>
        </w:rPr>
        <w:t>Q20 or Q40</w:t>
      </w:r>
      <w:r w:rsidR="00FE1386">
        <w:rPr>
          <w:lang w:eastAsia="en-IN"/>
        </w:rPr>
        <w:t xml:space="preserve"> </w:t>
      </w:r>
      <w:r>
        <w:rPr>
          <w:lang w:eastAsia="en-IN"/>
        </w:rPr>
        <w:t xml:space="preserve">should be cleaned periodically. </w:t>
      </w:r>
    </w:p>
    <w:p w14:paraId="2234D7B1" w14:textId="77777777" w:rsidR="005143C9" w:rsidRDefault="005143C9" w:rsidP="005143C9">
      <w:pPr>
        <w:rPr>
          <w:lang w:eastAsia="en-IN"/>
        </w:rPr>
      </w:pPr>
    </w:p>
    <w:p w14:paraId="604374EB" w14:textId="63D91BAE" w:rsidR="005143C9" w:rsidRDefault="005143C9" w:rsidP="005143C9">
      <w:pPr>
        <w:rPr>
          <w:lang w:eastAsia="en-IN"/>
        </w:rPr>
      </w:pPr>
      <w:r>
        <w:rPr>
          <w:lang w:eastAsia="en-IN"/>
        </w:rPr>
        <w:t xml:space="preserve">The following are some tips to keep your </w:t>
      </w:r>
      <w:r w:rsidR="00867EA6">
        <w:rPr>
          <w:lang w:eastAsia="en-IN"/>
        </w:rPr>
        <w:t xml:space="preserve">Orbit Reader </w:t>
      </w:r>
      <w:r w:rsidR="00F731C5">
        <w:rPr>
          <w:lang w:eastAsia="en-IN"/>
        </w:rPr>
        <w:t>Q20 or Q40</w:t>
      </w:r>
      <w:r w:rsidR="00FE1386">
        <w:rPr>
          <w:lang w:eastAsia="en-IN"/>
        </w:rPr>
        <w:t xml:space="preserve"> </w:t>
      </w:r>
      <w:r>
        <w:rPr>
          <w:lang w:eastAsia="en-IN"/>
        </w:rPr>
        <w:t>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28EE7D57" w:rsidR="005143C9" w:rsidRDefault="005143C9" w:rsidP="00536CE4">
      <w:pPr>
        <w:pStyle w:val="ListParagraph"/>
        <w:numPr>
          <w:ilvl w:val="0"/>
          <w:numId w:val="110"/>
        </w:numPr>
        <w:ind w:left="1080"/>
        <w:rPr>
          <w:rFonts w:eastAsia="Times New Roman"/>
          <w:lang w:eastAsia="en-IN"/>
        </w:rPr>
      </w:pPr>
      <w:r>
        <w:rPr>
          <w:rFonts w:ascii="Arial" w:eastAsia="Times New Roman" w:hAnsi="Arial" w:cs="Arial"/>
          <w:sz w:val="24"/>
          <w:szCs w:val="24"/>
          <w:lang w:eastAsia="en-IN"/>
        </w:rPr>
        <w:t>Paper towels, cotton swabs or materials that can release fibers</w:t>
      </w:r>
      <w:r w:rsidR="009E549B">
        <w:rPr>
          <w:rFonts w:ascii="Arial" w:eastAsia="Times New Roman" w:hAnsi="Arial" w:cs="Arial"/>
          <w:sz w:val="24"/>
          <w:szCs w:val="24"/>
          <w:lang w:eastAsia="en-IN"/>
        </w:rPr>
        <w:t>.</w:t>
      </w:r>
    </w:p>
    <w:p w14:paraId="2DC714D9" w14:textId="3B180225" w:rsidR="005143C9" w:rsidRDefault="005143C9" w:rsidP="00536CE4">
      <w:pPr>
        <w:pStyle w:val="ListParagraph"/>
        <w:numPr>
          <w:ilvl w:val="0"/>
          <w:numId w:val="110"/>
        </w:numPr>
        <w:ind w:left="1080"/>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536CE4">
      <w:pPr>
        <w:pStyle w:val="ListParagraph"/>
        <w:numPr>
          <w:ilvl w:val="0"/>
          <w:numId w:val="110"/>
        </w:numPr>
        <w:ind w:left="108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FE3743">
      <w:pPr>
        <w:pStyle w:val="Heading1"/>
        <w:rPr>
          <w:lang w:eastAsia="en-IN"/>
        </w:rPr>
      </w:pPr>
      <w:bookmarkStart w:id="1472" w:name="_Toc531853143"/>
      <w:bookmarkStart w:id="1473" w:name="_Toc531853144"/>
      <w:bookmarkStart w:id="1474" w:name="_Toc531853145"/>
      <w:bookmarkStart w:id="1475" w:name="_Toc531853146"/>
      <w:bookmarkStart w:id="1476" w:name="_Toc531853147"/>
      <w:bookmarkStart w:id="1477" w:name="_Toc531853148"/>
      <w:bookmarkStart w:id="1478" w:name="_Toc531853149"/>
      <w:bookmarkStart w:id="1479" w:name="_Toc531853150"/>
      <w:bookmarkStart w:id="1480" w:name="_Toc531853151"/>
      <w:bookmarkStart w:id="1481" w:name="_Toc531853152"/>
      <w:bookmarkStart w:id="1482" w:name="_Toc531853153"/>
      <w:bookmarkStart w:id="1483" w:name="_Toc531853154"/>
      <w:bookmarkStart w:id="1484" w:name="_Toc531853155"/>
      <w:bookmarkStart w:id="1485" w:name="_Toc531853156"/>
      <w:bookmarkStart w:id="1486" w:name="_Toc531853157"/>
      <w:bookmarkStart w:id="1487" w:name="_Toc531853158"/>
      <w:bookmarkStart w:id="1488" w:name="_Toc531853159"/>
      <w:bookmarkStart w:id="1489" w:name="_Toc531853160"/>
      <w:bookmarkStart w:id="1490" w:name="_Toc531853161"/>
      <w:bookmarkStart w:id="1491" w:name="_Toc531853162"/>
      <w:bookmarkStart w:id="1492" w:name="_Toc531853163"/>
      <w:bookmarkStart w:id="1493" w:name="_Toc531853396"/>
      <w:bookmarkStart w:id="1494" w:name="_Toc180667295"/>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r w:rsidRPr="000C3ED9">
        <w:rPr>
          <w:lang w:eastAsia="en-IN"/>
        </w:rPr>
        <w:t>General Specifications</w:t>
      </w:r>
      <w:bookmarkEnd w:id="1493"/>
      <w:bookmarkEnd w:id="1494"/>
    </w:p>
    <w:p w14:paraId="48D3A558" w14:textId="77777777" w:rsidR="0081239D" w:rsidRPr="0081239D" w:rsidRDefault="0081239D" w:rsidP="00536CE4">
      <w:pPr>
        <w:rPr>
          <w:lang w:eastAsia="en-IN"/>
        </w:rPr>
      </w:pPr>
    </w:p>
    <w:p w14:paraId="2F8F2A08" w14:textId="29DEF4CF"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Dimensions (WxHxD): </w:t>
      </w:r>
      <w:r w:rsidR="00C420D8" w:rsidRPr="00C420D8">
        <w:rPr>
          <w:rFonts w:ascii="Arial" w:hAnsi="Arial" w:cs="Arial"/>
          <w:sz w:val="24"/>
          <w:szCs w:val="24"/>
          <w:lang w:eastAsia="en-IN"/>
        </w:rPr>
        <w:t>6.936</w:t>
      </w:r>
      <w:r w:rsidRPr="00536CE4">
        <w:rPr>
          <w:rFonts w:ascii="Arial" w:hAnsi="Arial" w:cs="Arial"/>
          <w:sz w:val="24"/>
          <w:szCs w:val="24"/>
          <w:lang w:eastAsia="en-IN"/>
        </w:rPr>
        <w:t xml:space="preserve"> x 1.</w:t>
      </w:r>
      <w:r w:rsidR="00D94069">
        <w:rPr>
          <w:rFonts w:ascii="Arial" w:hAnsi="Arial" w:cs="Arial"/>
          <w:sz w:val="24"/>
          <w:szCs w:val="24"/>
          <w:lang w:eastAsia="en-IN"/>
        </w:rPr>
        <w:t>3</w:t>
      </w:r>
      <w:r w:rsidRPr="00536CE4">
        <w:rPr>
          <w:rFonts w:ascii="Arial" w:hAnsi="Arial" w:cs="Arial"/>
          <w:sz w:val="24"/>
          <w:szCs w:val="24"/>
          <w:lang w:eastAsia="en-IN"/>
        </w:rPr>
        <w:t>8</w:t>
      </w:r>
      <w:r w:rsidR="00D94069">
        <w:rPr>
          <w:rFonts w:ascii="Arial" w:hAnsi="Arial" w:cs="Arial"/>
          <w:sz w:val="24"/>
          <w:szCs w:val="24"/>
          <w:lang w:eastAsia="en-IN"/>
        </w:rPr>
        <w:t>5</w:t>
      </w:r>
      <w:r w:rsidRPr="00536CE4">
        <w:rPr>
          <w:rFonts w:ascii="Arial" w:hAnsi="Arial" w:cs="Arial"/>
          <w:sz w:val="24"/>
          <w:szCs w:val="24"/>
          <w:lang w:eastAsia="en-IN"/>
        </w:rPr>
        <w:t xml:space="preserve"> x 11.</w:t>
      </w:r>
      <w:r w:rsidR="00F77399" w:rsidRPr="00F77399">
        <w:rPr>
          <w:rFonts w:ascii="Arial" w:hAnsi="Arial" w:cs="Arial"/>
          <w:sz w:val="24"/>
          <w:szCs w:val="24"/>
          <w:lang w:eastAsia="en-IN"/>
        </w:rPr>
        <w:t>62</w:t>
      </w:r>
      <w:r w:rsidRPr="00536CE4">
        <w:rPr>
          <w:rFonts w:ascii="Arial" w:hAnsi="Arial" w:cs="Arial"/>
          <w:sz w:val="24"/>
          <w:szCs w:val="24"/>
          <w:lang w:eastAsia="en-IN"/>
        </w:rPr>
        <w:t xml:space="preserve"> inch (</w:t>
      </w:r>
      <w:r w:rsidR="00D04FF9">
        <w:rPr>
          <w:rFonts w:ascii="Arial" w:hAnsi="Arial" w:cs="Arial"/>
          <w:sz w:val="24"/>
          <w:szCs w:val="24"/>
          <w:lang w:eastAsia="en-IN"/>
        </w:rPr>
        <w:t>176.</w:t>
      </w:r>
      <w:r w:rsidR="00D054AD">
        <w:rPr>
          <w:rFonts w:ascii="Arial" w:hAnsi="Arial" w:cs="Arial"/>
          <w:sz w:val="24"/>
          <w:szCs w:val="24"/>
          <w:lang w:eastAsia="en-IN"/>
        </w:rPr>
        <w:t>18</w:t>
      </w:r>
      <w:r w:rsidRPr="00536CE4">
        <w:rPr>
          <w:rFonts w:ascii="Arial" w:hAnsi="Arial" w:cs="Arial"/>
          <w:sz w:val="24"/>
          <w:szCs w:val="24"/>
          <w:lang w:eastAsia="en-IN"/>
        </w:rPr>
        <w:t xml:space="preserve"> x 3</w:t>
      </w:r>
      <w:r w:rsidR="00D054AD">
        <w:rPr>
          <w:rFonts w:ascii="Arial" w:hAnsi="Arial" w:cs="Arial"/>
          <w:sz w:val="24"/>
          <w:szCs w:val="24"/>
          <w:lang w:eastAsia="en-IN"/>
        </w:rPr>
        <w:t>5.18</w:t>
      </w:r>
      <w:r w:rsidRPr="00536CE4">
        <w:rPr>
          <w:rFonts w:ascii="Arial" w:hAnsi="Arial" w:cs="Arial"/>
          <w:sz w:val="24"/>
          <w:szCs w:val="24"/>
          <w:lang w:eastAsia="en-IN"/>
        </w:rPr>
        <w:t xml:space="preserve"> x 295</w:t>
      </w:r>
      <w:r w:rsidR="00D054AD">
        <w:rPr>
          <w:rFonts w:ascii="Arial" w:hAnsi="Arial" w:cs="Arial"/>
          <w:sz w:val="24"/>
          <w:szCs w:val="24"/>
          <w:lang w:eastAsia="en-IN"/>
        </w:rPr>
        <w:t>.20</w:t>
      </w:r>
      <w:r w:rsidRPr="00536CE4">
        <w:rPr>
          <w:rFonts w:ascii="Arial" w:hAnsi="Arial" w:cs="Arial"/>
          <w:sz w:val="24"/>
          <w:szCs w:val="24"/>
          <w:lang w:eastAsia="en-IN"/>
        </w:rPr>
        <w:t xml:space="preserve"> mm)</w:t>
      </w:r>
    </w:p>
    <w:p w14:paraId="224C3E43" w14:textId="6E7C1881"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lastRenderedPageBreak/>
        <w:t xml:space="preserve">Weight: </w:t>
      </w:r>
      <w:r w:rsidR="00F70C77" w:rsidRPr="00F70C77">
        <w:rPr>
          <w:rFonts w:ascii="Arial" w:hAnsi="Arial" w:cs="Arial"/>
          <w:sz w:val="24"/>
          <w:szCs w:val="24"/>
          <w:lang w:eastAsia="en-IN"/>
        </w:rPr>
        <w:t>2.645</w:t>
      </w:r>
      <w:r w:rsidRPr="00536CE4">
        <w:rPr>
          <w:rFonts w:ascii="Arial" w:hAnsi="Arial" w:cs="Arial"/>
          <w:sz w:val="24"/>
          <w:szCs w:val="24"/>
          <w:lang w:eastAsia="en-IN"/>
        </w:rPr>
        <w:t xml:space="preserve"> lbs. (</w:t>
      </w:r>
      <w:r w:rsidR="009F13EF">
        <w:rPr>
          <w:rFonts w:ascii="Arial" w:hAnsi="Arial" w:cs="Arial"/>
          <w:sz w:val="24"/>
          <w:szCs w:val="24"/>
          <w:lang w:eastAsia="en-IN"/>
        </w:rPr>
        <w:t>1200</w:t>
      </w:r>
      <w:r w:rsidRPr="00536CE4">
        <w:rPr>
          <w:rFonts w:ascii="Arial" w:hAnsi="Arial" w:cs="Arial"/>
          <w:sz w:val="24"/>
          <w:szCs w:val="24"/>
          <w:lang w:eastAsia="en-IN"/>
        </w:rPr>
        <w:t xml:space="preserve"> grams)</w:t>
      </w:r>
    </w:p>
    <w:p w14:paraId="61FD6382" w14:textId="388A387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t xml:space="preserve">40 eight-dot braille cells; Refresh rate &lt; .75 sec </w:t>
      </w:r>
    </w:p>
    <w:p w14:paraId="5979E688" w14:textId="77777777" w:rsidR="008907B3" w:rsidRPr="00757959" w:rsidRDefault="0081239D" w:rsidP="008907B3">
      <w:pPr>
        <w:numPr>
          <w:ilvl w:val="0"/>
          <w:numId w:val="188"/>
        </w:numPr>
        <w:shd w:val="clear" w:color="auto" w:fill="FFFFFF"/>
        <w:spacing w:before="100" w:beforeAutospacing="1" w:after="100" w:afterAutospacing="1"/>
        <w:rPr>
          <w:rFonts w:eastAsia="Calibri" w:cs="Arial"/>
          <w:lang w:eastAsia="en-IN"/>
        </w:rPr>
      </w:pPr>
      <w:r w:rsidRPr="00536CE4">
        <w:rPr>
          <w:rFonts w:cs="Arial"/>
          <w:lang w:eastAsia="en-IN"/>
        </w:rPr>
        <w:t xml:space="preserve">Braille Input Keys: </w:t>
      </w:r>
      <w:r w:rsidR="008907B3" w:rsidRPr="00757959">
        <w:rPr>
          <w:rFonts w:eastAsia="Calibri" w:cs="Arial"/>
          <w:lang w:eastAsia="en-IN"/>
        </w:rPr>
        <w:t>Full-size, high-quality QWERTY keyboard with sculpted keys</w:t>
      </w:r>
    </w:p>
    <w:p w14:paraId="348DDAB4"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Full Set of 78 keys</w:t>
      </w:r>
    </w:p>
    <w:p w14:paraId="410C096D"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Twelve Function keys</w:t>
      </w:r>
    </w:p>
    <w:p w14:paraId="05D272DE"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Arrow keys in an inverted-T configuration</w:t>
      </w:r>
    </w:p>
    <w:p w14:paraId="50DF63E4" w14:textId="2A6B0A63" w:rsidR="0081239D" w:rsidRPr="00C67650" w:rsidRDefault="008907B3" w:rsidP="00757959">
      <w:pPr>
        <w:numPr>
          <w:ilvl w:val="1"/>
          <w:numId w:val="188"/>
        </w:numPr>
        <w:shd w:val="clear" w:color="auto" w:fill="FFFFFF"/>
        <w:spacing w:before="100" w:beforeAutospacing="1" w:after="100" w:afterAutospacing="1"/>
        <w:rPr>
          <w:rFonts w:cs="Arial"/>
          <w:lang w:eastAsia="en-IN"/>
        </w:rPr>
      </w:pPr>
      <w:r w:rsidRPr="00757959">
        <w:rPr>
          <w:rFonts w:eastAsia="Calibri" w:cs="Arial"/>
          <w:lang w:eastAsia="en-IN"/>
        </w:rPr>
        <w:t>Keys for use with Windows and Mac computers</w:t>
      </w:r>
    </w:p>
    <w:p w14:paraId="74C5A069" w14:textId="0E119A92"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Additional Keys: Power on/off button, 2 panning keys rocker </w:t>
      </w:r>
      <w:r w:rsidR="003353C9" w:rsidRPr="00536CE4">
        <w:rPr>
          <w:rFonts w:ascii="Arial" w:hAnsi="Arial" w:cs="Arial"/>
          <w:sz w:val="24"/>
          <w:szCs w:val="24"/>
          <w:lang w:eastAsia="en-IN"/>
        </w:rPr>
        <w:t>type</w:t>
      </w:r>
      <w:r w:rsidR="003353C9">
        <w:rPr>
          <w:rFonts w:ascii="Arial" w:hAnsi="Arial" w:cs="Arial"/>
          <w:sz w:val="24"/>
          <w:szCs w:val="24"/>
          <w:lang w:eastAsia="en-IN"/>
        </w:rPr>
        <w:t xml:space="preserve">, and </w:t>
      </w:r>
      <w:r w:rsidR="008915D3">
        <w:rPr>
          <w:rFonts w:ascii="Arial" w:hAnsi="Arial" w:cs="Arial"/>
          <w:sz w:val="24"/>
          <w:szCs w:val="24"/>
          <w:lang w:eastAsia="en-IN"/>
        </w:rPr>
        <w:t>2</w:t>
      </w:r>
      <w:r w:rsidR="003353C9">
        <w:rPr>
          <w:rFonts w:ascii="Arial" w:hAnsi="Arial" w:cs="Arial"/>
          <w:sz w:val="24"/>
          <w:szCs w:val="24"/>
          <w:lang w:eastAsia="en-IN"/>
        </w:rPr>
        <w:t xml:space="preserve">0 </w:t>
      </w:r>
      <w:r w:rsidR="005C668B">
        <w:rPr>
          <w:rFonts w:ascii="Arial" w:hAnsi="Arial" w:cs="Arial"/>
          <w:sz w:val="24"/>
          <w:szCs w:val="24"/>
          <w:lang w:eastAsia="en-IN"/>
        </w:rPr>
        <w:t>cursor routing keys</w:t>
      </w:r>
      <w:r w:rsidRPr="00536CE4">
        <w:rPr>
          <w:rFonts w:ascii="Arial" w:hAnsi="Arial" w:cs="Arial"/>
          <w:sz w:val="24"/>
          <w:szCs w:val="24"/>
          <w:lang w:eastAsia="en-IN"/>
        </w:rPr>
        <w:t xml:space="preserve"> </w:t>
      </w:r>
      <w:r w:rsidR="003037A6">
        <w:rPr>
          <w:rFonts w:ascii="Arial" w:hAnsi="Arial" w:cs="Arial"/>
          <w:sz w:val="24"/>
          <w:szCs w:val="24"/>
          <w:lang w:eastAsia="en-IN"/>
        </w:rPr>
        <w:t>in</w:t>
      </w:r>
      <w:r w:rsidR="008915D3">
        <w:rPr>
          <w:rFonts w:ascii="Arial" w:hAnsi="Arial" w:cs="Arial"/>
          <w:sz w:val="24"/>
          <w:szCs w:val="24"/>
          <w:lang w:eastAsia="en-IN"/>
        </w:rPr>
        <w:t xml:space="preserve"> Orbit Reader </w:t>
      </w:r>
      <w:r w:rsidR="003037A6">
        <w:rPr>
          <w:rFonts w:ascii="Arial" w:hAnsi="Arial" w:cs="Arial"/>
          <w:sz w:val="24"/>
          <w:szCs w:val="24"/>
          <w:lang w:eastAsia="en-IN"/>
        </w:rPr>
        <w:t>Q</w:t>
      </w:r>
      <w:r w:rsidR="008915D3">
        <w:rPr>
          <w:rFonts w:ascii="Arial" w:hAnsi="Arial" w:cs="Arial"/>
          <w:sz w:val="24"/>
          <w:szCs w:val="24"/>
          <w:lang w:eastAsia="en-IN"/>
        </w:rPr>
        <w:t>2</w:t>
      </w:r>
      <w:r w:rsidR="003037A6">
        <w:rPr>
          <w:rFonts w:ascii="Arial" w:hAnsi="Arial" w:cs="Arial"/>
          <w:sz w:val="24"/>
          <w:szCs w:val="24"/>
          <w:lang w:eastAsia="en-IN"/>
        </w:rPr>
        <w:t xml:space="preserve">0 or </w:t>
      </w:r>
      <w:r w:rsidR="008915D3">
        <w:rPr>
          <w:rFonts w:ascii="Arial" w:hAnsi="Arial" w:cs="Arial"/>
          <w:sz w:val="24"/>
          <w:szCs w:val="24"/>
          <w:lang w:eastAsia="en-IN"/>
        </w:rPr>
        <w:t>4</w:t>
      </w:r>
      <w:r w:rsidR="003037A6">
        <w:rPr>
          <w:rFonts w:ascii="Arial" w:hAnsi="Arial" w:cs="Arial"/>
          <w:sz w:val="24"/>
          <w:szCs w:val="24"/>
          <w:lang w:eastAsia="en-IN"/>
        </w:rPr>
        <w:t>0 cursor routing keys</w:t>
      </w:r>
      <w:r w:rsidR="003037A6" w:rsidRPr="00536CE4">
        <w:rPr>
          <w:rFonts w:ascii="Arial" w:hAnsi="Arial" w:cs="Arial"/>
          <w:sz w:val="24"/>
          <w:szCs w:val="24"/>
          <w:lang w:eastAsia="en-IN"/>
        </w:rPr>
        <w:t xml:space="preserve"> </w:t>
      </w:r>
      <w:r w:rsidR="003037A6">
        <w:rPr>
          <w:rFonts w:ascii="Arial" w:hAnsi="Arial" w:cs="Arial"/>
          <w:sz w:val="24"/>
          <w:szCs w:val="24"/>
          <w:lang w:eastAsia="en-IN"/>
        </w:rPr>
        <w:t xml:space="preserve">in </w:t>
      </w:r>
      <w:r w:rsidR="008915D3">
        <w:rPr>
          <w:rFonts w:ascii="Arial" w:hAnsi="Arial" w:cs="Arial"/>
          <w:sz w:val="24"/>
          <w:szCs w:val="24"/>
          <w:lang w:eastAsia="en-IN"/>
        </w:rPr>
        <w:t xml:space="preserve">Orbit Reader </w:t>
      </w:r>
      <w:r w:rsidR="003037A6">
        <w:rPr>
          <w:rFonts w:ascii="Arial" w:hAnsi="Arial" w:cs="Arial"/>
          <w:sz w:val="24"/>
          <w:szCs w:val="24"/>
          <w:lang w:eastAsia="en-IN"/>
        </w:rPr>
        <w:t>Q</w:t>
      </w:r>
      <w:r w:rsidR="008915D3">
        <w:rPr>
          <w:rFonts w:ascii="Arial" w:hAnsi="Arial" w:cs="Arial"/>
          <w:sz w:val="24"/>
          <w:szCs w:val="24"/>
          <w:lang w:eastAsia="en-IN"/>
        </w:rPr>
        <w:t>4</w:t>
      </w:r>
      <w:r w:rsidR="003037A6">
        <w:rPr>
          <w:rFonts w:ascii="Arial" w:hAnsi="Arial" w:cs="Arial"/>
          <w:sz w:val="24"/>
          <w:szCs w:val="24"/>
          <w:lang w:eastAsia="en-IN"/>
        </w:rPr>
        <w:t>0</w:t>
      </w:r>
    </w:p>
    <w:p w14:paraId="5CA7C6EA" w14:textId="4217163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upported File Formats: .txt</w:t>
      </w:r>
      <w:r w:rsidR="009E549B" w:rsidRPr="00536CE4">
        <w:rPr>
          <w:rFonts w:ascii="Arial" w:hAnsi="Arial" w:cs="Arial"/>
          <w:sz w:val="24"/>
          <w:szCs w:val="24"/>
          <w:lang w:eastAsia="en-IN"/>
        </w:rPr>
        <w:t xml:space="preserve">,. </w:t>
      </w:r>
      <w:r w:rsidRPr="00536CE4">
        <w:rPr>
          <w:rFonts w:ascii="Arial" w:hAnsi="Arial" w:cs="Arial"/>
          <w:sz w:val="24"/>
          <w:szCs w:val="24"/>
          <w:lang w:eastAsia="en-IN"/>
        </w:rPr>
        <w:t>brl, .brf, .bra</w:t>
      </w:r>
    </w:p>
    <w:p w14:paraId="511857DF" w14:textId="4BB6094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w:t>
      </w:r>
      <w:r w:rsidR="00AE0C6D">
        <w:rPr>
          <w:rFonts w:ascii="Arial" w:hAnsi="Arial" w:cs="Arial"/>
          <w:sz w:val="24"/>
          <w:szCs w:val="24"/>
          <w:lang w:eastAsia="en-IN"/>
        </w:rPr>
        <w:t>Talk</w:t>
      </w:r>
      <w:r w:rsidRPr="00536CE4">
        <w:rPr>
          <w:rFonts w:ascii="Arial" w:hAnsi="Arial" w:cs="Arial"/>
          <w:sz w:val="24"/>
          <w:szCs w:val="24"/>
          <w:lang w:eastAsia="en-IN"/>
        </w:rPr>
        <w:t>back</w:t>
      </w:r>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w:t>
      </w:r>
      <w:r w:rsidR="00DF3F49" w:rsidRPr="00536CE4">
        <w:rPr>
          <w:rFonts w:ascii="Arial" w:hAnsi="Arial" w:cs="Arial"/>
          <w:sz w:val="24"/>
          <w:szCs w:val="24"/>
          <w:lang w:eastAsia="en-IN"/>
        </w:rPr>
        <w:t>Chrome Vox</w:t>
      </w:r>
      <w:r w:rsidRPr="00536CE4">
        <w:rPr>
          <w:rFonts w:ascii="Arial" w:hAnsi="Arial" w:cs="Arial"/>
          <w:sz w:val="24"/>
          <w:szCs w:val="24"/>
          <w:lang w:eastAsia="en-IN"/>
        </w:rPr>
        <w:t>,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2DEFEE2A" w14:textId="2CAA80EC"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luetooth Connections: Up to 5 simultaneous connections</w:t>
      </w:r>
    </w:p>
    <w:p w14:paraId="0B9E4228" w14:textId="135E16DD"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Interfaces and Ports: 1x USB Type C port, for host interface, firmware upgrade, and battery charging, 1x USB Standard-A port for connecting USB flash drives</w:t>
      </w:r>
      <w:r w:rsidR="00161B28" w:rsidRPr="00536CE4">
        <w:rPr>
          <w:rFonts w:ascii="Arial" w:hAnsi="Arial" w:cs="Arial"/>
          <w:sz w:val="24"/>
          <w:szCs w:val="24"/>
          <w:lang w:eastAsia="en-IN"/>
        </w:rPr>
        <w:t>.</w:t>
      </w:r>
    </w:p>
    <w:p w14:paraId="6E7B7526" w14:textId="6F04B46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2F9A790B"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t>Operating Temperature: 5 °C to 45 °C</w:t>
      </w:r>
      <w:r w:rsidR="00B836B4" w:rsidRPr="00536CE4">
        <w:rPr>
          <w:rFonts w:ascii="Arial" w:hAnsi="Arial" w:cs="Arial"/>
          <w:sz w:val="24"/>
          <w:szCs w:val="24"/>
          <w:lang w:eastAsia="en-IN"/>
        </w:rPr>
        <w:t xml:space="preserve">, </w:t>
      </w:r>
      <w:r w:rsidRPr="00536CE4">
        <w:rPr>
          <w:rFonts w:ascii="Arial" w:hAnsi="Arial" w:cs="Arial"/>
          <w:sz w:val="24"/>
          <w:szCs w:val="24"/>
          <w:lang w:eastAsia="en-IN"/>
        </w:rPr>
        <w:t>Operating Humidity: 10% - 70% relative humidity</w:t>
      </w:r>
      <w:r w:rsidR="00B836B4" w:rsidRPr="00536CE4">
        <w:rPr>
          <w:rFonts w:ascii="Arial" w:hAnsi="Arial" w:cs="Arial"/>
          <w:sz w:val="24"/>
          <w:szCs w:val="24"/>
          <w:lang w:eastAsia="en-IN"/>
        </w:rPr>
        <w:t xml:space="preserve">, </w:t>
      </w:r>
      <w:r w:rsidRPr="00536CE4">
        <w:rPr>
          <w:rFonts w:ascii="Arial" w:hAnsi="Arial" w:cs="Arial"/>
          <w:sz w:val="24"/>
          <w:szCs w:val="24"/>
          <w:lang w:eastAsia="en-IN"/>
        </w:rPr>
        <w:t>Storage Temperature: -15 °C to 70 °C</w:t>
      </w:r>
    </w:p>
    <w:p w14:paraId="333ABB71" w14:textId="615FA32F" w:rsidR="00FE3743"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Default="00FE3743" w:rsidP="00FE3743">
      <w:pPr>
        <w:pStyle w:val="Heading1"/>
        <w:rPr>
          <w:lang w:eastAsia="en-IN"/>
        </w:rPr>
      </w:pPr>
      <w:bookmarkStart w:id="1495" w:name="Appendices"/>
      <w:bookmarkStart w:id="1496" w:name="_Toc531853397"/>
      <w:bookmarkStart w:id="1497" w:name="_Toc180667296"/>
      <w:bookmarkEnd w:id="1495"/>
      <w:r w:rsidRPr="000C3ED9">
        <w:rPr>
          <w:lang w:eastAsia="en-IN"/>
        </w:rPr>
        <w:t>Appendices</w:t>
      </w:r>
      <w:bookmarkEnd w:id="1496"/>
      <w:bookmarkEnd w:id="1497"/>
    </w:p>
    <w:p w14:paraId="55440095" w14:textId="55FE9FD2" w:rsidR="00AB72E2" w:rsidRDefault="008A0191" w:rsidP="00AE1F03">
      <w:pPr>
        <w:pStyle w:val="Heading2"/>
        <w:ind w:left="540"/>
        <w:rPr>
          <w:lang w:eastAsia="en-IN"/>
        </w:rPr>
      </w:pPr>
      <w:bookmarkStart w:id="1498" w:name="_Appendix_A_–"/>
      <w:bookmarkStart w:id="1499" w:name="_Toc180667297"/>
      <w:bookmarkEnd w:id="1498"/>
      <w:r>
        <w:rPr>
          <w:lang w:eastAsia="en-IN"/>
        </w:rPr>
        <w:t>Appendix</w:t>
      </w:r>
      <w:r w:rsidR="00AB72E2">
        <w:rPr>
          <w:lang w:eastAsia="en-IN"/>
        </w:rPr>
        <w:t xml:space="preserve"> </w:t>
      </w:r>
      <w:r w:rsidR="009901FA">
        <w:rPr>
          <w:lang w:eastAsia="en-IN"/>
        </w:rPr>
        <w:t>A</w:t>
      </w:r>
      <w:r w:rsidR="00AB72E2">
        <w:rPr>
          <w:lang w:eastAsia="en-IN"/>
        </w:rPr>
        <w:t xml:space="preserve"> – </w:t>
      </w:r>
      <w:r w:rsidR="009901FA">
        <w:rPr>
          <w:lang w:eastAsia="en-IN"/>
        </w:rPr>
        <w:t>Links for Remote mode commands</w:t>
      </w:r>
      <w:bookmarkEnd w:id="1499"/>
    </w:p>
    <w:p w14:paraId="45D12CE5" w14:textId="77777777" w:rsidR="007B468C" w:rsidRDefault="007B468C" w:rsidP="00C319FD">
      <w:pPr>
        <w:rPr>
          <w:color w:val="0000FF"/>
          <w:u w:val="single"/>
        </w:rPr>
      </w:pPr>
    </w:p>
    <w:tbl>
      <w:tblPr>
        <w:tblW w:w="0" w:type="auto"/>
        <w:tblLook w:val="04A0" w:firstRow="1" w:lastRow="0" w:firstColumn="1" w:lastColumn="0" w:noHBand="0" w:noVBand="1"/>
      </w:tblPr>
      <w:tblGrid>
        <w:gridCol w:w="4315"/>
        <w:gridCol w:w="4315"/>
      </w:tblGrid>
      <w:tr w:rsidR="004B4CB1" w14:paraId="718926D0" w14:textId="77777777" w:rsidTr="004B4CB1">
        <w:tc>
          <w:tcPr>
            <w:tcW w:w="4315" w:type="dxa"/>
          </w:tcPr>
          <w:p w14:paraId="70D094F9" w14:textId="5CE2CF6C" w:rsidR="004B4CB1" w:rsidRPr="00763919" w:rsidRDefault="004B4CB1" w:rsidP="00013245">
            <w:pPr>
              <w:spacing w:after="240" w:line="276" w:lineRule="auto"/>
              <w:rPr>
                <w:b/>
                <w:bCs/>
                <w:u w:val="single"/>
                <w:lang w:eastAsia="en-IN"/>
              </w:rPr>
            </w:pPr>
            <w:r w:rsidRPr="00763919">
              <w:rPr>
                <w:b/>
                <w:bCs/>
                <w:u w:val="single"/>
                <w:lang w:eastAsia="en-IN"/>
              </w:rPr>
              <w:t>Screen Reader</w:t>
            </w:r>
          </w:p>
        </w:tc>
        <w:tc>
          <w:tcPr>
            <w:tcW w:w="4315" w:type="dxa"/>
          </w:tcPr>
          <w:p w14:paraId="0CF01603" w14:textId="3DDE690B" w:rsidR="004B4CB1" w:rsidRPr="00763919" w:rsidRDefault="004B4CB1" w:rsidP="00013245">
            <w:pPr>
              <w:spacing w:after="240" w:line="276" w:lineRule="auto"/>
              <w:rPr>
                <w:b/>
                <w:bCs/>
                <w:u w:val="single"/>
                <w:lang w:eastAsia="en-IN"/>
              </w:rPr>
            </w:pPr>
            <w:r w:rsidRPr="00763919">
              <w:rPr>
                <w:b/>
                <w:bCs/>
                <w:u w:val="single"/>
                <w:lang w:eastAsia="en-IN"/>
              </w:rPr>
              <w:t>Comm</w:t>
            </w:r>
            <w:r w:rsidR="00AB0534" w:rsidRPr="00763919">
              <w:rPr>
                <w:b/>
                <w:bCs/>
                <w:u w:val="single"/>
                <w:lang w:eastAsia="en-IN"/>
              </w:rPr>
              <w:t>and link</w:t>
            </w:r>
          </w:p>
        </w:tc>
      </w:tr>
      <w:tr w:rsidR="004B4CB1" w14:paraId="04E0A085" w14:textId="77777777" w:rsidTr="004B4CB1">
        <w:tc>
          <w:tcPr>
            <w:tcW w:w="4315" w:type="dxa"/>
          </w:tcPr>
          <w:p w14:paraId="35A2DC78" w14:textId="3E5E7FB7" w:rsidR="004B4CB1" w:rsidRDefault="00AB0534" w:rsidP="00013245">
            <w:pPr>
              <w:spacing w:after="240" w:line="276" w:lineRule="auto"/>
              <w:rPr>
                <w:lang w:eastAsia="en-IN"/>
              </w:rPr>
            </w:pPr>
            <w:r>
              <w:rPr>
                <w:lang w:eastAsia="en-IN"/>
              </w:rPr>
              <w:lastRenderedPageBreak/>
              <w:t>Voiceover for macOS</w:t>
            </w:r>
          </w:p>
        </w:tc>
        <w:tc>
          <w:tcPr>
            <w:tcW w:w="4315" w:type="dxa"/>
          </w:tcPr>
          <w:p w14:paraId="43F0B871" w14:textId="1D6C1E57" w:rsidR="004B4CB1" w:rsidRDefault="00013245" w:rsidP="00013245">
            <w:pPr>
              <w:spacing w:after="240" w:line="276" w:lineRule="auto"/>
              <w:rPr>
                <w:lang w:eastAsia="en-IN"/>
              </w:rPr>
            </w:pPr>
            <w:hyperlink r:id="rId48" w:history="1">
              <w:r w:rsidRPr="004B69C0">
                <w:rPr>
                  <w:color w:val="0000FF"/>
                  <w:u w:val="single"/>
                </w:rPr>
                <w:t>Appendix A. Commands and Gestures (apple.com)</w:t>
              </w:r>
            </w:hyperlink>
          </w:p>
        </w:tc>
      </w:tr>
      <w:tr w:rsidR="004B4CB1" w14:paraId="27B0EF0B" w14:textId="77777777" w:rsidTr="004B4CB1">
        <w:tc>
          <w:tcPr>
            <w:tcW w:w="4315" w:type="dxa"/>
          </w:tcPr>
          <w:p w14:paraId="387ABD26" w14:textId="50C32962" w:rsidR="004B4CB1" w:rsidRDefault="00AB0534" w:rsidP="00013245">
            <w:pPr>
              <w:spacing w:after="240" w:line="276" w:lineRule="auto"/>
              <w:rPr>
                <w:lang w:eastAsia="en-IN"/>
              </w:rPr>
            </w:pPr>
            <w:r>
              <w:rPr>
                <w:lang w:eastAsia="en-IN"/>
              </w:rPr>
              <w:t>Voiceover for iOS</w:t>
            </w:r>
          </w:p>
        </w:tc>
        <w:tc>
          <w:tcPr>
            <w:tcW w:w="4315" w:type="dxa"/>
          </w:tcPr>
          <w:p w14:paraId="57B7226F" w14:textId="22BA70A1" w:rsidR="004B4CB1" w:rsidRDefault="00013245" w:rsidP="00013245">
            <w:pPr>
              <w:spacing w:after="240" w:line="276" w:lineRule="auto"/>
              <w:rPr>
                <w:lang w:eastAsia="en-IN"/>
              </w:rPr>
            </w:pPr>
            <w:hyperlink r:id="rId49" w:history="1">
              <w:r w:rsidRPr="00375F48">
                <w:rPr>
                  <w:color w:val="0000FF"/>
                  <w:u w:val="single"/>
                </w:rPr>
                <w:t>Use VoiceOver on iPhone with an Apple external keyboard - Apple Support (IL)</w:t>
              </w:r>
            </w:hyperlink>
          </w:p>
        </w:tc>
      </w:tr>
      <w:tr w:rsidR="004B4CB1" w14:paraId="07883DBE" w14:textId="77777777" w:rsidTr="004B4CB1">
        <w:tc>
          <w:tcPr>
            <w:tcW w:w="4315" w:type="dxa"/>
          </w:tcPr>
          <w:p w14:paraId="49CF2FFE" w14:textId="0FC01FBD" w:rsidR="004B4CB1" w:rsidRDefault="00AB0534" w:rsidP="00013245">
            <w:pPr>
              <w:spacing w:after="240" w:line="276" w:lineRule="auto"/>
              <w:rPr>
                <w:lang w:eastAsia="en-IN"/>
              </w:rPr>
            </w:pPr>
            <w:r>
              <w:rPr>
                <w:lang w:eastAsia="en-IN"/>
              </w:rPr>
              <w:t>Talkback commands</w:t>
            </w:r>
          </w:p>
        </w:tc>
        <w:tc>
          <w:tcPr>
            <w:tcW w:w="4315" w:type="dxa"/>
          </w:tcPr>
          <w:p w14:paraId="2C71098D" w14:textId="55DFB2E5" w:rsidR="004B4CB1" w:rsidRDefault="00013245" w:rsidP="00013245">
            <w:pPr>
              <w:spacing w:after="240" w:line="276" w:lineRule="auto"/>
              <w:rPr>
                <w:lang w:eastAsia="en-IN"/>
              </w:rPr>
            </w:pPr>
            <w:hyperlink r:id="rId50" w:anchor="zippy=%2Cdefault-keymap" w:history="1">
              <w:r w:rsidRPr="0010703E">
                <w:rPr>
                  <w:color w:val="0000FF"/>
                  <w:u w:val="single"/>
                </w:rPr>
                <w:t xml:space="preserve">Use </w:t>
              </w:r>
              <w:r w:rsidR="00DF3F49" w:rsidRPr="0010703E">
                <w:rPr>
                  <w:color w:val="0000FF"/>
                  <w:u w:val="single"/>
                </w:rPr>
                <w:t>Talkback</w:t>
              </w:r>
              <w:r w:rsidRPr="0010703E">
                <w:rPr>
                  <w:color w:val="0000FF"/>
                  <w:u w:val="single"/>
                </w:rPr>
                <w:t xml:space="preserve"> keyboard shortcuts - Android Accessibility Help (google.com)</w:t>
              </w:r>
            </w:hyperlink>
          </w:p>
        </w:tc>
      </w:tr>
      <w:tr w:rsidR="004B4CB1" w14:paraId="14D545A1" w14:textId="77777777" w:rsidTr="004B4CB1">
        <w:tc>
          <w:tcPr>
            <w:tcW w:w="4315" w:type="dxa"/>
          </w:tcPr>
          <w:p w14:paraId="10B55B7F" w14:textId="786D3B5A" w:rsidR="004B4CB1" w:rsidRDefault="00AB0534" w:rsidP="00013245">
            <w:pPr>
              <w:spacing w:after="240" w:line="276" w:lineRule="auto"/>
              <w:rPr>
                <w:lang w:eastAsia="en-IN"/>
              </w:rPr>
            </w:pPr>
            <w:r>
              <w:rPr>
                <w:lang w:eastAsia="en-IN"/>
              </w:rPr>
              <w:t>Chromebook commands</w:t>
            </w:r>
          </w:p>
        </w:tc>
        <w:tc>
          <w:tcPr>
            <w:tcW w:w="4315" w:type="dxa"/>
          </w:tcPr>
          <w:p w14:paraId="1883D6D4" w14:textId="0351D875" w:rsidR="004B4CB1" w:rsidRDefault="00013245" w:rsidP="00013245">
            <w:pPr>
              <w:spacing w:after="240" w:line="276" w:lineRule="auto"/>
              <w:rPr>
                <w:lang w:eastAsia="en-IN"/>
              </w:rPr>
            </w:pPr>
            <w:hyperlink r:id="rId51" w:history="1">
              <w:r w:rsidRPr="00005CF5">
                <w:rPr>
                  <w:color w:val="0000FF"/>
                  <w:u w:val="single"/>
                </w:rPr>
                <w:t>Use the built-in screen reader - Chromebook Help (google.com)</w:t>
              </w:r>
            </w:hyperlink>
          </w:p>
        </w:tc>
      </w:tr>
      <w:tr w:rsidR="004B4CB1" w14:paraId="3CFB0505" w14:textId="77777777" w:rsidTr="004B4CB1">
        <w:tc>
          <w:tcPr>
            <w:tcW w:w="4315" w:type="dxa"/>
          </w:tcPr>
          <w:p w14:paraId="54DCF752" w14:textId="6507AB2A" w:rsidR="004B4CB1" w:rsidRDefault="00AB0534" w:rsidP="00013245">
            <w:pPr>
              <w:spacing w:after="240" w:line="276" w:lineRule="auto"/>
              <w:rPr>
                <w:lang w:eastAsia="en-IN"/>
              </w:rPr>
            </w:pPr>
            <w:r>
              <w:rPr>
                <w:lang w:eastAsia="en-IN"/>
              </w:rPr>
              <w:t>JAWS commands</w:t>
            </w:r>
          </w:p>
        </w:tc>
        <w:tc>
          <w:tcPr>
            <w:tcW w:w="4315" w:type="dxa"/>
          </w:tcPr>
          <w:p w14:paraId="3C08E9B8" w14:textId="281C89F4" w:rsidR="004B4CB1" w:rsidRDefault="00013245" w:rsidP="00013245">
            <w:pPr>
              <w:spacing w:after="240" w:line="276" w:lineRule="auto"/>
              <w:rPr>
                <w:lang w:eastAsia="en-IN"/>
              </w:rPr>
            </w:pPr>
            <w:hyperlink r:id="rId52" w:history="1">
              <w:r w:rsidRPr="00710059">
                <w:rPr>
                  <w:color w:val="0000FF"/>
                  <w:u w:val="single"/>
                </w:rPr>
                <w:t>JAWS Hotkeys – Freedom Scientific</w:t>
              </w:r>
            </w:hyperlink>
          </w:p>
        </w:tc>
      </w:tr>
      <w:tr w:rsidR="00013245" w14:paraId="5B177D92" w14:textId="77777777" w:rsidTr="004B4CB1">
        <w:tc>
          <w:tcPr>
            <w:tcW w:w="4315" w:type="dxa"/>
          </w:tcPr>
          <w:p w14:paraId="66A92277" w14:textId="69E177D0" w:rsidR="00013245" w:rsidRDefault="00013245" w:rsidP="00013245">
            <w:pPr>
              <w:spacing w:after="240" w:line="276" w:lineRule="auto"/>
              <w:rPr>
                <w:lang w:eastAsia="en-IN"/>
              </w:rPr>
            </w:pPr>
            <w:r>
              <w:rPr>
                <w:lang w:eastAsia="en-IN"/>
              </w:rPr>
              <w:t>NVDA commands</w:t>
            </w:r>
          </w:p>
        </w:tc>
        <w:tc>
          <w:tcPr>
            <w:tcW w:w="4315" w:type="dxa"/>
          </w:tcPr>
          <w:p w14:paraId="019C0FD1" w14:textId="33E187ED" w:rsidR="00013245" w:rsidRDefault="00013245" w:rsidP="00013245">
            <w:pPr>
              <w:spacing w:after="240" w:line="276" w:lineRule="auto"/>
              <w:rPr>
                <w:lang w:eastAsia="en-IN"/>
              </w:rPr>
            </w:pPr>
            <w:hyperlink r:id="rId53" w:history="1">
              <w:r w:rsidRPr="00B8563E">
                <w:rPr>
                  <w:color w:val="0000FF"/>
                  <w:u w:val="single"/>
                </w:rPr>
                <w:t>NVDA command key quick reference (nvaccess.org)</w:t>
              </w:r>
            </w:hyperlink>
          </w:p>
        </w:tc>
      </w:tr>
    </w:tbl>
    <w:p w14:paraId="4A06021E" w14:textId="534C5059" w:rsidR="008A0DD5" w:rsidRDefault="008A0DD5" w:rsidP="008A0DD5">
      <w:pPr>
        <w:pStyle w:val="Heading3"/>
        <w:rPr>
          <w:lang w:eastAsia="en-IN"/>
        </w:rPr>
      </w:pPr>
      <w:bookmarkStart w:id="1500" w:name="_IOS_Commands:"/>
      <w:bookmarkStart w:id="1501" w:name="_Toc180667298"/>
      <w:bookmarkEnd w:id="1500"/>
      <w:r>
        <w:rPr>
          <w:lang w:eastAsia="en-IN"/>
        </w:rPr>
        <w:t>IOS Commands:</w:t>
      </w:r>
      <w:bookmarkEnd w:id="1501"/>
    </w:p>
    <w:tbl>
      <w:tblPr>
        <w:tblW w:w="9956" w:type="dxa"/>
        <w:tblLook w:val="04A0" w:firstRow="1" w:lastRow="0" w:firstColumn="1" w:lastColumn="0" w:noHBand="0" w:noVBand="1"/>
      </w:tblPr>
      <w:tblGrid>
        <w:gridCol w:w="9956"/>
      </w:tblGrid>
      <w:tr w:rsidR="00025C69" w:rsidRPr="002C1D8B" w14:paraId="49D13AB5" w14:textId="77777777">
        <w:trPr>
          <w:trHeight w:val="1125"/>
        </w:trPr>
        <w:tc>
          <w:tcPr>
            <w:tcW w:w="9956" w:type="dxa"/>
            <w:tcBorders>
              <w:top w:val="nil"/>
              <w:left w:val="nil"/>
              <w:bottom w:val="nil"/>
              <w:right w:val="nil"/>
            </w:tcBorders>
            <w:vAlign w:val="center"/>
            <w:hideMark/>
          </w:tcPr>
          <w:p w14:paraId="6DA40E9B" w14:textId="4572301B" w:rsidR="00025C69" w:rsidRPr="002C1D8B" w:rsidRDefault="00025C69">
            <w:pPr>
              <w:rPr>
                <w:rFonts w:cs="Arial"/>
                <w:color w:val="333333"/>
                <w:sz w:val="26"/>
                <w:szCs w:val="26"/>
                <w:lang w:eastAsia="en-IN"/>
              </w:rPr>
            </w:pPr>
            <w:r w:rsidRPr="002C1D8B">
              <w:rPr>
                <w:rFonts w:cs="Arial"/>
                <w:color w:val="333333"/>
                <w:sz w:val="26"/>
                <w:szCs w:val="26"/>
                <w:lang w:eastAsia="en-IN"/>
              </w:rPr>
              <w:t>The modifier is a key or set of keys you press with one or more other keys to enter VoiceOver commands. You can set the modifier to be the Caps Lock key</w:t>
            </w:r>
            <w:r w:rsidR="00C92540" w:rsidRPr="002C1D8B">
              <w:rPr>
                <w:rFonts w:cs="Arial"/>
                <w:color w:val="333333"/>
                <w:sz w:val="26"/>
                <w:szCs w:val="26"/>
                <w:lang w:eastAsia="en-IN"/>
              </w:rPr>
              <w:t>,</w:t>
            </w:r>
            <w:r w:rsidRPr="002C1D8B">
              <w:rPr>
                <w:rFonts w:cs="Arial"/>
                <w:color w:val="333333"/>
                <w:sz w:val="26"/>
                <w:szCs w:val="26"/>
                <w:lang w:eastAsia="en-IN"/>
              </w:rPr>
              <w:t xml:space="preserve"> or the Control and Option keys pressed at the same time.</w:t>
            </w:r>
          </w:p>
        </w:tc>
      </w:tr>
      <w:tr w:rsidR="00025C69" w:rsidRPr="002C1D8B" w14:paraId="1A501C8D" w14:textId="77777777">
        <w:trPr>
          <w:trHeight w:val="330"/>
        </w:trPr>
        <w:tc>
          <w:tcPr>
            <w:tcW w:w="9956" w:type="dxa"/>
            <w:tcBorders>
              <w:top w:val="nil"/>
              <w:left w:val="nil"/>
              <w:bottom w:val="nil"/>
              <w:right w:val="nil"/>
            </w:tcBorders>
            <w:vAlign w:val="center"/>
            <w:hideMark/>
          </w:tcPr>
          <w:p w14:paraId="7AC608E4"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1. Go to Settings </w:t>
            </w:r>
          </w:p>
        </w:tc>
      </w:tr>
      <w:tr w:rsidR="00025C69" w:rsidRPr="002C1D8B" w14:paraId="76E45344" w14:textId="77777777">
        <w:trPr>
          <w:trHeight w:val="420"/>
        </w:trPr>
        <w:tc>
          <w:tcPr>
            <w:tcW w:w="9956" w:type="dxa"/>
            <w:tcBorders>
              <w:top w:val="nil"/>
              <w:left w:val="nil"/>
              <w:bottom w:val="nil"/>
              <w:right w:val="nil"/>
            </w:tcBorders>
            <w:noWrap/>
            <w:vAlign w:val="bottom"/>
            <w:hideMark/>
          </w:tcPr>
          <w:p w14:paraId="0E63FB4F" w14:textId="77777777" w:rsidR="00025C69" w:rsidRPr="002C1D8B" w:rsidRDefault="00025C69">
            <w:pPr>
              <w:rPr>
                <w:rFonts w:ascii="Aptos Narrow" w:hAnsi="Aptos Narrow"/>
                <w:color w:val="000000"/>
                <w:lang w:eastAsia="en-IN"/>
              </w:rPr>
            </w:pPr>
            <w:r w:rsidRPr="002C1D8B">
              <w:rPr>
                <w:rFonts w:ascii="Aptos Narrow" w:hAnsi="Aptos Narrow"/>
                <w:noProof/>
                <w:color w:val="000000"/>
                <w:lang w:eastAsia="en-IN"/>
              </w:rPr>
              <w:drawing>
                <wp:anchor distT="0" distB="0" distL="114300" distR="114300" simplePos="0" relativeHeight="251658240" behindDoc="0" locked="0" layoutInCell="1" allowOverlap="1" wp14:anchorId="479BCB1E" wp14:editId="3ECC25D3">
                  <wp:simplePos x="0" y="0"/>
                  <wp:positionH relativeFrom="column">
                    <wp:posOffset>0</wp:posOffset>
                  </wp:positionH>
                  <wp:positionV relativeFrom="paragraph">
                    <wp:posOffset>0</wp:posOffset>
                  </wp:positionV>
                  <wp:extent cx="285750" cy="285750"/>
                  <wp:effectExtent l="0" t="0" r="0" b="0"/>
                  <wp:wrapNone/>
                  <wp:docPr id="1490289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740"/>
            </w:tblGrid>
            <w:tr w:rsidR="00025C69" w:rsidRPr="002C1D8B" w14:paraId="779C7849" w14:textId="77777777">
              <w:trPr>
                <w:trHeight w:val="420"/>
                <w:tblCellSpacing w:w="0" w:type="dxa"/>
              </w:trPr>
              <w:tc>
                <w:tcPr>
                  <w:tcW w:w="9940" w:type="dxa"/>
                  <w:tcBorders>
                    <w:top w:val="nil"/>
                    <w:left w:val="nil"/>
                    <w:bottom w:val="nil"/>
                    <w:right w:val="nil"/>
                  </w:tcBorders>
                  <w:vAlign w:val="center"/>
                  <w:hideMark/>
                </w:tcPr>
                <w:p w14:paraId="2CACAE03"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 &gt; Accessibility &gt; VoiceOver &gt; Typing &gt; Modifier Keys.</w:t>
                  </w:r>
                </w:p>
              </w:tc>
            </w:tr>
          </w:tbl>
          <w:p w14:paraId="48BF887F" w14:textId="77777777" w:rsidR="00025C69" w:rsidRPr="002C1D8B" w:rsidRDefault="00025C69">
            <w:pPr>
              <w:rPr>
                <w:rFonts w:ascii="Aptos Narrow" w:hAnsi="Aptos Narrow"/>
                <w:color w:val="000000"/>
                <w:lang w:eastAsia="en-IN"/>
              </w:rPr>
            </w:pPr>
          </w:p>
        </w:tc>
      </w:tr>
      <w:tr w:rsidR="00025C69" w:rsidRPr="002C1D8B" w14:paraId="37517EC1" w14:textId="77777777">
        <w:trPr>
          <w:trHeight w:val="690"/>
        </w:trPr>
        <w:tc>
          <w:tcPr>
            <w:tcW w:w="9956" w:type="dxa"/>
            <w:tcBorders>
              <w:top w:val="nil"/>
              <w:left w:val="nil"/>
              <w:bottom w:val="nil"/>
              <w:right w:val="nil"/>
            </w:tcBorders>
            <w:vAlign w:val="center"/>
            <w:hideMark/>
          </w:tcPr>
          <w:p w14:paraId="305B3D75"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2. Choose the modifier for VoiceOver commands: the Caps Lock key or the Control and Option keys.</w:t>
            </w:r>
          </w:p>
        </w:tc>
      </w:tr>
      <w:tr w:rsidR="00025C69" w:rsidRPr="002C1D8B" w14:paraId="492D6F56" w14:textId="77777777">
        <w:trPr>
          <w:trHeight w:val="330"/>
        </w:trPr>
        <w:tc>
          <w:tcPr>
            <w:tcW w:w="9956" w:type="dxa"/>
            <w:tcBorders>
              <w:top w:val="nil"/>
              <w:left w:val="nil"/>
              <w:bottom w:val="nil"/>
              <w:right w:val="nil"/>
            </w:tcBorders>
            <w:vAlign w:val="center"/>
            <w:hideMark/>
          </w:tcPr>
          <w:p w14:paraId="4C78965E"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This modifier is abbreviated as “VO” below.</w:t>
            </w:r>
          </w:p>
        </w:tc>
      </w:tr>
    </w:tbl>
    <w:p w14:paraId="6F151240" w14:textId="77777777" w:rsidR="00025C69" w:rsidRDefault="00025C69" w:rsidP="00025C69"/>
    <w:p w14:paraId="166A238E" w14:textId="77777777" w:rsidR="00025C69" w:rsidRDefault="00025C69" w:rsidP="00025C69">
      <w:pPr>
        <w:pStyle w:val="Heading4"/>
      </w:pPr>
      <w:r w:rsidRPr="002C1D8B">
        <w:t>VoiceOver keyboard commands</w:t>
      </w:r>
    </w:p>
    <w:tbl>
      <w:tblPr>
        <w:tblW w:w="9940" w:type="dxa"/>
        <w:tblLook w:val="04A0" w:firstRow="1" w:lastRow="0" w:firstColumn="1" w:lastColumn="0" w:noHBand="0" w:noVBand="1"/>
      </w:tblPr>
      <w:tblGrid>
        <w:gridCol w:w="5440"/>
        <w:gridCol w:w="4500"/>
      </w:tblGrid>
      <w:tr w:rsidR="00963AC0" w:rsidRPr="002C1D8B" w14:paraId="741B4260"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58591C9F" w14:textId="2564D487" w:rsidR="00963AC0" w:rsidRPr="002C1D8B" w:rsidRDefault="00963AC0" w:rsidP="00963AC0">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6DABD51A" w14:textId="2839F61E" w:rsidR="00963AC0" w:rsidRPr="002C1D8B" w:rsidRDefault="00963AC0" w:rsidP="00963AC0">
            <w:pPr>
              <w:rPr>
                <w:rFonts w:cs="Arial"/>
                <w:color w:val="333333"/>
                <w:lang w:eastAsia="en-IN"/>
              </w:rPr>
            </w:pPr>
            <w:r w:rsidRPr="009B69D2">
              <w:rPr>
                <w:rFonts w:cs="Arial"/>
                <w:b/>
                <w:bCs/>
                <w:color w:val="333333"/>
                <w:sz w:val="26"/>
                <w:szCs w:val="26"/>
                <w:lang w:eastAsia="en-IN"/>
              </w:rPr>
              <w:t>Keystroke</w:t>
            </w:r>
          </w:p>
        </w:tc>
      </w:tr>
      <w:tr w:rsidR="00025C69" w:rsidRPr="002C1D8B" w14:paraId="7D9DB26E"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00E2AD45" w14:textId="77777777" w:rsidR="00025C69" w:rsidRPr="002C1D8B" w:rsidRDefault="00025C69">
            <w:pPr>
              <w:ind w:firstLineChars="100" w:firstLine="240"/>
              <w:rPr>
                <w:lang w:eastAsia="en-IN"/>
              </w:rPr>
            </w:pPr>
            <w:r w:rsidRPr="002C1D8B">
              <w:rPr>
                <w:lang w:eastAsia="en-IN"/>
              </w:rPr>
              <w:t>Turn on VoiceOver Help</w:t>
            </w:r>
          </w:p>
        </w:tc>
        <w:tc>
          <w:tcPr>
            <w:tcW w:w="4500" w:type="dxa"/>
            <w:tcBorders>
              <w:top w:val="single" w:sz="4" w:space="0" w:color="auto"/>
              <w:left w:val="nil"/>
              <w:bottom w:val="single" w:sz="4" w:space="0" w:color="auto"/>
              <w:right w:val="single" w:sz="4" w:space="0" w:color="auto"/>
            </w:tcBorders>
            <w:vAlign w:val="center"/>
            <w:hideMark/>
          </w:tcPr>
          <w:p w14:paraId="131DE9C4" w14:textId="77777777" w:rsidR="00025C69" w:rsidRPr="002C1D8B" w:rsidRDefault="00025C69">
            <w:pPr>
              <w:rPr>
                <w:lang w:eastAsia="en-IN"/>
              </w:rPr>
            </w:pPr>
            <w:r w:rsidRPr="002C1D8B">
              <w:rPr>
                <w:lang w:eastAsia="en-IN"/>
              </w:rPr>
              <w:t>VO + K</w:t>
            </w:r>
          </w:p>
        </w:tc>
      </w:tr>
      <w:tr w:rsidR="00025C69" w:rsidRPr="002C1D8B" w14:paraId="4687C1F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5D33470" w14:textId="77777777" w:rsidR="00025C69" w:rsidRPr="002C1D8B" w:rsidRDefault="00025C69">
            <w:pPr>
              <w:ind w:firstLineChars="100" w:firstLine="240"/>
              <w:rPr>
                <w:lang w:eastAsia="en-IN"/>
              </w:rPr>
            </w:pPr>
            <w:r w:rsidRPr="002C1D8B">
              <w:rPr>
                <w:lang w:eastAsia="en-IN"/>
              </w:rPr>
              <w:t>Turn off VoiceOver Help</w:t>
            </w:r>
          </w:p>
        </w:tc>
        <w:tc>
          <w:tcPr>
            <w:tcW w:w="4500" w:type="dxa"/>
            <w:tcBorders>
              <w:top w:val="nil"/>
              <w:left w:val="nil"/>
              <w:bottom w:val="single" w:sz="4" w:space="0" w:color="auto"/>
              <w:right w:val="single" w:sz="4" w:space="0" w:color="auto"/>
            </w:tcBorders>
            <w:vAlign w:val="center"/>
            <w:hideMark/>
          </w:tcPr>
          <w:p w14:paraId="328F8255" w14:textId="77777777" w:rsidR="00025C69" w:rsidRPr="002C1D8B" w:rsidRDefault="00025C69">
            <w:pPr>
              <w:rPr>
                <w:lang w:eastAsia="en-IN"/>
              </w:rPr>
            </w:pPr>
            <w:r w:rsidRPr="002C1D8B">
              <w:rPr>
                <w:lang w:eastAsia="en-IN"/>
              </w:rPr>
              <w:t>Esc (Escape)</w:t>
            </w:r>
          </w:p>
        </w:tc>
      </w:tr>
      <w:tr w:rsidR="00025C69" w:rsidRPr="002C1D8B" w14:paraId="6FD2573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128ADFE" w14:textId="77777777" w:rsidR="00025C69" w:rsidRPr="002C1D8B" w:rsidRDefault="00025C69">
            <w:pPr>
              <w:ind w:firstLineChars="100" w:firstLine="240"/>
              <w:rPr>
                <w:lang w:eastAsia="en-IN"/>
              </w:rPr>
            </w:pPr>
            <w:r w:rsidRPr="002C1D8B">
              <w:rPr>
                <w:lang w:eastAsia="en-IN"/>
              </w:rPr>
              <w:t>Select the next or previous item</w:t>
            </w:r>
          </w:p>
        </w:tc>
        <w:tc>
          <w:tcPr>
            <w:tcW w:w="4500" w:type="dxa"/>
            <w:tcBorders>
              <w:top w:val="nil"/>
              <w:left w:val="nil"/>
              <w:bottom w:val="single" w:sz="4" w:space="0" w:color="auto"/>
              <w:right w:val="single" w:sz="4" w:space="0" w:color="auto"/>
            </w:tcBorders>
            <w:vAlign w:val="center"/>
            <w:hideMark/>
          </w:tcPr>
          <w:p w14:paraId="70A7C8E1" w14:textId="77777777" w:rsidR="00025C69" w:rsidRPr="002C1D8B" w:rsidRDefault="00025C69">
            <w:pPr>
              <w:rPr>
                <w:lang w:eastAsia="en-IN"/>
              </w:rPr>
            </w:pPr>
            <w:r w:rsidRPr="002C1D8B">
              <w:rPr>
                <w:lang w:eastAsia="en-IN"/>
              </w:rPr>
              <w:t>VO + Right Arrow or VO + Left Arrow</w:t>
            </w:r>
          </w:p>
        </w:tc>
      </w:tr>
      <w:tr w:rsidR="00025C69" w:rsidRPr="002C1D8B" w14:paraId="2F9555A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36A014C" w14:textId="77777777" w:rsidR="00025C69" w:rsidRPr="002C1D8B" w:rsidRDefault="00025C69">
            <w:pPr>
              <w:ind w:firstLineChars="100" w:firstLine="240"/>
              <w:rPr>
                <w:lang w:eastAsia="en-IN"/>
              </w:rPr>
            </w:pPr>
            <w:r w:rsidRPr="002C1D8B">
              <w:rPr>
                <w:lang w:eastAsia="en-IN"/>
              </w:rPr>
              <w:t>Activate the selected item</w:t>
            </w:r>
          </w:p>
        </w:tc>
        <w:tc>
          <w:tcPr>
            <w:tcW w:w="4500" w:type="dxa"/>
            <w:tcBorders>
              <w:top w:val="nil"/>
              <w:left w:val="nil"/>
              <w:bottom w:val="single" w:sz="4" w:space="0" w:color="auto"/>
              <w:right w:val="single" w:sz="4" w:space="0" w:color="auto"/>
            </w:tcBorders>
            <w:vAlign w:val="center"/>
            <w:hideMark/>
          </w:tcPr>
          <w:p w14:paraId="44C0B2BA" w14:textId="77777777" w:rsidR="00025C69" w:rsidRPr="002C1D8B" w:rsidRDefault="00025C69">
            <w:pPr>
              <w:rPr>
                <w:lang w:eastAsia="en-IN"/>
              </w:rPr>
            </w:pPr>
            <w:r w:rsidRPr="002C1D8B">
              <w:rPr>
                <w:lang w:eastAsia="en-IN"/>
              </w:rPr>
              <w:t>VO + Space bar</w:t>
            </w:r>
          </w:p>
        </w:tc>
      </w:tr>
      <w:tr w:rsidR="00025C69" w:rsidRPr="002C1D8B" w14:paraId="76738F57"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F029C9E" w14:textId="77777777" w:rsidR="00025C69" w:rsidRPr="002C1D8B" w:rsidRDefault="00025C69">
            <w:pPr>
              <w:ind w:firstLineChars="100" w:firstLine="240"/>
              <w:rPr>
                <w:lang w:eastAsia="en-IN"/>
              </w:rPr>
            </w:pPr>
            <w:r w:rsidRPr="002C1D8B">
              <w:rPr>
                <w:lang w:eastAsia="en-IN"/>
              </w:rPr>
              <w:t>Touch and hold the selected item</w:t>
            </w:r>
          </w:p>
        </w:tc>
        <w:tc>
          <w:tcPr>
            <w:tcW w:w="4500" w:type="dxa"/>
            <w:tcBorders>
              <w:top w:val="nil"/>
              <w:left w:val="nil"/>
              <w:bottom w:val="single" w:sz="4" w:space="0" w:color="auto"/>
              <w:right w:val="single" w:sz="4" w:space="0" w:color="auto"/>
            </w:tcBorders>
            <w:vAlign w:val="center"/>
            <w:hideMark/>
          </w:tcPr>
          <w:p w14:paraId="723F036E" w14:textId="77777777" w:rsidR="00025C69" w:rsidRPr="002C1D8B" w:rsidRDefault="00025C69">
            <w:pPr>
              <w:rPr>
                <w:lang w:eastAsia="en-IN"/>
              </w:rPr>
            </w:pPr>
            <w:r w:rsidRPr="002C1D8B">
              <w:rPr>
                <w:lang w:eastAsia="en-IN"/>
              </w:rPr>
              <w:t>VO + Shift + M</w:t>
            </w:r>
          </w:p>
        </w:tc>
      </w:tr>
      <w:tr w:rsidR="00025C69" w:rsidRPr="002C1D8B" w14:paraId="0CD4D0F4"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A4EEA86" w14:textId="77777777" w:rsidR="00025C69" w:rsidRPr="002C1D8B" w:rsidRDefault="00025C69">
            <w:pPr>
              <w:ind w:firstLineChars="100" w:firstLine="240"/>
              <w:rPr>
                <w:lang w:eastAsia="en-IN"/>
              </w:rPr>
            </w:pPr>
            <w:r w:rsidRPr="002C1D8B">
              <w:rPr>
                <w:lang w:eastAsia="en-IN"/>
              </w:rPr>
              <w:t>Read from the current position</w:t>
            </w:r>
          </w:p>
        </w:tc>
        <w:tc>
          <w:tcPr>
            <w:tcW w:w="4500" w:type="dxa"/>
            <w:tcBorders>
              <w:top w:val="nil"/>
              <w:left w:val="nil"/>
              <w:bottom w:val="single" w:sz="4" w:space="0" w:color="auto"/>
              <w:right w:val="single" w:sz="4" w:space="0" w:color="auto"/>
            </w:tcBorders>
            <w:vAlign w:val="center"/>
            <w:hideMark/>
          </w:tcPr>
          <w:p w14:paraId="50880280" w14:textId="77777777" w:rsidR="00025C69" w:rsidRPr="002C1D8B" w:rsidRDefault="00025C69">
            <w:pPr>
              <w:rPr>
                <w:lang w:eastAsia="en-IN"/>
              </w:rPr>
            </w:pPr>
            <w:r w:rsidRPr="002C1D8B">
              <w:rPr>
                <w:lang w:eastAsia="en-IN"/>
              </w:rPr>
              <w:t>VO + A</w:t>
            </w:r>
          </w:p>
        </w:tc>
      </w:tr>
      <w:tr w:rsidR="00025C69" w:rsidRPr="002C1D8B" w14:paraId="12FF16D8"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B60DC0F" w14:textId="77777777" w:rsidR="00025C69" w:rsidRPr="002C1D8B" w:rsidRDefault="00025C69">
            <w:pPr>
              <w:ind w:firstLineChars="100" w:firstLine="240"/>
              <w:rPr>
                <w:lang w:eastAsia="en-IN"/>
              </w:rPr>
            </w:pPr>
            <w:r w:rsidRPr="002C1D8B">
              <w:rPr>
                <w:lang w:eastAsia="en-IN"/>
              </w:rPr>
              <w:lastRenderedPageBreak/>
              <w:t>Read from the top</w:t>
            </w:r>
          </w:p>
        </w:tc>
        <w:tc>
          <w:tcPr>
            <w:tcW w:w="4500" w:type="dxa"/>
            <w:tcBorders>
              <w:top w:val="nil"/>
              <w:left w:val="nil"/>
              <w:bottom w:val="single" w:sz="4" w:space="0" w:color="auto"/>
              <w:right w:val="single" w:sz="4" w:space="0" w:color="auto"/>
            </w:tcBorders>
            <w:vAlign w:val="center"/>
            <w:hideMark/>
          </w:tcPr>
          <w:p w14:paraId="2DE706DD" w14:textId="77777777" w:rsidR="00025C69" w:rsidRPr="002C1D8B" w:rsidRDefault="00025C69">
            <w:pPr>
              <w:rPr>
                <w:lang w:eastAsia="en-IN"/>
              </w:rPr>
            </w:pPr>
            <w:r w:rsidRPr="002C1D8B">
              <w:rPr>
                <w:lang w:eastAsia="en-IN"/>
              </w:rPr>
              <w:t>VO + B</w:t>
            </w:r>
          </w:p>
        </w:tc>
      </w:tr>
      <w:tr w:rsidR="00025C69" w:rsidRPr="002C1D8B" w14:paraId="568210D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F1C05AE" w14:textId="77777777" w:rsidR="00025C69" w:rsidRPr="002C1D8B" w:rsidRDefault="00025C69">
            <w:pPr>
              <w:ind w:firstLineChars="100" w:firstLine="240"/>
              <w:rPr>
                <w:lang w:eastAsia="en-IN"/>
              </w:rPr>
            </w:pPr>
            <w:r w:rsidRPr="002C1D8B">
              <w:rPr>
                <w:lang w:eastAsia="en-IN"/>
              </w:rPr>
              <w:t>Pause or resume reading</w:t>
            </w:r>
          </w:p>
        </w:tc>
        <w:tc>
          <w:tcPr>
            <w:tcW w:w="4500" w:type="dxa"/>
            <w:tcBorders>
              <w:top w:val="nil"/>
              <w:left w:val="nil"/>
              <w:bottom w:val="single" w:sz="4" w:space="0" w:color="auto"/>
              <w:right w:val="single" w:sz="4" w:space="0" w:color="auto"/>
            </w:tcBorders>
            <w:vAlign w:val="center"/>
            <w:hideMark/>
          </w:tcPr>
          <w:p w14:paraId="5112BA4E" w14:textId="77777777" w:rsidR="00025C69" w:rsidRPr="002C1D8B" w:rsidRDefault="00025C69">
            <w:pPr>
              <w:rPr>
                <w:lang w:eastAsia="en-IN"/>
              </w:rPr>
            </w:pPr>
            <w:r w:rsidRPr="002C1D8B">
              <w:rPr>
                <w:lang w:eastAsia="en-IN"/>
              </w:rPr>
              <w:t>Control</w:t>
            </w:r>
          </w:p>
        </w:tc>
      </w:tr>
      <w:tr w:rsidR="00025C69" w:rsidRPr="002C1D8B" w14:paraId="0FCEA1D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6CDAF8C" w14:textId="77777777" w:rsidR="00025C69" w:rsidRPr="002C1D8B" w:rsidRDefault="00025C69">
            <w:pPr>
              <w:ind w:firstLineChars="100" w:firstLine="240"/>
              <w:rPr>
                <w:lang w:eastAsia="en-IN"/>
              </w:rPr>
            </w:pPr>
            <w:r w:rsidRPr="002C1D8B">
              <w:rPr>
                <w:lang w:eastAsia="en-IN"/>
              </w:rPr>
              <w:t>Copy the last spoken text to the clipboard</w:t>
            </w:r>
          </w:p>
        </w:tc>
        <w:tc>
          <w:tcPr>
            <w:tcW w:w="4500" w:type="dxa"/>
            <w:tcBorders>
              <w:top w:val="nil"/>
              <w:left w:val="nil"/>
              <w:bottom w:val="single" w:sz="4" w:space="0" w:color="auto"/>
              <w:right w:val="single" w:sz="4" w:space="0" w:color="auto"/>
            </w:tcBorders>
            <w:vAlign w:val="center"/>
            <w:hideMark/>
          </w:tcPr>
          <w:p w14:paraId="2BD46FB8" w14:textId="77777777" w:rsidR="00025C69" w:rsidRPr="002C1D8B" w:rsidRDefault="00025C69">
            <w:pPr>
              <w:rPr>
                <w:lang w:eastAsia="en-IN"/>
              </w:rPr>
            </w:pPr>
            <w:r w:rsidRPr="002C1D8B">
              <w:rPr>
                <w:lang w:eastAsia="en-IN"/>
              </w:rPr>
              <w:t>VO + Shift + C</w:t>
            </w:r>
          </w:p>
        </w:tc>
      </w:tr>
      <w:tr w:rsidR="00025C69" w:rsidRPr="002C1D8B" w14:paraId="3B90015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52461B9" w14:textId="77777777" w:rsidR="00025C69" w:rsidRPr="002C1D8B" w:rsidRDefault="00025C69">
            <w:pPr>
              <w:ind w:firstLineChars="100" w:firstLine="240"/>
              <w:rPr>
                <w:lang w:eastAsia="en-IN"/>
              </w:rPr>
            </w:pPr>
            <w:r w:rsidRPr="002C1D8B">
              <w:rPr>
                <w:lang w:eastAsia="en-IN"/>
              </w:rPr>
              <w:t>Search for text</w:t>
            </w:r>
          </w:p>
        </w:tc>
        <w:tc>
          <w:tcPr>
            <w:tcW w:w="4500" w:type="dxa"/>
            <w:tcBorders>
              <w:top w:val="nil"/>
              <w:left w:val="nil"/>
              <w:bottom w:val="single" w:sz="4" w:space="0" w:color="auto"/>
              <w:right w:val="single" w:sz="4" w:space="0" w:color="auto"/>
            </w:tcBorders>
            <w:vAlign w:val="center"/>
            <w:hideMark/>
          </w:tcPr>
          <w:p w14:paraId="5FC59FCA" w14:textId="77777777" w:rsidR="00025C69" w:rsidRPr="002C1D8B" w:rsidRDefault="00025C69">
            <w:pPr>
              <w:rPr>
                <w:lang w:eastAsia="en-IN"/>
              </w:rPr>
            </w:pPr>
            <w:r w:rsidRPr="002C1D8B">
              <w:rPr>
                <w:lang w:eastAsia="en-IN"/>
              </w:rPr>
              <w:t>VO + F</w:t>
            </w:r>
          </w:p>
        </w:tc>
      </w:tr>
      <w:tr w:rsidR="00025C69" w:rsidRPr="002C1D8B" w14:paraId="626A32D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E8F60B6" w14:textId="77777777" w:rsidR="00025C69" w:rsidRPr="002C1D8B" w:rsidRDefault="00025C69">
            <w:pPr>
              <w:ind w:firstLineChars="100" w:firstLine="240"/>
              <w:rPr>
                <w:lang w:eastAsia="en-IN"/>
              </w:rPr>
            </w:pPr>
            <w:r w:rsidRPr="002C1D8B">
              <w:rPr>
                <w:lang w:eastAsia="en-IN"/>
              </w:rPr>
              <w:t>Mute or unmute VoiceOver</w:t>
            </w:r>
          </w:p>
        </w:tc>
        <w:tc>
          <w:tcPr>
            <w:tcW w:w="4500" w:type="dxa"/>
            <w:tcBorders>
              <w:top w:val="nil"/>
              <w:left w:val="nil"/>
              <w:bottom w:val="single" w:sz="4" w:space="0" w:color="auto"/>
              <w:right w:val="single" w:sz="4" w:space="0" w:color="auto"/>
            </w:tcBorders>
            <w:vAlign w:val="center"/>
            <w:hideMark/>
          </w:tcPr>
          <w:p w14:paraId="7D7DE940" w14:textId="77777777" w:rsidR="00025C69" w:rsidRPr="002C1D8B" w:rsidRDefault="00025C69">
            <w:pPr>
              <w:rPr>
                <w:lang w:eastAsia="en-IN"/>
              </w:rPr>
            </w:pPr>
            <w:r w:rsidRPr="002C1D8B">
              <w:rPr>
                <w:lang w:eastAsia="en-IN"/>
              </w:rPr>
              <w:t>VO + S</w:t>
            </w:r>
          </w:p>
        </w:tc>
      </w:tr>
      <w:tr w:rsidR="00025C69" w:rsidRPr="002C1D8B" w14:paraId="4D3559C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F2E1072" w14:textId="77777777" w:rsidR="00025C69" w:rsidRPr="002C1D8B" w:rsidRDefault="00025C69">
            <w:pPr>
              <w:ind w:firstLineChars="100" w:firstLine="240"/>
              <w:rPr>
                <w:lang w:eastAsia="en-IN"/>
              </w:rPr>
            </w:pPr>
            <w:r w:rsidRPr="002C1D8B">
              <w:rPr>
                <w:lang w:eastAsia="en-IN"/>
              </w:rPr>
              <w:t>Go to the Home Screen</w:t>
            </w:r>
          </w:p>
        </w:tc>
        <w:tc>
          <w:tcPr>
            <w:tcW w:w="4500" w:type="dxa"/>
            <w:tcBorders>
              <w:top w:val="nil"/>
              <w:left w:val="nil"/>
              <w:bottom w:val="single" w:sz="4" w:space="0" w:color="auto"/>
              <w:right w:val="single" w:sz="4" w:space="0" w:color="auto"/>
            </w:tcBorders>
            <w:vAlign w:val="center"/>
            <w:hideMark/>
          </w:tcPr>
          <w:p w14:paraId="453995D1" w14:textId="77777777" w:rsidR="00025C69" w:rsidRPr="002C1D8B" w:rsidRDefault="00025C69">
            <w:pPr>
              <w:rPr>
                <w:lang w:eastAsia="en-IN"/>
              </w:rPr>
            </w:pPr>
            <w:r w:rsidRPr="002C1D8B">
              <w:rPr>
                <w:lang w:eastAsia="en-IN"/>
              </w:rPr>
              <w:t>VO + H</w:t>
            </w:r>
          </w:p>
        </w:tc>
      </w:tr>
      <w:tr w:rsidR="00025C69" w:rsidRPr="002C1D8B" w14:paraId="2F9B5EB6"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2C2F660" w14:textId="77777777" w:rsidR="00025C69" w:rsidRPr="002C1D8B" w:rsidRDefault="00025C69">
            <w:pPr>
              <w:ind w:firstLineChars="100" w:firstLine="240"/>
              <w:rPr>
                <w:lang w:eastAsia="en-IN"/>
              </w:rPr>
            </w:pPr>
            <w:r w:rsidRPr="002C1D8B">
              <w:rPr>
                <w:lang w:eastAsia="en-IN"/>
              </w:rPr>
              <w:t>Move to the status bar</w:t>
            </w:r>
          </w:p>
        </w:tc>
        <w:tc>
          <w:tcPr>
            <w:tcW w:w="4500" w:type="dxa"/>
            <w:tcBorders>
              <w:top w:val="nil"/>
              <w:left w:val="nil"/>
              <w:bottom w:val="single" w:sz="4" w:space="0" w:color="auto"/>
              <w:right w:val="single" w:sz="4" w:space="0" w:color="auto"/>
            </w:tcBorders>
            <w:vAlign w:val="center"/>
            <w:hideMark/>
          </w:tcPr>
          <w:p w14:paraId="5C727FBD" w14:textId="77777777" w:rsidR="00025C69" w:rsidRPr="002C1D8B" w:rsidRDefault="00025C69">
            <w:pPr>
              <w:rPr>
                <w:lang w:eastAsia="en-IN"/>
              </w:rPr>
            </w:pPr>
            <w:r w:rsidRPr="002C1D8B">
              <w:rPr>
                <w:lang w:eastAsia="en-IN"/>
              </w:rPr>
              <w:t>VO + M</w:t>
            </w:r>
          </w:p>
        </w:tc>
      </w:tr>
      <w:tr w:rsidR="00025C69" w:rsidRPr="002C1D8B" w14:paraId="3E556243"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68D38EA" w14:textId="77777777" w:rsidR="00025C69" w:rsidRPr="002C1D8B" w:rsidRDefault="00025C69">
            <w:pPr>
              <w:ind w:firstLineChars="100" w:firstLine="240"/>
              <w:rPr>
                <w:lang w:eastAsia="en-IN"/>
              </w:rPr>
            </w:pPr>
            <w:r w:rsidRPr="002C1D8B">
              <w:rPr>
                <w:lang w:eastAsia="en-IN"/>
              </w:rPr>
              <w:t>Open the notifications screen</w:t>
            </w:r>
          </w:p>
        </w:tc>
        <w:tc>
          <w:tcPr>
            <w:tcW w:w="4500" w:type="dxa"/>
            <w:tcBorders>
              <w:top w:val="nil"/>
              <w:left w:val="nil"/>
              <w:bottom w:val="single" w:sz="4" w:space="0" w:color="auto"/>
              <w:right w:val="single" w:sz="4" w:space="0" w:color="auto"/>
            </w:tcBorders>
            <w:vAlign w:val="center"/>
            <w:hideMark/>
          </w:tcPr>
          <w:p w14:paraId="22CD702E" w14:textId="77777777" w:rsidR="00025C69" w:rsidRPr="002C1D8B" w:rsidRDefault="00025C69">
            <w:pPr>
              <w:rPr>
                <w:lang w:eastAsia="en-IN"/>
              </w:rPr>
            </w:pPr>
            <w:r w:rsidRPr="002C1D8B">
              <w:rPr>
                <w:lang w:eastAsia="en-IN"/>
              </w:rPr>
              <w:t>Move to the status bar (VO + M), then Option + Up Arrow</w:t>
            </w:r>
          </w:p>
        </w:tc>
      </w:tr>
      <w:tr w:rsidR="00025C69" w:rsidRPr="002C1D8B" w14:paraId="698A2B2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CA77E1A" w14:textId="77777777" w:rsidR="00025C69" w:rsidRPr="002C1D8B" w:rsidRDefault="00025C69">
            <w:pPr>
              <w:ind w:firstLineChars="100" w:firstLine="240"/>
              <w:rPr>
                <w:lang w:eastAsia="en-IN"/>
              </w:rPr>
            </w:pPr>
            <w:r w:rsidRPr="002C1D8B">
              <w:rPr>
                <w:lang w:eastAsia="en-IN"/>
              </w:rPr>
              <w:t>Open Control Center</w:t>
            </w:r>
          </w:p>
        </w:tc>
        <w:tc>
          <w:tcPr>
            <w:tcW w:w="4500" w:type="dxa"/>
            <w:tcBorders>
              <w:top w:val="nil"/>
              <w:left w:val="nil"/>
              <w:bottom w:val="single" w:sz="4" w:space="0" w:color="auto"/>
              <w:right w:val="single" w:sz="4" w:space="0" w:color="auto"/>
            </w:tcBorders>
            <w:vAlign w:val="center"/>
            <w:hideMark/>
          </w:tcPr>
          <w:p w14:paraId="709D9C82" w14:textId="77777777" w:rsidR="00025C69" w:rsidRPr="002C1D8B" w:rsidRDefault="00025C69">
            <w:pPr>
              <w:rPr>
                <w:lang w:eastAsia="en-IN"/>
              </w:rPr>
            </w:pPr>
            <w:r w:rsidRPr="002C1D8B">
              <w:rPr>
                <w:lang w:eastAsia="en-IN"/>
              </w:rPr>
              <w:t>Move to the status bar (VO + M), then Option + Down Arrow</w:t>
            </w:r>
          </w:p>
        </w:tc>
      </w:tr>
      <w:tr w:rsidR="00025C69" w:rsidRPr="002C1D8B" w14:paraId="0F8604C8"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4A7323D" w14:textId="77777777" w:rsidR="00025C69" w:rsidRPr="002C1D8B" w:rsidRDefault="00025C69">
            <w:pPr>
              <w:ind w:firstLineChars="100" w:firstLine="240"/>
              <w:rPr>
                <w:lang w:eastAsia="en-IN"/>
              </w:rPr>
            </w:pPr>
            <w:r w:rsidRPr="002C1D8B">
              <w:rPr>
                <w:lang w:eastAsia="en-IN"/>
              </w:rPr>
              <w:t>Open Search</w:t>
            </w:r>
          </w:p>
        </w:tc>
        <w:tc>
          <w:tcPr>
            <w:tcW w:w="4500" w:type="dxa"/>
            <w:tcBorders>
              <w:top w:val="nil"/>
              <w:left w:val="nil"/>
              <w:bottom w:val="single" w:sz="4" w:space="0" w:color="auto"/>
              <w:right w:val="single" w:sz="4" w:space="0" w:color="auto"/>
            </w:tcBorders>
            <w:vAlign w:val="center"/>
            <w:hideMark/>
          </w:tcPr>
          <w:p w14:paraId="4D3F46A5" w14:textId="77777777" w:rsidR="00025C69" w:rsidRPr="002C1D8B" w:rsidRDefault="00025C69">
            <w:pPr>
              <w:rPr>
                <w:lang w:eastAsia="en-IN"/>
              </w:rPr>
            </w:pPr>
            <w:r w:rsidRPr="002C1D8B">
              <w:rPr>
                <w:lang w:eastAsia="en-IN"/>
              </w:rPr>
              <w:t>Option + Up Arrow</w:t>
            </w:r>
          </w:p>
        </w:tc>
      </w:tr>
      <w:tr w:rsidR="00025C69" w:rsidRPr="002C1D8B" w14:paraId="30F40C9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3722228" w14:textId="77777777" w:rsidR="00025C69" w:rsidRPr="002C1D8B" w:rsidRDefault="00025C69">
            <w:pPr>
              <w:ind w:firstLineChars="100" w:firstLine="240"/>
              <w:rPr>
                <w:lang w:eastAsia="en-IN"/>
              </w:rPr>
            </w:pPr>
            <w:r w:rsidRPr="002C1D8B">
              <w:rPr>
                <w:lang w:eastAsia="en-IN"/>
              </w:rPr>
              <w:t>Open the App Switcher</w:t>
            </w:r>
          </w:p>
        </w:tc>
        <w:tc>
          <w:tcPr>
            <w:tcW w:w="4500" w:type="dxa"/>
            <w:tcBorders>
              <w:top w:val="nil"/>
              <w:left w:val="nil"/>
              <w:bottom w:val="single" w:sz="4" w:space="0" w:color="auto"/>
              <w:right w:val="single" w:sz="4" w:space="0" w:color="auto"/>
            </w:tcBorders>
            <w:vAlign w:val="center"/>
            <w:hideMark/>
          </w:tcPr>
          <w:p w14:paraId="6C952687" w14:textId="77777777" w:rsidR="00025C69" w:rsidRPr="002C1D8B" w:rsidRDefault="00025C69">
            <w:pPr>
              <w:rPr>
                <w:lang w:eastAsia="en-IN"/>
              </w:rPr>
            </w:pPr>
            <w:r w:rsidRPr="002C1D8B">
              <w:rPr>
                <w:lang w:eastAsia="en-IN"/>
              </w:rPr>
              <w:t>VO + H + H</w:t>
            </w:r>
          </w:p>
        </w:tc>
      </w:tr>
      <w:tr w:rsidR="00025C69" w:rsidRPr="002C1D8B" w14:paraId="1981BAF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D94E1BE" w14:textId="77777777" w:rsidR="00025C69" w:rsidRPr="002C1D8B" w:rsidRDefault="00025C69">
            <w:pPr>
              <w:ind w:firstLineChars="100" w:firstLine="240"/>
              <w:rPr>
                <w:lang w:eastAsia="en-IN"/>
              </w:rPr>
            </w:pPr>
            <w:r w:rsidRPr="002C1D8B">
              <w:rPr>
                <w:lang w:eastAsia="en-IN"/>
              </w:rPr>
              <w:t>Open the Item Chooser</w:t>
            </w:r>
          </w:p>
        </w:tc>
        <w:tc>
          <w:tcPr>
            <w:tcW w:w="4500" w:type="dxa"/>
            <w:tcBorders>
              <w:top w:val="nil"/>
              <w:left w:val="nil"/>
              <w:bottom w:val="single" w:sz="4" w:space="0" w:color="auto"/>
              <w:right w:val="single" w:sz="4" w:space="0" w:color="auto"/>
            </w:tcBorders>
            <w:vAlign w:val="center"/>
            <w:hideMark/>
          </w:tcPr>
          <w:p w14:paraId="73A4EF6A" w14:textId="77777777" w:rsidR="00025C69" w:rsidRPr="002C1D8B" w:rsidRDefault="00025C69">
            <w:pPr>
              <w:rPr>
                <w:lang w:eastAsia="en-IN"/>
              </w:rPr>
            </w:pPr>
            <w:r w:rsidRPr="002C1D8B">
              <w:rPr>
                <w:lang w:eastAsia="en-IN"/>
              </w:rPr>
              <w:t>VO + I</w:t>
            </w:r>
          </w:p>
        </w:tc>
      </w:tr>
      <w:tr w:rsidR="00025C69" w:rsidRPr="002C1D8B" w14:paraId="4DD2503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0EE0FD0" w14:textId="77777777" w:rsidR="00025C69" w:rsidRPr="002C1D8B" w:rsidRDefault="00025C69">
            <w:pPr>
              <w:ind w:firstLineChars="100" w:firstLine="240"/>
              <w:rPr>
                <w:lang w:eastAsia="en-IN"/>
              </w:rPr>
            </w:pPr>
            <w:r w:rsidRPr="002C1D8B">
              <w:rPr>
                <w:lang w:eastAsia="en-IN"/>
              </w:rPr>
              <w:t>Change the label of the selected item</w:t>
            </w:r>
          </w:p>
        </w:tc>
        <w:tc>
          <w:tcPr>
            <w:tcW w:w="4500" w:type="dxa"/>
            <w:tcBorders>
              <w:top w:val="nil"/>
              <w:left w:val="nil"/>
              <w:bottom w:val="single" w:sz="4" w:space="0" w:color="auto"/>
              <w:right w:val="single" w:sz="4" w:space="0" w:color="auto"/>
            </w:tcBorders>
            <w:vAlign w:val="center"/>
            <w:hideMark/>
          </w:tcPr>
          <w:p w14:paraId="67E16AFD" w14:textId="77777777" w:rsidR="00025C69" w:rsidRPr="002C1D8B" w:rsidRDefault="00025C69">
            <w:pPr>
              <w:rPr>
                <w:lang w:eastAsia="en-IN"/>
              </w:rPr>
            </w:pPr>
            <w:r w:rsidRPr="002C1D8B">
              <w:rPr>
                <w:lang w:eastAsia="en-IN"/>
              </w:rPr>
              <w:t>VO + /</w:t>
            </w:r>
          </w:p>
        </w:tc>
      </w:tr>
      <w:tr w:rsidR="00025C69" w:rsidRPr="002C1D8B" w14:paraId="6CC274B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85D1652" w14:textId="77777777" w:rsidR="00025C69" w:rsidRPr="002C1D8B" w:rsidRDefault="00025C69">
            <w:pPr>
              <w:ind w:firstLineChars="100" w:firstLine="240"/>
              <w:rPr>
                <w:lang w:eastAsia="en-IN"/>
              </w:rPr>
            </w:pPr>
            <w:r w:rsidRPr="002C1D8B">
              <w:rPr>
                <w:lang w:eastAsia="en-IN"/>
              </w:rPr>
              <w:t>Start, stop, or pause an action</w:t>
            </w:r>
          </w:p>
        </w:tc>
        <w:tc>
          <w:tcPr>
            <w:tcW w:w="4500" w:type="dxa"/>
            <w:tcBorders>
              <w:top w:val="nil"/>
              <w:left w:val="nil"/>
              <w:bottom w:val="single" w:sz="4" w:space="0" w:color="auto"/>
              <w:right w:val="single" w:sz="4" w:space="0" w:color="auto"/>
            </w:tcBorders>
            <w:vAlign w:val="center"/>
            <w:hideMark/>
          </w:tcPr>
          <w:p w14:paraId="462DF951" w14:textId="77777777" w:rsidR="00025C69" w:rsidRPr="002C1D8B" w:rsidRDefault="00025C69">
            <w:pPr>
              <w:rPr>
                <w:lang w:eastAsia="en-IN"/>
              </w:rPr>
            </w:pPr>
            <w:r w:rsidRPr="002C1D8B">
              <w:rPr>
                <w:lang w:eastAsia="en-IN"/>
              </w:rPr>
              <w:t>VO + Hyphen</w:t>
            </w:r>
          </w:p>
        </w:tc>
      </w:tr>
      <w:tr w:rsidR="00025C69" w:rsidRPr="002C1D8B" w14:paraId="2A23CD9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B05481B" w14:textId="77777777" w:rsidR="00025C69" w:rsidRPr="002C1D8B" w:rsidRDefault="00025C69">
            <w:pPr>
              <w:ind w:firstLineChars="100" w:firstLine="240"/>
              <w:rPr>
                <w:lang w:eastAsia="en-IN"/>
              </w:rPr>
            </w:pPr>
            <w:r w:rsidRPr="002C1D8B">
              <w:rPr>
                <w:lang w:eastAsia="en-IN"/>
              </w:rPr>
              <w:t>Swipe up or down</w:t>
            </w:r>
          </w:p>
        </w:tc>
        <w:tc>
          <w:tcPr>
            <w:tcW w:w="4500" w:type="dxa"/>
            <w:tcBorders>
              <w:top w:val="nil"/>
              <w:left w:val="nil"/>
              <w:bottom w:val="single" w:sz="4" w:space="0" w:color="auto"/>
              <w:right w:val="single" w:sz="4" w:space="0" w:color="auto"/>
            </w:tcBorders>
            <w:vAlign w:val="center"/>
            <w:hideMark/>
          </w:tcPr>
          <w:p w14:paraId="14AC1EBC" w14:textId="77777777" w:rsidR="00025C69" w:rsidRPr="002C1D8B" w:rsidRDefault="00025C69">
            <w:pPr>
              <w:rPr>
                <w:lang w:eastAsia="en-IN"/>
              </w:rPr>
            </w:pPr>
            <w:r w:rsidRPr="002C1D8B">
              <w:rPr>
                <w:lang w:eastAsia="en-IN"/>
              </w:rPr>
              <w:t>VO + Up Arrow or VO + Down Arrow</w:t>
            </w:r>
          </w:p>
        </w:tc>
      </w:tr>
      <w:tr w:rsidR="00025C69" w:rsidRPr="002C1D8B" w14:paraId="3C955D8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A920127" w14:textId="77777777" w:rsidR="00025C69" w:rsidRPr="002C1D8B" w:rsidRDefault="00025C69">
            <w:pPr>
              <w:ind w:firstLineChars="100" w:firstLine="240"/>
              <w:rPr>
                <w:lang w:eastAsia="en-IN"/>
              </w:rPr>
            </w:pPr>
            <w:r w:rsidRPr="002C1D8B">
              <w:rPr>
                <w:lang w:eastAsia="en-IN"/>
              </w:rPr>
              <w:t>Turn the rotor left or right</w:t>
            </w:r>
          </w:p>
        </w:tc>
        <w:tc>
          <w:tcPr>
            <w:tcW w:w="4500" w:type="dxa"/>
            <w:tcBorders>
              <w:top w:val="nil"/>
              <w:left w:val="nil"/>
              <w:bottom w:val="single" w:sz="4" w:space="0" w:color="auto"/>
              <w:right w:val="single" w:sz="4" w:space="0" w:color="auto"/>
            </w:tcBorders>
            <w:vAlign w:val="center"/>
            <w:hideMark/>
          </w:tcPr>
          <w:p w14:paraId="0E4307F8" w14:textId="77777777" w:rsidR="00025C69" w:rsidRPr="002C1D8B" w:rsidRDefault="00025C69">
            <w:pPr>
              <w:rPr>
                <w:lang w:eastAsia="en-IN"/>
              </w:rPr>
            </w:pPr>
            <w:r w:rsidRPr="002C1D8B">
              <w:rPr>
                <w:lang w:eastAsia="en-IN"/>
              </w:rPr>
              <w:t>VO + Command + Left Arrow or VO + Command + Right Arrow</w:t>
            </w:r>
          </w:p>
        </w:tc>
      </w:tr>
      <w:tr w:rsidR="00025C69" w:rsidRPr="002C1D8B" w14:paraId="624E48A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932EDB9" w14:textId="77777777" w:rsidR="00025C69" w:rsidRPr="002C1D8B" w:rsidRDefault="00025C69">
            <w:pPr>
              <w:ind w:firstLineChars="100" w:firstLine="240"/>
              <w:rPr>
                <w:lang w:eastAsia="en-IN"/>
              </w:rPr>
            </w:pPr>
            <w:r w:rsidRPr="002C1D8B">
              <w:rPr>
                <w:lang w:eastAsia="en-IN"/>
              </w:rPr>
              <w:t>Adjust the setting specified by the rotor</w:t>
            </w:r>
          </w:p>
        </w:tc>
        <w:tc>
          <w:tcPr>
            <w:tcW w:w="4500" w:type="dxa"/>
            <w:tcBorders>
              <w:top w:val="nil"/>
              <w:left w:val="nil"/>
              <w:bottom w:val="single" w:sz="4" w:space="0" w:color="auto"/>
              <w:right w:val="single" w:sz="4" w:space="0" w:color="auto"/>
            </w:tcBorders>
            <w:vAlign w:val="center"/>
            <w:hideMark/>
          </w:tcPr>
          <w:p w14:paraId="41D6A394" w14:textId="77777777" w:rsidR="00025C69" w:rsidRPr="002C1D8B" w:rsidRDefault="00025C69">
            <w:pPr>
              <w:rPr>
                <w:lang w:eastAsia="en-IN"/>
              </w:rPr>
            </w:pPr>
            <w:r w:rsidRPr="002C1D8B">
              <w:rPr>
                <w:lang w:eastAsia="en-IN"/>
              </w:rPr>
              <w:t>VO + Command + Up Arrow or VO + Command + Down Arrow</w:t>
            </w:r>
          </w:p>
        </w:tc>
      </w:tr>
      <w:tr w:rsidR="00025C69" w:rsidRPr="002C1D8B" w14:paraId="7A5087DF"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7045C0A6" w14:textId="77777777" w:rsidR="00025C69" w:rsidRPr="002C1D8B" w:rsidRDefault="00025C69">
            <w:pPr>
              <w:ind w:firstLineChars="100" w:firstLine="240"/>
              <w:rPr>
                <w:lang w:eastAsia="en-IN"/>
              </w:rPr>
            </w:pPr>
            <w:r w:rsidRPr="002C1D8B">
              <w:rPr>
                <w:lang w:eastAsia="en-IN"/>
              </w:rPr>
              <w:t>Turn the screen curtain on or off</w:t>
            </w:r>
          </w:p>
        </w:tc>
        <w:tc>
          <w:tcPr>
            <w:tcW w:w="4500" w:type="dxa"/>
            <w:tcBorders>
              <w:top w:val="nil"/>
              <w:left w:val="nil"/>
              <w:bottom w:val="single" w:sz="4" w:space="0" w:color="auto"/>
              <w:right w:val="single" w:sz="4" w:space="0" w:color="auto"/>
            </w:tcBorders>
            <w:vAlign w:val="center"/>
            <w:hideMark/>
          </w:tcPr>
          <w:p w14:paraId="3EFC90EC" w14:textId="77777777" w:rsidR="00025C69" w:rsidRPr="002C1D8B" w:rsidRDefault="00025C69">
            <w:pPr>
              <w:rPr>
                <w:lang w:eastAsia="en-IN"/>
              </w:rPr>
            </w:pPr>
            <w:r w:rsidRPr="002C1D8B">
              <w:rPr>
                <w:lang w:eastAsia="en-IN"/>
              </w:rPr>
              <w:t>VO + Fn + Hyphen (or VO + Globe key + Hyphen, depending on your keyboard)</w:t>
            </w:r>
          </w:p>
        </w:tc>
      </w:tr>
      <w:tr w:rsidR="00025C69" w:rsidRPr="002C1D8B" w14:paraId="530ABA1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E79638E" w14:textId="77777777" w:rsidR="00025C69" w:rsidRPr="002C1D8B" w:rsidRDefault="00025C69">
            <w:pPr>
              <w:ind w:firstLineChars="100" w:firstLine="240"/>
              <w:rPr>
                <w:lang w:eastAsia="en-IN"/>
              </w:rPr>
            </w:pPr>
            <w:r w:rsidRPr="002C1D8B">
              <w:rPr>
                <w:lang w:eastAsia="en-IN"/>
              </w:rPr>
              <w:t>Return to the previous screen</w:t>
            </w:r>
          </w:p>
        </w:tc>
        <w:tc>
          <w:tcPr>
            <w:tcW w:w="4500" w:type="dxa"/>
            <w:tcBorders>
              <w:top w:val="nil"/>
              <w:left w:val="nil"/>
              <w:bottom w:val="single" w:sz="4" w:space="0" w:color="auto"/>
              <w:right w:val="single" w:sz="4" w:space="0" w:color="auto"/>
            </w:tcBorders>
            <w:vAlign w:val="center"/>
            <w:hideMark/>
          </w:tcPr>
          <w:p w14:paraId="11ED2E02" w14:textId="77777777" w:rsidR="00025C69" w:rsidRPr="002C1D8B" w:rsidRDefault="00025C69">
            <w:pPr>
              <w:rPr>
                <w:lang w:eastAsia="en-IN"/>
              </w:rPr>
            </w:pPr>
            <w:r w:rsidRPr="002C1D8B">
              <w:rPr>
                <w:lang w:eastAsia="en-IN"/>
              </w:rPr>
              <w:t>Esc</w:t>
            </w:r>
          </w:p>
        </w:tc>
      </w:tr>
    </w:tbl>
    <w:p w14:paraId="5D9233D6" w14:textId="5FBEAFFD" w:rsidR="00025C69" w:rsidRDefault="00025C69" w:rsidP="00025C69">
      <w:pPr>
        <w:pStyle w:val="Heading4"/>
      </w:pPr>
      <w:r w:rsidRPr="002C1D8B">
        <w:t xml:space="preserve">Quick Nav using the arrow </w:t>
      </w:r>
      <w:r w:rsidR="00310FEE" w:rsidRPr="002C1D8B">
        <w:t>keys.</w:t>
      </w:r>
    </w:p>
    <w:tbl>
      <w:tblPr>
        <w:tblW w:w="9940" w:type="dxa"/>
        <w:tblLook w:val="04A0" w:firstRow="1" w:lastRow="0" w:firstColumn="1" w:lastColumn="0" w:noHBand="0" w:noVBand="1"/>
      </w:tblPr>
      <w:tblGrid>
        <w:gridCol w:w="5440"/>
        <w:gridCol w:w="4500"/>
      </w:tblGrid>
      <w:tr w:rsidR="00025C69" w:rsidRPr="002C1D8B" w14:paraId="548DBA56"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4CDB8204" w14:textId="77777777" w:rsidR="00025C69" w:rsidRPr="002C1D8B" w:rsidRDefault="00025C69">
            <w:pPr>
              <w:ind w:firstLineChars="100" w:firstLine="240"/>
              <w:rPr>
                <w:lang w:eastAsia="en-IN"/>
              </w:rPr>
            </w:pPr>
            <w:r w:rsidRPr="002C1D8B">
              <w:rPr>
                <w:lang w:eastAsia="en-IN"/>
              </w:rPr>
              <w:t>Turn Quick Nav on or off</w:t>
            </w:r>
          </w:p>
        </w:tc>
        <w:tc>
          <w:tcPr>
            <w:tcW w:w="4500" w:type="dxa"/>
            <w:tcBorders>
              <w:top w:val="single" w:sz="4" w:space="0" w:color="auto"/>
              <w:left w:val="nil"/>
              <w:bottom w:val="single" w:sz="4" w:space="0" w:color="auto"/>
              <w:right w:val="single" w:sz="4" w:space="0" w:color="auto"/>
            </w:tcBorders>
            <w:vAlign w:val="center"/>
            <w:hideMark/>
          </w:tcPr>
          <w:p w14:paraId="1C17B52A" w14:textId="77777777" w:rsidR="00025C69" w:rsidRPr="002C1D8B" w:rsidRDefault="00025C69">
            <w:pPr>
              <w:rPr>
                <w:lang w:eastAsia="en-IN"/>
              </w:rPr>
            </w:pPr>
            <w:r w:rsidRPr="002C1D8B">
              <w:rPr>
                <w:lang w:eastAsia="en-IN"/>
              </w:rPr>
              <w:t>Left Arrow + Right Arrow</w:t>
            </w:r>
          </w:p>
        </w:tc>
      </w:tr>
      <w:tr w:rsidR="00025C69" w:rsidRPr="002C1D8B" w14:paraId="253A4BA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C326A47" w14:textId="77777777" w:rsidR="00025C69" w:rsidRPr="002C1D8B" w:rsidRDefault="00025C69">
            <w:pPr>
              <w:ind w:firstLineChars="100" w:firstLine="240"/>
              <w:rPr>
                <w:lang w:eastAsia="en-IN"/>
              </w:rPr>
            </w:pPr>
            <w:r w:rsidRPr="002C1D8B">
              <w:rPr>
                <w:lang w:eastAsia="en-IN"/>
              </w:rPr>
              <w:t>Select the next or previous item</w:t>
            </w:r>
          </w:p>
        </w:tc>
        <w:tc>
          <w:tcPr>
            <w:tcW w:w="4500" w:type="dxa"/>
            <w:tcBorders>
              <w:top w:val="nil"/>
              <w:left w:val="nil"/>
              <w:bottom w:val="single" w:sz="4" w:space="0" w:color="auto"/>
              <w:right w:val="single" w:sz="4" w:space="0" w:color="auto"/>
            </w:tcBorders>
            <w:vAlign w:val="center"/>
            <w:hideMark/>
          </w:tcPr>
          <w:p w14:paraId="15241B5C" w14:textId="77777777" w:rsidR="00025C69" w:rsidRPr="002C1D8B" w:rsidRDefault="00025C69">
            <w:pPr>
              <w:rPr>
                <w:lang w:eastAsia="en-IN"/>
              </w:rPr>
            </w:pPr>
            <w:r w:rsidRPr="002C1D8B">
              <w:rPr>
                <w:lang w:eastAsia="en-IN"/>
              </w:rPr>
              <w:t>Right Arrow or Left Arrow</w:t>
            </w:r>
          </w:p>
        </w:tc>
      </w:tr>
      <w:tr w:rsidR="00025C69" w:rsidRPr="002C1D8B" w14:paraId="6849767B"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4875E89D" w14:textId="77777777" w:rsidR="00025C69" w:rsidRPr="002C1D8B" w:rsidRDefault="00025C69">
            <w:pPr>
              <w:ind w:firstLineChars="100" w:firstLine="240"/>
              <w:rPr>
                <w:lang w:eastAsia="en-IN"/>
              </w:rPr>
            </w:pPr>
            <w:r w:rsidRPr="002C1D8B">
              <w:rPr>
                <w:lang w:eastAsia="en-IN"/>
              </w:rPr>
              <w:t>Select the next or previous item specified by the rotor</w:t>
            </w:r>
          </w:p>
        </w:tc>
        <w:tc>
          <w:tcPr>
            <w:tcW w:w="4500" w:type="dxa"/>
            <w:tcBorders>
              <w:top w:val="nil"/>
              <w:left w:val="nil"/>
              <w:bottom w:val="single" w:sz="4" w:space="0" w:color="auto"/>
              <w:right w:val="single" w:sz="4" w:space="0" w:color="auto"/>
            </w:tcBorders>
            <w:vAlign w:val="center"/>
            <w:hideMark/>
          </w:tcPr>
          <w:p w14:paraId="6E69B4C9" w14:textId="77777777" w:rsidR="00025C69" w:rsidRPr="002C1D8B" w:rsidRDefault="00025C69">
            <w:pPr>
              <w:rPr>
                <w:lang w:eastAsia="en-IN"/>
              </w:rPr>
            </w:pPr>
            <w:r w:rsidRPr="002C1D8B">
              <w:rPr>
                <w:lang w:eastAsia="en-IN"/>
              </w:rPr>
              <w:t>Up Arrow or Down Arrow</w:t>
            </w:r>
          </w:p>
        </w:tc>
      </w:tr>
      <w:tr w:rsidR="00025C69" w:rsidRPr="002C1D8B" w14:paraId="5FB57B2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534970" w14:textId="77777777" w:rsidR="00025C69" w:rsidRPr="002C1D8B" w:rsidRDefault="00025C69">
            <w:pPr>
              <w:ind w:firstLineChars="100" w:firstLine="240"/>
              <w:rPr>
                <w:lang w:eastAsia="en-IN"/>
              </w:rPr>
            </w:pPr>
            <w:r w:rsidRPr="002C1D8B">
              <w:rPr>
                <w:lang w:eastAsia="en-IN"/>
              </w:rPr>
              <w:t>Select the first or last item</w:t>
            </w:r>
          </w:p>
        </w:tc>
        <w:tc>
          <w:tcPr>
            <w:tcW w:w="4500" w:type="dxa"/>
            <w:tcBorders>
              <w:top w:val="nil"/>
              <w:left w:val="nil"/>
              <w:bottom w:val="single" w:sz="4" w:space="0" w:color="auto"/>
              <w:right w:val="single" w:sz="4" w:space="0" w:color="auto"/>
            </w:tcBorders>
            <w:vAlign w:val="center"/>
            <w:hideMark/>
          </w:tcPr>
          <w:p w14:paraId="47353816" w14:textId="77777777" w:rsidR="00025C69" w:rsidRPr="002C1D8B" w:rsidRDefault="00025C69">
            <w:pPr>
              <w:rPr>
                <w:lang w:eastAsia="en-IN"/>
              </w:rPr>
            </w:pPr>
            <w:r w:rsidRPr="002C1D8B">
              <w:rPr>
                <w:lang w:eastAsia="en-IN"/>
              </w:rPr>
              <w:t>Control + Up Arrow or Control + Down Arrow</w:t>
            </w:r>
          </w:p>
        </w:tc>
      </w:tr>
      <w:tr w:rsidR="00025C69" w:rsidRPr="002C1D8B" w14:paraId="3ADAD176"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041AAB5" w14:textId="77777777" w:rsidR="00025C69" w:rsidRPr="002C1D8B" w:rsidRDefault="00025C69">
            <w:pPr>
              <w:ind w:firstLineChars="100" w:firstLine="240"/>
              <w:rPr>
                <w:lang w:eastAsia="en-IN"/>
              </w:rPr>
            </w:pPr>
            <w:r w:rsidRPr="002C1D8B">
              <w:rPr>
                <w:lang w:eastAsia="en-IN"/>
              </w:rPr>
              <w:t>Tap an item</w:t>
            </w:r>
          </w:p>
        </w:tc>
        <w:tc>
          <w:tcPr>
            <w:tcW w:w="4500" w:type="dxa"/>
            <w:tcBorders>
              <w:top w:val="nil"/>
              <w:left w:val="nil"/>
              <w:bottom w:val="single" w:sz="4" w:space="0" w:color="auto"/>
              <w:right w:val="single" w:sz="4" w:space="0" w:color="auto"/>
            </w:tcBorders>
            <w:vAlign w:val="center"/>
            <w:hideMark/>
          </w:tcPr>
          <w:p w14:paraId="023EB60D" w14:textId="77777777" w:rsidR="00025C69" w:rsidRPr="002C1D8B" w:rsidRDefault="00025C69">
            <w:pPr>
              <w:rPr>
                <w:lang w:eastAsia="en-IN"/>
              </w:rPr>
            </w:pPr>
            <w:r w:rsidRPr="002C1D8B">
              <w:rPr>
                <w:lang w:eastAsia="en-IN"/>
              </w:rPr>
              <w:t>Up Arrow + Down Arrow</w:t>
            </w:r>
          </w:p>
        </w:tc>
      </w:tr>
      <w:tr w:rsidR="00025C69" w:rsidRPr="002C1D8B" w14:paraId="4AF9D4DC"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77A2734F" w14:textId="77777777" w:rsidR="00025C69" w:rsidRPr="002C1D8B" w:rsidRDefault="00025C69">
            <w:pPr>
              <w:ind w:firstLineChars="100" w:firstLine="240"/>
              <w:rPr>
                <w:lang w:eastAsia="en-IN"/>
              </w:rPr>
            </w:pPr>
            <w:r w:rsidRPr="002C1D8B">
              <w:rPr>
                <w:lang w:eastAsia="en-IN"/>
              </w:rPr>
              <w:t>Scroll up, down, left, or right</w:t>
            </w:r>
          </w:p>
        </w:tc>
        <w:tc>
          <w:tcPr>
            <w:tcW w:w="4500" w:type="dxa"/>
            <w:tcBorders>
              <w:top w:val="nil"/>
              <w:left w:val="nil"/>
              <w:bottom w:val="single" w:sz="4" w:space="0" w:color="auto"/>
              <w:right w:val="single" w:sz="4" w:space="0" w:color="auto"/>
            </w:tcBorders>
            <w:vAlign w:val="center"/>
            <w:hideMark/>
          </w:tcPr>
          <w:p w14:paraId="2E2E8D92" w14:textId="77777777" w:rsidR="00025C69" w:rsidRPr="002C1D8B" w:rsidRDefault="00025C69">
            <w:pPr>
              <w:rPr>
                <w:lang w:eastAsia="en-IN"/>
              </w:rPr>
            </w:pPr>
            <w:r w:rsidRPr="002C1D8B">
              <w:rPr>
                <w:lang w:eastAsia="en-IN"/>
              </w:rPr>
              <w:t>Option + Up Arrow, Option + Down Arrow, Option + Left Arrow, or Option + Right Arrow</w:t>
            </w:r>
          </w:p>
        </w:tc>
      </w:tr>
      <w:tr w:rsidR="00025C69" w:rsidRPr="002C1D8B" w14:paraId="4CA0132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D67C5F3" w14:textId="77777777" w:rsidR="00025C69" w:rsidRPr="002C1D8B" w:rsidRDefault="00025C69">
            <w:pPr>
              <w:ind w:firstLineChars="100" w:firstLine="240"/>
              <w:rPr>
                <w:lang w:eastAsia="en-IN"/>
              </w:rPr>
            </w:pPr>
            <w:r w:rsidRPr="002C1D8B">
              <w:rPr>
                <w:lang w:eastAsia="en-IN"/>
              </w:rPr>
              <w:t>Adjust the rotor</w:t>
            </w:r>
          </w:p>
        </w:tc>
        <w:tc>
          <w:tcPr>
            <w:tcW w:w="4500" w:type="dxa"/>
            <w:tcBorders>
              <w:top w:val="nil"/>
              <w:left w:val="nil"/>
              <w:bottom w:val="single" w:sz="4" w:space="0" w:color="auto"/>
              <w:right w:val="single" w:sz="4" w:space="0" w:color="auto"/>
            </w:tcBorders>
            <w:vAlign w:val="center"/>
            <w:hideMark/>
          </w:tcPr>
          <w:p w14:paraId="4121E6CD" w14:textId="77777777" w:rsidR="00025C69" w:rsidRPr="002C1D8B" w:rsidRDefault="00025C69">
            <w:pPr>
              <w:rPr>
                <w:lang w:eastAsia="en-IN"/>
              </w:rPr>
            </w:pPr>
            <w:r w:rsidRPr="002C1D8B">
              <w:rPr>
                <w:lang w:eastAsia="en-IN"/>
              </w:rPr>
              <w:t>Up Arrow + Left Arrow or Up Arrow + Right Arrow</w:t>
            </w:r>
          </w:p>
        </w:tc>
      </w:tr>
    </w:tbl>
    <w:p w14:paraId="340A857F" w14:textId="77777777" w:rsidR="00025C69" w:rsidRDefault="00025C69" w:rsidP="00025C69">
      <w:pPr>
        <w:pStyle w:val="Heading4"/>
      </w:pPr>
      <w:r w:rsidRPr="002C1D8B">
        <w:t>Single-key Quick Nav for web browsing</w:t>
      </w:r>
    </w:p>
    <w:tbl>
      <w:tblPr>
        <w:tblW w:w="9940" w:type="dxa"/>
        <w:tblLook w:val="04A0" w:firstRow="1" w:lastRow="0" w:firstColumn="1" w:lastColumn="0" w:noHBand="0" w:noVBand="1"/>
      </w:tblPr>
      <w:tblGrid>
        <w:gridCol w:w="5440"/>
        <w:gridCol w:w="4500"/>
      </w:tblGrid>
      <w:tr w:rsidR="007735EB" w:rsidRPr="002C1D8B" w14:paraId="4610DAF2"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75066FF3" w14:textId="34FE1530" w:rsidR="007735EB" w:rsidRPr="002C1D8B" w:rsidRDefault="007735EB" w:rsidP="007735EB">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1301C5E0" w14:textId="127FACCE" w:rsidR="007735EB" w:rsidRPr="002C1D8B" w:rsidRDefault="007735EB" w:rsidP="007735EB">
            <w:pPr>
              <w:rPr>
                <w:rFonts w:cs="Arial"/>
                <w:color w:val="333333"/>
                <w:lang w:eastAsia="en-IN"/>
              </w:rPr>
            </w:pPr>
            <w:r w:rsidRPr="009B69D2">
              <w:rPr>
                <w:rFonts w:cs="Arial"/>
                <w:b/>
                <w:bCs/>
                <w:color w:val="333333"/>
                <w:sz w:val="26"/>
                <w:szCs w:val="26"/>
                <w:lang w:eastAsia="en-IN"/>
              </w:rPr>
              <w:t>Keystroke</w:t>
            </w:r>
          </w:p>
        </w:tc>
      </w:tr>
      <w:tr w:rsidR="00025C69" w:rsidRPr="002C1D8B" w14:paraId="3F7ACF11"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12B02EEF" w14:textId="77777777" w:rsidR="00025C69" w:rsidRPr="002C1D8B" w:rsidRDefault="00025C69">
            <w:pPr>
              <w:ind w:firstLineChars="100" w:firstLine="240"/>
              <w:rPr>
                <w:rFonts w:cs="Arial"/>
                <w:color w:val="333333"/>
                <w:lang w:eastAsia="en-IN"/>
              </w:rPr>
            </w:pPr>
            <w:r w:rsidRPr="002C1D8B">
              <w:rPr>
                <w:rFonts w:cs="Arial"/>
                <w:color w:val="333333"/>
                <w:lang w:eastAsia="en-IN"/>
              </w:rPr>
              <w:lastRenderedPageBreak/>
              <w:t>Heading</w:t>
            </w:r>
          </w:p>
        </w:tc>
        <w:tc>
          <w:tcPr>
            <w:tcW w:w="4500" w:type="dxa"/>
            <w:tcBorders>
              <w:top w:val="single" w:sz="4" w:space="0" w:color="auto"/>
              <w:left w:val="nil"/>
              <w:bottom w:val="single" w:sz="4" w:space="0" w:color="auto"/>
              <w:right w:val="single" w:sz="4" w:space="0" w:color="auto"/>
            </w:tcBorders>
            <w:vAlign w:val="center"/>
            <w:hideMark/>
          </w:tcPr>
          <w:p w14:paraId="0C05397B" w14:textId="77777777" w:rsidR="00025C69" w:rsidRPr="002C1D8B" w:rsidRDefault="00025C69">
            <w:pPr>
              <w:rPr>
                <w:rFonts w:cs="Arial"/>
                <w:color w:val="333333"/>
                <w:lang w:eastAsia="en-IN"/>
              </w:rPr>
            </w:pPr>
            <w:r w:rsidRPr="002C1D8B">
              <w:rPr>
                <w:rFonts w:cs="Arial"/>
                <w:color w:val="333333"/>
                <w:lang w:eastAsia="en-IN"/>
              </w:rPr>
              <w:t>H</w:t>
            </w:r>
          </w:p>
        </w:tc>
      </w:tr>
      <w:tr w:rsidR="00025C69" w:rsidRPr="002C1D8B" w14:paraId="6A44A18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669F88" w14:textId="77777777" w:rsidR="00025C69" w:rsidRPr="002C1D8B" w:rsidRDefault="00025C69">
            <w:pPr>
              <w:ind w:firstLineChars="100" w:firstLine="240"/>
              <w:rPr>
                <w:rFonts w:cs="Arial"/>
                <w:color w:val="333333"/>
                <w:lang w:eastAsia="en-IN"/>
              </w:rPr>
            </w:pPr>
            <w:r w:rsidRPr="002C1D8B">
              <w:rPr>
                <w:rFonts w:cs="Arial"/>
                <w:color w:val="333333"/>
                <w:lang w:eastAsia="en-IN"/>
              </w:rPr>
              <w:t>Link</w:t>
            </w:r>
          </w:p>
        </w:tc>
        <w:tc>
          <w:tcPr>
            <w:tcW w:w="4500" w:type="dxa"/>
            <w:tcBorders>
              <w:top w:val="nil"/>
              <w:left w:val="nil"/>
              <w:bottom w:val="single" w:sz="4" w:space="0" w:color="auto"/>
              <w:right w:val="single" w:sz="4" w:space="0" w:color="auto"/>
            </w:tcBorders>
            <w:vAlign w:val="center"/>
            <w:hideMark/>
          </w:tcPr>
          <w:p w14:paraId="2D0314E0" w14:textId="77777777" w:rsidR="00025C69" w:rsidRPr="002C1D8B" w:rsidRDefault="00025C69">
            <w:pPr>
              <w:rPr>
                <w:rFonts w:cs="Arial"/>
                <w:color w:val="333333"/>
                <w:lang w:eastAsia="en-IN"/>
              </w:rPr>
            </w:pPr>
            <w:r w:rsidRPr="002C1D8B">
              <w:rPr>
                <w:rFonts w:cs="Arial"/>
                <w:color w:val="333333"/>
                <w:lang w:eastAsia="en-IN"/>
              </w:rPr>
              <w:t>L</w:t>
            </w:r>
          </w:p>
        </w:tc>
      </w:tr>
      <w:tr w:rsidR="00025C69" w:rsidRPr="002C1D8B" w14:paraId="352F4A9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F49A51" w14:textId="77777777" w:rsidR="00025C69" w:rsidRPr="002C1D8B" w:rsidRDefault="00025C69">
            <w:pPr>
              <w:ind w:firstLineChars="100" w:firstLine="240"/>
              <w:rPr>
                <w:rFonts w:cs="Arial"/>
                <w:color w:val="333333"/>
                <w:lang w:eastAsia="en-IN"/>
              </w:rPr>
            </w:pPr>
            <w:r w:rsidRPr="002C1D8B">
              <w:rPr>
                <w:rFonts w:cs="Arial"/>
                <w:color w:val="333333"/>
                <w:lang w:eastAsia="en-IN"/>
              </w:rPr>
              <w:t>Text field</w:t>
            </w:r>
          </w:p>
        </w:tc>
        <w:tc>
          <w:tcPr>
            <w:tcW w:w="4500" w:type="dxa"/>
            <w:tcBorders>
              <w:top w:val="nil"/>
              <w:left w:val="nil"/>
              <w:bottom w:val="single" w:sz="4" w:space="0" w:color="auto"/>
              <w:right w:val="single" w:sz="4" w:space="0" w:color="auto"/>
            </w:tcBorders>
            <w:vAlign w:val="center"/>
            <w:hideMark/>
          </w:tcPr>
          <w:p w14:paraId="73D10810" w14:textId="77777777" w:rsidR="00025C69" w:rsidRPr="002C1D8B" w:rsidRDefault="00025C69">
            <w:pPr>
              <w:rPr>
                <w:rFonts w:cs="Arial"/>
                <w:color w:val="333333"/>
                <w:lang w:eastAsia="en-IN"/>
              </w:rPr>
            </w:pPr>
            <w:r w:rsidRPr="002C1D8B">
              <w:rPr>
                <w:rFonts w:cs="Arial"/>
                <w:color w:val="333333"/>
                <w:lang w:eastAsia="en-IN"/>
              </w:rPr>
              <w:t>R</w:t>
            </w:r>
          </w:p>
        </w:tc>
      </w:tr>
      <w:tr w:rsidR="00025C69" w:rsidRPr="002C1D8B" w14:paraId="28E8E23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24C8725" w14:textId="77777777" w:rsidR="00025C69" w:rsidRPr="002C1D8B" w:rsidRDefault="00025C69">
            <w:pPr>
              <w:ind w:firstLineChars="100" w:firstLine="240"/>
              <w:rPr>
                <w:rFonts w:cs="Arial"/>
                <w:color w:val="333333"/>
                <w:lang w:eastAsia="en-IN"/>
              </w:rPr>
            </w:pPr>
            <w:r w:rsidRPr="002C1D8B">
              <w:rPr>
                <w:rFonts w:cs="Arial"/>
                <w:color w:val="333333"/>
                <w:lang w:eastAsia="en-IN"/>
              </w:rPr>
              <w:t>Button</w:t>
            </w:r>
          </w:p>
        </w:tc>
        <w:tc>
          <w:tcPr>
            <w:tcW w:w="4500" w:type="dxa"/>
            <w:tcBorders>
              <w:top w:val="nil"/>
              <w:left w:val="nil"/>
              <w:bottom w:val="single" w:sz="4" w:space="0" w:color="auto"/>
              <w:right w:val="single" w:sz="4" w:space="0" w:color="auto"/>
            </w:tcBorders>
            <w:vAlign w:val="center"/>
            <w:hideMark/>
          </w:tcPr>
          <w:p w14:paraId="7CE99AE9" w14:textId="77777777" w:rsidR="00025C69" w:rsidRPr="002C1D8B" w:rsidRDefault="00025C69">
            <w:pPr>
              <w:rPr>
                <w:rFonts w:cs="Arial"/>
                <w:color w:val="333333"/>
                <w:lang w:eastAsia="en-IN"/>
              </w:rPr>
            </w:pPr>
            <w:r w:rsidRPr="002C1D8B">
              <w:rPr>
                <w:rFonts w:cs="Arial"/>
                <w:color w:val="333333"/>
                <w:lang w:eastAsia="en-IN"/>
              </w:rPr>
              <w:t>B</w:t>
            </w:r>
          </w:p>
        </w:tc>
      </w:tr>
      <w:tr w:rsidR="00025C69" w:rsidRPr="002C1D8B" w14:paraId="1DDB0C5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93C3945" w14:textId="77777777" w:rsidR="00025C69" w:rsidRPr="002C1D8B" w:rsidRDefault="00025C69">
            <w:pPr>
              <w:ind w:firstLineChars="100" w:firstLine="240"/>
              <w:rPr>
                <w:rFonts w:cs="Arial"/>
                <w:color w:val="333333"/>
                <w:lang w:eastAsia="en-IN"/>
              </w:rPr>
            </w:pPr>
            <w:r w:rsidRPr="002C1D8B">
              <w:rPr>
                <w:rFonts w:cs="Arial"/>
                <w:color w:val="333333"/>
                <w:lang w:eastAsia="en-IN"/>
              </w:rPr>
              <w:t>Form control</w:t>
            </w:r>
          </w:p>
        </w:tc>
        <w:tc>
          <w:tcPr>
            <w:tcW w:w="4500" w:type="dxa"/>
            <w:tcBorders>
              <w:top w:val="nil"/>
              <w:left w:val="nil"/>
              <w:bottom w:val="single" w:sz="4" w:space="0" w:color="auto"/>
              <w:right w:val="single" w:sz="4" w:space="0" w:color="auto"/>
            </w:tcBorders>
            <w:vAlign w:val="center"/>
            <w:hideMark/>
          </w:tcPr>
          <w:p w14:paraId="666DD040" w14:textId="77777777" w:rsidR="00025C69" w:rsidRPr="002C1D8B" w:rsidRDefault="00025C69">
            <w:pPr>
              <w:rPr>
                <w:rFonts w:cs="Arial"/>
                <w:color w:val="333333"/>
                <w:lang w:eastAsia="en-IN"/>
              </w:rPr>
            </w:pPr>
            <w:r w:rsidRPr="002C1D8B">
              <w:rPr>
                <w:rFonts w:cs="Arial"/>
                <w:color w:val="333333"/>
                <w:lang w:eastAsia="en-IN"/>
              </w:rPr>
              <w:t>C</w:t>
            </w:r>
          </w:p>
        </w:tc>
      </w:tr>
      <w:tr w:rsidR="00025C69" w:rsidRPr="002C1D8B" w14:paraId="6CFA378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774CDA0" w14:textId="77777777" w:rsidR="00025C69" w:rsidRPr="002C1D8B" w:rsidRDefault="00025C69">
            <w:pPr>
              <w:ind w:firstLineChars="100" w:firstLine="240"/>
              <w:rPr>
                <w:rFonts w:cs="Arial"/>
                <w:color w:val="333333"/>
                <w:lang w:eastAsia="en-IN"/>
              </w:rPr>
            </w:pPr>
            <w:r w:rsidRPr="002C1D8B">
              <w:rPr>
                <w:rFonts w:cs="Arial"/>
                <w:color w:val="333333"/>
                <w:lang w:eastAsia="en-IN"/>
              </w:rPr>
              <w:t>Image</w:t>
            </w:r>
          </w:p>
        </w:tc>
        <w:tc>
          <w:tcPr>
            <w:tcW w:w="4500" w:type="dxa"/>
            <w:tcBorders>
              <w:top w:val="nil"/>
              <w:left w:val="nil"/>
              <w:bottom w:val="single" w:sz="4" w:space="0" w:color="auto"/>
              <w:right w:val="single" w:sz="4" w:space="0" w:color="auto"/>
            </w:tcBorders>
            <w:vAlign w:val="center"/>
            <w:hideMark/>
          </w:tcPr>
          <w:p w14:paraId="57016E88" w14:textId="77777777" w:rsidR="00025C69" w:rsidRPr="002C1D8B" w:rsidRDefault="00025C69">
            <w:pPr>
              <w:rPr>
                <w:rFonts w:cs="Arial"/>
                <w:color w:val="333333"/>
                <w:lang w:eastAsia="en-IN"/>
              </w:rPr>
            </w:pPr>
            <w:r w:rsidRPr="002C1D8B">
              <w:rPr>
                <w:rFonts w:cs="Arial"/>
                <w:color w:val="333333"/>
                <w:lang w:eastAsia="en-IN"/>
              </w:rPr>
              <w:t>I</w:t>
            </w:r>
          </w:p>
        </w:tc>
      </w:tr>
      <w:tr w:rsidR="00025C69" w:rsidRPr="002C1D8B" w14:paraId="0D867A9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63184B2" w14:textId="77777777" w:rsidR="00025C69" w:rsidRPr="002C1D8B" w:rsidRDefault="00025C69">
            <w:pPr>
              <w:ind w:firstLineChars="100" w:firstLine="240"/>
              <w:rPr>
                <w:rFonts w:cs="Arial"/>
                <w:color w:val="333333"/>
                <w:lang w:eastAsia="en-IN"/>
              </w:rPr>
            </w:pPr>
            <w:r w:rsidRPr="002C1D8B">
              <w:rPr>
                <w:rFonts w:cs="Arial"/>
                <w:color w:val="333333"/>
                <w:lang w:eastAsia="en-IN"/>
              </w:rPr>
              <w:t>Table</w:t>
            </w:r>
          </w:p>
        </w:tc>
        <w:tc>
          <w:tcPr>
            <w:tcW w:w="4500" w:type="dxa"/>
            <w:tcBorders>
              <w:top w:val="nil"/>
              <w:left w:val="nil"/>
              <w:bottom w:val="single" w:sz="4" w:space="0" w:color="auto"/>
              <w:right w:val="single" w:sz="4" w:space="0" w:color="auto"/>
            </w:tcBorders>
            <w:vAlign w:val="center"/>
            <w:hideMark/>
          </w:tcPr>
          <w:p w14:paraId="44BC794E" w14:textId="77777777" w:rsidR="00025C69" w:rsidRPr="002C1D8B" w:rsidRDefault="00025C69">
            <w:pPr>
              <w:rPr>
                <w:rFonts w:cs="Arial"/>
                <w:color w:val="333333"/>
                <w:lang w:eastAsia="en-IN"/>
              </w:rPr>
            </w:pPr>
            <w:r w:rsidRPr="002C1D8B">
              <w:rPr>
                <w:rFonts w:cs="Arial"/>
                <w:color w:val="333333"/>
                <w:lang w:eastAsia="en-IN"/>
              </w:rPr>
              <w:t>T</w:t>
            </w:r>
          </w:p>
        </w:tc>
      </w:tr>
      <w:tr w:rsidR="00025C69" w:rsidRPr="002C1D8B" w14:paraId="5210C31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B1A5AE8" w14:textId="77777777" w:rsidR="00025C69" w:rsidRPr="002C1D8B" w:rsidRDefault="00025C69">
            <w:pPr>
              <w:ind w:firstLineChars="100" w:firstLine="240"/>
              <w:rPr>
                <w:rFonts w:cs="Arial"/>
                <w:color w:val="333333"/>
                <w:lang w:eastAsia="en-IN"/>
              </w:rPr>
            </w:pPr>
            <w:r w:rsidRPr="002C1D8B">
              <w:rPr>
                <w:rFonts w:cs="Arial"/>
                <w:color w:val="333333"/>
                <w:lang w:eastAsia="en-IN"/>
              </w:rPr>
              <w:t>Static text</w:t>
            </w:r>
          </w:p>
        </w:tc>
        <w:tc>
          <w:tcPr>
            <w:tcW w:w="4500" w:type="dxa"/>
            <w:tcBorders>
              <w:top w:val="nil"/>
              <w:left w:val="nil"/>
              <w:bottom w:val="single" w:sz="4" w:space="0" w:color="auto"/>
              <w:right w:val="single" w:sz="4" w:space="0" w:color="auto"/>
            </w:tcBorders>
            <w:vAlign w:val="center"/>
            <w:hideMark/>
          </w:tcPr>
          <w:p w14:paraId="3D1E64E0" w14:textId="77777777" w:rsidR="00025C69" w:rsidRPr="002C1D8B" w:rsidRDefault="00025C69">
            <w:pPr>
              <w:rPr>
                <w:rFonts w:cs="Arial"/>
                <w:color w:val="333333"/>
                <w:lang w:eastAsia="en-IN"/>
              </w:rPr>
            </w:pPr>
            <w:r w:rsidRPr="002C1D8B">
              <w:rPr>
                <w:rFonts w:cs="Arial"/>
                <w:color w:val="333333"/>
                <w:lang w:eastAsia="en-IN"/>
              </w:rPr>
              <w:t>S</w:t>
            </w:r>
          </w:p>
        </w:tc>
      </w:tr>
      <w:tr w:rsidR="00025C69" w:rsidRPr="002C1D8B" w14:paraId="5FB93A37"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819EBED" w14:textId="77777777" w:rsidR="00025C69" w:rsidRPr="002C1D8B" w:rsidRDefault="00025C69">
            <w:pPr>
              <w:ind w:firstLineChars="100" w:firstLine="240"/>
              <w:rPr>
                <w:rFonts w:cs="Arial"/>
                <w:color w:val="333333"/>
                <w:lang w:eastAsia="en-IN"/>
              </w:rPr>
            </w:pPr>
            <w:r w:rsidRPr="002C1D8B">
              <w:rPr>
                <w:rFonts w:cs="Arial"/>
                <w:color w:val="333333"/>
                <w:lang w:eastAsia="en-IN"/>
              </w:rPr>
              <w:t>ARIA landmark</w:t>
            </w:r>
          </w:p>
        </w:tc>
        <w:tc>
          <w:tcPr>
            <w:tcW w:w="4500" w:type="dxa"/>
            <w:tcBorders>
              <w:top w:val="nil"/>
              <w:left w:val="nil"/>
              <w:bottom w:val="single" w:sz="4" w:space="0" w:color="auto"/>
              <w:right w:val="single" w:sz="4" w:space="0" w:color="auto"/>
            </w:tcBorders>
            <w:vAlign w:val="center"/>
            <w:hideMark/>
          </w:tcPr>
          <w:p w14:paraId="457CCC5F" w14:textId="77777777" w:rsidR="00025C69" w:rsidRPr="002C1D8B" w:rsidRDefault="00025C69">
            <w:pPr>
              <w:rPr>
                <w:rFonts w:cs="Arial"/>
                <w:color w:val="333333"/>
                <w:lang w:eastAsia="en-IN"/>
              </w:rPr>
            </w:pPr>
            <w:r w:rsidRPr="002C1D8B">
              <w:rPr>
                <w:rFonts w:cs="Arial"/>
                <w:color w:val="333333"/>
                <w:lang w:eastAsia="en-IN"/>
              </w:rPr>
              <w:t>W</w:t>
            </w:r>
          </w:p>
        </w:tc>
      </w:tr>
      <w:tr w:rsidR="00025C69" w:rsidRPr="002C1D8B" w14:paraId="769C6CA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FFB4AC9" w14:textId="77777777" w:rsidR="00025C69" w:rsidRPr="002C1D8B" w:rsidRDefault="00025C69">
            <w:pPr>
              <w:ind w:firstLineChars="100" w:firstLine="240"/>
              <w:rPr>
                <w:rFonts w:cs="Arial"/>
                <w:color w:val="333333"/>
                <w:lang w:eastAsia="en-IN"/>
              </w:rPr>
            </w:pPr>
            <w:r w:rsidRPr="002C1D8B">
              <w:rPr>
                <w:rFonts w:cs="Arial"/>
                <w:color w:val="333333"/>
                <w:lang w:eastAsia="en-IN"/>
              </w:rPr>
              <w:t>List</w:t>
            </w:r>
          </w:p>
        </w:tc>
        <w:tc>
          <w:tcPr>
            <w:tcW w:w="4500" w:type="dxa"/>
            <w:tcBorders>
              <w:top w:val="nil"/>
              <w:left w:val="nil"/>
              <w:bottom w:val="single" w:sz="4" w:space="0" w:color="auto"/>
              <w:right w:val="single" w:sz="4" w:space="0" w:color="auto"/>
            </w:tcBorders>
            <w:vAlign w:val="center"/>
            <w:hideMark/>
          </w:tcPr>
          <w:p w14:paraId="4670F60F" w14:textId="77777777" w:rsidR="00025C69" w:rsidRPr="002C1D8B" w:rsidRDefault="00025C69">
            <w:pPr>
              <w:rPr>
                <w:rFonts w:cs="Arial"/>
                <w:color w:val="333333"/>
                <w:lang w:eastAsia="en-IN"/>
              </w:rPr>
            </w:pPr>
            <w:r w:rsidRPr="002C1D8B">
              <w:rPr>
                <w:rFonts w:cs="Arial"/>
                <w:color w:val="333333"/>
                <w:lang w:eastAsia="en-IN"/>
              </w:rPr>
              <w:t>X</w:t>
            </w:r>
          </w:p>
        </w:tc>
      </w:tr>
      <w:tr w:rsidR="00025C69" w:rsidRPr="002C1D8B" w14:paraId="5A16E34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A00F5EB" w14:textId="77777777" w:rsidR="00025C69" w:rsidRPr="002C1D8B" w:rsidRDefault="00025C69">
            <w:pPr>
              <w:ind w:firstLineChars="100" w:firstLine="240"/>
              <w:rPr>
                <w:rFonts w:cs="Arial"/>
                <w:color w:val="333333"/>
                <w:lang w:eastAsia="en-IN"/>
              </w:rPr>
            </w:pPr>
            <w:r w:rsidRPr="002C1D8B">
              <w:rPr>
                <w:rFonts w:cs="Arial"/>
                <w:color w:val="333333"/>
                <w:lang w:eastAsia="en-IN"/>
              </w:rPr>
              <w:t>Item of the same type</w:t>
            </w:r>
          </w:p>
        </w:tc>
        <w:tc>
          <w:tcPr>
            <w:tcW w:w="4500" w:type="dxa"/>
            <w:tcBorders>
              <w:top w:val="nil"/>
              <w:left w:val="nil"/>
              <w:bottom w:val="single" w:sz="4" w:space="0" w:color="auto"/>
              <w:right w:val="single" w:sz="4" w:space="0" w:color="auto"/>
            </w:tcBorders>
            <w:vAlign w:val="center"/>
            <w:hideMark/>
          </w:tcPr>
          <w:p w14:paraId="41E71B80" w14:textId="77777777" w:rsidR="00025C69" w:rsidRPr="002C1D8B" w:rsidRDefault="00025C69">
            <w:pPr>
              <w:rPr>
                <w:rFonts w:cs="Arial"/>
                <w:color w:val="333333"/>
                <w:lang w:eastAsia="en-IN"/>
              </w:rPr>
            </w:pPr>
            <w:r w:rsidRPr="002C1D8B">
              <w:rPr>
                <w:rFonts w:cs="Arial"/>
                <w:color w:val="333333"/>
                <w:lang w:eastAsia="en-IN"/>
              </w:rPr>
              <w:t>M</w:t>
            </w:r>
          </w:p>
        </w:tc>
      </w:tr>
      <w:tr w:rsidR="00025C69" w:rsidRPr="002C1D8B" w14:paraId="0DF6388B"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B1901B7" w14:textId="77777777" w:rsidR="00025C69" w:rsidRPr="002C1D8B" w:rsidRDefault="00025C69">
            <w:pPr>
              <w:ind w:firstLineChars="100" w:firstLine="240"/>
              <w:rPr>
                <w:rFonts w:cs="Arial"/>
                <w:color w:val="333333"/>
                <w:lang w:eastAsia="en-IN"/>
              </w:rPr>
            </w:pPr>
            <w:r w:rsidRPr="002C1D8B">
              <w:rPr>
                <w:rFonts w:cs="Arial"/>
                <w:color w:val="333333"/>
                <w:lang w:eastAsia="en-IN"/>
              </w:rPr>
              <w:t>Level 1 heading</w:t>
            </w:r>
          </w:p>
        </w:tc>
        <w:tc>
          <w:tcPr>
            <w:tcW w:w="4500" w:type="dxa"/>
            <w:tcBorders>
              <w:top w:val="nil"/>
              <w:left w:val="nil"/>
              <w:bottom w:val="single" w:sz="4" w:space="0" w:color="auto"/>
              <w:right w:val="single" w:sz="4" w:space="0" w:color="auto"/>
            </w:tcBorders>
            <w:vAlign w:val="center"/>
            <w:hideMark/>
          </w:tcPr>
          <w:p w14:paraId="49639FCC" w14:textId="77777777" w:rsidR="00025C69" w:rsidRPr="002C1D8B" w:rsidRDefault="00025C69">
            <w:pPr>
              <w:rPr>
                <w:rFonts w:cs="Arial"/>
                <w:color w:val="333333"/>
                <w:lang w:eastAsia="en-IN"/>
              </w:rPr>
            </w:pPr>
            <w:r w:rsidRPr="002C1D8B">
              <w:rPr>
                <w:rFonts w:cs="Arial"/>
                <w:color w:val="333333"/>
                <w:lang w:eastAsia="en-IN"/>
              </w:rPr>
              <w:t>1</w:t>
            </w:r>
          </w:p>
        </w:tc>
      </w:tr>
      <w:tr w:rsidR="00025C69" w:rsidRPr="002C1D8B" w14:paraId="2D1B184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9E3E165" w14:textId="77777777" w:rsidR="00025C69" w:rsidRPr="002C1D8B" w:rsidRDefault="00025C69">
            <w:pPr>
              <w:ind w:firstLineChars="100" w:firstLine="240"/>
              <w:rPr>
                <w:rFonts w:cs="Arial"/>
                <w:color w:val="333333"/>
                <w:lang w:eastAsia="en-IN"/>
              </w:rPr>
            </w:pPr>
            <w:r w:rsidRPr="002C1D8B">
              <w:rPr>
                <w:rFonts w:cs="Arial"/>
                <w:color w:val="333333"/>
                <w:lang w:eastAsia="en-IN"/>
              </w:rPr>
              <w:t>Level 2 heading</w:t>
            </w:r>
          </w:p>
        </w:tc>
        <w:tc>
          <w:tcPr>
            <w:tcW w:w="4500" w:type="dxa"/>
            <w:tcBorders>
              <w:top w:val="nil"/>
              <w:left w:val="nil"/>
              <w:bottom w:val="single" w:sz="4" w:space="0" w:color="auto"/>
              <w:right w:val="single" w:sz="4" w:space="0" w:color="auto"/>
            </w:tcBorders>
            <w:vAlign w:val="center"/>
            <w:hideMark/>
          </w:tcPr>
          <w:p w14:paraId="764AC2AB" w14:textId="77777777" w:rsidR="00025C69" w:rsidRPr="002C1D8B" w:rsidRDefault="00025C69">
            <w:pPr>
              <w:rPr>
                <w:rFonts w:cs="Arial"/>
                <w:color w:val="333333"/>
                <w:lang w:eastAsia="en-IN"/>
              </w:rPr>
            </w:pPr>
            <w:r w:rsidRPr="002C1D8B">
              <w:rPr>
                <w:rFonts w:cs="Arial"/>
                <w:color w:val="333333"/>
                <w:lang w:eastAsia="en-IN"/>
              </w:rPr>
              <w:t>2</w:t>
            </w:r>
          </w:p>
        </w:tc>
      </w:tr>
      <w:tr w:rsidR="00025C69" w:rsidRPr="002C1D8B" w14:paraId="21A221C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3801752" w14:textId="77777777" w:rsidR="00025C69" w:rsidRPr="002C1D8B" w:rsidRDefault="00025C69">
            <w:pPr>
              <w:ind w:firstLineChars="100" w:firstLine="240"/>
              <w:rPr>
                <w:rFonts w:cs="Arial"/>
                <w:color w:val="333333"/>
                <w:lang w:eastAsia="en-IN"/>
              </w:rPr>
            </w:pPr>
            <w:r w:rsidRPr="002C1D8B">
              <w:rPr>
                <w:rFonts w:cs="Arial"/>
                <w:color w:val="333333"/>
                <w:lang w:eastAsia="en-IN"/>
              </w:rPr>
              <w:t>Level 3 heading</w:t>
            </w:r>
          </w:p>
        </w:tc>
        <w:tc>
          <w:tcPr>
            <w:tcW w:w="4500" w:type="dxa"/>
            <w:tcBorders>
              <w:top w:val="nil"/>
              <w:left w:val="nil"/>
              <w:bottom w:val="single" w:sz="4" w:space="0" w:color="auto"/>
              <w:right w:val="single" w:sz="4" w:space="0" w:color="auto"/>
            </w:tcBorders>
            <w:vAlign w:val="center"/>
            <w:hideMark/>
          </w:tcPr>
          <w:p w14:paraId="640B53FE" w14:textId="77777777" w:rsidR="00025C69" w:rsidRPr="002C1D8B" w:rsidRDefault="00025C69">
            <w:pPr>
              <w:rPr>
                <w:rFonts w:cs="Arial"/>
                <w:color w:val="333333"/>
                <w:lang w:eastAsia="en-IN"/>
              </w:rPr>
            </w:pPr>
            <w:r w:rsidRPr="002C1D8B">
              <w:rPr>
                <w:rFonts w:cs="Arial"/>
                <w:color w:val="333333"/>
                <w:lang w:eastAsia="en-IN"/>
              </w:rPr>
              <w:t>3</w:t>
            </w:r>
          </w:p>
        </w:tc>
      </w:tr>
      <w:tr w:rsidR="00025C69" w:rsidRPr="002C1D8B" w14:paraId="6ECAC62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3F57A7F" w14:textId="77777777" w:rsidR="00025C69" w:rsidRPr="002C1D8B" w:rsidRDefault="00025C69">
            <w:pPr>
              <w:ind w:firstLineChars="100" w:firstLine="240"/>
              <w:rPr>
                <w:rFonts w:cs="Arial"/>
                <w:color w:val="333333"/>
                <w:lang w:eastAsia="en-IN"/>
              </w:rPr>
            </w:pPr>
            <w:r w:rsidRPr="002C1D8B">
              <w:rPr>
                <w:rFonts w:cs="Arial"/>
                <w:color w:val="333333"/>
                <w:lang w:eastAsia="en-IN"/>
              </w:rPr>
              <w:t>Level 4 heading</w:t>
            </w:r>
          </w:p>
        </w:tc>
        <w:tc>
          <w:tcPr>
            <w:tcW w:w="4500" w:type="dxa"/>
            <w:tcBorders>
              <w:top w:val="nil"/>
              <w:left w:val="nil"/>
              <w:bottom w:val="single" w:sz="4" w:space="0" w:color="auto"/>
              <w:right w:val="single" w:sz="4" w:space="0" w:color="auto"/>
            </w:tcBorders>
            <w:vAlign w:val="center"/>
            <w:hideMark/>
          </w:tcPr>
          <w:p w14:paraId="5B69395F" w14:textId="77777777" w:rsidR="00025C69" w:rsidRPr="002C1D8B" w:rsidRDefault="00025C69">
            <w:pPr>
              <w:rPr>
                <w:rFonts w:cs="Arial"/>
                <w:color w:val="333333"/>
                <w:lang w:eastAsia="en-IN"/>
              </w:rPr>
            </w:pPr>
            <w:r w:rsidRPr="002C1D8B">
              <w:rPr>
                <w:rFonts w:cs="Arial"/>
                <w:color w:val="333333"/>
                <w:lang w:eastAsia="en-IN"/>
              </w:rPr>
              <w:t>4</w:t>
            </w:r>
          </w:p>
        </w:tc>
      </w:tr>
      <w:tr w:rsidR="00025C69" w:rsidRPr="002C1D8B" w14:paraId="5EA0C65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421B64A" w14:textId="77777777" w:rsidR="00025C69" w:rsidRPr="002C1D8B" w:rsidRDefault="00025C69">
            <w:pPr>
              <w:ind w:firstLineChars="100" w:firstLine="240"/>
              <w:rPr>
                <w:rFonts w:cs="Arial"/>
                <w:color w:val="333333"/>
                <w:lang w:eastAsia="en-IN"/>
              </w:rPr>
            </w:pPr>
            <w:r w:rsidRPr="002C1D8B">
              <w:rPr>
                <w:rFonts w:cs="Arial"/>
                <w:color w:val="333333"/>
                <w:lang w:eastAsia="en-IN"/>
              </w:rPr>
              <w:t>Level 5 heading</w:t>
            </w:r>
          </w:p>
        </w:tc>
        <w:tc>
          <w:tcPr>
            <w:tcW w:w="4500" w:type="dxa"/>
            <w:tcBorders>
              <w:top w:val="nil"/>
              <w:left w:val="nil"/>
              <w:bottom w:val="single" w:sz="4" w:space="0" w:color="auto"/>
              <w:right w:val="single" w:sz="4" w:space="0" w:color="auto"/>
            </w:tcBorders>
            <w:vAlign w:val="center"/>
            <w:hideMark/>
          </w:tcPr>
          <w:p w14:paraId="4C5B1E28" w14:textId="77777777" w:rsidR="00025C69" w:rsidRPr="002C1D8B" w:rsidRDefault="00025C69">
            <w:pPr>
              <w:rPr>
                <w:rFonts w:cs="Arial"/>
                <w:color w:val="333333"/>
                <w:lang w:eastAsia="en-IN"/>
              </w:rPr>
            </w:pPr>
            <w:r w:rsidRPr="002C1D8B">
              <w:rPr>
                <w:rFonts w:cs="Arial"/>
                <w:color w:val="333333"/>
                <w:lang w:eastAsia="en-IN"/>
              </w:rPr>
              <w:t>5</w:t>
            </w:r>
          </w:p>
        </w:tc>
      </w:tr>
      <w:tr w:rsidR="00025C69" w:rsidRPr="002C1D8B" w14:paraId="7DF160F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8E4C679" w14:textId="77777777" w:rsidR="00025C69" w:rsidRPr="002C1D8B" w:rsidRDefault="00025C69">
            <w:pPr>
              <w:ind w:firstLineChars="100" w:firstLine="240"/>
              <w:rPr>
                <w:rFonts w:cs="Arial"/>
                <w:color w:val="333333"/>
                <w:lang w:eastAsia="en-IN"/>
              </w:rPr>
            </w:pPr>
            <w:r w:rsidRPr="002C1D8B">
              <w:rPr>
                <w:rFonts w:cs="Arial"/>
                <w:color w:val="333333"/>
                <w:lang w:eastAsia="en-IN"/>
              </w:rPr>
              <w:t>Level 6 heading</w:t>
            </w:r>
          </w:p>
        </w:tc>
        <w:tc>
          <w:tcPr>
            <w:tcW w:w="4500" w:type="dxa"/>
            <w:tcBorders>
              <w:top w:val="nil"/>
              <w:left w:val="nil"/>
              <w:bottom w:val="single" w:sz="4" w:space="0" w:color="auto"/>
              <w:right w:val="single" w:sz="4" w:space="0" w:color="auto"/>
            </w:tcBorders>
            <w:vAlign w:val="center"/>
            <w:hideMark/>
          </w:tcPr>
          <w:p w14:paraId="5B9F00DF" w14:textId="77777777" w:rsidR="00025C69" w:rsidRPr="002C1D8B" w:rsidRDefault="00025C69">
            <w:pPr>
              <w:rPr>
                <w:rFonts w:cs="Arial"/>
                <w:color w:val="333333"/>
                <w:lang w:eastAsia="en-IN"/>
              </w:rPr>
            </w:pPr>
            <w:r w:rsidRPr="002C1D8B">
              <w:rPr>
                <w:rFonts w:cs="Arial"/>
                <w:color w:val="333333"/>
                <w:lang w:eastAsia="en-IN"/>
              </w:rPr>
              <w:t>6</w:t>
            </w:r>
          </w:p>
        </w:tc>
      </w:tr>
    </w:tbl>
    <w:p w14:paraId="3021205F" w14:textId="77777777" w:rsidR="00025C69" w:rsidRDefault="00025C69" w:rsidP="00025C69">
      <w:pPr>
        <w:pStyle w:val="Heading4"/>
      </w:pPr>
      <w:r w:rsidRPr="002C1D8B">
        <w:t>Text editing</w:t>
      </w:r>
    </w:p>
    <w:tbl>
      <w:tblPr>
        <w:tblW w:w="9940" w:type="dxa"/>
        <w:tblLook w:val="04A0" w:firstRow="1" w:lastRow="0" w:firstColumn="1" w:lastColumn="0" w:noHBand="0" w:noVBand="1"/>
      </w:tblPr>
      <w:tblGrid>
        <w:gridCol w:w="5440"/>
        <w:gridCol w:w="4500"/>
      </w:tblGrid>
      <w:tr w:rsidR="007735EB" w:rsidRPr="002C1D8B" w14:paraId="294F1E4F"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2B801F9A" w14:textId="1FDFC86A" w:rsidR="007735EB" w:rsidRPr="002C1D8B" w:rsidRDefault="007735EB" w:rsidP="007735EB">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6D491FA0" w14:textId="67183B49" w:rsidR="007735EB" w:rsidRPr="002C1D8B" w:rsidRDefault="007735EB" w:rsidP="007735EB">
            <w:pPr>
              <w:rPr>
                <w:rFonts w:cs="Arial"/>
                <w:color w:val="333333"/>
                <w:lang w:eastAsia="en-IN"/>
              </w:rPr>
            </w:pPr>
            <w:r w:rsidRPr="009B69D2">
              <w:rPr>
                <w:rFonts w:cs="Arial"/>
                <w:b/>
                <w:bCs/>
                <w:color w:val="333333"/>
                <w:sz w:val="26"/>
                <w:szCs w:val="26"/>
                <w:lang w:eastAsia="en-IN"/>
              </w:rPr>
              <w:t>Keystroke</w:t>
            </w:r>
          </w:p>
        </w:tc>
      </w:tr>
      <w:tr w:rsidR="00025C69" w:rsidRPr="002C1D8B" w14:paraId="21231FF1"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01E3AB1E" w14:textId="77777777" w:rsidR="00025C69" w:rsidRPr="002C1D8B" w:rsidRDefault="00025C69">
            <w:pPr>
              <w:ind w:firstLineChars="100" w:firstLine="240"/>
              <w:rPr>
                <w:rFonts w:cs="Arial"/>
                <w:color w:val="333333"/>
                <w:lang w:eastAsia="en-IN"/>
              </w:rPr>
            </w:pPr>
            <w:r w:rsidRPr="002C1D8B">
              <w:rPr>
                <w:rFonts w:cs="Arial"/>
                <w:color w:val="333333"/>
                <w:lang w:eastAsia="en-IN"/>
              </w:rPr>
              <w:t>Go forward or back one character</w:t>
            </w:r>
          </w:p>
        </w:tc>
        <w:tc>
          <w:tcPr>
            <w:tcW w:w="4500" w:type="dxa"/>
            <w:tcBorders>
              <w:top w:val="single" w:sz="4" w:space="0" w:color="auto"/>
              <w:left w:val="nil"/>
              <w:bottom w:val="single" w:sz="4" w:space="0" w:color="auto"/>
              <w:right w:val="single" w:sz="4" w:space="0" w:color="auto"/>
            </w:tcBorders>
            <w:vAlign w:val="center"/>
            <w:hideMark/>
          </w:tcPr>
          <w:p w14:paraId="16283FC5" w14:textId="77777777" w:rsidR="00025C69" w:rsidRPr="002C1D8B" w:rsidRDefault="00025C69">
            <w:pPr>
              <w:rPr>
                <w:rFonts w:cs="Arial"/>
                <w:color w:val="333333"/>
                <w:lang w:eastAsia="en-IN"/>
              </w:rPr>
            </w:pPr>
            <w:r w:rsidRPr="002C1D8B">
              <w:rPr>
                <w:rFonts w:cs="Arial"/>
                <w:color w:val="333333"/>
                <w:lang w:eastAsia="en-IN"/>
              </w:rPr>
              <w:t>Right Arrow or Left Arrow</w:t>
            </w:r>
          </w:p>
        </w:tc>
      </w:tr>
      <w:tr w:rsidR="00025C69" w:rsidRPr="002C1D8B" w14:paraId="74C7A6CA"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B8D33F2" w14:textId="77777777" w:rsidR="00025C69" w:rsidRPr="002C1D8B" w:rsidRDefault="00025C69">
            <w:pPr>
              <w:ind w:firstLineChars="100" w:firstLine="240"/>
              <w:rPr>
                <w:rFonts w:cs="Arial"/>
                <w:color w:val="333333"/>
                <w:lang w:eastAsia="en-IN"/>
              </w:rPr>
            </w:pPr>
            <w:r w:rsidRPr="002C1D8B">
              <w:rPr>
                <w:rFonts w:cs="Arial"/>
                <w:color w:val="333333"/>
                <w:lang w:eastAsia="en-IN"/>
              </w:rPr>
              <w:t>Go forward or back one word</w:t>
            </w:r>
          </w:p>
        </w:tc>
        <w:tc>
          <w:tcPr>
            <w:tcW w:w="4500" w:type="dxa"/>
            <w:tcBorders>
              <w:top w:val="nil"/>
              <w:left w:val="nil"/>
              <w:bottom w:val="single" w:sz="4" w:space="0" w:color="auto"/>
              <w:right w:val="single" w:sz="4" w:space="0" w:color="auto"/>
            </w:tcBorders>
            <w:vAlign w:val="center"/>
            <w:hideMark/>
          </w:tcPr>
          <w:p w14:paraId="530EAB1F" w14:textId="77777777" w:rsidR="00025C69" w:rsidRPr="002C1D8B" w:rsidRDefault="00025C69">
            <w:pPr>
              <w:rPr>
                <w:rFonts w:cs="Arial"/>
                <w:color w:val="333333"/>
                <w:lang w:eastAsia="en-IN"/>
              </w:rPr>
            </w:pPr>
            <w:r w:rsidRPr="002C1D8B">
              <w:rPr>
                <w:rFonts w:cs="Arial"/>
                <w:color w:val="333333"/>
                <w:lang w:eastAsia="en-IN"/>
              </w:rPr>
              <w:t>Option + Right Arrow or Option + Left Arrow</w:t>
            </w:r>
          </w:p>
        </w:tc>
      </w:tr>
      <w:tr w:rsidR="00025C69" w:rsidRPr="002C1D8B" w14:paraId="179FB95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A568E1E" w14:textId="77777777" w:rsidR="00025C69" w:rsidRPr="002C1D8B" w:rsidRDefault="00025C69">
            <w:pPr>
              <w:ind w:firstLineChars="100" w:firstLine="240"/>
              <w:rPr>
                <w:rFonts w:cs="Arial"/>
                <w:color w:val="333333"/>
                <w:lang w:eastAsia="en-IN"/>
              </w:rPr>
            </w:pPr>
            <w:r w:rsidRPr="002C1D8B">
              <w:rPr>
                <w:rFonts w:cs="Arial"/>
                <w:color w:val="333333"/>
                <w:lang w:eastAsia="en-IN"/>
              </w:rPr>
              <w:t>Go up or down one line</w:t>
            </w:r>
          </w:p>
        </w:tc>
        <w:tc>
          <w:tcPr>
            <w:tcW w:w="4500" w:type="dxa"/>
            <w:tcBorders>
              <w:top w:val="nil"/>
              <w:left w:val="nil"/>
              <w:bottom w:val="single" w:sz="4" w:space="0" w:color="auto"/>
              <w:right w:val="single" w:sz="4" w:space="0" w:color="auto"/>
            </w:tcBorders>
            <w:vAlign w:val="center"/>
            <w:hideMark/>
          </w:tcPr>
          <w:p w14:paraId="5596DCC1" w14:textId="77777777" w:rsidR="00025C69" w:rsidRPr="002C1D8B" w:rsidRDefault="00025C69">
            <w:pPr>
              <w:rPr>
                <w:rFonts w:cs="Arial"/>
                <w:color w:val="333333"/>
                <w:lang w:eastAsia="en-IN"/>
              </w:rPr>
            </w:pPr>
            <w:r w:rsidRPr="002C1D8B">
              <w:rPr>
                <w:rFonts w:cs="Arial"/>
                <w:color w:val="333333"/>
                <w:lang w:eastAsia="en-IN"/>
              </w:rPr>
              <w:t>Up Arrow or Down Arrow</w:t>
            </w:r>
          </w:p>
        </w:tc>
      </w:tr>
      <w:tr w:rsidR="00025C69" w:rsidRPr="002C1D8B" w14:paraId="71F1597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974282"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beginning or end of the line</w:t>
            </w:r>
          </w:p>
        </w:tc>
        <w:tc>
          <w:tcPr>
            <w:tcW w:w="4500" w:type="dxa"/>
            <w:tcBorders>
              <w:top w:val="nil"/>
              <w:left w:val="nil"/>
              <w:bottom w:val="single" w:sz="4" w:space="0" w:color="auto"/>
              <w:right w:val="single" w:sz="4" w:space="0" w:color="auto"/>
            </w:tcBorders>
            <w:vAlign w:val="center"/>
            <w:hideMark/>
          </w:tcPr>
          <w:p w14:paraId="76DF5CA0" w14:textId="77777777" w:rsidR="00025C69" w:rsidRPr="002C1D8B" w:rsidRDefault="00025C69">
            <w:pPr>
              <w:rPr>
                <w:rFonts w:cs="Arial"/>
                <w:color w:val="333333"/>
                <w:lang w:eastAsia="en-IN"/>
              </w:rPr>
            </w:pPr>
            <w:r w:rsidRPr="002C1D8B">
              <w:rPr>
                <w:rFonts w:cs="Arial"/>
                <w:color w:val="333333"/>
                <w:lang w:eastAsia="en-IN"/>
              </w:rPr>
              <w:t>Command + Left Arrow or Command + Down Arrow</w:t>
            </w:r>
          </w:p>
        </w:tc>
      </w:tr>
      <w:tr w:rsidR="00025C69" w:rsidRPr="002C1D8B" w14:paraId="2615422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3010C81"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beginning or end of the paragraph</w:t>
            </w:r>
          </w:p>
        </w:tc>
        <w:tc>
          <w:tcPr>
            <w:tcW w:w="4500" w:type="dxa"/>
            <w:tcBorders>
              <w:top w:val="nil"/>
              <w:left w:val="nil"/>
              <w:bottom w:val="single" w:sz="4" w:space="0" w:color="auto"/>
              <w:right w:val="single" w:sz="4" w:space="0" w:color="auto"/>
            </w:tcBorders>
            <w:vAlign w:val="center"/>
            <w:hideMark/>
          </w:tcPr>
          <w:p w14:paraId="6A49A394" w14:textId="77777777" w:rsidR="00025C69" w:rsidRPr="002C1D8B" w:rsidRDefault="00025C69">
            <w:pPr>
              <w:rPr>
                <w:rFonts w:cs="Arial"/>
                <w:color w:val="333333"/>
                <w:lang w:eastAsia="en-IN"/>
              </w:rPr>
            </w:pPr>
            <w:r w:rsidRPr="002C1D8B">
              <w:rPr>
                <w:rFonts w:cs="Arial"/>
                <w:color w:val="333333"/>
                <w:lang w:eastAsia="en-IN"/>
              </w:rPr>
              <w:t>Option + Up Arrow or Option + Down Arrow</w:t>
            </w:r>
          </w:p>
        </w:tc>
      </w:tr>
      <w:tr w:rsidR="00025C69" w:rsidRPr="002C1D8B" w14:paraId="2644462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896ABE8"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previous or next paragraph</w:t>
            </w:r>
          </w:p>
        </w:tc>
        <w:tc>
          <w:tcPr>
            <w:tcW w:w="4500" w:type="dxa"/>
            <w:tcBorders>
              <w:top w:val="nil"/>
              <w:left w:val="nil"/>
              <w:bottom w:val="single" w:sz="4" w:space="0" w:color="auto"/>
              <w:right w:val="single" w:sz="4" w:space="0" w:color="auto"/>
            </w:tcBorders>
            <w:vAlign w:val="center"/>
            <w:hideMark/>
          </w:tcPr>
          <w:p w14:paraId="674D946F" w14:textId="77777777" w:rsidR="00025C69" w:rsidRPr="002C1D8B" w:rsidRDefault="00025C69">
            <w:pPr>
              <w:rPr>
                <w:rFonts w:cs="Arial"/>
                <w:color w:val="333333"/>
                <w:lang w:eastAsia="en-IN"/>
              </w:rPr>
            </w:pPr>
            <w:r w:rsidRPr="002C1D8B">
              <w:rPr>
                <w:rFonts w:cs="Arial"/>
                <w:color w:val="333333"/>
                <w:lang w:eastAsia="en-IN"/>
              </w:rPr>
              <w:t>Option + Up Arrow or Option + Down Arrow</w:t>
            </w:r>
          </w:p>
        </w:tc>
      </w:tr>
      <w:tr w:rsidR="00025C69" w:rsidRPr="002C1D8B" w14:paraId="4A1A5CA4"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4445296"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top or bottom of the text field</w:t>
            </w:r>
          </w:p>
        </w:tc>
        <w:tc>
          <w:tcPr>
            <w:tcW w:w="4500" w:type="dxa"/>
            <w:tcBorders>
              <w:top w:val="nil"/>
              <w:left w:val="nil"/>
              <w:bottom w:val="single" w:sz="4" w:space="0" w:color="auto"/>
              <w:right w:val="single" w:sz="4" w:space="0" w:color="auto"/>
            </w:tcBorders>
            <w:vAlign w:val="center"/>
            <w:hideMark/>
          </w:tcPr>
          <w:p w14:paraId="6C21071A" w14:textId="77777777" w:rsidR="00025C69" w:rsidRPr="002C1D8B" w:rsidRDefault="00025C69">
            <w:pPr>
              <w:rPr>
                <w:rFonts w:cs="Arial"/>
                <w:color w:val="333333"/>
                <w:lang w:eastAsia="en-IN"/>
              </w:rPr>
            </w:pPr>
            <w:r w:rsidRPr="002C1D8B">
              <w:rPr>
                <w:rFonts w:cs="Arial"/>
                <w:color w:val="333333"/>
                <w:lang w:eastAsia="en-IN"/>
              </w:rPr>
              <w:t>Command + Up Arrow or Command + Down Arrow</w:t>
            </w:r>
          </w:p>
        </w:tc>
      </w:tr>
      <w:tr w:rsidR="00025C69" w:rsidRPr="002C1D8B" w14:paraId="20ED78DB"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060E481" w14:textId="77777777" w:rsidR="00025C69" w:rsidRPr="002C1D8B" w:rsidRDefault="00025C69">
            <w:pPr>
              <w:ind w:firstLineChars="100" w:firstLine="240"/>
              <w:rPr>
                <w:rFonts w:cs="Arial"/>
                <w:color w:val="333333"/>
                <w:lang w:eastAsia="en-IN"/>
              </w:rPr>
            </w:pPr>
            <w:r w:rsidRPr="002C1D8B">
              <w:rPr>
                <w:rFonts w:cs="Arial"/>
                <w:color w:val="333333"/>
                <w:lang w:eastAsia="en-IN"/>
              </w:rPr>
              <w:t>Select text as you move</w:t>
            </w:r>
          </w:p>
        </w:tc>
        <w:tc>
          <w:tcPr>
            <w:tcW w:w="4500" w:type="dxa"/>
            <w:tcBorders>
              <w:top w:val="nil"/>
              <w:left w:val="nil"/>
              <w:bottom w:val="single" w:sz="4" w:space="0" w:color="auto"/>
              <w:right w:val="single" w:sz="4" w:space="0" w:color="auto"/>
            </w:tcBorders>
            <w:vAlign w:val="center"/>
            <w:hideMark/>
          </w:tcPr>
          <w:p w14:paraId="502B1C67" w14:textId="77777777" w:rsidR="00025C69" w:rsidRPr="002C1D8B" w:rsidRDefault="00025C69">
            <w:pPr>
              <w:rPr>
                <w:rFonts w:cs="Arial"/>
                <w:color w:val="333333"/>
                <w:lang w:eastAsia="en-IN"/>
              </w:rPr>
            </w:pPr>
            <w:r w:rsidRPr="002C1D8B">
              <w:rPr>
                <w:rFonts w:cs="Arial"/>
                <w:color w:val="333333"/>
                <w:lang w:eastAsia="en-IN"/>
              </w:rPr>
              <w:t>Shift + any of the insertion point movement commands above</w:t>
            </w:r>
          </w:p>
        </w:tc>
      </w:tr>
      <w:tr w:rsidR="00025C69" w:rsidRPr="002C1D8B" w14:paraId="5A211F9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1423071" w14:textId="77777777" w:rsidR="00025C69" w:rsidRPr="002C1D8B" w:rsidRDefault="00025C69">
            <w:pPr>
              <w:ind w:firstLineChars="100" w:firstLine="240"/>
              <w:rPr>
                <w:rFonts w:cs="Arial"/>
                <w:color w:val="333333"/>
                <w:lang w:eastAsia="en-IN"/>
              </w:rPr>
            </w:pPr>
            <w:r w:rsidRPr="002C1D8B">
              <w:rPr>
                <w:rFonts w:cs="Arial"/>
                <w:color w:val="333333"/>
                <w:lang w:eastAsia="en-IN"/>
              </w:rPr>
              <w:t>Select all text</w:t>
            </w:r>
          </w:p>
        </w:tc>
        <w:tc>
          <w:tcPr>
            <w:tcW w:w="4500" w:type="dxa"/>
            <w:tcBorders>
              <w:top w:val="nil"/>
              <w:left w:val="nil"/>
              <w:bottom w:val="single" w:sz="4" w:space="0" w:color="auto"/>
              <w:right w:val="single" w:sz="4" w:space="0" w:color="auto"/>
            </w:tcBorders>
            <w:vAlign w:val="center"/>
            <w:hideMark/>
          </w:tcPr>
          <w:p w14:paraId="73493271" w14:textId="77777777" w:rsidR="00025C69" w:rsidRPr="002C1D8B" w:rsidRDefault="00025C69">
            <w:pPr>
              <w:rPr>
                <w:rFonts w:cs="Arial"/>
                <w:color w:val="333333"/>
                <w:lang w:eastAsia="en-IN"/>
              </w:rPr>
            </w:pPr>
            <w:r w:rsidRPr="002C1D8B">
              <w:rPr>
                <w:rFonts w:cs="Arial"/>
                <w:color w:val="333333"/>
                <w:lang w:eastAsia="en-IN"/>
              </w:rPr>
              <w:t>Command + A</w:t>
            </w:r>
          </w:p>
        </w:tc>
      </w:tr>
      <w:tr w:rsidR="00025C69" w:rsidRPr="002C1D8B" w14:paraId="6977231A"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3C6F94B" w14:textId="77777777" w:rsidR="00025C69" w:rsidRPr="002C1D8B" w:rsidRDefault="00025C69">
            <w:pPr>
              <w:ind w:firstLineChars="100" w:firstLine="240"/>
              <w:rPr>
                <w:rFonts w:cs="Arial"/>
                <w:color w:val="333333"/>
                <w:lang w:eastAsia="en-IN"/>
              </w:rPr>
            </w:pPr>
            <w:r w:rsidRPr="002C1D8B">
              <w:rPr>
                <w:rFonts w:cs="Arial"/>
                <w:color w:val="333333"/>
                <w:lang w:eastAsia="en-IN"/>
              </w:rPr>
              <w:t>Copy, cut, or paste the selected text</w:t>
            </w:r>
          </w:p>
        </w:tc>
        <w:tc>
          <w:tcPr>
            <w:tcW w:w="4500" w:type="dxa"/>
            <w:tcBorders>
              <w:top w:val="nil"/>
              <w:left w:val="nil"/>
              <w:bottom w:val="single" w:sz="4" w:space="0" w:color="auto"/>
              <w:right w:val="single" w:sz="4" w:space="0" w:color="auto"/>
            </w:tcBorders>
            <w:vAlign w:val="center"/>
            <w:hideMark/>
          </w:tcPr>
          <w:p w14:paraId="4356869E" w14:textId="77777777" w:rsidR="00025C69" w:rsidRPr="002C1D8B" w:rsidRDefault="00025C69">
            <w:pPr>
              <w:rPr>
                <w:rFonts w:cs="Arial"/>
                <w:color w:val="333333"/>
                <w:lang w:eastAsia="en-IN"/>
              </w:rPr>
            </w:pPr>
            <w:r w:rsidRPr="002C1D8B">
              <w:rPr>
                <w:rFonts w:cs="Arial"/>
                <w:color w:val="333333"/>
                <w:lang w:eastAsia="en-IN"/>
              </w:rPr>
              <w:t>Command + C, Command + X, or Command + V</w:t>
            </w:r>
          </w:p>
        </w:tc>
      </w:tr>
      <w:tr w:rsidR="00025C69" w:rsidRPr="002C1D8B" w14:paraId="263C1CB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A8A9622" w14:textId="77777777" w:rsidR="00025C69" w:rsidRPr="002C1D8B" w:rsidRDefault="00025C69">
            <w:pPr>
              <w:ind w:firstLineChars="100" w:firstLine="240"/>
              <w:rPr>
                <w:rFonts w:cs="Arial"/>
                <w:color w:val="333333"/>
                <w:lang w:eastAsia="en-IN"/>
              </w:rPr>
            </w:pPr>
            <w:r w:rsidRPr="002C1D8B">
              <w:rPr>
                <w:rFonts w:cs="Arial"/>
                <w:color w:val="333333"/>
                <w:lang w:eastAsia="en-IN"/>
              </w:rPr>
              <w:t>Undo or redo last change</w:t>
            </w:r>
          </w:p>
        </w:tc>
        <w:tc>
          <w:tcPr>
            <w:tcW w:w="4500" w:type="dxa"/>
            <w:tcBorders>
              <w:top w:val="nil"/>
              <w:left w:val="nil"/>
              <w:bottom w:val="single" w:sz="4" w:space="0" w:color="auto"/>
              <w:right w:val="single" w:sz="4" w:space="0" w:color="auto"/>
            </w:tcBorders>
            <w:vAlign w:val="center"/>
            <w:hideMark/>
          </w:tcPr>
          <w:p w14:paraId="51AE493A" w14:textId="77777777" w:rsidR="00025C69" w:rsidRPr="002C1D8B" w:rsidRDefault="00025C69">
            <w:pPr>
              <w:rPr>
                <w:rFonts w:cs="Arial"/>
                <w:color w:val="333333"/>
                <w:lang w:eastAsia="en-IN"/>
              </w:rPr>
            </w:pPr>
            <w:r w:rsidRPr="002C1D8B">
              <w:rPr>
                <w:rFonts w:cs="Arial"/>
                <w:color w:val="333333"/>
                <w:lang w:eastAsia="en-IN"/>
              </w:rPr>
              <w:t>Command + Z or Shift + Command + Z</w:t>
            </w:r>
          </w:p>
        </w:tc>
      </w:tr>
    </w:tbl>
    <w:p w14:paraId="6B26B933" w14:textId="77777777" w:rsidR="00025C69" w:rsidRPr="002C1D8B" w:rsidRDefault="00025C69" w:rsidP="00025C69"/>
    <w:p w14:paraId="797F3F60" w14:textId="77777777" w:rsidR="009901FA" w:rsidRDefault="009901FA" w:rsidP="009901FA">
      <w:pPr>
        <w:rPr>
          <w:lang w:eastAsia="en-IN"/>
        </w:rPr>
      </w:pPr>
    </w:p>
    <w:p w14:paraId="48D8C7C3" w14:textId="226AD87B" w:rsidR="008F4CD2" w:rsidRDefault="00DF25BB" w:rsidP="00E04118">
      <w:pPr>
        <w:pStyle w:val="Heading3"/>
        <w:rPr>
          <w:lang w:eastAsia="en-IN"/>
        </w:rPr>
      </w:pPr>
      <w:bookmarkStart w:id="1502" w:name="_Talkback_Commands:"/>
      <w:bookmarkStart w:id="1503" w:name="_Toc180667299"/>
      <w:bookmarkEnd w:id="1502"/>
      <w:r>
        <w:rPr>
          <w:lang w:eastAsia="en-IN"/>
        </w:rPr>
        <w:lastRenderedPageBreak/>
        <w:t xml:space="preserve">Talkback </w:t>
      </w:r>
      <w:r w:rsidR="005835CB">
        <w:rPr>
          <w:lang w:eastAsia="en-IN"/>
        </w:rPr>
        <w:t>Commands:</w:t>
      </w:r>
      <w:bookmarkEnd w:id="1503"/>
    </w:p>
    <w:p w14:paraId="63C71975" w14:textId="77777777" w:rsidR="00E56A6E" w:rsidRPr="00ED38A0" w:rsidRDefault="00E56A6E" w:rsidP="00694B7C">
      <w:pPr>
        <w:pStyle w:val="Heading4"/>
      </w:pPr>
      <w:r w:rsidRPr="00ED38A0">
        <w:t>Default Keymap</w:t>
      </w:r>
    </w:p>
    <w:p w14:paraId="682895C3" w14:textId="77777777" w:rsidR="00E56A6E" w:rsidRDefault="00E56A6E" w:rsidP="00694B7C">
      <w:pPr>
        <w:pStyle w:val="Heading5"/>
      </w:pPr>
      <w:r w:rsidRPr="00ED38A0">
        <w:t>Navigation</w:t>
      </w:r>
    </w:p>
    <w:tbl>
      <w:tblPr>
        <w:tblW w:w="8500" w:type="dxa"/>
        <w:tblLook w:val="04A0" w:firstRow="1" w:lastRow="0" w:firstColumn="1" w:lastColumn="0" w:noHBand="0" w:noVBand="1"/>
      </w:tblPr>
      <w:tblGrid>
        <w:gridCol w:w="4815"/>
        <w:gridCol w:w="3685"/>
      </w:tblGrid>
      <w:tr w:rsidR="007735EB" w:rsidRPr="00ED38A0" w14:paraId="3191D32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28461804" w14:textId="3FD155B4"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single" w:sz="4" w:space="0" w:color="auto"/>
              <w:bottom w:val="single" w:sz="4" w:space="0" w:color="auto"/>
              <w:right w:val="single" w:sz="4" w:space="0" w:color="auto"/>
            </w:tcBorders>
            <w:vAlign w:val="center"/>
          </w:tcPr>
          <w:p w14:paraId="241415B7" w14:textId="5CD1C0D1"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34C382B8"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vAlign w:val="center"/>
            <w:hideMark/>
          </w:tcPr>
          <w:p w14:paraId="78064822" w14:textId="77777777" w:rsidR="00E56A6E" w:rsidRPr="00ED38A0" w:rsidRDefault="00E56A6E" w:rsidP="00BC1E95">
            <w:pPr>
              <w:ind w:firstLineChars="100" w:firstLine="240"/>
              <w:rPr>
                <w:lang w:eastAsia="en-IN"/>
              </w:rPr>
            </w:pPr>
            <w:r w:rsidRPr="00ED38A0">
              <w:rPr>
                <w:lang w:eastAsia="en-IN"/>
              </w:rPr>
              <w:t>Navigate to next item</w:t>
            </w:r>
          </w:p>
        </w:tc>
        <w:tc>
          <w:tcPr>
            <w:tcW w:w="3685" w:type="dxa"/>
            <w:vMerge w:val="restart"/>
            <w:tcBorders>
              <w:top w:val="single" w:sz="4" w:space="0" w:color="auto"/>
              <w:left w:val="single" w:sz="4" w:space="0" w:color="auto"/>
              <w:bottom w:val="single" w:sz="4" w:space="0" w:color="auto"/>
              <w:right w:val="single" w:sz="4" w:space="0" w:color="auto"/>
            </w:tcBorders>
            <w:hideMark/>
          </w:tcPr>
          <w:p w14:paraId="240A2894" w14:textId="77777777" w:rsidR="00E56A6E" w:rsidRPr="00ED38A0" w:rsidRDefault="00E56A6E" w:rsidP="00BC1E95">
            <w:pPr>
              <w:ind w:firstLineChars="100" w:firstLine="240"/>
              <w:rPr>
                <w:lang w:eastAsia="en-IN"/>
              </w:rPr>
            </w:pPr>
            <w:r w:rsidRPr="00ED38A0">
              <w:rPr>
                <w:lang w:eastAsia="en-IN"/>
              </w:rPr>
              <w:t>Alt + right arrow</w:t>
            </w:r>
          </w:p>
        </w:tc>
      </w:tr>
      <w:tr w:rsidR="00E56A6E" w:rsidRPr="00ED38A0" w14:paraId="0FAB3EC1"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4B7A9539" w14:textId="77777777" w:rsidR="00E56A6E" w:rsidRPr="00ED38A0" w:rsidRDefault="00E56A6E">
            <w:pPr>
              <w:ind w:firstLineChars="100" w:firstLine="240"/>
              <w:rPr>
                <w:lang w:eastAsia="en-IN"/>
              </w:rPr>
            </w:pPr>
            <w:r w:rsidRPr="00ED38A0">
              <w:rPr>
                <w:lang w:eastAsia="en-IN"/>
              </w:rPr>
              <w:t>In continuous reading mode, this shortcut fast-forwards the text.</w:t>
            </w:r>
          </w:p>
        </w:tc>
        <w:tc>
          <w:tcPr>
            <w:tcW w:w="3685" w:type="dxa"/>
            <w:vMerge/>
            <w:tcBorders>
              <w:top w:val="single" w:sz="4" w:space="0" w:color="auto"/>
              <w:left w:val="single" w:sz="4" w:space="0" w:color="auto"/>
              <w:bottom w:val="single" w:sz="4" w:space="0" w:color="auto"/>
              <w:right w:val="single" w:sz="4" w:space="0" w:color="auto"/>
            </w:tcBorders>
            <w:vAlign w:val="center"/>
            <w:hideMark/>
          </w:tcPr>
          <w:p w14:paraId="38BB9761" w14:textId="77777777" w:rsidR="00E56A6E" w:rsidRPr="00ED38A0" w:rsidRDefault="00E56A6E">
            <w:pPr>
              <w:rPr>
                <w:lang w:eastAsia="en-IN"/>
              </w:rPr>
            </w:pPr>
          </w:p>
        </w:tc>
      </w:tr>
      <w:tr w:rsidR="00E56A6E" w:rsidRPr="00ED38A0" w14:paraId="252FE3D1"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379335C6" w14:textId="77777777" w:rsidR="00E56A6E" w:rsidRPr="00ED38A0" w:rsidRDefault="00E56A6E" w:rsidP="00BC1E95">
            <w:pPr>
              <w:ind w:firstLineChars="100" w:firstLine="240"/>
              <w:rPr>
                <w:lang w:eastAsia="en-IN"/>
              </w:rPr>
            </w:pPr>
            <w:r w:rsidRPr="00ED38A0">
              <w:rPr>
                <w:lang w:eastAsia="en-IN"/>
              </w:rPr>
              <w:t>Navigate to previous item</w:t>
            </w:r>
          </w:p>
        </w:tc>
        <w:tc>
          <w:tcPr>
            <w:tcW w:w="3685" w:type="dxa"/>
            <w:vMerge w:val="restart"/>
            <w:tcBorders>
              <w:top w:val="nil"/>
              <w:left w:val="single" w:sz="4" w:space="0" w:color="auto"/>
              <w:bottom w:val="single" w:sz="4" w:space="0" w:color="auto"/>
              <w:right w:val="single" w:sz="4" w:space="0" w:color="auto"/>
            </w:tcBorders>
            <w:hideMark/>
          </w:tcPr>
          <w:p w14:paraId="2582C798" w14:textId="77777777" w:rsidR="00E56A6E" w:rsidRPr="00ED38A0" w:rsidRDefault="00E56A6E" w:rsidP="00BC1E95">
            <w:pPr>
              <w:ind w:firstLineChars="100" w:firstLine="240"/>
              <w:rPr>
                <w:lang w:eastAsia="en-IN"/>
              </w:rPr>
            </w:pPr>
            <w:r w:rsidRPr="00ED38A0">
              <w:rPr>
                <w:lang w:eastAsia="en-IN"/>
              </w:rPr>
              <w:t>Alt + left arrow</w:t>
            </w:r>
          </w:p>
        </w:tc>
      </w:tr>
      <w:tr w:rsidR="00E56A6E" w:rsidRPr="00ED38A0" w14:paraId="5A1B1996"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39439B59" w14:textId="77777777" w:rsidR="00E56A6E" w:rsidRPr="00ED38A0" w:rsidRDefault="00E56A6E">
            <w:pPr>
              <w:ind w:firstLineChars="100" w:firstLine="240"/>
              <w:rPr>
                <w:lang w:eastAsia="en-IN"/>
              </w:rPr>
            </w:pPr>
            <w:r w:rsidRPr="00ED38A0">
              <w:rPr>
                <w:lang w:eastAsia="en-IN"/>
              </w:rPr>
              <w:t>In continuous reading mode, this shortcut rewinds the text.</w:t>
            </w:r>
          </w:p>
        </w:tc>
        <w:tc>
          <w:tcPr>
            <w:tcW w:w="3685" w:type="dxa"/>
            <w:vMerge/>
            <w:tcBorders>
              <w:top w:val="nil"/>
              <w:left w:val="single" w:sz="4" w:space="0" w:color="auto"/>
              <w:bottom w:val="single" w:sz="4" w:space="0" w:color="auto"/>
              <w:right w:val="single" w:sz="4" w:space="0" w:color="auto"/>
            </w:tcBorders>
            <w:vAlign w:val="center"/>
            <w:hideMark/>
          </w:tcPr>
          <w:p w14:paraId="71AB77AD" w14:textId="77777777" w:rsidR="00E56A6E" w:rsidRPr="00ED38A0" w:rsidRDefault="00E56A6E">
            <w:pPr>
              <w:rPr>
                <w:lang w:eastAsia="en-IN"/>
              </w:rPr>
            </w:pPr>
          </w:p>
        </w:tc>
      </w:tr>
      <w:tr w:rsidR="00E56A6E" w:rsidRPr="00ED38A0" w14:paraId="4EBA888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CB18581" w14:textId="77777777" w:rsidR="00E56A6E" w:rsidRPr="00ED38A0" w:rsidRDefault="00E56A6E" w:rsidP="00BC1E95">
            <w:pPr>
              <w:ind w:firstLineChars="100" w:firstLine="240"/>
              <w:rPr>
                <w:lang w:eastAsia="en-IN"/>
              </w:rPr>
            </w:pPr>
            <w:r w:rsidRPr="00ED38A0">
              <w:rPr>
                <w:lang w:eastAsia="en-IN"/>
              </w:rPr>
              <w:t>Navigate to above item</w:t>
            </w:r>
          </w:p>
        </w:tc>
        <w:tc>
          <w:tcPr>
            <w:tcW w:w="3685" w:type="dxa"/>
            <w:tcBorders>
              <w:top w:val="nil"/>
              <w:left w:val="nil"/>
              <w:bottom w:val="single" w:sz="4" w:space="0" w:color="auto"/>
              <w:right w:val="single" w:sz="4" w:space="0" w:color="auto"/>
            </w:tcBorders>
            <w:hideMark/>
          </w:tcPr>
          <w:p w14:paraId="215B82ED" w14:textId="77777777" w:rsidR="00E56A6E" w:rsidRPr="00ED38A0" w:rsidRDefault="00E56A6E" w:rsidP="00BC1E95">
            <w:pPr>
              <w:ind w:firstLineChars="100" w:firstLine="240"/>
              <w:rPr>
                <w:lang w:eastAsia="en-IN"/>
              </w:rPr>
            </w:pPr>
            <w:r w:rsidRPr="00ED38A0">
              <w:rPr>
                <w:lang w:eastAsia="en-IN"/>
              </w:rPr>
              <w:t>Alt + up arrow</w:t>
            </w:r>
          </w:p>
        </w:tc>
      </w:tr>
      <w:tr w:rsidR="00E56A6E" w:rsidRPr="00ED38A0" w14:paraId="79ED2984"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5137E80" w14:textId="77777777" w:rsidR="00E56A6E" w:rsidRPr="00ED38A0" w:rsidRDefault="00E56A6E" w:rsidP="00BC1E95">
            <w:pPr>
              <w:ind w:firstLineChars="100" w:firstLine="240"/>
              <w:rPr>
                <w:lang w:eastAsia="en-IN"/>
              </w:rPr>
            </w:pPr>
            <w:r w:rsidRPr="00ED38A0">
              <w:rPr>
                <w:lang w:eastAsia="en-IN"/>
              </w:rPr>
              <w:t>Navigate to below item</w:t>
            </w:r>
          </w:p>
        </w:tc>
        <w:tc>
          <w:tcPr>
            <w:tcW w:w="3685" w:type="dxa"/>
            <w:tcBorders>
              <w:top w:val="nil"/>
              <w:left w:val="nil"/>
              <w:bottom w:val="single" w:sz="4" w:space="0" w:color="auto"/>
              <w:right w:val="single" w:sz="4" w:space="0" w:color="auto"/>
            </w:tcBorders>
            <w:hideMark/>
          </w:tcPr>
          <w:p w14:paraId="37E8D2D6" w14:textId="77777777" w:rsidR="00E56A6E" w:rsidRPr="00ED38A0" w:rsidRDefault="00E56A6E" w:rsidP="00BC1E95">
            <w:pPr>
              <w:ind w:firstLineChars="100" w:firstLine="240"/>
              <w:rPr>
                <w:lang w:eastAsia="en-IN"/>
              </w:rPr>
            </w:pPr>
            <w:r w:rsidRPr="00ED38A0">
              <w:rPr>
                <w:lang w:eastAsia="en-IN"/>
              </w:rPr>
              <w:t>Alt + down arrow</w:t>
            </w:r>
          </w:p>
        </w:tc>
      </w:tr>
      <w:tr w:rsidR="00E56A6E" w:rsidRPr="00ED38A0" w14:paraId="1C7F1EB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A5E9BA0" w14:textId="77777777" w:rsidR="00E56A6E" w:rsidRPr="00ED38A0" w:rsidRDefault="00E56A6E" w:rsidP="00BC1E95">
            <w:pPr>
              <w:ind w:firstLineChars="100" w:firstLine="240"/>
              <w:rPr>
                <w:lang w:eastAsia="en-IN"/>
              </w:rPr>
            </w:pPr>
            <w:r w:rsidRPr="00ED38A0">
              <w:rPr>
                <w:lang w:eastAsia="en-IN"/>
              </w:rPr>
              <w:t>Navigate to first item</w:t>
            </w:r>
          </w:p>
        </w:tc>
        <w:tc>
          <w:tcPr>
            <w:tcW w:w="3685" w:type="dxa"/>
            <w:tcBorders>
              <w:top w:val="nil"/>
              <w:left w:val="nil"/>
              <w:bottom w:val="single" w:sz="4" w:space="0" w:color="auto"/>
              <w:right w:val="single" w:sz="4" w:space="0" w:color="auto"/>
            </w:tcBorders>
            <w:hideMark/>
          </w:tcPr>
          <w:p w14:paraId="3A85078A" w14:textId="2E10767C"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left arrow</w:t>
            </w:r>
          </w:p>
        </w:tc>
      </w:tr>
      <w:tr w:rsidR="00E56A6E" w:rsidRPr="00ED38A0" w14:paraId="0083524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3CAF7D3" w14:textId="77777777" w:rsidR="00E56A6E" w:rsidRPr="00ED38A0" w:rsidRDefault="00E56A6E" w:rsidP="00BC1E95">
            <w:pPr>
              <w:ind w:firstLineChars="100" w:firstLine="240"/>
              <w:rPr>
                <w:lang w:eastAsia="en-IN"/>
              </w:rPr>
            </w:pPr>
            <w:r w:rsidRPr="00ED38A0">
              <w:rPr>
                <w:lang w:eastAsia="en-IN"/>
              </w:rPr>
              <w:t>Navigate to last item</w:t>
            </w:r>
          </w:p>
        </w:tc>
        <w:tc>
          <w:tcPr>
            <w:tcW w:w="3685" w:type="dxa"/>
            <w:tcBorders>
              <w:top w:val="nil"/>
              <w:left w:val="nil"/>
              <w:bottom w:val="single" w:sz="4" w:space="0" w:color="auto"/>
              <w:right w:val="single" w:sz="4" w:space="0" w:color="auto"/>
            </w:tcBorders>
            <w:hideMark/>
          </w:tcPr>
          <w:p w14:paraId="2C923837" w14:textId="78271E1B"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right arrow</w:t>
            </w:r>
          </w:p>
        </w:tc>
      </w:tr>
      <w:tr w:rsidR="00E56A6E" w:rsidRPr="00ED38A0" w14:paraId="76BD164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8F90FEA" w14:textId="77777777" w:rsidR="00E56A6E" w:rsidRPr="00ED38A0" w:rsidRDefault="00E56A6E" w:rsidP="00BC1E95">
            <w:pPr>
              <w:ind w:firstLineChars="100" w:firstLine="240"/>
              <w:rPr>
                <w:lang w:eastAsia="en-IN"/>
              </w:rPr>
            </w:pPr>
            <w:r w:rsidRPr="00ED38A0">
              <w:rPr>
                <w:lang w:eastAsia="en-IN"/>
              </w:rPr>
              <w:t>Navigate to next window</w:t>
            </w:r>
          </w:p>
        </w:tc>
        <w:tc>
          <w:tcPr>
            <w:tcW w:w="3685" w:type="dxa"/>
            <w:tcBorders>
              <w:top w:val="nil"/>
              <w:left w:val="nil"/>
              <w:bottom w:val="single" w:sz="4" w:space="0" w:color="auto"/>
              <w:right w:val="single" w:sz="4" w:space="0" w:color="auto"/>
            </w:tcBorders>
            <w:hideMark/>
          </w:tcPr>
          <w:p w14:paraId="15E469D7" w14:textId="0F148F2C"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down arrow</w:t>
            </w:r>
          </w:p>
        </w:tc>
      </w:tr>
      <w:tr w:rsidR="00E56A6E" w:rsidRPr="00ED38A0" w14:paraId="7E4F85A9"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4F0C6BF9" w14:textId="77777777" w:rsidR="00E56A6E" w:rsidRPr="00ED38A0" w:rsidRDefault="00E56A6E" w:rsidP="00BC1E95">
            <w:pPr>
              <w:ind w:firstLineChars="100" w:firstLine="240"/>
              <w:rPr>
                <w:lang w:eastAsia="en-IN"/>
              </w:rPr>
            </w:pPr>
            <w:r w:rsidRPr="00ED38A0">
              <w:rPr>
                <w:lang w:eastAsia="en-IN"/>
              </w:rPr>
              <w:t>Navigate to previous window</w:t>
            </w:r>
          </w:p>
        </w:tc>
        <w:tc>
          <w:tcPr>
            <w:tcW w:w="3685" w:type="dxa"/>
            <w:vMerge w:val="restart"/>
            <w:tcBorders>
              <w:top w:val="nil"/>
              <w:left w:val="single" w:sz="4" w:space="0" w:color="auto"/>
              <w:bottom w:val="single" w:sz="4" w:space="0" w:color="auto"/>
              <w:right w:val="single" w:sz="4" w:space="0" w:color="auto"/>
            </w:tcBorders>
            <w:hideMark/>
          </w:tcPr>
          <w:p w14:paraId="2A9702B4" w14:textId="041F64D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up arrow</w:t>
            </w:r>
          </w:p>
        </w:tc>
      </w:tr>
      <w:tr w:rsidR="00E56A6E" w:rsidRPr="00ED38A0" w14:paraId="52995125" w14:textId="77777777" w:rsidTr="00935E4A">
        <w:trPr>
          <w:trHeight w:val="855"/>
        </w:trPr>
        <w:tc>
          <w:tcPr>
            <w:tcW w:w="4815" w:type="dxa"/>
            <w:tcBorders>
              <w:top w:val="nil"/>
              <w:left w:val="single" w:sz="4" w:space="0" w:color="auto"/>
              <w:bottom w:val="single" w:sz="4" w:space="0" w:color="auto"/>
              <w:right w:val="single" w:sz="4" w:space="0" w:color="auto"/>
            </w:tcBorders>
            <w:vAlign w:val="center"/>
            <w:hideMark/>
          </w:tcPr>
          <w:p w14:paraId="4BC78F2B" w14:textId="2A896BE6" w:rsidR="00E56A6E" w:rsidRPr="00ED38A0" w:rsidRDefault="00E56A6E">
            <w:pPr>
              <w:ind w:firstLineChars="100" w:firstLine="240"/>
              <w:rPr>
                <w:lang w:eastAsia="en-IN"/>
              </w:rPr>
            </w:pPr>
            <w:r w:rsidRPr="00ED38A0">
              <w:rPr>
                <w:lang w:eastAsia="en-IN"/>
              </w:rPr>
              <w:t xml:space="preserve">In </w:t>
            </w:r>
            <w:r w:rsidR="009C4591" w:rsidRPr="00ED38A0">
              <w:rPr>
                <w:lang w:eastAsia="en-IN"/>
              </w:rPr>
              <w:t>a split</w:t>
            </w:r>
            <w:r w:rsidRPr="00ED38A0">
              <w:rPr>
                <w:lang w:eastAsia="en-IN"/>
              </w:rPr>
              <w:t xml:space="preserve"> screen view, this shortcut moves your focus between 2 open apps. Otherwise, it moves focus between the navigation bar, main screen, and status bar.</w:t>
            </w:r>
          </w:p>
        </w:tc>
        <w:tc>
          <w:tcPr>
            <w:tcW w:w="3685" w:type="dxa"/>
            <w:vMerge/>
            <w:tcBorders>
              <w:top w:val="nil"/>
              <w:left w:val="single" w:sz="4" w:space="0" w:color="auto"/>
              <w:bottom w:val="single" w:sz="4" w:space="0" w:color="auto"/>
              <w:right w:val="single" w:sz="4" w:space="0" w:color="auto"/>
            </w:tcBorders>
            <w:vAlign w:val="center"/>
            <w:hideMark/>
          </w:tcPr>
          <w:p w14:paraId="41CC3851" w14:textId="77777777" w:rsidR="00E56A6E" w:rsidRPr="00ED38A0" w:rsidRDefault="00E56A6E">
            <w:pPr>
              <w:rPr>
                <w:lang w:eastAsia="en-IN"/>
              </w:rPr>
            </w:pPr>
          </w:p>
        </w:tc>
      </w:tr>
      <w:tr w:rsidR="00E56A6E" w:rsidRPr="00ED38A0" w14:paraId="7F6FCAC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ECACA7D" w14:textId="77777777" w:rsidR="00E56A6E" w:rsidRPr="00ED38A0" w:rsidRDefault="00E56A6E" w:rsidP="00BC1E95">
            <w:pPr>
              <w:ind w:firstLineChars="100" w:firstLine="240"/>
              <w:rPr>
                <w:lang w:eastAsia="en-IN"/>
              </w:rPr>
            </w:pPr>
            <w:r w:rsidRPr="00ED38A0">
              <w:rPr>
                <w:lang w:eastAsia="en-IN"/>
              </w:rPr>
              <w:t>Navigate to next word</w:t>
            </w:r>
          </w:p>
        </w:tc>
        <w:tc>
          <w:tcPr>
            <w:tcW w:w="3685" w:type="dxa"/>
            <w:tcBorders>
              <w:top w:val="nil"/>
              <w:left w:val="nil"/>
              <w:bottom w:val="single" w:sz="4" w:space="0" w:color="auto"/>
              <w:right w:val="single" w:sz="4" w:space="0" w:color="auto"/>
            </w:tcBorders>
            <w:hideMark/>
          </w:tcPr>
          <w:p w14:paraId="24C6F348" w14:textId="4AF5B68A"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right arrow</w:t>
            </w:r>
          </w:p>
        </w:tc>
      </w:tr>
      <w:tr w:rsidR="00E56A6E" w:rsidRPr="00ED38A0" w14:paraId="5CF2537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EC301EA" w14:textId="77777777" w:rsidR="00E56A6E" w:rsidRPr="00ED38A0" w:rsidRDefault="00E56A6E" w:rsidP="00BC1E95">
            <w:pPr>
              <w:ind w:firstLineChars="100" w:firstLine="240"/>
              <w:rPr>
                <w:lang w:eastAsia="en-IN"/>
              </w:rPr>
            </w:pPr>
            <w:r w:rsidRPr="00ED38A0">
              <w:rPr>
                <w:lang w:eastAsia="en-IN"/>
              </w:rPr>
              <w:t>Navigate to previous word</w:t>
            </w:r>
          </w:p>
        </w:tc>
        <w:tc>
          <w:tcPr>
            <w:tcW w:w="3685" w:type="dxa"/>
            <w:tcBorders>
              <w:top w:val="nil"/>
              <w:left w:val="nil"/>
              <w:bottom w:val="single" w:sz="4" w:space="0" w:color="auto"/>
              <w:right w:val="single" w:sz="4" w:space="0" w:color="auto"/>
            </w:tcBorders>
            <w:hideMark/>
          </w:tcPr>
          <w:p w14:paraId="1A2D751B" w14:textId="7F3AD607"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left arrow</w:t>
            </w:r>
          </w:p>
        </w:tc>
      </w:tr>
      <w:tr w:rsidR="00E56A6E" w:rsidRPr="00ED38A0" w14:paraId="1D9CB8F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778E115" w14:textId="77777777" w:rsidR="00E56A6E" w:rsidRPr="00ED38A0" w:rsidRDefault="00E56A6E" w:rsidP="00BC1E95">
            <w:pPr>
              <w:ind w:firstLineChars="100" w:firstLine="240"/>
              <w:rPr>
                <w:lang w:eastAsia="en-IN"/>
              </w:rPr>
            </w:pPr>
            <w:r w:rsidRPr="00ED38A0">
              <w:rPr>
                <w:lang w:eastAsia="en-IN"/>
              </w:rPr>
              <w:t>Navigate to next character</w:t>
            </w:r>
          </w:p>
        </w:tc>
        <w:tc>
          <w:tcPr>
            <w:tcW w:w="3685" w:type="dxa"/>
            <w:tcBorders>
              <w:top w:val="nil"/>
              <w:left w:val="nil"/>
              <w:bottom w:val="single" w:sz="4" w:space="0" w:color="auto"/>
              <w:right w:val="single" w:sz="4" w:space="0" w:color="auto"/>
            </w:tcBorders>
            <w:hideMark/>
          </w:tcPr>
          <w:p w14:paraId="535FCF33"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3A63C6E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06F87C3" w14:textId="77777777" w:rsidR="00E56A6E" w:rsidRPr="00ED38A0" w:rsidRDefault="00E56A6E" w:rsidP="00BC1E95">
            <w:pPr>
              <w:ind w:firstLineChars="100" w:firstLine="240"/>
              <w:rPr>
                <w:lang w:eastAsia="en-IN"/>
              </w:rPr>
            </w:pPr>
            <w:r w:rsidRPr="00ED38A0">
              <w:rPr>
                <w:lang w:eastAsia="en-IN"/>
              </w:rPr>
              <w:t>Navigate to previous character</w:t>
            </w:r>
          </w:p>
        </w:tc>
        <w:tc>
          <w:tcPr>
            <w:tcW w:w="3685" w:type="dxa"/>
            <w:tcBorders>
              <w:top w:val="nil"/>
              <w:left w:val="nil"/>
              <w:bottom w:val="single" w:sz="4" w:space="0" w:color="auto"/>
              <w:right w:val="single" w:sz="4" w:space="0" w:color="auto"/>
            </w:tcBorders>
            <w:hideMark/>
          </w:tcPr>
          <w:p w14:paraId="71B7FCA2" w14:textId="77777777" w:rsidR="00E56A6E" w:rsidRPr="00ED38A0" w:rsidRDefault="00E56A6E" w:rsidP="00BC1E95">
            <w:pPr>
              <w:ind w:firstLineChars="100" w:firstLine="240"/>
              <w:rPr>
                <w:lang w:eastAsia="en-IN"/>
              </w:rPr>
            </w:pPr>
            <w:r w:rsidRPr="00ED38A0">
              <w:rPr>
                <w:lang w:eastAsia="en-IN"/>
              </w:rPr>
              <w:t>Alt + shift + left arrow</w:t>
            </w:r>
          </w:p>
        </w:tc>
      </w:tr>
      <w:tr w:rsidR="00E56A6E" w:rsidRPr="00ED38A0" w14:paraId="6B88F3EA"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0D2E6C9" w14:textId="77777777" w:rsidR="00E56A6E" w:rsidRPr="00ED38A0" w:rsidRDefault="00E56A6E" w:rsidP="00BC1E95">
            <w:pPr>
              <w:ind w:firstLineChars="100" w:firstLine="240"/>
              <w:rPr>
                <w:lang w:eastAsia="en-IN"/>
              </w:rPr>
            </w:pPr>
            <w:r w:rsidRPr="00ED38A0">
              <w:rPr>
                <w:lang w:eastAsia="en-IN"/>
              </w:rPr>
              <w:t>Click the focused element</w:t>
            </w:r>
          </w:p>
        </w:tc>
        <w:tc>
          <w:tcPr>
            <w:tcW w:w="3685" w:type="dxa"/>
            <w:tcBorders>
              <w:top w:val="nil"/>
              <w:left w:val="nil"/>
              <w:bottom w:val="single" w:sz="4" w:space="0" w:color="auto"/>
              <w:right w:val="single" w:sz="4" w:space="0" w:color="auto"/>
            </w:tcBorders>
            <w:hideMark/>
          </w:tcPr>
          <w:p w14:paraId="55EC7673" w14:textId="77777777" w:rsidR="00E56A6E" w:rsidRPr="00ED38A0" w:rsidRDefault="00E56A6E" w:rsidP="00BC1E95">
            <w:pPr>
              <w:ind w:firstLineChars="100" w:firstLine="240"/>
              <w:rPr>
                <w:lang w:eastAsia="en-IN"/>
              </w:rPr>
            </w:pPr>
            <w:r w:rsidRPr="00ED38A0">
              <w:rPr>
                <w:lang w:eastAsia="en-IN"/>
              </w:rPr>
              <w:t>Alt + enter</w:t>
            </w:r>
          </w:p>
        </w:tc>
      </w:tr>
      <w:tr w:rsidR="00E56A6E" w:rsidRPr="00ED38A0" w14:paraId="2E9E6E3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002458F" w14:textId="77777777" w:rsidR="00E56A6E" w:rsidRPr="00ED38A0" w:rsidRDefault="00E56A6E" w:rsidP="00BC1E95">
            <w:pPr>
              <w:ind w:firstLineChars="100" w:firstLine="240"/>
              <w:rPr>
                <w:lang w:eastAsia="en-IN"/>
              </w:rPr>
            </w:pPr>
            <w:r w:rsidRPr="00ED38A0">
              <w:rPr>
                <w:lang w:eastAsia="en-IN"/>
              </w:rPr>
              <w:t>Touch and hold the focused element</w:t>
            </w:r>
          </w:p>
        </w:tc>
        <w:tc>
          <w:tcPr>
            <w:tcW w:w="3685" w:type="dxa"/>
            <w:tcBorders>
              <w:top w:val="nil"/>
              <w:left w:val="nil"/>
              <w:bottom w:val="single" w:sz="4" w:space="0" w:color="auto"/>
              <w:right w:val="single" w:sz="4" w:space="0" w:color="auto"/>
            </w:tcBorders>
            <w:hideMark/>
          </w:tcPr>
          <w:p w14:paraId="723321A3" w14:textId="77777777" w:rsidR="00E56A6E" w:rsidRPr="00ED38A0" w:rsidRDefault="00E56A6E" w:rsidP="00BC1E95">
            <w:pPr>
              <w:ind w:firstLineChars="100" w:firstLine="240"/>
              <w:rPr>
                <w:lang w:eastAsia="en-IN"/>
              </w:rPr>
            </w:pPr>
            <w:r w:rsidRPr="00ED38A0">
              <w:rPr>
                <w:lang w:eastAsia="en-IN"/>
              </w:rPr>
              <w:t>Alt + shift + enter</w:t>
            </w:r>
          </w:p>
        </w:tc>
      </w:tr>
    </w:tbl>
    <w:p w14:paraId="0EF803E3" w14:textId="77777777" w:rsidR="00E56A6E" w:rsidRDefault="00E56A6E" w:rsidP="00694B7C">
      <w:pPr>
        <w:pStyle w:val="Heading5"/>
      </w:pPr>
      <w:r w:rsidRPr="00ED38A0">
        <w:t>Global actions</w:t>
      </w:r>
    </w:p>
    <w:tbl>
      <w:tblPr>
        <w:tblW w:w="8500" w:type="dxa"/>
        <w:tblLook w:val="04A0" w:firstRow="1" w:lastRow="0" w:firstColumn="1" w:lastColumn="0" w:noHBand="0" w:noVBand="1"/>
      </w:tblPr>
      <w:tblGrid>
        <w:gridCol w:w="4815"/>
        <w:gridCol w:w="3685"/>
      </w:tblGrid>
      <w:tr w:rsidR="007735EB" w:rsidRPr="00ED38A0" w14:paraId="3BB0D3F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14A24D83" w14:textId="345226E1"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31844DFE" w14:textId="4EAA4F51"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2ED76A97"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5BB9DA41" w14:textId="77777777" w:rsidR="00E56A6E" w:rsidRPr="00ED38A0" w:rsidRDefault="00E56A6E" w:rsidP="00BC1E95">
            <w:pPr>
              <w:ind w:firstLineChars="100" w:firstLine="240"/>
              <w:rPr>
                <w:lang w:eastAsia="en-IN"/>
              </w:rPr>
            </w:pPr>
            <w:r w:rsidRPr="00ED38A0">
              <w:rPr>
                <w:lang w:eastAsia="en-IN"/>
              </w:rPr>
              <w:t>Back</w:t>
            </w:r>
          </w:p>
        </w:tc>
        <w:tc>
          <w:tcPr>
            <w:tcW w:w="3685" w:type="dxa"/>
            <w:tcBorders>
              <w:top w:val="single" w:sz="4" w:space="0" w:color="auto"/>
              <w:left w:val="nil"/>
              <w:bottom w:val="single" w:sz="4" w:space="0" w:color="auto"/>
              <w:right w:val="single" w:sz="4" w:space="0" w:color="auto"/>
            </w:tcBorders>
            <w:hideMark/>
          </w:tcPr>
          <w:p w14:paraId="03F6D1B3" w14:textId="77777777" w:rsidR="00E56A6E" w:rsidRPr="00ED38A0" w:rsidRDefault="00E56A6E" w:rsidP="00BC1E95">
            <w:pPr>
              <w:ind w:firstLineChars="100" w:firstLine="240"/>
              <w:rPr>
                <w:lang w:eastAsia="en-IN"/>
              </w:rPr>
            </w:pPr>
            <w:r w:rsidRPr="00ED38A0">
              <w:rPr>
                <w:lang w:eastAsia="en-IN"/>
              </w:rPr>
              <w:t>Alt + backspace</w:t>
            </w:r>
          </w:p>
        </w:tc>
      </w:tr>
      <w:tr w:rsidR="00E56A6E" w:rsidRPr="00ED38A0" w14:paraId="4978FCF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920DCED" w14:textId="77777777" w:rsidR="00E56A6E" w:rsidRPr="00ED38A0" w:rsidRDefault="00E56A6E" w:rsidP="00BC1E95">
            <w:pPr>
              <w:ind w:firstLineChars="100" w:firstLine="240"/>
              <w:rPr>
                <w:lang w:eastAsia="en-IN"/>
              </w:rPr>
            </w:pPr>
            <w:r w:rsidRPr="00ED38A0">
              <w:rPr>
                <w:lang w:eastAsia="en-IN"/>
              </w:rPr>
              <w:t>Home</w:t>
            </w:r>
          </w:p>
        </w:tc>
        <w:tc>
          <w:tcPr>
            <w:tcW w:w="3685" w:type="dxa"/>
            <w:tcBorders>
              <w:top w:val="nil"/>
              <w:left w:val="nil"/>
              <w:bottom w:val="single" w:sz="4" w:space="0" w:color="auto"/>
              <w:right w:val="single" w:sz="4" w:space="0" w:color="auto"/>
            </w:tcBorders>
            <w:hideMark/>
          </w:tcPr>
          <w:p w14:paraId="1CC8412C" w14:textId="03307F3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h</w:t>
            </w:r>
          </w:p>
        </w:tc>
      </w:tr>
      <w:tr w:rsidR="00E56A6E" w:rsidRPr="00ED38A0" w14:paraId="6415CD7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18E651B" w14:textId="77777777" w:rsidR="00E56A6E" w:rsidRPr="00ED38A0" w:rsidRDefault="00E56A6E" w:rsidP="00BC1E95">
            <w:pPr>
              <w:ind w:firstLineChars="100" w:firstLine="240"/>
              <w:rPr>
                <w:lang w:eastAsia="en-IN"/>
              </w:rPr>
            </w:pPr>
            <w:r w:rsidRPr="00ED38A0">
              <w:rPr>
                <w:lang w:eastAsia="en-IN"/>
              </w:rPr>
              <w:t>Recent apps</w:t>
            </w:r>
          </w:p>
        </w:tc>
        <w:tc>
          <w:tcPr>
            <w:tcW w:w="3685" w:type="dxa"/>
            <w:tcBorders>
              <w:top w:val="nil"/>
              <w:left w:val="nil"/>
              <w:bottom w:val="single" w:sz="4" w:space="0" w:color="auto"/>
              <w:right w:val="single" w:sz="4" w:space="0" w:color="auto"/>
            </w:tcBorders>
            <w:hideMark/>
          </w:tcPr>
          <w:p w14:paraId="0EC98591" w14:textId="41CC1A42"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r</w:t>
            </w:r>
          </w:p>
        </w:tc>
      </w:tr>
      <w:tr w:rsidR="00E56A6E" w:rsidRPr="00ED38A0" w14:paraId="1F05461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3781424" w14:textId="77777777" w:rsidR="00E56A6E" w:rsidRPr="00ED38A0" w:rsidRDefault="00E56A6E" w:rsidP="00BC1E95">
            <w:pPr>
              <w:ind w:firstLineChars="100" w:firstLine="240"/>
              <w:rPr>
                <w:lang w:eastAsia="en-IN"/>
              </w:rPr>
            </w:pPr>
            <w:r w:rsidRPr="00ED38A0">
              <w:rPr>
                <w:lang w:eastAsia="en-IN"/>
              </w:rPr>
              <w:t>Notifications</w:t>
            </w:r>
          </w:p>
        </w:tc>
        <w:tc>
          <w:tcPr>
            <w:tcW w:w="3685" w:type="dxa"/>
            <w:tcBorders>
              <w:top w:val="nil"/>
              <w:left w:val="nil"/>
              <w:bottom w:val="single" w:sz="4" w:space="0" w:color="auto"/>
              <w:right w:val="single" w:sz="4" w:space="0" w:color="auto"/>
            </w:tcBorders>
            <w:hideMark/>
          </w:tcPr>
          <w:p w14:paraId="20A96E9D" w14:textId="0FB8C491"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n</w:t>
            </w:r>
          </w:p>
        </w:tc>
      </w:tr>
      <w:tr w:rsidR="00E56A6E" w:rsidRPr="00ED38A0" w14:paraId="5500C08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85EBE05" w14:textId="77777777" w:rsidR="00E56A6E" w:rsidRPr="00ED38A0" w:rsidRDefault="00E56A6E" w:rsidP="00BC1E95">
            <w:pPr>
              <w:ind w:firstLineChars="100" w:firstLine="240"/>
              <w:rPr>
                <w:lang w:eastAsia="en-IN"/>
              </w:rPr>
            </w:pPr>
            <w:r w:rsidRPr="00ED38A0">
              <w:rPr>
                <w:lang w:eastAsia="en-IN"/>
              </w:rPr>
              <w:t>Play or pause media</w:t>
            </w:r>
          </w:p>
        </w:tc>
        <w:tc>
          <w:tcPr>
            <w:tcW w:w="3685" w:type="dxa"/>
            <w:tcBorders>
              <w:top w:val="nil"/>
              <w:left w:val="nil"/>
              <w:bottom w:val="single" w:sz="4" w:space="0" w:color="auto"/>
              <w:right w:val="single" w:sz="4" w:space="0" w:color="auto"/>
            </w:tcBorders>
            <w:hideMark/>
          </w:tcPr>
          <w:p w14:paraId="55AC7B3D" w14:textId="77777777" w:rsidR="00E56A6E" w:rsidRPr="00ED38A0" w:rsidRDefault="00E56A6E" w:rsidP="00BC1E95">
            <w:pPr>
              <w:ind w:firstLineChars="100" w:firstLine="240"/>
              <w:rPr>
                <w:lang w:eastAsia="en-IN"/>
              </w:rPr>
            </w:pPr>
            <w:r w:rsidRPr="00ED38A0">
              <w:rPr>
                <w:lang w:eastAsia="en-IN"/>
              </w:rPr>
              <w:t>Alt + shift + space</w:t>
            </w:r>
          </w:p>
        </w:tc>
      </w:tr>
      <w:tr w:rsidR="00E56A6E" w:rsidRPr="00ED38A0" w14:paraId="7A26618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8E7E8EC" w14:textId="77777777" w:rsidR="00E56A6E" w:rsidRPr="00ED38A0" w:rsidRDefault="00E56A6E" w:rsidP="00BC1E95">
            <w:pPr>
              <w:ind w:firstLineChars="100" w:firstLine="240"/>
              <w:rPr>
                <w:lang w:eastAsia="en-IN"/>
              </w:rPr>
            </w:pPr>
            <w:r w:rsidRPr="00ED38A0">
              <w:rPr>
                <w:lang w:eastAsia="en-IN"/>
              </w:rPr>
              <w:t>Next reading control</w:t>
            </w:r>
          </w:p>
        </w:tc>
        <w:tc>
          <w:tcPr>
            <w:tcW w:w="3685" w:type="dxa"/>
            <w:tcBorders>
              <w:top w:val="nil"/>
              <w:left w:val="nil"/>
              <w:bottom w:val="single" w:sz="4" w:space="0" w:color="auto"/>
              <w:right w:val="single" w:sz="4" w:space="0" w:color="auto"/>
            </w:tcBorders>
            <w:hideMark/>
          </w:tcPr>
          <w:p w14:paraId="13DF5757" w14:textId="13129CC9"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down arrow</w:t>
            </w:r>
          </w:p>
        </w:tc>
      </w:tr>
      <w:tr w:rsidR="00E56A6E" w:rsidRPr="00ED38A0" w14:paraId="629BD58F"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D781F02" w14:textId="77777777" w:rsidR="00E56A6E" w:rsidRPr="00ED38A0" w:rsidRDefault="00E56A6E" w:rsidP="00BC1E95">
            <w:pPr>
              <w:ind w:firstLineChars="100" w:firstLine="240"/>
              <w:rPr>
                <w:lang w:eastAsia="en-IN"/>
              </w:rPr>
            </w:pPr>
            <w:r w:rsidRPr="00ED38A0">
              <w:rPr>
                <w:lang w:eastAsia="en-IN"/>
              </w:rPr>
              <w:t>Previous reading control</w:t>
            </w:r>
          </w:p>
        </w:tc>
        <w:tc>
          <w:tcPr>
            <w:tcW w:w="3685" w:type="dxa"/>
            <w:tcBorders>
              <w:top w:val="nil"/>
              <w:left w:val="nil"/>
              <w:bottom w:val="single" w:sz="4" w:space="0" w:color="auto"/>
              <w:right w:val="single" w:sz="4" w:space="0" w:color="auto"/>
            </w:tcBorders>
            <w:hideMark/>
          </w:tcPr>
          <w:p w14:paraId="744A5495" w14:textId="72C77B98"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up arrow</w:t>
            </w:r>
          </w:p>
        </w:tc>
      </w:tr>
      <w:tr w:rsidR="00E56A6E" w:rsidRPr="00ED38A0" w14:paraId="30CF198A"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F5CAB7D" w14:textId="77777777" w:rsidR="00E56A6E" w:rsidRPr="00ED38A0" w:rsidRDefault="00E56A6E" w:rsidP="00BC1E95">
            <w:pPr>
              <w:ind w:firstLineChars="100" w:firstLine="240"/>
              <w:rPr>
                <w:lang w:eastAsia="en-IN"/>
              </w:rPr>
            </w:pPr>
            <w:r w:rsidRPr="00ED38A0">
              <w:rPr>
                <w:lang w:eastAsia="en-IN"/>
              </w:rPr>
              <w:t>Adjust reading control up</w:t>
            </w:r>
          </w:p>
        </w:tc>
        <w:tc>
          <w:tcPr>
            <w:tcW w:w="3685" w:type="dxa"/>
            <w:tcBorders>
              <w:top w:val="nil"/>
              <w:left w:val="nil"/>
              <w:bottom w:val="single" w:sz="4" w:space="0" w:color="auto"/>
              <w:right w:val="single" w:sz="4" w:space="0" w:color="auto"/>
            </w:tcBorders>
            <w:hideMark/>
          </w:tcPr>
          <w:p w14:paraId="712B9A65" w14:textId="77777777" w:rsidR="00E56A6E" w:rsidRPr="00ED38A0" w:rsidRDefault="00E56A6E" w:rsidP="00BC1E95">
            <w:pPr>
              <w:ind w:firstLineChars="100" w:firstLine="240"/>
              <w:rPr>
                <w:lang w:eastAsia="en-IN"/>
              </w:rPr>
            </w:pPr>
            <w:r w:rsidRPr="00ED38A0">
              <w:rPr>
                <w:lang w:eastAsia="en-IN"/>
              </w:rPr>
              <w:t>Alt + shift + up arrow</w:t>
            </w:r>
          </w:p>
        </w:tc>
      </w:tr>
      <w:tr w:rsidR="00E56A6E" w:rsidRPr="00ED38A0" w14:paraId="420C628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4139EEC" w14:textId="77777777" w:rsidR="00E56A6E" w:rsidRPr="00ED38A0" w:rsidRDefault="00E56A6E" w:rsidP="00BC1E95">
            <w:pPr>
              <w:ind w:firstLineChars="100" w:firstLine="240"/>
              <w:rPr>
                <w:lang w:eastAsia="en-IN"/>
              </w:rPr>
            </w:pPr>
            <w:r w:rsidRPr="00ED38A0">
              <w:rPr>
                <w:lang w:eastAsia="en-IN"/>
              </w:rPr>
              <w:t>Adjust reading control down</w:t>
            </w:r>
          </w:p>
        </w:tc>
        <w:tc>
          <w:tcPr>
            <w:tcW w:w="3685" w:type="dxa"/>
            <w:tcBorders>
              <w:top w:val="nil"/>
              <w:left w:val="nil"/>
              <w:bottom w:val="single" w:sz="4" w:space="0" w:color="auto"/>
              <w:right w:val="single" w:sz="4" w:space="0" w:color="auto"/>
            </w:tcBorders>
            <w:hideMark/>
          </w:tcPr>
          <w:p w14:paraId="4FC48AC4" w14:textId="77777777" w:rsidR="00E56A6E" w:rsidRPr="00ED38A0" w:rsidRDefault="00E56A6E" w:rsidP="00BC1E95">
            <w:pPr>
              <w:ind w:firstLineChars="100" w:firstLine="240"/>
              <w:rPr>
                <w:lang w:eastAsia="en-IN"/>
              </w:rPr>
            </w:pPr>
            <w:r w:rsidRPr="00ED38A0">
              <w:rPr>
                <w:lang w:eastAsia="en-IN"/>
              </w:rPr>
              <w:t>Alt + shift + down arrow</w:t>
            </w:r>
          </w:p>
        </w:tc>
      </w:tr>
    </w:tbl>
    <w:p w14:paraId="702CF9BC" w14:textId="77777777" w:rsidR="00E56A6E" w:rsidRDefault="00E56A6E" w:rsidP="00694B7C">
      <w:pPr>
        <w:pStyle w:val="Heading5"/>
      </w:pPr>
      <w:r w:rsidRPr="00ED38A0">
        <w:lastRenderedPageBreak/>
        <w:t>Other actions</w:t>
      </w:r>
    </w:p>
    <w:tbl>
      <w:tblPr>
        <w:tblW w:w="8500" w:type="dxa"/>
        <w:tblLook w:val="04A0" w:firstRow="1" w:lastRow="0" w:firstColumn="1" w:lastColumn="0" w:noHBand="0" w:noVBand="1"/>
      </w:tblPr>
      <w:tblGrid>
        <w:gridCol w:w="4815"/>
        <w:gridCol w:w="3685"/>
      </w:tblGrid>
      <w:tr w:rsidR="007735EB" w:rsidRPr="00ED38A0" w14:paraId="125131E6"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191A8CC8" w14:textId="6970831E"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2A978835" w14:textId="1C62F79C"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0AC31074"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8758495" w14:textId="77777777" w:rsidR="00E56A6E" w:rsidRPr="00ED38A0" w:rsidRDefault="00E56A6E" w:rsidP="00BC1E95">
            <w:pPr>
              <w:ind w:firstLineChars="100" w:firstLine="240"/>
              <w:rPr>
                <w:lang w:eastAsia="en-IN"/>
              </w:rPr>
            </w:pPr>
            <w:r w:rsidRPr="00ED38A0">
              <w:rPr>
                <w:lang w:eastAsia="en-IN"/>
              </w:rPr>
              <w:t>Read from top</w:t>
            </w:r>
          </w:p>
        </w:tc>
        <w:tc>
          <w:tcPr>
            <w:tcW w:w="3685" w:type="dxa"/>
            <w:tcBorders>
              <w:top w:val="single" w:sz="4" w:space="0" w:color="auto"/>
              <w:left w:val="nil"/>
              <w:bottom w:val="single" w:sz="4" w:space="0" w:color="auto"/>
              <w:right w:val="single" w:sz="4" w:space="0" w:color="auto"/>
            </w:tcBorders>
            <w:hideMark/>
          </w:tcPr>
          <w:p w14:paraId="1F6BEF2B" w14:textId="6F90A4E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enter</w:t>
            </w:r>
          </w:p>
        </w:tc>
      </w:tr>
      <w:tr w:rsidR="00E56A6E" w:rsidRPr="00ED38A0" w14:paraId="364C6E23"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85ADEB8" w14:textId="77777777" w:rsidR="00E56A6E" w:rsidRPr="00ED38A0" w:rsidRDefault="00E56A6E" w:rsidP="00BC1E95">
            <w:pPr>
              <w:ind w:firstLineChars="100" w:firstLine="240"/>
              <w:rPr>
                <w:lang w:eastAsia="en-IN"/>
              </w:rPr>
            </w:pPr>
            <w:r w:rsidRPr="00ED38A0">
              <w:rPr>
                <w:lang w:eastAsia="en-IN"/>
              </w:rPr>
              <w:t>Read from next item</w:t>
            </w:r>
          </w:p>
        </w:tc>
        <w:tc>
          <w:tcPr>
            <w:tcW w:w="3685" w:type="dxa"/>
            <w:tcBorders>
              <w:top w:val="nil"/>
              <w:left w:val="nil"/>
              <w:bottom w:val="single" w:sz="4" w:space="0" w:color="auto"/>
              <w:right w:val="single" w:sz="4" w:space="0" w:color="auto"/>
            </w:tcBorders>
            <w:hideMark/>
          </w:tcPr>
          <w:p w14:paraId="511F3BF8" w14:textId="6D98EC45"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enter</w:t>
            </w:r>
          </w:p>
        </w:tc>
      </w:tr>
      <w:tr w:rsidR="00E56A6E" w:rsidRPr="00ED38A0" w14:paraId="3B5F254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D2A14C6" w14:textId="4FEBF066" w:rsidR="00E56A6E" w:rsidRPr="00ED38A0" w:rsidRDefault="00E56A6E" w:rsidP="00BC1E95">
            <w:pPr>
              <w:ind w:firstLineChars="100" w:firstLine="240"/>
              <w:rPr>
                <w:lang w:eastAsia="en-IN"/>
              </w:rPr>
            </w:pPr>
            <w:r w:rsidRPr="00ED38A0">
              <w:rPr>
                <w:lang w:eastAsia="en-IN"/>
              </w:rPr>
              <w:t xml:space="preserve">Show </w:t>
            </w:r>
            <w:r w:rsidR="00393C5A" w:rsidRPr="00ED38A0">
              <w:rPr>
                <w:lang w:eastAsia="en-IN"/>
              </w:rPr>
              <w:t>Talkback</w:t>
            </w:r>
            <w:r w:rsidRPr="00ED38A0">
              <w:rPr>
                <w:lang w:eastAsia="en-IN"/>
              </w:rPr>
              <w:t xml:space="preserve"> Menu</w:t>
            </w:r>
          </w:p>
        </w:tc>
        <w:tc>
          <w:tcPr>
            <w:tcW w:w="3685" w:type="dxa"/>
            <w:tcBorders>
              <w:top w:val="nil"/>
              <w:left w:val="nil"/>
              <w:bottom w:val="single" w:sz="4" w:space="0" w:color="auto"/>
              <w:right w:val="single" w:sz="4" w:space="0" w:color="auto"/>
            </w:tcBorders>
            <w:hideMark/>
          </w:tcPr>
          <w:p w14:paraId="426BC486" w14:textId="77777777" w:rsidR="00E56A6E" w:rsidRPr="00ED38A0" w:rsidRDefault="00E56A6E" w:rsidP="00BC1E95">
            <w:pPr>
              <w:ind w:firstLineChars="100" w:firstLine="240"/>
              <w:rPr>
                <w:lang w:eastAsia="en-IN"/>
              </w:rPr>
            </w:pPr>
            <w:r w:rsidRPr="00ED38A0">
              <w:rPr>
                <w:lang w:eastAsia="en-IN"/>
              </w:rPr>
              <w:t>Alt + space</w:t>
            </w:r>
          </w:p>
        </w:tc>
      </w:tr>
      <w:tr w:rsidR="00E56A6E" w:rsidRPr="00ED38A0" w14:paraId="7BA767B2"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C267534" w14:textId="77777777" w:rsidR="00E56A6E" w:rsidRPr="00ED38A0" w:rsidRDefault="00E56A6E" w:rsidP="00BC1E95">
            <w:pPr>
              <w:ind w:firstLineChars="100" w:firstLine="240"/>
              <w:rPr>
                <w:lang w:eastAsia="en-IN"/>
              </w:rPr>
            </w:pPr>
            <w:r w:rsidRPr="00ED38A0">
              <w:rPr>
                <w:lang w:eastAsia="en-IN"/>
              </w:rPr>
              <w:t>Show actions</w:t>
            </w:r>
          </w:p>
        </w:tc>
        <w:tc>
          <w:tcPr>
            <w:tcW w:w="3685" w:type="dxa"/>
            <w:tcBorders>
              <w:top w:val="nil"/>
              <w:left w:val="nil"/>
              <w:bottom w:val="single" w:sz="4" w:space="0" w:color="auto"/>
              <w:right w:val="single" w:sz="4" w:space="0" w:color="auto"/>
            </w:tcBorders>
            <w:hideMark/>
          </w:tcPr>
          <w:p w14:paraId="7A6B2640" w14:textId="7002B8CF"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space</w:t>
            </w:r>
          </w:p>
        </w:tc>
      </w:tr>
      <w:tr w:rsidR="00E56A6E" w:rsidRPr="00ED38A0" w14:paraId="678B86B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0422102" w14:textId="77777777" w:rsidR="00E56A6E" w:rsidRPr="00ED38A0" w:rsidRDefault="00E56A6E" w:rsidP="00BC1E95">
            <w:pPr>
              <w:ind w:firstLineChars="100" w:firstLine="240"/>
              <w:rPr>
                <w:lang w:eastAsia="en-IN"/>
              </w:rPr>
            </w:pPr>
            <w:r w:rsidRPr="00ED38A0">
              <w:rPr>
                <w:lang w:eastAsia="en-IN"/>
              </w:rPr>
              <w:t>Show installed languages</w:t>
            </w:r>
          </w:p>
        </w:tc>
        <w:tc>
          <w:tcPr>
            <w:tcW w:w="3685" w:type="dxa"/>
            <w:tcBorders>
              <w:top w:val="nil"/>
              <w:left w:val="nil"/>
              <w:bottom w:val="single" w:sz="4" w:space="0" w:color="auto"/>
              <w:right w:val="single" w:sz="4" w:space="0" w:color="auto"/>
            </w:tcBorders>
            <w:hideMark/>
          </w:tcPr>
          <w:p w14:paraId="63F9219E" w14:textId="3D76B9E3"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l</w:t>
            </w:r>
          </w:p>
        </w:tc>
      </w:tr>
      <w:tr w:rsidR="00E56A6E" w:rsidRPr="00ED38A0" w14:paraId="2253CFA3"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EBBC590" w14:textId="77777777" w:rsidR="00E56A6E" w:rsidRPr="00ED38A0" w:rsidRDefault="00E56A6E" w:rsidP="00BC1E95">
            <w:pPr>
              <w:ind w:firstLineChars="100" w:firstLine="240"/>
              <w:rPr>
                <w:lang w:eastAsia="en-IN"/>
              </w:rPr>
            </w:pPr>
            <w:r w:rsidRPr="00ED38A0">
              <w:rPr>
                <w:lang w:eastAsia="en-IN"/>
              </w:rPr>
              <w:t>Search the screen for an item</w:t>
            </w:r>
          </w:p>
        </w:tc>
        <w:tc>
          <w:tcPr>
            <w:tcW w:w="3685" w:type="dxa"/>
            <w:tcBorders>
              <w:top w:val="nil"/>
              <w:left w:val="nil"/>
              <w:bottom w:val="single" w:sz="4" w:space="0" w:color="auto"/>
              <w:right w:val="single" w:sz="4" w:space="0" w:color="auto"/>
            </w:tcBorders>
            <w:hideMark/>
          </w:tcPr>
          <w:p w14:paraId="34971029" w14:textId="61E1F1DB"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w:t>
            </w:r>
          </w:p>
        </w:tc>
      </w:tr>
    </w:tbl>
    <w:p w14:paraId="0451526C" w14:textId="77777777" w:rsidR="00E56A6E" w:rsidRDefault="00E56A6E" w:rsidP="00694B7C">
      <w:pPr>
        <w:pStyle w:val="Heading5"/>
      </w:pPr>
      <w:r w:rsidRPr="00ED38A0">
        <w:t>Text navigation</w:t>
      </w:r>
    </w:p>
    <w:tbl>
      <w:tblPr>
        <w:tblW w:w="8500" w:type="dxa"/>
        <w:tblLook w:val="04A0" w:firstRow="1" w:lastRow="0" w:firstColumn="1" w:lastColumn="0" w:noHBand="0" w:noVBand="1"/>
      </w:tblPr>
      <w:tblGrid>
        <w:gridCol w:w="4815"/>
        <w:gridCol w:w="3685"/>
      </w:tblGrid>
      <w:tr w:rsidR="007735EB" w:rsidRPr="00ED38A0" w14:paraId="1F05B80F"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7CD29427" w14:textId="2FEB48F7"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358A8B10" w14:textId="705AE8DF"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03F7D29D"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3ED3A12C" w14:textId="77777777" w:rsidR="00E56A6E" w:rsidRPr="00ED38A0" w:rsidRDefault="00E56A6E" w:rsidP="00BC1E95">
            <w:pPr>
              <w:ind w:firstLineChars="100" w:firstLine="240"/>
              <w:rPr>
                <w:lang w:eastAsia="en-IN"/>
              </w:rPr>
            </w:pPr>
            <w:r w:rsidRPr="00ED38A0">
              <w:rPr>
                <w:lang w:eastAsia="en-IN"/>
              </w:rPr>
              <w:t>Move to next word</w:t>
            </w:r>
          </w:p>
        </w:tc>
        <w:tc>
          <w:tcPr>
            <w:tcW w:w="3685" w:type="dxa"/>
            <w:tcBorders>
              <w:top w:val="single" w:sz="4" w:space="0" w:color="auto"/>
              <w:left w:val="nil"/>
              <w:bottom w:val="single" w:sz="4" w:space="0" w:color="auto"/>
              <w:right w:val="single" w:sz="4" w:space="0" w:color="auto"/>
            </w:tcBorders>
            <w:hideMark/>
          </w:tcPr>
          <w:p w14:paraId="57DAE7B4" w14:textId="556C2F00"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right arrow</w:t>
            </w:r>
          </w:p>
        </w:tc>
      </w:tr>
      <w:tr w:rsidR="00E56A6E" w:rsidRPr="00ED38A0" w14:paraId="065841E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5578BEE" w14:textId="77777777" w:rsidR="00E56A6E" w:rsidRPr="00ED38A0" w:rsidRDefault="00E56A6E" w:rsidP="00BC1E95">
            <w:pPr>
              <w:ind w:firstLineChars="100" w:firstLine="240"/>
              <w:rPr>
                <w:lang w:eastAsia="en-IN"/>
              </w:rPr>
            </w:pPr>
            <w:r w:rsidRPr="00ED38A0">
              <w:rPr>
                <w:lang w:eastAsia="en-IN"/>
              </w:rPr>
              <w:t>Move to the previous word</w:t>
            </w:r>
          </w:p>
        </w:tc>
        <w:tc>
          <w:tcPr>
            <w:tcW w:w="3685" w:type="dxa"/>
            <w:tcBorders>
              <w:top w:val="nil"/>
              <w:left w:val="nil"/>
              <w:bottom w:val="single" w:sz="4" w:space="0" w:color="auto"/>
              <w:right w:val="single" w:sz="4" w:space="0" w:color="auto"/>
            </w:tcBorders>
            <w:hideMark/>
          </w:tcPr>
          <w:p w14:paraId="1A9FFA76" w14:textId="5969BD80"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left arrow</w:t>
            </w:r>
          </w:p>
        </w:tc>
      </w:tr>
      <w:tr w:rsidR="00E56A6E" w:rsidRPr="00ED38A0" w14:paraId="7847B60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2E52E3D" w14:textId="77777777" w:rsidR="00E56A6E" w:rsidRPr="00ED38A0" w:rsidRDefault="00E56A6E" w:rsidP="00BC1E95">
            <w:pPr>
              <w:ind w:firstLineChars="100" w:firstLine="240"/>
              <w:rPr>
                <w:lang w:eastAsia="en-IN"/>
              </w:rPr>
            </w:pPr>
            <w:r w:rsidRPr="00ED38A0">
              <w:rPr>
                <w:lang w:eastAsia="en-IN"/>
              </w:rPr>
              <w:t>Move to next character</w:t>
            </w:r>
          </w:p>
        </w:tc>
        <w:tc>
          <w:tcPr>
            <w:tcW w:w="3685" w:type="dxa"/>
            <w:tcBorders>
              <w:top w:val="nil"/>
              <w:left w:val="nil"/>
              <w:bottom w:val="single" w:sz="4" w:space="0" w:color="auto"/>
              <w:right w:val="single" w:sz="4" w:space="0" w:color="auto"/>
            </w:tcBorders>
            <w:hideMark/>
          </w:tcPr>
          <w:p w14:paraId="2D2B7C2E"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0ACF5D2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21ECF54" w14:textId="77777777" w:rsidR="00E56A6E" w:rsidRPr="00ED38A0" w:rsidRDefault="00E56A6E" w:rsidP="00BC1E95">
            <w:pPr>
              <w:ind w:firstLineChars="100" w:firstLine="240"/>
              <w:rPr>
                <w:lang w:eastAsia="en-IN"/>
              </w:rPr>
            </w:pPr>
            <w:r w:rsidRPr="00ED38A0">
              <w:rPr>
                <w:lang w:eastAsia="en-IN"/>
              </w:rPr>
              <w:t>Move to previous character</w:t>
            </w:r>
          </w:p>
        </w:tc>
        <w:tc>
          <w:tcPr>
            <w:tcW w:w="3685" w:type="dxa"/>
            <w:tcBorders>
              <w:top w:val="nil"/>
              <w:left w:val="nil"/>
              <w:bottom w:val="single" w:sz="4" w:space="0" w:color="auto"/>
              <w:right w:val="single" w:sz="4" w:space="0" w:color="auto"/>
            </w:tcBorders>
            <w:hideMark/>
          </w:tcPr>
          <w:p w14:paraId="2304D0EA" w14:textId="77777777" w:rsidR="00E56A6E" w:rsidRPr="00ED38A0" w:rsidRDefault="00E56A6E" w:rsidP="00BC1E95">
            <w:pPr>
              <w:ind w:firstLineChars="100" w:firstLine="240"/>
              <w:rPr>
                <w:lang w:eastAsia="en-IN"/>
              </w:rPr>
            </w:pPr>
            <w:r w:rsidRPr="00ED38A0">
              <w:rPr>
                <w:lang w:eastAsia="en-IN"/>
              </w:rPr>
              <w:t>Alt + shift + left arrow</w:t>
            </w:r>
          </w:p>
        </w:tc>
      </w:tr>
    </w:tbl>
    <w:p w14:paraId="50365BB7" w14:textId="77777777" w:rsidR="00E56A6E" w:rsidRDefault="00E56A6E" w:rsidP="00694B7C">
      <w:pPr>
        <w:pStyle w:val="Heading5"/>
      </w:pPr>
      <w:r w:rsidRPr="00ED38A0">
        <w:t>Chrome web page navigation</w:t>
      </w:r>
    </w:p>
    <w:tbl>
      <w:tblPr>
        <w:tblW w:w="8505" w:type="dxa"/>
        <w:tblLook w:val="04A0" w:firstRow="1" w:lastRow="0" w:firstColumn="1" w:lastColumn="0" w:noHBand="0" w:noVBand="1"/>
      </w:tblPr>
      <w:tblGrid>
        <w:gridCol w:w="4820"/>
        <w:gridCol w:w="3685"/>
      </w:tblGrid>
      <w:tr w:rsidR="00E56A6E" w:rsidRPr="00ED38A0" w14:paraId="7703198A" w14:textId="77777777" w:rsidTr="00935E4A">
        <w:trPr>
          <w:trHeight w:val="300"/>
        </w:trPr>
        <w:tc>
          <w:tcPr>
            <w:tcW w:w="8505" w:type="dxa"/>
            <w:gridSpan w:val="2"/>
            <w:tcBorders>
              <w:top w:val="nil"/>
              <w:left w:val="nil"/>
              <w:bottom w:val="single" w:sz="4" w:space="0" w:color="auto"/>
              <w:right w:val="nil"/>
            </w:tcBorders>
            <w:hideMark/>
          </w:tcPr>
          <w:p w14:paraId="5069698D" w14:textId="77777777" w:rsidR="00E56A6E" w:rsidRPr="00ED38A0" w:rsidRDefault="00E56A6E">
            <w:pPr>
              <w:rPr>
                <w:rFonts w:cs="Arial"/>
                <w:color w:val="1F1F1F"/>
                <w:lang w:eastAsia="en-IN"/>
              </w:rPr>
            </w:pPr>
            <w:r w:rsidRPr="00ED38A0">
              <w:rPr>
                <w:rFonts w:cs="Arial"/>
                <w:color w:val="1F1F1F"/>
                <w:lang w:eastAsia="en-IN"/>
              </w:rPr>
              <w:t>Use these shortcuts to move to the next or previous element on a page.</w:t>
            </w:r>
          </w:p>
        </w:tc>
      </w:tr>
      <w:tr w:rsidR="009A2987" w:rsidRPr="00ED38A0" w14:paraId="06E7378D" w14:textId="77777777" w:rsidTr="00800885">
        <w:trPr>
          <w:trHeight w:val="300"/>
        </w:trPr>
        <w:tc>
          <w:tcPr>
            <w:tcW w:w="4820" w:type="dxa"/>
            <w:tcBorders>
              <w:top w:val="nil"/>
              <w:left w:val="single" w:sz="4" w:space="0" w:color="auto"/>
              <w:bottom w:val="single" w:sz="4" w:space="0" w:color="auto"/>
              <w:right w:val="single" w:sz="4" w:space="0" w:color="auto"/>
            </w:tcBorders>
            <w:vAlign w:val="center"/>
          </w:tcPr>
          <w:p w14:paraId="4CCB9F40" w14:textId="6C0B7D85"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nil"/>
              <w:left w:val="nil"/>
              <w:bottom w:val="single" w:sz="4" w:space="0" w:color="auto"/>
              <w:right w:val="single" w:sz="4" w:space="0" w:color="auto"/>
            </w:tcBorders>
            <w:vAlign w:val="center"/>
          </w:tcPr>
          <w:p w14:paraId="3AA92B19" w14:textId="0FDB3727" w:rsidR="009A2987" w:rsidRPr="00ED38A0" w:rsidRDefault="009A2987" w:rsidP="009A2987">
            <w:pPr>
              <w:ind w:firstLineChars="100" w:firstLine="261"/>
              <w:rPr>
                <w:rFonts w:cs="Arial"/>
                <w:color w:val="1F1F1F"/>
                <w:lang w:eastAsia="en-IN"/>
              </w:rPr>
            </w:pPr>
            <w:r w:rsidRPr="009B69D2">
              <w:rPr>
                <w:rFonts w:cs="Arial"/>
                <w:b/>
                <w:bCs/>
                <w:color w:val="333333"/>
                <w:sz w:val="26"/>
                <w:szCs w:val="26"/>
                <w:lang w:eastAsia="en-IN"/>
              </w:rPr>
              <w:t>Keystroke</w:t>
            </w:r>
          </w:p>
        </w:tc>
      </w:tr>
      <w:tr w:rsidR="00E56A6E" w:rsidRPr="00ED38A0" w14:paraId="288CFA25"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4CF7C2BC" w14:textId="77777777" w:rsidR="00E56A6E" w:rsidRPr="00ED38A0" w:rsidRDefault="00E56A6E" w:rsidP="00BC1E95">
            <w:pPr>
              <w:ind w:firstLineChars="100" w:firstLine="240"/>
              <w:rPr>
                <w:lang w:eastAsia="en-IN"/>
              </w:rPr>
            </w:pPr>
            <w:r w:rsidRPr="00ED38A0">
              <w:rPr>
                <w:lang w:eastAsia="en-IN"/>
              </w:rPr>
              <w:t>ARIA landmark</w:t>
            </w:r>
          </w:p>
        </w:tc>
        <w:tc>
          <w:tcPr>
            <w:tcW w:w="3685" w:type="dxa"/>
            <w:tcBorders>
              <w:top w:val="nil"/>
              <w:left w:val="nil"/>
              <w:bottom w:val="single" w:sz="4" w:space="0" w:color="auto"/>
              <w:right w:val="single" w:sz="4" w:space="0" w:color="auto"/>
            </w:tcBorders>
            <w:vAlign w:val="center"/>
            <w:hideMark/>
          </w:tcPr>
          <w:p w14:paraId="57F68D06" w14:textId="77777777" w:rsidR="00E56A6E" w:rsidRPr="00ED38A0" w:rsidRDefault="00E56A6E">
            <w:pPr>
              <w:ind w:firstLineChars="100" w:firstLine="240"/>
              <w:rPr>
                <w:lang w:eastAsia="en-IN"/>
              </w:rPr>
            </w:pPr>
            <w:r w:rsidRPr="00ED38A0">
              <w:rPr>
                <w:lang w:eastAsia="en-IN"/>
              </w:rPr>
              <w:t>Next: Alt + d</w:t>
            </w:r>
          </w:p>
        </w:tc>
      </w:tr>
      <w:tr w:rsidR="00E56A6E" w:rsidRPr="00ED38A0" w14:paraId="7011B3BD"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4365248C"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1A37F72A" w14:textId="77777777" w:rsidR="00E56A6E" w:rsidRPr="00ED38A0" w:rsidRDefault="00E56A6E">
            <w:pPr>
              <w:ind w:firstLineChars="100" w:firstLine="240"/>
              <w:rPr>
                <w:lang w:eastAsia="en-IN"/>
              </w:rPr>
            </w:pPr>
            <w:r w:rsidRPr="00ED38A0">
              <w:rPr>
                <w:lang w:eastAsia="en-IN"/>
              </w:rPr>
              <w:t>Previous: Alt + shift + d</w:t>
            </w:r>
          </w:p>
        </w:tc>
      </w:tr>
      <w:tr w:rsidR="00E56A6E" w:rsidRPr="00ED38A0" w14:paraId="3DC16BDE"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2293D50" w14:textId="77777777" w:rsidR="00E56A6E" w:rsidRPr="00ED38A0" w:rsidRDefault="00E56A6E" w:rsidP="00BC1E95">
            <w:pPr>
              <w:ind w:firstLineChars="100" w:firstLine="240"/>
              <w:rPr>
                <w:lang w:eastAsia="en-IN"/>
              </w:rPr>
            </w:pPr>
            <w:r w:rsidRPr="00ED38A0">
              <w:rPr>
                <w:lang w:eastAsia="en-IN"/>
              </w:rPr>
              <w:t>Button</w:t>
            </w:r>
          </w:p>
        </w:tc>
        <w:tc>
          <w:tcPr>
            <w:tcW w:w="3685" w:type="dxa"/>
            <w:tcBorders>
              <w:top w:val="nil"/>
              <w:left w:val="nil"/>
              <w:bottom w:val="single" w:sz="4" w:space="0" w:color="auto"/>
              <w:right w:val="single" w:sz="4" w:space="0" w:color="auto"/>
            </w:tcBorders>
            <w:vAlign w:val="center"/>
            <w:hideMark/>
          </w:tcPr>
          <w:p w14:paraId="33221662" w14:textId="77777777" w:rsidR="00E56A6E" w:rsidRPr="00ED38A0" w:rsidRDefault="00E56A6E">
            <w:pPr>
              <w:ind w:firstLineChars="100" w:firstLine="240"/>
              <w:rPr>
                <w:lang w:eastAsia="en-IN"/>
              </w:rPr>
            </w:pPr>
            <w:r w:rsidRPr="00ED38A0">
              <w:rPr>
                <w:lang w:eastAsia="en-IN"/>
              </w:rPr>
              <w:t>Next: Alt + b</w:t>
            </w:r>
          </w:p>
        </w:tc>
      </w:tr>
      <w:tr w:rsidR="00E56A6E" w:rsidRPr="00ED38A0" w14:paraId="6D34DE30"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4053FB51"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70DD19D4" w14:textId="77777777" w:rsidR="00E56A6E" w:rsidRPr="00ED38A0" w:rsidRDefault="00E56A6E">
            <w:pPr>
              <w:ind w:firstLineChars="100" w:firstLine="240"/>
              <w:rPr>
                <w:lang w:eastAsia="en-IN"/>
              </w:rPr>
            </w:pPr>
            <w:r w:rsidRPr="00ED38A0">
              <w:rPr>
                <w:lang w:eastAsia="en-IN"/>
              </w:rPr>
              <w:t>Previous: Alt + shift + b</w:t>
            </w:r>
          </w:p>
        </w:tc>
      </w:tr>
      <w:tr w:rsidR="00E56A6E" w:rsidRPr="00ED38A0" w14:paraId="6DA8B94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203CC12A" w14:textId="77777777" w:rsidR="00E56A6E" w:rsidRPr="00ED38A0" w:rsidRDefault="00E56A6E" w:rsidP="00BC1E95">
            <w:pPr>
              <w:ind w:firstLineChars="100" w:firstLine="240"/>
              <w:rPr>
                <w:lang w:eastAsia="en-IN"/>
              </w:rPr>
            </w:pPr>
            <w:r w:rsidRPr="00ED38A0">
              <w:rPr>
                <w:lang w:eastAsia="en-IN"/>
              </w:rPr>
              <w:t>Checkbox</w:t>
            </w:r>
          </w:p>
        </w:tc>
        <w:tc>
          <w:tcPr>
            <w:tcW w:w="3685" w:type="dxa"/>
            <w:tcBorders>
              <w:top w:val="nil"/>
              <w:left w:val="nil"/>
              <w:bottom w:val="single" w:sz="4" w:space="0" w:color="auto"/>
              <w:right w:val="single" w:sz="4" w:space="0" w:color="auto"/>
            </w:tcBorders>
            <w:vAlign w:val="center"/>
            <w:hideMark/>
          </w:tcPr>
          <w:p w14:paraId="55CB271F" w14:textId="77777777" w:rsidR="00E56A6E" w:rsidRPr="00ED38A0" w:rsidRDefault="00E56A6E">
            <w:pPr>
              <w:ind w:firstLineChars="100" w:firstLine="240"/>
              <w:rPr>
                <w:lang w:eastAsia="en-IN"/>
              </w:rPr>
            </w:pPr>
            <w:r w:rsidRPr="00ED38A0">
              <w:rPr>
                <w:lang w:eastAsia="en-IN"/>
              </w:rPr>
              <w:t>Next: Alt + x</w:t>
            </w:r>
          </w:p>
        </w:tc>
      </w:tr>
      <w:tr w:rsidR="00E56A6E" w:rsidRPr="00ED38A0" w14:paraId="4851573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CD9FEDC"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5213452B" w14:textId="77777777" w:rsidR="00E56A6E" w:rsidRPr="00ED38A0" w:rsidRDefault="00E56A6E">
            <w:pPr>
              <w:ind w:firstLineChars="100" w:firstLine="240"/>
              <w:rPr>
                <w:lang w:eastAsia="en-IN"/>
              </w:rPr>
            </w:pPr>
            <w:r w:rsidRPr="00ED38A0">
              <w:rPr>
                <w:lang w:eastAsia="en-IN"/>
              </w:rPr>
              <w:t>Previous: Alt + shift + x</w:t>
            </w:r>
          </w:p>
        </w:tc>
      </w:tr>
      <w:tr w:rsidR="00E56A6E" w:rsidRPr="00ED38A0" w14:paraId="26644BCA"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38BB597" w14:textId="77777777" w:rsidR="00E56A6E" w:rsidRPr="00ED38A0" w:rsidRDefault="00E56A6E" w:rsidP="00BC1E95">
            <w:pPr>
              <w:ind w:firstLineChars="100" w:firstLine="240"/>
              <w:rPr>
                <w:lang w:eastAsia="en-IN"/>
              </w:rPr>
            </w:pPr>
            <w:r w:rsidRPr="00ED38A0">
              <w:rPr>
                <w:lang w:eastAsia="en-IN"/>
              </w:rPr>
              <w:t>Combo box</w:t>
            </w:r>
          </w:p>
        </w:tc>
        <w:tc>
          <w:tcPr>
            <w:tcW w:w="3685" w:type="dxa"/>
            <w:tcBorders>
              <w:top w:val="nil"/>
              <w:left w:val="nil"/>
              <w:bottom w:val="single" w:sz="4" w:space="0" w:color="auto"/>
              <w:right w:val="single" w:sz="4" w:space="0" w:color="auto"/>
            </w:tcBorders>
            <w:vAlign w:val="center"/>
            <w:hideMark/>
          </w:tcPr>
          <w:p w14:paraId="51C24F2D" w14:textId="77777777" w:rsidR="00E56A6E" w:rsidRPr="00ED38A0" w:rsidRDefault="00E56A6E">
            <w:pPr>
              <w:ind w:firstLineChars="100" w:firstLine="240"/>
              <w:rPr>
                <w:lang w:eastAsia="en-IN"/>
              </w:rPr>
            </w:pPr>
            <w:r w:rsidRPr="00ED38A0">
              <w:rPr>
                <w:lang w:eastAsia="en-IN"/>
              </w:rPr>
              <w:t>Next: Alt + z</w:t>
            </w:r>
          </w:p>
        </w:tc>
      </w:tr>
      <w:tr w:rsidR="00E56A6E" w:rsidRPr="00ED38A0" w14:paraId="43D2B53C"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0BC4112"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011954B1" w14:textId="77777777" w:rsidR="00E56A6E" w:rsidRPr="00ED38A0" w:rsidRDefault="00E56A6E">
            <w:pPr>
              <w:ind w:firstLineChars="100" w:firstLine="240"/>
              <w:rPr>
                <w:lang w:eastAsia="en-IN"/>
              </w:rPr>
            </w:pPr>
            <w:r w:rsidRPr="00ED38A0">
              <w:rPr>
                <w:lang w:eastAsia="en-IN"/>
              </w:rPr>
              <w:t>Previous: Alt + shift + z</w:t>
            </w:r>
          </w:p>
        </w:tc>
      </w:tr>
      <w:tr w:rsidR="00E56A6E" w:rsidRPr="00ED38A0" w14:paraId="164F7D96"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57F9BB7" w14:textId="77777777" w:rsidR="00E56A6E" w:rsidRPr="00ED38A0" w:rsidRDefault="00E56A6E" w:rsidP="00BC1E95">
            <w:pPr>
              <w:ind w:firstLineChars="100" w:firstLine="240"/>
              <w:rPr>
                <w:lang w:eastAsia="en-IN"/>
              </w:rPr>
            </w:pPr>
            <w:r w:rsidRPr="00ED38A0">
              <w:rPr>
                <w:lang w:eastAsia="en-IN"/>
              </w:rPr>
              <w:t>Control</w:t>
            </w:r>
          </w:p>
        </w:tc>
        <w:tc>
          <w:tcPr>
            <w:tcW w:w="3685" w:type="dxa"/>
            <w:tcBorders>
              <w:top w:val="nil"/>
              <w:left w:val="nil"/>
              <w:bottom w:val="single" w:sz="4" w:space="0" w:color="auto"/>
              <w:right w:val="single" w:sz="4" w:space="0" w:color="auto"/>
            </w:tcBorders>
            <w:vAlign w:val="center"/>
            <w:hideMark/>
          </w:tcPr>
          <w:p w14:paraId="0B855D0D" w14:textId="77777777" w:rsidR="00E56A6E" w:rsidRPr="00ED38A0" w:rsidRDefault="00E56A6E">
            <w:pPr>
              <w:ind w:firstLineChars="100" w:firstLine="240"/>
              <w:rPr>
                <w:lang w:eastAsia="en-IN"/>
              </w:rPr>
            </w:pPr>
            <w:r w:rsidRPr="00ED38A0">
              <w:rPr>
                <w:lang w:eastAsia="en-IN"/>
              </w:rPr>
              <w:t>Next: Alt + c</w:t>
            </w:r>
          </w:p>
        </w:tc>
      </w:tr>
      <w:tr w:rsidR="00E56A6E" w:rsidRPr="00ED38A0" w14:paraId="58DF668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0291B05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2A27EDED" w14:textId="77777777" w:rsidR="00E56A6E" w:rsidRPr="00ED38A0" w:rsidRDefault="00E56A6E">
            <w:pPr>
              <w:ind w:firstLineChars="100" w:firstLine="240"/>
              <w:rPr>
                <w:lang w:eastAsia="en-IN"/>
              </w:rPr>
            </w:pPr>
            <w:r w:rsidRPr="00ED38A0">
              <w:rPr>
                <w:lang w:eastAsia="en-IN"/>
              </w:rPr>
              <w:t>Previous: Alt + shift + c</w:t>
            </w:r>
          </w:p>
        </w:tc>
      </w:tr>
      <w:tr w:rsidR="00E56A6E" w:rsidRPr="00ED38A0" w14:paraId="5B6E6E50"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D6D3A30" w14:textId="77777777" w:rsidR="00E56A6E" w:rsidRPr="00ED38A0" w:rsidRDefault="00E56A6E" w:rsidP="00BC1E95">
            <w:pPr>
              <w:ind w:firstLineChars="100" w:firstLine="240"/>
              <w:rPr>
                <w:lang w:eastAsia="en-IN"/>
              </w:rPr>
            </w:pPr>
            <w:r w:rsidRPr="00ED38A0">
              <w:rPr>
                <w:lang w:eastAsia="en-IN"/>
              </w:rPr>
              <w:t>Editable field</w:t>
            </w:r>
          </w:p>
        </w:tc>
        <w:tc>
          <w:tcPr>
            <w:tcW w:w="3685" w:type="dxa"/>
            <w:tcBorders>
              <w:top w:val="nil"/>
              <w:left w:val="nil"/>
              <w:bottom w:val="single" w:sz="4" w:space="0" w:color="auto"/>
              <w:right w:val="single" w:sz="4" w:space="0" w:color="auto"/>
            </w:tcBorders>
            <w:vAlign w:val="center"/>
            <w:hideMark/>
          </w:tcPr>
          <w:p w14:paraId="325E018E" w14:textId="77777777" w:rsidR="00E56A6E" w:rsidRPr="00ED38A0" w:rsidRDefault="00E56A6E">
            <w:pPr>
              <w:ind w:firstLineChars="100" w:firstLine="240"/>
              <w:rPr>
                <w:lang w:eastAsia="en-IN"/>
              </w:rPr>
            </w:pPr>
            <w:r w:rsidRPr="00ED38A0">
              <w:rPr>
                <w:lang w:eastAsia="en-IN"/>
              </w:rPr>
              <w:t>Next: Alt + e</w:t>
            </w:r>
          </w:p>
        </w:tc>
      </w:tr>
      <w:tr w:rsidR="00E56A6E" w:rsidRPr="00ED38A0" w14:paraId="7CDA8022"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368AE913"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0A1C5AF8" w14:textId="77777777" w:rsidR="00E56A6E" w:rsidRPr="00ED38A0" w:rsidRDefault="00E56A6E">
            <w:pPr>
              <w:ind w:firstLineChars="100" w:firstLine="240"/>
              <w:rPr>
                <w:lang w:eastAsia="en-IN"/>
              </w:rPr>
            </w:pPr>
            <w:r w:rsidRPr="00ED38A0">
              <w:rPr>
                <w:lang w:eastAsia="en-IN"/>
              </w:rPr>
              <w:t>Previous: Alt + shift + e</w:t>
            </w:r>
          </w:p>
        </w:tc>
      </w:tr>
      <w:tr w:rsidR="00E56A6E" w:rsidRPr="00ED38A0" w14:paraId="0C898FA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6572805A" w14:textId="77777777" w:rsidR="00E56A6E" w:rsidRPr="00ED38A0" w:rsidRDefault="00E56A6E" w:rsidP="00BC1E95">
            <w:pPr>
              <w:ind w:firstLineChars="100" w:firstLine="240"/>
              <w:rPr>
                <w:lang w:eastAsia="en-IN"/>
              </w:rPr>
            </w:pPr>
            <w:r w:rsidRPr="00ED38A0">
              <w:rPr>
                <w:lang w:eastAsia="en-IN"/>
              </w:rPr>
              <w:t>Focusable item</w:t>
            </w:r>
          </w:p>
        </w:tc>
        <w:tc>
          <w:tcPr>
            <w:tcW w:w="3685" w:type="dxa"/>
            <w:tcBorders>
              <w:top w:val="nil"/>
              <w:left w:val="nil"/>
              <w:bottom w:val="single" w:sz="4" w:space="0" w:color="auto"/>
              <w:right w:val="single" w:sz="4" w:space="0" w:color="auto"/>
            </w:tcBorders>
            <w:vAlign w:val="center"/>
            <w:hideMark/>
          </w:tcPr>
          <w:p w14:paraId="74B2DB07" w14:textId="77777777" w:rsidR="00E56A6E" w:rsidRPr="00ED38A0" w:rsidRDefault="00E56A6E">
            <w:pPr>
              <w:ind w:firstLineChars="100" w:firstLine="240"/>
              <w:rPr>
                <w:lang w:eastAsia="en-IN"/>
              </w:rPr>
            </w:pPr>
            <w:r w:rsidRPr="00ED38A0">
              <w:rPr>
                <w:lang w:eastAsia="en-IN"/>
              </w:rPr>
              <w:t>Next: Alt + f</w:t>
            </w:r>
          </w:p>
        </w:tc>
      </w:tr>
      <w:tr w:rsidR="00E56A6E" w:rsidRPr="00ED38A0" w14:paraId="3285E178"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459F508" w14:textId="77777777" w:rsidR="00E56A6E" w:rsidRPr="00ED38A0" w:rsidRDefault="00E56A6E">
            <w:pPr>
              <w:rPr>
                <w:rFonts w:cs="Arial"/>
                <w:color w:val="1F1F1F"/>
                <w:lang w:eastAsia="en-IN"/>
              </w:rPr>
            </w:pPr>
          </w:p>
        </w:tc>
        <w:tc>
          <w:tcPr>
            <w:tcW w:w="3685" w:type="dxa"/>
            <w:tcBorders>
              <w:top w:val="nil"/>
              <w:left w:val="nil"/>
              <w:bottom w:val="single" w:sz="4" w:space="0" w:color="auto"/>
              <w:right w:val="single" w:sz="4" w:space="0" w:color="auto"/>
            </w:tcBorders>
            <w:vAlign w:val="center"/>
            <w:hideMark/>
          </w:tcPr>
          <w:p w14:paraId="5A1A002F" w14:textId="77777777" w:rsidR="00E56A6E" w:rsidRPr="00ED38A0" w:rsidRDefault="00E56A6E">
            <w:pPr>
              <w:ind w:firstLineChars="100" w:firstLine="240"/>
              <w:rPr>
                <w:rFonts w:cs="Arial"/>
                <w:color w:val="1F1F1F"/>
                <w:lang w:eastAsia="en-IN"/>
              </w:rPr>
            </w:pPr>
            <w:r w:rsidRPr="00ED38A0">
              <w:rPr>
                <w:rFonts w:cs="Arial"/>
                <w:color w:val="1F1F1F"/>
                <w:lang w:eastAsia="en-IN"/>
              </w:rPr>
              <w:t>Previous: Alt + shift + f</w:t>
            </w:r>
          </w:p>
        </w:tc>
      </w:tr>
      <w:tr w:rsidR="00E56A6E" w:rsidRPr="00ED38A0" w14:paraId="7AC91AD7"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55277CA1" w14:textId="77777777" w:rsidR="00E56A6E" w:rsidRPr="00ED38A0" w:rsidRDefault="00E56A6E" w:rsidP="00BC1E95">
            <w:pPr>
              <w:ind w:firstLineChars="100" w:firstLine="240"/>
              <w:rPr>
                <w:lang w:eastAsia="en-IN"/>
              </w:rPr>
            </w:pPr>
            <w:r w:rsidRPr="00ED38A0">
              <w:rPr>
                <w:lang w:eastAsia="en-IN"/>
              </w:rPr>
              <w:t>Graphic</w:t>
            </w:r>
          </w:p>
        </w:tc>
        <w:tc>
          <w:tcPr>
            <w:tcW w:w="3685" w:type="dxa"/>
            <w:tcBorders>
              <w:top w:val="nil"/>
              <w:left w:val="nil"/>
              <w:bottom w:val="single" w:sz="4" w:space="0" w:color="auto"/>
              <w:right w:val="single" w:sz="4" w:space="0" w:color="auto"/>
            </w:tcBorders>
            <w:vAlign w:val="center"/>
            <w:hideMark/>
          </w:tcPr>
          <w:p w14:paraId="66E503A1" w14:textId="77777777" w:rsidR="00E56A6E" w:rsidRPr="00ED38A0" w:rsidRDefault="00E56A6E">
            <w:pPr>
              <w:ind w:firstLineChars="100" w:firstLine="240"/>
              <w:rPr>
                <w:lang w:eastAsia="en-IN"/>
              </w:rPr>
            </w:pPr>
            <w:r w:rsidRPr="00ED38A0">
              <w:rPr>
                <w:lang w:eastAsia="en-IN"/>
              </w:rPr>
              <w:t>Next: Alt + g</w:t>
            </w:r>
          </w:p>
        </w:tc>
      </w:tr>
      <w:tr w:rsidR="00E56A6E" w:rsidRPr="00ED38A0" w14:paraId="2CBEDBDD"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017A4C4"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7618B403" w14:textId="77777777" w:rsidR="00E56A6E" w:rsidRPr="00ED38A0" w:rsidRDefault="00E56A6E">
            <w:pPr>
              <w:ind w:firstLineChars="100" w:firstLine="240"/>
              <w:rPr>
                <w:lang w:eastAsia="en-IN"/>
              </w:rPr>
            </w:pPr>
            <w:r w:rsidRPr="00ED38A0">
              <w:rPr>
                <w:lang w:eastAsia="en-IN"/>
              </w:rPr>
              <w:t>Previous: Alt + shift + g</w:t>
            </w:r>
          </w:p>
        </w:tc>
      </w:tr>
      <w:tr w:rsidR="00E56A6E" w:rsidRPr="00ED38A0" w14:paraId="0E1A2470"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31058208" w14:textId="77777777" w:rsidR="00E56A6E" w:rsidRPr="00ED38A0" w:rsidRDefault="00E56A6E" w:rsidP="00BC1E95">
            <w:pPr>
              <w:ind w:firstLineChars="100" w:firstLine="240"/>
              <w:rPr>
                <w:lang w:eastAsia="en-IN"/>
              </w:rPr>
            </w:pPr>
            <w:r w:rsidRPr="00ED38A0">
              <w:rPr>
                <w:lang w:eastAsia="en-IN"/>
              </w:rPr>
              <w:t>Heading</w:t>
            </w:r>
          </w:p>
        </w:tc>
        <w:tc>
          <w:tcPr>
            <w:tcW w:w="3685" w:type="dxa"/>
            <w:tcBorders>
              <w:top w:val="nil"/>
              <w:left w:val="nil"/>
              <w:bottom w:val="single" w:sz="4" w:space="0" w:color="auto"/>
              <w:right w:val="single" w:sz="4" w:space="0" w:color="auto"/>
            </w:tcBorders>
            <w:vAlign w:val="center"/>
            <w:hideMark/>
          </w:tcPr>
          <w:p w14:paraId="3B5A3117" w14:textId="77777777" w:rsidR="00E56A6E" w:rsidRPr="00ED38A0" w:rsidRDefault="00E56A6E">
            <w:pPr>
              <w:ind w:firstLineChars="100" w:firstLine="240"/>
              <w:rPr>
                <w:lang w:eastAsia="en-IN"/>
              </w:rPr>
            </w:pPr>
            <w:r w:rsidRPr="00ED38A0">
              <w:rPr>
                <w:lang w:eastAsia="en-IN"/>
              </w:rPr>
              <w:t>Next: Alt + h</w:t>
            </w:r>
          </w:p>
        </w:tc>
      </w:tr>
      <w:tr w:rsidR="00E56A6E" w:rsidRPr="00ED38A0" w14:paraId="0B4BC7FF"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BF49171"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107C4ABC" w14:textId="77777777" w:rsidR="00E56A6E" w:rsidRPr="00ED38A0" w:rsidRDefault="00E56A6E">
            <w:pPr>
              <w:ind w:firstLineChars="100" w:firstLine="240"/>
              <w:rPr>
                <w:lang w:eastAsia="en-IN"/>
              </w:rPr>
            </w:pPr>
            <w:r w:rsidRPr="00ED38A0">
              <w:rPr>
                <w:lang w:eastAsia="en-IN"/>
              </w:rPr>
              <w:t>Previous: Alt + shift + h</w:t>
            </w:r>
          </w:p>
        </w:tc>
      </w:tr>
      <w:tr w:rsidR="00E56A6E" w:rsidRPr="00ED38A0" w14:paraId="4DFAB54C"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5442FDD" w14:textId="77777777" w:rsidR="00E56A6E" w:rsidRPr="00ED38A0" w:rsidRDefault="00E56A6E" w:rsidP="00BC1E95">
            <w:pPr>
              <w:ind w:firstLineChars="100" w:firstLine="240"/>
              <w:rPr>
                <w:lang w:eastAsia="en-IN"/>
              </w:rPr>
            </w:pPr>
            <w:r w:rsidRPr="00ED38A0">
              <w:rPr>
                <w:lang w:eastAsia="en-IN"/>
              </w:rPr>
              <w:t>Heading level 1, 2, 3, 4, 5 or 6</w:t>
            </w:r>
          </w:p>
        </w:tc>
        <w:tc>
          <w:tcPr>
            <w:tcW w:w="3685" w:type="dxa"/>
            <w:tcBorders>
              <w:top w:val="nil"/>
              <w:left w:val="nil"/>
              <w:bottom w:val="single" w:sz="4" w:space="0" w:color="auto"/>
              <w:right w:val="single" w:sz="4" w:space="0" w:color="auto"/>
            </w:tcBorders>
            <w:vAlign w:val="center"/>
            <w:hideMark/>
          </w:tcPr>
          <w:p w14:paraId="53ED3442" w14:textId="77777777" w:rsidR="00E56A6E" w:rsidRPr="00ED38A0" w:rsidRDefault="00E56A6E">
            <w:pPr>
              <w:ind w:firstLineChars="100" w:firstLine="240"/>
              <w:rPr>
                <w:lang w:eastAsia="en-IN"/>
              </w:rPr>
            </w:pPr>
            <w:r w:rsidRPr="00ED38A0">
              <w:rPr>
                <w:lang w:eastAsia="en-IN"/>
              </w:rPr>
              <w:t>Next: Alt + [1-6]</w:t>
            </w:r>
          </w:p>
        </w:tc>
      </w:tr>
      <w:tr w:rsidR="00E56A6E" w:rsidRPr="00ED38A0" w14:paraId="2F42216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2609FEFA"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6887728B" w14:textId="77777777" w:rsidR="00E56A6E" w:rsidRPr="00ED38A0" w:rsidRDefault="00E56A6E">
            <w:pPr>
              <w:ind w:firstLineChars="100" w:firstLine="240"/>
              <w:rPr>
                <w:lang w:eastAsia="en-IN"/>
              </w:rPr>
            </w:pPr>
            <w:r w:rsidRPr="00ED38A0">
              <w:rPr>
                <w:lang w:eastAsia="en-IN"/>
              </w:rPr>
              <w:t>Previous: Alt + shift + [1-6]</w:t>
            </w:r>
          </w:p>
        </w:tc>
      </w:tr>
      <w:tr w:rsidR="00E56A6E" w:rsidRPr="00ED38A0" w14:paraId="0B6ECDD1"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17083D45" w14:textId="77777777" w:rsidR="00E56A6E" w:rsidRPr="00ED38A0" w:rsidRDefault="00E56A6E" w:rsidP="00BC1E95">
            <w:pPr>
              <w:ind w:firstLineChars="100" w:firstLine="240"/>
              <w:rPr>
                <w:lang w:eastAsia="en-IN"/>
              </w:rPr>
            </w:pPr>
            <w:r w:rsidRPr="00ED38A0">
              <w:rPr>
                <w:lang w:eastAsia="en-IN"/>
              </w:rPr>
              <w:t>Link</w:t>
            </w:r>
          </w:p>
        </w:tc>
        <w:tc>
          <w:tcPr>
            <w:tcW w:w="3685" w:type="dxa"/>
            <w:tcBorders>
              <w:top w:val="nil"/>
              <w:left w:val="nil"/>
              <w:bottom w:val="single" w:sz="4" w:space="0" w:color="auto"/>
              <w:right w:val="single" w:sz="4" w:space="0" w:color="auto"/>
            </w:tcBorders>
            <w:vAlign w:val="center"/>
            <w:hideMark/>
          </w:tcPr>
          <w:p w14:paraId="3223332B" w14:textId="77777777" w:rsidR="00E56A6E" w:rsidRPr="00ED38A0" w:rsidRDefault="00E56A6E">
            <w:pPr>
              <w:ind w:firstLineChars="100" w:firstLine="240"/>
              <w:rPr>
                <w:lang w:eastAsia="en-IN"/>
              </w:rPr>
            </w:pPr>
            <w:r w:rsidRPr="00ED38A0">
              <w:rPr>
                <w:lang w:eastAsia="en-IN"/>
              </w:rPr>
              <w:t>Next: Alt + l</w:t>
            </w:r>
          </w:p>
        </w:tc>
      </w:tr>
      <w:tr w:rsidR="00E56A6E" w:rsidRPr="00ED38A0" w14:paraId="568A1B55"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34DA928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4035444D" w14:textId="77777777" w:rsidR="00E56A6E" w:rsidRPr="00ED38A0" w:rsidRDefault="00E56A6E">
            <w:pPr>
              <w:ind w:firstLineChars="100" w:firstLine="240"/>
              <w:rPr>
                <w:lang w:eastAsia="en-IN"/>
              </w:rPr>
            </w:pPr>
            <w:r w:rsidRPr="00ED38A0">
              <w:rPr>
                <w:lang w:eastAsia="en-IN"/>
              </w:rPr>
              <w:t>Previous: Alt + shift + l</w:t>
            </w:r>
          </w:p>
        </w:tc>
      </w:tr>
      <w:tr w:rsidR="00E56A6E" w:rsidRPr="00ED38A0" w14:paraId="64ECEC31"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B477229" w14:textId="77777777" w:rsidR="00E56A6E" w:rsidRPr="00ED38A0" w:rsidRDefault="00E56A6E" w:rsidP="00BC1E95">
            <w:pPr>
              <w:ind w:firstLineChars="100" w:firstLine="240"/>
              <w:rPr>
                <w:lang w:eastAsia="en-IN"/>
              </w:rPr>
            </w:pPr>
            <w:r w:rsidRPr="00ED38A0">
              <w:rPr>
                <w:lang w:eastAsia="en-IN"/>
              </w:rPr>
              <w:lastRenderedPageBreak/>
              <w:t>List</w:t>
            </w:r>
          </w:p>
        </w:tc>
        <w:tc>
          <w:tcPr>
            <w:tcW w:w="3685" w:type="dxa"/>
            <w:tcBorders>
              <w:top w:val="nil"/>
              <w:left w:val="nil"/>
              <w:bottom w:val="single" w:sz="4" w:space="0" w:color="auto"/>
              <w:right w:val="single" w:sz="4" w:space="0" w:color="auto"/>
            </w:tcBorders>
            <w:vAlign w:val="center"/>
            <w:hideMark/>
          </w:tcPr>
          <w:p w14:paraId="4EF3400C" w14:textId="77777777" w:rsidR="00E56A6E" w:rsidRPr="00ED38A0" w:rsidRDefault="00E56A6E">
            <w:pPr>
              <w:ind w:firstLineChars="100" w:firstLine="240"/>
              <w:rPr>
                <w:lang w:eastAsia="en-IN"/>
              </w:rPr>
            </w:pPr>
            <w:r w:rsidRPr="00ED38A0">
              <w:rPr>
                <w:lang w:eastAsia="en-IN"/>
              </w:rPr>
              <w:t>Next: Alt + o</w:t>
            </w:r>
          </w:p>
        </w:tc>
      </w:tr>
      <w:tr w:rsidR="00E56A6E" w:rsidRPr="00ED38A0" w14:paraId="0A87A2E5"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02DF9DA"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2ED7092C" w14:textId="77777777" w:rsidR="00E56A6E" w:rsidRPr="00ED38A0" w:rsidRDefault="00E56A6E">
            <w:pPr>
              <w:ind w:firstLineChars="100" w:firstLine="240"/>
              <w:rPr>
                <w:lang w:eastAsia="en-IN"/>
              </w:rPr>
            </w:pPr>
            <w:r w:rsidRPr="00ED38A0">
              <w:rPr>
                <w:lang w:eastAsia="en-IN"/>
              </w:rPr>
              <w:t>Previous: Alt + shift + o</w:t>
            </w:r>
          </w:p>
        </w:tc>
      </w:tr>
      <w:tr w:rsidR="00E56A6E" w:rsidRPr="00ED38A0" w14:paraId="38464FC9"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1080F0BA" w14:textId="77777777" w:rsidR="00E56A6E" w:rsidRPr="00ED38A0" w:rsidRDefault="00E56A6E" w:rsidP="00BC1E95">
            <w:pPr>
              <w:ind w:firstLineChars="100" w:firstLine="240"/>
              <w:rPr>
                <w:lang w:eastAsia="en-IN"/>
              </w:rPr>
            </w:pPr>
            <w:r w:rsidRPr="00ED38A0">
              <w:rPr>
                <w:lang w:eastAsia="en-IN"/>
              </w:rPr>
              <w:t>List item</w:t>
            </w:r>
          </w:p>
        </w:tc>
        <w:tc>
          <w:tcPr>
            <w:tcW w:w="3685" w:type="dxa"/>
            <w:tcBorders>
              <w:top w:val="nil"/>
              <w:left w:val="nil"/>
              <w:bottom w:val="single" w:sz="4" w:space="0" w:color="auto"/>
              <w:right w:val="single" w:sz="4" w:space="0" w:color="auto"/>
            </w:tcBorders>
            <w:vAlign w:val="center"/>
            <w:hideMark/>
          </w:tcPr>
          <w:p w14:paraId="3D9FD8A0" w14:textId="7677ED7B" w:rsidR="00E56A6E" w:rsidRPr="00ED38A0" w:rsidRDefault="00E56A6E">
            <w:pPr>
              <w:ind w:firstLineChars="100" w:firstLine="240"/>
              <w:rPr>
                <w:lang w:eastAsia="en-IN"/>
              </w:rPr>
            </w:pPr>
            <w:r w:rsidRPr="00ED38A0">
              <w:rPr>
                <w:lang w:eastAsia="en-IN"/>
              </w:rPr>
              <w:t xml:space="preserve">Next: Alt + </w:t>
            </w:r>
            <w:r w:rsidR="00F36C03" w:rsidRPr="00ED38A0">
              <w:rPr>
                <w:lang w:eastAsia="en-IN"/>
              </w:rPr>
              <w:t>I</w:t>
            </w:r>
          </w:p>
        </w:tc>
      </w:tr>
      <w:tr w:rsidR="00E56A6E" w:rsidRPr="00ED38A0" w14:paraId="33AEA9C4"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C6FADCE"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636BA53B" w14:textId="44853F0A" w:rsidR="00E56A6E" w:rsidRPr="00ED38A0" w:rsidRDefault="00E56A6E">
            <w:pPr>
              <w:ind w:firstLineChars="100" w:firstLine="240"/>
              <w:rPr>
                <w:lang w:eastAsia="en-IN"/>
              </w:rPr>
            </w:pPr>
            <w:r w:rsidRPr="00ED38A0">
              <w:rPr>
                <w:lang w:eastAsia="en-IN"/>
              </w:rPr>
              <w:t xml:space="preserve">Previous: Alt + shift + </w:t>
            </w:r>
            <w:r w:rsidR="00BE264D" w:rsidRPr="00ED38A0">
              <w:rPr>
                <w:lang w:eastAsia="en-IN"/>
              </w:rPr>
              <w:t>I</w:t>
            </w:r>
          </w:p>
        </w:tc>
      </w:tr>
      <w:tr w:rsidR="00E56A6E" w:rsidRPr="00ED38A0" w14:paraId="18DE6B3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4EB39C2B" w14:textId="77777777" w:rsidR="00E56A6E" w:rsidRPr="00ED38A0" w:rsidRDefault="00E56A6E" w:rsidP="00BC1E95">
            <w:pPr>
              <w:ind w:firstLineChars="100" w:firstLine="240"/>
              <w:rPr>
                <w:lang w:eastAsia="en-IN"/>
              </w:rPr>
            </w:pPr>
            <w:r w:rsidRPr="00ED38A0">
              <w:rPr>
                <w:lang w:eastAsia="en-IN"/>
              </w:rPr>
              <w:t>Table</w:t>
            </w:r>
          </w:p>
        </w:tc>
        <w:tc>
          <w:tcPr>
            <w:tcW w:w="3685" w:type="dxa"/>
            <w:tcBorders>
              <w:top w:val="nil"/>
              <w:left w:val="nil"/>
              <w:bottom w:val="single" w:sz="4" w:space="0" w:color="auto"/>
              <w:right w:val="single" w:sz="4" w:space="0" w:color="auto"/>
            </w:tcBorders>
            <w:vAlign w:val="center"/>
            <w:hideMark/>
          </w:tcPr>
          <w:p w14:paraId="5B7B00E6" w14:textId="77777777" w:rsidR="00E56A6E" w:rsidRPr="00ED38A0" w:rsidRDefault="00E56A6E">
            <w:pPr>
              <w:ind w:firstLineChars="100" w:firstLine="240"/>
              <w:rPr>
                <w:lang w:eastAsia="en-IN"/>
              </w:rPr>
            </w:pPr>
            <w:r w:rsidRPr="00ED38A0">
              <w:rPr>
                <w:lang w:eastAsia="en-IN"/>
              </w:rPr>
              <w:t>Next: Alt + t</w:t>
            </w:r>
          </w:p>
        </w:tc>
      </w:tr>
      <w:tr w:rsidR="00E56A6E" w:rsidRPr="00ED38A0" w14:paraId="4632D08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27C514B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4EB9BA74" w14:textId="77777777" w:rsidR="00E56A6E" w:rsidRPr="00ED38A0" w:rsidRDefault="00E56A6E">
            <w:pPr>
              <w:ind w:firstLineChars="100" w:firstLine="240"/>
              <w:rPr>
                <w:lang w:eastAsia="en-IN"/>
              </w:rPr>
            </w:pPr>
            <w:r w:rsidRPr="00ED38A0">
              <w:rPr>
                <w:lang w:eastAsia="en-IN"/>
              </w:rPr>
              <w:t>Previous: Alt + shift + t</w:t>
            </w:r>
          </w:p>
        </w:tc>
      </w:tr>
    </w:tbl>
    <w:p w14:paraId="2676A376" w14:textId="77777777" w:rsidR="00E56A6E" w:rsidRDefault="00E56A6E" w:rsidP="00E56A6E"/>
    <w:p w14:paraId="52BC41DE" w14:textId="77777777" w:rsidR="00E30483" w:rsidRDefault="00E30483" w:rsidP="00E56A6E"/>
    <w:p w14:paraId="3069A63B" w14:textId="77777777" w:rsidR="00E56A6E" w:rsidRPr="00ED38A0" w:rsidRDefault="00E56A6E" w:rsidP="00694B7C">
      <w:pPr>
        <w:pStyle w:val="Heading4"/>
      </w:pPr>
      <w:r w:rsidRPr="00ED38A0">
        <w:t>Classic Keymap</w:t>
      </w:r>
    </w:p>
    <w:p w14:paraId="06EB102A" w14:textId="2A0CFE45" w:rsidR="00E56A6E" w:rsidRDefault="00E56A6E" w:rsidP="00800885">
      <w:pPr>
        <w:pStyle w:val="Heading5"/>
      </w:pPr>
      <w:r w:rsidRPr="00ED38A0">
        <w:t>Navigation</w:t>
      </w:r>
    </w:p>
    <w:tbl>
      <w:tblPr>
        <w:tblW w:w="8500" w:type="dxa"/>
        <w:tblLook w:val="04A0" w:firstRow="1" w:lastRow="0" w:firstColumn="1" w:lastColumn="0" w:noHBand="0" w:noVBand="1"/>
      </w:tblPr>
      <w:tblGrid>
        <w:gridCol w:w="4815"/>
        <w:gridCol w:w="3685"/>
      </w:tblGrid>
      <w:tr w:rsidR="009A2987" w:rsidRPr="00ED38A0" w14:paraId="28C7F27E"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417D572B" w14:textId="05990E8E"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0085D1A2" w14:textId="5BCFFF14" w:rsidR="009A2987" w:rsidRPr="00ED38A0" w:rsidRDefault="009A2987" w:rsidP="009A2987">
            <w:pPr>
              <w:rPr>
                <w:rFonts w:cs="Arial"/>
                <w:color w:val="1F1F1F"/>
                <w:lang w:eastAsia="en-IN"/>
              </w:rPr>
            </w:pPr>
            <w:r w:rsidRPr="009B69D2">
              <w:rPr>
                <w:rFonts w:cs="Arial"/>
                <w:b/>
                <w:bCs/>
                <w:color w:val="333333"/>
                <w:sz w:val="26"/>
                <w:szCs w:val="26"/>
                <w:lang w:eastAsia="en-IN"/>
              </w:rPr>
              <w:t>Keystroke</w:t>
            </w:r>
          </w:p>
        </w:tc>
      </w:tr>
      <w:tr w:rsidR="00E56A6E" w:rsidRPr="00ED38A0" w14:paraId="72407F61"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2D7DD33" w14:textId="77777777" w:rsidR="00E56A6E" w:rsidRPr="00ED38A0" w:rsidRDefault="00E56A6E" w:rsidP="00BC1E95">
            <w:pPr>
              <w:ind w:firstLineChars="100" w:firstLine="240"/>
              <w:rPr>
                <w:lang w:eastAsia="en-IN"/>
              </w:rPr>
            </w:pPr>
            <w:r w:rsidRPr="00ED38A0">
              <w:rPr>
                <w:lang w:eastAsia="en-IN"/>
              </w:rPr>
              <w:t>Move to next item</w:t>
            </w:r>
          </w:p>
        </w:tc>
        <w:tc>
          <w:tcPr>
            <w:tcW w:w="3685" w:type="dxa"/>
            <w:tcBorders>
              <w:top w:val="single" w:sz="4" w:space="0" w:color="auto"/>
              <w:left w:val="nil"/>
              <w:bottom w:val="single" w:sz="4" w:space="0" w:color="auto"/>
              <w:right w:val="single" w:sz="4" w:space="0" w:color="auto"/>
            </w:tcBorders>
            <w:hideMark/>
          </w:tcPr>
          <w:p w14:paraId="2E4D9B03"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0E49D66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F63B369" w14:textId="77777777" w:rsidR="00E56A6E" w:rsidRPr="00ED38A0" w:rsidRDefault="00E56A6E" w:rsidP="00BC1E95">
            <w:pPr>
              <w:ind w:firstLineChars="100" w:firstLine="240"/>
              <w:rPr>
                <w:lang w:eastAsia="en-IN"/>
              </w:rPr>
            </w:pPr>
            <w:r w:rsidRPr="00ED38A0">
              <w:rPr>
                <w:lang w:eastAsia="en-IN"/>
              </w:rPr>
              <w:t>Move to previous item</w:t>
            </w:r>
          </w:p>
        </w:tc>
        <w:tc>
          <w:tcPr>
            <w:tcW w:w="3685" w:type="dxa"/>
            <w:tcBorders>
              <w:top w:val="nil"/>
              <w:left w:val="nil"/>
              <w:bottom w:val="single" w:sz="4" w:space="0" w:color="auto"/>
              <w:right w:val="single" w:sz="4" w:space="0" w:color="auto"/>
            </w:tcBorders>
            <w:hideMark/>
          </w:tcPr>
          <w:p w14:paraId="1EE690B3" w14:textId="77777777" w:rsidR="00E56A6E" w:rsidRPr="00ED38A0" w:rsidRDefault="00E56A6E" w:rsidP="00BC1E95">
            <w:pPr>
              <w:ind w:firstLineChars="100" w:firstLine="240"/>
              <w:rPr>
                <w:lang w:eastAsia="en-IN"/>
              </w:rPr>
            </w:pPr>
            <w:r w:rsidRPr="00ED38A0">
              <w:rPr>
                <w:lang w:eastAsia="en-IN"/>
              </w:rPr>
              <w:t>Alt + shift + left arrow</w:t>
            </w:r>
          </w:p>
        </w:tc>
      </w:tr>
      <w:tr w:rsidR="00E56A6E" w:rsidRPr="00ED38A0" w14:paraId="2239E3E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1B404AA" w14:textId="77777777" w:rsidR="00E56A6E" w:rsidRPr="00ED38A0" w:rsidRDefault="00E56A6E" w:rsidP="00BC1E95">
            <w:pPr>
              <w:ind w:firstLineChars="100" w:firstLine="240"/>
              <w:rPr>
                <w:lang w:eastAsia="en-IN"/>
              </w:rPr>
            </w:pPr>
            <w:r w:rsidRPr="00ED38A0">
              <w:rPr>
                <w:lang w:eastAsia="en-IN"/>
              </w:rPr>
              <w:t>Move to first item</w:t>
            </w:r>
          </w:p>
        </w:tc>
        <w:tc>
          <w:tcPr>
            <w:tcW w:w="3685" w:type="dxa"/>
            <w:tcBorders>
              <w:top w:val="nil"/>
              <w:left w:val="nil"/>
              <w:bottom w:val="single" w:sz="4" w:space="0" w:color="auto"/>
              <w:right w:val="single" w:sz="4" w:space="0" w:color="auto"/>
            </w:tcBorders>
            <w:hideMark/>
          </w:tcPr>
          <w:p w14:paraId="3223CB45" w14:textId="77777777" w:rsidR="00E56A6E" w:rsidRPr="00ED38A0" w:rsidRDefault="00E56A6E" w:rsidP="00BC1E95">
            <w:pPr>
              <w:ind w:firstLineChars="100" w:firstLine="240"/>
              <w:rPr>
                <w:lang w:eastAsia="en-IN"/>
              </w:rPr>
            </w:pPr>
            <w:r w:rsidRPr="00ED38A0">
              <w:rPr>
                <w:lang w:eastAsia="en-IN"/>
              </w:rPr>
              <w:t>Alt + shift + up arrow</w:t>
            </w:r>
          </w:p>
        </w:tc>
      </w:tr>
      <w:tr w:rsidR="00E56A6E" w:rsidRPr="00ED38A0" w14:paraId="51420AB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1E97DA6" w14:textId="77777777" w:rsidR="00E56A6E" w:rsidRPr="00ED38A0" w:rsidRDefault="00E56A6E" w:rsidP="00BC1E95">
            <w:pPr>
              <w:ind w:firstLineChars="100" w:firstLine="240"/>
              <w:rPr>
                <w:lang w:eastAsia="en-IN"/>
              </w:rPr>
            </w:pPr>
            <w:r w:rsidRPr="00ED38A0">
              <w:rPr>
                <w:lang w:eastAsia="en-IN"/>
              </w:rPr>
              <w:t>Move to last item</w:t>
            </w:r>
          </w:p>
        </w:tc>
        <w:tc>
          <w:tcPr>
            <w:tcW w:w="3685" w:type="dxa"/>
            <w:tcBorders>
              <w:top w:val="nil"/>
              <w:left w:val="nil"/>
              <w:bottom w:val="single" w:sz="4" w:space="0" w:color="auto"/>
              <w:right w:val="single" w:sz="4" w:space="0" w:color="auto"/>
            </w:tcBorders>
            <w:hideMark/>
          </w:tcPr>
          <w:p w14:paraId="15860387" w14:textId="77777777" w:rsidR="00E56A6E" w:rsidRPr="00ED38A0" w:rsidRDefault="00E56A6E" w:rsidP="00BC1E95">
            <w:pPr>
              <w:ind w:firstLineChars="100" w:firstLine="240"/>
              <w:rPr>
                <w:lang w:eastAsia="en-IN"/>
              </w:rPr>
            </w:pPr>
            <w:r w:rsidRPr="00ED38A0">
              <w:rPr>
                <w:lang w:eastAsia="en-IN"/>
              </w:rPr>
              <w:t>Alt + shift + down arrow</w:t>
            </w:r>
          </w:p>
        </w:tc>
      </w:tr>
      <w:tr w:rsidR="00E56A6E" w:rsidRPr="00ED38A0" w14:paraId="2CF7DD5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DA0E810" w14:textId="77777777" w:rsidR="00E56A6E" w:rsidRPr="00ED38A0" w:rsidRDefault="00E56A6E" w:rsidP="00BC1E95">
            <w:pPr>
              <w:ind w:firstLineChars="100" w:firstLine="240"/>
              <w:rPr>
                <w:lang w:eastAsia="en-IN"/>
              </w:rPr>
            </w:pPr>
            <w:r w:rsidRPr="00ED38A0">
              <w:rPr>
                <w:lang w:eastAsia="en-IN"/>
              </w:rPr>
              <w:t>Click focused element</w:t>
            </w:r>
          </w:p>
        </w:tc>
        <w:tc>
          <w:tcPr>
            <w:tcW w:w="3685" w:type="dxa"/>
            <w:tcBorders>
              <w:top w:val="nil"/>
              <w:left w:val="nil"/>
              <w:bottom w:val="single" w:sz="4" w:space="0" w:color="auto"/>
              <w:right w:val="single" w:sz="4" w:space="0" w:color="auto"/>
            </w:tcBorders>
            <w:hideMark/>
          </w:tcPr>
          <w:p w14:paraId="50F39DC1" w14:textId="77777777" w:rsidR="00E56A6E" w:rsidRPr="00ED38A0" w:rsidRDefault="00E56A6E" w:rsidP="00BC1E95">
            <w:pPr>
              <w:ind w:firstLineChars="100" w:firstLine="240"/>
              <w:rPr>
                <w:lang w:eastAsia="en-IN"/>
              </w:rPr>
            </w:pPr>
            <w:r w:rsidRPr="00ED38A0">
              <w:rPr>
                <w:lang w:eastAsia="en-IN"/>
              </w:rPr>
              <w:t>Alt + shift + enter</w:t>
            </w:r>
          </w:p>
        </w:tc>
      </w:tr>
    </w:tbl>
    <w:p w14:paraId="5AFFABF8" w14:textId="77777777" w:rsidR="00505024" w:rsidRDefault="00505024" w:rsidP="00505024">
      <w:pPr>
        <w:pStyle w:val="Heading5"/>
        <w:numPr>
          <w:ilvl w:val="0"/>
          <w:numId w:val="0"/>
        </w:numPr>
        <w:ind w:left="2628"/>
        <w:jc w:val="left"/>
      </w:pPr>
    </w:p>
    <w:p w14:paraId="3BF31F7C" w14:textId="77777777" w:rsidR="00E56A6E" w:rsidRDefault="00E56A6E" w:rsidP="00694B7C">
      <w:pPr>
        <w:pStyle w:val="Heading5"/>
      </w:pPr>
      <w:r w:rsidRPr="00ED38A0">
        <w:t>Global actions</w:t>
      </w:r>
    </w:p>
    <w:tbl>
      <w:tblPr>
        <w:tblW w:w="8500" w:type="dxa"/>
        <w:tblLook w:val="04A0" w:firstRow="1" w:lastRow="0" w:firstColumn="1" w:lastColumn="0" w:noHBand="0" w:noVBand="1"/>
      </w:tblPr>
      <w:tblGrid>
        <w:gridCol w:w="4815"/>
        <w:gridCol w:w="3685"/>
      </w:tblGrid>
      <w:tr w:rsidR="009A2987" w:rsidRPr="00ED38A0" w14:paraId="6C15662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74C1C126" w14:textId="4AA421C4"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81BC305" w14:textId="15B037C5" w:rsidR="009A2987" w:rsidRPr="00ED38A0" w:rsidRDefault="009A2987" w:rsidP="009A2987">
            <w:pPr>
              <w:rPr>
                <w:rFonts w:cs="Arial"/>
                <w:color w:val="1F1F1F"/>
                <w:lang w:eastAsia="en-IN"/>
              </w:rPr>
            </w:pPr>
            <w:r w:rsidRPr="009B69D2">
              <w:rPr>
                <w:rFonts w:cs="Arial"/>
                <w:b/>
                <w:bCs/>
                <w:color w:val="333333"/>
                <w:sz w:val="26"/>
                <w:szCs w:val="26"/>
                <w:lang w:eastAsia="en-IN"/>
              </w:rPr>
              <w:t>Keystroke</w:t>
            </w:r>
          </w:p>
        </w:tc>
      </w:tr>
      <w:tr w:rsidR="00E56A6E" w:rsidRPr="00ED38A0" w14:paraId="3C09F6C0"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790B9975" w14:textId="77777777" w:rsidR="00E56A6E" w:rsidRPr="00ED38A0" w:rsidRDefault="00E56A6E">
            <w:pPr>
              <w:rPr>
                <w:rFonts w:cs="Arial"/>
                <w:color w:val="1F1F1F"/>
                <w:lang w:eastAsia="en-IN"/>
              </w:rPr>
            </w:pPr>
            <w:r w:rsidRPr="00ED38A0">
              <w:rPr>
                <w:rFonts w:cs="Arial"/>
                <w:color w:val="1F1F1F"/>
                <w:lang w:eastAsia="en-IN"/>
              </w:rPr>
              <w:t>Back</w:t>
            </w:r>
          </w:p>
        </w:tc>
        <w:tc>
          <w:tcPr>
            <w:tcW w:w="3685" w:type="dxa"/>
            <w:tcBorders>
              <w:top w:val="single" w:sz="4" w:space="0" w:color="auto"/>
              <w:left w:val="nil"/>
              <w:bottom w:val="single" w:sz="4" w:space="0" w:color="auto"/>
              <w:right w:val="single" w:sz="4" w:space="0" w:color="auto"/>
            </w:tcBorders>
            <w:hideMark/>
          </w:tcPr>
          <w:p w14:paraId="4D0B0D4C" w14:textId="77777777" w:rsidR="00E56A6E" w:rsidRPr="00ED38A0" w:rsidRDefault="00E56A6E">
            <w:pPr>
              <w:rPr>
                <w:rFonts w:cs="Arial"/>
                <w:color w:val="1F1F1F"/>
                <w:lang w:eastAsia="en-IN"/>
              </w:rPr>
            </w:pPr>
            <w:r w:rsidRPr="00ED38A0">
              <w:rPr>
                <w:rFonts w:cs="Arial"/>
                <w:color w:val="1F1F1F"/>
                <w:lang w:eastAsia="en-IN"/>
              </w:rPr>
              <w:t>Alt + backspace</w:t>
            </w:r>
          </w:p>
        </w:tc>
      </w:tr>
      <w:tr w:rsidR="00E56A6E" w:rsidRPr="00ED38A0" w14:paraId="5CE324A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54BEAEE" w14:textId="77777777" w:rsidR="00E56A6E" w:rsidRPr="00ED38A0" w:rsidRDefault="00E56A6E">
            <w:pPr>
              <w:rPr>
                <w:rFonts w:cs="Arial"/>
                <w:color w:val="1F1F1F"/>
                <w:lang w:eastAsia="en-IN"/>
              </w:rPr>
            </w:pPr>
            <w:r w:rsidRPr="00ED38A0">
              <w:rPr>
                <w:rFonts w:cs="Arial"/>
                <w:color w:val="1F1F1F"/>
                <w:lang w:eastAsia="en-IN"/>
              </w:rPr>
              <w:t>Home</w:t>
            </w:r>
          </w:p>
        </w:tc>
        <w:tc>
          <w:tcPr>
            <w:tcW w:w="3685" w:type="dxa"/>
            <w:tcBorders>
              <w:top w:val="nil"/>
              <w:left w:val="nil"/>
              <w:bottom w:val="single" w:sz="4" w:space="0" w:color="auto"/>
              <w:right w:val="single" w:sz="4" w:space="0" w:color="auto"/>
            </w:tcBorders>
            <w:hideMark/>
          </w:tcPr>
          <w:p w14:paraId="2C809BBB" w14:textId="7F21E0C6"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h</w:t>
            </w:r>
          </w:p>
        </w:tc>
      </w:tr>
      <w:tr w:rsidR="00E56A6E" w:rsidRPr="00ED38A0" w14:paraId="3B1B8A1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1022510" w14:textId="77777777" w:rsidR="00E56A6E" w:rsidRPr="00ED38A0" w:rsidRDefault="00E56A6E">
            <w:pPr>
              <w:rPr>
                <w:rFonts w:cs="Arial"/>
                <w:color w:val="1F1F1F"/>
                <w:lang w:eastAsia="en-IN"/>
              </w:rPr>
            </w:pPr>
            <w:r w:rsidRPr="00ED38A0">
              <w:rPr>
                <w:rFonts w:cs="Arial"/>
                <w:color w:val="1F1F1F"/>
                <w:lang w:eastAsia="en-IN"/>
              </w:rPr>
              <w:t>Recent apps</w:t>
            </w:r>
          </w:p>
        </w:tc>
        <w:tc>
          <w:tcPr>
            <w:tcW w:w="3685" w:type="dxa"/>
            <w:tcBorders>
              <w:top w:val="nil"/>
              <w:left w:val="nil"/>
              <w:bottom w:val="single" w:sz="4" w:space="0" w:color="auto"/>
              <w:right w:val="single" w:sz="4" w:space="0" w:color="auto"/>
            </w:tcBorders>
            <w:hideMark/>
          </w:tcPr>
          <w:p w14:paraId="1A549D19" w14:textId="41AED623"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r</w:t>
            </w:r>
          </w:p>
        </w:tc>
      </w:tr>
      <w:tr w:rsidR="00E56A6E" w:rsidRPr="00ED38A0" w14:paraId="00F024BC"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A8D9589" w14:textId="77777777" w:rsidR="00E56A6E" w:rsidRPr="00ED38A0" w:rsidRDefault="00E56A6E">
            <w:pPr>
              <w:rPr>
                <w:rFonts w:cs="Arial"/>
                <w:color w:val="1F1F1F"/>
                <w:lang w:eastAsia="en-IN"/>
              </w:rPr>
            </w:pPr>
            <w:r w:rsidRPr="00ED38A0">
              <w:rPr>
                <w:rFonts w:cs="Arial"/>
                <w:color w:val="1F1F1F"/>
                <w:lang w:eastAsia="en-IN"/>
              </w:rPr>
              <w:t>Notification</w:t>
            </w:r>
          </w:p>
        </w:tc>
        <w:tc>
          <w:tcPr>
            <w:tcW w:w="3685" w:type="dxa"/>
            <w:tcBorders>
              <w:top w:val="nil"/>
              <w:left w:val="nil"/>
              <w:bottom w:val="single" w:sz="4" w:space="0" w:color="auto"/>
              <w:right w:val="single" w:sz="4" w:space="0" w:color="auto"/>
            </w:tcBorders>
            <w:hideMark/>
          </w:tcPr>
          <w:p w14:paraId="14AE61F1" w14:textId="6D9A9902"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n</w:t>
            </w:r>
          </w:p>
        </w:tc>
      </w:tr>
      <w:tr w:rsidR="00E56A6E" w:rsidRPr="00ED38A0" w14:paraId="30EAF2A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7BDED08" w14:textId="77777777" w:rsidR="00E56A6E" w:rsidRPr="00ED38A0" w:rsidRDefault="00E56A6E">
            <w:pPr>
              <w:rPr>
                <w:rFonts w:cs="Arial"/>
                <w:color w:val="1F1F1F"/>
                <w:lang w:eastAsia="en-IN"/>
              </w:rPr>
            </w:pPr>
            <w:r w:rsidRPr="00ED38A0">
              <w:rPr>
                <w:rFonts w:cs="Arial"/>
                <w:color w:val="1F1F1F"/>
                <w:lang w:eastAsia="en-IN"/>
              </w:rPr>
              <w:t>Play or pause media</w:t>
            </w:r>
          </w:p>
        </w:tc>
        <w:tc>
          <w:tcPr>
            <w:tcW w:w="3685" w:type="dxa"/>
            <w:tcBorders>
              <w:top w:val="nil"/>
              <w:left w:val="nil"/>
              <w:bottom w:val="single" w:sz="4" w:space="0" w:color="auto"/>
              <w:right w:val="single" w:sz="4" w:space="0" w:color="auto"/>
            </w:tcBorders>
            <w:hideMark/>
          </w:tcPr>
          <w:p w14:paraId="6C3B103D" w14:textId="77777777" w:rsidR="00E56A6E" w:rsidRPr="00ED38A0" w:rsidRDefault="00E56A6E">
            <w:pPr>
              <w:rPr>
                <w:rFonts w:cs="Arial"/>
                <w:color w:val="1F1F1F"/>
                <w:lang w:eastAsia="en-IN"/>
              </w:rPr>
            </w:pPr>
            <w:r w:rsidRPr="00ED38A0">
              <w:rPr>
                <w:rFonts w:cs="Arial"/>
                <w:color w:val="1F1F1F"/>
                <w:lang w:eastAsia="en-IN"/>
              </w:rPr>
              <w:t>Alt + shift + space</w:t>
            </w:r>
          </w:p>
        </w:tc>
      </w:tr>
      <w:tr w:rsidR="00E56A6E" w:rsidRPr="00ED38A0" w14:paraId="39883BB1"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06CB87B" w14:textId="292740F1" w:rsidR="00E56A6E" w:rsidRPr="00ED38A0" w:rsidRDefault="00E56A6E">
            <w:pPr>
              <w:rPr>
                <w:rFonts w:cs="Arial"/>
                <w:color w:val="1F1F1F"/>
                <w:lang w:eastAsia="en-IN"/>
              </w:rPr>
            </w:pPr>
            <w:r w:rsidRPr="00ED38A0">
              <w:rPr>
                <w:rFonts w:cs="Arial"/>
                <w:color w:val="1F1F1F"/>
                <w:lang w:eastAsia="en-IN"/>
              </w:rPr>
              <w:t xml:space="preserve">Select </w:t>
            </w:r>
            <w:r w:rsidR="00BE264D" w:rsidRPr="00ED38A0">
              <w:rPr>
                <w:rFonts w:cs="Arial"/>
                <w:color w:val="1F1F1F"/>
                <w:lang w:eastAsia="en-IN"/>
              </w:rPr>
              <w:t>the next</w:t>
            </w:r>
            <w:r w:rsidRPr="00ED38A0">
              <w:rPr>
                <w:rFonts w:cs="Arial"/>
                <w:color w:val="1F1F1F"/>
                <w:lang w:eastAsia="en-IN"/>
              </w:rPr>
              <w:t xml:space="preserve"> reading control</w:t>
            </w:r>
          </w:p>
        </w:tc>
        <w:tc>
          <w:tcPr>
            <w:tcW w:w="3685" w:type="dxa"/>
            <w:tcBorders>
              <w:top w:val="nil"/>
              <w:left w:val="nil"/>
              <w:bottom w:val="single" w:sz="4" w:space="0" w:color="auto"/>
              <w:right w:val="single" w:sz="4" w:space="0" w:color="auto"/>
            </w:tcBorders>
            <w:hideMark/>
          </w:tcPr>
          <w:p w14:paraId="25EE1429" w14:textId="40CC7766" w:rsidR="00E56A6E" w:rsidRPr="00ED38A0" w:rsidRDefault="00E56A6E">
            <w:pPr>
              <w:rPr>
                <w:rFonts w:cs="Arial"/>
                <w:color w:val="1F1F1F"/>
                <w:lang w:eastAsia="en-IN"/>
              </w:rPr>
            </w:pPr>
            <w:r w:rsidRPr="00ED38A0">
              <w:rPr>
                <w:rFonts w:cs="Arial"/>
                <w:color w:val="1F1F1F"/>
                <w:lang w:eastAsia="en-IN"/>
              </w:rPr>
              <w:t xml:space="preserve">Shift + </w:t>
            </w:r>
            <w:r w:rsidR="00B05783">
              <w:rPr>
                <w:rFonts w:cs="Arial"/>
                <w:color w:val="1F1F1F"/>
                <w:lang w:eastAsia="en-IN"/>
              </w:rPr>
              <w:t>CTRL</w:t>
            </w:r>
            <w:r w:rsidRPr="00ED38A0">
              <w:rPr>
                <w:rFonts w:cs="Arial"/>
                <w:color w:val="1F1F1F"/>
                <w:lang w:eastAsia="en-IN"/>
              </w:rPr>
              <w:t xml:space="preserve"> + arrow down</w:t>
            </w:r>
          </w:p>
        </w:tc>
      </w:tr>
      <w:tr w:rsidR="00E56A6E" w:rsidRPr="00ED38A0" w14:paraId="04E7F63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A66C420" w14:textId="77777777" w:rsidR="00E56A6E" w:rsidRPr="00ED38A0" w:rsidRDefault="00E56A6E">
            <w:pPr>
              <w:rPr>
                <w:rFonts w:cs="Arial"/>
                <w:color w:val="1F1F1F"/>
                <w:lang w:eastAsia="en-IN"/>
              </w:rPr>
            </w:pPr>
            <w:r w:rsidRPr="00ED38A0">
              <w:rPr>
                <w:rFonts w:cs="Arial"/>
                <w:color w:val="1F1F1F"/>
                <w:lang w:eastAsia="en-IN"/>
              </w:rPr>
              <w:t>Select previous reading control</w:t>
            </w:r>
          </w:p>
        </w:tc>
        <w:tc>
          <w:tcPr>
            <w:tcW w:w="3685" w:type="dxa"/>
            <w:tcBorders>
              <w:top w:val="nil"/>
              <w:left w:val="nil"/>
              <w:bottom w:val="single" w:sz="4" w:space="0" w:color="auto"/>
              <w:right w:val="single" w:sz="4" w:space="0" w:color="auto"/>
            </w:tcBorders>
            <w:hideMark/>
          </w:tcPr>
          <w:p w14:paraId="137EDCC4" w14:textId="3CEC61FA" w:rsidR="00E56A6E" w:rsidRPr="00ED38A0" w:rsidRDefault="00E56A6E">
            <w:pPr>
              <w:rPr>
                <w:rFonts w:cs="Arial"/>
                <w:color w:val="1F1F1F"/>
                <w:lang w:eastAsia="en-IN"/>
              </w:rPr>
            </w:pPr>
            <w:r w:rsidRPr="00ED38A0">
              <w:rPr>
                <w:rFonts w:cs="Arial"/>
                <w:color w:val="1F1F1F"/>
                <w:lang w:eastAsia="en-IN"/>
              </w:rPr>
              <w:t xml:space="preserve">Shift + </w:t>
            </w:r>
            <w:r w:rsidR="00B05783">
              <w:rPr>
                <w:rFonts w:cs="Arial"/>
                <w:color w:val="1F1F1F"/>
                <w:lang w:eastAsia="en-IN"/>
              </w:rPr>
              <w:t>CTRL</w:t>
            </w:r>
            <w:r w:rsidRPr="00ED38A0">
              <w:rPr>
                <w:rFonts w:cs="Arial"/>
                <w:color w:val="1F1F1F"/>
                <w:lang w:eastAsia="en-IN"/>
              </w:rPr>
              <w:t xml:space="preserve"> + arrow up</w:t>
            </w:r>
          </w:p>
        </w:tc>
      </w:tr>
      <w:tr w:rsidR="00E56A6E" w:rsidRPr="00ED38A0" w14:paraId="4A67BE1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1DD597F" w14:textId="77777777" w:rsidR="00E56A6E" w:rsidRPr="00ED38A0" w:rsidRDefault="00E56A6E">
            <w:pPr>
              <w:rPr>
                <w:rFonts w:cs="Arial"/>
                <w:color w:val="1F1F1F"/>
                <w:lang w:eastAsia="en-IN"/>
              </w:rPr>
            </w:pPr>
            <w:r w:rsidRPr="00ED38A0">
              <w:rPr>
                <w:rFonts w:cs="Arial"/>
                <w:color w:val="1F1F1F"/>
                <w:lang w:eastAsia="en-IN"/>
              </w:rPr>
              <w:t>Adjust reading control up</w:t>
            </w:r>
          </w:p>
        </w:tc>
        <w:tc>
          <w:tcPr>
            <w:tcW w:w="3685" w:type="dxa"/>
            <w:tcBorders>
              <w:top w:val="nil"/>
              <w:left w:val="nil"/>
              <w:bottom w:val="single" w:sz="4" w:space="0" w:color="auto"/>
              <w:right w:val="single" w:sz="4" w:space="0" w:color="auto"/>
            </w:tcBorders>
            <w:hideMark/>
          </w:tcPr>
          <w:p w14:paraId="33BF3BD9" w14:textId="2E934646" w:rsidR="00E56A6E" w:rsidRPr="00ED38A0" w:rsidRDefault="00B05783">
            <w:pPr>
              <w:rPr>
                <w:rFonts w:cs="Arial"/>
                <w:color w:val="1F1F1F"/>
                <w:lang w:eastAsia="en-IN"/>
              </w:rPr>
            </w:pPr>
            <w:r>
              <w:rPr>
                <w:rFonts w:cs="Arial"/>
                <w:color w:val="1F1F1F"/>
                <w:lang w:eastAsia="en-IN"/>
              </w:rPr>
              <w:t>CTRL</w:t>
            </w:r>
            <w:r w:rsidR="00E56A6E" w:rsidRPr="00ED38A0">
              <w:rPr>
                <w:rFonts w:cs="Arial"/>
                <w:color w:val="1F1F1F"/>
                <w:lang w:eastAsia="en-IN"/>
              </w:rPr>
              <w:t xml:space="preserve"> + arrow up</w:t>
            </w:r>
          </w:p>
        </w:tc>
      </w:tr>
      <w:tr w:rsidR="00E56A6E" w:rsidRPr="00ED38A0" w14:paraId="49A575C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8F42C0F" w14:textId="77777777" w:rsidR="00E56A6E" w:rsidRPr="00ED38A0" w:rsidRDefault="00E56A6E">
            <w:pPr>
              <w:rPr>
                <w:rFonts w:cs="Arial"/>
                <w:color w:val="1F1F1F"/>
                <w:lang w:eastAsia="en-IN"/>
              </w:rPr>
            </w:pPr>
            <w:r w:rsidRPr="00ED38A0">
              <w:rPr>
                <w:rFonts w:cs="Arial"/>
                <w:color w:val="1F1F1F"/>
                <w:lang w:eastAsia="en-IN"/>
              </w:rPr>
              <w:t>Adjust reading control down</w:t>
            </w:r>
          </w:p>
        </w:tc>
        <w:tc>
          <w:tcPr>
            <w:tcW w:w="3685" w:type="dxa"/>
            <w:tcBorders>
              <w:top w:val="nil"/>
              <w:left w:val="nil"/>
              <w:bottom w:val="single" w:sz="4" w:space="0" w:color="auto"/>
              <w:right w:val="single" w:sz="4" w:space="0" w:color="auto"/>
            </w:tcBorders>
            <w:hideMark/>
          </w:tcPr>
          <w:p w14:paraId="1A4AFBAA" w14:textId="6B53AD35" w:rsidR="00E56A6E" w:rsidRPr="00ED38A0" w:rsidRDefault="00B05783">
            <w:pPr>
              <w:rPr>
                <w:rFonts w:cs="Arial"/>
                <w:color w:val="1F1F1F"/>
                <w:lang w:eastAsia="en-IN"/>
              </w:rPr>
            </w:pPr>
            <w:r>
              <w:rPr>
                <w:rFonts w:cs="Arial"/>
                <w:color w:val="1F1F1F"/>
                <w:lang w:eastAsia="en-IN"/>
              </w:rPr>
              <w:t>CTRL</w:t>
            </w:r>
            <w:r w:rsidR="00E56A6E" w:rsidRPr="00ED38A0">
              <w:rPr>
                <w:rFonts w:cs="Arial"/>
                <w:color w:val="1F1F1F"/>
                <w:lang w:eastAsia="en-IN"/>
              </w:rPr>
              <w:t xml:space="preserve"> + arrow down</w:t>
            </w:r>
          </w:p>
        </w:tc>
      </w:tr>
    </w:tbl>
    <w:p w14:paraId="4496A9AC" w14:textId="77777777" w:rsidR="00505024" w:rsidRDefault="00505024" w:rsidP="00505024">
      <w:pPr>
        <w:pStyle w:val="Heading5"/>
        <w:numPr>
          <w:ilvl w:val="0"/>
          <w:numId w:val="0"/>
        </w:numPr>
        <w:ind w:left="2628"/>
        <w:jc w:val="left"/>
      </w:pPr>
    </w:p>
    <w:p w14:paraId="6BA46F5E" w14:textId="77777777" w:rsidR="00E56A6E" w:rsidRDefault="00E56A6E" w:rsidP="00694B7C">
      <w:pPr>
        <w:pStyle w:val="Heading5"/>
      </w:pPr>
      <w:r w:rsidRPr="00ED38A0">
        <w:t>Navigation settings</w:t>
      </w:r>
    </w:p>
    <w:tbl>
      <w:tblPr>
        <w:tblW w:w="8500" w:type="dxa"/>
        <w:tblLook w:val="04A0" w:firstRow="1" w:lastRow="0" w:firstColumn="1" w:lastColumn="0" w:noHBand="0" w:noVBand="1"/>
      </w:tblPr>
      <w:tblGrid>
        <w:gridCol w:w="4815"/>
        <w:gridCol w:w="3685"/>
      </w:tblGrid>
      <w:tr w:rsidR="008C607F" w:rsidRPr="00ED38A0" w14:paraId="49238481"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33833F74" w14:textId="2B03C181" w:rsidR="008C607F" w:rsidRPr="00ED38A0" w:rsidRDefault="008C607F" w:rsidP="008C607F">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D2615EA" w14:textId="4A23421C" w:rsidR="008C607F" w:rsidRPr="00ED38A0" w:rsidRDefault="008C607F" w:rsidP="008C607F">
            <w:pPr>
              <w:rPr>
                <w:rFonts w:cs="Arial"/>
                <w:color w:val="1F1F1F"/>
                <w:lang w:eastAsia="en-IN"/>
              </w:rPr>
            </w:pPr>
            <w:r w:rsidRPr="009B69D2">
              <w:rPr>
                <w:rFonts w:cs="Arial"/>
                <w:b/>
                <w:bCs/>
                <w:color w:val="333333"/>
                <w:sz w:val="26"/>
                <w:szCs w:val="26"/>
                <w:lang w:eastAsia="en-IN"/>
              </w:rPr>
              <w:t>Keystroke</w:t>
            </w:r>
          </w:p>
        </w:tc>
      </w:tr>
      <w:tr w:rsidR="00E56A6E" w:rsidRPr="00ED38A0" w14:paraId="62356040"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1E5150B4" w14:textId="77777777" w:rsidR="00E56A6E" w:rsidRPr="00ED38A0" w:rsidRDefault="00E56A6E">
            <w:pPr>
              <w:rPr>
                <w:rFonts w:cs="Arial"/>
                <w:color w:val="1F1F1F"/>
                <w:lang w:eastAsia="en-IN"/>
              </w:rPr>
            </w:pPr>
            <w:r w:rsidRPr="00ED38A0">
              <w:rPr>
                <w:rFonts w:cs="Arial"/>
                <w:color w:val="1F1F1F"/>
                <w:lang w:eastAsia="en-IN"/>
              </w:rPr>
              <w:t>Next navigation setting</w:t>
            </w:r>
          </w:p>
        </w:tc>
        <w:tc>
          <w:tcPr>
            <w:tcW w:w="3685" w:type="dxa"/>
            <w:tcBorders>
              <w:top w:val="single" w:sz="4" w:space="0" w:color="auto"/>
              <w:left w:val="nil"/>
              <w:bottom w:val="single" w:sz="4" w:space="0" w:color="auto"/>
              <w:right w:val="single" w:sz="4" w:space="0" w:color="auto"/>
            </w:tcBorders>
            <w:hideMark/>
          </w:tcPr>
          <w:p w14:paraId="3091BE11" w14:textId="77777777" w:rsidR="00E56A6E" w:rsidRPr="00ED38A0" w:rsidRDefault="00E56A6E">
            <w:pPr>
              <w:rPr>
                <w:rFonts w:cs="Arial"/>
                <w:color w:val="1F1F1F"/>
                <w:lang w:eastAsia="en-IN"/>
              </w:rPr>
            </w:pPr>
            <w:r w:rsidRPr="00ED38A0">
              <w:rPr>
                <w:rFonts w:cs="Arial"/>
                <w:color w:val="1F1F1F"/>
                <w:lang w:eastAsia="en-IN"/>
              </w:rPr>
              <w:t>Alt + shift + =</w:t>
            </w:r>
          </w:p>
        </w:tc>
      </w:tr>
      <w:tr w:rsidR="00E56A6E" w:rsidRPr="00ED38A0" w14:paraId="2F1A47D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4BA5B6E" w14:textId="77777777" w:rsidR="00E56A6E" w:rsidRPr="00ED38A0" w:rsidRDefault="00E56A6E">
            <w:pPr>
              <w:rPr>
                <w:rFonts w:cs="Arial"/>
                <w:color w:val="1F1F1F"/>
                <w:lang w:eastAsia="en-IN"/>
              </w:rPr>
            </w:pPr>
            <w:r w:rsidRPr="00ED38A0">
              <w:rPr>
                <w:rFonts w:cs="Arial"/>
                <w:color w:val="1F1F1F"/>
                <w:lang w:eastAsia="en-IN"/>
              </w:rPr>
              <w:t>Previous navigation setting</w:t>
            </w:r>
          </w:p>
        </w:tc>
        <w:tc>
          <w:tcPr>
            <w:tcW w:w="3685" w:type="dxa"/>
            <w:tcBorders>
              <w:top w:val="nil"/>
              <w:left w:val="nil"/>
              <w:bottom w:val="single" w:sz="4" w:space="0" w:color="auto"/>
              <w:right w:val="single" w:sz="4" w:space="0" w:color="auto"/>
            </w:tcBorders>
            <w:hideMark/>
          </w:tcPr>
          <w:p w14:paraId="6C525F2E" w14:textId="77777777" w:rsidR="00E56A6E" w:rsidRPr="00ED38A0" w:rsidRDefault="00E56A6E">
            <w:pPr>
              <w:rPr>
                <w:rFonts w:cs="Arial"/>
                <w:color w:val="1F1F1F"/>
                <w:lang w:eastAsia="en-IN"/>
              </w:rPr>
            </w:pPr>
            <w:r w:rsidRPr="00ED38A0">
              <w:rPr>
                <w:rFonts w:cs="Arial"/>
                <w:color w:val="1F1F1F"/>
                <w:lang w:eastAsia="en-IN"/>
              </w:rPr>
              <w:t>Alt + shift + -</w:t>
            </w:r>
          </w:p>
        </w:tc>
      </w:tr>
    </w:tbl>
    <w:p w14:paraId="60A62AAD" w14:textId="77777777" w:rsidR="00505024" w:rsidRDefault="00505024" w:rsidP="00505024">
      <w:pPr>
        <w:pStyle w:val="Heading5"/>
        <w:numPr>
          <w:ilvl w:val="0"/>
          <w:numId w:val="0"/>
        </w:numPr>
        <w:ind w:left="2628"/>
        <w:jc w:val="left"/>
      </w:pPr>
    </w:p>
    <w:p w14:paraId="1E43051C" w14:textId="77777777" w:rsidR="00E56A6E" w:rsidRDefault="00E56A6E" w:rsidP="00694B7C">
      <w:pPr>
        <w:pStyle w:val="Heading5"/>
      </w:pPr>
      <w:r w:rsidRPr="00ED38A0">
        <w:t>Other actions</w:t>
      </w:r>
    </w:p>
    <w:tbl>
      <w:tblPr>
        <w:tblW w:w="8500" w:type="dxa"/>
        <w:tblLook w:val="04A0" w:firstRow="1" w:lastRow="0" w:firstColumn="1" w:lastColumn="0" w:noHBand="0" w:noVBand="1"/>
      </w:tblPr>
      <w:tblGrid>
        <w:gridCol w:w="4815"/>
        <w:gridCol w:w="3685"/>
      </w:tblGrid>
      <w:tr w:rsidR="008C607F" w:rsidRPr="00ED38A0" w14:paraId="7B1DA1A5"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0422EECB" w14:textId="445EB79F" w:rsidR="008C607F" w:rsidRPr="00ED38A0" w:rsidRDefault="008C607F" w:rsidP="008C607F">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B2F92C0" w14:textId="00B715F3" w:rsidR="008C607F" w:rsidRPr="00ED38A0" w:rsidRDefault="008C607F" w:rsidP="008C607F">
            <w:pPr>
              <w:rPr>
                <w:rFonts w:cs="Arial"/>
                <w:color w:val="1F1F1F"/>
                <w:lang w:eastAsia="en-IN"/>
              </w:rPr>
            </w:pPr>
            <w:r w:rsidRPr="009B69D2">
              <w:rPr>
                <w:rFonts w:cs="Arial"/>
                <w:b/>
                <w:bCs/>
                <w:color w:val="333333"/>
                <w:sz w:val="26"/>
                <w:szCs w:val="26"/>
                <w:lang w:eastAsia="en-IN"/>
              </w:rPr>
              <w:t>Keystroke</w:t>
            </w:r>
          </w:p>
        </w:tc>
      </w:tr>
      <w:tr w:rsidR="00E56A6E" w:rsidRPr="00ED38A0" w14:paraId="05568903"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C27BC45" w14:textId="77777777" w:rsidR="00E56A6E" w:rsidRPr="00ED38A0" w:rsidRDefault="00E56A6E">
            <w:pPr>
              <w:rPr>
                <w:rFonts w:cs="Arial"/>
                <w:color w:val="1F1F1F"/>
                <w:lang w:eastAsia="en-IN"/>
              </w:rPr>
            </w:pPr>
            <w:r w:rsidRPr="00ED38A0">
              <w:rPr>
                <w:rFonts w:cs="Arial"/>
                <w:color w:val="1F1F1F"/>
                <w:lang w:eastAsia="en-IN"/>
              </w:rPr>
              <w:t>Search the screen for an item</w:t>
            </w:r>
          </w:p>
        </w:tc>
        <w:tc>
          <w:tcPr>
            <w:tcW w:w="3685" w:type="dxa"/>
            <w:tcBorders>
              <w:top w:val="single" w:sz="4" w:space="0" w:color="auto"/>
              <w:left w:val="nil"/>
              <w:bottom w:val="single" w:sz="4" w:space="0" w:color="auto"/>
              <w:right w:val="single" w:sz="4" w:space="0" w:color="auto"/>
            </w:tcBorders>
            <w:hideMark/>
          </w:tcPr>
          <w:p w14:paraId="6B6E6646" w14:textId="77777777" w:rsidR="00E56A6E" w:rsidRPr="00ED38A0" w:rsidRDefault="00E56A6E">
            <w:pPr>
              <w:rPr>
                <w:rFonts w:cs="Arial"/>
                <w:color w:val="1F1F1F"/>
                <w:lang w:eastAsia="en-IN"/>
              </w:rPr>
            </w:pPr>
            <w:r w:rsidRPr="00ED38A0">
              <w:rPr>
                <w:rFonts w:cs="Arial"/>
                <w:color w:val="1F1F1F"/>
                <w:lang w:eastAsia="en-IN"/>
              </w:rPr>
              <w:t>Alt + shift + /</w:t>
            </w:r>
          </w:p>
        </w:tc>
      </w:tr>
      <w:tr w:rsidR="00E56A6E" w:rsidRPr="00ED38A0" w14:paraId="490B8EA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3D2FC0C" w14:textId="4AE8A5C4" w:rsidR="00E56A6E" w:rsidRPr="00ED38A0" w:rsidRDefault="00E56A6E">
            <w:pPr>
              <w:rPr>
                <w:rFonts w:cs="Arial"/>
                <w:color w:val="1F1F1F"/>
                <w:lang w:eastAsia="en-IN"/>
              </w:rPr>
            </w:pPr>
            <w:r w:rsidRPr="00ED38A0">
              <w:rPr>
                <w:rFonts w:cs="Arial"/>
                <w:color w:val="1F1F1F"/>
                <w:lang w:eastAsia="en-IN"/>
              </w:rPr>
              <w:t xml:space="preserve">Show </w:t>
            </w:r>
            <w:r w:rsidR="00BE264D" w:rsidRPr="00ED38A0">
              <w:rPr>
                <w:rFonts w:cs="Arial"/>
                <w:color w:val="1F1F1F"/>
                <w:lang w:eastAsia="en-IN"/>
              </w:rPr>
              <w:t>Talkback</w:t>
            </w:r>
            <w:r w:rsidRPr="00ED38A0">
              <w:rPr>
                <w:rFonts w:cs="Arial"/>
                <w:color w:val="1F1F1F"/>
                <w:lang w:eastAsia="en-IN"/>
              </w:rPr>
              <w:t xml:space="preserve"> menu</w:t>
            </w:r>
          </w:p>
        </w:tc>
        <w:tc>
          <w:tcPr>
            <w:tcW w:w="3685" w:type="dxa"/>
            <w:tcBorders>
              <w:top w:val="nil"/>
              <w:left w:val="nil"/>
              <w:bottom w:val="single" w:sz="4" w:space="0" w:color="auto"/>
              <w:right w:val="single" w:sz="4" w:space="0" w:color="auto"/>
            </w:tcBorders>
            <w:hideMark/>
          </w:tcPr>
          <w:p w14:paraId="301C4EE6" w14:textId="77777777" w:rsidR="00E56A6E" w:rsidRPr="00ED38A0" w:rsidRDefault="00E56A6E">
            <w:pPr>
              <w:rPr>
                <w:rFonts w:cs="Arial"/>
                <w:color w:val="1F1F1F"/>
                <w:lang w:eastAsia="en-IN"/>
              </w:rPr>
            </w:pPr>
            <w:r w:rsidRPr="00ED38A0">
              <w:rPr>
                <w:rFonts w:cs="Arial"/>
                <w:color w:val="1F1F1F"/>
                <w:lang w:eastAsia="en-IN"/>
              </w:rPr>
              <w:t>Alt + shift + g</w:t>
            </w:r>
          </w:p>
        </w:tc>
      </w:tr>
    </w:tbl>
    <w:p w14:paraId="5B6D0A0A" w14:textId="77777777" w:rsidR="00E56A6E" w:rsidRPr="00ED38A0" w:rsidRDefault="00E56A6E" w:rsidP="00E56A6E"/>
    <w:p w14:paraId="26C6862B" w14:textId="77777777" w:rsidR="00DF25BB" w:rsidRPr="00DF25BB" w:rsidRDefault="00DF25BB" w:rsidP="00DF25BB">
      <w:pPr>
        <w:rPr>
          <w:lang w:eastAsia="en-IN"/>
        </w:rPr>
      </w:pPr>
    </w:p>
    <w:p w14:paraId="00E370DE" w14:textId="306DA62D" w:rsidR="00DF25BB" w:rsidRPr="00DF25BB" w:rsidRDefault="00DF25BB" w:rsidP="00DF25BB">
      <w:pPr>
        <w:pStyle w:val="Heading3"/>
        <w:rPr>
          <w:lang w:eastAsia="en-IN"/>
        </w:rPr>
      </w:pPr>
      <w:bookmarkStart w:id="1504" w:name="_JAWS_Commands:"/>
      <w:bookmarkStart w:id="1505" w:name="_Toc180667300"/>
      <w:bookmarkEnd w:id="1504"/>
      <w:r>
        <w:rPr>
          <w:lang w:eastAsia="en-IN"/>
        </w:rPr>
        <w:lastRenderedPageBreak/>
        <w:t>JAWS Commands:</w:t>
      </w:r>
      <w:bookmarkEnd w:id="1505"/>
    </w:p>
    <w:p w14:paraId="7F11E4B7" w14:textId="77777777" w:rsidR="00CC4753" w:rsidRDefault="00CC4753" w:rsidP="00CC4753">
      <w:pPr>
        <w:pStyle w:val="Heading4"/>
      </w:pPr>
      <w:r w:rsidRPr="009B69D2">
        <w:t>General Keystrokes</w:t>
      </w:r>
    </w:p>
    <w:tbl>
      <w:tblPr>
        <w:tblW w:w="8495" w:type="dxa"/>
        <w:tblLook w:val="04A0" w:firstRow="1" w:lastRow="0" w:firstColumn="1" w:lastColumn="0" w:noHBand="0" w:noVBand="1"/>
      </w:tblPr>
      <w:tblGrid>
        <w:gridCol w:w="4810"/>
        <w:gridCol w:w="3685"/>
      </w:tblGrid>
      <w:tr w:rsidR="00CC4753" w:rsidRPr="009B69D2" w14:paraId="2936550C"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C802F1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C9AC9A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2F7403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69773E" w14:textId="1762CB91"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Go </w:t>
            </w:r>
            <w:r w:rsidR="00BE264D" w:rsidRPr="009B69D2">
              <w:rPr>
                <w:rFonts w:cs="Arial"/>
                <w:color w:val="333333"/>
                <w:sz w:val="26"/>
                <w:szCs w:val="26"/>
                <w:lang w:eastAsia="en-IN"/>
              </w:rPr>
              <w:t>Back to</w:t>
            </w:r>
            <w:r w:rsidRPr="009B69D2">
              <w:rPr>
                <w:rFonts w:cs="Arial"/>
                <w:color w:val="333333"/>
                <w:sz w:val="26"/>
                <w:szCs w:val="26"/>
                <w:lang w:eastAsia="en-IN"/>
              </w:rPr>
              <w:t xml:space="preserve"> a Page</w:t>
            </w:r>
          </w:p>
        </w:tc>
        <w:tc>
          <w:tcPr>
            <w:tcW w:w="3685" w:type="dxa"/>
            <w:tcBorders>
              <w:top w:val="nil"/>
              <w:left w:val="nil"/>
              <w:bottom w:val="single" w:sz="8" w:space="0" w:color="808080"/>
              <w:right w:val="single" w:sz="8" w:space="0" w:color="808080"/>
            </w:tcBorders>
            <w:vAlign w:val="center"/>
            <w:hideMark/>
          </w:tcPr>
          <w:p w14:paraId="7D103CB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LEFT ARROW or BACKSPACE</w:t>
            </w:r>
          </w:p>
        </w:tc>
      </w:tr>
      <w:tr w:rsidR="00CC4753" w:rsidRPr="009B69D2" w14:paraId="2CEEC80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266FC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o Forward a Page</w:t>
            </w:r>
          </w:p>
        </w:tc>
        <w:tc>
          <w:tcPr>
            <w:tcW w:w="3685" w:type="dxa"/>
            <w:tcBorders>
              <w:top w:val="nil"/>
              <w:left w:val="nil"/>
              <w:bottom w:val="single" w:sz="8" w:space="0" w:color="808080"/>
              <w:right w:val="single" w:sz="8" w:space="0" w:color="808080"/>
            </w:tcBorders>
            <w:vAlign w:val="center"/>
            <w:hideMark/>
          </w:tcPr>
          <w:p w14:paraId="13EE02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4D8C77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7C35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Address Bar</w:t>
            </w:r>
          </w:p>
        </w:tc>
        <w:tc>
          <w:tcPr>
            <w:tcW w:w="3685" w:type="dxa"/>
            <w:tcBorders>
              <w:top w:val="nil"/>
              <w:left w:val="nil"/>
              <w:bottom w:val="single" w:sz="8" w:space="0" w:color="808080"/>
              <w:right w:val="single" w:sz="8" w:space="0" w:color="808080"/>
            </w:tcBorders>
            <w:vAlign w:val="center"/>
            <w:hideMark/>
          </w:tcPr>
          <w:p w14:paraId="3B12712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A</w:t>
            </w:r>
          </w:p>
        </w:tc>
      </w:tr>
      <w:tr w:rsidR="00CC4753" w:rsidRPr="009B69D2" w14:paraId="597CBB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E1C2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Link</w:t>
            </w:r>
          </w:p>
        </w:tc>
        <w:tc>
          <w:tcPr>
            <w:tcW w:w="3685" w:type="dxa"/>
            <w:tcBorders>
              <w:top w:val="nil"/>
              <w:left w:val="nil"/>
              <w:bottom w:val="single" w:sz="8" w:space="0" w:color="808080"/>
              <w:right w:val="single" w:sz="8" w:space="0" w:color="808080"/>
            </w:tcBorders>
            <w:vAlign w:val="center"/>
            <w:hideMark/>
          </w:tcPr>
          <w:p w14:paraId="0FE4D99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AB</w:t>
            </w:r>
          </w:p>
        </w:tc>
      </w:tr>
      <w:tr w:rsidR="00CC4753" w:rsidRPr="009B69D2" w14:paraId="31C0CCA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121580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Link</w:t>
            </w:r>
          </w:p>
        </w:tc>
        <w:tc>
          <w:tcPr>
            <w:tcW w:w="3685" w:type="dxa"/>
            <w:tcBorders>
              <w:top w:val="nil"/>
              <w:left w:val="nil"/>
              <w:bottom w:val="single" w:sz="8" w:space="0" w:color="808080"/>
              <w:right w:val="single" w:sz="8" w:space="0" w:color="808080"/>
            </w:tcBorders>
            <w:vAlign w:val="center"/>
            <w:hideMark/>
          </w:tcPr>
          <w:p w14:paraId="173A46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TAB</w:t>
            </w:r>
          </w:p>
        </w:tc>
      </w:tr>
      <w:tr w:rsidR="00CC4753" w:rsidRPr="009B69D2" w14:paraId="20590DF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778CC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w:t>
            </w:r>
          </w:p>
        </w:tc>
        <w:tc>
          <w:tcPr>
            <w:tcW w:w="3685" w:type="dxa"/>
            <w:tcBorders>
              <w:top w:val="nil"/>
              <w:left w:val="nil"/>
              <w:bottom w:val="single" w:sz="8" w:space="0" w:color="808080"/>
              <w:right w:val="single" w:sz="8" w:space="0" w:color="808080"/>
            </w:tcBorders>
            <w:vAlign w:val="center"/>
            <w:hideMark/>
          </w:tcPr>
          <w:p w14:paraId="2160F9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w:t>
            </w:r>
          </w:p>
        </w:tc>
      </w:tr>
      <w:tr w:rsidR="00CC4753" w:rsidRPr="009B69D2" w14:paraId="3CA483D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799B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rames</w:t>
            </w:r>
          </w:p>
        </w:tc>
        <w:tc>
          <w:tcPr>
            <w:tcW w:w="3685" w:type="dxa"/>
            <w:tcBorders>
              <w:top w:val="nil"/>
              <w:left w:val="nil"/>
              <w:bottom w:val="single" w:sz="8" w:space="0" w:color="808080"/>
              <w:right w:val="single" w:sz="8" w:space="0" w:color="808080"/>
            </w:tcBorders>
            <w:vAlign w:val="center"/>
            <w:hideMark/>
          </w:tcPr>
          <w:p w14:paraId="3B5B67A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9</w:t>
            </w:r>
          </w:p>
        </w:tc>
      </w:tr>
      <w:tr w:rsidR="00CC4753" w:rsidRPr="009B69D2" w14:paraId="64B1DD9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632AA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Links</w:t>
            </w:r>
          </w:p>
        </w:tc>
        <w:tc>
          <w:tcPr>
            <w:tcW w:w="3685" w:type="dxa"/>
            <w:tcBorders>
              <w:top w:val="nil"/>
              <w:left w:val="nil"/>
              <w:bottom w:val="single" w:sz="8" w:space="0" w:color="808080"/>
              <w:right w:val="single" w:sz="8" w:space="0" w:color="808080"/>
            </w:tcBorders>
            <w:vAlign w:val="center"/>
            <w:hideMark/>
          </w:tcPr>
          <w:p w14:paraId="0D67DD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7</w:t>
            </w:r>
          </w:p>
        </w:tc>
      </w:tr>
      <w:tr w:rsidR="00CC4753" w:rsidRPr="009B69D2" w14:paraId="74B67C1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8FE7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Headings</w:t>
            </w:r>
          </w:p>
        </w:tc>
        <w:tc>
          <w:tcPr>
            <w:tcW w:w="3685" w:type="dxa"/>
            <w:tcBorders>
              <w:top w:val="nil"/>
              <w:left w:val="nil"/>
              <w:bottom w:val="single" w:sz="8" w:space="0" w:color="808080"/>
              <w:right w:val="single" w:sz="8" w:space="0" w:color="808080"/>
            </w:tcBorders>
            <w:vAlign w:val="center"/>
            <w:hideMark/>
          </w:tcPr>
          <w:p w14:paraId="29A9DE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6</w:t>
            </w:r>
          </w:p>
        </w:tc>
      </w:tr>
      <w:tr w:rsidR="00CC4753" w:rsidRPr="009B69D2" w14:paraId="7EEB08A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C3733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eading at Level</w:t>
            </w:r>
          </w:p>
        </w:tc>
        <w:tc>
          <w:tcPr>
            <w:tcW w:w="3685" w:type="dxa"/>
            <w:tcBorders>
              <w:top w:val="nil"/>
              <w:left w:val="nil"/>
              <w:bottom w:val="single" w:sz="8" w:space="0" w:color="808080"/>
              <w:right w:val="single" w:sz="8" w:space="0" w:color="808080"/>
            </w:tcBorders>
            <w:vAlign w:val="center"/>
            <w:hideMark/>
          </w:tcPr>
          <w:p w14:paraId="4028F92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1 through 6</w:t>
            </w:r>
          </w:p>
        </w:tc>
      </w:tr>
      <w:tr w:rsidR="00CC4753" w:rsidRPr="009B69D2" w14:paraId="0E2C8C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9B81D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 HTML Features</w:t>
            </w:r>
          </w:p>
        </w:tc>
        <w:tc>
          <w:tcPr>
            <w:tcW w:w="3685" w:type="dxa"/>
            <w:tcBorders>
              <w:top w:val="nil"/>
              <w:left w:val="nil"/>
              <w:bottom w:val="single" w:sz="8" w:space="0" w:color="808080"/>
              <w:right w:val="single" w:sz="8" w:space="0" w:color="808080"/>
            </w:tcBorders>
            <w:vAlign w:val="center"/>
            <w:hideMark/>
          </w:tcPr>
          <w:p w14:paraId="475B21C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3</w:t>
            </w:r>
          </w:p>
        </w:tc>
      </w:tr>
      <w:tr w:rsidR="00CC4753" w:rsidRPr="009B69D2" w14:paraId="4B52504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E12A6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Next and Previous</w:t>
            </w:r>
          </w:p>
        </w:tc>
        <w:tc>
          <w:tcPr>
            <w:tcW w:w="3685" w:type="dxa"/>
            <w:tcBorders>
              <w:top w:val="nil"/>
              <w:left w:val="nil"/>
              <w:bottom w:val="single" w:sz="8" w:space="0" w:color="808080"/>
              <w:right w:val="single" w:sz="8" w:space="0" w:color="808080"/>
            </w:tcBorders>
            <w:vAlign w:val="center"/>
            <w:hideMark/>
          </w:tcPr>
          <w:p w14:paraId="0C9500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3 and SHIFT</w:t>
            </w:r>
            <w:r>
              <w:rPr>
                <w:rFonts w:cs="Arial"/>
                <w:color w:val="333333"/>
                <w:sz w:val="26"/>
                <w:szCs w:val="26"/>
                <w:lang w:eastAsia="en-IN"/>
              </w:rPr>
              <w:t xml:space="preserve">  +  </w:t>
            </w:r>
            <w:r w:rsidRPr="009B69D2">
              <w:rPr>
                <w:rFonts w:cs="Arial"/>
                <w:color w:val="333333"/>
                <w:sz w:val="26"/>
                <w:szCs w:val="26"/>
                <w:lang w:eastAsia="en-IN"/>
              </w:rPr>
              <w:t>F3</w:t>
            </w:r>
          </w:p>
        </w:tc>
      </w:tr>
      <w:tr w:rsidR="00CC4753" w:rsidRPr="009B69D2" w14:paraId="3704C10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DDAF9F" w14:textId="62601AEA" w:rsidR="00CC4753" w:rsidRPr="009B69D2" w:rsidRDefault="00B25334">
            <w:pPr>
              <w:rPr>
                <w:rFonts w:cs="Arial"/>
                <w:color w:val="333333"/>
                <w:sz w:val="26"/>
                <w:szCs w:val="26"/>
                <w:lang w:eastAsia="en-IN"/>
              </w:rPr>
            </w:pPr>
            <w:r w:rsidRPr="009B69D2">
              <w:rPr>
                <w:rFonts w:cs="Arial"/>
                <w:color w:val="333333"/>
                <w:sz w:val="26"/>
                <w:szCs w:val="26"/>
                <w:lang w:eastAsia="en-IN"/>
              </w:rPr>
              <w:t>Assigning</w:t>
            </w:r>
            <w:r w:rsidR="00CC4753" w:rsidRPr="009B69D2">
              <w:rPr>
                <w:rFonts w:cs="Arial"/>
                <w:color w:val="333333"/>
                <w:sz w:val="26"/>
                <w:szCs w:val="26"/>
                <w:lang w:eastAsia="en-IN"/>
              </w:rPr>
              <w:t xml:space="preserve"> Custom Label</w:t>
            </w:r>
          </w:p>
        </w:tc>
        <w:tc>
          <w:tcPr>
            <w:tcW w:w="3685" w:type="dxa"/>
            <w:tcBorders>
              <w:top w:val="nil"/>
              <w:left w:val="nil"/>
              <w:bottom w:val="single" w:sz="8" w:space="0" w:color="808080"/>
              <w:right w:val="single" w:sz="8" w:space="0" w:color="808080"/>
            </w:tcBorders>
            <w:vAlign w:val="center"/>
            <w:hideMark/>
          </w:tcPr>
          <w:p w14:paraId="66A730B7" w14:textId="2A704D53"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0CEBA8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6E46F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RIA Drag-and-Drop</w:t>
            </w:r>
          </w:p>
        </w:tc>
        <w:tc>
          <w:tcPr>
            <w:tcW w:w="3685" w:type="dxa"/>
            <w:tcBorders>
              <w:top w:val="nil"/>
              <w:left w:val="nil"/>
              <w:bottom w:val="single" w:sz="8" w:space="0" w:color="808080"/>
              <w:right w:val="single" w:sz="8" w:space="0" w:color="808080"/>
            </w:tcBorders>
            <w:vAlign w:val="center"/>
            <w:hideMark/>
          </w:tcPr>
          <w:p w14:paraId="3DA5639F" w14:textId="5E80A702"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EQUALS</w:t>
            </w:r>
          </w:p>
        </w:tc>
      </w:tr>
      <w:tr w:rsidR="00CC4753" w:rsidRPr="009B69D2" w14:paraId="309CCC5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A073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RIA Live Region Text Filter</w:t>
            </w:r>
          </w:p>
        </w:tc>
        <w:tc>
          <w:tcPr>
            <w:tcW w:w="3685" w:type="dxa"/>
            <w:tcBorders>
              <w:top w:val="nil"/>
              <w:left w:val="nil"/>
              <w:bottom w:val="single" w:sz="8" w:space="0" w:color="808080"/>
              <w:right w:val="single" w:sz="8" w:space="0" w:color="808080"/>
            </w:tcBorders>
            <w:vAlign w:val="center"/>
            <w:hideMark/>
          </w:tcPr>
          <w:p w14:paraId="71785689" w14:textId="2E39A70B"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DASH</w:t>
            </w:r>
          </w:p>
        </w:tc>
      </w:tr>
      <w:tr w:rsidR="00CC4753" w:rsidRPr="009B69D2" w14:paraId="347942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A5808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Flexible Web Wizard</w:t>
            </w:r>
          </w:p>
        </w:tc>
        <w:tc>
          <w:tcPr>
            <w:tcW w:w="3685" w:type="dxa"/>
            <w:tcBorders>
              <w:top w:val="nil"/>
              <w:left w:val="nil"/>
              <w:bottom w:val="single" w:sz="8" w:space="0" w:color="808080"/>
              <w:right w:val="single" w:sz="8" w:space="0" w:color="808080"/>
            </w:tcBorders>
            <w:vAlign w:val="center"/>
            <w:hideMark/>
          </w:tcPr>
          <w:p w14:paraId="6E3CFB1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SPACEBAR followed by X</w:t>
            </w:r>
          </w:p>
        </w:tc>
      </w:tr>
      <w:tr w:rsidR="00CC4753" w:rsidRPr="009B69D2" w14:paraId="5E83E4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B00A06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Toggle Smart Navigation</w:t>
            </w:r>
          </w:p>
        </w:tc>
        <w:tc>
          <w:tcPr>
            <w:tcW w:w="3685" w:type="dxa"/>
            <w:tcBorders>
              <w:top w:val="nil"/>
              <w:left w:val="nil"/>
              <w:bottom w:val="single" w:sz="8" w:space="0" w:color="808080"/>
              <w:right w:val="single" w:sz="8" w:space="0" w:color="808080"/>
            </w:tcBorders>
            <w:vAlign w:val="center"/>
            <w:hideMark/>
          </w:tcPr>
          <w:p w14:paraId="52172F7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X</w:t>
            </w:r>
          </w:p>
        </w:tc>
      </w:tr>
    </w:tbl>
    <w:p w14:paraId="04E4FC81" w14:textId="77777777" w:rsidR="00CC4753" w:rsidRDefault="00CC4753" w:rsidP="00B93CB5">
      <w:pPr>
        <w:pStyle w:val="Heading4"/>
      </w:pPr>
      <w:r w:rsidRPr="009B69D2">
        <w:t>Tabbed Browsing Quick Keys</w:t>
      </w:r>
    </w:p>
    <w:tbl>
      <w:tblPr>
        <w:tblW w:w="8495" w:type="dxa"/>
        <w:tblLook w:val="04A0" w:firstRow="1" w:lastRow="0" w:firstColumn="1" w:lastColumn="0" w:noHBand="0" w:noVBand="1"/>
      </w:tblPr>
      <w:tblGrid>
        <w:gridCol w:w="4810"/>
        <w:gridCol w:w="3685"/>
      </w:tblGrid>
      <w:tr w:rsidR="00CC4753" w:rsidRPr="009B69D2" w14:paraId="26D526A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FB7823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E0AFE9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4B6EE3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38483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a New Tab</w:t>
            </w:r>
          </w:p>
        </w:tc>
        <w:tc>
          <w:tcPr>
            <w:tcW w:w="3685" w:type="dxa"/>
            <w:tcBorders>
              <w:top w:val="nil"/>
              <w:left w:val="nil"/>
              <w:bottom w:val="single" w:sz="8" w:space="0" w:color="808080"/>
              <w:right w:val="single" w:sz="8" w:space="0" w:color="808080"/>
            </w:tcBorders>
            <w:vAlign w:val="center"/>
            <w:hideMark/>
          </w:tcPr>
          <w:p w14:paraId="3C37D36E" w14:textId="06427A5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T</w:t>
            </w:r>
          </w:p>
        </w:tc>
      </w:tr>
      <w:tr w:rsidR="00CC4753" w:rsidRPr="009B69D2" w14:paraId="19163C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8DC8F5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a New Tab from the Address Bar</w:t>
            </w:r>
          </w:p>
        </w:tc>
        <w:tc>
          <w:tcPr>
            <w:tcW w:w="3685" w:type="dxa"/>
            <w:tcBorders>
              <w:top w:val="nil"/>
              <w:left w:val="nil"/>
              <w:bottom w:val="single" w:sz="8" w:space="0" w:color="808080"/>
              <w:right w:val="single" w:sz="8" w:space="0" w:color="808080"/>
            </w:tcBorders>
            <w:vAlign w:val="center"/>
            <w:hideMark/>
          </w:tcPr>
          <w:p w14:paraId="0074BA2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ENTER (on address bar)</w:t>
            </w:r>
          </w:p>
        </w:tc>
      </w:tr>
      <w:tr w:rsidR="00CC4753" w:rsidRPr="009B69D2" w14:paraId="0284264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0B20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the Next Tab</w:t>
            </w:r>
          </w:p>
        </w:tc>
        <w:tc>
          <w:tcPr>
            <w:tcW w:w="3685" w:type="dxa"/>
            <w:tcBorders>
              <w:top w:val="nil"/>
              <w:left w:val="nil"/>
              <w:bottom w:val="single" w:sz="8" w:space="0" w:color="808080"/>
              <w:right w:val="single" w:sz="8" w:space="0" w:color="808080"/>
            </w:tcBorders>
            <w:vAlign w:val="center"/>
            <w:hideMark/>
          </w:tcPr>
          <w:p w14:paraId="16DB9F8A" w14:textId="210FFEB9"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2624F63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2BDF3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the Previous Tab</w:t>
            </w:r>
          </w:p>
        </w:tc>
        <w:tc>
          <w:tcPr>
            <w:tcW w:w="3685" w:type="dxa"/>
            <w:tcBorders>
              <w:top w:val="nil"/>
              <w:left w:val="nil"/>
              <w:bottom w:val="single" w:sz="8" w:space="0" w:color="808080"/>
              <w:right w:val="single" w:sz="8" w:space="0" w:color="808080"/>
            </w:tcBorders>
            <w:vAlign w:val="center"/>
            <w:hideMark/>
          </w:tcPr>
          <w:p w14:paraId="6C30C5E6" w14:textId="3F5A3097"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1A7FA2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3065C3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a Specific Tab Number</w:t>
            </w:r>
          </w:p>
        </w:tc>
        <w:tc>
          <w:tcPr>
            <w:tcW w:w="3685" w:type="dxa"/>
            <w:tcBorders>
              <w:top w:val="nil"/>
              <w:left w:val="nil"/>
              <w:bottom w:val="single" w:sz="8" w:space="0" w:color="808080"/>
              <w:right w:val="single" w:sz="8" w:space="0" w:color="808080"/>
            </w:tcBorders>
            <w:vAlign w:val="center"/>
            <w:hideMark/>
          </w:tcPr>
          <w:p w14:paraId="560BB730" w14:textId="5F1E780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n, where n is a digit from 1 through 8</w:t>
            </w:r>
          </w:p>
        </w:tc>
      </w:tr>
      <w:tr w:rsidR="00CC4753" w:rsidRPr="009B69D2" w14:paraId="46FBDE6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D7C73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Last Tab</w:t>
            </w:r>
          </w:p>
        </w:tc>
        <w:tc>
          <w:tcPr>
            <w:tcW w:w="3685" w:type="dxa"/>
            <w:tcBorders>
              <w:top w:val="nil"/>
              <w:left w:val="nil"/>
              <w:bottom w:val="single" w:sz="8" w:space="0" w:color="808080"/>
              <w:right w:val="single" w:sz="8" w:space="0" w:color="808080"/>
            </w:tcBorders>
            <w:vAlign w:val="center"/>
            <w:hideMark/>
          </w:tcPr>
          <w:p w14:paraId="1A6244F3" w14:textId="6375050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9</w:t>
            </w:r>
          </w:p>
        </w:tc>
      </w:tr>
      <w:tr w:rsidR="00CC4753" w:rsidRPr="009B69D2" w14:paraId="106B0EA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9074E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Current Tab</w:t>
            </w:r>
          </w:p>
        </w:tc>
        <w:tc>
          <w:tcPr>
            <w:tcW w:w="3685" w:type="dxa"/>
            <w:tcBorders>
              <w:top w:val="nil"/>
              <w:left w:val="nil"/>
              <w:bottom w:val="single" w:sz="8" w:space="0" w:color="808080"/>
              <w:right w:val="single" w:sz="8" w:space="0" w:color="808080"/>
            </w:tcBorders>
            <w:vAlign w:val="center"/>
            <w:hideMark/>
          </w:tcPr>
          <w:p w14:paraId="0BE2A1EF" w14:textId="38BBDD5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 or </w:t>
            </w: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F4</w:t>
            </w:r>
          </w:p>
        </w:tc>
      </w:tr>
      <w:tr w:rsidR="00CC4753" w:rsidRPr="009B69D2" w14:paraId="3ACF2E4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1D61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Close All Tabs</w:t>
            </w:r>
          </w:p>
        </w:tc>
        <w:tc>
          <w:tcPr>
            <w:tcW w:w="3685" w:type="dxa"/>
            <w:tcBorders>
              <w:top w:val="nil"/>
              <w:left w:val="nil"/>
              <w:bottom w:val="single" w:sz="8" w:space="0" w:color="808080"/>
              <w:right w:val="single" w:sz="8" w:space="0" w:color="808080"/>
            </w:tcBorders>
            <w:vAlign w:val="center"/>
            <w:hideMark/>
          </w:tcPr>
          <w:p w14:paraId="60370BD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F4</w:t>
            </w:r>
          </w:p>
        </w:tc>
      </w:tr>
      <w:tr w:rsidR="00CC4753" w:rsidRPr="009B69D2" w14:paraId="580FA47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2EF9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Other Tabs</w:t>
            </w:r>
          </w:p>
        </w:tc>
        <w:tc>
          <w:tcPr>
            <w:tcW w:w="3685" w:type="dxa"/>
            <w:tcBorders>
              <w:top w:val="nil"/>
              <w:left w:val="nil"/>
              <w:bottom w:val="single" w:sz="8" w:space="0" w:color="808080"/>
              <w:right w:val="single" w:sz="8" w:space="0" w:color="808080"/>
            </w:tcBorders>
            <w:vAlign w:val="center"/>
            <w:hideMark/>
          </w:tcPr>
          <w:p w14:paraId="5A17A487" w14:textId="14D70B4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ALT</w:t>
            </w:r>
            <w:r w:rsidR="00CC4753">
              <w:rPr>
                <w:rFonts w:cs="Arial"/>
                <w:color w:val="333333"/>
                <w:sz w:val="26"/>
                <w:szCs w:val="26"/>
                <w:lang w:eastAsia="en-IN"/>
              </w:rPr>
              <w:t xml:space="preserve"> + </w:t>
            </w:r>
            <w:r w:rsidR="00CC4753" w:rsidRPr="009B69D2">
              <w:rPr>
                <w:rFonts w:cs="Arial"/>
                <w:color w:val="333333"/>
                <w:sz w:val="26"/>
                <w:szCs w:val="26"/>
                <w:lang w:eastAsia="en-IN"/>
              </w:rPr>
              <w:t>F4</w:t>
            </w:r>
          </w:p>
        </w:tc>
      </w:tr>
      <w:tr w:rsidR="00CC4753" w:rsidRPr="009B69D2" w14:paraId="521B9C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251F6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s in a New Tab in the Background</w:t>
            </w:r>
          </w:p>
        </w:tc>
        <w:tc>
          <w:tcPr>
            <w:tcW w:w="3685" w:type="dxa"/>
            <w:tcBorders>
              <w:top w:val="nil"/>
              <w:left w:val="nil"/>
              <w:bottom w:val="single" w:sz="8" w:space="0" w:color="808080"/>
              <w:right w:val="single" w:sz="8" w:space="0" w:color="808080"/>
            </w:tcBorders>
            <w:vAlign w:val="center"/>
            <w:hideMark/>
          </w:tcPr>
          <w:p w14:paraId="0A3298C6" w14:textId="6D170D84"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ENTER</w:t>
            </w:r>
          </w:p>
        </w:tc>
      </w:tr>
      <w:tr w:rsidR="00CC4753" w:rsidRPr="009B69D2" w14:paraId="7CCC7D9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443A2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s in a New Tab in the Foreground</w:t>
            </w:r>
          </w:p>
        </w:tc>
        <w:tc>
          <w:tcPr>
            <w:tcW w:w="3685" w:type="dxa"/>
            <w:tcBorders>
              <w:top w:val="nil"/>
              <w:left w:val="nil"/>
              <w:bottom w:val="single" w:sz="8" w:space="0" w:color="808080"/>
              <w:right w:val="single" w:sz="8" w:space="0" w:color="808080"/>
            </w:tcBorders>
            <w:vAlign w:val="center"/>
            <w:hideMark/>
          </w:tcPr>
          <w:p w14:paraId="3C78AE88" w14:textId="30F93D51"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ENTER</w:t>
            </w:r>
          </w:p>
        </w:tc>
      </w:tr>
    </w:tbl>
    <w:p w14:paraId="4BFB9A38" w14:textId="77777777" w:rsidR="00CC4753" w:rsidRDefault="00CC4753" w:rsidP="00B93CB5">
      <w:pPr>
        <w:pStyle w:val="Heading4"/>
      </w:pPr>
      <w:r w:rsidRPr="009B69D2">
        <w:t>Navigation Quick Keys</w:t>
      </w:r>
    </w:p>
    <w:tbl>
      <w:tblPr>
        <w:tblW w:w="8505" w:type="dxa"/>
        <w:tblLook w:val="04A0" w:firstRow="1" w:lastRow="0" w:firstColumn="1" w:lastColumn="0" w:noHBand="0" w:noVBand="1"/>
      </w:tblPr>
      <w:tblGrid>
        <w:gridCol w:w="4820"/>
        <w:gridCol w:w="3685"/>
      </w:tblGrid>
      <w:tr w:rsidR="00CC4753" w:rsidRPr="009B69D2" w14:paraId="69C43B28" w14:textId="77777777" w:rsidTr="00B93CB5">
        <w:trPr>
          <w:trHeight w:val="810"/>
        </w:trPr>
        <w:tc>
          <w:tcPr>
            <w:tcW w:w="8505" w:type="dxa"/>
            <w:gridSpan w:val="2"/>
            <w:tcBorders>
              <w:top w:val="nil"/>
              <w:left w:val="nil"/>
              <w:bottom w:val="nil"/>
              <w:right w:val="nil"/>
            </w:tcBorders>
            <w:vAlign w:val="center"/>
            <w:hideMark/>
          </w:tcPr>
          <w:p w14:paraId="0E583A60" w14:textId="77777777" w:rsidR="00CC4753" w:rsidRPr="009B69D2" w:rsidRDefault="00CC4753">
            <w:pPr>
              <w:rPr>
                <w:rFonts w:cs="Arial"/>
                <w:color w:val="333333"/>
                <w:lang w:eastAsia="en-IN"/>
              </w:rPr>
            </w:pPr>
            <w:r w:rsidRPr="009B69D2">
              <w:rPr>
                <w:rFonts w:cs="Arial"/>
                <w:color w:val="333333"/>
                <w:lang w:eastAsia="en-IN"/>
              </w:rPr>
              <w:t>Tip: If you press and hold SHIFT before pressing one of the following Navigation Quick Keys, you can move to the previous instance of that element, for example, press A to move to the next radio button, press SHIFT</w:t>
            </w:r>
            <w:r>
              <w:rPr>
                <w:rFonts w:cs="Arial"/>
                <w:color w:val="333333"/>
                <w:lang w:eastAsia="en-IN"/>
              </w:rPr>
              <w:t xml:space="preserve"> + </w:t>
            </w:r>
            <w:r w:rsidRPr="009B69D2">
              <w:rPr>
                <w:rFonts w:cs="Arial"/>
                <w:color w:val="333333"/>
                <w:lang w:eastAsia="en-IN"/>
              </w:rPr>
              <w:t>A to move to the previous radio button.</w:t>
            </w:r>
          </w:p>
        </w:tc>
      </w:tr>
      <w:tr w:rsidR="00CC4753" w:rsidRPr="009B69D2" w14:paraId="2ED28019" w14:textId="77777777" w:rsidTr="00B93CB5">
        <w:trPr>
          <w:trHeight w:val="675"/>
        </w:trPr>
        <w:tc>
          <w:tcPr>
            <w:tcW w:w="8505" w:type="dxa"/>
            <w:gridSpan w:val="2"/>
            <w:tcBorders>
              <w:top w:val="nil"/>
              <w:left w:val="nil"/>
              <w:bottom w:val="single" w:sz="8" w:space="0" w:color="808080"/>
              <w:right w:val="nil"/>
            </w:tcBorders>
            <w:vAlign w:val="center"/>
            <w:hideMark/>
          </w:tcPr>
          <w:p w14:paraId="281E55E8" w14:textId="1E849222" w:rsidR="00CC4753" w:rsidRPr="009B69D2" w:rsidRDefault="00CC4753">
            <w:pPr>
              <w:rPr>
                <w:rFonts w:cs="Arial"/>
                <w:color w:val="333333"/>
                <w:lang w:eastAsia="en-IN"/>
              </w:rPr>
            </w:pPr>
            <w:r w:rsidRPr="009B69D2">
              <w:rPr>
                <w:rFonts w:cs="Arial"/>
                <w:color w:val="333333"/>
                <w:lang w:eastAsia="en-IN"/>
              </w:rPr>
              <w:t>In addition, if you press and hold </w:t>
            </w:r>
            <w:r w:rsidR="00B05783">
              <w:rPr>
                <w:rFonts w:cs="Arial"/>
                <w:color w:val="333333"/>
                <w:lang w:eastAsia="en-IN"/>
              </w:rPr>
              <w:t>CTRL</w:t>
            </w:r>
            <w:r>
              <w:rPr>
                <w:rFonts w:cs="Arial"/>
                <w:color w:val="333333"/>
                <w:lang w:eastAsia="en-IN"/>
              </w:rPr>
              <w:t xml:space="preserve"> + </w:t>
            </w:r>
            <w:r w:rsidRPr="009B69D2">
              <w:rPr>
                <w:rFonts w:cs="Arial"/>
                <w:color w:val="333333"/>
                <w:lang w:eastAsia="en-IN"/>
              </w:rPr>
              <w:t>INSERT while pressing keystrokes with an asterisk (*) next to them, JAWS displays a list of those elements on the page.</w:t>
            </w:r>
          </w:p>
        </w:tc>
      </w:tr>
      <w:tr w:rsidR="00CC4753" w:rsidRPr="009B69D2" w14:paraId="190701D8"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5C88F840"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nil"/>
              <w:left w:val="nil"/>
              <w:bottom w:val="single" w:sz="8" w:space="0" w:color="808080"/>
              <w:right w:val="single" w:sz="8" w:space="0" w:color="808080"/>
            </w:tcBorders>
            <w:vAlign w:val="center"/>
            <w:hideMark/>
          </w:tcPr>
          <w:p w14:paraId="0DA89FCC"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4D36448"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CDE7F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adio Button</w:t>
            </w:r>
          </w:p>
        </w:tc>
        <w:tc>
          <w:tcPr>
            <w:tcW w:w="3685" w:type="dxa"/>
            <w:tcBorders>
              <w:top w:val="nil"/>
              <w:left w:val="nil"/>
              <w:bottom w:val="single" w:sz="8" w:space="0" w:color="808080"/>
              <w:right w:val="single" w:sz="8" w:space="0" w:color="808080"/>
            </w:tcBorders>
            <w:vAlign w:val="center"/>
            <w:hideMark/>
          </w:tcPr>
          <w:p w14:paraId="3ED9CE7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w:t>
            </w:r>
          </w:p>
        </w:tc>
      </w:tr>
      <w:tr w:rsidR="00CC4753" w:rsidRPr="009B69D2" w14:paraId="0D1F30FF"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CBAF3F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Button</w:t>
            </w:r>
          </w:p>
        </w:tc>
        <w:tc>
          <w:tcPr>
            <w:tcW w:w="3685" w:type="dxa"/>
            <w:tcBorders>
              <w:top w:val="nil"/>
              <w:left w:val="nil"/>
              <w:bottom w:val="single" w:sz="8" w:space="0" w:color="808080"/>
              <w:right w:val="single" w:sz="8" w:space="0" w:color="808080"/>
            </w:tcBorders>
            <w:vAlign w:val="center"/>
            <w:hideMark/>
          </w:tcPr>
          <w:p w14:paraId="2B2D8A4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B*</w:t>
            </w:r>
          </w:p>
        </w:tc>
      </w:tr>
      <w:tr w:rsidR="00CC4753" w:rsidRPr="009B69D2" w14:paraId="2D52B322"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0A760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mbo Box, List Box, or Tree View</w:t>
            </w:r>
          </w:p>
        </w:tc>
        <w:tc>
          <w:tcPr>
            <w:tcW w:w="3685" w:type="dxa"/>
            <w:tcBorders>
              <w:top w:val="nil"/>
              <w:left w:val="nil"/>
              <w:bottom w:val="single" w:sz="8" w:space="0" w:color="808080"/>
              <w:right w:val="single" w:sz="8" w:space="0" w:color="808080"/>
            </w:tcBorders>
            <w:vAlign w:val="center"/>
            <w:hideMark/>
          </w:tcPr>
          <w:p w14:paraId="3032F0F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w:t>
            </w:r>
          </w:p>
        </w:tc>
      </w:tr>
      <w:tr w:rsidR="00CC4753" w:rsidRPr="009B69D2" w14:paraId="3526E8E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58AEF34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fferent Element</w:t>
            </w:r>
          </w:p>
        </w:tc>
        <w:tc>
          <w:tcPr>
            <w:tcW w:w="3685" w:type="dxa"/>
            <w:tcBorders>
              <w:top w:val="nil"/>
              <w:left w:val="nil"/>
              <w:bottom w:val="single" w:sz="8" w:space="0" w:color="808080"/>
              <w:right w:val="single" w:sz="8" w:space="0" w:color="808080"/>
            </w:tcBorders>
            <w:vAlign w:val="center"/>
            <w:hideMark/>
          </w:tcPr>
          <w:p w14:paraId="4AB8F8A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w:t>
            </w:r>
          </w:p>
        </w:tc>
      </w:tr>
      <w:tr w:rsidR="00CC4753" w:rsidRPr="009B69D2" w14:paraId="51A4F71C"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0C159B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dit Box</w:t>
            </w:r>
          </w:p>
        </w:tc>
        <w:tc>
          <w:tcPr>
            <w:tcW w:w="3685" w:type="dxa"/>
            <w:tcBorders>
              <w:top w:val="nil"/>
              <w:left w:val="nil"/>
              <w:bottom w:val="single" w:sz="8" w:space="0" w:color="808080"/>
              <w:right w:val="single" w:sz="8" w:space="0" w:color="808080"/>
            </w:tcBorders>
            <w:vAlign w:val="center"/>
            <w:hideMark/>
          </w:tcPr>
          <w:p w14:paraId="049B374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w:t>
            </w:r>
          </w:p>
        </w:tc>
      </w:tr>
      <w:tr w:rsidR="00CC4753" w:rsidRPr="009B69D2" w14:paraId="3158FD0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40A8D6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orm Control</w:t>
            </w:r>
          </w:p>
        </w:tc>
        <w:tc>
          <w:tcPr>
            <w:tcW w:w="3685" w:type="dxa"/>
            <w:tcBorders>
              <w:top w:val="nil"/>
              <w:left w:val="nil"/>
              <w:bottom w:val="single" w:sz="8" w:space="0" w:color="808080"/>
              <w:right w:val="single" w:sz="8" w:space="0" w:color="808080"/>
            </w:tcBorders>
            <w:vAlign w:val="center"/>
            <w:hideMark/>
          </w:tcPr>
          <w:p w14:paraId="282F158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w:t>
            </w:r>
          </w:p>
        </w:tc>
      </w:tr>
      <w:tr w:rsidR="00CC4753" w:rsidRPr="009B69D2" w14:paraId="1BE374CB"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DF00FD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Graphic</w:t>
            </w:r>
          </w:p>
        </w:tc>
        <w:tc>
          <w:tcPr>
            <w:tcW w:w="3685" w:type="dxa"/>
            <w:tcBorders>
              <w:top w:val="nil"/>
              <w:left w:val="nil"/>
              <w:bottom w:val="single" w:sz="8" w:space="0" w:color="808080"/>
              <w:right w:val="single" w:sz="8" w:space="0" w:color="808080"/>
            </w:tcBorders>
            <w:vAlign w:val="center"/>
            <w:hideMark/>
          </w:tcPr>
          <w:p w14:paraId="3D9BC5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w:t>
            </w:r>
          </w:p>
        </w:tc>
      </w:tr>
      <w:tr w:rsidR="00CC4753" w:rsidRPr="009B69D2" w14:paraId="5ECFAE4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00446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Heading</w:t>
            </w:r>
          </w:p>
        </w:tc>
        <w:tc>
          <w:tcPr>
            <w:tcW w:w="3685" w:type="dxa"/>
            <w:tcBorders>
              <w:top w:val="nil"/>
              <w:left w:val="nil"/>
              <w:bottom w:val="single" w:sz="8" w:space="0" w:color="808080"/>
              <w:right w:val="single" w:sz="8" w:space="0" w:color="808080"/>
            </w:tcBorders>
            <w:vAlign w:val="center"/>
            <w:hideMark/>
          </w:tcPr>
          <w:p w14:paraId="3F208D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w:t>
            </w:r>
          </w:p>
        </w:tc>
      </w:tr>
      <w:tr w:rsidR="00CC4753" w:rsidRPr="009B69D2" w14:paraId="38DF60F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05D7B8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Item in a List</w:t>
            </w:r>
          </w:p>
        </w:tc>
        <w:tc>
          <w:tcPr>
            <w:tcW w:w="3685" w:type="dxa"/>
            <w:tcBorders>
              <w:top w:val="nil"/>
              <w:left w:val="nil"/>
              <w:bottom w:val="single" w:sz="8" w:space="0" w:color="808080"/>
              <w:right w:val="single" w:sz="8" w:space="0" w:color="808080"/>
            </w:tcBorders>
            <w:vAlign w:val="center"/>
            <w:hideMark/>
          </w:tcPr>
          <w:p w14:paraId="7D58206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w:t>
            </w:r>
          </w:p>
        </w:tc>
      </w:tr>
      <w:tr w:rsidR="00CC4753" w:rsidRPr="009B69D2" w14:paraId="4AF0793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C97A5E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ump to Line</w:t>
            </w:r>
          </w:p>
        </w:tc>
        <w:tc>
          <w:tcPr>
            <w:tcW w:w="3685" w:type="dxa"/>
            <w:tcBorders>
              <w:top w:val="nil"/>
              <w:left w:val="nil"/>
              <w:bottom w:val="single" w:sz="8" w:space="0" w:color="808080"/>
              <w:right w:val="single" w:sz="8" w:space="0" w:color="808080"/>
            </w:tcBorders>
            <w:vAlign w:val="center"/>
            <w:hideMark/>
          </w:tcPr>
          <w:p w14:paraId="10C4049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w:t>
            </w:r>
          </w:p>
        </w:tc>
      </w:tr>
      <w:tr w:rsidR="00CC4753" w:rsidRPr="009B69D2" w14:paraId="68A7B723"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666BF1F" w14:textId="7CF9A950"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Next </w:t>
            </w:r>
            <w:r w:rsidR="00B25334" w:rsidRPr="009B69D2">
              <w:rPr>
                <w:rFonts w:cs="Arial"/>
                <w:color w:val="333333"/>
                <w:sz w:val="26"/>
                <w:szCs w:val="26"/>
                <w:lang w:eastAsia="en-IN"/>
              </w:rPr>
              <w:t>Place Marker</w:t>
            </w:r>
          </w:p>
        </w:tc>
        <w:tc>
          <w:tcPr>
            <w:tcW w:w="3685" w:type="dxa"/>
            <w:tcBorders>
              <w:top w:val="nil"/>
              <w:left w:val="nil"/>
              <w:bottom w:val="single" w:sz="8" w:space="0" w:color="808080"/>
              <w:right w:val="single" w:sz="8" w:space="0" w:color="808080"/>
            </w:tcBorders>
            <w:vAlign w:val="center"/>
            <w:hideMark/>
          </w:tcPr>
          <w:p w14:paraId="2EBECC1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w:t>
            </w:r>
          </w:p>
        </w:tc>
      </w:tr>
      <w:tr w:rsidR="00CC4753" w:rsidRPr="009B69D2" w14:paraId="3AAC0571"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529A9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List</w:t>
            </w:r>
          </w:p>
        </w:tc>
        <w:tc>
          <w:tcPr>
            <w:tcW w:w="3685" w:type="dxa"/>
            <w:tcBorders>
              <w:top w:val="nil"/>
              <w:left w:val="nil"/>
              <w:bottom w:val="single" w:sz="8" w:space="0" w:color="808080"/>
              <w:right w:val="single" w:sz="8" w:space="0" w:color="808080"/>
            </w:tcBorders>
            <w:vAlign w:val="center"/>
            <w:hideMark/>
          </w:tcPr>
          <w:p w14:paraId="2A55DA7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w:t>
            </w:r>
          </w:p>
        </w:tc>
      </w:tr>
      <w:tr w:rsidR="00CC4753" w:rsidRPr="009B69D2" w14:paraId="1A5E283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45988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rame</w:t>
            </w:r>
          </w:p>
        </w:tc>
        <w:tc>
          <w:tcPr>
            <w:tcW w:w="3685" w:type="dxa"/>
            <w:tcBorders>
              <w:top w:val="nil"/>
              <w:left w:val="nil"/>
              <w:bottom w:val="single" w:sz="8" w:space="0" w:color="808080"/>
              <w:right w:val="single" w:sz="8" w:space="0" w:color="808080"/>
            </w:tcBorders>
            <w:vAlign w:val="center"/>
            <w:hideMark/>
          </w:tcPr>
          <w:p w14:paraId="29D98F6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w:t>
            </w:r>
          </w:p>
        </w:tc>
      </w:tr>
      <w:tr w:rsidR="00CC4753" w:rsidRPr="009B69D2" w14:paraId="0D50CDE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939DE1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kip Past Links</w:t>
            </w:r>
          </w:p>
        </w:tc>
        <w:tc>
          <w:tcPr>
            <w:tcW w:w="3685" w:type="dxa"/>
            <w:tcBorders>
              <w:top w:val="nil"/>
              <w:left w:val="nil"/>
              <w:bottom w:val="single" w:sz="8" w:space="0" w:color="808080"/>
              <w:right w:val="single" w:sz="8" w:space="0" w:color="808080"/>
            </w:tcBorders>
            <w:vAlign w:val="center"/>
            <w:hideMark/>
          </w:tcPr>
          <w:p w14:paraId="2C09C17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w:t>
            </w:r>
          </w:p>
        </w:tc>
      </w:tr>
      <w:tr w:rsidR="00CC4753" w:rsidRPr="009B69D2" w14:paraId="4FC251D2"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FF7C33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Article</w:t>
            </w:r>
          </w:p>
        </w:tc>
        <w:tc>
          <w:tcPr>
            <w:tcW w:w="3685" w:type="dxa"/>
            <w:tcBorders>
              <w:top w:val="nil"/>
              <w:left w:val="nil"/>
              <w:bottom w:val="single" w:sz="8" w:space="0" w:color="808080"/>
              <w:right w:val="single" w:sz="8" w:space="0" w:color="808080"/>
            </w:tcBorders>
            <w:vAlign w:val="center"/>
            <w:hideMark/>
          </w:tcPr>
          <w:p w14:paraId="0F0862C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w:t>
            </w:r>
          </w:p>
        </w:tc>
      </w:tr>
      <w:tr w:rsidR="00CC4753" w:rsidRPr="009B69D2" w14:paraId="144A09F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CC9C3D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Paragraph</w:t>
            </w:r>
          </w:p>
        </w:tc>
        <w:tc>
          <w:tcPr>
            <w:tcW w:w="3685" w:type="dxa"/>
            <w:tcBorders>
              <w:top w:val="nil"/>
              <w:left w:val="nil"/>
              <w:bottom w:val="single" w:sz="8" w:space="0" w:color="808080"/>
              <w:right w:val="single" w:sz="8" w:space="0" w:color="808080"/>
            </w:tcBorders>
            <w:vAlign w:val="center"/>
            <w:hideMark/>
          </w:tcPr>
          <w:p w14:paraId="136B3E8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w:t>
            </w:r>
          </w:p>
        </w:tc>
      </w:tr>
      <w:tr w:rsidR="00CC4753" w:rsidRPr="009B69D2" w14:paraId="5A62E9F0"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76D5BE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Main Region</w:t>
            </w:r>
          </w:p>
        </w:tc>
        <w:tc>
          <w:tcPr>
            <w:tcW w:w="3685" w:type="dxa"/>
            <w:tcBorders>
              <w:top w:val="nil"/>
              <w:left w:val="nil"/>
              <w:bottom w:val="single" w:sz="8" w:space="0" w:color="808080"/>
              <w:right w:val="single" w:sz="8" w:space="0" w:color="808080"/>
            </w:tcBorders>
            <w:vAlign w:val="center"/>
            <w:hideMark/>
          </w:tcPr>
          <w:p w14:paraId="396B09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Q</w:t>
            </w:r>
          </w:p>
        </w:tc>
      </w:tr>
      <w:tr w:rsidR="00CC4753" w:rsidRPr="009B69D2" w14:paraId="00E66DCE"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FB5837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egion</w:t>
            </w:r>
          </w:p>
        </w:tc>
        <w:tc>
          <w:tcPr>
            <w:tcW w:w="3685" w:type="dxa"/>
            <w:tcBorders>
              <w:top w:val="nil"/>
              <w:left w:val="nil"/>
              <w:bottom w:val="single" w:sz="8" w:space="0" w:color="808080"/>
              <w:right w:val="single" w:sz="8" w:space="0" w:color="808080"/>
            </w:tcBorders>
            <w:vAlign w:val="center"/>
            <w:hideMark/>
          </w:tcPr>
          <w:p w14:paraId="1180451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w:t>
            </w:r>
          </w:p>
        </w:tc>
      </w:tr>
      <w:tr w:rsidR="00CC4753" w:rsidRPr="009B69D2" w14:paraId="1A4A313E"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30F160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ame Element</w:t>
            </w:r>
          </w:p>
        </w:tc>
        <w:tc>
          <w:tcPr>
            <w:tcW w:w="3685" w:type="dxa"/>
            <w:tcBorders>
              <w:top w:val="nil"/>
              <w:left w:val="nil"/>
              <w:bottom w:val="single" w:sz="8" w:space="0" w:color="808080"/>
              <w:right w:val="single" w:sz="8" w:space="0" w:color="808080"/>
            </w:tcBorders>
            <w:vAlign w:val="center"/>
            <w:hideMark/>
          </w:tcPr>
          <w:p w14:paraId="14CD127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t>
            </w:r>
          </w:p>
        </w:tc>
      </w:tr>
      <w:tr w:rsidR="00CC4753" w:rsidRPr="009B69D2" w14:paraId="1F65ABC4"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B4FD6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le</w:t>
            </w:r>
          </w:p>
        </w:tc>
        <w:tc>
          <w:tcPr>
            <w:tcW w:w="3685" w:type="dxa"/>
            <w:tcBorders>
              <w:top w:val="nil"/>
              <w:left w:val="nil"/>
              <w:bottom w:val="single" w:sz="8" w:space="0" w:color="808080"/>
              <w:right w:val="single" w:sz="8" w:space="0" w:color="808080"/>
            </w:tcBorders>
            <w:vAlign w:val="center"/>
            <w:hideMark/>
          </w:tcPr>
          <w:p w14:paraId="30ED6C6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w:t>
            </w:r>
          </w:p>
        </w:tc>
      </w:tr>
      <w:tr w:rsidR="00CC4753" w:rsidRPr="009B69D2" w14:paraId="4BD2CADD"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A7B3A5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Next Unvisited Link</w:t>
            </w:r>
          </w:p>
        </w:tc>
        <w:tc>
          <w:tcPr>
            <w:tcW w:w="3685" w:type="dxa"/>
            <w:tcBorders>
              <w:top w:val="nil"/>
              <w:left w:val="nil"/>
              <w:bottom w:val="single" w:sz="8" w:space="0" w:color="808080"/>
              <w:right w:val="single" w:sz="8" w:space="0" w:color="808080"/>
            </w:tcBorders>
            <w:vAlign w:val="center"/>
            <w:hideMark/>
          </w:tcPr>
          <w:p w14:paraId="0479B2F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U</w:t>
            </w:r>
          </w:p>
        </w:tc>
      </w:tr>
      <w:tr w:rsidR="00CC4753" w:rsidRPr="009B69D2" w14:paraId="764A7AFF"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0BD536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Visited Link</w:t>
            </w:r>
          </w:p>
        </w:tc>
        <w:tc>
          <w:tcPr>
            <w:tcW w:w="3685" w:type="dxa"/>
            <w:tcBorders>
              <w:top w:val="nil"/>
              <w:left w:val="nil"/>
              <w:bottom w:val="single" w:sz="8" w:space="0" w:color="808080"/>
              <w:right w:val="single" w:sz="8" w:space="0" w:color="808080"/>
            </w:tcBorders>
            <w:vAlign w:val="center"/>
            <w:hideMark/>
          </w:tcPr>
          <w:p w14:paraId="2A360AD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w:t>
            </w:r>
          </w:p>
        </w:tc>
      </w:tr>
      <w:tr w:rsidR="00CC4753" w:rsidRPr="009B69D2" w14:paraId="602574F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25D7E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heck Box</w:t>
            </w:r>
          </w:p>
        </w:tc>
        <w:tc>
          <w:tcPr>
            <w:tcW w:w="3685" w:type="dxa"/>
            <w:tcBorders>
              <w:top w:val="nil"/>
              <w:left w:val="nil"/>
              <w:bottom w:val="single" w:sz="8" w:space="0" w:color="808080"/>
              <w:right w:val="single" w:sz="8" w:space="0" w:color="808080"/>
            </w:tcBorders>
            <w:vAlign w:val="center"/>
            <w:hideMark/>
          </w:tcPr>
          <w:p w14:paraId="77D9232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X*</w:t>
            </w:r>
          </w:p>
        </w:tc>
      </w:tr>
      <w:tr w:rsidR="00CC4753" w:rsidRPr="009B69D2" w14:paraId="44414803"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80508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vision</w:t>
            </w:r>
          </w:p>
        </w:tc>
        <w:tc>
          <w:tcPr>
            <w:tcW w:w="3685" w:type="dxa"/>
            <w:tcBorders>
              <w:top w:val="nil"/>
              <w:left w:val="nil"/>
              <w:bottom w:val="single" w:sz="8" w:space="0" w:color="808080"/>
              <w:right w:val="single" w:sz="8" w:space="0" w:color="808080"/>
            </w:tcBorders>
            <w:vAlign w:val="center"/>
            <w:hideMark/>
          </w:tcPr>
          <w:p w14:paraId="142E034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Z*</w:t>
            </w:r>
          </w:p>
        </w:tc>
      </w:tr>
      <w:tr w:rsidR="00CC4753" w:rsidRPr="009B69D2" w14:paraId="10BAB831"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77466E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 Control</w:t>
            </w:r>
          </w:p>
        </w:tc>
        <w:tc>
          <w:tcPr>
            <w:tcW w:w="3685" w:type="dxa"/>
            <w:tcBorders>
              <w:top w:val="nil"/>
              <w:left w:val="nil"/>
              <w:bottom w:val="single" w:sz="8" w:space="0" w:color="808080"/>
              <w:right w:val="single" w:sz="8" w:space="0" w:color="808080"/>
            </w:tcBorders>
            <w:vAlign w:val="center"/>
            <w:hideMark/>
          </w:tcPr>
          <w:p w14:paraId="679D18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POSTROPHE*</w:t>
            </w:r>
          </w:p>
        </w:tc>
      </w:tr>
      <w:tr w:rsidR="00CC4753" w:rsidRPr="009B69D2" w14:paraId="1F1C1DD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638DE5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eparator</w:t>
            </w:r>
          </w:p>
        </w:tc>
        <w:tc>
          <w:tcPr>
            <w:tcW w:w="3685" w:type="dxa"/>
            <w:tcBorders>
              <w:top w:val="nil"/>
              <w:left w:val="nil"/>
              <w:bottom w:val="single" w:sz="8" w:space="0" w:color="808080"/>
              <w:right w:val="single" w:sz="8" w:space="0" w:color="808080"/>
            </w:tcBorders>
            <w:vAlign w:val="center"/>
            <w:hideMark/>
          </w:tcPr>
          <w:p w14:paraId="2EB635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ASH</w:t>
            </w:r>
          </w:p>
        </w:tc>
      </w:tr>
      <w:tr w:rsidR="00CC4753" w:rsidRPr="009B69D2" w14:paraId="1DD341EA"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4B1769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lickable Element</w:t>
            </w:r>
          </w:p>
        </w:tc>
        <w:tc>
          <w:tcPr>
            <w:tcW w:w="3685" w:type="dxa"/>
            <w:tcBorders>
              <w:top w:val="nil"/>
              <w:left w:val="nil"/>
              <w:bottom w:val="single" w:sz="8" w:space="0" w:color="808080"/>
              <w:right w:val="single" w:sz="8" w:space="0" w:color="808080"/>
            </w:tcBorders>
            <w:vAlign w:val="center"/>
            <w:hideMark/>
          </w:tcPr>
          <w:p w14:paraId="771FE64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LASH*</w:t>
            </w:r>
          </w:p>
        </w:tc>
      </w:tr>
      <w:tr w:rsidR="00CC4753" w:rsidRPr="009B69D2" w14:paraId="0C515D6C"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4C945FF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Mouse Over Element</w:t>
            </w:r>
          </w:p>
        </w:tc>
        <w:tc>
          <w:tcPr>
            <w:tcW w:w="3685" w:type="dxa"/>
            <w:tcBorders>
              <w:top w:val="nil"/>
              <w:left w:val="nil"/>
              <w:bottom w:val="single" w:sz="8" w:space="0" w:color="808080"/>
              <w:right w:val="single" w:sz="8" w:space="0" w:color="808080"/>
            </w:tcBorders>
            <w:vAlign w:val="center"/>
            <w:hideMark/>
          </w:tcPr>
          <w:p w14:paraId="7333264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MICOLON*</w:t>
            </w:r>
          </w:p>
        </w:tc>
      </w:tr>
      <w:tr w:rsidR="00CC4753" w:rsidRPr="009B69D2" w14:paraId="3EE27490"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879BF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61A2D56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PERIOD</w:t>
            </w:r>
          </w:p>
        </w:tc>
      </w:tr>
      <w:tr w:rsidR="00CC4753" w:rsidRPr="009B69D2" w14:paraId="12DD025D"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09E9A7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evious Element</w:t>
            </w:r>
          </w:p>
        </w:tc>
        <w:tc>
          <w:tcPr>
            <w:tcW w:w="3685" w:type="dxa"/>
            <w:tcBorders>
              <w:top w:val="nil"/>
              <w:left w:val="nil"/>
              <w:bottom w:val="single" w:sz="8" w:space="0" w:color="808080"/>
              <w:right w:val="single" w:sz="8" w:space="0" w:color="808080"/>
            </w:tcBorders>
            <w:vAlign w:val="center"/>
            <w:hideMark/>
          </w:tcPr>
          <w:p w14:paraId="2F98C57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COMMA</w:t>
            </w:r>
          </w:p>
        </w:tc>
      </w:tr>
    </w:tbl>
    <w:p w14:paraId="43B054DE" w14:textId="77777777" w:rsidR="00CC4753" w:rsidRDefault="00CC4753" w:rsidP="00B93CB5">
      <w:pPr>
        <w:pStyle w:val="Heading4"/>
      </w:pPr>
      <w:r w:rsidRPr="009B69D2">
        <w:t>Forms</w:t>
      </w:r>
    </w:p>
    <w:tbl>
      <w:tblPr>
        <w:tblW w:w="8495" w:type="dxa"/>
        <w:tblLook w:val="04A0" w:firstRow="1" w:lastRow="0" w:firstColumn="1" w:lastColumn="0" w:noHBand="0" w:noVBand="1"/>
      </w:tblPr>
      <w:tblGrid>
        <w:gridCol w:w="4810"/>
        <w:gridCol w:w="3685"/>
      </w:tblGrid>
      <w:tr w:rsidR="00CC4753" w:rsidRPr="009B69D2" w14:paraId="02514F3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EB4B37F"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556E9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28D99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4582E1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 Forms Mode</w:t>
            </w:r>
          </w:p>
        </w:tc>
        <w:tc>
          <w:tcPr>
            <w:tcW w:w="3685" w:type="dxa"/>
            <w:tcBorders>
              <w:top w:val="nil"/>
              <w:left w:val="nil"/>
              <w:bottom w:val="single" w:sz="8" w:space="0" w:color="808080"/>
              <w:right w:val="single" w:sz="8" w:space="0" w:color="808080"/>
            </w:tcBorders>
            <w:vAlign w:val="center"/>
            <w:hideMark/>
          </w:tcPr>
          <w:p w14:paraId="45EC3A8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w:t>
            </w:r>
          </w:p>
        </w:tc>
      </w:tr>
      <w:tr w:rsidR="00CC4753" w:rsidRPr="009B69D2" w14:paraId="1C536DA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D45F5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xit Forms Mode</w:t>
            </w:r>
          </w:p>
        </w:tc>
        <w:tc>
          <w:tcPr>
            <w:tcW w:w="3685" w:type="dxa"/>
            <w:tcBorders>
              <w:top w:val="nil"/>
              <w:left w:val="nil"/>
              <w:bottom w:val="single" w:sz="8" w:space="0" w:color="808080"/>
              <w:right w:val="single" w:sz="8" w:space="0" w:color="808080"/>
            </w:tcBorders>
            <w:vAlign w:val="center"/>
            <w:hideMark/>
          </w:tcPr>
          <w:p w14:paraId="5FF3857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UM PAD PLUS</w:t>
            </w:r>
          </w:p>
        </w:tc>
      </w:tr>
      <w:tr w:rsidR="00CC4753" w:rsidRPr="009B69D2" w14:paraId="3E391FB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A2C0E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orm Fields</w:t>
            </w:r>
          </w:p>
        </w:tc>
        <w:tc>
          <w:tcPr>
            <w:tcW w:w="3685" w:type="dxa"/>
            <w:tcBorders>
              <w:top w:val="nil"/>
              <w:left w:val="nil"/>
              <w:bottom w:val="single" w:sz="8" w:space="0" w:color="808080"/>
              <w:right w:val="single" w:sz="8" w:space="0" w:color="808080"/>
            </w:tcBorders>
            <w:vAlign w:val="center"/>
            <w:hideMark/>
          </w:tcPr>
          <w:p w14:paraId="49CFA6A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5</w:t>
            </w:r>
          </w:p>
        </w:tc>
      </w:tr>
      <w:tr w:rsidR="00CC4753" w:rsidRPr="009B69D2" w14:paraId="1D0CFC3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83BC6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irst Form Field</w:t>
            </w:r>
          </w:p>
        </w:tc>
        <w:tc>
          <w:tcPr>
            <w:tcW w:w="3685" w:type="dxa"/>
            <w:tcBorders>
              <w:top w:val="nil"/>
              <w:left w:val="nil"/>
              <w:bottom w:val="single" w:sz="8" w:space="0" w:color="808080"/>
              <w:right w:val="single" w:sz="8" w:space="0" w:color="808080"/>
            </w:tcBorders>
            <w:vAlign w:val="center"/>
            <w:hideMark/>
          </w:tcPr>
          <w:p w14:paraId="48DE8E7C" w14:textId="58CB5601"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HOME</w:t>
            </w:r>
          </w:p>
        </w:tc>
      </w:tr>
      <w:tr w:rsidR="00CC4753" w:rsidRPr="009B69D2" w14:paraId="3FC454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33D9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orm Field</w:t>
            </w:r>
          </w:p>
        </w:tc>
        <w:tc>
          <w:tcPr>
            <w:tcW w:w="3685" w:type="dxa"/>
            <w:tcBorders>
              <w:top w:val="nil"/>
              <w:left w:val="nil"/>
              <w:bottom w:val="single" w:sz="8" w:space="0" w:color="808080"/>
              <w:right w:val="single" w:sz="8" w:space="0" w:color="808080"/>
            </w:tcBorders>
            <w:vAlign w:val="center"/>
            <w:hideMark/>
          </w:tcPr>
          <w:p w14:paraId="5E1DFEC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w:t>
            </w:r>
          </w:p>
        </w:tc>
      </w:tr>
      <w:tr w:rsidR="00CC4753" w:rsidRPr="009B69D2" w14:paraId="3E98E07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EB0A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Form Field</w:t>
            </w:r>
          </w:p>
        </w:tc>
        <w:tc>
          <w:tcPr>
            <w:tcW w:w="3685" w:type="dxa"/>
            <w:tcBorders>
              <w:top w:val="nil"/>
              <w:left w:val="nil"/>
              <w:bottom w:val="single" w:sz="8" w:space="0" w:color="808080"/>
              <w:right w:val="single" w:sz="8" w:space="0" w:color="808080"/>
            </w:tcBorders>
            <w:vAlign w:val="center"/>
            <w:hideMark/>
          </w:tcPr>
          <w:p w14:paraId="78F3DE0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F</w:t>
            </w:r>
          </w:p>
        </w:tc>
      </w:tr>
      <w:tr w:rsidR="00CC4753" w:rsidRPr="009B69D2" w14:paraId="320F424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E9460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ast Form Field</w:t>
            </w:r>
          </w:p>
        </w:tc>
        <w:tc>
          <w:tcPr>
            <w:tcW w:w="3685" w:type="dxa"/>
            <w:tcBorders>
              <w:top w:val="nil"/>
              <w:left w:val="nil"/>
              <w:bottom w:val="single" w:sz="8" w:space="0" w:color="808080"/>
              <w:right w:val="single" w:sz="8" w:space="0" w:color="808080"/>
            </w:tcBorders>
            <w:vAlign w:val="center"/>
            <w:hideMark/>
          </w:tcPr>
          <w:p w14:paraId="55301E82" w14:textId="60591B60"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END</w:t>
            </w:r>
          </w:p>
        </w:tc>
      </w:tr>
      <w:tr w:rsidR="00CC4753" w:rsidRPr="009B69D2" w14:paraId="6E3FBE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6DC0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adio Button</w:t>
            </w:r>
          </w:p>
        </w:tc>
        <w:tc>
          <w:tcPr>
            <w:tcW w:w="3685" w:type="dxa"/>
            <w:tcBorders>
              <w:top w:val="nil"/>
              <w:left w:val="nil"/>
              <w:bottom w:val="single" w:sz="8" w:space="0" w:color="808080"/>
              <w:right w:val="single" w:sz="8" w:space="0" w:color="808080"/>
            </w:tcBorders>
            <w:vAlign w:val="center"/>
            <w:hideMark/>
          </w:tcPr>
          <w:p w14:paraId="237C2F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w:t>
            </w:r>
          </w:p>
        </w:tc>
      </w:tr>
      <w:tr w:rsidR="00CC4753" w:rsidRPr="009B69D2" w14:paraId="52ED8B9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78220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Radio Button</w:t>
            </w:r>
          </w:p>
        </w:tc>
        <w:tc>
          <w:tcPr>
            <w:tcW w:w="3685" w:type="dxa"/>
            <w:tcBorders>
              <w:top w:val="nil"/>
              <w:left w:val="nil"/>
              <w:bottom w:val="single" w:sz="8" w:space="0" w:color="808080"/>
              <w:right w:val="single" w:sz="8" w:space="0" w:color="808080"/>
            </w:tcBorders>
            <w:vAlign w:val="center"/>
            <w:hideMark/>
          </w:tcPr>
          <w:p w14:paraId="01BD36D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A</w:t>
            </w:r>
          </w:p>
        </w:tc>
      </w:tr>
      <w:tr w:rsidR="00CC4753" w:rsidRPr="009B69D2" w14:paraId="469B415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11874F" w14:textId="60609051" w:rsidR="00CC4753" w:rsidRPr="009B69D2" w:rsidRDefault="00B25334">
            <w:pPr>
              <w:rPr>
                <w:rFonts w:cs="Arial"/>
                <w:color w:val="333333"/>
                <w:sz w:val="26"/>
                <w:szCs w:val="26"/>
                <w:lang w:eastAsia="en-IN"/>
              </w:rPr>
            </w:pPr>
            <w:r w:rsidRPr="009B69D2">
              <w:rPr>
                <w:rFonts w:cs="Arial"/>
                <w:color w:val="333333"/>
                <w:sz w:val="26"/>
                <w:szCs w:val="26"/>
                <w:lang w:eastAsia="en-IN"/>
              </w:rPr>
              <w:t>List of</w:t>
            </w:r>
            <w:r w:rsidR="00CC4753" w:rsidRPr="009B69D2">
              <w:rPr>
                <w:rFonts w:cs="Arial"/>
                <w:color w:val="333333"/>
                <w:sz w:val="26"/>
                <w:szCs w:val="26"/>
                <w:lang w:eastAsia="en-IN"/>
              </w:rPr>
              <w:t xml:space="preserve"> Radio Buttons</w:t>
            </w:r>
          </w:p>
        </w:tc>
        <w:tc>
          <w:tcPr>
            <w:tcW w:w="3685" w:type="dxa"/>
            <w:tcBorders>
              <w:top w:val="nil"/>
              <w:left w:val="nil"/>
              <w:bottom w:val="single" w:sz="8" w:space="0" w:color="808080"/>
              <w:right w:val="single" w:sz="8" w:space="0" w:color="808080"/>
            </w:tcBorders>
            <w:vAlign w:val="center"/>
            <w:hideMark/>
          </w:tcPr>
          <w:p w14:paraId="0180D5EB" w14:textId="1561000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A</w:t>
            </w:r>
          </w:p>
        </w:tc>
      </w:tr>
      <w:tr w:rsidR="00CC4753" w:rsidRPr="009B69D2" w14:paraId="6E4E2EA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D27279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Button</w:t>
            </w:r>
          </w:p>
        </w:tc>
        <w:tc>
          <w:tcPr>
            <w:tcW w:w="3685" w:type="dxa"/>
            <w:tcBorders>
              <w:top w:val="nil"/>
              <w:left w:val="nil"/>
              <w:bottom w:val="single" w:sz="8" w:space="0" w:color="808080"/>
              <w:right w:val="single" w:sz="8" w:space="0" w:color="808080"/>
            </w:tcBorders>
            <w:vAlign w:val="center"/>
            <w:hideMark/>
          </w:tcPr>
          <w:p w14:paraId="7227720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B</w:t>
            </w:r>
          </w:p>
        </w:tc>
      </w:tr>
      <w:tr w:rsidR="00CC4753" w:rsidRPr="009B69D2" w14:paraId="276BAC0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8610B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Button</w:t>
            </w:r>
          </w:p>
        </w:tc>
        <w:tc>
          <w:tcPr>
            <w:tcW w:w="3685" w:type="dxa"/>
            <w:tcBorders>
              <w:top w:val="nil"/>
              <w:left w:val="nil"/>
              <w:bottom w:val="single" w:sz="8" w:space="0" w:color="808080"/>
              <w:right w:val="single" w:sz="8" w:space="0" w:color="808080"/>
            </w:tcBorders>
            <w:vAlign w:val="center"/>
            <w:hideMark/>
          </w:tcPr>
          <w:p w14:paraId="4E04C0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B</w:t>
            </w:r>
          </w:p>
        </w:tc>
      </w:tr>
      <w:tr w:rsidR="00CC4753" w:rsidRPr="009B69D2" w14:paraId="623FD69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8B382C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Buttons</w:t>
            </w:r>
          </w:p>
        </w:tc>
        <w:tc>
          <w:tcPr>
            <w:tcW w:w="3685" w:type="dxa"/>
            <w:tcBorders>
              <w:top w:val="nil"/>
              <w:left w:val="nil"/>
              <w:bottom w:val="single" w:sz="8" w:space="0" w:color="808080"/>
              <w:right w:val="single" w:sz="8" w:space="0" w:color="808080"/>
            </w:tcBorders>
            <w:vAlign w:val="center"/>
            <w:hideMark/>
          </w:tcPr>
          <w:p w14:paraId="49ABE368" w14:textId="0CA7EBCD"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B</w:t>
            </w:r>
          </w:p>
        </w:tc>
      </w:tr>
      <w:tr w:rsidR="00CC4753" w:rsidRPr="009B69D2" w14:paraId="74DAE9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6180F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mbo Box, List Box, or Tree View</w:t>
            </w:r>
          </w:p>
        </w:tc>
        <w:tc>
          <w:tcPr>
            <w:tcW w:w="3685" w:type="dxa"/>
            <w:tcBorders>
              <w:top w:val="nil"/>
              <w:left w:val="nil"/>
              <w:bottom w:val="single" w:sz="8" w:space="0" w:color="808080"/>
              <w:right w:val="single" w:sz="8" w:space="0" w:color="808080"/>
            </w:tcBorders>
            <w:vAlign w:val="center"/>
            <w:hideMark/>
          </w:tcPr>
          <w:p w14:paraId="24087E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w:t>
            </w:r>
          </w:p>
        </w:tc>
      </w:tr>
      <w:tr w:rsidR="00CC4753" w:rsidRPr="009B69D2" w14:paraId="50B6FC9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3586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ombo Box, List Box, or Tree View</w:t>
            </w:r>
          </w:p>
        </w:tc>
        <w:tc>
          <w:tcPr>
            <w:tcW w:w="3685" w:type="dxa"/>
            <w:tcBorders>
              <w:top w:val="nil"/>
              <w:left w:val="nil"/>
              <w:bottom w:val="single" w:sz="8" w:space="0" w:color="808080"/>
              <w:right w:val="single" w:sz="8" w:space="0" w:color="808080"/>
            </w:tcBorders>
            <w:vAlign w:val="center"/>
            <w:hideMark/>
          </w:tcPr>
          <w:p w14:paraId="59774C4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C</w:t>
            </w:r>
          </w:p>
        </w:tc>
      </w:tr>
      <w:tr w:rsidR="00CC4753" w:rsidRPr="009B69D2" w14:paraId="6C3941F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0505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Combo Boxes, List Boxes, or Tree Views</w:t>
            </w:r>
          </w:p>
        </w:tc>
        <w:tc>
          <w:tcPr>
            <w:tcW w:w="3685" w:type="dxa"/>
            <w:tcBorders>
              <w:top w:val="nil"/>
              <w:left w:val="nil"/>
              <w:bottom w:val="single" w:sz="8" w:space="0" w:color="808080"/>
              <w:right w:val="single" w:sz="8" w:space="0" w:color="808080"/>
            </w:tcBorders>
            <w:vAlign w:val="center"/>
            <w:hideMark/>
          </w:tcPr>
          <w:p w14:paraId="36BC2DE4" w14:textId="290FFF6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C</w:t>
            </w:r>
          </w:p>
        </w:tc>
      </w:tr>
      <w:tr w:rsidR="00CC4753" w:rsidRPr="009B69D2" w14:paraId="381EBCF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A3AAA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dit Box</w:t>
            </w:r>
          </w:p>
        </w:tc>
        <w:tc>
          <w:tcPr>
            <w:tcW w:w="3685" w:type="dxa"/>
            <w:tcBorders>
              <w:top w:val="nil"/>
              <w:left w:val="nil"/>
              <w:bottom w:val="single" w:sz="8" w:space="0" w:color="808080"/>
              <w:right w:val="single" w:sz="8" w:space="0" w:color="808080"/>
            </w:tcBorders>
            <w:vAlign w:val="center"/>
            <w:hideMark/>
          </w:tcPr>
          <w:p w14:paraId="00D64B9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w:t>
            </w:r>
          </w:p>
        </w:tc>
      </w:tr>
      <w:tr w:rsidR="00CC4753" w:rsidRPr="009B69D2" w14:paraId="6865813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452DA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Edit Box</w:t>
            </w:r>
          </w:p>
        </w:tc>
        <w:tc>
          <w:tcPr>
            <w:tcW w:w="3685" w:type="dxa"/>
            <w:tcBorders>
              <w:top w:val="nil"/>
              <w:left w:val="nil"/>
              <w:bottom w:val="single" w:sz="8" w:space="0" w:color="808080"/>
              <w:right w:val="single" w:sz="8" w:space="0" w:color="808080"/>
            </w:tcBorders>
            <w:vAlign w:val="center"/>
            <w:hideMark/>
          </w:tcPr>
          <w:p w14:paraId="0EF5024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E</w:t>
            </w:r>
          </w:p>
        </w:tc>
      </w:tr>
      <w:tr w:rsidR="00CC4753" w:rsidRPr="009B69D2" w14:paraId="0CDF88E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91AD48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Edit Boxes</w:t>
            </w:r>
          </w:p>
        </w:tc>
        <w:tc>
          <w:tcPr>
            <w:tcW w:w="3685" w:type="dxa"/>
            <w:tcBorders>
              <w:top w:val="nil"/>
              <w:left w:val="nil"/>
              <w:bottom w:val="single" w:sz="8" w:space="0" w:color="808080"/>
              <w:right w:val="single" w:sz="8" w:space="0" w:color="808080"/>
            </w:tcBorders>
            <w:vAlign w:val="center"/>
            <w:hideMark/>
          </w:tcPr>
          <w:p w14:paraId="355805B4" w14:textId="4801981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E</w:t>
            </w:r>
          </w:p>
        </w:tc>
      </w:tr>
      <w:tr w:rsidR="00CC4753" w:rsidRPr="009B69D2" w14:paraId="3BAC2EB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930C4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Next Check Box</w:t>
            </w:r>
          </w:p>
        </w:tc>
        <w:tc>
          <w:tcPr>
            <w:tcW w:w="3685" w:type="dxa"/>
            <w:tcBorders>
              <w:top w:val="nil"/>
              <w:left w:val="nil"/>
              <w:bottom w:val="single" w:sz="8" w:space="0" w:color="808080"/>
              <w:right w:val="single" w:sz="8" w:space="0" w:color="808080"/>
            </w:tcBorders>
            <w:vAlign w:val="center"/>
            <w:hideMark/>
          </w:tcPr>
          <w:p w14:paraId="024C14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X</w:t>
            </w:r>
          </w:p>
        </w:tc>
      </w:tr>
      <w:tr w:rsidR="00CC4753" w:rsidRPr="009B69D2" w14:paraId="009D81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78A0E2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heck Box</w:t>
            </w:r>
          </w:p>
        </w:tc>
        <w:tc>
          <w:tcPr>
            <w:tcW w:w="3685" w:type="dxa"/>
            <w:tcBorders>
              <w:top w:val="nil"/>
              <w:left w:val="nil"/>
              <w:bottom w:val="single" w:sz="8" w:space="0" w:color="808080"/>
              <w:right w:val="single" w:sz="8" w:space="0" w:color="808080"/>
            </w:tcBorders>
            <w:vAlign w:val="center"/>
            <w:hideMark/>
          </w:tcPr>
          <w:p w14:paraId="664F05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X</w:t>
            </w:r>
          </w:p>
        </w:tc>
      </w:tr>
      <w:tr w:rsidR="00CC4753" w:rsidRPr="009B69D2" w14:paraId="711D55B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58E4AB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Check Boxes</w:t>
            </w:r>
          </w:p>
        </w:tc>
        <w:tc>
          <w:tcPr>
            <w:tcW w:w="3685" w:type="dxa"/>
            <w:tcBorders>
              <w:top w:val="nil"/>
              <w:left w:val="nil"/>
              <w:bottom w:val="single" w:sz="8" w:space="0" w:color="808080"/>
              <w:right w:val="single" w:sz="8" w:space="0" w:color="808080"/>
            </w:tcBorders>
            <w:vAlign w:val="center"/>
            <w:hideMark/>
          </w:tcPr>
          <w:p w14:paraId="2ED65F93" w14:textId="1FF06C0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X</w:t>
            </w:r>
          </w:p>
        </w:tc>
      </w:tr>
    </w:tbl>
    <w:p w14:paraId="0D6DC94A" w14:textId="77777777" w:rsidR="00CC4753" w:rsidRDefault="00CC4753" w:rsidP="00B93CB5">
      <w:pPr>
        <w:pStyle w:val="Heading4"/>
      </w:pPr>
      <w:r w:rsidRPr="009B69D2">
        <w:t>Tables</w:t>
      </w:r>
    </w:p>
    <w:tbl>
      <w:tblPr>
        <w:tblW w:w="8495" w:type="dxa"/>
        <w:tblLook w:val="04A0" w:firstRow="1" w:lastRow="0" w:firstColumn="1" w:lastColumn="0" w:noHBand="0" w:noVBand="1"/>
      </w:tblPr>
      <w:tblGrid>
        <w:gridCol w:w="4810"/>
        <w:gridCol w:w="3685"/>
      </w:tblGrid>
      <w:tr w:rsidR="00CC4753" w:rsidRPr="009B69D2" w14:paraId="3D84E1B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47CFC8C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955D97A"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5E677D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DD496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keystrokes for table navigation</w:t>
            </w:r>
          </w:p>
        </w:tc>
        <w:tc>
          <w:tcPr>
            <w:tcW w:w="3685" w:type="dxa"/>
            <w:tcBorders>
              <w:top w:val="nil"/>
              <w:left w:val="nil"/>
              <w:bottom w:val="single" w:sz="8" w:space="0" w:color="808080"/>
              <w:right w:val="single" w:sz="8" w:space="0" w:color="808080"/>
            </w:tcBorders>
            <w:vAlign w:val="center"/>
            <w:hideMark/>
          </w:tcPr>
          <w:p w14:paraId="4FA0945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SPACEBAR, followed by T, and then QUESTION MARK</w:t>
            </w:r>
          </w:p>
        </w:tc>
      </w:tr>
      <w:tr w:rsidR="00CC4753" w:rsidRPr="009B69D2" w14:paraId="49BECF1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42FA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le</w:t>
            </w:r>
          </w:p>
        </w:tc>
        <w:tc>
          <w:tcPr>
            <w:tcW w:w="3685" w:type="dxa"/>
            <w:tcBorders>
              <w:top w:val="nil"/>
              <w:left w:val="nil"/>
              <w:bottom w:val="single" w:sz="8" w:space="0" w:color="808080"/>
              <w:right w:val="single" w:sz="8" w:space="0" w:color="808080"/>
            </w:tcBorders>
            <w:vAlign w:val="center"/>
            <w:hideMark/>
          </w:tcPr>
          <w:p w14:paraId="7B9622B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w:t>
            </w:r>
          </w:p>
        </w:tc>
      </w:tr>
      <w:tr w:rsidR="00CC4753" w:rsidRPr="009B69D2" w14:paraId="2806559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81AEAD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Table</w:t>
            </w:r>
          </w:p>
        </w:tc>
        <w:tc>
          <w:tcPr>
            <w:tcW w:w="3685" w:type="dxa"/>
            <w:tcBorders>
              <w:top w:val="nil"/>
              <w:left w:val="nil"/>
              <w:bottom w:val="single" w:sz="8" w:space="0" w:color="808080"/>
              <w:right w:val="single" w:sz="8" w:space="0" w:color="808080"/>
            </w:tcBorders>
            <w:vAlign w:val="center"/>
            <w:hideMark/>
          </w:tcPr>
          <w:p w14:paraId="7BAFF2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T</w:t>
            </w:r>
          </w:p>
        </w:tc>
      </w:tr>
      <w:tr w:rsidR="00CC4753" w:rsidRPr="009B69D2" w14:paraId="1D8E5D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0F762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Table</w:t>
            </w:r>
          </w:p>
        </w:tc>
        <w:tc>
          <w:tcPr>
            <w:tcW w:w="3685" w:type="dxa"/>
            <w:tcBorders>
              <w:top w:val="nil"/>
              <w:left w:val="nil"/>
              <w:bottom w:val="single" w:sz="8" w:space="0" w:color="808080"/>
              <w:right w:val="single" w:sz="8" w:space="0" w:color="808080"/>
            </w:tcBorders>
            <w:vAlign w:val="center"/>
            <w:hideMark/>
          </w:tcPr>
          <w:p w14:paraId="6A3565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8</w:t>
            </w:r>
          </w:p>
        </w:tc>
      </w:tr>
      <w:tr w:rsidR="00CC4753" w:rsidRPr="009B69D2" w14:paraId="0AEEDE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A3328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ow</w:t>
            </w:r>
          </w:p>
        </w:tc>
        <w:tc>
          <w:tcPr>
            <w:tcW w:w="3685" w:type="dxa"/>
            <w:tcBorders>
              <w:top w:val="nil"/>
              <w:left w:val="nil"/>
              <w:bottom w:val="single" w:sz="8" w:space="0" w:color="808080"/>
              <w:right w:val="single" w:sz="8" w:space="0" w:color="808080"/>
            </w:tcBorders>
            <w:vAlign w:val="center"/>
            <w:hideMark/>
          </w:tcPr>
          <w:p w14:paraId="04D56E2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DOWN ARROW</w:t>
            </w:r>
          </w:p>
        </w:tc>
      </w:tr>
      <w:tr w:rsidR="00CC4753" w:rsidRPr="009B69D2" w14:paraId="24AF116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CD42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Row</w:t>
            </w:r>
          </w:p>
        </w:tc>
        <w:tc>
          <w:tcPr>
            <w:tcW w:w="3685" w:type="dxa"/>
            <w:tcBorders>
              <w:top w:val="nil"/>
              <w:left w:val="nil"/>
              <w:bottom w:val="single" w:sz="8" w:space="0" w:color="808080"/>
              <w:right w:val="single" w:sz="8" w:space="0" w:color="808080"/>
            </w:tcBorders>
            <w:vAlign w:val="center"/>
            <w:hideMark/>
          </w:tcPr>
          <w:p w14:paraId="45889AF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UP ARROW</w:t>
            </w:r>
          </w:p>
        </w:tc>
      </w:tr>
      <w:tr w:rsidR="00CC4753" w:rsidRPr="009B69D2" w14:paraId="1A67F05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3ADA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Row</w:t>
            </w:r>
          </w:p>
        </w:tc>
        <w:tc>
          <w:tcPr>
            <w:tcW w:w="3685" w:type="dxa"/>
            <w:tcBorders>
              <w:top w:val="nil"/>
              <w:left w:val="nil"/>
              <w:bottom w:val="single" w:sz="8" w:space="0" w:color="808080"/>
              <w:right w:val="single" w:sz="8" w:space="0" w:color="808080"/>
            </w:tcBorders>
            <w:vAlign w:val="center"/>
            <w:hideMark/>
          </w:tcPr>
          <w:p w14:paraId="4BD3E0E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COMMA or WINDOWS KEY</w:t>
            </w:r>
            <w:r>
              <w:rPr>
                <w:rFonts w:cs="Arial"/>
                <w:color w:val="333333"/>
                <w:sz w:val="26"/>
                <w:szCs w:val="26"/>
                <w:lang w:eastAsia="en-IN"/>
              </w:rPr>
              <w:t xml:space="preserve"> + </w:t>
            </w:r>
            <w:r w:rsidRPr="009B69D2">
              <w:rPr>
                <w:rFonts w:cs="Arial"/>
                <w:color w:val="333333"/>
                <w:sz w:val="26"/>
                <w:szCs w:val="26"/>
                <w:lang w:eastAsia="en-IN"/>
              </w:rPr>
              <w:t>NUM PAD 5</w:t>
            </w:r>
          </w:p>
        </w:tc>
      </w:tr>
      <w:tr w:rsidR="00CC4753" w:rsidRPr="009B69D2" w14:paraId="2170C4E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7BD4B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lumn</w:t>
            </w:r>
          </w:p>
        </w:tc>
        <w:tc>
          <w:tcPr>
            <w:tcW w:w="3685" w:type="dxa"/>
            <w:tcBorders>
              <w:top w:val="nil"/>
              <w:left w:val="nil"/>
              <w:bottom w:val="single" w:sz="8" w:space="0" w:color="808080"/>
              <w:right w:val="single" w:sz="8" w:space="0" w:color="808080"/>
            </w:tcBorders>
            <w:vAlign w:val="center"/>
            <w:hideMark/>
          </w:tcPr>
          <w:p w14:paraId="499CDA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01A4ED0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3E73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olumn</w:t>
            </w:r>
          </w:p>
        </w:tc>
        <w:tc>
          <w:tcPr>
            <w:tcW w:w="3685" w:type="dxa"/>
            <w:tcBorders>
              <w:top w:val="nil"/>
              <w:left w:val="nil"/>
              <w:bottom w:val="single" w:sz="8" w:space="0" w:color="808080"/>
              <w:right w:val="single" w:sz="8" w:space="0" w:color="808080"/>
            </w:tcBorders>
            <w:vAlign w:val="center"/>
            <w:hideMark/>
          </w:tcPr>
          <w:p w14:paraId="3CD2E4E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LEFT ARROW</w:t>
            </w:r>
          </w:p>
        </w:tc>
      </w:tr>
      <w:tr w:rsidR="00CC4753" w:rsidRPr="009B69D2" w14:paraId="7BFA863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250CD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Column</w:t>
            </w:r>
          </w:p>
        </w:tc>
        <w:tc>
          <w:tcPr>
            <w:tcW w:w="3685" w:type="dxa"/>
            <w:tcBorders>
              <w:top w:val="nil"/>
              <w:left w:val="nil"/>
              <w:bottom w:val="single" w:sz="8" w:space="0" w:color="808080"/>
              <w:right w:val="single" w:sz="8" w:space="0" w:color="808080"/>
            </w:tcBorders>
            <w:vAlign w:val="center"/>
            <w:hideMark/>
          </w:tcPr>
          <w:p w14:paraId="3B6A66E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PERIOD</w:t>
            </w:r>
          </w:p>
        </w:tc>
      </w:tr>
      <w:tr w:rsidR="00CC4753" w:rsidRPr="009B69D2" w14:paraId="6FC9FC8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FCE44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ell in Row</w:t>
            </w:r>
          </w:p>
        </w:tc>
        <w:tc>
          <w:tcPr>
            <w:tcW w:w="3685" w:type="dxa"/>
            <w:tcBorders>
              <w:top w:val="nil"/>
              <w:left w:val="nil"/>
              <w:bottom w:val="single" w:sz="8" w:space="0" w:color="808080"/>
              <w:right w:val="single" w:sz="8" w:space="0" w:color="808080"/>
            </w:tcBorders>
            <w:vAlign w:val="center"/>
            <w:hideMark/>
          </w:tcPr>
          <w:p w14:paraId="04CE0CB4" w14:textId="7C867091"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72DA065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E8B3A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ell in Row</w:t>
            </w:r>
          </w:p>
        </w:tc>
        <w:tc>
          <w:tcPr>
            <w:tcW w:w="3685" w:type="dxa"/>
            <w:tcBorders>
              <w:top w:val="nil"/>
              <w:left w:val="nil"/>
              <w:bottom w:val="single" w:sz="8" w:space="0" w:color="808080"/>
              <w:right w:val="single" w:sz="8" w:space="0" w:color="808080"/>
            </w:tcBorders>
            <w:vAlign w:val="center"/>
            <w:hideMark/>
          </w:tcPr>
          <w:p w14:paraId="2441294C" w14:textId="3669571B"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LEFT ARROW</w:t>
            </w:r>
          </w:p>
        </w:tc>
      </w:tr>
      <w:tr w:rsidR="00CC4753" w:rsidRPr="009B69D2" w14:paraId="735C23A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3277F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ell Below in Column</w:t>
            </w:r>
          </w:p>
        </w:tc>
        <w:tc>
          <w:tcPr>
            <w:tcW w:w="3685" w:type="dxa"/>
            <w:tcBorders>
              <w:top w:val="nil"/>
              <w:left w:val="nil"/>
              <w:bottom w:val="single" w:sz="8" w:space="0" w:color="808080"/>
              <w:right w:val="single" w:sz="8" w:space="0" w:color="808080"/>
            </w:tcBorders>
            <w:vAlign w:val="center"/>
            <w:hideMark/>
          </w:tcPr>
          <w:p w14:paraId="7830633D" w14:textId="59EC49D4"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DOWN ARROW</w:t>
            </w:r>
          </w:p>
        </w:tc>
      </w:tr>
      <w:tr w:rsidR="00CC4753" w:rsidRPr="009B69D2" w14:paraId="40A7E69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D1A2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ell Above in Column</w:t>
            </w:r>
          </w:p>
        </w:tc>
        <w:tc>
          <w:tcPr>
            <w:tcW w:w="3685" w:type="dxa"/>
            <w:tcBorders>
              <w:top w:val="nil"/>
              <w:left w:val="nil"/>
              <w:bottom w:val="single" w:sz="8" w:space="0" w:color="808080"/>
              <w:right w:val="single" w:sz="8" w:space="0" w:color="808080"/>
            </w:tcBorders>
            <w:vAlign w:val="center"/>
            <w:hideMark/>
          </w:tcPr>
          <w:p w14:paraId="754A5B92" w14:textId="1E86429F"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UP ARROW</w:t>
            </w:r>
          </w:p>
        </w:tc>
      </w:tr>
      <w:tr w:rsidR="00CC4753" w:rsidRPr="009B69D2" w14:paraId="6B57C6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4457D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ump to Table Cell</w:t>
            </w:r>
          </w:p>
        </w:tc>
        <w:tc>
          <w:tcPr>
            <w:tcW w:w="3685" w:type="dxa"/>
            <w:tcBorders>
              <w:top w:val="nil"/>
              <w:left w:val="nil"/>
              <w:bottom w:val="single" w:sz="8" w:space="0" w:color="808080"/>
              <w:right w:val="single" w:sz="8" w:space="0" w:color="808080"/>
            </w:tcBorders>
            <w:vAlign w:val="center"/>
            <w:hideMark/>
          </w:tcPr>
          <w:p w14:paraId="78DA5765" w14:textId="3B0F6A39"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INDOWS KEY</w:t>
            </w:r>
            <w:r w:rsidR="00CC4753">
              <w:rPr>
                <w:rFonts w:cs="Arial"/>
                <w:color w:val="333333"/>
                <w:sz w:val="26"/>
                <w:szCs w:val="26"/>
                <w:lang w:eastAsia="en-IN"/>
              </w:rPr>
              <w:t xml:space="preserve"> + </w:t>
            </w:r>
            <w:r w:rsidR="00CC4753" w:rsidRPr="009B69D2">
              <w:rPr>
                <w:rFonts w:cs="Arial"/>
                <w:color w:val="333333"/>
                <w:sz w:val="26"/>
                <w:szCs w:val="26"/>
                <w:lang w:eastAsia="en-IN"/>
              </w:rPr>
              <w:t>J</w:t>
            </w:r>
          </w:p>
        </w:tc>
      </w:tr>
      <w:tr w:rsidR="00CC4753" w:rsidRPr="009B69D2" w14:paraId="2142D9F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1647D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turn to Previous Cell</w:t>
            </w:r>
          </w:p>
        </w:tc>
        <w:tc>
          <w:tcPr>
            <w:tcW w:w="3685" w:type="dxa"/>
            <w:tcBorders>
              <w:top w:val="nil"/>
              <w:left w:val="nil"/>
              <w:bottom w:val="single" w:sz="8" w:space="0" w:color="808080"/>
              <w:right w:val="single" w:sz="8" w:space="0" w:color="808080"/>
            </w:tcBorders>
            <w:vAlign w:val="center"/>
            <w:hideMark/>
          </w:tcPr>
          <w:p w14:paraId="2723BE28" w14:textId="7696C975"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INDOWS KEY</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J</w:t>
            </w:r>
          </w:p>
        </w:tc>
      </w:tr>
    </w:tbl>
    <w:p w14:paraId="1CB01BD1" w14:textId="2DE04AFA" w:rsidR="00CC4753" w:rsidRDefault="00A41ABA" w:rsidP="00B93CB5">
      <w:pPr>
        <w:pStyle w:val="Heading4"/>
      </w:pPr>
      <w:r w:rsidRPr="009B69D2">
        <w:t>Place Markers</w:t>
      </w:r>
    </w:p>
    <w:tbl>
      <w:tblPr>
        <w:tblW w:w="8495" w:type="dxa"/>
        <w:tblLook w:val="04A0" w:firstRow="1" w:lastRow="0" w:firstColumn="1" w:lastColumn="0" w:noHBand="0" w:noVBand="1"/>
      </w:tblPr>
      <w:tblGrid>
        <w:gridCol w:w="4810"/>
        <w:gridCol w:w="3685"/>
      </w:tblGrid>
      <w:tr w:rsidR="00CC4753" w:rsidRPr="009B69D2" w14:paraId="0BB2707D"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B27E0EB"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33EC4F7E"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50EEE1B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7922B79" w14:textId="7C16E68B"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Set Temporary </w:t>
            </w:r>
            <w:r w:rsidR="00A41ABA" w:rsidRPr="009B69D2">
              <w:rPr>
                <w:rFonts w:cs="Arial"/>
                <w:color w:val="333333"/>
                <w:sz w:val="26"/>
                <w:szCs w:val="26"/>
                <w:lang w:eastAsia="en-IN"/>
              </w:rPr>
              <w:t>Place Marker</w:t>
            </w:r>
            <w:r w:rsidRPr="009B69D2">
              <w:rPr>
                <w:rFonts w:cs="Arial"/>
                <w:color w:val="333333"/>
                <w:sz w:val="26"/>
                <w:szCs w:val="26"/>
                <w:lang w:eastAsia="en-IN"/>
              </w:rPr>
              <w:t xml:space="preserve"> (Permanent Marker for Word)</w:t>
            </w:r>
          </w:p>
        </w:tc>
        <w:tc>
          <w:tcPr>
            <w:tcW w:w="3685" w:type="dxa"/>
            <w:tcBorders>
              <w:top w:val="nil"/>
              <w:left w:val="nil"/>
              <w:bottom w:val="single" w:sz="8" w:space="0" w:color="808080"/>
              <w:right w:val="single" w:sz="8" w:space="0" w:color="808080"/>
            </w:tcBorders>
            <w:vAlign w:val="center"/>
            <w:hideMark/>
          </w:tcPr>
          <w:p w14:paraId="1D9AA66A" w14:textId="621E772C"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WINDOWS Key + K</w:t>
            </w:r>
          </w:p>
        </w:tc>
      </w:tr>
      <w:tr w:rsidR="00CC4753" w:rsidRPr="009B69D2" w14:paraId="62B729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56D018" w14:textId="3DEBC32A"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 xml:space="preserve">Add, Delete, Edit, or Rename Permanent </w:t>
            </w:r>
            <w:r w:rsidR="00A41ABA" w:rsidRPr="009B69D2">
              <w:rPr>
                <w:rFonts w:cs="Arial"/>
                <w:color w:val="333333"/>
                <w:sz w:val="26"/>
                <w:szCs w:val="26"/>
                <w:lang w:eastAsia="en-IN"/>
              </w:rPr>
              <w:t>Place Markers</w:t>
            </w:r>
          </w:p>
        </w:tc>
        <w:tc>
          <w:tcPr>
            <w:tcW w:w="3685" w:type="dxa"/>
            <w:tcBorders>
              <w:top w:val="nil"/>
              <w:left w:val="nil"/>
              <w:bottom w:val="single" w:sz="8" w:space="0" w:color="808080"/>
              <w:right w:val="single" w:sz="8" w:space="0" w:color="808080"/>
            </w:tcBorders>
            <w:vAlign w:val="center"/>
            <w:hideMark/>
          </w:tcPr>
          <w:p w14:paraId="587A3103" w14:textId="28CB1E28"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K</w:t>
            </w:r>
          </w:p>
        </w:tc>
      </w:tr>
      <w:tr w:rsidR="00CC4753" w:rsidRPr="009B69D2" w14:paraId="052DD76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C0763C" w14:textId="2FA35C9F"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Move to the Next or Prior </w:t>
            </w:r>
            <w:r w:rsidR="00A41ABA" w:rsidRPr="009B69D2">
              <w:rPr>
                <w:rFonts w:cs="Arial"/>
                <w:color w:val="333333"/>
                <w:sz w:val="26"/>
                <w:szCs w:val="26"/>
                <w:lang w:eastAsia="en-IN"/>
              </w:rPr>
              <w:t>Place Marker</w:t>
            </w:r>
          </w:p>
        </w:tc>
        <w:tc>
          <w:tcPr>
            <w:tcW w:w="3685" w:type="dxa"/>
            <w:tcBorders>
              <w:top w:val="nil"/>
              <w:left w:val="nil"/>
              <w:bottom w:val="single" w:sz="8" w:space="0" w:color="808080"/>
              <w:right w:val="single" w:sz="8" w:space="0" w:color="808080"/>
            </w:tcBorders>
            <w:vAlign w:val="center"/>
            <w:hideMark/>
          </w:tcPr>
          <w:p w14:paraId="1D84A8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 or SHIFT + K</w:t>
            </w:r>
          </w:p>
        </w:tc>
      </w:tr>
      <w:tr w:rsidR="00CC4753" w:rsidRPr="009B69D2" w14:paraId="3648109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AAE38C1" w14:textId="79A9C47A"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Read Text at </w:t>
            </w:r>
            <w:r w:rsidR="00C76FD1" w:rsidRPr="009B69D2">
              <w:rPr>
                <w:rFonts w:cs="Arial"/>
                <w:color w:val="333333"/>
                <w:sz w:val="26"/>
                <w:szCs w:val="26"/>
                <w:lang w:eastAsia="en-IN"/>
              </w:rPr>
              <w:t>Place Markers</w:t>
            </w:r>
            <w:r w:rsidRPr="009B69D2">
              <w:rPr>
                <w:rFonts w:cs="Arial"/>
                <w:color w:val="333333"/>
                <w:sz w:val="26"/>
                <w:szCs w:val="26"/>
                <w:lang w:eastAsia="en-IN"/>
              </w:rPr>
              <w:t xml:space="preserve"> 1 through 4</w:t>
            </w:r>
          </w:p>
        </w:tc>
        <w:tc>
          <w:tcPr>
            <w:tcW w:w="3685" w:type="dxa"/>
            <w:tcBorders>
              <w:top w:val="nil"/>
              <w:left w:val="nil"/>
              <w:bottom w:val="single" w:sz="8" w:space="0" w:color="808080"/>
              <w:right w:val="single" w:sz="8" w:space="0" w:color="808080"/>
            </w:tcBorders>
            <w:vAlign w:val="center"/>
            <w:hideMark/>
          </w:tcPr>
          <w:p w14:paraId="18C41AE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umber Row Keys 7 through 0</w:t>
            </w:r>
          </w:p>
        </w:tc>
      </w:tr>
      <w:tr w:rsidR="00CC4753" w:rsidRPr="009B69D2" w14:paraId="493B70C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B23FF0" w14:textId="44F224B2"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Move to </w:t>
            </w:r>
            <w:r w:rsidR="00C76FD1" w:rsidRPr="009B69D2">
              <w:rPr>
                <w:rFonts w:cs="Arial"/>
                <w:color w:val="333333"/>
                <w:sz w:val="26"/>
                <w:szCs w:val="26"/>
                <w:lang w:eastAsia="en-IN"/>
              </w:rPr>
              <w:t>Place Marker</w:t>
            </w:r>
            <w:r w:rsidRPr="009B69D2">
              <w:rPr>
                <w:rFonts w:cs="Arial"/>
                <w:color w:val="333333"/>
                <w:sz w:val="26"/>
                <w:szCs w:val="26"/>
                <w:lang w:eastAsia="en-IN"/>
              </w:rPr>
              <w:t xml:space="preserve"> 1 through 4</w:t>
            </w:r>
          </w:p>
        </w:tc>
        <w:tc>
          <w:tcPr>
            <w:tcW w:w="3685" w:type="dxa"/>
            <w:tcBorders>
              <w:top w:val="nil"/>
              <w:left w:val="nil"/>
              <w:bottom w:val="single" w:sz="8" w:space="0" w:color="808080"/>
              <w:right w:val="single" w:sz="8" w:space="0" w:color="808080"/>
            </w:tcBorders>
            <w:vAlign w:val="center"/>
            <w:hideMark/>
          </w:tcPr>
          <w:p w14:paraId="224B99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number row keys 7 through 0</w:t>
            </w:r>
          </w:p>
        </w:tc>
      </w:tr>
      <w:tr w:rsidR="00CC4753" w:rsidRPr="009B69D2" w14:paraId="6FC23C9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6228BC" w14:textId="081F9A05"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Return to </w:t>
            </w:r>
            <w:r w:rsidR="00C76FD1" w:rsidRPr="009B69D2">
              <w:rPr>
                <w:rFonts w:cs="Arial"/>
                <w:color w:val="333333"/>
                <w:sz w:val="26"/>
                <w:szCs w:val="26"/>
                <w:lang w:eastAsia="en-IN"/>
              </w:rPr>
              <w:t>Place Marker</w:t>
            </w:r>
            <w:r w:rsidRPr="009B69D2">
              <w:rPr>
                <w:rFonts w:cs="Arial"/>
                <w:color w:val="333333"/>
                <w:sz w:val="26"/>
                <w:szCs w:val="26"/>
                <w:lang w:eastAsia="en-IN"/>
              </w:rPr>
              <w:t xml:space="preserve"> in Word</w:t>
            </w:r>
          </w:p>
        </w:tc>
        <w:tc>
          <w:tcPr>
            <w:tcW w:w="3685" w:type="dxa"/>
            <w:tcBorders>
              <w:top w:val="nil"/>
              <w:left w:val="nil"/>
              <w:bottom w:val="single" w:sz="8" w:space="0" w:color="808080"/>
              <w:right w:val="single" w:sz="8" w:space="0" w:color="808080"/>
            </w:tcBorders>
            <w:vAlign w:val="center"/>
            <w:hideMark/>
          </w:tcPr>
          <w:p w14:paraId="38C16EB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WINDOWS Key + K</w:t>
            </w:r>
          </w:p>
        </w:tc>
      </w:tr>
      <w:tr w:rsidR="00CC4753" w:rsidRPr="009B69D2" w14:paraId="1B2EAE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9AAD2C" w14:textId="3086BF60"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Select Text from </w:t>
            </w:r>
            <w:r w:rsidR="00C76FD1" w:rsidRPr="009B69D2">
              <w:rPr>
                <w:rFonts w:cs="Arial"/>
                <w:color w:val="333333"/>
                <w:sz w:val="26"/>
                <w:szCs w:val="26"/>
                <w:lang w:eastAsia="en-IN"/>
              </w:rPr>
              <w:t>Place Marker</w:t>
            </w:r>
            <w:r w:rsidRPr="009B69D2">
              <w:rPr>
                <w:rFonts w:cs="Arial"/>
                <w:color w:val="333333"/>
                <w:sz w:val="26"/>
                <w:szCs w:val="26"/>
                <w:lang w:eastAsia="en-IN"/>
              </w:rPr>
              <w:t xml:space="preserve"> to Cursor Position</w:t>
            </w:r>
          </w:p>
        </w:tc>
        <w:tc>
          <w:tcPr>
            <w:tcW w:w="3685" w:type="dxa"/>
            <w:tcBorders>
              <w:top w:val="nil"/>
              <w:left w:val="nil"/>
              <w:bottom w:val="single" w:sz="8" w:space="0" w:color="808080"/>
              <w:right w:val="single" w:sz="8" w:space="0" w:color="808080"/>
            </w:tcBorders>
            <w:vAlign w:val="center"/>
            <w:hideMark/>
          </w:tcPr>
          <w:p w14:paraId="0DF2157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SPACEBAR followed by M</w:t>
            </w:r>
          </w:p>
        </w:tc>
      </w:tr>
    </w:tbl>
    <w:p w14:paraId="68E59163" w14:textId="77777777" w:rsidR="00CC4753" w:rsidRDefault="00CC4753" w:rsidP="00B93CB5">
      <w:pPr>
        <w:pStyle w:val="Heading4"/>
      </w:pPr>
      <w:r w:rsidRPr="009B69D2">
        <w:t>Frames</w:t>
      </w:r>
    </w:p>
    <w:tbl>
      <w:tblPr>
        <w:tblW w:w="8495" w:type="dxa"/>
        <w:tblLook w:val="04A0" w:firstRow="1" w:lastRow="0" w:firstColumn="1" w:lastColumn="0" w:noHBand="0" w:noVBand="1"/>
      </w:tblPr>
      <w:tblGrid>
        <w:gridCol w:w="4810"/>
        <w:gridCol w:w="3685"/>
      </w:tblGrid>
      <w:tr w:rsidR="00CC4753" w:rsidRPr="009B69D2" w14:paraId="479E18F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4A07795A"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BC74B3D"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089BB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3058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rame</w:t>
            </w:r>
          </w:p>
        </w:tc>
        <w:tc>
          <w:tcPr>
            <w:tcW w:w="3685" w:type="dxa"/>
            <w:tcBorders>
              <w:top w:val="nil"/>
              <w:left w:val="nil"/>
              <w:bottom w:val="single" w:sz="8" w:space="0" w:color="808080"/>
              <w:right w:val="single" w:sz="8" w:space="0" w:color="808080"/>
            </w:tcBorders>
            <w:vAlign w:val="center"/>
            <w:hideMark/>
          </w:tcPr>
          <w:p w14:paraId="34CE7C7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w:t>
            </w:r>
          </w:p>
        </w:tc>
      </w:tr>
      <w:tr w:rsidR="00CC4753" w:rsidRPr="009B69D2" w14:paraId="2ADFB2C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EDA733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Frame</w:t>
            </w:r>
          </w:p>
        </w:tc>
        <w:tc>
          <w:tcPr>
            <w:tcW w:w="3685" w:type="dxa"/>
            <w:tcBorders>
              <w:top w:val="nil"/>
              <w:left w:val="nil"/>
              <w:bottom w:val="single" w:sz="8" w:space="0" w:color="808080"/>
              <w:right w:val="single" w:sz="8" w:space="0" w:color="808080"/>
            </w:tcBorders>
            <w:vAlign w:val="center"/>
            <w:hideMark/>
          </w:tcPr>
          <w:p w14:paraId="4D82B82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M</w:t>
            </w:r>
          </w:p>
        </w:tc>
      </w:tr>
      <w:tr w:rsidR="00CC4753" w:rsidRPr="009B69D2" w14:paraId="2A2CEB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2D9FA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rames</w:t>
            </w:r>
          </w:p>
        </w:tc>
        <w:tc>
          <w:tcPr>
            <w:tcW w:w="3685" w:type="dxa"/>
            <w:tcBorders>
              <w:top w:val="nil"/>
              <w:left w:val="nil"/>
              <w:bottom w:val="single" w:sz="8" w:space="0" w:color="808080"/>
              <w:right w:val="single" w:sz="8" w:space="0" w:color="808080"/>
            </w:tcBorders>
            <w:vAlign w:val="center"/>
            <w:hideMark/>
          </w:tcPr>
          <w:p w14:paraId="5F5A66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F9</w:t>
            </w:r>
          </w:p>
        </w:tc>
      </w:tr>
    </w:tbl>
    <w:p w14:paraId="18647111" w14:textId="77777777" w:rsidR="00CC4753" w:rsidRDefault="00CC4753" w:rsidP="00B93CB5">
      <w:pPr>
        <w:pStyle w:val="Heading4"/>
      </w:pPr>
      <w:r w:rsidRPr="009B69D2">
        <w:t>Elements</w:t>
      </w:r>
    </w:p>
    <w:tbl>
      <w:tblPr>
        <w:tblW w:w="8495" w:type="dxa"/>
        <w:tblLook w:val="04A0" w:firstRow="1" w:lastRow="0" w:firstColumn="1" w:lastColumn="0" w:noHBand="0" w:noVBand="1"/>
      </w:tblPr>
      <w:tblGrid>
        <w:gridCol w:w="4810"/>
        <w:gridCol w:w="3685"/>
      </w:tblGrid>
      <w:tr w:rsidR="00CC4753" w:rsidRPr="009B69D2" w14:paraId="2E2C93BD"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0525DF5"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2EB7677"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E9FEF2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F2C91B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ame Element</w:t>
            </w:r>
          </w:p>
        </w:tc>
        <w:tc>
          <w:tcPr>
            <w:tcW w:w="3685" w:type="dxa"/>
            <w:tcBorders>
              <w:top w:val="nil"/>
              <w:left w:val="nil"/>
              <w:bottom w:val="single" w:sz="8" w:space="0" w:color="808080"/>
              <w:right w:val="single" w:sz="8" w:space="0" w:color="808080"/>
            </w:tcBorders>
            <w:vAlign w:val="center"/>
            <w:hideMark/>
          </w:tcPr>
          <w:p w14:paraId="6BDE6A4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t>
            </w:r>
          </w:p>
        </w:tc>
      </w:tr>
      <w:tr w:rsidR="00CC4753" w:rsidRPr="009B69D2" w14:paraId="423B470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8A658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Same Element</w:t>
            </w:r>
          </w:p>
        </w:tc>
        <w:tc>
          <w:tcPr>
            <w:tcW w:w="3685" w:type="dxa"/>
            <w:tcBorders>
              <w:top w:val="nil"/>
              <w:left w:val="nil"/>
              <w:bottom w:val="single" w:sz="8" w:space="0" w:color="808080"/>
              <w:right w:val="single" w:sz="8" w:space="0" w:color="808080"/>
            </w:tcBorders>
            <w:vAlign w:val="center"/>
            <w:hideMark/>
          </w:tcPr>
          <w:p w14:paraId="508CBCF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S</w:t>
            </w:r>
          </w:p>
        </w:tc>
      </w:tr>
      <w:tr w:rsidR="00CC4753" w:rsidRPr="009B69D2" w14:paraId="42E1C0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216A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fferent Element</w:t>
            </w:r>
          </w:p>
        </w:tc>
        <w:tc>
          <w:tcPr>
            <w:tcW w:w="3685" w:type="dxa"/>
            <w:tcBorders>
              <w:top w:val="nil"/>
              <w:left w:val="nil"/>
              <w:bottom w:val="single" w:sz="8" w:space="0" w:color="808080"/>
              <w:right w:val="single" w:sz="8" w:space="0" w:color="808080"/>
            </w:tcBorders>
            <w:vAlign w:val="center"/>
            <w:hideMark/>
          </w:tcPr>
          <w:p w14:paraId="5811EDE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w:t>
            </w:r>
          </w:p>
        </w:tc>
      </w:tr>
      <w:tr w:rsidR="00CC4753" w:rsidRPr="009B69D2" w14:paraId="2441D43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9228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Different Element</w:t>
            </w:r>
          </w:p>
        </w:tc>
        <w:tc>
          <w:tcPr>
            <w:tcW w:w="3685" w:type="dxa"/>
            <w:tcBorders>
              <w:top w:val="nil"/>
              <w:left w:val="nil"/>
              <w:bottom w:val="single" w:sz="8" w:space="0" w:color="808080"/>
              <w:right w:val="single" w:sz="8" w:space="0" w:color="808080"/>
            </w:tcBorders>
            <w:vAlign w:val="center"/>
            <w:hideMark/>
          </w:tcPr>
          <w:p w14:paraId="272DD49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D</w:t>
            </w:r>
          </w:p>
        </w:tc>
      </w:tr>
      <w:tr w:rsidR="00CC4753" w:rsidRPr="009B69D2" w14:paraId="2E473C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7610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286E65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PERIOD</w:t>
            </w:r>
          </w:p>
        </w:tc>
      </w:tr>
      <w:tr w:rsidR="00CC4753" w:rsidRPr="009B69D2" w14:paraId="2B1F77F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E6440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Element</w:t>
            </w:r>
          </w:p>
        </w:tc>
        <w:tc>
          <w:tcPr>
            <w:tcW w:w="3685" w:type="dxa"/>
            <w:tcBorders>
              <w:top w:val="nil"/>
              <w:left w:val="nil"/>
              <w:bottom w:val="single" w:sz="8" w:space="0" w:color="808080"/>
              <w:right w:val="single" w:sz="8" w:space="0" w:color="808080"/>
            </w:tcBorders>
            <w:vAlign w:val="center"/>
            <w:hideMark/>
          </w:tcPr>
          <w:p w14:paraId="05CD2C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COMMA</w:t>
            </w:r>
          </w:p>
        </w:tc>
      </w:tr>
      <w:tr w:rsidR="00CC4753" w:rsidRPr="009B69D2" w14:paraId="346B8C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149192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Entire Element</w:t>
            </w:r>
          </w:p>
        </w:tc>
        <w:tc>
          <w:tcPr>
            <w:tcW w:w="3685" w:type="dxa"/>
            <w:tcBorders>
              <w:top w:val="nil"/>
              <w:left w:val="nil"/>
              <w:bottom w:val="single" w:sz="8" w:space="0" w:color="808080"/>
              <w:right w:val="single" w:sz="8" w:space="0" w:color="808080"/>
            </w:tcBorders>
            <w:vAlign w:val="center"/>
            <w:hideMark/>
          </w:tcPr>
          <w:p w14:paraId="1C56439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8</w:t>
            </w:r>
          </w:p>
        </w:tc>
      </w:tr>
      <w:tr w:rsidR="00CC4753" w:rsidRPr="009B69D2" w14:paraId="57C748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CF2A31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isplay Entire Element</w:t>
            </w:r>
          </w:p>
        </w:tc>
        <w:tc>
          <w:tcPr>
            <w:tcW w:w="3685" w:type="dxa"/>
            <w:tcBorders>
              <w:top w:val="nil"/>
              <w:left w:val="nil"/>
              <w:bottom w:val="single" w:sz="8" w:space="0" w:color="808080"/>
              <w:right w:val="single" w:sz="8" w:space="0" w:color="808080"/>
            </w:tcBorders>
            <w:vAlign w:val="center"/>
            <w:hideMark/>
          </w:tcPr>
          <w:p w14:paraId="236794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INSERT + F1</w:t>
            </w:r>
          </w:p>
        </w:tc>
      </w:tr>
      <w:tr w:rsidR="00CC4753" w:rsidRPr="009B69D2" w14:paraId="792613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2E17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isplay Detailed Element Information</w:t>
            </w:r>
          </w:p>
        </w:tc>
        <w:tc>
          <w:tcPr>
            <w:tcW w:w="3685" w:type="dxa"/>
            <w:tcBorders>
              <w:top w:val="nil"/>
              <w:left w:val="nil"/>
              <w:bottom w:val="single" w:sz="8" w:space="0" w:color="808080"/>
              <w:right w:val="single" w:sz="8" w:space="0" w:color="808080"/>
            </w:tcBorders>
            <w:vAlign w:val="center"/>
            <w:hideMark/>
          </w:tcPr>
          <w:p w14:paraId="6A41CB6D" w14:textId="19904C1D"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INSERT + F1</w:t>
            </w:r>
          </w:p>
        </w:tc>
      </w:tr>
      <w:tr w:rsidR="00CC4753" w:rsidRPr="009B69D2" w14:paraId="0063881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4CAD0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ctivate Mouse Over</w:t>
            </w:r>
          </w:p>
        </w:tc>
        <w:tc>
          <w:tcPr>
            <w:tcW w:w="3685" w:type="dxa"/>
            <w:tcBorders>
              <w:top w:val="nil"/>
              <w:left w:val="nil"/>
              <w:bottom w:val="single" w:sz="8" w:space="0" w:color="808080"/>
              <w:right w:val="single" w:sz="8" w:space="0" w:color="808080"/>
            </w:tcBorders>
            <w:vAlign w:val="center"/>
            <w:hideMark/>
          </w:tcPr>
          <w:p w14:paraId="33A29CBB" w14:textId="45A235F2"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INSERT + </w:t>
            </w:r>
            <w:r w:rsidR="00B05783">
              <w:rPr>
                <w:rFonts w:cs="Arial"/>
                <w:color w:val="333333"/>
                <w:sz w:val="26"/>
                <w:szCs w:val="26"/>
                <w:lang w:eastAsia="en-IN"/>
              </w:rPr>
              <w:t>CTRL</w:t>
            </w:r>
            <w:r w:rsidRPr="009B69D2">
              <w:rPr>
                <w:rFonts w:cs="Arial"/>
                <w:color w:val="333333"/>
                <w:sz w:val="26"/>
                <w:szCs w:val="26"/>
                <w:lang w:eastAsia="en-IN"/>
              </w:rPr>
              <w:t xml:space="preserve"> + ENTER</w:t>
            </w:r>
          </w:p>
        </w:tc>
      </w:tr>
    </w:tbl>
    <w:p w14:paraId="056922F1" w14:textId="77777777" w:rsidR="00CC4753" w:rsidRDefault="00CC4753" w:rsidP="00B93CB5">
      <w:pPr>
        <w:pStyle w:val="Heading4"/>
      </w:pPr>
      <w:r w:rsidRPr="009B69D2">
        <w:t>Reading Text</w:t>
      </w:r>
    </w:p>
    <w:tbl>
      <w:tblPr>
        <w:tblW w:w="8495" w:type="dxa"/>
        <w:tblLook w:val="04A0" w:firstRow="1" w:lastRow="0" w:firstColumn="1" w:lastColumn="0" w:noHBand="0" w:noVBand="1"/>
      </w:tblPr>
      <w:tblGrid>
        <w:gridCol w:w="4810"/>
        <w:gridCol w:w="3685"/>
      </w:tblGrid>
      <w:tr w:rsidR="00CC4753" w:rsidRPr="009B69D2" w14:paraId="27F4397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D6E34B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7E85AE7"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9D4DDB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4CFE2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haracter</w:t>
            </w:r>
          </w:p>
        </w:tc>
        <w:tc>
          <w:tcPr>
            <w:tcW w:w="3685" w:type="dxa"/>
            <w:tcBorders>
              <w:top w:val="nil"/>
              <w:left w:val="nil"/>
              <w:bottom w:val="single" w:sz="8" w:space="0" w:color="808080"/>
              <w:right w:val="single" w:sz="8" w:space="0" w:color="808080"/>
            </w:tcBorders>
            <w:vAlign w:val="center"/>
            <w:hideMark/>
          </w:tcPr>
          <w:p w14:paraId="27BF881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OMMA</w:t>
            </w:r>
          </w:p>
        </w:tc>
      </w:tr>
      <w:tr w:rsidR="00CC4753" w:rsidRPr="009B69D2" w14:paraId="647760F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4A2C3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haracter Phonetically</w:t>
            </w:r>
          </w:p>
        </w:tc>
        <w:tc>
          <w:tcPr>
            <w:tcW w:w="3685" w:type="dxa"/>
            <w:tcBorders>
              <w:top w:val="nil"/>
              <w:left w:val="nil"/>
              <w:bottom w:val="single" w:sz="8" w:space="0" w:color="808080"/>
              <w:right w:val="single" w:sz="8" w:space="0" w:color="808080"/>
            </w:tcBorders>
            <w:vAlign w:val="center"/>
            <w:hideMark/>
          </w:tcPr>
          <w:p w14:paraId="168E199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OMMA twice quickly</w:t>
            </w:r>
          </w:p>
        </w:tc>
      </w:tr>
      <w:tr w:rsidR="00CC4753" w:rsidRPr="009B69D2" w14:paraId="382F66E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2D07BD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Character</w:t>
            </w:r>
          </w:p>
        </w:tc>
        <w:tc>
          <w:tcPr>
            <w:tcW w:w="3685" w:type="dxa"/>
            <w:tcBorders>
              <w:top w:val="nil"/>
              <w:left w:val="nil"/>
              <w:bottom w:val="single" w:sz="8" w:space="0" w:color="808080"/>
              <w:right w:val="single" w:sz="8" w:space="0" w:color="808080"/>
            </w:tcBorders>
            <w:vAlign w:val="center"/>
            <w:hideMark/>
          </w:tcPr>
          <w:p w14:paraId="232AB3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M</w:t>
            </w:r>
          </w:p>
        </w:tc>
      </w:tr>
      <w:tr w:rsidR="00CC4753" w:rsidRPr="009B69D2" w14:paraId="105B40A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8B724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Say Next Character</w:t>
            </w:r>
          </w:p>
        </w:tc>
        <w:tc>
          <w:tcPr>
            <w:tcW w:w="3685" w:type="dxa"/>
            <w:tcBorders>
              <w:top w:val="nil"/>
              <w:left w:val="nil"/>
              <w:bottom w:val="single" w:sz="8" w:space="0" w:color="808080"/>
              <w:right w:val="single" w:sz="8" w:space="0" w:color="808080"/>
            </w:tcBorders>
            <w:vAlign w:val="center"/>
            <w:hideMark/>
          </w:tcPr>
          <w:p w14:paraId="39ABD6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PERIOD</w:t>
            </w:r>
          </w:p>
        </w:tc>
      </w:tr>
      <w:tr w:rsidR="00CC4753" w:rsidRPr="009B69D2" w14:paraId="01C14DF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CAF3A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ord</w:t>
            </w:r>
          </w:p>
        </w:tc>
        <w:tc>
          <w:tcPr>
            <w:tcW w:w="3685" w:type="dxa"/>
            <w:tcBorders>
              <w:top w:val="nil"/>
              <w:left w:val="nil"/>
              <w:bottom w:val="single" w:sz="8" w:space="0" w:color="808080"/>
              <w:right w:val="single" w:sz="8" w:space="0" w:color="808080"/>
            </w:tcBorders>
            <w:vAlign w:val="center"/>
            <w:hideMark/>
          </w:tcPr>
          <w:p w14:paraId="5FF2D4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K</w:t>
            </w:r>
          </w:p>
        </w:tc>
      </w:tr>
      <w:tr w:rsidR="00CC4753" w:rsidRPr="009B69D2" w14:paraId="6BBE471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FD790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pell Word</w:t>
            </w:r>
          </w:p>
        </w:tc>
        <w:tc>
          <w:tcPr>
            <w:tcW w:w="3685" w:type="dxa"/>
            <w:tcBorders>
              <w:top w:val="nil"/>
              <w:left w:val="nil"/>
              <w:bottom w:val="single" w:sz="8" w:space="0" w:color="808080"/>
              <w:right w:val="single" w:sz="8" w:space="0" w:color="808080"/>
            </w:tcBorders>
            <w:vAlign w:val="center"/>
            <w:hideMark/>
          </w:tcPr>
          <w:p w14:paraId="3BBD64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K twice quickly</w:t>
            </w:r>
          </w:p>
        </w:tc>
      </w:tr>
      <w:tr w:rsidR="00CC4753" w:rsidRPr="009B69D2" w14:paraId="0AE9162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B980F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Word</w:t>
            </w:r>
          </w:p>
        </w:tc>
        <w:tc>
          <w:tcPr>
            <w:tcW w:w="3685" w:type="dxa"/>
            <w:tcBorders>
              <w:top w:val="nil"/>
              <w:left w:val="nil"/>
              <w:bottom w:val="single" w:sz="8" w:space="0" w:color="808080"/>
              <w:right w:val="single" w:sz="8" w:space="0" w:color="808080"/>
            </w:tcBorders>
            <w:vAlign w:val="center"/>
            <w:hideMark/>
          </w:tcPr>
          <w:p w14:paraId="50954E4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J</w:t>
            </w:r>
          </w:p>
        </w:tc>
      </w:tr>
      <w:tr w:rsidR="00CC4753" w:rsidRPr="009B69D2" w14:paraId="694C21D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B044CA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Word</w:t>
            </w:r>
          </w:p>
        </w:tc>
        <w:tc>
          <w:tcPr>
            <w:tcW w:w="3685" w:type="dxa"/>
            <w:tcBorders>
              <w:top w:val="nil"/>
              <w:left w:val="nil"/>
              <w:bottom w:val="single" w:sz="8" w:space="0" w:color="808080"/>
              <w:right w:val="single" w:sz="8" w:space="0" w:color="808080"/>
            </w:tcBorders>
            <w:vAlign w:val="center"/>
            <w:hideMark/>
          </w:tcPr>
          <w:p w14:paraId="5EFE9F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L</w:t>
            </w:r>
          </w:p>
        </w:tc>
      </w:tr>
      <w:tr w:rsidR="00CC4753" w:rsidRPr="009B69D2" w14:paraId="63A7DC3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8BA53A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Line</w:t>
            </w:r>
          </w:p>
        </w:tc>
        <w:tc>
          <w:tcPr>
            <w:tcW w:w="3685" w:type="dxa"/>
            <w:tcBorders>
              <w:top w:val="nil"/>
              <w:left w:val="nil"/>
              <w:bottom w:val="single" w:sz="8" w:space="0" w:color="808080"/>
              <w:right w:val="single" w:sz="8" w:space="0" w:color="808080"/>
            </w:tcBorders>
            <w:vAlign w:val="center"/>
            <w:hideMark/>
          </w:tcPr>
          <w:p w14:paraId="0F26EEE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I</w:t>
            </w:r>
          </w:p>
        </w:tc>
      </w:tr>
      <w:tr w:rsidR="00CC4753" w:rsidRPr="009B69D2" w14:paraId="055920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B85B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pell Line</w:t>
            </w:r>
          </w:p>
        </w:tc>
        <w:tc>
          <w:tcPr>
            <w:tcW w:w="3685" w:type="dxa"/>
            <w:tcBorders>
              <w:top w:val="nil"/>
              <w:left w:val="nil"/>
              <w:bottom w:val="single" w:sz="8" w:space="0" w:color="808080"/>
              <w:right w:val="single" w:sz="8" w:space="0" w:color="808080"/>
            </w:tcBorders>
            <w:vAlign w:val="center"/>
            <w:hideMark/>
          </w:tcPr>
          <w:p w14:paraId="7097A9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I twice quickly</w:t>
            </w:r>
          </w:p>
        </w:tc>
      </w:tr>
      <w:tr w:rsidR="00CC4753" w:rsidRPr="009B69D2" w14:paraId="51C60FD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519BE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Line</w:t>
            </w:r>
          </w:p>
        </w:tc>
        <w:tc>
          <w:tcPr>
            <w:tcW w:w="3685" w:type="dxa"/>
            <w:tcBorders>
              <w:top w:val="nil"/>
              <w:left w:val="nil"/>
              <w:bottom w:val="single" w:sz="8" w:space="0" w:color="808080"/>
              <w:right w:val="single" w:sz="8" w:space="0" w:color="808080"/>
            </w:tcBorders>
            <w:vAlign w:val="center"/>
            <w:hideMark/>
          </w:tcPr>
          <w:p w14:paraId="20D6213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U</w:t>
            </w:r>
          </w:p>
        </w:tc>
      </w:tr>
      <w:tr w:rsidR="00CC4753" w:rsidRPr="009B69D2" w14:paraId="11023A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65A1C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Line</w:t>
            </w:r>
          </w:p>
        </w:tc>
        <w:tc>
          <w:tcPr>
            <w:tcW w:w="3685" w:type="dxa"/>
            <w:tcBorders>
              <w:top w:val="nil"/>
              <w:left w:val="nil"/>
              <w:bottom w:val="single" w:sz="8" w:space="0" w:color="808080"/>
              <w:right w:val="single" w:sz="8" w:space="0" w:color="808080"/>
            </w:tcBorders>
            <w:vAlign w:val="center"/>
            <w:hideMark/>
          </w:tcPr>
          <w:p w14:paraId="3A0C9D7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O</w:t>
            </w:r>
          </w:p>
        </w:tc>
      </w:tr>
      <w:tr w:rsidR="00CC4753" w:rsidRPr="009B69D2" w14:paraId="13A1363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D9D1A4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entence</w:t>
            </w:r>
          </w:p>
        </w:tc>
        <w:tc>
          <w:tcPr>
            <w:tcW w:w="3685" w:type="dxa"/>
            <w:tcBorders>
              <w:top w:val="nil"/>
              <w:left w:val="nil"/>
              <w:bottom w:val="single" w:sz="8" w:space="0" w:color="808080"/>
              <w:right w:val="single" w:sz="8" w:space="0" w:color="808080"/>
            </w:tcBorders>
            <w:vAlign w:val="center"/>
            <w:hideMark/>
          </w:tcPr>
          <w:p w14:paraId="2F05FBF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H</w:t>
            </w:r>
          </w:p>
        </w:tc>
      </w:tr>
      <w:tr w:rsidR="00CC4753" w:rsidRPr="009B69D2" w14:paraId="2281EF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AA88D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Sentence</w:t>
            </w:r>
          </w:p>
        </w:tc>
        <w:tc>
          <w:tcPr>
            <w:tcW w:w="3685" w:type="dxa"/>
            <w:tcBorders>
              <w:top w:val="nil"/>
              <w:left w:val="nil"/>
              <w:bottom w:val="single" w:sz="8" w:space="0" w:color="808080"/>
              <w:right w:val="single" w:sz="8" w:space="0" w:color="808080"/>
            </w:tcBorders>
            <w:vAlign w:val="center"/>
            <w:hideMark/>
          </w:tcPr>
          <w:p w14:paraId="1F372B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Y</w:t>
            </w:r>
          </w:p>
        </w:tc>
      </w:tr>
      <w:tr w:rsidR="00CC4753" w:rsidRPr="009B69D2" w14:paraId="2E7A482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DDAE5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Sentence</w:t>
            </w:r>
          </w:p>
        </w:tc>
        <w:tc>
          <w:tcPr>
            <w:tcW w:w="3685" w:type="dxa"/>
            <w:tcBorders>
              <w:top w:val="nil"/>
              <w:left w:val="nil"/>
              <w:bottom w:val="single" w:sz="8" w:space="0" w:color="808080"/>
              <w:right w:val="single" w:sz="8" w:space="0" w:color="808080"/>
            </w:tcBorders>
            <w:vAlign w:val="center"/>
            <w:hideMark/>
          </w:tcPr>
          <w:p w14:paraId="01A4E8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N</w:t>
            </w:r>
          </w:p>
        </w:tc>
      </w:tr>
      <w:tr w:rsidR="00CC4753" w:rsidRPr="009B69D2" w14:paraId="2B2394D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2F05B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aragraph</w:t>
            </w:r>
          </w:p>
        </w:tc>
        <w:tc>
          <w:tcPr>
            <w:tcW w:w="3685" w:type="dxa"/>
            <w:tcBorders>
              <w:top w:val="nil"/>
              <w:left w:val="nil"/>
              <w:bottom w:val="single" w:sz="8" w:space="0" w:color="808080"/>
              <w:right w:val="single" w:sz="8" w:space="0" w:color="808080"/>
            </w:tcBorders>
            <w:vAlign w:val="center"/>
            <w:hideMark/>
          </w:tcPr>
          <w:p w14:paraId="3AFA3081" w14:textId="3C959D43"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I</w:t>
            </w:r>
          </w:p>
        </w:tc>
      </w:tr>
      <w:tr w:rsidR="00CC4753" w:rsidRPr="009B69D2" w14:paraId="17618D8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F12320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Paragraph</w:t>
            </w:r>
          </w:p>
        </w:tc>
        <w:tc>
          <w:tcPr>
            <w:tcW w:w="3685" w:type="dxa"/>
            <w:tcBorders>
              <w:top w:val="nil"/>
              <w:left w:val="nil"/>
              <w:bottom w:val="single" w:sz="8" w:space="0" w:color="808080"/>
              <w:right w:val="single" w:sz="8" w:space="0" w:color="808080"/>
            </w:tcBorders>
            <w:vAlign w:val="center"/>
            <w:hideMark/>
          </w:tcPr>
          <w:p w14:paraId="481637A5" w14:textId="027E054D"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U</w:t>
            </w:r>
          </w:p>
        </w:tc>
      </w:tr>
      <w:tr w:rsidR="00CC4753" w:rsidRPr="009B69D2" w14:paraId="5967F20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47E828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Paragraph</w:t>
            </w:r>
          </w:p>
        </w:tc>
        <w:tc>
          <w:tcPr>
            <w:tcW w:w="3685" w:type="dxa"/>
            <w:tcBorders>
              <w:top w:val="nil"/>
              <w:left w:val="nil"/>
              <w:bottom w:val="single" w:sz="8" w:space="0" w:color="808080"/>
              <w:right w:val="single" w:sz="8" w:space="0" w:color="808080"/>
            </w:tcBorders>
            <w:vAlign w:val="center"/>
            <w:hideMark/>
          </w:tcPr>
          <w:p w14:paraId="546247C3" w14:textId="435E3D51"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O</w:t>
            </w:r>
          </w:p>
        </w:tc>
      </w:tr>
      <w:tr w:rsidR="00CC4753" w:rsidRPr="009B69D2" w14:paraId="19E3B7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3BE0A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to Cursor</w:t>
            </w:r>
          </w:p>
        </w:tc>
        <w:tc>
          <w:tcPr>
            <w:tcW w:w="3685" w:type="dxa"/>
            <w:tcBorders>
              <w:top w:val="nil"/>
              <w:left w:val="nil"/>
              <w:bottom w:val="single" w:sz="8" w:space="0" w:color="808080"/>
              <w:right w:val="single" w:sz="8" w:space="0" w:color="808080"/>
            </w:tcBorders>
            <w:vAlign w:val="center"/>
            <w:hideMark/>
          </w:tcPr>
          <w:p w14:paraId="2CAD92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J</w:t>
            </w:r>
          </w:p>
        </w:tc>
      </w:tr>
      <w:tr w:rsidR="00CC4753" w:rsidRPr="009B69D2" w14:paraId="648738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FF6201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from Cursor</w:t>
            </w:r>
          </w:p>
        </w:tc>
        <w:tc>
          <w:tcPr>
            <w:tcW w:w="3685" w:type="dxa"/>
            <w:tcBorders>
              <w:top w:val="nil"/>
              <w:left w:val="nil"/>
              <w:bottom w:val="single" w:sz="8" w:space="0" w:color="808080"/>
              <w:right w:val="single" w:sz="8" w:space="0" w:color="808080"/>
            </w:tcBorders>
            <w:vAlign w:val="center"/>
            <w:hideMark/>
          </w:tcPr>
          <w:p w14:paraId="303B0DA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L</w:t>
            </w:r>
          </w:p>
        </w:tc>
      </w:tr>
      <w:tr w:rsidR="00CC4753" w:rsidRPr="009B69D2" w14:paraId="21F823F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85C9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All</w:t>
            </w:r>
          </w:p>
        </w:tc>
        <w:tc>
          <w:tcPr>
            <w:tcW w:w="3685" w:type="dxa"/>
            <w:tcBorders>
              <w:top w:val="nil"/>
              <w:left w:val="nil"/>
              <w:bottom w:val="single" w:sz="8" w:space="0" w:color="808080"/>
              <w:right w:val="single" w:sz="8" w:space="0" w:color="808080"/>
            </w:tcBorders>
            <w:vAlign w:val="center"/>
            <w:hideMark/>
          </w:tcPr>
          <w:p w14:paraId="519A27D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A</w:t>
            </w:r>
          </w:p>
        </w:tc>
      </w:tr>
      <w:tr w:rsidR="00CC4753" w:rsidRPr="009B69D2" w14:paraId="731E5D7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87F2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wind During Say All</w:t>
            </w:r>
          </w:p>
        </w:tc>
        <w:tc>
          <w:tcPr>
            <w:tcW w:w="3685" w:type="dxa"/>
            <w:tcBorders>
              <w:top w:val="nil"/>
              <w:left w:val="nil"/>
              <w:bottom w:val="single" w:sz="8" w:space="0" w:color="808080"/>
              <w:right w:val="single" w:sz="8" w:space="0" w:color="808080"/>
            </w:tcBorders>
            <w:vAlign w:val="center"/>
            <w:hideMark/>
          </w:tcPr>
          <w:p w14:paraId="457D4D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EFT ARROW</w:t>
            </w:r>
          </w:p>
        </w:tc>
      </w:tr>
      <w:tr w:rsidR="00CC4753" w:rsidRPr="009B69D2" w14:paraId="232277E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EF41C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ast Forward During Say All</w:t>
            </w:r>
          </w:p>
        </w:tc>
        <w:tc>
          <w:tcPr>
            <w:tcW w:w="3685" w:type="dxa"/>
            <w:tcBorders>
              <w:top w:val="nil"/>
              <w:left w:val="nil"/>
              <w:bottom w:val="single" w:sz="8" w:space="0" w:color="808080"/>
              <w:right w:val="single" w:sz="8" w:space="0" w:color="808080"/>
            </w:tcBorders>
            <w:vAlign w:val="center"/>
            <w:hideMark/>
          </w:tcPr>
          <w:p w14:paraId="2604D9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IGHT ARROW</w:t>
            </w:r>
          </w:p>
        </w:tc>
      </w:tr>
      <w:tr w:rsidR="00CC4753" w:rsidRPr="009B69D2" w14:paraId="2E82438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5E10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olor</w:t>
            </w:r>
          </w:p>
        </w:tc>
        <w:tc>
          <w:tcPr>
            <w:tcW w:w="3685" w:type="dxa"/>
            <w:tcBorders>
              <w:top w:val="nil"/>
              <w:left w:val="nil"/>
              <w:bottom w:val="single" w:sz="8" w:space="0" w:color="808080"/>
              <w:right w:val="single" w:sz="8" w:space="0" w:color="808080"/>
            </w:tcBorders>
            <w:vAlign w:val="center"/>
            <w:hideMark/>
          </w:tcPr>
          <w:p w14:paraId="3FB8C5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5</w:t>
            </w:r>
          </w:p>
        </w:tc>
      </w:tr>
      <w:tr w:rsidR="00CC4753" w:rsidRPr="009B69D2" w14:paraId="2A3B71F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666231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crease Voice Rate During Say All</w:t>
            </w:r>
          </w:p>
        </w:tc>
        <w:tc>
          <w:tcPr>
            <w:tcW w:w="3685" w:type="dxa"/>
            <w:tcBorders>
              <w:top w:val="nil"/>
              <w:left w:val="nil"/>
              <w:bottom w:val="single" w:sz="8" w:space="0" w:color="808080"/>
              <w:right w:val="single" w:sz="8" w:space="0" w:color="808080"/>
            </w:tcBorders>
            <w:vAlign w:val="center"/>
            <w:hideMark/>
          </w:tcPr>
          <w:p w14:paraId="275CB29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GE UP</w:t>
            </w:r>
          </w:p>
        </w:tc>
      </w:tr>
      <w:tr w:rsidR="00CC4753" w:rsidRPr="009B69D2" w14:paraId="02C3CF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590E6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ecrease Voice Rate During Say All</w:t>
            </w:r>
          </w:p>
        </w:tc>
        <w:tc>
          <w:tcPr>
            <w:tcW w:w="3685" w:type="dxa"/>
            <w:tcBorders>
              <w:top w:val="nil"/>
              <w:left w:val="nil"/>
              <w:bottom w:val="single" w:sz="8" w:space="0" w:color="808080"/>
              <w:right w:val="single" w:sz="8" w:space="0" w:color="808080"/>
            </w:tcBorders>
            <w:vAlign w:val="center"/>
            <w:hideMark/>
          </w:tcPr>
          <w:p w14:paraId="62F2416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GE DOWN</w:t>
            </w:r>
          </w:p>
        </w:tc>
      </w:tr>
      <w:tr w:rsidR="00CC4753" w:rsidRPr="009B69D2" w14:paraId="65AB24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CFB6A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Increase Voice Rate When Not in Say All</w:t>
            </w:r>
          </w:p>
        </w:tc>
        <w:tc>
          <w:tcPr>
            <w:tcW w:w="3685" w:type="dxa"/>
            <w:tcBorders>
              <w:top w:val="nil"/>
              <w:left w:val="nil"/>
              <w:bottom w:val="single" w:sz="8" w:space="0" w:color="808080"/>
              <w:right w:val="single" w:sz="8" w:space="0" w:color="808080"/>
            </w:tcBorders>
            <w:vAlign w:val="center"/>
            <w:hideMark/>
          </w:tcPr>
          <w:p w14:paraId="444351EF" w14:textId="242A2B98"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t>
            </w:r>
            <w:r w:rsidR="00B05783">
              <w:rPr>
                <w:rFonts w:cs="Arial"/>
                <w:color w:val="333333"/>
                <w:sz w:val="26"/>
                <w:szCs w:val="26"/>
                <w:lang w:eastAsia="en-IN"/>
              </w:rPr>
              <w:t>CTRL</w:t>
            </w:r>
            <w:r w:rsidRPr="009B69D2">
              <w:rPr>
                <w:rFonts w:cs="Arial"/>
                <w:color w:val="333333"/>
                <w:sz w:val="26"/>
                <w:szCs w:val="26"/>
                <w:lang w:eastAsia="en-IN"/>
              </w:rPr>
              <w:t xml:space="preserve"> + PAGE UP</w:t>
            </w:r>
          </w:p>
        </w:tc>
      </w:tr>
      <w:tr w:rsidR="00CC4753" w:rsidRPr="009B69D2" w14:paraId="203424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19A90B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Decrease Voice Rate When Not in Say All</w:t>
            </w:r>
          </w:p>
        </w:tc>
        <w:tc>
          <w:tcPr>
            <w:tcW w:w="3685" w:type="dxa"/>
            <w:tcBorders>
              <w:top w:val="nil"/>
              <w:left w:val="nil"/>
              <w:bottom w:val="single" w:sz="8" w:space="0" w:color="808080"/>
              <w:right w:val="single" w:sz="8" w:space="0" w:color="808080"/>
            </w:tcBorders>
            <w:vAlign w:val="center"/>
            <w:hideMark/>
          </w:tcPr>
          <w:p w14:paraId="51AE20FB" w14:textId="5715B26E"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t>
            </w:r>
            <w:r w:rsidR="00B05783">
              <w:rPr>
                <w:rFonts w:cs="Arial"/>
                <w:color w:val="333333"/>
                <w:sz w:val="26"/>
                <w:szCs w:val="26"/>
                <w:lang w:eastAsia="en-IN"/>
              </w:rPr>
              <w:t>CTRL</w:t>
            </w:r>
            <w:r w:rsidRPr="009B69D2">
              <w:rPr>
                <w:rFonts w:cs="Arial"/>
                <w:color w:val="333333"/>
                <w:sz w:val="26"/>
                <w:szCs w:val="26"/>
                <w:lang w:eastAsia="en-IN"/>
              </w:rPr>
              <w:t xml:space="preserve"> + PAGE DOWN</w:t>
            </w:r>
          </w:p>
        </w:tc>
      </w:tr>
      <w:tr w:rsidR="00CC4753" w:rsidRPr="009B69D2" w14:paraId="28FEE20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583C5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ermanently Increase Voice Rate When Not in Say All</w:t>
            </w:r>
          </w:p>
        </w:tc>
        <w:tc>
          <w:tcPr>
            <w:tcW w:w="3685" w:type="dxa"/>
            <w:tcBorders>
              <w:top w:val="nil"/>
              <w:left w:val="nil"/>
              <w:bottom w:val="single" w:sz="8" w:space="0" w:color="808080"/>
              <w:right w:val="single" w:sz="8" w:space="0" w:color="808080"/>
            </w:tcBorders>
            <w:vAlign w:val="center"/>
            <w:hideMark/>
          </w:tcPr>
          <w:p w14:paraId="5310078F" w14:textId="034008F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INDOWS Key + </w:t>
            </w:r>
            <w:r w:rsidR="00B05783">
              <w:rPr>
                <w:rFonts w:cs="Arial"/>
                <w:color w:val="333333"/>
                <w:sz w:val="26"/>
                <w:szCs w:val="26"/>
                <w:lang w:eastAsia="en-IN"/>
              </w:rPr>
              <w:t>CTRL</w:t>
            </w:r>
            <w:r w:rsidRPr="009B69D2">
              <w:rPr>
                <w:rFonts w:cs="Arial"/>
                <w:color w:val="333333"/>
                <w:sz w:val="26"/>
                <w:szCs w:val="26"/>
                <w:lang w:eastAsia="en-IN"/>
              </w:rPr>
              <w:t xml:space="preserve"> + PAGE UP</w:t>
            </w:r>
          </w:p>
        </w:tc>
      </w:tr>
      <w:tr w:rsidR="00CC4753" w:rsidRPr="009B69D2" w14:paraId="09D6C2B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30E6C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ermanently Decrease Voice Rate When Not in Say All</w:t>
            </w:r>
          </w:p>
        </w:tc>
        <w:tc>
          <w:tcPr>
            <w:tcW w:w="3685" w:type="dxa"/>
            <w:tcBorders>
              <w:top w:val="nil"/>
              <w:left w:val="nil"/>
              <w:bottom w:val="single" w:sz="8" w:space="0" w:color="808080"/>
              <w:right w:val="single" w:sz="8" w:space="0" w:color="808080"/>
            </w:tcBorders>
            <w:vAlign w:val="center"/>
            <w:hideMark/>
          </w:tcPr>
          <w:p w14:paraId="50132748" w14:textId="273A946A"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INDOWS Key + </w:t>
            </w:r>
            <w:r w:rsidR="00B05783">
              <w:rPr>
                <w:rFonts w:cs="Arial"/>
                <w:color w:val="333333"/>
                <w:sz w:val="26"/>
                <w:szCs w:val="26"/>
                <w:lang w:eastAsia="en-IN"/>
              </w:rPr>
              <w:t>CTRL</w:t>
            </w:r>
            <w:r w:rsidRPr="009B69D2">
              <w:rPr>
                <w:rFonts w:cs="Arial"/>
                <w:color w:val="333333"/>
                <w:sz w:val="26"/>
                <w:szCs w:val="26"/>
                <w:lang w:eastAsia="en-IN"/>
              </w:rPr>
              <w:t xml:space="preserve"> + PAGE DOWN</w:t>
            </w:r>
          </w:p>
        </w:tc>
      </w:tr>
      <w:tr w:rsidR="00CC4753" w:rsidRPr="009B69D2" w14:paraId="4C601D5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F8738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tart Skim Reading</w:t>
            </w:r>
          </w:p>
        </w:tc>
        <w:tc>
          <w:tcPr>
            <w:tcW w:w="3685" w:type="dxa"/>
            <w:tcBorders>
              <w:top w:val="nil"/>
              <w:left w:val="nil"/>
              <w:bottom w:val="single" w:sz="8" w:space="0" w:color="808080"/>
              <w:right w:val="single" w:sz="8" w:space="0" w:color="808080"/>
            </w:tcBorders>
            <w:vAlign w:val="center"/>
            <w:hideMark/>
          </w:tcPr>
          <w:p w14:paraId="6C748004" w14:textId="2E842139"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DOWN ARROW</w:t>
            </w:r>
          </w:p>
        </w:tc>
      </w:tr>
      <w:tr w:rsidR="00CC4753" w:rsidRPr="009B69D2" w14:paraId="0F2C55D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51ED5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hange Skim Reading Preferences</w:t>
            </w:r>
          </w:p>
        </w:tc>
        <w:tc>
          <w:tcPr>
            <w:tcW w:w="3685" w:type="dxa"/>
            <w:tcBorders>
              <w:top w:val="nil"/>
              <w:left w:val="nil"/>
              <w:bottom w:val="single" w:sz="8" w:space="0" w:color="808080"/>
              <w:right w:val="single" w:sz="8" w:space="0" w:color="808080"/>
            </w:tcBorders>
            <w:vAlign w:val="center"/>
            <w:hideMark/>
          </w:tcPr>
          <w:p w14:paraId="480BFE6C" w14:textId="4F7B2DC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DOWN ARROW</w:t>
            </w:r>
          </w:p>
        </w:tc>
      </w:tr>
      <w:tr w:rsidR="00CC4753" w:rsidRPr="009B69D2" w14:paraId="794ED13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E511F0" w14:textId="577C44A3"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 xml:space="preserve">Toggle Full Speech, Speech </w:t>
            </w:r>
            <w:r w:rsidR="005F03FA" w:rsidRPr="009B69D2">
              <w:rPr>
                <w:rFonts w:cs="Arial"/>
                <w:color w:val="333333"/>
                <w:sz w:val="26"/>
                <w:szCs w:val="26"/>
                <w:lang w:eastAsia="en-IN"/>
              </w:rPr>
              <w:t>on</w:t>
            </w:r>
            <w:r w:rsidRPr="009B69D2">
              <w:rPr>
                <w:rFonts w:cs="Arial"/>
                <w:color w:val="333333"/>
                <w:sz w:val="26"/>
                <w:szCs w:val="26"/>
                <w:lang w:eastAsia="en-IN"/>
              </w:rPr>
              <w:t xml:space="preserve"> Demand (default), or Mute Speech</w:t>
            </w:r>
          </w:p>
        </w:tc>
        <w:tc>
          <w:tcPr>
            <w:tcW w:w="3685" w:type="dxa"/>
            <w:tcBorders>
              <w:top w:val="nil"/>
              <w:left w:val="nil"/>
              <w:bottom w:val="single" w:sz="8" w:space="0" w:color="808080"/>
              <w:right w:val="single" w:sz="8" w:space="0" w:color="808080"/>
            </w:tcBorders>
            <w:vAlign w:val="center"/>
            <w:hideMark/>
          </w:tcPr>
          <w:p w14:paraId="18EDE3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S</w:t>
            </w:r>
          </w:p>
        </w:tc>
      </w:tr>
      <w:tr w:rsidR="00CC4753" w:rsidRPr="009B69D2" w14:paraId="25939EE0" w14:textId="77777777" w:rsidTr="00B93CB5">
        <w:trPr>
          <w:trHeight w:val="675"/>
        </w:trPr>
        <w:tc>
          <w:tcPr>
            <w:tcW w:w="4810" w:type="dxa"/>
            <w:tcBorders>
              <w:top w:val="nil"/>
              <w:left w:val="single" w:sz="8" w:space="0" w:color="808080"/>
              <w:bottom w:val="single" w:sz="8" w:space="0" w:color="808080"/>
              <w:right w:val="single" w:sz="8" w:space="0" w:color="808080"/>
            </w:tcBorders>
            <w:vAlign w:val="center"/>
            <w:hideMark/>
          </w:tcPr>
          <w:p w14:paraId="5FBD396B" w14:textId="2EEE2B76"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Toggle Speech </w:t>
            </w:r>
            <w:r w:rsidR="005F03FA" w:rsidRPr="009B69D2">
              <w:rPr>
                <w:rFonts w:cs="Arial"/>
                <w:color w:val="333333"/>
                <w:sz w:val="26"/>
                <w:szCs w:val="26"/>
                <w:lang w:eastAsia="en-IN"/>
              </w:rPr>
              <w:t>on</w:t>
            </w:r>
            <w:r w:rsidRPr="009B69D2">
              <w:rPr>
                <w:rFonts w:cs="Arial"/>
                <w:color w:val="333333"/>
                <w:sz w:val="26"/>
                <w:szCs w:val="26"/>
                <w:lang w:eastAsia="en-IN"/>
              </w:rPr>
              <w:t xml:space="preserve"> Demand or Mute Speech (Full Speech must be disabled)</w:t>
            </w:r>
          </w:p>
        </w:tc>
        <w:tc>
          <w:tcPr>
            <w:tcW w:w="3685" w:type="dxa"/>
            <w:tcBorders>
              <w:top w:val="nil"/>
              <w:left w:val="nil"/>
              <w:bottom w:val="single" w:sz="8" w:space="0" w:color="808080"/>
              <w:right w:val="single" w:sz="8" w:space="0" w:color="808080"/>
            </w:tcBorders>
            <w:vAlign w:val="center"/>
            <w:hideMark/>
          </w:tcPr>
          <w:p w14:paraId="7950A33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SHIFT + S</w:t>
            </w:r>
          </w:p>
        </w:tc>
      </w:tr>
    </w:tbl>
    <w:p w14:paraId="2B42BBF0" w14:textId="77777777" w:rsidR="00CC4753" w:rsidRDefault="00CC4753" w:rsidP="00B93CB5">
      <w:pPr>
        <w:pStyle w:val="Heading4"/>
      </w:pPr>
      <w:r w:rsidRPr="009B69D2">
        <w:t>Informational</w:t>
      </w:r>
    </w:p>
    <w:tbl>
      <w:tblPr>
        <w:tblW w:w="8495" w:type="dxa"/>
        <w:tblLook w:val="04A0" w:firstRow="1" w:lastRow="0" w:firstColumn="1" w:lastColumn="0" w:noHBand="0" w:noVBand="1"/>
      </w:tblPr>
      <w:tblGrid>
        <w:gridCol w:w="4810"/>
        <w:gridCol w:w="3685"/>
      </w:tblGrid>
      <w:tr w:rsidR="00CC4753" w:rsidRPr="009B69D2" w14:paraId="3D9A5017"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3A30A16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6ABF31B"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29E3FAC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3FF50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terrupt Speech</w:t>
            </w:r>
          </w:p>
        </w:tc>
        <w:tc>
          <w:tcPr>
            <w:tcW w:w="3685" w:type="dxa"/>
            <w:tcBorders>
              <w:top w:val="nil"/>
              <w:left w:val="nil"/>
              <w:bottom w:val="single" w:sz="8" w:space="0" w:color="808080"/>
              <w:right w:val="single" w:sz="8" w:space="0" w:color="808080"/>
            </w:tcBorders>
            <w:vAlign w:val="center"/>
            <w:hideMark/>
          </w:tcPr>
          <w:p w14:paraId="54CBCF7E" w14:textId="59D92CA4" w:rsidR="00CC4753" w:rsidRPr="009B69D2" w:rsidRDefault="00B05783">
            <w:pPr>
              <w:rPr>
                <w:rFonts w:cs="Arial"/>
                <w:color w:val="333333"/>
                <w:sz w:val="26"/>
                <w:szCs w:val="26"/>
                <w:lang w:eastAsia="en-IN"/>
              </w:rPr>
            </w:pPr>
            <w:r>
              <w:rPr>
                <w:rFonts w:cs="Arial"/>
                <w:color w:val="333333"/>
                <w:sz w:val="26"/>
                <w:szCs w:val="26"/>
                <w:lang w:eastAsia="en-IN"/>
              </w:rPr>
              <w:t>CTRL</w:t>
            </w:r>
          </w:p>
        </w:tc>
      </w:tr>
      <w:tr w:rsidR="00CC4753" w:rsidRPr="009B69D2" w14:paraId="57BD4D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A1779C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Font</w:t>
            </w:r>
          </w:p>
        </w:tc>
        <w:tc>
          <w:tcPr>
            <w:tcW w:w="3685" w:type="dxa"/>
            <w:tcBorders>
              <w:top w:val="nil"/>
              <w:left w:val="nil"/>
              <w:bottom w:val="single" w:sz="8" w:space="0" w:color="808080"/>
              <w:right w:val="single" w:sz="8" w:space="0" w:color="808080"/>
            </w:tcBorders>
            <w:vAlign w:val="center"/>
            <w:hideMark/>
          </w:tcPr>
          <w:p w14:paraId="61A6D16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w:t>
            </w:r>
          </w:p>
        </w:tc>
      </w:tr>
      <w:tr w:rsidR="00CC4753" w:rsidRPr="009B69D2" w14:paraId="6BA77E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45391A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indow Title</w:t>
            </w:r>
          </w:p>
        </w:tc>
        <w:tc>
          <w:tcPr>
            <w:tcW w:w="3685" w:type="dxa"/>
            <w:tcBorders>
              <w:top w:val="nil"/>
              <w:left w:val="nil"/>
              <w:bottom w:val="single" w:sz="8" w:space="0" w:color="808080"/>
              <w:right w:val="single" w:sz="8" w:space="0" w:color="808080"/>
            </w:tcBorders>
            <w:vAlign w:val="center"/>
            <w:hideMark/>
          </w:tcPr>
          <w:p w14:paraId="65077F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w:t>
            </w:r>
          </w:p>
        </w:tc>
      </w:tr>
      <w:tr w:rsidR="00CC4753" w:rsidRPr="009B69D2" w14:paraId="54B3341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B0A0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indow Prompt and Text</w:t>
            </w:r>
          </w:p>
        </w:tc>
        <w:tc>
          <w:tcPr>
            <w:tcW w:w="3685" w:type="dxa"/>
            <w:tcBorders>
              <w:top w:val="nil"/>
              <w:left w:val="nil"/>
              <w:bottom w:val="single" w:sz="8" w:space="0" w:color="808080"/>
              <w:right w:val="single" w:sz="8" w:space="0" w:color="808080"/>
            </w:tcBorders>
            <w:vAlign w:val="center"/>
            <w:hideMark/>
          </w:tcPr>
          <w:p w14:paraId="7A16B88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AB</w:t>
            </w:r>
          </w:p>
        </w:tc>
      </w:tr>
      <w:tr w:rsidR="00CC4753" w:rsidRPr="009B69D2" w14:paraId="7456656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E2572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w:t>
            </w:r>
          </w:p>
        </w:tc>
        <w:tc>
          <w:tcPr>
            <w:tcW w:w="3685" w:type="dxa"/>
            <w:tcBorders>
              <w:top w:val="nil"/>
              <w:left w:val="nil"/>
              <w:bottom w:val="single" w:sz="8" w:space="0" w:color="808080"/>
              <w:right w:val="single" w:sz="8" w:space="0" w:color="808080"/>
            </w:tcBorders>
            <w:vAlign w:val="center"/>
            <w:hideMark/>
          </w:tcPr>
          <w:p w14:paraId="7B367C95" w14:textId="3EB173B4"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F</w:t>
            </w:r>
          </w:p>
        </w:tc>
      </w:tr>
      <w:tr w:rsidR="00CC4753" w:rsidRPr="009B69D2" w14:paraId="47BD1CC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7DE5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Next</w:t>
            </w:r>
          </w:p>
        </w:tc>
        <w:tc>
          <w:tcPr>
            <w:tcW w:w="3685" w:type="dxa"/>
            <w:tcBorders>
              <w:top w:val="nil"/>
              <w:left w:val="nil"/>
              <w:bottom w:val="single" w:sz="8" w:space="0" w:color="808080"/>
              <w:right w:val="single" w:sz="8" w:space="0" w:color="808080"/>
            </w:tcBorders>
            <w:vAlign w:val="center"/>
            <w:hideMark/>
          </w:tcPr>
          <w:p w14:paraId="45E6F1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3</w:t>
            </w:r>
          </w:p>
        </w:tc>
      </w:tr>
      <w:tr w:rsidR="00CC4753" w:rsidRPr="009B69D2" w14:paraId="7F3AA55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D07164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Previous</w:t>
            </w:r>
          </w:p>
        </w:tc>
        <w:tc>
          <w:tcPr>
            <w:tcW w:w="3685" w:type="dxa"/>
            <w:tcBorders>
              <w:top w:val="nil"/>
              <w:left w:val="nil"/>
              <w:bottom w:val="single" w:sz="8" w:space="0" w:color="808080"/>
              <w:right w:val="single" w:sz="8" w:space="0" w:color="808080"/>
            </w:tcBorders>
            <w:vAlign w:val="center"/>
            <w:hideMark/>
          </w:tcPr>
          <w:p w14:paraId="53EE7CE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F3</w:t>
            </w:r>
          </w:p>
        </w:tc>
      </w:tr>
      <w:tr w:rsidR="00CC4753" w:rsidRPr="009B69D2" w14:paraId="7FB978F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7E541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Top Line of Window</w:t>
            </w:r>
          </w:p>
        </w:tc>
        <w:tc>
          <w:tcPr>
            <w:tcW w:w="3685" w:type="dxa"/>
            <w:tcBorders>
              <w:top w:val="nil"/>
              <w:left w:val="nil"/>
              <w:bottom w:val="single" w:sz="8" w:space="0" w:color="808080"/>
              <w:right w:val="single" w:sz="8" w:space="0" w:color="808080"/>
            </w:tcBorders>
            <w:vAlign w:val="center"/>
            <w:hideMark/>
          </w:tcPr>
          <w:p w14:paraId="0103895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Y</w:t>
            </w:r>
          </w:p>
        </w:tc>
      </w:tr>
      <w:tr w:rsidR="00CC4753" w:rsidRPr="009B69D2" w14:paraId="22B1061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62A72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Bottom Line of Window</w:t>
            </w:r>
          </w:p>
        </w:tc>
        <w:tc>
          <w:tcPr>
            <w:tcW w:w="3685" w:type="dxa"/>
            <w:tcBorders>
              <w:top w:val="nil"/>
              <w:left w:val="nil"/>
              <w:bottom w:val="single" w:sz="8" w:space="0" w:color="808080"/>
              <w:right w:val="single" w:sz="8" w:space="0" w:color="808080"/>
            </w:tcBorders>
            <w:vAlign w:val="center"/>
            <w:hideMark/>
          </w:tcPr>
          <w:p w14:paraId="28B429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N</w:t>
            </w:r>
          </w:p>
        </w:tc>
      </w:tr>
      <w:tr w:rsidR="00CC4753" w:rsidRPr="009B69D2" w14:paraId="12E96F6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431A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elected Text</w:t>
            </w:r>
          </w:p>
        </w:tc>
        <w:tc>
          <w:tcPr>
            <w:tcW w:w="3685" w:type="dxa"/>
            <w:tcBorders>
              <w:top w:val="nil"/>
              <w:left w:val="nil"/>
              <w:bottom w:val="single" w:sz="8" w:space="0" w:color="808080"/>
              <w:right w:val="single" w:sz="8" w:space="0" w:color="808080"/>
            </w:tcBorders>
            <w:vAlign w:val="center"/>
            <w:hideMark/>
          </w:tcPr>
          <w:p w14:paraId="3565869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A</w:t>
            </w:r>
          </w:p>
        </w:tc>
      </w:tr>
      <w:tr w:rsidR="00CC4753" w:rsidRPr="009B69D2" w14:paraId="68A3D6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648C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et Application Version</w:t>
            </w:r>
          </w:p>
        </w:tc>
        <w:tc>
          <w:tcPr>
            <w:tcW w:w="3685" w:type="dxa"/>
            <w:tcBorders>
              <w:top w:val="nil"/>
              <w:left w:val="nil"/>
              <w:bottom w:val="single" w:sz="8" w:space="0" w:color="808080"/>
              <w:right w:val="single" w:sz="8" w:space="0" w:color="808080"/>
            </w:tcBorders>
            <w:vAlign w:val="center"/>
            <w:hideMark/>
          </w:tcPr>
          <w:p w14:paraId="4C65636B" w14:textId="67A6F74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V</w:t>
            </w:r>
          </w:p>
        </w:tc>
      </w:tr>
    </w:tbl>
    <w:p w14:paraId="70685259" w14:textId="77777777" w:rsidR="00CC4753" w:rsidRDefault="00CC4753" w:rsidP="00B93CB5">
      <w:pPr>
        <w:pStyle w:val="Heading4"/>
      </w:pPr>
      <w:r w:rsidRPr="009B69D2">
        <w:t>For Cursors and Mouse</w:t>
      </w:r>
    </w:p>
    <w:tbl>
      <w:tblPr>
        <w:tblW w:w="8495" w:type="dxa"/>
        <w:tblLook w:val="04A0" w:firstRow="1" w:lastRow="0" w:firstColumn="1" w:lastColumn="0" w:noHBand="0" w:noVBand="1"/>
      </w:tblPr>
      <w:tblGrid>
        <w:gridCol w:w="4810"/>
        <w:gridCol w:w="3685"/>
      </w:tblGrid>
      <w:tr w:rsidR="00CC4753" w:rsidRPr="009B69D2" w14:paraId="7F72D93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D2C117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EA7339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581E6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404A12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C Cursor</w:t>
            </w:r>
          </w:p>
        </w:tc>
        <w:tc>
          <w:tcPr>
            <w:tcW w:w="3685" w:type="dxa"/>
            <w:tcBorders>
              <w:top w:val="nil"/>
              <w:left w:val="nil"/>
              <w:bottom w:val="single" w:sz="8" w:space="0" w:color="808080"/>
              <w:right w:val="single" w:sz="8" w:space="0" w:color="808080"/>
            </w:tcBorders>
            <w:vAlign w:val="center"/>
            <w:hideMark/>
          </w:tcPr>
          <w:p w14:paraId="70A7EED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EMICOLON</w:t>
            </w:r>
          </w:p>
        </w:tc>
      </w:tr>
      <w:tr w:rsidR="00CC4753" w:rsidRPr="009B69D2" w14:paraId="27FAC7E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70B77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Cursor</w:t>
            </w:r>
          </w:p>
        </w:tc>
        <w:tc>
          <w:tcPr>
            <w:tcW w:w="3685" w:type="dxa"/>
            <w:tcBorders>
              <w:top w:val="nil"/>
              <w:left w:val="nil"/>
              <w:bottom w:val="single" w:sz="8" w:space="0" w:color="808080"/>
              <w:right w:val="single" w:sz="8" w:space="0" w:color="808080"/>
            </w:tcBorders>
            <w:vAlign w:val="center"/>
            <w:hideMark/>
          </w:tcPr>
          <w:p w14:paraId="663C07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P</w:t>
            </w:r>
          </w:p>
        </w:tc>
      </w:tr>
      <w:tr w:rsidR="00CC4753" w:rsidRPr="009B69D2" w14:paraId="6905BC2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D493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uch Cursor</w:t>
            </w:r>
          </w:p>
        </w:tc>
        <w:tc>
          <w:tcPr>
            <w:tcW w:w="3685" w:type="dxa"/>
            <w:tcBorders>
              <w:top w:val="nil"/>
              <w:left w:val="nil"/>
              <w:bottom w:val="single" w:sz="8" w:space="0" w:color="808080"/>
              <w:right w:val="single" w:sz="8" w:space="0" w:color="808080"/>
            </w:tcBorders>
            <w:vAlign w:val="center"/>
            <w:hideMark/>
          </w:tcPr>
          <w:p w14:paraId="283735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SEMICOLON</w:t>
            </w:r>
          </w:p>
        </w:tc>
      </w:tr>
      <w:tr w:rsidR="00CC4753" w:rsidRPr="009B69D2" w14:paraId="22C6E7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C0FAF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oute PC Cursor to JAWS Cursor</w:t>
            </w:r>
          </w:p>
        </w:tc>
        <w:tc>
          <w:tcPr>
            <w:tcW w:w="3685" w:type="dxa"/>
            <w:tcBorders>
              <w:top w:val="nil"/>
              <w:left w:val="nil"/>
              <w:bottom w:val="single" w:sz="8" w:space="0" w:color="808080"/>
              <w:right w:val="single" w:sz="8" w:space="0" w:color="808080"/>
            </w:tcBorders>
            <w:vAlign w:val="center"/>
            <w:hideMark/>
          </w:tcPr>
          <w:p w14:paraId="20BD8C9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APOSTROPHE</w:t>
            </w:r>
          </w:p>
        </w:tc>
      </w:tr>
      <w:tr w:rsidR="00CC4753" w:rsidRPr="009B69D2" w14:paraId="716E605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AEDC2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oute JAWS Cursor to PC Cursor</w:t>
            </w:r>
          </w:p>
        </w:tc>
        <w:tc>
          <w:tcPr>
            <w:tcW w:w="3685" w:type="dxa"/>
            <w:tcBorders>
              <w:top w:val="nil"/>
              <w:left w:val="nil"/>
              <w:bottom w:val="single" w:sz="8" w:space="0" w:color="808080"/>
              <w:right w:val="single" w:sz="8" w:space="0" w:color="808080"/>
            </w:tcBorders>
            <w:vAlign w:val="center"/>
            <w:hideMark/>
          </w:tcPr>
          <w:p w14:paraId="263F9CC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LEFT BRACKET</w:t>
            </w:r>
          </w:p>
        </w:tc>
      </w:tr>
      <w:tr w:rsidR="00CC4753" w:rsidRPr="009B69D2" w14:paraId="68FFFA9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7413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eft Mouse Button</w:t>
            </w:r>
          </w:p>
        </w:tc>
        <w:tc>
          <w:tcPr>
            <w:tcW w:w="3685" w:type="dxa"/>
            <w:tcBorders>
              <w:top w:val="nil"/>
              <w:left w:val="nil"/>
              <w:bottom w:val="single" w:sz="8" w:space="0" w:color="808080"/>
              <w:right w:val="single" w:sz="8" w:space="0" w:color="808080"/>
            </w:tcBorders>
            <w:vAlign w:val="center"/>
            <w:hideMark/>
          </w:tcPr>
          <w:p w14:paraId="2A2859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8</w:t>
            </w:r>
          </w:p>
        </w:tc>
      </w:tr>
      <w:tr w:rsidR="00CC4753" w:rsidRPr="009B69D2" w14:paraId="2BC9D48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F3C7B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ight Mouse Button</w:t>
            </w:r>
          </w:p>
        </w:tc>
        <w:tc>
          <w:tcPr>
            <w:tcW w:w="3685" w:type="dxa"/>
            <w:tcBorders>
              <w:top w:val="nil"/>
              <w:left w:val="nil"/>
              <w:bottom w:val="single" w:sz="8" w:space="0" w:color="808080"/>
              <w:right w:val="single" w:sz="8" w:space="0" w:color="808080"/>
            </w:tcBorders>
            <w:vAlign w:val="center"/>
            <w:hideMark/>
          </w:tcPr>
          <w:p w14:paraId="0E49443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9</w:t>
            </w:r>
          </w:p>
        </w:tc>
      </w:tr>
      <w:tr w:rsidR="00CC4753" w:rsidRPr="009B69D2" w14:paraId="72BB69A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8EC33BC" w14:textId="3E7C3B7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Drag and </w:t>
            </w:r>
            <w:r w:rsidR="005F03FA" w:rsidRPr="009B69D2">
              <w:rPr>
                <w:rFonts w:cs="Arial"/>
                <w:color w:val="333333"/>
                <w:sz w:val="26"/>
                <w:szCs w:val="26"/>
                <w:lang w:eastAsia="en-IN"/>
              </w:rPr>
              <w:t>drop</w:t>
            </w:r>
          </w:p>
        </w:tc>
        <w:tc>
          <w:tcPr>
            <w:tcW w:w="3685" w:type="dxa"/>
            <w:tcBorders>
              <w:top w:val="nil"/>
              <w:left w:val="nil"/>
              <w:bottom w:val="single" w:sz="8" w:space="0" w:color="808080"/>
              <w:right w:val="single" w:sz="8" w:space="0" w:color="808080"/>
            </w:tcBorders>
            <w:vAlign w:val="center"/>
            <w:hideMark/>
          </w:tcPr>
          <w:p w14:paraId="18899F92" w14:textId="7DC30A8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8</w:t>
            </w:r>
          </w:p>
        </w:tc>
      </w:tr>
      <w:tr w:rsidR="00CC4753" w:rsidRPr="009B69D2" w14:paraId="6024E23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D0D5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strict JAWS Cursor</w:t>
            </w:r>
          </w:p>
        </w:tc>
        <w:tc>
          <w:tcPr>
            <w:tcW w:w="3685" w:type="dxa"/>
            <w:tcBorders>
              <w:top w:val="nil"/>
              <w:left w:val="nil"/>
              <w:bottom w:val="single" w:sz="8" w:space="0" w:color="808080"/>
              <w:right w:val="single" w:sz="8" w:space="0" w:color="808080"/>
            </w:tcBorders>
            <w:vAlign w:val="center"/>
            <w:hideMark/>
          </w:tcPr>
          <w:p w14:paraId="5894D1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R</w:t>
            </w:r>
          </w:p>
        </w:tc>
      </w:tr>
    </w:tbl>
    <w:p w14:paraId="020874C4" w14:textId="77777777" w:rsidR="00CC4753" w:rsidRDefault="00CC4753" w:rsidP="00B93CB5">
      <w:pPr>
        <w:pStyle w:val="Heading4"/>
      </w:pPr>
      <w:r w:rsidRPr="009B69D2">
        <w:t>For Dialog Boxes</w:t>
      </w:r>
    </w:p>
    <w:tbl>
      <w:tblPr>
        <w:tblW w:w="8495" w:type="dxa"/>
        <w:tblLook w:val="04A0" w:firstRow="1" w:lastRow="0" w:firstColumn="1" w:lastColumn="0" w:noHBand="0" w:noVBand="1"/>
      </w:tblPr>
      <w:tblGrid>
        <w:gridCol w:w="4810"/>
        <w:gridCol w:w="3685"/>
      </w:tblGrid>
      <w:tr w:rsidR="00CC4753" w:rsidRPr="009B69D2" w14:paraId="6E21A5A0"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974299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86B7985"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4FACDB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BDBE1D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Default Button of Dialog Box</w:t>
            </w:r>
          </w:p>
        </w:tc>
        <w:tc>
          <w:tcPr>
            <w:tcW w:w="3685" w:type="dxa"/>
            <w:tcBorders>
              <w:top w:val="nil"/>
              <w:left w:val="nil"/>
              <w:bottom w:val="single" w:sz="8" w:space="0" w:color="808080"/>
              <w:right w:val="single" w:sz="8" w:space="0" w:color="808080"/>
            </w:tcBorders>
            <w:vAlign w:val="center"/>
            <w:hideMark/>
          </w:tcPr>
          <w:p w14:paraId="5D72B79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E</w:t>
            </w:r>
          </w:p>
        </w:tc>
      </w:tr>
      <w:tr w:rsidR="00CC4753" w:rsidRPr="009B69D2" w14:paraId="052350A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4B2AA7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Read Window from Top to Bottom</w:t>
            </w:r>
          </w:p>
        </w:tc>
        <w:tc>
          <w:tcPr>
            <w:tcW w:w="3685" w:type="dxa"/>
            <w:tcBorders>
              <w:top w:val="nil"/>
              <w:left w:val="nil"/>
              <w:bottom w:val="single" w:sz="8" w:space="0" w:color="808080"/>
              <w:right w:val="single" w:sz="8" w:space="0" w:color="808080"/>
            </w:tcBorders>
            <w:vAlign w:val="center"/>
            <w:hideMark/>
          </w:tcPr>
          <w:p w14:paraId="0543626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B</w:t>
            </w:r>
          </w:p>
        </w:tc>
      </w:tr>
      <w:tr w:rsidR="00CC4753" w:rsidRPr="009B69D2" w14:paraId="6806A3E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6D9EF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Word in Context</w:t>
            </w:r>
          </w:p>
        </w:tc>
        <w:tc>
          <w:tcPr>
            <w:tcW w:w="3685" w:type="dxa"/>
            <w:tcBorders>
              <w:top w:val="nil"/>
              <w:left w:val="nil"/>
              <w:bottom w:val="single" w:sz="8" w:space="0" w:color="808080"/>
              <w:right w:val="single" w:sz="8" w:space="0" w:color="808080"/>
            </w:tcBorders>
            <w:vAlign w:val="center"/>
            <w:hideMark/>
          </w:tcPr>
          <w:p w14:paraId="61D29E1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w:t>
            </w:r>
          </w:p>
        </w:tc>
      </w:tr>
      <w:tr w:rsidR="00CC4753" w:rsidRPr="009B69D2" w14:paraId="2082BB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CBAC5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urrent Control Hot Key</w:t>
            </w:r>
          </w:p>
        </w:tc>
        <w:tc>
          <w:tcPr>
            <w:tcW w:w="3685" w:type="dxa"/>
            <w:tcBorders>
              <w:top w:val="nil"/>
              <w:left w:val="nil"/>
              <w:bottom w:val="single" w:sz="8" w:space="0" w:color="808080"/>
              <w:right w:val="single" w:sz="8" w:space="0" w:color="808080"/>
            </w:tcBorders>
            <w:vAlign w:val="center"/>
            <w:hideMark/>
          </w:tcPr>
          <w:p w14:paraId="5D9E648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COMMA</w:t>
            </w:r>
          </w:p>
        </w:tc>
      </w:tr>
      <w:tr w:rsidR="00CC4753" w:rsidRPr="009B69D2" w14:paraId="4FF6A20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254638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Combo Box</w:t>
            </w:r>
          </w:p>
        </w:tc>
        <w:tc>
          <w:tcPr>
            <w:tcW w:w="3685" w:type="dxa"/>
            <w:tcBorders>
              <w:top w:val="nil"/>
              <w:left w:val="nil"/>
              <w:bottom w:val="single" w:sz="8" w:space="0" w:color="808080"/>
              <w:right w:val="single" w:sz="8" w:space="0" w:color="808080"/>
            </w:tcBorders>
            <w:vAlign w:val="center"/>
            <w:hideMark/>
          </w:tcPr>
          <w:p w14:paraId="0A7BF1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DOWN ARROW</w:t>
            </w:r>
          </w:p>
        </w:tc>
      </w:tr>
      <w:tr w:rsidR="00CC4753" w:rsidRPr="009B69D2" w14:paraId="3D66004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B1C3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Combo Box</w:t>
            </w:r>
          </w:p>
        </w:tc>
        <w:tc>
          <w:tcPr>
            <w:tcW w:w="3685" w:type="dxa"/>
            <w:tcBorders>
              <w:top w:val="nil"/>
              <w:left w:val="nil"/>
              <w:bottom w:val="single" w:sz="8" w:space="0" w:color="808080"/>
              <w:right w:val="single" w:sz="8" w:space="0" w:color="808080"/>
            </w:tcBorders>
            <w:vAlign w:val="center"/>
            <w:hideMark/>
          </w:tcPr>
          <w:p w14:paraId="15B4351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UP ARROW</w:t>
            </w:r>
          </w:p>
        </w:tc>
      </w:tr>
      <w:tr w:rsidR="00CC4753" w:rsidRPr="009B69D2" w14:paraId="618F450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25C2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nnounce Progress Bar Status</w:t>
            </w:r>
          </w:p>
        </w:tc>
        <w:tc>
          <w:tcPr>
            <w:tcW w:w="3685" w:type="dxa"/>
            <w:tcBorders>
              <w:top w:val="nil"/>
              <w:left w:val="nil"/>
              <w:bottom w:val="single" w:sz="8" w:space="0" w:color="808080"/>
              <w:right w:val="single" w:sz="8" w:space="0" w:color="808080"/>
            </w:tcBorders>
            <w:vAlign w:val="center"/>
            <w:hideMark/>
          </w:tcPr>
          <w:p w14:paraId="7C97AB3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AB</w:t>
            </w:r>
          </w:p>
        </w:tc>
      </w:tr>
    </w:tbl>
    <w:p w14:paraId="5057E94B" w14:textId="77777777" w:rsidR="00CC4753" w:rsidRDefault="00CC4753" w:rsidP="00B93CB5">
      <w:pPr>
        <w:pStyle w:val="Heading4"/>
      </w:pPr>
      <w:r w:rsidRPr="009B69D2">
        <w:t>For Help</w:t>
      </w:r>
    </w:p>
    <w:tbl>
      <w:tblPr>
        <w:tblW w:w="8495" w:type="dxa"/>
        <w:tblLook w:val="04A0" w:firstRow="1" w:lastRow="0" w:firstColumn="1" w:lastColumn="0" w:noHBand="0" w:noVBand="1"/>
      </w:tblPr>
      <w:tblGrid>
        <w:gridCol w:w="4810"/>
        <w:gridCol w:w="3685"/>
      </w:tblGrid>
      <w:tr w:rsidR="00CC4753" w:rsidRPr="009B69D2" w14:paraId="32E4BA6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79DD49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CF15F5F"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3816B3C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CF8A5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Command Search</w:t>
            </w:r>
          </w:p>
        </w:tc>
        <w:tc>
          <w:tcPr>
            <w:tcW w:w="3685" w:type="dxa"/>
            <w:tcBorders>
              <w:top w:val="nil"/>
              <w:left w:val="nil"/>
              <w:bottom w:val="single" w:sz="8" w:space="0" w:color="808080"/>
              <w:right w:val="single" w:sz="8" w:space="0" w:color="808080"/>
            </w:tcBorders>
            <w:vAlign w:val="center"/>
            <w:hideMark/>
          </w:tcPr>
          <w:p w14:paraId="33FAD05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J</w:t>
            </w:r>
          </w:p>
        </w:tc>
      </w:tr>
      <w:tr w:rsidR="00CC4753" w:rsidRPr="009B69D2" w14:paraId="4B40262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9FBB8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ontext Sensitive Help</w:t>
            </w:r>
          </w:p>
        </w:tc>
        <w:tc>
          <w:tcPr>
            <w:tcW w:w="3685" w:type="dxa"/>
            <w:tcBorders>
              <w:top w:val="nil"/>
              <w:left w:val="nil"/>
              <w:bottom w:val="single" w:sz="8" w:space="0" w:color="808080"/>
              <w:right w:val="single" w:sz="8" w:space="0" w:color="808080"/>
            </w:tcBorders>
            <w:vAlign w:val="center"/>
            <w:hideMark/>
          </w:tcPr>
          <w:p w14:paraId="28F1471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w:t>
            </w:r>
          </w:p>
        </w:tc>
      </w:tr>
      <w:tr w:rsidR="00CC4753" w:rsidRPr="009B69D2" w14:paraId="2CCBE34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046A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eyboard Help</w:t>
            </w:r>
          </w:p>
        </w:tc>
        <w:tc>
          <w:tcPr>
            <w:tcW w:w="3685" w:type="dxa"/>
            <w:tcBorders>
              <w:top w:val="nil"/>
              <w:left w:val="nil"/>
              <w:bottom w:val="single" w:sz="8" w:space="0" w:color="808080"/>
              <w:right w:val="single" w:sz="8" w:space="0" w:color="808080"/>
            </w:tcBorders>
            <w:vAlign w:val="center"/>
            <w:hideMark/>
          </w:tcPr>
          <w:p w14:paraId="7F8502D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1</w:t>
            </w:r>
          </w:p>
        </w:tc>
      </w:tr>
      <w:tr w:rsidR="00CC4753" w:rsidRPr="009B69D2" w14:paraId="0B84A52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DAF28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Help for Applications</w:t>
            </w:r>
          </w:p>
        </w:tc>
        <w:tc>
          <w:tcPr>
            <w:tcW w:w="3685" w:type="dxa"/>
            <w:tcBorders>
              <w:top w:val="nil"/>
              <w:left w:val="nil"/>
              <w:bottom w:val="single" w:sz="8" w:space="0" w:color="808080"/>
              <w:right w:val="single" w:sz="8" w:space="0" w:color="808080"/>
            </w:tcBorders>
            <w:vAlign w:val="center"/>
            <w:hideMark/>
          </w:tcPr>
          <w:p w14:paraId="7E9740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 twice quickly</w:t>
            </w:r>
          </w:p>
        </w:tc>
      </w:tr>
      <w:tr w:rsidR="00CC4753" w:rsidRPr="009B69D2" w14:paraId="32EA7F7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BFCD2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ot Key Help</w:t>
            </w:r>
          </w:p>
        </w:tc>
        <w:tc>
          <w:tcPr>
            <w:tcW w:w="3685" w:type="dxa"/>
            <w:tcBorders>
              <w:top w:val="nil"/>
              <w:left w:val="nil"/>
              <w:bottom w:val="single" w:sz="8" w:space="0" w:color="808080"/>
              <w:right w:val="single" w:sz="8" w:space="0" w:color="808080"/>
            </w:tcBorders>
            <w:vAlign w:val="center"/>
            <w:hideMark/>
          </w:tcPr>
          <w:p w14:paraId="2B2E867F" w14:textId="32231819"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H</w:t>
            </w:r>
          </w:p>
        </w:tc>
      </w:tr>
      <w:tr w:rsidR="00CC4753" w:rsidRPr="009B69D2" w14:paraId="22B66EE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29D7F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 Help</w:t>
            </w:r>
          </w:p>
        </w:tc>
        <w:tc>
          <w:tcPr>
            <w:tcW w:w="3685" w:type="dxa"/>
            <w:tcBorders>
              <w:top w:val="nil"/>
              <w:left w:val="nil"/>
              <w:bottom w:val="single" w:sz="8" w:space="0" w:color="808080"/>
              <w:right w:val="single" w:sz="8" w:space="0" w:color="808080"/>
            </w:tcBorders>
            <w:vAlign w:val="center"/>
            <w:hideMark/>
          </w:tcPr>
          <w:p w14:paraId="054E2A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w:t>
            </w:r>
          </w:p>
        </w:tc>
      </w:tr>
    </w:tbl>
    <w:p w14:paraId="4BC85A9F" w14:textId="77777777" w:rsidR="00CC4753" w:rsidRDefault="00CC4753" w:rsidP="00B93CB5">
      <w:pPr>
        <w:pStyle w:val="Heading4"/>
      </w:pPr>
      <w:r w:rsidRPr="009B69D2">
        <w:t>Miscellaneous</w:t>
      </w:r>
    </w:p>
    <w:tbl>
      <w:tblPr>
        <w:tblW w:w="8495" w:type="dxa"/>
        <w:tblLook w:val="04A0" w:firstRow="1" w:lastRow="0" w:firstColumn="1" w:lastColumn="0" w:noHBand="0" w:noVBand="1"/>
      </w:tblPr>
      <w:tblGrid>
        <w:gridCol w:w="4810"/>
        <w:gridCol w:w="3685"/>
      </w:tblGrid>
      <w:tr w:rsidR="00CC4753" w:rsidRPr="009B69D2" w14:paraId="6F2387D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0495808"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8C315AD"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67D508E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1EC52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Window</w:t>
            </w:r>
          </w:p>
        </w:tc>
        <w:tc>
          <w:tcPr>
            <w:tcW w:w="3685" w:type="dxa"/>
            <w:tcBorders>
              <w:top w:val="nil"/>
              <w:left w:val="nil"/>
              <w:bottom w:val="single" w:sz="8" w:space="0" w:color="808080"/>
              <w:right w:val="single" w:sz="8" w:space="0" w:color="808080"/>
            </w:tcBorders>
            <w:vAlign w:val="center"/>
            <w:hideMark/>
          </w:tcPr>
          <w:p w14:paraId="547D593B" w14:textId="137231E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J</w:t>
            </w:r>
          </w:p>
        </w:tc>
      </w:tr>
      <w:tr w:rsidR="00CC4753" w:rsidRPr="009B69D2" w14:paraId="315E02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2C3189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fresh Screen</w:t>
            </w:r>
          </w:p>
        </w:tc>
        <w:tc>
          <w:tcPr>
            <w:tcW w:w="3685" w:type="dxa"/>
            <w:tcBorders>
              <w:top w:val="nil"/>
              <w:left w:val="nil"/>
              <w:bottom w:val="single" w:sz="8" w:space="0" w:color="808080"/>
              <w:right w:val="single" w:sz="8" w:space="0" w:color="808080"/>
            </w:tcBorders>
            <w:vAlign w:val="center"/>
            <w:hideMark/>
          </w:tcPr>
          <w:p w14:paraId="4192A20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ESC</w:t>
            </w:r>
          </w:p>
        </w:tc>
      </w:tr>
      <w:tr w:rsidR="00CC4753" w:rsidRPr="009B69D2" w14:paraId="42EDCA9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8209C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Quick Settings</w:t>
            </w:r>
          </w:p>
        </w:tc>
        <w:tc>
          <w:tcPr>
            <w:tcW w:w="3685" w:type="dxa"/>
            <w:tcBorders>
              <w:top w:val="nil"/>
              <w:left w:val="nil"/>
              <w:bottom w:val="single" w:sz="8" w:space="0" w:color="808080"/>
              <w:right w:val="single" w:sz="8" w:space="0" w:color="808080"/>
            </w:tcBorders>
            <w:vAlign w:val="center"/>
            <w:hideMark/>
          </w:tcPr>
          <w:p w14:paraId="5DBD518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V</w:t>
            </w:r>
          </w:p>
        </w:tc>
      </w:tr>
      <w:tr w:rsidR="00CC4753" w:rsidRPr="009B69D2" w14:paraId="56B739B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80CF5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un JAWS Manager</w:t>
            </w:r>
          </w:p>
        </w:tc>
        <w:tc>
          <w:tcPr>
            <w:tcW w:w="3685" w:type="dxa"/>
            <w:tcBorders>
              <w:top w:val="nil"/>
              <w:left w:val="nil"/>
              <w:bottom w:val="single" w:sz="8" w:space="0" w:color="808080"/>
              <w:right w:val="single" w:sz="8" w:space="0" w:color="808080"/>
            </w:tcBorders>
            <w:vAlign w:val="center"/>
            <w:hideMark/>
          </w:tcPr>
          <w:p w14:paraId="639E9B4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2</w:t>
            </w:r>
          </w:p>
        </w:tc>
      </w:tr>
      <w:tr w:rsidR="00CC4753" w:rsidRPr="009B69D2" w14:paraId="1D966D2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E2D522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ut Down JAWS</w:t>
            </w:r>
          </w:p>
        </w:tc>
        <w:tc>
          <w:tcPr>
            <w:tcW w:w="3685" w:type="dxa"/>
            <w:tcBorders>
              <w:top w:val="nil"/>
              <w:left w:val="nil"/>
              <w:bottom w:val="single" w:sz="8" w:space="0" w:color="808080"/>
              <w:right w:val="single" w:sz="8" w:space="0" w:color="808080"/>
            </w:tcBorders>
            <w:vAlign w:val="center"/>
            <w:hideMark/>
          </w:tcPr>
          <w:p w14:paraId="3BB4AE7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4</w:t>
            </w:r>
          </w:p>
        </w:tc>
      </w:tr>
      <w:tr w:rsidR="00CC4753" w:rsidRPr="009B69D2" w14:paraId="103FB52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EE5CA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 List Dialog</w:t>
            </w:r>
          </w:p>
        </w:tc>
        <w:tc>
          <w:tcPr>
            <w:tcW w:w="3685" w:type="dxa"/>
            <w:tcBorders>
              <w:top w:val="nil"/>
              <w:left w:val="nil"/>
              <w:bottom w:val="single" w:sz="8" w:space="0" w:color="808080"/>
              <w:right w:val="single" w:sz="8" w:space="0" w:color="808080"/>
            </w:tcBorders>
            <w:vAlign w:val="center"/>
            <w:hideMark/>
          </w:tcPr>
          <w:p w14:paraId="4090DB7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0</w:t>
            </w:r>
          </w:p>
        </w:tc>
      </w:tr>
      <w:tr w:rsidR="00CC4753" w:rsidRPr="009B69D2" w14:paraId="4F221FA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16567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a System Tray Icon Dialog</w:t>
            </w:r>
          </w:p>
        </w:tc>
        <w:tc>
          <w:tcPr>
            <w:tcW w:w="3685" w:type="dxa"/>
            <w:tcBorders>
              <w:top w:val="nil"/>
              <w:left w:val="nil"/>
              <w:bottom w:val="single" w:sz="8" w:space="0" w:color="808080"/>
              <w:right w:val="single" w:sz="8" w:space="0" w:color="808080"/>
            </w:tcBorders>
            <w:vAlign w:val="center"/>
            <w:hideMark/>
          </w:tcPr>
          <w:p w14:paraId="2F00DC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1</w:t>
            </w:r>
          </w:p>
        </w:tc>
      </w:tr>
      <w:tr w:rsidR="00CC4753" w:rsidRPr="009B69D2" w14:paraId="2D62FE4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24F1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ystem Time</w:t>
            </w:r>
          </w:p>
        </w:tc>
        <w:tc>
          <w:tcPr>
            <w:tcW w:w="3685" w:type="dxa"/>
            <w:tcBorders>
              <w:top w:val="nil"/>
              <w:left w:val="nil"/>
              <w:bottom w:val="single" w:sz="8" w:space="0" w:color="808080"/>
              <w:right w:val="single" w:sz="8" w:space="0" w:color="808080"/>
            </w:tcBorders>
            <w:vAlign w:val="center"/>
            <w:hideMark/>
          </w:tcPr>
          <w:p w14:paraId="0363F96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2</w:t>
            </w:r>
          </w:p>
        </w:tc>
      </w:tr>
      <w:tr w:rsidR="00CC4753" w:rsidRPr="009B69D2" w14:paraId="0C6EDB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C246F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raphics Labeler</w:t>
            </w:r>
          </w:p>
        </w:tc>
        <w:tc>
          <w:tcPr>
            <w:tcW w:w="3685" w:type="dxa"/>
            <w:tcBorders>
              <w:top w:val="nil"/>
              <w:left w:val="nil"/>
              <w:bottom w:val="single" w:sz="8" w:space="0" w:color="808080"/>
              <w:right w:val="single" w:sz="8" w:space="0" w:color="808080"/>
            </w:tcBorders>
            <w:vAlign w:val="center"/>
            <w:hideMark/>
          </w:tcPr>
          <w:p w14:paraId="3D29EC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G</w:t>
            </w:r>
          </w:p>
        </w:tc>
      </w:tr>
      <w:tr w:rsidR="00CC4753" w:rsidRPr="009B69D2" w14:paraId="4FC530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E3D1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uto Graphics Labeler</w:t>
            </w:r>
          </w:p>
        </w:tc>
        <w:tc>
          <w:tcPr>
            <w:tcW w:w="3685" w:type="dxa"/>
            <w:tcBorders>
              <w:top w:val="nil"/>
              <w:left w:val="nil"/>
              <w:bottom w:val="single" w:sz="8" w:space="0" w:color="808080"/>
              <w:right w:val="single" w:sz="8" w:space="0" w:color="808080"/>
            </w:tcBorders>
            <w:vAlign w:val="center"/>
            <w:hideMark/>
          </w:tcPr>
          <w:p w14:paraId="25DDF9CF" w14:textId="252A633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G</w:t>
            </w:r>
          </w:p>
        </w:tc>
      </w:tr>
      <w:tr w:rsidR="00CC4753" w:rsidRPr="009B69D2" w14:paraId="436B10E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F491D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ss Key Through</w:t>
            </w:r>
          </w:p>
        </w:tc>
        <w:tc>
          <w:tcPr>
            <w:tcW w:w="3685" w:type="dxa"/>
            <w:tcBorders>
              <w:top w:val="nil"/>
              <w:left w:val="nil"/>
              <w:bottom w:val="single" w:sz="8" w:space="0" w:color="808080"/>
              <w:right w:val="single" w:sz="8" w:space="0" w:color="808080"/>
            </w:tcBorders>
            <w:vAlign w:val="center"/>
            <w:hideMark/>
          </w:tcPr>
          <w:p w14:paraId="738B55E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3</w:t>
            </w:r>
          </w:p>
        </w:tc>
      </w:tr>
      <w:tr w:rsidR="00CC4753" w:rsidRPr="009B69D2" w14:paraId="69A3151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74382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ize Window</w:t>
            </w:r>
          </w:p>
        </w:tc>
        <w:tc>
          <w:tcPr>
            <w:tcW w:w="3685" w:type="dxa"/>
            <w:tcBorders>
              <w:top w:val="nil"/>
              <w:left w:val="nil"/>
              <w:bottom w:val="single" w:sz="8" w:space="0" w:color="808080"/>
              <w:right w:val="single" w:sz="8" w:space="0" w:color="808080"/>
            </w:tcBorders>
            <w:vAlign w:val="center"/>
            <w:hideMark/>
          </w:tcPr>
          <w:p w14:paraId="6E9BCA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CAPS LOCK + W</w:t>
            </w:r>
          </w:p>
        </w:tc>
      </w:tr>
      <w:tr w:rsidR="00CC4753" w:rsidRPr="009B69D2" w14:paraId="1059895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6CC8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ize Current Control</w:t>
            </w:r>
          </w:p>
        </w:tc>
        <w:tc>
          <w:tcPr>
            <w:tcW w:w="3685" w:type="dxa"/>
            <w:tcBorders>
              <w:top w:val="nil"/>
              <w:left w:val="nil"/>
              <w:bottom w:val="single" w:sz="8" w:space="0" w:color="808080"/>
              <w:right w:val="single" w:sz="8" w:space="0" w:color="808080"/>
            </w:tcBorders>
            <w:vAlign w:val="center"/>
            <w:hideMark/>
          </w:tcPr>
          <w:p w14:paraId="5842A8F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V</w:t>
            </w:r>
          </w:p>
        </w:tc>
      </w:tr>
      <w:tr w:rsidR="00CC4753" w:rsidRPr="009B69D2" w14:paraId="543EA2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F7890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Select Scheme</w:t>
            </w:r>
          </w:p>
        </w:tc>
        <w:tc>
          <w:tcPr>
            <w:tcW w:w="3685" w:type="dxa"/>
            <w:tcBorders>
              <w:top w:val="nil"/>
              <w:left w:val="nil"/>
              <w:bottom w:val="single" w:sz="8" w:space="0" w:color="808080"/>
              <w:right w:val="single" w:sz="8" w:space="0" w:color="808080"/>
            </w:tcBorders>
            <w:vAlign w:val="center"/>
            <w:hideMark/>
          </w:tcPr>
          <w:p w14:paraId="144FCB8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CAPS LOCK + S</w:t>
            </w:r>
          </w:p>
        </w:tc>
      </w:tr>
      <w:tr w:rsidR="00CC4753" w:rsidRPr="009B69D2" w14:paraId="1B12E5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F4858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Language</w:t>
            </w:r>
          </w:p>
        </w:tc>
        <w:tc>
          <w:tcPr>
            <w:tcW w:w="3685" w:type="dxa"/>
            <w:tcBorders>
              <w:top w:val="nil"/>
              <w:left w:val="nil"/>
              <w:bottom w:val="single" w:sz="8" w:space="0" w:color="808080"/>
              <w:right w:val="single" w:sz="8" w:space="0" w:color="808080"/>
            </w:tcBorders>
            <w:vAlign w:val="center"/>
            <w:hideMark/>
          </w:tcPr>
          <w:p w14:paraId="1CB306A7" w14:textId="683CCFDE"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WINDOWS Key + L</w:t>
            </w:r>
          </w:p>
        </w:tc>
      </w:tr>
      <w:tr w:rsidR="00CC4753" w:rsidRPr="009B69D2" w14:paraId="6FEC20A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EEDC14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Voice Profile</w:t>
            </w:r>
          </w:p>
        </w:tc>
        <w:tc>
          <w:tcPr>
            <w:tcW w:w="3685" w:type="dxa"/>
            <w:tcBorders>
              <w:top w:val="nil"/>
              <w:left w:val="nil"/>
              <w:bottom w:val="single" w:sz="8" w:space="0" w:color="808080"/>
              <w:right w:val="single" w:sz="8" w:space="0" w:color="808080"/>
            </w:tcBorders>
            <w:vAlign w:val="center"/>
            <w:hideMark/>
          </w:tcPr>
          <w:p w14:paraId="421D0F98" w14:textId="020E0CC4"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w:t>
            </w:r>
          </w:p>
        </w:tc>
      </w:tr>
      <w:tr w:rsidR="00CC4753" w:rsidRPr="009B69D2" w14:paraId="5BECB9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0AD3F6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Columns 1 through 10 of a List View</w:t>
            </w:r>
          </w:p>
        </w:tc>
        <w:tc>
          <w:tcPr>
            <w:tcW w:w="3685" w:type="dxa"/>
            <w:tcBorders>
              <w:top w:val="nil"/>
              <w:left w:val="nil"/>
              <w:bottom w:val="single" w:sz="8" w:space="0" w:color="808080"/>
              <w:right w:val="single" w:sz="8" w:space="0" w:color="808080"/>
            </w:tcBorders>
            <w:vAlign w:val="center"/>
            <w:hideMark/>
          </w:tcPr>
          <w:p w14:paraId="2165DD6F" w14:textId="27919FCD"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n, where n is a value from 1, 2, 3, through 0</w:t>
            </w:r>
          </w:p>
        </w:tc>
      </w:tr>
      <w:tr w:rsidR="00CC4753" w:rsidRPr="009B69D2" w14:paraId="1CD7F66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39CE1B8" w14:textId="077F4DE9" w:rsidR="00CC4753" w:rsidRPr="009B69D2" w:rsidRDefault="00CC4753">
            <w:pPr>
              <w:rPr>
                <w:rFonts w:cs="Arial"/>
                <w:color w:val="333333"/>
                <w:sz w:val="26"/>
                <w:szCs w:val="26"/>
                <w:lang w:eastAsia="en-IN"/>
              </w:rPr>
            </w:pPr>
            <w:r w:rsidRPr="009B69D2">
              <w:rPr>
                <w:rFonts w:cs="Arial"/>
                <w:color w:val="333333"/>
                <w:sz w:val="26"/>
                <w:szCs w:val="26"/>
                <w:lang w:eastAsia="en-IN"/>
              </w:rPr>
              <w:t>Copy Selected Text to FS</w:t>
            </w:r>
            <w:r w:rsidR="00862A6B">
              <w:rPr>
                <w:rFonts w:cs="Arial"/>
                <w:color w:val="333333"/>
                <w:sz w:val="26"/>
                <w:szCs w:val="26"/>
                <w:lang w:eastAsia="en-IN"/>
              </w:rPr>
              <w:t xml:space="preserve"> </w:t>
            </w:r>
            <w:r w:rsidRPr="009B69D2">
              <w:rPr>
                <w:rFonts w:cs="Arial"/>
                <w:color w:val="333333"/>
                <w:sz w:val="26"/>
                <w:szCs w:val="26"/>
                <w:lang w:eastAsia="en-IN"/>
              </w:rPr>
              <w:t>Clipboard</w:t>
            </w:r>
          </w:p>
        </w:tc>
        <w:tc>
          <w:tcPr>
            <w:tcW w:w="3685" w:type="dxa"/>
            <w:tcBorders>
              <w:top w:val="nil"/>
              <w:left w:val="nil"/>
              <w:bottom w:val="single" w:sz="8" w:space="0" w:color="808080"/>
              <w:right w:val="single" w:sz="8" w:space="0" w:color="808080"/>
            </w:tcBorders>
            <w:vAlign w:val="center"/>
            <w:hideMark/>
          </w:tcPr>
          <w:p w14:paraId="548C13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INDOWS Key + C</w:t>
            </w:r>
          </w:p>
        </w:tc>
      </w:tr>
      <w:tr w:rsidR="00CC4753" w:rsidRPr="009B69D2" w14:paraId="5D8F91B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14748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ow Speech History</w:t>
            </w:r>
          </w:p>
        </w:tc>
        <w:tc>
          <w:tcPr>
            <w:tcW w:w="3685" w:type="dxa"/>
            <w:tcBorders>
              <w:top w:val="nil"/>
              <w:left w:val="nil"/>
              <w:bottom w:val="single" w:sz="8" w:space="0" w:color="808080"/>
              <w:right w:val="single" w:sz="8" w:space="0" w:color="808080"/>
            </w:tcBorders>
            <w:vAlign w:val="center"/>
            <w:hideMark/>
          </w:tcPr>
          <w:p w14:paraId="3FC7583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H</w:t>
            </w:r>
          </w:p>
        </w:tc>
      </w:tr>
      <w:tr w:rsidR="00CC4753" w:rsidRPr="009B69D2" w14:paraId="69BC557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7D5F69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Audio Ducking</w:t>
            </w:r>
          </w:p>
        </w:tc>
        <w:tc>
          <w:tcPr>
            <w:tcW w:w="3685" w:type="dxa"/>
            <w:tcBorders>
              <w:top w:val="nil"/>
              <w:left w:val="nil"/>
              <w:bottom w:val="single" w:sz="8" w:space="0" w:color="808080"/>
              <w:right w:val="single" w:sz="8" w:space="0" w:color="808080"/>
            </w:tcBorders>
            <w:vAlign w:val="center"/>
            <w:hideMark/>
          </w:tcPr>
          <w:p w14:paraId="1662DC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D</w:t>
            </w:r>
          </w:p>
        </w:tc>
      </w:tr>
      <w:tr w:rsidR="00CC4753" w:rsidRPr="009B69D2" w14:paraId="426DEFE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26D5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Default Mode (used for troubleshooting)</w:t>
            </w:r>
          </w:p>
        </w:tc>
        <w:tc>
          <w:tcPr>
            <w:tcW w:w="3685" w:type="dxa"/>
            <w:tcBorders>
              <w:top w:val="nil"/>
              <w:left w:val="nil"/>
              <w:bottom w:val="single" w:sz="8" w:space="0" w:color="808080"/>
              <w:right w:val="single" w:sz="8" w:space="0" w:color="808080"/>
            </w:tcBorders>
            <w:vAlign w:val="center"/>
            <w:hideMark/>
          </w:tcPr>
          <w:p w14:paraId="61CAF6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z</w:t>
            </w:r>
          </w:p>
        </w:tc>
      </w:tr>
      <w:tr w:rsidR="00CC4753" w:rsidRPr="009B69D2" w14:paraId="79ABCA4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9851E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Screen Shade</w:t>
            </w:r>
          </w:p>
        </w:tc>
        <w:tc>
          <w:tcPr>
            <w:tcW w:w="3685" w:type="dxa"/>
            <w:tcBorders>
              <w:top w:val="nil"/>
              <w:left w:val="nil"/>
              <w:bottom w:val="single" w:sz="8" w:space="0" w:color="808080"/>
              <w:right w:val="single" w:sz="8" w:space="0" w:color="808080"/>
            </w:tcBorders>
            <w:vAlign w:val="center"/>
            <w:hideMark/>
          </w:tcPr>
          <w:p w14:paraId="048B93A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F11</w:t>
            </w:r>
          </w:p>
        </w:tc>
      </w:tr>
    </w:tbl>
    <w:p w14:paraId="4E7CD000" w14:textId="77777777" w:rsidR="00CC4753" w:rsidRDefault="00CC4753" w:rsidP="00B93CB5">
      <w:pPr>
        <w:pStyle w:val="Heading4"/>
      </w:pPr>
      <w:r w:rsidRPr="009B69D2">
        <w:t>For Frames</w:t>
      </w:r>
    </w:p>
    <w:tbl>
      <w:tblPr>
        <w:tblW w:w="8495" w:type="dxa"/>
        <w:tblLook w:val="04A0" w:firstRow="1" w:lastRow="0" w:firstColumn="1" w:lastColumn="0" w:noHBand="0" w:noVBand="1"/>
      </w:tblPr>
      <w:tblGrid>
        <w:gridCol w:w="4810"/>
        <w:gridCol w:w="3685"/>
      </w:tblGrid>
      <w:tr w:rsidR="00CC4753" w:rsidRPr="009B69D2" w14:paraId="52689E21"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5447C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F718E30"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6737B17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28737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Get Top Left</w:t>
            </w:r>
          </w:p>
        </w:tc>
        <w:tc>
          <w:tcPr>
            <w:tcW w:w="3685" w:type="dxa"/>
            <w:tcBorders>
              <w:top w:val="nil"/>
              <w:left w:val="nil"/>
              <w:bottom w:val="single" w:sz="8" w:space="0" w:color="808080"/>
              <w:right w:val="single" w:sz="8" w:space="0" w:color="808080"/>
            </w:tcBorders>
            <w:vAlign w:val="center"/>
            <w:hideMark/>
          </w:tcPr>
          <w:p w14:paraId="68783936" w14:textId="246EC577"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LEFT BRACKET</w:t>
            </w:r>
          </w:p>
        </w:tc>
      </w:tr>
      <w:tr w:rsidR="00CC4753" w:rsidRPr="009B69D2" w14:paraId="678FF1B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EA0352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Get Bottom Right</w:t>
            </w:r>
          </w:p>
        </w:tc>
        <w:tc>
          <w:tcPr>
            <w:tcW w:w="3685" w:type="dxa"/>
            <w:tcBorders>
              <w:top w:val="nil"/>
              <w:left w:val="nil"/>
              <w:bottom w:val="single" w:sz="8" w:space="0" w:color="808080"/>
              <w:right w:val="single" w:sz="8" w:space="0" w:color="808080"/>
            </w:tcBorders>
            <w:vAlign w:val="center"/>
            <w:hideMark/>
          </w:tcPr>
          <w:p w14:paraId="43246DAA" w14:textId="5B0CC419"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RIGHT BRACKET</w:t>
            </w:r>
          </w:p>
        </w:tc>
      </w:tr>
      <w:tr w:rsidR="00CC4753" w:rsidRPr="009B69D2" w14:paraId="5B34B06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837F27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Set to Window</w:t>
            </w:r>
          </w:p>
        </w:tc>
        <w:tc>
          <w:tcPr>
            <w:tcW w:w="3685" w:type="dxa"/>
            <w:tcBorders>
              <w:top w:val="nil"/>
              <w:left w:val="nil"/>
              <w:bottom w:val="single" w:sz="8" w:space="0" w:color="808080"/>
              <w:right w:val="single" w:sz="8" w:space="0" w:color="808080"/>
            </w:tcBorders>
            <w:vAlign w:val="center"/>
            <w:hideMark/>
          </w:tcPr>
          <w:p w14:paraId="355D6692" w14:textId="0CD1C7CA"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LEFT BRACKET twice quickly</w:t>
            </w:r>
          </w:p>
        </w:tc>
      </w:tr>
    </w:tbl>
    <w:p w14:paraId="0F5F3BB4" w14:textId="77777777" w:rsidR="00CC4753" w:rsidRDefault="00CC4753" w:rsidP="00B93CB5">
      <w:pPr>
        <w:pStyle w:val="Heading4"/>
      </w:pPr>
      <w:r w:rsidRPr="009B69D2">
        <w:t>For JAWS Tandem</w:t>
      </w:r>
    </w:p>
    <w:tbl>
      <w:tblPr>
        <w:tblW w:w="8495" w:type="dxa"/>
        <w:tblLook w:val="04A0" w:firstRow="1" w:lastRow="0" w:firstColumn="1" w:lastColumn="0" w:noHBand="0" w:noVBand="1"/>
      </w:tblPr>
      <w:tblGrid>
        <w:gridCol w:w="4810"/>
        <w:gridCol w:w="3685"/>
      </w:tblGrid>
      <w:tr w:rsidR="00CC4753" w:rsidRPr="009B69D2" w14:paraId="006BBBB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382204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21D7DB1"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37BC407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00DB2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ds JAWS Tandem Session</w:t>
            </w:r>
          </w:p>
        </w:tc>
        <w:tc>
          <w:tcPr>
            <w:tcW w:w="3685" w:type="dxa"/>
            <w:tcBorders>
              <w:top w:val="nil"/>
              <w:left w:val="nil"/>
              <w:bottom w:val="single" w:sz="8" w:space="0" w:color="808080"/>
              <w:right w:val="single" w:sz="8" w:space="0" w:color="808080"/>
            </w:tcBorders>
            <w:vAlign w:val="center"/>
            <w:hideMark/>
          </w:tcPr>
          <w:p w14:paraId="689503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ALT + T</w:t>
            </w:r>
          </w:p>
        </w:tc>
      </w:tr>
      <w:tr w:rsidR="00CC4753" w:rsidRPr="009B69D2" w14:paraId="6294802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02364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Between Target and Controller Desktop (Controller User only)</w:t>
            </w:r>
          </w:p>
        </w:tc>
        <w:tc>
          <w:tcPr>
            <w:tcW w:w="3685" w:type="dxa"/>
            <w:tcBorders>
              <w:top w:val="nil"/>
              <w:left w:val="nil"/>
              <w:bottom w:val="single" w:sz="8" w:space="0" w:color="808080"/>
              <w:right w:val="single" w:sz="8" w:space="0" w:color="808080"/>
            </w:tcBorders>
            <w:vAlign w:val="center"/>
            <w:hideMark/>
          </w:tcPr>
          <w:p w14:paraId="0BE81C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ALT + TAB</w:t>
            </w:r>
          </w:p>
        </w:tc>
      </w:tr>
      <w:tr w:rsidR="00CC4753" w:rsidRPr="009B69D2" w14:paraId="626FC9D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049794" w14:textId="6AEB8112"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Toggle Video </w:t>
            </w:r>
            <w:r w:rsidR="005738D0" w:rsidRPr="009B69D2">
              <w:rPr>
                <w:rFonts w:cs="Arial"/>
                <w:color w:val="333333"/>
                <w:sz w:val="26"/>
                <w:szCs w:val="26"/>
                <w:lang w:eastAsia="en-IN"/>
              </w:rPr>
              <w:t>on</w:t>
            </w:r>
            <w:r w:rsidRPr="009B69D2">
              <w:rPr>
                <w:rFonts w:cs="Arial"/>
                <w:color w:val="333333"/>
                <w:sz w:val="26"/>
                <w:szCs w:val="26"/>
                <w:lang w:eastAsia="en-IN"/>
              </w:rPr>
              <w:t xml:space="preserve"> or Off on Controller (Controller User only)</w:t>
            </w:r>
          </w:p>
        </w:tc>
        <w:tc>
          <w:tcPr>
            <w:tcW w:w="3685" w:type="dxa"/>
            <w:tcBorders>
              <w:top w:val="nil"/>
              <w:left w:val="nil"/>
              <w:bottom w:val="single" w:sz="8" w:space="0" w:color="808080"/>
              <w:right w:val="single" w:sz="8" w:space="0" w:color="808080"/>
            </w:tcBorders>
            <w:vAlign w:val="center"/>
            <w:hideMark/>
          </w:tcPr>
          <w:p w14:paraId="2937F2F1" w14:textId="441D61E3"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INSERT + </w:t>
            </w:r>
            <w:r w:rsidR="00B05783">
              <w:rPr>
                <w:rFonts w:cs="Arial"/>
                <w:color w:val="333333"/>
                <w:sz w:val="26"/>
                <w:szCs w:val="26"/>
                <w:lang w:eastAsia="en-IN"/>
              </w:rPr>
              <w:t>CTRL</w:t>
            </w:r>
            <w:r w:rsidRPr="009B69D2">
              <w:rPr>
                <w:rFonts w:cs="Arial"/>
                <w:color w:val="333333"/>
                <w:sz w:val="26"/>
                <w:szCs w:val="26"/>
                <w:lang w:eastAsia="en-IN"/>
              </w:rPr>
              <w:t xml:space="preserve"> + SHIFT + V</w:t>
            </w:r>
          </w:p>
        </w:tc>
      </w:tr>
    </w:tbl>
    <w:p w14:paraId="759FF39B" w14:textId="77777777" w:rsidR="00CC4753" w:rsidRDefault="00CC4753" w:rsidP="00B93CB5">
      <w:pPr>
        <w:pStyle w:val="Heading4"/>
      </w:pPr>
      <w:r w:rsidRPr="009B69D2">
        <w:t>For Research It</w:t>
      </w:r>
    </w:p>
    <w:tbl>
      <w:tblPr>
        <w:tblW w:w="8495" w:type="dxa"/>
        <w:tblLook w:val="04A0" w:firstRow="1" w:lastRow="0" w:firstColumn="1" w:lastColumn="0" w:noHBand="0" w:noVBand="1"/>
      </w:tblPr>
      <w:tblGrid>
        <w:gridCol w:w="4810"/>
        <w:gridCol w:w="3685"/>
      </w:tblGrid>
      <w:tr w:rsidR="00CC4753" w:rsidRPr="009B69D2" w14:paraId="1E954359"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45176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44462F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F12442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4567D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Research It</w:t>
            </w:r>
          </w:p>
        </w:tc>
        <w:tc>
          <w:tcPr>
            <w:tcW w:w="3685" w:type="dxa"/>
            <w:tcBorders>
              <w:top w:val="nil"/>
              <w:left w:val="nil"/>
              <w:bottom w:val="single" w:sz="8" w:space="0" w:color="808080"/>
              <w:right w:val="single" w:sz="8" w:space="0" w:color="808080"/>
            </w:tcBorders>
            <w:vAlign w:val="center"/>
            <w:hideMark/>
          </w:tcPr>
          <w:p w14:paraId="04ADEA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R</w:t>
            </w:r>
          </w:p>
        </w:tc>
      </w:tr>
      <w:tr w:rsidR="00CC4753" w:rsidRPr="009B69D2" w14:paraId="74ED29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CC4AB5" w14:textId="519A66A7" w:rsidR="00CC4753" w:rsidRPr="009B69D2" w:rsidRDefault="00CC4753">
            <w:pPr>
              <w:rPr>
                <w:rFonts w:cs="Arial"/>
                <w:color w:val="333333"/>
                <w:sz w:val="26"/>
                <w:szCs w:val="26"/>
                <w:lang w:eastAsia="en-IN"/>
              </w:rPr>
            </w:pPr>
            <w:r w:rsidRPr="009B69D2">
              <w:rPr>
                <w:rFonts w:cs="Arial"/>
                <w:color w:val="333333"/>
                <w:sz w:val="26"/>
                <w:szCs w:val="26"/>
                <w:lang w:eastAsia="en-IN"/>
              </w:rPr>
              <w:lastRenderedPageBreak/>
              <w:t xml:space="preserve">Launch Research It </w:t>
            </w:r>
            <w:r w:rsidR="005738D0" w:rsidRPr="009B69D2">
              <w:rPr>
                <w:rFonts w:cs="Arial"/>
                <w:color w:val="333333"/>
                <w:sz w:val="26"/>
                <w:szCs w:val="26"/>
                <w:lang w:eastAsia="en-IN"/>
              </w:rPr>
              <w:t>Is using</w:t>
            </w:r>
            <w:r w:rsidRPr="009B69D2">
              <w:rPr>
                <w:rFonts w:cs="Arial"/>
                <w:color w:val="333333"/>
                <w:sz w:val="26"/>
                <w:szCs w:val="26"/>
                <w:lang w:eastAsia="en-IN"/>
              </w:rPr>
              <w:t xml:space="preserve"> the Primary Lookup Source</w:t>
            </w:r>
          </w:p>
        </w:tc>
        <w:tc>
          <w:tcPr>
            <w:tcW w:w="3685" w:type="dxa"/>
            <w:tcBorders>
              <w:top w:val="nil"/>
              <w:left w:val="nil"/>
              <w:bottom w:val="single" w:sz="8" w:space="0" w:color="808080"/>
              <w:right w:val="single" w:sz="8" w:space="0" w:color="808080"/>
            </w:tcBorders>
            <w:vAlign w:val="center"/>
            <w:hideMark/>
          </w:tcPr>
          <w:p w14:paraId="2A5AB56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INDOWS Key + R</w:t>
            </w:r>
          </w:p>
        </w:tc>
      </w:tr>
    </w:tbl>
    <w:p w14:paraId="496B3AFB" w14:textId="77777777" w:rsidR="00CC4753" w:rsidRDefault="00CC4753" w:rsidP="00B93CB5">
      <w:pPr>
        <w:pStyle w:val="Heading4"/>
      </w:pPr>
      <w:r w:rsidRPr="009B69D2">
        <w:t>For Convenient OCR</w:t>
      </w:r>
    </w:p>
    <w:tbl>
      <w:tblPr>
        <w:tblW w:w="8495" w:type="dxa"/>
        <w:tblLook w:val="04A0" w:firstRow="1" w:lastRow="0" w:firstColumn="1" w:lastColumn="0" w:noHBand="0" w:noVBand="1"/>
      </w:tblPr>
      <w:tblGrid>
        <w:gridCol w:w="4810"/>
        <w:gridCol w:w="3685"/>
      </w:tblGrid>
      <w:tr w:rsidR="00CC4753" w:rsidRPr="006E3480" w14:paraId="589A005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31C27E3C"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D718F7A"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39A3950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0B7B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cquire image from camera or scanner</w:t>
            </w:r>
          </w:p>
        </w:tc>
        <w:tc>
          <w:tcPr>
            <w:tcW w:w="3685" w:type="dxa"/>
            <w:tcBorders>
              <w:top w:val="nil"/>
              <w:left w:val="nil"/>
              <w:bottom w:val="single" w:sz="8" w:space="0" w:color="808080"/>
              <w:right w:val="single" w:sz="8" w:space="0" w:color="808080"/>
            </w:tcBorders>
            <w:vAlign w:val="center"/>
            <w:hideMark/>
          </w:tcPr>
          <w:p w14:paraId="7E8E717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A</w:t>
            </w:r>
          </w:p>
        </w:tc>
      </w:tr>
      <w:tr w:rsidR="00CC4753" w:rsidRPr="006E3480" w14:paraId="6261921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39933BD" w14:textId="2311F651" w:rsidR="00CC4753" w:rsidRPr="006E3480" w:rsidRDefault="00CC4753">
            <w:pPr>
              <w:rPr>
                <w:rFonts w:cs="Arial"/>
                <w:color w:val="333333"/>
                <w:sz w:val="26"/>
                <w:szCs w:val="26"/>
                <w:lang w:eastAsia="en-IN"/>
              </w:rPr>
            </w:pPr>
            <w:r w:rsidRPr="006E3480">
              <w:rPr>
                <w:rFonts w:cs="Arial"/>
                <w:color w:val="333333"/>
                <w:sz w:val="26"/>
                <w:szCs w:val="26"/>
                <w:lang w:eastAsia="en-IN"/>
              </w:rPr>
              <w:t xml:space="preserve">Recognize </w:t>
            </w:r>
            <w:r w:rsidR="00D34569" w:rsidRPr="006E3480">
              <w:rPr>
                <w:rFonts w:cs="Arial"/>
                <w:color w:val="333333"/>
                <w:sz w:val="26"/>
                <w:szCs w:val="26"/>
                <w:lang w:eastAsia="en-IN"/>
              </w:rPr>
              <w:t>the currently</w:t>
            </w:r>
            <w:r w:rsidRPr="006E3480">
              <w:rPr>
                <w:rFonts w:cs="Arial"/>
                <w:color w:val="333333"/>
                <w:sz w:val="26"/>
                <w:szCs w:val="26"/>
                <w:lang w:eastAsia="en-IN"/>
              </w:rPr>
              <w:t xml:space="preserve"> selected image file</w:t>
            </w:r>
          </w:p>
        </w:tc>
        <w:tc>
          <w:tcPr>
            <w:tcW w:w="3685" w:type="dxa"/>
            <w:tcBorders>
              <w:top w:val="nil"/>
              <w:left w:val="nil"/>
              <w:bottom w:val="single" w:sz="8" w:space="0" w:color="808080"/>
              <w:right w:val="single" w:sz="8" w:space="0" w:color="808080"/>
            </w:tcBorders>
            <w:vAlign w:val="center"/>
            <w:hideMark/>
          </w:tcPr>
          <w:p w14:paraId="3762BFB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F</w:t>
            </w:r>
          </w:p>
        </w:tc>
      </w:tr>
      <w:tr w:rsidR="00CC4753" w:rsidRPr="006E3480" w14:paraId="768A7B5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2E688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 PDF document</w:t>
            </w:r>
          </w:p>
        </w:tc>
        <w:tc>
          <w:tcPr>
            <w:tcW w:w="3685" w:type="dxa"/>
            <w:tcBorders>
              <w:top w:val="nil"/>
              <w:left w:val="nil"/>
              <w:bottom w:val="single" w:sz="8" w:space="0" w:color="808080"/>
              <w:right w:val="single" w:sz="8" w:space="0" w:color="808080"/>
            </w:tcBorders>
            <w:vAlign w:val="center"/>
            <w:hideMark/>
          </w:tcPr>
          <w:p w14:paraId="136DCE2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D</w:t>
            </w:r>
          </w:p>
        </w:tc>
      </w:tr>
      <w:tr w:rsidR="00CC4753" w:rsidRPr="006E3480" w14:paraId="656B613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AABC4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 application window</w:t>
            </w:r>
          </w:p>
        </w:tc>
        <w:tc>
          <w:tcPr>
            <w:tcW w:w="3685" w:type="dxa"/>
            <w:tcBorders>
              <w:top w:val="nil"/>
              <w:left w:val="nil"/>
              <w:bottom w:val="single" w:sz="8" w:space="0" w:color="808080"/>
              <w:right w:val="single" w:sz="8" w:space="0" w:color="808080"/>
            </w:tcBorders>
            <w:vAlign w:val="center"/>
            <w:hideMark/>
          </w:tcPr>
          <w:p w14:paraId="6604E8F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W</w:t>
            </w:r>
          </w:p>
        </w:tc>
      </w:tr>
      <w:tr w:rsidR="00CC4753" w:rsidRPr="006E3480" w14:paraId="54D3EDB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37E62D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entire screen</w:t>
            </w:r>
          </w:p>
        </w:tc>
        <w:tc>
          <w:tcPr>
            <w:tcW w:w="3685" w:type="dxa"/>
            <w:tcBorders>
              <w:top w:val="nil"/>
              <w:left w:val="nil"/>
              <w:bottom w:val="single" w:sz="8" w:space="0" w:color="808080"/>
              <w:right w:val="single" w:sz="8" w:space="0" w:color="808080"/>
            </w:tcBorders>
            <w:vAlign w:val="center"/>
            <w:hideMark/>
          </w:tcPr>
          <w:p w14:paraId="02A37BE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S</w:t>
            </w:r>
          </w:p>
        </w:tc>
      </w:tr>
      <w:tr w:rsidR="00CC4753" w:rsidRPr="006E3480" w14:paraId="3E82168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530E7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ly selected control</w:t>
            </w:r>
          </w:p>
        </w:tc>
        <w:tc>
          <w:tcPr>
            <w:tcW w:w="3685" w:type="dxa"/>
            <w:tcBorders>
              <w:top w:val="nil"/>
              <w:left w:val="nil"/>
              <w:bottom w:val="single" w:sz="8" w:space="0" w:color="808080"/>
              <w:right w:val="single" w:sz="8" w:space="0" w:color="808080"/>
            </w:tcBorders>
            <w:vAlign w:val="center"/>
            <w:hideMark/>
          </w:tcPr>
          <w:p w14:paraId="4A5F210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C</w:t>
            </w:r>
          </w:p>
        </w:tc>
      </w:tr>
      <w:tr w:rsidR="00CC4753" w:rsidRPr="006E3480" w14:paraId="1925B2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FA719D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recognition while in progress</w:t>
            </w:r>
          </w:p>
        </w:tc>
        <w:tc>
          <w:tcPr>
            <w:tcW w:w="3685" w:type="dxa"/>
            <w:tcBorders>
              <w:top w:val="nil"/>
              <w:left w:val="nil"/>
              <w:bottom w:val="single" w:sz="8" w:space="0" w:color="808080"/>
              <w:right w:val="single" w:sz="8" w:space="0" w:color="808080"/>
            </w:tcBorders>
            <w:vAlign w:val="center"/>
            <w:hideMark/>
          </w:tcPr>
          <w:p w14:paraId="68978DB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Q</w:t>
            </w:r>
          </w:p>
        </w:tc>
      </w:tr>
      <w:tr w:rsidR="00CC4753" w:rsidRPr="006E3480" w14:paraId="61A8B68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6304CD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nnounce help message for OCR commands</w:t>
            </w:r>
          </w:p>
        </w:tc>
        <w:tc>
          <w:tcPr>
            <w:tcW w:w="3685" w:type="dxa"/>
            <w:tcBorders>
              <w:top w:val="nil"/>
              <w:left w:val="nil"/>
              <w:bottom w:val="single" w:sz="8" w:space="0" w:color="808080"/>
              <w:right w:val="single" w:sz="8" w:space="0" w:color="808080"/>
            </w:tcBorders>
            <w:vAlign w:val="center"/>
            <w:hideMark/>
          </w:tcPr>
          <w:p w14:paraId="1601E48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QUESTION MARK</w:t>
            </w:r>
          </w:p>
        </w:tc>
      </w:tr>
    </w:tbl>
    <w:p w14:paraId="206F4EAF" w14:textId="77777777" w:rsidR="00CC4753" w:rsidRDefault="00CC4753" w:rsidP="00B93CB5">
      <w:pPr>
        <w:pStyle w:val="Heading4"/>
      </w:pPr>
      <w:r w:rsidRPr="006E3480">
        <w:t>For Mouse Echo</w:t>
      </w:r>
    </w:p>
    <w:tbl>
      <w:tblPr>
        <w:tblW w:w="8495" w:type="dxa"/>
        <w:tblLook w:val="04A0" w:firstRow="1" w:lastRow="0" w:firstColumn="1" w:lastColumn="0" w:noHBand="0" w:noVBand="1"/>
      </w:tblPr>
      <w:tblGrid>
        <w:gridCol w:w="4810"/>
        <w:gridCol w:w="3685"/>
      </w:tblGrid>
      <w:tr w:rsidR="00CC4753" w:rsidRPr="006E3480" w14:paraId="27F8053E"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92A49CB"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65DCFC2"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168319B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0EDE51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ggle Mouse Echo</w:t>
            </w:r>
          </w:p>
        </w:tc>
        <w:tc>
          <w:tcPr>
            <w:tcW w:w="3685" w:type="dxa"/>
            <w:tcBorders>
              <w:top w:val="nil"/>
              <w:left w:val="nil"/>
              <w:bottom w:val="single" w:sz="8" w:space="0" w:color="808080"/>
              <w:right w:val="single" w:sz="8" w:space="0" w:color="808080"/>
            </w:tcBorders>
            <w:vAlign w:val="center"/>
            <w:hideMark/>
          </w:tcPr>
          <w:p w14:paraId="717AFE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O</w:t>
            </w:r>
          </w:p>
        </w:tc>
      </w:tr>
      <w:tr w:rsidR="00CC4753" w:rsidRPr="006E3480" w14:paraId="1EF26B8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E7D925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Character</w:t>
            </w:r>
          </w:p>
        </w:tc>
        <w:tc>
          <w:tcPr>
            <w:tcW w:w="3685" w:type="dxa"/>
            <w:tcBorders>
              <w:top w:val="nil"/>
              <w:left w:val="nil"/>
              <w:bottom w:val="single" w:sz="8" w:space="0" w:color="808080"/>
              <w:right w:val="single" w:sz="8" w:space="0" w:color="808080"/>
            </w:tcBorders>
            <w:vAlign w:val="center"/>
            <w:hideMark/>
          </w:tcPr>
          <w:p w14:paraId="7264C54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C</w:t>
            </w:r>
          </w:p>
        </w:tc>
      </w:tr>
      <w:tr w:rsidR="00CC4753" w:rsidRPr="006E3480" w14:paraId="56102EB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12D47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Word</w:t>
            </w:r>
          </w:p>
        </w:tc>
        <w:tc>
          <w:tcPr>
            <w:tcW w:w="3685" w:type="dxa"/>
            <w:tcBorders>
              <w:top w:val="nil"/>
              <w:left w:val="nil"/>
              <w:bottom w:val="single" w:sz="8" w:space="0" w:color="808080"/>
              <w:right w:val="single" w:sz="8" w:space="0" w:color="808080"/>
            </w:tcBorders>
            <w:vAlign w:val="center"/>
            <w:hideMark/>
          </w:tcPr>
          <w:p w14:paraId="4E6D66D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W</w:t>
            </w:r>
          </w:p>
        </w:tc>
      </w:tr>
      <w:tr w:rsidR="00CC4753" w:rsidRPr="006E3480" w14:paraId="1138282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5DDC53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Line</w:t>
            </w:r>
          </w:p>
        </w:tc>
        <w:tc>
          <w:tcPr>
            <w:tcW w:w="3685" w:type="dxa"/>
            <w:tcBorders>
              <w:top w:val="nil"/>
              <w:left w:val="nil"/>
              <w:bottom w:val="single" w:sz="8" w:space="0" w:color="808080"/>
              <w:right w:val="single" w:sz="8" w:space="0" w:color="808080"/>
            </w:tcBorders>
            <w:vAlign w:val="center"/>
            <w:hideMark/>
          </w:tcPr>
          <w:p w14:paraId="67E32CB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L</w:t>
            </w:r>
          </w:p>
        </w:tc>
      </w:tr>
      <w:tr w:rsidR="00CC4753" w:rsidRPr="006E3480" w14:paraId="5CEC751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6828D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Paragraph</w:t>
            </w:r>
          </w:p>
        </w:tc>
        <w:tc>
          <w:tcPr>
            <w:tcW w:w="3685" w:type="dxa"/>
            <w:tcBorders>
              <w:top w:val="nil"/>
              <w:left w:val="nil"/>
              <w:bottom w:val="single" w:sz="8" w:space="0" w:color="808080"/>
              <w:right w:val="single" w:sz="8" w:space="0" w:color="808080"/>
            </w:tcBorders>
            <w:vAlign w:val="center"/>
            <w:hideMark/>
          </w:tcPr>
          <w:p w14:paraId="60F2C7E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P</w:t>
            </w:r>
          </w:p>
        </w:tc>
      </w:tr>
      <w:tr w:rsidR="00CC4753" w:rsidRPr="006E3480" w14:paraId="1E4F3C0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54AA5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nnounce help message for Mouse Echo commands</w:t>
            </w:r>
          </w:p>
        </w:tc>
        <w:tc>
          <w:tcPr>
            <w:tcW w:w="3685" w:type="dxa"/>
            <w:tcBorders>
              <w:top w:val="nil"/>
              <w:left w:val="nil"/>
              <w:bottom w:val="single" w:sz="8" w:space="0" w:color="808080"/>
              <w:right w:val="single" w:sz="8" w:space="0" w:color="808080"/>
            </w:tcBorders>
            <w:vAlign w:val="center"/>
            <w:hideMark/>
          </w:tcPr>
          <w:p w14:paraId="291824F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QUESTION MARK</w:t>
            </w:r>
          </w:p>
        </w:tc>
      </w:tr>
    </w:tbl>
    <w:p w14:paraId="60BF7F29" w14:textId="77777777" w:rsidR="00CC4753" w:rsidRDefault="00CC4753" w:rsidP="00B93CB5">
      <w:pPr>
        <w:pStyle w:val="Heading4"/>
      </w:pPr>
      <w:r w:rsidRPr="006E3480">
        <w:lastRenderedPageBreak/>
        <w:t>For Touch Cursor</w:t>
      </w:r>
    </w:p>
    <w:tbl>
      <w:tblPr>
        <w:tblW w:w="8495" w:type="dxa"/>
        <w:tblLook w:val="04A0" w:firstRow="1" w:lastRow="0" w:firstColumn="1" w:lastColumn="0" w:noHBand="0" w:noVBand="1"/>
      </w:tblPr>
      <w:tblGrid>
        <w:gridCol w:w="4810"/>
        <w:gridCol w:w="3685"/>
      </w:tblGrid>
      <w:tr w:rsidR="00CC4753" w:rsidRPr="006E3480" w14:paraId="09BD81AE"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D7E29D4"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C176D00"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0D379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6249A2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uch Cursor</w:t>
            </w:r>
          </w:p>
        </w:tc>
        <w:tc>
          <w:tcPr>
            <w:tcW w:w="3685" w:type="dxa"/>
            <w:tcBorders>
              <w:top w:val="nil"/>
              <w:left w:val="nil"/>
              <w:bottom w:val="single" w:sz="8" w:space="0" w:color="808080"/>
              <w:right w:val="single" w:sz="8" w:space="0" w:color="808080"/>
            </w:tcBorders>
            <w:vAlign w:val="center"/>
            <w:hideMark/>
          </w:tcPr>
          <w:p w14:paraId="053B59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SEMICOLON</w:t>
            </w:r>
          </w:p>
        </w:tc>
      </w:tr>
      <w:tr w:rsidR="00CC4753" w:rsidRPr="006E3480" w14:paraId="3C618DD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BFA244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264EE98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IGHT ARROW or TAB</w:t>
            </w:r>
          </w:p>
        </w:tc>
      </w:tr>
      <w:tr w:rsidR="00CC4753" w:rsidRPr="006E3480" w14:paraId="174C35C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8AB0D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rior Element</w:t>
            </w:r>
          </w:p>
        </w:tc>
        <w:tc>
          <w:tcPr>
            <w:tcW w:w="3685" w:type="dxa"/>
            <w:tcBorders>
              <w:top w:val="nil"/>
              <w:left w:val="nil"/>
              <w:bottom w:val="single" w:sz="8" w:space="0" w:color="808080"/>
              <w:right w:val="single" w:sz="8" w:space="0" w:color="808080"/>
            </w:tcBorders>
            <w:vAlign w:val="center"/>
            <w:hideMark/>
          </w:tcPr>
          <w:p w14:paraId="34AE219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EFT ARROW or SHIFT + TAB</w:t>
            </w:r>
          </w:p>
        </w:tc>
      </w:tr>
      <w:tr w:rsidR="00CC4753" w:rsidRPr="006E3480" w14:paraId="6F26747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B8513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Next Element by Type</w:t>
            </w:r>
          </w:p>
        </w:tc>
        <w:tc>
          <w:tcPr>
            <w:tcW w:w="3685" w:type="dxa"/>
            <w:tcBorders>
              <w:top w:val="nil"/>
              <w:left w:val="nil"/>
              <w:bottom w:val="single" w:sz="8" w:space="0" w:color="808080"/>
              <w:right w:val="single" w:sz="8" w:space="0" w:color="808080"/>
            </w:tcBorders>
            <w:vAlign w:val="center"/>
            <w:hideMark/>
          </w:tcPr>
          <w:p w14:paraId="7711563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OWN ARROW</w:t>
            </w:r>
          </w:p>
        </w:tc>
      </w:tr>
      <w:tr w:rsidR="00CC4753" w:rsidRPr="006E3480" w14:paraId="79D9EA3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4FFC3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rior Element by Type</w:t>
            </w:r>
          </w:p>
        </w:tc>
        <w:tc>
          <w:tcPr>
            <w:tcW w:w="3685" w:type="dxa"/>
            <w:tcBorders>
              <w:top w:val="nil"/>
              <w:left w:val="nil"/>
              <w:bottom w:val="single" w:sz="8" w:space="0" w:color="808080"/>
              <w:right w:val="single" w:sz="8" w:space="0" w:color="808080"/>
            </w:tcBorders>
            <w:vAlign w:val="center"/>
            <w:hideMark/>
          </w:tcPr>
          <w:p w14:paraId="648C6A6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UP ARROW</w:t>
            </w:r>
          </w:p>
        </w:tc>
      </w:tr>
      <w:tr w:rsidR="00CC4753" w:rsidRPr="006E3480" w14:paraId="1576D2D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FC590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ycle Through Element Navigation Types</w:t>
            </w:r>
          </w:p>
        </w:tc>
        <w:tc>
          <w:tcPr>
            <w:tcW w:w="3685" w:type="dxa"/>
            <w:tcBorders>
              <w:top w:val="nil"/>
              <w:left w:val="nil"/>
              <w:bottom w:val="single" w:sz="8" w:space="0" w:color="808080"/>
              <w:right w:val="single" w:sz="8" w:space="0" w:color="808080"/>
            </w:tcBorders>
            <w:vAlign w:val="center"/>
            <w:hideMark/>
          </w:tcPr>
          <w:p w14:paraId="66EFB81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UP or PAGE DOWN</w:t>
            </w:r>
          </w:p>
        </w:tc>
      </w:tr>
      <w:tr w:rsidR="00CC4753" w:rsidRPr="006E3480" w14:paraId="42D7493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A83D66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irst Element</w:t>
            </w:r>
          </w:p>
        </w:tc>
        <w:tc>
          <w:tcPr>
            <w:tcW w:w="3685" w:type="dxa"/>
            <w:tcBorders>
              <w:top w:val="nil"/>
              <w:left w:val="nil"/>
              <w:bottom w:val="single" w:sz="8" w:space="0" w:color="808080"/>
              <w:right w:val="single" w:sz="8" w:space="0" w:color="808080"/>
            </w:tcBorders>
            <w:vAlign w:val="center"/>
            <w:hideMark/>
          </w:tcPr>
          <w:p w14:paraId="7EC41144" w14:textId="7B1D4CDE"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HOME</w:t>
            </w:r>
          </w:p>
        </w:tc>
      </w:tr>
      <w:tr w:rsidR="00CC4753" w:rsidRPr="006E3480" w14:paraId="0BF743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82102B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ast Element</w:t>
            </w:r>
          </w:p>
        </w:tc>
        <w:tc>
          <w:tcPr>
            <w:tcW w:w="3685" w:type="dxa"/>
            <w:tcBorders>
              <w:top w:val="nil"/>
              <w:left w:val="nil"/>
              <w:bottom w:val="single" w:sz="8" w:space="0" w:color="808080"/>
              <w:right w:val="single" w:sz="8" w:space="0" w:color="808080"/>
            </w:tcBorders>
            <w:vAlign w:val="center"/>
            <w:hideMark/>
          </w:tcPr>
          <w:p w14:paraId="05724615" w14:textId="559BBAB0"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ND</w:t>
            </w:r>
          </w:p>
        </w:tc>
      </w:tr>
      <w:tr w:rsidR="00CC4753" w:rsidRPr="006E3480" w14:paraId="6EB6CC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D46F7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ay Current Element</w:t>
            </w:r>
          </w:p>
        </w:tc>
        <w:tc>
          <w:tcPr>
            <w:tcW w:w="3685" w:type="dxa"/>
            <w:tcBorders>
              <w:top w:val="nil"/>
              <w:left w:val="nil"/>
              <w:bottom w:val="single" w:sz="8" w:space="0" w:color="808080"/>
              <w:right w:val="single" w:sz="8" w:space="0" w:color="808080"/>
            </w:tcBorders>
            <w:vAlign w:val="center"/>
            <w:hideMark/>
          </w:tcPr>
          <w:p w14:paraId="1BC4F9F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I</w:t>
            </w:r>
          </w:p>
        </w:tc>
      </w:tr>
      <w:tr w:rsidR="00CC4753" w:rsidRPr="006E3480" w14:paraId="3F6841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5C3CAD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ay All with Touch Cursor</w:t>
            </w:r>
          </w:p>
        </w:tc>
        <w:tc>
          <w:tcPr>
            <w:tcW w:w="3685" w:type="dxa"/>
            <w:tcBorders>
              <w:top w:val="nil"/>
              <w:left w:val="nil"/>
              <w:bottom w:val="single" w:sz="8" w:space="0" w:color="808080"/>
              <w:right w:val="single" w:sz="8" w:space="0" w:color="808080"/>
            </w:tcBorders>
            <w:vAlign w:val="center"/>
            <w:hideMark/>
          </w:tcPr>
          <w:p w14:paraId="7348802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DOWN ARROW</w:t>
            </w:r>
          </w:p>
        </w:tc>
      </w:tr>
      <w:tr w:rsidR="00CC4753" w:rsidRPr="006E3480" w14:paraId="255384A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DA5279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Touch Cursor to Focused Element</w:t>
            </w:r>
          </w:p>
        </w:tc>
        <w:tc>
          <w:tcPr>
            <w:tcW w:w="3685" w:type="dxa"/>
            <w:tcBorders>
              <w:top w:val="nil"/>
              <w:left w:val="nil"/>
              <w:bottom w:val="single" w:sz="8" w:space="0" w:color="808080"/>
              <w:right w:val="single" w:sz="8" w:space="0" w:color="808080"/>
            </w:tcBorders>
            <w:vAlign w:val="center"/>
            <w:hideMark/>
          </w:tcPr>
          <w:p w14:paraId="63ED654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APOSTROPHE</w:t>
            </w:r>
          </w:p>
        </w:tc>
      </w:tr>
      <w:tr w:rsidR="00CC4753" w:rsidRPr="006E3480" w14:paraId="5EF95D8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014BA1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Touch Cursor to JAWS Cursor</w:t>
            </w:r>
          </w:p>
        </w:tc>
        <w:tc>
          <w:tcPr>
            <w:tcW w:w="3685" w:type="dxa"/>
            <w:tcBorders>
              <w:top w:val="nil"/>
              <w:left w:val="nil"/>
              <w:bottom w:val="single" w:sz="8" w:space="0" w:color="808080"/>
              <w:right w:val="single" w:sz="8" w:space="0" w:color="808080"/>
            </w:tcBorders>
            <w:vAlign w:val="center"/>
            <w:hideMark/>
          </w:tcPr>
          <w:p w14:paraId="06329E8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APOSTROPHE</w:t>
            </w:r>
          </w:p>
        </w:tc>
      </w:tr>
      <w:tr w:rsidR="00CC4753" w:rsidRPr="006E3480" w14:paraId="2A0DE76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F865A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JAWS Cursor to Touch Cursor</w:t>
            </w:r>
          </w:p>
        </w:tc>
        <w:tc>
          <w:tcPr>
            <w:tcW w:w="3685" w:type="dxa"/>
            <w:tcBorders>
              <w:top w:val="nil"/>
              <w:left w:val="nil"/>
              <w:bottom w:val="single" w:sz="8" w:space="0" w:color="808080"/>
              <w:right w:val="single" w:sz="8" w:space="0" w:color="808080"/>
            </w:tcBorders>
            <w:vAlign w:val="center"/>
            <w:hideMark/>
          </w:tcPr>
          <w:p w14:paraId="004D219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LEFT BRACKET</w:t>
            </w:r>
          </w:p>
        </w:tc>
      </w:tr>
      <w:tr w:rsidR="00CC4753" w:rsidRPr="006E3480" w14:paraId="27B322C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272726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ext Review</w:t>
            </w:r>
          </w:p>
        </w:tc>
        <w:tc>
          <w:tcPr>
            <w:tcW w:w="3685" w:type="dxa"/>
            <w:tcBorders>
              <w:top w:val="nil"/>
              <w:left w:val="nil"/>
              <w:bottom w:val="single" w:sz="8" w:space="0" w:color="808080"/>
              <w:right w:val="single" w:sz="8" w:space="0" w:color="808080"/>
            </w:tcBorders>
            <w:vAlign w:val="center"/>
            <w:hideMark/>
          </w:tcPr>
          <w:p w14:paraId="2B9C56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ENTER</w:t>
            </w:r>
          </w:p>
        </w:tc>
      </w:tr>
      <w:tr w:rsidR="00CC4753" w:rsidRPr="006E3480" w14:paraId="0DC786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4A9F3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dvanced Navigation</w:t>
            </w:r>
          </w:p>
        </w:tc>
        <w:tc>
          <w:tcPr>
            <w:tcW w:w="3685" w:type="dxa"/>
            <w:tcBorders>
              <w:top w:val="nil"/>
              <w:left w:val="nil"/>
              <w:bottom w:val="single" w:sz="8" w:space="0" w:color="808080"/>
              <w:right w:val="single" w:sz="8" w:space="0" w:color="808080"/>
            </w:tcBorders>
            <w:vAlign w:val="center"/>
            <w:hideMark/>
          </w:tcPr>
          <w:p w14:paraId="2FCAAFD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A</w:t>
            </w:r>
          </w:p>
        </w:tc>
      </w:tr>
    </w:tbl>
    <w:p w14:paraId="3A73F884" w14:textId="77777777" w:rsidR="00CC4753" w:rsidRDefault="00CC4753" w:rsidP="00B93CB5">
      <w:pPr>
        <w:pStyle w:val="Heading4"/>
      </w:pPr>
      <w:r w:rsidRPr="006E3480">
        <w:t>Windows Keystrokes</w:t>
      </w:r>
      <w:r>
        <w:t xml:space="preserve"> – General</w:t>
      </w:r>
    </w:p>
    <w:tbl>
      <w:tblPr>
        <w:tblW w:w="8495" w:type="dxa"/>
        <w:tblLook w:val="04A0" w:firstRow="1" w:lastRow="0" w:firstColumn="1" w:lastColumn="0" w:noHBand="0" w:noVBand="1"/>
      </w:tblPr>
      <w:tblGrid>
        <w:gridCol w:w="4810"/>
        <w:gridCol w:w="3685"/>
      </w:tblGrid>
      <w:tr w:rsidR="00CC4753" w:rsidRPr="006E3480" w14:paraId="4C4CBD1F"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E11BD51"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9988C57"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05F6528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002E1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Get Help</w:t>
            </w:r>
          </w:p>
        </w:tc>
        <w:tc>
          <w:tcPr>
            <w:tcW w:w="3685" w:type="dxa"/>
            <w:tcBorders>
              <w:top w:val="nil"/>
              <w:left w:val="nil"/>
              <w:bottom w:val="single" w:sz="8" w:space="0" w:color="808080"/>
              <w:right w:val="single" w:sz="8" w:space="0" w:color="808080"/>
            </w:tcBorders>
            <w:vAlign w:val="center"/>
            <w:hideMark/>
          </w:tcPr>
          <w:p w14:paraId="1CF534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1</w:t>
            </w:r>
          </w:p>
        </w:tc>
      </w:tr>
      <w:tr w:rsidR="00CC4753" w:rsidRPr="006E3480" w14:paraId="6195159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C964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Start menu</w:t>
            </w:r>
          </w:p>
        </w:tc>
        <w:tc>
          <w:tcPr>
            <w:tcW w:w="3685" w:type="dxa"/>
            <w:tcBorders>
              <w:top w:val="nil"/>
              <w:left w:val="nil"/>
              <w:bottom w:val="single" w:sz="8" w:space="0" w:color="808080"/>
              <w:right w:val="single" w:sz="8" w:space="0" w:color="808080"/>
            </w:tcBorders>
            <w:vAlign w:val="center"/>
            <w:hideMark/>
          </w:tcPr>
          <w:p w14:paraId="2A1ACF72" w14:textId="3FC24B1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SC</w:t>
            </w:r>
          </w:p>
        </w:tc>
      </w:tr>
      <w:tr w:rsidR="00CC4753" w:rsidRPr="006E3480" w14:paraId="5B0BBC9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6A1F2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Windows Explorer</w:t>
            </w:r>
          </w:p>
        </w:tc>
        <w:tc>
          <w:tcPr>
            <w:tcW w:w="3685" w:type="dxa"/>
            <w:tcBorders>
              <w:top w:val="nil"/>
              <w:left w:val="nil"/>
              <w:bottom w:val="single" w:sz="8" w:space="0" w:color="808080"/>
              <w:right w:val="single" w:sz="8" w:space="0" w:color="808080"/>
            </w:tcBorders>
            <w:vAlign w:val="center"/>
            <w:hideMark/>
          </w:tcPr>
          <w:p w14:paraId="1539876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E</w:t>
            </w:r>
          </w:p>
        </w:tc>
      </w:tr>
      <w:tr w:rsidR="00CC4753" w:rsidRPr="006E3480" w14:paraId="364A569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C4F3F6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Run Dialog</w:t>
            </w:r>
          </w:p>
        </w:tc>
        <w:tc>
          <w:tcPr>
            <w:tcW w:w="3685" w:type="dxa"/>
            <w:tcBorders>
              <w:top w:val="nil"/>
              <w:left w:val="nil"/>
              <w:bottom w:val="single" w:sz="8" w:space="0" w:color="808080"/>
              <w:right w:val="single" w:sz="8" w:space="0" w:color="808080"/>
            </w:tcBorders>
            <w:vAlign w:val="center"/>
            <w:hideMark/>
          </w:tcPr>
          <w:p w14:paraId="37403BF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R</w:t>
            </w:r>
          </w:p>
        </w:tc>
      </w:tr>
      <w:tr w:rsidR="00CC4753" w:rsidRPr="006E3480" w14:paraId="5A03FA4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CE7C3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ind File or Folder from Desktop</w:t>
            </w:r>
          </w:p>
        </w:tc>
        <w:tc>
          <w:tcPr>
            <w:tcW w:w="3685" w:type="dxa"/>
            <w:tcBorders>
              <w:top w:val="nil"/>
              <w:left w:val="nil"/>
              <w:bottom w:val="single" w:sz="8" w:space="0" w:color="808080"/>
              <w:right w:val="single" w:sz="8" w:space="0" w:color="808080"/>
            </w:tcBorders>
            <w:vAlign w:val="center"/>
            <w:hideMark/>
          </w:tcPr>
          <w:p w14:paraId="4247DD5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3</w:t>
            </w:r>
          </w:p>
        </w:tc>
      </w:tr>
      <w:tr w:rsidR="00CC4753" w:rsidRPr="006E3480" w14:paraId="70CCC6D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5A51FD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inimize All Applications</w:t>
            </w:r>
          </w:p>
        </w:tc>
        <w:tc>
          <w:tcPr>
            <w:tcW w:w="3685" w:type="dxa"/>
            <w:tcBorders>
              <w:top w:val="nil"/>
              <w:left w:val="nil"/>
              <w:bottom w:val="single" w:sz="8" w:space="0" w:color="808080"/>
              <w:right w:val="single" w:sz="8" w:space="0" w:color="808080"/>
            </w:tcBorders>
            <w:vAlign w:val="center"/>
            <w:hideMark/>
          </w:tcPr>
          <w:p w14:paraId="0AC2DE0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M</w:t>
            </w:r>
          </w:p>
        </w:tc>
      </w:tr>
      <w:tr w:rsidR="00CC4753" w:rsidRPr="006E3480" w14:paraId="3128A7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F4786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witch Between Open Applications</w:t>
            </w:r>
          </w:p>
        </w:tc>
        <w:tc>
          <w:tcPr>
            <w:tcW w:w="3685" w:type="dxa"/>
            <w:tcBorders>
              <w:top w:val="nil"/>
              <w:left w:val="nil"/>
              <w:bottom w:val="single" w:sz="8" w:space="0" w:color="808080"/>
              <w:right w:val="single" w:sz="8" w:space="0" w:color="808080"/>
            </w:tcBorders>
            <w:vAlign w:val="center"/>
            <w:hideMark/>
          </w:tcPr>
          <w:p w14:paraId="0FBBC2B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TAB</w:t>
            </w:r>
          </w:p>
        </w:tc>
      </w:tr>
      <w:tr w:rsidR="00CC4753" w:rsidRPr="006E3480" w14:paraId="7C8DD54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FAE402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Quit the Active Application</w:t>
            </w:r>
          </w:p>
        </w:tc>
        <w:tc>
          <w:tcPr>
            <w:tcW w:w="3685" w:type="dxa"/>
            <w:tcBorders>
              <w:top w:val="nil"/>
              <w:left w:val="nil"/>
              <w:bottom w:val="single" w:sz="8" w:space="0" w:color="808080"/>
              <w:right w:val="single" w:sz="8" w:space="0" w:color="808080"/>
            </w:tcBorders>
            <w:vAlign w:val="center"/>
            <w:hideMark/>
          </w:tcPr>
          <w:p w14:paraId="5AE0C90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F4</w:t>
            </w:r>
          </w:p>
        </w:tc>
      </w:tr>
    </w:tbl>
    <w:p w14:paraId="683D0C84" w14:textId="77777777" w:rsidR="00CC4753" w:rsidRDefault="00CC4753" w:rsidP="00B93CB5">
      <w:pPr>
        <w:pStyle w:val="Heading4"/>
      </w:pPr>
      <w:r w:rsidRPr="006E3480">
        <w:lastRenderedPageBreak/>
        <w:t>For Windows and Menus</w:t>
      </w:r>
    </w:p>
    <w:tbl>
      <w:tblPr>
        <w:tblW w:w="8495" w:type="dxa"/>
        <w:tblLook w:val="04A0" w:firstRow="1" w:lastRow="0" w:firstColumn="1" w:lastColumn="0" w:noHBand="0" w:noVBand="1"/>
      </w:tblPr>
      <w:tblGrid>
        <w:gridCol w:w="4810"/>
        <w:gridCol w:w="3685"/>
      </w:tblGrid>
      <w:tr w:rsidR="00CC4753" w:rsidRPr="006E3480" w14:paraId="24D765B6"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9161579"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2F427D8D"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64D947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65C8A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Application Control Menu</w:t>
            </w:r>
          </w:p>
        </w:tc>
        <w:tc>
          <w:tcPr>
            <w:tcW w:w="3685" w:type="dxa"/>
            <w:tcBorders>
              <w:top w:val="nil"/>
              <w:left w:val="nil"/>
              <w:bottom w:val="single" w:sz="8" w:space="0" w:color="808080"/>
              <w:right w:val="single" w:sz="8" w:space="0" w:color="808080"/>
            </w:tcBorders>
            <w:vAlign w:val="center"/>
            <w:hideMark/>
          </w:tcPr>
          <w:p w14:paraId="39CF070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SPACEBAR</w:t>
            </w:r>
          </w:p>
        </w:tc>
      </w:tr>
      <w:tr w:rsidR="00CC4753" w:rsidRPr="006E3480" w14:paraId="198DA1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44D1B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Current Application’s Menu Bar</w:t>
            </w:r>
          </w:p>
        </w:tc>
        <w:tc>
          <w:tcPr>
            <w:tcW w:w="3685" w:type="dxa"/>
            <w:tcBorders>
              <w:top w:val="nil"/>
              <w:left w:val="nil"/>
              <w:bottom w:val="single" w:sz="8" w:space="0" w:color="808080"/>
              <w:right w:val="single" w:sz="8" w:space="0" w:color="808080"/>
            </w:tcBorders>
            <w:vAlign w:val="center"/>
            <w:hideMark/>
          </w:tcPr>
          <w:p w14:paraId="602F81A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w:t>
            </w:r>
          </w:p>
        </w:tc>
      </w:tr>
      <w:tr w:rsidR="00CC4753" w:rsidRPr="006E3480" w14:paraId="0AA8534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78E64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hoose a Menu Item</w:t>
            </w:r>
          </w:p>
        </w:tc>
        <w:tc>
          <w:tcPr>
            <w:tcW w:w="3685" w:type="dxa"/>
            <w:tcBorders>
              <w:top w:val="nil"/>
              <w:left w:val="nil"/>
              <w:bottom w:val="single" w:sz="8" w:space="0" w:color="808080"/>
              <w:right w:val="single" w:sz="8" w:space="0" w:color="808080"/>
            </w:tcBorders>
            <w:vAlign w:val="center"/>
            <w:hideMark/>
          </w:tcPr>
          <w:p w14:paraId="5E269ED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NTER</w:t>
            </w:r>
          </w:p>
        </w:tc>
      </w:tr>
      <w:tr w:rsidR="00CC4753" w:rsidRPr="006E3480" w14:paraId="10DD70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90AFD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Between Menus</w:t>
            </w:r>
          </w:p>
        </w:tc>
        <w:tc>
          <w:tcPr>
            <w:tcW w:w="3685" w:type="dxa"/>
            <w:tcBorders>
              <w:top w:val="nil"/>
              <w:left w:val="nil"/>
              <w:bottom w:val="single" w:sz="8" w:space="0" w:color="808080"/>
              <w:right w:val="single" w:sz="8" w:space="0" w:color="808080"/>
            </w:tcBorders>
            <w:vAlign w:val="center"/>
            <w:hideMark/>
          </w:tcPr>
          <w:p w14:paraId="27B61F5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ARROW KEYS</w:t>
            </w:r>
          </w:p>
        </w:tc>
      </w:tr>
      <w:tr w:rsidR="00CC4753" w:rsidRPr="006E3480" w14:paraId="25D2535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2535D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or Close a Menu</w:t>
            </w:r>
          </w:p>
        </w:tc>
        <w:tc>
          <w:tcPr>
            <w:tcW w:w="3685" w:type="dxa"/>
            <w:tcBorders>
              <w:top w:val="nil"/>
              <w:left w:val="nil"/>
              <w:bottom w:val="single" w:sz="8" w:space="0" w:color="808080"/>
              <w:right w:val="single" w:sz="8" w:space="0" w:color="808080"/>
            </w:tcBorders>
            <w:vAlign w:val="center"/>
            <w:hideMark/>
          </w:tcPr>
          <w:p w14:paraId="208EEAC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SC</w:t>
            </w:r>
          </w:p>
        </w:tc>
      </w:tr>
      <w:tr w:rsidR="00CC4753" w:rsidRPr="006E3480" w14:paraId="69A5015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0D462D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or Close a Cascading Menu</w:t>
            </w:r>
          </w:p>
        </w:tc>
        <w:tc>
          <w:tcPr>
            <w:tcW w:w="3685" w:type="dxa"/>
            <w:tcBorders>
              <w:top w:val="nil"/>
              <w:left w:val="nil"/>
              <w:bottom w:val="single" w:sz="8" w:space="0" w:color="808080"/>
              <w:right w:val="single" w:sz="8" w:space="0" w:color="808080"/>
            </w:tcBorders>
            <w:vAlign w:val="center"/>
            <w:hideMark/>
          </w:tcPr>
          <w:p w14:paraId="3EE1707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w:t>
            </w:r>
          </w:p>
        </w:tc>
      </w:tr>
      <w:tr w:rsidR="00CC4753" w:rsidRPr="006E3480" w14:paraId="6C2DBE3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322F1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a Child Window Control Menu</w:t>
            </w:r>
          </w:p>
        </w:tc>
        <w:tc>
          <w:tcPr>
            <w:tcW w:w="3685" w:type="dxa"/>
            <w:tcBorders>
              <w:top w:val="nil"/>
              <w:left w:val="nil"/>
              <w:bottom w:val="single" w:sz="8" w:space="0" w:color="808080"/>
              <w:right w:val="single" w:sz="8" w:space="0" w:color="808080"/>
            </w:tcBorders>
            <w:vAlign w:val="center"/>
            <w:hideMark/>
          </w:tcPr>
          <w:p w14:paraId="72456B2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DASH</w:t>
            </w:r>
          </w:p>
        </w:tc>
      </w:tr>
      <w:tr w:rsidR="00CC4753" w:rsidRPr="006E3480" w14:paraId="19A0598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E7439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lose a Child Window</w:t>
            </w:r>
          </w:p>
        </w:tc>
        <w:tc>
          <w:tcPr>
            <w:tcW w:w="3685" w:type="dxa"/>
            <w:tcBorders>
              <w:top w:val="nil"/>
              <w:left w:val="nil"/>
              <w:bottom w:val="single" w:sz="8" w:space="0" w:color="808080"/>
              <w:right w:val="single" w:sz="8" w:space="0" w:color="808080"/>
            </w:tcBorders>
            <w:vAlign w:val="center"/>
            <w:hideMark/>
          </w:tcPr>
          <w:p w14:paraId="101891DC" w14:textId="724AF1B6"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F4</w:t>
            </w:r>
          </w:p>
        </w:tc>
      </w:tr>
      <w:tr w:rsidR="00CC4753" w:rsidRPr="006E3480" w14:paraId="70E958A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9730C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Context Menu</w:t>
            </w:r>
          </w:p>
        </w:tc>
        <w:tc>
          <w:tcPr>
            <w:tcW w:w="3685" w:type="dxa"/>
            <w:tcBorders>
              <w:top w:val="nil"/>
              <w:left w:val="nil"/>
              <w:bottom w:val="single" w:sz="8" w:space="0" w:color="808080"/>
              <w:right w:val="single" w:sz="8" w:space="0" w:color="808080"/>
            </w:tcBorders>
            <w:vAlign w:val="center"/>
            <w:hideMark/>
          </w:tcPr>
          <w:p w14:paraId="3E37775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PPLICATIONS KEY or SHIFT + F10</w:t>
            </w:r>
          </w:p>
        </w:tc>
      </w:tr>
    </w:tbl>
    <w:p w14:paraId="42FA2282" w14:textId="77777777" w:rsidR="00CC4753" w:rsidRDefault="00CC4753" w:rsidP="00B93CB5">
      <w:pPr>
        <w:pStyle w:val="Heading4"/>
      </w:pPr>
      <w:r w:rsidRPr="006E3480">
        <w:t>For Dialog Boxes</w:t>
      </w:r>
    </w:p>
    <w:tbl>
      <w:tblPr>
        <w:tblW w:w="8495" w:type="dxa"/>
        <w:tblLook w:val="04A0" w:firstRow="1" w:lastRow="0" w:firstColumn="1" w:lastColumn="0" w:noHBand="0" w:noVBand="1"/>
      </w:tblPr>
      <w:tblGrid>
        <w:gridCol w:w="4810"/>
        <w:gridCol w:w="3685"/>
      </w:tblGrid>
      <w:tr w:rsidR="00CC4753" w:rsidRPr="006E3480" w14:paraId="3AD6DD67"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10A9F2F"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F898C43"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6AF1B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F883F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hrough Dialog Controls</w:t>
            </w:r>
          </w:p>
        </w:tc>
        <w:tc>
          <w:tcPr>
            <w:tcW w:w="3685" w:type="dxa"/>
            <w:tcBorders>
              <w:top w:val="nil"/>
              <w:left w:val="nil"/>
              <w:bottom w:val="single" w:sz="8" w:space="0" w:color="808080"/>
              <w:right w:val="single" w:sz="8" w:space="0" w:color="808080"/>
            </w:tcBorders>
            <w:vAlign w:val="center"/>
            <w:hideMark/>
          </w:tcPr>
          <w:p w14:paraId="5BEAB85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AB</w:t>
            </w:r>
          </w:p>
        </w:tc>
      </w:tr>
      <w:tr w:rsidR="00CC4753" w:rsidRPr="006E3480" w14:paraId="6873E8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C1D02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Backward Through Dialog Controls</w:t>
            </w:r>
          </w:p>
        </w:tc>
        <w:tc>
          <w:tcPr>
            <w:tcW w:w="3685" w:type="dxa"/>
            <w:tcBorders>
              <w:top w:val="nil"/>
              <w:left w:val="nil"/>
              <w:bottom w:val="single" w:sz="8" w:space="0" w:color="808080"/>
              <w:right w:val="single" w:sz="8" w:space="0" w:color="808080"/>
            </w:tcBorders>
            <w:vAlign w:val="center"/>
            <w:hideMark/>
          </w:tcPr>
          <w:p w14:paraId="245B951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TAB</w:t>
            </w:r>
          </w:p>
        </w:tc>
      </w:tr>
      <w:tr w:rsidR="00CC4753" w:rsidRPr="006E3480" w14:paraId="2E68FC8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BD933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Another Page</w:t>
            </w:r>
          </w:p>
        </w:tc>
        <w:tc>
          <w:tcPr>
            <w:tcW w:w="3685" w:type="dxa"/>
            <w:tcBorders>
              <w:top w:val="nil"/>
              <w:left w:val="nil"/>
              <w:bottom w:val="single" w:sz="8" w:space="0" w:color="808080"/>
              <w:right w:val="single" w:sz="8" w:space="0" w:color="808080"/>
            </w:tcBorders>
            <w:vAlign w:val="center"/>
            <w:hideMark/>
          </w:tcPr>
          <w:p w14:paraId="20C48682" w14:textId="4F87492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TAB</w:t>
            </w:r>
          </w:p>
        </w:tc>
      </w:tr>
      <w:tr w:rsidR="00CC4753" w:rsidRPr="006E3480" w14:paraId="7CB3514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AD601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verse Direction Through Pages</w:t>
            </w:r>
          </w:p>
        </w:tc>
        <w:tc>
          <w:tcPr>
            <w:tcW w:w="3685" w:type="dxa"/>
            <w:tcBorders>
              <w:top w:val="nil"/>
              <w:left w:val="nil"/>
              <w:bottom w:val="single" w:sz="8" w:space="0" w:color="808080"/>
              <w:right w:val="single" w:sz="8" w:space="0" w:color="808080"/>
            </w:tcBorders>
            <w:vAlign w:val="center"/>
            <w:hideMark/>
          </w:tcPr>
          <w:p w14:paraId="724C85BB" w14:textId="5E80BF9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TAB</w:t>
            </w:r>
          </w:p>
        </w:tc>
      </w:tr>
      <w:tr w:rsidR="00CC4753" w:rsidRPr="006E3480" w14:paraId="44A3213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642758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r Deselect in List View</w:t>
            </w:r>
          </w:p>
        </w:tc>
        <w:tc>
          <w:tcPr>
            <w:tcW w:w="3685" w:type="dxa"/>
            <w:tcBorders>
              <w:top w:val="nil"/>
              <w:left w:val="nil"/>
              <w:bottom w:val="single" w:sz="8" w:space="0" w:color="808080"/>
              <w:right w:val="single" w:sz="8" w:space="0" w:color="808080"/>
            </w:tcBorders>
            <w:vAlign w:val="center"/>
            <w:hideMark/>
          </w:tcPr>
          <w:p w14:paraId="3EA46AD4" w14:textId="65B6AAE4" w:rsidR="00CC4753" w:rsidRPr="006E3480" w:rsidRDefault="00CC4753">
            <w:pPr>
              <w:rPr>
                <w:rFonts w:cs="Arial"/>
                <w:color w:val="333333"/>
                <w:sz w:val="26"/>
                <w:szCs w:val="26"/>
                <w:lang w:eastAsia="en-IN"/>
              </w:rPr>
            </w:pPr>
            <w:r w:rsidRPr="006E3480">
              <w:rPr>
                <w:rFonts w:cs="Arial"/>
                <w:color w:val="333333"/>
                <w:sz w:val="26"/>
                <w:szCs w:val="26"/>
                <w:lang w:eastAsia="en-IN"/>
              </w:rPr>
              <w:t>SPACEBAR or </w:t>
            </w:r>
            <w:r w:rsidR="00B05783">
              <w:rPr>
                <w:rFonts w:cs="Arial"/>
                <w:color w:val="333333"/>
                <w:sz w:val="26"/>
                <w:szCs w:val="26"/>
                <w:lang w:eastAsia="en-IN"/>
              </w:rPr>
              <w:t>CTRL</w:t>
            </w:r>
            <w:r w:rsidRPr="006E3480">
              <w:rPr>
                <w:rFonts w:cs="Arial"/>
                <w:color w:val="333333"/>
                <w:sz w:val="26"/>
                <w:szCs w:val="26"/>
                <w:lang w:eastAsia="en-IN"/>
              </w:rPr>
              <w:t xml:space="preserve"> + SPACEBAR</w:t>
            </w:r>
          </w:p>
        </w:tc>
      </w:tr>
      <w:tr w:rsidR="00CC4753" w:rsidRPr="006E3480" w14:paraId="080688E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3EA29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ggle a Check Box On/Off</w:t>
            </w:r>
          </w:p>
        </w:tc>
        <w:tc>
          <w:tcPr>
            <w:tcW w:w="3685" w:type="dxa"/>
            <w:tcBorders>
              <w:top w:val="nil"/>
              <w:left w:val="nil"/>
              <w:bottom w:val="single" w:sz="8" w:space="0" w:color="808080"/>
              <w:right w:val="single" w:sz="8" w:space="0" w:color="808080"/>
            </w:tcBorders>
            <w:vAlign w:val="center"/>
            <w:hideMark/>
          </w:tcPr>
          <w:p w14:paraId="1AF0194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ACEBAR</w:t>
            </w:r>
          </w:p>
        </w:tc>
      </w:tr>
    </w:tbl>
    <w:p w14:paraId="7DBE7355" w14:textId="77777777" w:rsidR="00CC4753" w:rsidRDefault="00CC4753" w:rsidP="00B93CB5">
      <w:pPr>
        <w:pStyle w:val="Heading4"/>
      </w:pPr>
      <w:r w:rsidRPr="006E3480">
        <w:t>For Reading Text</w:t>
      </w:r>
    </w:p>
    <w:tbl>
      <w:tblPr>
        <w:tblW w:w="8495" w:type="dxa"/>
        <w:tblLook w:val="04A0" w:firstRow="1" w:lastRow="0" w:firstColumn="1" w:lastColumn="0" w:noHBand="0" w:noVBand="1"/>
      </w:tblPr>
      <w:tblGrid>
        <w:gridCol w:w="4810"/>
        <w:gridCol w:w="3685"/>
      </w:tblGrid>
      <w:tr w:rsidR="00CC4753" w:rsidRPr="006E3480" w14:paraId="4A46B4D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E5B8249"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67A1EE7A"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35653A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5951D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Character Left</w:t>
            </w:r>
          </w:p>
        </w:tc>
        <w:tc>
          <w:tcPr>
            <w:tcW w:w="3685" w:type="dxa"/>
            <w:tcBorders>
              <w:top w:val="nil"/>
              <w:left w:val="nil"/>
              <w:bottom w:val="single" w:sz="8" w:space="0" w:color="808080"/>
              <w:right w:val="single" w:sz="8" w:space="0" w:color="808080"/>
            </w:tcBorders>
            <w:vAlign w:val="center"/>
            <w:hideMark/>
          </w:tcPr>
          <w:p w14:paraId="1487B63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EFT ARROW</w:t>
            </w:r>
          </w:p>
        </w:tc>
      </w:tr>
      <w:tr w:rsidR="00CC4753" w:rsidRPr="006E3480" w14:paraId="25B1AF6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7713D8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Character Right</w:t>
            </w:r>
          </w:p>
        </w:tc>
        <w:tc>
          <w:tcPr>
            <w:tcW w:w="3685" w:type="dxa"/>
            <w:tcBorders>
              <w:top w:val="nil"/>
              <w:left w:val="nil"/>
              <w:bottom w:val="single" w:sz="8" w:space="0" w:color="808080"/>
              <w:right w:val="single" w:sz="8" w:space="0" w:color="808080"/>
            </w:tcBorders>
            <w:vAlign w:val="center"/>
            <w:hideMark/>
          </w:tcPr>
          <w:p w14:paraId="1E51082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IGHT ARROW</w:t>
            </w:r>
          </w:p>
        </w:tc>
      </w:tr>
      <w:tr w:rsidR="00CC4753" w:rsidRPr="006E3480" w14:paraId="4C48E2C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CA3055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Word Left</w:t>
            </w:r>
          </w:p>
        </w:tc>
        <w:tc>
          <w:tcPr>
            <w:tcW w:w="3685" w:type="dxa"/>
            <w:tcBorders>
              <w:top w:val="nil"/>
              <w:left w:val="nil"/>
              <w:bottom w:val="single" w:sz="8" w:space="0" w:color="808080"/>
              <w:right w:val="single" w:sz="8" w:space="0" w:color="808080"/>
            </w:tcBorders>
            <w:vAlign w:val="center"/>
            <w:hideMark/>
          </w:tcPr>
          <w:p w14:paraId="050FDAC8" w14:textId="071BD92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LEFT ARROW</w:t>
            </w:r>
          </w:p>
        </w:tc>
      </w:tr>
      <w:tr w:rsidR="00CC4753" w:rsidRPr="006E3480" w14:paraId="3BA58ED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330C80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Word Right</w:t>
            </w:r>
          </w:p>
        </w:tc>
        <w:tc>
          <w:tcPr>
            <w:tcW w:w="3685" w:type="dxa"/>
            <w:tcBorders>
              <w:top w:val="nil"/>
              <w:left w:val="nil"/>
              <w:bottom w:val="single" w:sz="8" w:space="0" w:color="808080"/>
              <w:right w:val="single" w:sz="8" w:space="0" w:color="808080"/>
            </w:tcBorders>
            <w:vAlign w:val="center"/>
            <w:hideMark/>
          </w:tcPr>
          <w:p w14:paraId="2175B4CB" w14:textId="19576192"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RIGHT ARROW</w:t>
            </w:r>
          </w:p>
        </w:tc>
      </w:tr>
      <w:tr w:rsidR="00CC4753" w:rsidRPr="006E3480" w14:paraId="221CE32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9657F5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Beginning of Line</w:t>
            </w:r>
          </w:p>
        </w:tc>
        <w:tc>
          <w:tcPr>
            <w:tcW w:w="3685" w:type="dxa"/>
            <w:tcBorders>
              <w:top w:val="nil"/>
              <w:left w:val="nil"/>
              <w:bottom w:val="single" w:sz="8" w:space="0" w:color="808080"/>
              <w:right w:val="single" w:sz="8" w:space="0" w:color="808080"/>
            </w:tcBorders>
            <w:vAlign w:val="center"/>
            <w:hideMark/>
          </w:tcPr>
          <w:p w14:paraId="25D2C6A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HOME</w:t>
            </w:r>
          </w:p>
        </w:tc>
      </w:tr>
      <w:tr w:rsidR="00CC4753" w:rsidRPr="006E3480" w14:paraId="17C880C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42C56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End of Line</w:t>
            </w:r>
          </w:p>
        </w:tc>
        <w:tc>
          <w:tcPr>
            <w:tcW w:w="3685" w:type="dxa"/>
            <w:tcBorders>
              <w:top w:val="nil"/>
              <w:left w:val="nil"/>
              <w:bottom w:val="single" w:sz="8" w:space="0" w:color="808080"/>
              <w:right w:val="single" w:sz="8" w:space="0" w:color="808080"/>
            </w:tcBorders>
            <w:vAlign w:val="center"/>
            <w:hideMark/>
          </w:tcPr>
          <w:p w14:paraId="219CCF4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ND</w:t>
            </w:r>
          </w:p>
        </w:tc>
      </w:tr>
      <w:tr w:rsidR="00CC4753" w:rsidRPr="006E3480" w14:paraId="09210D3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2003B2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Paragraph Up</w:t>
            </w:r>
          </w:p>
        </w:tc>
        <w:tc>
          <w:tcPr>
            <w:tcW w:w="3685" w:type="dxa"/>
            <w:tcBorders>
              <w:top w:val="nil"/>
              <w:left w:val="nil"/>
              <w:bottom w:val="single" w:sz="8" w:space="0" w:color="808080"/>
              <w:right w:val="single" w:sz="8" w:space="0" w:color="808080"/>
            </w:tcBorders>
            <w:vAlign w:val="center"/>
            <w:hideMark/>
          </w:tcPr>
          <w:p w14:paraId="5DEA85EF" w14:textId="60F19A56"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UP ARROW</w:t>
            </w:r>
          </w:p>
        </w:tc>
      </w:tr>
      <w:tr w:rsidR="00CC4753" w:rsidRPr="006E3480" w14:paraId="6FBF41C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04332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Paragraph Down</w:t>
            </w:r>
          </w:p>
        </w:tc>
        <w:tc>
          <w:tcPr>
            <w:tcW w:w="3685" w:type="dxa"/>
            <w:tcBorders>
              <w:top w:val="nil"/>
              <w:left w:val="nil"/>
              <w:bottom w:val="single" w:sz="8" w:space="0" w:color="808080"/>
              <w:right w:val="single" w:sz="8" w:space="0" w:color="808080"/>
            </w:tcBorders>
            <w:vAlign w:val="center"/>
            <w:hideMark/>
          </w:tcPr>
          <w:p w14:paraId="402BEA10" w14:textId="2C5C367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DOWN ARROW</w:t>
            </w:r>
          </w:p>
        </w:tc>
      </w:tr>
      <w:tr w:rsidR="00CC4753" w:rsidRPr="006E3480" w14:paraId="67719C4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4C351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croll Up One Screen</w:t>
            </w:r>
          </w:p>
        </w:tc>
        <w:tc>
          <w:tcPr>
            <w:tcW w:w="3685" w:type="dxa"/>
            <w:tcBorders>
              <w:top w:val="nil"/>
              <w:left w:val="nil"/>
              <w:bottom w:val="single" w:sz="8" w:space="0" w:color="808080"/>
              <w:right w:val="single" w:sz="8" w:space="0" w:color="808080"/>
            </w:tcBorders>
            <w:vAlign w:val="center"/>
            <w:hideMark/>
          </w:tcPr>
          <w:p w14:paraId="619D37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UP</w:t>
            </w:r>
          </w:p>
        </w:tc>
      </w:tr>
      <w:tr w:rsidR="00CC4753" w:rsidRPr="006E3480" w14:paraId="20C4A1D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84C7C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lastRenderedPageBreak/>
              <w:t>Scroll Down One Screen</w:t>
            </w:r>
          </w:p>
        </w:tc>
        <w:tc>
          <w:tcPr>
            <w:tcW w:w="3685" w:type="dxa"/>
            <w:tcBorders>
              <w:top w:val="nil"/>
              <w:left w:val="nil"/>
              <w:bottom w:val="single" w:sz="8" w:space="0" w:color="808080"/>
              <w:right w:val="single" w:sz="8" w:space="0" w:color="808080"/>
            </w:tcBorders>
            <w:vAlign w:val="center"/>
            <w:hideMark/>
          </w:tcPr>
          <w:p w14:paraId="5CF0E66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DOWN</w:t>
            </w:r>
          </w:p>
        </w:tc>
      </w:tr>
      <w:tr w:rsidR="00CC4753" w:rsidRPr="006E3480" w14:paraId="53A1242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8272F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Beginning</w:t>
            </w:r>
          </w:p>
        </w:tc>
        <w:tc>
          <w:tcPr>
            <w:tcW w:w="3685" w:type="dxa"/>
            <w:tcBorders>
              <w:top w:val="nil"/>
              <w:left w:val="nil"/>
              <w:bottom w:val="single" w:sz="8" w:space="0" w:color="808080"/>
              <w:right w:val="single" w:sz="8" w:space="0" w:color="808080"/>
            </w:tcBorders>
            <w:vAlign w:val="center"/>
            <w:hideMark/>
          </w:tcPr>
          <w:p w14:paraId="5180C20C" w14:textId="1273B05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HOME</w:t>
            </w:r>
          </w:p>
        </w:tc>
      </w:tr>
      <w:tr w:rsidR="00CC4753" w:rsidRPr="006E3480" w14:paraId="76504F5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7F56F5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End</w:t>
            </w:r>
          </w:p>
        </w:tc>
        <w:tc>
          <w:tcPr>
            <w:tcW w:w="3685" w:type="dxa"/>
            <w:tcBorders>
              <w:top w:val="nil"/>
              <w:left w:val="nil"/>
              <w:bottom w:val="single" w:sz="8" w:space="0" w:color="808080"/>
              <w:right w:val="single" w:sz="8" w:space="0" w:color="808080"/>
            </w:tcBorders>
            <w:vAlign w:val="center"/>
            <w:hideMark/>
          </w:tcPr>
          <w:p w14:paraId="4DBD681F" w14:textId="633844E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ND</w:t>
            </w:r>
          </w:p>
        </w:tc>
      </w:tr>
    </w:tbl>
    <w:p w14:paraId="0200B3E5" w14:textId="77777777" w:rsidR="00CC4753" w:rsidRDefault="00CC4753" w:rsidP="00B93CB5">
      <w:pPr>
        <w:pStyle w:val="Heading4"/>
      </w:pPr>
      <w:r w:rsidRPr="006E3480">
        <w:t>For Editing Text</w:t>
      </w:r>
    </w:p>
    <w:tbl>
      <w:tblPr>
        <w:tblW w:w="8495" w:type="dxa"/>
        <w:tblLook w:val="04A0" w:firstRow="1" w:lastRow="0" w:firstColumn="1" w:lastColumn="0" w:noHBand="0" w:noVBand="1"/>
      </w:tblPr>
      <w:tblGrid>
        <w:gridCol w:w="4810"/>
        <w:gridCol w:w="3685"/>
      </w:tblGrid>
      <w:tr w:rsidR="00CC4753" w:rsidRPr="006E3480" w14:paraId="3DD67298"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70021242"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A83656B"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4403D48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6F6F7F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opy</w:t>
            </w:r>
          </w:p>
        </w:tc>
        <w:tc>
          <w:tcPr>
            <w:tcW w:w="3685" w:type="dxa"/>
            <w:tcBorders>
              <w:top w:val="nil"/>
              <w:left w:val="nil"/>
              <w:bottom w:val="single" w:sz="8" w:space="0" w:color="808080"/>
              <w:right w:val="single" w:sz="8" w:space="0" w:color="808080"/>
            </w:tcBorders>
            <w:vAlign w:val="center"/>
            <w:hideMark/>
          </w:tcPr>
          <w:p w14:paraId="2B93111A" w14:textId="5B58C32A"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C</w:t>
            </w:r>
          </w:p>
        </w:tc>
      </w:tr>
      <w:tr w:rsidR="00CC4753" w:rsidRPr="006E3480" w14:paraId="518590C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FD473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ut</w:t>
            </w:r>
          </w:p>
        </w:tc>
        <w:tc>
          <w:tcPr>
            <w:tcW w:w="3685" w:type="dxa"/>
            <w:tcBorders>
              <w:top w:val="nil"/>
              <w:left w:val="nil"/>
              <w:bottom w:val="single" w:sz="8" w:space="0" w:color="808080"/>
              <w:right w:val="single" w:sz="8" w:space="0" w:color="808080"/>
            </w:tcBorders>
            <w:vAlign w:val="center"/>
            <w:hideMark/>
          </w:tcPr>
          <w:p w14:paraId="4CA0D7D9" w14:textId="0578F03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X</w:t>
            </w:r>
          </w:p>
        </w:tc>
      </w:tr>
      <w:tr w:rsidR="00CC4753" w:rsidRPr="006E3480" w14:paraId="056B7A6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0EE5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ste</w:t>
            </w:r>
          </w:p>
        </w:tc>
        <w:tc>
          <w:tcPr>
            <w:tcW w:w="3685" w:type="dxa"/>
            <w:tcBorders>
              <w:top w:val="nil"/>
              <w:left w:val="nil"/>
              <w:bottom w:val="single" w:sz="8" w:space="0" w:color="808080"/>
              <w:right w:val="single" w:sz="8" w:space="0" w:color="808080"/>
            </w:tcBorders>
            <w:vAlign w:val="center"/>
            <w:hideMark/>
          </w:tcPr>
          <w:p w14:paraId="3280773F" w14:textId="57AC6CA8"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V</w:t>
            </w:r>
          </w:p>
        </w:tc>
      </w:tr>
      <w:tr w:rsidR="00CC4753" w:rsidRPr="006E3480" w14:paraId="700AD99D" w14:textId="77777777" w:rsidTr="00B93CB5">
        <w:trPr>
          <w:trHeight w:val="1005"/>
        </w:trPr>
        <w:tc>
          <w:tcPr>
            <w:tcW w:w="4810" w:type="dxa"/>
            <w:tcBorders>
              <w:top w:val="nil"/>
              <w:left w:val="single" w:sz="8" w:space="0" w:color="808080"/>
              <w:bottom w:val="single" w:sz="8" w:space="0" w:color="808080"/>
              <w:right w:val="single" w:sz="8" w:space="0" w:color="808080"/>
            </w:tcBorders>
            <w:vAlign w:val="center"/>
            <w:hideMark/>
          </w:tcPr>
          <w:p w14:paraId="0743F5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ad Clipboard Contents (Desktop or Laptop Layout)</w:t>
            </w:r>
          </w:p>
        </w:tc>
        <w:tc>
          <w:tcPr>
            <w:tcW w:w="3685" w:type="dxa"/>
            <w:tcBorders>
              <w:top w:val="nil"/>
              <w:left w:val="nil"/>
              <w:bottom w:val="single" w:sz="8" w:space="0" w:color="808080"/>
              <w:right w:val="single" w:sz="8" w:space="0" w:color="808080"/>
            </w:tcBorders>
            <w:vAlign w:val="center"/>
            <w:hideMark/>
          </w:tcPr>
          <w:p w14:paraId="5538686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INSERT + X or WINDOWS KEY + CAPS LOCK + X</w:t>
            </w:r>
          </w:p>
        </w:tc>
      </w:tr>
      <w:tr w:rsidR="00CC4753" w:rsidRPr="006E3480" w14:paraId="285EE02A" w14:textId="77777777" w:rsidTr="00B93CB5">
        <w:trPr>
          <w:trHeight w:val="1005"/>
        </w:trPr>
        <w:tc>
          <w:tcPr>
            <w:tcW w:w="4810" w:type="dxa"/>
            <w:tcBorders>
              <w:top w:val="nil"/>
              <w:left w:val="single" w:sz="8" w:space="0" w:color="808080"/>
              <w:bottom w:val="single" w:sz="8" w:space="0" w:color="808080"/>
              <w:right w:val="single" w:sz="8" w:space="0" w:color="808080"/>
            </w:tcBorders>
            <w:vAlign w:val="center"/>
            <w:hideMark/>
          </w:tcPr>
          <w:p w14:paraId="6B4B48D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Virtualize Clipboard Contents (Desktop or Laptop Layout)</w:t>
            </w:r>
          </w:p>
        </w:tc>
        <w:tc>
          <w:tcPr>
            <w:tcW w:w="3685" w:type="dxa"/>
            <w:tcBorders>
              <w:top w:val="nil"/>
              <w:left w:val="nil"/>
              <w:bottom w:val="single" w:sz="8" w:space="0" w:color="808080"/>
              <w:right w:val="single" w:sz="8" w:space="0" w:color="808080"/>
            </w:tcBorders>
            <w:vAlign w:val="center"/>
            <w:hideMark/>
          </w:tcPr>
          <w:p w14:paraId="4235E3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INSERT + SPACEBAR followed by C or CAPS LOCK + SPACEBAR followed by C</w:t>
            </w:r>
          </w:p>
        </w:tc>
      </w:tr>
      <w:tr w:rsidR="00CC4753" w:rsidRPr="006E3480" w14:paraId="7C29C4E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CA6C2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Undo</w:t>
            </w:r>
          </w:p>
        </w:tc>
        <w:tc>
          <w:tcPr>
            <w:tcW w:w="3685" w:type="dxa"/>
            <w:tcBorders>
              <w:top w:val="nil"/>
              <w:left w:val="nil"/>
              <w:bottom w:val="single" w:sz="8" w:space="0" w:color="808080"/>
              <w:right w:val="single" w:sz="8" w:space="0" w:color="808080"/>
            </w:tcBorders>
            <w:vAlign w:val="center"/>
            <w:hideMark/>
          </w:tcPr>
          <w:p w14:paraId="22A3ACD2" w14:textId="5715879C"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Z</w:t>
            </w:r>
          </w:p>
        </w:tc>
      </w:tr>
      <w:tr w:rsidR="00CC4753" w:rsidRPr="006E3480" w14:paraId="479361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7409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Current Character</w:t>
            </w:r>
          </w:p>
        </w:tc>
        <w:tc>
          <w:tcPr>
            <w:tcW w:w="3685" w:type="dxa"/>
            <w:tcBorders>
              <w:top w:val="nil"/>
              <w:left w:val="nil"/>
              <w:bottom w:val="single" w:sz="8" w:space="0" w:color="808080"/>
              <w:right w:val="single" w:sz="8" w:space="0" w:color="808080"/>
            </w:tcBorders>
            <w:vAlign w:val="center"/>
            <w:hideMark/>
          </w:tcPr>
          <w:p w14:paraId="239FE14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w:t>
            </w:r>
          </w:p>
        </w:tc>
      </w:tr>
      <w:tr w:rsidR="00CC4753" w:rsidRPr="006E3480" w14:paraId="0A307D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03CE2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Prior Character</w:t>
            </w:r>
          </w:p>
        </w:tc>
        <w:tc>
          <w:tcPr>
            <w:tcW w:w="3685" w:type="dxa"/>
            <w:tcBorders>
              <w:top w:val="nil"/>
              <w:left w:val="nil"/>
              <w:bottom w:val="single" w:sz="8" w:space="0" w:color="808080"/>
              <w:right w:val="single" w:sz="8" w:space="0" w:color="808080"/>
            </w:tcBorders>
            <w:vAlign w:val="center"/>
            <w:hideMark/>
          </w:tcPr>
          <w:p w14:paraId="3908304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BACKSPACE</w:t>
            </w:r>
          </w:p>
        </w:tc>
      </w:tr>
      <w:tr w:rsidR="00CC4753" w:rsidRPr="006E3480" w14:paraId="7E8B013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58727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Character Left</w:t>
            </w:r>
          </w:p>
        </w:tc>
        <w:tc>
          <w:tcPr>
            <w:tcW w:w="3685" w:type="dxa"/>
            <w:tcBorders>
              <w:top w:val="nil"/>
              <w:left w:val="nil"/>
              <w:bottom w:val="single" w:sz="8" w:space="0" w:color="808080"/>
              <w:right w:val="single" w:sz="8" w:space="0" w:color="808080"/>
            </w:tcBorders>
            <w:vAlign w:val="center"/>
            <w:hideMark/>
          </w:tcPr>
          <w:p w14:paraId="392C963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LEFT ARROW</w:t>
            </w:r>
          </w:p>
        </w:tc>
      </w:tr>
      <w:tr w:rsidR="00CC4753" w:rsidRPr="006E3480" w14:paraId="0BFD3FE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5BB56E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Character Right</w:t>
            </w:r>
          </w:p>
        </w:tc>
        <w:tc>
          <w:tcPr>
            <w:tcW w:w="3685" w:type="dxa"/>
            <w:tcBorders>
              <w:top w:val="nil"/>
              <w:left w:val="nil"/>
              <w:bottom w:val="single" w:sz="8" w:space="0" w:color="808080"/>
              <w:right w:val="single" w:sz="8" w:space="0" w:color="808080"/>
            </w:tcBorders>
            <w:vAlign w:val="center"/>
            <w:hideMark/>
          </w:tcPr>
          <w:p w14:paraId="6F00C7C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RIGHT ARROW</w:t>
            </w:r>
          </w:p>
        </w:tc>
      </w:tr>
      <w:tr w:rsidR="00CC4753" w:rsidRPr="006E3480" w14:paraId="5B37A7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88C7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Word Left</w:t>
            </w:r>
          </w:p>
        </w:tc>
        <w:tc>
          <w:tcPr>
            <w:tcW w:w="3685" w:type="dxa"/>
            <w:tcBorders>
              <w:top w:val="nil"/>
              <w:left w:val="nil"/>
              <w:bottom w:val="single" w:sz="8" w:space="0" w:color="808080"/>
              <w:right w:val="single" w:sz="8" w:space="0" w:color="808080"/>
            </w:tcBorders>
            <w:vAlign w:val="center"/>
            <w:hideMark/>
          </w:tcPr>
          <w:p w14:paraId="535E1425" w14:textId="54D0CBC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LEFT ARROW</w:t>
            </w:r>
          </w:p>
        </w:tc>
      </w:tr>
      <w:tr w:rsidR="00CC4753" w:rsidRPr="006E3480" w14:paraId="457E265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32432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Word Right</w:t>
            </w:r>
          </w:p>
        </w:tc>
        <w:tc>
          <w:tcPr>
            <w:tcW w:w="3685" w:type="dxa"/>
            <w:tcBorders>
              <w:top w:val="nil"/>
              <w:left w:val="nil"/>
              <w:bottom w:val="single" w:sz="8" w:space="0" w:color="808080"/>
              <w:right w:val="single" w:sz="8" w:space="0" w:color="808080"/>
            </w:tcBorders>
            <w:vAlign w:val="center"/>
            <w:hideMark/>
          </w:tcPr>
          <w:p w14:paraId="00472C61" w14:textId="6C2BC365"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RIGHT ARROW</w:t>
            </w:r>
          </w:p>
        </w:tc>
      </w:tr>
      <w:tr w:rsidR="00CC4753" w:rsidRPr="006E3480" w14:paraId="14F43E7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92615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Beginning of Line</w:t>
            </w:r>
          </w:p>
        </w:tc>
        <w:tc>
          <w:tcPr>
            <w:tcW w:w="3685" w:type="dxa"/>
            <w:tcBorders>
              <w:top w:val="nil"/>
              <w:left w:val="nil"/>
              <w:bottom w:val="single" w:sz="8" w:space="0" w:color="808080"/>
              <w:right w:val="single" w:sz="8" w:space="0" w:color="808080"/>
            </w:tcBorders>
            <w:vAlign w:val="center"/>
            <w:hideMark/>
          </w:tcPr>
          <w:p w14:paraId="71AD005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HOME</w:t>
            </w:r>
          </w:p>
        </w:tc>
      </w:tr>
      <w:tr w:rsidR="00CC4753" w:rsidRPr="006E3480" w14:paraId="559E6BC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0C275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End of Line</w:t>
            </w:r>
          </w:p>
        </w:tc>
        <w:tc>
          <w:tcPr>
            <w:tcW w:w="3685" w:type="dxa"/>
            <w:tcBorders>
              <w:top w:val="nil"/>
              <w:left w:val="nil"/>
              <w:bottom w:val="single" w:sz="8" w:space="0" w:color="808080"/>
              <w:right w:val="single" w:sz="8" w:space="0" w:color="808080"/>
            </w:tcBorders>
            <w:vAlign w:val="center"/>
            <w:hideMark/>
          </w:tcPr>
          <w:p w14:paraId="624D96C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END</w:t>
            </w:r>
          </w:p>
        </w:tc>
      </w:tr>
      <w:tr w:rsidR="00CC4753" w:rsidRPr="006E3480" w14:paraId="2E570FE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993AB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Beginning</w:t>
            </w:r>
          </w:p>
        </w:tc>
        <w:tc>
          <w:tcPr>
            <w:tcW w:w="3685" w:type="dxa"/>
            <w:tcBorders>
              <w:top w:val="nil"/>
              <w:left w:val="nil"/>
              <w:bottom w:val="single" w:sz="8" w:space="0" w:color="808080"/>
              <w:right w:val="single" w:sz="8" w:space="0" w:color="808080"/>
            </w:tcBorders>
            <w:vAlign w:val="center"/>
            <w:hideMark/>
          </w:tcPr>
          <w:p w14:paraId="466F13CA" w14:textId="5B875AC8"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HOME</w:t>
            </w:r>
          </w:p>
        </w:tc>
      </w:tr>
      <w:tr w:rsidR="00CC4753" w:rsidRPr="006E3480" w14:paraId="312C4CD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D0959B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End</w:t>
            </w:r>
          </w:p>
        </w:tc>
        <w:tc>
          <w:tcPr>
            <w:tcW w:w="3685" w:type="dxa"/>
            <w:tcBorders>
              <w:top w:val="nil"/>
              <w:left w:val="nil"/>
              <w:bottom w:val="single" w:sz="8" w:space="0" w:color="808080"/>
              <w:right w:val="single" w:sz="8" w:space="0" w:color="808080"/>
            </w:tcBorders>
            <w:vAlign w:val="center"/>
            <w:hideMark/>
          </w:tcPr>
          <w:p w14:paraId="4AC2E086" w14:textId="48A28A8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END</w:t>
            </w:r>
          </w:p>
        </w:tc>
      </w:tr>
      <w:tr w:rsidR="00CC4753" w:rsidRPr="006E3480" w14:paraId="1472C7B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8DD8D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All</w:t>
            </w:r>
          </w:p>
        </w:tc>
        <w:tc>
          <w:tcPr>
            <w:tcW w:w="3685" w:type="dxa"/>
            <w:tcBorders>
              <w:top w:val="nil"/>
              <w:left w:val="nil"/>
              <w:bottom w:val="single" w:sz="8" w:space="0" w:color="808080"/>
              <w:right w:val="single" w:sz="8" w:space="0" w:color="808080"/>
            </w:tcBorders>
            <w:vAlign w:val="center"/>
            <w:hideMark/>
          </w:tcPr>
          <w:p w14:paraId="5BC44AB4" w14:textId="383E714F"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A</w:t>
            </w:r>
          </w:p>
        </w:tc>
      </w:tr>
    </w:tbl>
    <w:p w14:paraId="12656A2A" w14:textId="77777777" w:rsidR="00CC4753" w:rsidRDefault="00CC4753" w:rsidP="00B93CB5">
      <w:pPr>
        <w:pStyle w:val="Heading4"/>
      </w:pPr>
      <w:r w:rsidRPr="006E3480">
        <w:t>For Windows Explorer</w:t>
      </w:r>
    </w:p>
    <w:tbl>
      <w:tblPr>
        <w:tblW w:w="8495" w:type="dxa"/>
        <w:tblLook w:val="04A0" w:firstRow="1" w:lastRow="0" w:firstColumn="1" w:lastColumn="0" w:noHBand="0" w:noVBand="1"/>
      </w:tblPr>
      <w:tblGrid>
        <w:gridCol w:w="4810"/>
        <w:gridCol w:w="3685"/>
      </w:tblGrid>
      <w:tr w:rsidR="00CC4753" w:rsidRPr="006E3480" w14:paraId="2AF4CD02"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7A69231"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2C433FD6"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69E618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699E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files</w:t>
            </w:r>
          </w:p>
        </w:tc>
        <w:tc>
          <w:tcPr>
            <w:tcW w:w="3685" w:type="dxa"/>
            <w:tcBorders>
              <w:top w:val="nil"/>
              <w:left w:val="nil"/>
              <w:bottom w:val="single" w:sz="8" w:space="0" w:color="808080"/>
              <w:right w:val="single" w:sz="8" w:space="0" w:color="808080"/>
            </w:tcBorders>
            <w:vAlign w:val="center"/>
            <w:hideMark/>
          </w:tcPr>
          <w:p w14:paraId="4AF3112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w:t>
            </w:r>
          </w:p>
        </w:tc>
      </w:tr>
      <w:tr w:rsidR="00CC4753" w:rsidRPr="006E3480" w14:paraId="3C49818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B3D3E9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name a file or folder</w:t>
            </w:r>
          </w:p>
        </w:tc>
        <w:tc>
          <w:tcPr>
            <w:tcW w:w="3685" w:type="dxa"/>
            <w:tcBorders>
              <w:top w:val="nil"/>
              <w:left w:val="nil"/>
              <w:bottom w:val="single" w:sz="8" w:space="0" w:color="808080"/>
              <w:right w:val="single" w:sz="8" w:space="0" w:color="808080"/>
            </w:tcBorders>
            <w:vAlign w:val="center"/>
            <w:hideMark/>
          </w:tcPr>
          <w:p w14:paraId="379723E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2</w:t>
            </w:r>
          </w:p>
        </w:tc>
      </w:tr>
      <w:tr w:rsidR="00CC4753" w:rsidRPr="006E3480" w14:paraId="0E6EE5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AFBEB3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Properties for Selected File or Folder</w:t>
            </w:r>
          </w:p>
        </w:tc>
        <w:tc>
          <w:tcPr>
            <w:tcW w:w="3685" w:type="dxa"/>
            <w:tcBorders>
              <w:top w:val="nil"/>
              <w:left w:val="nil"/>
              <w:bottom w:val="single" w:sz="8" w:space="0" w:color="808080"/>
              <w:right w:val="single" w:sz="8" w:space="0" w:color="808080"/>
            </w:tcBorders>
            <w:vAlign w:val="center"/>
            <w:hideMark/>
          </w:tcPr>
          <w:p w14:paraId="5D7C8E6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ENTER</w:t>
            </w:r>
          </w:p>
        </w:tc>
      </w:tr>
      <w:tr w:rsidR="00CC4753" w:rsidRPr="006E3480" w14:paraId="32EA444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F6AE79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lastRenderedPageBreak/>
              <w:t>Refresh a window</w:t>
            </w:r>
          </w:p>
        </w:tc>
        <w:tc>
          <w:tcPr>
            <w:tcW w:w="3685" w:type="dxa"/>
            <w:tcBorders>
              <w:top w:val="nil"/>
              <w:left w:val="nil"/>
              <w:bottom w:val="single" w:sz="8" w:space="0" w:color="808080"/>
              <w:right w:val="single" w:sz="8" w:space="0" w:color="808080"/>
            </w:tcBorders>
            <w:vAlign w:val="center"/>
            <w:hideMark/>
          </w:tcPr>
          <w:p w14:paraId="5342560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5</w:t>
            </w:r>
          </w:p>
        </w:tc>
      </w:tr>
      <w:tr w:rsidR="00CC4753" w:rsidRPr="006E3480" w14:paraId="155A730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049F81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witch between panes</w:t>
            </w:r>
          </w:p>
        </w:tc>
        <w:tc>
          <w:tcPr>
            <w:tcW w:w="3685" w:type="dxa"/>
            <w:tcBorders>
              <w:top w:val="nil"/>
              <w:left w:val="nil"/>
              <w:bottom w:val="single" w:sz="8" w:space="0" w:color="808080"/>
              <w:right w:val="single" w:sz="8" w:space="0" w:color="808080"/>
            </w:tcBorders>
            <w:vAlign w:val="center"/>
            <w:hideMark/>
          </w:tcPr>
          <w:p w14:paraId="10BF48D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AB and SHIFT + TAB</w:t>
            </w:r>
          </w:p>
        </w:tc>
      </w:tr>
      <w:tr w:rsidR="00CC4753" w:rsidRPr="006E3480" w14:paraId="29D227D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FC28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Go up one level</w:t>
            </w:r>
          </w:p>
        </w:tc>
        <w:tc>
          <w:tcPr>
            <w:tcW w:w="3685" w:type="dxa"/>
            <w:tcBorders>
              <w:top w:val="nil"/>
              <w:left w:val="nil"/>
              <w:bottom w:val="single" w:sz="8" w:space="0" w:color="808080"/>
              <w:right w:val="single" w:sz="8" w:space="0" w:color="808080"/>
            </w:tcBorders>
            <w:vAlign w:val="center"/>
            <w:hideMark/>
          </w:tcPr>
          <w:p w14:paraId="6998E6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BACKSPACE</w:t>
            </w:r>
          </w:p>
        </w:tc>
      </w:tr>
    </w:tbl>
    <w:p w14:paraId="7E4F0A70" w14:textId="77777777" w:rsidR="00CC4753" w:rsidRDefault="00CC4753" w:rsidP="00CC4753"/>
    <w:p w14:paraId="395078C1" w14:textId="77777777" w:rsidR="00CC4753" w:rsidRPr="009B69D2" w:rsidRDefault="00CC4753" w:rsidP="00CC4753"/>
    <w:p w14:paraId="76A95DB0" w14:textId="77777777" w:rsidR="005D1A58" w:rsidRPr="005D1A58" w:rsidRDefault="005D1A58" w:rsidP="005D1A58">
      <w:pPr>
        <w:rPr>
          <w:lang w:eastAsia="en-IN"/>
        </w:rPr>
      </w:pPr>
    </w:p>
    <w:p w14:paraId="23CABA23" w14:textId="53C0E320" w:rsidR="005D1A58" w:rsidRPr="005D1A58" w:rsidRDefault="005D1A58" w:rsidP="005D1A58">
      <w:pPr>
        <w:pStyle w:val="Heading3"/>
        <w:rPr>
          <w:lang w:eastAsia="en-IN"/>
        </w:rPr>
      </w:pPr>
      <w:bookmarkStart w:id="1506" w:name="_NVDA_Commands:"/>
      <w:bookmarkStart w:id="1507" w:name="_Toc180667301"/>
      <w:bookmarkEnd w:id="1506"/>
      <w:r>
        <w:rPr>
          <w:lang w:eastAsia="en-IN"/>
        </w:rPr>
        <w:t>NVDA Commands:</w:t>
      </w:r>
      <w:bookmarkEnd w:id="1507"/>
    </w:p>
    <w:p w14:paraId="3A6DB7E7" w14:textId="77777777" w:rsidR="005835CB" w:rsidRDefault="005835CB" w:rsidP="009901FA">
      <w:pPr>
        <w:rPr>
          <w:lang w:eastAsia="en-IN"/>
        </w:rPr>
      </w:pPr>
    </w:p>
    <w:p w14:paraId="45EFD135" w14:textId="02CB820E" w:rsidR="005835CB" w:rsidRDefault="006414AD" w:rsidP="009901FA">
      <w:pPr>
        <w:rPr>
          <w:lang w:eastAsia="en-IN"/>
        </w:rPr>
      </w:pPr>
      <w:r>
        <w:rPr>
          <w:lang w:eastAsia="en-IN"/>
        </w:rPr>
        <w:t xml:space="preserve">Note: </w:t>
      </w:r>
      <w:r w:rsidRPr="006414AD">
        <w:rPr>
          <w:lang w:eastAsia="en-IN"/>
        </w:rPr>
        <w:t xml:space="preserve">Many of these commands use the NVDA key. The NVDA key is the insert key (Fn + F11). NVDA can also be configured to use the </w:t>
      </w:r>
      <w:r w:rsidR="00023BFB" w:rsidRPr="006414AD">
        <w:rPr>
          <w:lang w:eastAsia="en-IN"/>
        </w:rPr>
        <w:t>caps lock</w:t>
      </w:r>
      <w:r w:rsidRPr="006414AD">
        <w:rPr>
          <w:lang w:eastAsia="en-IN"/>
        </w:rPr>
        <w:t xml:space="preserve"> key as the NVDA key.</w:t>
      </w:r>
    </w:p>
    <w:p w14:paraId="0EA90D44" w14:textId="77777777" w:rsidR="006414AD" w:rsidRDefault="006414AD" w:rsidP="009901FA">
      <w:pPr>
        <w:rPr>
          <w:lang w:eastAsia="en-IN"/>
        </w:rPr>
      </w:pPr>
    </w:p>
    <w:p w14:paraId="5B01315C" w14:textId="4CCD4CA7" w:rsidR="006414AD" w:rsidRDefault="00A91368" w:rsidP="00A91368">
      <w:pPr>
        <w:pStyle w:val="Heading4"/>
        <w:rPr>
          <w:lang w:eastAsia="en-IN"/>
        </w:rPr>
      </w:pPr>
      <w:r w:rsidRPr="00A91368">
        <w:rPr>
          <w:lang w:eastAsia="en-IN"/>
        </w:rPr>
        <w:t>Global commands</w:t>
      </w:r>
    </w:p>
    <w:tbl>
      <w:tblPr>
        <w:tblW w:w="8495" w:type="dxa"/>
        <w:tblLook w:val="04A0" w:firstRow="1" w:lastRow="0" w:firstColumn="1" w:lastColumn="0" w:noHBand="0" w:noVBand="1"/>
      </w:tblPr>
      <w:tblGrid>
        <w:gridCol w:w="4810"/>
        <w:gridCol w:w="3685"/>
      </w:tblGrid>
      <w:tr w:rsidR="004E711C" w:rsidRPr="004E711C" w14:paraId="09F60AF6"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6C029C7" w14:textId="77777777" w:rsidR="004E711C" w:rsidRPr="004E711C" w:rsidRDefault="004E711C" w:rsidP="004E711C">
            <w:pPr>
              <w:rPr>
                <w:rFonts w:cs="Arial"/>
                <w:b/>
                <w:bCs/>
                <w:color w:val="333333"/>
                <w:sz w:val="26"/>
                <w:szCs w:val="26"/>
                <w:lang w:val="en-IN" w:eastAsia="en-IN"/>
              </w:rPr>
            </w:pPr>
            <w:r w:rsidRPr="004E711C">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50F6082" w14:textId="77777777" w:rsidR="004E711C" w:rsidRPr="004E711C" w:rsidRDefault="004E711C" w:rsidP="004E711C">
            <w:pPr>
              <w:rPr>
                <w:rFonts w:cs="Arial"/>
                <w:b/>
                <w:bCs/>
                <w:color w:val="333333"/>
                <w:sz w:val="26"/>
                <w:szCs w:val="26"/>
                <w:lang w:val="en-IN" w:eastAsia="en-IN"/>
              </w:rPr>
            </w:pPr>
            <w:r w:rsidRPr="004E711C">
              <w:rPr>
                <w:rFonts w:cs="Arial"/>
                <w:b/>
                <w:bCs/>
                <w:color w:val="333333"/>
                <w:sz w:val="26"/>
                <w:szCs w:val="26"/>
                <w:lang w:val="en-IN" w:eastAsia="en-IN"/>
              </w:rPr>
              <w:t>Keystroke</w:t>
            </w:r>
          </w:p>
        </w:tc>
      </w:tr>
      <w:tr w:rsidR="004E711C" w:rsidRPr="004E711C" w14:paraId="2CEC7AF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F0F2787"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top speech</w:t>
            </w:r>
          </w:p>
        </w:tc>
        <w:tc>
          <w:tcPr>
            <w:tcW w:w="3685" w:type="dxa"/>
            <w:tcBorders>
              <w:top w:val="nil"/>
              <w:left w:val="nil"/>
              <w:bottom w:val="single" w:sz="8" w:space="0" w:color="808080"/>
              <w:right w:val="single" w:sz="8" w:space="0" w:color="808080"/>
            </w:tcBorders>
            <w:vAlign w:val="center"/>
            <w:hideMark/>
          </w:tcPr>
          <w:p w14:paraId="436C4DAB" w14:textId="2B998C3E" w:rsidR="004E711C" w:rsidRPr="004E711C" w:rsidRDefault="00B05783" w:rsidP="004E711C">
            <w:pPr>
              <w:rPr>
                <w:rFonts w:cs="Arial"/>
                <w:color w:val="333333"/>
                <w:sz w:val="26"/>
                <w:szCs w:val="26"/>
                <w:lang w:val="en-IN" w:eastAsia="en-IN"/>
              </w:rPr>
            </w:pPr>
            <w:r>
              <w:rPr>
                <w:rFonts w:cs="Arial"/>
                <w:color w:val="333333"/>
                <w:sz w:val="26"/>
                <w:szCs w:val="26"/>
                <w:lang w:val="en-IN" w:eastAsia="en-IN"/>
              </w:rPr>
              <w:t>CTRL</w:t>
            </w:r>
          </w:p>
        </w:tc>
      </w:tr>
      <w:tr w:rsidR="004E711C" w:rsidRPr="004E711C" w14:paraId="1A43301A"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736AB3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Pause or resume speech</w:t>
            </w:r>
          </w:p>
        </w:tc>
        <w:tc>
          <w:tcPr>
            <w:tcW w:w="3685" w:type="dxa"/>
            <w:tcBorders>
              <w:top w:val="nil"/>
              <w:left w:val="nil"/>
              <w:bottom w:val="single" w:sz="8" w:space="0" w:color="808080"/>
              <w:right w:val="single" w:sz="8" w:space="0" w:color="808080"/>
            </w:tcBorders>
            <w:vAlign w:val="center"/>
            <w:hideMark/>
          </w:tcPr>
          <w:p w14:paraId="5752B052"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hift</w:t>
            </w:r>
          </w:p>
        </w:tc>
      </w:tr>
      <w:tr w:rsidR="004E711C" w:rsidRPr="004E711C" w14:paraId="5FCC72C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99280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keyboard Help</w:t>
            </w:r>
          </w:p>
        </w:tc>
        <w:tc>
          <w:tcPr>
            <w:tcW w:w="3685" w:type="dxa"/>
            <w:tcBorders>
              <w:top w:val="nil"/>
              <w:left w:val="nil"/>
              <w:bottom w:val="single" w:sz="8" w:space="0" w:color="808080"/>
              <w:right w:val="single" w:sz="8" w:space="0" w:color="808080"/>
            </w:tcBorders>
            <w:vAlign w:val="center"/>
            <w:hideMark/>
          </w:tcPr>
          <w:p w14:paraId="74A101BC"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1</w:t>
            </w:r>
          </w:p>
        </w:tc>
      </w:tr>
      <w:tr w:rsidR="004E711C" w:rsidRPr="004E711C" w14:paraId="6DC4FDA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15CCC5C"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how NVDA menu</w:t>
            </w:r>
          </w:p>
        </w:tc>
        <w:tc>
          <w:tcPr>
            <w:tcW w:w="3685" w:type="dxa"/>
            <w:tcBorders>
              <w:top w:val="nil"/>
              <w:left w:val="nil"/>
              <w:bottom w:val="single" w:sz="8" w:space="0" w:color="808080"/>
              <w:right w:val="single" w:sz="8" w:space="0" w:color="808080"/>
            </w:tcBorders>
            <w:vAlign w:val="center"/>
            <w:hideMark/>
          </w:tcPr>
          <w:p w14:paraId="2018AD81"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n</w:t>
            </w:r>
          </w:p>
        </w:tc>
      </w:tr>
      <w:tr w:rsidR="004E711C" w:rsidRPr="004E711C" w14:paraId="787506F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944276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Quit NVDA</w:t>
            </w:r>
          </w:p>
        </w:tc>
        <w:tc>
          <w:tcPr>
            <w:tcW w:w="3685" w:type="dxa"/>
            <w:tcBorders>
              <w:top w:val="nil"/>
              <w:left w:val="nil"/>
              <w:bottom w:val="single" w:sz="8" w:space="0" w:color="808080"/>
              <w:right w:val="single" w:sz="8" w:space="0" w:color="808080"/>
            </w:tcBorders>
            <w:vAlign w:val="center"/>
            <w:hideMark/>
          </w:tcPr>
          <w:p w14:paraId="06A80FDB"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q</w:t>
            </w:r>
          </w:p>
        </w:tc>
      </w:tr>
      <w:tr w:rsidR="004E711C" w:rsidRPr="004E711C" w14:paraId="7DFD53F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C98493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Speech mode</w:t>
            </w:r>
          </w:p>
        </w:tc>
        <w:tc>
          <w:tcPr>
            <w:tcW w:w="3685" w:type="dxa"/>
            <w:tcBorders>
              <w:top w:val="nil"/>
              <w:left w:val="nil"/>
              <w:bottom w:val="single" w:sz="8" w:space="0" w:color="808080"/>
              <w:right w:val="single" w:sz="8" w:space="0" w:color="808080"/>
            </w:tcBorders>
            <w:vAlign w:val="center"/>
            <w:hideMark/>
          </w:tcPr>
          <w:p w14:paraId="393D4142"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s</w:t>
            </w:r>
          </w:p>
        </w:tc>
      </w:tr>
      <w:tr w:rsidR="004E711C" w:rsidRPr="004E711C" w14:paraId="3538A72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A8C415D"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time</w:t>
            </w:r>
          </w:p>
        </w:tc>
        <w:tc>
          <w:tcPr>
            <w:tcW w:w="3685" w:type="dxa"/>
            <w:tcBorders>
              <w:top w:val="nil"/>
              <w:left w:val="nil"/>
              <w:bottom w:val="single" w:sz="8" w:space="0" w:color="808080"/>
              <w:right w:val="single" w:sz="8" w:space="0" w:color="808080"/>
            </w:tcBorders>
            <w:vAlign w:val="center"/>
            <w:hideMark/>
          </w:tcPr>
          <w:p w14:paraId="71B483F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12</w:t>
            </w:r>
          </w:p>
        </w:tc>
      </w:tr>
      <w:tr w:rsidR="004E711C" w:rsidRPr="004E711C" w14:paraId="45C2FA1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72459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date</w:t>
            </w:r>
          </w:p>
        </w:tc>
        <w:tc>
          <w:tcPr>
            <w:tcW w:w="3685" w:type="dxa"/>
            <w:tcBorders>
              <w:top w:val="nil"/>
              <w:left w:val="nil"/>
              <w:bottom w:val="single" w:sz="8" w:space="0" w:color="808080"/>
              <w:right w:val="single" w:sz="8" w:space="0" w:color="808080"/>
            </w:tcBorders>
            <w:vAlign w:val="center"/>
            <w:hideMark/>
          </w:tcPr>
          <w:p w14:paraId="0FE455F9"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12 (pressed twice</w:t>
            </w:r>
          </w:p>
        </w:tc>
      </w:tr>
      <w:tr w:rsidR="004E711C" w:rsidRPr="004E711C" w14:paraId="7CE3C57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4001206"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Report status bar</w:t>
            </w:r>
          </w:p>
        </w:tc>
        <w:tc>
          <w:tcPr>
            <w:tcW w:w="3685" w:type="dxa"/>
            <w:tcBorders>
              <w:top w:val="nil"/>
              <w:left w:val="nil"/>
              <w:bottom w:val="single" w:sz="8" w:space="0" w:color="808080"/>
              <w:right w:val="single" w:sz="8" w:space="0" w:color="808080"/>
            </w:tcBorders>
            <w:vAlign w:val="center"/>
            <w:hideMark/>
          </w:tcPr>
          <w:p w14:paraId="71C064B1"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End</w:t>
            </w:r>
          </w:p>
        </w:tc>
      </w:tr>
      <w:tr w:rsidR="004E711C" w:rsidRPr="004E711C" w14:paraId="2B73F2C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91A9D06" w14:textId="6A61BE29"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peak application name and App</w:t>
            </w:r>
            <w:r w:rsidR="00362237">
              <w:rPr>
                <w:rFonts w:cs="Arial"/>
                <w:color w:val="333333"/>
                <w:sz w:val="26"/>
                <w:szCs w:val="26"/>
                <w:lang w:val="en-IN" w:eastAsia="en-IN"/>
              </w:rPr>
              <w:t xml:space="preserve"> </w:t>
            </w:r>
            <w:r w:rsidRPr="004E711C">
              <w:rPr>
                <w:rFonts w:cs="Arial"/>
                <w:color w:val="333333"/>
                <w:sz w:val="26"/>
                <w:szCs w:val="26"/>
                <w:lang w:val="en-IN" w:eastAsia="en-IN"/>
              </w:rPr>
              <w:t>module</w:t>
            </w:r>
          </w:p>
        </w:tc>
        <w:tc>
          <w:tcPr>
            <w:tcW w:w="3685" w:type="dxa"/>
            <w:tcBorders>
              <w:top w:val="nil"/>
              <w:left w:val="nil"/>
              <w:bottom w:val="single" w:sz="8" w:space="0" w:color="808080"/>
              <w:right w:val="single" w:sz="8" w:space="0" w:color="808080"/>
            </w:tcBorders>
            <w:vAlign w:val="center"/>
            <w:hideMark/>
          </w:tcPr>
          <w:p w14:paraId="1D06DDB4" w14:textId="4415E7BD"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f1</w:t>
            </w:r>
          </w:p>
        </w:tc>
      </w:tr>
      <w:tr w:rsidR="004E711C" w:rsidRPr="004E711C" w14:paraId="4E47A09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A363CA0"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battery status</w:t>
            </w:r>
          </w:p>
        </w:tc>
        <w:tc>
          <w:tcPr>
            <w:tcW w:w="3685" w:type="dxa"/>
            <w:tcBorders>
              <w:top w:val="nil"/>
              <w:left w:val="nil"/>
              <w:bottom w:val="single" w:sz="8" w:space="0" w:color="808080"/>
              <w:right w:val="single" w:sz="8" w:space="0" w:color="808080"/>
            </w:tcBorders>
            <w:vAlign w:val="center"/>
            <w:hideMark/>
          </w:tcPr>
          <w:p w14:paraId="2DC088AA"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Shift + b</w:t>
            </w:r>
          </w:p>
        </w:tc>
      </w:tr>
      <w:tr w:rsidR="004E711C" w:rsidRPr="004E711C" w14:paraId="0FEDA49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CE9DCD0"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report dynamic content changes</w:t>
            </w:r>
          </w:p>
        </w:tc>
        <w:tc>
          <w:tcPr>
            <w:tcW w:w="3685" w:type="dxa"/>
            <w:tcBorders>
              <w:top w:val="nil"/>
              <w:left w:val="nil"/>
              <w:bottom w:val="single" w:sz="8" w:space="0" w:color="808080"/>
              <w:right w:val="single" w:sz="8" w:space="0" w:color="808080"/>
            </w:tcBorders>
            <w:vAlign w:val="center"/>
            <w:hideMark/>
          </w:tcPr>
          <w:p w14:paraId="22C8E45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5</w:t>
            </w:r>
          </w:p>
        </w:tc>
      </w:tr>
      <w:tr w:rsidR="004E711C" w:rsidRPr="004E711C" w14:paraId="668F729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AD028C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caret moves review cursor</w:t>
            </w:r>
          </w:p>
        </w:tc>
        <w:tc>
          <w:tcPr>
            <w:tcW w:w="3685" w:type="dxa"/>
            <w:tcBorders>
              <w:top w:val="nil"/>
              <w:left w:val="nil"/>
              <w:bottom w:val="single" w:sz="8" w:space="0" w:color="808080"/>
              <w:right w:val="single" w:sz="8" w:space="0" w:color="808080"/>
            </w:tcBorders>
            <w:vAlign w:val="center"/>
            <w:hideMark/>
          </w:tcPr>
          <w:p w14:paraId="0EB8E75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6</w:t>
            </w:r>
          </w:p>
        </w:tc>
      </w:tr>
      <w:tr w:rsidR="004E711C" w:rsidRPr="004E711C" w14:paraId="64C33B3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82B9BA4" w14:textId="42C914C5"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Toggle focus moves </w:t>
            </w:r>
            <w:r w:rsidR="00362237">
              <w:rPr>
                <w:rFonts w:cs="Arial"/>
                <w:color w:val="333333"/>
                <w:sz w:val="26"/>
                <w:szCs w:val="26"/>
                <w:lang w:val="en-IN" w:eastAsia="en-IN"/>
              </w:rPr>
              <w:t xml:space="preserve">the </w:t>
            </w:r>
            <w:r w:rsidRPr="004E711C">
              <w:rPr>
                <w:rFonts w:cs="Arial"/>
                <w:color w:val="333333"/>
                <w:sz w:val="26"/>
                <w:szCs w:val="26"/>
                <w:lang w:val="en-IN" w:eastAsia="en-IN"/>
              </w:rPr>
              <w:t>navigator object</w:t>
            </w:r>
          </w:p>
        </w:tc>
        <w:tc>
          <w:tcPr>
            <w:tcW w:w="3685" w:type="dxa"/>
            <w:tcBorders>
              <w:top w:val="nil"/>
              <w:left w:val="nil"/>
              <w:bottom w:val="single" w:sz="8" w:space="0" w:color="808080"/>
              <w:right w:val="single" w:sz="8" w:space="0" w:color="808080"/>
            </w:tcBorders>
            <w:vAlign w:val="center"/>
            <w:hideMark/>
          </w:tcPr>
          <w:p w14:paraId="2BFEB06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7</w:t>
            </w:r>
          </w:p>
        </w:tc>
      </w:tr>
      <w:tr w:rsidR="004E711C" w:rsidRPr="004E711C" w14:paraId="2F74940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0C44D61" w14:textId="33A6FE5F"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Pass </w:t>
            </w:r>
            <w:r w:rsidR="00362237">
              <w:rPr>
                <w:rFonts w:cs="Arial"/>
                <w:color w:val="333333"/>
                <w:sz w:val="26"/>
                <w:szCs w:val="26"/>
                <w:lang w:val="en-IN" w:eastAsia="en-IN"/>
              </w:rPr>
              <w:t xml:space="preserve">the </w:t>
            </w:r>
            <w:r w:rsidRPr="004E711C">
              <w:rPr>
                <w:rFonts w:cs="Arial"/>
                <w:color w:val="333333"/>
                <w:sz w:val="26"/>
                <w:szCs w:val="26"/>
                <w:lang w:val="en-IN" w:eastAsia="en-IN"/>
              </w:rPr>
              <w:t>next key through</w:t>
            </w:r>
          </w:p>
        </w:tc>
        <w:tc>
          <w:tcPr>
            <w:tcW w:w="3685" w:type="dxa"/>
            <w:tcBorders>
              <w:top w:val="nil"/>
              <w:left w:val="nil"/>
              <w:bottom w:val="single" w:sz="8" w:space="0" w:color="808080"/>
              <w:right w:val="single" w:sz="8" w:space="0" w:color="808080"/>
            </w:tcBorders>
            <w:vAlign w:val="center"/>
            <w:hideMark/>
          </w:tcPr>
          <w:p w14:paraId="75D9613F"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2</w:t>
            </w:r>
          </w:p>
        </w:tc>
      </w:tr>
      <w:tr w:rsidR="004E711C" w:rsidRPr="004E711C" w14:paraId="6EF4FD6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65F271C" w14:textId="4D1ADEC6"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Report text in </w:t>
            </w:r>
            <w:r w:rsidR="00362237">
              <w:rPr>
                <w:rFonts w:cs="Arial"/>
                <w:color w:val="333333"/>
                <w:sz w:val="26"/>
                <w:szCs w:val="26"/>
                <w:lang w:val="en-IN" w:eastAsia="en-IN"/>
              </w:rPr>
              <w:t xml:space="preserve">the </w:t>
            </w:r>
            <w:r w:rsidRPr="004E711C">
              <w:rPr>
                <w:rFonts w:cs="Arial"/>
                <w:color w:val="333333"/>
                <w:sz w:val="26"/>
                <w:szCs w:val="26"/>
                <w:lang w:val="en-IN" w:eastAsia="en-IN"/>
              </w:rPr>
              <w:t>clipboard</w:t>
            </w:r>
          </w:p>
        </w:tc>
        <w:tc>
          <w:tcPr>
            <w:tcW w:w="3685" w:type="dxa"/>
            <w:tcBorders>
              <w:top w:val="nil"/>
              <w:left w:val="nil"/>
              <w:bottom w:val="single" w:sz="8" w:space="0" w:color="808080"/>
              <w:right w:val="single" w:sz="8" w:space="0" w:color="808080"/>
            </w:tcBorders>
            <w:vAlign w:val="center"/>
            <w:hideMark/>
          </w:tcPr>
          <w:p w14:paraId="2B6C25DB"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c</w:t>
            </w:r>
          </w:p>
        </w:tc>
      </w:tr>
      <w:tr w:rsidR="004E711C" w:rsidRPr="004E711C" w14:paraId="59CEC5A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7A93C4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ve configuration</w:t>
            </w:r>
          </w:p>
        </w:tc>
        <w:tc>
          <w:tcPr>
            <w:tcW w:w="3685" w:type="dxa"/>
            <w:tcBorders>
              <w:top w:val="nil"/>
              <w:left w:val="nil"/>
              <w:bottom w:val="single" w:sz="8" w:space="0" w:color="808080"/>
              <w:right w:val="single" w:sz="8" w:space="0" w:color="808080"/>
            </w:tcBorders>
            <w:vAlign w:val="center"/>
            <w:hideMark/>
          </w:tcPr>
          <w:p w14:paraId="4279E83A" w14:textId="0E1E296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c</w:t>
            </w:r>
          </w:p>
        </w:tc>
      </w:tr>
      <w:tr w:rsidR="004E711C" w:rsidRPr="004E711C" w14:paraId="2644EE4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C813D3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reset configuration</w:t>
            </w:r>
          </w:p>
        </w:tc>
        <w:tc>
          <w:tcPr>
            <w:tcW w:w="3685" w:type="dxa"/>
            <w:tcBorders>
              <w:top w:val="nil"/>
              <w:left w:val="nil"/>
              <w:bottom w:val="single" w:sz="8" w:space="0" w:color="808080"/>
              <w:right w:val="single" w:sz="8" w:space="0" w:color="808080"/>
            </w:tcBorders>
            <w:vAlign w:val="center"/>
            <w:hideMark/>
          </w:tcPr>
          <w:p w14:paraId="3515F42B" w14:textId="11473ACD"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r</w:t>
            </w:r>
          </w:p>
        </w:tc>
      </w:tr>
    </w:tbl>
    <w:p w14:paraId="79EF1940" w14:textId="77777777" w:rsidR="004E711C" w:rsidRPr="004E711C" w:rsidRDefault="004E711C" w:rsidP="004E711C">
      <w:pPr>
        <w:rPr>
          <w:lang w:eastAsia="en-IN"/>
        </w:rPr>
      </w:pPr>
    </w:p>
    <w:p w14:paraId="7D0B6B65" w14:textId="3E62239D" w:rsidR="00E014F4" w:rsidRDefault="00E014F4" w:rsidP="00E014F4">
      <w:pPr>
        <w:pStyle w:val="Heading4"/>
        <w:rPr>
          <w:lang w:eastAsia="en-IN"/>
        </w:rPr>
      </w:pPr>
      <w:r w:rsidRPr="00E014F4">
        <w:rPr>
          <w:lang w:eastAsia="en-IN"/>
        </w:rPr>
        <w:lastRenderedPageBreak/>
        <w:t>Change Settings (found in the settings dialogues)</w:t>
      </w:r>
    </w:p>
    <w:tbl>
      <w:tblPr>
        <w:tblW w:w="8495" w:type="dxa"/>
        <w:tblLook w:val="04A0" w:firstRow="1" w:lastRow="0" w:firstColumn="1" w:lastColumn="0" w:noHBand="0" w:noVBand="1"/>
      </w:tblPr>
      <w:tblGrid>
        <w:gridCol w:w="4810"/>
        <w:gridCol w:w="3685"/>
      </w:tblGrid>
      <w:tr w:rsidR="00D856F2" w:rsidRPr="00D856F2" w14:paraId="6D8EE050"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7DBFC7BE" w14:textId="77777777" w:rsidR="00D856F2" w:rsidRPr="00D856F2" w:rsidRDefault="00D856F2" w:rsidP="00D856F2">
            <w:pPr>
              <w:rPr>
                <w:rFonts w:cs="Arial"/>
                <w:b/>
                <w:bCs/>
                <w:color w:val="333333"/>
                <w:sz w:val="26"/>
                <w:szCs w:val="26"/>
                <w:lang w:val="en-IN" w:eastAsia="en-IN"/>
              </w:rPr>
            </w:pPr>
            <w:r w:rsidRPr="00D856F2">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15ED143" w14:textId="77777777" w:rsidR="00D856F2" w:rsidRPr="00D856F2" w:rsidRDefault="00D856F2" w:rsidP="00D856F2">
            <w:pPr>
              <w:rPr>
                <w:rFonts w:cs="Arial"/>
                <w:b/>
                <w:bCs/>
                <w:color w:val="333333"/>
                <w:sz w:val="26"/>
                <w:szCs w:val="26"/>
                <w:lang w:val="en-IN" w:eastAsia="en-IN"/>
              </w:rPr>
            </w:pPr>
            <w:r w:rsidRPr="00D856F2">
              <w:rPr>
                <w:rFonts w:cs="Arial"/>
                <w:b/>
                <w:bCs/>
                <w:color w:val="333333"/>
                <w:sz w:val="26"/>
                <w:szCs w:val="26"/>
                <w:lang w:val="en-IN" w:eastAsia="en-IN"/>
              </w:rPr>
              <w:t>Keystroke</w:t>
            </w:r>
          </w:p>
        </w:tc>
      </w:tr>
      <w:tr w:rsidR="00D856F2" w:rsidRPr="00D856F2" w14:paraId="38848A7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D404943"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typed characters</w:t>
            </w:r>
          </w:p>
        </w:tc>
        <w:tc>
          <w:tcPr>
            <w:tcW w:w="3685" w:type="dxa"/>
            <w:tcBorders>
              <w:top w:val="nil"/>
              <w:left w:val="nil"/>
              <w:bottom w:val="single" w:sz="8" w:space="0" w:color="808080"/>
              <w:right w:val="single" w:sz="8" w:space="0" w:color="808080"/>
            </w:tcBorders>
            <w:vAlign w:val="center"/>
            <w:hideMark/>
          </w:tcPr>
          <w:p w14:paraId="46474DE8"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2</w:t>
            </w:r>
          </w:p>
        </w:tc>
      </w:tr>
      <w:tr w:rsidR="00D856F2" w:rsidRPr="00D856F2" w14:paraId="5C0074F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FC087CA"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typed words</w:t>
            </w:r>
          </w:p>
        </w:tc>
        <w:tc>
          <w:tcPr>
            <w:tcW w:w="3685" w:type="dxa"/>
            <w:tcBorders>
              <w:top w:val="nil"/>
              <w:left w:val="nil"/>
              <w:bottom w:val="single" w:sz="8" w:space="0" w:color="808080"/>
              <w:right w:val="single" w:sz="8" w:space="0" w:color="808080"/>
            </w:tcBorders>
            <w:vAlign w:val="center"/>
            <w:hideMark/>
          </w:tcPr>
          <w:p w14:paraId="28262FB2"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3</w:t>
            </w:r>
          </w:p>
        </w:tc>
      </w:tr>
      <w:tr w:rsidR="00D856F2" w:rsidRPr="00D856F2" w14:paraId="61F7202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892FAA6"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command keys</w:t>
            </w:r>
          </w:p>
        </w:tc>
        <w:tc>
          <w:tcPr>
            <w:tcW w:w="3685" w:type="dxa"/>
            <w:tcBorders>
              <w:top w:val="nil"/>
              <w:left w:val="nil"/>
              <w:bottom w:val="single" w:sz="8" w:space="0" w:color="808080"/>
              <w:right w:val="single" w:sz="8" w:space="0" w:color="808080"/>
            </w:tcBorders>
            <w:vAlign w:val="center"/>
            <w:hideMark/>
          </w:tcPr>
          <w:p w14:paraId="59A67584"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4</w:t>
            </w:r>
          </w:p>
        </w:tc>
      </w:tr>
      <w:tr w:rsidR="00D856F2" w:rsidRPr="00D856F2" w14:paraId="11118A79" w14:textId="77777777" w:rsidTr="00362237">
        <w:trPr>
          <w:trHeight w:val="300"/>
        </w:trPr>
        <w:tc>
          <w:tcPr>
            <w:tcW w:w="4810" w:type="dxa"/>
            <w:tcBorders>
              <w:top w:val="nil"/>
              <w:left w:val="single" w:sz="8" w:space="0" w:color="808080"/>
              <w:bottom w:val="single" w:sz="8" w:space="0" w:color="808080"/>
              <w:right w:val="single" w:sz="8" w:space="0" w:color="808080"/>
            </w:tcBorders>
            <w:vAlign w:val="center"/>
            <w:hideMark/>
          </w:tcPr>
          <w:p w14:paraId="6099FBF1"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punctuation</w:t>
            </w:r>
          </w:p>
        </w:tc>
        <w:tc>
          <w:tcPr>
            <w:tcW w:w="3685" w:type="dxa"/>
            <w:tcBorders>
              <w:top w:val="nil"/>
              <w:left w:val="nil"/>
              <w:bottom w:val="single" w:sz="8" w:space="0" w:color="808080"/>
              <w:right w:val="single" w:sz="8" w:space="0" w:color="808080"/>
            </w:tcBorders>
            <w:vAlign w:val="center"/>
            <w:hideMark/>
          </w:tcPr>
          <w:p w14:paraId="0E634317"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p</w:t>
            </w:r>
          </w:p>
        </w:tc>
      </w:tr>
      <w:tr w:rsidR="00D856F2" w:rsidRPr="00D856F2" w14:paraId="0CDB18A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8F9F183"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mouse tracking</w:t>
            </w:r>
          </w:p>
        </w:tc>
        <w:tc>
          <w:tcPr>
            <w:tcW w:w="3685" w:type="dxa"/>
            <w:tcBorders>
              <w:top w:val="nil"/>
              <w:left w:val="nil"/>
              <w:bottom w:val="single" w:sz="8" w:space="0" w:color="808080"/>
              <w:right w:val="single" w:sz="8" w:space="0" w:color="808080"/>
            </w:tcBorders>
            <w:vAlign w:val="center"/>
            <w:hideMark/>
          </w:tcPr>
          <w:p w14:paraId="57B31936"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m</w:t>
            </w:r>
          </w:p>
        </w:tc>
      </w:tr>
      <w:tr w:rsidR="00D856F2" w:rsidRPr="00D856F2" w14:paraId="235EE5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C4E08C0"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announcement on progress bar updates</w:t>
            </w:r>
          </w:p>
        </w:tc>
        <w:tc>
          <w:tcPr>
            <w:tcW w:w="3685" w:type="dxa"/>
            <w:tcBorders>
              <w:top w:val="nil"/>
              <w:left w:val="nil"/>
              <w:bottom w:val="single" w:sz="8" w:space="0" w:color="808080"/>
              <w:right w:val="single" w:sz="8" w:space="0" w:color="808080"/>
            </w:tcBorders>
            <w:vAlign w:val="center"/>
            <w:hideMark/>
          </w:tcPr>
          <w:p w14:paraId="68B2832B"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u</w:t>
            </w:r>
          </w:p>
        </w:tc>
      </w:tr>
      <w:tr w:rsidR="00D856F2" w:rsidRPr="00D856F2" w14:paraId="4DF11F3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A8A15E3" w14:textId="22012C05"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D856F2">
              <w:rPr>
                <w:rFonts w:cs="Arial"/>
                <w:color w:val="333333"/>
                <w:sz w:val="26"/>
                <w:szCs w:val="26"/>
                <w:lang w:val="en-IN" w:eastAsia="en-IN"/>
              </w:rPr>
              <w:t>previous voice setting</w:t>
            </w:r>
          </w:p>
        </w:tc>
        <w:tc>
          <w:tcPr>
            <w:tcW w:w="3685" w:type="dxa"/>
            <w:tcBorders>
              <w:top w:val="nil"/>
              <w:left w:val="nil"/>
              <w:bottom w:val="single" w:sz="8" w:space="0" w:color="808080"/>
              <w:right w:val="single" w:sz="8" w:space="0" w:color="808080"/>
            </w:tcBorders>
            <w:vAlign w:val="center"/>
            <w:hideMark/>
          </w:tcPr>
          <w:p w14:paraId="6E765D95" w14:textId="570AF6C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left</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36500B5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646F452" w14:textId="2A61765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D856F2">
              <w:rPr>
                <w:rFonts w:cs="Arial"/>
                <w:color w:val="333333"/>
                <w:sz w:val="26"/>
                <w:szCs w:val="26"/>
                <w:lang w:val="en-IN" w:eastAsia="en-IN"/>
              </w:rPr>
              <w:t>next voice setting</w:t>
            </w:r>
          </w:p>
        </w:tc>
        <w:tc>
          <w:tcPr>
            <w:tcW w:w="3685" w:type="dxa"/>
            <w:tcBorders>
              <w:top w:val="nil"/>
              <w:left w:val="nil"/>
              <w:bottom w:val="single" w:sz="8" w:space="0" w:color="808080"/>
              <w:right w:val="single" w:sz="8" w:space="0" w:color="808080"/>
            </w:tcBorders>
            <w:vAlign w:val="center"/>
            <w:hideMark/>
          </w:tcPr>
          <w:p w14:paraId="5B17ACE1" w14:textId="63FE4D5D"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right</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2E63B96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7CF7C51"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Increase current voice setting</w:t>
            </w:r>
          </w:p>
        </w:tc>
        <w:tc>
          <w:tcPr>
            <w:tcW w:w="3685" w:type="dxa"/>
            <w:tcBorders>
              <w:top w:val="nil"/>
              <w:left w:val="nil"/>
              <w:bottom w:val="single" w:sz="8" w:space="0" w:color="808080"/>
              <w:right w:val="single" w:sz="8" w:space="0" w:color="808080"/>
            </w:tcBorders>
            <w:vAlign w:val="center"/>
            <w:hideMark/>
          </w:tcPr>
          <w:p w14:paraId="2DE1115C" w14:textId="23F3F1E2"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up</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1622171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2CCB375" w14:textId="03CAD76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Decrease </w:t>
            </w:r>
            <w:r w:rsidR="00362237">
              <w:rPr>
                <w:rFonts w:cs="Arial"/>
                <w:color w:val="333333"/>
                <w:sz w:val="26"/>
                <w:szCs w:val="26"/>
                <w:lang w:val="en-IN" w:eastAsia="en-IN"/>
              </w:rPr>
              <w:t xml:space="preserve">the </w:t>
            </w:r>
            <w:r w:rsidRPr="00D856F2">
              <w:rPr>
                <w:rFonts w:cs="Arial"/>
                <w:color w:val="333333"/>
                <w:sz w:val="26"/>
                <w:szCs w:val="26"/>
                <w:lang w:val="en-IN" w:eastAsia="en-IN"/>
              </w:rPr>
              <w:t>current voice setting</w:t>
            </w:r>
          </w:p>
        </w:tc>
        <w:tc>
          <w:tcPr>
            <w:tcW w:w="3685" w:type="dxa"/>
            <w:tcBorders>
              <w:top w:val="nil"/>
              <w:left w:val="nil"/>
              <w:bottom w:val="single" w:sz="8" w:space="0" w:color="808080"/>
              <w:right w:val="single" w:sz="8" w:space="0" w:color="808080"/>
            </w:tcBorders>
            <w:vAlign w:val="center"/>
            <w:hideMark/>
          </w:tcPr>
          <w:p w14:paraId="420D5FD4" w14:textId="099847F4"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down</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3FDEDFA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4DBB2DB"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eter braille display to focus/review cursor</w:t>
            </w:r>
          </w:p>
        </w:tc>
        <w:tc>
          <w:tcPr>
            <w:tcW w:w="3685" w:type="dxa"/>
            <w:tcBorders>
              <w:top w:val="nil"/>
              <w:left w:val="nil"/>
              <w:bottom w:val="single" w:sz="8" w:space="0" w:color="808080"/>
              <w:right w:val="single" w:sz="8" w:space="0" w:color="808080"/>
            </w:tcBorders>
            <w:vAlign w:val="center"/>
            <w:hideMark/>
          </w:tcPr>
          <w:p w14:paraId="6B694091" w14:textId="3CE3E2B9"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t</w:t>
            </w:r>
          </w:p>
        </w:tc>
      </w:tr>
    </w:tbl>
    <w:p w14:paraId="60C7D242" w14:textId="77777777" w:rsidR="00D856F2" w:rsidRDefault="00D856F2" w:rsidP="00D856F2">
      <w:pPr>
        <w:pStyle w:val="Heading4"/>
        <w:numPr>
          <w:ilvl w:val="0"/>
          <w:numId w:val="0"/>
        </w:numPr>
        <w:rPr>
          <w:lang w:eastAsia="en-IN"/>
        </w:rPr>
      </w:pPr>
    </w:p>
    <w:p w14:paraId="03DEC5EF" w14:textId="6409E3BE" w:rsidR="00E014F4" w:rsidRDefault="00511D66" w:rsidP="00511D66">
      <w:pPr>
        <w:pStyle w:val="Heading4"/>
        <w:rPr>
          <w:lang w:eastAsia="en-IN"/>
        </w:rPr>
      </w:pPr>
      <w:r w:rsidRPr="00511D66">
        <w:rPr>
          <w:lang w:eastAsia="en-IN"/>
        </w:rPr>
        <w:t xml:space="preserve">Show </w:t>
      </w:r>
      <w:r w:rsidR="00310FEE" w:rsidRPr="00511D66">
        <w:rPr>
          <w:lang w:eastAsia="en-IN"/>
        </w:rPr>
        <w:t>dialogues.</w:t>
      </w:r>
    </w:p>
    <w:tbl>
      <w:tblPr>
        <w:tblW w:w="8495" w:type="dxa"/>
        <w:tblLook w:val="04A0" w:firstRow="1" w:lastRow="0" w:firstColumn="1" w:lastColumn="0" w:noHBand="0" w:noVBand="1"/>
      </w:tblPr>
      <w:tblGrid>
        <w:gridCol w:w="4810"/>
        <w:gridCol w:w="3685"/>
      </w:tblGrid>
      <w:tr w:rsidR="0043659E" w:rsidRPr="0043659E" w14:paraId="5A42FEE2"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3C7BD4B"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0B5D1EC"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Keystroke</w:t>
            </w:r>
          </w:p>
        </w:tc>
      </w:tr>
      <w:tr w:rsidR="0043659E" w:rsidRPr="0043659E" w14:paraId="1DFF00B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7390E20"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general settings dialog</w:t>
            </w:r>
          </w:p>
        </w:tc>
        <w:tc>
          <w:tcPr>
            <w:tcW w:w="3685" w:type="dxa"/>
            <w:tcBorders>
              <w:top w:val="nil"/>
              <w:left w:val="nil"/>
              <w:bottom w:val="single" w:sz="8" w:space="0" w:color="808080"/>
              <w:right w:val="single" w:sz="8" w:space="0" w:color="808080"/>
            </w:tcBorders>
            <w:vAlign w:val="center"/>
            <w:hideMark/>
          </w:tcPr>
          <w:p w14:paraId="42DFC7C1" w14:textId="27AF8AB1"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g</w:t>
            </w:r>
          </w:p>
        </w:tc>
      </w:tr>
      <w:tr w:rsidR="0043659E" w:rsidRPr="0043659E" w14:paraId="4ED3345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ACA6E60"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synthesizer selection dialog</w:t>
            </w:r>
          </w:p>
        </w:tc>
        <w:tc>
          <w:tcPr>
            <w:tcW w:w="3685" w:type="dxa"/>
            <w:tcBorders>
              <w:top w:val="nil"/>
              <w:left w:val="nil"/>
              <w:bottom w:val="single" w:sz="8" w:space="0" w:color="808080"/>
              <w:right w:val="single" w:sz="8" w:space="0" w:color="808080"/>
            </w:tcBorders>
            <w:vAlign w:val="center"/>
            <w:hideMark/>
          </w:tcPr>
          <w:p w14:paraId="22F93E2E" w14:textId="04675E0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s</w:t>
            </w:r>
          </w:p>
        </w:tc>
      </w:tr>
      <w:tr w:rsidR="0043659E" w:rsidRPr="0043659E" w14:paraId="41AF0E8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78CC2D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voice settings dialog</w:t>
            </w:r>
          </w:p>
        </w:tc>
        <w:tc>
          <w:tcPr>
            <w:tcW w:w="3685" w:type="dxa"/>
            <w:tcBorders>
              <w:top w:val="nil"/>
              <w:left w:val="nil"/>
              <w:bottom w:val="single" w:sz="8" w:space="0" w:color="808080"/>
              <w:right w:val="single" w:sz="8" w:space="0" w:color="808080"/>
            </w:tcBorders>
            <w:vAlign w:val="center"/>
            <w:hideMark/>
          </w:tcPr>
          <w:p w14:paraId="0E1B2033" w14:textId="533A3F5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v</w:t>
            </w:r>
          </w:p>
        </w:tc>
      </w:tr>
      <w:tr w:rsidR="0043659E" w:rsidRPr="0043659E" w14:paraId="25E628C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3CE491B"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keyboard settings dialog</w:t>
            </w:r>
          </w:p>
        </w:tc>
        <w:tc>
          <w:tcPr>
            <w:tcW w:w="3685" w:type="dxa"/>
            <w:tcBorders>
              <w:top w:val="nil"/>
              <w:left w:val="nil"/>
              <w:bottom w:val="single" w:sz="8" w:space="0" w:color="808080"/>
              <w:right w:val="single" w:sz="8" w:space="0" w:color="808080"/>
            </w:tcBorders>
            <w:vAlign w:val="center"/>
            <w:hideMark/>
          </w:tcPr>
          <w:p w14:paraId="4BD783C0" w14:textId="1E57671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k</w:t>
            </w:r>
          </w:p>
        </w:tc>
      </w:tr>
      <w:tr w:rsidR="0043659E" w:rsidRPr="0043659E" w14:paraId="21ED9F3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9B82854"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mouse settings dialog</w:t>
            </w:r>
          </w:p>
        </w:tc>
        <w:tc>
          <w:tcPr>
            <w:tcW w:w="3685" w:type="dxa"/>
            <w:tcBorders>
              <w:top w:val="nil"/>
              <w:left w:val="nil"/>
              <w:bottom w:val="single" w:sz="8" w:space="0" w:color="808080"/>
              <w:right w:val="single" w:sz="8" w:space="0" w:color="808080"/>
            </w:tcBorders>
            <w:vAlign w:val="center"/>
            <w:hideMark/>
          </w:tcPr>
          <w:p w14:paraId="78EFC88C" w14:textId="7D3D8B4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m</w:t>
            </w:r>
          </w:p>
        </w:tc>
      </w:tr>
      <w:tr w:rsidR="0043659E" w:rsidRPr="0043659E" w14:paraId="2531F09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402D51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object presentation settings dialog</w:t>
            </w:r>
          </w:p>
        </w:tc>
        <w:tc>
          <w:tcPr>
            <w:tcW w:w="3685" w:type="dxa"/>
            <w:tcBorders>
              <w:top w:val="nil"/>
              <w:left w:val="nil"/>
              <w:bottom w:val="single" w:sz="8" w:space="0" w:color="808080"/>
              <w:right w:val="single" w:sz="8" w:space="0" w:color="808080"/>
            </w:tcBorders>
            <w:vAlign w:val="center"/>
            <w:hideMark/>
          </w:tcPr>
          <w:p w14:paraId="6BB54C03" w14:textId="6275B1EF"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o</w:t>
            </w:r>
          </w:p>
        </w:tc>
      </w:tr>
      <w:tr w:rsidR="0043659E" w:rsidRPr="0043659E" w14:paraId="70F916D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7E6F70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virtual buffer settings dialog</w:t>
            </w:r>
          </w:p>
        </w:tc>
        <w:tc>
          <w:tcPr>
            <w:tcW w:w="3685" w:type="dxa"/>
            <w:tcBorders>
              <w:top w:val="nil"/>
              <w:left w:val="nil"/>
              <w:bottom w:val="single" w:sz="8" w:space="0" w:color="808080"/>
              <w:right w:val="single" w:sz="8" w:space="0" w:color="808080"/>
            </w:tcBorders>
            <w:vAlign w:val="center"/>
            <w:hideMark/>
          </w:tcPr>
          <w:p w14:paraId="429F3676" w14:textId="787DCB6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b</w:t>
            </w:r>
          </w:p>
        </w:tc>
      </w:tr>
      <w:tr w:rsidR="0043659E" w:rsidRPr="0043659E" w14:paraId="594AB9E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ED5AD8" w14:textId="333AED9C"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Show document </w:t>
            </w:r>
            <w:r w:rsidR="00362237">
              <w:rPr>
                <w:rFonts w:cs="Arial"/>
                <w:color w:val="333333"/>
                <w:sz w:val="26"/>
                <w:szCs w:val="26"/>
                <w:lang w:val="en-IN" w:eastAsia="en-IN"/>
              </w:rPr>
              <w:t>formatting</w:t>
            </w:r>
            <w:r w:rsidRPr="0043659E">
              <w:rPr>
                <w:rFonts w:cs="Arial"/>
                <w:color w:val="333333"/>
                <w:sz w:val="26"/>
                <w:szCs w:val="26"/>
                <w:lang w:val="en-IN" w:eastAsia="en-IN"/>
              </w:rPr>
              <w:t xml:space="preserve"> settings dialog</w:t>
            </w:r>
          </w:p>
        </w:tc>
        <w:tc>
          <w:tcPr>
            <w:tcW w:w="3685" w:type="dxa"/>
            <w:tcBorders>
              <w:top w:val="nil"/>
              <w:left w:val="nil"/>
              <w:bottom w:val="single" w:sz="8" w:space="0" w:color="808080"/>
              <w:right w:val="single" w:sz="8" w:space="0" w:color="808080"/>
            </w:tcBorders>
            <w:vAlign w:val="center"/>
            <w:hideMark/>
          </w:tcPr>
          <w:p w14:paraId="12C2E152" w14:textId="132D5C74"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d</w:t>
            </w:r>
          </w:p>
        </w:tc>
      </w:tr>
      <w:tr w:rsidR="0043659E" w:rsidRPr="0043659E" w14:paraId="1BB66DE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CA3506" w14:textId="18E0E28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Show </w:t>
            </w:r>
            <w:r w:rsidR="00362237">
              <w:rPr>
                <w:rFonts w:cs="Arial"/>
                <w:color w:val="333333"/>
                <w:sz w:val="26"/>
                <w:szCs w:val="26"/>
                <w:lang w:val="en-IN" w:eastAsia="en-IN"/>
              </w:rPr>
              <w:t>Python</w:t>
            </w:r>
            <w:r w:rsidRPr="0043659E">
              <w:rPr>
                <w:rFonts w:cs="Arial"/>
                <w:color w:val="333333"/>
                <w:sz w:val="26"/>
                <w:szCs w:val="26"/>
                <w:lang w:val="en-IN" w:eastAsia="en-IN"/>
              </w:rPr>
              <w:t xml:space="preserve"> console (useful for developers)</w:t>
            </w:r>
          </w:p>
        </w:tc>
        <w:tc>
          <w:tcPr>
            <w:tcW w:w="3685" w:type="dxa"/>
            <w:tcBorders>
              <w:top w:val="nil"/>
              <w:left w:val="nil"/>
              <w:bottom w:val="single" w:sz="8" w:space="0" w:color="808080"/>
              <w:right w:val="single" w:sz="8" w:space="0" w:color="808080"/>
            </w:tcBorders>
            <w:vAlign w:val="center"/>
            <w:hideMark/>
          </w:tcPr>
          <w:p w14:paraId="4260EED0" w14:textId="1AA2889E"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z</w:t>
            </w:r>
          </w:p>
        </w:tc>
      </w:tr>
    </w:tbl>
    <w:p w14:paraId="1E7806B0" w14:textId="77777777" w:rsidR="0043659E" w:rsidRPr="0043659E" w:rsidRDefault="0043659E" w:rsidP="0043659E">
      <w:pPr>
        <w:rPr>
          <w:lang w:eastAsia="en-IN"/>
        </w:rPr>
      </w:pPr>
    </w:p>
    <w:p w14:paraId="5D3D6D94" w14:textId="7CEFA9ED" w:rsidR="00511D66" w:rsidRDefault="00D37AE2" w:rsidP="00D37AE2">
      <w:pPr>
        <w:pStyle w:val="Heading4"/>
        <w:rPr>
          <w:lang w:eastAsia="en-IN"/>
        </w:rPr>
      </w:pPr>
      <w:r w:rsidRPr="00D37AE2">
        <w:rPr>
          <w:lang w:eastAsia="en-IN"/>
        </w:rPr>
        <w:t xml:space="preserve">Focus </w:t>
      </w:r>
      <w:r w:rsidR="00F36C92" w:rsidRPr="00D37AE2">
        <w:rPr>
          <w:lang w:eastAsia="en-IN"/>
        </w:rPr>
        <w:t>navigation.</w:t>
      </w:r>
    </w:p>
    <w:tbl>
      <w:tblPr>
        <w:tblW w:w="8495" w:type="dxa"/>
        <w:tblLook w:val="04A0" w:firstRow="1" w:lastRow="0" w:firstColumn="1" w:lastColumn="0" w:noHBand="0" w:noVBand="1"/>
      </w:tblPr>
      <w:tblGrid>
        <w:gridCol w:w="4810"/>
        <w:gridCol w:w="3685"/>
      </w:tblGrid>
      <w:tr w:rsidR="0043659E" w:rsidRPr="0043659E" w14:paraId="39C66C4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B2423C2"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47C90AA"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Keystroke</w:t>
            </w:r>
          </w:p>
        </w:tc>
      </w:tr>
      <w:tr w:rsidR="0043659E" w:rsidRPr="0043659E" w14:paraId="27F9BFF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C3595B3"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Report current focused object</w:t>
            </w:r>
          </w:p>
        </w:tc>
        <w:tc>
          <w:tcPr>
            <w:tcW w:w="3685" w:type="dxa"/>
            <w:tcBorders>
              <w:top w:val="nil"/>
              <w:left w:val="nil"/>
              <w:bottom w:val="single" w:sz="8" w:space="0" w:color="808080"/>
              <w:right w:val="single" w:sz="8" w:space="0" w:color="808080"/>
            </w:tcBorders>
            <w:vAlign w:val="center"/>
            <w:hideMark/>
          </w:tcPr>
          <w:p w14:paraId="7EBCB1B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ab</w:t>
            </w:r>
          </w:p>
        </w:tc>
      </w:tr>
      <w:tr w:rsidR="0043659E" w:rsidRPr="0043659E" w14:paraId="2A5D33F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3458F7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ak title bar</w:t>
            </w:r>
          </w:p>
        </w:tc>
        <w:tc>
          <w:tcPr>
            <w:tcW w:w="3685" w:type="dxa"/>
            <w:tcBorders>
              <w:top w:val="nil"/>
              <w:left w:val="nil"/>
              <w:bottom w:val="single" w:sz="8" w:space="0" w:color="808080"/>
              <w:right w:val="single" w:sz="8" w:space="0" w:color="808080"/>
            </w:tcBorders>
            <w:vAlign w:val="center"/>
            <w:hideMark/>
          </w:tcPr>
          <w:p w14:paraId="0E9CA47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w:t>
            </w:r>
          </w:p>
        </w:tc>
      </w:tr>
      <w:tr w:rsidR="0043659E" w:rsidRPr="0043659E" w14:paraId="51BB1D58"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49FEF1C"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lastRenderedPageBreak/>
              <w:t>Spell title bar</w:t>
            </w:r>
          </w:p>
        </w:tc>
        <w:tc>
          <w:tcPr>
            <w:tcW w:w="3685" w:type="dxa"/>
            <w:tcBorders>
              <w:top w:val="nil"/>
              <w:left w:val="nil"/>
              <w:bottom w:val="single" w:sz="8" w:space="0" w:color="808080"/>
              <w:right w:val="single" w:sz="8" w:space="0" w:color="808080"/>
            </w:tcBorders>
            <w:vAlign w:val="center"/>
            <w:hideMark/>
          </w:tcPr>
          <w:p w14:paraId="16A4F797"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 (pressed twice)</w:t>
            </w:r>
          </w:p>
        </w:tc>
      </w:tr>
      <w:tr w:rsidR="0043659E" w:rsidRPr="0043659E" w14:paraId="1A9C862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261895F" w14:textId="72F49BDF"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copy title bar to </w:t>
            </w:r>
            <w:r w:rsidR="00362237">
              <w:rPr>
                <w:rFonts w:cs="Arial"/>
                <w:color w:val="333333"/>
                <w:sz w:val="26"/>
                <w:szCs w:val="26"/>
                <w:lang w:val="en-IN" w:eastAsia="en-IN"/>
              </w:rPr>
              <w:t xml:space="preserve">the </w:t>
            </w:r>
            <w:r w:rsidRPr="0043659E">
              <w:rPr>
                <w:rFonts w:cs="Arial"/>
                <w:color w:val="333333"/>
                <w:sz w:val="26"/>
                <w:szCs w:val="26"/>
                <w:lang w:val="en-IN" w:eastAsia="en-IN"/>
              </w:rPr>
              <w:t>clipboard</w:t>
            </w:r>
          </w:p>
        </w:tc>
        <w:tc>
          <w:tcPr>
            <w:tcW w:w="3685" w:type="dxa"/>
            <w:tcBorders>
              <w:top w:val="nil"/>
              <w:left w:val="nil"/>
              <w:bottom w:val="single" w:sz="8" w:space="0" w:color="808080"/>
              <w:right w:val="single" w:sz="8" w:space="0" w:color="808080"/>
            </w:tcBorders>
            <w:vAlign w:val="center"/>
            <w:hideMark/>
          </w:tcPr>
          <w:p w14:paraId="42DFB12B"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 (pressed trice)</w:t>
            </w:r>
          </w:p>
        </w:tc>
      </w:tr>
      <w:tr w:rsidR="0043659E" w:rsidRPr="0043659E" w14:paraId="3EDDF46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1D45819"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ak foreground window</w:t>
            </w:r>
          </w:p>
        </w:tc>
        <w:tc>
          <w:tcPr>
            <w:tcW w:w="3685" w:type="dxa"/>
            <w:tcBorders>
              <w:top w:val="nil"/>
              <w:left w:val="nil"/>
              <w:bottom w:val="single" w:sz="8" w:space="0" w:color="808080"/>
              <w:right w:val="single" w:sz="8" w:space="0" w:color="808080"/>
            </w:tcBorders>
            <w:vAlign w:val="center"/>
            <w:hideMark/>
          </w:tcPr>
          <w:p w14:paraId="4A447233"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b</w:t>
            </w:r>
          </w:p>
        </w:tc>
      </w:tr>
    </w:tbl>
    <w:p w14:paraId="6ED8B58F" w14:textId="77777777" w:rsidR="0043659E" w:rsidRPr="0043659E" w:rsidRDefault="0043659E" w:rsidP="0043659E">
      <w:pPr>
        <w:rPr>
          <w:lang w:eastAsia="en-IN"/>
        </w:rPr>
      </w:pPr>
    </w:p>
    <w:p w14:paraId="6F0725E5" w14:textId="09996F8E" w:rsidR="00D37AE2" w:rsidRDefault="00E67224" w:rsidP="00E67224">
      <w:pPr>
        <w:pStyle w:val="Heading4"/>
        <w:rPr>
          <w:lang w:eastAsia="en-IN"/>
        </w:rPr>
      </w:pPr>
      <w:r w:rsidRPr="00E67224">
        <w:rPr>
          <w:lang w:eastAsia="en-IN"/>
        </w:rPr>
        <w:t>Caret navigation</w:t>
      </w:r>
    </w:p>
    <w:tbl>
      <w:tblPr>
        <w:tblW w:w="8495" w:type="dxa"/>
        <w:tblLook w:val="04A0" w:firstRow="1" w:lastRow="0" w:firstColumn="1" w:lastColumn="0" w:noHBand="0" w:noVBand="1"/>
      </w:tblPr>
      <w:tblGrid>
        <w:gridCol w:w="4810"/>
        <w:gridCol w:w="3685"/>
      </w:tblGrid>
      <w:tr w:rsidR="00C06AF1" w:rsidRPr="00C06AF1" w14:paraId="5B8E15C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499F4A3"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14ABEFE"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Keystroke</w:t>
            </w:r>
          </w:p>
        </w:tc>
      </w:tr>
      <w:tr w:rsidR="00C06AF1" w:rsidRPr="00C06AF1" w14:paraId="1EEEFE17"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4E7394E"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Report current selection</w:t>
            </w:r>
          </w:p>
        </w:tc>
        <w:tc>
          <w:tcPr>
            <w:tcW w:w="3685" w:type="dxa"/>
            <w:tcBorders>
              <w:top w:val="nil"/>
              <w:left w:val="nil"/>
              <w:bottom w:val="single" w:sz="8" w:space="0" w:color="808080"/>
              <w:right w:val="single" w:sz="8" w:space="0" w:color="808080"/>
            </w:tcBorders>
            <w:vAlign w:val="center"/>
            <w:hideMark/>
          </w:tcPr>
          <w:p w14:paraId="658E4B63" w14:textId="2835655B"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Shift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3802BEF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1968C20"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Report current line</w:t>
            </w:r>
          </w:p>
        </w:tc>
        <w:tc>
          <w:tcPr>
            <w:tcW w:w="3685" w:type="dxa"/>
            <w:tcBorders>
              <w:top w:val="nil"/>
              <w:left w:val="nil"/>
              <w:bottom w:val="single" w:sz="8" w:space="0" w:color="808080"/>
              <w:right w:val="single" w:sz="8" w:space="0" w:color="808080"/>
            </w:tcBorders>
            <w:vAlign w:val="center"/>
            <w:hideMark/>
          </w:tcPr>
          <w:p w14:paraId="178A8450" w14:textId="237E0E21"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20BED9E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C65C627"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Say all</w:t>
            </w:r>
          </w:p>
        </w:tc>
        <w:tc>
          <w:tcPr>
            <w:tcW w:w="3685" w:type="dxa"/>
            <w:tcBorders>
              <w:top w:val="nil"/>
              <w:left w:val="nil"/>
              <w:bottom w:val="single" w:sz="8" w:space="0" w:color="808080"/>
              <w:right w:val="single" w:sz="8" w:space="0" w:color="808080"/>
            </w:tcBorders>
            <w:vAlign w:val="center"/>
            <w:hideMark/>
          </w:tcPr>
          <w:p w14:paraId="476FA2A1" w14:textId="35F0D910"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down</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7514303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4B9229E" w14:textId="41ACFB1F"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Say </w:t>
            </w:r>
            <w:r w:rsidR="00362237">
              <w:rPr>
                <w:rFonts w:cs="Arial"/>
                <w:color w:val="333333"/>
                <w:sz w:val="26"/>
                <w:szCs w:val="26"/>
                <w:lang w:val="en-IN" w:eastAsia="en-IN"/>
              </w:rPr>
              <w:t>formatting</w:t>
            </w:r>
            <w:r w:rsidRPr="00C06AF1">
              <w:rPr>
                <w:rFonts w:cs="Arial"/>
                <w:color w:val="333333"/>
                <w:sz w:val="26"/>
                <w:szCs w:val="26"/>
                <w:lang w:val="en-IN" w:eastAsia="en-IN"/>
              </w:rPr>
              <w:t xml:space="preserve"> information</w:t>
            </w:r>
          </w:p>
        </w:tc>
        <w:tc>
          <w:tcPr>
            <w:tcW w:w="3685" w:type="dxa"/>
            <w:tcBorders>
              <w:top w:val="nil"/>
              <w:left w:val="nil"/>
              <w:bottom w:val="single" w:sz="8" w:space="0" w:color="808080"/>
              <w:right w:val="single" w:sz="8" w:space="0" w:color="808080"/>
            </w:tcBorders>
            <w:vAlign w:val="center"/>
            <w:hideMark/>
          </w:tcPr>
          <w:p w14:paraId="5D71E2BC"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f</w:t>
            </w:r>
          </w:p>
        </w:tc>
      </w:tr>
    </w:tbl>
    <w:p w14:paraId="088EEED9" w14:textId="77777777" w:rsidR="00C06AF1" w:rsidRPr="00C06AF1" w:rsidRDefault="00C06AF1" w:rsidP="00C06AF1">
      <w:pPr>
        <w:rPr>
          <w:lang w:eastAsia="en-IN"/>
        </w:rPr>
      </w:pPr>
    </w:p>
    <w:p w14:paraId="065BB119" w14:textId="5AA31447" w:rsidR="00E67224" w:rsidRDefault="00F15765" w:rsidP="00F15765">
      <w:pPr>
        <w:pStyle w:val="Heading4"/>
        <w:rPr>
          <w:lang w:eastAsia="en-IN"/>
        </w:rPr>
      </w:pPr>
      <w:r w:rsidRPr="00F15765">
        <w:rPr>
          <w:lang w:eastAsia="en-IN"/>
        </w:rPr>
        <w:t>Navigation in tables</w:t>
      </w:r>
    </w:p>
    <w:tbl>
      <w:tblPr>
        <w:tblW w:w="8495" w:type="dxa"/>
        <w:tblLook w:val="04A0" w:firstRow="1" w:lastRow="0" w:firstColumn="1" w:lastColumn="0" w:noHBand="0" w:noVBand="1"/>
      </w:tblPr>
      <w:tblGrid>
        <w:gridCol w:w="4810"/>
        <w:gridCol w:w="3685"/>
      </w:tblGrid>
      <w:tr w:rsidR="00C06AF1" w:rsidRPr="00C06AF1" w14:paraId="3C5EB2D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42009C4"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3C2396D8"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Keystroke</w:t>
            </w:r>
          </w:p>
        </w:tc>
      </w:tr>
      <w:tr w:rsidR="00C06AF1" w:rsidRPr="00C06AF1" w14:paraId="61DB19D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8008C53" w14:textId="10FDCE8B"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next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row</w:t>
            </w:r>
          </w:p>
        </w:tc>
        <w:tc>
          <w:tcPr>
            <w:tcW w:w="3685" w:type="dxa"/>
            <w:tcBorders>
              <w:top w:val="nil"/>
              <w:left w:val="nil"/>
              <w:bottom w:val="single" w:sz="8" w:space="0" w:color="808080"/>
              <w:right w:val="single" w:sz="8" w:space="0" w:color="808080"/>
            </w:tcBorders>
            <w:vAlign w:val="center"/>
            <w:hideMark/>
          </w:tcPr>
          <w:p w14:paraId="6813FCEE" w14:textId="4002D005"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right</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12837ED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D7A3B39" w14:textId="06B73446"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previous cell in row</w:t>
            </w:r>
          </w:p>
        </w:tc>
        <w:tc>
          <w:tcPr>
            <w:tcW w:w="3685" w:type="dxa"/>
            <w:tcBorders>
              <w:top w:val="nil"/>
              <w:left w:val="nil"/>
              <w:bottom w:val="single" w:sz="8" w:space="0" w:color="808080"/>
              <w:right w:val="single" w:sz="8" w:space="0" w:color="808080"/>
            </w:tcBorders>
            <w:vAlign w:val="center"/>
            <w:hideMark/>
          </w:tcPr>
          <w:p w14:paraId="453EBA72" w14:textId="76E8A25A"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left</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1AC2836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A6706C" w14:textId="49F8B469"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next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column</w:t>
            </w:r>
          </w:p>
        </w:tc>
        <w:tc>
          <w:tcPr>
            <w:tcW w:w="3685" w:type="dxa"/>
            <w:tcBorders>
              <w:top w:val="nil"/>
              <w:left w:val="nil"/>
              <w:bottom w:val="single" w:sz="8" w:space="0" w:color="808080"/>
              <w:right w:val="single" w:sz="8" w:space="0" w:color="808080"/>
            </w:tcBorders>
            <w:vAlign w:val="center"/>
            <w:hideMark/>
          </w:tcPr>
          <w:p w14:paraId="6133C968" w14:textId="594A0BD3"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down</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63DC72A6"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3370FF5" w14:textId="4DA9251A"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previous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column</w:t>
            </w:r>
          </w:p>
        </w:tc>
        <w:tc>
          <w:tcPr>
            <w:tcW w:w="3685" w:type="dxa"/>
            <w:tcBorders>
              <w:top w:val="nil"/>
              <w:left w:val="nil"/>
              <w:bottom w:val="single" w:sz="8" w:space="0" w:color="808080"/>
              <w:right w:val="single" w:sz="8" w:space="0" w:color="808080"/>
            </w:tcBorders>
            <w:vAlign w:val="center"/>
            <w:hideMark/>
          </w:tcPr>
          <w:p w14:paraId="626BFD2C" w14:textId="1094F4B6"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bl>
    <w:p w14:paraId="69F4F724" w14:textId="77777777" w:rsidR="00C06AF1" w:rsidRPr="00C06AF1" w:rsidRDefault="00C06AF1" w:rsidP="00C06AF1">
      <w:pPr>
        <w:rPr>
          <w:lang w:eastAsia="en-IN"/>
        </w:rPr>
      </w:pPr>
    </w:p>
    <w:p w14:paraId="14C4D30E" w14:textId="2B27A147" w:rsidR="00F15765" w:rsidRDefault="000A41E3" w:rsidP="000A41E3">
      <w:pPr>
        <w:pStyle w:val="Heading4"/>
        <w:rPr>
          <w:lang w:eastAsia="en-IN"/>
        </w:rPr>
      </w:pPr>
      <w:r w:rsidRPr="000A41E3">
        <w:rPr>
          <w:lang w:eastAsia="en-IN"/>
        </w:rPr>
        <w:t>Navigator object navigation</w:t>
      </w:r>
    </w:p>
    <w:tbl>
      <w:tblPr>
        <w:tblW w:w="8495" w:type="dxa"/>
        <w:tblLook w:val="04A0" w:firstRow="1" w:lastRow="0" w:firstColumn="1" w:lastColumn="0" w:noHBand="0" w:noVBand="1"/>
      </w:tblPr>
      <w:tblGrid>
        <w:gridCol w:w="4810"/>
        <w:gridCol w:w="3685"/>
      </w:tblGrid>
      <w:tr w:rsidR="00C9349A" w:rsidRPr="00C9349A" w14:paraId="4DBA63E8"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7C92601" w14:textId="77777777" w:rsidR="00C9349A" w:rsidRPr="00C9349A" w:rsidRDefault="00C9349A" w:rsidP="00C9349A">
            <w:pPr>
              <w:rPr>
                <w:rFonts w:cs="Arial"/>
                <w:b/>
                <w:bCs/>
                <w:color w:val="333333"/>
                <w:sz w:val="26"/>
                <w:szCs w:val="26"/>
                <w:lang w:val="en-IN" w:eastAsia="en-IN"/>
              </w:rPr>
            </w:pPr>
            <w:r w:rsidRPr="00C9349A">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AC39F12" w14:textId="77777777" w:rsidR="00C9349A" w:rsidRPr="00C9349A" w:rsidRDefault="00C9349A" w:rsidP="00C9349A">
            <w:pPr>
              <w:rPr>
                <w:rFonts w:cs="Arial"/>
                <w:b/>
                <w:bCs/>
                <w:color w:val="333333"/>
                <w:sz w:val="26"/>
                <w:szCs w:val="26"/>
                <w:lang w:val="en-IN" w:eastAsia="en-IN"/>
              </w:rPr>
            </w:pPr>
            <w:r w:rsidRPr="00C9349A">
              <w:rPr>
                <w:rFonts w:cs="Arial"/>
                <w:b/>
                <w:bCs/>
                <w:color w:val="333333"/>
                <w:sz w:val="26"/>
                <w:szCs w:val="26"/>
                <w:lang w:val="en-IN" w:eastAsia="en-IN"/>
              </w:rPr>
              <w:t>Keystroke</w:t>
            </w:r>
          </w:p>
        </w:tc>
      </w:tr>
      <w:tr w:rsidR="00C9349A" w:rsidRPr="00C9349A" w14:paraId="6975680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297AA7B" w14:textId="19EBC2E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ay </w:t>
            </w:r>
            <w:r w:rsidR="00362237">
              <w:rPr>
                <w:rFonts w:cs="Arial"/>
                <w:color w:val="333333"/>
                <w:sz w:val="26"/>
                <w:szCs w:val="26"/>
                <w:lang w:val="en-IN" w:eastAsia="en-IN"/>
              </w:rPr>
              <w:t xml:space="preserve">the </w:t>
            </w:r>
            <w:r w:rsidRPr="00C9349A">
              <w:rPr>
                <w:rFonts w:cs="Arial"/>
                <w:color w:val="333333"/>
                <w:sz w:val="26"/>
                <w:szCs w:val="26"/>
                <w:lang w:val="en-IN" w:eastAsia="en-IN"/>
              </w:rPr>
              <w:t>current navigator object</w:t>
            </w:r>
          </w:p>
        </w:tc>
        <w:tc>
          <w:tcPr>
            <w:tcW w:w="3685" w:type="dxa"/>
            <w:tcBorders>
              <w:top w:val="nil"/>
              <w:left w:val="nil"/>
              <w:bottom w:val="single" w:sz="8" w:space="0" w:color="808080"/>
              <w:right w:val="single" w:sz="8" w:space="0" w:color="808080"/>
            </w:tcBorders>
            <w:vAlign w:val="center"/>
            <w:hideMark/>
          </w:tcPr>
          <w:p w14:paraId="0F73D314" w14:textId="743A596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p>
        </w:tc>
      </w:tr>
      <w:tr w:rsidR="00C9349A" w:rsidRPr="00C9349A" w14:paraId="278F3F7A"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825BDFF"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pell current navigator object</w:t>
            </w:r>
          </w:p>
        </w:tc>
        <w:tc>
          <w:tcPr>
            <w:tcW w:w="3685" w:type="dxa"/>
            <w:tcBorders>
              <w:top w:val="nil"/>
              <w:left w:val="nil"/>
              <w:bottom w:val="single" w:sz="8" w:space="0" w:color="808080"/>
              <w:right w:val="single" w:sz="8" w:space="0" w:color="808080"/>
            </w:tcBorders>
            <w:vAlign w:val="center"/>
            <w:hideMark/>
          </w:tcPr>
          <w:p w14:paraId="3AF6C278" w14:textId="71511F2F"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r w:rsidRPr="00C9349A">
              <w:rPr>
                <w:rFonts w:cs="Arial"/>
                <w:color w:val="333333"/>
                <w:sz w:val="26"/>
                <w:szCs w:val="26"/>
                <w:lang w:val="en-IN" w:eastAsia="en-IN"/>
              </w:rPr>
              <w:t xml:space="preserve"> (pressed twice</w:t>
            </w:r>
          </w:p>
        </w:tc>
      </w:tr>
      <w:tr w:rsidR="00C9349A" w:rsidRPr="00C9349A" w14:paraId="0006C59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D82E28B" w14:textId="1155BDB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Copy </w:t>
            </w:r>
            <w:r w:rsidR="00362237">
              <w:rPr>
                <w:rFonts w:cs="Arial"/>
                <w:color w:val="333333"/>
                <w:sz w:val="26"/>
                <w:szCs w:val="26"/>
                <w:lang w:val="en-IN" w:eastAsia="en-IN"/>
              </w:rPr>
              <w:t xml:space="preserve">the </w:t>
            </w:r>
            <w:r w:rsidRPr="00C9349A">
              <w:rPr>
                <w:rFonts w:cs="Arial"/>
                <w:color w:val="333333"/>
                <w:sz w:val="26"/>
                <w:szCs w:val="26"/>
                <w:lang w:val="en-IN" w:eastAsia="en-IN"/>
              </w:rPr>
              <w:t>current navigator object</w:t>
            </w:r>
          </w:p>
        </w:tc>
        <w:tc>
          <w:tcPr>
            <w:tcW w:w="3685" w:type="dxa"/>
            <w:tcBorders>
              <w:top w:val="nil"/>
              <w:left w:val="nil"/>
              <w:bottom w:val="single" w:sz="8" w:space="0" w:color="808080"/>
              <w:right w:val="single" w:sz="8" w:space="0" w:color="808080"/>
            </w:tcBorders>
            <w:vAlign w:val="center"/>
            <w:hideMark/>
          </w:tcPr>
          <w:p w14:paraId="6139C350" w14:textId="645CFC2A"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r w:rsidRPr="00C9349A">
              <w:rPr>
                <w:rFonts w:cs="Arial"/>
                <w:color w:val="333333"/>
                <w:sz w:val="26"/>
                <w:szCs w:val="26"/>
                <w:lang w:val="en-IN" w:eastAsia="en-IN"/>
              </w:rPr>
              <w:t xml:space="preserve"> (pressed trice</w:t>
            </w:r>
          </w:p>
        </w:tc>
      </w:tr>
      <w:tr w:rsidR="00C9349A" w:rsidRPr="00C9349A" w14:paraId="49C326D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D69FBA"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ay Navigator objects current dimensions</w:t>
            </w:r>
          </w:p>
        </w:tc>
        <w:tc>
          <w:tcPr>
            <w:tcW w:w="3685" w:type="dxa"/>
            <w:tcBorders>
              <w:top w:val="nil"/>
              <w:left w:val="nil"/>
              <w:bottom w:val="single" w:sz="8" w:space="0" w:color="808080"/>
              <w:right w:val="single" w:sz="8" w:space="0" w:color="808080"/>
            </w:tcBorders>
            <w:vAlign w:val="center"/>
            <w:hideMark/>
          </w:tcPr>
          <w:p w14:paraId="2ABA57B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4CA6E98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EB53A5A" w14:textId="215C7152"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et navigator to </w:t>
            </w:r>
            <w:r w:rsidR="00362237">
              <w:rPr>
                <w:rFonts w:cs="Arial"/>
                <w:color w:val="333333"/>
                <w:sz w:val="26"/>
                <w:szCs w:val="26"/>
                <w:lang w:val="en-IN" w:eastAsia="en-IN"/>
              </w:rPr>
              <w:t xml:space="preserve">the </w:t>
            </w:r>
            <w:r w:rsidRPr="00C9349A">
              <w:rPr>
                <w:rFonts w:cs="Arial"/>
                <w:color w:val="333333"/>
                <w:sz w:val="26"/>
                <w:szCs w:val="26"/>
                <w:lang w:val="en-IN" w:eastAsia="en-IN"/>
              </w:rPr>
              <w:t>parent object</w:t>
            </w:r>
          </w:p>
        </w:tc>
        <w:tc>
          <w:tcPr>
            <w:tcW w:w="3685" w:type="dxa"/>
            <w:tcBorders>
              <w:top w:val="nil"/>
              <w:left w:val="nil"/>
              <w:bottom w:val="single" w:sz="8" w:space="0" w:color="808080"/>
              <w:right w:val="single" w:sz="8" w:space="0" w:color="808080"/>
            </w:tcBorders>
            <w:vAlign w:val="center"/>
            <w:hideMark/>
          </w:tcPr>
          <w:p w14:paraId="698C766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i</w:t>
            </w:r>
          </w:p>
        </w:tc>
      </w:tr>
      <w:tr w:rsidR="00C9349A" w:rsidRPr="00C9349A" w14:paraId="41E068C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A594B37"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to first child</w:t>
            </w:r>
          </w:p>
        </w:tc>
        <w:tc>
          <w:tcPr>
            <w:tcW w:w="3685" w:type="dxa"/>
            <w:tcBorders>
              <w:top w:val="nil"/>
              <w:left w:val="nil"/>
              <w:bottom w:val="single" w:sz="8" w:space="0" w:color="808080"/>
              <w:right w:val="single" w:sz="8" w:space="0" w:color="808080"/>
            </w:tcBorders>
            <w:vAlign w:val="center"/>
            <w:hideMark/>
          </w:tcPr>
          <w:p w14:paraId="0EA743CB"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w:t>
            </w:r>
          </w:p>
        </w:tc>
      </w:tr>
      <w:tr w:rsidR="00C9349A" w:rsidRPr="00C9349A" w14:paraId="4A8AFE6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21B187" w14:textId="2379051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et navigator to </w:t>
            </w:r>
            <w:r w:rsidR="00362237">
              <w:rPr>
                <w:rFonts w:cs="Arial"/>
                <w:color w:val="333333"/>
                <w:sz w:val="26"/>
                <w:szCs w:val="26"/>
                <w:lang w:val="en-IN" w:eastAsia="en-IN"/>
              </w:rPr>
              <w:t xml:space="preserve">the </w:t>
            </w:r>
            <w:r w:rsidRPr="00C9349A">
              <w:rPr>
                <w:rFonts w:cs="Arial"/>
                <w:color w:val="333333"/>
                <w:sz w:val="26"/>
                <w:szCs w:val="26"/>
                <w:lang w:val="en-IN" w:eastAsia="en-IN"/>
              </w:rPr>
              <w:t>previous object</w:t>
            </w:r>
          </w:p>
        </w:tc>
        <w:tc>
          <w:tcPr>
            <w:tcW w:w="3685" w:type="dxa"/>
            <w:tcBorders>
              <w:top w:val="nil"/>
              <w:left w:val="nil"/>
              <w:bottom w:val="single" w:sz="8" w:space="0" w:color="808080"/>
              <w:right w:val="single" w:sz="8" w:space="0" w:color="808080"/>
            </w:tcBorders>
            <w:vAlign w:val="center"/>
            <w:hideMark/>
          </w:tcPr>
          <w:p w14:paraId="7CA46A32" w14:textId="42C9D8A3"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j</w:t>
            </w:r>
          </w:p>
        </w:tc>
      </w:tr>
      <w:tr w:rsidR="00C9349A" w:rsidRPr="00C9349A" w14:paraId="312DF20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14F2B42"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object to next object</w:t>
            </w:r>
          </w:p>
        </w:tc>
        <w:tc>
          <w:tcPr>
            <w:tcW w:w="3685" w:type="dxa"/>
            <w:tcBorders>
              <w:top w:val="nil"/>
              <w:left w:val="nil"/>
              <w:bottom w:val="single" w:sz="8" w:space="0" w:color="808080"/>
              <w:right w:val="single" w:sz="8" w:space="0" w:color="808080"/>
            </w:tcBorders>
            <w:vAlign w:val="center"/>
            <w:hideMark/>
          </w:tcPr>
          <w:p w14:paraId="653B5B64" w14:textId="1DFF234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l</w:t>
            </w:r>
          </w:p>
        </w:tc>
      </w:tr>
      <w:tr w:rsidR="00C9349A" w:rsidRPr="00C9349A" w14:paraId="44D3305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AABDE0C" w14:textId="4F26B7AE"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Do default Aktion on </w:t>
            </w:r>
            <w:r w:rsidR="00362237">
              <w:rPr>
                <w:rFonts w:cs="Arial"/>
                <w:color w:val="333333"/>
                <w:sz w:val="26"/>
                <w:szCs w:val="26"/>
                <w:lang w:val="en-IN" w:eastAsia="en-IN"/>
              </w:rPr>
              <w:t xml:space="preserve">the </w:t>
            </w:r>
            <w:r w:rsidRPr="00C9349A">
              <w:rPr>
                <w:rFonts w:cs="Arial"/>
                <w:color w:val="333333"/>
                <w:sz w:val="26"/>
                <w:szCs w:val="26"/>
                <w:lang w:val="en-IN" w:eastAsia="en-IN"/>
              </w:rPr>
              <w:t>navigator object</w:t>
            </w:r>
          </w:p>
        </w:tc>
        <w:tc>
          <w:tcPr>
            <w:tcW w:w="3685" w:type="dxa"/>
            <w:tcBorders>
              <w:top w:val="nil"/>
              <w:left w:val="nil"/>
              <w:bottom w:val="single" w:sz="8" w:space="0" w:color="808080"/>
              <w:right w:val="single" w:sz="8" w:space="0" w:color="808080"/>
            </w:tcBorders>
            <w:vAlign w:val="center"/>
            <w:hideMark/>
          </w:tcPr>
          <w:p w14:paraId="3E725FD4"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Enter</w:t>
            </w:r>
          </w:p>
        </w:tc>
      </w:tr>
      <w:tr w:rsidR="00C9349A" w:rsidRPr="00C9349A" w14:paraId="48C974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4F16745" w14:textId="5352ED4F"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Move </w:t>
            </w:r>
            <w:r w:rsidR="00362237">
              <w:rPr>
                <w:rFonts w:cs="Arial"/>
                <w:color w:val="333333"/>
                <w:sz w:val="26"/>
                <w:szCs w:val="26"/>
                <w:lang w:val="en-IN" w:eastAsia="en-IN"/>
              </w:rPr>
              <w:t xml:space="preserve">the </w:t>
            </w:r>
            <w:r w:rsidRPr="00C9349A">
              <w:rPr>
                <w:rFonts w:cs="Arial"/>
                <w:color w:val="333333"/>
                <w:sz w:val="26"/>
                <w:szCs w:val="26"/>
                <w:lang w:val="en-IN" w:eastAsia="en-IN"/>
              </w:rPr>
              <w:t>mouse to navigator object</w:t>
            </w:r>
          </w:p>
        </w:tc>
        <w:tc>
          <w:tcPr>
            <w:tcW w:w="3685" w:type="dxa"/>
            <w:tcBorders>
              <w:top w:val="nil"/>
              <w:left w:val="nil"/>
              <w:bottom w:val="single" w:sz="8" w:space="0" w:color="808080"/>
              <w:right w:val="single" w:sz="8" w:space="0" w:color="808080"/>
            </w:tcBorders>
            <w:vAlign w:val="center"/>
            <w:hideMark/>
          </w:tcPr>
          <w:p w14:paraId="6C13A5B8"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7</w:t>
            </w:r>
          </w:p>
        </w:tc>
      </w:tr>
      <w:tr w:rsidR="00C9349A" w:rsidRPr="00C9349A" w14:paraId="4A3E2EE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37A2D8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lastRenderedPageBreak/>
              <w:t>Move navigator object to mouse</w:t>
            </w:r>
          </w:p>
        </w:tc>
        <w:tc>
          <w:tcPr>
            <w:tcW w:w="3685" w:type="dxa"/>
            <w:tcBorders>
              <w:top w:val="nil"/>
              <w:left w:val="nil"/>
              <w:bottom w:val="single" w:sz="8" w:space="0" w:color="808080"/>
              <w:right w:val="single" w:sz="8" w:space="0" w:color="808080"/>
            </w:tcBorders>
            <w:vAlign w:val="center"/>
            <w:hideMark/>
          </w:tcPr>
          <w:p w14:paraId="3131455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8</w:t>
            </w:r>
          </w:p>
        </w:tc>
      </w:tr>
      <w:tr w:rsidR="00C9349A" w:rsidRPr="00C9349A" w14:paraId="0ED66FF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E99A63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review cursor to caret cursor</w:t>
            </w:r>
          </w:p>
        </w:tc>
        <w:tc>
          <w:tcPr>
            <w:tcW w:w="3685" w:type="dxa"/>
            <w:tcBorders>
              <w:top w:val="nil"/>
              <w:left w:val="nil"/>
              <w:bottom w:val="single" w:sz="8" w:space="0" w:color="808080"/>
              <w:right w:val="single" w:sz="8" w:space="0" w:color="808080"/>
            </w:tcBorders>
            <w:vAlign w:val="center"/>
            <w:hideMark/>
          </w:tcPr>
          <w:p w14:paraId="778A471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1CEFFFD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392F19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caret cursor to review cursor</w:t>
            </w:r>
          </w:p>
        </w:tc>
        <w:tc>
          <w:tcPr>
            <w:tcW w:w="3685" w:type="dxa"/>
            <w:tcBorders>
              <w:top w:val="nil"/>
              <w:left w:val="nil"/>
              <w:bottom w:val="single" w:sz="8" w:space="0" w:color="808080"/>
              <w:right w:val="single" w:sz="8" w:space="0" w:color="808080"/>
            </w:tcBorders>
            <w:vAlign w:val="center"/>
            <w:hideMark/>
          </w:tcPr>
          <w:p w14:paraId="474AD591"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w:t>
            </w:r>
          </w:p>
        </w:tc>
      </w:tr>
      <w:tr w:rsidR="00C9349A" w:rsidRPr="00C9349A" w14:paraId="319B63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E3748C7"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to current focused object</w:t>
            </w:r>
          </w:p>
        </w:tc>
        <w:tc>
          <w:tcPr>
            <w:tcW w:w="3685" w:type="dxa"/>
            <w:tcBorders>
              <w:top w:val="nil"/>
              <w:left w:val="nil"/>
              <w:bottom w:val="single" w:sz="8" w:space="0" w:color="808080"/>
              <w:right w:val="single" w:sz="8" w:space="0" w:color="808080"/>
            </w:tcBorders>
            <w:vAlign w:val="center"/>
            <w:hideMark/>
          </w:tcPr>
          <w:p w14:paraId="69EFDA6C" w14:textId="7DCB474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p>
        </w:tc>
      </w:tr>
      <w:tr w:rsidR="00C9349A" w:rsidRPr="00C9349A" w14:paraId="0D80D77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137F463" w14:textId="4FB3F38C"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Press left mouse </w:t>
            </w:r>
            <w:r w:rsidR="00704D10" w:rsidRPr="00C9349A">
              <w:rPr>
                <w:rFonts w:cs="Arial"/>
                <w:color w:val="333333"/>
                <w:sz w:val="26"/>
                <w:szCs w:val="26"/>
                <w:lang w:val="en-IN" w:eastAsia="en-IN"/>
              </w:rPr>
              <w:t>button</w:t>
            </w:r>
          </w:p>
        </w:tc>
        <w:tc>
          <w:tcPr>
            <w:tcW w:w="3685" w:type="dxa"/>
            <w:tcBorders>
              <w:top w:val="nil"/>
              <w:left w:val="nil"/>
              <w:bottom w:val="single" w:sz="8" w:space="0" w:color="808080"/>
              <w:right w:val="single" w:sz="8" w:space="0" w:color="808080"/>
            </w:tcBorders>
            <w:vAlign w:val="center"/>
            <w:hideMark/>
          </w:tcPr>
          <w:p w14:paraId="4AA7414C"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7</w:t>
            </w:r>
          </w:p>
        </w:tc>
      </w:tr>
      <w:tr w:rsidR="00C9349A" w:rsidRPr="00C9349A" w14:paraId="3137CFB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D644A0" w14:textId="6DFFC025"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Press right mouse </w:t>
            </w:r>
            <w:r w:rsidR="00704D10" w:rsidRPr="00C9349A">
              <w:rPr>
                <w:rFonts w:cs="Arial"/>
                <w:color w:val="333333"/>
                <w:sz w:val="26"/>
                <w:szCs w:val="26"/>
                <w:lang w:val="en-IN" w:eastAsia="en-IN"/>
              </w:rPr>
              <w:t>button</w:t>
            </w:r>
          </w:p>
        </w:tc>
        <w:tc>
          <w:tcPr>
            <w:tcW w:w="3685" w:type="dxa"/>
            <w:tcBorders>
              <w:top w:val="nil"/>
              <w:left w:val="nil"/>
              <w:bottom w:val="single" w:sz="8" w:space="0" w:color="808080"/>
              <w:right w:val="single" w:sz="8" w:space="0" w:color="808080"/>
            </w:tcBorders>
            <w:vAlign w:val="center"/>
            <w:hideMark/>
          </w:tcPr>
          <w:p w14:paraId="11136C8B" w14:textId="5E224863"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Shift + 8</w:t>
            </w:r>
          </w:p>
        </w:tc>
      </w:tr>
      <w:tr w:rsidR="00C9349A" w:rsidRPr="00C9349A" w14:paraId="1566C74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52944D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ay all with review cursor</w:t>
            </w:r>
          </w:p>
        </w:tc>
        <w:tc>
          <w:tcPr>
            <w:tcW w:w="3685" w:type="dxa"/>
            <w:tcBorders>
              <w:top w:val="nil"/>
              <w:left w:val="nil"/>
              <w:bottom w:val="single" w:sz="8" w:space="0" w:color="808080"/>
              <w:right w:val="single" w:sz="8" w:space="0" w:color="808080"/>
            </w:tcBorders>
            <w:vAlign w:val="center"/>
            <w:hideMark/>
          </w:tcPr>
          <w:p w14:paraId="5B42313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019653D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F890EB"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Activate flat review mode at review cursor position</w:t>
            </w:r>
          </w:p>
        </w:tc>
        <w:tc>
          <w:tcPr>
            <w:tcW w:w="3685" w:type="dxa"/>
            <w:tcBorders>
              <w:top w:val="nil"/>
              <w:left w:val="nil"/>
              <w:bottom w:val="single" w:sz="8" w:space="0" w:color="808080"/>
              <w:right w:val="single" w:sz="8" w:space="0" w:color="808080"/>
            </w:tcBorders>
            <w:vAlign w:val="center"/>
            <w:hideMark/>
          </w:tcPr>
          <w:p w14:paraId="34DC46D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Alt + 7</w:t>
            </w:r>
          </w:p>
        </w:tc>
      </w:tr>
      <w:tr w:rsidR="00C9349A" w:rsidRPr="00C9349A" w14:paraId="27F44F7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F1A24C1"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Activate object review cursor at flat review position</w:t>
            </w:r>
          </w:p>
        </w:tc>
        <w:tc>
          <w:tcPr>
            <w:tcW w:w="3685" w:type="dxa"/>
            <w:tcBorders>
              <w:top w:val="nil"/>
              <w:left w:val="nil"/>
              <w:bottom w:val="single" w:sz="8" w:space="0" w:color="808080"/>
              <w:right w:val="single" w:sz="8" w:space="0" w:color="808080"/>
            </w:tcBorders>
            <w:vAlign w:val="center"/>
            <w:hideMark/>
          </w:tcPr>
          <w:p w14:paraId="29010A4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Alt + j</w:t>
            </w:r>
          </w:p>
        </w:tc>
      </w:tr>
    </w:tbl>
    <w:p w14:paraId="3CD85728" w14:textId="77777777" w:rsidR="00C9349A" w:rsidRPr="00C9349A" w:rsidRDefault="00C9349A" w:rsidP="00C9349A">
      <w:pPr>
        <w:rPr>
          <w:lang w:eastAsia="en-IN"/>
        </w:rPr>
      </w:pPr>
    </w:p>
    <w:p w14:paraId="6DE063FC" w14:textId="3629037C" w:rsidR="000A41E3" w:rsidRDefault="00B72E38" w:rsidP="00B72E38">
      <w:pPr>
        <w:pStyle w:val="Heading4"/>
        <w:rPr>
          <w:lang w:eastAsia="en-IN"/>
        </w:rPr>
      </w:pPr>
      <w:r w:rsidRPr="00B72E38">
        <w:rPr>
          <w:lang w:eastAsia="en-IN"/>
        </w:rPr>
        <w:t>Reading objects</w:t>
      </w:r>
    </w:p>
    <w:tbl>
      <w:tblPr>
        <w:tblW w:w="8495" w:type="dxa"/>
        <w:tblLook w:val="04A0" w:firstRow="1" w:lastRow="0" w:firstColumn="1" w:lastColumn="0" w:noHBand="0" w:noVBand="1"/>
      </w:tblPr>
      <w:tblGrid>
        <w:gridCol w:w="4810"/>
        <w:gridCol w:w="3685"/>
      </w:tblGrid>
      <w:tr w:rsidR="009A59EF" w:rsidRPr="009A59EF" w14:paraId="242FCAA0" w14:textId="77777777" w:rsidTr="009A59EF">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B9BF54F" w14:textId="77777777" w:rsidR="009A59EF" w:rsidRPr="009A59EF" w:rsidRDefault="009A59EF" w:rsidP="009A59EF">
            <w:pPr>
              <w:rPr>
                <w:rFonts w:cs="Arial"/>
                <w:b/>
                <w:bCs/>
                <w:color w:val="333333"/>
                <w:sz w:val="26"/>
                <w:szCs w:val="26"/>
                <w:lang w:val="en-IN" w:eastAsia="en-IN"/>
              </w:rPr>
            </w:pPr>
            <w:r w:rsidRPr="009A59EF">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91E8DB8" w14:textId="77777777" w:rsidR="009A59EF" w:rsidRPr="009A59EF" w:rsidRDefault="009A59EF" w:rsidP="009A59EF">
            <w:pPr>
              <w:rPr>
                <w:rFonts w:cs="Arial"/>
                <w:b/>
                <w:bCs/>
                <w:color w:val="333333"/>
                <w:sz w:val="26"/>
                <w:szCs w:val="26"/>
                <w:lang w:val="en-IN" w:eastAsia="en-IN"/>
              </w:rPr>
            </w:pPr>
            <w:r w:rsidRPr="009A59EF">
              <w:rPr>
                <w:rFonts w:cs="Arial"/>
                <w:b/>
                <w:bCs/>
                <w:color w:val="333333"/>
                <w:sz w:val="26"/>
                <w:szCs w:val="26"/>
                <w:lang w:val="en-IN" w:eastAsia="en-IN"/>
              </w:rPr>
              <w:t>Keystroke</w:t>
            </w:r>
          </w:p>
        </w:tc>
      </w:tr>
      <w:tr w:rsidR="009A59EF" w:rsidRPr="009A59EF" w14:paraId="61BFA3F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87D1C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previous character</w:t>
            </w:r>
          </w:p>
        </w:tc>
        <w:tc>
          <w:tcPr>
            <w:tcW w:w="3685" w:type="dxa"/>
            <w:tcBorders>
              <w:top w:val="nil"/>
              <w:left w:val="nil"/>
              <w:bottom w:val="single" w:sz="8" w:space="0" w:color="808080"/>
              <w:right w:val="single" w:sz="8" w:space="0" w:color="808080"/>
            </w:tcBorders>
            <w:vAlign w:val="center"/>
            <w:hideMark/>
          </w:tcPr>
          <w:p w14:paraId="52BAC25F"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m</w:t>
            </w:r>
          </w:p>
        </w:tc>
      </w:tr>
      <w:tr w:rsidR="009A59EF" w:rsidRPr="009A59EF" w14:paraId="79F9727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1002BC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start of the line</w:t>
            </w:r>
          </w:p>
        </w:tc>
        <w:tc>
          <w:tcPr>
            <w:tcW w:w="3685" w:type="dxa"/>
            <w:tcBorders>
              <w:top w:val="nil"/>
              <w:left w:val="nil"/>
              <w:bottom w:val="single" w:sz="8" w:space="0" w:color="808080"/>
              <w:right w:val="single" w:sz="8" w:space="0" w:color="808080"/>
            </w:tcBorders>
            <w:vAlign w:val="center"/>
            <w:hideMark/>
          </w:tcPr>
          <w:p w14:paraId="5405B4E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Shift + u</w:t>
            </w:r>
          </w:p>
        </w:tc>
      </w:tr>
      <w:tr w:rsidR="009A59EF" w:rsidRPr="009A59EF" w14:paraId="0AD2C97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71A9C8D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character at the review cursor</w:t>
            </w:r>
          </w:p>
        </w:tc>
        <w:tc>
          <w:tcPr>
            <w:tcW w:w="3685" w:type="dxa"/>
            <w:tcBorders>
              <w:top w:val="nil"/>
              <w:left w:val="nil"/>
              <w:bottom w:val="single" w:sz="8" w:space="0" w:color="808080"/>
              <w:right w:val="single" w:sz="8" w:space="0" w:color="808080"/>
            </w:tcBorders>
            <w:vAlign w:val="center"/>
            <w:hideMark/>
          </w:tcPr>
          <w:p w14:paraId="198B29E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w:t>
            </w:r>
          </w:p>
        </w:tc>
      </w:tr>
      <w:tr w:rsidR="009A59EF" w:rsidRPr="009A59EF" w14:paraId="649BACC0"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3870E6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character</w:t>
            </w:r>
          </w:p>
        </w:tc>
        <w:tc>
          <w:tcPr>
            <w:tcW w:w="3685" w:type="dxa"/>
            <w:tcBorders>
              <w:top w:val="nil"/>
              <w:left w:val="nil"/>
              <w:bottom w:val="single" w:sz="8" w:space="0" w:color="808080"/>
              <w:right w:val="single" w:sz="8" w:space="0" w:color="808080"/>
            </w:tcBorders>
            <w:vAlign w:val="center"/>
            <w:hideMark/>
          </w:tcPr>
          <w:p w14:paraId="7F40662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w:t>
            </w:r>
          </w:p>
        </w:tc>
      </w:tr>
      <w:tr w:rsidR="009A59EF" w:rsidRPr="009A59EF" w14:paraId="61CFDB4F"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433F1FC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end of the line</w:t>
            </w:r>
          </w:p>
        </w:tc>
        <w:tc>
          <w:tcPr>
            <w:tcW w:w="3685" w:type="dxa"/>
            <w:tcBorders>
              <w:top w:val="nil"/>
              <w:left w:val="nil"/>
              <w:bottom w:val="single" w:sz="8" w:space="0" w:color="808080"/>
              <w:right w:val="single" w:sz="8" w:space="0" w:color="808080"/>
            </w:tcBorders>
            <w:vAlign w:val="center"/>
            <w:hideMark/>
          </w:tcPr>
          <w:p w14:paraId="67B33A48"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Shift + o</w:t>
            </w:r>
          </w:p>
        </w:tc>
      </w:tr>
      <w:tr w:rsidR="009A59EF" w:rsidRPr="009A59EF" w14:paraId="650C06A2"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7E1D48E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previous word</w:t>
            </w:r>
          </w:p>
        </w:tc>
        <w:tc>
          <w:tcPr>
            <w:tcW w:w="3685" w:type="dxa"/>
            <w:tcBorders>
              <w:top w:val="nil"/>
              <w:left w:val="nil"/>
              <w:bottom w:val="single" w:sz="8" w:space="0" w:color="808080"/>
              <w:right w:val="single" w:sz="8" w:space="0" w:color="808080"/>
            </w:tcBorders>
            <w:vAlign w:val="center"/>
            <w:hideMark/>
          </w:tcPr>
          <w:p w14:paraId="4482B2A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j</w:t>
            </w:r>
          </w:p>
        </w:tc>
      </w:tr>
      <w:tr w:rsidR="009A59EF" w:rsidRPr="009A59EF" w14:paraId="30201B46"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1967528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word at the review cursor</w:t>
            </w:r>
          </w:p>
        </w:tc>
        <w:tc>
          <w:tcPr>
            <w:tcW w:w="3685" w:type="dxa"/>
            <w:tcBorders>
              <w:top w:val="nil"/>
              <w:left w:val="nil"/>
              <w:bottom w:val="single" w:sz="8" w:space="0" w:color="808080"/>
              <w:right w:val="single" w:sz="8" w:space="0" w:color="808080"/>
            </w:tcBorders>
            <w:vAlign w:val="center"/>
            <w:hideMark/>
          </w:tcPr>
          <w:p w14:paraId="2BD54761"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k</w:t>
            </w:r>
          </w:p>
        </w:tc>
      </w:tr>
      <w:tr w:rsidR="009A59EF" w:rsidRPr="009A59EF" w14:paraId="19771F19"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AC3076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word</w:t>
            </w:r>
          </w:p>
        </w:tc>
        <w:tc>
          <w:tcPr>
            <w:tcW w:w="3685" w:type="dxa"/>
            <w:tcBorders>
              <w:top w:val="nil"/>
              <w:left w:val="nil"/>
              <w:bottom w:val="single" w:sz="8" w:space="0" w:color="808080"/>
              <w:right w:val="single" w:sz="8" w:space="0" w:color="808080"/>
            </w:tcBorders>
            <w:vAlign w:val="center"/>
            <w:hideMark/>
          </w:tcPr>
          <w:p w14:paraId="06FFAC0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l</w:t>
            </w:r>
          </w:p>
        </w:tc>
      </w:tr>
      <w:tr w:rsidR="009A59EF" w:rsidRPr="009A59EF" w14:paraId="3773616E"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09F0CF6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previous line</w:t>
            </w:r>
          </w:p>
        </w:tc>
        <w:tc>
          <w:tcPr>
            <w:tcW w:w="3685" w:type="dxa"/>
            <w:tcBorders>
              <w:top w:val="nil"/>
              <w:left w:val="nil"/>
              <w:bottom w:val="single" w:sz="8" w:space="0" w:color="808080"/>
              <w:right w:val="single" w:sz="8" w:space="0" w:color="808080"/>
            </w:tcBorders>
            <w:vAlign w:val="center"/>
            <w:hideMark/>
          </w:tcPr>
          <w:p w14:paraId="7651B400"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u</w:t>
            </w:r>
          </w:p>
        </w:tc>
      </w:tr>
      <w:tr w:rsidR="009A59EF" w:rsidRPr="009A59EF" w14:paraId="7B180CE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06D957F"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first line</w:t>
            </w:r>
          </w:p>
        </w:tc>
        <w:tc>
          <w:tcPr>
            <w:tcW w:w="3685" w:type="dxa"/>
            <w:tcBorders>
              <w:top w:val="nil"/>
              <w:left w:val="nil"/>
              <w:bottom w:val="single" w:sz="8" w:space="0" w:color="808080"/>
              <w:right w:val="single" w:sz="8" w:space="0" w:color="808080"/>
            </w:tcBorders>
            <w:vAlign w:val="center"/>
            <w:hideMark/>
          </w:tcPr>
          <w:p w14:paraId="670D0F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7</w:t>
            </w:r>
          </w:p>
        </w:tc>
      </w:tr>
      <w:tr w:rsidR="009A59EF" w:rsidRPr="009A59EF" w14:paraId="1D52D16D"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4B388E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line at the review cursor</w:t>
            </w:r>
          </w:p>
        </w:tc>
        <w:tc>
          <w:tcPr>
            <w:tcW w:w="3685" w:type="dxa"/>
            <w:tcBorders>
              <w:top w:val="nil"/>
              <w:left w:val="nil"/>
              <w:bottom w:val="single" w:sz="8" w:space="0" w:color="808080"/>
              <w:right w:val="single" w:sz="8" w:space="0" w:color="808080"/>
            </w:tcBorders>
            <w:vAlign w:val="center"/>
            <w:hideMark/>
          </w:tcPr>
          <w:p w14:paraId="5697EC58"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i</w:t>
            </w:r>
          </w:p>
        </w:tc>
      </w:tr>
      <w:tr w:rsidR="009A59EF" w:rsidRPr="009A59EF" w14:paraId="50266012"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0D38F3D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line</w:t>
            </w:r>
          </w:p>
        </w:tc>
        <w:tc>
          <w:tcPr>
            <w:tcW w:w="3685" w:type="dxa"/>
            <w:tcBorders>
              <w:top w:val="nil"/>
              <w:left w:val="nil"/>
              <w:bottom w:val="single" w:sz="8" w:space="0" w:color="808080"/>
              <w:right w:val="single" w:sz="8" w:space="0" w:color="808080"/>
            </w:tcBorders>
            <w:vAlign w:val="center"/>
            <w:hideMark/>
          </w:tcPr>
          <w:p w14:paraId="5CEECC7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o</w:t>
            </w:r>
          </w:p>
        </w:tc>
      </w:tr>
      <w:tr w:rsidR="009A59EF" w:rsidRPr="009A59EF" w14:paraId="07BBE17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B407BE3"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last line</w:t>
            </w:r>
          </w:p>
        </w:tc>
        <w:tc>
          <w:tcPr>
            <w:tcW w:w="3685" w:type="dxa"/>
            <w:tcBorders>
              <w:top w:val="nil"/>
              <w:left w:val="nil"/>
              <w:bottom w:val="single" w:sz="8" w:space="0" w:color="808080"/>
              <w:right w:val="single" w:sz="8" w:space="0" w:color="808080"/>
            </w:tcBorders>
            <w:vAlign w:val="center"/>
            <w:hideMark/>
          </w:tcPr>
          <w:p w14:paraId="23DD9C2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9</w:t>
            </w:r>
          </w:p>
        </w:tc>
      </w:tr>
      <w:tr w:rsidR="009A59EF" w:rsidRPr="009A59EF" w14:paraId="5081F0A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4DC5DB5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ark review cursor position to start copying</w:t>
            </w:r>
          </w:p>
        </w:tc>
        <w:tc>
          <w:tcPr>
            <w:tcW w:w="3685" w:type="dxa"/>
            <w:tcBorders>
              <w:top w:val="nil"/>
              <w:left w:val="nil"/>
              <w:bottom w:val="single" w:sz="8" w:space="0" w:color="808080"/>
              <w:right w:val="single" w:sz="8" w:space="0" w:color="808080"/>
            </w:tcBorders>
            <w:vAlign w:val="center"/>
            <w:hideMark/>
          </w:tcPr>
          <w:p w14:paraId="3A7C602A"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F9</w:t>
            </w:r>
          </w:p>
        </w:tc>
      </w:tr>
      <w:tr w:rsidR="009A59EF" w:rsidRPr="009A59EF" w14:paraId="57EC55BB" w14:textId="77777777" w:rsidTr="009A59EF">
        <w:trPr>
          <w:trHeight w:val="675"/>
        </w:trPr>
        <w:tc>
          <w:tcPr>
            <w:tcW w:w="4810" w:type="dxa"/>
            <w:tcBorders>
              <w:top w:val="nil"/>
              <w:left w:val="single" w:sz="8" w:space="0" w:color="808080"/>
              <w:bottom w:val="single" w:sz="8" w:space="0" w:color="808080"/>
              <w:right w:val="single" w:sz="8" w:space="0" w:color="808080"/>
            </w:tcBorders>
            <w:vAlign w:val="center"/>
            <w:hideMark/>
          </w:tcPr>
          <w:p w14:paraId="23F9A510"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lastRenderedPageBreak/>
              <w:t>Retrieve text from start mark and copy till the included character</w:t>
            </w:r>
          </w:p>
        </w:tc>
        <w:tc>
          <w:tcPr>
            <w:tcW w:w="3685" w:type="dxa"/>
            <w:tcBorders>
              <w:top w:val="nil"/>
              <w:left w:val="nil"/>
              <w:bottom w:val="single" w:sz="8" w:space="0" w:color="808080"/>
              <w:right w:val="single" w:sz="8" w:space="0" w:color="808080"/>
            </w:tcBorders>
            <w:vAlign w:val="center"/>
            <w:hideMark/>
          </w:tcPr>
          <w:p w14:paraId="3B3E165A"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F10</w:t>
            </w:r>
          </w:p>
        </w:tc>
      </w:tr>
    </w:tbl>
    <w:p w14:paraId="7E8718B1" w14:textId="77777777" w:rsidR="00C9349A" w:rsidRPr="00C9349A" w:rsidRDefault="00C9349A" w:rsidP="00C9349A">
      <w:pPr>
        <w:rPr>
          <w:lang w:eastAsia="en-IN"/>
        </w:rPr>
      </w:pPr>
    </w:p>
    <w:p w14:paraId="3A66B0B5" w14:textId="300EA522" w:rsidR="00B72E38" w:rsidRDefault="00F52830" w:rsidP="00B72E38">
      <w:pPr>
        <w:pStyle w:val="Heading4"/>
        <w:rPr>
          <w:lang w:eastAsia="en-IN"/>
        </w:rPr>
      </w:pPr>
      <w:r w:rsidRPr="00B72E38">
        <w:rPr>
          <w:lang w:eastAsia="en-IN"/>
        </w:rPr>
        <w:t>Virtual Buffer</w:t>
      </w:r>
      <w:r w:rsidR="00B72E38" w:rsidRPr="00B72E38">
        <w:rPr>
          <w:lang w:eastAsia="en-IN"/>
        </w:rPr>
        <w:t xml:space="preserve"> commands</w:t>
      </w:r>
    </w:p>
    <w:tbl>
      <w:tblPr>
        <w:tblW w:w="8495" w:type="dxa"/>
        <w:tblLook w:val="04A0" w:firstRow="1" w:lastRow="0" w:firstColumn="1" w:lastColumn="0" w:noHBand="0" w:noVBand="1"/>
      </w:tblPr>
      <w:tblGrid>
        <w:gridCol w:w="4810"/>
        <w:gridCol w:w="3685"/>
      </w:tblGrid>
      <w:tr w:rsidR="00362237" w:rsidRPr="00362237" w14:paraId="6C32E7C7" w14:textId="77777777" w:rsidTr="00715CBC">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A3E8FFA" w14:textId="77777777" w:rsidR="00362237" w:rsidRPr="00362237" w:rsidRDefault="00362237" w:rsidP="00362237">
            <w:pPr>
              <w:rPr>
                <w:rFonts w:cs="Arial"/>
                <w:b/>
                <w:bCs/>
                <w:color w:val="333333"/>
                <w:sz w:val="26"/>
                <w:szCs w:val="26"/>
                <w:lang w:val="en-IN" w:eastAsia="en-IN"/>
              </w:rPr>
            </w:pPr>
            <w:r w:rsidRPr="00362237">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6D262A55" w14:textId="77777777" w:rsidR="00362237" w:rsidRPr="00362237" w:rsidRDefault="00362237" w:rsidP="00362237">
            <w:pPr>
              <w:rPr>
                <w:rFonts w:cs="Arial"/>
                <w:b/>
                <w:bCs/>
                <w:color w:val="333333"/>
                <w:sz w:val="26"/>
                <w:szCs w:val="26"/>
                <w:lang w:val="en-IN" w:eastAsia="en-IN"/>
              </w:rPr>
            </w:pPr>
            <w:r w:rsidRPr="00362237">
              <w:rPr>
                <w:rFonts w:cs="Arial"/>
                <w:b/>
                <w:bCs/>
                <w:color w:val="333333"/>
                <w:sz w:val="26"/>
                <w:szCs w:val="26"/>
                <w:lang w:val="en-IN" w:eastAsia="en-IN"/>
              </w:rPr>
              <w:t>Keystroke</w:t>
            </w:r>
          </w:p>
        </w:tc>
      </w:tr>
      <w:tr w:rsidR="00362237" w:rsidRPr="00362237" w14:paraId="03110FE6"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77F2A285" w14:textId="77777777" w:rsidR="00362237" w:rsidRPr="00362237" w:rsidRDefault="00362237" w:rsidP="00362237">
            <w:pPr>
              <w:rPr>
                <w:rFonts w:cs="Arial"/>
                <w:lang w:eastAsia="en-IN"/>
              </w:rPr>
            </w:pPr>
            <w:r w:rsidRPr="00362237">
              <w:rPr>
                <w:rFonts w:cs="Arial"/>
                <w:lang w:eastAsia="en-IN"/>
              </w:rPr>
              <w:t>Toggle browse/focus mode</w:t>
            </w:r>
          </w:p>
        </w:tc>
        <w:tc>
          <w:tcPr>
            <w:tcW w:w="3685" w:type="dxa"/>
            <w:tcBorders>
              <w:top w:val="nil"/>
              <w:left w:val="nil"/>
              <w:bottom w:val="single" w:sz="8" w:space="0" w:color="808080"/>
              <w:right w:val="single" w:sz="8" w:space="0" w:color="808080"/>
            </w:tcBorders>
            <w:vAlign w:val="center"/>
            <w:hideMark/>
          </w:tcPr>
          <w:p w14:paraId="3251B171" w14:textId="77777777" w:rsidR="00362237" w:rsidRPr="00362237" w:rsidRDefault="00362237" w:rsidP="00362237">
            <w:pPr>
              <w:rPr>
                <w:rFonts w:cs="Arial"/>
                <w:lang w:eastAsia="en-IN"/>
              </w:rPr>
            </w:pPr>
            <w:r w:rsidRPr="00362237">
              <w:rPr>
                <w:rFonts w:cs="Arial"/>
                <w:lang w:eastAsia="en-IN"/>
              </w:rPr>
              <w:t>NVDA + space</w:t>
            </w:r>
          </w:p>
        </w:tc>
      </w:tr>
      <w:tr w:rsidR="00362237" w:rsidRPr="00362237" w14:paraId="71AFCFD5"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409BA7D9" w14:textId="77777777" w:rsidR="00362237" w:rsidRPr="00362237" w:rsidRDefault="00362237" w:rsidP="00362237">
            <w:pPr>
              <w:rPr>
                <w:rFonts w:cs="Arial"/>
                <w:lang w:eastAsia="en-IN"/>
              </w:rPr>
            </w:pPr>
            <w:r w:rsidRPr="00362237">
              <w:rPr>
                <w:rFonts w:cs="Arial"/>
                <w:lang w:eastAsia="en-IN"/>
              </w:rPr>
              <w:t>Move to parent virtual buffer</w:t>
            </w:r>
          </w:p>
        </w:tc>
        <w:tc>
          <w:tcPr>
            <w:tcW w:w="3685" w:type="dxa"/>
            <w:tcBorders>
              <w:top w:val="nil"/>
              <w:left w:val="nil"/>
              <w:bottom w:val="single" w:sz="8" w:space="0" w:color="808080"/>
              <w:right w:val="single" w:sz="8" w:space="0" w:color="808080"/>
            </w:tcBorders>
            <w:vAlign w:val="center"/>
            <w:hideMark/>
          </w:tcPr>
          <w:p w14:paraId="2E82F9A4" w14:textId="0115C233" w:rsidR="00362237" w:rsidRPr="00362237" w:rsidRDefault="00362237" w:rsidP="00362237">
            <w:pPr>
              <w:rPr>
                <w:rFonts w:cs="Arial"/>
                <w:lang w:eastAsia="en-IN"/>
              </w:rPr>
            </w:pPr>
            <w:r w:rsidRPr="00362237">
              <w:rPr>
                <w:rFonts w:cs="Arial"/>
                <w:lang w:eastAsia="en-IN"/>
              </w:rPr>
              <w:t xml:space="preserve">NVDA + </w:t>
            </w:r>
            <w:r w:rsidR="00B05783">
              <w:rPr>
                <w:rFonts w:cs="Arial"/>
                <w:lang w:eastAsia="en-IN"/>
              </w:rPr>
              <w:t>CTRL</w:t>
            </w:r>
            <w:r w:rsidRPr="00362237">
              <w:rPr>
                <w:rFonts w:cs="Arial"/>
                <w:lang w:eastAsia="en-IN"/>
              </w:rPr>
              <w:t xml:space="preserve"> + Space</w:t>
            </w:r>
          </w:p>
        </w:tc>
      </w:tr>
      <w:tr w:rsidR="00362237" w:rsidRPr="00362237" w14:paraId="67C94D25"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00C5149F" w14:textId="77777777" w:rsidR="00362237" w:rsidRPr="00362237" w:rsidRDefault="00362237" w:rsidP="00362237">
            <w:pPr>
              <w:rPr>
                <w:rFonts w:cs="Arial"/>
                <w:lang w:eastAsia="en-IN"/>
              </w:rPr>
            </w:pPr>
            <w:r w:rsidRPr="00362237">
              <w:rPr>
                <w:rFonts w:cs="Arial"/>
                <w:lang w:eastAsia="en-IN"/>
              </w:rPr>
              <w:t>Show find dialog</w:t>
            </w:r>
          </w:p>
        </w:tc>
        <w:tc>
          <w:tcPr>
            <w:tcW w:w="3685" w:type="dxa"/>
            <w:tcBorders>
              <w:top w:val="nil"/>
              <w:left w:val="nil"/>
              <w:bottom w:val="single" w:sz="8" w:space="0" w:color="808080"/>
              <w:right w:val="single" w:sz="8" w:space="0" w:color="808080"/>
            </w:tcBorders>
            <w:vAlign w:val="center"/>
            <w:hideMark/>
          </w:tcPr>
          <w:p w14:paraId="23B4BD27" w14:textId="2045F13A" w:rsidR="00362237" w:rsidRPr="00362237" w:rsidRDefault="00362237" w:rsidP="00362237">
            <w:pPr>
              <w:rPr>
                <w:rFonts w:cs="Arial"/>
                <w:lang w:eastAsia="en-IN"/>
              </w:rPr>
            </w:pPr>
            <w:r w:rsidRPr="00362237">
              <w:rPr>
                <w:rFonts w:cs="Arial"/>
                <w:lang w:eastAsia="en-IN"/>
              </w:rPr>
              <w:t xml:space="preserve">NVDA + </w:t>
            </w:r>
            <w:r w:rsidR="00B05783">
              <w:rPr>
                <w:rFonts w:cs="Arial"/>
                <w:lang w:eastAsia="en-IN"/>
              </w:rPr>
              <w:t>CTRL</w:t>
            </w:r>
            <w:r w:rsidRPr="00362237">
              <w:rPr>
                <w:rFonts w:cs="Arial"/>
                <w:lang w:eastAsia="en-IN"/>
              </w:rPr>
              <w:t xml:space="preserve"> + f</w:t>
            </w:r>
          </w:p>
        </w:tc>
      </w:tr>
      <w:tr w:rsidR="00362237" w:rsidRPr="00362237" w14:paraId="03EF8B49"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30A170D4" w14:textId="77777777" w:rsidR="00362237" w:rsidRPr="00362237" w:rsidRDefault="00362237" w:rsidP="00362237">
            <w:pPr>
              <w:rPr>
                <w:rFonts w:cs="Arial"/>
                <w:lang w:eastAsia="en-IN"/>
              </w:rPr>
            </w:pPr>
            <w:r w:rsidRPr="00362237">
              <w:rPr>
                <w:rFonts w:cs="Arial"/>
                <w:lang w:eastAsia="en-IN"/>
              </w:rPr>
              <w:t>perform find next</w:t>
            </w:r>
          </w:p>
        </w:tc>
        <w:tc>
          <w:tcPr>
            <w:tcW w:w="3685" w:type="dxa"/>
            <w:tcBorders>
              <w:top w:val="nil"/>
              <w:left w:val="nil"/>
              <w:bottom w:val="single" w:sz="8" w:space="0" w:color="808080"/>
              <w:right w:val="single" w:sz="8" w:space="0" w:color="808080"/>
            </w:tcBorders>
            <w:vAlign w:val="center"/>
            <w:hideMark/>
          </w:tcPr>
          <w:p w14:paraId="3C7231DC" w14:textId="77777777" w:rsidR="00362237" w:rsidRPr="00362237" w:rsidRDefault="00362237" w:rsidP="00362237">
            <w:pPr>
              <w:rPr>
                <w:rFonts w:cs="Arial"/>
                <w:lang w:eastAsia="en-IN"/>
              </w:rPr>
            </w:pPr>
            <w:r w:rsidRPr="00362237">
              <w:rPr>
                <w:rFonts w:cs="Arial"/>
                <w:lang w:eastAsia="en-IN"/>
              </w:rPr>
              <w:t>NVDA + f3</w:t>
            </w:r>
          </w:p>
        </w:tc>
      </w:tr>
      <w:tr w:rsidR="00362237" w:rsidRPr="00362237" w14:paraId="431B38B1"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17BF1224" w14:textId="77777777" w:rsidR="00362237" w:rsidRPr="00362237" w:rsidRDefault="00362237" w:rsidP="00362237">
            <w:pPr>
              <w:rPr>
                <w:rFonts w:cs="Arial"/>
                <w:lang w:eastAsia="en-IN"/>
              </w:rPr>
            </w:pPr>
            <w:r w:rsidRPr="00362237">
              <w:rPr>
                <w:rFonts w:cs="Arial"/>
                <w:lang w:eastAsia="en-IN"/>
              </w:rPr>
              <w:t>Show elements list dialog</w:t>
            </w:r>
          </w:p>
        </w:tc>
        <w:tc>
          <w:tcPr>
            <w:tcW w:w="3685" w:type="dxa"/>
            <w:tcBorders>
              <w:top w:val="nil"/>
              <w:left w:val="nil"/>
              <w:bottom w:val="single" w:sz="8" w:space="0" w:color="808080"/>
              <w:right w:val="single" w:sz="8" w:space="0" w:color="808080"/>
            </w:tcBorders>
            <w:vAlign w:val="center"/>
            <w:hideMark/>
          </w:tcPr>
          <w:p w14:paraId="18279F69" w14:textId="77777777" w:rsidR="00362237" w:rsidRPr="00362237" w:rsidRDefault="00362237" w:rsidP="00362237">
            <w:pPr>
              <w:rPr>
                <w:rFonts w:cs="Arial"/>
                <w:lang w:eastAsia="en-IN"/>
              </w:rPr>
            </w:pPr>
            <w:r w:rsidRPr="00362237">
              <w:rPr>
                <w:rFonts w:cs="Arial"/>
                <w:lang w:eastAsia="en-IN"/>
              </w:rPr>
              <w:t>NVDA + f7</w:t>
            </w:r>
          </w:p>
        </w:tc>
      </w:tr>
      <w:tr w:rsidR="00362237" w:rsidRPr="00362237" w14:paraId="1D73D122"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065AA4F6" w14:textId="77777777" w:rsidR="00362237" w:rsidRPr="00362237" w:rsidRDefault="00362237" w:rsidP="00362237">
            <w:pPr>
              <w:rPr>
                <w:rFonts w:cs="Arial"/>
                <w:lang w:eastAsia="en-IN"/>
              </w:rPr>
            </w:pPr>
            <w:r w:rsidRPr="00362237">
              <w:rPr>
                <w:rFonts w:cs="Arial"/>
                <w:lang w:eastAsia="en-IN"/>
              </w:rPr>
              <w:t>Refresh virtual buffer</w:t>
            </w:r>
          </w:p>
        </w:tc>
        <w:tc>
          <w:tcPr>
            <w:tcW w:w="3685" w:type="dxa"/>
            <w:tcBorders>
              <w:top w:val="nil"/>
              <w:left w:val="nil"/>
              <w:bottom w:val="single" w:sz="8" w:space="0" w:color="808080"/>
              <w:right w:val="single" w:sz="8" w:space="0" w:color="808080"/>
            </w:tcBorders>
            <w:vAlign w:val="center"/>
            <w:hideMark/>
          </w:tcPr>
          <w:p w14:paraId="5E772FDB" w14:textId="77777777" w:rsidR="00362237" w:rsidRPr="00362237" w:rsidRDefault="00362237" w:rsidP="00362237">
            <w:pPr>
              <w:rPr>
                <w:rFonts w:cs="Arial"/>
                <w:lang w:eastAsia="en-IN"/>
              </w:rPr>
            </w:pPr>
            <w:r w:rsidRPr="00362237">
              <w:rPr>
                <w:rFonts w:cs="Arial"/>
                <w:lang w:eastAsia="en-IN"/>
              </w:rPr>
              <w:t>NVDA + f5</w:t>
            </w:r>
          </w:p>
        </w:tc>
      </w:tr>
      <w:tr w:rsidR="00362237" w:rsidRPr="00362237" w14:paraId="44C7F65C"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7F2AC064" w14:textId="77777777" w:rsidR="00362237" w:rsidRPr="00362237" w:rsidRDefault="00362237" w:rsidP="00362237">
            <w:pPr>
              <w:rPr>
                <w:rFonts w:cs="Arial"/>
                <w:lang w:eastAsia="en-IN"/>
              </w:rPr>
            </w:pPr>
            <w:r w:rsidRPr="00362237">
              <w:rPr>
                <w:rFonts w:cs="Arial"/>
                <w:lang w:eastAsia="en-IN"/>
              </w:rPr>
              <w:t>Toggle screen layout</w:t>
            </w:r>
          </w:p>
        </w:tc>
        <w:tc>
          <w:tcPr>
            <w:tcW w:w="3685" w:type="dxa"/>
            <w:tcBorders>
              <w:top w:val="nil"/>
              <w:left w:val="nil"/>
              <w:bottom w:val="single" w:sz="8" w:space="0" w:color="808080"/>
              <w:right w:val="single" w:sz="8" w:space="0" w:color="808080"/>
            </w:tcBorders>
            <w:vAlign w:val="center"/>
            <w:hideMark/>
          </w:tcPr>
          <w:p w14:paraId="2623C1A1" w14:textId="77777777" w:rsidR="00362237" w:rsidRPr="00362237" w:rsidRDefault="00362237" w:rsidP="00362237">
            <w:pPr>
              <w:rPr>
                <w:rFonts w:cs="Arial"/>
                <w:lang w:eastAsia="en-IN"/>
              </w:rPr>
            </w:pPr>
            <w:r w:rsidRPr="00362237">
              <w:rPr>
                <w:rFonts w:cs="Arial"/>
                <w:lang w:eastAsia="en-IN"/>
              </w:rPr>
              <w:t>NVDA + v</w:t>
            </w:r>
          </w:p>
        </w:tc>
      </w:tr>
    </w:tbl>
    <w:p w14:paraId="59F6E86F" w14:textId="77777777" w:rsidR="00B72E38" w:rsidRPr="00B72E38" w:rsidRDefault="00B72E38" w:rsidP="00B72E38">
      <w:pPr>
        <w:rPr>
          <w:lang w:eastAsia="en-IN"/>
        </w:rPr>
      </w:pPr>
    </w:p>
    <w:p w14:paraId="024BB7F3" w14:textId="154AAB8F" w:rsidR="00B375BA" w:rsidRDefault="00BB5464" w:rsidP="00B375BA">
      <w:pPr>
        <w:pStyle w:val="Heading3"/>
        <w:rPr>
          <w:lang w:eastAsia="en-IN"/>
        </w:rPr>
      </w:pPr>
      <w:bookmarkStart w:id="1508" w:name="_Chromebook"/>
      <w:bookmarkStart w:id="1509" w:name="_Toc180667302"/>
      <w:bookmarkEnd w:id="1508"/>
      <w:r>
        <w:rPr>
          <w:lang w:eastAsia="en-IN"/>
        </w:rPr>
        <w:t>Chromebook</w:t>
      </w:r>
      <w:bookmarkEnd w:id="1509"/>
    </w:p>
    <w:p w14:paraId="0B58B936" w14:textId="1B068476" w:rsidR="008C067A" w:rsidRPr="00AB280D" w:rsidRDefault="008C067A" w:rsidP="008C067A">
      <w:pPr>
        <w:pStyle w:val="Heading4"/>
        <w:rPr>
          <w:lang w:eastAsia="en-IN"/>
        </w:rPr>
      </w:pPr>
      <w:r w:rsidRPr="00AB280D">
        <w:rPr>
          <w:lang w:eastAsia="en-IN"/>
        </w:rPr>
        <w:t xml:space="preserve">Choose text with your </w:t>
      </w:r>
      <w:r w:rsidR="00336635" w:rsidRPr="00AB280D">
        <w:rPr>
          <w:lang w:eastAsia="en-IN"/>
        </w:rPr>
        <w:t>cursor.</w:t>
      </w:r>
    </w:p>
    <w:tbl>
      <w:tblPr>
        <w:tblW w:w="8500" w:type="dxa"/>
        <w:tblLook w:val="04A0" w:firstRow="1" w:lastRow="0" w:firstColumn="1" w:lastColumn="0" w:noHBand="0" w:noVBand="1"/>
      </w:tblPr>
      <w:tblGrid>
        <w:gridCol w:w="4815"/>
        <w:gridCol w:w="3685"/>
      </w:tblGrid>
      <w:tr w:rsidR="008C067A" w:rsidRPr="00AB280D" w14:paraId="0FD7B84D"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65C60111" w14:textId="77777777" w:rsidR="008C067A" w:rsidRPr="00AB280D" w:rsidRDefault="008C067A">
            <w:pPr>
              <w:rPr>
                <w:rFonts w:cs="Arial"/>
                <w:lang w:eastAsia="en-IN"/>
              </w:rPr>
            </w:pPr>
            <w:r w:rsidRPr="00AB280D">
              <w:rPr>
                <w:rFonts w:cs="Arial"/>
                <w:lang w:eastAsia="en-IN"/>
              </w:rPr>
              <w:t>Turn screen reader on or off</w:t>
            </w:r>
          </w:p>
        </w:tc>
        <w:tc>
          <w:tcPr>
            <w:tcW w:w="3685" w:type="dxa"/>
            <w:tcBorders>
              <w:top w:val="single" w:sz="4" w:space="0" w:color="auto"/>
              <w:left w:val="nil"/>
              <w:bottom w:val="single" w:sz="4" w:space="0" w:color="auto"/>
              <w:right w:val="single" w:sz="4" w:space="0" w:color="auto"/>
            </w:tcBorders>
            <w:vAlign w:val="center"/>
            <w:hideMark/>
          </w:tcPr>
          <w:p w14:paraId="7823C8B5" w14:textId="6970A431" w:rsidR="008C067A" w:rsidRPr="00AB280D" w:rsidRDefault="00B05783">
            <w:pPr>
              <w:rPr>
                <w:rFonts w:cs="Arial"/>
                <w:lang w:eastAsia="en-IN"/>
              </w:rPr>
            </w:pPr>
            <w:r>
              <w:rPr>
                <w:rFonts w:cs="Arial"/>
                <w:lang w:eastAsia="en-IN"/>
              </w:rPr>
              <w:t>CTRL</w:t>
            </w:r>
            <w:r w:rsidR="008C067A" w:rsidRPr="00AB280D">
              <w:rPr>
                <w:rFonts w:cs="Arial"/>
                <w:lang w:eastAsia="en-IN"/>
              </w:rPr>
              <w:t xml:space="preserve"> + Alt + z</w:t>
            </w:r>
          </w:p>
        </w:tc>
      </w:tr>
      <w:tr w:rsidR="008C067A" w:rsidRPr="00AB280D" w14:paraId="2FC9E4C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1C60EDA" w14:textId="125B8B26" w:rsidR="008C067A" w:rsidRPr="00AB280D" w:rsidRDefault="008C067A">
            <w:pPr>
              <w:rPr>
                <w:rFonts w:cs="Arial"/>
                <w:lang w:eastAsia="en-IN"/>
              </w:rPr>
            </w:pPr>
            <w:r w:rsidRPr="00AB280D">
              <w:rPr>
                <w:rFonts w:cs="Arial"/>
                <w:lang w:eastAsia="en-IN"/>
              </w:rPr>
              <w:t xml:space="preserve">Activate </w:t>
            </w:r>
            <w:r w:rsidR="00F52830" w:rsidRPr="00AB280D">
              <w:rPr>
                <w:rFonts w:cs="Arial"/>
                <w:lang w:eastAsia="en-IN"/>
              </w:rPr>
              <w:t>Chrome Vox</w:t>
            </w:r>
            <w:r w:rsidRPr="00AB280D">
              <w:rPr>
                <w:rFonts w:cs="Arial"/>
                <w:lang w:eastAsia="en-IN"/>
              </w:rPr>
              <w:t xml:space="preserve"> on tablets</w:t>
            </w:r>
          </w:p>
        </w:tc>
        <w:tc>
          <w:tcPr>
            <w:tcW w:w="3685" w:type="dxa"/>
            <w:tcBorders>
              <w:top w:val="nil"/>
              <w:left w:val="nil"/>
              <w:bottom w:val="single" w:sz="4" w:space="0" w:color="auto"/>
              <w:right w:val="single" w:sz="4" w:space="0" w:color="auto"/>
            </w:tcBorders>
            <w:vAlign w:val="center"/>
            <w:hideMark/>
          </w:tcPr>
          <w:p w14:paraId="0634B9D5" w14:textId="77777777" w:rsidR="008C067A" w:rsidRPr="00AB280D" w:rsidRDefault="008C067A">
            <w:pPr>
              <w:rPr>
                <w:rFonts w:cs="Arial"/>
                <w:lang w:eastAsia="en-IN"/>
              </w:rPr>
            </w:pPr>
            <w:r w:rsidRPr="00AB280D">
              <w:rPr>
                <w:rFonts w:cs="Arial"/>
                <w:lang w:eastAsia="en-IN"/>
              </w:rPr>
              <w:t>Volume down + Volume up (hold for 5 seconds)</w:t>
            </w:r>
          </w:p>
        </w:tc>
      </w:tr>
      <w:tr w:rsidR="008C067A" w:rsidRPr="00AB280D" w14:paraId="3D8144C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F5AED00" w14:textId="77777777" w:rsidR="008C067A" w:rsidRPr="00AB280D" w:rsidRDefault="008C067A">
            <w:pPr>
              <w:rPr>
                <w:rFonts w:cs="Arial"/>
                <w:lang w:eastAsia="en-IN"/>
              </w:rPr>
            </w:pPr>
            <w:r w:rsidRPr="00AB280D">
              <w:rPr>
                <w:rFonts w:cs="Arial"/>
                <w:lang w:eastAsia="en-IN"/>
              </w:rPr>
              <w:t>Read a page (cursor's position description)</w:t>
            </w:r>
          </w:p>
        </w:tc>
        <w:tc>
          <w:tcPr>
            <w:tcW w:w="3685" w:type="dxa"/>
            <w:tcBorders>
              <w:top w:val="nil"/>
              <w:left w:val="nil"/>
              <w:bottom w:val="single" w:sz="4" w:space="0" w:color="auto"/>
              <w:right w:val="single" w:sz="4" w:space="0" w:color="auto"/>
            </w:tcBorders>
            <w:vAlign w:val="center"/>
            <w:hideMark/>
          </w:tcPr>
          <w:p w14:paraId="0E430E1E" w14:textId="77777777" w:rsidR="008C067A" w:rsidRPr="00AB280D" w:rsidRDefault="008C067A">
            <w:pPr>
              <w:rPr>
                <w:rFonts w:cs="Arial"/>
                <w:lang w:eastAsia="en-IN"/>
              </w:rPr>
            </w:pPr>
            <w:r w:rsidRPr="00AB280D">
              <w:rPr>
                <w:rFonts w:cs="Arial"/>
                <w:lang w:eastAsia="en-IN"/>
              </w:rPr>
              <w:t>Search + k or Launcher + k</w:t>
            </w:r>
          </w:p>
        </w:tc>
      </w:tr>
      <w:tr w:rsidR="008C067A" w:rsidRPr="00AB280D" w14:paraId="130F9BBF"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33862C2" w14:textId="77777777" w:rsidR="008C067A" w:rsidRPr="00AB280D" w:rsidRDefault="008C067A">
            <w:pPr>
              <w:rPr>
                <w:rFonts w:cs="Arial"/>
                <w:lang w:eastAsia="en-IN"/>
              </w:rPr>
            </w:pPr>
            <w:r w:rsidRPr="00AB280D">
              <w:rPr>
                <w:rFonts w:cs="Arial"/>
                <w:lang w:eastAsia="en-IN"/>
              </w:rPr>
              <w:t>Choose text with your cursor (read text under cursor)</w:t>
            </w:r>
          </w:p>
        </w:tc>
        <w:tc>
          <w:tcPr>
            <w:tcW w:w="3685" w:type="dxa"/>
            <w:tcBorders>
              <w:top w:val="nil"/>
              <w:left w:val="nil"/>
              <w:bottom w:val="single" w:sz="4" w:space="0" w:color="auto"/>
              <w:right w:val="single" w:sz="4" w:space="0" w:color="auto"/>
            </w:tcBorders>
            <w:vAlign w:val="center"/>
            <w:hideMark/>
          </w:tcPr>
          <w:p w14:paraId="4531657F" w14:textId="77777777" w:rsidR="008C067A" w:rsidRPr="00AB280D" w:rsidRDefault="008C067A">
            <w:pPr>
              <w:rPr>
                <w:rFonts w:cs="Arial"/>
                <w:lang w:eastAsia="en-IN"/>
              </w:rPr>
            </w:pPr>
            <w:r w:rsidRPr="00AB280D">
              <w:rPr>
                <w:rFonts w:cs="Arial"/>
                <w:lang w:eastAsia="en-IN"/>
              </w:rPr>
              <w:t>Search + o + o or Launcher + o + o</w:t>
            </w:r>
          </w:p>
        </w:tc>
      </w:tr>
      <w:tr w:rsidR="008C067A" w:rsidRPr="00AB280D" w14:paraId="3E3D123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8D6A35C" w14:textId="77777777" w:rsidR="008C067A" w:rsidRPr="00AB280D" w:rsidRDefault="008C067A">
            <w:pPr>
              <w:rPr>
                <w:rFonts w:cs="Arial"/>
                <w:lang w:eastAsia="en-IN"/>
              </w:rPr>
            </w:pPr>
            <w:r w:rsidRPr="00AB280D">
              <w:rPr>
                <w:rFonts w:cs="Arial"/>
                <w:lang w:eastAsia="en-IN"/>
              </w:rPr>
              <w:t>Turn on Speak text under the mouse</w:t>
            </w:r>
          </w:p>
        </w:tc>
        <w:tc>
          <w:tcPr>
            <w:tcW w:w="3685" w:type="dxa"/>
            <w:tcBorders>
              <w:top w:val="nil"/>
              <w:left w:val="nil"/>
              <w:bottom w:val="single" w:sz="4" w:space="0" w:color="auto"/>
              <w:right w:val="single" w:sz="4" w:space="0" w:color="auto"/>
            </w:tcBorders>
            <w:vAlign w:val="center"/>
            <w:hideMark/>
          </w:tcPr>
          <w:p w14:paraId="3D45EA5F" w14:textId="77777777" w:rsidR="008C067A" w:rsidRPr="00AB280D" w:rsidRDefault="008C067A">
            <w:pPr>
              <w:rPr>
                <w:rFonts w:cs="Arial"/>
                <w:lang w:eastAsia="en-IN"/>
              </w:rPr>
            </w:pPr>
            <w:r w:rsidRPr="00AB280D">
              <w:rPr>
                <w:rFonts w:cs="Arial"/>
                <w:lang w:eastAsia="en-IN"/>
              </w:rPr>
              <w:t>(Not specified)</w:t>
            </w:r>
          </w:p>
        </w:tc>
      </w:tr>
      <w:tr w:rsidR="008C067A" w:rsidRPr="00AB280D" w14:paraId="042154B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F050F9" w14:textId="77777777" w:rsidR="008C067A" w:rsidRPr="00AB280D" w:rsidRDefault="008C067A">
            <w:pPr>
              <w:rPr>
                <w:rFonts w:cs="Arial"/>
                <w:lang w:eastAsia="en-IN"/>
              </w:rPr>
            </w:pPr>
            <w:r w:rsidRPr="00AB280D">
              <w:rPr>
                <w:rFonts w:cs="Arial"/>
                <w:lang w:eastAsia="en-IN"/>
              </w:rPr>
              <w:t>Move cursor around screen to hear text aloud</w:t>
            </w:r>
          </w:p>
        </w:tc>
        <w:tc>
          <w:tcPr>
            <w:tcW w:w="3685" w:type="dxa"/>
            <w:tcBorders>
              <w:top w:val="nil"/>
              <w:left w:val="nil"/>
              <w:bottom w:val="single" w:sz="4" w:space="0" w:color="auto"/>
              <w:right w:val="single" w:sz="4" w:space="0" w:color="auto"/>
            </w:tcBorders>
            <w:vAlign w:val="center"/>
            <w:hideMark/>
          </w:tcPr>
          <w:p w14:paraId="695F3280" w14:textId="77777777" w:rsidR="008C067A" w:rsidRPr="00AB280D" w:rsidRDefault="008C067A">
            <w:pPr>
              <w:rPr>
                <w:rFonts w:cs="Arial"/>
                <w:lang w:eastAsia="en-IN"/>
              </w:rPr>
            </w:pPr>
            <w:r w:rsidRPr="00AB280D">
              <w:rPr>
                <w:rFonts w:cs="Arial"/>
                <w:lang w:eastAsia="en-IN"/>
              </w:rPr>
              <w:t>(Not specified)</w:t>
            </w:r>
          </w:p>
        </w:tc>
      </w:tr>
    </w:tbl>
    <w:p w14:paraId="0DBC69EC" w14:textId="017FBB08" w:rsidR="008C067A" w:rsidRPr="00AB280D" w:rsidRDefault="008C067A" w:rsidP="008C067A">
      <w:pPr>
        <w:pStyle w:val="Heading4"/>
        <w:rPr>
          <w:lang w:eastAsia="en-IN"/>
        </w:rPr>
      </w:pPr>
      <w:r w:rsidRPr="00AB280D">
        <w:rPr>
          <w:lang w:eastAsia="en-IN"/>
        </w:rPr>
        <w:t xml:space="preserve">Move to different tabs and </w:t>
      </w:r>
      <w:r w:rsidR="00336635" w:rsidRPr="00AB280D">
        <w:rPr>
          <w:lang w:eastAsia="en-IN"/>
        </w:rPr>
        <w:t>windows.</w:t>
      </w:r>
    </w:p>
    <w:tbl>
      <w:tblPr>
        <w:tblW w:w="8500" w:type="dxa"/>
        <w:tblLook w:val="04A0" w:firstRow="1" w:lastRow="0" w:firstColumn="1" w:lastColumn="0" w:noHBand="0" w:noVBand="1"/>
      </w:tblPr>
      <w:tblGrid>
        <w:gridCol w:w="4815"/>
        <w:gridCol w:w="3685"/>
      </w:tblGrid>
      <w:tr w:rsidR="008C067A" w:rsidRPr="00AB280D" w14:paraId="5B718F18"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10382A00" w14:textId="083A236D" w:rsidR="008C067A" w:rsidRPr="00AB280D" w:rsidRDefault="00F52830">
            <w:pPr>
              <w:rPr>
                <w:rFonts w:cs="Arial"/>
                <w:lang w:eastAsia="en-IN"/>
              </w:rPr>
            </w:pPr>
            <w:r w:rsidRPr="00AB280D">
              <w:rPr>
                <w:rFonts w:cs="Arial"/>
                <w:lang w:eastAsia="en-IN"/>
              </w:rPr>
              <w:t>Opening</w:t>
            </w:r>
            <w:r w:rsidR="008C067A" w:rsidRPr="00AB280D">
              <w:rPr>
                <w:rFonts w:cs="Arial"/>
                <w:lang w:eastAsia="en-IN"/>
              </w:rPr>
              <w:t xml:space="preserve"> a new window</w:t>
            </w:r>
          </w:p>
        </w:tc>
        <w:tc>
          <w:tcPr>
            <w:tcW w:w="3685" w:type="dxa"/>
            <w:tcBorders>
              <w:top w:val="single" w:sz="4" w:space="0" w:color="auto"/>
              <w:left w:val="nil"/>
              <w:bottom w:val="single" w:sz="4" w:space="0" w:color="auto"/>
              <w:right w:val="single" w:sz="4" w:space="0" w:color="auto"/>
            </w:tcBorders>
            <w:vAlign w:val="center"/>
            <w:hideMark/>
          </w:tcPr>
          <w:p w14:paraId="55AFFC5E" w14:textId="40CA04CB" w:rsidR="008C067A" w:rsidRPr="00AB280D" w:rsidRDefault="00B05783">
            <w:pPr>
              <w:rPr>
                <w:rFonts w:cs="Arial"/>
                <w:lang w:eastAsia="en-IN"/>
              </w:rPr>
            </w:pPr>
            <w:r>
              <w:rPr>
                <w:rFonts w:cs="Arial"/>
                <w:lang w:eastAsia="en-IN"/>
              </w:rPr>
              <w:t>CTRL</w:t>
            </w:r>
            <w:r w:rsidR="008C067A" w:rsidRPr="00AB280D">
              <w:rPr>
                <w:rFonts w:cs="Arial"/>
                <w:lang w:eastAsia="en-IN"/>
              </w:rPr>
              <w:t xml:space="preserve"> + n</w:t>
            </w:r>
          </w:p>
        </w:tc>
      </w:tr>
      <w:tr w:rsidR="008C067A" w:rsidRPr="00AB280D" w14:paraId="1ECD334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8B699B" w14:textId="77777777" w:rsidR="008C067A" w:rsidRPr="00AB280D" w:rsidRDefault="008C067A">
            <w:pPr>
              <w:rPr>
                <w:rFonts w:cs="Arial"/>
                <w:lang w:eastAsia="en-IN"/>
              </w:rPr>
            </w:pPr>
            <w:r w:rsidRPr="00AB280D">
              <w:rPr>
                <w:rFonts w:cs="Arial"/>
                <w:lang w:eastAsia="en-IN"/>
              </w:rPr>
              <w:t>Open a new window in Incognito mode</w:t>
            </w:r>
          </w:p>
        </w:tc>
        <w:tc>
          <w:tcPr>
            <w:tcW w:w="3685" w:type="dxa"/>
            <w:tcBorders>
              <w:top w:val="nil"/>
              <w:left w:val="nil"/>
              <w:bottom w:val="single" w:sz="4" w:space="0" w:color="auto"/>
              <w:right w:val="single" w:sz="4" w:space="0" w:color="auto"/>
            </w:tcBorders>
            <w:vAlign w:val="center"/>
            <w:hideMark/>
          </w:tcPr>
          <w:p w14:paraId="355F29A3" w14:textId="62B6832D"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n</w:t>
            </w:r>
          </w:p>
        </w:tc>
      </w:tr>
      <w:tr w:rsidR="008C067A" w:rsidRPr="00AB280D" w14:paraId="6EC21B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133DA58" w14:textId="77777777" w:rsidR="008C067A" w:rsidRPr="00AB280D" w:rsidRDefault="008C067A">
            <w:pPr>
              <w:rPr>
                <w:rFonts w:cs="Arial"/>
                <w:lang w:eastAsia="en-IN"/>
              </w:rPr>
            </w:pPr>
            <w:r w:rsidRPr="00AB280D">
              <w:rPr>
                <w:rFonts w:cs="Arial"/>
                <w:lang w:eastAsia="en-IN"/>
              </w:rPr>
              <w:t>Open a new tab</w:t>
            </w:r>
          </w:p>
        </w:tc>
        <w:tc>
          <w:tcPr>
            <w:tcW w:w="3685" w:type="dxa"/>
            <w:tcBorders>
              <w:top w:val="nil"/>
              <w:left w:val="nil"/>
              <w:bottom w:val="single" w:sz="4" w:space="0" w:color="auto"/>
              <w:right w:val="single" w:sz="4" w:space="0" w:color="auto"/>
            </w:tcBorders>
            <w:vAlign w:val="center"/>
            <w:hideMark/>
          </w:tcPr>
          <w:p w14:paraId="7D4C2F5E" w14:textId="5827A633" w:rsidR="008C067A" w:rsidRPr="00AB280D" w:rsidRDefault="00B05783">
            <w:pPr>
              <w:rPr>
                <w:rFonts w:cs="Arial"/>
                <w:lang w:eastAsia="en-IN"/>
              </w:rPr>
            </w:pPr>
            <w:r>
              <w:rPr>
                <w:rFonts w:cs="Arial"/>
                <w:lang w:eastAsia="en-IN"/>
              </w:rPr>
              <w:t>CTRL</w:t>
            </w:r>
            <w:r w:rsidR="008C067A" w:rsidRPr="00AB280D">
              <w:rPr>
                <w:rFonts w:cs="Arial"/>
                <w:lang w:eastAsia="en-IN"/>
              </w:rPr>
              <w:t xml:space="preserve"> + t</w:t>
            </w:r>
          </w:p>
        </w:tc>
      </w:tr>
      <w:tr w:rsidR="008C067A" w:rsidRPr="00AB280D" w14:paraId="14B8A45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79FAB8E" w14:textId="77777777" w:rsidR="008C067A" w:rsidRPr="00AB280D" w:rsidRDefault="008C067A">
            <w:pPr>
              <w:rPr>
                <w:rFonts w:cs="Arial"/>
                <w:lang w:eastAsia="en-IN"/>
              </w:rPr>
            </w:pPr>
            <w:r w:rsidRPr="00AB280D">
              <w:rPr>
                <w:rFonts w:cs="Arial"/>
                <w:lang w:eastAsia="en-IN"/>
              </w:rPr>
              <w:t>Open a file in the browser</w:t>
            </w:r>
          </w:p>
        </w:tc>
        <w:tc>
          <w:tcPr>
            <w:tcW w:w="3685" w:type="dxa"/>
            <w:tcBorders>
              <w:top w:val="nil"/>
              <w:left w:val="nil"/>
              <w:bottom w:val="single" w:sz="4" w:space="0" w:color="auto"/>
              <w:right w:val="single" w:sz="4" w:space="0" w:color="auto"/>
            </w:tcBorders>
            <w:vAlign w:val="center"/>
            <w:hideMark/>
          </w:tcPr>
          <w:p w14:paraId="33851D0F" w14:textId="5765307A" w:rsidR="008C067A" w:rsidRPr="00AB280D" w:rsidRDefault="00B05783">
            <w:pPr>
              <w:rPr>
                <w:rFonts w:cs="Arial"/>
                <w:lang w:eastAsia="en-IN"/>
              </w:rPr>
            </w:pPr>
            <w:r>
              <w:rPr>
                <w:rFonts w:cs="Arial"/>
                <w:lang w:eastAsia="en-IN"/>
              </w:rPr>
              <w:t>CTRL</w:t>
            </w:r>
            <w:r w:rsidR="008C067A" w:rsidRPr="00AB280D">
              <w:rPr>
                <w:rFonts w:cs="Arial"/>
                <w:lang w:eastAsia="en-IN"/>
              </w:rPr>
              <w:t xml:space="preserve"> + o</w:t>
            </w:r>
          </w:p>
        </w:tc>
      </w:tr>
      <w:tr w:rsidR="008C067A" w:rsidRPr="00AB280D" w14:paraId="109CAC8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A845F11" w14:textId="77777777" w:rsidR="008C067A" w:rsidRPr="00AB280D" w:rsidRDefault="008C067A">
            <w:pPr>
              <w:rPr>
                <w:rFonts w:cs="Arial"/>
                <w:lang w:eastAsia="en-IN"/>
              </w:rPr>
            </w:pPr>
            <w:r w:rsidRPr="00AB280D">
              <w:rPr>
                <w:rFonts w:cs="Arial"/>
                <w:lang w:eastAsia="en-IN"/>
              </w:rPr>
              <w:t>Close the current tab</w:t>
            </w:r>
          </w:p>
        </w:tc>
        <w:tc>
          <w:tcPr>
            <w:tcW w:w="3685" w:type="dxa"/>
            <w:tcBorders>
              <w:top w:val="nil"/>
              <w:left w:val="nil"/>
              <w:bottom w:val="single" w:sz="4" w:space="0" w:color="auto"/>
              <w:right w:val="single" w:sz="4" w:space="0" w:color="auto"/>
            </w:tcBorders>
            <w:vAlign w:val="center"/>
            <w:hideMark/>
          </w:tcPr>
          <w:p w14:paraId="133FC607" w14:textId="394809EF" w:rsidR="008C067A" w:rsidRPr="00AB280D" w:rsidRDefault="00B05783">
            <w:pPr>
              <w:rPr>
                <w:rFonts w:cs="Arial"/>
                <w:lang w:eastAsia="en-IN"/>
              </w:rPr>
            </w:pPr>
            <w:r>
              <w:rPr>
                <w:rFonts w:cs="Arial"/>
                <w:lang w:eastAsia="en-IN"/>
              </w:rPr>
              <w:t>CTRL</w:t>
            </w:r>
            <w:r w:rsidR="008C067A" w:rsidRPr="00AB280D">
              <w:rPr>
                <w:rFonts w:cs="Arial"/>
                <w:lang w:eastAsia="en-IN"/>
              </w:rPr>
              <w:t xml:space="preserve"> + w</w:t>
            </w:r>
          </w:p>
        </w:tc>
      </w:tr>
      <w:tr w:rsidR="008C067A" w:rsidRPr="00AB280D" w14:paraId="795945A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934A13" w14:textId="77777777" w:rsidR="008C067A" w:rsidRPr="00AB280D" w:rsidRDefault="008C067A">
            <w:pPr>
              <w:rPr>
                <w:rFonts w:cs="Arial"/>
                <w:lang w:eastAsia="en-IN"/>
              </w:rPr>
            </w:pPr>
            <w:r w:rsidRPr="00AB280D">
              <w:rPr>
                <w:rFonts w:cs="Arial"/>
                <w:lang w:eastAsia="en-IN"/>
              </w:rPr>
              <w:t>Close the current window</w:t>
            </w:r>
          </w:p>
        </w:tc>
        <w:tc>
          <w:tcPr>
            <w:tcW w:w="3685" w:type="dxa"/>
            <w:tcBorders>
              <w:top w:val="nil"/>
              <w:left w:val="nil"/>
              <w:bottom w:val="single" w:sz="4" w:space="0" w:color="auto"/>
              <w:right w:val="single" w:sz="4" w:space="0" w:color="auto"/>
            </w:tcBorders>
            <w:vAlign w:val="center"/>
            <w:hideMark/>
          </w:tcPr>
          <w:p w14:paraId="5E8D99FC" w14:textId="155AF1E3"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w</w:t>
            </w:r>
          </w:p>
        </w:tc>
      </w:tr>
      <w:tr w:rsidR="008C067A" w:rsidRPr="00AB280D" w14:paraId="5F80F39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0D19066" w14:textId="77777777" w:rsidR="008C067A" w:rsidRPr="00AB280D" w:rsidRDefault="008C067A">
            <w:pPr>
              <w:rPr>
                <w:rFonts w:cs="Arial"/>
                <w:lang w:eastAsia="en-IN"/>
              </w:rPr>
            </w:pPr>
            <w:r w:rsidRPr="00AB280D">
              <w:rPr>
                <w:rFonts w:cs="Arial"/>
                <w:lang w:eastAsia="en-IN"/>
              </w:rPr>
              <w:t>Reopen the last closed tab or window</w:t>
            </w:r>
          </w:p>
        </w:tc>
        <w:tc>
          <w:tcPr>
            <w:tcW w:w="3685" w:type="dxa"/>
            <w:tcBorders>
              <w:top w:val="nil"/>
              <w:left w:val="nil"/>
              <w:bottom w:val="single" w:sz="4" w:space="0" w:color="auto"/>
              <w:right w:val="single" w:sz="4" w:space="0" w:color="auto"/>
            </w:tcBorders>
            <w:vAlign w:val="center"/>
            <w:hideMark/>
          </w:tcPr>
          <w:p w14:paraId="329D8195" w14:textId="24EC1D97"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t</w:t>
            </w:r>
          </w:p>
        </w:tc>
      </w:tr>
      <w:tr w:rsidR="008C067A" w:rsidRPr="00AB280D" w14:paraId="29AA734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0DC61D" w14:textId="77777777" w:rsidR="008C067A" w:rsidRPr="00AB280D" w:rsidRDefault="008C067A">
            <w:pPr>
              <w:rPr>
                <w:rFonts w:cs="Arial"/>
                <w:lang w:eastAsia="en-IN"/>
              </w:rPr>
            </w:pPr>
            <w:r w:rsidRPr="00AB280D">
              <w:rPr>
                <w:rFonts w:cs="Arial"/>
                <w:lang w:eastAsia="en-IN"/>
              </w:rPr>
              <w:t>Go to tabs 1-8 in the window</w:t>
            </w:r>
          </w:p>
        </w:tc>
        <w:tc>
          <w:tcPr>
            <w:tcW w:w="3685" w:type="dxa"/>
            <w:tcBorders>
              <w:top w:val="nil"/>
              <w:left w:val="nil"/>
              <w:bottom w:val="single" w:sz="4" w:space="0" w:color="auto"/>
              <w:right w:val="single" w:sz="4" w:space="0" w:color="auto"/>
            </w:tcBorders>
            <w:vAlign w:val="center"/>
            <w:hideMark/>
          </w:tcPr>
          <w:p w14:paraId="387633B5" w14:textId="086ED1E5" w:rsidR="008C067A" w:rsidRPr="00AB280D" w:rsidRDefault="00B05783">
            <w:pPr>
              <w:rPr>
                <w:rFonts w:cs="Arial"/>
                <w:lang w:eastAsia="en-IN"/>
              </w:rPr>
            </w:pPr>
            <w:r>
              <w:rPr>
                <w:rFonts w:cs="Arial"/>
                <w:lang w:eastAsia="en-IN"/>
              </w:rPr>
              <w:t>CTRL</w:t>
            </w:r>
            <w:r w:rsidR="008C067A" w:rsidRPr="00AB280D">
              <w:rPr>
                <w:rFonts w:cs="Arial"/>
                <w:lang w:eastAsia="en-IN"/>
              </w:rPr>
              <w:t xml:space="preserve"> + 1 through </w:t>
            </w:r>
            <w:r>
              <w:rPr>
                <w:rFonts w:cs="Arial"/>
                <w:lang w:eastAsia="en-IN"/>
              </w:rPr>
              <w:t>CTRL</w:t>
            </w:r>
            <w:r w:rsidR="008C067A" w:rsidRPr="00AB280D">
              <w:rPr>
                <w:rFonts w:cs="Arial"/>
                <w:lang w:eastAsia="en-IN"/>
              </w:rPr>
              <w:t xml:space="preserve"> + 8</w:t>
            </w:r>
          </w:p>
        </w:tc>
      </w:tr>
      <w:tr w:rsidR="008C067A" w:rsidRPr="00AB280D" w14:paraId="2D30BA7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B146FEA" w14:textId="77777777" w:rsidR="008C067A" w:rsidRPr="00AB280D" w:rsidRDefault="008C067A">
            <w:pPr>
              <w:rPr>
                <w:rFonts w:cs="Arial"/>
                <w:lang w:eastAsia="en-IN"/>
              </w:rPr>
            </w:pPr>
            <w:r w:rsidRPr="00AB280D">
              <w:rPr>
                <w:rFonts w:cs="Arial"/>
                <w:lang w:eastAsia="en-IN"/>
              </w:rPr>
              <w:t>Go to the last tab in the window</w:t>
            </w:r>
          </w:p>
        </w:tc>
        <w:tc>
          <w:tcPr>
            <w:tcW w:w="3685" w:type="dxa"/>
            <w:tcBorders>
              <w:top w:val="nil"/>
              <w:left w:val="nil"/>
              <w:bottom w:val="single" w:sz="4" w:space="0" w:color="auto"/>
              <w:right w:val="single" w:sz="4" w:space="0" w:color="auto"/>
            </w:tcBorders>
            <w:vAlign w:val="center"/>
            <w:hideMark/>
          </w:tcPr>
          <w:p w14:paraId="2A161BAE" w14:textId="5663C4CC" w:rsidR="008C067A" w:rsidRPr="00AB280D" w:rsidRDefault="00B05783">
            <w:pPr>
              <w:rPr>
                <w:rFonts w:cs="Arial"/>
                <w:lang w:eastAsia="en-IN"/>
              </w:rPr>
            </w:pPr>
            <w:r>
              <w:rPr>
                <w:rFonts w:cs="Arial"/>
                <w:lang w:eastAsia="en-IN"/>
              </w:rPr>
              <w:t>CTRL</w:t>
            </w:r>
            <w:r w:rsidR="008C067A" w:rsidRPr="00AB280D">
              <w:rPr>
                <w:rFonts w:cs="Arial"/>
                <w:lang w:eastAsia="en-IN"/>
              </w:rPr>
              <w:t xml:space="preserve"> + 9</w:t>
            </w:r>
          </w:p>
        </w:tc>
      </w:tr>
      <w:tr w:rsidR="008C067A" w:rsidRPr="00AB280D" w14:paraId="207F7B9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16EB31C" w14:textId="77777777" w:rsidR="008C067A" w:rsidRPr="00AB280D" w:rsidRDefault="008C067A">
            <w:pPr>
              <w:rPr>
                <w:rFonts w:cs="Arial"/>
                <w:lang w:eastAsia="en-IN"/>
              </w:rPr>
            </w:pPr>
            <w:r w:rsidRPr="00AB280D">
              <w:rPr>
                <w:rFonts w:cs="Arial"/>
                <w:lang w:eastAsia="en-IN"/>
              </w:rPr>
              <w:t>Go to the next tab in the window</w:t>
            </w:r>
          </w:p>
        </w:tc>
        <w:tc>
          <w:tcPr>
            <w:tcW w:w="3685" w:type="dxa"/>
            <w:tcBorders>
              <w:top w:val="nil"/>
              <w:left w:val="nil"/>
              <w:bottom w:val="single" w:sz="4" w:space="0" w:color="auto"/>
              <w:right w:val="single" w:sz="4" w:space="0" w:color="auto"/>
            </w:tcBorders>
            <w:vAlign w:val="center"/>
            <w:hideMark/>
          </w:tcPr>
          <w:p w14:paraId="4EDA1C60" w14:textId="262984B3" w:rsidR="008C067A" w:rsidRPr="00AB280D" w:rsidRDefault="00B05783">
            <w:pPr>
              <w:rPr>
                <w:rFonts w:cs="Arial"/>
                <w:lang w:eastAsia="en-IN"/>
              </w:rPr>
            </w:pPr>
            <w:r>
              <w:rPr>
                <w:rFonts w:cs="Arial"/>
                <w:lang w:eastAsia="en-IN"/>
              </w:rPr>
              <w:t>CTRL</w:t>
            </w:r>
            <w:r w:rsidR="008C067A" w:rsidRPr="00AB280D">
              <w:rPr>
                <w:rFonts w:cs="Arial"/>
                <w:lang w:eastAsia="en-IN"/>
              </w:rPr>
              <w:t xml:space="preserve"> + Tab</w:t>
            </w:r>
          </w:p>
        </w:tc>
      </w:tr>
      <w:tr w:rsidR="008C067A" w:rsidRPr="00AB280D" w14:paraId="246D324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5B56590" w14:textId="77777777" w:rsidR="008C067A" w:rsidRPr="00AB280D" w:rsidRDefault="008C067A">
            <w:pPr>
              <w:rPr>
                <w:rFonts w:cs="Arial"/>
                <w:lang w:eastAsia="en-IN"/>
              </w:rPr>
            </w:pPr>
            <w:r w:rsidRPr="00AB280D">
              <w:rPr>
                <w:rFonts w:cs="Arial"/>
                <w:lang w:eastAsia="en-IN"/>
              </w:rPr>
              <w:t>Go to the previous tab in the window</w:t>
            </w:r>
          </w:p>
        </w:tc>
        <w:tc>
          <w:tcPr>
            <w:tcW w:w="3685" w:type="dxa"/>
            <w:tcBorders>
              <w:top w:val="nil"/>
              <w:left w:val="nil"/>
              <w:bottom w:val="single" w:sz="4" w:space="0" w:color="auto"/>
              <w:right w:val="single" w:sz="4" w:space="0" w:color="auto"/>
            </w:tcBorders>
            <w:vAlign w:val="center"/>
            <w:hideMark/>
          </w:tcPr>
          <w:p w14:paraId="2B061C02" w14:textId="7077CC81"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Tab</w:t>
            </w:r>
          </w:p>
        </w:tc>
      </w:tr>
      <w:tr w:rsidR="008C067A" w:rsidRPr="00AB280D" w14:paraId="40D9190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C2E6E17" w14:textId="77777777" w:rsidR="008C067A" w:rsidRPr="00AB280D" w:rsidRDefault="008C067A">
            <w:pPr>
              <w:rPr>
                <w:rFonts w:cs="Arial"/>
                <w:lang w:eastAsia="en-IN"/>
              </w:rPr>
            </w:pPr>
            <w:r w:rsidRPr="00AB280D">
              <w:rPr>
                <w:rFonts w:cs="Arial"/>
                <w:lang w:eastAsia="en-IN"/>
              </w:rPr>
              <w:lastRenderedPageBreak/>
              <w:t>Switch quickly between windows</w:t>
            </w:r>
          </w:p>
        </w:tc>
        <w:tc>
          <w:tcPr>
            <w:tcW w:w="3685" w:type="dxa"/>
            <w:tcBorders>
              <w:top w:val="nil"/>
              <w:left w:val="nil"/>
              <w:bottom w:val="single" w:sz="4" w:space="0" w:color="auto"/>
              <w:right w:val="single" w:sz="4" w:space="0" w:color="auto"/>
            </w:tcBorders>
            <w:vAlign w:val="center"/>
            <w:hideMark/>
          </w:tcPr>
          <w:p w14:paraId="6C4226D8" w14:textId="77777777" w:rsidR="008C067A" w:rsidRPr="00AB280D" w:rsidRDefault="008C067A">
            <w:pPr>
              <w:rPr>
                <w:rFonts w:cs="Arial"/>
                <w:lang w:eastAsia="en-IN"/>
              </w:rPr>
            </w:pPr>
            <w:r w:rsidRPr="00AB280D">
              <w:rPr>
                <w:rFonts w:cs="Arial"/>
                <w:lang w:eastAsia="en-IN"/>
              </w:rPr>
              <w:t>Alt (hold), then tap Tab to desired window</w:t>
            </w:r>
          </w:p>
        </w:tc>
      </w:tr>
      <w:tr w:rsidR="008C067A" w:rsidRPr="00AB280D" w14:paraId="3541CFB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A2761D" w14:textId="77777777" w:rsidR="008C067A" w:rsidRPr="00AB280D" w:rsidRDefault="008C067A">
            <w:pPr>
              <w:rPr>
                <w:rFonts w:cs="Arial"/>
                <w:lang w:eastAsia="en-IN"/>
              </w:rPr>
            </w:pPr>
            <w:r w:rsidRPr="00AB280D">
              <w:rPr>
                <w:rFonts w:cs="Arial"/>
                <w:lang w:eastAsia="en-IN"/>
              </w:rPr>
              <w:t>Open the least recently used window</w:t>
            </w:r>
          </w:p>
        </w:tc>
        <w:tc>
          <w:tcPr>
            <w:tcW w:w="3685" w:type="dxa"/>
            <w:tcBorders>
              <w:top w:val="nil"/>
              <w:left w:val="nil"/>
              <w:bottom w:val="single" w:sz="4" w:space="0" w:color="auto"/>
              <w:right w:val="single" w:sz="4" w:space="0" w:color="auto"/>
            </w:tcBorders>
            <w:vAlign w:val="center"/>
            <w:hideMark/>
          </w:tcPr>
          <w:p w14:paraId="6A9A1C6F" w14:textId="77777777" w:rsidR="008C067A" w:rsidRPr="00AB280D" w:rsidRDefault="008C067A">
            <w:pPr>
              <w:rPr>
                <w:rFonts w:cs="Arial"/>
                <w:lang w:eastAsia="en-IN"/>
              </w:rPr>
            </w:pPr>
            <w:r w:rsidRPr="00AB280D">
              <w:rPr>
                <w:rFonts w:cs="Arial"/>
                <w:lang w:eastAsia="en-IN"/>
              </w:rPr>
              <w:t>Shift + Alt (hold), then tap Tab to desired window</w:t>
            </w:r>
          </w:p>
        </w:tc>
      </w:tr>
      <w:tr w:rsidR="008C067A" w:rsidRPr="00AB280D" w14:paraId="0BD9BF7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8CAE0A5" w14:textId="77777777" w:rsidR="008C067A" w:rsidRPr="00AB280D" w:rsidRDefault="008C067A">
            <w:pPr>
              <w:rPr>
                <w:rFonts w:cs="Arial"/>
                <w:lang w:eastAsia="en-IN"/>
              </w:rPr>
            </w:pPr>
            <w:r w:rsidRPr="00AB280D">
              <w:rPr>
                <w:rFonts w:cs="Arial"/>
                <w:lang w:eastAsia="en-IN"/>
              </w:rPr>
              <w:t>Go to previous page in browsing history</w:t>
            </w:r>
          </w:p>
        </w:tc>
        <w:tc>
          <w:tcPr>
            <w:tcW w:w="3685" w:type="dxa"/>
            <w:tcBorders>
              <w:top w:val="nil"/>
              <w:left w:val="nil"/>
              <w:bottom w:val="single" w:sz="4" w:space="0" w:color="auto"/>
              <w:right w:val="single" w:sz="4" w:space="0" w:color="auto"/>
            </w:tcBorders>
            <w:vAlign w:val="center"/>
            <w:hideMark/>
          </w:tcPr>
          <w:p w14:paraId="5A18FE1F" w14:textId="77777777" w:rsidR="008C067A" w:rsidRPr="00AB280D" w:rsidRDefault="008C067A">
            <w:pPr>
              <w:rPr>
                <w:rFonts w:cs="Arial"/>
                <w:lang w:eastAsia="en-IN"/>
              </w:rPr>
            </w:pPr>
            <w:r w:rsidRPr="00AB280D">
              <w:rPr>
                <w:rFonts w:cs="Arial"/>
                <w:lang w:eastAsia="en-IN"/>
              </w:rPr>
              <w:t>Alt + Left arrow</w:t>
            </w:r>
          </w:p>
        </w:tc>
      </w:tr>
      <w:tr w:rsidR="008C067A" w:rsidRPr="00AB280D" w14:paraId="687CE5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B93B1D1" w14:textId="16BE3FD5" w:rsidR="008C067A" w:rsidRPr="00AB280D" w:rsidRDefault="008C067A">
            <w:pPr>
              <w:rPr>
                <w:rFonts w:cs="Arial"/>
                <w:lang w:eastAsia="en-IN"/>
              </w:rPr>
            </w:pPr>
            <w:r w:rsidRPr="00AB280D">
              <w:rPr>
                <w:rFonts w:cs="Arial"/>
                <w:lang w:eastAsia="en-IN"/>
              </w:rPr>
              <w:t xml:space="preserve">Go to </w:t>
            </w:r>
            <w:r w:rsidR="00F52830" w:rsidRPr="00AB280D">
              <w:rPr>
                <w:rFonts w:cs="Arial"/>
                <w:lang w:eastAsia="en-IN"/>
              </w:rPr>
              <w:t>the next</w:t>
            </w:r>
            <w:r w:rsidRPr="00AB280D">
              <w:rPr>
                <w:rFonts w:cs="Arial"/>
                <w:lang w:eastAsia="en-IN"/>
              </w:rPr>
              <w:t xml:space="preserve"> page in browsing history</w:t>
            </w:r>
          </w:p>
        </w:tc>
        <w:tc>
          <w:tcPr>
            <w:tcW w:w="3685" w:type="dxa"/>
            <w:tcBorders>
              <w:top w:val="nil"/>
              <w:left w:val="nil"/>
              <w:bottom w:val="single" w:sz="4" w:space="0" w:color="auto"/>
              <w:right w:val="single" w:sz="4" w:space="0" w:color="auto"/>
            </w:tcBorders>
            <w:vAlign w:val="center"/>
            <w:hideMark/>
          </w:tcPr>
          <w:p w14:paraId="2C197A7D" w14:textId="77777777" w:rsidR="008C067A" w:rsidRPr="00AB280D" w:rsidRDefault="008C067A">
            <w:pPr>
              <w:rPr>
                <w:rFonts w:cs="Arial"/>
                <w:lang w:eastAsia="en-IN"/>
              </w:rPr>
            </w:pPr>
            <w:r w:rsidRPr="00AB280D">
              <w:rPr>
                <w:rFonts w:cs="Arial"/>
                <w:lang w:eastAsia="en-IN"/>
              </w:rPr>
              <w:t>Alt + Right arrow</w:t>
            </w:r>
          </w:p>
        </w:tc>
      </w:tr>
      <w:tr w:rsidR="008C067A" w:rsidRPr="00AB280D" w14:paraId="53AA1C3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A8C9641" w14:textId="77777777" w:rsidR="008C067A" w:rsidRPr="00AB280D" w:rsidRDefault="008C067A">
            <w:pPr>
              <w:rPr>
                <w:rFonts w:cs="Arial"/>
                <w:lang w:eastAsia="en-IN"/>
              </w:rPr>
            </w:pPr>
            <w:r w:rsidRPr="00AB280D">
              <w:rPr>
                <w:rFonts w:cs="Arial"/>
                <w:lang w:eastAsia="en-IN"/>
              </w:rPr>
              <w:t>Open webpage in a new tab</w:t>
            </w:r>
          </w:p>
        </w:tc>
        <w:tc>
          <w:tcPr>
            <w:tcW w:w="3685" w:type="dxa"/>
            <w:tcBorders>
              <w:top w:val="nil"/>
              <w:left w:val="nil"/>
              <w:bottom w:val="single" w:sz="4" w:space="0" w:color="auto"/>
              <w:right w:val="single" w:sz="4" w:space="0" w:color="auto"/>
            </w:tcBorders>
            <w:vAlign w:val="center"/>
            <w:hideMark/>
          </w:tcPr>
          <w:p w14:paraId="1E6CEC18" w14:textId="77777777" w:rsidR="008C067A" w:rsidRPr="00AB280D" w:rsidRDefault="008C067A">
            <w:pPr>
              <w:rPr>
                <w:rFonts w:cs="Arial"/>
                <w:lang w:eastAsia="en-IN"/>
              </w:rPr>
            </w:pPr>
            <w:r w:rsidRPr="00AB280D">
              <w:rPr>
                <w:rFonts w:cs="Arial"/>
                <w:lang w:eastAsia="en-IN"/>
              </w:rPr>
              <w:t>Type URL, then Alt + Enter</w:t>
            </w:r>
          </w:p>
        </w:tc>
      </w:tr>
      <w:tr w:rsidR="008C067A" w:rsidRPr="00AB280D" w14:paraId="58B41AB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08B54E" w14:textId="77777777" w:rsidR="008C067A" w:rsidRPr="00AB280D" w:rsidRDefault="008C067A">
            <w:pPr>
              <w:rPr>
                <w:rFonts w:cs="Arial"/>
                <w:lang w:eastAsia="en-IN"/>
              </w:rPr>
            </w:pPr>
            <w:r w:rsidRPr="00AB280D">
              <w:rPr>
                <w:rFonts w:cs="Arial"/>
                <w:lang w:eastAsia="en-IN"/>
              </w:rPr>
              <w:t>Dock a window on the left</w:t>
            </w:r>
          </w:p>
        </w:tc>
        <w:tc>
          <w:tcPr>
            <w:tcW w:w="3685" w:type="dxa"/>
            <w:tcBorders>
              <w:top w:val="nil"/>
              <w:left w:val="nil"/>
              <w:bottom w:val="single" w:sz="4" w:space="0" w:color="auto"/>
              <w:right w:val="single" w:sz="4" w:space="0" w:color="auto"/>
            </w:tcBorders>
            <w:vAlign w:val="center"/>
            <w:hideMark/>
          </w:tcPr>
          <w:p w14:paraId="292056F1" w14:textId="77777777" w:rsidR="008C067A" w:rsidRPr="00AB280D" w:rsidRDefault="008C067A">
            <w:pPr>
              <w:rPr>
                <w:rFonts w:cs="Arial"/>
                <w:lang w:eastAsia="en-IN"/>
              </w:rPr>
            </w:pPr>
            <w:r w:rsidRPr="00AB280D">
              <w:rPr>
                <w:rFonts w:cs="Arial"/>
                <w:lang w:eastAsia="en-IN"/>
              </w:rPr>
              <w:t>Alt + [ (left square bracket)</w:t>
            </w:r>
          </w:p>
        </w:tc>
      </w:tr>
      <w:tr w:rsidR="008C067A" w:rsidRPr="00AB280D" w14:paraId="76B4DE5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071BD0B" w14:textId="77777777" w:rsidR="008C067A" w:rsidRPr="00AB280D" w:rsidRDefault="008C067A">
            <w:pPr>
              <w:rPr>
                <w:rFonts w:cs="Arial"/>
                <w:lang w:eastAsia="en-IN"/>
              </w:rPr>
            </w:pPr>
            <w:r w:rsidRPr="00AB280D">
              <w:rPr>
                <w:rFonts w:cs="Arial"/>
                <w:lang w:eastAsia="en-IN"/>
              </w:rPr>
              <w:t>Dock a window on the right</w:t>
            </w:r>
          </w:p>
        </w:tc>
        <w:tc>
          <w:tcPr>
            <w:tcW w:w="3685" w:type="dxa"/>
            <w:tcBorders>
              <w:top w:val="nil"/>
              <w:left w:val="nil"/>
              <w:bottom w:val="single" w:sz="4" w:space="0" w:color="auto"/>
              <w:right w:val="single" w:sz="4" w:space="0" w:color="auto"/>
            </w:tcBorders>
            <w:vAlign w:val="center"/>
            <w:hideMark/>
          </w:tcPr>
          <w:p w14:paraId="766E0B4F" w14:textId="77777777" w:rsidR="008C067A" w:rsidRPr="00AB280D" w:rsidRDefault="008C067A">
            <w:pPr>
              <w:rPr>
                <w:rFonts w:cs="Arial"/>
                <w:lang w:eastAsia="en-IN"/>
              </w:rPr>
            </w:pPr>
            <w:r w:rsidRPr="00AB280D">
              <w:rPr>
                <w:rFonts w:cs="Arial"/>
                <w:lang w:eastAsia="en-IN"/>
              </w:rPr>
              <w:t>Alt + ] (right square bracket)</w:t>
            </w:r>
          </w:p>
        </w:tc>
      </w:tr>
      <w:tr w:rsidR="008C067A" w:rsidRPr="00AB280D" w14:paraId="04E927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3C3A1FB" w14:textId="77777777" w:rsidR="008C067A" w:rsidRPr="00AB280D" w:rsidRDefault="008C067A">
            <w:pPr>
              <w:rPr>
                <w:rFonts w:cs="Arial"/>
                <w:lang w:eastAsia="en-IN"/>
              </w:rPr>
            </w:pPr>
            <w:r w:rsidRPr="00AB280D">
              <w:rPr>
                <w:rFonts w:cs="Arial"/>
                <w:lang w:eastAsia="en-IN"/>
              </w:rPr>
              <w:t>Maximize window</w:t>
            </w:r>
          </w:p>
        </w:tc>
        <w:tc>
          <w:tcPr>
            <w:tcW w:w="3685" w:type="dxa"/>
            <w:tcBorders>
              <w:top w:val="nil"/>
              <w:left w:val="nil"/>
              <w:bottom w:val="single" w:sz="4" w:space="0" w:color="auto"/>
              <w:right w:val="single" w:sz="4" w:space="0" w:color="auto"/>
            </w:tcBorders>
            <w:vAlign w:val="center"/>
            <w:hideMark/>
          </w:tcPr>
          <w:p w14:paraId="5329C7F7" w14:textId="77777777" w:rsidR="008C067A" w:rsidRPr="00AB280D" w:rsidRDefault="008C067A">
            <w:pPr>
              <w:rPr>
                <w:rFonts w:cs="Arial"/>
                <w:lang w:eastAsia="en-IN"/>
              </w:rPr>
            </w:pPr>
            <w:r w:rsidRPr="00AB280D">
              <w:rPr>
                <w:rFonts w:cs="Arial"/>
                <w:lang w:eastAsia="en-IN"/>
              </w:rPr>
              <w:t>Alt + =</w:t>
            </w:r>
          </w:p>
        </w:tc>
      </w:tr>
      <w:tr w:rsidR="008C067A" w:rsidRPr="00AB280D" w14:paraId="411444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AC5BDF" w14:textId="77777777" w:rsidR="008C067A" w:rsidRPr="00AB280D" w:rsidRDefault="008C067A">
            <w:pPr>
              <w:rPr>
                <w:rFonts w:cs="Arial"/>
                <w:lang w:eastAsia="en-IN"/>
              </w:rPr>
            </w:pPr>
            <w:r w:rsidRPr="00AB280D">
              <w:rPr>
                <w:rFonts w:cs="Arial"/>
                <w:lang w:eastAsia="en-IN"/>
              </w:rPr>
              <w:t>Minimize window</w:t>
            </w:r>
          </w:p>
        </w:tc>
        <w:tc>
          <w:tcPr>
            <w:tcW w:w="3685" w:type="dxa"/>
            <w:tcBorders>
              <w:top w:val="nil"/>
              <w:left w:val="nil"/>
              <w:bottom w:val="single" w:sz="4" w:space="0" w:color="auto"/>
              <w:right w:val="single" w:sz="4" w:space="0" w:color="auto"/>
            </w:tcBorders>
            <w:vAlign w:val="center"/>
            <w:hideMark/>
          </w:tcPr>
          <w:p w14:paraId="124D787E" w14:textId="77777777" w:rsidR="008C067A" w:rsidRPr="00AB280D" w:rsidRDefault="008C067A">
            <w:pPr>
              <w:rPr>
                <w:rFonts w:cs="Arial"/>
                <w:lang w:eastAsia="en-IN"/>
              </w:rPr>
            </w:pPr>
            <w:r w:rsidRPr="00AB280D">
              <w:rPr>
                <w:rFonts w:cs="Arial"/>
                <w:lang w:eastAsia="en-IN"/>
              </w:rPr>
              <w:t>Alt + - (minus)</w:t>
            </w:r>
          </w:p>
        </w:tc>
      </w:tr>
      <w:tr w:rsidR="008C067A" w:rsidRPr="00AB280D" w14:paraId="2FADDD1D"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41999993" w14:textId="77777777" w:rsidR="008C067A" w:rsidRPr="00AB280D" w:rsidRDefault="008C067A">
            <w:pPr>
              <w:rPr>
                <w:rFonts w:cs="Arial"/>
                <w:lang w:eastAsia="en-IN"/>
              </w:rPr>
            </w:pPr>
            <w:r w:rsidRPr="00AB280D">
              <w:rPr>
                <w:rFonts w:cs="Arial"/>
                <w:lang w:eastAsia="en-IN"/>
              </w:rPr>
              <w:t>Switch windows between screens (with monitor)</w:t>
            </w:r>
          </w:p>
        </w:tc>
        <w:tc>
          <w:tcPr>
            <w:tcW w:w="3685" w:type="dxa"/>
            <w:tcBorders>
              <w:top w:val="nil"/>
              <w:left w:val="nil"/>
              <w:bottom w:val="single" w:sz="4" w:space="0" w:color="auto"/>
              <w:right w:val="single" w:sz="4" w:space="0" w:color="auto"/>
            </w:tcBorders>
            <w:vAlign w:val="center"/>
            <w:hideMark/>
          </w:tcPr>
          <w:p w14:paraId="3CA56203" w14:textId="77777777" w:rsidR="008C067A" w:rsidRPr="00AB280D" w:rsidRDefault="008C067A">
            <w:pPr>
              <w:rPr>
                <w:rFonts w:cs="Arial"/>
                <w:lang w:eastAsia="en-IN"/>
              </w:rPr>
            </w:pPr>
            <w:r w:rsidRPr="00AB280D">
              <w:rPr>
                <w:rFonts w:cs="Arial"/>
                <w:lang w:eastAsia="en-IN"/>
              </w:rPr>
              <w:t>Search + Alt + m or Launcher + Alt + m</w:t>
            </w:r>
          </w:p>
        </w:tc>
      </w:tr>
      <w:tr w:rsidR="008C067A" w:rsidRPr="00AB280D" w14:paraId="6F19A3A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C087B13" w14:textId="77777777" w:rsidR="008C067A" w:rsidRPr="00AB280D" w:rsidRDefault="008C067A">
            <w:pPr>
              <w:rPr>
                <w:rFonts w:cs="Arial"/>
                <w:lang w:eastAsia="en-IN"/>
              </w:rPr>
            </w:pPr>
            <w:r w:rsidRPr="00AB280D">
              <w:rPr>
                <w:rFonts w:cs="Arial"/>
                <w:lang w:eastAsia="en-IN"/>
              </w:rPr>
              <w:t>Open tabs menu</w:t>
            </w:r>
          </w:p>
        </w:tc>
        <w:tc>
          <w:tcPr>
            <w:tcW w:w="3685" w:type="dxa"/>
            <w:tcBorders>
              <w:top w:val="nil"/>
              <w:left w:val="nil"/>
              <w:bottom w:val="single" w:sz="4" w:space="0" w:color="auto"/>
              <w:right w:val="single" w:sz="4" w:space="0" w:color="auto"/>
            </w:tcBorders>
            <w:vAlign w:val="center"/>
            <w:hideMark/>
          </w:tcPr>
          <w:p w14:paraId="2C666411" w14:textId="36148B21" w:rsidR="008C067A" w:rsidRPr="00AB280D" w:rsidRDefault="00B05783">
            <w:pPr>
              <w:rPr>
                <w:rFonts w:cs="Arial"/>
                <w:lang w:eastAsia="en-IN"/>
              </w:rPr>
            </w:pPr>
            <w:r>
              <w:rPr>
                <w:rFonts w:cs="Arial"/>
                <w:lang w:eastAsia="en-IN"/>
              </w:rPr>
              <w:t>CTRL</w:t>
            </w:r>
            <w:r w:rsidR="008C067A" w:rsidRPr="00AB280D">
              <w:rPr>
                <w:rFonts w:cs="Arial"/>
                <w:lang w:eastAsia="en-IN"/>
              </w:rPr>
              <w:t xml:space="preserve"> (hold), then tap Forward or Back to select tab</w:t>
            </w:r>
          </w:p>
        </w:tc>
      </w:tr>
      <w:tr w:rsidR="008C067A" w:rsidRPr="00AB280D" w14:paraId="4577A141"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45A963A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E614A9A" w14:textId="77777777" w:rsidR="008C067A" w:rsidRPr="00AB280D" w:rsidRDefault="008C067A">
            <w:pPr>
              <w:rPr>
                <w:rFonts w:cs="Arial"/>
                <w:lang w:eastAsia="en-IN"/>
              </w:rPr>
            </w:pPr>
            <w:r w:rsidRPr="00AB280D">
              <w:rPr>
                <w:rFonts w:cs="Arial"/>
                <w:lang w:eastAsia="en-IN"/>
              </w:rPr>
              <w:t>Search + Shift + Volume up or Launcher + Shift + Volume up</w:t>
            </w:r>
          </w:p>
        </w:tc>
      </w:tr>
    </w:tbl>
    <w:p w14:paraId="19721401" w14:textId="7E7FA87B" w:rsidR="008C067A" w:rsidRPr="00AB280D" w:rsidRDefault="008C067A" w:rsidP="008C067A">
      <w:pPr>
        <w:pStyle w:val="Heading4"/>
        <w:rPr>
          <w:lang w:eastAsia="en-IN"/>
        </w:rPr>
      </w:pPr>
      <w:r w:rsidRPr="00AB280D">
        <w:rPr>
          <w:lang w:eastAsia="en-IN"/>
        </w:rPr>
        <w:t xml:space="preserve">Move through a page with keyboard </w:t>
      </w:r>
      <w:r w:rsidR="00336635" w:rsidRPr="00AB280D">
        <w:rPr>
          <w:lang w:eastAsia="en-IN"/>
        </w:rPr>
        <w:t>shortcuts.</w:t>
      </w:r>
    </w:p>
    <w:tbl>
      <w:tblPr>
        <w:tblW w:w="8500" w:type="dxa"/>
        <w:tblLook w:val="04A0" w:firstRow="1" w:lastRow="0" w:firstColumn="1" w:lastColumn="0" w:noHBand="0" w:noVBand="1"/>
      </w:tblPr>
      <w:tblGrid>
        <w:gridCol w:w="4815"/>
        <w:gridCol w:w="3685"/>
      </w:tblGrid>
      <w:tr w:rsidR="008C067A" w:rsidRPr="00AB280D" w14:paraId="2D3460A7"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48763897" w14:textId="77777777" w:rsidR="008C067A" w:rsidRPr="00AB280D" w:rsidRDefault="008C067A">
            <w:pPr>
              <w:rPr>
                <w:rFonts w:cs="Arial"/>
                <w:lang w:eastAsia="en-IN"/>
              </w:rPr>
            </w:pPr>
            <w:r w:rsidRPr="00AB280D">
              <w:rPr>
                <w:rFonts w:cs="Arial"/>
                <w:lang w:eastAsia="en-IN"/>
              </w:rPr>
              <w:t>Next button</w:t>
            </w:r>
          </w:p>
        </w:tc>
        <w:tc>
          <w:tcPr>
            <w:tcW w:w="3685" w:type="dxa"/>
            <w:tcBorders>
              <w:top w:val="single" w:sz="4" w:space="0" w:color="auto"/>
              <w:left w:val="nil"/>
              <w:bottom w:val="single" w:sz="4" w:space="0" w:color="auto"/>
              <w:right w:val="single" w:sz="4" w:space="0" w:color="auto"/>
            </w:tcBorders>
            <w:vAlign w:val="center"/>
            <w:hideMark/>
          </w:tcPr>
          <w:p w14:paraId="7A65C49B" w14:textId="77777777" w:rsidR="008C067A" w:rsidRPr="00AB280D" w:rsidRDefault="008C067A">
            <w:pPr>
              <w:rPr>
                <w:rFonts w:cs="Arial"/>
                <w:lang w:eastAsia="en-IN"/>
              </w:rPr>
            </w:pPr>
            <w:r w:rsidRPr="00AB280D">
              <w:rPr>
                <w:rFonts w:cs="Arial"/>
                <w:lang w:eastAsia="en-IN"/>
              </w:rPr>
              <w:t>Search + b (or)</w:t>
            </w:r>
          </w:p>
        </w:tc>
      </w:tr>
      <w:tr w:rsidR="008C067A" w:rsidRPr="00AB280D" w14:paraId="62E99A6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D6CA156"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B7642B2" w14:textId="77777777" w:rsidR="008C067A" w:rsidRPr="00AB280D" w:rsidRDefault="008C067A">
            <w:pPr>
              <w:rPr>
                <w:rFonts w:cs="Arial"/>
                <w:lang w:eastAsia="en-IN"/>
              </w:rPr>
            </w:pPr>
            <w:r w:rsidRPr="00AB280D">
              <w:rPr>
                <w:rFonts w:cs="Arial"/>
                <w:lang w:eastAsia="en-IN"/>
              </w:rPr>
              <w:t>Launcher + b</w:t>
            </w:r>
          </w:p>
        </w:tc>
      </w:tr>
      <w:tr w:rsidR="008C067A" w:rsidRPr="00AB280D" w14:paraId="1C98EC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6D639CA" w14:textId="77777777" w:rsidR="008C067A" w:rsidRPr="00AB280D" w:rsidRDefault="008C067A">
            <w:pPr>
              <w:rPr>
                <w:rFonts w:cs="Arial"/>
                <w:lang w:eastAsia="en-IN"/>
              </w:rPr>
            </w:pPr>
            <w:r w:rsidRPr="00AB280D">
              <w:rPr>
                <w:rFonts w:cs="Arial"/>
                <w:lang w:eastAsia="en-IN"/>
              </w:rPr>
              <w:t>Previous button</w:t>
            </w:r>
          </w:p>
        </w:tc>
        <w:tc>
          <w:tcPr>
            <w:tcW w:w="3685" w:type="dxa"/>
            <w:tcBorders>
              <w:top w:val="nil"/>
              <w:left w:val="nil"/>
              <w:bottom w:val="single" w:sz="4" w:space="0" w:color="auto"/>
              <w:right w:val="single" w:sz="4" w:space="0" w:color="auto"/>
            </w:tcBorders>
            <w:vAlign w:val="center"/>
            <w:hideMark/>
          </w:tcPr>
          <w:p w14:paraId="5373CD54" w14:textId="77777777" w:rsidR="008C067A" w:rsidRPr="00AB280D" w:rsidRDefault="008C067A">
            <w:pPr>
              <w:rPr>
                <w:rFonts w:cs="Arial"/>
                <w:lang w:eastAsia="en-IN"/>
              </w:rPr>
            </w:pPr>
            <w:r w:rsidRPr="00AB280D">
              <w:rPr>
                <w:rFonts w:cs="Arial"/>
                <w:lang w:eastAsia="en-IN"/>
              </w:rPr>
              <w:t>Search + Shift + b (or)</w:t>
            </w:r>
          </w:p>
        </w:tc>
      </w:tr>
      <w:tr w:rsidR="008C067A" w:rsidRPr="00AB280D" w14:paraId="761A1A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1AD34B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CCB160F" w14:textId="77777777" w:rsidR="008C067A" w:rsidRPr="00AB280D" w:rsidRDefault="008C067A">
            <w:pPr>
              <w:rPr>
                <w:rFonts w:cs="Arial"/>
                <w:lang w:eastAsia="en-IN"/>
              </w:rPr>
            </w:pPr>
            <w:r w:rsidRPr="00AB280D">
              <w:rPr>
                <w:rFonts w:cs="Arial"/>
                <w:lang w:eastAsia="en-IN"/>
              </w:rPr>
              <w:t>Launcher + Shift + b</w:t>
            </w:r>
          </w:p>
        </w:tc>
      </w:tr>
      <w:tr w:rsidR="008C067A" w:rsidRPr="00AB280D" w14:paraId="34D1C7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26F3E61" w14:textId="77777777" w:rsidR="008C067A" w:rsidRPr="00AB280D" w:rsidRDefault="008C067A">
            <w:pPr>
              <w:rPr>
                <w:rFonts w:cs="Arial"/>
                <w:lang w:eastAsia="en-IN"/>
              </w:rPr>
            </w:pPr>
            <w:r w:rsidRPr="00AB280D">
              <w:rPr>
                <w:rFonts w:cs="Arial"/>
                <w:lang w:eastAsia="en-IN"/>
              </w:rPr>
              <w:t>Next character</w:t>
            </w:r>
          </w:p>
        </w:tc>
        <w:tc>
          <w:tcPr>
            <w:tcW w:w="3685" w:type="dxa"/>
            <w:tcBorders>
              <w:top w:val="nil"/>
              <w:left w:val="nil"/>
              <w:bottom w:val="single" w:sz="4" w:space="0" w:color="auto"/>
              <w:right w:val="single" w:sz="4" w:space="0" w:color="auto"/>
            </w:tcBorders>
            <w:vAlign w:val="center"/>
            <w:hideMark/>
          </w:tcPr>
          <w:p w14:paraId="60B903C0" w14:textId="77777777" w:rsidR="008C067A" w:rsidRPr="00AB280D" w:rsidRDefault="008C067A">
            <w:pPr>
              <w:rPr>
                <w:rFonts w:cs="Arial"/>
                <w:lang w:eastAsia="en-IN"/>
              </w:rPr>
            </w:pPr>
            <w:r w:rsidRPr="00AB280D">
              <w:rPr>
                <w:rFonts w:cs="Arial"/>
                <w:lang w:eastAsia="en-IN"/>
              </w:rPr>
              <w:t>Search + Shift + Right arrow (or)</w:t>
            </w:r>
          </w:p>
        </w:tc>
      </w:tr>
      <w:tr w:rsidR="008C067A" w:rsidRPr="00AB280D" w14:paraId="413D236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EEE92A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17CF12D" w14:textId="77777777" w:rsidR="008C067A" w:rsidRPr="00AB280D" w:rsidRDefault="008C067A">
            <w:pPr>
              <w:rPr>
                <w:rFonts w:cs="Arial"/>
                <w:lang w:eastAsia="en-IN"/>
              </w:rPr>
            </w:pPr>
            <w:r w:rsidRPr="00AB280D">
              <w:rPr>
                <w:rFonts w:cs="Arial"/>
                <w:lang w:eastAsia="en-IN"/>
              </w:rPr>
              <w:t>Launcher + Shift + Right Arrow</w:t>
            </w:r>
          </w:p>
        </w:tc>
      </w:tr>
      <w:tr w:rsidR="008C067A" w:rsidRPr="00AB280D" w14:paraId="78D4F0A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1837736" w14:textId="77777777" w:rsidR="008C067A" w:rsidRPr="00AB280D" w:rsidRDefault="008C067A">
            <w:pPr>
              <w:rPr>
                <w:rFonts w:cs="Arial"/>
                <w:lang w:eastAsia="en-IN"/>
              </w:rPr>
            </w:pPr>
            <w:r w:rsidRPr="00AB280D">
              <w:rPr>
                <w:rFonts w:cs="Arial"/>
                <w:lang w:eastAsia="en-IN"/>
              </w:rPr>
              <w:t>Previous character</w:t>
            </w:r>
          </w:p>
        </w:tc>
        <w:tc>
          <w:tcPr>
            <w:tcW w:w="3685" w:type="dxa"/>
            <w:tcBorders>
              <w:top w:val="nil"/>
              <w:left w:val="nil"/>
              <w:bottom w:val="single" w:sz="4" w:space="0" w:color="auto"/>
              <w:right w:val="single" w:sz="4" w:space="0" w:color="auto"/>
            </w:tcBorders>
            <w:vAlign w:val="center"/>
            <w:hideMark/>
          </w:tcPr>
          <w:p w14:paraId="0B814230" w14:textId="77777777" w:rsidR="008C067A" w:rsidRPr="00AB280D" w:rsidRDefault="008C067A">
            <w:pPr>
              <w:rPr>
                <w:rFonts w:cs="Arial"/>
                <w:lang w:eastAsia="en-IN"/>
              </w:rPr>
            </w:pPr>
            <w:r w:rsidRPr="00AB280D">
              <w:rPr>
                <w:rFonts w:cs="Arial"/>
                <w:lang w:eastAsia="en-IN"/>
              </w:rPr>
              <w:t>Search + Shift + Left arrow (or)</w:t>
            </w:r>
          </w:p>
        </w:tc>
      </w:tr>
      <w:tr w:rsidR="008C067A" w:rsidRPr="00AB280D" w14:paraId="410386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C21CA08"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505CC3" w14:textId="77777777" w:rsidR="008C067A" w:rsidRPr="00AB280D" w:rsidRDefault="008C067A">
            <w:pPr>
              <w:rPr>
                <w:rFonts w:cs="Arial"/>
                <w:lang w:eastAsia="en-IN"/>
              </w:rPr>
            </w:pPr>
            <w:r w:rsidRPr="00AB280D">
              <w:rPr>
                <w:rFonts w:cs="Arial"/>
                <w:lang w:eastAsia="en-IN"/>
              </w:rPr>
              <w:t>Launcher + Shift + Left arrow</w:t>
            </w:r>
          </w:p>
        </w:tc>
      </w:tr>
      <w:tr w:rsidR="008C067A" w:rsidRPr="00AB280D" w14:paraId="2E23A91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3C3E14" w14:textId="77777777" w:rsidR="008C067A" w:rsidRPr="00AB280D" w:rsidRDefault="008C067A">
            <w:pPr>
              <w:rPr>
                <w:rFonts w:cs="Arial"/>
                <w:lang w:eastAsia="en-IN"/>
              </w:rPr>
            </w:pPr>
            <w:r w:rsidRPr="00AB280D">
              <w:rPr>
                <w:rFonts w:cs="Arial"/>
                <w:lang w:eastAsia="en-IN"/>
              </w:rPr>
              <w:t>Next checkbox</w:t>
            </w:r>
          </w:p>
        </w:tc>
        <w:tc>
          <w:tcPr>
            <w:tcW w:w="3685" w:type="dxa"/>
            <w:tcBorders>
              <w:top w:val="nil"/>
              <w:left w:val="nil"/>
              <w:bottom w:val="single" w:sz="4" w:space="0" w:color="auto"/>
              <w:right w:val="single" w:sz="4" w:space="0" w:color="auto"/>
            </w:tcBorders>
            <w:vAlign w:val="center"/>
            <w:hideMark/>
          </w:tcPr>
          <w:p w14:paraId="05266CAC" w14:textId="77777777" w:rsidR="008C067A" w:rsidRPr="00AB280D" w:rsidRDefault="008C067A">
            <w:pPr>
              <w:rPr>
                <w:rFonts w:cs="Arial"/>
                <w:lang w:eastAsia="en-IN"/>
              </w:rPr>
            </w:pPr>
            <w:r w:rsidRPr="00AB280D">
              <w:rPr>
                <w:rFonts w:cs="Arial"/>
                <w:lang w:eastAsia="en-IN"/>
              </w:rPr>
              <w:t>Search + x (or)</w:t>
            </w:r>
          </w:p>
        </w:tc>
      </w:tr>
      <w:tr w:rsidR="008C067A" w:rsidRPr="00AB280D" w14:paraId="6D84168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1A0649"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66FE3D4" w14:textId="77777777" w:rsidR="008C067A" w:rsidRPr="00AB280D" w:rsidRDefault="008C067A">
            <w:pPr>
              <w:rPr>
                <w:rFonts w:cs="Arial"/>
                <w:lang w:eastAsia="en-IN"/>
              </w:rPr>
            </w:pPr>
            <w:r w:rsidRPr="00AB280D">
              <w:rPr>
                <w:rFonts w:cs="Arial"/>
                <w:lang w:eastAsia="en-IN"/>
              </w:rPr>
              <w:t>Launcher + x</w:t>
            </w:r>
          </w:p>
        </w:tc>
      </w:tr>
      <w:tr w:rsidR="008C067A" w:rsidRPr="00AB280D" w14:paraId="100772A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612310" w14:textId="77777777" w:rsidR="008C067A" w:rsidRPr="00AB280D" w:rsidRDefault="008C067A">
            <w:pPr>
              <w:rPr>
                <w:rFonts w:cs="Arial"/>
                <w:lang w:eastAsia="en-IN"/>
              </w:rPr>
            </w:pPr>
            <w:r w:rsidRPr="00AB280D">
              <w:rPr>
                <w:rFonts w:cs="Arial"/>
                <w:lang w:eastAsia="en-IN"/>
              </w:rPr>
              <w:t>Previous checkbox</w:t>
            </w:r>
          </w:p>
        </w:tc>
        <w:tc>
          <w:tcPr>
            <w:tcW w:w="3685" w:type="dxa"/>
            <w:tcBorders>
              <w:top w:val="nil"/>
              <w:left w:val="nil"/>
              <w:bottom w:val="single" w:sz="4" w:space="0" w:color="auto"/>
              <w:right w:val="single" w:sz="4" w:space="0" w:color="auto"/>
            </w:tcBorders>
            <w:vAlign w:val="center"/>
            <w:hideMark/>
          </w:tcPr>
          <w:p w14:paraId="4C8B1DEA" w14:textId="77777777" w:rsidR="008C067A" w:rsidRPr="00AB280D" w:rsidRDefault="008C067A">
            <w:pPr>
              <w:rPr>
                <w:rFonts w:cs="Arial"/>
                <w:lang w:eastAsia="en-IN"/>
              </w:rPr>
            </w:pPr>
            <w:r w:rsidRPr="00AB280D">
              <w:rPr>
                <w:rFonts w:cs="Arial"/>
                <w:lang w:eastAsia="en-IN"/>
              </w:rPr>
              <w:t>Search + Shift + x (or)</w:t>
            </w:r>
          </w:p>
        </w:tc>
      </w:tr>
      <w:tr w:rsidR="008C067A" w:rsidRPr="00AB280D" w14:paraId="6BEA039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8C61F9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3B61901" w14:textId="77777777" w:rsidR="008C067A" w:rsidRPr="00AB280D" w:rsidRDefault="008C067A">
            <w:pPr>
              <w:rPr>
                <w:rFonts w:cs="Arial"/>
                <w:lang w:eastAsia="en-IN"/>
              </w:rPr>
            </w:pPr>
            <w:r w:rsidRPr="00AB280D">
              <w:rPr>
                <w:rFonts w:cs="Arial"/>
                <w:lang w:eastAsia="en-IN"/>
              </w:rPr>
              <w:t>Launcher + Shift + x</w:t>
            </w:r>
          </w:p>
        </w:tc>
      </w:tr>
      <w:tr w:rsidR="008C067A" w:rsidRPr="00AB280D" w14:paraId="352185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B98BBF5" w14:textId="77777777" w:rsidR="008C067A" w:rsidRPr="00AB280D" w:rsidRDefault="008C067A">
            <w:pPr>
              <w:rPr>
                <w:rFonts w:cs="Arial"/>
                <w:lang w:eastAsia="en-IN"/>
              </w:rPr>
            </w:pPr>
            <w:r w:rsidRPr="00AB280D">
              <w:rPr>
                <w:rFonts w:cs="Arial"/>
                <w:lang w:eastAsia="en-IN"/>
              </w:rPr>
              <w:t>Next combo box</w:t>
            </w:r>
          </w:p>
        </w:tc>
        <w:tc>
          <w:tcPr>
            <w:tcW w:w="3685" w:type="dxa"/>
            <w:tcBorders>
              <w:top w:val="nil"/>
              <w:left w:val="nil"/>
              <w:bottom w:val="single" w:sz="4" w:space="0" w:color="auto"/>
              <w:right w:val="single" w:sz="4" w:space="0" w:color="auto"/>
            </w:tcBorders>
            <w:vAlign w:val="center"/>
            <w:hideMark/>
          </w:tcPr>
          <w:p w14:paraId="7D6F6278" w14:textId="77777777" w:rsidR="008C067A" w:rsidRPr="00AB280D" w:rsidRDefault="008C067A">
            <w:pPr>
              <w:rPr>
                <w:rFonts w:cs="Arial"/>
                <w:lang w:eastAsia="en-IN"/>
              </w:rPr>
            </w:pPr>
            <w:r w:rsidRPr="00AB280D">
              <w:rPr>
                <w:rFonts w:cs="Arial"/>
                <w:lang w:eastAsia="en-IN"/>
              </w:rPr>
              <w:t>Search + c (or)</w:t>
            </w:r>
          </w:p>
        </w:tc>
      </w:tr>
      <w:tr w:rsidR="008C067A" w:rsidRPr="00AB280D" w14:paraId="420EA12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218407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6E6B13" w14:textId="77777777" w:rsidR="008C067A" w:rsidRPr="00AB280D" w:rsidRDefault="008C067A">
            <w:pPr>
              <w:rPr>
                <w:rFonts w:cs="Arial"/>
                <w:lang w:eastAsia="en-IN"/>
              </w:rPr>
            </w:pPr>
            <w:r w:rsidRPr="00AB280D">
              <w:rPr>
                <w:rFonts w:cs="Arial"/>
                <w:lang w:eastAsia="en-IN"/>
              </w:rPr>
              <w:t>Launcher + c</w:t>
            </w:r>
          </w:p>
        </w:tc>
      </w:tr>
      <w:tr w:rsidR="008C067A" w:rsidRPr="00AB280D" w14:paraId="31550E1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64A1D0E" w14:textId="77777777" w:rsidR="008C067A" w:rsidRPr="00AB280D" w:rsidRDefault="008C067A">
            <w:pPr>
              <w:rPr>
                <w:rFonts w:cs="Arial"/>
                <w:lang w:eastAsia="en-IN"/>
              </w:rPr>
            </w:pPr>
            <w:r w:rsidRPr="00AB280D">
              <w:rPr>
                <w:rFonts w:cs="Arial"/>
                <w:lang w:eastAsia="en-IN"/>
              </w:rPr>
              <w:t>Previous combo box</w:t>
            </w:r>
          </w:p>
        </w:tc>
        <w:tc>
          <w:tcPr>
            <w:tcW w:w="3685" w:type="dxa"/>
            <w:tcBorders>
              <w:top w:val="nil"/>
              <w:left w:val="nil"/>
              <w:bottom w:val="single" w:sz="4" w:space="0" w:color="auto"/>
              <w:right w:val="single" w:sz="4" w:space="0" w:color="auto"/>
            </w:tcBorders>
            <w:vAlign w:val="center"/>
            <w:hideMark/>
          </w:tcPr>
          <w:p w14:paraId="24497688" w14:textId="77777777" w:rsidR="008C067A" w:rsidRPr="00AB280D" w:rsidRDefault="008C067A">
            <w:pPr>
              <w:rPr>
                <w:rFonts w:cs="Arial"/>
                <w:lang w:eastAsia="en-IN"/>
              </w:rPr>
            </w:pPr>
            <w:r w:rsidRPr="00AB280D">
              <w:rPr>
                <w:rFonts w:cs="Arial"/>
                <w:lang w:eastAsia="en-IN"/>
              </w:rPr>
              <w:t>Search + Shift + c (or)</w:t>
            </w:r>
          </w:p>
        </w:tc>
      </w:tr>
      <w:tr w:rsidR="008C067A" w:rsidRPr="00AB280D" w14:paraId="2012439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70A0AD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74E40A1" w14:textId="77777777" w:rsidR="008C067A" w:rsidRPr="00AB280D" w:rsidRDefault="008C067A">
            <w:pPr>
              <w:rPr>
                <w:rFonts w:cs="Arial"/>
                <w:lang w:eastAsia="en-IN"/>
              </w:rPr>
            </w:pPr>
            <w:r w:rsidRPr="00AB280D">
              <w:rPr>
                <w:rFonts w:cs="Arial"/>
                <w:lang w:eastAsia="en-IN"/>
              </w:rPr>
              <w:t>Launcher + Shift + c</w:t>
            </w:r>
          </w:p>
        </w:tc>
      </w:tr>
      <w:tr w:rsidR="008C067A" w:rsidRPr="00AB280D" w14:paraId="504CD87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7B8EA26" w14:textId="77777777" w:rsidR="008C067A" w:rsidRPr="00AB280D" w:rsidRDefault="008C067A">
            <w:pPr>
              <w:rPr>
                <w:rFonts w:cs="Arial"/>
                <w:lang w:eastAsia="en-IN"/>
              </w:rPr>
            </w:pPr>
            <w:r w:rsidRPr="00AB280D">
              <w:rPr>
                <w:rFonts w:cs="Arial"/>
                <w:lang w:eastAsia="en-IN"/>
              </w:rPr>
              <w:t>Next editable text area</w:t>
            </w:r>
          </w:p>
        </w:tc>
        <w:tc>
          <w:tcPr>
            <w:tcW w:w="3685" w:type="dxa"/>
            <w:tcBorders>
              <w:top w:val="nil"/>
              <w:left w:val="nil"/>
              <w:bottom w:val="single" w:sz="4" w:space="0" w:color="auto"/>
              <w:right w:val="single" w:sz="4" w:space="0" w:color="auto"/>
            </w:tcBorders>
            <w:vAlign w:val="center"/>
            <w:hideMark/>
          </w:tcPr>
          <w:p w14:paraId="0BFBA746" w14:textId="77777777" w:rsidR="008C067A" w:rsidRPr="00AB280D" w:rsidRDefault="008C067A">
            <w:pPr>
              <w:rPr>
                <w:rFonts w:cs="Arial"/>
                <w:lang w:eastAsia="en-IN"/>
              </w:rPr>
            </w:pPr>
            <w:r w:rsidRPr="00AB280D">
              <w:rPr>
                <w:rFonts w:cs="Arial"/>
                <w:lang w:eastAsia="en-IN"/>
              </w:rPr>
              <w:t>Search + e (or)</w:t>
            </w:r>
          </w:p>
        </w:tc>
      </w:tr>
      <w:tr w:rsidR="008C067A" w:rsidRPr="00AB280D" w14:paraId="7BFC5DC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F18EAE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9F8770F" w14:textId="77777777" w:rsidR="008C067A" w:rsidRPr="00AB280D" w:rsidRDefault="008C067A">
            <w:pPr>
              <w:rPr>
                <w:rFonts w:cs="Arial"/>
                <w:lang w:eastAsia="en-IN"/>
              </w:rPr>
            </w:pPr>
            <w:r w:rsidRPr="00AB280D">
              <w:rPr>
                <w:rFonts w:cs="Arial"/>
                <w:lang w:eastAsia="en-IN"/>
              </w:rPr>
              <w:t>Launcher + e</w:t>
            </w:r>
          </w:p>
        </w:tc>
      </w:tr>
      <w:tr w:rsidR="008C067A" w:rsidRPr="00AB280D" w14:paraId="77D15AA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A77C22" w14:textId="77777777" w:rsidR="008C067A" w:rsidRPr="00AB280D" w:rsidRDefault="008C067A">
            <w:pPr>
              <w:rPr>
                <w:rFonts w:cs="Arial"/>
                <w:lang w:eastAsia="en-IN"/>
              </w:rPr>
            </w:pPr>
            <w:r w:rsidRPr="00AB280D">
              <w:rPr>
                <w:rFonts w:cs="Arial"/>
                <w:lang w:eastAsia="en-IN"/>
              </w:rPr>
              <w:t>Previous editable text area</w:t>
            </w:r>
          </w:p>
        </w:tc>
        <w:tc>
          <w:tcPr>
            <w:tcW w:w="3685" w:type="dxa"/>
            <w:tcBorders>
              <w:top w:val="nil"/>
              <w:left w:val="nil"/>
              <w:bottom w:val="single" w:sz="4" w:space="0" w:color="auto"/>
              <w:right w:val="single" w:sz="4" w:space="0" w:color="auto"/>
            </w:tcBorders>
            <w:vAlign w:val="center"/>
            <w:hideMark/>
          </w:tcPr>
          <w:p w14:paraId="0351E52B" w14:textId="77777777" w:rsidR="008C067A" w:rsidRPr="00AB280D" w:rsidRDefault="008C067A">
            <w:pPr>
              <w:rPr>
                <w:rFonts w:cs="Arial"/>
                <w:lang w:eastAsia="en-IN"/>
              </w:rPr>
            </w:pPr>
            <w:r w:rsidRPr="00AB280D">
              <w:rPr>
                <w:rFonts w:cs="Arial"/>
                <w:lang w:eastAsia="en-IN"/>
              </w:rPr>
              <w:t>Search + Shift + e (or)</w:t>
            </w:r>
          </w:p>
        </w:tc>
      </w:tr>
      <w:tr w:rsidR="008C067A" w:rsidRPr="00AB280D" w14:paraId="27C406C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59026D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62FEDD5" w14:textId="77777777" w:rsidR="008C067A" w:rsidRPr="00AB280D" w:rsidRDefault="008C067A">
            <w:pPr>
              <w:rPr>
                <w:rFonts w:cs="Arial"/>
                <w:lang w:eastAsia="en-IN"/>
              </w:rPr>
            </w:pPr>
            <w:r w:rsidRPr="00AB280D">
              <w:rPr>
                <w:rFonts w:cs="Arial"/>
                <w:lang w:eastAsia="en-IN"/>
              </w:rPr>
              <w:t>Launcher + Shift + e</w:t>
            </w:r>
          </w:p>
        </w:tc>
      </w:tr>
      <w:tr w:rsidR="008C067A" w:rsidRPr="00AB280D" w14:paraId="6309D06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643F60D" w14:textId="77777777" w:rsidR="008C067A" w:rsidRPr="00AB280D" w:rsidRDefault="008C067A">
            <w:pPr>
              <w:rPr>
                <w:rFonts w:cs="Arial"/>
                <w:lang w:eastAsia="en-IN"/>
              </w:rPr>
            </w:pPr>
            <w:r w:rsidRPr="00AB280D">
              <w:rPr>
                <w:rFonts w:cs="Arial"/>
                <w:lang w:eastAsia="en-IN"/>
              </w:rPr>
              <w:t>Next focusable item</w:t>
            </w:r>
          </w:p>
        </w:tc>
        <w:tc>
          <w:tcPr>
            <w:tcW w:w="3685" w:type="dxa"/>
            <w:tcBorders>
              <w:top w:val="nil"/>
              <w:left w:val="nil"/>
              <w:bottom w:val="single" w:sz="4" w:space="0" w:color="auto"/>
              <w:right w:val="single" w:sz="4" w:space="0" w:color="auto"/>
            </w:tcBorders>
            <w:vAlign w:val="center"/>
            <w:hideMark/>
          </w:tcPr>
          <w:p w14:paraId="184325B2" w14:textId="77777777" w:rsidR="008C067A" w:rsidRPr="00AB280D" w:rsidRDefault="008C067A">
            <w:pPr>
              <w:rPr>
                <w:rFonts w:cs="Arial"/>
                <w:lang w:eastAsia="en-IN"/>
              </w:rPr>
            </w:pPr>
            <w:r w:rsidRPr="00AB280D">
              <w:rPr>
                <w:rFonts w:cs="Arial"/>
                <w:lang w:eastAsia="en-IN"/>
              </w:rPr>
              <w:t>Tab</w:t>
            </w:r>
          </w:p>
        </w:tc>
      </w:tr>
      <w:tr w:rsidR="008C067A" w:rsidRPr="00AB280D" w14:paraId="60734F4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A8C650C" w14:textId="77777777" w:rsidR="008C067A" w:rsidRPr="00AB280D" w:rsidRDefault="008C067A">
            <w:pPr>
              <w:rPr>
                <w:rFonts w:cs="Arial"/>
                <w:lang w:eastAsia="en-IN"/>
              </w:rPr>
            </w:pPr>
            <w:r w:rsidRPr="00AB280D">
              <w:rPr>
                <w:rFonts w:cs="Arial"/>
                <w:lang w:eastAsia="en-IN"/>
              </w:rPr>
              <w:t>Previous focusable item</w:t>
            </w:r>
          </w:p>
        </w:tc>
        <w:tc>
          <w:tcPr>
            <w:tcW w:w="3685" w:type="dxa"/>
            <w:tcBorders>
              <w:top w:val="nil"/>
              <w:left w:val="nil"/>
              <w:bottom w:val="single" w:sz="4" w:space="0" w:color="auto"/>
              <w:right w:val="single" w:sz="4" w:space="0" w:color="auto"/>
            </w:tcBorders>
            <w:vAlign w:val="center"/>
            <w:hideMark/>
          </w:tcPr>
          <w:p w14:paraId="470D333C" w14:textId="77777777" w:rsidR="008C067A" w:rsidRPr="00AB280D" w:rsidRDefault="008C067A">
            <w:pPr>
              <w:rPr>
                <w:rFonts w:cs="Arial"/>
                <w:lang w:eastAsia="en-IN"/>
              </w:rPr>
            </w:pPr>
            <w:r w:rsidRPr="00AB280D">
              <w:rPr>
                <w:rFonts w:cs="Arial"/>
                <w:lang w:eastAsia="en-IN"/>
              </w:rPr>
              <w:t>Shift + Tab</w:t>
            </w:r>
          </w:p>
        </w:tc>
      </w:tr>
      <w:tr w:rsidR="008C067A" w:rsidRPr="00AB280D" w14:paraId="5A9A333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2B51F66" w14:textId="77777777" w:rsidR="008C067A" w:rsidRPr="00AB280D" w:rsidRDefault="008C067A">
            <w:pPr>
              <w:rPr>
                <w:rFonts w:cs="Arial"/>
                <w:lang w:eastAsia="en-IN"/>
              </w:rPr>
            </w:pPr>
            <w:r w:rsidRPr="00AB280D">
              <w:rPr>
                <w:rFonts w:cs="Arial"/>
                <w:lang w:eastAsia="en-IN"/>
              </w:rPr>
              <w:t>Next form field</w:t>
            </w:r>
          </w:p>
        </w:tc>
        <w:tc>
          <w:tcPr>
            <w:tcW w:w="3685" w:type="dxa"/>
            <w:tcBorders>
              <w:top w:val="nil"/>
              <w:left w:val="nil"/>
              <w:bottom w:val="single" w:sz="4" w:space="0" w:color="auto"/>
              <w:right w:val="single" w:sz="4" w:space="0" w:color="auto"/>
            </w:tcBorders>
            <w:vAlign w:val="center"/>
            <w:hideMark/>
          </w:tcPr>
          <w:p w14:paraId="39826645" w14:textId="77777777" w:rsidR="008C067A" w:rsidRPr="00AB280D" w:rsidRDefault="008C067A">
            <w:pPr>
              <w:rPr>
                <w:rFonts w:cs="Arial"/>
                <w:lang w:eastAsia="en-IN"/>
              </w:rPr>
            </w:pPr>
            <w:r w:rsidRPr="00AB280D">
              <w:rPr>
                <w:rFonts w:cs="Arial"/>
                <w:lang w:eastAsia="en-IN"/>
              </w:rPr>
              <w:t>Search + f (or)</w:t>
            </w:r>
          </w:p>
        </w:tc>
      </w:tr>
      <w:tr w:rsidR="008C067A" w:rsidRPr="00AB280D" w14:paraId="530CD68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8ABB02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D90B217" w14:textId="77777777" w:rsidR="008C067A" w:rsidRPr="00AB280D" w:rsidRDefault="008C067A">
            <w:pPr>
              <w:rPr>
                <w:rFonts w:cs="Arial"/>
                <w:lang w:eastAsia="en-IN"/>
              </w:rPr>
            </w:pPr>
            <w:r w:rsidRPr="00AB280D">
              <w:rPr>
                <w:rFonts w:cs="Arial"/>
                <w:lang w:eastAsia="en-IN"/>
              </w:rPr>
              <w:t>Launcher + f</w:t>
            </w:r>
          </w:p>
        </w:tc>
      </w:tr>
      <w:tr w:rsidR="008C067A" w:rsidRPr="00AB280D" w14:paraId="65E294C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8DC48B" w14:textId="77777777" w:rsidR="008C067A" w:rsidRPr="00AB280D" w:rsidRDefault="008C067A">
            <w:pPr>
              <w:rPr>
                <w:rFonts w:cs="Arial"/>
                <w:lang w:eastAsia="en-IN"/>
              </w:rPr>
            </w:pPr>
            <w:r w:rsidRPr="00AB280D">
              <w:rPr>
                <w:rFonts w:cs="Arial"/>
                <w:lang w:eastAsia="en-IN"/>
              </w:rPr>
              <w:t>Previous form field</w:t>
            </w:r>
          </w:p>
        </w:tc>
        <w:tc>
          <w:tcPr>
            <w:tcW w:w="3685" w:type="dxa"/>
            <w:tcBorders>
              <w:top w:val="nil"/>
              <w:left w:val="nil"/>
              <w:bottom w:val="single" w:sz="4" w:space="0" w:color="auto"/>
              <w:right w:val="single" w:sz="4" w:space="0" w:color="auto"/>
            </w:tcBorders>
            <w:vAlign w:val="center"/>
            <w:hideMark/>
          </w:tcPr>
          <w:p w14:paraId="0FB9CC62" w14:textId="77777777" w:rsidR="008C067A" w:rsidRPr="00AB280D" w:rsidRDefault="008C067A">
            <w:pPr>
              <w:rPr>
                <w:rFonts w:cs="Arial"/>
                <w:lang w:eastAsia="en-IN"/>
              </w:rPr>
            </w:pPr>
            <w:r w:rsidRPr="00AB280D">
              <w:rPr>
                <w:rFonts w:cs="Arial"/>
                <w:lang w:eastAsia="en-IN"/>
              </w:rPr>
              <w:t>Search + Shift + f (or)</w:t>
            </w:r>
          </w:p>
        </w:tc>
      </w:tr>
      <w:tr w:rsidR="008C067A" w:rsidRPr="00AB280D" w14:paraId="30D031C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738E6F" w14:textId="77777777" w:rsidR="008C067A" w:rsidRPr="00AB280D" w:rsidRDefault="008C067A">
            <w:pPr>
              <w:rPr>
                <w:rFonts w:cs="Arial"/>
                <w:lang w:eastAsia="en-IN"/>
              </w:rPr>
            </w:pPr>
            <w:r w:rsidRPr="00AB280D">
              <w:rPr>
                <w:rFonts w:cs="Arial"/>
                <w:lang w:eastAsia="en-IN"/>
              </w:rPr>
              <w:lastRenderedPageBreak/>
              <w:t> </w:t>
            </w:r>
          </w:p>
        </w:tc>
        <w:tc>
          <w:tcPr>
            <w:tcW w:w="3685" w:type="dxa"/>
            <w:tcBorders>
              <w:top w:val="nil"/>
              <w:left w:val="nil"/>
              <w:bottom w:val="single" w:sz="4" w:space="0" w:color="auto"/>
              <w:right w:val="single" w:sz="4" w:space="0" w:color="auto"/>
            </w:tcBorders>
            <w:vAlign w:val="center"/>
            <w:hideMark/>
          </w:tcPr>
          <w:p w14:paraId="2C2C0BDF" w14:textId="77777777" w:rsidR="008C067A" w:rsidRPr="00AB280D" w:rsidRDefault="008C067A">
            <w:pPr>
              <w:rPr>
                <w:rFonts w:cs="Arial"/>
                <w:lang w:eastAsia="en-IN"/>
              </w:rPr>
            </w:pPr>
            <w:r w:rsidRPr="00AB280D">
              <w:rPr>
                <w:rFonts w:cs="Arial"/>
                <w:lang w:eastAsia="en-IN"/>
              </w:rPr>
              <w:t>Launcher + Shift + f</w:t>
            </w:r>
          </w:p>
        </w:tc>
      </w:tr>
      <w:tr w:rsidR="008C067A" w:rsidRPr="00AB280D" w14:paraId="09175DF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E131309" w14:textId="77777777" w:rsidR="008C067A" w:rsidRPr="00AB280D" w:rsidRDefault="008C067A">
            <w:pPr>
              <w:rPr>
                <w:rFonts w:cs="Arial"/>
                <w:lang w:eastAsia="en-IN"/>
              </w:rPr>
            </w:pPr>
            <w:r w:rsidRPr="00AB280D">
              <w:rPr>
                <w:rFonts w:cs="Arial"/>
                <w:lang w:eastAsia="en-IN"/>
              </w:rPr>
              <w:t>Next graphic</w:t>
            </w:r>
          </w:p>
        </w:tc>
        <w:tc>
          <w:tcPr>
            <w:tcW w:w="3685" w:type="dxa"/>
            <w:tcBorders>
              <w:top w:val="nil"/>
              <w:left w:val="nil"/>
              <w:bottom w:val="single" w:sz="4" w:space="0" w:color="auto"/>
              <w:right w:val="single" w:sz="4" w:space="0" w:color="auto"/>
            </w:tcBorders>
            <w:vAlign w:val="center"/>
            <w:hideMark/>
          </w:tcPr>
          <w:p w14:paraId="7CCE1562" w14:textId="77777777" w:rsidR="008C067A" w:rsidRPr="00AB280D" w:rsidRDefault="008C067A">
            <w:pPr>
              <w:rPr>
                <w:rFonts w:cs="Arial"/>
                <w:lang w:eastAsia="en-IN"/>
              </w:rPr>
            </w:pPr>
            <w:r w:rsidRPr="00AB280D">
              <w:rPr>
                <w:rFonts w:cs="Arial"/>
                <w:lang w:eastAsia="en-IN"/>
              </w:rPr>
              <w:t>Search + g (or)</w:t>
            </w:r>
          </w:p>
        </w:tc>
      </w:tr>
      <w:tr w:rsidR="008C067A" w:rsidRPr="00AB280D" w14:paraId="2F4A4D3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07DA9D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FE8C13E" w14:textId="77777777" w:rsidR="008C067A" w:rsidRPr="00AB280D" w:rsidRDefault="008C067A">
            <w:pPr>
              <w:rPr>
                <w:rFonts w:cs="Arial"/>
                <w:lang w:eastAsia="en-IN"/>
              </w:rPr>
            </w:pPr>
            <w:r w:rsidRPr="00AB280D">
              <w:rPr>
                <w:rFonts w:cs="Arial"/>
                <w:lang w:eastAsia="en-IN"/>
              </w:rPr>
              <w:t>Launcher + g</w:t>
            </w:r>
          </w:p>
        </w:tc>
      </w:tr>
      <w:tr w:rsidR="008C067A" w:rsidRPr="00AB280D" w14:paraId="0A71AA7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808A06" w14:textId="77777777" w:rsidR="008C067A" w:rsidRPr="00AB280D" w:rsidRDefault="008C067A">
            <w:pPr>
              <w:rPr>
                <w:rFonts w:cs="Arial"/>
                <w:lang w:eastAsia="en-IN"/>
              </w:rPr>
            </w:pPr>
            <w:r w:rsidRPr="00AB280D">
              <w:rPr>
                <w:rFonts w:cs="Arial"/>
                <w:lang w:eastAsia="en-IN"/>
              </w:rPr>
              <w:t>Previous graphic</w:t>
            </w:r>
          </w:p>
        </w:tc>
        <w:tc>
          <w:tcPr>
            <w:tcW w:w="3685" w:type="dxa"/>
            <w:tcBorders>
              <w:top w:val="nil"/>
              <w:left w:val="nil"/>
              <w:bottom w:val="single" w:sz="4" w:space="0" w:color="auto"/>
              <w:right w:val="single" w:sz="4" w:space="0" w:color="auto"/>
            </w:tcBorders>
            <w:vAlign w:val="center"/>
            <w:hideMark/>
          </w:tcPr>
          <w:p w14:paraId="6E3BE29E" w14:textId="77777777" w:rsidR="008C067A" w:rsidRPr="00AB280D" w:rsidRDefault="008C067A">
            <w:pPr>
              <w:rPr>
                <w:rFonts w:cs="Arial"/>
                <w:lang w:eastAsia="en-IN"/>
              </w:rPr>
            </w:pPr>
            <w:r w:rsidRPr="00AB280D">
              <w:rPr>
                <w:rFonts w:cs="Arial"/>
                <w:lang w:eastAsia="en-IN"/>
              </w:rPr>
              <w:t>Search + Shift + g (or)</w:t>
            </w:r>
          </w:p>
        </w:tc>
      </w:tr>
      <w:tr w:rsidR="008C067A" w:rsidRPr="00AB280D" w14:paraId="03DB668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A5031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673CF0F" w14:textId="77777777" w:rsidR="008C067A" w:rsidRPr="00AB280D" w:rsidRDefault="008C067A">
            <w:pPr>
              <w:rPr>
                <w:rFonts w:cs="Arial"/>
                <w:lang w:eastAsia="en-IN"/>
              </w:rPr>
            </w:pPr>
            <w:r w:rsidRPr="00AB280D">
              <w:rPr>
                <w:rFonts w:cs="Arial"/>
                <w:lang w:eastAsia="en-IN"/>
              </w:rPr>
              <w:t>Launcher + Shift + g</w:t>
            </w:r>
          </w:p>
        </w:tc>
      </w:tr>
      <w:tr w:rsidR="008C067A" w:rsidRPr="00AB280D" w14:paraId="1863300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F8974B" w14:textId="77777777" w:rsidR="008C067A" w:rsidRPr="00AB280D" w:rsidRDefault="008C067A">
            <w:pPr>
              <w:rPr>
                <w:rFonts w:cs="Arial"/>
                <w:lang w:eastAsia="en-IN"/>
              </w:rPr>
            </w:pPr>
            <w:r w:rsidRPr="00AB280D">
              <w:rPr>
                <w:rFonts w:cs="Arial"/>
                <w:lang w:eastAsia="en-IN"/>
              </w:rPr>
              <w:t>Next group</w:t>
            </w:r>
          </w:p>
        </w:tc>
        <w:tc>
          <w:tcPr>
            <w:tcW w:w="3685" w:type="dxa"/>
            <w:tcBorders>
              <w:top w:val="nil"/>
              <w:left w:val="nil"/>
              <w:bottom w:val="single" w:sz="4" w:space="0" w:color="auto"/>
              <w:right w:val="single" w:sz="4" w:space="0" w:color="auto"/>
            </w:tcBorders>
            <w:vAlign w:val="center"/>
            <w:hideMark/>
          </w:tcPr>
          <w:p w14:paraId="65D0DAB5" w14:textId="67693C82"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Down arrow (or)</w:t>
            </w:r>
          </w:p>
        </w:tc>
      </w:tr>
      <w:tr w:rsidR="008C067A" w:rsidRPr="00AB280D" w14:paraId="1B0A518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35D04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B8366C5" w14:textId="6D9F8992"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Down arrow</w:t>
            </w:r>
          </w:p>
        </w:tc>
      </w:tr>
      <w:tr w:rsidR="008C067A" w:rsidRPr="00AB280D" w14:paraId="44AE134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5E6B08F" w14:textId="77777777" w:rsidR="008C067A" w:rsidRPr="00AB280D" w:rsidRDefault="008C067A">
            <w:pPr>
              <w:rPr>
                <w:rFonts w:cs="Arial"/>
                <w:lang w:eastAsia="en-IN"/>
              </w:rPr>
            </w:pPr>
            <w:r w:rsidRPr="00AB280D">
              <w:rPr>
                <w:rFonts w:cs="Arial"/>
                <w:lang w:eastAsia="en-IN"/>
              </w:rPr>
              <w:t>Previous group</w:t>
            </w:r>
          </w:p>
        </w:tc>
        <w:tc>
          <w:tcPr>
            <w:tcW w:w="3685" w:type="dxa"/>
            <w:tcBorders>
              <w:top w:val="nil"/>
              <w:left w:val="nil"/>
              <w:bottom w:val="single" w:sz="4" w:space="0" w:color="auto"/>
              <w:right w:val="single" w:sz="4" w:space="0" w:color="auto"/>
            </w:tcBorders>
            <w:vAlign w:val="center"/>
            <w:hideMark/>
          </w:tcPr>
          <w:p w14:paraId="2E105C34" w14:textId="35E88656"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Up arrow (or)</w:t>
            </w:r>
          </w:p>
        </w:tc>
      </w:tr>
      <w:tr w:rsidR="008C067A" w:rsidRPr="00AB280D" w14:paraId="28E94E2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26633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CB8CEFC" w14:textId="3E1674E1"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Up arrow</w:t>
            </w:r>
          </w:p>
        </w:tc>
      </w:tr>
      <w:tr w:rsidR="008C067A" w:rsidRPr="00AB280D" w14:paraId="5C531FC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67CEEA" w14:textId="77777777" w:rsidR="008C067A" w:rsidRPr="00AB280D" w:rsidRDefault="008C067A">
            <w:pPr>
              <w:rPr>
                <w:rFonts w:cs="Arial"/>
                <w:lang w:eastAsia="en-IN"/>
              </w:rPr>
            </w:pPr>
            <w:r w:rsidRPr="00AB280D">
              <w:rPr>
                <w:rFonts w:cs="Arial"/>
                <w:lang w:eastAsia="en-IN"/>
              </w:rPr>
              <w:t>Next heading</w:t>
            </w:r>
          </w:p>
        </w:tc>
        <w:tc>
          <w:tcPr>
            <w:tcW w:w="3685" w:type="dxa"/>
            <w:tcBorders>
              <w:top w:val="nil"/>
              <w:left w:val="nil"/>
              <w:bottom w:val="single" w:sz="4" w:space="0" w:color="auto"/>
              <w:right w:val="single" w:sz="4" w:space="0" w:color="auto"/>
            </w:tcBorders>
            <w:vAlign w:val="center"/>
            <w:hideMark/>
          </w:tcPr>
          <w:p w14:paraId="3E79A8F2" w14:textId="77777777" w:rsidR="008C067A" w:rsidRPr="00AB280D" w:rsidRDefault="008C067A">
            <w:pPr>
              <w:rPr>
                <w:rFonts w:cs="Arial"/>
                <w:lang w:eastAsia="en-IN"/>
              </w:rPr>
            </w:pPr>
            <w:r w:rsidRPr="00AB280D">
              <w:rPr>
                <w:rFonts w:cs="Arial"/>
                <w:lang w:eastAsia="en-IN"/>
              </w:rPr>
              <w:t>Search + h (or)</w:t>
            </w:r>
          </w:p>
        </w:tc>
      </w:tr>
      <w:tr w:rsidR="008C067A" w:rsidRPr="00AB280D" w14:paraId="3B85B03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BF6392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FFA9728" w14:textId="77777777" w:rsidR="008C067A" w:rsidRPr="00AB280D" w:rsidRDefault="008C067A">
            <w:pPr>
              <w:rPr>
                <w:rFonts w:cs="Arial"/>
                <w:lang w:eastAsia="en-IN"/>
              </w:rPr>
            </w:pPr>
            <w:r w:rsidRPr="00AB280D">
              <w:rPr>
                <w:rFonts w:cs="Arial"/>
                <w:lang w:eastAsia="en-IN"/>
              </w:rPr>
              <w:t>Launcher + h</w:t>
            </w:r>
          </w:p>
        </w:tc>
      </w:tr>
      <w:tr w:rsidR="008C067A" w:rsidRPr="00AB280D" w14:paraId="34B3CBF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C65A9E" w14:textId="77777777" w:rsidR="008C067A" w:rsidRPr="00AB280D" w:rsidRDefault="008C067A">
            <w:pPr>
              <w:rPr>
                <w:rFonts w:cs="Arial"/>
                <w:lang w:eastAsia="en-IN"/>
              </w:rPr>
            </w:pPr>
            <w:r w:rsidRPr="00AB280D">
              <w:rPr>
                <w:rFonts w:cs="Arial"/>
                <w:lang w:eastAsia="en-IN"/>
              </w:rPr>
              <w:t>Previous heading</w:t>
            </w:r>
          </w:p>
        </w:tc>
        <w:tc>
          <w:tcPr>
            <w:tcW w:w="3685" w:type="dxa"/>
            <w:tcBorders>
              <w:top w:val="nil"/>
              <w:left w:val="nil"/>
              <w:bottom w:val="single" w:sz="4" w:space="0" w:color="auto"/>
              <w:right w:val="single" w:sz="4" w:space="0" w:color="auto"/>
            </w:tcBorders>
            <w:vAlign w:val="center"/>
            <w:hideMark/>
          </w:tcPr>
          <w:p w14:paraId="5E8F260E" w14:textId="77777777" w:rsidR="008C067A" w:rsidRPr="00AB280D" w:rsidRDefault="008C067A">
            <w:pPr>
              <w:rPr>
                <w:rFonts w:cs="Arial"/>
                <w:lang w:eastAsia="en-IN"/>
              </w:rPr>
            </w:pPr>
            <w:r w:rsidRPr="00AB280D">
              <w:rPr>
                <w:rFonts w:cs="Arial"/>
                <w:lang w:eastAsia="en-IN"/>
              </w:rPr>
              <w:t>Search + Shift + h (or)</w:t>
            </w:r>
          </w:p>
        </w:tc>
      </w:tr>
      <w:tr w:rsidR="008C067A" w:rsidRPr="00AB280D" w14:paraId="5092360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0A3A2C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0A7CDE2" w14:textId="77777777" w:rsidR="008C067A" w:rsidRPr="00AB280D" w:rsidRDefault="008C067A">
            <w:pPr>
              <w:rPr>
                <w:rFonts w:cs="Arial"/>
                <w:lang w:eastAsia="en-IN"/>
              </w:rPr>
            </w:pPr>
            <w:r w:rsidRPr="00AB280D">
              <w:rPr>
                <w:rFonts w:cs="Arial"/>
                <w:lang w:eastAsia="en-IN"/>
              </w:rPr>
              <w:t>Launcher + Shift + h</w:t>
            </w:r>
          </w:p>
        </w:tc>
      </w:tr>
      <w:tr w:rsidR="008C067A" w:rsidRPr="00AB280D" w14:paraId="222CC6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42FD66E" w14:textId="77777777" w:rsidR="008C067A" w:rsidRPr="00AB280D" w:rsidRDefault="008C067A">
            <w:pPr>
              <w:rPr>
                <w:rFonts w:cs="Arial"/>
                <w:lang w:eastAsia="en-IN"/>
              </w:rPr>
            </w:pPr>
            <w:r w:rsidRPr="00AB280D">
              <w:rPr>
                <w:rFonts w:cs="Arial"/>
                <w:lang w:eastAsia="en-IN"/>
              </w:rPr>
              <w:t>Next Level 1 Heading</w:t>
            </w:r>
          </w:p>
        </w:tc>
        <w:tc>
          <w:tcPr>
            <w:tcW w:w="3685" w:type="dxa"/>
            <w:tcBorders>
              <w:top w:val="nil"/>
              <w:left w:val="nil"/>
              <w:bottom w:val="single" w:sz="4" w:space="0" w:color="auto"/>
              <w:right w:val="single" w:sz="4" w:space="0" w:color="auto"/>
            </w:tcBorders>
            <w:vAlign w:val="center"/>
            <w:hideMark/>
          </w:tcPr>
          <w:p w14:paraId="0A4207AA" w14:textId="77777777" w:rsidR="008C067A" w:rsidRPr="00AB280D" w:rsidRDefault="008C067A">
            <w:pPr>
              <w:rPr>
                <w:rFonts w:cs="Arial"/>
                <w:lang w:eastAsia="en-IN"/>
              </w:rPr>
            </w:pPr>
            <w:r w:rsidRPr="00AB280D">
              <w:rPr>
                <w:rFonts w:cs="Arial"/>
                <w:lang w:eastAsia="en-IN"/>
              </w:rPr>
              <w:t>Search + 1 (or)</w:t>
            </w:r>
          </w:p>
        </w:tc>
      </w:tr>
      <w:tr w:rsidR="008C067A" w:rsidRPr="00AB280D" w14:paraId="7C95AA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B86F8C"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09C05C3" w14:textId="77777777" w:rsidR="008C067A" w:rsidRPr="00AB280D" w:rsidRDefault="008C067A">
            <w:pPr>
              <w:rPr>
                <w:rFonts w:cs="Arial"/>
                <w:lang w:eastAsia="en-IN"/>
              </w:rPr>
            </w:pPr>
            <w:r w:rsidRPr="00AB280D">
              <w:rPr>
                <w:rFonts w:cs="Arial"/>
                <w:lang w:eastAsia="en-IN"/>
              </w:rPr>
              <w:t>Launcher + 1</w:t>
            </w:r>
          </w:p>
        </w:tc>
      </w:tr>
      <w:tr w:rsidR="008C067A" w:rsidRPr="00AB280D" w14:paraId="52C74EC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4B27EF3" w14:textId="77777777" w:rsidR="008C067A" w:rsidRPr="00AB280D" w:rsidRDefault="008C067A">
            <w:pPr>
              <w:rPr>
                <w:rFonts w:cs="Arial"/>
                <w:lang w:eastAsia="en-IN"/>
              </w:rPr>
            </w:pPr>
            <w:r w:rsidRPr="00AB280D">
              <w:rPr>
                <w:rFonts w:cs="Arial"/>
                <w:lang w:eastAsia="en-IN"/>
              </w:rPr>
              <w:t>Previous Level 1 Heading</w:t>
            </w:r>
          </w:p>
        </w:tc>
        <w:tc>
          <w:tcPr>
            <w:tcW w:w="3685" w:type="dxa"/>
            <w:tcBorders>
              <w:top w:val="nil"/>
              <w:left w:val="nil"/>
              <w:bottom w:val="single" w:sz="4" w:space="0" w:color="auto"/>
              <w:right w:val="single" w:sz="4" w:space="0" w:color="auto"/>
            </w:tcBorders>
            <w:vAlign w:val="center"/>
            <w:hideMark/>
          </w:tcPr>
          <w:p w14:paraId="1EBCF9C9" w14:textId="77777777" w:rsidR="008C067A" w:rsidRPr="00AB280D" w:rsidRDefault="008C067A">
            <w:pPr>
              <w:rPr>
                <w:rFonts w:cs="Arial"/>
                <w:lang w:eastAsia="en-IN"/>
              </w:rPr>
            </w:pPr>
            <w:r w:rsidRPr="00AB280D">
              <w:rPr>
                <w:rFonts w:cs="Arial"/>
                <w:lang w:eastAsia="en-IN"/>
              </w:rPr>
              <w:t>Search + Shift + 1 (or)</w:t>
            </w:r>
          </w:p>
        </w:tc>
      </w:tr>
      <w:tr w:rsidR="008C067A" w:rsidRPr="00AB280D" w14:paraId="45843CC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325784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F8391FC" w14:textId="77777777" w:rsidR="008C067A" w:rsidRPr="00AB280D" w:rsidRDefault="008C067A">
            <w:pPr>
              <w:rPr>
                <w:rFonts w:cs="Arial"/>
                <w:lang w:eastAsia="en-IN"/>
              </w:rPr>
            </w:pPr>
            <w:r w:rsidRPr="00AB280D">
              <w:rPr>
                <w:rFonts w:cs="Arial"/>
                <w:lang w:eastAsia="en-IN"/>
              </w:rPr>
              <w:t>Launcher + Shift + 1</w:t>
            </w:r>
          </w:p>
        </w:tc>
      </w:tr>
      <w:tr w:rsidR="008C067A" w:rsidRPr="00AB280D" w14:paraId="273802B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1B612C" w14:textId="77777777" w:rsidR="008C067A" w:rsidRPr="00AB280D" w:rsidRDefault="008C067A">
            <w:pPr>
              <w:rPr>
                <w:rFonts w:cs="Arial"/>
                <w:lang w:eastAsia="en-IN"/>
              </w:rPr>
            </w:pPr>
            <w:r w:rsidRPr="00AB280D">
              <w:rPr>
                <w:rFonts w:cs="Arial"/>
                <w:lang w:eastAsia="en-IN"/>
              </w:rPr>
              <w:t>Next Level 2 Heading</w:t>
            </w:r>
          </w:p>
        </w:tc>
        <w:tc>
          <w:tcPr>
            <w:tcW w:w="3685" w:type="dxa"/>
            <w:tcBorders>
              <w:top w:val="nil"/>
              <w:left w:val="nil"/>
              <w:bottom w:val="single" w:sz="4" w:space="0" w:color="auto"/>
              <w:right w:val="single" w:sz="4" w:space="0" w:color="auto"/>
            </w:tcBorders>
            <w:vAlign w:val="center"/>
            <w:hideMark/>
          </w:tcPr>
          <w:p w14:paraId="1E6BC382" w14:textId="77777777" w:rsidR="008C067A" w:rsidRPr="00AB280D" w:rsidRDefault="008C067A">
            <w:pPr>
              <w:rPr>
                <w:rFonts w:cs="Arial"/>
                <w:lang w:eastAsia="en-IN"/>
              </w:rPr>
            </w:pPr>
            <w:r w:rsidRPr="00AB280D">
              <w:rPr>
                <w:rFonts w:cs="Arial"/>
                <w:lang w:eastAsia="en-IN"/>
              </w:rPr>
              <w:t>Search + 2 (or)</w:t>
            </w:r>
          </w:p>
        </w:tc>
      </w:tr>
      <w:tr w:rsidR="008C067A" w:rsidRPr="00AB280D" w14:paraId="7E29700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CCA13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7525F94" w14:textId="77777777" w:rsidR="008C067A" w:rsidRPr="00AB280D" w:rsidRDefault="008C067A">
            <w:pPr>
              <w:rPr>
                <w:rFonts w:cs="Arial"/>
                <w:lang w:eastAsia="en-IN"/>
              </w:rPr>
            </w:pPr>
            <w:r w:rsidRPr="00AB280D">
              <w:rPr>
                <w:rFonts w:cs="Arial"/>
                <w:lang w:eastAsia="en-IN"/>
              </w:rPr>
              <w:t>Launcher + 2</w:t>
            </w:r>
          </w:p>
        </w:tc>
      </w:tr>
      <w:tr w:rsidR="008C067A" w:rsidRPr="00AB280D" w14:paraId="3036B08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BABBE5" w14:textId="77777777" w:rsidR="008C067A" w:rsidRPr="00AB280D" w:rsidRDefault="008C067A">
            <w:pPr>
              <w:rPr>
                <w:rFonts w:cs="Arial"/>
                <w:lang w:eastAsia="en-IN"/>
              </w:rPr>
            </w:pPr>
            <w:r w:rsidRPr="00AB280D">
              <w:rPr>
                <w:rFonts w:cs="Arial"/>
                <w:lang w:eastAsia="en-IN"/>
              </w:rPr>
              <w:t>Previous Level 2 Heading</w:t>
            </w:r>
          </w:p>
        </w:tc>
        <w:tc>
          <w:tcPr>
            <w:tcW w:w="3685" w:type="dxa"/>
            <w:tcBorders>
              <w:top w:val="nil"/>
              <w:left w:val="nil"/>
              <w:bottom w:val="single" w:sz="4" w:space="0" w:color="auto"/>
              <w:right w:val="single" w:sz="4" w:space="0" w:color="auto"/>
            </w:tcBorders>
            <w:vAlign w:val="center"/>
            <w:hideMark/>
          </w:tcPr>
          <w:p w14:paraId="14C6F877" w14:textId="77777777" w:rsidR="008C067A" w:rsidRPr="00AB280D" w:rsidRDefault="008C067A">
            <w:pPr>
              <w:rPr>
                <w:rFonts w:cs="Arial"/>
                <w:lang w:eastAsia="en-IN"/>
              </w:rPr>
            </w:pPr>
            <w:r w:rsidRPr="00AB280D">
              <w:rPr>
                <w:rFonts w:cs="Arial"/>
                <w:lang w:eastAsia="en-IN"/>
              </w:rPr>
              <w:t>Search + Shift + 2 (or)</w:t>
            </w:r>
          </w:p>
        </w:tc>
      </w:tr>
      <w:tr w:rsidR="008C067A" w:rsidRPr="00AB280D" w14:paraId="1DE0E1E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D1E962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972A2EA" w14:textId="77777777" w:rsidR="008C067A" w:rsidRPr="00AB280D" w:rsidRDefault="008C067A">
            <w:pPr>
              <w:rPr>
                <w:rFonts w:cs="Arial"/>
                <w:lang w:eastAsia="en-IN"/>
              </w:rPr>
            </w:pPr>
            <w:r w:rsidRPr="00AB280D">
              <w:rPr>
                <w:rFonts w:cs="Arial"/>
                <w:lang w:eastAsia="en-IN"/>
              </w:rPr>
              <w:t>Launcher + Shift + 2</w:t>
            </w:r>
          </w:p>
        </w:tc>
      </w:tr>
      <w:tr w:rsidR="008C067A" w:rsidRPr="00AB280D" w14:paraId="6FDF2A8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747D853" w14:textId="77777777" w:rsidR="008C067A" w:rsidRPr="00AB280D" w:rsidRDefault="008C067A">
            <w:pPr>
              <w:rPr>
                <w:rFonts w:cs="Arial"/>
                <w:lang w:eastAsia="en-IN"/>
              </w:rPr>
            </w:pPr>
            <w:r w:rsidRPr="00AB280D">
              <w:rPr>
                <w:rFonts w:cs="Arial"/>
                <w:lang w:eastAsia="en-IN"/>
              </w:rPr>
              <w:t>Next Level 3 Heading</w:t>
            </w:r>
          </w:p>
        </w:tc>
        <w:tc>
          <w:tcPr>
            <w:tcW w:w="3685" w:type="dxa"/>
            <w:tcBorders>
              <w:top w:val="nil"/>
              <w:left w:val="nil"/>
              <w:bottom w:val="single" w:sz="4" w:space="0" w:color="auto"/>
              <w:right w:val="single" w:sz="4" w:space="0" w:color="auto"/>
            </w:tcBorders>
            <w:vAlign w:val="center"/>
            <w:hideMark/>
          </w:tcPr>
          <w:p w14:paraId="7A42CDD4" w14:textId="77777777" w:rsidR="008C067A" w:rsidRPr="00AB280D" w:rsidRDefault="008C067A">
            <w:pPr>
              <w:rPr>
                <w:rFonts w:cs="Arial"/>
                <w:lang w:eastAsia="en-IN"/>
              </w:rPr>
            </w:pPr>
            <w:r w:rsidRPr="00AB280D">
              <w:rPr>
                <w:rFonts w:cs="Arial"/>
                <w:lang w:eastAsia="en-IN"/>
              </w:rPr>
              <w:t>Search + 3 (or)</w:t>
            </w:r>
          </w:p>
        </w:tc>
      </w:tr>
      <w:tr w:rsidR="008C067A" w:rsidRPr="00AB280D" w14:paraId="72E9AD3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F6EBE0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67CF5AD" w14:textId="77777777" w:rsidR="008C067A" w:rsidRPr="00AB280D" w:rsidRDefault="008C067A">
            <w:pPr>
              <w:rPr>
                <w:rFonts w:cs="Arial"/>
                <w:lang w:eastAsia="en-IN"/>
              </w:rPr>
            </w:pPr>
            <w:r w:rsidRPr="00AB280D">
              <w:rPr>
                <w:rFonts w:cs="Arial"/>
                <w:lang w:eastAsia="en-IN"/>
              </w:rPr>
              <w:t>Launcher + 3</w:t>
            </w:r>
          </w:p>
        </w:tc>
      </w:tr>
      <w:tr w:rsidR="008C067A" w:rsidRPr="00AB280D" w14:paraId="0297EA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9A7CA44" w14:textId="77777777" w:rsidR="008C067A" w:rsidRPr="00AB280D" w:rsidRDefault="008C067A">
            <w:pPr>
              <w:rPr>
                <w:rFonts w:cs="Arial"/>
                <w:lang w:eastAsia="en-IN"/>
              </w:rPr>
            </w:pPr>
            <w:r w:rsidRPr="00AB280D">
              <w:rPr>
                <w:rFonts w:cs="Arial"/>
                <w:lang w:eastAsia="en-IN"/>
              </w:rPr>
              <w:t>Previous Level 3 Heading</w:t>
            </w:r>
          </w:p>
        </w:tc>
        <w:tc>
          <w:tcPr>
            <w:tcW w:w="3685" w:type="dxa"/>
            <w:tcBorders>
              <w:top w:val="nil"/>
              <w:left w:val="nil"/>
              <w:bottom w:val="single" w:sz="4" w:space="0" w:color="auto"/>
              <w:right w:val="single" w:sz="4" w:space="0" w:color="auto"/>
            </w:tcBorders>
            <w:vAlign w:val="center"/>
            <w:hideMark/>
          </w:tcPr>
          <w:p w14:paraId="050742BC" w14:textId="77777777" w:rsidR="008C067A" w:rsidRPr="00AB280D" w:rsidRDefault="008C067A">
            <w:pPr>
              <w:rPr>
                <w:rFonts w:cs="Arial"/>
                <w:lang w:eastAsia="en-IN"/>
              </w:rPr>
            </w:pPr>
            <w:r w:rsidRPr="00AB280D">
              <w:rPr>
                <w:rFonts w:cs="Arial"/>
                <w:lang w:eastAsia="en-IN"/>
              </w:rPr>
              <w:t>Search + Shift + 3 (or)</w:t>
            </w:r>
          </w:p>
        </w:tc>
      </w:tr>
      <w:tr w:rsidR="008C067A" w:rsidRPr="00AB280D" w14:paraId="245A804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059606"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659212D" w14:textId="77777777" w:rsidR="008C067A" w:rsidRPr="00AB280D" w:rsidRDefault="008C067A">
            <w:pPr>
              <w:rPr>
                <w:rFonts w:cs="Arial"/>
                <w:lang w:eastAsia="en-IN"/>
              </w:rPr>
            </w:pPr>
            <w:r w:rsidRPr="00AB280D">
              <w:rPr>
                <w:rFonts w:cs="Arial"/>
                <w:lang w:eastAsia="en-IN"/>
              </w:rPr>
              <w:t>Launcher + Shift + 3</w:t>
            </w:r>
          </w:p>
        </w:tc>
      </w:tr>
      <w:tr w:rsidR="008C067A" w:rsidRPr="00AB280D" w14:paraId="6EE43CF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EF82831" w14:textId="77777777" w:rsidR="008C067A" w:rsidRPr="00AB280D" w:rsidRDefault="008C067A">
            <w:pPr>
              <w:rPr>
                <w:rFonts w:cs="Arial"/>
                <w:lang w:eastAsia="en-IN"/>
              </w:rPr>
            </w:pPr>
            <w:r w:rsidRPr="00AB280D">
              <w:rPr>
                <w:rFonts w:cs="Arial"/>
                <w:lang w:eastAsia="en-IN"/>
              </w:rPr>
              <w:t>Next Level 4 Heading</w:t>
            </w:r>
          </w:p>
        </w:tc>
        <w:tc>
          <w:tcPr>
            <w:tcW w:w="3685" w:type="dxa"/>
            <w:tcBorders>
              <w:top w:val="nil"/>
              <w:left w:val="nil"/>
              <w:bottom w:val="single" w:sz="4" w:space="0" w:color="auto"/>
              <w:right w:val="single" w:sz="4" w:space="0" w:color="auto"/>
            </w:tcBorders>
            <w:vAlign w:val="center"/>
            <w:hideMark/>
          </w:tcPr>
          <w:p w14:paraId="512AB811" w14:textId="77777777" w:rsidR="008C067A" w:rsidRPr="00AB280D" w:rsidRDefault="008C067A">
            <w:pPr>
              <w:rPr>
                <w:rFonts w:cs="Arial"/>
                <w:lang w:eastAsia="en-IN"/>
              </w:rPr>
            </w:pPr>
            <w:r w:rsidRPr="00AB280D">
              <w:rPr>
                <w:rFonts w:cs="Arial"/>
                <w:lang w:eastAsia="en-IN"/>
              </w:rPr>
              <w:t>Search + 4 (or)</w:t>
            </w:r>
          </w:p>
        </w:tc>
      </w:tr>
      <w:tr w:rsidR="008C067A" w:rsidRPr="00AB280D" w14:paraId="70352E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03B2E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9F4678C" w14:textId="77777777" w:rsidR="008C067A" w:rsidRPr="00AB280D" w:rsidRDefault="008C067A">
            <w:pPr>
              <w:rPr>
                <w:rFonts w:cs="Arial"/>
                <w:lang w:eastAsia="en-IN"/>
              </w:rPr>
            </w:pPr>
            <w:r w:rsidRPr="00AB280D">
              <w:rPr>
                <w:rFonts w:cs="Arial"/>
                <w:lang w:eastAsia="en-IN"/>
              </w:rPr>
              <w:t>Launcher + 4</w:t>
            </w:r>
          </w:p>
        </w:tc>
      </w:tr>
      <w:tr w:rsidR="008C067A" w:rsidRPr="00AB280D" w14:paraId="1F74B45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352C4CC" w14:textId="77777777" w:rsidR="008C067A" w:rsidRPr="00AB280D" w:rsidRDefault="008C067A">
            <w:pPr>
              <w:rPr>
                <w:rFonts w:cs="Arial"/>
                <w:lang w:eastAsia="en-IN"/>
              </w:rPr>
            </w:pPr>
            <w:r w:rsidRPr="00AB280D">
              <w:rPr>
                <w:rFonts w:cs="Arial"/>
                <w:lang w:eastAsia="en-IN"/>
              </w:rPr>
              <w:t>Previous Level 4 Heading</w:t>
            </w:r>
          </w:p>
        </w:tc>
        <w:tc>
          <w:tcPr>
            <w:tcW w:w="3685" w:type="dxa"/>
            <w:tcBorders>
              <w:top w:val="nil"/>
              <w:left w:val="nil"/>
              <w:bottom w:val="single" w:sz="4" w:space="0" w:color="auto"/>
              <w:right w:val="single" w:sz="4" w:space="0" w:color="auto"/>
            </w:tcBorders>
            <w:vAlign w:val="center"/>
            <w:hideMark/>
          </w:tcPr>
          <w:p w14:paraId="5954A617" w14:textId="77777777" w:rsidR="008C067A" w:rsidRPr="00AB280D" w:rsidRDefault="008C067A">
            <w:pPr>
              <w:rPr>
                <w:rFonts w:cs="Arial"/>
                <w:lang w:eastAsia="en-IN"/>
              </w:rPr>
            </w:pPr>
            <w:r w:rsidRPr="00AB280D">
              <w:rPr>
                <w:rFonts w:cs="Arial"/>
                <w:lang w:eastAsia="en-IN"/>
              </w:rPr>
              <w:t>Search + Shift + 4 (or)</w:t>
            </w:r>
          </w:p>
        </w:tc>
      </w:tr>
      <w:tr w:rsidR="008C067A" w:rsidRPr="00AB280D" w14:paraId="7A2AA55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B3774B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984E3F8" w14:textId="77777777" w:rsidR="008C067A" w:rsidRPr="00AB280D" w:rsidRDefault="008C067A">
            <w:pPr>
              <w:rPr>
                <w:rFonts w:cs="Arial"/>
                <w:lang w:eastAsia="en-IN"/>
              </w:rPr>
            </w:pPr>
            <w:r w:rsidRPr="00AB280D">
              <w:rPr>
                <w:rFonts w:cs="Arial"/>
                <w:lang w:eastAsia="en-IN"/>
              </w:rPr>
              <w:t>Launcher + Shift + 4</w:t>
            </w:r>
          </w:p>
        </w:tc>
      </w:tr>
      <w:tr w:rsidR="008C067A" w:rsidRPr="00AB280D" w14:paraId="290BF6C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115EB5F" w14:textId="77777777" w:rsidR="008C067A" w:rsidRPr="00AB280D" w:rsidRDefault="008C067A">
            <w:pPr>
              <w:rPr>
                <w:rFonts w:cs="Arial"/>
                <w:lang w:eastAsia="en-IN"/>
              </w:rPr>
            </w:pPr>
            <w:r w:rsidRPr="00AB280D">
              <w:rPr>
                <w:rFonts w:cs="Arial"/>
                <w:lang w:eastAsia="en-IN"/>
              </w:rPr>
              <w:t>Next Level 5 Heading</w:t>
            </w:r>
          </w:p>
        </w:tc>
        <w:tc>
          <w:tcPr>
            <w:tcW w:w="3685" w:type="dxa"/>
            <w:tcBorders>
              <w:top w:val="nil"/>
              <w:left w:val="nil"/>
              <w:bottom w:val="single" w:sz="4" w:space="0" w:color="auto"/>
              <w:right w:val="single" w:sz="4" w:space="0" w:color="auto"/>
            </w:tcBorders>
            <w:vAlign w:val="center"/>
            <w:hideMark/>
          </w:tcPr>
          <w:p w14:paraId="50F38396" w14:textId="77777777" w:rsidR="008C067A" w:rsidRPr="00AB280D" w:rsidRDefault="008C067A">
            <w:pPr>
              <w:rPr>
                <w:rFonts w:cs="Arial"/>
                <w:lang w:eastAsia="en-IN"/>
              </w:rPr>
            </w:pPr>
            <w:r w:rsidRPr="00AB280D">
              <w:rPr>
                <w:rFonts w:cs="Arial"/>
                <w:lang w:eastAsia="en-IN"/>
              </w:rPr>
              <w:t>Search + 5 (or)</w:t>
            </w:r>
          </w:p>
        </w:tc>
      </w:tr>
      <w:tr w:rsidR="008C067A" w:rsidRPr="00AB280D" w14:paraId="5EEE2B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B07B9C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26E5CE3" w14:textId="77777777" w:rsidR="008C067A" w:rsidRPr="00AB280D" w:rsidRDefault="008C067A">
            <w:pPr>
              <w:rPr>
                <w:rFonts w:cs="Arial"/>
                <w:lang w:eastAsia="en-IN"/>
              </w:rPr>
            </w:pPr>
            <w:r w:rsidRPr="00AB280D">
              <w:rPr>
                <w:rFonts w:cs="Arial"/>
                <w:lang w:eastAsia="en-IN"/>
              </w:rPr>
              <w:t>Launcher + 5</w:t>
            </w:r>
          </w:p>
        </w:tc>
      </w:tr>
      <w:tr w:rsidR="008C067A" w:rsidRPr="00AB280D" w14:paraId="6F34639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FF598C" w14:textId="77777777" w:rsidR="008C067A" w:rsidRPr="00AB280D" w:rsidRDefault="008C067A">
            <w:pPr>
              <w:rPr>
                <w:rFonts w:cs="Arial"/>
                <w:lang w:eastAsia="en-IN"/>
              </w:rPr>
            </w:pPr>
            <w:r w:rsidRPr="00AB280D">
              <w:rPr>
                <w:rFonts w:cs="Arial"/>
                <w:lang w:eastAsia="en-IN"/>
              </w:rPr>
              <w:t>Previous Level 5 Heading</w:t>
            </w:r>
          </w:p>
        </w:tc>
        <w:tc>
          <w:tcPr>
            <w:tcW w:w="3685" w:type="dxa"/>
            <w:tcBorders>
              <w:top w:val="nil"/>
              <w:left w:val="nil"/>
              <w:bottom w:val="single" w:sz="4" w:space="0" w:color="auto"/>
              <w:right w:val="single" w:sz="4" w:space="0" w:color="auto"/>
            </w:tcBorders>
            <w:vAlign w:val="center"/>
            <w:hideMark/>
          </w:tcPr>
          <w:p w14:paraId="6C1B5262" w14:textId="77777777" w:rsidR="008C067A" w:rsidRPr="00AB280D" w:rsidRDefault="008C067A">
            <w:pPr>
              <w:rPr>
                <w:rFonts w:cs="Arial"/>
                <w:lang w:eastAsia="en-IN"/>
              </w:rPr>
            </w:pPr>
            <w:r w:rsidRPr="00AB280D">
              <w:rPr>
                <w:rFonts w:cs="Arial"/>
                <w:lang w:eastAsia="en-IN"/>
              </w:rPr>
              <w:t>Search + Shift + 5 (or)</w:t>
            </w:r>
          </w:p>
        </w:tc>
      </w:tr>
      <w:tr w:rsidR="008C067A" w:rsidRPr="00AB280D" w14:paraId="2C331A5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DECBD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93FB5ED" w14:textId="77777777" w:rsidR="008C067A" w:rsidRPr="00AB280D" w:rsidRDefault="008C067A">
            <w:pPr>
              <w:rPr>
                <w:rFonts w:cs="Arial"/>
                <w:lang w:eastAsia="en-IN"/>
              </w:rPr>
            </w:pPr>
            <w:r w:rsidRPr="00AB280D">
              <w:rPr>
                <w:rFonts w:cs="Arial"/>
                <w:lang w:eastAsia="en-IN"/>
              </w:rPr>
              <w:t>Launcher + Shift + 5</w:t>
            </w:r>
          </w:p>
        </w:tc>
      </w:tr>
      <w:tr w:rsidR="008C067A" w:rsidRPr="00AB280D" w14:paraId="19F939E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8756C0" w14:textId="77777777" w:rsidR="008C067A" w:rsidRPr="00AB280D" w:rsidRDefault="008C067A">
            <w:pPr>
              <w:rPr>
                <w:rFonts w:cs="Arial"/>
                <w:lang w:eastAsia="en-IN"/>
              </w:rPr>
            </w:pPr>
            <w:r w:rsidRPr="00AB280D">
              <w:rPr>
                <w:rFonts w:cs="Arial"/>
                <w:lang w:eastAsia="en-IN"/>
              </w:rPr>
              <w:t>Next Level 6 Heading</w:t>
            </w:r>
          </w:p>
        </w:tc>
        <w:tc>
          <w:tcPr>
            <w:tcW w:w="3685" w:type="dxa"/>
            <w:tcBorders>
              <w:top w:val="nil"/>
              <w:left w:val="nil"/>
              <w:bottom w:val="single" w:sz="4" w:space="0" w:color="auto"/>
              <w:right w:val="single" w:sz="4" w:space="0" w:color="auto"/>
            </w:tcBorders>
            <w:vAlign w:val="center"/>
            <w:hideMark/>
          </w:tcPr>
          <w:p w14:paraId="4617CBFB" w14:textId="77777777" w:rsidR="008C067A" w:rsidRPr="00AB280D" w:rsidRDefault="008C067A">
            <w:pPr>
              <w:rPr>
                <w:rFonts w:cs="Arial"/>
                <w:lang w:eastAsia="en-IN"/>
              </w:rPr>
            </w:pPr>
            <w:r w:rsidRPr="00AB280D">
              <w:rPr>
                <w:rFonts w:cs="Arial"/>
                <w:lang w:eastAsia="en-IN"/>
              </w:rPr>
              <w:t>Search + 6 (or)</w:t>
            </w:r>
          </w:p>
        </w:tc>
      </w:tr>
      <w:tr w:rsidR="008C067A" w:rsidRPr="00AB280D" w14:paraId="04B2444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92FCF2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A29E7E7" w14:textId="77777777" w:rsidR="008C067A" w:rsidRPr="00AB280D" w:rsidRDefault="008C067A">
            <w:pPr>
              <w:rPr>
                <w:rFonts w:cs="Arial"/>
                <w:lang w:eastAsia="en-IN"/>
              </w:rPr>
            </w:pPr>
            <w:r w:rsidRPr="00AB280D">
              <w:rPr>
                <w:rFonts w:cs="Arial"/>
                <w:lang w:eastAsia="en-IN"/>
              </w:rPr>
              <w:t>Launcher + 6</w:t>
            </w:r>
          </w:p>
        </w:tc>
      </w:tr>
      <w:tr w:rsidR="008C067A" w:rsidRPr="00AB280D" w14:paraId="0A6336D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F192C9" w14:textId="77777777" w:rsidR="008C067A" w:rsidRPr="00AB280D" w:rsidRDefault="008C067A">
            <w:pPr>
              <w:rPr>
                <w:rFonts w:cs="Arial"/>
                <w:lang w:eastAsia="en-IN"/>
              </w:rPr>
            </w:pPr>
            <w:r w:rsidRPr="00AB280D">
              <w:rPr>
                <w:rFonts w:cs="Arial"/>
                <w:lang w:eastAsia="en-IN"/>
              </w:rPr>
              <w:t>Previous Level 6 Heading</w:t>
            </w:r>
          </w:p>
        </w:tc>
        <w:tc>
          <w:tcPr>
            <w:tcW w:w="3685" w:type="dxa"/>
            <w:tcBorders>
              <w:top w:val="nil"/>
              <w:left w:val="nil"/>
              <w:bottom w:val="single" w:sz="4" w:space="0" w:color="auto"/>
              <w:right w:val="single" w:sz="4" w:space="0" w:color="auto"/>
            </w:tcBorders>
            <w:vAlign w:val="center"/>
            <w:hideMark/>
          </w:tcPr>
          <w:p w14:paraId="5F98F7B1" w14:textId="77777777" w:rsidR="008C067A" w:rsidRPr="00AB280D" w:rsidRDefault="008C067A">
            <w:pPr>
              <w:rPr>
                <w:rFonts w:cs="Arial"/>
                <w:lang w:eastAsia="en-IN"/>
              </w:rPr>
            </w:pPr>
            <w:r w:rsidRPr="00AB280D">
              <w:rPr>
                <w:rFonts w:cs="Arial"/>
                <w:lang w:eastAsia="en-IN"/>
              </w:rPr>
              <w:t>Search + Shift + 6 (or)</w:t>
            </w:r>
          </w:p>
        </w:tc>
      </w:tr>
      <w:tr w:rsidR="008C067A" w:rsidRPr="00AB280D" w14:paraId="4A48CE5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3C95E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E4F7BAE" w14:textId="77777777" w:rsidR="008C067A" w:rsidRPr="00AB280D" w:rsidRDefault="008C067A">
            <w:pPr>
              <w:rPr>
                <w:rFonts w:cs="Arial"/>
                <w:lang w:eastAsia="en-IN"/>
              </w:rPr>
            </w:pPr>
            <w:r w:rsidRPr="00AB280D">
              <w:rPr>
                <w:rFonts w:cs="Arial"/>
                <w:lang w:eastAsia="en-IN"/>
              </w:rPr>
              <w:t>Launcher + Shift + 6</w:t>
            </w:r>
          </w:p>
        </w:tc>
      </w:tr>
      <w:tr w:rsidR="008C067A" w:rsidRPr="00AB280D" w14:paraId="3FCC7BB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62039C4" w14:textId="77777777" w:rsidR="008C067A" w:rsidRPr="00AB280D" w:rsidRDefault="008C067A">
            <w:pPr>
              <w:rPr>
                <w:rFonts w:cs="Arial"/>
                <w:lang w:eastAsia="en-IN"/>
              </w:rPr>
            </w:pPr>
            <w:r w:rsidRPr="00AB280D">
              <w:rPr>
                <w:rFonts w:cs="Arial"/>
                <w:lang w:eastAsia="en-IN"/>
              </w:rPr>
              <w:t>Next landmark</w:t>
            </w:r>
          </w:p>
        </w:tc>
        <w:tc>
          <w:tcPr>
            <w:tcW w:w="3685" w:type="dxa"/>
            <w:tcBorders>
              <w:top w:val="nil"/>
              <w:left w:val="nil"/>
              <w:bottom w:val="single" w:sz="4" w:space="0" w:color="auto"/>
              <w:right w:val="single" w:sz="4" w:space="0" w:color="auto"/>
            </w:tcBorders>
            <w:vAlign w:val="center"/>
            <w:hideMark/>
          </w:tcPr>
          <w:p w14:paraId="7D54F874" w14:textId="77777777" w:rsidR="008C067A" w:rsidRPr="00AB280D" w:rsidRDefault="008C067A">
            <w:pPr>
              <w:rPr>
                <w:rFonts w:cs="Arial"/>
                <w:lang w:eastAsia="en-IN"/>
              </w:rPr>
            </w:pPr>
            <w:r w:rsidRPr="00AB280D">
              <w:rPr>
                <w:rFonts w:cs="Arial"/>
                <w:lang w:eastAsia="en-IN"/>
              </w:rPr>
              <w:t>Search + ; (semicolon) (or)</w:t>
            </w:r>
          </w:p>
        </w:tc>
      </w:tr>
      <w:tr w:rsidR="008C067A" w:rsidRPr="00AB280D" w14:paraId="74EC6CD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2B2116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451E5DF" w14:textId="77777777" w:rsidR="008C067A" w:rsidRPr="00AB280D" w:rsidRDefault="008C067A">
            <w:pPr>
              <w:rPr>
                <w:rFonts w:cs="Arial"/>
                <w:lang w:eastAsia="en-IN"/>
              </w:rPr>
            </w:pPr>
            <w:r w:rsidRPr="00AB280D">
              <w:rPr>
                <w:rFonts w:cs="Arial"/>
                <w:lang w:eastAsia="en-IN"/>
              </w:rPr>
              <w:t>Launcher + ; (semicolon)</w:t>
            </w:r>
          </w:p>
        </w:tc>
      </w:tr>
      <w:tr w:rsidR="008C067A" w:rsidRPr="00AB280D" w14:paraId="29CC004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D190D63" w14:textId="77777777" w:rsidR="008C067A" w:rsidRPr="00AB280D" w:rsidRDefault="008C067A">
            <w:pPr>
              <w:rPr>
                <w:rFonts w:cs="Arial"/>
                <w:lang w:eastAsia="en-IN"/>
              </w:rPr>
            </w:pPr>
            <w:r w:rsidRPr="00AB280D">
              <w:rPr>
                <w:rFonts w:cs="Arial"/>
                <w:lang w:eastAsia="en-IN"/>
              </w:rPr>
              <w:t>Previous landmark</w:t>
            </w:r>
          </w:p>
        </w:tc>
        <w:tc>
          <w:tcPr>
            <w:tcW w:w="3685" w:type="dxa"/>
            <w:tcBorders>
              <w:top w:val="nil"/>
              <w:left w:val="nil"/>
              <w:bottom w:val="single" w:sz="4" w:space="0" w:color="auto"/>
              <w:right w:val="single" w:sz="4" w:space="0" w:color="auto"/>
            </w:tcBorders>
            <w:vAlign w:val="center"/>
            <w:hideMark/>
          </w:tcPr>
          <w:p w14:paraId="3523644F" w14:textId="77777777" w:rsidR="008C067A" w:rsidRPr="00AB280D" w:rsidRDefault="008C067A">
            <w:pPr>
              <w:rPr>
                <w:rFonts w:cs="Arial"/>
                <w:lang w:eastAsia="en-IN"/>
              </w:rPr>
            </w:pPr>
            <w:r w:rsidRPr="00AB280D">
              <w:rPr>
                <w:rFonts w:cs="Arial"/>
                <w:lang w:eastAsia="en-IN"/>
              </w:rPr>
              <w:t>Search + Shift + ; (semicolon) (or)</w:t>
            </w:r>
          </w:p>
        </w:tc>
      </w:tr>
      <w:tr w:rsidR="008C067A" w:rsidRPr="00AB280D" w14:paraId="047546B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331B2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DA66B75" w14:textId="77777777" w:rsidR="008C067A" w:rsidRPr="00AB280D" w:rsidRDefault="008C067A">
            <w:pPr>
              <w:rPr>
                <w:rFonts w:cs="Arial"/>
                <w:lang w:eastAsia="en-IN"/>
              </w:rPr>
            </w:pPr>
            <w:r w:rsidRPr="00AB280D">
              <w:rPr>
                <w:rFonts w:cs="Arial"/>
                <w:lang w:eastAsia="en-IN"/>
              </w:rPr>
              <w:t>Launcher + Shift + ; (semicolon)</w:t>
            </w:r>
          </w:p>
        </w:tc>
      </w:tr>
      <w:tr w:rsidR="008C067A" w:rsidRPr="00AB280D" w14:paraId="7082D0E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2279555" w14:textId="77777777" w:rsidR="008C067A" w:rsidRPr="00AB280D" w:rsidRDefault="008C067A">
            <w:pPr>
              <w:rPr>
                <w:rFonts w:cs="Arial"/>
                <w:lang w:eastAsia="en-IN"/>
              </w:rPr>
            </w:pPr>
            <w:r w:rsidRPr="00AB280D">
              <w:rPr>
                <w:rFonts w:cs="Arial"/>
                <w:lang w:eastAsia="en-IN"/>
              </w:rPr>
              <w:lastRenderedPageBreak/>
              <w:t>Next line</w:t>
            </w:r>
          </w:p>
        </w:tc>
        <w:tc>
          <w:tcPr>
            <w:tcW w:w="3685" w:type="dxa"/>
            <w:tcBorders>
              <w:top w:val="nil"/>
              <w:left w:val="nil"/>
              <w:bottom w:val="single" w:sz="4" w:space="0" w:color="auto"/>
              <w:right w:val="single" w:sz="4" w:space="0" w:color="auto"/>
            </w:tcBorders>
            <w:vAlign w:val="center"/>
            <w:hideMark/>
          </w:tcPr>
          <w:p w14:paraId="63989B18" w14:textId="77777777" w:rsidR="008C067A" w:rsidRPr="00AB280D" w:rsidRDefault="008C067A">
            <w:pPr>
              <w:rPr>
                <w:rFonts w:cs="Arial"/>
                <w:lang w:eastAsia="en-IN"/>
              </w:rPr>
            </w:pPr>
            <w:r w:rsidRPr="00AB280D">
              <w:rPr>
                <w:rFonts w:cs="Arial"/>
                <w:lang w:eastAsia="en-IN"/>
              </w:rPr>
              <w:t>Search + Down arrow (or)</w:t>
            </w:r>
          </w:p>
        </w:tc>
      </w:tr>
      <w:tr w:rsidR="008C067A" w:rsidRPr="00AB280D" w14:paraId="10EED4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95A21B"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878E4D0" w14:textId="77777777" w:rsidR="008C067A" w:rsidRPr="00AB280D" w:rsidRDefault="008C067A">
            <w:pPr>
              <w:rPr>
                <w:rFonts w:cs="Arial"/>
                <w:lang w:eastAsia="en-IN"/>
              </w:rPr>
            </w:pPr>
            <w:r w:rsidRPr="00AB280D">
              <w:rPr>
                <w:rFonts w:cs="Arial"/>
                <w:lang w:eastAsia="en-IN"/>
              </w:rPr>
              <w:t>Launcher + Down arrow</w:t>
            </w:r>
          </w:p>
        </w:tc>
      </w:tr>
      <w:tr w:rsidR="008C067A" w:rsidRPr="00AB280D" w14:paraId="7F65D63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567BDFB" w14:textId="77777777" w:rsidR="008C067A" w:rsidRPr="00AB280D" w:rsidRDefault="008C067A">
            <w:pPr>
              <w:rPr>
                <w:rFonts w:cs="Arial"/>
                <w:lang w:eastAsia="en-IN"/>
              </w:rPr>
            </w:pPr>
            <w:r w:rsidRPr="00AB280D">
              <w:rPr>
                <w:rFonts w:cs="Arial"/>
                <w:lang w:eastAsia="en-IN"/>
              </w:rPr>
              <w:t>Previous line</w:t>
            </w:r>
          </w:p>
        </w:tc>
        <w:tc>
          <w:tcPr>
            <w:tcW w:w="3685" w:type="dxa"/>
            <w:tcBorders>
              <w:top w:val="nil"/>
              <w:left w:val="nil"/>
              <w:bottom w:val="single" w:sz="4" w:space="0" w:color="auto"/>
              <w:right w:val="single" w:sz="4" w:space="0" w:color="auto"/>
            </w:tcBorders>
            <w:vAlign w:val="center"/>
            <w:hideMark/>
          </w:tcPr>
          <w:p w14:paraId="67F00E6A" w14:textId="77777777" w:rsidR="008C067A" w:rsidRPr="00AB280D" w:rsidRDefault="008C067A">
            <w:pPr>
              <w:rPr>
                <w:rFonts w:cs="Arial"/>
                <w:lang w:eastAsia="en-IN"/>
              </w:rPr>
            </w:pPr>
            <w:r w:rsidRPr="00AB280D">
              <w:rPr>
                <w:rFonts w:cs="Arial"/>
                <w:lang w:eastAsia="en-IN"/>
              </w:rPr>
              <w:t>Search + Up arrow (or)</w:t>
            </w:r>
          </w:p>
        </w:tc>
      </w:tr>
      <w:tr w:rsidR="008C067A" w:rsidRPr="00AB280D" w14:paraId="1660E9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0D8EB48"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CC6EC38" w14:textId="77777777" w:rsidR="008C067A" w:rsidRPr="00AB280D" w:rsidRDefault="008C067A">
            <w:pPr>
              <w:rPr>
                <w:rFonts w:cs="Arial"/>
                <w:lang w:eastAsia="en-IN"/>
              </w:rPr>
            </w:pPr>
            <w:r w:rsidRPr="00AB280D">
              <w:rPr>
                <w:rFonts w:cs="Arial"/>
                <w:lang w:eastAsia="en-IN"/>
              </w:rPr>
              <w:t>Launcher + Up arrow</w:t>
            </w:r>
          </w:p>
        </w:tc>
      </w:tr>
      <w:tr w:rsidR="008C067A" w:rsidRPr="00AB280D" w14:paraId="389B17E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EEF76D5" w14:textId="77777777" w:rsidR="008C067A" w:rsidRPr="00AB280D" w:rsidRDefault="008C067A">
            <w:pPr>
              <w:rPr>
                <w:rFonts w:cs="Arial"/>
                <w:lang w:eastAsia="en-IN"/>
              </w:rPr>
            </w:pPr>
            <w:r w:rsidRPr="00AB280D">
              <w:rPr>
                <w:rFonts w:cs="Arial"/>
                <w:lang w:eastAsia="en-IN"/>
              </w:rPr>
              <w:t>Next link</w:t>
            </w:r>
          </w:p>
        </w:tc>
        <w:tc>
          <w:tcPr>
            <w:tcW w:w="3685" w:type="dxa"/>
            <w:tcBorders>
              <w:top w:val="nil"/>
              <w:left w:val="nil"/>
              <w:bottom w:val="single" w:sz="4" w:space="0" w:color="auto"/>
              <w:right w:val="single" w:sz="4" w:space="0" w:color="auto"/>
            </w:tcBorders>
            <w:vAlign w:val="center"/>
            <w:hideMark/>
          </w:tcPr>
          <w:p w14:paraId="63AE8116" w14:textId="77777777" w:rsidR="008C067A" w:rsidRPr="00AB280D" w:rsidRDefault="008C067A">
            <w:pPr>
              <w:rPr>
                <w:rFonts w:cs="Arial"/>
                <w:lang w:eastAsia="en-IN"/>
              </w:rPr>
            </w:pPr>
            <w:r w:rsidRPr="00AB280D">
              <w:rPr>
                <w:rFonts w:cs="Arial"/>
                <w:lang w:eastAsia="en-IN"/>
              </w:rPr>
              <w:t>Search + L (or)</w:t>
            </w:r>
          </w:p>
        </w:tc>
      </w:tr>
      <w:tr w:rsidR="008C067A" w:rsidRPr="00AB280D" w14:paraId="748717C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F1A2A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0FAE745" w14:textId="77777777" w:rsidR="008C067A" w:rsidRPr="00AB280D" w:rsidRDefault="008C067A">
            <w:pPr>
              <w:rPr>
                <w:rFonts w:cs="Arial"/>
                <w:lang w:eastAsia="en-IN"/>
              </w:rPr>
            </w:pPr>
            <w:r w:rsidRPr="00AB280D">
              <w:rPr>
                <w:rFonts w:cs="Arial"/>
                <w:lang w:eastAsia="en-IN"/>
              </w:rPr>
              <w:t>Launcher + L</w:t>
            </w:r>
          </w:p>
        </w:tc>
      </w:tr>
      <w:tr w:rsidR="008C067A" w:rsidRPr="00AB280D" w14:paraId="5573ABE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A84C10" w14:textId="77777777" w:rsidR="008C067A" w:rsidRPr="00AB280D" w:rsidRDefault="008C067A">
            <w:pPr>
              <w:rPr>
                <w:rFonts w:cs="Arial"/>
                <w:lang w:eastAsia="en-IN"/>
              </w:rPr>
            </w:pPr>
            <w:r w:rsidRPr="00AB280D">
              <w:rPr>
                <w:rFonts w:cs="Arial"/>
                <w:lang w:eastAsia="en-IN"/>
              </w:rPr>
              <w:t>Previous link</w:t>
            </w:r>
          </w:p>
        </w:tc>
        <w:tc>
          <w:tcPr>
            <w:tcW w:w="3685" w:type="dxa"/>
            <w:tcBorders>
              <w:top w:val="nil"/>
              <w:left w:val="nil"/>
              <w:bottom w:val="single" w:sz="4" w:space="0" w:color="auto"/>
              <w:right w:val="single" w:sz="4" w:space="0" w:color="auto"/>
            </w:tcBorders>
            <w:vAlign w:val="center"/>
            <w:hideMark/>
          </w:tcPr>
          <w:p w14:paraId="3C7AFE1E" w14:textId="77777777" w:rsidR="008C067A" w:rsidRPr="00AB280D" w:rsidRDefault="008C067A">
            <w:pPr>
              <w:rPr>
                <w:rFonts w:cs="Arial"/>
                <w:lang w:eastAsia="en-IN"/>
              </w:rPr>
            </w:pPr>
            <w:r w:rsidRPr="00AB280D">
              <w:rPr>
                <w:rFonts w:cs="Arial"/>
                <w:lang w:eastAsia="en-IN"/>
              </w:rPr>
              <w:t>Search + Shift + L (or)</w:t>
            </w:r>
          </w:p>
        </w:tc>
      </w:tr>
      <w:tr w:rsidR="008C067A" w:rsidRPr="00AB280D" w14:paraId="4BB120F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197739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A398507" w14:textId="77777777" w:rsidR="008C067A" w:rsidRPr="00AB280D" w:rsidRDefault="008C067A">
            <w:pPr>
              <w:rPr>
                <w:rFonts w:cs="Arial"/>
                <w:lang w:eastAsia="en-IN"/>
              </w:rPr>
            </w:pPr>
            <w:r w:rsidRPr="00AB280D">
              <w:rPr>
                <w:rFonts w:cs="Arial"/>
                <w:lang w:eastAsia="en-IN"/>
              </w:rPr>
              <w:t>Launcher + Shift + L</w:t>
            </w:r>
          </w:p>
        </w:tc>
      </w:tr>
      <w:tr w:rsidR="008C067A" w:rsidRPr="00AB280D" w14:paraId="278C33E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4B02F1" w14:textId="77777777" w:rsidR="008C067A" w:rsidRPr="00AB280D" w:rsidRDefault="008C067A">
            <w:pPr>
              <w:rPr>
                <w:rFonts w:cs="Arial"/>
                <w:lang w:eastAsia="en-IN"/>
              </w:rPr>
            </w:pPr>
            <w:r w:rsidRPr="00AB280D">
              <w:rPr>
                <w:rFonts w:cs="Arial"/>
                <w:lang w:eastAsia="en-IN"/>
              </w:rPr>
              <w:t>Next object</w:t>
            </w:r>
          </w:p>
        </w:tc>
        <w:tc>
          <w:tcPr>
            <w:tcW w:w="3685" w:type="dxa"/>
            <w:tcBorders>
              <w:top w:val="nil"/>
              <w:left w:val="nil"/>
              <w:bottom w:val="single" w:sz="4" w:space="0" w:color="auto"/>
              <w:right w:val="single" w:sz="4" w:space="0" w:color="auto"/>
            </w:tcBorders>
            <w:vAlign w:val="center"/>
            <w:hideMark/>
          </w:tcPr>
          <w:p w14:paraId="09BCB584" w14:textId="77777777" w:rsidR="008C067A" w:rsidRPr="00AB280D" w:rsidRDefault="008C067A">
            <w:pPr>
              <w:rPr>
                <w:rFonts w:cs="Arial"/>
                <w:lang w:eastAsia="en-IN"/>
              </w:rPr>
            </w:pPr>
            <w:r w:rsidRPr="00AB280D">
              <w:rPr>
                <w:rFonts w:cs="Arial"/>
                <w:lang w:eastAsia="en-IN"/>
              </w:rPr>
              <w:t>Search + Right arrow (or)</w:t>
            </w:r>
          </w:p>
        </w:tc>
      </w:tr>
      <w:tr w:rsidR="008C067A" w:rsidRPr="00AB280D" w14:paraId="29CEA2A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8AF686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C440DB5" w14:textId="77777777" w:rsidR="008C067A" w:rsidRPr="00AB280D" w:rsidRDefault="008C067A">
            <w:pPr>
              <w:rPr>
                <w:rFonts w:cs="Arial"/>
                <w:lang w:eastAsia="en-IN"/>
              </w:rPr>
            </w:pPr>
            <w:r w:rsidRPr="00AB280D">
              <w:rPr>
                <w:rFonts w:cs="Arial"/>
                <w:lang w:eastAsia="en-IN"/>
              </w:rPr>
              <w:t>Launcher + Right arrow</w:t>
            </w:r>
          </w:p>
        </w:tc>
      </w:tr>
      <w:tr w:rsidR="008C067A" w:rsidRPr="00AB280D" w14:paraId="3786BD6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741FE6F" w14:textId="77777777" w:rsidR="008C067A" w:rsidRPr="00AB280D" w:rsidRDefault="008C067A">
            <w:pPr>
              <w:rPr>
                <w:rFonts w:cs="Arial"/>
                <w:lang w:eastAsia="en-IN"/>
              </w:rPr>
            </w:pPr>
            <w:r w:rsidRPr="00AB280D">
              <w:rPr>
                <w:rFonts w:cs="Arial"/>
                <w:lang w:eastAsia="en-IN"/>
              </w:rPr>
              <w:t>Previous object</w:t>
            </w:r>
          </w:p>
        </w:tc>
        <w:tc>
          <w:tcPr>
            <w:tcW w:w="3685" w:type="dxa"/>
            <w:tcBorders>
              <w:top w:val="nil"/>
              <w:left w:val="nil"/>
              <w:bottom w:val="single" w:sz="4" w:space="0" w:color="auto"/>
              <w:right w:val="single" w:sz="4" w:space="0" w:color="auto"/>
            </w:tcBorders>
            <w:vAlign w:val="center"/>
            <w:hideMark/>
          </w:tcPr>
          <w:p w14:paraId="39CAE382" w14:textId="77777777" w:rsidR="008C067A" w:rsidRPr="00AB280D" w:rsidRDefault="008C067A">
            <w:pPr>
              <w:rPr>
                <w:rFonts w:cs="Arial"/>
                <w:lang w:eastAsia="en-IN"/>
              </w:rPr>
            </w:pPr>
            <w:r w:rsidRPr="00AB280D">
              <w:rPr>
                <w:rFonts w:cs="Arial"/>
                <w:lang w:eastAsia="en-IN"/>
              </w:rPr>
              <w:t>Search + Left arrow (or)</w:t>
            </w:r>
          </w:p>
        </w:tc>
      </w:tr>
      <w:tr w:rsidR="008C067A" w:rsidRPr="00AB280D" w14:paraId="32D2183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1C133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B1940A7" w14:textId="77777777" w:rsidR="008C067A" w:rsidRPr="00AB280D" w:rsidRDefault="008C067A">
            <w:pPr>
              <w:rPr>
                <w:rFonts w:cs="Arial"/>
                <w:lang w:eastAsia="en-IN"/>
              </w:rPr>
            </w:pPr>
            <w:r w:rsidRPr="00AB280D">
              <w:rPr>
                <w:rFonts w:cs="Arial"/>
                <w:lang w:eastAsia="en-IN"/>
              </w:rPr>
              <w:t>Launcher + Left arrow</w:t>
            </w:r>
          </w:p>
        </w:tc>
      </w:tr>
      <w:tr w:rsidR="008C067A" w:rsidRPr="00AB280D" w14:paraId="72BCA7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F6DB41" w14:textId="77777777" w:rsidR="008C067A" w:rsidRPr="00AB280D" w:rsidRDefault="008C067A">
            <w:pPr>
              <w:rPr>
                <w:rFonts w:cs="Arial"/>
                <w:lang w:eastAsia="en-IN"/>
              </w:rPr>
            </w:pPr>
            <w:r w:rsidRPr="00AB280D">
              <w:rPr>
                <w:rFonts w:cs="Arial"/>
                <w:lang w:eastAsia="en-IN"/>
              </w:rPr>
              <w:t>Next table</w:t>
            </w:r>
          </w:p>
        </w:tc>
        <w:tc>
          <w:tcPr>
            <w:tcW w:w="3685" w:type="dxa"/>
            <w:tcBorders>
              <w:top w:val="nil"/>
              <w:left w:val="nil"/>
              <w:bottom w:val="single" w:sz="4" w:space="0" w:color="auto"/>
              <w:right w:val="single" w:sz="4" w:space="0" w:color="auto"/>
            </w:tcBorders>
            <w:vAlign w:val="center"/>
            <w:hideMark/>
          </w:tcPr>
          <w:p w14:paraId="59462314" w14:textId="77777777" w:rsidR="008C067A" w:rsidRPr="00AB280D" w:rsidRDefault="008C067A">
            <w:pPr>
              <w:rPr>
                <w:rFonts w:cs="Arial"/>
                <w:lang w:eastAsia="en-IN"/>
              </w:rPr>
            </w:pPr>
            <w:r w:rsidRPr="00AB280D">
              <w:rPr>
                <w:rFonts w:cs="Arial"/>
                <w:lang w:eastAsia="en-IN"/>
              </w:rPr>
              <w:t>Search + t (or)</w:t>
            </w:r>
          </w:p>
        </w:tc>
      </w:tr>
      <w:tr w:rsidR="008C067A" w:rsidRPr="00AB280D" w14:paraId="7A4C83C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A77C4D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FC882BD" w14:textId="77777777" w:rsidR="008C067A" w:rsidRPr="00AB280D" w:rsidRDefault="008C067A">
            <w:pPr>
              <w:rPr>
                <w:rFonts w:cs="Arial"/>
                <w:lang w:eastAsia="en-IN"/>
              </w:rPr>
            </w:pPr>
            <w:r w:rsidRPr="00AB280D">
              <w:rPr>
                <w:rFonts w:cs="Arial"/>
                <w:lang w:eastAsia="en-IN"/>
              </w:rPr>
              <w:t>Launcher + t</w:t>
            </w:r>
          </w:p>
        </w:tc>
      </w:tr>
      <w:tr w:rsidR="008C067A" w:rsidRPr="00AB280D" w14:paraId="4B5D6F0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468FBC1" w14:textId="77777777" w:rsidR="008C067A" w:rsidRPr="00AB280D" w:rsidRDefault="008C067A">
            <w:pPr>
              <w:rPr>
                <w:rFonts w:cs="Arial"/>
                <w:lang w:eastAsia="en-IN"/>
              </w:rPr>
            </w:pPr>
            <w:r w:rsidRPr="00AB280D">
              <w:rPr>
                <w:rFonts w:cs="Arial"/>
                <w:lang w:eastAsia="en-IN"/>
              </w:rPr>
              <w:t>Previous table</w:t>
            </w:r>
          </w:p>
        </w:tc>
        <w:tc>
          <w:tcPr>
            <w:tcW w:w="3685" w:type="dxa"/>
            <w:tcBorders>
              <w:top w:val="nil"/>
              <w:left w:val="nil"/>
              <w:bottom w:val="single" w:sz="4" w:space="0" w:color="auto"/>
              <w:right w:val="single" w:sz="4" w:space="0" w:color="auto"/>
            </w:tcBorders>
            <w:vAlign w:val="center"/>
            <w:hideMark/>
          </w:tcPr>
          <w:p w14:paraId="2A8F0271" w14:textId="77777777" w:rsidR="008C067A" w:rsidRPr="00AB280D" w:rsidRDefault="008C067A">
            <w:pPr>
              <w:rPr>
                <w:rFonts w:cs="Arial"/>
                <w:lang w:eastAsia="en-IN"/>
              </w:rPr>
            </w:pPr>
            <w:r w:rsidRPr="00AB280D">
              <w:rPr>
                <w:rFonts w:cs="Arial"/>
                <w:lang w:eastAsia="en-IN"/>
              </w:rPr>
              <w:t>Search + Shift + t (or)</w:t>
            </w:r>
          </w:p>
        </w:tc>
      </w:tr>
      <w:tr w:rsidR="008C067A" w:rsidRPr="00AB280D" w14:paraId="052FE45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A7978C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11B08DE" w14:textId="77777777" w:rsidR="008C067A" w:rsidRPr="00AB280D" w:rsidRDefault="008C067A">
            <w:pPr>
              <w:rPr>
                <w:rFonts w:cs="Arial"/>
                <w:lang w:eastAsia="en-IN"/>
              </w:rPr>
            </w:pPr>
            <w:r w:rsidRPr="00AB280D">
              <w:rPr>
                <w:rFonts w:cs="Arial"/>
                <w:lang w:eastAsia="en-IN"/>
              </w:rPr>
              <w:t>Launcher + Shift + t</w:t>
            </w:r>
          </w:p>
        </w:tc>
      </w:tr>
      <w:tr w:rsidR="008C067A" w:rsidRPr="00AB280D" w14:paraId="4C0035B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56F60F" w14:textId="77777777" w:rsidR="008C067A" w:rsidRPr="00AB280D" w:rsidRDefault="008C067A">
            <w:pPr>
              <w:rPr>
                <w:rFonts w:cs="Arial"/>
                <w:lang w:eastAsia="en-IN"/>
              </w:rPr>
            </w:pPr>
            <w:r w:rsidRPr="00AB280D">
              <w:rPr>
                <w:rFonts w:cs="Arial"/>
                <w:lang w:eastAsia="en-IN"/>
              </w:rPr>
              <w:t>Next visited link</w:t>
            </w:r>
          </w:p>
        </w:tc>
        <w:tc>
          <w:tcPr>
            <w:tcW w:w="3685" w:type="dxa"/>
            <w:tcBorders>
              <w:top w:val="nil"/>
              <w:left w:val="nil"/>
              <w:bottom w:val="single" w:sz="4" w:space="0" w:color="auto"/>
              <w:right w:val="single" w:sz="4" w:space="0" w:color="auto"/>
            </w:tcBorders>
            <w:vAlign w:val="center"/>
            <w:hideMark/>
          </w:tcPr>
          <w:p w14:paraId="382A5B60" w14:textId="77777777" w:rsidR="008C067A" w:rsidRPr="00AB280D" w:rsidRDefault="008C067A">
            <w:pPr>
              <w:rPr>
                <w:rFonts w:cs="Arial"/>
                <w:lang w:eastAsia="en-IN"/>
              </w:rPr>
            </w:pPr>
            <w:r w:rsidRPr="00AB280D">
              <w:rPr>
                <w:rFonts w:cs="Arial"/>
                <w:lang w:eastAsia="en-IN"/>
              </w:rPr>
              <w:t>Search + v (or)</w:t>
            </w:r>
          </w:p>
        </w:tc>
      </w:tr>
      <w:tr w:rsidR="008C067A" w:rsidRPr="00AB280D" w14:paraId="3D91693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1A8B19"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8570616" w14:textId="77777777" w:rsidR="008C067A" w:rsidRPr="00AB280D" w:rsidRDefault="008C067A">
            <w:pPr>
              <w:rPr>
                <w:rFonts w:cs="Arial"/>
                <w:lang w:eastAsia="en-IN"/>
              </w:rPr>
            </w:pPr>
            <w:r w:rsidRPr="00AB280D">
              <w:rPr>
                <w:rFonts w:cs="Arial"/>
                <w:lang w:eastAsia="en-IN"/>
              </w:rPr>
              <w:t>Launcher + v</w:t>
            </w:r>
          </w:p>
        </w:tc>
      </w:tr>
      <w:tr w:rsidR="008C067A" w:rsidRPr="00AB280D" w14:paraId="5406908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E7D1F32" w14:textId="77777777" w:rsidR="008C067A" w:rsidRPr="00AB280D" w:rsidRDefault="008C067A">
            <w:pPr>
              <w:rPr>
                <w:rFonts w:cs="Arial"/>
                <w:lang w:eastAsia="en-IN"/>
              </w:rPr>
            </w:pPr>
            <w:r w:rsidRPr="00AB280D">
              <w:rPr>
                <w:rFonts w:cs="Arial"/>
                <w:lang w:eastAsia="en-IN"/>
              </w:rPr>
              <w:t>Previous visited link</w:t>
            </w:r>
          </w:p>
        </w:tc>
        <w:tc>
          <w:tcPr>
            <w:tcW w:w="3685" w:type="dxa"/>
            <w:tcBorders>
              <w:top w:val="nil"/>
              <w:left w:val="nil"/>
              <w:bottom w:val="single" w:sz="4" w:space="0" w:color="auto"/>
              <w:right w:val="single" w:sz="4" w:space="0" w:color="auto"/>
            </w:tcBorders>
            <w:vAlign w:val="center"/>
            <w:hideMark/>
          </w:tcPr>
          <w:p w14:paraId="712282F3" w14:textId="77777777" w:rsidR="008C067A" w:rsidRPr="00AB280D" w:rsidRDefault="008C067A">
            <w:pPr>
              <w:rPr>
                <w:rFonts w:cs="Arial"/>
                <w:lang w:eastAsia="en-IN"/>
              </w:rPr>
            </w:pPr>
            <w:r w:rsidRPr="00AB280D">
              <w:rPr>
                <w:rFonts w:cs="Arial"/>
                <w:lang w:eastAsia="en-IN"/>
              </w:rPr>
              <w:t>Search + Shift + v (or)</w:t>
            </w:r>
          </w:p>
        </w:tc>
      </w:tr>
      <w:tr w:rsidR="008C067A" w:rsidRPr="00AB280D" w14:paraId="012A9DF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AE436D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0185967" w14:textId="77777777" w:rsidR="008C067A" w:rsidRPr="00AB280D" w:rsidRDefault="008C067A">
            <w:pPr>
              <w:rPr>
                <w:rFonts w:cs="Arial"/>
                <w:lang w:eastAsia="en-IN"/>
              </w:rPr>
            </w:pPr>
            <w:r w:rsidRPr="00AB280D">
              <w:rPr>
                <w:rFonts w:cs="Arial"/>
                <w:lang w:eastAsia="en-IN"/>
              </w:rPr>
              <w:t>Launcher + Shift + v</w:t>
            </w:r>
          </w:p>
        </w:tc>
      </w:tr>
      <w:tr w:rsidR="008C067A" w:rsidRPr="00AB280D" w14:paraId="22DAAD8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AFA9C2A" w14:textId="77777777" w:rsidR="008C067A" w:rsidRPr="00AB280D" w:rsidRDefault="008C067A">
            <w:pPr>
              <w:rPr>
                <w:rFonts w:cs="Arial"/>
                <w:lang w:eastAsia="en-IN"/>
              </w:rPr>
            </w:pPr>
            <w:r w:rsidRPr="00AB280D">
              <w:rPr>
                <w:rFonts w:cs="Arial"/>
                <w:lang w:eastAsia="en-IN"/>
              </w:rPr>
              <w:t>Next word</w:t>
            </w:r>
          </w:p>
        </w:tc>
        <w:tc>
          <w:tcPr>
            <w:tcW w:w="3685" w:type="dxa"/>
            <w:tcBorders>
              <w:top w:val="nil"/>
              <w:left w:val="nil"/>
              <w:bottom w:val="single" w:sz="4" w:space="0" w:color="auto"/>
              <w:right w:val="single" w:sz="4" w:space="0" w:color="auto"/>
            </w:tcBorders>
            <w:vAlign w:val="center"/>
            <w:hideMark/>
          </w:tcPr>
          <w:p w14:paraId="5B45E122" w14:textId="42BC2D3E"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Shift + Right arrow (or)</w:t>
            </w:r>
          </w:p>
        </w:tc>
      </w:tr>
      <w:tr w:rsidR="008C067A" w:rsidRPr="00AB280D" w14:paraId="46250B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A407F5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612DC0" w14:textId="1F4E434A"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Shift + Right arrow</w:t>
            </w:r>
          </w:p>
        </w:tc>
      </w:tr>
      <w:tr w:rsidR="008C067A" w:rsidRPr="00AB280D" w14:paraId="3E3270A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278A96" w14:textId="77777777" w:rsidR="008C067A" w:rsidRPr="00AB280D" w:rsidRDefault="008C067A">
            <w:pPr>
              <w:rPr>
                <w:rFonts w:cs="Arial"/>
                <w:lang w:eastAsia="en-IN"/>
              </w:rPr>
            </w:pPr>
            <w:r w:rsidRPr="00AB280D">
              <w:rPr>
                <w:rFonts w:cs="Arial"/>
                <w:lang w:eastAsia="en-IN"/>
              </w:rPr>
              <w:t>Previous word</w:t>
            </w:r>
          </w:p>
        </w:tc>
        <w:tc>
          <w:tcPr>
            <w:tcW w:w="3685" w:type="dxa"/>
            <w:tcBorders>
              <w:top w:val="nil"/>
              <w:left w:val="nil"/>
              <w:bottom w:val="single" w:sz="4" w:space="0" w:color="auto"/>
              <w:right w:val="single" w:sz="4" w:space="0" w:color="auto"/>
            </w:tcBorders>
            <w:vAlign w:val="center"/>
            <w:hideMark/>
          </w:tcPr>
          <w:p w14:paraId="05FC616E" w14:textId="572B2F7C"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Shift + Left arrow (or)</w:t>
            </w:r>
          </w:p>
        </w:tc>
      </w:tr>
      <w:tr w:rsidR="008C067A" w:rsidRPr="00AB280D" w14:paraId="4AE2652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17CF1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C718AB1" w14:textId="05042212"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Shift + Left arrow</w:t>
            </w:r>
          </w:p>
        </w:tc>
      </w:tr>
      <w:tr w:rsidR="008C067A" w:rsidRPr="00AB280D" w14:paraId="3994A7D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A4F02CC" w14:textId="395409AE" w:rsidR="008C067A" w:rsidRPr="00AB280D" w:rsidRDefault="008C067A">
            <w:pPr>
              <w:rPr>
                <w:rFonts w:cs="Arial"/>
                <w:lang w:eastAsia="en-IN"/>
              </w:rPr>
            </w:pPr>
            <w:r w:rsidRPr="00AB280D">
              <w:rPr>
                <w:rFonts w:cs="Arial"/>
                <w:lang w:eastAsia="en-IN"/>
              </w:rPr>
              <w:t xml:space="preserve">Go to </w:t>
            </w:r>
            <w:r w:rsidR="0048247B" w:rsidRPr="00AB280D">
              <w:rPr>
                <w:rFonts w:cs="Arial"/>
                <w:lang w:eastAsia="en-IN"/>
              </w:rPr>
              <w:t>the top</w:t>
            </w:r>
            <w:r w:rsidRPr="00AB280D">
              <w:rPr>
                <w:rFonts w:cs="Arial"/>
                <w:lang w:eastAsia="en-IN"/>
              </w:rPr>
              <w:t xml:space="preserve"> of page</w:t>
            </w:r>
          </w:p>
        </w:tc>
        <w:tc>
          <w:tcPr>
            <w:tcW w:w="3685" w:type="dxa"/>
            <w:tcBorders>
              <w:top w:val="nil"/>
              <w:left w:val="nil"/>
              <w:bottom w:val="single" w:sz="4" w:space="0" w:color="auto"/>
              <w:right w:val="single" w:sz="4" w:space="0" w:color="auto"/>
            </w:tcBorders>
            <w:vAlign w:val="center"/>
            <w:hideMark/>
          </w:tcPr>
          <w:p w14:paraId="742B3B73" w14:textId="130877CD"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Left arrow (or)</w:t>
            </w:r>
          </w:p>
        </w:tc>
      </w:tr>
      <w:tr w:rsidR="008C067A" w:rsidRPr="00AB280D" w14:paraId="304AEBE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F7765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E849B6A" w14:textId="695067CE"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Left arrow</w:t>
            </w:r>
          </w:p>
        </w:tc>
      </w:tr>
      <w:tr w:rsidR="008C067A" w:rsidRPr="00AB280D" w14:paraId="05A9672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47DD52" w14:textId="449F254C" w:rsidR="008C067A" w:rsidRPr="00AB280D" w:rsidRDefault="008C067A">
            <w:pPr>
              <w:rPr>
                <w:rFonts w:cs="Arial"/>
                <w:lang w:eastAsia="en-IN"/>
              </w:rPr>
            </w:pPr>
            <w:r w:rsidRPr="00AB280D">
              <w:rPr>
                <w:rFonts w:cs="Arial"/>
                <w:lang w:eastAsia="en-IN"/>
              </w:rPr>
              <w:t xml:space="preserve">Go to </w:t>
            </w:r>
            <w:r w:rsidR="0048247B" w:rsidRPr="00AB280D">
              <w:rPr>
                <w:rFonts w:cs="Arial"/>
                <w:lang w:eastAsia="en-IN"/>
              </w:rPr>
              <w:t>the bottom</w:t>
            </w:r>
            <w:r w:rsidRPr="00AB280D">
              <w:rPr>
                <w:rFonts w:cs="Arial"/>
                <w:lang w:eastAsia="en-IN"/>
              </w:rPr>
              <w:t xml:space="preserve"> of page</w:t>
            </w:r>
          </w:p>
        </w:tc>
        <w:tc>
          <w:tcPr>
            <w:tcW w:w="3685" w:type="dxa"/>
            <w:tcBorders>
              <w:top w:val="nil"/>
              <w:left w:val="nil"/>
              <w:bottom w:val="single" w:sz="4" w:space="0" w:color="auto"/>
              <w:right w:val="single" w:sz="4" w:space="0" w:color="auto"/>
            </w:tcBorders>
            <w:vAlign w:val="center"/>
            <w:hideMark/>
          </w:tcPr>
          <w:p w14:paraId="710270AC" w14:textId="60220BE0"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Right arrow (or)</w:t>
            </w:r>
          </w:p>
        </w:tc>
      </w:tr>
      <w:tr w:rsidR="008C067A" w:rsidRPr="00AB280D" w14:paraId="3F91331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EE80A6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6E30DB2" w14:textId="32F7F745"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Right arrow</w:t>
            </w:r>
          </w:p>
        </w:tc>
      </w:tr>
      <w:tr w:rsidR="008C067A" w:rsidRPr="00AB280D" w14:paraId="4D773F7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60DF01"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5F57FC4F" w14:textId="77777777" w:rsidR="008C067A" w:rsidRPr="00AB280D" w:rsidRDefault="008C067A">
            <w:pPr>
              <w:rPr>
                <w:rFonts w:cs="Arial"/>
                <w:lang w:eastAsia="en-IN"/>
              </w:rPr>
            </w:pPr>
            <w:r w:rsidRPr="00AB280D">
              <w:rPr>
                <w:rFonts w:cs="Arial"/>
                <w:lang w:eastAsia="en-IN"/>
              </w:rPr>
              <w:t>Search + r (or)</w:t>
            </w:r>
          </w:p>
        </w:tc>
      </w:tr>
      <w:tr w:rsidR="008C067A" w:rsidRPr="00AB280D" w14:paraId="5F2B723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2CA66C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9D518F6" w14:textId="77777777" w:rsidR="008C067A" w:rsidRPr="00AB280D" w:rsidRDefault="008C067A">
            <w:pPr>
              <w:rPr>
                <w:rFonts w:cs="Arial"/>
                <w:lang w:eastAsia="en-IN"/>
              </w:rPr>
            </w:pPr>
            <w:r w:rsidRPr="00AB280D">
              <w:rPr>
                <w:rFonts w:cs="Arial"/>
                <w:lang w:eastAsia="en-IN"/>
              </w:rPr>
              <w:t>Launcher + r</w:t>
            </w:r>
          </w:p>
        </w:tc>
      </w:tr>
      <w:tr w:rsidR="008C067A" w:rsidRPr="00AB280D" w14:paraId="498357B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0C910C1" w14:textId="77777777" w:rsidR="008C067A" w:rsidRPr="00AB280D" w:rsidRDefault="008C067A">
            <w:pPr>
              <w:rPr>
                <w:rFonts w:cs="Arial"/>
                <w:lang w:eastAsia="en-IN"/>
              </w:rPr>
            </w:pPr>
            <w:r w:rsidRPr="00AB280D">
              <w:rPr>
                <w:rFonts w:cs="Arial"/>
                <w:lang w:eastAsia="en-IN"/>
              </w:rPr>
              <w:t>Jump to details</w:t>
            </w:r>
          </w:p>
        </w:tc>
        <w:tc>
          <w:tcPr>
            <w:tcW w:w="3685" w:type="dxa"/>
            <w:tcBorders>
              <w:top w:val="nil"/>
              <w:left w:val="nil"/>
              <w:bottom w:val="single" w:sz="4" w:space="0" w:color="auto"/>
              <w:right w:val="single" w:sz="4" w:space="0" w:color="auto"/>
            </w:tcBorders>
            <w:vAlign w:val="center"/>
            <w:hideMark/>
          </w:tcPr>
          <w:p w14:paraId="5C948A1D" w14:textId="77777777" w:rsidR="008C067A" w:rsidRPr="00AB280D" w:rsidRDefault="008C067A">
            <w:pPr>
              <w:rPr>
                <w:rFonts w:cs="Arial"/>
                <w:lang w:eastAsia="en-IN"/>
              </w:rPr>
            </w:pPr>
            <w:r w:rsidRPr="00AB280D">
              <w:rPr>
                <w:rFonts w:cs="Arial"/>
                <w:lang w:eastAsia="en-IN"/>
              </w:rPr>
              <w:t>Search + a + j (or)</w:t>
            </w:r>
          </w:p>
        </w:tc>
      </w:tr>
      <w:tr w:rsidR="008C067A" w:rsidRPr="00AB280D" w14:paraId="7F32FA9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ECA12B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93D4954" w14:textId="77777777" w:rsidR="008C067A" w:rsidRPr="00AB280D" w:rsidRDefault="008C067A">
            <w:pPr>
              <w:rPr>
                <w:rFonts w:cs="Arial"/>
                <w:lang w:eastAsia="en-IN"/>
              </w:rPr>
            </w:pPr>
            <w:r w:rsidRPr="00AB280D">
              <w:rPr>
                <w:rFonts w:cs="Arial"/>
                <w:lang w:eastAsia="en-IN"/>
              </w:rPr>
              <w:t>Launcher + a + j</w:t>
            </w:r>
          </w:p>
        </w:tc>
      </w:tr>
    </w:tbl>
    <w:p w14:paraId="61C4ACAD" w14:textId="3E54D73E" w:rsidR="008C067A" w:rsidRPr="00AB280D" w:rsidRDefault="008C067A" w:rsidP="008C067A">
      <w:pPr>
        <w:pStyle w:val="Heading4"/>
        <w:rPr>
          <w:lang w:eastAsia="en-IN"/>
        </w:rPr>
      </w:pPr>
      <w:r w:rsidRPr="00AB280D">
        <w:rPr>
          <w:lang w:eastAsia="en-IN"/>
        </w:rPr>
        <w:t xml:space="preserve">Move through a page with your </w:t>
      </w:r>
      <w:r w:rsidR="006C2EBA" w:rsidRPr="00AB280D">
        <w:rPr>
          <w:lang w:eastAsia="en-IN"/>
        </w:rPr>
        <w:t>touch screen</w:t>
      </w:r>
      <w:r w:rsidR="00336635" w:rsidRPr="00AB280D">
        <w:rPr>
          <w:lang w:eastAsia="en-IN"/>
        </w:rPr>
        <w:t>.</w:t>
      </w:r>
    </w:p>
    <w:tbl>
      <w:tblPr>
        <w:tblW w:w="8500" w:type="dxa"/>
        <w:tblLook w:val="04A0" w:firstRow="1" w:lastRow="0" w:firstColumn="1" w:lastColumn="0" w:noHBand="0" w:noVBand="1"/>
      </w:tblPr>
      <w:tblGrid>
        <w:gridCol w:w="4815"/>
        <w:gridCol w:w="3685"/>
      </w:tblGrid>
      <w:tr w:rsidR="008C067A" w:rsidRPr="00AB280D" w14:paraId="2A811ED2"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512154AB" w14:textId="77777777" w:rsidR="008C067A" w:rsidRPr="00AB280D" w:rsidRDefault="008C067A">
            <w:pPr>
              <w:rPr>
                <w:rFonts w:cs="Arial"/>
                <w:lang w:eastAsia="en-IN"/>
              </w:rPr>
            </w:pPr>
            <w:r w:rsidRPr="00AB280D">
              <w:rPr>
                <w:rFonts w:cs="Arial"/>
                <w:lang w:eastAsia="en-IN"/>
              </w:rPr>
              <w:t>Next word</w:t>
            </w:r>
          </w:p>
        </w:tc>
        <w:tc>
          <w:tcPr>
            <w:tcW w:w="3685" w:type="dxa"/>
            <w:tcBorders>
              <w:top w:val="single" w:sz="4" w:space="0" w:color="auto"/>
              <w:left w:val="nil"/>
              <w:bottom w:val="single" w:sz="4" w:space="0" w:color="auto"/>
              <w:right w:val="single" w:sz="4" w:space="0" w:color="auto"/>
            </w:tcBorders>
            <w:vAlign w:val="center"/>
            <w:hideMark/>
          </w:tcPr>
          <w:p w14:paraId="06BA0C93" w14:textId="77777777" w:rsidR="008C067A" w:rsidRPr="00AB280D" w:rsidRDefault="008C067A">
            <w:pPr>
              <w:rPr>
                <w:rFonts w:cs="Arial"/>
                <w:lang w:eastAsia="en-IN"/>
              </w:rPr>
            </w:pPr>
            <w:r w:rsidRPr="00AB280D">
              <w:rPr>
                <w:rFonts w:cs="Arial"/>
                <w:lang w:eastAsia="en-IN"/>
              </w:rPr>
              <w:t>Two-finger swipe right</w:t>
            </w:r>
          </w:p>
        </w:tc>
      </w:tr>
      <w:tr w:rsidR="008C067A" w:rsidRPr="00AB280D" w14:paraId="499EAB7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68839B4" w14:textId="77777777" w:rsidR="008C067A" w:rsidRPr="00AB280D" w:rsidRDefault="008C067A">
            <w:pPr>
              <w:rPr>
                <w:rFonts w:cs="Arial"/>
                <w:lang w:eastAsia="en-IN"/>
              </w:rPr>
            </w:pPr>
            <w:r w:rsidRPr="00AB280D">
              <w:rPr>
                <w:rFonts w:cs="Arial"/>
                <w:lang w:eastAsia="en-IN"/>
              </w:rPr>
              <w:t>Previous word</w:t>
            </w:r>
          </w:p>
        </w:tc>
        <w:tc>
          <w:tcPr>
            <w:tcW w:w="3685" w:type="dxa"/>
            <w:tcBorders>
              <w:top w:val="nil"/>
              <w:left w:val="nil"/>
              <w:bottom w:val="single" w:sz="4" w:space="0" w:color="auto"/>
              <w:right w:val="single" w:sz="4" w:space="0" w:color="auto"/>
            </w:tcBorders>
            <w:vAlign w:val="center"/>
            <w:hideMark/>
          </w:tcPr>
          <w:p w14:paraId="231A78F2" w14:textId="77777777" w:rsidR="008C067A" w:rsidRPr="00AB280D" w:rsidRDefault="008C067A">
            <w:pPr>
              <w:rPr>
                <w:rFonts w:cs="Arial"/>
                <w:lang w:eastAsia="en-IN"/>
              </w:rPr>
            </w:pPr>
            <w:r w:rsidRPr="00AB280D">
              <w:rPr>
                <w:rFonts w:cs="Arial"/>
                <w:lang w:eastAsia="en-IN"/>
              </w:rPr>
              <w:t>Two-finger swipe left</w:t>
            </w:r>
          </w:p>
        </w:tc>
      </w:tr>
      <w:tr w:rsidR="008C067A" w:rsidRPr="00AB280D" w14:paraId="5A81A49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725B080" w14:textId="68EB0F82" w:rsidR="008C067A" w:rsidRPr="00AB280D" w:rsidRDefault="008C067A">
            <w:pPr>
              <w:rPr>
                <w:rFonts w:cs="Arial"/>
                <w:lang w:eastAsia="en-IN"/>
              </w:rPr>
            </w:pPr>
            <w:r w:rsidRPr="00AB280D">
              <w:rPr>
                <w:rFonts w:cs="Arial"/>
                <w:lang w:eastAsia="en-IN"/>
              </w:rPr>
              <w:t xml:space="preserve">Go to </w:t>
            </w:r>
            <w:r w:rsidR="0048247B" w:rsidRPr="00AB280D">
              <w:rPr>
                <w:rFonts w:cs="Arial"/>
                <w:lang w:eastAsia="en-IN"/>
              </w:rPr>
              <w:t>the top</w:t>
            </w:r>
            <w:r w:rsidRPr="00AB280D">
              <w:rPr>
                <w:rFonts w:cs="Arial"/>
                <w:lang w:eastAsia="en-IN"/>
              </w:rPr>
              <w:t xml:space="preserve"> of page</w:t>
            </w:r>
          </w:p>
        </w:tc>
        <w:tc>
          <w:tcPr>
            <w:tcW w:w="3685" w:type="dxa"/>
            <w:tcBorders>
              <w:top w:val="nil"/>
              <w:left w:val="nil"/>
              <w:bottom w:val="single" w:sz="4" w:space="0" w:color="auto"/>
              <w:right w:val="single" w:sz="4" w:space="0" w:color="auto"/>
            </w:tcBorders>
            <w:vAlign w:val="center"/>
            <w:hideMark/>
          </w:tcPr>
          <w:p w14:paraId="2BF11364" w14:textId="77777777" w:rsidR="008C067A" w:rsidRPr="00AB280D" w:rsidRDefault="008C067A">
            <w:pPr>
              <w:rPr>
                <w:rFonts w:cs="Arial"/>
                <w:lang w:eastAsia="en-IN"/>
              </w:rPr>
            </w:pPr>
            <w:r w:rsidRPr="00AB280D">
              <w:rPr>
                <w:rFonts w:cs="Arial"/>
                <w:lang w:eastAsia="en-IN"/>
              </w:rPr>
              <w:t>Two-finger swipe up</w:t>
            </w:r>
          </w:p>
        </w:tc>
      </w:tr>
      <w:tr w:rsidR="008C067A" w:rsidRPr="00AB280D" w14:paraId="2B29C2E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A9416B6"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5E38267F" w14:textId="77777777" w:rsidR="008C067A" w:rsidRPr="00AB280D" w:rsidRDefault="008C067A">
            <w:pPr>
              <w:rPr>
                <w:rFonts w:cs="Arial"/>
                <w:lang w:eastAsia="en-IN"/>
              </w:rPr>
            </w:pPr>
            <w:r w:rsidRPr="00AB280D">
              <w:rPr>
                <w:rFonts w:cs="Arial"/>
                <w:lang w:eastAsia="en-IN"/>
              </w:rPr>
              <w:t>Two-finger swipe down</w:t>
            </w:r>
          </w:p>
        </w:tc>
      </w:tr>
      <w:tr w:rsidR="008C067A" w:rsidRPr="00AB280D" w14:paraId="44F23EE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C281AC5" w14:textId="77777777" w:rsidR="008C067A" w:rsidRPr="00AB280D" w:rsidRDefault="008C067A">
            <w:pPr>
              <w:rPr>
                <w:rFonts w:cs="Arial"/>
                <w:lang w:eastAsia="en-IN"/>
              </w:rPr>
            </w:pPr>
            <w:r w:rsidRPr="00AB280D">
              <w:rPr>
                <w:rFonts w:cs="Arial"/>
                <w:lang w:eastAsia="en-IN"/>
              </w:rPr>
              <w:t>Click focused item</w:t>
            </w:r>
          </w:p>
        </w:tc>
        <w:tc>
          <w:tcPr>
            <w:tcW w:w="3685" w:type="dxa"/>
            <w:tcBorders>
              <w:top w:val="nil"/>
              <w:left w:val="nil"/>
              <w:bottom w:val="single" w:sz="4" w:space="0" w:color="auto"/>
              <w:right w:val="single" w:sz="4" w:space="0" w:color="auto"/>
            </w:tcBorders>
            <w:vAlign w:val="center"/>
            <w:hideMark/>
          </w:tcPr>
          <w:p w14:paraId="2997F081" w14:textId="77777777" w:rsidR="008C067A" w:rsidRPr="00AB280D" w:rsidRDefault="008C067A">
            <w:pPr>
              <w:rPr>
                <w:rFonts w:cs="Arial"/>
                <w:lang w:eastAsia="en-IN"/>
              </w:rPr>
            </w:pPr>
            <w:r w:rsidRPr="00AB280D">
              <w:rPr>
                <w:rFonts w:cs="Arial"/>
                <w:lang w:eastAsia="en-IN"/>
              </w:rPr>
              <w:t>Tap twice</w:t>
            </w:r>
          </w:p>
        </w:tc>
      </w:tr>
      <w:tr w:rsidR="008C067A" w:rsidRPr="00AB280D" w14:paraId="10DCDF2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C6527E6" w14:textId="77777777" w:rsidR="008C067A" w:rsidRPr="00AB280D" w:rsidRDefault="008C067A">
            <w:pPr>
              <w:rPr>
                <w:rFonts w:cs="Arial"/>
                <w:lang w:eastAsia="en-IN"/>
              </w:rPr>
            </w:pPr>
            <w:r w:rsidRPr="00AB280D">
              <w:rPr>
                <w:rFonts w:cs="Arial"/>
                <w:lang w:eastAsia="en-IN"/>
              </w:rPr>
              <w:lastRenderedPageBreak/>
              <w:t>Stop speech</w:t>
            </w:r>
          </w:p>
        </w:tc>
        <w:tc>
          <w:tcPr>
            <w:tcW w:w="3685" w:type="dxa"/>
            <w:tcBorders>
              <w:top w:val="nil"/>
              <w:left w:val="nil"/>
              <w:bottom w:val="single" w:sz="4" w:space="0" w:color="auto"/>
              <w:right w:val="single" w:sz="4" w:space="0" w:color="auto"/>
            </w:tcBorders>
            <w:vAlign w:val="center"/>
            <w:hideMark/>
          </w:tcPr>
          <w:p w14:paraId="6FB86A8F" w14:textId="77777777" w:rsidR="008C067A" w:rsidRPr="00AB280D" w:rsidRDefault="008C067A">
            <w:pPr>
              <w:rPr>
                <w:rFonts w:cs="Arial"/>
                <w:lang w:eastAsia="en-IN"/>
              </w:rPr>
            </w:pPr>
            <w:r w:rsidRPr="00AB280D">
              <w:rPr>
                <w:rFonts w:cs="Arial"/>
                <w:lang w:eastAsia="en-IN"/>
              </w:rPr>
              <w:t>Two-finger tap</w:t>
            </w:r>
          </w:p>
        </w:tc>
      </w:tr>
      <w:tr w:rsidR="008C067A" w:rsidRPr="00AB280D" w14:paraId="1D9646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4695733" w14:textId="77777777" w:rsidR="008C067A" w:rsidRPr="00AB280D" w:rsidRDefault="008C067A">
            <w:pPr>
              <w:rPr>
                <w:rFonts w:cs="Arial"/>
                <w:lang w:eastAsia="en-IN"/>
              </w:rPr>
            </w:pPr>
            <w:r w:rsidRPr="00AB280D">
              <w:rPr>
                <w:rFonts w:cs="Arial"/>
                <w:lang w:eastAsia="en-IN"/>
              </w:rPr>
              <w:t>Next line</w:t>
            </w:r>
          </w:p>
        </w:tc>
        <w:tc>
          <w:tcPr>
            <w:tcW w:w="3685" w:type="dxa"/>
            <w:tcBorders>
              <w:top w:val="nil"/>
              <w:left w:val="nil"/>
              <w:bottom w:val="single" w:sz="4" w:space="0" w:color="auto"/>
              <w:right w:val="single" w:sz="4" w:space="0" w:color="auto"/>
            </w:tcBorders>
            <w:vAlign w:val="center"/>
            <w:hideMark/>
          </w:tcPr>
          <w:p w14:paraId="58430150" w14:textId="77777777" w:rsidR="008C067A" w:rsidRPr="00AB280D" w:rsidRDefault="008C067A">
            <w:pPr>
              <w:rPr>
                <w:rFonts w:cs="Arial"/>
                <w:lang w:eastAsia="en-IN"/>
              </w:rPr>
            </w:pPr>
            <w:r w:rsidRPr="00AB280D">
              <w:rPr>
                <w:rFonts w:cs="Arial"/>
                <w:lang w:eastAsia="en-IN"/>
              </w:rPr>
              <w:t>Swipe down</w:t>
            </w:r>
          </w:p>
        </w:tc>
      </w:tr>
      <w:tr w:rsidR="008C067A" w:rsidRPr="00AB280D" w14:paraId="0962C8F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1516C7" w14:textId="77777777" w:rsidR="008C067A" w:rsidRPr="00AB280D" w:rsidRDefault="008C067A">
            <w:pPr>
              <w:rPr>
                <w:rFonts w:cs="Arial"/>
                <w:lang w:eastAsia="en-IN"/>
              </w:rPr>
            </w:pPr>
            <w:r w:rsidRPr="00AB280D">
              <w:rPr>
                <w:rFonts w:cs="Arial"/>
                <w:lang w:eastAsia="en-IN"/>
              </w:rPr>
              <w:t>Previous line</w:t>
            </w:r>
          </w:p>
        </w:tc>
        <w:tc>
          <w:tcPr>
            <w:tcW w:w="3685" w:type="dxa"/>
            <w:tcBorders>
              <w:top w:val="nil"/>
              <w:left w:val="nil"/>
              <w:bottom w:val="single" w:sz="4" w:space="0" w:color="auto"/>
              <w:right w:val="single" w:sz="4" w:space="0" w:color="auto"/>
            </w:tcBorders>
            <w:vAlign w:val="center"/>
            <w:hideMark/>
          </w:tcPr>
          <w:p w14:paraId="2917995A" w14:textId="77777777" w:rsidR="008C067A" w:rsidRPr="00AB280D" w:rsidRDefault="008C067A">
            <w:pPr>
              <w:rPr>
                <w:rFonts w:cs="Arial"/>
                <w:lang w:eastAsia="en-IN"/>
              </w:rPr>
            </w:pPr>
            <w:r w:rsidRPr="00AB280D">
              <w:rPr>
                <w:rFonts w:cs="Arial"/>
                <w:lang w:eastAsia="en-IN"/>
              </w:rPr>
              <w:t>Swipe up</w:t>
            </w:r>
          </w:p>
        </w:tc>
      </w:tr>
      <w:tr w:rsidR="008C067A" w:rsidRPr="00AB280D" w14:paraId="6A9D6FC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DC59410" w14:textId="77777777" w:rsidR="008C067A" w:rsidRPr="00AB280D" w:rsidRDefault="008C067A">
            <w:pPr>
              <w:rPr>
                <w:rFonts w:cs="Arial"/>
                <w:lang w:eastAsia="en-IN"/>
              </w:rPr>
            </w:pPr>
            <w:r w:rsidRPr="00AB280D">
              <w:rPr>
                <w:rFonts w:cs="Arial"/>
                <w:lang w:eastAsia="en-IN"/>
              </w:rPr>
              <w:t>Next character</w:t>
            </w:r>
          </w:p>
        </w:tc>
        <w:tc>
          <w:tcPr>
            <w:tcW w:w="3685" w:type="dxa"/>
            <w:tcBorders>
              <w:top w:val="nil"/>
              <w:left w:val="nil"/>
              <w:bottom w:val="single" w:sz="4" w:space="0" w:color="auto"/>
              <w:right w:val="single" w:sz="4" w:space="0" w:color="auto"/>
            </w:tcBorders>
            <w:vAlign w:val="center"/>
            <w:hideMark/>
          </w:tcPr>
          <w:p w14:paraId="0FCDF0D9" w14:textId="77777777" w:rsidR="008C067A" w:rsidRPr="00AB280D" w:rsidRDefault="008C067A">
            <w:pPr>
              <w:rPr>
                <w:rFonts w:cs="Arial"/>
                <w:lang w:eastAsia="en-IN"/>
              </w:rPr>
            </w:pPr>
            <w:r w:rsidRPr="00AB280D">
              <w:rPr>
                <w:rFonts w:cs="Arial"/>
                <w:lang w:eastAsia="en-IN"/>
              </w:rPr>
              <w:t>Swipe right</w:t>
            </w:r>
          </w:p>
        </w:tc>
      </w:tr>
      <w:tr w:rsidR="008C067A" w:rsidRPr="00AB280D" w14:paraId="5BAA516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4D6E371" w14:textId="77777777" w:rsidR="008C067A" w:rsidRPr="00AB280D" w:rsidRDefault="008C067A">
            <w:pPr>
              <w:rPr>
                <w:rFonts w:cs="Arial"/>
                <w:lang w:eastAsia="en-IN"/>
              </w:rPr>
            </w:pPr>
            <w:r w:rsidRPr="00AB280D">
              <w:rPr>
                <w:rFonts w:cs="Arial"/>
                <w:lang w:eastAsia="en-IN"/>
              </w:rPr>
              <w:t>Previous character</w:t>
            </w:r>
          </w:p>
        </w:tc>
        <w:tc>
          <w:tcPr>
            <w:tcW w:w="3685" w:type="dxa"/>
            <w:tcBorders>
              <w:top w:val="nil"/>
              <w:left w:val="nil"/>
              <w:bottom w:val="single" w:sz="4" w:space="0" w:color="auto"/>
              <w:right w:val="single" w:sz="4" w:space="0" w:color="auto"/>
            </w:tcBorders>
            <w:vAlign w:val="center"/>
            <w:hideMark/>
          </w:tcPr>
          <w:p w14:paraId="32E022F8" w14:textId="77777777" w:rsidR="008C067A" w:rsidRPr="00AB280D" w:rsidRDefault="008C067A">
            <w:pPr>
              <w:rPr>
                <w:rFonts w:cs="Arial"/>
                <w:lang w:eastAsia="en-IN"/>
              </w:rPr>
            </w:pPr>
            <w:r w:rsidRPr="00AB280D">
              <w:rPr>
                <w:rFonts w:cs="Arial"/>
                <w:lang w:eastAsia="en-IN"/>
              </w:rPr>
              <w:t>Swipe left</w:t>
            </w:r>
          </w:p>
        </w:tc>
      </w:tr>
    </w:tbl>
    <w:p w14:paraId="30026118" w14:textId="3A6B1459" w:rsidR="008C067A" w:rsidRPr="00AB280D" w:rsidRDefault="008C067A" w:rsidP="008C067A">
      <w:pPr>
        <w:pStyle w:val="Heading4"/>
        <w:rPr>
          <w:lang w:eastAsia="en-IN"/>
        </w:rPr>
      </w:pPr>
      <w:r w:rsidRPr="00AB280D">
        <w:rPr>
          <w:lang w:eastAsia="en-IN"/>
        </w:rPr>
        <w:t xml:space="preserve">Move to different cells in a </w:t>
      </w:r>
      <w:r w:rsidR="00336635" w:rsidRPr="00AB280D">
        <w:rPr>
          <w:lang w:eastAsia="en-IN"/>
        </w:rPr>
        <w:t>table.</w:t>
      </w:r>
    </w:p>
    <w:tbl>
      <w:tblPr>
        <w:tblW w:w="8500" w:type="dxa"/>
        <w:tblLook w:val="04A0" w:firstRow="1" w:lastRow="0" w:firstColumn="1" w:lastColumn="0" w:noHBand="0" w:noVBand="1"/>
      </w:tblPr>
      <w:tblGrid>
        <w:gridCol w:w="4815"/>
        <w:gridCol w:w="3685"/>
      </w:tblGrid>
      <w:tr w:rsidR="008C067A" w:rsidRPr="00AB280D" w14:paraId="4CA9A932"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6653ACC9" w14:textId="77777777" w:rsidR="008C067A" w:rsidRPr="00AB280D" w:rsidRDefault="008C067A">
            <w:pPr>
              <w:rPr>
                <w:rFonts w:cs="Arial"/>
                <w:lang w:eastAsia="en-IN"/>
              </w:rPr>
            </w:pPr>
            <w:r w:rsidRPr="00AB280D">
              <w:rPr>
                <w:rFonts w:cs="Arial"/>
                <w:lang w:eastAsia="en-IN"/>
              </w:rPr>
              <w:t>First cell in the table</w:t>
            </w:r>
          </w:p>
        </w:tc>
        <w:tc>
          <w:tcPr>
            <w:tcW w:w="3685" w:type="dxa"/>
            <w:tcBorders>
              <w:top w:val="single" w:sz="4" w:space="0" w:color="auto"/>
              <w:left w:val="nil"/>
              <w:bottom w:val="single" w:sz="4" w:space="0" w:color="auto"/>
              <w:right w:val="single" w:sz="4" w:space="0" w:color="auto"/>
            </w:tcBorders>
            <w:vAlign w:val="center"/>
            <w:hideMark/>
          </w:tcPr>
          <w:p w14:paraId="33187768" w14:textId="77777777" w:rsidR="008C067A" w:rsidRPr="00AB280D" w:rsidRDefault="008C067A">
            <w:pPr>
              <w:rPr>
                <w:rFonts w:cs="Arial"/>
                <w:lang w:eastAsia="en-IN"/>
              </w:rPr>
            </w:pPr>
            <w:r w:rsidRPr="00AB280D">
              <w:rPr>
                <w:rFonts w:cs="Arial"/>
                <w:lang w:eastAsia="en-IN"/>
              </w:rPr>
              <w:t>Search + Alt + Shift + Left arrow (or Launcher + Alt + Shift + Left arrow)</w:t>
            </w:r>
          </w:p>
        </w:tc>
      </w:tr>
      <w:tr w:rsidR="008C067A" w:rsidRPr="00AB280D" w14:paraId="392CD4DB"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3CCC9E5" w14:textId="77777777" w:rsidR="008C067A" w:rsidRPr="00AB280D" w:rsidRDefault="008C067A">
            <w:pPr>
              <w:rPr>
                <w:rFonts w:cs="Arial"/>
                <w:lang w:eastAsia="en-IN"/>
              </w:rPr>
            </w:pPr>
            <w:r w:rsidRPr="00AB280D">
              <w:rPr>
                <w:rFonts w:cs="Arial"/>
                <w:lang w:eastAsia="en-IN"/>
              </w:rPr>
              <w:t>Last cell in the table</w:t>
            </w:r>
          </w:p>
        </w:tc>
        <w:tc>
          <w:tcPr>
            <w:tcW w:w="3685" w:type="dxa"/>
            <w:tcBorders>
              <w:top w:val="nil"/>
              <w:left w:val="nil"/>
              <w:bottom w:val="single" w:sz="4" w:space="0" w:color="auto"/>
              <w:right w:val="single" w:sz="4" w:space="0" w:color="auto"/>
            </w:tcBorders>
            <w:vAlign w:val="center"/>
            <w:hideMark/>
          </w:tcPr>
          <w:p w14:paraId="026A0ACC" w14:textId="77777777" w:rsidR="008C067A" w:rsidRPr="00AB280D" w:rsidRDefault="008C067A">
            <w:pPr>
              <w:rPr>
                <w:rFonts w:cs="Arial"/>
                <w:lang w:eastAsia="en-IN"/>
              </w:rPr>
            </w:pPr>
            <w:r w:rsidRPr="00AB280D">
              <w:rPr>
                <w:rFonts w:cs="Arial"/>
                <w:lang w:eastAsia="en-IN"/>
              </w:rPr>
              <w:t>Search + Alt + Shift + Right arrow (or Launcher + Alt + Shift + Right arrow)</w:t>
            </w:r>
          </w:p>
        </w:tc>
      </w:tr>
      <w:tr w:rsidR="008C067A" w:rsidRPr="00AB280D" w14:paraId="3C891723"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07EE9780" w14:textId="77777777" w:rsidR="008C067A" w:rsidRPr="00AB280D" w:rsidRDefault="008C067A">
            <w:pPr>
              <w:rPr>
                <w:rFonts w:cs="Arial"/>
                <w:lang w:eastAsia="en-IN"/>
              </w:rPr>
            </w:pPr>
            <w:r w:rsidRPr="00AB280D">
              <w:rPr>
                <w:rFonts w:cs="Arial"/>
                <w:lang w:eastAsia="en-IN"/>
              </w:rPr>
              <w:t>First cell in current row</w:t>
            </w:r>
          </w:p>
        </w:tc>
        <w:tc>
          <w:tcPr>
            <w:tcW w:w="3685" w:type="dxa"/>
            <w:tcBorders>
              <w:top w:val="nil"/>
              <w:left w:val="nil"/>
              <w:bottom w:val="single" w:sz="4" w:space="0" w:color="auto"/>
              <w:right w:val="single" w:sz="4" w:space="0" w:color="auto"/>
            </w:tcBorders>
            <w:vAlign w:val="center"/>
            <w:hideMark/>
          </w:tcPr>
          <w:p w14:paraId="6736CDFB" w14:textId="6933FED6"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Left arrow (or Launcher + Alt + Shift + </w:t>
            </w:r>
            <w:r w:rsidR="00B05783">
              <w:rPr>
                <w:rFonts w:cs="Arial"/>
                <w:lang w:eastAsia="en-IN"/>
              </w:rPr>
              <w:t>CTRL</w:t>
            </w:r>
            <w:r w:rsidRPr="00AB280D">
              <w:rPr>
                <w:rFonts w:cs="Arial"/>
                <w:lang w:eastAsia="en-IN"/>
              </w:rPr>
              <w:t xml:space="preserve"> + Left arrow)</w:t>
            </w:r>
          </w:p>
        </w:tc>
      </w:tr>
      <w:tr w:rsidR="008C067A" w:rsidRPr="00AB280D" w14:paraId="56EC25A3"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72496457" w14:textId="77777777" w:rsidR="008C067A" w:rsidRPr="00AB280D" w:rsidRDefault="008C067A">
            <w:pPr>
              <w:rPr>
                <w:rFonts w:cs="Arial"/>
                <w:lang w:eastAsia="en-IN"/>
              </w:rPr>
            </w:pPr>
            <w:r w:rsidRPr="00AB280D">
              <w:rPr>
                <w:rFonts w:cs="Arial"/>
                <w:lang w:eastAsia="en-IN"/>
              </w:rPr>
              <w:t>Last cell in current row</w:t>
            </w:r>
          </w:p>
        </w:tc>
        <w:tc>
          <w:tcPr>
            <w:tcW w:w="3685" w:type="dxa"/>
            <w:tcBorders>
              <w:top w:val="nil"/>
              <w:left w:val="nil"/>
              <w:bottom w:val="single" w:sz="4" w:space="0" w:color="auto"/>
              <w:right w:val="single" w:sz="4" w:space="0" w:color="auto"/>
            </w:tcBorders>
            <w:vAlign w:val="center"/>
            <w:hideMark/>
          </w:tcPr>
          <w:p w14:paraId="049B5A84" w14:textId="209CCA84"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Right arrow (or Launcher + Alt + Shift + </w:t>
            </w:r>
            <w:r w:rsidR="00B05783">
              <w:rPr>
                <w:rFonts w:cs="Arial"/>
                <w:lang w:eastAsia="en-IN"/>
              </w:rPr>
              <w:t>CTRL</w:t>
            </w:r>
            <w:r w:rsidRPr="00AB280D">
              <w:rPr>
                <w:rFonts w:cs="Arial"/>
                <w:lang w:eastAsia="en-IN"/>
              </w:rPr>
              <w:t xml:space="preserve"> + Right arrow)</w:t>
            </w:r>
          </w:p>
        </w:tc>
      </w:tr>
      <w:tr w:rsidR="008C067A" w:rsidRPr="00AB280D" w14:paraId="4EF179A9"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3C6CB415" w14:textId="77777777" w:rsidR="008C067A" w:rsidRPr="00AB280D" w:rsidRDefault="008C067A">
            <w:pPr>
              <w:rPr>
                <w:rFonts w:cs="Arial"/>
                <w:lang w:eastAsia="en-IN"/>
              </w:rPr>
            </w:pPr>
            <w:r w:rsidRPr="00AB280D">
              <w:rPr>
                <w:rFonts w:cs="Arial"/>
                <w:lang w:eastAsia="en-IN"/>
              </w:rPr>
              <w:t>First cell in current column</w:t>
            </w:r>
          </w:p>
        </w:tc>
        <w:tc>
          <w:tcPr>
            <w:tcW w:w="3685" w:type="dxa"/>
            <w:tcBorders>
              <w:top w:val="nil"/>
              <w:left w:val="nil"/>
              <w:bottom w:val="single" w:sz="4" w:space="0" w:color="auto"/>
              <w:right w:val="single" w:sz="4" w:space="0" w:color="auto"/>
            </w:tcBorders>
            <w:vAlign w:val="center"/>
            <w:hideMark/>
          </w:tcPr>
          <w:p w14:paraId="3145699D" w14:textId="215D35F1"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Up arrow (or Launcher + Alt + Shift + </w:t>
            </w:r>
            <w:r w:rsidR="00B05783">
              <w:rPr>
                <w:rFonts w:cs="Arial"/>
                <w:lang w:eastAsia="en-IN"/>
              </w:rPr>
              <w:t>CTRL</w:t>
            </w:r>
            <w:r w:rsidRPr="00AB280D">
              <w:rPr>
                <w:rFonts w:cs="Arial"/>
                <w:lang w:eastAsia="en-IN"/>
              </w:rPr>
              <w:t xml:space="preserve"> + Up arrow)</w:t>
            </w:r>
          </w:p>
        </w:tc>
      </w:tr>
      <w:tr w:rsidR="008C067A" w:rsidRPr="00AB280D" w14:paraId="4F84C7E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0D52921" w14:textId="77777777" w:rsidR="008C067A" w:rsidRPr="00AB280D" w:rsidRDefault="008C067A">
            <w:pPr>
              <w:rPr>
                <w:rFonts w:cs="Arial"/>
                <w:lang w:eastAsia="en-IN"/>
              </w:rPr>
            </w:pPr>
            <w:r w:rsidRPr="00AB280D">
              <w:rPr>
                <w:rFonts w:cs="Arial"/>
                <w:lang w:eastAsia="en-IN"/>
              </w:rPr>
              <w:t>Last cell in current column</w:t>
            </w:r>
          </w:p>
        </w:tc>
        <w:tc>
          <w:tcPr>
            <w:tcW w:w="3685" w:type="dxa"/>
            <w:tcBorders>
              <w:top w:val="nil"/>
              <w:left w:val="nil"/>
              <w:bottom w:val="single" w:sz="4" w:space="0" w:color="auto"/>
              <w:right w:val="single" w:sz="4" w:space="0" w:color="auto"/>
            </w:tcBorders>
            <w:vAlign w:val="center"/>
            <w:hideMark/>
          </w:tcPr>
          <w:p w14:paraId="2C979D92" w14:textId="0A10BE5E"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Down arrow (or Launcher + Alt + Shift + </w:t>
            </w:r>
            <w:r w:rsidR="00B05783">
              <w:rPr>
                <w:rFonts w:cs="Arial"/>
                <w:lang w:eastAsia="en-IN"/>
              </w:rPr>
              <w:t>CTRL</w:t>
            </w:r>
            <w:r w:rsidRPr="00AB280D">
              <w:rPr>
                <w:rFonts w:cs="Arial"/>
                <w:lang w:eastAsia="en-IN"/>
              </w:rPr>
              <w:t xml:space="preserve"> + Down arrow)</w:t>
            </w:r>
          </w:p>
        </w:tc>
      </w:tr>
    </w:tbl>
    <w:p w14:paraId="33F6996D" w14:textId="4CBDEE02" w:rsidR="008C067A" w:rsidRPr="00AB280D" w:rsidRDefault="008C067A" w:rsidP="008C067A">
      <w:pPr>
        <w:pStyle w:val="Heading4"/>
        <w:rPr>
          <w:lang w:eastAsia="en-IN"/>
        </w:rPr>
      </w:pPr>
      <w:r w:rsidRPr="00AB280D">
        <w:rPr>
          <w:lang w:eastAsia="en-IN"/>
        </w:rPr>
        <w:t xml:space="preserve">Select and </w:t>
      </w:r>
      <w:r w:rsidR="00336635" w:rsidRPr="00AB280D">
        <w:rPr>
          <w:lang w:eastAsia="en-IN"/>
        </w:rPr>
        <w:t>click.</w:t>
      </w:r>
    </w:p>
    <w:tbl>
      <w:tblPr>
        <w:tblW w:w="8500" w:type="dxa"/>
        <w:tblLook w:val="04A0" w:firstRow="1" w:lastRow="0" w:firstColumn="1" w:lastColumn="0" w:noHBand="0" w:noVBand="1"/>
      </w:tblPr>
      <w:tblGrid>
        <w:gridCol w:w="4815"/>
        <w:gridCol w:w="3685"/>
      </w:tblGrid>
      <w:tr w:rsidR="008C067A" w:rsidRPr="00AB280D" w14:paraId="61152E50"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1668CBA2" w14:textId="77777777" w:rsidR="008C067A" w:rsidRPr="00AB280D" w:rsidRDefault="008C067A">
            <w:pPr>
              <w:rPr>
                <w:rFonts w:cs="Arial"/>
                <w:lang w:eastAsia="en-IN"/>
              </w:rPr>
            </w:pPr>
            <w:r w:rsidRPr="00AB280D">
              <w:rPr>
                <w:rFonts w:cs="Arial"/>
                <w:lang w:eastAsia="en-IN"/>
              </w:rPr>
              <w:t>Move through selectable items, like links and tabs</w:t>
            </w:r>
          </w:p>
        </w:tc>
        <w:tc>
          <w:tcPr>
            <w:tcW w:w="3685" w:type="dxa"/>
            <w:tcBorders>
              <w:top w:val="single" w:sz="4" w:space="0" w:color="auto"/>
              <w:left w:val="nil"/>
              <w:bottom w:val="single" w:sz="4" w:space="0" w:color="auto"/>
              <w:right w:val="single" w:sz="4" w:space="0" w:color="auto"/>
            </w:tcBorders>
            <w:vAlign w:val="center"/>
            <w:hideMark/>
          </w:tcPr>
          <w:p w14:paraId="4D58C1F2" w14:textId="77777777" w:rsidR="008C067A" w:rsidRPr="00AB280D" w:rsidRDefault="008C067A">
            <w:pPr>
              <w:rPr>
                <w:rFonts w:cs="Arial"/>
                <w:lang w:eastAsia="en-IN"/>
              </w:rPr>
            </w:pPr>
            <w:r w:rsidRPr="00AB280D">
              <w:rPr>
                <w:rFonts w:cs="Arial"/>
                <w:lang w:eastAsia="en-IN"/>
              </w:rPr>
              <w:t>Tab</w:t>
            </w:r>
          </w:p>
        </w:tc>
      </w:tr>
      <w:tr w:rsidR="008C067A" w:rsidRPr="00AB280D" w14:paraId="271527B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49EA542" w14:textId="77777777" w:rsidR="008C067A" w:rsidRPr="00AB280D" w:rsidRDefault="008C067A">
            <w:pPr>
              <w:rPr>
                <w:rFonts w:cs="Arial"/>
                <w:lang w:eastAsia="en-IN"/>
              </w:rPr>
            </w:pPr>
            <w:r w:rsidRPr="00AB280D">
              <w:rPr>
                <w:rFonts w:cs="Arial"/>
                <w:lang w:eastAsia="en-IN"/>
              </w:rPr>
              <w:t>Move backward through selectable items</w:t>
            </w:r>
          </w:p>
        </w:tc>
        <w:tc>
          <w:tcPr>
            <w:tcW w:w="3685" w:type="dxa"/>
            <w:tcBorders>
              <w:top w:val="nil"/>
              <w:left w:val="nil"/>
              <w:bottom w:val="single" w:sz="4" w:space="0" w:color="auto"/>
              <w:right w:val="single" w:sz="4" w:space="0" w:color="auto"/>
            </w:tcBorders>
            <w:vAlign w:val="center"/>
            <w:hideMark/>
          </w:tcPr>
          <w:p w14:paraId="5536818F" w14:textId="77777777" w:rsidR="008C067A" w:rsidRPr="00AB280D" w:rsidRDefault="008C067A">
            <w:pPr>
              <w:rPr>
                <w:rFonts w:cs="Arial"/>
                <w:lang w:eastAsia="en-IN"/>
              </w:rPr>
            </w:pPr>
            <w:r w:rsidRPr="00AB280D">
              <w:rPr>
                <w:rFonts w:cs="Arial"/>
                <w:lang w:eastAsia="en-IN"/>
              </w:rPr>
              <w:t>Shift + Tab</w:t>
            </w:r>
          </w:p>
        </w:tc>
      </w:tr>
      <w:tr w:rsidR="008C067A" w:rsidRPr="00AB280D" w14:paraId="6972FB7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A14602" w14:textId="77777777" w:rsidR="008C067A" w:rsidRPr="00AB280D" w:rsidRDefault="008C067A">
            <w:pPr>
              <w:rPr>
                <w:rFonts w:cs="Arial"/>
                <w:lang w:eastAsia="en-IN"/>
              </w:rPr>
            </w:pPr>
            <w:r w:rsidRPr="00AB280D">
              <w:rPr>
                <w:rFonts w:cs="Arial"/>
                <w:lang w:eastAsia="en-IN"/>
              </w:rPr>
              <w:t>Click</w:t>
            </w:r>
          </w:p>
        </w:tc>
        <w:tc>
          <w:tcPr>
            <w:tcW w:w="3685" w:type="dxa"/>
            <w:tcBorders>
              <w:top w:val="nil"/>
              <w:left w:val="nil"/>
              <w:bottom w:val="single" w:sz="4" w:space="0" w:color="auto"/>
              <w:right w:val="single" w:sz="4" w:space="0" w:color="auto"/>
            </w:tcBorders>
            <w:vAlign w:val="center"/>
            <w:hideMark/>
          </w:tcPr>
          <w:p w14:paraId="5307B336" w14:textId="77777777" w:rsidR="008C067A" w:rsidRPr="00AB280D" w:rsidRDefault="008C067A">
            <w:pPr>
              <w:rPr>
                <w:rFonts w:cs="Arial"/>
                <w:lang w:eastAsia="en-IN"/>
              </w:rPr>
            </w:pPr>
            <w:r w:rsidRPr="00AB280D">
              <w:rPr>
                <w:rFonts w:cs="Arial"/>
                <w:lang w:eastAsia="en-IN"/>
              </w:rPr>
              <w:t>Enter, or Search + Space (or Launcher + Space)</w:t>
            </w:r>
          </w:p>
        </w:tc>
      </w:tr>
      <w:tr w:rsidR="008C067A" w:rsidRPr="00AB280D" w14:paraId="7FE30611"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7B256D00" w14:textId="77777777" w:rsidR="008C067A" w:rsidRPr="00AB280D" w:rsidRDefault="008C067A">
            <w:pPr>
              <w:rPr>
                <w:rFonts w:cs="Arial"/>
                <w:lang w:eastAsia="en-IN"/>
              </w:rPr>
            </w:pPr>
            <w:r w:rsidRPr="00AB280D">
              <w:rPr>
                <w:rFonts w:cs="Arial"/>
                <w:lang w:eastAsia="en-IN"/>
              </w:rPr>
              <w:t>Select text</w:t>
            </w:r>
          </w:p>
        </w:tc>
        <w:tc>
          <w:tcPr>
            <w:tcW w:w="3685" w:type="dxa"/>
            <w:tcBorders>
              <w:top w:val="nil"/>
              <w:left w:val="nil"/>
              <w:bottom w:val="single" w:sz="4" w:space="0" w:color="auto"/>
              <w:right w:val="single" w:sz="4" w:space="0" w:color="auto"/>
            </w:tcBorders>
            <w:vAlign w:val="center"/>
            <w:hideMark/>
          </w:tcPr>
          <w:p w14:paraId="65D38D5D" w14:textId="77777777" w:rsidR="008C067A" w:rsidRPr="00AB280D" w:rsidRDefault="008C067A">
            <w:pPr>
              <w:rPr>
                <w:rFonts w:cs="Arial"/>
                <w:lang w:eastAsia="en-IN"/>
              </w:rPr>
            </w:pPr>
            <w:r w:rsidRPr="00AB280D">
              <w:rPr>
                <w:rFonts w:cs="Arial"/>
                <w:lang w:eastAsia="en-IN"/>
              </w:rPr>
              <w:t>Search + s. At the end of your selection, press Search + s again (or Launcher + s. At the end of your selection, press Launcher + s again)</w:t>
            </w:r>
          </w:p>
        </w:tc>
      </w:tr>
    </w:tbl>
    <w:p w14:paraId="436CBFD9" w14:textId="1EAF63A5" w:rsidR="008C067A" w:rsidRPr="00AB280D" w:rsidRDefault="008C067A" w:rsidP="008C067A">
      <w:pPr>
        <w:pStyle w:val="Heading4"/>
        <w:rPr>
          <w:lang w:eastAsia="en-IN"/>
        </w:rPr>
      </w:pPr>
      <w:r w:rsidRPr="00AB280D">
        <w:rPr>
          <w:lang w:eastAsia="en-IN"/>
        </w:rPr>
        <w:t xml:space="preserve">Get information about a page or your </w:t>
      </w:r>
      <w:r w:rsidR="00336635" w:rsidRPr="00AB280D">
        <w:rPr>
          <w:lang w:eastAsia="en-IN"/>
        </w:rPr>
        <w:t>Chromebook.</w:t>
      </w:r>
    </w:p>
    <w:tbl>
      <w:tblPr>
        <w:tblW w:w="8500" w:type="dxa"/>
        <w:tblLook w:val="04A0" w:firstRow="1" w:lastRow="0" w:firstColumn="1" w:lastColumn="0" w:noHBand="0" w:noVBand="1"/>
      </w:tblPr>
      <w:tblGrid>
        <w:gridCol w:w="4815"/>
        <w:gridCol w:w="3685"/>
      </w:tblGrid>
      <w:tr w:rsidR="008C067A" w:rsidRPr="00AB280D" w14:paraId="339E864C"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3E08C378" w14:textId="77777777" w:rsidR="008C067A" w:rsidRPr="00AB280D" w:rsidRDefault="008C067A">
            <w:pPr>
              <w:rPr>
                <w:rFonts w:cs="Arial"/>
                <w:lang w:eastAsia="en-IN"/>
              </w:rPr>
            </w:pPr>
            <w:r w:rsidRPr="00AB280D">
              <w:rPr>
                <w:rFonts w:cs="Arial"/>
                <w:lang w:eastAsia="en-IN"/>
              </w:rPr>
              <w:t>Hear title of current page</w:t>
            </w:r>
          </w:p>
        </w:tc>
        <w:tc>
          <w:tcPr>
            <w:tcW w:w="3685" w:type="dxa"/>
            <w:tcBorders>
              <w:top w:val="single" w:sz="4" w:space="0" w:color="auto"/>
              <w:left w:val="nil"/>
              <w:bottom w:val="single" w:sz="4" w:space="0" w:color="auto"/>
              <w:right w:val="single" w:sz="4" w:space="0" w:color="auto"/>
            </w:tcBorders>
            <w:vAlign w:val="center"/>
            <w:hideMark/>
          </w:tcPr>
          <w:p w14:paraId="713FB20D" w14:textId="77777777" w:rsidR="008C067A" w:rsidRPr="00AB280D" w:rsidRDefault="008C067A">
            <w:pPr>
              <w:rPr>
                <w:rFonts w:cs="Arial"/>
                <w:lang w:eastAsia="en-IN"/>
              </w:rPr>
            </w:pPr>
            <w:r w:rsidRPr="00AB280D">
              <w:rPr>
                <w:rFonts w:cs="Arial"/>
                <w:lang w:eastAsia="en-IN"/>
              </w:rPr>
              <w:t>Search + a, then w (or Launcher + a, then w)</w:t>
            </w:r>
          </w:p>
        </w:tc>
      </w:tr>
      <w:tr w:rsidR="008C067A" w:rsidRPr="00AB280D" w14:paraId="407640E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92E8E6" w14:textId="075D3E3B" w:rsidR="008C067A" w:rsidRPr="00AB280D" w:rsidRDefault="008C067A">
            <w:pPr>
              <w:rPr>
                <w:rFonts w:cs="Arial"/>
                <w:lang w:eastAsia="en-IN"/>
              </w:rPr>
            </w:pPr>
            <w:r w:rsidRPr="00AB280D">
              <w:rPr>
                <w:rFonts w:cs="Arial"/>
                <w:lang w:eastAsia="en-IN"/>
              </w:rPr>
              <w:t xml:space="preserve">Hear </w:t>
            </w:r>
            <w:r w:rsidR="0048247B" w:rsidRPr="00AB280D">
              <w:rPr>
                <w:rFonts w:cs="Arial"/>
                <w:lang w:eastAsia="en-IN"/>
              </w:rPr>
              <w:t>the URL</w:t>
            </w:r>
            <w:r w:rsidRPr="00AB280D">
              <w:rPr>
                <w:rFonts w:cs="Arial"/>
                <w:lang w:eastAsia="en-IN"/>
              </w:rPr>
              <w:t xml:space="preserve"> of current page</w:t>
            </w:r>
          </w:p>
        </w:tc>
        <w:tc>
          <w:tcPr>
            <w:tcW w:w="3685" w:type="dxa"/>
            <w:tcBorders>
              <w:top w:val="nil"/>
              <w:left w:val="nil"/>
              <w:bottom w:val="single" w:sz="4" w:space="0" w:color="auto"/>
              <w:right w:val="single" w:sz="4" w:space="0" w:color="auto"/>
            </w:tcBorders>
            <w:vAlign w:val="center"/>
            <w:hideMark/>
          </w:tcPr>
          <w:p w14:paraId="15FDB0D9" w14:textId="77777777" w:rsidR="008C067A" w:rsidRPr="00AB280D" w:rsidRDefault="008C067A">
            <w:pPr>
              <w:rPr>
                <w:rFonts w:cs="Arial"/>
                <w:lang w:eastAsia="en-IN"/>
              </w:rPr>
            </w:pPr>
            <w:r w:rsidRPr="00AB280D">
              <w:rPr>
                <w:rFonts w:cs="Arial"/>
                <w:lang w:eastAsia="en-IN"/>
              </w:rPr>
              <w:t>Search + a, then u (or Launcher + a, then u)</w:t>
            </w:r>
          </w:p>
        </w:tc>
      </w:tr>
      <w:tr w:rsidR="008C067A" w:rsidRPr="00AB280D" w14:paraId="0EDD7FA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3A405F5" w14:textId="77777777" w:rsidR="008C067A" w:rsidRPr="00AB280D" w:rsidRDefault="008C067A">
            <w:pPr>
              <w:rPr>
                <w:rFonts w:cs="Arial"/>
                <w:lang w:eastAsia="en-IN"/>
              </w:rPr>
            </w:pPr>
            <w:r w:rsidRPr="00AB280D">
              <w:rPr>
                <w:rFonts w:cs="Arial"/>
                <w:lang w:eastAsia="en-IN"/>
              </w:rPr>
              <w:lastRenderedPageBreak/>
              <w:t>Hear current date &amp; time</w:t>
            </w:r>
          </w:p>
        </w:tc>
        <w:tc>
          <w:tcPr>
            <w:tcW w:w="3685" w:type="dxa"/>
            <w:tcBorders>
              <w:top w:val="nil"/>
              <w:left w:val="nil"/>
              <w:bottom w:val="single" w:sz="4" w:space="0" w:color="auto"/>
              <w:right w:val="single" w:sz="4" w:space="0" w:color="auto"/>
            </w:tcBorders>
            <w:vAlign w:val="center"/>
            <w:hideMark/>
          </w:tcPr>
          <w:p w14:paraId="1685320B" w14:textId="77777777" w:rsidR="008C067A" w:rsidRPr="00AB280D" w:rsidRDefault="008C067A">
            <w:pPr>
              <w:rPr>
                <w:rFonts w:cs="Arial"/>
                <w:lang w:eastAsia="en-IN"/>
              </w:rPr>
            </w:pPr>
            <w:r w:rsidRPr="00AB280D">
              <w:rPr>
                <w:rFonts w:cs="Arial"/>
                <w:lang w:eastAsia="en-IN"/>
              </w:rPr>
              <w:t>Search + a, then d (or Launcher + a, then d)</w:t>
            </w:r>
          </w:p>
        </w:tc>
      </w:tr>
      <w:tr w:rsidR="008C067A" w:rsidRPr="00AB280D" w14:paraId="0FBE5AA0"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276F139" w14:textId="77777777" w:rsidR="008C067A" w:rsidRPr="00AB280D" w:rsidRDefault="008C067A">
            <w:pPr>
              <w:rPr>
                <w:rFonts w:cs="Arial"/>
                <w:lang w:eastAsia="en-IN"/>
              </w:rPr>
            </w:pPr>
            <w:r w:rsidRPr="00AB280D">
              <w:rPr>
                <w:rFonts w:cs="Arial"/>
                <w:lang w:eastAsia="en-IN"/>
              </w:rPr>
              <w:t>Hear how much battery your Chromebook has left</w:t>
            </w:r>
          </w:p>
        </w:tc>
        <w:tc>
          <w:tcPr>
            <w:tcW w:w="3685" w:type="dxa"/>
            <w:tcBorders>
              <w:top w:val="nil"/>
              <w:left w:val="nil"/>
              <w:bottom w:val="single" w:sz="4" w:space="0" w:color="auto"/>
              <w:right w:val="single" w:sz="4" w:space="0" w:color="auto"/>
            </w:tcBorders>
            <w:vAlign w:val="center"/>
            <w:hideMark/>
          </w:tcPr>
          <w:p w14:paraId="08110375" w14:textId="77777777" w:rsidR="008C067A" w:rsidRPr="00AB280D" w:rsidRDefault="008C067A">
            <w:pPr>
              <w:rPr>
                <w:rFonts w:cs="Arial"/>
                <w:lang w:eastAsia="en-IN"/>
              </w:rPr>
            </w:pPr>
            <w:r w:rsidRPr="00AB280D">
              <w:rPr>
                <w:rFonts w:cs="Arial"/>
                <w:lang w:eastAsia="en-IN"/>
              </w:rPr>
              <w:t>Search + o + b (or Launcher + o + b)</w:t>
            </w:r>
          </w:p>
        </w:tc>
      </w:tr>
    </w:tbl>
    <w:p w14:paraId="14A76BAB" w14:textId="6DEC5A76" w:rsidR="008C067A" w:rsidRPr="00AB280D" w:rsidRDefault="008C067A" w:rsidP="008C067A">
      <w:pPr>
        <w:pStyle w:val="Heading4"/>
        <w:rPr>
          <w:lang w:eastAsia="en-IN"/>
        </w:rPr>
      </w:pPr>
      <w:r w:rsidRPr="00AB280D">
        <w:rPr>
          <w:lang w:eastAsia="en-IN"/>
        </w:rPr>
        <w:t xml:space="preserve">Change the voice or </w:t>
      </w:r>
      <w:r w:rsidR="00336635" w:rsidRPr="00AB280D">
        <w:rPr>
          <w:lang w:eastAsia="en-IN"/>
        </w:rPr>
        <w:t>language.</w:t>
      </w:r>
    </w:p>
    <w:tbl>
      <w:tblPr>
        <w:tblW w:w="8500" w:type="dxa"/>
        <w:tblLook w:val="04A0" w:firstRow="1" w:lastRow="0" w:firstColumn="1" w:lastColumn="0" w:noHBand="0" w:noVBand="1"/>
      </w:tblPr>
      <w:tblGrid>
        <w:gridCol w:w="4815"/>
        <w:gridCol w:w="3685"/>
      </w:tblGrid>
      <w:tr w:rsidR="008C067A" w:rsidRPr="00AB280D" w14:paraId="170EDA68" w14:textId="77777777" w:rsidTr="008C067A">
        <w:trPr>
          <w:trHeight w:val="765"/>
        </w:trPr>
        <w:tc>
          <w:tcPr>
            <w:tcW w:w="4815" w:type="dxa"/>
            <w:tcBorders>
              <w:top w:val="single" w:sz="4" w:space="0" w:color="auto"/>
              <w:left w:val="single" w:sz="4" w:space="0" w:color="auto"/>
              <w:bottom w:val="single" w:sz="4" w:space="0" w:color="auto"/>
              <w:right w:val="single" w:sz="4" w:space="0" w:color="auto"/>
            </w:tcBorders>
            <w:vAlign w:val="center"/>
            <w:hideMark/>
          </w:tcPr>
          <w:p w14:paraId="75DA33CB" w14:textId="77777777" w:rsidR="008C067A" w:rsidRPr="00AB280D" w:rsidRDefault="008C067A">
            <w:pPr>
              <w:rPr>
                <w:rFonts w:cs="Arial"/>
                <w:lang w:eastAsia="en-IN"/>
              </w:rPr>
            </w:pPr>
            <w:r w:rsidRPr="00AB280D">
              <w:rPr>
                <w:rFonts w:cs="Arial"/>
                <w:lang w:eastAsia="en-IN"/>
              </w:rPr>
              <w:t>Change language</w:t>
            </w:r>
          </w:p>
        </w:tc>
        <w:tc>
          <w:tcPr>
            <w:tcW w:w="3685" w:type="dxa"/>
            <w:tcBorders>
              <w:top w:val="single" w:sz="4" w:space="0" w:color="auto"/>
              <w:left w:val="nil"/>
              <w:bottom w:val="single" w:sz="4" w:space="0" w:color="auto"/>
              <w:right w:val="single" w:sz="4" w:space="0" w:color="auto"/>
            </w:tcBorders>
            <w:vAlign w:val="center"/>
            <w:hideMark/>
          </w:tcPr>
          <w:p w14:paraId="4F01E72F" w14:textId="77777777" w:rsidR="008C067A" w:rsidRPr="00AB280D" w:rsidRDefault="008C067A">
            <w:pPr>
              <w:rPr>
                <w:rFonts w:cs="Arial"/>
                <w:lang w:eastAsia="en-IN"/>
              </w:rPr>
            </w:pPr>
            <w:r w:rsidRPr="00AB280D">
              <w:rPr>
                <w:rFonts w:cs="Arial"/>
                <w:lang w:eastAsia="en-IN"/>
              </w:rPr>
              <w:t>Press and hold Search, then press the letter o twice. Or press and hold Launcher, then press the letter o twice.</w:t>
            </w:r>
          </w:p>
        </w:tc>
      </w:tr>
    </w:tbl>
    <w:p w14:paraId="2FDD8393" w14:textId="44BED3F8" w:rsidR="008C067A" w:rsidRPr="00AB280D" w:rsidRDefault="008C067A" w:rsidP="008C067A">
      <w:pPr>
        <w:pStyle w:val="Heading4"/>
        <w:rPr>
          <w:lang w:eastAsia="en-IN"/>
        </w:rPr>
      </w:pPr>
      <w:r w:rsidRPr="00AB280D">
        <w:rPr>
          <w:lang w:eastAsia="en-IN"/>
        </w:rPr>
        <w:t xml:space="preserve">Slow down, speed up, or stop spoken </w:t>
      </w:r>
      <w:r w:rsidR="00AE1E12" w:rsidRPr="00AB280D">
        <w:rPr>
          <w:lang w:eastAsia="en-IN"/>
        </w:rPr>
        <w:t>feedback.</w:t>
      </w:r>
    </w:p>
    <w:tbl>
      <w:tblPr>
        <w:tblW w:w="8500" w:type="dxa"/>
        <w:tblLook w:val="04A0" w:firstRow="1" w:lastRow="0" w:firstColumn="1" w:lastColumn="0" w:noHBand="0" w:noVBand="1"/>
      </w:tblPr>
      <w:tblGrid>
        <w:gridCol w:w="4815"/>
        <w:gridCol w:w="3685"/>
      </w:tblGrid>
      <w:tr w:rsidR="008C067A" w:rsidRPr="00AB280D" w14:paraId="6B48FA65"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600D764B" w14:textId="77777777" w:rsidR="008C067A" w:rsidRPr="00AB280D" w:rsidRDefault="008C067A">
            <w:pPr>
              <w:rPr>
                <w:rFonts w:cs="Arial"/>
                <w:lang w:eastAsia="en-IN"/>
              </w:rPr>
            </w:pPr>
            <w:r w:rsidRPr="00AB280D">
              <w:rPr>
                <w:rFonts w:cs="Arial"/>
                <w:lang w:eastAsia="en-IN"/>
              </w:rPr>
              <w:t>Slow down</w:t>
            </w:r>
          </w:p>
        </w:tc>
        <w:tc>
          <w:tcPr>
            <w:tcW w:w="3685" w:type="dxa"/>
            <w:tcBorders>
              <w:top w:val="single" w:sz="4" w:space="0" w:color="auto"/>
              <w:left w:val="nil"/>
              <w:bottom w:val="single" w:sz="4" w:space="0" w:color="auto"/>
              <w:right w:val="single" w:sz="4" w:space="0" w:color="auto"/>
            </w:tcBorders>
            <w:vAlign w:val="center"/>
            <w:hideMark/>
          </w:tcPr>
          <w:p w14:paraId="7F7FF78E" w14:textId="77777777" w:rsidR="008C067A" w:rsidRPr="00AB280D" w:rsidRDefault="008C067A">
            <w:pPr>
              <w:rPr>
                <w:rFonts w:cs="Arial"/>
                <w:lang w:eastAsia="en-IN"/>
              </w:rPr>
            </w:pPr>
            <w:r w:rsidRPr="00AB280D">
              <w:rPr>
                <w:rFonts w:cs="Arial"/>
                <w:lang w:eastAsia="en-IN"/>
              </w:rPr>
              <w:t>Search + Shift + [ (left square bracket) (or Launcher + Shift + [ (left square bracket))</w:t>
            </w:r>
          </w:p>
        </w:tc>
      </w:tr>
      <w:tr w:rsidR="008C067A" w:rsidRPr="00AB280D" w14:paraId="3A2C4C99"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9BADF9D" w14:textId="77777777" w:rsidR="008C067A" w:rsidRPr="00AB280D" w:rsidRDefault="008C067A">
            <w:pPr>
              <w:rPr>
                <w:rFonts w:cs="Arial"/>
                <w:lang w:eastAsia="en-IN"/>
              </w:rPr>
            </w:pPr>
            <w:r w:rsidRPr="00AB280D">
              <w:rPr>
                <w:rFonts w:cs="Arial"/>
                <w:lang w:eastAsia="en-IN"/>
              </w:rPr>
              <w:t>Speed it up</w:t>
            </w:r>
          </w:p>
        </w:tc>
        <w:tc>
          <w:tcPr>
            <w:tcW w:w="3685" w:type="dxa"/>
            <w:tcBorders>
              <w:top w:val="nil"/>
              <w:left w:val="nil"/>
              <w:bottom w:val="single" w:sz="4" w:space="0" w:color="auto"/>
              <w:right w:val="single" w:sz="4" w:space="0" w:color="auto"/>
            </w:tcBorders>
            <w:vAlign w:val="center"/>
            <w:hideMark/>
          </w:tcPr>
          <w:p w14:paraId="41216BAB" w14:textId="77777777" w:rsidR="008C067A" w:rsidRPr="00AB280D" w:rsidRDefault="008C067A">
            <w:pPr>
              <w:rPr>
                <w:rFonts w:cs="Arial"/>
                <w:lang w:eastAsia="en-IN"/>
              </w:rPr>
            </w:pPr>
            <w:r w:rsidRPr="00AB280D">
              <w:rPr>
                <w:rFonts w:cs="Arial"/>
                <w:lang w:eastAsia="en-IN"/>
              </w:rPr>
              <w:t>Search + [ (left square bracket) (or Launcher + [ (left square bracket))</w:t>
            </w:r>
          </w:p>
        </w:tc>
      </w:tr>
      <w:tr w:rsidR="008C067A" w:rsidRPr="00AB280D" w14:paraId="591D76F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835C61" w14:textId="77777777" w:rsidR="008C067A" w:rsidRPr="00AB280D" w:rsidRDefault="008C067A">
            <w:pPr>
              <w:rPr>
                <w:rFonts w:cs="Arial"/>
                <w:lang w:eastAsia="en-IN"/>
              </w:rPr>
            </w:pPr>
            <w:r w:rsidRPr="00AB280D">
              <w:rPr>
                <w:rFonts w:cs="Arial"/>
                <w:lang w:eastAsia="en-IN"/>
              </w:rPr>
              <w:t>Stop speaking</w:t>
            </w:r>
          </w:p>
        </w:tc>
        <w:tc>
          <w:tcPr>
            <w:tcW w:w="3685" w:type="dxa"/>
            <w:tcBorders>
              <w:top w:val="nil"/>
              <w:left w:val="nil"/>
              <w:bottom w:val="single" w:sz="4" w:space="0" w:color="auto"/>
              <w:right w:val="single" w:sz="4" w:space="0" w:color="auto"/>
            </w:tcBorders>
            <w:vAlign w:val="center"/>
            <w:hideMark/>
          </w:tcPr>
          <w:p w14:paraId="5A7BC410" w14:textId="73BC37CF" w:rsidR="008C067A" w:rsidRPr="00AB280D" w:rsidRDefault="00B05783">
            <w:pPr>
              <w:rPr>
                <w:rFonts w:cs="Arial"/>
                <w:lang w:eastAsia="en-IN"/>
              </w:rPr>
            </w:pPr>
            <w:r>
              <w:rPr>
                <w:rFonts w:cs="Arial"/>
                <w:lang w:eastAsia="en-IN"/>
              </w:rPr>
              <w:t>CTRL</w:t>
            </w:r>
          </w:p>
        </w:tc>
      </w:tr>
    </w:tbl>
    <w:p w14:paraId="5A6919A6" w14:textId="439A8499" w:rsidR="008C067A" w:rsidRPr="00AB280D" w:rsidRDefault="008C067A" w:rsidP="008C067A">
      <w:pPr>
        <w:pStyle w:val="Heading4"/>
        <w:rPr>
          <w:lang w:eastAsia="en-IN"/>
        </w:rPr>
      </w:pPr>
      <w:r w:rsidRPr="00AB280D">
        <w:rPr>
          <w:lang w:eastAsia="en-IN"/>
        </w:rPr>
        <w:t xml:space="preserve">Change pitch of the </w:t>
      </w:r>
      <w:r w:rsidR="006D25FA" w:rsidRPr="00AB280D">
        <w:rPr>
          <w:lang w:eastAsia="en-IN"/>
        </w:rPr>
        <w:t>Chrome Vox</w:t>
      </w:r>
      <w:r w:rsidRPr="00AB280D">
        <w:rPr>
          <w:lang w:eastAsia="en-IN"/>
        </w:rPr>
        <w:t xml:space="preserve"> </w:t>
      </w:r>
      <w:r w:rsidR="00AE1E12" w:rsidRPr="00AB280D">
        <w:rPr>
          <w:lang w:eastAsia="en-IN"/>
        </w:rPr>
        <w:t>voice.</w:t>
      </w:r>
    </w:p>
    <w:tbl>
      <w:tblPr>
        <w:tblW w:w="8500" w:type="dxa"/>
        <w:tblLook w:val="04A0" w:firstRow="1" w:lastRow="0" w:firstColumn="1" w:lastColumn="0" w:noHBand="0" w:noVBand="1"/>
      </w:tblPr>
      <w:tblGrid>
        <w:gridCol w:w="4815"/>
        <w:gridCol w:w="3685"/>
      </w:tblGrid>
      <w:tr w:rsidR="008C067A" w:rsidRPr="00AB280D" w14:paraId="4EECEF46"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0D09D930" w14:textId="77777777" w:rsidR="008C067A" w:rsidRPr="00AB280D" w:rsidRDefault="008C067A">
            <w:pPr>
              <w:rPr>
                <w:rFonts w:cs="Arial"/>
                <w:lang w:eastAsia="en-IN"/>
              </w:rPr>
            </w:pPr>
            <w:r w:rsidRPr="00AB280D">
              <w:rPr>
                <w:rFonts w:cs="Arial"/>
                <w:lang w:eastAsia="en-IN"/>
              </w:rPr>
              <w:t>Higher frequency</w:t>
            </w:r>
          </w:p>
        </w:tc>
        <w:tc>
          <w:tcPr>
            <w:tcW w:w="3685" w:type="dxa"/>
            <w:tcBorders>
              <w:top w:val="single" w:sz="4" w:space="0" w:color="auto"/>
              <w:left w:val="nil"/>
              <w:bottom w:val="single" w:sz="4" w:space="0" w:color="auto"/>
              <w:right w:val="single" w:sz="4" w:space="0" w:color="auto"/>
            </w:tcBorders>
            <w:vAlign w:val="center"/>
            <w:hideMark/>
          </w:tcPr>
          <w:p w14:paraId="4DDDBEC8" w14:textId="77777777" w:rsidR="008C067A" w:rsidRPr="00AB280D" w:rsidRDefault="008C067A">
            <w:pPr>
              <w:rPr>
                <w:rFonts w:cs="Arial"/>
                <w:lang w:eastAsia="en-IN"/>
              </w:rPr>
            </w:pPr>
            <w:r w:rsidRPr="00AB280D">
              <w:rPr>
                <w:rFonts w:cs="Arial"/>
                <w:lang w:eastAsia="en-IN"/>
              </w:rPr>
              <w:t>Search + ] (right square bracket) (or Launcher + ] (right square bracket))</w:t>
            </w:r>
          </w:p>
        </w:tc>
      </w:tr>
      <w:tr w:rsidR="008C067A" w:rsidRPr="00AB280D" w14:paraId="393CEBC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72A42A7E" w14:textId="77777777" w:rsidR="008C067A" w:rsidRPr="00AB280D" w:rsidRDefault="008C067A">
            <w:pPr>
              <w:rPr>
                <w:rFonts w:cs="Arial"/>
                <w:lang w:eastAsia="en-IN"/>
              </w:rPr>
            </w:pPr>
            <w:r w:rsidRPr="00AB280D">
              <w:rPr>
                <w:rFonts w:cs="Arial"/>
                <w:lang w:eastAsia="en-IN"/>
              </w:rPr>
              <w:t>Lower frequency</w:t>
            </w:r>
          </w:p>
        </w:tc>
        <w:tc>
          <w:tcPr>
            <w:tcW w:w="3685" w:type="dxa"/>
            <w:tcBorders>
              <w:top w:val="nil"/>
              <w:left w:val="nil"/>
              <w:bottom w:val="single" w:sz="4" w:space="0" w:color="auto"/>
              <w:right w:val="single" w:sz="4" w:space="0" w:color="auto"/>
            </w:tcBorders>
            <w:vAlign w:val="center"/>
            <w:hideMark/>
          </w:tcPr>
          <w:p w14:paraId="1EFF0A5A" w14:textId="77777777" w:rsidR="008C067A" w:rsidRPr="00AB280D" w:rsidRDefault="008C067A">
            <w:pPr>
              <w:rPr>
                <w:rFonts w:cs="Arial"/>
                <w:lang w:eastAsia="en-IN"/>
              </w:rPr>
            </w:pPr>
            <w:r w:rsidRPr="00AB280D">
              <w:rPr>
                <w:rFonts w:cs="Arial"/>
                <w:lang w:eastAsia="en-IN"/>
              </w:rPr>
              <w:t>Search + Shift + ] (right square bracket) (or Launcher + Shift + ] (right square bracket))</w:t>
            </w:r>
          </w:p>
        </w:tc>
      </w:tr>
      <w:tr w:rsidR="008C067A" w:rsidRPr="00AB280D" w14:paraId="2AC6DBE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2EC76D" w14:textId="7B4AEDD3" w:rsidR="008C067A" w:rsidRPr="00AB280D" w:rsidRDefault="008C067A">
            <w:pPr>
              <w:rPr>
                <w:rFonts w:cs="Arial"/>
                <w:lang w:eastAsia="en-IN"/>
              </w:rPr>
            </w:pPr>
            <w:r w:rsidRPr="00AB280D">
              <w:rPr>
                <w:rFonts w:cs="Arial"/>
                <w:lang w:eastAsia="en-IN"/>
              </w:rPr>
              <w:t xml:space="preserve">Use </w:t>
            </w:r>
            <w:r w:rsidR="006D25FA" w:rsidRPr="00AB280D">
              <w:rPr>
                <w:rFonts w:cs="Arial"/>
                <w:lang w:eastAsia="en-IN"/>
              </w:rPr>
              <w:t>Chrome Vox</w:t>
            </w:r>
            <w:r w:rsidRPr="00AB280D">
              <w:rPr>
                <w:rFonts w:cs="Arial"/>
                <w:lang w:eastAsia="en-IN"/>
              </w:rPr>
              <w:t xml:space="preserve"> keyboard shortcuts</w:t>
            </w:r>
          </w:p>
        </w:tc>
        <w:tc>
          <w:tcPr>
            <w:tcW w:w="3685" w:type="dxa"/>
            <w:tcBorders>
              <w:top w:val="nil"/>
              <w:left w:val="nil"/>
              <w:bottom w:val="single" w:sz="4" w:space="0" w:color="auto"/>
              <w:right w:val="single" w:sz="4" w:space="0" w:color="auto"/>
            </w:tcBorders>
            <w:vAlign w:val="center"/>
            <w:hideMark/>
          </w:tcPr>
          <w:p w14:paraId="2AA58407" w14:textId="77777777" w:rsidR="008C067A" w:rsidRPr="00AB280D" w:rsidRDefault="008C067A">
            <w:pPr>
              <w:rPr>
                <w:rFonts w:cs="Arial"/>
                <w:lang w:eastAsia="en-IN"/>
              </w:rPr>
            </w:pPr>
            <w:r w:rsidRPr="00AB280D">
              <w:rPr>
                <w:rFonts w:cs="Arial"/>
                <w:lang w:eastAsia="en-IN"/>
              </w:rPr>
              <w:t> </w:t>
            </w:r>
          </w:p>
        </w:tc>
      </w:tr>
      <w:tr w:rsidR="008C067A" w:rsidRPr="00AB280D" w14:paraId="5F685391"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29EE30B0" w14:textId="77777777" w:rsidR="008C067A" w:rsidRPr="00AB280D" w:rsidRDefault="008C067A">
            <w:pPr>
              <w:rPr>
                <w:rFonts w:cs="Arial"/>
                <w:lang w:eastAsia="en-IN"/>
              </w:rPr>
            </w:pPr>
            <w:r w:rsidRPr="00AB280D">
              <w:rPr>
                <w:rFonts w:cs="Arial"/>
                <w:lang w:eastAsia="en-IN"/>
              </w:rPr>
              <w:t>Type shortcuts faster</w:t>
            </w:r>
          </w:p>
        </w:tc>
        <w:tc>
          <w:tcPr>
            <w:tcW w:w="3685" w:type="dxa"/>
            <w:tcBorders>
              <w:top w:val="nil"/>
              <w:left w:val="nil"/>
              <w:bottom w:val="single" w:sz="4" w:space="0" w:color="auto"/>
              <w:right w:val="single" w:sz="4" w:space="0" w:color="auto"/>
            </w:tcBorders>
            <w:vAlign w:val="center"/>
            <w:hideMark/>
          </w:tcPr>
          <w:p w14:paraId="31CEA3A2" w14:textId="77777777" w:rsidR="008C067A" w:rsidRPr="00AB280D" w:rsidRDefault="008C067A">
            <w:pPr>
              <w:rPr>
                <w:rFonts w:cs="Arial"/>
                <w:lang w:eastAsia="en-IN"/>
              </w:rPr>
            </w:pPr>
            <w:r w:rsidRPr="00AB280D">
              <w:rPr>
                <w:rFonts w:cs="Arial"/>
                <w:lang w:eastAsia="en-IN"/>
              </w:rPr>
              <w:t>To turn on Sticky Mode, quickly press the Search or Launcher key twice. To stop, press the Search or Launcher key twice again.</w:t>
            </w:r>
          </w:p>
        </w:tc>
      </w:tr>
    </w:tbl>
    <w:p w14:paraId="405ADA16" w14:textId="7D254EEE" w:rsidR="008C067A" w:rsidRPr="00AB280D" w:rsidRDefault="008C067A" w:rsidP="008C067A">
      <w:pPr>
        <w:pStyle w:val="Heading4"/>
        <w:rPr>
          <w:lang w:eastAsia="en-IN"/>
        </w:rPr>
      </w:pPr>
      <w:r w:rsidRPr="00AB280D">
        <w:rPr>
          <w:lang w:eastAsia="en-IN"/>
        </w:rPr>
        <w:t xml:space="preserve">Use the </w:t>
      </w:r>
      <w:r w:rsidR="006D25FA" w:rsidRPr="00AB280D">
        <w:rPr>
          <w:lang w:eastAsia="en-IN"/>
        </w:rPr>
        <w:t>Chrome Vox</w:t>
      </w:r>
      <w:r w:rsidRPr="00AB280D">
        <w:rPr>
          <w:lang w:eastAsia="en-IN"/>
        </w:rPr>
        <w:t xml:space="preserve"> </w:t>
      </w:r>
      <w:r w:rsidR="00AE1E12" w:rsidRPr="00AB280D">
        <w:rPr>
          <w:lang w:eastAsia="en-IN"/>
        </w:rPr>
        <w:t>menu.</w:t>
      </w:r>
    </w:p>
    <w:tbl>
      <w:tblPr>
        <w:tblW w:w="8500" w:type="dxa"/>
        <w:tblLook w:val="04A0" w:firstRow="1" w:lastRow="0" w:firstColumn="1" w:lastColumn="0" w:noHBand="0" w:noVBand="1"/>
      </w:tblPr>
      <w:tblGrid>
        <w:gridCol w:w="4815"/>
        <w:gridCol w:w="3685"/>
      </w:tblGrid>
      <w:tr w:rsidR="008C067A" w:rsidRPr="00AB280D" w14:paraId="79DDD7FB" w14:textId="77777777" w:rsidTr="008C067A">
        <w:trPr>
          <w:trHeight w:val="765"/>
        </w:trPr>
        <w:tc>
          <w:tcPr>
            <w:tcW w:w="4815" w:type="dxa"/>
            <w:tcBorders>
              <w:top w:val="single" w:sz="4" w:space="0" w:color="auto"/>
              <w:left w:val="single" w:sz="4" w:space="0" w:color="auto"/>
              <w:bottom w:val="single" w:sz="4" w:space="0" w:color="auto"/>
              <w:right w:val="single" w:sz="4" w:space="0" w:color="auto"/>
            </w:tcBorders>
            <w:vAlign w:val="center"/>
            <w:hideMark/>
          </w:tcPr>
          <w:p w14:paraId="786D53DB" w14:textId="3A9A5533" w:rsidR="008C067A" w:rsidRPr="00AB280D" w:rsidRDefault="008C067A">
            <w:pPr>
              <w:rPr>
                <w:rFonts w:cs="Arial"/>
                <w:lang w:eastAsia="en-IN"/>
              </w:rPr>
            </w:pPr>
            <w:r w:rsidRPr="00AB280D">
              <w:rPr>
                <w:rFonts w:cs="Arial"/>
                <w:lang w:eastAsia="en-IN"/>
              </w:rPr>
              <w:t xml:space="preserve">Open the </w:t>
            </w:r>
            <w:r w:rsidR="005A4AA3" w:rsidRPr="00AB280D">
              <w:rPr>
                <w:rFonts w:cs="Arial"/>
                <w:lang w:eastAsia="en-IN"/>
              </w:rPr>
              <w:t>Chrome Vox</w:t>
            </w:r>
            <w:r w:rsidRPr="00AB280D">
              <w:rPr>
                <w:rFonts w:cs="Arial"/>
                <w:lang w:eastAsia="en-IN"/>
              </w:rPr>
              <w:t xml:space="preserve"> menu</w:t>
            </w:r>
          </w:p>
        </w:tc>
        <w:tc>
          <w:tcPr>
            <w:tcW w:w="3685" w:type="dxa"/>
            <w:tcBorders>
              <w:top w:val="single" w:sz="4" w:space="0" w:color="auto"/>
              <w:left w:val="nil"/>
              <w:bottom w:val="single" w:sz="4" w:space="0" w:color="auto"/>
              <w:right w:val="single" w:sz="4" w:space="0" w:color="auto"/>
            </w:tcBorders>
            <w:vAlign w:val="center"/>
            <w:hideMark/>
          </w:tcPr>
          <w:p w14:paraId="1536FEE8" w14:textId="77777777" w:rsidR="008C067A" w:rsidRPr="00AB280D" w:rsidRDefault="008C067A">
            <w:pPr>
              <w:rPr>
                <w:rFonts w:cs="Arial"/>
                <w:lang w:eastAsia="en-IN"/>
              </w:rPr>
            </w:pPr>
            <w:r w:rsidRPr="00AB280D">
              <w:rPr>
                <w:rFonts w:cs="Arial"/>
                <w:lang w:eastAsia="en-IN"/>
              </w:rPr>
              <w:t>Press Search + . (period) or Launcher + . (period). If on touchscreen, tap screen with 4 fingers.</w:t>
            </w:r>
          </w:p>
        </w:tc>
      </w:tr>
      <w:tr w:rsidR="008C067A" w:rsidRPr="00AB280D" w14:paraId="74FD275B"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4EB39FE2" w14:textId="14E5080B" w:rsidR="008C067A" w:rsidRPr="00AB280D" w:rsidRDefault="008C067A">
            <w:pPr>
              <w:rPr>
                <w:rFonts w:cs="Arial"/>
                <w:lang w:eastAsia="en-IN"/>
              </w:rPr>
            </w:pPr>
            <w:r w:rsidRPr="00AB280D">
              <w:rPr>
                <w:rFonts w:cs="Arial"/>
                <w:lang w:eastAsia="en-IN"/>
              </w:rPr>
              <w:t xml:space="preserve">Navigate the </w:t>
            </w:r>
            <w:r w:rsidR="005A4AA3" w:rsidRPr="00AB280D">
              <w:rPr>
                <w:rFonts w:cs="Arial"/>
                <w:lang w:eastAsia="en-IN"/>
              </w:rPr>
              <w:t>Chrome Vox</w:t>
            </w:r>
            <w:r w:rsidRPr="00AB280D">
              <w:rPr>
                <w:rFonts w:cs="Arial"/>
                <w:lang w:eastAsia="en-IN"/>
              </w:rPr>
              <w:t xml:space="preserve"> menu</w:t>
            </w:r>
          </w:p>
        </w:tc>
        <w:tc>
          <w:tcPr>
            <w:tcW w:w="3685" w:type="dxa"/>
            <w:tcBorders>
              <w:top w:val="nil"/>
              <w:left w:val="nil"/>
              <w:bottom w:val="single" w:sz="4" w:space="0" w:color="auto"/>
              <w:right w:val="single" w:sz="4" w:space="0" w:color="auto"/>
            </w:tcBorders>
            <w:vAlign w:val="center"/>
            <w:hideMark/>
          </w:tcPr>
          <w:p w14:paraId="5C0989ED" w14:textId="77777777" w:rsidR="008C067A" w:rsidRPr="00AB280D" w:rsidRDefault="008C067A">
            <w:pPr>
              <w:rPr>
                <w:rFonts w:cs="Arial"/>
                <w:lang w:eastAsia="en-IN"/>
              </w:rPr>
            </w:pPr>
            <w:r w:rsidRPr="00AB280D">
              <w:rPr>
                <w:rFonts w:cs="Arial"/>
                <w:lang w:eastAsia="en-IN"/>
              </w:rPr>
              <w:t>Use left or right arrow keys to switch menus. On touchscreen, swipe left or right. Press up or down arrow then Enter to open item.</w:t>
            </w:r>
          </w:p>
        </w:tc>
      </w:tr>
      <w:tr w:rsidR="008C067A" w:rsidRPr="00AB280D" w14:paraId="30D3C61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DBBB3B" w14:textId="77777777" w:rsidR="008C067A" w:rsidRPr="00AB280D" w:rsidRDefault="008C067A">
            <w:pPr>
              <w:rPr>
                <w:rFonts w:cs="Arial"/>
                <w:lang w:eastAsia="en-IN"/>
              </w:rPr>
            </w:pPr>
            <w:r w:rsidRPr="00AB280D">
              <w:rPr>
                <w:rFonts w:cs="Arial"/>
                <w:lang w:eastAsia="en-IN"/>
              </w:rPr>
              <w:lastRenderedPageBreak/>
              <w:t>Turn Braille captions on/off</w:t>
            </w:r>
          </w:p>
        </w:tc>
        <w:tc>
          <w:tcPr>
            <w:tcW w:w="3685" w:type="dxa"/>
            <w:tcBorders>
              <w:top w:val="nil"/>
              <w:left w:val="nil"/>
              <w:bottom w:val="single" w:sz="4" w:space="0" w:color="auto"/>
              <w:right w:val="single" w:sz="4" w:space="0" w:color="auto"/>
            </w:tcBorders>
            <w:vAlign w:val="center"/>
            <w:hideMark/>
          </w:tcPr>
          <w:p w14:paraId="3EAA92F0" w14:textId="77777777" w:rsidR="008C067A" w:rsidRPr="00AB280D" w:rsidRDefault="008C067A">
            <w:pPr>
              <w:rPr>
                <w:rFonts w:cs="Arial"/>
                <w:lang w:eastAsia="en-IN"/>
              </w:rPr>
            </w:pPr>
            <w:r w:rsidRPr="00AB280D">
              <w:rPr>
                <w:rFonts w:cs="Arial"/>
                <w:lang w:eastAsia="en-IN"/>
              </w:rPr>
              <w:t>Search + a, then b (or Launcher + a, then b)</w:t>
            </w:r>
          </w:p>
        </w:tc>
      </w:tr>
      <w:tr w:rsidR="008C067A" w:rsidRPr="00AB280D" w14:paraId="1007922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64714C" w14:textId="432632A0" w:rsidR="008C067A" w:rsidRPr="00AB280D" w:rsidRDefault="008C067A">
            <w:pPr>
              <w:rPr>
                <w:rFonts w:cs="Arial"/>
                <w:lang w:eastAsia="en-IN"/>
              </w:rPr>
            </w:pPr>
            <w:r w:rsidRPr="00AB280D">
              <w:rPr>
                <w:rFonts w:cs="Arial"/>
                <w:lang w:eastAsia="en-IN"/>
              </w:rPr>
              <w:t xml:space="preserve">Hide the </w:t>
            </w:r>
            <w:r w:rsidR="005A4AA3" w:rsidRPr="00AB280D">
              <w:rPr>
                <w:rFonts w:cs="Arial"/>
                <w:lang w:eastAsia="en-IN"/>
              </w:rPr>
              <w:t>Chrome Vox</w:t>
            </w:r>
            <w:r w:rsidRPr="00AB280D">
              <w:rPr>
                <w:rFonts w:cs="Arial"/>
                <w:lang w:eastAsia="en-IN"/>
              </w:rPr>
              <w:t xml:space="preserve"> menus</w:t>
            </w:r>
          </w:p>
        </w:tc>
        <w:tc>
          <w:tcPr>
            <w:tcW w:w="3685" w:type="dxa"/>
            <w:tcBorders>
              <w:top w:val="nil"/>
              <w:left w:val="nil"/>
              <w:bottom w:val="single" w:sz="4" w:space="0" w:color="auto"/>
              <w:right w:val="single" w:sz="4" w:space="0" w:color="auto"/>
            </w:tcBorders>
            <w:vAlign w:val="center"/>
            <w:hideMark/>
          </w:tcPr>
          <w:p w14:paraId="735B48DF" w14:textId="77777777" w:rsidR="008C067A" w:rsidRPr="00AB280D" w:rsidRDefault="008C067A">
            <w:pPr>
              <w:rPr>
                <w:rFonts w:cs="Arial"/>
                <w:lang w:eastAsia="en-IN"/>
              </w:rPr>
            </w:pPr>
            <w:r w:rsidRPr="00AB280D">
              <w:rPr>
                <w:rFonts w:cs="Arial"/>
                <w:lang w:eastAsia="en-IN"/>
              </w:rPr>
              <w:t>Esc</w:t>
            </w:r>
          </w:p>
        </w:tc>
      </w:tr>
      <w:tr w:rsidR="008C067A" w:rsidRPr="00AB280D" w14:paraId="3BC51AB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D7F388B" w14:textId="77777777" w:rsidR="008C067A" w:rsidRPr="00AB280D" w:rsidRDefault="008C067A">
            <w:pPr>
              <w:rPr>
                <w:rFonts w:cs="Arial"/>
                <w:lang w:eastAsia="en-IN"/>
              </w:rPr>
            </w:pPr>
            <w:r w:rsidRPr="00AB280D">
              <w:rPr>
                <w:rFonts w:cs="Arial"/>
                <w:lang w:eastAsia="en-IN"/>
              </w:rPr>
              <w:t>Show Heading list</w:t>
            </w:r>
          </w:p>
        </w:tc>
        <w:tc>
          <w:tcPr>
            <w:tcW w:w="3685" w:type="dxa"/>
            <w:tcBorders>
              <w:top w:val="nil"/>
              <w:left w:val="nil"/>
              <w:bottom w:val="single" w:sz="4" w:space="0" w:color="auto"/>
              <w:right w:val="single" w:sz="4" w:space="0" w:color="auto"/>
            </w:tcBorders>
            <w:vAlign w:val="center"/>
            <w:hideMark/>
          </w:tcPr>
          <w:p w14:paraId="64A8D375" w14:textId="4BD532F8"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h (or Launcher + </w:t>
            </w:r>
            <w:r w:rsidR="00B05783">
              <w:rPr>
                <w:rFonts w:cs="Arial"/>
                <w:lang w:eastAsia="en-IN"/>
              </w:rPr>
              <w:t>CTRL</w:t>
            </w:r>
            <w:r w:rsidRPr="00AB280D">
              <w:rPr>
                <w:rFonts w:cs="Arial"/>
                <w:lang w:eastAsia="en-IN"/>
              </w:rPr>
              <w:t xml:space="preserve"> + h)</w:t>
            </w:r>
          </w:p>
        </w:tc>
      </w:tr>
      <w:tr w:rsidR="008C067A" w:rsidRPr="00AB280D" w14:paraId="4103D95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139F28A4" w14:textId="77777777" w:rsidR="008C067A" w:rsidRPr="00AB280D" w:rsidRDefault="008C067A">
            <w:pPr>
              <w:rPr>
                <w:rFonts w:cs="Arial"/>
                <w:lang w:eastAsia="en-IN"/>
              </w:rPr>
            </w:pPr>
            <w:r w:rsidRPr="00AB280D">
              <w:rPr>
                <w:rFonts w:cs="Arial"/>
                <w:lang w:eastAsia="en-IN"/>
              </w:rPr>
              <w:t>Show Landmark list</w:t>
            </w:r>
          </w:p>
        </w:tc>
        <w:tc>
          <w:tcPr>
            <w:tcW w:w="3685" w:type="dxa"/>
            <w:tcBorders>
              <w:top w:val="nil"/>
              <w:left w:val="nil"/>
              <w:bottom w:val="single" w:sz="4" w:space="0" w:color="auto"/>
              <w:right w:val="single" w:sz="4" w:space="0" w:color="auto"/>
            </w:tcBorders>
            <w:vAlign w:val="center"/>
            <w:hideMark/>
          </w:tcPr>
          <w:p w14:paraId="5BE6D19A" w14:textId="347397A1"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 (semicolon) (or Launcher + </w:t>
            </w:r>
            <w:r w:rsidR="00B05783">
              <w:rPr>
                <w:rFonts w:cs="Arial"/>
                <w:lang w:eastAsia="en-IN"/>
              </w:rPr>
              <w:t>CTRL</w:t>
            </w:r>
            <w:r w:rsidRPr="00AB280D">
              <w:rPr>
                <w:rFonts w:cs="Arial"/>
                <w:lang w:eastAsia="en-IN"/>
              </w:rPr>
              <w:t xml:space="preserve"> + ; (semicolon))</w:t>
            </w:r>
          </w:p>
        </w:tc>
      </w:tr>
      <w:tr w:rsidR="008C067A" w:rsidRPr="00AB280D" w14:paraId="1F2E95A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BB68526" w14:textId="77777777" w:rsidR="008C067A" w:rsidRPr="00AB280D" w:rsidRDefault="008C067A">
            <w:pPr>
              <w:rPr>
                <w:rFonts w:cs="Arial"/>
                <w:lang w:eastAsia="en-IN"/>
              </w:rPr>
            </w:pPr>
            <w:r w:rsidRPr="00AB280D">
              <w:rPr>
                <w:rFonts w:cs="Arial"/>
                <w:lang w:eastAsia="en-IN"/>
              </w:rPr>
              <w:t>Show Links list</w:t>
            </w:r>
          </w:p>
        </w:tc>
        <w:tc>
          <w:tcPr>
            <w:tcW w:w="3685" w:type="dxa"/>
            <w:tcBorders>
              <w:top w:val="nil"/>
              <w:left w:val="nil"/>
              <w:bottom w:val="single" w:sz="4" w:space="0" w:color="auto"/>
              <w:right w:val="single" w:sz="4" w:space="0" w:color="auto"/>
            </w:tcBorders>
            <w:vAlign w:val="center"/>
            <w:hideMark/>
          </w:tcPr>
          <w:p w14:paraId="341EDDC5" w14:textId="38FE3EE8"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L (or Launcher + </w:t>
            </w:r>
            <w:r w:rsidR="00B05783">
              <w:rPr>
                <w:rFonts w:cs="Arial"/>
                <w:lang w:eastAsia="en-IN"/>
              </w:rPr>
              <w:t>CTRL</w:t>
            </w:r>
            <w:r w:rsidRPr="00AB280D">
              <w:rPr>
                <w:rFonts w:cs="Arial"/>
                <w:lang w:eastAsia="en-IN"/>
              </w:rPr>
              <w:t xml:space="preserve"> + L)</w:t>
            </w:r>
          </w:p>
        </w:tc>
      </w:tr>
      <w:tr w:rsidR="008C067A" w:rsidRPr="00AB280D" w14:paraId="5AD972F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930CFC9" w14:textId="77777777" w:rsidR="008C067A" w:rsidRPr="00AB280D" w:rsidRDefault="008C067A">
            <w:pPr>
              <w:rPr>
                <w:rFonts w:cs="Arial"/>
                <w:lang w:eastAsia="en-IN"/>
              </w:rPr>
            </w:pPr>
            <w:r w:rsidRPr="00AB280D">
              <w:rPr>
                <w:rFonts w:cs="Arial"/>
                <w:lang w:eastAsia="en-IN"/>
              </w:rPr>
              <w:t>Show Form list</w:t>
            </w:r>
          </w:p>
        </w:tc>
        <w:tc>
          <w:tcPr>
            <w:tcW w:w="3685" w:type="dxa"/>
            <w:tcBorders>
              <w:top w:val="nil"/>
              <w:left w:val="nil"/>
              <w:bottom w:val="single" w:sz="4" w:space="0" w:color="auto"/>
              <w:right w:val="single" w:sz="4" w:space="0" w:color="auto"/>
            </w:tcBorders>
            <w:vAlign w:val="center"/>
            <w:hideMark/>
          </w:tcPr>
          <w:p w14:paraId="40A025DD" w14:textId="3C718E37"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f (or Launcher + </w:t>
            </w:r>
            <w:r w:rsidR="00B05783">
              <w:rPr>
                <w:rFonts w:cs="Arial"/>
                <w:lang w:eastAsia="en-IN"/>
              </w:rPr>
              <w:t>CTRL</w:t>
            </w:r>
            <w:r w:rsidRPr="00AB280D">
              <w:rPr>
                <w:rFonts w:cs="Arial"/>
                <w:lang w:eastAsia="en-IN"/>
              </w:rPr>
              <w:t xml:space="preserve"> + f)</w:t>
            </w:r>
          </w:p>
        </w:tc>
      </w:tr>
      <w:tr w:rsidR="008C067A" w:rsidRPr="00AB280D" w14:paraId="4BFA53C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1B515A" w14:textId="77777777" w:rsidR="008C067A" w:rsidRPr="00AB280D" w:rsidRDefault="008C067A">
            <w:pPr>
              <w:rPr>
                <w:rFonts w:cs="Arial"/>
                <w:lang w:eastAsia="en-IN"/>
              </w:rPr>
            </w:pPr>
            <w:r w:rsidRPr="00AB280D">
              <w:rPr>
                <w:rFonts w:cs="Arial"/>
                <w:lang w:eastAsia="en-IN"/>
              </w:rPr>
              <w:t>Show Table list</w:t>
            </w:r>
          </w:p>
        </w:tc>
        <w:tc>
          <w:tcPr>
            <w:tcW w:w="3685" w:type="dxa"/>
            <w:tcBorders>
              <w:top w:val="nil"/>
              <w:left w:val="nil"/>
              <w:bottom w:val="single" w:sz="4" w:space="0" w:color="auto"/>
              <w:right w:val="single" w:sz="4" w:space="0" w:color="auto"/>
            </w:tcBorders>
            <w:vAlign w:val="center"/>
            <w:hideMark/>
          </w:tcPr>
          <w:p w14:paraId="2A0CE6AD" w14:textId="5BD584F1"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t (or Launcher + </w:t>
            </w:r>
            <w:r w:rsidR="00B05783">
              <w:rPr>
                <w:rFonts w:cs="Arial"/>
                <w:lang w:eastAsia="en-IN"/>
              </w:rPr>
              <w:t>CTRL</w:t>
            </w:r>
            <w:r w:rsidRPr="00AB280D">
              <w:rPr>
                <w:rFonts w:cs="Arial"/>
                <w:lang w:eastAsia="en-IN"/>
              </w:rPr>
              <w:t xml:space="preserve"> + t)</w:t>
            </w:r>
          </w:p>
        </w:tc>
      </w:tr>
    </w:tbl>
    <w:p w14:paraId="5D6D3729" w14:textId="6D1C7682" w:rsidR="008C067A" w:rsidRPr="00AB280D" w:rsidRDefault="008C067A" w:rsidP="008C067A">
      <w:pPr>
        <w:pStyle w:val="Heading4"/>
        <w:rPr>
          <w:lang w:eastAsia="en-IN"/>
        </w:rPr>
      </w:pPr>
      <w:r w:rsidRPr="00AB280D">
        <w:rPr>
          <w:lang w:eastAsia="en-IN"/>
        </w:rPr>
        <w:t xml:space="preserve">Change spoken feedback </w:t>
      </w:r>
      <w:r w:rsidR="00AE1E12" w:rsidRPr="00AB280D">
        <w:rPr>
          <w:lang w:eastAsia="en-IN"/>
        </w:rPr>
        <w:t>settings.</w:t>
      </w:r>
    </w:p>
    <w:tbl>
      <w:tblPr>
        <w:tblW w:w="8500" w:type="dxa"/>
        <w:tblLook w:val="04A0" w:firstRow="1" w:lastRow="0" w:firstColumn="1" w:lastColumn="0" w:noHBand="0" w:noVBand="1"/>
      </w:tblPr>
      <w:tblGrid>
        <w:gridCol w:w="4815"/>
        <w:gridCol w:w="3685"/>
      </w:tblGrid>
      <w:tr w:rsidR="008C067A" w:rsidRPr="00AB280D" w14:paraId="7E3C29F4"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41EA0460" w14:textId="77777777" w:rsidR="008C067A" w:rsidRPr="00AB280D" w:rsidRDefault="008C067A">
            <w:pPr>
              <w:rPr>
                <w:rFonts w:cs="Arial"/>
                <w:lang w:eastAsia="en-IN"/>
              </w:rPr>
            </w:pPr>
            <w:r w:rsidRPr="00AB280D">
              <w:rPr>
                <w:rFonts w:cs="Arial"/>
                <w:lang w:eastAsia="en-IN"/>
              </w:rPr>
              <w:t>Open Search options</w:t>
            </w:r>
          </w:p>
        </w:tc>
        <w:tc>
          <w:tcPr>
            <w:tcW w:w="3685" w:type="dxa"/>
            <w:tcBorders>
              <w:top w:val="single" w:sz="4" w:space="0" w:color="auto"/>
              <w:left w:val="nil"/>
              <w:bottom w:val="single" w:sz="4" w:space="0" w:color="auto"/>
              <w:right w:val="single" w:sz="4" w:space="0" w:color="auto"/>
            </w:tcBorders>
            <w:vAlign w:val="center"/>
            <w:hideMark/>
          </w:tcPr>
          <w:p w14:paraId="49B6A09B" w14:textId="77777777" w:rsidR="008C067A" w:rsidRPr="00AB280D" w:rsidRDefault="008C067A">
            <w:pPr>
              <w:rPr>
                <w:rFonts w:cs="Arial"/>
                <w:lang w:eastAsia="en-IN"/>
              </w:rPr>
            </w:pPr>
            <w:r w:rsidRPr="00AB280D">
              <w:rPr>
                <w:rFonts w:cs="Arial"/>
                <w:lang w:eastAsia="en-IN"/>
              </w:rPr>
              <w:t>Search + o, then o (or Launcher + o, then o)</w:t>
            </w:r>
          </w:p>
        </w:tc>
      </w:tr>
      <w:tr w:rsidR="008C067A" w:rsidRPr="00AB280D" w14:paraId="58E51482"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5227910" w14:textId="77777777" w:rsidR="008C067A" w:rsidRPr="00AB280D" w:rsidRDefault="008C067A">
            <w:pPr>
              <w:rPr>
                <w:rFonts w:cs="Arial"/>
                <w:lang w:eastAsia="en-IN"/>
              </w:rPr>
            </w:pPr>
            <w:r w:rsidRPr="00AB280D">
              <w:rPr>
                <w:rFonts w:cs="Arial"/>
                <w:lang w:eastAsia="en-IN"/>
              </w:rPr>
              <w:t>Find in page</w:t>
            </w:r>
          </w:p>
        </w:tc>
        <w:tc>
          <w:tcPr>
            <w:tcW w:w="3685" w:type="dxa"/>
            <w:tcBorders>
              <w:top w:val="nil"/>
              <w:left w:val="nil"/>
              <w:bottom w:val="single" w:sz="4" w:space="0" w:color="auto"/>
              <w:right w:val="single" w:sz="4" w:space="0" w:color="auto"/>
            </w:tcBorders>
            <w:vAlign w:val="center"/>
            <w:hideMark/>
          </w:tcPr>
          <w:p w14:paraId="768B4BBA" w14:textId="77777777" w:rsidR="008C067A" w:rsidRPr="00AB280D" w:rsidRDefault="008C067A">
            <w:pPr>
              <w:rPr>
                <w:rFonts w:cs="Arial"/>
                <w:lang w:eastAsia="en-IN"/>
              </w:rPr>
            </w:pPr>
            <w:r w:rsidRPr="00AB280D">
              <w:rPr>
                <w:rFonts w:cs="Arial"/>
                <w:lang w:eastAsia="en-IN"/>
              </w:rPr>
              <w:t>Search + / (forward slash) (or Launcher + / (forward slash))</w:t>
            </w:r>
          </w:p>
        </w:tc>
      </w:tr>
      <w:tr w:rsidR="008C067A" w:rsidRPr="00AB280D" w14:paraId="50996D7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7509578"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1982F90F" w14:textId="77777777" w:rsidR="008C067A" w:rsidRPr="00AB280D" w:rsidRDefault="008C067A">
            <w:pPr>
              <w:rPr>
                <w:rFonts w:cs="Arial"/>
                <w:lang w:eastAsia="en-IN"/>
              </w:rPr>
            </w:pPr>
            <w:r w:rsidRPr="00AB280D">
              <w:rPr>
                <w:rFonts w:cs="Arial"/>
                <w:lang w:eastAsia="en-IN"/>
              </w:rPr>
              <w:t>Search + r (or Launcher + r)</w:t>
            </w:r>
          </w:p>
        </w:tc>
      </w:tr>
      <w:tr w:rsidR="008C067A" w:rsidRPr="00AB280D" w14:paraId="7AC39A3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097733" w14:textId="77777777" w:rsidR="008C067A" w:rsidRPr="00AB280D" w:rsidRDefault="008C067A">
            <w:pPr>
              <w:rPr>
                <w:rFonts w:cs="Arial"/>
                <w:lang w:eastAsia="en-IN"/>
              </w:rPr>
            </w:pPr>
            <w:r w:rsidRPr="00AB280D">
              <w:rPr>
                <w:rFonts w:cs="Arial"/>
                <w:lang w:eastAsia="en-IN"/>
              </w:rPr>
              <w:t>Turn earcons on or off</w:t>
            </w:r>
          </w:p>
        </w:tc>
        <w:tc>
          <w:tcPr>
            <w:tcW w:w="3685" w:type="dxa"/>
            <w:tcBorders>
              <w:top w:val="nil"/>
              <w:left w:val="nil"/>
              <w:bottom w:val="single" w:sz="4" w:space="0" w:color="auto"/>
              <w:right w:val="single" w:sz="4" w:space="0" w:color="auto"/>
            </w:tcBorders>
            <w:vAlign w:val="center"/>
            <w:hideMark/>
          </w:tcPr>
          <w:p w14:paraId="6B2EBADD" w14:textId="77777777" w:rsidR="008C067A" w:rsidRPr="00AB280D" w:rsidRDefault="008C067A">
            <w:pPr>
              <w:rPr>
                <w:rFonts w:cs="Arial"/>
                <w:lang w:eastAsia="en-IN"/>
              </w:rPr>
            </w:pPr>
            <w:r w:rsidRPr="00AB280D">
              <w:rPr>
                <w:rFonts w:cs="Arial"/>
                <w:lang w:eastAsia="en-IN"/>
              </w:rPr>
              <w:t>Search + a, then e (or Launcher + a, then e)</w:t>
            </w:r>
          </w:p>
        </w:tc>
      </w:tr>
      <w:tr w:rsidR="008C067A" w:rsidRPr="00AB280D" w14:paraId="79EEFD7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D00C3A4" w14:textId="77777777" w:rsidR="008C067A" w:rsidRPr="00AB280D" w:rsidRDefault="008C067A">
            <w:pPr>
              <w:rPr>
                <w:rFonts w:cs="Arial"/>
                <w:lang w:eastAsia="en-IN"/>
              </w:rPr>
            </w:pPr>
            <w:r w:rsidRPr="00AB280D">
              <w:rPr>
                <w:rFonts w:cs="Arial"/>
                <w:lang w:eastAsia="en-IN"/>
              </w:rPr>
              <w:t>Hear punctuation marks as you type them</w:t>
            </w:r>
          </w:p>
        </w:tc>
        <w:tc>
          <w:tcPr>
            <w:tcW w:w="3685" w:type="dxa"/>
            <w:tcBorders>
              <w:top w:val="nil"/>
              <w:left w:val="nil"/>
              <w:bottom w:val="single" w:sz="4" w:space="0" w:color="auto"/>
              <w:right w:val="single" w:sz="4" w:space="0" w:color="auto"/>
            </w:tcBorders>
            <w:vAlign w:val="center"/>
            <w:hideMark/>
          </w:tcPr>
          <w:p w14:paraId="615E4E4E" w14:textId="77777777" w:rsidR="008C067A" w:rsidRPr="00AB280D" w:rsidRDefault="008C067A">
            <w:pPr>
              <w:rPr>
                <w:rFonts w:cs="Arial"/>
                <w:lang w:eastAsia="en-IN"/>
              </w:rPr>
            </w:pPr>
            <w:r w:rsidRPr="00AB280D">
              <w:rPr>
                <w:rFonts w:cs="Arial"/>
                <w:lang w:eastAsia="en-IN"/>
              </w:rPr>
              <w:t>Search + a, then p (or Launcher + a, then p)</w:t>
            </w:r>
          </w:p>
        </w:tc>
      </w:tr>
      <w:tr w:rsidR="008C067A" w:rsidRPr="00AB280D" w14:paraId="41A323A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07EDD74" w14:textId="77777777" w:rsidR="008C067A" w:rsidRPr="00AB280D" w:rsidRDefault="008C067A">
            <w:pPr>
              <w:rPr>
                <w:rFonts w:cs="Arial"/>
                <w:lang w:eastAsia="en-IN"/>
              </w:rPr>
            </w:pPr>
            <w:r w:rsidRPr="00AB280D">
              <w:rPr>
                <w:rFonts w:cs="Arial"/>
                <w:lang w:eastAsia="en-IN"/>
              </w:rPr>
              <w:t>Hear letters as you type them</w:t>
            </w:r>
          </w:p>
        </w:tc>
        <w:tc>
          <w:tcPr>
            <w:tcW w:w="3685" w:type="dxa"/>
            <w:tcBorders>
              <w:top w:val="nil"/>
              <w:left w:val="nil"/>
              <w:bottom w:val="single" w:sz="4" w:space="0" w:color="auto"/>
              <w:right w:val="single" w:sz="4" w:space="0" w:color="auto"/>
            </w:tcBorders>
            <w:vAlign w:val="center"/>
            <w:hideMark/>
          </w:tcPr>
          <w:p w14:paraId="7E028487" w14:textId="77777777" w:rsidR="008C067A" w:rsidRPr="00AB280D" w:rsidRDefault="008C067A">
            <w:pPr>
              <w:rPr>
                <w:rFonts w:cs="Arial"/>
                <w:lang w:eastAsia="en-IN"/>
              </w:rPr>
            </w:pPr>
            <w:r w:rsidRPr="00AB280D">
              <w:rPr>
                <w:rFonts w:cs="Arial"/>
                <w:lang w:eastAsia="en-IN"/>
              </w:rPr>
              <w:t>Search + a, then t (or Launcher + a, then t)</w:t>
            </w:r>
          </w:p>
        </w:tc>
      </w:tr>
      <w:tr w:rsidR="008C067A" w:rsidRPr="00AB280D" w14:paraId="00FED06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9AC99B" w14:textId="77777777" w:rsidR="008C067A" w:rsidRPr="00AB280D" w:rsidRDefault="008C067A">
            <w:pPr>
              <w:rPr>
                <w:rFonts w:cs="Arial"/>
                <w:lang w:eastAsia="en-IN"/>
              </w:rPr>
            </w:pPr>
            <w:r w:rsidRPr="00AB280D">
              <w:rPr>
                <w:rFonts w:cs="Arial"/>
                <w:lang w:eastAsia="en-IN"/>
              </w:rPr>
              <w:t>Ignore the next key press</w:t>
            </w:r>
          </w:p>
        </w:tc>
        <w:tc>
          <w:tcPr>
            <w:tcW w:w="3685" w:type="dxa"/>
            <w:tcBorders>
              <w:top w:val="nil"/>
              <w:left w:val="nil"/>
              <w:bottom w:val="single" w:sz="4" w:space="0" w:color="auto"/>
              <w:right w:val="single" w:sz="4" w:space="0" w:color="auto"/>
            </w:tcBorders>
            <w:vAlign w:val="center"/>
            <w:hideMark/>
          </w:tcPr>
          <w:p w14:paraId="0F350B4A" w14:textId="77777777" w:rsidR="008C067A" w:rsidRPr="00AB280D" w:rsidRDefault="008C067A">
            <w:pPr>
              <w:rPr>
                <w:rFonts w:cs="Arial"/>
                <w:lang w:eastAsia="en-IN"/>
              </w:rPr>
            </w:pPr>
            <w:r w:rsidRPr="00AB280D">
              <w:rPr>
                <w:rFonts w:cs="Arial"/>
                <w:lang w:eastAsia="en-IN"/>
              </w:rPr>
              <w:t>Search + Shift + Esc (or Launcher + Shift + Esc)</w:t>
            </w:r>
          </w:p>
        </w:tc>
      </w:tr>
    </w:tbl>
    <w:p w14:paraId="4A8DD3F0" w14:textId="51C330C7" w:rsidR="008C067A" w:rsidRPr="00AB280D" w:rsidRDefault="008C067A" w:rsidP="008C067A">
      <w:pPr>
        <w:pStyle w:val="Heading4"/>
        <w:rPr>
          <w:lang w:eastAsia="en-IN"/>
        </w:rPr>
      </w:pPr>
      <w:r w:rsidRPr="00AB280D">
        <w:rPr>
          <w:lang w:eastAsia="en-IN"/>
        </w:rPr>
        <w:t xml:space="preserve">Learn more about </w:t>
      </w:r>
      <w:r w:rsidR="00686B58" w:rsidRPr="00AB280D">
        <w:rPr>
          <w:lang w:eastAsia="en-IN"/>
        </w:rPr>
        <w:t>Chrome Vox</w:t>
      </w:r>
    </w:p>
    <w:tbl>
      <w:tblPr>
        <w:tblW w:w="8500" w:type="dxa"/>
        <w:tblLook w:val="04A0" w:firstRow="1" w:lastRow="0" w:firstColumn="1" w:lastColumn="0" w:noHBand="0" w:noVBand="1"/>
      </w:tblPr>
      <w:tblGrid>
        <w:gridCol w:w="4815"/>
        <w:gridCol w:w="3685"/>
      </w:tblGrid>
      <w:tr w:rsidR="008C067A" w:rsidRPr="00AB280D" w14:paraId="5DA197B4"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3E0873D5" w14:textId="415B54CC" w:rsidR="008C067A" w:rsidRPr="00AB280D" w:rsidRDefault="008C067A">
            <w:pPr>
              <w:rPr>
                <w:rFonts w:cs="Arial"/>
                <w:lang w:eastAsia="en-IN"/>
              </w:rPr>
            </w:pPr>
            <w:r w:rsidRPr="00AB280D">
              <w:rPr>
                <w:rFonts w:cs="Arial"/>
                <w:lang w:eastAsia="en-IN"/>
              </w:rPr>
              <w:t xml:space="preserve">Open the </w:t>
            </w:r>
            <w:r w:rsidR="00686B58" w:rsidRPr="00AB280D">
              <w:rPr>
                <w:rFonts w:cs="Arial"/>
                <w:lang w:eastAsia="en-IN"/>
              </w:rPr>
              <w:t>Chrome Vox</w:t>
            </w:r>
            <w:r w:rsidRPr="00AB280D">
              <w:rPr>
                <w:rFonts w:cs="Arial"/>
                <w:lang w:eastAsia="en-IN"/>
              </w:rPr>
              <w:t xml:space="preserve"> context menu</w:t>
            </w:r>
          </w:p>
        </w:tc>
        <w:tc>
          <w:tcPr>
            <w:tcW w:w="3685" w:type="dxa"/>
            <w:tcBorders>
              <w:top w:val="single" w:sz="4" w:space="0" w:color="auto"/>
              <w:left w:val="nil"/>
              <w:bottom w:val="single" w:sz="4" w:space="0" w:color="auto"/>
              <w:right w:val="single" w:sz="4" w:space="0" w:color="auto"/>
            </w:tcBorders>
            <w:vAlign w:val="center"/>
            <w:hideMark/>
          </w:tcPr>
          <w:p w14:paraId="655088EB" w14:textId="77777777" w:rsidR="008C067A" w:rsidRPr="00AB280D" w:rsidRDefault="008C067A">
            <w:pPr>
              <w:rPr>
                <w:rFonts w:cs="Arial"/>
                <w:lang w:eastAsia="en-IN"/>
              </w:rPr>
            </w:pPr>
            <w:r w:rsidRPr="00AB280D">
              <w:rPr>
                <w:rFonts w:cs="Arial"/>
                <w:lang w:eastAsia="en-IN"/>
              </w:rPr>
              <w:t>Search + m (or Launcher + m)</w:t>
            </w:r>
          </w:p>
        </w:tc>
      </w:tr>
      <w:tr w:rsidR="008C067A" w:rsidRPr="00AB280D" w14:paraId="7EDC4C2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45C9A8" w14:textId="77777777" w:rsidR="008C067A" w:rsidRPr="00AB280D" w:rsidRDefault="008C067A">
            <w:pPr>
              <w:rPr>
                <w:rFonts w:cs="Arial"/>
                <w:lang w:eastAsia="en-IN"/>
              </w:rPr>
            </w:pPr>
            <w:r w:rsidRPr="00AB280D">
              <w:rPr>
                <w:rFonts w:cs="Arial"/>
                <w:lang w:eastAsia="en-IN"/>
              </w:rPr>
              <w:t>Open Search tutorial</w:t>
            </w:r>
          </w:p>
        </w:tc>
        <w:tc>
          <w:tcPr>
            <w:tcW w:w="3685" w:type="dxa"/>
            <w:tcBorders>
              <w:top w:val="nil"/>
              <w:left w:val="nil"/>
              <w:bottom w:val="single" w:sz="4" w:space="0" w:color="auto"/>
              <w:right w:val="single" w:sz="4" w:space="0" w:color="auto"/>
            </w:tcBorders>
            <w:vAlign w:val="center"/>
            <w:hideMark/>
          </w:tcPr>
          <w:p w14:paraId="5F55EFC5" w14:textId="77777777" w:rsidR="008C067A" w:rsidRPr="00AB280D" w:rsidRDefault="008C067A">
            <w:pPr>
              <w:rPr>
                <w:rFonts w:cs="Arial"/>
                <w:lang w:eastAsia="en-IN"/>
              </w:rPr>
            </w:pPr>
            <w:r w:rsidRPr="00AB280D">
              <w:rPr>
                <w:rFonts w:cs="Arial"/>
                <w:lang w:eastAsia="en-IN"/>
              </w:rPr>
              <w:t>Search + o, then t (or Launcher + o, then t)</w:t>
            </w:r>
          </w:p>
        </w:tc>
      </w:tr>
      <w:tr w:rsidR="008C067A" w:rsidRPr="00AB280D" w14:paraId="3224FD20" w14:textId="77777777" w:rsidTr="008C067A">
        <w:trPr>
          <w:trHeight w:val="1530"/>
        </w:trPr>
        <w:tc>
          <w:tcPr>
            <w:tcW w:w="4815" w:type="dxa"/>
            <w:tcBorders>
              <w:top w:val="nil"/>
              <w:left w:val="single" w:sz="4" w:space="0" w:color="auto"/>
              <w:bottom w:val="single" w:sz="4" w:space="0" w:color="auto"/>
              <w:right w:val="single" w:sz="4" w:space="0" w:color="auto"/>
            </w:tcBorders>
            <w:vAlign w:val="center"/>
            <w:hideMark/>
          </w:tcPr>
          <w:p w14:paraId="646364F7" w14:textId="77777777" w:rsidR="008C067A" w:rsidRPr="00AB280D" w:rsidRDefault="008C067A">
            <w:pPr>
              <w:rPr>
                <w:rFonts w:cs="Arial"/>
                <w:lang w:eastAsia="en-IN"/>
              </w:rPr>
            </w:pPr>
            <w:r w:rsidRPr="00AB280D">
              <w:rPr>
                <w:rFonts w:cs="Arial"/>
                <w:lang w:eastAsia="en-IN"/>
              </w:rPr>
              <w:t>Turn on Learn Mode (Hear the names of the keys on your keyboard)</w:t>
            </w:r>
          </w:p>
        </w:tc>
        <w:tc>
          <w:tcPr>
            <w:tcW w:w="3685" w:type="dxa"/>
            <w:tcBorders>
              <w:top w:val="nil"/>
              <w:left w:val="nil"/>
              <w:bottom w:val="single" w:sz="4" w:space="0" w:color="auto"/>
              <w:right w:val="single" w:sz="4" w:space="0" w:color="auto"/>
            </w:tcBorders>
            <w:vAlign w:val="center"/>
            <w:hideMark/>
          </w:tcPr>
          <w:p w14:paraId="54253311" w14:textId="04CE1965" w:rsidR="008C067A" w:rsidRPr="00AB280D" w:rsidRDefault="008C067A">
            <w:pPr>
              <w:rPr>
                <w:rFonts w:cs="Arial"/>
                <w:lang w:eastAsia="en-IN"/>
              </w:rPr>
            </w:pPr>
            <w:r w:rsidRPr="00AB280D">
              <w:rPr>
                <w:rFonts w:cs="Arial"/>
                <w:lang w:eastAsia="en-IN"/>
              </w:rPr>
              <w:t xml:space="preserve">Search + o, then k. Your keyboard will say the name of any key or key combination you </w:t>
            </w:r>
            <w:r w:rsidR="007F39B7" w:rsidRPr="00AB280D">
              <w:rPr>
                <w:rFonts w:cs="Arial"/>
                <w:lang w:eastAsia="en-IN"/>
              </w:rPr>
              <w:t>press and</w:t>
            </w:r>
            <w:r w:rsidRPr="00AB280D">
              <w:rPr>
                <w:rFonts w:cs="Arial"/>
                <w:lang w:eastAsia="en-IN"/>
              </w:rPr>
              <w:t xml:space="preserve"> explain what the keyboard shortcut does. (</w:t>
            </w:r>
            <w:r w:rsidR="007F39B7" w:rsidRPr="00AB280D">
              <w:rPr>
                <w:rFonts w:cs="Arial"/>
                <w:lang w:eastAsia="en-IN"/>
              </w:rPr>
              <w:t>Or</w:t>
            </w:r>
            <w:r w:rsidRPr="00AB280D">
              <w:rPr>
                <w:rFonts w:cs="Arial"/>
                <w:lang w:eastAsia="en-IN"/>
              </w:rPr>
              <w:t xml:space="preserve"> Launcher + o, then k. Your keyboard will say the name of any key or key combination you </w:t>
            </w:r>
            <w:r w:rsidR="007F39B7" w:rsidRPr="00AB280D">
              <w:rPr>
                <w:rFonts w:cs="Arial"/>
                <w:lang w:eastAsia="en-IN"/>
              </w:rPr>
              <w:t>press and</w:t>
            </w:r>
            <w:r w:rsidRPr="00AB280D">
              <w:rPr>
                <w:rFonts w:cs="Arial"/>
                <w:lang w:eastAsia="en-IN"/>
              </w:rPr>
              <w:t xml:space="preserve"> explain what the keyboard shortcut does.)</w:t>
            </w:r>
          </w:p>
        </w:tc>
      </w:tr>
      <w:tr w:rsidR="008C067A" w:rsidRPr="00AB280D" w14:paraId="7974584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0F8852" w14:textId="77777777" w:rsidR="008C067A" w:rsidRPr="00AB280D" w:rsidRDefault="008C067A">
            <w:pPr>
              <w:rPr>
                <w:rFonts w:cs="Arial"/>
                <w:lang w:eastAsia="en-IN"/>
              </w:rPr>
            </w:pPr>
            <w:r w:rsidRPr="00AB280D">
              <w:rPr>
                <w:rFonts w:cs="Arial"/>
                <w:lang w:eastAsia="en-IN"/>
              </w:rPr>
              <w:lastRenderedPageBreak/>
              <w:t>Turn off Learn Mode</w:t>
            </w:r>
          </w:p>
        </w:tc>
        <w:tc>
          <w:tcPr>
            <w:tcW w:w="3685" w:type="dxa"/>
            <w:tcBorders>
              <w:top w:val="nil"/>
              <w:left w:val="nil"/>
              <w:bottom w:val="single" w:sz="4" w:space="0" w:color="auto"/>
              <w:right w:val="single" w:sz="4" w:space="0" w:color="auto"/>
            </w:tcBorders>
            <w:vAlign w:val="center"/>
            <w:hideMark/>
          </w:tcPr>
          <w:p w14:paraId="7EED8781" w14:textId="796EAF95" w:rsidR="008C067A" w:rsidRPr="00AB280D" w:rsidRDefault="00B05783">
            <w:pPr>
              <w:rPr>
                <w:rFonts w:cs="Arial"/>
                <w:lang w:eastAsia="en-IN"/>
              </w:rPr>
            </w:pPr>
            <w:r>
              <w:rPr>
                <w:rFonts w:cs="Arial"/>
                <w:lang w:eastAsia="en-IN"/>
              </w:rPr>
              <w:t>CTRL</w:t>
            </w:r>
            <w:r w:rsidR="008C067A" w:rsidRPr="00AB280D">
              <w:rPr>
                <w:rFonts w:cs="Arial"/>
                <w:lang w:eastAsia="en-IN"/>
              </w:rPr>
              <w:t xml:space="preserve"> + w</w:t>
            </w:r>
          </w:p>
        </w:tc>
      </w:tr>
      <w:tr w:rsidR="008C067A" w:rsidRPr="00AB280D" w14:paraId="31CC18A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6B4B5E" w14:textId="77777777" w:rsidR="008C067A" w:rsidRPr="00AB280D" w:rsidRDefault="008C067A">
            <w:pPr>
              <w:rPr>
                <w:rFonts w:cs="Arial"/>
                <w:lang w:eastAsia="en-IN"/>
              </w:rPr>
            </w:pPr>
            <w:r w:rsidRPr="00AB280D">
              <w:rPr>
                <w:rFonts w:cs="Arial"/>
                <w:lang w:eastAsia="en-IN"/>
              </w:rPr>
              <w:t>Open update notes</w:t>
            </w:r>
          </w:p>
        </w:tc>
        <w:tc>
          <w:tcPr>
            <w:tcW w:w="3685" w:type="dxa"/>
            <w:tcBorders>
              <w:top w:val="nil"/>
              <w:left w:val="nil"/>
              <w:bottom w:val="single" w:sz="4" w:space="0" w:color="auto"/>
              <w:right w:val="single" w:sz="4" w:space="0" w:color="auto"/>
            </w:tcBorders>
            <w:vAlign w:val="center"/>
            <w:hideMark/>
          </w:tcPr>
          <w:p w14:paraId="5237628A" w14:textId="77777777" w:rsidR="008C067A" w:rsidRPr="00AB280D" w:rsidRDefault="008C067A">
            <w:pPr>
              <w:rPr>
                <w:rFonts w:cs="Arial"/>
                <w:lang w:eastAsia="en-IN"/>
              </w:rPr>
            </w:pPr>
            <w:r w:rsidRPr="00AB280D">
              <w:rPr>
                <w:rFonts w:cs="Arial"/>
                <w:lang w:eastAsia="en-IN"/>
              </w:rPr>
              <w:t>Search + o, then n (or Launcher + o, then n)</w:t>
            </w:r>
          </w:p>
        </w:tc>
      </w:tr>
      <w:tr w:rsidR="008C067A" w:rsidRPr="00AB280D" w14:paraId="5CF8946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DBAF29" w14:textId="77777777" w:rsidR="008C067A" w:rsidRPr="00AB280D" w:rsidRDefault="008C067A">
            <w:pPr>
              <w:rPr>
                <w:rFonts w:cs="Arial"/>
                <w:lang w:eastAsia="en-IN"/>
              </w:rPr>
            </w:pPr>
            <w:r w:rsidRPr="00AB280D">
              <w:rPr>
                <w:rFonts w:cs="Arial"/>
                <w:lang w:eastAsia="en-IN"/>
              </w:rPr>
              <w:t>Take screenshots or record your screen</w:t>
            </w:r>
          </w:p>
        </w:tc>
        <w:tc>
          <w:tcPr>
            <w:tcW w:w="3685" w:type="dxa"/>
            <w:tcBorders>
              <w:top w:val="nil"/>
              <w:left w:val="nil"/>
              <w:bottom w:val="single" w:sz="4" w:space="0" w:color="auto"/>
              <w:right w:val="single" w:sz="4" w:space="0" w:color="auto"/>
            </w:tcBorders>
            <w:vAlign w:val="center"/>
            <w:hideMark/>
          </w:tcPr>
          <w:p w14:paraId="6FDBC3EF" w14:textId="564AB092"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w:t>
            </w:r>
          </w:p>
        </w:tc>
      </w:tr>
      <w:tr w:rsidR="008C067A" w:rsidRPr="00AB280D" w14:paraId="4A3F508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61C82C" w14:textId="6B6CD5C6" w:rsidR="008C067A" w:rsidRPr="00AB280D" w:rsidRDefault="008C067A">
            <w:pPr>
              <w:rPr>
                <w:rFonts w:cs="Arial"/>
                <w:lang w:eastAsia="en-IN"/>
              </w:rPr>
            </w:pPr>
            <w:r w:rsidRPr="00AB280D">
              <w:rPr>
                <w:rFonts w:cs="Arial"/>
                <w:lang w:eastAsia="en-IN"/>
              </w:rPr>
              <w:t xml:space="preserve">Send feedback or get help using </w:t>
            </w:r>
            <w:r w:rsidR="00B56373" w:rsidRPr="00AB280D">
              <w:rPr>
                <w:rFonts w:cs="Arial"/>
                <w:lang w:eastAsia="en-IN"/>
              </w:rPr>
              <w:t>Chrome Vox</w:t>
            </w:r>
          </w:p>
        </w:tc>
        <w:tc>
          <w:tcPr>
            <w:tcW w:w="3685" w:type="dxa"/>
            <w:tcBorders>
              <w:top w:val="nil"/>
              <w:left w:val="nil"/>
              <w:bottom w:val="single" w:sz="4" w:space="0" w:color="auto"/>
              <w:right w:val="single" w:sz="4" w:space="0" w:color="auto"/>
            </w:tcBorders>
            <w:vAlign w:val="center"/>
            <w:hideMark/>
          </w:tcPr>
          <w:p w14:paraId="0D4925E4" w14:textId="77777777" w:rsidR="008C067A" w:rsidRPr="00AB280D" w:rsidRDefault="008C067A">
            <w:pPr>
              <w:rPr>
                <w:rFonts w:cs="Arial"/>
                <w:lang w:eastAsia="en-IN"/>
              </w:rPr>
            </w:pPr>
            <w:r w:rsidRPr="00AB280D">
              <w:rPr>
                <w:rFonts w:cs="Arial"/>
                <w:lang w:eastAsia="en-IN"/>
              </w:rPr>
              <w:t> </w:t>
            </w:r>
          </w:p>
        </w:tc>
      </w:tr>
      <w:tr w:rsidR="008C067A" w:rsidRPr="00AB280D" w14:paraId="796DBB7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A0032EF" w14:textId="20C90CB5" w:rsidR="008C067A" w:rsidRPr="00AB280D" w:rsidRDefault="00B56373">
            <w:pPr>
              <w:rPr>
                <w:rFonts w:cs="Arial"/>
                <w:lang w:eastAsia="en-IN"/>
              </w:rPr>
            </w:pPr>
            <w:r w:rsidRPr="00AB280D">
              <w:rPr>
                <w:rFonts w:cs="Arial"/>
                <w:lang w:eastAsia="en-IN"/>
              </w:rPr>
              <w:t>Chatting</w:t>
            </w:r>
            <w:r w:rsidR="008C067A" w:rsidRPr="00AB280D">
              <w:rPr>
                <w:rFonts w:cs="Arial"/>
                <w:lang w:eastAsia="en-IN"/>
              </w:rPr>
              <w:t xml:space="preserve"> with other people</w:t>
            </w:r>
          </w:p>
        </w:tc>
        <w:tc>
          <w:tcPr>
            <w:tcW w:w="3685" w:type="dxa"/>
            <w:tcBorders>
              <w:top w:val="nil"/>
              <w:left w:val="nil"/>
              <w:bottom w:val="single" w:sz="4" w:space="0" w:color="auto"/>
              <w:right w:val="single" w:sz="4" w:space="0" w:color="auto"/>
            </w:tcBorders>
            <w:vAlign w:val="center"/>
            <w:hideMark/>
          </w:tcPr>
          <w:p w14:paraId="74AF055D" w14:textId="2ABC12DE" w:rsidR="008C067A" w:rsidRPr="00AB280D" w:rsidRDefault="008C067A">
            <w:pPr>
              <w:rPr>
                <w:rFonts w:cs="Arial"/>
                <w:lang w:eastAsia="en-IN"/>
              </w:rPr>
            </w:pPr>
            <w:r w:rsidRPr="00AB280D">
              <w:rPr>
                <w:rFonts w:cs="Arial"/>
                <w:lang w:eastAsia="en-IN"/>
              </w:rPr>
              <w:t xml:space="preserve">Join the </w:t>
            </w:r>
            <w:r w:rsidR="00B56373" w:rsidRPr="00AB280D">
              <w:rPr>
                <w:rFonts w:cs="Arial"/>
                <w:lang w:eastAsia="en-IN"/>
              </w:rPr>
              <w:t>Chrome Vox</w:t>
            </w:r>
            <w:r w:rsidRPr="00AB280D">
              <w:rPr>
                <w:rFonts w:cs="Arial"/>
                <w:lang w:eastAsia="en-IN"/>
              </w:rPr>
              <w:t>-Discuss group</w:t>
            </w:r>
          </w:p>
        </w:tc>
      </w:tr>
      <w:tr w:rsidR="008C067A" w:rsidRPr="00AB280D" w14:paraId="5AD8C34D"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01BCC53B" w14:textId="6444133F" w:rsidR="008C067A" w:rsidRPr="00AB280D" w:rsidRDefault="008C067A">
            <w:pPr>
              <w:rPr>
                <w:rFonts w:cs="Arial"/>
                <w:lang w:eastAsia="en-IN"/>
              </w:rPr>
            </w:pPr>
            <w:r w:rsidRPr="00AB280D">
              <w:rPr>
                <w:rFonts w:cs="Arial"/>
                <w:lang w:eastAsia="en-IN"/>
              </w:rPr>
              <w:t xml:space="preserve">Send us feedback about </w:t>
            </w:r>
            <w:r w:rsidR="00B56373" w:rsidRPr="00AB280D">
              <w:rPr>
                <w:rFonts w:cs="Arial"/>
                <w:lang w:eastAsia="en-IN"/>
              </w:rPr>
              <w:t>Chrome Vox</w:t>
            </w:r>
          </w:p>
        </w:tc>
        <w:tc>
          <w:tcPr>
            <w:tcW w:w="3685" w:type="dxa"/>
            <w:tcBorders>
              <w:top w:val="nil"/>
              <w:left w:val="nil"/>
              <w:bottom w:val="single" w:sz="4" w:space="0" w:color="auto"/>
              <w:right w:val="single" w:sz="4" w:space="0" w:color="auto"/>
            </w:tcBorders>
            <w:vAlign w:val="center"/>
            <w:hideMark/>
          </w:tcPr>
          <w:p w14:paraId="41E7208E" w14:textId="22077F32" w:rsidR="008C067A" w:rsidRPr="00AB280D" w:rsidRDefault="008C067A">
            <w:pPr>
              <w:rPr>
                <w:rFonts w:cs="Arial"/>
                <w:lang w:eastAsia="en-IN"/>
              </w:rPr>
            </w:pPr>
            <w:r w:rsidRPr="00AB280D">
              <w:rPr>
                <w:rFonts w:cs="Arial"/>
                <w:lang w:eastAsia="en-IN"/>
              </w:rPr>
              <w:t xml:space="preserve">Turn on </w:t>
            </w:r>
            <w:r w:rsidR="00CE1E59" w:rsidRPr="00AB280D">
              <w:rPr>
                <w:rFonts w:cs="Arial"/>
                <w:lang w:eastAsia="en-IN"/>
              </w:rPr>
              <w:t>Chrome Vox</w:t>
            </w:r>
            <w:r w:rsidRPr="00AB280D">
              <w:rPr>
                <w:rFonts w:cs="Arial"/>
                <w:lang w:eastAsia="en-IN"/>
              </w:rPr>
              <w:t>, press and hold Search, then press a + i. Or press and hold Launcher, then press a + i.</w:t>
            </w:r>
          </w:p>
        </w:tc>
      </w:tr>
    </w:tbl>
    <w:p w14:paraId="48C9380A" w14:textId="77777777" w:rsidR="008C067A" w:rsidRPr="00AB280D" w:rsidRDefault="008C067A" w:rsidP="008C067A"/>
    <w:p w14:paraId="76425081" w14:textId="77777777" w:rsidR="00BB5464" w:rsidRPr="00BB5464" w:rsidRDefault="00BB5464" w:rsidP="00BB5464">
      <w:pPr>
        <w:rPr>
          <w:lang w:eastAsia="en-IN"/>
        </w:rPr>
      </w:pPr>
    </w:p>
    <w:p w14:paraId="6F0BF040" w14:textId="380CB625" w:rsidR="00BB5464" w:rsidRPr="00BB5464" w:rsidRDefault="00BB5464" w:rsidP="00BB5464">
      <w:pPr>
        <w:pStyle w:val="Heading3"/>
        <w:rPr>
          <w:lang w:eastAsia="en-IN"/>
        </w:rPr>
      </w:pPr>
      <w:bookmarkStart w:id="1510" w:name="_Mac_OS"/>
      <w:bookmarkStart w:id="1511" w:name="_Toc180667303"/>
      <w:bookmarkEnd w:id="1510"/>
      <w:r>
        <w:rPr>
          <w:lang w:eastAsia="en-IN"/>
        </w:rPr>
        <w:t>Mac OS</w:t>
      </w:r>
      <w:bookmarkEnd w:id="1511"/>
    </w:p>
    <w:p w14:paraId="4766C280" w14:textId="77777777" w:rsidR="00A27B9A" w:rsidRPr="00DD1C36" w:rsidRDefault="00A27B9A" w:rsidP="00A27B9A">
      <w:pPr>
        <w:pStyle w:val="Heading4"/>
        <w:rPr>
          <w:lang w:val="en-IN" w:eastAsia="ko-KR"/>
        </w:rPr>
      </w:pPr>
      <w:r w:rsidRPr="00DD1C36">
        <w:rPr>
          <w:lang w:val="en-IN" w:eastAsia="ko-KR"/>
        </w:rPr>
        <w:t>General Commands</w:t>
      </w:r>
    </w:p>
    <w:p w14:paraId="677D3E60" w14:textId="77777777" w:rsidR="00A27B9A" w:rsidRPr="00A27B9A" w:rsidRDefault="00A27B9A" w:rsidP="00A27B9A">
      <w:pPr>
        <w:rPr>
          <w:lang w:eastAsia="en-IN"/>
        </w:rPr>
      </w:pPr>
    </w:p>
    <w:p w14:paraId="075DD9FD" w14:textId="77777777" w:rsidR="00B375BA" w:rsidRDefault="00B375BA" w:rsidP="00B375BA">
      <w:pPr>
        <w:rPr>
          <w:lang w:eastAsia="en-IN"/>
        </w:rPr>
      </w:pPr>
    </w:p>
    <w:tbl>
      <w:tblPr>
        <w:tblW w:w="8380" w:type="dxa"/>
        <w:tblLook w:val="04A0" w:firstRow="1" w:lastRow="0" w:firstColumn="1" w:lastColumn="0" w:noHBand="0" w:noVBand="1"/>
      </w:tblPr>
      <w:tblGrid>
        <w:gridCol w:w="4900"/>
        <w:gridCol w:w="3480"/>
      </w:tblGrid>
      <w:tr w:rsidR="00DD1C36" w:rsidRPr="00DD1C36" w14:paraId="0A5A62B9" w14:textId="77777777" w:rsidTr="00DD1C36">
        <w:trPr>
          <w:trHeight w:val="255"/>
        </w:trPr>
        <w:tc>
          <w:tcPr>
            <w:tcW w:w="4900" w:type="dxa"/>
            <w:tcBorders>
              <w:top w:val="single" w:sz="4" w:space="0" w:color="auto"/>
              <w:left w:val="single" w:sz="4" w:space="0" w:color="auto"/>
              <w:bottom w:val="single" w:sz="4" w:space="0" w:color="auto"/>
              <w:right w:val="single" w:sz="4" w:space="0" w:color="auto"/>
            </w:tcBorders>
            <w:vAlign w:val="center"/>
            <w:hideMark/>
          </w:tcPr>
          <w:p w14:paraId="1DD510E1" w14:textId="4F6017C0" w:rsidR="00DD1C36" w:rsidRPr="00DD1C36" w:rsidRDefault="00A27B9A" w:rsidP="001F02A2">
            <w:pPr>
              <w:rPr>
                <w:rFonts w:cs="Arial"/>
                <w:b/>
                <w:bCs/>
                <w:sz w:val="20"/>
                <w:szCs w:val="20"/>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1F54B67" w14:textId="12606F01" w:rsidR="00DD1C36" w:rsidRPr="00DD1C36" w:rsidRDefault="00A27B9A" w:rsidP="001F02A2">
            <w:pPr>
              <w:rPr>
                <w:rFonts w:cs="Arial"/>
                <w:b/>
                <w:bCs/>
                <w:sz w:val="20"/>
                <w:szCs w:val="20"/>
                <w:lang w:val="en-IN" w:eastAsia="ko-KR"/>
              </w:rPr>
            </w:pPr>
            <w:r w:rsidRPr="009B69D2">
              <w:rPr>
                <w:rFonts w:cs="Arial"/>
                <w:b/>
                <w:bCs/>
                <w:color w:val="333333"/>
                <w:sz w:val="26"/>
                <w:szCs w:val="26"/>
                <w:lang w:eastAsia="en-IN"/>
              </w:rPr>
              <w:t>Keystroke</w:t>
            </w:r>
          </w:p>
        </w:tc>
      </w:tr>
      <w:tr w:rsidR="00DD1C36" w:rsidRPr="00DD1C36" w14:paraId="2E54533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18A9EC9" w14:textId="77777777" w:rsidR="00DD1C36" w:rsidRPr="00DD1C36" w:rsidRDefault="00DD1C36" w:rsidP="00DD1C36">
            <w:pPr>
              <w:rPr>
                <w:rFonts w:cs="Arial"/>
                <w:lang w:eastAsia="en-IN"/>
              </w:rPr>
            </w:pPr>
            <w:r w:rsidRPr="00DD1C36">
              <w:rPr>
                <w:rFonts w:cs="Arial"/>
                <w:lang w:eastAsia="en-IN"/>
              </w:rPr>
              <w:t>Turn VoiceOver on or off</w:t>
            </w:r>
          </w:p>
        </w:tc>
        <w:tc>
          <w:tcPr>
            <w:tcW w:w="3480" w:type="dxa"/>
            <w:tcBorders>
              <w:top w:val="nil"/>
              <w:left w:val="nil"/>
              <w:bottom w:val="single" w:sz="4" w:space="0" w:color="auto"/>
              <w:right w:val="single" w:sz="4" w:space="0" w:color="auto"/>
            </w:tcBorders>
            <w:vAlign w:val="center"/>
            <w:hideMark/>
          </w:tcPr>
          <w:p w14:paraId="1DFA81DA" w14:textId="77777777" w:rsidR="00DD1C36" w:rsidRPr="00DD1C36" w:rsidRDefault="00DD1C36" w:rsidP="00DD1C36">
            <w:pPr>
              <w:rPr>
                <w:rFonts w:cs="Arial"/>
                <w:lang w:eastAsia="en-IN"/>
              </w:rPr>
            </w:pPr>
            <w:r w:rsidRPr="00DD1C36">
              <w:rPr>
                <w:rFonts w:cs="Arial"/>
                <w:lang w:eastAsia="en-IN"/>
              </w:rPr>
              <w:t>Command-F5</w:t>
            </w:r>
          </w:p>
        </w:tc>
      </w:tr>
      <w:tr w:rsidR="00DD1C36" w:rsidRPr="00DD1C36" w14:paraId="56CF25B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4089E8C" w14:textId="77777777" w:rsidR="00DD1C36" w:rsidRPr="00DD1C36" w:rsidRDefault="00DD1C36" w:rsidP="00DD1C36">
            <w:pPr>
              <w:rPr>
                <w:rFonts w:cs="Arial"/>
                <w:lang w:eastAsia="en-IN"/>
              </w:rPr>
            </w:pPr>
            <w:r w:rsidRPr="00DD1C36">
              <w:rPr>
                <w:rFonts w:cs="Arial"/>
                <w:lang w:eastAsia="en-IN"/>
              </w:rPr>
              <w:t>Lock and unlock the VO (Control and Option) keys</w:t>
            </w:r>
          </w:p>
        </w:tc>
        <w:tc>
          <w:tcPr>
            <w:tcW w:w="3480" w:type="dxa"/>
            <w:tcBorders>
              <w:top w:val="nil"/>
              <w:left w:val="nil"/>
              <w:bottom w:val="single" w:sz="4" w:space="0" w:color="auto"/>
              <w:right w:val="single" w:sz="4" w:space="0" w:color="auto"/>
            </w:tcBorders>
            <w:vAlign w:val="center"/>
            <w:hideMark/>
          </w:tcPr>
          <w:p w14:paraId="09B74498" w14:textId="77777777" w:rsidR="00DD1C36" w:rsidRPr="00DD1C36" w:rsidRDefault="00DD1C36" w:rsidP="00DD1C36">
            <w:pPr>
              <w:rPr>
                <w:rFonts w:cs="Arial"/>
                <w:lang w:eastAsia="en-IN"/>
              </w:rPr>
            </w:pPr>
            <w:r w:rsidRPr="00DD1C36">
              <w:rPr>
                <w:rFonts w:cs="Arial"/>
                <w:lang w:eastAsia="en-IN"/>
              </w:rPr>
              <w:t>VO-;</w:t>
            </w:r>
          </w:p>
        </w:tc>
      </w:tr>
      <w:tr w:rsidR="00DD1C36" w:rsidRPr="00DD1C36" w14:paraId="2DA49CBF"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3E643DA" w14:textId="77777777" w:rsidR="00DD1C36" w:rsidRPr="00DD1C36" w:rsidRDefault="00DD1C36" w:rsidP="00DD1C36">
            <w:pPr>
              <w:rPr>
                <w:rFonts w:cs="Arial"/>
                <w:lang w:eastAsia="en-IN"/>
              </w:rPr>
            </w:pPr>
            <w:r w:rsidRPr="00DD1C36">
              <w:rPr>
                <w:rFonts w:cs="Arial"/>
                <w:lang w:eastAsia="en-IN"/>
              </w:rPr>
              <w:t>Open VoiceOver Utility</w:t>
            </w:r>
          </w:p>
        </w:tc>
        <w:tc>
          <w:tcPr>
            <w:tcW w:w="3480" w:type="dxa"/>
            <w:tcBorders>
              <w:top w:val="nil"/>
              <w:left w:val="nil"/>
              <w:bottom w:val="single" w:sz="4" w:space="0" w:color="auto"/>
              <w:right w:val="single" w:sz="4" w:space="0" w:color="auto"/>
            </w:tcBorders>
            <w:vAlign w:val="center"/>
            <w:hideMark/>
          </w:tcPr>
          <w:p w14:paraId="13C5FDC1" w14:textId="77777777" w:rsidR="00DD1C36" w:rsidRPr="00DD1C36" w:rsidRDefault="00DD1C36" w:rsidP="00DD1C36">
            <w:pPr>
              <w:rPr>
                <w:rFonts w:cs="Arial"/>
                <w:lang w:eastAsia="en-IN"/>
              </w:rPr>
            </w:pPr>
            <w:r w:rsidRPr="00DD1C36">
              <w:rPr>
                <w:rFonts w:cs="Arial"/>
                <w:lang w:eastAsia="en-IN"/>
              </w:rPr>
              <w:t>VO-F8</w:t>
            </w:r>
          </w:p>
        </w:tc>
      </w:tr>
      <w:tr w:rsidR="00DD1C36" w:rsidRPr="00DD1C36" w14:paraId="64BF251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F1E17BE" w14:textId="77777777" w:rsidR="00DD1C36" w:rsidRPr="00DD1C36" w:rsidRDefault="00DD1C36" w:rsidP="00DD1C36">
            <w:pPr>
              <w:rPr>
                <w:rFonts w:cs="Arial"/>
                <w:lang w:eastAsia="en-IN"/>
              </w:rPr>
            </w:pPr>
            <w:r w:rsidRPr="00DD1C36">
              <w:rPr>
                <w:rFonts w:cs="Arial"/>
                <w:lang w:eastAsia="en-IN"/>
              </w:rPr>
              <w:t>Open the VoiceOver Help menu</w:t>
            </w:r>
          </w:p>
        </w:tc>
        <w:tc>
          <w:tcPr>
            <w:tcW w:w="3480" w:type="dxa"/>
            <w:tcBorders>
              <w:top w:val="nil"/>
              <w:left w:val="nil"/>
              <w:bottom w:val="single" w:sz="4" w:space="0" w:color="auto"/>
              <w:right w:val="single" w:sz="4" w:space="0" w:color="auto"/>
            </w:tcBorders>
            <w:vAlign w:val="center"/>
            <w:hideMark/>
          </w:tcPr>
          <w:p w14:paraId="60818B05" w14:textId="77777777" w:rsidR="00DD1C36" w:rsidRPr="00DD1C36" w:rsidRDefault="00DD1C36" w:rsidP="00DD1C36">
            <w:pPr>
              <w:rPr>
                <w:rFonts w:cs="Arial"/>
                <w:lang w:eastAsia="en-IN"/>
              </w:rPr>
            </w:pPr>
            <w:r w:rsidRPr="00DD1C36">
              <w:rPr>
                <w:rFonts w:cs="Arial"/>
                <w:lang w:eastAsia="en-IN"/>
              </w:rPr>
              <w:t>VO-H</w:t>
            </w:r>
          </w:p>
        </w:tc>
      </w:tr>
      <w:tr w:rsidR="00DD1C36" w:rsidRPr="00DD1C36" w14:paraId="6F1FF88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FEE13D" w14:textId="77777777" w:rsidR="00DD1C36" w:rsidRPr="00DD1C36" w:rsidRDefault="00DD1C36" w:rsidP="00DD1C36">
            <w:pPr>
              <w:rPr>
                <w:rFonts w:cs="Arial"/>
                <w:lang w:eastAsia="en-IN"/>
              </w:rPr>
            </w:pPr>
            <w:r w:rsidRPr="00DD1C36">
              <w:rPr>
                <w:rFonts w:cs="Arial"/>
                <w:lang w:eastAsia="en-IN"/>
              </w:rPr>
              <w:t>Open the VoiceOver Quick Start</w:t>
            </w:r>
          </w:p>
        </w:tc>
        <w:tc>
          <w:tcPr>
            <w:tcW w:w="3480" w:type="dxa"/>
            <w:tcBorders>
              <w:top w:val="nil"/>
              <w:left w:val="nil"/>
              <w:bottom w:val="single" w:sz="4" w:space="0" w:color="auto"/>
              <w:right w:val="single" w:sz="4" w:space="0" w:color="auto"/>
            </w:tcBorders>
            <w:vAlign w:val="center"/>
            <w:hideMark/>
          </w:tcPr>
          <w:p w14:paraId="34139AA2" w14:textId="77777777" w:rsidR="00DD1C36" w:rsidRPr="00DD1C36" w:rsidRDefault="00DD1C36" w:rsidP="00DD1C36">
            <w:pPr>
              <w:rPr>
                <w:rFonts w:cs="Arial"/>
                <w:lang w:eastAsia="en-IN"/>
              </w:rPr>
            </w:pPr>
            <w:r w:rsidRPr="00DD1C36">
              <w:rPr>
                <w:rFonts w:cs="Arial"/>
                <w:lang w:eastAsia="en-IN"/>
              </w:rPr>
              <w:t>VO-Command-F8</w:t>
            </w:r>
          </w:p>
        </w:tc>
      </w:tr>
      <w:tr w:rsidR="00DD1C36" w:rsidRPr="00DD1C36" w14:paraId="45446A2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88EAF1C" w14:textId="77777777" w:rsidR="00DD1C36" w:rsidRPr="00DD1C36" w:rsidRDefault="00DD1C36" w:rsidP="00DD1C36">
            <w:pPr>
              <w:rPr>
                <w:rFonts w:cs="Arial"/>
                <w:lang w:eastAsia="en-IN"/>
              </w:rPr>
            </w:pPr>
            <w:r w:rsidRPr="00DD1C36">
              <w:rPr>
                <w:rFonts w:cs="Arial"/>
                <w:lang w:eastAsia="en-IN"/>
              </w:rPr>
              <w:t>Open VoiceOver online help</w:t>
            </w:r>
          </w:p>
        </w:tc>
        <w:tc>
          <w:tcPr>
            <w:tcW w:w="3480" w:type="dxa"/>
            <w:tcBorders>
              <w:top w:val="nil"/>
              <w:left w:val="nil"/>
              <w:bottom w:val="single" w:sz="4" w:space="0" w:color="auto"/>
              <w:right w:val="single" w:sz="4" w:space="0" w:color="auto"/>
            </w:tcBorders>
            <w:vAlign w:val="center"/>
            <w:hideMark/>
          </w:tcPr>
          <w:p w14:paraId="54E08B14" w14:textId="77777777" w:rsidR="00DD1C36" w:rsidRPr="00DD1C36" w:rsidRDefault="00DD1C36" w:rsidP="00DD1C36">
            <w:pPr>
              <w:rPr>
                <w:rFonts w:cs="Arial"/>
                <w:lang w:eastAsia="en-IN"/>
              </w:rPr>
            </w:pPr>
            <w:r w:rsidRPr="00DD1C36">
              <w:rPr>
                <w:rFonts w:cs="Arial"/>
                <w:lang w:eastAsia="en-IN"/>
              </w:rPr>
              <w:t>VO-?</w:t>
            </w:r>
          </w:p>
        </w:tc>
      </w:tr>
      <w:tr w:rsidR="00DD1C36" w:rsidRPr="00DD1C36" w14:paraId="12708D26"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CA9964F" w14:textId="77777777" w:rsidR="00DD1C36" w:rsidRPr="00DD1C36" w:rsidRDefault="00DD1C36" w:rsidP="00DD1C36">
            <w:pPr>
              <w:rPr>
                <w:rFonts w:cs="Arial"/>
                <w:lang w:eastAsia="en-IN"/>
              </w:rPr>
            </w:pPr>
            <w:r w:rsidRPr="00DD1C36">
              <w:rPr>
                <w:rFonts w:cs="Arial"/>
                <w:lang w:eastAsia="en-IN"/>
              </w:rPr>
              <w:t>Start keyboard help</w:t>
            </w:r>
          </w:p>
        </w:tc>
        <w:tc>
          <w:tcPr>
            <w:tcW w:w="3480" w:type="dxa"/>
            <w:tcBorders>
              <w:top w:val="nil"/>
              <w:left w:val="nil"/>
              <w:bottom w:val="single" w:sz="4" w:space="0" w:color="auto"/>
              <w:right w:val="single" w:sz="4" w:space="0" w:color="auto"/>
            </w:tcBorders>
            <w:vAlign w:val="center"/>
            <w:hideMark/>
          </w:tcPr>
          <w:p w14:paraId="40F858B9" w14:textId="77777777" w:rsidR="00DD1C36" w:rsidRPr="00DD1C36" w:rsidRDefault="00DD1C36" w:rsidP="00DD1C36">
            <w:pPr>
              <w:rPr>
                <w:rFonts w:cs="Arial"/>
                <w:lang w:eastAsia="en-IN"/>
              </w:rPr>
            </w:pPr>
            <w:r w:rsidRPr="00DD1C36">
              <w:rPr>
                <w:rFonts w:cs="Arial"/>
                <w:lang w:eastAsia="en-IN"/>
              </w:rPr>
              <w:t>VO-K</w:t>
            </w:r>
          </w:p>
        </w:tc>
      </w:tr>
      <w:tr w:rsidR="00DD1C36" w:rsidRPr="00DD1C36" w14:paraId="263E188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2E3996A" w14:textId="77777777" w:rsidR="00DD1C36" w:rsidRPr="00DD1C36" w:rsidRDefault="00DD1C36" w:rsidP="00DD1C36">
            <w:pPr>
              <w:rPr>
                <w:rFonts w:cs="Arial"/>
                <w:lang w:eastAsia="en-IN"/>
              </w:rPr>
            </w:pPr>
            <w:r w:rsidRPr="00DD1C36">
              <w:rPr>
                <w:rFonts w:cs="Arial"/>
                <w:lang w:eastAsia="en-IN"/>
              </w:rPr>
              <w:t>Hear a description of the item in the VoiceOver cursor</w:t>
            </w:r>
          </w:p>
        </w:tc>
        <w:tc>
          <w:tcPr>
            <w:tcW w:w="3480" w:type="dxa"/>
            <w:tcBorders>
              <w:top w:val="nil"/>
              <w:left w:val="nil"/>
              <w:bottom w:val="single" w:sz="4" w:space="0" w:color="auto"/>
              <w:right w:val="single" w:sz="4" w:space="0" w:color="auto"/>
            </w:tcBorders>
            <w:vAlign w:val="center"/>
            <w:hideMark/>
          </w:tcPr>
          <w:p w14:paraId="70812A3B" w14:textId="77777777" w:rsidR="00DD1C36" w:rsidRPr="00DD1C36" w:rsidRDefault="00DD1C36" w:rsidP="00DD1C36">
            <w:pPr>
              <w:rPr>
                <w:rFonts w:cs="Arial"/>
                <w:lang w:eastAsia="en-IN"/>
              </w:rPr>
            </w:pPr>
            <w:r w:rsidRPr="00DD1C36">
              <w:rPr>
                <w:rFonts w:cs="Arial"/>
                <w:lang w:eastAsia="en-IN"/>
              </w:rPr>
              <w:t>VO-Shift-N</w:t>
            </w:r>
          </w:p>
        </w:tc>
      </w:tr>
      <w:tr w:rsidR="00DD1C36" w:rsidRPr="00DD1C36" w14:paraId="5A02C71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73F4CE8" w14:textId="77777777" w:rsidR="00DD1C36" w:rsidRPr="00DD1C36" w:rsidRDefault="00DD1C36" w:rsidP="00DD1C36">
            <w:pPr>
              <w:rPr>
                <w:rFonts w:cs="Arial"/>
                <w:lang w:eastAsia="en-IN"/>
              </w:rPr>
            </w:pPr>
            <w:r w:rsidRPr="00DD1C36">
              <w:rPr>
                <w:rFonts w:cs="Arial"/>
                <w:lang w:eastAsia="en-IN"/>
              </w:rPr>
              <w:t>Open the Commands menu</w:t>
            </w:r>
          </w:p>
        </w:tc>
        <w:tc>
          <w:tcPr>
            <w:tcW w:w="3480" w:type="dxa"/>
            <w:tcBorders>
              <w:top w:val="nil"/>
              <w:left w:val="nil"/>
              <w:bottom w:val="single" w:sz="4" w:space="0" w:color="auto"/>
              <w:right w:val="single" w:sz="4" w:space="0" w:color="auto"/>
            </w:tcBorders>
            <w:vAlign w:val="center"/>
            <w:hideMark/>
          </w:tcPr>
          <w:p w14:paraId="127628AA" w14:textId="77777777" w:rsidR="00DD1C36" w:rsidRPr="00DD1C36" w:rsidRDefault="00DD1C36" w:rsidP="00DD1C36">
            <w:pPr>
              <w:rPr>
                <w:rFonts w:cs="Arial"/>
                <w:lang w:eastAsia="en-IN"/>
              </w:rPr>
            </w:pPr>
            <w:r w:rsidRPr="00DD1C36">
              <w:rPr>
                <w:rFonts w:cs="Arial"/>
                <w:lang w:eastAsia="en-IN"/>
              </w:rPr>
              <w:t>VO-H-H</w:t>
            </w:r>
          </w:p>
        </w:tc>
      </w:tr>
      <w:tr w:rsidR="00DD1C36" w:rsidRPr="00DD1C36" w14:paraId="7738360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79BB1B1" w14:textId="77777777" w:rsidR="00DD1C36" w:rsidRPr="00DD1C36" w:rsidRDefault="00DD1C36" w:rsidP="00DD1C36">
            <w:pPr>
              <w:rPr>
                <w:rFonts w:cs="Arial"/>
                <w:lang w:eastAsia="en-IN"/>
              </w:rPr>
            </w:pPr>
            <w:r w:rsidRPr="00DD1C36">
              <w:rPr>
                <w:rFonts w:cs="Arial"/>
                <w:lang w:eastAsia="en-IN"/>
              </w:rPr>
              <w:t>Open the Find menu</w:t>
            </w:r>
          </w:p>
        </w:tc>
        <w:tc>
          <w:tcPr>
            <w:tcW w:w="3480" w:type="dxa"/>
            <w:tcBorders>
              <w:top w:val="nil"/>
              <w:left w:val="nil"/>
              <w:bottom w:val="single" w:sz="4" w:space="0" w:color="auto"/>
              <w:right w:val="single" w:sz="4" w:space="0" w:color="auto"/>
            </w:tcBorders>
            <w:vAlign w:val="center"/>
            <w:hideMark/>
          </w:tcPr>
          <w:p w14:paraId="6AFC96F5" w14:textId="77777777" w:rsidR="00DD1C36" w:rsidRPr="00DD1C36" w:rsidRDefault="00DD1C36" w:rsidP="00DD1C36">
            <w:pPr>
              <w:rPr>
                <w:rFonts w:cs="Arial"/>
                <w:lang w:eastAsia="en-IN"/>
              </w:rPr>
            </w:pPr>
            <w:r w:rsidRPr="00DD1C36">
              <w:rPr>
                <w:rFonts w:cs="Arial"/>
                <w:lang w:eastAsia="en-IN"/>
              </w:rPr>
              <w:t>VO-Shift-F</w:t>
            </w:r>
          </w:p>
        </w:tc>
      </w:tr>
      <w:tr w:rsidR="00DD1C36" w:rsidRPr="00DD1C36" w14:paraId="6B5DD38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27DA2A7" w14:textId="77777777" w:rsidR="00DD1C36" w:rsidRPr="00DD1C36" w:rsidRDefault="00DD1C36" w:rsidP="00DD1C36">
            <w:pPr>
              <w:rPr>
                <w:rFonts w:cs="Arial"/>
                <w:lang w:eastAsia="en-IN"/>
              </w:rPr>
            </w:pPr>
            <w:r w:rsidRPr="00DD1C36">
              <w:rPr>
                <w:rFonts w:cs="Arial"/>
                <w:lang w:eastAsia="en-IN"/>
              </w:rPr>
              <w:t>Close a menu or rotor, stop an action, or exit a mode</w:t>
            </w:r>
          </w:p>
        </w:tc>
        <w:tc>
          <w:tcPr>
            <w:tcW w:w="3480" w:type="dxa"/>
            <w:tcBorders>
              <w:top w:val="nil"/>
              <w:left w:val="nil"/>
              <w:bottom w:val="single" w:sz="4" w:space="0" w:color="auto"/>
              <w:right w:val="single" w:sz="4" w:space="0" w:color="auto"/>
            </w:tcBorders>
            <w:vAlign w:val="center"/>
            <w:hideMark/>
          </w:tcPr>
          <w:p w14:paraId="68D5C119" w14:textId="77777777" w:rsidR="00DD1C36" w:rsidRPr="00DD1C36" w:rsidRDefault="00DD1C36" w:rsidP="00DD1C36">
            <w:pPr>
              <w:rPr>
                <w:rFonts w:cs="Arial"/>
                <w:lang w:eastAsia="en-IN"/>
              </w:rPr>
            </w:pPr>
            <w:r w:rsidRPr="00DD1C36">
              <w:rPr>
                <w:rFonts w:cs="Arial"/>
                <w:lang w:eastAsia="en-IN"/>
              </w:rPr>
              <w:t>Escape</w:t>
            </w:r>
          </w:p>
        </w:tc>
      </w:tr>
      <w:tr w:rsidR="00DD1C36" w:rsidRPr="00DD1C36" w14:paraId="3D68C92C"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09885D53" w14:textId="77777777" w:rsidR="00DD1C36" w:rsidRPr="00DD1C36" w:rsidRDefault="00DD1C36" w:rsidP="00DD1C36">
            <w:pPr>
              <w:rPr>
                <w:rFonts w:cs="Arial"/>
                <w:lang w:eastAsia="en-IN"/>
              </w:rPr>
            </w:pPr>
            <w:r w:rsidRPr="00DD1C36">
              <w:rPr>
                <w:rFonts w:cs="Arial"/>
                <w:lang w:eastAsia="en-IN"/>
              </w:rPr>
              <w:t>Tell VoiceOver to ignore the next key combination you press</w:t>
            </w:r>
          </w:p>
        </w:tc>
        <w:tc>
          <w:tcPr>
            <w:tcW w:w="3480" w:type="dxa"/>
            <w:tcBorders>
              <w:top w:val="nil"/>
              <w:left w:val="nil"/>
              <w:bottom w:val="single" w:sz="4" w:space="0" w:color="auto"/>
              <w:right w:val="single" w:sz="4" w:space="0" w:color="auto"/>
            </w:tcBorders>
            <w:vAlign w:val="center"/>
            <w:hideMark/>
          </w:tcPr>
          <w:p w14:paraId="4F71020F" w14:textId="77777777" w:rsidR="00DD1C36" w:rsidRPr="00DD1C36" w:rsidRDefault="00DD1C36" w:rsidP="00DD1C36">
            <w:pPr>
              <w:rPr>
                <w:rFonts w:cs="Arial"/>
                <w:lang w:eastAsia="en-IN"/>
              </w:rPr>
            </w:pPr>
            <w:r w:rsidRPr="00DD1C36">
              <w:rPr>
                <w:rFonts w:cs="Arial"/>
                <w:lang w:eastAsia="en-IN"/>
              </w:rPr>
              <w:t>VO-Tab</w:t>
            </w:r>
          </w:p>
        </w:tc>
      </w:tr>
      <w:tr w:rsidR="00DD1C36" w:rsidRPr="00DD1C36" w14:paraId="4F0AE0D2"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7FA8103" w14:textId="77777777" w:rsidR="00DD1C36" w:rsidRPr="00DD1C36" w:rsidRDefault="00DD1C36" w:rsidP="00DD1C36">
            <w:pPr>
              <w:rPr>
                <w:rFonts w:cs="Arial"/>
                <w:lang w:eastAsia="en-IN"/>
              </w:rPr>
            </w:pPr>
            <w:r w:rsidRPr="00DD1C36">
              <w:rPr>
                <w:rFonts w:cs="Arial"/>
                <w:lang w:eastAsia="en-IN"/>
              </w:rPr>
              <w:t>Open the verbosity rotor</w:t>
            </w:r>
          </w:p>
        </w:tc>
        <w:tc>
          <w:tcPr>
            <w:tcW w:w="3480" w:type="dxa"/>
            <w:tcBorders>
              <w:top w:val="nil"/>
              <w:left w:val="nil"/>
              <w:bottom w:val="single" w:sz="4" w:space="0" w:color="auto"/>
              <w:right w:val="single" w:sz="4" w:space="0" w:color="auto"/>
            </w:tcBorders>
            <w:vAlign w:val="center"/>
            <w:hideMark/>
          </w:tcPr>
          <w:p w14:paraId="60343CBC" w14:textId="77777777" w:rsidR="00DD1C36" w:rsidRPr="00DD1C36" w:rsidRDefault="00DD1C36" w:rsidP="00DD1C36">
            <w:pPr>
              <w:rPr>
                <w:rFonts w:cs="Arial"/>
                <w:lang w:eastAsia="en-IN"/>
              </w:rPr>
            </w:pPr>
            <w:r w:rsidRPr="00DD1C36">
              <w:rPr>
                <w:rFonts w:cs="Arial"/>
                <w:lang w:eastAsia="en-IN"/>
              </w:rPr>
              <w:t>VO-V</w:t>
            </w:r>
          </w:p>
        </w:tc>
      </w:tr>
      <w:tr w:rsidR="00DD1C36" w:rsidRPr="00DD1C36" w14:paraId="32D5161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F5FC109" w14:textId="77777777" w:rsidR="00DD1C36" w:rsidRPr="00DD1C36" w:rsidRDefault="00DD1C36" w:rsidP="00DD1C36">
            <w:pPr>
              <w:rPr>
                <w:rFonts w:cs="Arial"/>
                <w:lang w:eastAsia="en-IN"/>
              </w:rPr>
            </w:pPr>
            <w:r w:rsidRPr="00DD1C36">
              <w:rPr>
                <w:rFonts w:cs="Arial"/>
                <w:lang w:eastAsia="en-IN"/>
              </w:rPr>
              <w:t>Magnify the item in the VoiceOver cursor</w:t>
            </w:r>
          </w:p>
        </w:tc>
        <w:tc>
          <w:tcPr>
            <w:tcW w:w="3480" w:type="dxa"/>
            <w:tcBorders>
              <w:top w:val="nil"/>
              <w:left w:val="nil"/>
              <w:bottom w:val="single" w:sz="4" w:space="0" w:color="auto"/>
              <w:right w:val="single" w:sz="4" w:space="0" w:color="auto"/>
            </w:tcBorders>
            <w:vAlign w:val="center"/>
            <w:hideMark/>
          </w:tcPr>
          <w:p w14:paraId="477D73ED" w14:textId="77777777" w:rsidR="00DD1C36" w:rsidRPr="00DD1C36" w:rsidRDefault="00DD1C36" w:rsidP="00DD1C36">
            <w:pPr>
              <w:rPr>
                <w:rFonts w:cs="Arial"/>
                <w:lang w:eastAsia="en-IN"/>
              </w:rPr>
            </w:pPr>
            <w:r w:rsidRPr="00DD1C36">
              <w:rPr>
                <w:rFonts w:cs="Arial"/>
                <w:lang w:eastAsia="en-IN"/>
              </w:rPr>
              <w:t>VO-}</w:t>
            </w:r>
          </w:p>
        </w:tc>
      </w:tr>
      <w:tr w:rsidR="00DD1C36" w:rsidRPr="00DD1C36" w14:paraId="7DFC6C2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3BDB678" w14:textId="77777777" w:rsidR="00DD1C36" w:rsidRPr="00DD1C36" w:rsidRDefault="00DD1C36" w:rsidP="00DD1C36">
            <w:pPr>
              <w:rPr>
                <w:rFonts w:cs="Arial"/>
                <w:lang w:eastAsia="en-IN"/>
              </w:rPr>
            </w:pPr>
            <w:r w:rsidRPr="00DD1C36">
              <w:rPr>
                <w:rFonts w:cs="Arial"/>
                <w:lang w:eastAsia="en-IN"/>
              </w:rPr>
              <w:t>Shrink the item in the VoiceOver cursor</w:t>
            </w:r>
          </w:p>
        </w:tc>
        <w:tc>
          <w:tcPr>
            <w:tcW w:w="3480" w:type="dxa"/>
            <w:tcBorders>
              <w:top w:val="nil"/>
              <w:left w:val="nil"/>
              <w:bottom w:val="single" w:sz="4" w:space="0" w:color="auto"/>
              <w:right w:val="single" w:sz="4" w:space="0" w:color="auto"/>
            </w:tcBorders>
            <w:vAlign w:val="center"/>
            <w:hideMark/>
          </w:tcPr>
          <w:p w14:paraId="100DD6F7" w14:textId="77777777" w:rsidR="00DD1C36" w:rsidRPr="00DD1C36" w:rsidRDefault="00DD1C36" w:rsidP="00DD1C36">
            <w:pPr>
              <w:rPr>
                <w:rFonts w:cs="Arial"/>
                <w:lang w:eastAsia="en-IN"/>
              </w:rPr>
            </w:pPr>
            <w:r w:rsidRPr="00DD1C36">
              <w:rPr>
                <w:rFonts w:cs="Arial"/>
                <w:lang w:eastAsia="en-IN"/>
              </w:rPr>
              <w:t>VO-{</w:t>
            </w:r>
          </w:p>
        </w:tc>
      </w:tr>
      <w:tr w:rsidR="00DD1C36" w:rsidRPr="00DD1C36" w14:paraId="0F4CE4F9"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57CD7393" w14:textId="77777777" w:rsidR="00DD1C36" w:rsidRPr="00DD1C36" w:rsidRDefault="00DD1C36" w:rsidP="00DD1C36">
            <w:pPr>
              <w:rPr>
                <w:rFonts w:cs="Arial"/>
                <w:lang w:eastAsia="en-IN"/>
              </w:rPr>
            </w:pPr>
            <w:r w:rsidRPr="00DD1C36">
              <w:rPr>
                <w:rFonts w:cs="Arial"/>
                <w:lang w:eastAsia="en-IN"/>
              </w:rPr>
              <w:t>Temporarily hide or show the VoiceOver cursor and the caption or braille panels</w:t>
            </w:r>
          </w:p>
        </w:tc>
        <w:tc>
          <w:tcPr>
            <w:tcW w:w="3480" w:type="dxa"/>
            <w:tcBorders>
              <w:top w:val="nil"/>
              <w:left w:val="nil"/>
              <w:bottom w:val="single" w:sz="4" w:space="0" w:color="auto"/>
              <w:right w:val="single" w:sz="4" w:space="0" w:color="auto"/>
            </w:tcBorders>
            <w:vAlign w:val="center"/>
            <w:hideMark/>
          </w:tcPr>
          <w:p w14:paraId="7FD7A7CA" w14:textId="77777777" w:rsidR="00DD1C36" w:rsidRPr="00DD1C36" w:rsidRDefault="00DD1C36" w:rsidP="00DD1C36">
            <w:pPr>
              <w:rPr>
                <w:rFonts w:cs="Arial"/>
                <w:lang w:eastAsia="en-IN"/>
              </w:rPr>
            </w:pPr>
            <w:r w:rsidRPr="00DD1C36">
              <w:rPr>
                <w:rFonts w:cs="Arial"/>
                <w:lang w:eastAsia="en-IN"/>
              </w:rPr>
              <w:t>VO-F11</w:t>
            </w:r>
          </w:p>
        </w:tc>
      </w:tr>
      <w:tr w:rsidR="00DD1C36" w:rsidRPr="00DD1C36" w14:paraId="13108F1B"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F8F036" w14:textId="77777777" w:rsidR="00DD1C36" w:rsidRPr="00DD1C36" w:rsidRDefault="00DD1C36" w:rsidP="00DD1C36">
            <w:pPr>
              <w:rPr>
                <w:rFonts w:cs="Arial"/>
                <w:lang w:eastAsia="en-IN"/>
              </w:rPr>
            </w:pPr>
            <w:r w:rsidRPr="00DD1C36">
              <w:rPr>
                <w:rFonts w:cs="Arial"/>
                <w:lang w:eastAsia="en-IN"/>
              </w:rPr>
              <w:t>Hide or show the caption panel only</w:t>
            </w:r>
          </w:p>
        </w:tc>
        <w:tc>
          <w:tcPr>
            <w:tcW w:w="3480" w:type="dxa"/>
            <w:tcBorders>
              <w:top w:val="nil"/>
              <w:left w:val="nil"/>
              <w:bottom w:val="single" w:sz="4" w:space="0" w:color="auto"/>
              <w:right w:val="single" w:sz="4" w:space="0" w:color="auto"/>
            </w:tcBorders>
            <w:vAlign w:val="center"/>
            <w:hideMark/>
          </w:tcPr>
          <w:p w14:paraId="50241398" w14:textId="77777777" w:rsidR="00DD1C36" w:rsidRPr="00DD1C36" w:rsidRDefault="00DD1C36" w:rsidP="00DD1C36">
            <w:pPr>
              <w:rPr>
                <w:rFonts w:cs="Arial"/>
                <w:lang w:eastAsia="en-IN"/>
              </w:rPr>
            </w:pPr>
            <w:r w:rsidRPr="00DD1C36">
              <w:rPr>
                <w:rFonts w:cs="Arial"/>
                <w:lang w:eastAsia="en-IN"/>
              </w:rPr>
              <w:t>VO-Command-F10</w:t>
            </w:r>
          </w:p>
        </w:tc>
      </w:tr>
      <w:tr w:rsidR="00DD1C36" w:rsidRPr="00DD1C36" w14:paraId="2E2E0F08"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D4EACF6" w14:textId="77777777" w:rsidR="00DD1C36" w:rsidRPr="00DD1C36" w:rsidRDefault="00DD1C36" w:rsidP="00DD1C36">
            <w:pPr>
              <w:rPr>
                <w:rFonts w:cs="Arial"/>
                <w:lang w:eastAsia="en-IN"/>
              </w:rPr>
            </w:pPr>
            <w:r w:rsidRPr="00DD1C36">
              <w:rPr>
                <w:rFonts w:cs="Arial"/>
                <w:lang w:eastAsia="en-IN"/>
              </w:rPr>
              <w:t>Resize or move the caption panel</w:t>
            </w:r>
          </w:p>
        </w:tc>
        <w:tc>
          <w:tcPr>
            <w:tcW w:w="3480" w:type="dxa"/>
            <w:tcBorders>
              <w:top w:val="nil"/>
              <w:left w:val="nil"/>
              <w:bottom w:val="single" w:sz="4" w:space="0" w:color="auto"/>
              <w:right w:val="single" w:sz="4" w:space="0" w:color="auto"/>
            </w:tcBorders>
            <w:vAlign w:val="center"/>
            <w:hideMark/>
          </w:tcPr>
          <w:p w14:paraId="4E4E555F" w14:textId="77777777" w:rsidR="00DD1C36" w:rsidRPr="00DD1C36" w:rsidRDefault="00DD1C36" w:rsidP="00DD1C36">
            <w:pPr>
              <w:rPr>
                <w:rFonts w:cs="Arial"/>
                <w:lang w:eastAsia="en-IN"/>
              </w:rPr>
            </w:pPr>
            <w:r w:rsidRPr="00DD1C36">
              <w:rPr>
                <w:rFonts w:cs="Arial"/>
                <w:lang w:eastAsia="en-IN"/>
              </w:rPr>
              <w:t>VO-Shift-F10</w:t>
            </w:r>
          </w:p>
        </w:tc>
      </w:tr>
      <w:tr w:rsidR="00DD1C36" w:rsidRPr="00DD1C36" w14:paraId="4FB2606E"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8036080" w14:textId="77777777" w:rsidR="00DD1C36" w:rsidRPr="00DD1C36" w:rsidRDefault="00DD1C36" w:rsidP="00DD1C36">
            <w:pPr>
              <w:rPr>
                <w:rFonts w:cs="Arial"/>
                <w:lang w:eastAsia="en-IN"/>
              </w:rPr>
            </w:pPr>
            <w:r w:rsidRPr="00DD1C36">
              <w:rPr>
                <w:rFonts w:cs="Arial"/>
                <w:lang w:eastAsia="en-IN"/>
              </w:rPr>
              <w:lastRenderedPageBreak/>
              <w:t>Hide or show the braille panel only</w:t>
            </w:r>
          </w:p>
        </w:tc>
        <w:tc>
          <w:tcPr>
            <w:tcW w:w="3480" w:type="dxa"/>
            <w:tcBorders>
              <w:top w:val="nil"/>
              <w:left w:val="nil"/>
              <w:bottom w:val="single" w:sz="4" w:space="0" w:color="auto"/>
              <w:right w:val="single" w:sz="4" w:space="0" w:color="auto"/>
            </w:tcBorders>
            <w:vAlign w:val="center"/>
            <w:hideMark/>
          </w:tcPr>
          <w:p w14:paraId="7499E9FC" w14:textId="77777777" w:rsidR="00DD1C36" w:rsidRPr="00DD1C36" w:rsidRDefault="00DD1C36" w:rsidP="00DD1C36">
            <w:pPr>
              <w:rPr>
                <w:rFonts w:cs="Arial"/>
                <w:lang w:eastAsia="en-IN"/>
              </w:rPr>
            </w:pPr>
            <w:r w:rsidRPr="00DD1C36">
              <w:rPr>
                <w:rFonts w:cs="Arial"/>
                <w:lang w:eastAsia="en-IN"/>
              </w:rPr>
              <w:t>VO-Command-F9</w:t>
            </w:r>
          </w:p>
        </w:tc>
      </w:tr>
      <w:tr w:rsidR="00DD1C36" w:rsidRPr="00DD1C36" w14:paraId="2EA880D8"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92A4DC8" w14:textId="77777777" w:rsidR="00DD1C36" w:rsidRPr="00DD1C36" w:rsidRDefault="00DD1C36" w:rsidP="00DD1C36">
            <w:pPr>
              <w:rPr>
                <w:rFonts w:cs="Arial"/>
                <w:lang w:eastAsia="en-IN"/>
              </w:rPr>
            </w:pPr>
            <w:r w:rsidRPr="00DD1C36">
              <w:rPr>
                <w:rFonts w:cs="Arial"/>
                <w:lang w:eastAsia="en-IN"/>
              </w:rPr>
              <w:t>Resize or move the braille panel</w:t>
            </w:r>
          </w:p>
        </w:tc>
        <w:tc>
          <w:tcPr>
            <w:tcW w:w="3480" w:type="dxa"/>
            <w:tcBorders>
              <w:top w:val="nil"/>
              <w:left w:val="nil"/>
              <w:bottom w:val="single" w:sz="4" w:space="0" w:color="auto"/>
              <w:right w:val="single" w:sz="4" w:space="0" w:color="auto"/>
            </w:tcBorders>
            <w:vAlign w:val="center"/>
            <w:hideMark/>
          </w:tcPr>
          <w:p w14:paraId="36F6A1C3" w14:textId="77777777" w:rsidR="00DD1C36" w:rsidRPr="00DD1C36" w:rsidRDefault="00DD1C36" w:rsidP="00DD1C36">
            <w:pPr>
              <w:rPr>
                <w:rFonts w:cs="Arial"/>
                <w:lang w:eastAsia="en-IN"/>
              </w:rPr>
            </w:pPr>
            <w:r w:rsidRPr="00DD1C36">
              <w:rPr>
                <w:rFonts w:cs="Arial"/>
                <w:lang w:eastAsia="en-IN"/>
              </w:rPr>
              <w:t>VO-Shift-F9</w:t>
            </w:r>
          </w:p>
        </w:tc>
      </w:tr>
      <w:tr w:rsidR="00DD1C36" w:rsidRPr="00DD1C36" w14:paraId="771BF1D9" w14:textId="77777777" w:rsidTr="00DD1C36">
        <w:trPr>
          <w:trHeight w:val="765"/>
        </w:trPr>
        <w:tc>
          <w:tcPr>
            <w:tcW w:w="4900" w:type="dxa"/>
            <w:tcBorders>
              <w:top w:val="nil"/>
              <w:left w:val="single" w:sz="4" w:space="0" w:color="auto"/>
              <w:bottom w:val="single" w:sz="4" w:space="0" w:color="auto"/>
              <w:right w:val="single" w:sz="4" w:space="0" w:color="auto"/>
            </w:tcBorders>
            <w:vAlign w:val="center"/>
            <w:hideMark/>
          </w:tcPr>
          <w:p w14:paraId="1163B17E" w14:textId="77777777" w:rsidR="00DD1C36" w:rsidRPr="00DD1C36" w:rsidRDefault="00DD1C36" w:rsidP="00DD1C36">
            <w:pPr>
              <w:rPr>
                <w:rFonts w:cs="Arial"/>
                <w:lang w:eastAsia="en-IN"/>
              </w:rPr>
            </w:pPr>
            <w:r w:rsidRPr="00DD1C36">
              <w:rPr>
                <w:rFonts w:cs="Arial"/>
                <w:lang w:eastAsia="en-IN"/>
              </w:rPr>
              <w:t>Tile visuals (dim the screen, highlight the caption or braille panel, and show the item in the VoiceOver cursor in the center of the screen)</w:t>
            </w:r>
          </w:p>
        </w:tc>
        <w:tc>
          <w:tcPr>
            <w:tcW w:w="3480" w:type="dxa"/>
            <w:tcBorders>
              <w:top w:val="nil"/>
              <w:left w:val="nil"/>
              <w:bottom w:val="single" w:sz="4" w:space="0" w:color="auto"/>
              <w:right w:val="single" w:sz="4" w:space="0" w:color="auto"/>
            </w:tcBorders>
            <w:vAlign w:val="center"/>
            <w:hideMark/>
          </w:tcPr>
          <w:p w14:paraId="389CEC24" w14:textId="77777777" w:rsidR="00DD1C36" w:rsidRPr="00DD1C36" w:rsidRDefault="00DD1C36" w:rsidP="00DD1C36">
            <w:pPr>
              <w:rPr>
                <w:rFonts w:cs="Arial"/>
                <w:lang w:eastAsia="en-IN"/>
              </w:rPr>
            </w:pPr>
            <w:r w:rsidRPr="00DD1C36">
              <w:rPr>
                <w:rFonts w:cs="Arial"/>
                <w:lang w:eastAsia="en-IN"/>
              </w:rPr>
              <w:t>VO-F10</w:t>
            </w:r>
          </w:p>
        </w:tc>
      </w:tr>
      <w:tr w:rsidR="00DD1C36" w:rsidRPr="00DD1C36" w14:paraId="4A62B18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61A0AB2" w14:textId="028A718A" w:rsidR="00DD1C36" w:rsidRPr="00DD1C36" w:rsidRDefault="00DD1C36" w:rsidP="00DD1C36">
            <w:pPr>
              <w:rPr>
                <w:rFonts w:cs="Arial"/>
                <w:lang w:eastAsia="en-IN"/>
              </w:rPr>
            </w:pPr>
            <w:r w:rsidRPr="00DD1C36">
              <w:rPr>
                <w:rFonts w:cs="Arial"/>
                <w:lang w:eastAsia="en-IN"/>
              </w:rPr>
              <w:t xml:space="preserve">Enable or disable the </w:t>
            </w:r>
            <w:r w:rsidR="00CE1E59" w:rsidRPr="00DD1C36">
              <w:rPr>
                <w:rFonts w:cs="Arial"/>
                <w:lang w:eastAsia="en-IN"/>
              </w:rPr>
              <w:t>Num Pad</w:t>
            </w:r>
            <w:r w:rsidRPr="00DD1C36">
              <w:rPr>
                <w:rFonts w:cs="Arial"/>
                <w:lang w:eastAsia="en-IN"/>
              </w:rPr>
              <w:t xml:space="preserve"> Commander</w:t>
            </w:r>
          </w:p>
        </w:tc>
        <w:tc>
          <w:tcPr>
            <w:tcW w:w="3480" w:type="dxa"/>
            <w:tcBorders>
              <w:top w:val="nil"/>
              <w:left w:val="nil"/>
              <w:bottom w:val="single" w:sz="4" w:space="0" w:color="auto"/>
              <w:right w:val="single" w:sz="4" w:space="0" w:color="auto"/>
            </w:tcBorders>
            <w:vAlign w:val="center"/>
            <w:hideMark/>
          </w:tcPr>
          <w:p w14:paraId="301901B1" w14:textId="77777777" w:rsidR="00DD1C36" w:rsidRPr="00DD1C36" w:rsidRDefault="00DD1C36" w:rsidP="00DD1C36">
            <w:pPr>
              <w:rPr>
                <w:rFonts w:cs="Arial"/>
                <w:lang w:eastAsia="en-IN"/>
              </w:rPr>
            </w:pPr>
            <w:r w:rsidRPr="00DD1C36">
              <w:rPr>
                <w:rFonts w:cs="Arial"/>
                <w:lang w:eastAsia="en-IN"/>
              </w:rPr>
              <w:t>VO-Clear</w:t>
            </w:r>
          </w:p>
        </w:tc>
      </w:tr>
      <w:tr w:rsidR="00DD1C36" w:rsidRPr="00DD1C36" w14:paraId="03567DE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74153CC" w14:textId="77777777" w:rsidR="00DD1C36" w:rsidRPr="00DD1C36" w:rsidRDefault="00DD1C36" w:rsidP="00DD1C36">
            <w:pPr>
              <w:rPr>
                <w:rFonts w:cs="Arial"/>
                <w:lang w:eastAsia="en-IN"/>
              </w:rPr>
            </w:pPr>
            <w:r w:rsidRPr="00DD1C36">
              <w:rPr>
                <w:rFonts w:cs="Arial"/>
                <w:lang w:eastAsia="en-IN"/>
              </w:rPr>
              <w:t>Enable or disable the Keyboard Commander</w:t>
            </w:r>
          </w:p>
        </w:tc>
        <w:tc>
          <w:tcPr>
            <w:tcW w:w="3480" w:type="dxa"/>
            <w:tcBorders>
              <w:top w:val="nil"/>
              <w:left w:val="nil"/>
              <w:bottom w:val="single" w:sz="4" w:space="0" w:color="auto"/>
              <w:right w:val="single" w:sz="4" w:space="0" w:color="auto"/>
            </w:tcBorders>
            <w:vAlign w:val="center"/>
            <w:hideMark/>
          </w:tcPr>
          <w:p w14:paraId="30388517" w14:textId="77777777" w:rsidR="00DD1C36" w:rsidRPr="00DD1C36" w:rsidRDefault="00DD1C36" w:rsidP="00DD1C36">
            <w:pPr>
              <w:rPr>
                <w:rFonts w:cs="Arial"/>
                <w:lang w:eastAsia="en-IN"/>
              </w:rPr>
            </w:pPr>
            <w:r w:rsidRPr="00DD1C36">
              <w:rPr>
                <w:rFonts w:cs="Arial"/>
                <w:lang w:eastAsia="en-IN"/>
              </w:rPr>
              <w:t>VO-Shift-K</w:t>
            </w:r>
          </w:p>
        </w:tc>
      </w:tr>
      <w:tr w:rsidR="00DD1C36" w:rsidRPr="00DD1C36" w14:paraId="174868D3" w14:textId="77777777" w:rsidTr="00DD1C36">
        <w:trPr>
          <w:trHeight w:val="1020"/>
        </w:trPr>
        <w:tc>
          <w:tcPr>
            <w:tcW w:w="4900" w:type="dxa"/>
            <w:tcBorders>
              <w:top w:val="nil"/>
              <w:left w:val="single" w:sz="4" w:space="0" w:color="auto"/>
              <w:bottom w:val="single" w:sz="4" w:space="0" w:color="auto"/>
              <w:right w:val="single" w:sz="4" w:space="0" w:color="auto"/>
            </w:tcBorders>
            <w:vAlign w:val="center"/>
            <w:hideMark/>
          </w:tcPr>
          <w:p w14:paraId="2827CEE5" w14:textId="77777777" w:rsidR="00DD1C36" w:rsidRPr="00DD1C36" w:rsidRDefault="00DD1C36" w:rsidP="00DD1C36">
            <w:pPr>
              <w:rPr>
                <w:rFonts w:cs="Arial"/>
                <w:lang w:eastAsia="en-IN"/>
              </w:rPr>
            </w:pPr>
            <w:r w:rsidRPr="00DD1C36">
              <w:rPr>
                <w:rFonts w:cs="Arial"/>
                <w:lang w:eastAsia="en-IN"/>
              </w:rPr>
              <w:t>Enable or disable the Trackpad Commander</w:t>
            </w:r>
          </w:p>
        </w:tc>
        <w:tc>
          <w:tcPr>
            <w:tcW w:w="3480" w:type="dxa"/>
            <w:tcBorders>
              <w:top w:val="nil"/>
              <w:left w:val="nil"/>
              <w:bottom w:val="single" w:sz="4" w:space="0" w:color="auto"/>
              <w:right w:val="single" w:sz="4" w:space="0" w:color="auto"/>
            </w:tcBorders>
            <w:vAlign w:val="center"/>
            <w:hideMark/>
          </w:tcPr>
          <w:p w14:paraId="1A38FCD6" w14:textId="77777777" w:rsidR="00DD1C36" w:rsidRPr="00DD1C36" w:rsidRDefault="00DD1C36" w:rsidP="00DD1C36">
            <w:pPr>
              <w:rPr>
                <w:rFonts w:cs="Arial"/>
                <w:lang w:eastAsia="en-IN"/>
              </w:rPr>
            </w:pPr>
            <w:r w:rsidRPr="00DD1C36">
              <w:rPr>
                <w:rFonts w:cs="Arial"/>
                <w:lang w:eastAsia="en-IN"/>
              </w:rPr>
              <w:t>Press the VO (Control-Option) keys and rotate two fingers on the trackpad clockwise (enable) or counterclockwise (disable)</w:t>
            </w:r>
          </w:p>
        </w:tc>
      </w:tr>
      <w:tr w:rsidR="00DD1C36" w:rsidRPr="00DD1C36" w14:paraId="6A19419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FEA1A47" w14:textId="77777777" w:rsidR="00DD1C36" w:rsidRPr="00DD1C36" w:rsidRDefault="00DD1C36" w:rsidP="00DD1C36">
            <w:pPr>
              <w:rPr>
                <w:rFonts w:cs="Arial"/>
                <w:lang w:eastAsia="en-IN"/>
              </w:rPr>
            </w:pPr>
            <w:r w:rsidRPr="00DD1C36">
              <w:rPr>
                <w:rFonts w:cs="Arial"/>
                <w:lang w:eastAsia="en-IN"/>
              </w:rPr>
              <w:t>Turn the screen black (screen curtain)</w:t>
            </w:r>
          </w:p>
        </w:tc>
        <w:tc>
          <w:tcPr>
            <w:tcW w:w="3480" w:type="dxa"/>
            <w:tcBorders>
              <w:top w:val="nil"/>
              <w:left w:val="nil"/>
              <w:bottom w:val="single" w:sz="4" w:space="0" w:color="auto"/>
              <w:right w:val="single" w:sz="4" w:space="0" w:color="auto"/>
            </w:tcBorders>
            <w:vAlign w:val="center"/>
            <w:hideMark/>
          </w:tcPr>
          <w:p w14:paraId="62FEF566" w14:textId="77777777" w:rsidR="00DD1C36" w:rsidRPr="00DD1C36" w:rsidRDefault="00DD1C36" w:rsidP="00DD1C36">
            <w:pPr>
              <w:rPr>
                <w:rFonts w:cs="Arial"/>
                <w:lang w:eastAsia="en-IN"/>
              </w:rPr>
            </w:pPr>
            <w:r w:rsidRPr="00DD1C36">
              <w:rPr>
                <w:rFonts w:cs="Arial"/>
                <w:lang w:eastAsia="en-IN"/>
              </w:rPr>
              <w:t>VO-Shift-F11</w:t>
            </w:r>
          </w:p>
        </w:tc>
      </w:tr>
      <w:tr w:rsidR="00DD1C36" w:rsidRPr="00DD1C36" w14:paraId="7880E75D"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65F526A6" w14:textId="77777777" w:rsidR="00DD1C36" w:rsidRPr="00DD1C36" w:rsidRDefault="00DD1C36" w:rsidP="00DD1C36">
            <w:pPr>
              <w:rPr>
                <w:rFonts w:cs="Arial"/>
                <w:lang w:eastAsia="en-IN"/>
              </w:rPr>
            </w:pPr>
            <w:r w:rsidRPr="00DD1C36">
              <w:rPr>
                <w:rFonts w:cs="Arial"/>
                <w:lang w:eastAsia="en-IN"/>
              </w:rPr>
              <w:t>Cycle through speech settings (rate, pitch, volume, intonation, voice)</w:t>
            </w:r>
          </w:p>
        </w:tc>
        <w:tc>
          <w:tcPr>
            <w:tcW w:w="3480" w:type="dxa"/>
            <w:tcBorders>
              <w:top w:val="nil"/>
              <w:left w:val="nil"/>
              <w:bottom w:val="single" w:sz="4" w:space="0" w:color="auto"/>
              <w:right w:val="single" w:sz="4" w:space="0" w:color="auto"/>
            </w:tcBorders>
            <w:vAlign w:val="center"/>
            <w:hideMark/>
          </w:tcPr>
          <w:p w14:paraId="08D89962" w14:textId="77777777" w:rsidR="00DD1C36" w:rsidRPr="00DD1C36" w:rsidRDefault="00DD1C36" w:rsidP="00DD1C36">
            <w:pPr>
              <w:rPr>
                <w:rFonts w:cs="Arial"/>
                <w:lang w:eastAsia="en-IN"/>
              </w:rPr>
            </w:pPr>
            <w:r w:rsidRPr="00DD1C36">
              <w:rPr>
                <w:rFonts w:cs="Arial"/>
                <w:lang w:eastAsia="en-IN"/>
              </w:rPr>
              <w:t>VO-Command-Right Arrow or Left Arrow</w:t>
            </w:r>
          </w:p>
        </w:tc>
      </w:tr>
      <w:tr w:rsidR="00DD1C36" w:rsidRPr="00DD1C36" w14:paraId="7B86B6A4"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0438E5C8" w14:textId="77777777" w:rsidR="00DD1C36" w:rsidRPr="00DD1C36" w:rsidRDefault="00DD1C36" w:rsidP="00DD1C36">
            <w:pPr>
              <w:rPr>
                <w:rFonts w:cs="Arial"/>
                <w:lang w:eastAsia="en-IN"/>
              </w:rPr>
            </w:pPr>
            <w:r w:rsidRPr="00DD1C36">
              <w:rPr>
                <w:rFonts w:cs="Arial"/>
                <w:lang w:eastAsia="en-IN"/>
              </w:rPr>
              <w:t>Change the current speech setting (rate, pitch, volume, intonation, voice)</w:t>
            </w:r>
          </w:p>
        </w:tc>
        <w:tc>
          <w:tcPr>
            <w:tcW w:w="3480" w:type="dxa"/>
            <w:tcBorders>
              <w:top w:val="nil"/>
              <w:left w:val="nil"/>
              <w:bottom w:val="single" w:sz="4" w:space="0" w:color="auto"/>
              <w:right w:val="single" w:sz="4" w:space="0" w:color="auto"/>
            </w:tcBorders>
            <w:vAlign w:val="center"/>
            <w:hideMark/>
          </w:tcPr>
          <w:p w14:paraId="15D3DB09" w14:textId="77777777" w:rsidR="00DD1C36" w:rsidRPr="00DD1C36" w:rsidRDefault="00DD1C36" w:rsidP="00DD1C36">
            <w:pPr>
              <w:rPr>
                <w:rFonts w:cs="Arial"/>
                <w:lang w:eastAsia="en-IN"/>
              </w:rPr>
            </w:pPr>
            <w:r w:rsidRPr="00DD1C36">
              <w:rPr>
                <w:rFonts w:cs="Arial"/>
                <w:lang w:eastAsia="en-IN"/>
              </w:rPr>
              <w:t>VO-Command-Up Arrow or Down Arrow</w:t>
            </w:r>
          </w:p>
        </w:tc>
      </w:tr>
      <w:tr w:rsidR="00DD1C36" w:rsidRPr="00DD1C36" w14:paraId="5BEFD71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A19B1A1" w14:textId="77777777" w:rsidR="00DD1C36" w:rsidRPr="00DD1C36" w:rsidRDefault="00DD1C36" w:rsidP="00DD1C36">
            <w:pPr>
              <w:rPr>
                <w:rFonts w:cs="Arial"/>
                <w:lang w:eastAsia="en-IN"/>
              </w:rPr>
            </w:pPr>
            <w:r w:rsidRPr="00DD1C36">
              <w:rPr>
                <w:rFonts w:cs="Arial"/>
                <w:lang w:eastAsia="en-IN"/>
              </w:rPr>
              <w:t>Press and release mouse button</w:t>
            </w:r>
          </w:p>
        </w:tc>
        <w:tc>
          <w:tcPr>
            <w:tcW w:w="3480" w:type="dxa"/>
            <w:tcBorders>
              <w:top w:val="nil"/>
              <w:left w:val="nil"/>
              <w:bottom w:val="single" w:sz="4" w:space="0" w:color="auto"/>
              <w:right w:val="single" w:sz="4" w:space="0" w:color="auto"/>
            </w:tcBorders>
            <w:vAlign w:val="center"/>
            <w:hideMark/>
          </w:tcPr>
          <w:p w14:paraId="46C057A9" w14:textId="77777777" w:rsidR="00DD1C36" w:rsidRPr="00DD1C36" w:rsidRDefault="00DD1C36" w:rsidP="00DD1C36">
            <w:pPr>
              <w:rPr>
                <w:rFonts w:cs="Arial"/>
                <w:lang w:eastAsia="en-IN"/>
              </w:rPr>
            </w:pPr>
            <w:r w:rsidRPr="00DD1C36">
              <w:rPr>
                <w:rFonts w:cs="Arial"/>
                <w:lang w:eastAsia="en-IN"/>
              </w:rPr>
              <w:t>VO-Shift-Space bar</w:t>
            </w:r>
          </w:p>
        </w:tc>
      </w:tr>
      <w:tr w:rsidR="00DD1C36" w:rsidRPr="00DD1C36" w14:paraId="5CC50CEB" w14:textId="77777777" w:rsidTr="00DD1C36">
        <w:trPr>
          <w:trHeight w:val="330"/>
        </w:trPr>
        <w:tc>
          <w:tcPr>
            <w:tcW w:w="4900" w:type="dxa"/>
            <w:tcBorders>
              <w:top w:val="nil"/>
              <w:left w:val="single" w:sz="4" w:space="0" w:color="auto"/>
              <w:bottom w:val="single" w:sz="4" w:space="0" w:color="auto"/>
              <w:right w:val="single" w:sz="4" w:space="0" w:color="auto"/>
            </w:tcBorders>
            <w:vAlign w:val="center"/>
            <w:hideMark/>
          </w:tcPr>
          <w:p w14:paraId="1B1A9DDD" w14:textId="77777777" w:rsidR="00DD1C36" w:rsidRPr="00DD1C36" w:rsidRDefault="00DD1C36" w:rsidP="00DD1C36">
            <w:pPr>
              <w:rPr>
                <w:rFonts w:cs="Arial"/>
                <w:lang w:eastAsia="en-IN"/>
              </w:rPr>
            </w:pPr>
            <w:r w:rsidRPr="00DD1C36">
              <w:rPr>
                <w:rFonts w:cs="Arial"/>
                <w:lang w:eastAsia="en-IN"/>
              </w:rPr>
              <w:t>Interaction commands</w:t>
            </w:r>
          </w:p>
        </w:tc>
        <w:tc>
          <w:tcPr>
            <w:tcW w:w="3480" w:type="dxa"/>
            <w:tcBorders>
              <w:top w:val="nil"/>
              <w:left w:val="nil"/>
              <w:bottom w:val="single" w:sz="4" w:space="0" w:color="auto"/>
              <w:right w:val="single" w:sz="4" w:space="0" w:color="auto"/>
            </w:tcBorders>
            <w:vAlign w:val="center"/>
            <w:hideMark/>
          </w:tcPr>
          <w:p w14:paraId="6726F655" w14:textId="77777777" w:rsidR="00DD1C36" w:rsidRPr="00DD1C36" w:rsidRDefault="00DD1C36" w:rsidP="00DD1C36">
            <w:pPr>
              <w:rPr>
                <w:rFonts w:cs="Arial"/>
                <w:lang w:eastAsia="en-IN"/>
              </w:rPr>
            </w:pPr>
            <w:r w:rsidRPr="00DD1C36">
              <w:rPr>
                <w:rFonts w:cs="Arial"/>
                <w:lang w:eastAsia="en-IN"/>
              </w:rPr>
              <w:t> </w:t>
            </w:r>
          </w:p>
        </w:tc>
      </w:tr>
      <w:tr w:rsidR="00DD1C36" w:rsidRPr="00DD1C36" w14:paraId="0226F4B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E8D7EBF" w14:textId="77777777" w:rsidR="00DD1C36" w:rsidRPr="00DD1C36" w:rsidRDefault="00DD1C36" w:rsidP="00DD1C36">
            <w:pPr>
              <w:rPr>
                <w:rFonts w:cs="Arial"/>
                <w:lang w:eastAsia="en-IN"/>
              </w:rPr>
            </w:pPr>
            <w:r w:rsidRPr="00DD1C36">
              <w:rPr>
                <w:rFonts w:cs="Arial"/>
                <w:lang w:eastAsia="en-IN"/>
              </w:rPr>
              <w:t>Interact with an item</w:t>
            </w:r>
          </w:p>
        </w:tc>
        <w:tc>
          <w:tcPr>
            <w:tcW w:w="3480" w:type="dxa"/>
            <w:tcBorders>
              <w:top w:val="nil"/>
              <w:left w:val="nil"/>
              <w:bottom w:val="single" w:sz="4" w:space="0" w:color="auto"/>
              <w:right w:val="single" w:sz="4" w:space="0" w:color="auto"/>
            </w:tcBorders>
            <w:vAlign w:val="center"/>
            <w:hideMark/>
          </w:tcPr>
          <w:p w14:paraId="65442406" w14:textId="77777777" w:rsidR="00DD1C36" w:rsidRPr="00DD1C36" w:rsidRDefault="00DD1C36" w:rsidP="00DD1C36">
            <w:pPr>
              <w:rPr>
                <w:rFonts w:cs="Arial"/>
                <w:lang w:eastAsia="en-IN"/>
              </w:rPr>
            </w:pPr>
            <w:r w:rsidRPr="00DD1C36">
              <w:rPr>
                <w:rFonts w:cs="Arial"/>
                <w:lang w:eastAsia="en-IN"/>
              </w:rPr>
              <w:t>VO-Shift-Down Arrow</w:t>
            </w:r>
          </w:p>
        </w:tc>
      </w:tr>
      <w:tr w:rsidR="00DD1C36" w:rsidRPr="00DD1C36" w14:paraId="50AAF71B"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B85DD1B" w14:textId="77777777" w:rsidR="00DD1C36" w:rsidRPr="00DD1C36" w:rsidRDefault="00DD1C36" w:rsidP="00DD1C36">
            <w:pPr>
              <w:rPr>
                <w:rFonts w:cs="Arial"/>
                <w:lang w:eastAsia="en-IN"/>
              </w:rPr>
            </w:pPr>
            <w:r w:rsidRPr="00DD1C36">
              <w:rPr>
                <w:rFonts w:cs="Arial"/>
                <w:lang w:eastAsia="en-IN"/>
              </w:rPr>
              <w:t>Stop interacting with an item</w:t>
            </w:r>
          </w:p>
        </w:tc>
        <w:tc>
          <w:tcPr>
            <w:tcW w:w="3480" w:type="dxa"/>
            <w:tcBorders>
              <w:top w:val="nil"/>
              <w:left w:val="nil"/>
              <w:bottom w:val="single" w:sz="4" w:space="0" w:color="auto"/>
              <w:right w:val="single" w:sz="4" w:space="0" w:color="auto"/>
            </w:tcBorders>
            <w:vAlign w:val="center"/>
            <w:hideMark/>
          </w:tcPr>
          <w:p w14:paraId="49800E21" w14:textId="77777777" w:rsidR="00DD1C36" w:rsidRPr="00DD1C36" w:rsidRDefault="00DD1C36" w:rsidP="00DD1C36">
            <w:pPr>
              <w:rPr>
                <w:rFonts w:cs="Arial"/>
                <w:lang w:eastAsia="en-IN"/>
              </w:rPr>
            </w:pPr>
            <w:r w:rsidRPr="00DD1C36">
              <w:rPr>
                <w:rFonts w:cs="Arial"/>
                <w:lang w:eastAsia="en-IN"/>
              </w:rPr>
              <w:t>VO-Shift-Up Arrow</w:t>
            </w:r>
          </w:p>
        </w:tc>
      </w:tr>
      <w:tr w:rsidR="00DD1C36" w:rsidRPr="00DD1C36" w14:paraId="24563E54"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49D6AEF5" w14:textId="77777777" w:rsidR="00DD1C36" w:rsidRPr="00DD1C36" w:rsidRDefault="00DD1C36" w:rsidP="00DD1C36">
            <w:pPr>
              <w:rPr>
                <w:rFonts w:cs="Arial"/>
                <w:lang w:eastAsia="en-IN"/>
              </w:rPr>
            </w:pPr>
            <w:r w:rsidRPr="00DD1C36">
              <w:rPr>
                <w:rFonts w:cs="Arial"/>
                <w:lang w:eastAsia="en-IN"/>
              </w:rPr>
              <w:t>Perform the default action for the item in the VoiceOver cursor</w:t>
            </w:r>
          </w:p>
        </w:tc>
        <w:tc>
          <w:tcPr>
            <w:tcW w:w="3480" w:type="dxa"/>
            <w:tcBorders>
              <w:top w:val="nil"/>
              <w:left w:val="nil"/>
              <w:bottom w:val="single" w:sz="4" w:space="0" w:color="auto"/>
              <w:right w:val="single" w:sz="4" w:space="0" w:color="auto"/>
            </w:tcBorders>
            <w:vAlign w:val="center"/>
            <w:hideMark/>
          </w:tcPr>
          <w:p w14:paraId="4C02D946" w14:textId="77777777" w:rsidR="00DD1C36" w:rsidRPr="00DD1C36" w:rsidRDefault="00DD1C36" w:rsidP="00DD1C36">
            <w:pPr>
              <w:rPr>
                <w:rFonts w:cs="Arial"/>
                <w:lang w:eastAsia="en-IN"/>
              </w:rPr>
            </w:pPr>
            <w:r w:rsidRPr="00DD1C36">
              <w:rPr>
                <w:rFonts w:cs="Arial"/>
                <w:lang w:eastAsia="en-IN"/>
              </w:rPr>
              <w:t>VO-Space bar</w:t>
            </w:r>
          </w:p>
        </w:tc>
      </w:tr>
      <w:tr w:rsidR="00DD1C36" w:rsidRPr="00DD1C36" w14:paraId="322881D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BA1E593" w14:textId="77777777" w:rsidR="00DD1C36" w:rsidRPr="00DD1C36" w:rsidRDefault="00DD1C36" w:rsidP="00DD1C36">
            <w:pPr>
              <w:rPr>
                <w:rFonts w:cs="Arial"/>
                <w:lang w:eastAsia="en-IN"/>
              </w:rPr>
            </w:pPr>
            <w:r w:rsidRPr="00DD1C36">
              <w:rPr>
                <w:rFonts w:cs="Arial"/>
                <w:lang w:eastAsia="en-IN"/>
              </w:rPr>
              <w:t>Select a menu or list item</w:t>
            </w:r>
          </w:p>
        </w:tc>
        <w:tc>
          <w:tcPr>
            <w:tcW w:w="3480" w:type="dxa"/>
            <w:tcBorders>
              <w:top w:val="nil"/>
              <w:left w:val="nil"/>
              <w:bottom w:val="single" w:sz="4" w:space="0" w:color="auto"/>
              <w:right w:val="single" w:sz="4" w:space="0" w:color="auto"/>
            </w:tcBorders>
            <w:vAlign w:val="center"/>
            <w:hideMark/>
          </w:tcPr>
          <w:p w14:paraId="2CF0EFB3" w14:textId="77777777" w:rsidR="00DD1C36" w:rsidRPr="00DD1C36" w:rsidRDefault="00DD1C36" w:rsidP="00DD1C36">
            <w:pPr>
              <w:rPr>
                <w:rFonts w:cs="Arial"/>
                <w:lang w:eastAsia="en-IN"/>
              </w:rPr>
            </w:pPr>
            <w:r w:rsidRPr="00DD1C36">
              <w:rPr>
                <w:rFonts w:cs="Arial"/>
                <w:lang w:eastAsia="en-IN"/>
              </w:rPr>
              <w:t>VO-Return</w:t>
            </w:r>
          </w:p>
        </w:tc>
      </w:tr>
      <w:tr w:rsidR="00DD1C36" w:rsidRPr="00DD1C36" w14:paraId="16975036"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5708F5F5" w14:textId="77777777" w:rsidR="00DD1C36" w:rsidRPr="00DD1C36" w:rsidRDefault="00DD1C36" w:rsidP="00DD1C36">
            <w:pPr>
              <w:rPr>
                <w:rFonts w:cs="Arial"/>
                <w:lang w:eastAsia="en-IN"/>
              </w:rPr>
            </w:pPr>
            <w:r w:rsidRPr="00DD1C36">
              <w:rPr>
                <w:rFonts w:cs="Arial"/>
                <w:lang w:eastAsia="en-IN"/>
              </w:rPr>
              <w:t>Select multiple items</w:t>
            </w:r>
          </w:p>
        </w:tc>
        <w:tc>
          <w:tcPr>
            <w:tcW w:w="3480" w:type="dxa"/>
            <w:tcBorders>
              <w:top w:val="nil"/>
              <w:left w:val="nil"/>
              <w:bottom w:val="single" w:sz="4" w:space="0" w:color="auto"/>
              <w:right w:val="single" w:sz="4" w:space="0" w:color="auto"/>
            </w:tcBorders>
            <w:vAlign w:val="center"/>
            <w:hideMark/>
          </w:tcPr>
          <w:p w14:paraId="0DD09957" w14:textId="77777777" w:rsidR="00DD1C36" w:rsidRPr="00DD1C36" w:rsidRDefault="00DD1C36" w:rsidP="00DD1C36">
            <w:pPr>
              <w:rPr>
                <w:rFonts w:cs="Arial"/>
                <w:lang w:eastAsia="en-IN"/>
              </w:rPr>
            </w:pPr>
            <w:r w:rsidRPr="00DD1C36">
              <w:rPr>
                <w:rFonts w:cs="Arial"/>
                <w:lang w:eastAsia="en-IN"/>
              </w:rPr>
              <w:t>VO-Command-Space bar</w:t>
            </w:r>
          </w:p>
        </w:tc>
      </w:tr>
      <w:tr w:rsidR="00DD1C36" w:rsidRPr="00DD1C36" w14:paraId="501D68F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5ECE489" w14:textId="77777777" w:rsidR="00DD1C36" w:rsidRPr="00DD1C36" w:rsidRDefault="00DD1C36" w:rsidP="00DD1C36">
            <w:pPr>
              <w:rPr>
                <w:rFonts w:cs="Arial"/>
                <w:lang w:eastAsia="en-IN"/>
              </w:rPr>
            </w:pPr>
            <w:r w:rsidRPr="00DD1C36">
              <w:rPr>
                <w:rFonts w:cs="Arial"/>
                <w:lang w:eastAsia="en-IN"/>
              </w:rPr>
              <w:t>Perform a sticky mouse down or mouse up</w:t>
            </w:r>
          </w:p>
        </w:tc>
        <w:tc>
          <w:tcPr>
            <w:tcW w:w="3480" w:type="dxa"/>
            <w:tcBorders>
              <w:top w:val="nil"/>
              <w:left w:val="nil"/>
              <w:bottom w:val="single" w:sz="4" w:space="0" w:color="auto"/>
              <w:right w:val="single" w:sz="4" w:space="0" w:color="auto"/>
            </w:tcBorders>
            <w:vAlign w:val="center"/>
            <w:hideMark/>
          </w:tcPr>
          <w:p w14:paraId="2C082919" w14:textId="77777777" w:rsidR="00DD1C36" w:rsidRPr="00DD1C36" w:rsidRDefault="00DD1C36" w:rsidP="00DD1C36">
            <w:pPr>
              <w:rPr>
                <w:rFonts w:cs="Arial"/>
                <w:lang w:eastAsia="en-IN"/>
              </w:rPr>
            </w:pPr>
            <w:r w:rsidRPr="00DD1C36">
              <w:rPr>
                <w:rFonts w:cs="Arial"/>
                <w:lang w:eastAsia="en-IN"/>
              </w:rPr>
              <w:t>VO-Command-Shift-Space bar</w:t>
            </w:r>
          </w:p>
        </w:tc>
      </w:tr>
      <w:tr w:rsidR="00DD1C36" w:rsidRPr="00DD1C36" w14:paraId="2F2D587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4FBC9F" w14:textId="77777777" w:rsidR="00DD1C36" w:rsidRPr="00DD1C36" w:rsidRDefault="00DD1C36" w:rsidP="00DD1C36">
            <w:pPr>
              <w:rPr>
                <w:rFonts w:cs="Arial"/>
                <w:lang w:eastAsia="en-IN"/>
              </w:rPr>
            </w:pPr>
            <w:r w:rsidRPr="00DD1C36">
              <w:rPr>
                <w:rFonts w:cs="Arial"/>
                <w:lang w:eastAsia="en-IN"/>
              </w:rPr>
              <w:t>Click the item under the mouse cursor</w:t>
            </w:r>
          </w:p>
        </w:tc>
        <w:tc>
          <w:tcPr>
            <w:tcW w:w="3480" w:type="dxa"/>
            <w:tcBorders>
              <w:top w:val="nil"/>
              <w:left w:val="nil"/>
              <w:bottom w:val="single" w:sz="4" w:space="0" w:color="auto"/>
              <w:right w:val="single" w:sz="4" w:space="0" w:color="auto"/>
            </w:tcBorders>
            <w:vAlign w:val="center"/>
            <w:hideMark/>
          </w:tcPr>
          <w:p w14:paraId="7503D5C8" w14:textId="77777777" w:rsidR="00DD1C36" w:rsidRPr="00DD1C36" w:rsidRDefault="00DD1C36" w:rsidP="00DD1C36">
            <w:pPr>
              <w:rPr>
                <w:rFonts w:cs="Arial"/>
                <w:lang w:eastAsia="en-IN"/>
              </w:rPr>
            </w:pPr>
            <w:r w:rsidRPr="00DD1C36">
              <w:rPr>
                <w:rFonts w:cs="Arial"/>
                <w:lang w:eastAsia="en-IN"/>
              </w:rPr>
              <w:t>VO-Shift-Space bar</w:t>
            </w:r>
          </w:p>
        </w:tc>
      </w:tr>
      <w:tr w:rsidR="00DD1C36" w:rsidRPr="00DD1C36" w14:paraId="51EDE932"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9A6810C" w14:textId="77777777" w:rsidR="00DD1C36" w:rsidRPr="00DD1C36" w:rsidRDefault="00DD1C36" w:rsidP="00DD1C36">
            <w:pPr>
              <w:rPr>
                <w:rFonts w:cs="Arial"/>
                <w:lang w:eastAsia="en-IN"/>
              </w:rPr>
            </w:pPr>
            <w:r w:rsidRPr="00DD1C36">
              <w:rPr>
                <w:rFonts w:cs="Arial"/>
                <w:lang w:eastAsia="en-IN"/>
              </w:rPr>
              <w:t>Open or close a disclosure triangle</w:t>
            </w:r>
          </w:p>
        </w:tc>
        <w:tc>
          <w:tcPr>
            <w:tcW w:w="3480" w:type="dxa"/>
            <w:tcBorders>
              <w:top w:val="nil"/>
              <w:left w:val="nil"/>
              <w:bottom w:val="single" w:sz="4" w:space="0" w:color="auto"/>
              <w:right w:val="single" w:sz="4" w:space="0" w:color="auto"/>
            </w:tcBorders>
            <w:vAlign w:val="center"/>
            <w:hideMark/>
          </w:tcPr>
          <w:p w14:paraId="03B1AAB1" w14:textId="77777777" w:rsidR="00DD1C36" w:rsidRPr="00DD1C36" w:rsidRDefault="00DD1C36" w:rsidP="00DD1C36">
            <w:pPr>
              <w:rPr>
                <w:rFonts w:cs="Arial"/>
                <w:lang w:eastAsia="en-IN"/>
              </w:rPr>
            </w:pPr>
            <w:r w:rsidRPr="00DD1C36">
              <w:rPr>
                <w:rFonts w:cs="Arial"/>
                <w:lang w:eastAsia="en-IN"/>
              </w:rPr>
              <w:t>VO-\</w:t>
            </w:r>
          </w:p>
        </w:tc>
      </w:tr>
      <w:tr w:rsidR="00DD1C36" w:rsidRPr="00DD1C36" w14:paraId="039DEC3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F17F30A" w14:textId="77777777" w:rsidR="00DD1C36" w:rsidRPr="00DD1C36" w:rsidRDefault="00DD1C36" w:rsidP="00DD1C36">
            <w:pPr>
              <w:rPr>
                <w:rFonts w:cs="Arial"/>
                <w:lang w:eastAsia="en-IN"/>
              </w:rPr>
            </w:pPr>
            <w:r w:rsidRPr="00DD1C36">
              <w:rPr>
                <w:rFonts w:cs="Arial"/>
                <w:lang w:eastAsia="en-IN"/>
              </w:rPr>
              <w:t>Read a row in a table</w:t>
            </w:r>
          </w:p>
        </w:tc>
        <w:tc>
          <w:tcPr>
            <w:tcW w:w="3480" w:type="dxa"/>
            <w:tcBorders>
              <w:top w:val="nil"/>
              <w:left w:val="nil"/>
              <w:bottom w:val="single" w:sz="4" w:space="0" w:color="auto"/>
              <w:right w:val="single" w:sz="4" w:space="0" w:color="auto"/>
            </w:tcBorders>
            <w:vAlign w:val="center"/>
            <w:hideMark/>
          </w:tcPr>
          <w:p w14:paraId="44D3923C" w14:textId="77777777" w:rsidR="00DD1C36" w:rsidRPr="00DD1C36" w:rsidRDefault="00DD1C36" w:rsidP="00DD1C36">
            <w:pPr>
              <w:rPr>
                <w:rFonts w:cs="Arial"/>
                <w:lang w:eastAsia="en-IN"/>
              </w:rPr>
            </w:pPr>
            <w:r w:rsidRPr="00DD1C36">
              <w:rPr>
                <w:rFonts w:cs="Arial"/>
                <w:lang w:eastAsia="en-IN"/>
              </w:rPr>
              <w:t>VO-R</w:t>
            </w:r>
          </w:p>
        </w:tc>
      </w:tr>
      <w:tr w:rsidR="00DD1C36" w:rsidRPr="00DD1C36" w14:paraId="2EEB286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5C7B49A6" w14:textId="77777777" w:rsidR="00DD1C36" w:rsidRPr="00DD1C36" w:rsidRDefault="00DD1C36" w:rsidP="00DD1C36">
            <w:pPr>
              <w:rPr>
                <w:rFonts w:cs="Arial"/>
                <w:lang w:eastAsia="en-IN"/>
              </w:rPr>
            </w:pPr>
            <w:r w:rsidRPr="00DD1C36">
              <w:rPr>
                <w:rFonts w:cs="Arial"/>
                <w:lang w:eastAsia="en-IN"/>
              </w:rPr>
              <w:t>Read a column in a table</w:t>
            </w:r>
          </w:p>
        </w:tc>
        <w:tc>
          <w:tcPr>
            <w:tcW w:w="3480" w:type="dxa"/>
            <w:tcBorders>
              <w:top w:val="nil"/>
              <w:left w:val="nil"/>
              <w:bottom w:val="single" w:sz="4" w:space="0" w:color="auto"/>
              <w:right w:val="single" w:sz="4" w:space="0" w:color="auto"/>
            </w:tcBorders>
            <w:vAlign w:val="center"/>
            <w:hideMark/>
          </w:tcPr>
          <w:p w14:paraId="00C55F71" w14:textId="77777777" w:rsidR="00DD1C36" w:rsidRPr="00DD1C36" w:rsidRDefault="00DD1C36" w:rsidP="00DD1C36">
            <w:pPr>
              <w:rPr>
                <w:rFonts w:cs="Arial"/>
                <w:lang w:eastAsia="en-IN"/>
              </w:rPr>
            </w:pPr>
            <w:r w:rsidRPr="00DD1C36">
              <w:rPr>
                <w:rFonts w:cs="Arial"/>
                <w:lang w:eastAsia="en-IN"/>
              </w:rPr>
              <w:t>VO-C-C</w:t>
            </w:r>
          </w:p>
        </w:tc>
      </w:tr>
      <w:tr w:rsidR="00DD1C36" w:rsidRPr="00DD1C36" w14:paraId="3768931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E78B8CE" w14:textId="77777777" w:rsidR="00DD1C36" w:rsidRPr="00DD1C36" w:rsidRDefault="00DD1C36" w:rsidP="00DD1C36">
            <w:pPr>
              <w:rPr>
                <w:rFonts w:cs="Arial"/>
                <w:lang w:eastAsia="en-IN"/>
              </w:rPr>
            </w:pPr>
            <w:r w:rsidRPr="00DD1C36">
              <w:rPr>
                <w:rFonts w:cs="Arial"/>
                <w:lang w:eastAsia="en-IN"/>
              </w:rPr>
              <w:t>Read the column header in a table</w:t>
            </w:r>
          </w:p>
        </w:tc>
        <w:tc>
          <w:tcPr>
            <w:tcW w:w="3480" w:type="dxa"/>
            <w:tcBorders>
              <w:top w:val="nil"/>
              <w:left w:val="nil"/>
              <w:bottom w:val="single" w:sz="4" w:space="0" w:color="auto"/>
              <w:right w:val="single" w:sz="4" w:space="0" w:color="auto"/>
            </w:tcBorders>
            <w:vAlign w:val="center"/>
            <w:hideMark/>
          </w:tcPr>
          <w:p w14:paraId="48567237" w14:textId="77777777" w:rsidR="00DD1C36" w:rsidRPr="00DD1C36" w:rsidRDefault="00DD1C36" w:rsidP="00DD1C36">
            <w:pPr>
              <w:rPr>
                <w:rFonts w:cs="Arial"/>
                <w:lang w:eastAsia="en-IN"/>
              </w:rPr>
            </w:pPr>
            <w:r w:rsidRPr="00DD1C36">
              <w:rPr>
                <w:rFonts w:cs="Arial"/>
                <w:lang w:eastAsia="en-IN"/>
              </w:rPr>
              <w:t>VO-C</w:t>
            </w:r>
          </w:p>
        </w:tc>
      </w:tr>
      <w:tr w:rsidR="00DD1C36" w:rsidRPr="00DD1C36" w14:paraId="69CCD67E"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1DFB91D" w14:textId="77777777" w:rsidR="00DD1C36" w:rsidRPr="00DD1C36" w:rsidRDefault="00DD1C36" w:rsidP="00DD1C36">
            <w:pPr>
              <w:rPr>
                <w:rFonts w:cs="Arial"/>
                <w:lang w:eastAsia="en-IN"/>
              </w:rPr>
            </w:pPr>
            <w:r w:rsidRPr="00DD1C36">
              <w:rPr>
                <w:rFonts w:cs="Arial"/>
                <w:lang w:eastAsia="en-IN"/>
              </w:rPr>
              <w:t>Read row and column numbers in a table</w:t>
            </w:r>
          </w:p>
        </w:tc>
        <w:tc>
          <w:tcPr>
            <w:tcW w:w="3480" w:type="dxa"/>
            <w:tcBorders>
              <w:top w:val="nil"/>
              <w:left w:val="nil"/>
              <w:bottom w:val="single" w:sz="4" w:space="0" w:color="auto"/>
              <w:right w:val="single" w:sz="4" w:space="0" w:color="auto"/>
            </w:tcBorders>
            <w:vAlign w:val="center"/>
            <w:hideMark/>
          </w:tcPr>
          <w:p w14:paraId="3ECD6C9F" w14:textId="77777777" w:rsidR="00DD1C36" w:rsidRPr="00DD1C36" w:rsidRDefault="00DD1C36" w:rsidP="00DD1C36">
            <w:pPr>
              <w:rPr>
                <w:rFonts w:cs="Arial"/>
                <w:lang w:eastAsia="en-IN"/>
              </w:rPr>
            </w:pPr>
            <w:r w:rsidRPr="00DD1C36">
              <w:rPr>
                <w:rFonts w:cs="Arial"/>
                <w:lang w:eastAsia="en-IN"/>
              </w:rPr>
              <w:t>VO-Shift-T</w:t>
            </w:r>
          </w:p>
        </w:tc>
      </w:tr>
      <w:tr w:rsidR="00DD1C36" w:rsidRPr="00DD1C36" w14:paraId="7698380D"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24D8B98" w14:textId="77777777" w:rsidR="00DD1C36" w:rsidRPr="00DD1C36" w:rsidRDefault="00DD1C36" w:rsidP="00DD1C36">
            <w:pPr>
              <w:rPr>
                <w:rFonts w:cs="Arial"/>
                <w:lang w:eastAsia="en-IN"/>
              </w:rPr>
            </w:pPr>
            <w:r w:rsidRPr="00DD1C36">
              <w:rPr>
                <w:rFonts w:cs="Arial"/>
                <w:lang w:eastAsia="en-IN"/>
              </w:rPr>
              <w:t>Sort a column in a table</w:t>
            </w:r>
          </w:p>
        </w:tc>
        <w:tc>
          <w:tcPr>
            <w:tcW w:w="3480" w:type="dxa"/>
            <w:tcBorders>
              <w:top w:val="nil"/>
              <w:left w:val="nil"/>
              <w:bottom w:val="single" w:sz="4" w:space="0" w:color="auto"/>
              <w:right w:val="single" w:sz="4" w:space="0" w:color="auto"/>
            </w:tcBorders>
            <w:vAlign w:val="center"/>
            <w:hideMark/>
          </w:tcPr>
          <w:p w14:paraId="23F12EAC" w14:textId="77777777" w:rsidR="00DD1C36" w:rsidRPr="00DD1C36" w:rsidRDefault="00DD1C36" w:rsidP="00DD1C36">
            <w:pPr>
              <w:rPr>
                <w:rFonts w:cs="Arial"/>
                <w:lang w:eastAsia="en-IN"/>
              </w:rPr>
            </w:pPr>
            <w:r w:rsidRPr="00DD1C36">
              <w:rPr>
                <w:rFonts w:cs="Arial"/>
                <w:lang w:eastAsia="en-IN"/>
              </w:rPr>
              <w:t>VO-</w:t>
            </w:r>
          </w:p>
        </w:tc>
      </w:tr>
      <w:tr w:rsidR="00DD1C36" w:rsidRPr="00DD1C36" w14:paraId="0097F10D"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8AB3412" w14:textId="77777777" w:rsidR="00DD1C36" w:rsidRPr="00DD1C36" w:rsidRDefault="00DD1C36" w:rsidP="00DD1C36">
            <w:pPr>
              <w:rPr>
                <w:rFonts w:cs="Arial"/>
                <w:lang w:eastAsia="en-IN"/>
              </w:rPr>
            </w:pPr>
            <w:r w:rsidRPr="00DD1C36">
              <w:rPr>
                <w:rFonts w:cs="Arial"/>
                <w:lang w:eastAsia="en-IN"/>
              </w:rPr>
              <w:t>Interact with scroll bars</w:t>
            </w:r>
          </w:p>
        </w:tc>
        <w:tc>
          <w:tcPr>
            <w:tcW w:w="3480" w:type="dxa"/>
            <w:tcBorders>
              <w:top w:val="nil"/>
              <w:left w:val="nil"/>
              <w:bottom w:val="single" w:sz="4" w:space="0" w:color="auto"/>
              <w:right w:val="single" w:sz="4" w:space="0" w:color="auto"/>
            </w:tcBorders>
            <w:vAlign w:val="center"/>
            <w:hideMark/>
          </w:tcPr>
          <w:p w14:paraId="6AF97F5D" w14:textId="77777777" w:rsidR="00DD1C36" w:rsidRPr="00DD1C36" w:rsidRDefault="00DD1C36" w:rsidP="00DD1C36">
            <w:pPr>
              <w:rPr>
                <w:rFonts w:cs="Arial"/>
                <w:lang w:eastAsia="en-IN"/>
              </w:rPr>
            </w:pPr>
            <w:r w:rsidRPr="00DD1C36">
              <w:rPr>
                <w:rFonts w:cs="Arial"/>
                <w:lang w:eastAsia="en-IN"/>
              </w:rPr>
              <w:t>VO-Shift-S</w:t>
            </w:r>
          </w:p>
        </w:tc>
      </w:tr>
      <w:tr w:rsidR="00DD1C36" w:rsidRPr="00DD1C36" w14:paraId="310535EF"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0072051" w14:textId="77777777" w:rsidR="00DD1C36" w:rsidRPr="00DD1C36" w:rsidRDefault="00DD1C36" w:rsidP="00DD1C36">
            <w:pPr>
              <w:rPr>
                <w:rFonts w:cs="Arial"/>
                <w:lang w:eastAsia="en-IN"/>
              </w:rPr>
            </w:pPr>
            <w:r w:rsidRPr="00DD1C36">
              <w:rPr>
                <w:rFonts w:cs="Arial"/>
                <w:lang w:eastAsia="en-IN"/>
              </w:rPr>
              <w:t>Resize a window or an object</w:t>
            </w:r>
          </w:p>
        </w:tc>
        <w:tc>
          <w:tcPr>
            <w:tcW w:w="3480" w:type="dxa"/>
            <w:tcBorders>
              <w:top w:val="nil"/>
              <w:left w:val="nil"/>
              <w:bottom w:val="single" w:sz="4" w:space="0" w:color="auto"/>
              <w:right w:val="single" w:sz="4" w:space="0" w:color="auto"/>
            </w:tcBorders>
            <w:vAlign w:val="center"/>
            <w:hideMark/>
          </w:tcPr>
          <w:p w14:paraId="0C6F9DCB" w14:textId="77777777" w:rsidR="00DD1C36" w:rsidRPr="00DD1C36" w:rsidRDefault="00DD1C36" w:rsidP="00DD1C36">
            <w:pPr>
              <w:rPr>
                <w:rFonts w:cs="Arial"/>
                <w:lang w:eastAsia="en-IN"/>
              </w:rPr>
            </w:pPr>
            <w:r w:rsidRPr="00DD1C36">
              <w:rPr>
                <w:rFonts w:cs="Arial"/>
                <w:lang w:eastAsia="en-IN"/>
              </w:rPr>
              <w:t>VO-~</w:t>
            </w:r>
          </w:p>
        </w:tc>
      </w:tr>
      <w:tr w:rsidR="00DD1C36" w:rsidRPr="00DD1C36" w14:paraId="013BE1D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FF2ECB7" w14:textId="77777777" w:rsidR="00DD1C36" w:rsidRPr="00DD1C36" w:rsidRDefault="00DD1C36" w:rsidP="00DD1C36">
            <w:pPr>
              <w:rPr>
                <w:rFonts w:cs="Arial"/>
                <w:lang w:eastAsia="en-IN"/>
              </w:rPr>
            </w:pPr>
            <w:r w:rsidRPr="00DD1C36">
              <w:rPr>
                <w:rFonts w:cs="Arial"/>
                <w:lang w:eastAsia="en-IN"/>
              </w:rPr>
              <w:t>Move a window or an object</w:t>
            </w:r>
          </w:p>
        </w:tc>
        <w:tc>
          <w:tcPr>
            <w:tcW w:w="3480" w:type="dxa"/>
            <w:tcBorders>
              <w:top w:val="nil"/>
              <w:left w:val="nil"/>
              <w:bottom w:val="single" w:sz="4" w:space="0" w:color="auto"/>
              <w:right w:val="single" w:sz="4" w:space="0" w:color="auto"/>
            </w:tcBorders>
            <w:vAlign w:val="center"/>
            <w:hideMark/>
          </w:tcPr>
          <w:p w14:paraId="156FE89F" w14:textId="77777777" w:rsidR="00DD1C36" w:rsidRPr="00DD1C36" w:rsidRDefault="00DD1C36" w:rsidP="00DD1C36">
            <w:pPr>
              <w:rPr>
                <w:rFonts w:cs="Arial"/>
                <w:lang w:eastAsia="en-IN"/>
              </w:rPr>
            </w:pPr>
            <w:r w:rsidRPr="00DD1C36">
              <w:rPr>
                <w:rFonts w:cs="Arial"/>
                <w:lang w:eastAsia="en-IN"/>
              </w:rPr>
              <w:t>VO-`</w:t>
            </w:r>
          </w:p>
        </w:tc>
      </w:tr>
      <w:tr w:rsidR="00DD1C36" w:rsidRPr="00DD1C36" w14:paraId="7374ADB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15308C2" w14:textId="77777777" w:rsidR="00DD1C36" w:rsidRPr="00DD1C36" w:rsidRDefault="00DD1C36" w:rsidP="00DD1C36">
            <w:pPr>
              <w:rPr>
                <w:rFonts w:cs="Arial"/>
                <w:lang w:eastAsia="en-IN"/>
              </w:rPr>
            </w:pPr>
            <w:r w:rsidRPr="00DD1C36">
              <w:rPr>
                <w:rFonts w:cs="Arial"/>
                <w:lang w:eastAsia="en-IN"/>
              </w:rPr>
              <w:t>Stop scrolling or resizing</w:t>
            </w:r>
          </w:p>
        </w:tc>
        <w:tc>
          <w:tcPr>
            <w:tcW w:w="3480" w:type="dxa"/>
            <w:tcBorders>
              <w:top w:val="nil"/>
              <w:left w:val="nil"/>
              <w:bottom w:val="single" w:sz="4" w:space="0" w:color="auto"/>
              <w:right w:val="single" w:sz="4" w:space="0" w:color="auto"/>
            </w:tcBorders>
            <w:vAlign w:val="center"/>
            <w:hideMark/>
          </w:tcPr>
          <w:p w14:paraId="1983E1A8" w14:textId="77777777" w:rsidR="00DD1C36" w:rsidRPr="00DD1C36" w:rsidRDefault="00DD1C36" w:rsidP="00DD1C36">
            <w:pPr>
              <w:rPr>
                <w:rFonts w:cs="Arial"/>
                <w:lang w:eastAsia="en-IN"/>
              </w:rPr>
            </w:pPr>
            <w:r w:rsidRPr="00DD1C36">
              <w:rPr>
                <w:rFonts w:cs="Arial"/>
                <w:lang w:eastAsia="en-IN"/>
              </w:rPr>
              <w:t>Escape</w:t>
            </w:r>
          </w:p>
        </w:tc>
      </w:tr>
    </w:tbl>
    <w:p w14:paraId="478B407D" w14:textId="77777777" w:rsidR="00DD1C36" w:rsidRPr="00B375BA" w:rsidRDefault="00DD1C36" w:rsidP="00B375BA">
      <w:pPr>
        <w:rPr>
          <w:lang w:eastAsia="en-IN"/>
        </w:rPr>
      </w:pPr>
    </w:p>
    <w:p w14:paraId="24F2664F" w14:textId="34E67DB2" w:rsidR="00B375BA" w:rsidRDefault="003F0E01" w:rsidP="0092203C">
      <w:pPr>
        <w:pStyle w:val="Heading4"/>
        <w:rPr>
          <w:lang w:val="en-IN" w:eastAsia="ko-KR"/>
        </w:rPr>
      </w:pPr>
      <w:r w:rsidRPr="003F0E01">
        <w:rPr>
          <w:lang w:val="en-IN" w:eastAsia="ko-KR"/>
        </w:rPr>
        <w:lastRenderedPageBreak/>
        <w:t>Interaction commands</w:t>
      </w:r>
    </w:p>
    <w:tbl>
      <w:tblPr>
        <w:tblW w:w="8380" w:type="dxa"/>
        <w:tblLook w:val="04A0" w:firstRow="1" w:lastRow="0" w:firstColumn="1" w:lastColumn="0" w:noHBand="0" w:noVBand="1"/>
      </w:tblPr>
      <w:tblGrid>
        <w:gridCol w:w="4900"/>
        <w:gridCol w:w="3480"/>
      </w:tblGrid>
      <w:tr w:rsidR="001F02A2" w:rsidRPr="001F02A2" w14:paraId="17F9F032" w14:textId="77777777" w:rsidTr="001F02A2">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149E2642" w14:textId="366752DA" w:rsidR="001F02A2" w:rsidRPr="001F02A2" w:rsidRDefault="001F02A2" w:rsidP="001F02A2">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22E5EDD" w14:textId="655E67B6" w:rsidR="001F02A2" w:rsidRPr="001F02A2" w:rsidRDefault="001F02A2" w:rsidP="001F02A2">
            <w:pPr>
              <w:rPr>
                <w:rFonts w:cs="Arial"/>
                <w:sz w:val="20"/>
                <w:szCs w:val="20"/>
                <w:lang w:val="en-IN" w:eastAsia="ko-KR"/>
              </w:rPr>
            </w:pPr>
            <w:r w:rsidRPr="009B69D2">
              <w:rPr>
                <w:rFonts w:cs="Arial"/>
                <w:b/>
                <w:bCs/>
                <w:color w:val="333333"/>
                <w:sz w:val="26"/>
                <w:szCs w:val="26"/>
                <w:lang w:eastAsia="en-IN"/>
              </w:rPr>
              <w:t>Keystroke</w:t>
            </w:r>
          </w:p>
        </w:tc>
      </w:tr>
      <w:tr w:rsidR="001F02A2" w:rsidRPr="001F02A2" w14:paraId="243CC5EE"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A807292" w14:textId="77777777" w:rsidR="001F02A2" w:rsidRPr="001F02A2" w:rsidRDefault="001F02A2" w:rsidP="001F02A2">
            <w:pPr>
              <w:rPr>
                <w:rFonts w:cs="Arial"/>
                <w:lang w:eastAsia="en-IN"/>
              </w:rPr>
            </w:pPr>
            <w:r w:rsidRPr="001F02A2">
              <w:rPr>
                <w:rFonts w:cs="Arial"/>
                <w:lang w:eastAsia="en-IN"/>
              </w:rPr>
              <w:t>Interact with an item</w:t>
            </w:r>
          </w:p>
        </w:tc>
        <w:tc>
          <w:tcPr>
            <w:tcW w:w="3480" w:type="dxa"/>
            <w:tcBorders>
              <w:top w:val="nil"/>
              <w:left w:val="nil"/>
              <w:bottom w:val="single" w:sz="4" w:space="0" w:color="auto"/>
              <w:right w:val="single" w:sz="4" w:space="0" w:color="auto"/>
            </w:tcBorders>
            <w:vAlign w:val="center"/>
            <w:hideMark/>
          </w:tcPr>
          <w:p w14:paraId="5CB84505" w14:textId="77777777" w:rsidR="001F02A2" w:rsidRPr="001F02A2" w:rsidRDefault="001F02A2" w:rsidP="001F02A2">
            <w:pPr>
              <w:rPr>
                <w:rFonts w:cs="Arial"/>
                <w:lang w:eastAsia="en-IN"/>
              </w:rPr>
            </w:pPr>
            <w:r w:rsidRPr="001F02A2">
              <w:rPr>
                <w:rFonts w:cs="Arial"/>
                <w:lang w:eastAsia="en-IN"/>
              </w:rPr>
              <w:t>VO-Shift-Down Arrow</w:t>
            </w:r>
          </w:p>
        </w:tc>
      </w:tr>
      <w:tr w:rsidR="001F02A2" w:rsidRPr="001F02A2" w14:paraId="29A9DAB1"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4A8211A1" w14:textId="77777777" w:rsidR="001F02A2" w:rsidRPr="001F02A2" w:rsidRDefault="001F02A2" w:rsidP="001F02A2">
            <w:pPr>
              <w:rPr>
                <w:rFonts w:cs="Arial"/>
                <w:lang w:eastAsia="en-IN"/>
              </w:rPr>
            </w:pPr>
            <w:r w:rsidRPr="001F02A2">
              <w:rPr>
                <w:rFonts w:cs="Arial"/>
                <w:lang w:eastAsia="en-IN"/>
              </w:rPr>
              <w:t>Stop interacting with an item</w:t>
            </w:r>
          </w:p>
        </w:tc>
        <w:tc>
          <w:tcPr>
            <w:tcW w:w="3480" w:type="dxa"/>
            <w:tcBorders>
              <w:top w:val="nil"/>
              <w:left w:val="nil"/>
              <w:bottom w:val="single" w:sz="4" w:space="0" w:color="auto"/>
              <w:right w:val="single" w:sz="4" w:space="0" w:color="auto"/>
            </w:tcBorders>
            <w:vAlign w:val="center"/>
            <w:hideMark/>
          </w:tcPr>
          <w:p w14:paraId="7AEB22FA" w14:textId="77777777" w:rsidR="001F02A2" w:rsidRPr="001F02A2" w:rsidRDefault="001F02A2" w:rsidP="001F02A2">
            <w:pPr>
              <w:rPr>
                <w:rFonts w:cs="Arial"/>
                <w:lang w:eastAsia="en-IN"/>
              </w:rPr>
            </w:pPr>
            <w:r w:rsidRPr="001F02A2">
              <w:rPr>
                <w:rFonts w:cs="Arial"/>
                <w:lang w:eastAsia="en-IN"/>
              </w:rPr>
              <w:t>VO-Shift-Up Arrow</w:t>
            </w:r>
          </w:p>
        </w:tc>
      </w:tr>
      <w:tr w:rsidR="001F02A2" w:rsidRPr="001F02A2" w14:paraId="0B316B07" w14:textId="77777777" w:rsidTr="001F02A2">
        <w:trPr>
          <w:trHeight w:val="510"/>
        </w:trPr>
        <w:tc>
          <w:tcPr>
            <w:tcW w:w="4900" w:type="dxa"/>
            <w:tcBorders>
              <w:top w:val="nil"/>
              <w:left w:val="single" w:sz="4" w:space="0" w:color="auto"/>
              <w:bottom w:val="single" w:sz="4" w:space="0" w:color="auto"/>
              <w:right w:val="single" w:sz="4" w:space="0" w:color="auto"/>
            </w:tcBorders>
            <w:vAlign w:val="center"/>
            <w:hideMark/>
          </w:tcPr>
          <w:p w14:paraId="7437742A" w14:textId="77777777" w:rsidR="001F02A2" w:rsidRPr="001F02A2" w:rsidRDefault="001F02A2" w:rsidP="001F02A2">
            <w:pPr>
              <w:rPr>
                <w:rFonts w:cs="Arial"/>
                <w:lang w:eastAsia="en-IN"/>
              </w:rPr>
            </w:pPr>
            <w:r w:rsidRPr="001F02A2">
              <w:rPr>
                <w:rFonts w:cs="Arial"/>
                <w:lang w:eastAsia="en-IN"/>
              </w:rPr>
              <w:t>Perform the default action for the item in the VoiceOver cursor</w:t>
            </w:r>
          </w:p>
        </w:tc>
        <w:tc>
          <w:tcPr>
            <w:tcW w:w="3480" w:type="dxa"/>
            <w:tcBorders>
              <w:top w:val="nil"/>
              <w:left w:val="nil"/>
              <w:bottom w:val="single" w:sz="4" w:space="0" w:color="auto"/>
              <w:right w:val="single" w:sz="4" w:space="0" w:color="auto"/>
            </w:tcBorders>
            <w:vAlign w:val="center"/>
            <w:hideMark/>
          </w:tcPr>
          <w:p w14:paraId="0E70747C" w14:textId="77777777" w:rsidR="001F02A2" w:rsidRPr="001F02A2" w:rsidRDefault="001F02A2" w:rsidP="001F02A2">
            <w:pPr>
              <w:rPr>
                <w:rFonts w:cs="Arial"/>
                <w:lang w:eastAsia="en-IN"/>
              </w:rPr>
            </w:pPr>
            <w:r w:rsidRPr="001F02A2">
              <w:rPr>
                <w:rFonts w:cs="Arial"/>
                <w:lang w:eastAsia="en-IN"/>
              </w:rPr>
              <w:t>VO-Space bar</w:t>
            </w:r>
          </w:p>
        </w:tc>
      </w:tr>
      <w:tr w:rsidR="001F02A2" w:rsidRPr="001F02A2" w14:paraId="2368C62B"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01E3A4F1" w14:textId="77777777" w:rsidR="001F02A2" w:rsidRPr="001F02A2" w:rsidRDefault="001F02A2" w:rsidP="001F02A2">
            <w:pPr>
              <w:rPr>
                <w:rFonts w:cs="Arial"/>
                <w:lang w:eastAsia="en-IN"/>
              </w:rPr>
            </w:pPr>
            <w:r w:rsidRPr="001F02A2">
              <w:rPr>
                <w:rFonts w:cs="Arial"/>
                <w:lang w:eastAsia="en-IN"/>
              </w:rPr>
              <w:t>Select a menu or list item</w:t>
            </w:r>
          </w:p>
        </w:tc>
        <w:tc>
          <w:tcPr>
            <w:tcW w:w="3480" w:type="dxa"/>
            <w:tcBorders>
              <w:top w:val="nil"/>
              <w:left w:val="nil"/>
              <w:bottom w:val="single" w:sz="4" w:space="0" w:color="auto"/>
              <w:right w:val="single" w:sz="4" w:space="0" w:color="auto"/>
            </w:tcBorders>
            <w:vAlign w:val="center"/>
            <w:hideMark/>
          </w:tcPr>
          <w:p w14:paraId="153B6A46" w14:textId="77777777" w:rsidR="001F02A2" w:rsidRPr="001F02A2" w:rsidRDefault="001F02A2" w:rsidP="001F02A2">
            <w:pPr>
              <w:rPr>
                <w:rFonts w:cs="Arial"/>
                <w:lang w:eastAsia="en-IN"/>
              </w:rPr>
            </w:pPr>
            <w:r w:rsidRPr="001F02A2">
              <w:rPr>
                <w:rFonts w:cs="Arial"/>
                <w:lang w:eastAsia="en-IN"/>
              </w:rPr>
              <w:t>VO-Return</w:t>
            </w:r>
          </w:p>
        </w:tc>
      </w:tr>
      <w:tr w:rsidR="001F02A2" w:rsidRPr="001F02A2" w14:paraId="36437AAD"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058715B9" w14:textId="77777777" w:rsidR="001F02A2" w:rsidRPr="001F02A2" w:rsidRDefault="001F02A2" w:rsidP="001F02A2">
            <w:pPr>
              <w:rPr>
                <w:rFonts w:cs="Arial"/>
                <w:lang w:eastAsia="en-IN"/>
              </w:rPr>
            </w:pPr>
            <w:r w:rsidRPr="001F02A2">
              <w:rPr>
                <w:rFonts w:cs="Arial"/>
                <w:lang w:eastAsia="en-IN"/>
              </w:rPr>
              <w:t>Select multiple items</w:t>
            </w:r>
          </w:p>
        </w:tc>
        <w:tc>
          <w:tcPr>
            <w:tcW w:w="3480" w:type="dxa"/>
            <w:tcBorders>
              <w:top w:val="nil"/>
              <w:left w:val="nil"/>
              <w:bottom w:val="single" w:sz="4" w:space="0" w:color="auto"/>
              <w:right w:val="single" w:sz="4" w:space="0" w:color="auto"/>
            </w:tcBorders>
            <w:vAlign w:val="center"/>
            <w:hideMark/>
          </w:tcPr>
          <w:p w14:paraId="2A59133B" w14:textId="77777777" w:rsidR="001F02A2" w:rsidRPr="001F02A2" w:rsidRDefault="001F02A2" w:rsidP="001F02A2">
            <w:pPr>
              <w:rPr>
                <w:rFonts w:cs="Arial"/>
                <w:lang w:eastAsia="en-IN"/>
              </w:rPr>
            </w:pPr>
            <w:r w:rsidRPr="001F02A2">
              <w:rPr>
                <w:rFonts w:cs="Arial"/>
                <w:lang w:eastAsia="en-IN"/>
              </w:rPr>
              <w:t>VO-Command-Space bar</w:t>
            </w:r>
          </w:p>
        </w:tc>
      </w:tr>
      <w:tr w:rsidR="001F02A2" w:rsidRPr="001F02A2" w14:paraId="676824DF"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55C61A2F" w14:textId="77777777" w:rsidR="001F02A2" w:rsidRPr="001F02A2" w:rsidRDefault="001F02A2" w:rsidP="001F02A2">
            <w:pPr>
              <w:rPr>
                <w:rFonts w:cs="Arial"/>
                <w:lang w:eastAsia="en-IN"/>
              </w:rPr>
            </w:pPr>
            <w:r w:rsidRPr="001F02A2">
              <w:rPr>
                <w:rFonts w:cs="Arial"/>
                <w:lang w:eastAsia="en-IN"/>
              </w:rPr>
              <w:t>Perform a sticky mouse down or mouse up</w:t>
            </w:r>
          </w:p>
        </w:tc>
        <w:tc>
          <w:tcPr>
            <w:tcW w:w="3480" w:type="dxa"/>
            <w:tcBorders>
              <w:top w:val="nil"/>
              <w:left w:val="nil"/>
              <w:bottom w:val="single" w:sz="4" w:space="0" w:color="auto"/>
              <w:right w:val="single" w:sz="4" w:space="0" w:color="auto"/>
            </w:tcBorders>
            <w:vAlign w:val="center"/>
            <w:hideMark/>
          </w:tcPr>
          <w:p w14:paraId="2BE76706" w14:textId="77777777" w:rsidR="001F02A2" w:rsidRPr="001F02A2" w:rsidRDefault="001F02A2" w:rsidP="001F02A2">
            <w:pPr>
              <w:rPr>
                <w:rFonts w:cs="Arial"/>
                <w:lang w:eastAsia="en-IN"/>
              </w:rPr>
            </w:pPr>
            <w:r w:rsidRPr="001F02A2">
              <w:rPr>
                <w:rFonts w:cs="Arial"/>
                <w:lang w:eastAsia="en-IN"/>
              </w:rPr>
              <w:t>VO-Command-Shift-Space bar</w:t>
            </w:r>
          </w:p>
        </w:tc>
      </w:tr>
      <w:tr w:rsidR="001F02A2" w:rsidRPr="001F02A2" w14:paraId="5F7F4A12"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15B7B18" w14:textId="77777777" w:rsidR="001F02A2" w:rsidRPr="001F02A2" w:rsidRDefault="001F02A2" w:rsidP="001F02A2">
            <w:pPr>
              <w:rPr>
                <w:rFonts w:cs="Arial"/>
                <w:lang w:eastAsia="en-IN"/>
              </w:rPr>
            </w:pPr>
            <w:r w:rsidRPr="001F02A2">
              <w:rPr>
                <w:rFonts w:cs="Arial"/>
                <w:lang w:eastAsia="en-IN"/>
              </w:rPr>
              <w:t>Click the item under the mouse cursor</w:t>
            </w:r>
          </w:p>
        </w:tc>
        <w:tc>
          <w:tcPr>
            <w:tcW w:w="3480" w:type="dxa"/>
            <w:tcBorders>
              <w:top w:val="nil"/>
              <w:left w:val="nil"/>
              <w:bottom w:val="single" w:sz="4" w:space="0" w:color="auto"/>
              <w:right w:val="single" w:sz="4" w:space="0" w:color="auto"/>
            </w:tcBorders>
            <w:vAlign w:val="center"/>
            <w:hideMark/>
          </w:tcPr>
          <w:p w14:paraId="4D8E19C4" w14:textId="77777777" w:rsidR="001F02A2" w:rsidRPr="001F02A2" w:rsidRDefault="001F02A2" w:rsidP="001F02A2">
            <w:pPr>
              <w:rPr>
                <w:rFonts w:cs="Arial"/>
                <w:lang w:eastAsia="en-IN"/>
              </w:rPr>
            </w:pPr>
            <w:r w:rsidRPr="001F02A2">
              <w:rPr>
                <w:rFonts w:cs="Arial"/>
                <w:lang w:eastAsia="en-IN"/>
              </w:rPr>
              <w:t>VO-Shift-Space bar</w:t>
            </w:r>
          </w:p>
        </w:tc>
      </w:tr>
      <w:tr w:rsidR="001F02A2" w:rsidRPr="001F02A2" w14:paraId="50E6BF11"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1497486" w14:textId="77777777" w:rsidR="001F02A2" w:rsidRPr="001F02A2" w:rsidRDefault="001F02A2" w:rsidP="001F02A2">
            <w:pPr>
              <w:rPr>
                <w:rFonts w:cs="Arial"/>
                <w:lang w:eastAsia="en-IN"/>
              </w:rPr>
            </w:pPr>
            <w:r w:rsidRPr="001F02A2">
              <w:rPr>
                <w:rFonts w:cs="Arial"/>
                <w:lang w:eastAsia="en-IN"/>
              </w:rPr>
              <w:t>Open or close a disclosure triangle</w:t>
            </w:r>
          </w:p>
        </w:tc>
        <w:tc>
          <w:tcPr>
            <w:tcW w:w="3480" w:type="dxa"/>
            <w:tcBorders>
              <w:top w:val="nil"/>
              <w:left w:val="nil"/>
              <w:bottom w:val="single" w:sz="4" w:space="0" w:color="auto"/>
              <w:right w:val="single" w:sz="4" w:space="0" w:color="auto"/>
            </w:tcBorders>
            <w:vAlign w:val="center"/>
            <w:hideMark/>
          </w:tcPr>
          <w:p w14:paraId="6A08064E" w14:textId="77777777" w:rsidR="001F02A2" w:rsidRPr="001F02A2" w:rsidRDefault="001F02A2" w:rsidP="001F02A2">
            <w:pPr>
              <w:rPr>
                <w:rFonts w:cs="Arial"/>
                <w:lang w:eastAsia="en-IN"/>
              </w:rPr>
            </w:pPr>
            <w:r w:rsidRPr="001F02A2">
              <w:rPr>
                <w:rFonts w:cs="Arial"/>
                <w:lang w:eastAsia="en-IN"/>
              </w:rPr>
              <w:t>VO-\</w:t>
            </w:r>
          </w:p>
        </w:tc>
      </w:tr>
      <w:tr w:rsidR="001F02A2" w:rsidRPr="001F02A2" w14:paraId="4315CF22"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F3CDC1F" w14:textId="77777777" w:rsidR="001F02A2" w:rsidRPr="001F02A2" w:rsidRDefault="001F02A2" w:rsidP="001F02A2">
            <w:pPr>
              <w:rPr>
                <w:rFonts w:cs="Arial"/>
                <w:lang w:eastAsia="en-IN"/>
              </w:rPr>
            </w:pPr>
            <w:r w:rsidRPr="001F02A2">
              <w:rPr>
                <w:rFonts w:cs="Arial"/>
                <w:lang w:eastAsia="en-IN"/>
              </w:rPr>
              <w:t>Read a row in a table</w:t>
            </w:r>
          </w:p>
        </w:tc>
        <w:tc>
          <w:tcPr>
            <w:tcW w:w="3480" w:type="dxa"/>
            <w:tcBorders>
              <w:top w:val="nil"/>
              <w:left w:val="nil"/>
              <w:bottom w:val="single" w:sz="4" w:space="0" w:color="auto"/>
              <w:right w:val="single" w:sz="4" w:space="0" w:color="auto"/>
            </w:tcBorders>
            <w:vAlign w:val="center"/>
            <w:hideMark/>
          </w:tcPr>
          <w:p w14:paraId="1CD56F26" w14:textId="77777777" w:rsidR="001F02A2" w:rsidRPr="001F02A2" w:rsidRDefault="001F02A2" w:rsidP="001F02A2">
            <w:pPr>
              <w:rPr>
                <w:rFonts w:cs="Arial"/>
                <w:lang w:eastAsia="en-IN"/>
              </w:rPr>
            </w:pPr>
            <w:r w:rsidRPr="001F02A2">
              <w:rPr>
                <w:rFonts w:cs="Arial"/>
                <w:lang w:eastAsia="en-IN"/>
              </w:rPr>
              <w:t>VO-R</w:t>
            </w:r>
          </w:p>
        </w:tc>
      </w:tr>
      <w:tr w:rsidR="001F02A2" w:rsidRPr="001F02A2" w14:paraId="4ED5A2D9"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6B82C62" w14:textId="77777777" w:rsidR="001F02A2" w:rsidRPr="001F02A2" w:rsidRDefault="001F02A2" w:rsidP="001F02A2">
            <w:pPr>
              <w:rPr>
                <w:rFonts w:cs="Arial"/>
                <w:lang w:eastAsia="en-IN"/>
              </w:rPr>
            </w:pPr>
            <w:r w:rsidRPr="001F02A2">
              <w:rPr>
                <w:rFonts w:cs="Arial"/>
                <w:lang w:eastAsia="en-IN"/>
              </w:rPr>
              <w:t>Read a column in a table</w:t>
            </w:r>
          </w:p>
        </w:tc>
        <w:tc>
          <w:tcPr>
            <w:tcW w:w="3480" w:type="dxa"/>
            <w:tcBorders>
              <w:top w:val="nil"/>
              <w:left w:val="nil"/>
              <w:bottom w:val="single" w:sz="4" w:space="0" w:color="auto"/>
              <w:right w:val="single" w:sz="4" w:space="0" w:color="auto"/>
            </w:tcBorders>
            <w:vAlign w:val="center"/>
            <w:hideMark/>
          </w:tcPr>
          <w:p w14:paraId="528B8E0E" w14:textId="77777777" w:rsidR="001F02A2" w:rsidRPr="001F02A2" w:rsidRDefault="001F02A2" w:rsidP="001F02A2">
            <w:pPr>
              <w:rPr>
                <w:rFonts w:cs="Arial"/>
                <w:lang w:eastAsia="en-IN"/>
              </w:rPr>
            </w:pPr>
            <w:r w:rsidRPr="001F02A2">
              <w:rPr>
                <w:rFonts w:cs="Arial"/>
                <w:lang w:eastAsia="en-IN"/>
              </w:rPr>
              <w:t>VO-C-C</w:t>
            </w:r>
          </w:p>
        </w:tc>
      </w:tr>
      <w:tr w:rsidR="001F02A2" w:rsidRPr="001F02A2" w14:paraId="1FCD7677"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74D55105" w14:textId="77777777" w:rsidR="001F02A2" w:rsidRPr="001F02A2" w:rsidRDefault="001F02A2" w:rsidP="001F02A2">
            <w:pPr>
              <w:rPr>
                <w:rFonts w:cs="Arial"/>
                <w:lang w:eastAsia="en-IN"/>
              </w:rPr>
            </w:pPr>
            <w:r w:rsidRPr="001F02A2">
              <w:rPr>
                <w:rFonts w:cs="Arial"/>
                <w:lang w:eastAsia="en-IN"/>
              </w:rPr>
              <w:t>Read the column header in a table</w:t>
            </w:r>
          </w:p>
        </w:tc>
        <w:tc>
          <w:tcPr>
            <w:tcW w:w="3480" w:type="dxa"/>
            <w:tcBorders>
              <w:top w:val="nil"/>
              <w:left w:val="nil"/>
              <w:bottom w:val="single" w:sz="4" w:space="0" w:color="auto"/>
              <w:right w:val="single" w:sz="4" w:space="0" w:color="auto"/>
            </w:tcBorders>
            <w:vAlign w:val="center"/>
            <w:hideMark/>
          </w:tcPr>
          <w:p w14:paraId="36922620" w14:textId="77777777" w:rsidR="001F02A2" w:rsidRPr="001F02A2" w:rsidRDefault="001F02A2" w:rsidP="001F02A2">
            <w:pPr>
              <w:rPr>
                <w:rFonts w:cs="Arial"/>
                <w:lang w:eastAsia="en-IN"/>
              </w:rPr>
            </w:pPr>
            <w:r w:rsidRPr="001F02A2">
              <w:rPr>
                <w:rFonts w:cs="Arial"/>
                <w:lang w:eastAsia="en-IN"/>
              </w:rPr>
              <w:t>VO-C</w:t>
            </w:r>
          </w:p>
        </w:tc>
      </w:tr>
      <w:tr w:rsidR="001F02A2" w:rsidRPr="001F02A2" w14:paraId="3A66FD09"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84668BB" w14:textId="77777777" w:rsidR="001F02A2" w:rsidRPr="001F02A2" w:rsidRDefault="001F02A2" w:rsidP="001F02A2">
            <w:pPr>
              <w:rPr>
                <w:rFonts w:cs="Arial"/>
                <w:lang w:eastAsia="en-IN"/>
              </w:rPr>
            </w:pPr>
            <w:r w:rsidRPr="001F02A2">
              <w:rPr>
                <w:rFonts w:cs="Arial"/>
                <w:lang w:eastAsia="en-IN"/>
              </w:rPr>
              <w:t>Read row and column numbers in a table</w:t>
            </w:r>
          </w:p>
        </w:tc>
        <w:tc>
          <w:tcPr>
            <w:tcW w:w="3480" w:type="dxa"/>
            <w:tcBorders>
              <w:top w:val="nil"/>
              <w:left w:val="nil"/>
              <w:bottom w:val="single" w:sz="4" w:space="0" w:color="auto"/>
              <w:right w:val="single" w:sz="4" w:space="0" w:color="auto"/>
            </w:tcBorders>
            <w:vAlign w:val="center"/>
            <w:hideMark/>
          </w:tcPr>
          <w:p w14:paraId="302C9BEF" w14:textId="77777777" w:rsidR="001F02A2" w:rsidRPr="001F02A2" w:rsidRDefault="001F02A2" w:rsidP="001F02A2">
            <w:pPr>
              <w:rPr>
                <w:rFonts w:cs="Arial"/>
                <w:lang w:eastAsia="en-IN"/>
              </w:rPr>
            </w:pPr>
            <w:r w:rsidRPr="001F02A2">
              <w:rPr>
                <w:rFonts w:cs="Arial"/>
                <w:lang w:eastAsia="en-IN"/>
              </w:rPr>
              <w:t>VO-Shift-T</w:t>
            </w:r>
          </w:p>
        </w:tc>
      </w:tr>
      <w:tr w:rsidR="001F02A2" w:rsidRPr="001F02A2" w14:paraId="40C5050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1C061A9D" w14:textId="77777777" w:rsidR="001F02A2" w:rsidRPr="001F02A2" w:rsidRDefault="001F02A2" w:rsidP="001F02A2">
            <w:pPr>
              <w:rPr>
                <w:rFonts w:cs="Arial"/>
                <w:lang w:eastAsia="en-IN"/>
              </w:rPr>
            </w:pPr>
            <w:r w:rsidRPr="001F02A2">
              <w:rPr>
                <w:rFonts w:cs="Arial"/>
                <w:lang w:eastAsia="en-IN"/>
              </w:rPr>
              <w:t>Sort a column in a table</w:t>
            </w:r>
          </w:p>
        </w:tc>
        <w:tc>
          <w:tcPr>
            <w:tcW w:w="3480" w:type="dxa"/>
            <w:tcBorders>
              <w:top w:val="nil"/>
              <w:left w:val="nil"/>
              <w:bottom w:val="single" w:sz="4" w:space="0" w:color="auto"/>
              <w:right w:val="single" w:sz="4" w:space="0" w:color="auto"/>
            </w:tcBorders>
            <w:vAlign w:val="center"/>
            <w:hideMark/>
          </w:tcPr>
          <w:p w14:paraId="3137B26E" w14:textId="77777777" w:rsidR="001F02A2" w:rsidRPr="001F02A2" w:rsidRDefault="001F02A2" w:rsidP="001F02A2">
            <w:pPr>
              <w:rPr>
                <w:rFonts w:cs="Arial"/>
                <w:lang w:eastAsia="en-IN"/>
              </w:rPr>
            </w:pPr>
            <w:r w:rsidRPr="001F02A2">
              <w:rPr>
                <w:rFonts w:cs="Arial"/>
                <w:lang w:eastAsia="en-IN"/>
              </w:rPr>
              <w:t>VO-</w:t>
            </w:r>
          </w:p>
        </w:tc>
      </w:tr>
      <w:tr w:rsidR="001F02A2" w:rsidRPr="001F02A2" w14:paraId="5AB350C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15F6417" w14:textId="77777777" w:rsidR="001F02A2" w:rsidRPr="001F02A2" w:rsidRDefault="001F02A2" w:rsidP="001F02A2">
            <w:pPr>
              <w:rPr>
                <w:rFonts w:cs="Arial"/>
                <w:lang w:eastAsia="en-IN"/>
              </w:rPr>
            </w:pPr>
            <w:r w:rsidRPr="001F02A2">
              <w:rPr>
                <w:rFonts w:cs="Arial"/>
                <w:lang w:eastAsia="en-IN"/>
              </w:rPr>
              <w:t>Interact with scroll bars</w:t>
            </w:r>
          </w:p>
        </w:tc>
        <w:tc>
          <w:tcPr>
            <w:tcW w:w="3480" w:type="dxa"/>
            <w:tcBorders>
              <w:top w:val="nil"/>
              <w:left w:val="nil"/>
              <w:bottom w:val="single" w:sz="4" w:space="0" w:color="auto"/>
              <w:right w:val="single" w:sz="4" w:space="0" w:color="auto"/>
            </w:tcBorders>
            <w:vAlign w:val="center"/>
            <w:hideMark/>
          </w:tcPr>
          <w:p w14:paraId="238FB22E" w14:textId="77777777" w:rsidR="001F02A2" w:rsidRPr="001F02A2" w:rsidRDefault="001F02A2" w:rsidP="001F02A2">
            <w:pPr>
              <w:rPr>
                <w:rFonts w:cs="Arial"/>
                <w:lang w:eastAsia="en-IN"/>
              </w:rPr>
            </w:pPr>
            <w:r w:rsidRPr="001F02A2">
              <w:rPr>
                <w:rFonts w:cs="Arial"/>
                <w:lang w:eastAsia="en-IN"/>
              </w:rPr>
              <w:t>VO-Shift-S</w:t>
            </w:r>
          </w:p>
        </w:tc>
      </w:tr>
      <w:tr w:rsidR="001F02A2" w:rsidRPr="001F02A2" w14:paraId="78141E13"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C2F83E4" w14:textId="77777777" w:rsidR="001F02A2" w:rsidRPr="001F02A2" w:rsidRDefault="001F02A2" w:rsidP="001F02A2">
            <w:pPr>
              <w:rPr>
                <w:rFonts w:cs="Arial"/>
                <w:lang w:eastAsia="en-IN"/>
              </w:rPr>
            </w:pPr>
            <w:r w:rsidRPr="001F02A2">
              <w:rPr>
                <w:rFonts w:cs="Arial"/>
                <w:lang w:eastAsia="en-IN"/>
              </w:rPr>
              <w:t>Resize a window or an object</w:t>
            </w:r>
          </w:p>
        </w:tc>
        <w:tc>
          <w:tcPr>
            <w:tcW w:w="3480" w:type="dxa"/>
            <w:tcBorders>
              <w:top w:val="nil"/>
              <w:left w:val="nil"/>
              <w:bottom w:val="single" w:sz="4" w:space="0" w:color="auto"/>
              <w:right w:val="single" w:sz="4" w:space="0" w:color="auto"/>
            </w:tcBorders>
            <w:vAlign w:val="center"/>
            <w:hideMark/>
          </w:tcPr>
          <w:p w14:paraId="35E39D3E" w14:textId="77777777" w:rsidR="001F02A2" w:rsidRPr="001F02A2" w:rsidRDefault="001F02A2" w:rsidP="001F02A2">
            <w:pPr>
              <w:rPr>
                <w:rFonts w:cs="Arial"/>
                <w:lang w:eastAsia="en-IN"/>
              </w:rPr>
            </w:pPr>
            <w:r w:rsidRPr="001F02A2">
              <w:rPr>
                <w:rFonts w:cs="Arial"/>
                <w:lang w:eastAsia="en-IN"/>
              </w:rPr>
              <w:t>VO-~</w:t>
            </w:r>
          </w:p>
        </w:tc>
      </w:tr>
      <w:tr w:rsidR="001F02A2" w:rsidRPr="001F02A2" w14:paraId="10DF9CC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6D2B4D7" w14:textId="77777777" w:rsidR="001F02A2" w:rsidRPr="001F02A2" w:rsidRDefault="001F02A2" w:rsidP="001F02A2">
            <w:pPr>
              <w:rPr>
                <w:rFonts w:cs="Arial"/>
                <w:lang w:eastAsia="en-IN"/>
              </w:rPr>
            </w:pPr>
            <w:r w:rsidRPr="001F02A2">
              <w:rPr>
                <w:rFonts w:cs="Arial"/>
                <w:lang w:eastAsia="en-IN"/>
              </w:rPr>
              <w:t>Move a window or an object</w:t>
            </w:r>
          </w:p>
        </w:tc>
        <w:tc>
          <w:tcPr>
            <w:tcW w:w="3480" w:type="dxa"/>
            <w:tcBorders>
              <w:top w:val="nil"/>
              <w:left w:val="nil"/>
              <w:bottom w:val="single" w:sz="4" w:space="0" w:color="auto"/>
              <w:right w:val="single" w:sz="4" w:space="0" w:color="auto"/>
            </w:tcBorders>
            <w:vAlign w:val="center"/>
            <w:hideMark/>
          </w:tcPr>
          <w:p w14:paraId="4C707259" w14:textId="77777777" w:rsidR="001F02A2" w:rsidRPr="001F02A2" w:rsidRDefault="001F02A2" w:rsidP="001F02A2">
            <w:pPr>
              <w:rPr>
                <w:rFonts w:cs="Arial"/>
                <w:lang w:eastAsia="en-IN"/>
              </w:rPr>
            </w:pPr>
            <w:r w:rsidRPr="001F02A2">
              <w:rPr>
                <w:rFonts w:cs="Arial"/>
                <w:lang w:eastAsia="en-IN"/>
              </w:rPr>
              <w:t>VO-`</w:t>
            </w:r>
          </w:p>
        </w:tc>
      </w:tr>
      <w:tr w:rsidR="001F02A2" w:rsidRPr="001F02A2" w14:paraId="70B0958E"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D8EF721" w14:textId="77777777" w:rsidR="001F02A2" w:rsidRPr="001F02A2" w:rsidRDefault="001F02A2" w:rsidP="001F02A2">
            <w:pPr>
              <w:rPr>
                <w:rFonts w:cs="Arial"/>
                <w:lang w:eastAsia="en-IN"/>
              </w:rPr>
            </w:pPr>
            <w:r w:rsidRPr="001F02A2">
              <w:rPr>
                <w:rFonts w:cs="Arial"/>
                <w:lang w:eastAsia="en-IN"/>
              </w:rPr>
              <w:t>Stop scrolling or resizing</w:t>
            </w:r>
          </w:p>
        </w:tc>
        <w:tc>
          <w:tcPr>
            <w:tcW w:w="3480" w:type="dxa"/>
            <w:tcBorders>
              <w:top w:val="nil"/>
              <w:left w:val="nil"/>
              <w:bottom w:val="single" w:sz="4" w:space="0" w:color="auto"/>
              <w:right w:val="single" w:sz="4" w:space="0" w:color="auto"/>
            </w:tcBorders>
            <w:vAlign w:val="center"/>
            <w:hideMark/>
          </w:tcPr>
          <w:p w14:paraId="20AB8F99" w14:textId="77777777" w:rsidR="001F02A2" w:rsidRPr="001F02A2" w:rsidRDefault="001F02A2" w:rsidP="001F02A2">
            <w:pPr>
              <w:rPr>
                <w:rFonts w:cs="Arial"/>
                <w:lang w:eastAsia="en-IN"/>
              </w:rPr>
            </w:pPr>
            <w:r w:rsidRPr="001F02A2">
              <w:rPr>
                <w:rFonts w:cs="Arial"/>
                <w:lang w:eastAsia="en-IN"/>
              </w:rPr>
              <w:t>Escape</w:t>
            </w:r>
          </w:p>
        </w:tc>
      </w:tr>
    </w:tbl>
    <w:p w14:paraId="4B95A590" w14:textId="77777777" w:rsidR="003F0E01" w:rsidRPr="003F0E01" w:rsidRDefault="003F0E01" w:rsidP="003F0E01">
      <w:pPr>
        <w:rPr>
          <w:lang w:val="en-IN" w:eastAsia="ko-KR"/>
        </w:rPr>
      </w:pPr>
    </w:p>
    <w:p w14:paraId="0A171981" w14:textId="043E8186" w:rsidR="00446947" w:rsidRDefault="003D32A5" w:rsidP="00446947">
      <w:pPr>
        <w:pStyle w:val="Heading4"/>
        <w:rPr>
          <w:lang w:val="en-IN" w:eastAsia="ko-KR"/>
        </w:rPr>
      </w:pPr>
      <w:r w:rsidRPr="003D32A5">
        <w:rPr>
          <w:lang w:val="en-IN" w:eastAsia="ko-KR"/>
        </w:rPr>
        <w:t>Navigation commands</w:t>
      </w:r>
    </w:p>
    <w:p w14:paraId="74C0C383" w14:textId="77777777" w:rsidR="00D0224A" w:rsidRDefault="00D0224A" w:rsidP="00D0224A">
      <w:pPr>
        <w:rPr>
          <w:lang w:val="en-IN" w:eastAsia="ko-KR"/>
        </w:rPr>
      </w:pPr>
    </w:p>
    <w:tbl>
      <w:tblPr>
        <w:tblW w:w="8380" w:type="dxa"/>
        <w:tblLook w:val="04A0" w:firstRow="1" w:lastRow="0" w:firstColumn="1" w:lastColumn="0" w:noHBand="0" w:noVBand="1"/>
      </w:tblPr>
      <w:tblGrid>
        <w:gridCol w:w="4900"/>
        <w:gridCol w:w="3480"/>
      </w:tblGrid>
      <w:tr w:rsidR="002B1B94" w:rsidRPr="002B1B94" w14:paraId="5190BB7A" w14:textId="77777777" w:rsidTr="002B1B94">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2619FDE4" w14:textId="70F57A9B" w:rsidR="002B1B94" w:rsidRPr="002B1B94" w:rsidRDefault="000D5891" w:rsidP="002B1B94">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4E2DE400" w14:textId="4A696744" w:rsidR="002B1B94" w:rsidRPr="002B1B94" w:rsidRDefault="000D5891" w:rsidP="002B1B94">
            <w:pPr>
              <w:rPr>
                <w:rFonts w:cs="Arial"/>
                <w:sz w:val="20"/>
                <w:szCs w:val="20"/>
                <w:lang w:val="en-IN" w:eastAsia="ko-KR"/>
              </w:rPr>
            </w:pPr>
            <w:r w:rsidRPr="009B69D2">
              <w:rPr>
                <w:rFonts w:cs="Arial"/>
                <w:b/>
                <w:bCs/>
                <w:color w:val="333333"/>
                <w:sz w:val="26"/>
                <w:szCs w:val="26"/>
                <w:lang w:eastAsia="en-IN"/>
              </w:rPr>
              <w:t>Keystroke</w:t>
            </w:r>
          </w:p>
        </w:tc>
      </w:tr>
      <w:tr w:rsidR="002B1B94" w:rsidRPr="002B1B94" w14:paraId="2A469DB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8750B3E" w14:textId="77777777" w:rsidR="002B1B94" w:rsidRPr="002B1B94" w:rsidRDefault="002B1B94" w:rsidP="002B1B94">
            <w:pPr>
              <w:rPr>
                <w:rFonts w:cs="Arial"/>
                <w:lang w:eastAsia="en-IN"/>
              </w:rPr>
            </w:pPr>
            <w:r w:rsidRPr="002B1B94">
              <w:rPr>
                <w:rFonts w:cs="Arial"/>
                <w:lang w:eastAsia="en-IN"/>
              </w:rPr>
              <w:t>Move up</w:t>
            </w:r>
          </w:p>
        </w:tc>
        <w:tc>
          <w:tcPr>
            <w:tcW w:w="3480" w:type="dxa"/>
            <w:tcBorders>
              <w:top w:val="nil"/>
              <w:left w:val="nil"/>
              <w:bottom w:val="single" w:sz="4" w:space="0" w:color="auto"/>
              <w:right w:val="single" w:sz="4" w:space="0" w:color="auto"/>
            </w:tcBorders>
            <w:vAlign w:val="center"/>
            <w:hideMark/>
          </w:tcPr>
          <w:p w14:paraId="7D3D0DC8" w14:textId="77777777" w:rsidR="002B1B94" w:rsidRPr="002B1B94" w:rsidRDefault="002B1B94" w:rsidP="002B1B94">
            <w:pPr>
              <w:rPr>
                <w:rFonts w:cs="Arial"/>
                <w:lang w:eastAsia="en-IN"/>
              </w:rPr>
            </w:pPr>
            <w:r w:rsidRPr="002B1B94">
              <w:rPr>
                <w:rFonts w:cs="Arial"/>
                <w:lang w:eastAsia="en-IN"/>
              </w:rPr>
              <w:t>VO-Up Arrow</w:t>
            </w:r>
          </w:p>
        </w:tc>
      </w:tr>
      <w:tr w:rsidR="002B1B94" w:rsidRPr="002B1B94" w14:paraId="32332249"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21CD988" w14:textId="77777777" w:rsidR="002B1B94" w:rsidRPr="002B1B94" w:rsidRDefault="002B1B94" w:rsidP="002B1B94">
            <w:pPr>
              <w:rPr>
                <w:rFonts w:cs="Arial"/>
                <w:lang w:eastAsia="en-IN"/>
              </w:rPr>
            </w:pPr>
            <w:r w:rsidRPr="002B1B94">
              <w:rPr>
                <w:rFonts w:cs="Arial"/>
                <w:lang w:eastAsia="en-IN"/>
              </w:rPr>
              <w:t>Move down</w:t>
            </w:r>
          </w:p>
        </w:tc>
        <w:tc>
          <w:tcPr>
            <w:tcW w:w="3480" w:type="dxa"/>
            <w:tcBorders>
              <w:top w:val="nil"/>
              <w:left w:val="nil"/>
              <w:bottom w:val="single" w:sz="4" w:space="0" w:color="auto"/>
              <w:right w:val="single" w:sz="4" w:space="0" w:color="auto"/>
            </w:tcBorders>
            <w:vAlign w:val="center"/>
            <w:hideMark/>
          </w:tcPr>
          <w:p w14:paraId="57D219C3" w14:textId="77777777" w:rsidR="002B1B94" w:rsidRPr="002B1B94" w:rsidRDefault="002B1B94" w:rsidP="002B1B94">
            <w:pPr>
              <w:rPr>
                <w:rFonts w:cs="Arial"/>
                <w:lang w:eastAsia="en-IN"/>
              </w:rPr>
            </w:pPr>
            <w:r w:rsidRPr="002B1B94">
              <w:rPr>
                <w:rFonts w:cs="Arial"/>
                <w:lang w:eastAsia="en-IN"/>
              </w:rPr>
              <w:t>VO-Down Arrow</w:t>
            </w:r>
          </w:p>
        </w:tc>
      </w:tr>
      <w:tr w:rsidR="002B1B94" w:rsidRPr="002B1B94" w14:paraId="3720637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6EB71931" w14:textId="77777777" w:rsidR="002B1B94" w:rsidRPr="002B1B94" w:rsidRDefault="002B1B94" w:rsidP="002B1B94">
            <w:pPr>
              <w:rPr>
                <w:rFonts w:cs="Arial"/>
                <w:lang w:eastAsia="en-IN"/>
              </w:rPr>
            </w:pPr>
            <w:r w:rsidRPr="002B1B94">
              <w:rPr>
                <w:rFonts w:cs="Arial"/>
                <w:lang w:eastAsia="en-IN"/>
              </w:rPr>
              <w:t>Move to previous</w:t>
            </w:r>
          </w:p>
        </w:tc>
        <w:tc>
          <w:tcPr>
            <w:tcW w:w="3480" w:type="dxa"/>
            <w:tcBorders>
              <w:top w:val="nil"/>
              <w:left w:val="nil"/>
              <w:bottom w:val="single" w:sz="4" w:space="0" w:color="auto"/>
              <w:right w:val="single" w:sz="4" w:space="0" w:color="auto"/>
            </w:tcBorders>
            <w:vAlign w:val="center"/>
            <w:hideMark/>
          </w:tcPr>
          <w:p w14:paraId="014E625E" w14:textId="77777777" w:rsidR="002B1B94" w:rsidRPr="002B1B94" w:rsidRDefault="002B1B94" w:rsidP="002B1B94">
            <w:pPr>
              <w:rPr>
                <w:rFonts w:cs="Arial"/>
                <w:lang w:eastAsia="en-IN"/>
              </w:rPr>
            </w:pPr>
            <w:r w:rsidRPr="002B1B94">
              <w:rPr>
                <w:rFonts w:cs="Arial"/>
                <w:lang w:eastAsia="en-IN"/>
              </w:rPr>
              <w:t>VO-Left Arrow</w:t>
            </w:r>
          </w:p>
        </w:tc>
      </w:tr>
      <w:tr w:rsidR="002B1B94" w:rsidRPr="002B1B94" w14:paraId="4FA35988"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095030E" w14:textId="77777777" w:rsidR="002B1B94" w:rsidRPr="002B1B94" w:rsidRDefault="002B1B94" w:rsidP="002B1B94">
            <w:pPr>
              <w:rPr>
                <w:rFonts w:cs="Arial"/>
                <w:lang w:eastAsia="en-IN"/>
              </w:rPr>
            </w:pPr>
            <w:r w:rsidRPr="002B1B94">
              <w:rPr>
                <w:rFonts w:cs="Arial"/>
                <w:lang w:eastAsia="en-IN"/>
              </w:rPr>
              <w:t>Move to next</w:t>
            </w:r>
          </w:p>
        </w:tc>
        <w:tc>
          <w:tcPr>
            <w:tcW w:w="3480" w:type="dxa"/>
            <w:tcBorders>
              <w:top w:val="nil"/>
              <w:left w:val="nil"/>
              <w:bottom w:val="single" w:sz="4" w:space="0" w:color="auto"/>
              <w:right w:val="single" w:sz="4" w:space="0" w:color="auto"/>
            </w:tcBorders>
            <w:vAlign w:val="center"/>
            <w:hideMark/>
          </w:tcPr>
          <w:p w14:paraId="1FA31D2F" w14:textId="77777777" w:rsidR="002B1B94" w:rsidRPr="002B1B94" w:rsidRDefault="002B1B94" w:rsidP="002B1B94">
            <w:pPr>
              <w:rPr>
                <w:rFonts w:cs="Arial"/>
                <w:lang w:eastAsia="en-IN"/>
              </w:rPr>
            </w:pPr>
            <w:r w:rsidRPr="002B1B94">
              <w:rPr>
                <w:rFonts w:cs="Arial"/>
                <w:lang w:eastAsia="en-IN"/>
              </w:rPr>
              <w:t>VO-Right Arrow</w:t>
            </w:r>
          </w:p>
        </w:tc>
      </w:tr>
      <w:tr w:rsidR="002B1B94" w:rsidRPr="002B1B94" w14:paraId="2105FA0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8AE9EDB" w14:textId="77777777" w:rsidR="002B1B94" w:rsidRPr="002B1B94" w:rsidRDefault="002B1B94" w:rsidP="002B1B94">
            <w:pPr>
              <w:rPr>
                <w:rFonts w:cs="Arial"/>
                <w:lang w:eastAsia="en-IN"/>
              </w:rPr>
            </w:pPr>
            <w:r w:rsidRPr="002B1B94">
              <w:rPr>
                <w:rFonts w:cs="Arial"/>
                <w:lang w:eastAsia="en-IN"/>
              </w:rPr>
              <w:t>Move to the top of the visible area</w:t>
            </w:r>
          </w:p>
        </w:tc>
        <w:tc>
          <w:tcPr>
            <w:tcW w:w="3480" w:type="dxa"/>
            <w:tcBorders>
              <w:top w:val="nil"/>
              <w:left w:val="nil"/>
              <w:bottom w:val="single" w:sz="4" w:space="0" w:color="auto"/>
              <w:right w:val="single" w:sz="4" w:space="0" w:color="auto"/>
            </w:tcBorders>
            <w:vAlign w:val="center"/>
            <w:hideMark/>
          </w:tcPr>
          <w:p w14:paraId="6E111956" w14:textId="77777777" w:rsidR="002B1B94" w:rsidRPr="002B1B94" w:rsidRDefault="002B1B94" w:rsidP="002B1B94">
            <w:pPr>
              <w:rPr>
                <w:rFonts w:cs="Arial"/>
                <w:lang w:eastAsia="en-IN"/>
              </w:rPr>
            </w:pPr>
            <w:r w:rsidRPr="002B1B94">
              <w:rPr>
                <w:rFonts w:cs="Arial"/>
                <w:lang w:eastAsia="en-IN"/>
              </w:rPr>
              <w:t>VO-Home</w:t>
            </w:r>
          </w:p>
        </w:tc>
      </w:tr>
      <w:tr w:rsidR="002B1B94" w:rsidRPr="002B1B94" w14:paraId="089CBA3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D555C5E" w14:textId="77777777" w:rsidR="002B1B94" w:rsidRPr="002B1B94" w:rsidRDefault="002B1B94" w:rsidP="002B1B94">
            <w:pPr>
              <w:rPr>
                <w:rFonts w:cs="Arial"/>
                <w:lang w:eastAsia="en-IN"/>
              </w:rPr>
            </w:pPr>
            <w:r w:rsidRPr="002B1B94">
              <w:rPr>
                <w:rFonts w:cs="Arial"/>
                <w:lang w:eastAsia="en-IN"/>
              </w:rPr>
              <w:t>Move to the bottom of the visible area</w:t>
            </w:r>
          </w:p>
        </w:tc>
        <w:tc>
          <w:tcPr>
            <w:tcW w:w="3480" w:type="dxa"/>
            <w:tcBorders>
              <w:top w:val="nil"/>
              <w:left w:val="nil"/>
              <w:bottom w:val="single" w:sz="4" w:space="0" w:color="auto"/>
              <w:right w:val="single" w:sz="4" w:space="0" w:color="auto"/>
            </w:tcBorders>
            <w:vAlign w:val="center"/>
            <w:hideMark/>
          </w:tcPr>
          <w:p w14:paraId="4EC57816" w14:textId="77777777" w:rsidR="002B1B94" w:rsidRPr="002B1B94" w:rsidRDefault="002B1B94" w:rsidP="002B1B94">
            <w:pPr>
              <w:rPr>
                <w:rFonts w:cs="Arial"/>
                <w:lang w:eastAsia="en-IN"/>
              </w:rPr>
            </w:pPr>
            <w:r w:rsidRPr="002B1B94">
              <w:rPr>
                <w:rFonts w:cs="Arial"/>
                <w:lang w:eastAsia="en-IN"/>
              </w:rPr>
              <w:t>VO-End</w:t>
            </w:r>
          </w:p>
        </w:tc>
      </w:tr>
      <w:tr w:rsidR="002B1B94" w:rsidRPr="002B1B94" w14:paraId="49CB4F1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FA16C41" w14:textId="77777777" w:rsidR="002B1B94" w:rsidRPr="002B1B94" w:rsidRDefault="002B1B94" w:rsidP="002B1B94">
            <w:pPr>
              <w:rPr>
                <w:rFonts w:cs="Arial"/>
                <w:lang w:eastAsia="en-IN"/>
              </w:rPr>
            </w:pPr>
            <w:r w:rsidRPr="002B1B94">
              <w:rPr>
                <w:rFonts w:cs="Arial"/>
                <w:lang w:eastAsia="en-IN"/>
              </w:rPr>
              <w:t>Move to the top of the area</w:t>
            </w:r>
          </w:p>
        </w:tc>
        <w:tc>
          <w:tcPr>
            <w:tcW w:w="3480" w:type="dxa"/>
            <w:tcBorders>
              <w:top w:val="nil"/>
              <w:left w:val="nil"/>
              <w:bottom w:val="single" w:sz="4" w:space="0" w:color="auto"/>
              <w:right w:val="single" w:sz="4" w:space="0" w:color="auto"/>
            </w:tcBorders>
            <w:vAlign w:val="center"/>
            <w:hideMark/>
          </w:tcPr>
          <w:p w14:paraId="6EC2FF5C" w14:textId="77777777" w:rsidR="002B1B94" w:rsidRPr="002B1B94" w:rsidRDefault="002B1B94" w:rsidP="002B1B94">
            <w:pPr>
              <w:rPr>
                <w:rFonts w:cs="Arial"/>
                <w:lang w:eastAsia="en-IN"/>
              </w:rPr>
            </w:pPr>
            <w:r w:rsidRPr="002B1B94">
              <w:rPr>
                <w:rFonts w:cs="Arial"/>
                <w:lang w:eastAsia="en-IN"/>
              </w:rPr>
              <w:t>VO-Shift-Home</w:t>
            </w:r>
          </w:p>
        </w:tc>
      </w:tr>
      <w:tr w:rsidR="002B1B94" w:rsidRPr="002B1B94" w14:paraId="16B654BB"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7A67AD4" w14:textId="77777777" w:rsidR="002B1B94" w:rsidRPr="002B1B94" w:rsidRDefault="002B1B94" w:rsidP="002B1B94">
            <w:pPr>
              <w:rPr>
                <w:rFonts w:cs="Arial"/>
                <w:lang w:eastAsia="en-IN"/>
              </w:rPr>
            </w:pPr>
            <w:r w:rsidRPr="002B1B94">
              <w:rPr>
                <w:rFonts w:cs="Arial"/>
                <w:lang w:eastAsia="en-IN"/>
              </w:rPr>
              <w:t>Move to the bottom of the area</w:t>
            </w:r>
          </w:p>
        </w:tc>
        <w:tc>
          <w:tcPr>
            <w:tcW w:w="3480" w:type="dxa"/>
            <w:tcBorders>
              <w:top w:val="nil"/>
              <w:left w:val="nil"/>
              <w:bottom w:val="single" w:sz="4" w:space="0" w:color="auto"/>
              <w:right w:val="single" w:sz="4" w:space="0" w:color="auto"/>
            </w:tcBorders>
            <w:vAlign w:val="center"/>
            <w:hideMark/>
          </w:tcPr>
          <w:p w14:paraId="68C2DD72" w14:textId="77777777" w:rsidR="002B1B94" w:rsidRPr="002B1B94" w:rsidRDefault="002B1B94" w:rsidP="002B1B94">
            <w:pPr>
              <w:rPr>
                <w:rFonts w:cs="Arial"/>
                <w:lang w:eastAsia="en-IN"/>
              </w:rPr>
            </w:pPr>
            <w:r w:rsidRPr="002B1B94">
              <w:rPr>
                <w:rFonts w:cs="Arial"/>
                <w:lang w:eastAsia="en-IN"/>
              </w:rPr>
              <w:t>VO-Shift-End</w:t>
            </w:r>
          </w:p>
        </w:tc>
      </w:tr>
      <w:tr w:rsidR="002B1B94" w:rsidRPr="002B1B94" w14:paraId="728929F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6BDD3624" w14:textId="77777777" w:rsidR="002B1B94" w:rsidRPr="002B1B94" w:rsidRDefault="002B1B94" w:rsidP="002B1B94">
            <w:pPr>
              <w:rPr>
                <w:rFonts w:cs="Arial"/>
                <w:lang w:eastAsia="en-IN"/>
              </w:rPr>
            </w:pPr>
            <w:r w:rsidRPr="002B1B94">
              <w:rPr>
                <w:rFonts w:cs="Arial"/>
                <w:lang w:eastAsia="en-IN"/>
              </w:rPr>
              <w:t>Move to the top of a window, the first item in the Dock, or the first item on your desktop</w:t>
            </w:r>
          </w:p>
        </w:tc>
        <w:tc>
          <w:tcPr>
            <w:tcW w:w="3480" w:type="dxa"/>
            <w:tcBorders>
              <w:top w:val="nil"/>
              <w:left w:val="nil"/>
              <w:bottom w:val="single" w:sz="4" w:space="0" w:color="auto"/>
              <w:right w:val="single" w:sz="4" w:space="0" w:color="auto"/>
            </w:tcBorders>
            <w:vAlign w:val="center"/>
            <w:hideMark/>
          </w:tcPr>
          <w:p w14:paraId="2072E35D" w14:textId="77777777" w:rsidR="002B1B94" w:rsidRPr="002B1B94" w:rsidRDefault="002B1B94" w:rsidP="002B1B94">
            <w:pPr>
              <w:rPr>
                <w:rFonts w:cs="Arial"/>
                <w:lang w:eastAsia="en-IN"/>
              </w:rPr>
            </w:pPr>
            <w:r w:rsidRPr="002B1B94">
              <w:rPr>
                <w:rFonts w:cs="Arial"/>
                <w:lang w:eastAsia="en-IN"/>
              </w:rPr>
              <w:t>VO-Command-Home</w:t>
            </w:r>
          </w:p>
        </w:tc>
      </w:tr>
      <w:tr w:rsidR="002B1B94" w:rsidRPr="002B1B94" w14:paraId="2D31E17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131CF2DB" w14:textId="77777777" w:rsidR="002B1B94" w:rsidRPr="002B1B94" w:rsidRDefault="002B1B94" w:rsidP="002B1B94">
            <w:pPr>
              <w:rPr>
                <w:rFonts w:cs="Arial"/>
                <w:lang w:eastAsia="en-IN"/>
              </w:rPr>
            </w:pPr>
            <w:r w:rsidRPr="002B1B94">
              <w:rPr>
                <w:rFonts w:cs="Arial"/>
                <w:lang w:eastAsia="en-IN"/>
              </w:rPr>
              <w:t>Move to the lower-right corner of a window, the last item in the Dock, or the last item on your desktop</w:t>
            </w:r>
          </w:p>
        </w:tc>
        <w:tc>
          <w:tcPr>
            <w:tcW w:w="3480" w:type="dxa"/>
            <w:tcBorders>
              <w:top w:val="nil"/>
              <w:left w:val="nil"/>
              <w:bottom w:val="single" w:sz="4" w:space="0" w:color="auto"/>
              <w:right w:val="single" w:sz="4" w:space="0" w:color="auto"/>
            </w:tcBorders>
            <w:vAlign w:val="center"/>
            <w:hideMark/>
          </w:tcPr>
          <w:p w14:paraId="589D7F84" w14:textId="77777777" w:rsidR="002B1B94" w:rsidRPr="002B1B94" w:rsidRDefault="002B1B94" w:rsidP="002B1B94">
            <w:pPr>
              <w:rPr>
                <w:rFonts w:cs="Arial"/>
                <w:lang w:eastAsia="en-IN"/>
              </w:rPr>
            </w:pPr>
            <w:r w:rsidRPr="002B1B94">
              <w:rPr>
                <w:rFonts w:cs="Arial"/>
                <w:lang w:eastAsia="en-IN"/>
              </w:rPr>
              <w:t>VO-Command-End</w:t>
            </w:r>
          </w:p>
        </w:tc>
      </w:tr>
      <w:tr w:rsidR="002B1B94" w:rsidRPr="002B1B94" w14:paraId="4061A93A"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6DA45FE2" w14:textId="133EED01" w:rsidR="002B1B94" w:rsidRPr="002B1B94" w:rsidRDefault="002B1B94" w:rsidP="002B1B94">
            <w:pPr>
              <w:rPr>
                <w:rFonts w:cs="Arial"/>
                <w:lang w:eastAsia="en-IN"/>
              </w:rPr>
            </w:pPr>
            <w:r w:rsidRPr="002B1B94">
              <w:rPr>
                <w:rFonts w:cs="Arial"/>
                <w:lang w:eastAsia="en-IN"/>
              </w:rPr>
              <w:t xml:space="preserve">Move to the </w:t>
            </w:r>
            <w:r w:rsidR="00617550" w:rsidRPr="002B1B94">
              <w:rPr>
                <w:rFonts w:cs="Arial"/>
                <w:lang w:eastAsia="en-IN"/>
              </w:rPr>
              <w:t>front of</w:t>
            </w:r>
            <w:r w:rsidRPr="002B1B94">
              <w:rPr>
                <w:rFonts w:cs="Arial"/>
                <w:lang w:eastAsia="en-IN"/>
              </w:rPr>
              <w:t xml:space="preserve"> the window where the VoiceOver cursor is located and make it active</w:t>
            </w:r>
          </w:p>
        </w:tc>
        <w:tc>
          <w:tcPr>
            <w:tcW w:w="3480" w:type="dxa"/>
            <w:tcBorders>
              <w:top w:val="nil"/>
              <w:left w:val="nil"/>
              <w:bottom w:val="single" w:sz="4" w:space="0" w:color="auto"/>
              <w:right w:val="single" w:sz="4" w:space="0" w:color="auto"/>
            </w:tcBorders>
            <w:vAlign w:val="center"/>
            <w:hideMark/>
          </w:tcPr>
          <w:p w14:paraId="55FF5B62" w14:textId="77777777" w:rsidR="002B1B94" w:rsidRPr="002B1B94" w:rsidRDefault="002B1B94" w:rsidP="002B1B94">
            <w:pPr>
              <w:rPr>
                <w:rFonts w:cs="Arial"/>
                <w:lang w:eastAsia="en-IN"/>
              </w:rPr>
            </w:pPr>
            <w:r w:rsidRPr="002B1B94">
              <w:rPr>
                <w:rFonts w:cs="Arial"/>
                <w:lang w:eastAsia="en-IN"/>
              </w:rPr>
              <w:t>VO-Shift-F2</w:t>
            </w:r>
          </w:p>
        </w:tc>
      </w:tr>
      <w:tr w:rsidR="002B1B94" w:rsidRPr="002B1B94" w14:paraId="2B16AB4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7DA5DBC0" w14:textId="77777777" w:rsidR="002B1B94" w:rsidRPr="002B1B94" w:rsidRDefault="002B1B94" w:rsidP="002B1B94">
            <w:pPr>
              <w:rPr>
                <w:rFonts w:cs="Arial"/>
                <w:lang w:eastAsia="en-IN"/>
              </w:rPr>
            </w:pPr>
            <w:r w:rsidRPr="002B1B94">
              <w:rPr>
                <w:rFonts w:cs="Arial"/>
                <w:lang w:eastAsia="en-IN"/>
              </w:rPr>
              <w:lastRenderedPageBreak/>
              <w:t>Close the window where the VoiceOver cursor is located</w:t>
            </w:r>
          </w:p>
        </w:tc>
        <w:tc>
          <w:tcPr>
            <w:tcW w:w="3480" w:type="dxa"/>
            <w:tcBorders>
              <w:top w:val="nil"/>
              <w:left w:val="nil"/>
              <w:bottom w:val="single" w:sz="4" w:space="0" w:color="auto"/>
              <w:right w:val="single" w:sz="4" w:space="0" w:color="auto"/>
            </w:tcBorders>
            <w:vAlign w:val="center"/>
            <w:hideMark/>
          </w:tcPr>
          <w:p w14:paraId="5EEC521A" w14:textId="77777777" w:rsidR="002B1B94" w:rsidRPr="002B1B94" w:rsidRDefault="002B1B94" w:rsidP="002B1B94">
            <w:pPr>
              <w:rPr>
                <w:rFonts w:cs="Arial"/>
                <w:lang w:eastAsia="en-IN"/>
              </w:rPr>
            </w:pPr>
            <w:r w:rsidRPr="002B1B94">
              <w:rPr>
                <w:rFonts w:cs="Arial"/>
                <w:lang w:eastAsia="en-IN"/>
              </w:rPr>
              <w:t>VO-Command-F2</w:t>
            </w:r>
          </w:p>
        </w:tc>
      </w:tr>
      <w:tr w:rsidR="002B1B94" w:rsidRPr="002B1B94" w14:paraId="35602E1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FB68C7B" w14:textId="77777777" w:rsidR="002B1B94" w:rsidRPr="002B1B94" w:rsidRDefault="002B1B94" w:rsidP="002B1B94">
            <w:pPr>
              <w:rPr>
                <w:rFonts w:cs="Arial"/>
                <w:lang w:eastAsia="en-IN"/>
              </w:rPr>
            </w:pPr>
            <w:r w:rsidRPr="002B1B94">
              <w:rPr>
                <w:rFonts w:cs="Arial"/>
                <w:lang w:eastAsia="en-IN"/>
              </w:rPr>
              <w:t>Open the Item Chooser</w:t>
            </w:r>
          </w:p>
        </w:tc>
        <w:tc>
          <w:tcPr>
            <w:tcW w:w="3480" w:type="dxa"/>
            <w:tcBorders>
              <w:top w:val="nil"/>
              <w:left w:val="nil"/>
              <w:bottom w:val="single" w:sz="4" w:space="0" w:color="auto"/>
              <w:right w:val="single" w:sz="4" w:space="0" w:color="auto"/>
            </w:tcBorders>
            <w:vAlign w:val="center"/>
            <w:hideMark/>
          </w:tcPr>
          <w:p w14:paraId="3938068D" w14:textId="77777777" w:rsidR="002B1B94" w:rsidRPr="002B1B94" w:rsidRDefault="002B1B94" w:rsidP="002B1B94">
            <w:pPr>
              <w:rPr>
                <w:rFonts w:cs="Arial"/>
                <w:lang w:eastAsia="en-IN"/>
              </w:rPr>
            </w:pPr>
            <w:r w:rsidRPr="002B1B94">
              <w:rPr>
                <w:rFonts w:cs="Arial"/>
                <w:lang w:eastAsia="en-IN"/>
              </w:rPr>
              <w:t>VO-I</w:t>
            </w:r>
          </w:p>
        </w:tc>
      </w:tr>
      <w:tr w:rsidR="002B1B94" w:rsidRPr="002B1B94" w14:paraId="764B867F"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5D4B3D2" w14:textId="77777777" w:rsidR="002B1B94" w:rsidRPr="002B1B94" w:rsidRDefault="002B1B94" w:rsidP="002B1B94">
            <w:pPr>
              <w:rPr>
                <w:rFonts w:cs="Arial"/>
                <w:lang w:eastAsia="en-IN"/>
              </w:rPr>
            </w:pPr>
            <w:r w:rsidRPr="002B1B94">
              <w:rPr>
                <w:rFonts w:cs="Arial"/>
                <w:lang w:eastAsia="en-IN"/>
              </w:rPr>
              <w:t>Move to the Dock</w:t>
            </w:r>
          </w:p>
        </w:tc>
        <w:tc>
          <w:tcPr>
            <w:tcW w:w="3480" w:type="dxa"/>
            <w:tcBorders>
              <w:top w:val="nil"/>
              <w:left w:val="nil"/>
              <w:bottom w:val="single" w:sz="4" w:space="0" w:color="auto"/>
              <w:right w:val="single" w:sz="4" w:space="0" w:color="auto"/>
            </w:tcBorders>
            <w:vAlign w:val="center"/>
            <w:hideMark/>
          </w:tcPr>
          <w:p w14:paraId="0C03511D" w14:textId="77777777" w:rsidR="002B1B94" w:rsidRPr="002B1B94" w:rsidRDefault="002B1B94" w:rsidP="002B1B94">
            <w:pPr>
              <w:rPr>
                <w:rFonts w:cs="Arial"/>
                <w:lang w:eastAsia="en-IN"/>
              </w:rPr>
            </w:pPr>
            <w:r w:rsidRPr="002B1B94">
              <w:rPr>
                <w:rFonts w:cs="Arial"/>
                <w:lang w:eastAsia="en-IN"/>
              </w:rPr>
              <w:t>VO-D</w:t>
            </w:r>
          </w:p>
        </w:tc>
      </w:tr>
      <w:tr w:rsidR="002B1B94" w:rsidRPr="002B1B94" w14:paraId="4F5814E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A73A27C" w14:textId="77777777" w:rsidR="002B1B94" w:rsidRPr="002B1B94" w:rsidRDefault="002B1B94" w:rsidP="002B1B94">
            <w:pPr>
              <w:rPr>
                <w:rFonts w:cs="Arial"/>
                <w:lang w:eastAsia="en-IN"/>
              </w:rPr>
            </w:pPr>
            <w:r w:rsidRPr="002B1B94">
              <w:rPr>
                <w:rFonts w:cs="Arial"/>
                <w:lang w:eastAsia="en-IN"/>
              </w:rPr>
              <w:t>Move to the desktop</w:t>
            </w:r>
          </w:p>
        </w:tc>
        <w:tc>
          <w:tcPr>
            <w:tcW w:w="3480" w:type="dxa"/>
            <w:tcBorders>
              <w:top w:val="nil"/>
              <w:left w:val="nil"/>
              <w:bottom w:val="single" w:sz="4" w:space="0" w:color="auto"/>
              <w:right w:val="single" w:sz="4" w:space="0" w:color="auto"/>
            </w:tcBorders>
            <w:vAlign w:val="center"/>
            <w:hideMark/>
          </w:tcPr>
          <w:p w14:paraId="512D3BB3" w14:textId="77777777" w:rsidR="002B1B94" w:rsidRPr="002B1B94" w:rsidRDefault="002B1B94" w:rsidP="002B1B94">
            <w:pPr>
              <w:rPr>
                <w:rFonts w:cs="Arial"/>
                <w:lang w:eastAsia="en-IN"/>
              </w:rPr>
            </w:pPr>
            <w:r w:rsidRPr="002B1B94">
              <w:rPr>
                <w:rFonts w:cs="Arial"/>
                <w:lang w:eastAsia="en-IN"/>
              </w:rPr>
              <w:t>VO-Shift-D</w:t>
            </w:r>
          </w:p>
        </w:tc>
      </w:tr>
      <w:tr w:rsidR="002B1B94" w:rsidRPr="002B1B94" w14:paraId="65EC141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0126915A" w14:textId="77777777" w:rsidR="002B1B94" w:rsidRPr="002B1B94" w:rsidRDefault="002B1B94" w:rsidP="002B1B94">
            <w:pPr>
              <w:rPr>
                <w:rFonts w:cs="Arial"/>
                <w:lang w:eastAsia="en-IN"/>
              </w:rPr>
            </w:pPr>
            <w:r w:rsidRPr="002B1B94">
              <w:rPr>
                <w:rFonts w:cs="Arial"/>
                <w:lang w:eastAsia="en-IN"/>
              </w:rPr>
              <w:t>Move to the menu bar</w:t>
            </w:r>
          </w:p>
        </w:tc>
        <w:tc>
          <w:tcPr>
            <w:tcW w:w="3480" w:type="dxa"/>
            <w:tcBorders>
              <w:top w:val="nil"/>
              <w:left w:val="nil"/>
              <w:bottom w:val="single" w:sz="4" w:space="0" w:color="auto"/>
              <w:right w:val="single" w:sz="4" w:space="0" w:color="auto"/>
            </w:tcBorders>
            <w:vAlign w:val="center"/>
            <w:hideMark/>
          </w:tcPr>
          <w:p w14:paraId="3FA2DC59" w14:textId="77777777" w:rsidR="002B1B94" w:rsidRPr="002B1B94" w:rsidRDefault="002B1B94" w:rsidP="002B1B94">
            <w:pPr>
              <w:rPr>
                <w:rFonts w:cs="Arial"/>
                <w:lang w:eastAsia="en-IN"/>
              </w:rPr>
            </w:pPr>
            <w:r w:rsidRPr="002B1B94">
              <w:rPr>
                <w:rFonts w:cs="Arial"/>
                <w:lang w:eastAsia="en-IN"/>
              </w:rPr>
              <w:t>VO-M</w:t>
            </w:r>
          </w:p>
        </w:tc>
      </w:tr>
      <w:tr w:rsidR="002B1B94" w:rsidRPr="002B1B94" w14:paraId="15F39BD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CCB2F17" w14:textId="77777777" w:rsidR="002B1B94" w:rsidRPr="002B1B94" w:rsidRDefault="002B1B94" w:rsidP="002B1B94">
            <w:pPr>
              <w:rPr>
                <w:rFonts w:cs="Arial"/>
                <w:lang w:eastAsia="en-IN"/>
              </w:rPr>
            </w:pPr>
            <w:r w:rsidRPr="002B1B94">
              <w:rPr>
                <w:rFonts w:cs="Arial"/>
                <w:lang w:eastAsia="en-IN"/>
              </w:rPr>
              <w:t>Move to the first status menu in the menu bar</w:t>
            </w:r>
          </w:p>
        </w:tc>
        <w:tc>
          <w:tcPr>
            <w:tcW w:w="3480" w:type="dxa"/>
            <w:tcBorders>
              <w:top w:val="nil"/>
              <w:left w:val="nil"/>
              <w:bottom w:val="single" w:sz="4" w:space="0" w:color="auto"/>
              <w:right w:val="single" w:sz="4" w:space="0" w:color="auto"/>
            </w:tcBorders>
            <w:vAlign w:val="center"/>
            <w:hideMark/>
          </w:tcPr>
          <w:p w14:paraId="09DA4772" w14:textId="77777777" w:rsidR="002B1B94" w:rsidRPr="002B1B94" w:rsidRDefault="002B1B94" w:rsidP="002B1B94">
            <w:pPr>
              <w:rPr>
                <w:rFonts w:cs="Arial"/>
                <w:lang w:eastAsia="en-IN"/>
              </w:rPr>
            </w:pPr>
            <w:r w:rsidRPr="002B1B94">
              <w:rPr>
                <w:rFonts w:cs="Arial"/>
                <w:lang w:eastAsia="en-IN"/>
              </w:rPr>
              <w:t>VO-M-M</w:t>
            </w:r>
          </w:p>
        </w:tc>
      </w:tr>
      <w:tr w:rsidR="002B1B94" w:rsidRPr="002B1B94" w14:paraId="01FE748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DAE15CB" w14:textId="77777777" w:rsidR="002B1B94" w:rsidRPr="002B1B94" w:rsidRDefault="002B1B94" w:rsidP="002B1B94">
            <w:pPr>
              <w:rPr>
                <w:rFonts w:cs="Arial"/>
                <w:lang w:eastAsia="en-IN"/>
              </w:rPr>
            </w:pPr>
            <w:r w:rsidRPr="002B1B94">
              <w:rPr>
                <w:rFonts w:cs="Arial"/>
                <w:lang w:eastAsia="en-IN"/>
              </w:rPr>
              <w:t>Open the Spotlight menu</w:t>
            </w:r>
          </w:p>
        </w:tc>
        <w:tc>
          <w:tcPr>
            <w:tcW w:w="3480" w:type="dxa"/>
            <w:tcBorders>
              <w:top w:val="nil"/>
              <w:left w:val="nil"/>
              <w:bottom w:val="single" w:sz="4" w:space="0" w:color="auto"/>
              <w:right w:val="single" w:sz="4" w:space="0" w:color="auto"/>
            </w:tcBorders>
            <w:vAlign w:val="center"/>
            <w:hideMark/>
          </w:tcPr>
          <w:p w14:paraId="5A86D74C" w14:textId="77777777" w:rsidR="002B1B94" w:rsidRPr="002B1B94" w:rsidRDefault="002B1B94" w:rsidP="002B1B94">
            <w:pPr>
              <w:rPr>
                <w:rFonts w:cs="Arial"/>
                <w:lang w:eastAsia="en-IN"/>
              </w:rPr>
            </w:pPr>
            <w:r w:rsidRPr="002B1B94">
              <w:rPr>
                <w:rFonts w:cs="Arial"/>
                <w:lang w:eastAsia="en-IN"/>
              </w:rPr>
              <w:t>VO-M-M-M</w:t>
            </w:r>
          </w:p>
        </w:tc>
      </w:tr>
      <w:tr w:rsidR="002B1B94" w:rsidRPr="002B1B94" w14:paraId="34D160E3"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9C9F4F4" w14:textId="77777777" w:rsidR="002B1B94" w:rsidRPr="002B1B94" w:rsidRDefault="002B1B94" w:rsidP="002B1B94">
            <w:pPr>
              <w:rPr>
                <w:rFonts w:cs="Arial"/>
                <w:lang w:eastAsia="en-IN"/>
              </w:rPr>
            </w:pPr>
            <w:r w:rsidRPr="002B1B94">
              <w:rPr>
                <w:rFonts w:cs="Arial"/>
                <w:lang w:eastAsia="en-IN"/>
              </w:rPr>
              <w:t>Open a shortcut menu</w:t>
            </w:r>
          </w:p>
        </w:tc>
        <w:tc>
          <w:tcPr>
            <w:tcW w:w="3480" w:type="dxa"/>
            <w:tcBorders>
              <w:top w:val="nil"/>
              <w:left w:val="nil"/>
              <w:bottom w:val="single" w:sz="4" w:space="0" w:color="auto"/>
              <w:right w:val="single" w:sz="4" w:space="0" w:color="auto"/>
            </w:tcBorders>
            <w:vAlign w:val="center"/>
            <w:hideMark/>
          </w:tcPr>
          <w:p w14:paraId="73C7032A" w14:textId="77777777" w:rsidR="002B1B94" w:rsidRPr="002B1B94" w:rsidRDefault="002B1B94" w:rsidP="002B1B94">
            <w:pPr>
              <w:rPr>
                <w:rFonts w:cs="Arial"/>
                <w:lang w:eastAsia="en-IN"/>
              </w:rPr>
            </w:pPr>
            <w:r w:rsidRPr="002B1B94">
              <w:rPr>
                <w:rFonts w:cs="Arial"/>
                <w:lang w:eastAsia="en-IN"/>
              </w:rPr>
              <w:t>VO-Shift-M</w:t>
            </w:r>
          </w:p>
        </w:tc>
      </w:tr>
      <w:tr w:rsidR="002B1B94" w:rsidRPr="002B1B94" w14:paraId="39BC976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5F7EBD67" w14:textId="77777777" w:rsidR="002B1B94" w:rsidRPr="002B1B94" w:rsidRDefault="002B1B94" w:rsidP="002B1B94">
            <w:pPr>
              <w:rPr>
                <w:rFonts w:cs="Arial"/>
                <w:lang w:eastAsia="en-IN"/>
              </w:rPr>
            </w:pPr>
            <w:r w:rsidRPr="002B1B94">
              <w:rPr>
                <w:rFonts w:cs="Arial"/>
                <w:lang w:eastAsia="en-IN"/>
              </w:rPr>
              <w:t>Jump to a linked item</w:t>
            </w:r>
          </w:p>
        </w:tc>
        <w:tc>
          <w:tcPr>
            <w:tcW w:w="3480" w:type="dxa"/>
            <w:tcBorders>
              <w:top w:val="nil"/>
              <w:left w:val="nil"/>
              <w:bottom w:val="single" w:sz="4" w:space="0" w:color="auto"/>
              <w:right w:val="single" w:sz="4" w:space="0" w:color="auto"/>
            </w:tcBorders>
            <w:vAlign w:val="center"/>
            <w:hideMark/>
          </w:tcPr>
          <w:p w14:paraId="1C350990" w14:textId="77777777" w:rsidR="002B1B94" w:rsidRPr="002B1B94" w:rsidRDefault="002B1B94" w:rsidP="002B1B94">
            <w:pPr>
              <w:rPr>
                <w:rFonts w:cs="Arial"/>
                <w:lang w:eastAsia="en-IN"/>
              </w:rPr>
            </w:pPr>
            <w:r w:rsidRPr="002B1B94">
              <w:rPr>
                <w:rFonts w:cs="Arial"/>
                <w:lang w:eastAsia="en-IN"/>
              </w:rPr>
              <w:t>VO-J</w:t>
            </w:r>
          </w:p>
        </w:tc>
      </w:tr>
      <w:tr w:rsidR="002B1B94" w:rsidRPr="002B1B94" w14:paraId="1BAC4857"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130A20B2" w14:textId="77777777" w:rsidR="002B1B94" w:rsidRPr="002B1B94" w:rsidRDefault="002B1B94" w:rsidP="002B1B94">
            <w:pPr>
              <w:rPr>
                <w:rFonts w:cs="Arial"/>
                <w:lang w:eastAsia="en-IN"/>
              </w:rPr>
            </w:pPr>
            <w:r w:rsidRPr="002B1B94">
              <w:rPr>
                <w:rFonts w:cs="Arial"/>
                <w:lang w:eastAsia="en-IN"/>
              </w:rPr>
              <w:t>Temporarily disable or enable the cursor tracking options you selected in VoiceOver Utility</w:t>
            </w:r>
          </w:p>
        </w:tc>
        <w:tc>
          <w:tcPr>
            <w:tcW w:w="3480" w:type="dxa"/>
            <w:tcBorders>
              <w:top w:val="nil"/>
              <w:left w:val="nil"/>
              <w:bottom w:val="single" w:sz="4" w:space="0" w:color="auto"/>
              <w:right w:val="single" w:sz="4" w:space="0" w:color="auto"/>
            </w:tcBorders>
            <w:vAlign w:val="center"/>
            <w:hideMark/>
          </w:tcPr>
          <w:p w14:paraId="0694F5F4" w14:textId="77777777" w:rsidR="002B1B94" w:rsidRPr="002B1B94" w:rsidRDefault="002B1B94" w:rsidP="002B1B94">
            <w:pPr>
              <w:rPr>
                <w:rFonts w:cs="Arial"/>
                <w:lang w:eastAsia="en-IN"/>
              </w:rPr>
            </w:pPr>
            <w:r w:rsidRPr="002B1B94">
              <w:rPr>
                <w:rFonts w:cs="Arial"/>
                <w:lang w:eastAsia="en-IN"/>
              </w:rPr>
              <w:t>VO-Shift-F3</w:t>
            </w:r>
          </w:p>
        </w:tc>
      </w:tr>
      <w:tr w:rsidR="002B1B94" w:rsidRPr="002B1B94" w14:paraId="64157DE7"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B5FFC03" w14:textId="77777777" w:rsidR="002B1B94" w:rsidRPr="002B1B94" w:rsidRDefault="002B1B94" w:rsidP="002B1B94">
            <w:pPr>
              <w:rPr>
                <w:rFonts w:cs="Arial"/>
                <w:lang w:eastAsia="en-IN"/>
              </w:rPr>
            </w:pPr>
            <w:r w:rsidRPr="002B1B94">
              <w:rPr>
                <w:rFonts w:cs="Arial"/>
                <w:lang w:eastAsia="en-IN"/>
              </w:rPr>
              <w:t>Move VoiceOver cursor to keyboard focus</w:t>
            </w:r>
          </w:p>
        </w:tc>
        <w:tc>
          <w:tcPr>
            <w:tcW w:w="3480" w:type="dxa"/>
            <w:tcBorders>
              <w:top w:val="nil"/>
              <w:left w:val="nil"/>
              <w:bottom w:val="single" w:sz="4" w:space="0" w:color="auto"/>
              <w:right w:val="single" w:sz="4" w:space="0" w:color="auto"/>
            </w:tcBorders>
            <w:vAlign w:val="center"/>
            <w:hideMark/>
          </w:tcPr>
          <w:p w14:paraId="6C53C0BA" w14:textId="77777777" w:rsidR="002B1B94" w:rsidRPr="002B1B94" w:rsidRDefault="002B1B94" w:rsidP="002B1B94">
            <w:pPr>
              <w:rPr>
                <w:rFonts w:cs="Arial"/>
                <w:lang w:eastAsia="en-IN"/>
              </w:rPr>
            </w:pPr>
            <w:r w:rsidRPr="002B1B94">
              <w:rPr>
                <w:rFonts w:cs="Arial"/>
                <w:lang w:eastAsia="en-IN"/>
              </w:rPr>
              <w:t>VO-Shift-F4</w:t>
            </w:r>
          </w:p>
        </w:tc>
      </w:tr>
      <w:tr w:rsidR="002B1B94" w:rsidRPr="002B1B94" w14:paraId="4326D8B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78BFB22" w14:textId="77777777" w:rsidR="002B1B94" w:rsidRPr="002B1B94" w:rsidRDefault="002B1B94" w:rsidP="002B1B94">
            <w:pPr>
              <w:rPr>
                <w:rFonts w:cs="Arial"/>
                <w:lang w:eastAsia="en-IN"/>
              </w:rPr>
            </w:pPr>
            <w:r w:rsidRPr="002B1B94">
              <w:rPr>
                <w:rFonts w:cs="Arial"/>
                <w:lang w:eastAsia="en-IN"/>
              </w:rPr>
              <w:t>Move keyboard focus to VoiceOver cursor</w:t>
            </w:r>
          </w:p>
        </w:tc>
        <w:tc>
          <w:tcPr>
            <w:tcW w:w="3480" w:type="dxa"/>
            <w:tcBorders>
              <w:top w:val="nil"/>
              <w:left w:val="nil"/>
              <w:bottom w:val="single" w:sz="4" w:space="0" w:color="auto"/>
              <w:right w:val="single" w:sz="4" w:space="0" w:color="auto"/>
            </w:tcBorders>
            <w:vAlign w:val="center"/>
            <w:hideMark/>
          </w:tcPr>
          <w:p w14:paraId="402E16A0" w14:textId="77777777" w:rsidR="002B1B94" w:rsidRPr="002B1B94" w:rsidRDefault="002B1B94" w:rsidP="002B1B94">
            <w:pPr>
              <w:rPr>
                <w:rFonts w:cs="Arial"/>
                <w:lang w:eastAsia="en-IN"/>
              </w:rPr>
            </w:pPr>
            <w:r w:rsidRPr="002B1B94">
              <w:rPr>
                <w:rFonts w:cs="Arial"/>
                <w:lang w:eastAsia="en-IN"/>
              </w:rPr>
              <w:t>VO-Command-F4</w:t>
            </w:r>
          </w:p>
        </w:tc>
      </w:tr>
      <w:tr w:rsidR="002B1B94" w:rsidRPr="002B1B94" w14:paraId="45617FAC"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45476C3" w14:textId="77777777" w:rsidR="002B1B94" w:rsidRPr="002B1B94" w:rsidRDefault="002B1B94" w:rsidP="002B1B94">
            <w:pPr>
              <w:rPr>
                <w:rFonts w:cs="Arial"/>
                <w:lang w:eastAsia="en-IN"/>
              </w:rPr>
            </w:pPr>
            <w:r w:rsidRPr="002B1B94">
              <w:rPr>
                <w:rFonts w:cs="Arial"/>
                <w:lang w:eastAsia="en-IN"/>
              </w:rPr>
              <w:t>Move VoiceOver cursor to mouse cursor</w:t>
            </w:r>
          </w:p>
        </w:tc>
        <w:tc>
          <w:tcPr>
            <w:tcW w:w="3480" w:type="dxa"/>
            <w:tcBorders>
              <w:top w:val="nil"/>
              <w:left w:val="nil"/>
              <w:bottom w:val="single" w:sz="4" w:space="0" w:color="auto"/>
              <w:right w:val="single" w:sz="4" w:space="0" w:color="auto"/>
            </w:tcBorders>
            <w:vAlign w:val="center"/>
            <w:hideMark/>
          </w:tcPr>
          <w:p w14:paraId="775CFCF7" w14:textId="77777777" w:rsidR="002B1B94" w:rsidRPr="002B1B94" w:rsidRDefault="002B1B94" w:rsidP="002B1B94">
            <w:pPr>
              <w:rPr>
                <w:rFonts w:cs="Arial"/>
                <w:lang w:eastAsia="en-IN"/>
              </w:rPr>
            </w:pPr>
            <w:r w:rsidRPr="002B1B94">
              <w:rPr>
                <w:rFonts w:cs="Arial"/>
                <w:lang w:eastAsia="en-IN"/>
              </w:rPr>
              <w:t>VO-Shift-F5</w:t>
            </w:r>
          </w:p>
        </w:tc>
      </w:tr>
      <w:tr w:rsidR="002B1B94" w:rsidRPr="002B1B94" w14:paraId="50619B0C"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86BD1B6" w14:textId="77777777" w:rsidR="002B1B94" w:rsidRPr="002B1B94" w:rsidRDefault="002B1B94" w:rsidP="002B1B94">
            <w:pPr>
              <w:rPr>
                <w:rFonts w:cs="Arial"/>
                <w:lang w:eastAsia="en-IN"/>
              </w:rPr>
            </w:pPr>
            <w:r w:rsidRPr="002B1B94">
              <w:rPr>
                <w:rFonts w:cs="Arial"/>
                <w:lang w:eastAsia="en-IN"/>
              </w:rPr>
              <w:t>Move mouse cursor to VoiceOver cursor</w:t>
            </w:r>
          </w:p>
        </w:tc>
        <w:tc>
          <w:tcPr>
            <w:tcW w:w="3480" w:type="dxa"/>
            <w:tcBorders>
              <w:top w:val="nil"/>
              <w:left w:val="nil"/>
              <w:bottom w:val="single" w:sz="4" w:space="0" w:color="auto"/>
              <w:right w:val="single" w:sz="4" w:space="0" w:color="auto"/>
            </w:tcBorders>
            <w:vAlign w:val="center"/>
            <w:hideMark/>
          </w:tcPr>
          <w:p w14:paraId="6B58FFFE" w14:textId="77777777" w:rsidR="002B1B94" w:rsidRPr="002B1B94" w:rsidRDefault="002B1B94" w:rsidP="002B1B94">
            <w:pPr>
              <w:rPr>
                <w:rFonts w:cs="Arial"/>
                <w:lang w:eastAsia="en-IN"/>
              </w:rPr>
            </w:pPr>
            <w:r w:rsidRPr="002B1B94">
              <w:rPr>
                <w:rFonts w:cs="Arial"/>
                <w:lang w:eastAsia="en-IN"/>
              </w:rPr>
              <w:t>VO-Command-F5</w:t>
            </w:r>
          </w:p>
        </w:tc>
      </w:tr>
      <w:tr w:rsidR="002B1B94" w:rsidRPr="002B1B94" w14:paraId="1CF354C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B860B3A" w14:textId="77777777" w:rsidR="002B1B94" w:rsidRPr="002B1B94" w:rsidRDefault="002B1B94" w:rsidP="002B1B94">
            <w:pPr>
              <w:rPr>
                <w:rFonts w:cs="Arial"/>
                <w:lang w:eastAsia="en-IN"/>
              </w:rPr>
            </w:pPr>
            <w:r w:rsidRPr="002B1B94">
              <w:rPr>
                <w:rFonts w:cs="Arial"/>
                <w:lang w:eastAsia="en-IN"/>
              </w:rPr>
              <w:t>Jump command (used with the next four commands)</w:t>
            </w:r>
          </w:p>
        </w:tc>
        <w:tc>
          <w:tcPr>
            <w:tcW w:w="3480" w:type="dxa"/>
            <w:tcBorders>
              <w:top w:val="nil"/>
              <w:left w:val="nil"/>
              <w:bottom w:val="single" w:sz="4" w:space="0" w:color="auto"/>
              <w:right w:val="single" w:sz="4" w:space="0" w:color="auto"/>
            </w:tcBorders>
            <w:vAlign w:val="center"/>
            <w:hideMark/>
          </w:tcPr>
          <w:p w14:paraId="7069912D" w14:textId="77777777" w:rsidR="002B1B94" w:rsidRPr="002B1B94" w:rsidRDefault="002B1B94" w:rsidP="002B1B94">
            <w:pPr>
              <w:rPr>
                <w:rFonts w:cs="Arial"/>
                <w:lang w:eastAsia="en-IN"/>
              </w:rPr>
            </w:pPr>
            <w:r w:rsidRPr="002B1B94">
              <w:rPr>
                <w:rFonts w:cs="Arial"/>
                <w:lang w:eastAsia="en-IN"/>
              </w:rPr>
              <w:t>VO-Shift-J</w:t>
            </w:r>
          </w:p>
        </w:tc>
      </w:tr>
      <w:tr w:rsidR="002B1B94" w:rsidRPr="002B1B94" w14:paraId="57D2A99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E07F949" w14:textId="77777777" w:rsidR="002B1B94" w:rsidRPr="002B1B94" w:rsidRDefault="002B1B94" w:rsidP="002B1B94">
            <w:pPr>
              <w:rPr>
                <w:rFonts w:cs="Arial"/>
                <w:lang w:eastAsia="en-IN"/>
              </w:rPr>
            </w:pPr>
            <w:r w:rsidRPr="002B1B94">
              <w:rPr>
                <w:rFonts w:cs="Arial"/>
                <w:lang w:eastAsia="en-IN"/>
              </w:rPr>
              <w:t>Jump to the edge of an area</w:t>
            </w:r>
          </w:p>
        </w:tc>
        <w:tc>
          <w:tcPr>
            <w:tcW w:w="3480" w:type="dxa"/>
            <w:tcBorders>
              <w:top w:val="nil"/>
              <w:left w:val="nil"/>
              <w:bottom w:val="single" w:sz="4" w:space="0" w:color="auto"/>
              <w:right w:val="single" w:sz="4" w:space="0" w:color="auto"/>
            </w:tcBorders>
            <w:vAlign w:val="center"/>
            <w:hideMark/>
          </w:tcPr>
          <w:p w14:paraId="52F338B0" w14:textId="77777777" w:rsidR="002B1B94" w:rsidRPr="002B1B94" w:rsidRDefault="002B1B94" w:rsidP="002B1B94">
            <w:pPr>
              <w:rPr>
                <w:rFonts w:cs="Arial"/>
                <w:lang w:eastAsia="en-IN"/>
              </w:rPr>
            </w:pPr>
            <w:r w:rsidRPr="002B1B94">
              <w:rPr>
                <w:rFonts w:cs="Arial"/>
                <w:lang w:eastAsia="en-IN"/>
              </w:rPr>
              <w:t>VO-Shift-arrow keys</w:t>
            </w:r>
          </w:p>
        </w:tc>
      </w:tr>
      <w:tr w:rsidR="002B1B94" w:rsidRPr="002B1B94" w14:paraId="22FE2CF8"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7C167D7" w14:textId="77777777" w:rsidR="002B1B94" w:rsidRPr="002B1B94" w:rsidRDefault="002B1B94" w:rsidP="002B1B94">
            <w:pPr>
              <w:rPr>
                <w:rFonts w:cs="Arial"/>
                <w:lang w:eastAsia="en-IN"/>
              </w:rPr>
            </w:pPr>
            <w:r w:rsidRPr="002B1B94">
              <w:rPr>
                <w:rFonts w:cs="Arial"/>
                <w:lang w:eastAsia="en-IN"/>
              </w:rPr>
              <w:t>Jump to the visible edge of an area</w:t>
            </w:r>
          </w:p>
        </w:tc>
        <w:tc>
          <w:tcPr>
            <w:tcW w:w="3480" w:type="dxa"/>
            <w:tcBorders>
              <w:top w:val="nil"/>
              <w:left w:val="nil"/>
              <w:bottom w:val="single" w:sz="4" w:space="0" w:color="auto"/>
              <w:right w:val="single" w:sz="4" w:space="0" w:color="auto"/>
            </w:tcBorders>
            <w:vAlign w:val="center"/>
            <w:hideMark/>
          </w:tcPr>
          <w:p w14:paraId="61B97659" w14:textId="77777777" w:rsidR="002B1B94" w:rsidRPr="002B1B94" w:rsidRDefault="002B1B94" w:rsidP="002B1B94">
            <w:pPr>
              <w:rPr>
                <w:rFonts w:cs="Arial"/>
                <w:lang w:eastAsia="en-IN"/>
              </w:rPr>
            </w:pPr>
            <w:r w:rsidRPr="002B1B94">
              <w:rPr>
                <w:rFonts w:cs="Arial"/>
                <w:lang w:eastAsia="en-IN"/>
              </w:rPr>
              <w:t>VO-arrow keys</w:t>
            </w:r>
          </w:p>
        </w:tc>
      </w:tr>
      <w:tr w:rsidR="002B1B94" w:rsidRPr="002B1B94" w14:paraId="09FEA5CD"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0C0FEA82" w14:textId="77777777" w:rsidR="002B1B94" w:rsidRPr="002B1B94" w:rsidRDefault="002B1B94" w:rsidP="002B1B94">
            <w:pPr>
              <w:rPr>
                <w:rFonts w:cs="Arial"/>
                <w:lang w:eastAsia="en-IN"/>
              </w:rPr>
            </w:pPr>
            <w:r w:rsidRPr="002B1B94">
              <w:rPr>
                <w:rFonts w:cs="Arial"/>
                <w:lang w:eastAsia="en-IN"/>
              </w:rPr>
              <w:t>Jump to the area that precedes a horizontal or vertical splitter</w:t>
            </w:r>
          </w:p>
        </w:tc>
        <w:tc>
          <w:tcPr>
            <w:tcW w:w="3480" w:type="dxa"/>
            <w:tcBorders>
              <w:top w:val="nil"/>
              <w:left w:val="nil"/>
              <w:bottom w:val="single" w:sz="4" w:space="0" w:color="auto"/>
              <w:right w:val="single" w:sz="4" w:space="0" w:color="auto"/>
            </w:tcBorders>
            <w:vAlign w:val="center"/>
            <w:hideMark/>
          </w:tcPr>
          <w:p w14:paraId="59A42A7B" w14:textId="77777777" w:rsidR="002B1B94" w:rsidRPr="002B1B94" w:rsidRDefault="002B1B94" w:rsidP="002B1B94">
            <w:pPr>
              <w:rPr>
                <w:rFonts w:cs="Arial"/>
                <w:lang w:eastAsia="en-IN"/>
              </w:rPr>
            </w:pPr>
            <w:r w:rsidRPr="002B1B94">
              <w:rPr>
                <w:rFonts w:cs="Arial"/>
                <w:lang w:eastAsia="en-IN"/>
              </w:rPr>
              <w:t>VO-[</w:t>
            </w:r>
          </w:p>
        </w:tc>
      </w:tr>
      <w:tr w:rsidR="002B1B94" w:rsidRPr="002B1B94" w14:paraId="0952AA07"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092B5948" w14:textId="77777777" w:rsidR="002B1B94" w:rsidRPr="002B1B94" w:rsidRDefault="002B1B94" w:rsidP="002B1B94">
            <w:pPr>
              <w:rPr>
                <w:rFonts w:cs="Arial"/>
                <w:lang w:eastAsia="en-IN"/>
              </w:rPr>
            </w:pPr>
            <w:r w:rsidRPr="002B1B94">
              <w:rPr>
                <w:rFonts w:cs="Arial"/>
                <w:lang w:eastAsia="en-IN"/>
              </w:rPr>
              <w:t>Jump to the area that follows a horizontal or vertical splitter</w:t>
            </w:r>
          </w:p>
        </w:tc>
        <w:tc>
          <w:tcPr>
            <w:tcW w:w="3480" w:type="dxa"/>
            <w:tcBorders>
              <w:top w:val="nil"/>
              <w:left w:val="nil"/>
              <w:bottom w:val="single" w:sz="4" w:space="0" w:color="auto"/>
              <w:right w:val="single" w:sz="4" w:space="0" w:color="auto"/>
            </w:tcBorders>
            <w:vAlign w:val="center"/>
            <w:hideMark/>
          </w:tcPr>
          <w:p w14:paraId="5F0CCE49" w14:textId="77777777" w:rsidR="002B1B94" w:rsidRPr="002B1B94" w:rsidRDefault="002B1B94" w:rsidP="002B1B94">
            <w:pPr>
              <w:rPr>
                <w:rFonts w:cs="Arial"/>
                <w:lang w:eastAsia="en-IN"/>
              </w:rPr>
            </w:pPr>
            <w:r w:rsidRPr="002B1B94">
              <w:rPr>
                <w:rFonts w:cs="Arial"/>
                <w:lang w:eastAsia="en-IN"/>
              </w:rPr>
              <w:t>VO-]</w:t>
            </w:r>
          </w:p>
        </w:tc>
      </w:tr>
      <w:tr w:rsidR="002B1B94" w:rsidRPr="002B1B94" w14:paraId="375AA78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3518A69" w14:textId="77777777" w:rsidR="002B1B94" w:rsidRPr="002B1B94" w:rsidRDefault="002B1B94" w:rsidP="002B1B94">
            <w:pPr>
              <w:rPr>
                <w:rFonts w:cs="Arial"/>
                <w:lang w:eastAsia="en-IN"/>
              </w:rPr>
            </w:pPr>
            <w:r w:rsidRPr="002B1B94">
              <w:rPr>
                <w:rFonts w:cs="Arial"/>
                <w:lang w:eastAsia="en-IN"/>
              </w:rPr>
              <w:t>Find text</w:t>
            </w:r>
          </w:p>
        </w:tc>
        <w:tc>
          <w:tcPr>
            <w:tcW w:w="3480" w:type="dxa"/>
            <w:tcBorders>
              <w:top w:val="nil"/>
              <w:left w:val="nil"/>
              <w:bottom w:val="single" w:sz="4" w:space="0" w:color="auto"/>
              <w:right w:val="single" w:sz="4" w:space="0" w:color="auto"/>
            </w:tcBorders>
            <w:vAlign w:val="center"/>
            <w:hideMark/>
          </w:tcPr>
          <w:p w14:paraId="2A37BD01" w14:textId="77777777" w:rsidR="002B1B94" w:rsidRPr="002B1B94" w:rsidRDefault="002B1B94" w:rsidP="002B1B94">
            <w:pPr>
              <w:rPr>
                <w:rFonts w:cs="Arial"/>
                <w:lang w:eastAsia="en-IN"/>
              </w:rPr>
            </w:pPr>
            <w:r w:rsidRPr="002B1B94">
              <w:rPr>
                <w:rFonts w:cs="Arial"/>
                <w:lang w:eastAsia="en-IN"/>
              </w:rPr>
              <w:t>VO-F</w:t>
            </w:r>
          </w:p>
        </w:tc>
      </w:tr>
      <w:tr w:rsidR="002B1B94" w:rsidRPr="002B1B94" w14:paraId="5C704527"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BDAC469" w14:textId="63A49A65" w:rsidR="002B1B94" w:rsidRPr="002B1B94" w:rsidRDefault="002B1B94" w:rsidP="002B1B94">
            <w:pPr>
              <w:rPr>
                <w:rFonts w:cs="Arial"/>
                <w:lang w:eastAsia="en-IN"/>
              </w:rPr>
            </w:pPr>
            <w:r w:rsidRPr="002B1B94">
              <w:rPr>
                <w:rFonts w:cs="Arial"/>
                <w:lang w:eastAsia="en-IN"/>
              </w:rPr>
              <w:t xml:space="preserve">While finding text, </w:t>
            </w:r>
            <w:r w:rsidR="00617550" w:rsidRPr="002B1B94">
              <w:rPr>
                <w:rFonts w:cs="Arial"/>
                <w:lang w:eastAsia="en-IN"/>
              </w:rPr>
              <w:t>I cycle</w:t>
            </w:r>
            <w:r w:rsidRPr="002B1B94">
              <w:rPr>
                <w:rFonts w:cs="Arial"/>
                <w:lang w:eastAsia="en-IN"/>
              </w:rPr>
              <w:t xml:space="preserve"> through search item history</w:t>
            </w:r>
          </w:p>
        </w:tc>
        <w:tc>
          <w:tcPr>
            <w:tcW w:w="3480" w:type="dxa"/>
            <w:tcBorders>
              <w:top w:val="nil"/>
              <w:left w:val="nil"/>
              <w:bottom w:val="single" w:sz="4" w:space="0" w:color="auto"/>
              <w:right w:val="single" w:sz="4" w:space="0" w:color="auto"/>
            </w:tcBorders>
            <w:vAlign w:val="center"/>
            <w:hideMark/>
          </w:tcPr>
          <w:p w14:paraId="02ADB11D" w14:textId="77777777" w:rsidR="002B1B94" w:rsidRPr="002B1B94" w:rsidRDefault="002B1B94" w:rsidP="002B1B94">
            <w:pPr>
              <w:rPr>
                <w:rFonts w:cs="Arial"/>
                <w:lang w:eastAsia="en-IN"/>
              </w:rPr>
            </w:pPr>
            <w:r w:rsidRPr="002B1B94">
              <w:rPr>
                <w:rFonts w:cs="Arial"/>
                <w:lang w:eastAsia="en-IN"/>
              </w:rPr>
              <w:t>VO-Up Arrow or Down Arrow</w:t>
            </w:r>
          </w:p>
        </w:tc>
      </w:tr>
      <w:tr w:rsidR="002B1B94" w:rsidRPr="002B1B94" w14:paraId="04D5C33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5A19DC09" w14:textId="77777777" w:rsidR="002B1B94" w:rsidRPr="002B1B94" w:rsidRDefault="002B1B94" w:rsidP="002B1B94">
            <w:pPr>
              <w:rPr>
                <w:rFonts w:cs="Arial"/>
                <w:lang w:eastAsia="en-IN"/>
              </w:rPr>
            </w:pPr>
            <w:r w:rsidRPr="002B1B94">
              <w:rPr>
                <w:rFonts w:cs="Arial"/>
                <w:lang w:eastAsia="en-IN"/>
              </w:rPr>
              <w:t>Navigate in given direction, wrapping when necessary</w:t>
            </w:r>
          </w:p>
        </w:tc>
        <w:tc>
          <w:tcPr>
            <w:tcW w:w="3480" w:type="dxa"/>
            <w:tcBorders>
              <w:top w:val="nil"/>
              <w:left w:val="nil"/>
              <w:bottom w:val="single" w:sz="4" w:space="0" w:color="auto"/>
              <w:right w:val="single" w:sz="4" w:space="0" w:color="auto"/>
            </w:tcBorders>
            <w:vAlign w:val="center"/>
            <w:hideMark/>
          </w:tcPr>
          <w:p w14:paraId="2D1B2135" w14:textId="77777777" w:rsidR="002B1B94" w:rsidRPr="002B1B94" w:rsidRDefault="002B1B94" w:rsidP="002B1B94">
            <w:pPr>
              <w:rPr>
                <w:rFonts w:cs="Arial"/>
                <w:lang w:eastAsia="en-IN"/>
              </w:rPr>
            </w:pPr>
            <w:r w:rsidRPr="002B1B94">
              <w:rPr>
                <w:rFonts w:cs="Arial"/>
                <w:lang w:eastAsia="en-IN"/>
              </w:rPr>
              <w:t>VO-Command-Shift-arrow keys</w:t>
            </w:r>
          </w:p>
        </w:tc>
      </w:tr>
      <w:tr w:rsidR="002B1B94" w:rsidRPr="002B1B94" w14:paraId="281486E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7AF3ACD" w14:textId="77777777" w:rsidR="002B1B94" w:rsidRPr="002B1B94" w:rsidRDefault="002B1B94" w:rsidP="002B1B94">
            <w:pPr>
              <w:rPr>
                <w:rFonts w:cs="Arial"/>
                <w:lang w:eastAsia="en-IN"/>
              </w:rPr>
            </w:pPr>
            <w:r w:rsidRPr="002B1B94">
              <w:rPr>
                <w:rFonts w:cs="Arial"/>
                <w:lang w:eastAsia="en-IN"/>
              </w:rPr>
              <w:t>Set or remove a hot spot</w:t>
            </w:r>
          </w:p>
        </w:tc>
        <w:tc>
          <w:tcPr>
            <w:tcW w:w="3480" w:type="dxa"/>
            <w:tcBorders>
              <w:top w:val="nil"/>
              <w:left w:val="nil"/>
              <w:bottom w:val="single" w:sz="4" w:space="0" w:color="auto"/>
              <w:right w:val="single" w:sz="4" w:space="0" w:color="auto"/>
            </w:tcBorders>
            <w:vAlign w:val="center"/>
            <w:hideMark/>
          </w:tcPr>
          <w:p w14:paraId="386F7CD3" w14:textId="77777777" w:rsidR="002B1B94" w:rsidRPr="002B1B94" w:rsidRDefault="002B1B94" w:rsidP="002B1B94">
            <w:pPr>
              <w:rPr>
                <w:rFonts w:cs="Arial"/>
                <w:lang w:eastAsia="en-IN"/>
              </w:rPr>
            </w:pPr>
            <w:r w:rsidRPr="002B1B94">
              <w:rPr>
                <w:rFonts w:cs="Arial"/>
                <w:lang w:eastAsia="en-IN"/>
              </w:rPr>
              <w:t>VO-Shift-[number key]</w:t>
            </w:r>
          </w:p>
        </w:tc>
      </w:tr>
      <w:tr w:rsidR="002B1B94" w:rsidRPr="002B1B94" w14:paraId="2B7A488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687A34F" w14:textId="77777777" w:rsidR="002B1B94" w:rsidRPr="002B1B94" w:rsidRDefault="002B1B94" w:rsidP="002B1B94">
            <w:pPr>
              <w:rPr>
                <w:rFonts w:cs="Arial"/>
                <w:lang w:eastAsia="en-IN"/>
              </w:rPr>
            </w:pPr>
            <w:r w:rsidRPr="002B1B94">
              <w:rPr>
                <w:rFonts w:cs="Arial"/>
                <w:lang w:eastAsia="en-IN"/>
              </w:rPr>
              <w:t>Open the Hot Spot Chooser</w:t>
            </w:r>
          </w:p>
        </w:tc>
        <w:tc>
          <w:tcPr>
            <w:tcW w:w="3480" w:type="dxa"/>
            <w:tcBorders>
              <w:top w:val="nil"/>
              <w:left w:val="nil"/>
              <w:bottom w:val="single" w:sz="4" w:space="0" w:color="auto"/>
              <w:right w:val="single" w:sz="4" w:space="0" w:color="auto"/>
            </w:tcBorders>
            <w:vAlign w:val="center"/>
            <w:hideMark/>
          </w:tcPr>
          <w:p w14:paraId="0C90D64F" w14:textId="77777777" w:rsidR="002B1B94" w:rsidRPr="002B1B94" w:rsidRDefault="002B1B94" w:rsidP="002B1B94">
            <w:pPr>
              <w:rPr>
                <w:rFonts w:cs="Arial"/>
                <w:lang w:eastAsia="en-IN"/>
              </w:rPr>
            </w:pPr>
            <w:r w:rsidRPr="002B1B94">
              <w:rPr>
                <w:rFonts w:cs="Arial"/>
                <w:lang w:eastAsia="en-IN"/>
              </w:rPr>
              <w:t>VO-[number key]-[number key]</w:t>
            </w:r>
          </w:p>
        </w:tc>
      </w:tr>
      <w:tr w:rsidR="002B1B94" w:rsidRPr="002B1B94" w14:paraId="61885D7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0D3E1760" w14:textId="77777777" w:rsidR="002B1B94" w:rsidRPr="002B1B94" w:rsidRDefault="002B1B94" w:rsidP="002B1B94">
            <w:pPr>
              <w:rPr>
                <w:rFonts w:cs="Arial"/>
                <w:lang w:eastAsia="en-IN"/>
              </w:rPr>
            </w:pPr>
            <w:r w:rsidRPr="002B1B94">
              <w:rPr>
                <w:rFonts w:cs="Arial"/>
                <w:lang w:eastAsia="en-IN"/>
              </w:rPr>
              <w:t>Jump to a hot spot</w:t>
            </w:r>
          </w:p>
        </w:tc>
        <w:tc>
          <w:tcPr>
            <w:tcW w:w="3480" w:type="dxa"/>
            <w:tcBorders>
              <w:top w:val="nil"/>
              <w:left w:val="nil"/>
              <w:bottom w:val="single" w:sz="4" w:space="0" w:color="auto"/>
              <w:right w:val="single" w:sz="4" w:space="0" w:color="auto"/>
            </w:tcBorders>
            <w:vAlign w:val="center"/>
            <w:hideMark/>
          </w:tcPr>
          <w:p w14:paraId="221382A9" w14:textId="77777777" w:rsidR="002B1B94" w:rsidRPr="002B1B94" w:rsidRDefault="002B1B94" w:rsidP="002B1B94">
            <w:pPr>
              <w:rPr>
                <w:rFonts w:cs="Arial"/>
                <w:lang w:eastAsia="en-IN"/>
              </w:rPr>
            </w:pPr>
            <w:r w:rsidRPr="002B1B94">
              <w:rPr>
                <w:rFonts w:cs="Arial"/>
                <w:lang w:eastAsia="en-IN"/>
              </w:rPr>
              <w:t>VO-[number key]</w:t>
            </w:r>
          </w:p>
        </w:tc>
      </w:tr>
      <w:tr w:rsidR="002B1B94" w:rsidRPr="002B1B94" w14:paraId="0831656B"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7778B48" w14:textId="77777777" w:rsidR="002B1B94" w:rsidRPr="002B1B94" w:rsidRDefault="002B1B94" w:rsidP="002B1B94">
            <w:pPr>
              <w:rPr>
                <w:rFonts w:cs="Arial"/>
                <w:lang w:eastAsia="en-IN"/>
              </w:rPr>
            </w:pPr>
            <w:r w:rsidRPr="002B1B94">
              <w:rPr>
                <w:rFonts w:cs="Arial"/>
                <w:lang w:eastAsia="en-IN"/>
              </w:rPr>
              <w:t>Hear a description of a hot spot</w:t>
            </w:r>
          </w:p>
        </w:tc>
        <w:tc>
          <w:tcPr>
            <w:tcW w:w="3480" w:type="dxa"/>
            <w:tcBorders>
              <w:top w:val="nil"/>
              <w:left w:val="nil"/>
              <w:bottom w:val="single" w:sz="4" w:space="0" w:color="auto"/>
              <w:right w:val="single" w:sz="4" w:space="0" w:color="auto"/>
            </w:tcBorders>
            <w:vAlign w:val="center"/>
            <w:hideMark/>
          </w:tcPr>
          <w:p w14:paraId="50272132" w14:textId="77777777" w:rsidR="002B1B94" w:rsidRPr="002B1B94" w:rsidRDefault="002B1B94" w:rsidP="002B1B94">
            <w:pPr>
              <w:rPr>
                <w:rFonts w:cs="Arial"/>
                <w:lang w:eastAsia="en-IN"/>
              </w:rPr>
            </w:pPr>
            <w:r w:rsidRPr="002B1B94">
              <w:rPr>
                <w:rFonts w:cs="Arial"/>
                <w:lang w:eastAsia="en-IN"/>
              </w:rPr>
              <w:t>VO-Command-[number key]</w:t>
            </w:r>
          </w:p>
        </w:tc>
      </w:tr>
      <w:tr w:rsidR="002B1B94" w:rsidRPr="002B1B94" w14:paraId="77A8490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6A0C5CB6" w14:textId="4A445614" w:rsidR="002B1B94" w:rsidRPr="002B1B94" w:rsidRDefault="00617550" w:rsidP="002B1B94">
            <w:pPr>
              <w:rPr>
                <w:rFonts w:cs="Arial"/>
                <w:lang w:eastAsia="en-IN"/>
              </w:rPr>
            </w:pPr>
            <w:r w:rsidRPr="002B1B94">
              <w:rPr>
                <w:rFonts w:cs="Arial"/>
                <w:lang w:eastAsia="en-IN"/>
              </w:rPr>
              <w:t>Monitoring</w:t>
            </w:r>
            <w:r w:rsidR="002B1B94" w:rsidRPr="002B1B94">
              <w:rPr>
                <w:rFonts w:cs="Arial"/>
                <w:lang w:eastAsia="en-IN"/>
              </w:rPr>
              <w:t xml:space="preserve"> a hot spot</w:t>
            </w:r>
          </w:p>
        </w:tc>
        <w:tc>
          <w:tcPr>
            <w:tcW w:w="3480" w:type="dxa"/>
            <w:tcBorders>
              <w:top w:val="nil"/>
              <w:left w:val="nil"/>
              <w:bottom w:val="single" w:sz="4" w:space="0" w:color="auto"/>
              <w:right w:val="single" w:sz="4" w:space="0" w:color="auto"/>
            </w:tcBorders>
            <w:vAlign w:val="center"/>
            <w:hideMark/>
          </w:tcPr>
          <w:p w14:paraId="774D9DB6" w14:textId="77777777" w:rsidR="002B1B94" w:rsidRPr="002B1B94" w:rsidRDefault="002B1B94" w:rsidP="002B1B94">
            <w:pPr>
              <w:rPr>
                <w:rFonts w:cs="Arial"/>
                <w:lang w:eastAsia="en-IN"/>
              </w:rPr>
            </w:pPr>
            <w:r w:rsidRPr="002B1B94">
              <w:rPr>
                <w:rFonts w:cs="Arial"/>
                <w:lang w:eastAsia="en-IN"/>
              </w:rPr>
              <w:t>VO-Command-Shift-[number key]</w:t>
            </w:r>
          </w:p>
        </w:tc>
      </w:tr>
    </w:tbl>
    <w:p w14:paraId="41F1C6E5" w14:textId="77777777" w:rsidR="00D0224A" w:rsidRPr="00D0224A" w:rsidRDefault="00D0224A" w:rsidP="00D0224A">
      <w:pPr>
        <w:rPr>
          <w:lang w:val="en-IN" w:eastAsia="ko-KR"/>
        </w:rPr>
      </w:pPr>
    </w:p>
    <w:p w14:paraId="5A478476" w14:textId="77777777" w:rsidR="00446947" w:rsidRPr="003F0E01" w:rsidRDefault="00446947" w:rsidP="003F0E01">
      <w:pPr>
        <w:rPr>
          <w:lang w:val="en-IN" w:eastAsia="ko-KR"/>
        </w:rPr>
      </w:pPr>
    </w:p>
    <w:p w14:paraId="23460A25" w14:textId="082A1D96" w:rsidR="00D96D68" w:rsidRPr="003F0E01" w:rsidRDefault="00D96D68" w:rsidP="00D96D68">
      <w:pPr>
        <w:pStyle w:val="Heading4"/>
        <w:rPr>
          <w:lang w:val="en-IN" w:eastAsia="ko-KR"/>
        </w:rPr>
      </w:pPr>
      <w:r w:rsidRPr="00D96D68">
        <w:rPr>
          <w:lang w:val="en-IN" w:eastAsia="ko-KR"/>
        </w:rPr>
        <w:t>Orientation commands</w:t>
      </w:r>
    </w:p>
    <w:p w14:paraId="41C730B3" w14:textId="77777777" w:rsidR="006E1E4D" w:rsidRPr="006E1E4D" w:rsidRDefault="006E1E4D" w:rsidP="006E1E4D">
      <w:pPr>
        <w:rPr>
          <w:lang w:val="en-IN" w:eastAsia="ko-KR"/>
        </w:rPr>
      </w:pPr>
    </w:p>
    <w:tbl>
      <w:tblPr>
        <w:tblW w:w="8380" w:type="dxa"/>
        <w:tblLook w:val="04A0" w:firstRow="1" w:lastRow="0" w:firstColumn="1" w:lastColumn="0" w:noHBand="0" w:noVBand="1"/>
      </w:tblPr>
      <w:tblGrid>
        <w:gridCol w:w="4900"/>
        <w:gridCol w:w="3480"/>
      </w:tblGrid>
      <w:tr w:rsidR="00BB1643" w:rsidRPr="00BB1643" w14:paraId="06EF27E8" w14:textId="77777777" w:rsidTr="00BB1643">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3C41A4E1" w14:textId="4C861ECD" w:rsidR="00BB1643" w:rsidRPr="00BB1643" w:rsidRDefault="000D5891" w:rsidP="00BB1643">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3D5F2A86" w14:textId="6FD82688" w:rsidR="00BB1643" w:rsidRPr="00BB1643" w:rsidRDefault="000D5891" w:rsidP="00BB1643">
            <w:pPr>
              <w:rPr>
                <w:rFonts w:cs="Arial"/>
                <w:sz w:val="20"/>
                <w:szCs w:val="20"/>
                <w:lang w:val="en-IN" w:eastAsia="ko-KR"/>
              </w:rPr>
            </w:pPr>
            <w:r w:rsidRPr="009B69D2">
              <w:rPr>
                <w:rFonts w:cs="Arial"/>
                <w:b/>
                <w:bCs/>
                <w:color w:val="333333"/>
                <w:sz w:val="26"/>
                <w:szCs w:val="26"/>
                <w:lang w:eastAsia="en-IN"/>
              </w:rPr>
              <w:t>Keystroke</w:t>
            </w:r>
          </w:p>
        </w:tc>
      </w:tr>
      <w:tr w:rsidR="00BB1643" w:rsidRPr="00BB1643" w14:paraId="15180EE2"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1FDA9EDD" w14:textId="77777777" w:rsidR="00BB1643" w:rsidRPr="00BB1643" w:rsidRDefault="00BB1643" w:rsidP="00BB1643">
            <w:pPr>
              <w:rPr>
                <w:rFonts w:cs="Arial"/>
                <w:lang w:eastAsia="en-IN"/>
              </w:rPr>
            </w:pPr>
            <w:r w:rsidRPr="00BB1643">
              <w:rPr>
                <w:rFonts w:cs="Arial"/>
                <w:lang w:eastAsia="en-IN"/>
              </w:rPr>
              <w:lastRenderedPageBreak/>
              <w:t>Hear the application summary</w:t>
            </w:r>
          </w:p>
        </w:tc>
        <w:tc>
          <w:tcPr>
            <w:tcW w:w="3480" w:type="dxa"/>
            <w:tcBorders>
              <w:top w:val="nil"/>
              <w:left w:val="nil"/>
              <w:bottom w:val="single" w:sz="4" w:space="0" w:color="auto"/>
              <w:right w:val="single" w:sz="4" w:space="0" w:color="auto"/>
            </w:tcBorders>
            <w:vAlign w:val="center"/>
            <w:hideMark/>
          </w:tcPr>
          <w:p w14:paraId="210D44E0" w14:textId="77777777" w:rsidR="00BB1643" w:rsidRPr="00BB1643" w:rsidRDefault="00BB1643" w:rsidP="00BB1643">
            <w:pPr>
              <w:rPr>
                <w:rFonts w:cs="Arial"/>
                <w:lang w:eastAsia="en-IN"/>
              </w:rPr>
            </w:pPr>
            <w:r w:rsidRPr="00BB1643">
              <w:rPr>
                <w:rFonts w:cs="Arial"/>
                <w:lang w:eastAsia="en-IN"/>
              </w:rPr>
              <w:t>VO-F1</w:t>
            </w:r>
          </w:p>
        </w:tc>
      </w:tr>
      <w:tr w:rsidR="00BB1643" w:rsidRPr="00BB1643" w14:paraId="17618379"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56FFAED8" w14:textId="77777777" w:rsidR="00BB1643" w:rsidRPr="00BB1643" w:rsidRDefault="00BB1643" w:rsidP="00BB1643">
            <w:pPr>
              <w:rPr>
                <w:rFonts w:cs="Arial"/>
                <w:lang w:eastAsia="en-IN"/>
              </w:rPr>
            </w:pPr>
            <w:r w:rsidRPr="00BB1643">
              <w:rPr>
                <w:rFonts w:cs="Arial"/>
                <w:lang w:eastAsia="en-IN"/>
              </w:rPr>
              <w:t>Open the Application Chooser</w:t>
            </w:r>
          </w:p>
        </w:tc>
        <w:tc>
          <w:tcPr>
            <w:tcW w:w="3480" w:type="dxa"/>
            <w:tcBorders>
              <w:top w:val="nil"/>
              <w:left w:val="nil"/>
              <w:bottom w:val="single" w:sz="4" w:space="0" w:color="auto"/>
              <w:right w:val="single" w:sz="4" w:space="0" w:color="auto"/>
            </w:tcBorders>
            <w:vAlign w:val="center"/>
            <w:hideMark/>
          </w:tcPr>
          <w:p w14:paraId="29E37DE5" w14:textId="77777777" w:rsidR="00BB1643" w:rsidRPr="00BB1643" w:rsidRDefault="00BB1643" w:rsidP="00BB1643">
            <w:pPr>
              <w:rPr>
                <w:rFonts w:cs="Arial"/>
                <w:lang w:eastAsia="en-IN"/>
              </w:rPr>
            </w:pPr>
            <w:r w:rsidRPr="00BB1643">
              <w:rPr>
                <w:rFonts w:cs="Arial"/>
                <w:lang w:eastAsia="en-IN"/>
              </w:rPr>
              <w:t>VO-F1-F1</w:t>
            </w:r>
          </w:p>
        </w:tc>
      </w:tr>
      <w:tr w:rsidR="00BB1643" w:rsidRPr="00BB1643" w14:paraId="107222F3"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12FD852A" w14:textId="77777777" w:rsidR="00BB1643" w:rsidRPr="00BB1643" w:rsidRDefault="00BB1643" w:rsidP="00BB1643">
            <w:pPr>
              <w:rPr>
                <w:rFonts w:cs="Arial"/>
                <w:lang w:eastAsia="en-IN"/>
              </w:rPr>
            </w:pPr>
            <w:r w:rsidRPr="00BB1643">
              <w:rPr>
                <w:rFonts w:cs="Arial"/>
                <w:lang w:eastAsia="en-IN"/>
              </w:rPr>
              <w:t>Hear the window summary</w:t>
            </w:r>
          </w:p>
        </w:tc>
        <w:tc>
          <w:tcPr>
            <w:tcW w:w="3480" w:type="dxa"/>
            <w:tcBorders>
              <w:top w:val="nil"/>
              <w:left w:val="nil"/>
              <w:bottom w:val="single" w:sz="4" w:space="0" w:color="auto"/>
              <w:right w:val="single" w:sz="4" w:space="0" w:color="auto"/>
            </w:tcBorders>
            <w:vAlign w:val="center"/>
            <w:hideMark/>
          </w:tcPr>
          <w:p w14:paraId="22EA4552" w14:textId="77777777" w:rsidR="00BB1643" w:rsidRPr="00BB1643" w:rsidRDefault="00BB1643" w:rsidP="00BB1643">
            <w:pPr>
              <w:rPr>
                <w:rFonts w:cs="Arial"/>
                <w:lang w:eastAsia="en-IN"/>
              </w:rPr>
            </w:pPr>
            <w:r w:rsidRPr="00BB1643">
              <w:rPr>
                <w:rFonts w:cs="Arial"/>
                <w:lang w:eastAsia="en-IN"/>
              </w:rPr>
              <w:t>VO-F2</w:t>
            </w:r>
          </w:p>
        </w:tc>
      </w:tr>
      <w:tr w:rsidR="00BB1643" w:rsidRPr="00BB1643" w14:paraId="43DF1AE4"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5B374AF" w14:textId="77777777" w:rsidR="00BB1643" w:rsidRPr="00BB1643" w:rsidRDefault="00BB1643" w:rsidP="00BB1643">
            <w:pPr>
              <w:rPr>
                <w:rFonts w:cs="Arial"/>
                <w:lang w:eastAsia="en-IN"/>
              </w:rPr>
            </w:pPr>
            <w:r w:rsidRPr="00BB1643">
              <w:rPr>
                <w:rFonts w:cs="Arial"/>
                <w:lang w:eastAsia="en-IN"/>
              </w:rPr>
              <w:t>Open the Window Chooser</w:t>
            </w:r>
          </w:p>
        </w:tc>
        <w:tc>
          <w:tcPr>
            <w:tcW w:w="3480" w:type="dxa"/>
            <w:tcBorders>
              <w:top w:val="nil"/>
              <w:left w:val="nil"/>
              <w:bottom w:val="single" w:sz="4" w:space="0" w:color="auto"/>
              <w:right w:val="single" w:sz="4" w:space="0" w:color="auto"/>
            </w:tcBorders>
            <w:vAlign w:val="center"/>
            <w:hideMark/>
          </w:tcPr>
          <w:p w14:paraId="50901E16" w14:textId="77777777" w:rsidR="00BB1643" w:rsidRPr="00BB1643" w:rsidRDefault="00BB1643" w:rsidP="00BB1643">
            <w:pPr>
              <w:rPr>
                <w:rFonts w:cs="Arial"/>
                <w:lang w:eastAsia="en-IN"/>
              </w:rPr>
            </w:pPr>
            <w:r w:rsidRPr="00BB1643">
              <w:rPr>
                <w:rFonts w:cs="Arial"/>
                <w:lang w:eastAsia="en-IN"/>
              </w:rPr>
              <w:t>VO-F2-F2</w:t>
            </w:r>
          </w:p>
        </w:tc>
      </w:tr>
      <w:tr w:rsidR="00BB1643" w:rsidRPr="00BB1643" w14:paraId="3E40D784"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6117820E" w14:textId="77777777" w:rsidR="00BB1643" w:rsidRPr="00BB1643" w:rsidRDefault="00BB1643" w:rsidP="00BB1643">
            <w:pPr>
              <w:rPr>
                <w:rFonts w:cs="Arial"/>
                <w:lang w:eastAsia="en-IN"/>
              </w:rPr>
            </w:pPr>
            <w:r w:rsidRPr="00BB1643">
              <w:rPr>
                <w:rFonts w:cs="Arial"/>
                <w:lang w:eastAsia="en-IN"/>
              </w:rPr>
              <w:t>Describe the item in the VoiceOver cursor</w:t>
            </w:r>
          </w:p>
        </w:tc>
        <w:tc>
          <w:tcPr>
            <w:tcW w:w="3480" w:type="dxa"/>
            <w:tcBorders>
              <w:top w:val="nil"/>
              <w:left w:val="nil"/>
              <w:bottom w:val="single" w:sz="4" w:space="0" w:color="auto"/>
              <w:right w:val="single" w:sz="4" w:space="0" w:color="auto"/>
            </w:tcBorders>
            <w:vAlign w:val="center"/>
            <w:hideMark/>
          </w:tcPr>
          <w:p w14:paraId="5DE53C22" w14:textId="77777777" w:rsidR="00BB1643" w:rsidRPr="00BB1643" w:rsidRDefault="00BB1643" w:rsidP="00BB1643">
            <w:pPr>
              <w:rPr>
                <w:rFonts w:cs="Arial"/>
                <w:lang w:eastAsia="en-IN"/>
              </w:rPr>
            </w:pPr>
            <w:r w:rsidRPr="00BB1643">
              <w:rPr>
                <w:rFonts w:cs="Arial"/>
                <w:lang w:eastAsia="en-IN"/>
              </w:rPr>
              <w:t>VO-F3</w:t>
            </w:r>
          </w:p>
        </w:tc>
      </w:tr>
      <w:tr w:rsidR="00BB1643" w:rsidRPr="00BB1643" w14:paraId="0B2C1F19"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5898C3C2" w14:textId="77777777" w:rsidR="00BB1643" w:rsidRPr="00BB1643" w:rsidRDefault="00BB1643" w:rsidP="00BB1643">
            <w:pPr>
              <w:rPr>
                <w:rFonts w:cs="Arial"/>
                <w:lang w:eastAsia="en-IN"/>
              </w:rPr>
            </w:pPr>
            <w:r w:rsidRPr="00BB1643">
              <w:rPr>
                <w:rFonts w:cs="Arial"/>
                <w:lang w:eastAsia="en-IN"/>
              </w:rPr>
              <w:t>Describe the size of the item in the VoiceOver cursor</w:t>
            </w:r>
          </w:p>
        </w:tc>
        <w:tc>
          <w:tcPr>
            <w:tcW w:w="3480" w:type="dxa"/>
            <w:tcBorders>
              <w:top w:val="nil"/>
              <w:left w:val="nil"/>
              <w:bottom w:val="single" w:sz="4" w:space="0" w:color="auto"/>
              <w:right w:val="single" w:sz="4" w:space="0" w:color="auto"/>
            </w:tcBorders>
            <w:vAlign w:val="center"/>
            <w:hideMark/>
          </w:tcPr>
          <w:p w14:paraId="779ADD63" w14:textId="77777777" w:rsidR="00BB1643" w:rsidRPr="00BB1643" w:rsidRDefault="00BB1643" w:rsidP="00BB1643">
            <w:pPr>
              <w:rPr>
                <w:rFonts w:cs="Arial"/>
                <w:lang w:eastAsia="en-IN"/>
              </w:rPr>
            </w:pPr>
            <w:r w:rsidRPr="00BB1643">
              <w:rPr>
                <w:rFonts w:cs="Arial"/>
                <w:lang w:eastAsia="en-IN"/>
              </w:rPr>
              <w:t>VO-Command-F3</w:t>
            </w:r>
          </w:p>
        </w:tc>
      </w:tr>
      <w:tr w:rsidR="00BB1643" w:rsidRPr="00BB1643" w14:paraId="1414F306"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36B1A693" w14:textId="77777777" w:rsidR="00BB1643" w:rsidRPr="00BB1643" w:rsidRDefault="00BB1643" w:rsidP="00BB1643">
            <w:pPr>
              <w:rPr>
                <w:rFonts w:cs="Arial"/>
                <w:lang w:eastAsia="en-IN"/>
              </w:rPr>
            </w:pPr>
            <w:r w:rsidRPr="00BB1643">
              <w:rPr>
                <w:rFonts w:cs="Arial"/>
                <w:lang w:eastAsia="en-IN"/>
              </w:rPr>
              <w:t>Describe the position of the item in the VoiceOver cursor</w:t>
            </w:r>
          </w:p>
        </w:tc>
        <w:tc>
          <w:tcPr>
            <w:tcW w:w="3480" w:type="dxa"/>
            <w:tcBorders>
              <w:top w:val="nil"/>
              <w:left w:val="nil"/>
              <w:bottom w:val="single" w:sz="4" w:space="0" w:color="auto"/>
              <w:right w:val="single" w:sz="4" w:space="0" w:color="auto"/>
            </w:tcBorders>
            <w:vAlign w:val="center"/>
            <w:hideMark/>
          </w:tcPr>
          <w:p w14:paraId="58501A7C" w14:textId="77777777" w:rsidR="00BB1643" w:rsidRPr="00BB1643" w:rsidRDefault="00BB1643" w:rsidP="00BB1643">
            <w:pPr>
              <w:rPr>
                <w:rFonts w:cs="Arial"/>
                <w:lang w:eastAsia="en-IN"/>
              </w:rPr>
            </w:pPr>
            <w:r w:rsidRPr="00BB1643">
              <w:rPr>
                <w:rFonts w:cs="Arial"/>
                <w:lang w:eastAsia="en-IN"/>
              </w:rPr>
              <w:t>VO-Command-F3-F3</w:t>
            </w:r>
          </w:p>
        </w:tc>
      </w:tr>
      <w:tr w:rsidR="00BB1643" w:rsidRPr="00BB1643" w14:paraId="2783C91B"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2BBD6D8" w14:textId="77777777" w:rsidR="00BB1643" w:rsidRPr="00BB1643" w:rsidRDefault="00BB1643" w:rsidP="00BB1643">
            <w:pPr>
              <w:rPr>
                <w:rFonts w:cs="Arial"/>
                <w:lang w:eastAsia="en-IN"/>
              </w:rPr>
            </w:pPr>
            <w:r w:rsidRPr="00BB1643">
              <w:rPr>
                <w:rFonts w:cs="Arial"/>
                <w:lang w:eastAsia="en-IN"/>
              </w:rPr>
              <w:t>Describe the item that has the keyboard focus</w:t>
            </w:r>
          </w:p>
        </w:tc>
        <w:tc>
          <w:tcPr>
            <w:tcW w:w="3480" w:type="dxa"/>
            <w:tcBorders>
              <w:top w:val="nil"/>
              <w:left w:val="nil"/>
              <w:bottom w:val="single" w:sz="4" w:space="0" w:color="auto"/>
              <w:right w:val="single" w:sz="4" w:space="0" w:color="auto"/>
            </w:tcBorders>
            <w:vAlign w:val="center"/>
            <w:hideMark/>
          </w:tcPr>
          <w:p w14:paraId="7B2DCFA4" w14:textId="77777777" w:rsidR="00BB1643" w:rsidRPr="00BB1643" w:rsidRDefault="00BB1643" w:rsidP="00BB1643">
            <w:pPr>
              <w:rPr>
                <w:rFonts w:cs="Arial"/>
                <w:lang w:eastAsia="en-IN"/>
              </w:rPr>
            </w:pPr>
            <w:r w:rsidRPr="00BB1643">
              <w:rPr>
                <w:rFonts w:cs="Arial"/>
                <w:lang w:eastAsia="en-IN"/>
              </w:rPr>
              <w:t>VO-F4</w:t>
            </w:r>
          </w:p>
        </w:tc>
      </w:tr>
      <w:tr w:rsidR="00BB1643" w:rsidRPr="00BB1643" w14:paraId="58D97A1D"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5C6EB67" w14:textId="77777777" w:rsidR="00BB1643" w:rsidRPr="00BB1643" w:rsidRDefault="00BB1643" w:rsidP="00BB1643">
            <w:pPr>
              <w:rPr>
                <w:rFonts w:cs="Arial"/>
                <w:lang w:eastAsia="en-IN"/>
              </w:rPr>
            </w:pPr>
            <w:r w:rsidRPr="00BB1643">
              <w:rPr>
                <w:rFonts w:cs="Arial"/>
                <w:lang w:eastAsia="en-IN"/>
              </w:rPr>
              <w:t>Describe the location of the insertion point</w:t>
            </w:r>
          </w:p>
        </w:tc>
        <w:tc>
          <w:tcPr>
            <w:tcW w:w="3480" w:type="dxa"/>
            <w:tcBorders>
              <w:top w:val="nil"/>
              <w:left w:val="nil"/>
              <w:bottom w:val="single" w:sz="4" w:space="0" w:color="auto"/>
              <w:right w:val="single" w:sz="4" w:space="0" w:color="auto"/>
            </w:tcBorders>
            <w:vAlign w:val="center"/>
            <w:hideMark/>
          </w:tcPr>
          <w:p w14:paraId="3B4172AF" w14:textId="77777777" w:rsidR="00BB1643" w:rsidRPr="00BB1643" w:rsidRDefault="00BB1643" w:rsidP="00BB1643">
            <w:pPr>
              <w:rPr>
                <w:rFonts w:cs="Arial"/>
                <w:lang w:eastAsia="en-IN"/>
              </w:rPr>
            </w:pPr>
            <w:r w:rsidRPr="00BB1643">
              <w:rPr>
                <w:rFonts w:cs="Arial"/>
                <w:lang w:eastAsia="en-IN"/>
              </w:rPr>
              <w:t>VO-F4-F4</w:t>
            </w:r>
          </w:p>
        </w:tc>
      </w:tr>
      <w:tr w:rsidR="00BB1643" w:rsidRPr="00BB1643" w14:paraId="41A7B5C0"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2A2EA2DF" w14:textId="77777777" w:rsidR="00BB1643" w:rsidRPr="00BB1643" w:rsidRDefault="00BB1643" w:rsidP="00BB1643">
            <w:pPr>
              <w:rPr>
                <w:rFonts w:cs="Arial"/>
                <w:lang w:eastAsia="en-IN"/>
              </w:rPr>
            </w:pPr>
            <w:r w:rsidRPr="00BB1643">
              <w:rPr>
                <w:rFonts w:cs="Arial"/>
                <w:lang w:eastAsia="en-IN"/>
              </w:rPr>
              <w:t>Describe the item under the mouse cursor</w:t>
            </w:r>
          </w:p>
        </w:tc>
        <w:tc>
          <w:tcPr>
            <w:tcW w:w="3480" w:type="dxa"/>
            <w:tcBorders>
              <w:top w:val="nil"/>
              <w:left w:val="nil"/>
              <w:bottom w:val="single" w:sz="4" w:space="0" w:color="auto"/>
              <w:right w:val="single" w:sz="4" w:space="0" w:color="auto"/>
            </w:tcBorders>
            <w:vAlign w:val="center"/>
            <w:hideMark/>
          </w:tcPr>
          <w:p w14:paraId="5A2B13E9" w14:textId="77777777" w:rsidR="00BB1643" w:rsidRPr="00BB1643" w:rsidRDefault="00BB1643" w:rsidP="00BB1643">
            <w:pPr>
              <w:rPr>
                <w:rFonts w:cs="Arial"/>
                <w:lang w:eastAsia="en-IN"/>
              </w:rPr>
            </w:pPr>
            <w:r w:rsidRPr="00BB1643">
              <w:rPr>
                <w:rFonts w:cs="Arial"/>
                <w:lang w:eastAsia="en-IN"/>
              </w:rPr>
              <w:t>VO-F5</w:t>
            </w:r>
          </w:p>
        </w:tc>
      </w:tr>
      <w:tr w:rsidR="00BB1643" w:rsidRPr="00BB1643" w14:paraId="077760CE"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59F45400" w14:textId="77777777" w:rsidR="00BB1643" w:rsidRPr="00BB1643" w:rsidRDefault="00BB1643" w:rsidP="00BB1643">
            <w:pPr>
              <w:rPr>
                <w:rFonts w:cs="Arial"/>
                <w:lang w:eastAsia="en-IN"/>
              </w:rPr>
            </w:pPr>
            <w:r w:rsidRPr="00BB1643">
              <w:rPr>
                <w:rFonts w:cs="Arial"/>
                <w:lang w:eastAsia="en-IN"/>
              </w:rPr>
              <w:t>Describe the location of the mouse in x, y coordinates</w:t>
            </w:r>
          </w:p>
        </w:tc>
        <w:tc>
          <w:tcPr>
            <w:tcW w:w="3480" w:type="dxa"/>
            <w:tcBorders>
              <w:top w:val="nil"/>
              <w:left w:val="nil"/>
              <w:bottom w:val="single" w:sz="4" w:space="0" w:color="auto"/>
              <w:right w:val="single" w:sz="4" w:space="0" w:color="auto"/>
            </w:tcBorders>
            <w:vAlign w:val="center"/>
            <w:hideMark/>
          </w:tcPr>
          <w:p w14:paraId="0D476842" w14:textId="77777777" w:rsidR="00BB1643" w:rsidRPr="00BB1643" w:rsidRDefault="00BB1643" w:rsidP="00BB1643">
            <w:pPr>
              <w:rPr>
                <w:rFonts w:cs="Arial"/>
                <w:lang w:eastAsia="en-IN"/>
              </w:rPr>
            </w:pPr>
            <w:r w:rsidRPr="00BB1643">
              <w:rPr>
                <w:rFonts w:cs="Arial"/>
                <w:lang w:eastAsia="en-IN"/>
              </w:rPr>
              <w:t>VO-F5-F5</w:t>
            </w:r>
          </w:p>
        </w:tc>
      </w:tr>
      <w:tr w:rsidR="00BB1643" w:rsidRPr="00BB1643" w14:paraId="160E5C8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9C9747D" w14:textId="77777777" w:rsidR="00BB1643" w:rsidRPr="00BB1643" w:rsidRDefault="00BB1643" w:rsidP="00BB1643">
            <w:pPr>
              <w:rPr>
                <w:rFonts w:cs="Arial"/>
                <w:lang w:eastAsia="en-IN"/>
              </w:rPr>
            </w:pPr>
            <w:r w:rsidRPr="00BB1643">
              <w:rPr>
                <w:rFonts w:cs="Arial"/>
                <w:lang w:eastAsia="en-IN"/>
              </w:rPr>
              <w:t>Describe the location of the mouse</w:t>
            </w:r>
          </w:p>
        </w:tc>
        <w:tc>
          <w:tcPr>
            <w:tcW w:w="3480" w:type="dxa"/>
            <w:tcBorders>
              <w:top w:val="nil"/>
              <w:left w:val="nil"/>
              <w:bottom w:val="single" w:sz="4" w:space="0" w:color="auto"/>
              <w:right w:val="single" w:sz="4" w:space="0" w:color="auto"/>
            </w:tcBorders>
            <w:vAlign w:val="center"/>
            <w:hideMark/>
          </w:tcPr>
          <w:p w14:paraId="108694FD" w14:textId="77777777" w:rsidR="00BB1643" w:rsidRPr="00BB1643" w:rsidRDefault="00BB1643" w:rsidP="00BB1643">
            <w:pPr>
              <w:rPr>
                <w:rFonts w:cs="Arial"/>
                <w:lang w:eastAsia="en-IN"/>
              </w:rPr>
            </w:pPr>
            <w:r w:rsidRPr="00BB1643">
              <w:rPr>
                <w:rFonts w:cs="Arial"/>
                <w:lang w:eastAsia="en-IN"/>
              </w:rPr>
              <w:t>VO-F5-F5-F5</w:t>
            </w:r>
          </w:p>
        </w:tc>
      </w:tr>
      <w:tr w:rsidR="00BB1643" w:rsidRPr="00BB1643" w14:paraId="12C31D5B"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40000D0B" w14:textId="77777777" w:rsidR="00BB1643" w:rsidRPr="00BB1643" w:rsidRDefault="00BB1643" w:rsidP="00BB1643">
            <w:pPr>
              <w:rPr>
                <w:rFonts w:cs="Arial"/>
                <w:lang w:eastAsia="en-IN"/>
              </w:rPr>
            </w:pPr>
            <w:r w:rsidRPr="00BB1643">
              <w:rPr>
                <w:rFonts w:cs="Arial"/>
                <w:lang w:eastAsia="en-IN"/>
              </w:rPr>
              <w:t>Describe the selected item</w:t>
            </w:r>
          </w:p>
        </w:tc>
        <w:tc>
          <w:tcPr>
            <w:tcW w:w="3480" w:type="dxa"/>
            <w:tcBorders>
              <w:top w:val="nil"/>
              <w:left w:val="nil"/>
              <w:bottom w:val="single" w:sz="4" w:space="0" w:color="auto"/>
              <w:right w:val="single" w:sz="4" w:space="0" w:color="auto"/>
            </w:tcBorders>
            <w:vAlign w:val="center"/>
            <w:hideMark/>
          </w:tcPr>
          <w:p w14:paraId="5D0137B6" w14:textId="77777777" w:rsidR="00BB1643" w:rsidRPr="00BB1643" w:rsidRDefault="00BB1643" w:rsidP="00BB1643">
            <w:pPr>
              <w:rPr>
                <w:rFonts w:cs="Arial"/>
                <w:lang w:eastAsia="en-IN"/>
              </w:rPr>
            </w:pPr>
            <w:r w:rsidRPr="00BB1643">
              <w:rPr>
                <w:rFonts w:cs="Arial"/>
                <w:lang w:eastAsia="en-IN"/>
              </w:rPr>
              <w:t>VO-F6</w:t>
            </w:r>
          </w:p>
        </w:tc>
      </w:tr>
      <w:tr w:rsidR="00BB1643" w:rsidRPr="00BB1643" w14:paraId="3E8530E0"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6249F689" w14:textId="77777777" w:rsidR="00BB1643" w:rsidRPr="00BB1643" w:rsidRDefault="00BB1643" w:rsidP="00BB1643">
            <w:pPr>
              <w:rPr>
                <w:rFonts w:cs="Arial"/>
                <w:lang w:eastAsia="en-IN"/>
              </w:rPr>
            </w:pPr>
            <w:r w:rsidRPr="00BB1643">
              <w:rPr>
                <w:rFonts w:cs="Arial"/>
                <w:lang w:eastAsia="en-IN"/>
              </w:rPr>
              <w:t>Read everything in the VoiceOver cursor</w:t>
            </w:r>
          </w:p>
        </w:tc>
        <w:tc>
          <w:tcPr>
            <w:tcW w:w="3480" w:type="dxa"/>
            <w:tcBorders>
              <w:top w:val="nil"/>
              <w:left w:val="nil"/>
              <w:bottom w:val="single" w:sz="4" w:space="0" w:color="auto"/>
              <w:right w:val="single" w:sz="4" w:space="0" w:color="auto"/>
            </w:tcBorders>
            <w:vAlign w:val="center"/>
            <w:hideMark/>
          </w:tcPr>
          <w:p w14:paraId="4A83D4BD" w14:textId="77777777" w:rsidR="00BB1643" w:rsidRPr="00BB1643" w:rsidRDefault="00BB1643" w:rsidP="00BB1643">
            <w:pPr>
              <w:rPr>
                <w:rFonts w:cs="Arial"/>
                <w:lang w:eastAsia="en-IN"/>
              </w:rPr>
            </w:pPr>
            <w:r w:rsidRPr="00BB1643">
              <w:rPr>
                <w:rFonts w:cs="Arial"/>
                <w:lang w:eastAsia="en-IN"/>
              </w:rPr>
              <w:t>VO-A</w:t>
            </w:r>
          </w:p>
        </w:tc>
      </w:tr>
      <w:tr w:rsidR="00BB1643" w:rsidRPr="00BB1643" w14:paraId="26A8BF1E"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16B0CF87" w14:textId="77777777" w:rsidR="00BB1643" w:rsidRPr="00BB1643" w:rsidRDefault="00BB1643" w:rsidP="00BB1643">
            <w:pPr>
              <w:rPr>
                <w:rFonts w:cs="Arial"/>
                <w:lang w:eastAsia="en-IN"/>
              </w:rPr>
            </w:pPr>
            <w:r w:rsidRPr="00BB1643">
              <w:rPr>
                <w:rFonts w:cs="Arial"/>
                <w:lang w:eastAsia="en-IN"/>
              </w:rPr>
              <w:t>Read everything visible in the window or the Dock, or on your desktop</w:t>
            </w:r>
          </w:p>
        </w:tc>
        <w:tc>
          <w:tcPr>
            <w:tcW w:w="3480" w:type="dxa"/>
            <w:tcBorders>
              <w:top w:val="nil"/>
              <w:left w:val="nil"/>
              <w:bottom w:val="single" w:sz="4" w:space="0" w:color="auto"/>
              <w:right w:val="single" w:sz="4" w:space="0" w:color="auto"/>
            </w:tcBorders>
            <w:vAlign w:val="center"/>
            <w:hideMark/>
          </w:tcPr>
          <w:p w14:paraId="181632D4" w14:textId="77777777" w:rsidR="00BB1643" w:rsidRPr="00BB1643" w:rsidRDefault="00BB1643" w:rsidP="00BB1643">
            <w:pPr>
              <w:rPr>
                <w:rFonts w:cs="Arial"/>
                <w:lang w:eastAsia="en-IN"/>
              </w:rPr>
            </w:pPr>
            <w:r w:rsidRPr="00BB1643">
              <w:rPr>
                <w:rFonts w:cs="Arial"/>
                <w:lang w:eastAsia="en-IN"/>
              </w:rPr>
              <w:t>VO-Shift-W</w:t>
            </w:r>
          </w:p>
        </w:tc>
      </w:tr>
      <w:tr w:rsidR="00BB1643" w:rsidRPr="00BB1643" w14:paraId="1824858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32B89C0B" w14:textId="77777777" w:rsidR="00BB1643" w:rsidRPr="00BB1643" w:rsidRDefault="00BB1643" w:rsidP="00BB1643">
            <w:pPr>
              <w:rPr>
                <w:rFonts w:cs="Arial"/>
                <w:lang w:eastAsia="en-IN"/>
              </w:rPr>
            </w:pPr>
            <w:r w:rsidRPr="00BB1643">
              <w:rPr>
                <w:rFonts w:cs="Arial"/>
                <w:lang w:eastAsia="en-IN"/>
              </w:rPr>
              <w:t>Repeat the last spoken phrase</w:t>
            </w:r>
          </w:p>
        </w:tc>
        <w:tc>
          <w:tcPr>
            <w:tcW w:w="3480" w:type="dxa"/>
            <w:tcBorders>
              <w:top w:val="nil"/>
              <w:left w:val="nil"/>
              <w:bottom w:val="single" w:sz="4" w:space="0" w:color="auto"/>
              <w:right w:val="single" w:sz="4" w:space="0" w:color="auto"/>
            </w:tcBorders>
            <w:vAlign w:val="center"/>
            <w:hideMark/>
          </w:tcPr>
          <w:p w14:paraId="6F472A09" w14:textId="77777777" w:rsidR="00BB1643" w:rsidRPr="00BB1643" w:rsidRDefault="00BB1643" w:rsidP="00BB1643">
            <w:pPr>
              <w:rPr>
                <w:rFonts w:cs="Arial"/>
                <w:lang w:eastAsia="en-IN"/>
              </w:rPr>
            </w:pPr>
            <w:r w:rsidRPr="00BB1643">
              <w:rPr>
                <w:rFonts w:cs="Arial"/>
                <w:lang w:eastAsia="en-IN"/>
              </w:rPr>
              <w:t>VO-Z</w:t>
            </w:r>
          </w:p>
        </w:tc>
      </w:tr>
      <w:tr w:rsidR="00BB1643" w:rsidRPr="00BB1643" w14:paraId="4F4AD55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4C2308AC" w14:textId="77777777" w:rsidR="00BB1643" w:rsidRPr="00BB1643" w:rsidRDefault="00BB1643" w:rsidP="00BB1643">
            <w:pPr>
              <w:rPr>
                <w:rFonts w:cs="Arial"/>
                <w:lang w:eastAsia="en-IN"/>
              </w:rPr>
            </w:pPr>
            <w:r w:rsidRPr="00BB1643">
              <w:rPr>
                <w:rFonts w:cs="Arial"/>
                <w:lang w:eastAsia="en-IN"/>
              </w:rPr>
              <w:t>Copy the last spoken phrase to the Clipboard</w:t>
            </w:r>
          </w:p>
        </w:tc>
        <w:tc>
          <w:tcPr>
            <w:tcW w:w="3480" w:type="dxa"/>
            <w:tcBorders>
              <w:top w:val="nil"/>
              <w:left w:val="nil"/>
              <w:bottom w:val="single" w:sz="4" w:space="0" w:color="auto"/>
              <w:right w:val="single" w:sz="4" w:space="0" w:color="auto"/>
            </w:tcBorders>
            <w:vAlign w:val="center"/>
            <w:hideMark/>
          </w:tcPr>
          <w:p w14:paraId="771081A7" w14:textId="77777777" w:rsidR="00BB1643" w:rsidRPr="00BB1643" w:rsidRDefault="00BB1643" w:rsidP="00BB1643">
            <w:pPr>
              <w:rPr>
                <w:rFonts w:cs="Arial"/>
                <w:lang w:eastAsia="en-IN"/>
              </w:rPr>
            </w:pPr>
            <w:r w:rsidRPr="00BB1643">
              <w:rPr>
                <w:rFonts w:cs="Arial"/>
                <w:lang w:eastAsia="en-IN"/>
              </w:rPr>
              <w:t>VO-Shift-C</w:t>
            </w:r>
          </w:p>
        </w:tc>
      </w:tr>
      <w:tr w:rsidR="00BB1643" w:rsidRPr="00BB1643" w14:paraId="17E88983"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04E70CDA" w14:textId="77777777" w:rsidR="00BB1643" w:rsidRPr="00BB1643" w:rsidRDefault="00BB1643" w:rsidP="00BB1643">
            <w:pPr>
              <w:rPr>
                <w:rFonts w:cs="Arial"/>
                <w:lang w:eastAsia="en-IN"/>
              </w:rPr>
            </w:pPr>
            <w:r w:rsidRPr="00BB1643">
              <w:rPr>
                <w:rFonts w:cs="Arial"/>
                <w:lang w:eastAsia="en-IN"/>
              </w:rPr>
              <w:t>Save the last spoken phrase and the crash log to a file on the desktop for troubleshooting</w:t>
            </w:r>
          </w:p>
        </w:tc>
        <w:tc>
          <w:tcPr>
            <w:tcW w:w="3480" w:type="dxa"/>
            <w:tcBorders>
              <w:top w:val="nil"/>
              <w:left w:val="nil"/>
              <w:bottom w:val="single" w:sz="4" w:space="0" w:color="auto"/>
              <w:right w:val="single" w:sz="4" w:space="0" w:color="auto"/>
            </w:tcBorders>
            <w:vAlign w:val="center"/>
            <w:hideMark/>
          </w:tcPr>
          <w:p w14:paraId="2EE4BB0C" w14:textId="77777777" w:rsidR="00BB1643" w:rsidRPr="00BB1643" w:rsidRDefault="00BB1643" w:rsidP="00BB1643">
            <w:pPr>
              <w:rPr>
                <w:rFonts w:cs="Arial"/>
                <w:lang w:eastAsia="en-IN"/>
              </w:rPr>
            </w:pPr>
            <w:r w:rsidRPr="00BB1643">
              <w:rPr>
                <w:rFonts w:cs="Arial"/>
                <w:lang w:eastAsia="en-IN"/>
              </w:rPr>
              <w:t>VO-Shift-Z</w:t>
            </w:r>
          </w:p>
        </w:tc>
      </w:tr>
    </w:tbl>
    <w:p w14:paraId="3DABDEAB" w14:textId="77777777" w:rsidR="00BB4783" w:rsidRPr="006E1E4D" w:rsidRDefault="00BB4783" w:rsidP="006E1E4D">
      <w:pPr>
        <w:rPr>
          <w:lang w:val="en-IN" w:eastAsia="ko-KR"/>
        </w:rPr>
      </w:pPr>
    </w:p>
    <w:p w14:paraId="424C122A" w14:textId="6E3C3B9B" w:rsidR="000147A8" w:rsidRDefault="000147A8" w:rsidP="000147A8">
      <w:pPr>
        <w:pStyle w:val="Heading4"/>
        <w:rPr>
          <w:lang w:val="en-IN" w:eastAsia="ko-KR"/>
        </w:rPr>
      </w:pPr>
      <w:r w:rsidRPr="000147A8">
        <w:rPr>
          <w:lang w:val="en-IN" w:eastAsia="ko-KR"/>
        </w:rPr>
        <w:t>Search commands</w:t>
      </w:r>
    </w:p>
    <w:tbl>
      <w:tblPr>
        <w:tblW w:w="8380" w:type="dxa"/>
        <w:tblLook w:val="04A0" w:firstRow="1" w:lastRow="0" w:firstColumn="1" w:lastColumn="0" w:noHBand="0" w:noVBand="1"/>
      </w:tblPr>
      <w:tblGrid>
        <w:gridCol w:w="4900"/>
        <w:gridCol w:w="3480"/>
      </w:tblGrid>
      <w:tr w:rsidR="00963F40" w:rsidRPr="00963F40" w14:paraId="60506118" w14:textId="77777777" w:rsidTr="00963F40">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7112F88F" w14:textId="03B09EA9" w:rsidR="00963F40" w:rsidRPr="00963F40" w:rsidRDefault="000D5891" w:rsidP="00963F40">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7FD66E3F" w14:textId="462C5B9A" w:rsidR="00963F40" w:rsidRPr="00963F40" w:rsidRDefault="000D5891" w:rsidP="00963F40">
            <w:pPr>
              <w:rPr>
                <w:rFonts w:cs="Arial"/>
                <w:sz w:val="20"/>
                <w:szCs w:val="20"/>
                <w:lang w:val="en-IN" w:eastAsia="ko-KR"/>
              </w:rPr>
            </w:pPr>
            <w:r w:rsidRPr="009B69D2">
              <w:rPr>
                <w:rFonts w:cs="Arial"/>
                <w:b/>
                <w:bCs/>
                <w:color w:val="333333"/>
                <w:sz w:val="26"/>
                <w:szCs w:val="26"/>
                <w:lang w:eastAsia="en-IN"/>
              </w:rPr>
              <w:t>Keystroke</w:t>
            </w:r>
          </w:p>
        </w:tc>
      </w:tr>
      <w:tr w:rsidR="00963F40" w:rsidRPr="00963F40" w14:paraId="7AAB90B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6A9B974" w14:textId="77777777" w:rsidR="00963F40" w:rsidRPr="00963F40" w:rsidRDefault="00963F40" w:rsidP="00963F40">
            <w:pPr>
              <w:rPr>
                <w:rFonts w:cs="Arial"/>
                <w:lang w:eastAsia="en-IN"/>
              </w:rPr>
            </w:pPr>
            <w:r w:rsidRPr="00963F40">
              <w:rPr>
                <w:rFonts w:cs="Arial"/>
                <w:lang w:eastAsia="en-IN"/>
              </w:rPr>
              <w:t>Find</w:t>
            </w:r>
          </w:p>
        </w:tc>
        <w:tc>
          <w:tcPr>
            <w:tcW w:w="3480" w:type="dxa"/>
            <w:tcBorders>
              <w:top w:val="nil"/>
              <w:left w:val="nil"/>
              <w:bottom w:val="single" w:sz="4" w:space="0" w:color="auto"/>
              <w:right w:val="single" w:sz="4" w:space="0" w:color="auto"/>
            </w:tcBorders>
            <w:vAlign w:val="center"/>
            <w:hideMark/>
          </w:tcPr>
          <w:p w14:paraId="383C418D" w14:textId="77777777" w:rsidR="00963F40" w:rsidRPr="00963F40" w:rsidRDefault="00963F40" w:rsidP="00963F40">
            <w:pPr>
              <w:rPr>
                <w:rFonts w:cs="Arial"/>
                <w:lang w:eastAsia="en-IN"/>
              </w:rPr>
            </w:pPr>
            <w:r w:rsidRPr="00963F40">
              <w:rPr>
                <w:rFonts w:cs="Arial"/>
                <w:lang w:eastAsia="en-IN"/>
              </w:rPr>
              <w:t>VO-F</w:t>
            </w:r>
          </w:p>
        </w:tc>
      </w:tr>
      <w:tr w:rsidR="00963F40" w:rsidRPr="00963F40" w14:paraId="1C4D000B"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2DBBC29" w14:textId="77777777" w:rsidR="00963F40" w:rsidRPr="00963F40" w:rsidRDefault="00963F40" w:rsidP="00963F40">
            <w:pPr>
              <w:rPr>
                <w:rFonts w:cs="Arial"/>
                <w:lang w:eastAsia="en-IN"/>
              </w:rPr>
            </w:pPr>
            <w:r w:rsidRPr="00963F40">
              <w:rPr>
                <w:rFonts w:cs="Arial"/>
                <w:lang w:eastAsia="en-IN"/>
              </w:rPr>
              <w:t>Find the next searched text</w:t>
            </w:r>
          </w:p>
        </w:tc>
        <w:tc>
          <w:tcPr>
            <w:tcW w:w="3480" w:type="dxa"/>
            <w:tcBorders>
              <w:top w:val="nil"/>
              <w:left w:val="nil"/>
              <w:bottom w:val="single" w:sz="4" w:space="0" w:color="auto"/>
              <w:right w:val="single" w:sz="4" w:space="0" w:color="auto"/>
            </w:tcBorders>
            <w:vAlign w:val="center"/>
            <w:hideMark/>
          </w:tcPr>
          <w:p w14:paraId="62CE3826" w14:textId="77777777" w:rsidR="00963F40" w:rsidRPr="00963F40" w:rsidRDefault="00963F40" w:rsidP="00963F40">
            <w:pPr>
              <w:rPr>
                <w:rFonts w:cs="Arial"/>
                <w:lang w:eastAsia="en-IN"/>
              </w:rPr>
            </w:pPr>
            <w:r w:rsidRPr="00963F40">
              <w:rPr>
                <w:rFonts w:cs="Arial"/>
                <w:lang w:eastAsia="en-IN"/>
              </w:rPr>
              <w:t>VO-G</w:t>
            </w:r>
          </w:p>
        </w:tc>
      </w:tr>
      <w:tr w:rsidR="00963F40" w:rsidRPr="00963F40" w14:paraId="348052A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1077199" w14:textId="77777777" w:rsidR="00963F40" w:rsidRPr="00963F40" w:rsidRDefault="00963F40" w:rsidP="00963F40">
            <w:pPr>
              <w:rPr>
                <w:rFonts w:cs="Arial"/>
                <w:lang w:eastAsia="en-IN"/>
              </w:rPr>
            </w:pPr>
            <w:r w:rsidRPr="00963F40">
              <w:rPr>
                <w:rFonts w:cs="Arial"/>
                <w:lang w:eastAsia="en-IN"/>
              </w:rPr>
              <w:t>Find the previous searched text</w:t>
            </w:r>
          </w:p>
        </w:tc>
        <w:tc>
          <w:tcPr>
            <w:tcW w:w="3480" w:type="dxa"/>
            <w:tcBorders>
              <w:top w:val="nil"/>
              <w:left w:val="nil"/>
              <w:bottom w:val="single" w:sz="4" w:space="0" w:color="auto"/>
              <w:right w:val="single" w:sz="4" w:space="0" w:color="auto"/>
            </w:tcBorders>
            <w:vAlign w:val="center"/>
            <w:hideMark/>
          </w:tcPr>
          <w:p w14:paraId="259DDEFD" w14:textId="77777777" w:rsidR="00963F40" w:rsidRPr="00963F40" w:rsidRDefault="00963F40" w:rsidP="00963F40">
            <w:pPr>
              <w:rPr>
                <w:rFonts w:cs="Arial"/>
                <w:lang w:eastAsia="en-IN"/>
              </w:rPr>
            </w:pPr>
            <w:r w:rsidRPr="00963F40">
              <w:rPr>
                <w:rFonts w:cs="Arial"/>
                <w:lang w:eastAsia="en-IN"/>
              </w:rPr>
              <w:t>VO-Shift-G</w:t>
            </w:r>
          </w:p>
        </w:tc>
      </w:tr>
      <w:tr w:rsidR="00963F40" w:rsidRPr="00963F40" w14:paraId="60BCCDE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9F06441" w14:textId="77777777" w:rsidR="00963F40" w:rsidRPr="00963F40" w:rsidRDefault="00963F40" w:rsidP="00963F40">
            <w:pPr>
              <w:rPr>
                <w:rFonts w:cs="Arial"/>
                <w:lang w:eastAsia="en-IN"/>
              </w:rPr>
            </w:pPr>
            <w:r w:rsidRPr="00963F40">
              <w:rPr>
                <w:rFonts w:cs="Arial"/>
                <w:lang w:eastAsia="en-IN"/>
              </w:rPr>
              <w:t>Find the next list</w:t>
            </w:r>
          </w:p>
        </w:tc>
        <w:tc>
          <w:tcPr>
            <w:tcW w:w="3480" w:type="dxa"/>
            <w:tcBorders>
              <w:top w:val="nil"/>
              <w:left w:val="nil"/>
              <w:bottom w:val="single" w:sz="4" w:space="0" w:color="auto"/>
              <w:right w:val="single" w:sz="4" w:space="0" w:color="auto"/>
            </w:tcBorders>
            <w:vAlign w:val="center"/>
            <w:hideMark/>
          </w:tcPr>
          <w:p w14:paraId="5642EE4C" w14:textId="77777777" w:rsidR="00963F40" w:rsidRPr="00963F40" w:rsidRDefault="00963F40" w:rsidP="00963F40">
            <w:pPr>
              <w:rPr>
                <w:rFonts w:cs="Arial"/>
                <w:lang w:eastAsia="en-IN"/>
              </w:rPr>
            </w:pPr>
            <w:r w:rsidRPr="00963F40">
              <w:rPr>
                <w:rFonts w:cs="Arial"/>
                <w:lang w:eastAsia="en-IN"/>
              </w:rPr>
              <w:t>VO-Command-X</w:t>
            </w:r>
          </w:p>
        </w:tc>
      </w:tr>
      <w:tr w:rsidR="00963F40" w:rsidRPr="00963F40" w14:paraId="7E122C6B"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633C6CC" w14:textId="77777777" w:rsidR="00963F40" w:rsidRPr="00963F40" w:rsidRDefault="00963F40" w:rsidP="00963F40">
            <w:pPr>
              <w:rPr>
                <w:rFonts w:cs="Arial"/>
                <w:lang w:eastAsia="en-IN"/>
              </w:rPr>
            </w:pPr>
            <w:r w:rsidRPr="00963F40">
              <w:rPr>
                <w:rFonts w:cs="Arial"/>
                <w:lang w:eastAsia="en-IN"/>
              </w:rPr>
              <w:t>Find the previous list</w:t>
            </w:r>
          </w:p>
        </w:tc>
        <w:tc>
          <w:tcPr>
            <w:tcW w:w="3480" w:type="dxa"/>
            <w:tcBorders>
              <w:top w:val="nil"/>
              <w:left w:val="nil"/>
              <w:bottom w:val="single" w:sz="4" w:space="0" w:color="auto"/>
              <w:right w:val="single" w:sz="4" w:space="0" w:color="auto"/>
            </w:tcBorders>
            <w:vAlign w:val="center"/>
            <w:hideMark/>
          </w:tcPr>
          <w:p w14:paraId="4B5E5C92" w14:textId="77777777" w:rsidR="00963F40" w:rsidRPr="00963F40" w:rsidRDefault="00963F40" w:rsidP="00963F40">
            <w:pPr>
              <w:rPr>
                <w:rFonts w:cs="Arial"/>
                <w:lang w:eastAsia="en-IN"/>
              </w:rPr>
            </w:pPr>
            <w:r w:rsidRPr="00963F40">
              <w:rPr>
                <w:rFonts w:cs="Arial"/>
                <w:lang w:eastAsia="en-IN"/>
              </w:rPr>
              <w:t>VO-Command-Shift-X</w:t>
            </w:r>
          </w:p>
        </w:tc>
      </w:tr>
      <w:tr w:rsidR="00963F40" w:rsidRPr="00963F40" w14:paraId="0669F50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A3F0DD8" w14:textId="77777777" w:rsidR="00963F40" w:rsidRPr="00963F40" w:rsidRDefault="00963F40" w:rsidP="00963F40">
            <w:pPr>
              <w:rPr>
                <w:rFonts w:cs="Arial"/>
                <w:lang w:eastAsia="en-IN"/>
              </w:rPr>
            </w:pPr>
            <w:r w:rsidRPr="00963F40">
              <w:rPr>
                <w:rFonts w:cs="Arial"/>
                <w:lang w:eastAsia="en-IN"/>
              </w:rPr>
              <w:t>Find the next bold text</w:t>
            </w:r>
          </w:p>
        </w:tc>
        <w:tc>
          <w:tcPr>
            <w:tcW w:w="3480" w:type="dxa"/>
            <w:tcBorders>
              <w:top w:val="nil"/>
              <w:left w:val="nil"/>
              <w:bottom w:val="single" w:sz="4" w:space="0" w:color="auto"/>
              <w:right w:val="single" w:sz="4" w:space="0" w:color="auto"/>
            </w:tcBorders>
            <w:vAlign w:val="center"/>
            <w:hideMark/>
          </w:tcPr>
          <w:p w14:paraId="0002CC73" w14:textId="77777777" w:rsidR="00963F40" w:rsidRPr="00963F40" w:rsidRDefault="00963F40" w:rsidP="00963F40">
            <w:pPr>
              <w:rPr>
                <w:rFonts w:cs="Arial"/>
                <w:lang w:eastAsia="en-IN"/>
              </w:rPr>
            </w:pPr>
            <w:r w:rsidRPr="00963F40">
              <w:rPr>
                <w:rFonts w:cs="Arial"/>
                <w:lang w:eastAsia="en-IN"/>
              </w:rPr>
              <w:t>VO-Command-B</w:t>
            </w:r>
          </w:p>
        </w:tc>
      </w:tr>
      <w:tr w:rsidR="00963F40" w:rsidRPr="00963F40" w14:paraId="5026E3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9E8D4B3" w14:textId="77777777" w:rsidR="00963F40" w:rsidRPr="00963F40" w:rsidRDefault="00963F40" w:rsidP="00963F40">
            <w:pPr>
              <w:rPr>
                <w:rFonts w:cs="Arial"/>
                <w:lang w:eastAsia="en-IN"/>
              </w:rPr>
            </w:pPr>
            <w:r w:rsidRPr="00963F40">
              <w:rPr>
                <w:rFonts w:cs="Arial"/>
                <w:lang w:eastAsia="en-IN"/>
              </w:rPr>
              <w:t>Find the previous bold text</w:t>
            </w:r>
          </w:p>
        </w:tc>
        <w:tc>
          <w:tcPr>
            <w:tcW w:w="3480" w:type="dxa"/>
            <w:tcBorders>
              <w:top w:val="nil"/>
              <w:left w:val="nil"/>
              <w:bottom w:val="single" w:sz="4" w:space="0" w:color="auto"/>
              <w:right w:val="single" w:sz="4" w:space="0" w:color="auto"/>
            </w:tcBorders>
            <w:vAlign w:val="center"/>
            <w:hideMark/>
          </w:tcPr>
          <w:p w14:paraId="64349437" w14:textId="77777777" w:rsidR="00963F40" w:rsidRPr="00963F40" w:rsidRDefault="00963F40" w:rsidP="00963F40">
            <w:pPr>
              <w:rPr>
                <w:rFonts w:cs="Arial"/>
                <w:lang w:eastAsia="en-IN"/>
              </w:rPr>
            </w:pPr>
            <w:r w:rsidRPr="00963F40">
              <w:rPr>
                <w:rFonts w:cs="Arial"/>
                <w:lang w:eastAsia="en-IN"/>
              </w:rPr>
              <w:t>VO-Command-Shift-B</w:t>
            </w:r>
          </w:p>
        </w:tc>
      </w:tr>
      <w:tr w:rsidR="00963F40" w:rsidRPr="00963F40" w14:paraId="265ACC4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EFC8B40" w14:textId="77777777" w:rsidR="00963F40" w:rsidRPr="00963F40" w:rsidRDefault="00963F40" w:rsidP="00963F40">
            <w:pPr>
              <w:rPr>
                <w:rFonts w:cs="Arial"/>
                <w:lang w:eastAsia="en-IN"/>
              </w:rPr>
            </w:pPr>
            <w:r w:rsidRPr="00963F40">
              <w:rPr>
                <w:rFonts w:cs="Arial"/>
                <w:lang w:eastAsia="en-IN"/>
              </w:rPr>
              <w:t>Find the next style change</w:t>
            </w:r>
          </w:p>
        </w:tc>
        <w:tc>
          <w:tcPr>
            <w:tcW w:w="3480" w:type="dxa"/>
            <w:tcBorders>
              <w:top w:val="nil"/>
              <w:left w:val="nil"/>
              <w:bottom w:val="single" w:sz="4" w:space="0" w:color="auto"/>
              <w:right w:val="single" w:sz="4" w:space="0" w:color="auto"/>
            </w:tcBorders>
            <w:vAlign w:val="center"/>
            <w:hideMark/>
          </w:tcPr>
          <w:p w14:paraId="3977072B" w14:textId="77777777" w:rsidR="00963F40" w:rsidRPr="00963F40" w:rsidRDefault="00963F40" w:rsidP="00963F40">
            <w:pPr>
              <w:rPr>
                <w:rFonts w:cs="Arial"/>
                <w:lang w:eastAsia="en-IN"/>
              </w:rPr>
            </w:pPr>
            <w:r w:rsidRPr="00963F40">
              <w:rPr>
                <w:rFonts w:cs="Arial"/>
                <w:lang w:eastAsia="en-IN"/>
              </w:rPr>
              <w:t>VO-Command-C</w:t>
            </w:r>
          </w:p>
        </w:tc>
      </w:tr>
      <w:tr w:rsidR="00963F40" w:rsidRPr="00963F40" w14:paraId="1837005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45B5022" w14:textId="77777777" w:rsidR="00963F40" w:rsidRPr="00963F40" w:rsidRDefault="00963F40" w:rsidP="00963F40">
            <w:pPr>
              <w:rPr>
                <w:rFonts w:cs="Arial"/>
                <w:lang w:eastAsia="en-IN"/>
              </w:rPr>
            </w:pPr>
            <w:r w:rsidRPr="00963F40">
              <w:rPr>
                <w:rFonts w:cs="Arial"/>
                <w:lang w:eastAsia="en-IN"/>
              </w:rPr>
              <w:t>Find the previous style change</w:t>
            </w:r>
          </w:p>
        </w:tc>
        <w:tc>
          <w:tcPr>
            <w:tcW w:w="3480" w:type="dxa"/>
            <w:tcBorders>
              <w:top w:val="nil"/>
              <w:left w:val="nil"/>
              <w:bottom w:val="single" w:sz="4" w:space="0" w:color="auto"/>
              <w:right w:val="single" w:sz="4" w:space="0" w:color="auto"/>
            </w:tcBorders>
            <w:vAlign w:val="center"/>
            <w:hideMark/>
          </w:tcPr>
          <w:p w14:paraId="3E1DCC64" w14:textId="77777777" w:rsidR="00963F40" w:rsidRPr="00963F40" w:rsidRDefault="00963F40" w:rsidP="00963F40">
            <w:pPr>
              <w:rPr>
                <w:rFonts w:cs="Arial"/>
                <w:lang w:eastAsia="en-IN"/>
              </w:rPr>
            </w:pPr>
            <w:r w:rsidRPr="00963F40">
              <w:rPr>
                <w:rFonts w:cs="Arial"/>
                <w:lang w:eastAsia="en-IN"/>
              </w:rPr>
              <w:t>VO-Command-Shift-C</w:t>
            </w:r>
          </w:p>
        </w:tc>
      </w:tr>
      <w:tr w:rsidR="00963F40" w:rsidRPr="00963F40" w14:paraId="4939C4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11474DB" w14:textId="77777777" w:rsidR="00963F40" w:rsidRPr="00963F40" w:rsidRDefault="00963F40" w:rsidP="00963F40">
            <w:pPr>
              <w:rPr>
                <w:rFonts w:cs="Arial"/>
                <w:lang w:eastAsia="en-IN"/>
              </w:rPr>
            </w:pPr>
            <w:r w:rsidRPr="00963F40">
              <w:rPr>
                <w:rFonts w:cs="Arial"/>
                <w:lang w:eastAsia="en-IN"/>
              </w:rPr>
              <w:t>Find the next italic text</w:t>
            </w:r>
          </w:p>
        </w:tc>
        <w:tc>
          <w:tcPr>
            <w:tcW w:w="3480" w:type="dxa"/>
            <w:tcBorders>
              <w:top w:val="nil"/>
              <w:left w:val="nil"/>
              <w:bottom w:val="single" w:sz="4" w:space="0" w:color="auto"/>
              <w:right w:val="single" w:sz="4" w:space="0" w:color="auto"/>
            </w:tcBorders>
            <w:vAlign w:val="center"/>
            <w:hideMark/>
          </w:tcPr>
          <w:p w14:paraId="58D39CF8" w14:textId="77777777" w:rsidR="00963F40" w:rsidRPr="00963F40" w:rsidRDefault="00963F40" w:rsidP="00963F40">
            <w:pPr>
              <w:rPr>
                <w:rFonts w:cs="Arial"/>
                <w:lang w:eastAsia="en-IN"/>
              </w:rPr>
            </w:pPr>
            <w:r w:rsidRPr="00963F40">
              <w:rPr>
                <w:rFonts w:cs="Arial"/>
                <w:lang w:eastAsia="en-IN"/>
              </w:rPr>
              <w:t>VO-Command-I</w:t>
            </w:r>
          </w:p>
        </w:tc>
      </w:tr>
      <w:tr w:rsidR="00963F40" w:rsidRPr="00963F40" w14:paraId="209C7BA4"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83E518B" w14:textId="77777777" w:rsidR="00963F40" w:rsidRPr="00963F40" w:rsidRDefault="00963F40" w:rsidP="00963F40">
            <w:pPr>
              <w:rPr>
                <w:rFonts w:cs="Arial"/>
                <w:lang w:eastAsia="en-IN"/>
              </w:rPr>
            </w:pPr>
            <w:r w:rsidRPr="00963F40">
              <w:rPr>
                <w:rFonts w:cs="Arial"/>
                <w:lang w:eastAsia="en-IN"/>
              </w:rPr>
              <w:t>Find the previous italic text</w:t>
            </w:r>
          </w:p>
        </w:tc>
        <w:tc>
          <w:tcPr>
            <w:tcW w:w="3480" w:type="dxa"/>
            <w:tcBorders>
              <w:top w:val="nil"/>
              <w:left w:val="nil"/>
              <w:bottom w:val="single" w:sz="4" w:space="0" w:color="auto"/>
              <w:right w:val="single" w:sz="4" w:space="0" w:color="auto"/>
            </w:tcBorders>
            <w:vAlign w:val="center"/>
            <w:hideMark/>
          </w:tcPr>
          <w:p w14:paraId="19CB2022" w14:textId="77777777" w:rsidR="00963F40" w:rsidRPr="00963F40" w:rsidRDefault="00963F40" w:rsidP="00963F40">
            <w:pPr>
              <w:rPr>
                <w:rFonts w:cs="Arial"/>
                <w:lang w:eastAsia="en-IN"/>
              </w:rPr>
            </w:pPr>
            <w:r w:rsidRPr="00963F40">
              <w:rPr>
                <w:rFonts w:cs="Arial"/>
                <w:lang w:eastAsia="en-IN"/>
              </w:rPr>
              <w:t>VO-Command-Shift-I</w:t>
            </w:r>
          </w:p>
        </w:tc>
      </w:tr>
      <w:tr w:rsidR="00963F40" w:rsidRPr="00963F40" w14:paraId="351B118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E3FFA67" w14:textId="77777777" w:rsidR="00963F40" w:rsidRPr="00963F40" w:rsidRDefault="00963F40" w:rsidP="00963F40">
            <w:pPr>
              <w:rPr>
                <w:rFonts w:cs="Arial"/>
                <w:lang w:eastAsia="en-IN"/>
              </w:rPr>
            </w:pPr>
            <w:r w:rsidRPr="00963F40">
              <w:rPr>
                <w:rFonts w:cs="Arial"/>
                <w:lang w:eastAsia="en-IN"/>
              </w:rPr>
              <w:t>Find the next color change</w:t>
            </w:r>
          </w:p>
        </w:tc>
        <w:tc>
          <w:tcPr>
            <w:tcW w:w="3480" w:type="dxa"/>
            <w:tcBorders>
              <w:top w:val="nil"/>
              <w:left w:val="nil"/>
              <w:bottom w:val="single" w:sz="4" w:space="0" w:color="auto"/>
              <w:right w:val="single" w:sz="4" w:space="0" w:color="auto"/>
            </w:tcBorders>
            <w:vAlign w:val="center"/>
            <w:hideMark/>
          </w:tcPr>
          <w:p w14:paraId="67760141" w14:textId="77777777" w:rsidR="00963F40" w:rsidRPr="00963F40" w:rsidRDefault="00963F40" w:rsidP="00963F40">
            <w:pPr>
              <w:rPr>
                <w:rFonts w:cs="Arial"/>
                <w:lang w:eastAsia="en-IN"/>
              </w:rPr>
            </w:pPr>
            <w:r w:rsidRPr="00963F40">
              <w:rPr>
                <w:rFonts w:cs="Arial"/>
                <w:lang w:eastAsia="en-IN"/>
              </w:rPr>
              <w:t>VO-Command-K</w:t>
            </w:r>
          </w:p>
        </w:tc>
      </w:tr>
      <w:tr w:rsidR="00963F40" w:rsidRPr="00963F40" w14:paraId="59F4308A"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A7C25A2" w14:textId="77777777" w:rsidR="00963F40" w:rsidRPr="00963F40" w:rsidRDefault="00963F40" w:rsidP="00963F40">
            <w:pPr>
              <w:rPr>
                <w:rFonts w:cs="Arial"/>
                <w:lang w:eastAsia="en-IN"/>
              </w:rPr>
            </w:pPr>
            <w:r w:rsidRPr="00963F40">
              <w:rPr>
                <w:rFonts w:cs="Arial"/>
                <w:lang w:eastAsia="en-IN"/>
              </w:rPr>
              <w:t>Find the previous color change</w:t>
            </w:r>
          </w:p>
        </w:tc>
        <w:tc>
          <w:tcPr>
            <w:tcW w:w="3480" w:type="dxa"/>
            <w:tcBorders>
              <w:top w:val="nil"/>
              <w:left w:val="nil"/>
              <w:bottom w:val="single" w:sz="4" w:space="0" w:color="auto"/>
              <w:right w:val="single" w:sz="4" w:space="0" w:color="auto"/>
            </w:tcBorders>
            <w:vAlign w:val="center"/>
            <w:hideMark/>
          </w:tcPr>
          <w:p w14:paraId="37BC9D88" w14:textId="77777777" w:rsidR="00963F40" w:rsidRPr="00963F40" w:rsidRDefault="00963F40" w:rsidP="00963F40">
            <w:pPr>
              <w:rPr>
                <w:rFonts w:cs="Arial"/>
                <w:lang w:eastAsia="en-IN"/>
              </w:rPr>
            </w:pPr>
            <w:r w:rsidRPr="00963F40">
              <w:rPr>
                <w:rFonts w:cs="Arial"/>
                <w:lang w:eastAsia="en-IN"/>
              </w:rPr>
              <w:t>VO-Command-Shift-K</w:t>
            </w:r>
          </w:p>
        </w:tc>
      </w:tr>
      <w:tr w:rsidR="00963F40" w:rsidRPr="00963F40" w14:paraId="3DCA638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7F6F893" w14:textId="77777777" w:rsidR="00963F40" w:rsidRPr="00963F40" w:rsidRDefault="00963F40" w:rsidP="00963F40">
            <w:pPr>
              <w:rPr>
                <w:rFonts w:cs="Arial"/>
                <w:lang w:eastAsia="en-IN"/>
              </w:rPr>
            </w:pPr>
            <w:r w:rsidRPr="00963F40">
              <w:rPr>
                <w:rFonts w:cs="Arial"/>
                <w:lang w:eastAsia="en-IN"/>
              </w:rPr>
              <w:t>Find the next font change</w:t>
            </w:r>
          </w:p>
        </w:tc>
        <w:tc>
          <w:tcPr>
            <w:tcW w:w="3480" w:type="dxa"/>
            <w:tcBorders>
              <w:top w:val="nil"/>
              <w:left w:val="nil"/>
              <w:bottom w:val="single" w:sz="4" w:space="0" w:color="auto"/>
              <w:right w:val="single" w:sz="4" w:space="0" w:color="auto"/>
            </w:tcBorders>
            <w:vAlign w:val="center"/>
            <w:hideMark/>
          </w:tcPr>
          <w:p w14:paraId="28AADC19" w14:textId="77777777" w:rsidR="00963F40" w:rsidRPr="00963F40" w:rsidRDefault="00963F40" w:rsidP="00963F40">
            <w:pPr>
              <w:rPr>
                <w:rFonts w:cs="Arial"/>
                <w:lang w:eastAsia="en-IN"/>
              </w:rPr>
            </w:pPr>
            <w:r w:rsidRPr="00963F40">
              <w:rPr>
                <w:rFonts w:cs="Arial"/>
                <w:lang w:eastAsia="en-IN"/>
              </w:rPr>
              <w:t>VO-Command-O</w:t>
            </w:r>
          </w:p>
        </w:tc>
      </w:tr>
      <w:tr w:rsidR="00963F40" w:rsidRPr="00963F40" w14:paraId="228A79C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8581D17" w14:textId="77777777" w:rsidR="00963F40" w:rsidRPr="00963F40" w:rsidRDefault="00963F40" w:rsidP="00963F40">
            <w:pPr>
              <w:rPr>
                <w:rFonts w:cs="Arial"/>
                <w:lang w:eastAsia="en-IN"/>
              </w:rPr>
            </w:pPr>
            <w:r w:rsidRPr="00963F40">
              <w:rPr>
                <w:rFonts w:cs="Arial"/>
                <w:lang w:eastAsia="en-IN"/>
              </w:rPr>
              <w:lastRenderedPageBreak/>
              <w:t>Find the previous font change</w:t>
            </w:r>
          </w:p>
        </w:tc>
        <w:tc>
          <w:tcPr>
            <w:tcW w:w="3480" w:type="dxa"/>
            <w:tcBorders>
              <w:top w:val="nil"/>
              <w:left w:val="nil"/>
              <w:bottom w:val="single" w:sz="4" w:space="0" w:color="auto"/>
              <w:right w:val="single" w:sz="4" w:space="0" w:color="auto"/>
            </w:tcBorders>
            <w:vAlign w:val="center"/>
            <w:hideMark/>
          </w:tcPr>
          <w:p w14:paraId="0760AAF0" w14:textId="77777777" w:rsidR="00963F40" w:rsidRPr="00963F40" w:rsidRDefault="00963F40" w:rsidP="00963F40">
            <w:pPr>
              <w:rPr>
                <w:rFonts w:cs="Arial"/>
                <w:lang w:eastAsia="en-IN"/>
              </w:rPr>
            </w:pPr>
            <w:r w:rsidRPr="00963F40">
              <w:rPr>
                <w:rFonts w:cs="Arial"/>
                <w:lang w:eastAsia="en-IN"/>
              </w:rPr>
              <w:t>VO-Command-Shift-O</w:t>
            </w:r>
          </w:p>
        </w:tc>
      </w:tr>
      <w:tr w:rsidR="00963F40" w:rsidRPr="00963F40" w14:paraId="710EFE6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56E90CC" w14:textId="77777777" w:rsidR="00963F40" w:rsidRPr="00963F40" w:rsidRDefault="00963F40" w:rsidP="00963F40">
            <w:pPr>
              <w:rPr>
                <w:rFonts w:cs="Arial"/>
                <w:lang w:eastAsia="en-IN"/>
              </w:rPr>
            </w:pPr>
            <w:r w:rsidRPr="00963F40">
              <w:rPr>
                <w:rFonts w:cs="Arial"/>
                <w:lang w:eastAsia="en-IN"/>
              </w:rPr>
              <w:t>Find the next table</w:t>
            </w:r>
          </w:p>
        </w:tc>
        <w:tc>
          <w:tcPr>
            <w:tcW w:w="3480" w:type="dxa"/>
            <w:tcBorders>
              <w:top w:val="nil"/>
              <w:left w:val="nil"/>
              <w:bottom w:val="single" w:sz="4" w:space="0" w:color="auto"/>
              <w:right w:val="single" w:sz="4" w:space="0" w:color="auto"/>
            </w:tcBorders>
            <w:vAlign w:val="center"/>
            <w:hideMark/>
          </w:tcPr>
          <w:p w14:paraId="6DB5C337" w14:textId="77777777" w:rsidR="00963F40" w:rsidRPr="00963F40" w:rsidRDefault="00963F40" w:rsidP="00963F40">
            <w:pPr>
              <w:rPr>
                <w:rFonts w:cs="Arial"/>
                <w:lang w:eastAsia="en-IN"/>
              </w:rPr>
            </w:pPr>
            <w:r w:rsidRPr="00963F40">
              <w:rPr>
                <w:rFonts w:cs="Arial"/>
                <w:lang w:eastAsia="en-IN"/>
              </w:rPr>
              <w:t>VO-Command-T</w:t>
            </w:r>
          </w:p>
        </w:tc>
      </w:tr>
      <w:tr w:rsidR="00963F40" w:rsidRPr="00963F40" w14:paraId="016C69A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742A522" w14:textId="77777777" w:rsidR="00963F40" w:rsidRPr="00963F40" w:rsidRDefault="00963F40" w:rsidP="00963F40">
            <w:pPr>
              <w:rPr>
                <w:rFonts w:cs="Arial"/>
                <w:lang w:eastAsia="en-IN"/>
              </w:rPr>
            </w:pPr>
            <w:r w:rsidRPr="00963F40">
              <w:rPr>
                <w:rFonts w:cs="Arial"/>
                <w:lang w:eastAsia="en-IN"/>
              </w:rPr>
              <w:t>Find the previous table</w:t>
            </w:r>
          </w:p>
        </w:tc>
        <w:tc>
          <w:tcPr>
            <w:tcW w:w="3480" w:type="dxa"/>
            <w:tcBorders>
              <w:top w:val="nil"/>
              <w:left w:val="nil"/>
              <w:bottom w:val="single" w:sz="4" w:space="0" w:color="auto"/>
              <w:right w:val="single" w:sz="4" w:space="0" w:color="auto"/>
            </w:tcBorders>
            <w:vAlign w:val="center"/>
            <w:hideMark/>
          </w:tcPr>
          <w:p w14:paraId="02C602F7" w14:textId="77777777" w:rsidR="00963F40" w:rsidRPr="00963F40" w:rsidRDefault="00963F40" w:rsidP="00963F40">
            <w:pPr>
              <w:rPr>
                <w:rFonts w:cs="Arial"/>
                <w:lang w:eastAsia="en-IN"/>
              </w:rPr>
            </w:pPr>
            <w:r w:rsidRPr="00963F40">
              <w:rPr>
                <w:rFonts w:cs="Arial"/>
                <w:lang w:eastAsia="en-IN"/>
              </w:rPr>
              <w:t>VO-Command-Shift-T</w:t>
            </w:r>
          </w:p>
        </w:tc>
      </w:tr>
      <w:tr w:rsidR="00963F40" w:rsidRPr="00963F40" w14:paraId="16C273F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71D7CFE" w14:textId="77777777" w:rsidR="00963F40" w:rsidRPr="00963F40" w:rsidRDefault="00963F40" w:rsidP="00963F40">
            <w:pPr>
              <w:rPr>
                <w:rFonts w:cs="Arial"/>
                <w:lang w:eastAsia="en-IN"/>
              </w:rPr>
            </w:pPr>
            <w:r w:rsidRPr="00963F40">
              <w:rPr>
                <w:rFonts w:cs="Arial"/>
                <w:lang w:eastAsia="en-IN"/>
              </w:rPr>
              <w:t>Find the next underlined text</w:t>
            </w:r>
          </w:p>
        </w:tc>
        <w:tc>
          <w:tcPr>
            <w:tcW w:w="3480" w:type="dxa"/>
            <w:tcBorders>
              <w:top w:val="nil"/>
              <w:left w:val="nil"/>
              <w:bottom w:val="single" w:sz="4" w:space="0" w:color="auto"/>
              <w:right w:val="single" w:sz="4" w:space="0" w:color="auto"/>
            </w:tcBorders>
            <w:vAlign w:val="center"/>
            <w:hideMark/>
          </w:tcPr>
          <w:p w14:paraId="0150E088" w14:textId="77777777" w:rsidR="00963F40" w:rsidRPr="00963F40" w:rsidRDefault="00963F40" w:rsidP="00963F40">
            <w:pPr>
              <w:rPr>
                <w:rFonts w:cs="Arial"/>
                <w:lang w:eastAsia="en-IN"/>
              </w:rPr>
            </w:pPr>
            <w:r w:rsidRPr="00963F40">
              <w:rPr>
                <w:rFonts w:cs="Arial"/>
                <w:lang w:eastAsia="en-IN"/>
              </w:rPr>
              <w:t>VO-Command-U</w:t>
            </w:r>
          </w:p>
        </w:tc>
      </w:tr>
      <w:tr w:rsidR="00963F40" w:rsidRPr="00963F40" w14:paraId="7BB58D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CE85554" w14:textId="77777777" w:rsidR="00963F40" w:rsidRPr="00963F40" w:rsidRDefault="00963F40" w:rsidP="00963F40">
            <w:pPr>
              <w:rPr>
                <w:rFonts w:cs="Arial"/>
                <w:lang w:eastAsia="en-IN"/>
              </w:rPr>
            </w:pPr>
            <w:r w:rsidRPr="00963F40">
              <w:rPr>
                <w:rFonts w:cs="Arial"/>
                <w:lang w:eastAsia="en-IN"/>
              </w:rPr>
              <w:t>Find the previous underlined text</w:t>
            </w:r>
          </w:p>
        </w:tc>
        <w:tc>
          <w:tcPr>
            <w:tcW w:w="3480" w:type="dxa"/>
            <w:tcBorders>
              <w:top w:val="nil"/>
              <w:left w:val="nil"/>
              <w:bottom w:val="single" w:sz="4" w:space="0" w:color="auto"/>
              <w:right w:val="single" w:sz="4" w:space="0" w:color="auto"/>
            </w:tcBorders>
            <w:vAlign w:val="center"/>
            <w:hideMark/>
          </w:tcPr>
          <w:p w14:paraId="381E4122" w14:textId="77777777" w:rsidR="00963F40" w:rsidRPr="00963F40" w:rsidRDefault="00963F40" w:rsidP="00963F40">
            <w:pPr>
              <w:rPr>
                <w:rFonts w:cs="Arial"/>
                <w:lang w:eastAsia="en-IN"/>
              </w:rPr>
            </w:pPr>
            <w:r w:rsidRPr="00963F40">
              <w:rPr>
                <w:rFonts w:cs="Arial"/>
                <w:lang w:eastAsia="en-IN"/>
              </w:rPr>
              <w:t>VO-Command-Shift-U</w:t>
            </w:r>
          </w:p>
        </w:tc>
      </w:tr>
      <w:tr w:rsidR="00963F40" w:rsidRPr="00963F40" w14:paraId="2B533BA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F0C7EED" w14:textId="77777777" w:rsidR="00963F40" w:rsidRPr="00963F40" w:rsidRDefault="00963F40" w:rsidP="00963F40">
            <w:pPr>
              <w:rPr>
                <w:rFonts w:cs="Arial"/>
                <w:lang w:eastAsia="en-IN"/>
              </w:rPr>
            </w:pPr>
            <w:r w:rsidRPr="00963F40">
              <w:rPr>
                <w:rFonts w:cs="Arial"/>
                <w:lang w:eastAsia="en-IN"/>
              </w:rPr>
              <w:t>Find the next control</w:t>
            </w:r>
          </w:p>
        </w:tc>
        <w:tc>
          <w:tcPr>
            <w:tcW w:w="3480" w:type="dxa"/>
            <w:tcBorders>
              <w:top w:val="nil"/>
              <w:left w:val="nil"/>
              <w:bottom w:val="single" w:sz="4" w:space="0" w:color="auto"/>
              <w:right w:val="single" w:sz="4" w:space="0" w:color="auto"/>
            </w:tcBorders>
            <w:vAlign w:val="center"/>
            <w:hideMark/>
          </w:tcPr>
          <w:p w14:paraId="1D6E4B80" w14:textId="77777777" w:rsidR="00963F40" w:rsidRPr="00963F40" w:rsidRDefault="00963F40" w:rsidP="00963F40">
            <w:pPr>
              <w:rPr>
                <w:rFonts w:cs="Arial"/>
                <w:lang w:eastAsia="en-IN"/>
              </w:rPr>
            </w:pPr>
            <w:r w:rsidRPr="00963F40">
              <w:rPr>
                <w:rFonts w:cs="Arial"/>
                <w:lang w:eastAsia="en-IN"/>
              </w:rPr>
              <w:t>VO-Command-J</w:t>
            </w:r>
          </w:p>
        </w:tc>
      </w:tr>
      <w:tr w:rsidR="00963F40" w:rsidRPr="00963F40" w14:paraId="1CBDB8A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3243A74" w14:textId="77777777" w:rsidR="00963F40" w:rsidRPr="00963F40" w:rsidRDefault="00963F40" w:rsidP="00963F40">
            <w:pPr>
              <w:rPr>
                <w:rFonts w:cs="Arial"/>
                <w:lang w:eastAsia="en-IN"/>
              </w:rPr>
            </w:pPr>
            <w:r w:rsidRPr="00963F40">
              <w:rPr>
                <w:rFonts w:cs="Arial"/>
                <w:lang w:eastAsia="en-IN"/>
              </w:rPr>
              <w:t>Find the previous control</w:t>
            </w:r>
          </w:p>
        </w:tc>
        <w:tc>
          <w:tcPr>
            <w:tcW w:w="3480" w:type="dxa"/>
            <w:tcBorders>
              <w:top w:val="nil"/>
              <w:left w:val="nil"/>
              <w:bottom w:val="single" w:sz="4" w:space="0" w:color="auto"/>
              <w:right w:val="single" w:sz="4" w:space="0" w:color="auto"/>
            </w:tcBorders>
            <w:vAlign w:val="center"/>
            <w:hideMark/>
          </w:tcPr>
          <w:p w14:paraId="0FE3443E" w14:textId="77777777" w:rsidR="00963F40" w:rsidRPr="00963F40" w:rsidRDefault="00963F40" w:rsidP="00963F40">
            <w:pPr>
              <w:rPr>
                <w:rFonts w:cs="Arial"/>
                <w:lang w:eastAsia="en-IN"/>
              </w:rPr>
            </w:pPr>
            <w:r w:rsidRPr="00963F40">
              <w:rPr>
                <w:rFonts w:cs="Arial"/>
                <w:lang w:eastAsia="en-IN"/>
              </w:rPr>
              <w:t>VO-Command-Shift-J</w:t>
            </w:r>
          </w:p>
        </w:tc>
      </w:tr>
      <w:tr w:rsidR="00963F40" w:rsidRPr="00963F40" w14:paraId="747997A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562502A" w14:textId="77777777" w:rsidR="00963F40" w:rsidRPr="00963F40" w:rsidRDefault="00963F40" w:rsidP="00963F40">
            <w:pPr>
              <w:rPr>
                <w:rFonts w:cs="Arial"/>
                <w:lang w:eastAsia="en-IN"/>
              </w:rPr>
            </w:pPr>
            <w:r w:rsidRPr="00963F40">
              <w:rPr>
                <w:rFonts w:cs="Arial"/>
                <w:lang w:eastAsia="en-IN"/>
              </w:rPr>
              <w:t>Find the next different item</w:t>
            </w:r>
          </w:p>
        </w:tc>
        <w:tc>
          <w:tcPr>
            <w:tcW w:w="3480" w:type="dxa"/>
            <w:tcBorders>
              <w:top w:val="nil"/>
              <w:left w:val="nil"/>
              <w:bottom w:val="single" w:sz="4" w:space="0" w:color="auto"/>
              <w:right w:val="single" w:sz="4" w:space="0" w:color="auto"/>
            </w:tcBorders>
            <w:vAlign w:val="center"/>
            <w:hideMark/>
          </w:tcPr>
          <w:p w14:paraId="17AA1F25" w14:textId="77777777" w:rsidR="00963F40" w:rsidRPr="00963F40" w:rsidRDefault="00963F40" w:rsidP="00963F40">
            <w:pPr>
              <w:rPr>
                <w:rFonts w:cs="Arial"/>
                <w:lang w:eastAsia="en-IN"/>
              </w:rPr>
            </w:pPr>
            <w:r w:rsidRPr="00963F40">
              <w:rPr>
                <w:rFonts w:cs="Arial"/>
                <w:lang w:eastAsia="en-IN"/>
              </w:rPr>
              <w:t>VO-Command-D</w:t>
            </w:r>
          </w:p>
        </w:tc>
      </w:tr>
      <w:tr w:rsidR="00963F40" w:rsidRPr="00963F40" w14:paraId="5F30381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7BB8089" w14:textId="77777777" w:rsidR="00963F40" w:rsidRPr="00963F40" w:rsidRDefault="00963F40" w:rsidP="00963F40">
            <w:pPr>
              <w:rPr>
                <w:rFonts w:cs="Arial"/>
                <w:lang w:eastAsia="en-IN"/>
              </w:rPr>
            </w:pPr>
            <w:r w:rsidRPr="00963F40">
              <w:rPr>
                <w:rFonts w:cs="Arial"/>
                <w:lang w:eastAsia="en-IN"/>
              </w:rPr>
              <w:t>Find the previous different item</w:t>
            </w:r>
          </w:p>
        </w:tc>
        <w:tc>
          <w:tcPr>
            <w:tcW w:w="3480" w:type="dxa"/>
            <w:tcBorders>
              <w:top w:val="nil"/>
              <w:left w:val="nil"/>
              <w:bottom w:val="single" w:sz="4" w:space="0" w:color="auto"/>
              <w:right w:val="single" w:sz="4" w:space="0" w:color="auto"/>
            </w:tcBorders>
            <w:vAlign w:val="center"/>
            <w:hideMark/>
          </w:tcPr>
          <w:p w14:paraId="6F3F01AD" w14:textId="77777777" w:rsidR="00963F40" w:rsidRPr="00963F40" w:rsidRDefault="00963F40" w:rsidP="00963F40">
            <w:pPr>
              <w:rPr>
                <w:rFonts w:cs="Arial"/>
                <w:lang w:eastAsia="en-IN"/>
              </w:rPr>
            </w:pPr>
            <w:r w:rsidRPr="00963F40">
              <w:rPr>
                <w:rFonts w:cs="Arial"/>
                <w:lang w:eastAsia="en-IN"/>
              </w:rPr>
              <w:t>VO-Command-Shift-D</w:t>
            </w:r>
          </w:p>
        </w:tc>
      </w:tr>
      <w:tr w:rsidR="00963F40" w:rsidRPr="00963F40" w14:paraId="676B0F14" w14:textId="77777777" w:rsidTr="00963F40">
        <w:trPr>
          <w:trHeight w:val="510"/>
        </w:trPr>
        <w:tc>
          <w:tcPr>
            <w:tcW w:w="4900" w:type="dxa"/>
            <w:tcBorders>
              <w:top w:val="nil"/>
              <w:left w:val="single" w:sz="4" w:space="0" w:color="auto"/>
              <w:bottom w:val="single" w:sz="4" w:space="0" w:color="auto"/>
              <w:right w:val="single" w:sz="4" w:space="0" w:color="auto"/>
            </w:tcBorders>
            <w:vAlign w:val="center"/>
            <w:hideMark/>
          </w:tcPr>
          <w:p w14:paraId="57E3C582" w14:textId="31281C8A" w:rsidR="00963F40" w:rsidRPr="00963F40" w:rsidRDefault="00963F40" w:rsidP="00963F40">
            <w:pPr>
              <w:rPr>
                <w:rFonts w:cs="Arial"/>
                <w:lang w:eastAsia="en-IN"/>
              </w:rPr>
            </w:pPr>
            <w:r w:rsidRPr="00963F40">
              <w:rPr>
                <w:rFonts w:cs="Arial"/>
                <w:lang w:eastAsia="en-IN"/>
              </w:rPr>
              <w:t xml:space="preserve">Find the next item </w:t>
            </w:r>
            <w:r w:rsidR="00C8606B" w:rsidRPr="00963F40">
              <w:rPr>
                <w:rFonts w:cs="Arial"/>
                <w:lang w:eastAsia="en-IN"/>
              </w:rPr>
              <w:t>that is</w:t>
            </w:r>
            <w:r w:rsidRPr="00963F40">
              <w:rPr>
                <w:rFonts w:cs="Arial"/>
                <w:lang w:eastAsia="en-IN"/>
              </w:rPr>
              <w:t xml:space="preserve"> the same type as the current item</w:t>
            </w:r>
          </w:p>
        </w:tc>
        <w:tc>
          <w:tcPr>
            <w:tcW w:w="3480" w:type="dxa"/>
            <w:tcBorders>
              <w:top w:val="nil"/>
              <w:left w:val="nil"/>
              <w:bottom w:val="single" w:sz="4" w:space="0" w:color="auto"/>
              <w:right w:val="single" w:sz="4" w:space="0" w:color="auto"/>
            </w:tcBorders>
            <w:vAlign w:val="center"/>
            <w:hideMark/>
          </w:tcPr>
          <w:p w14:paraId="581CE431" w14:textId="77777777" w:rsidR="00963F40" w:rsidRPr="00963F40" w:rsidRDefault="00963F40" w:rsidP="00963F40">
            <w:pPr>
              <w:rPr>
                <w:rFonts w:cs="Arial"/>
                <w:lang w:eastAsia="en-IN"/>
              </w:rPr>
            </w:pPr>
            <w:r w:rsidRPr="00963F40">
              <w:rPr>
                <w:rFonts w:cs="Arial"/>
                <w:lang w:eastAsia="en-IN"/>
              </w:rPr>
              <w:t>VO-Command-S</w:t>
            </w:r>
          </w:p>
        </w:tc>
      </w:tr>
      <w:tr w:rsidR="00963F40" w:rsidRPr="00963F40" w14:paraId="6D67F159" w14:textId="77777777" w:rsidTr="00963F40">
        <w:trPr>
          <w:trHeight w:val="510"/>
        </w:trPr>
        <w:tc>
          <w:tcPr>
            <w:tcW w:w="4900" w:type="dxa"/>
            <w:tcBorders>
              <w:top w:val="nil"/>
              <w:left w:val="single" w:sz="4" w:space="0" w:color="auto"/>
              <w:bottom w:val="single" w:sz="4" w:space="0" w:color="auto"/>
              <w:right w:val="single" w:sz="4" w:space="0" w:color="auto"/>
            </w:tcBorders>
            <w:vAlign w:val="center"/>
            <w:hideMark/>
          </w:tcPr>
          <w:p w14:paraId="112E65F5" w14:textId="7E926F65" w:rsidR="00963F40" w:rsidRPr="00963F40" w:rsidRDefault="00963F40" w:rsidP="00963F40">
            <w:pPr>
              <w:rPr>
                <w:rFonts w:cs="Arial"/>
                <w:lang w:eastAsia="en-IN"/>
              </w:rPr>
            </w:pPr>
            <w:r w:rsidRPr="00963F40">
              <w:rPr>
                <w:rFonts w:cs="Arial"/>
                <w:lang w:eastAsia="en-IN"/>
              </w:rPr>
              <w:t xml:space="preserve">Find the previous item </w:t>
            </w:r>
            <w:r w:rsidR="00C8606B" w:rsidRPr="00963F40">
              <w:rPr>
                <w:rFonts w:cs="Arial"/>
                <w:lang w:eastAsia="en-IN"/>
              </w:rPr>
              <w:t>that is</w:t>
            </w:r>
            <w:r w:rsidRPr="00963F40">
              <w:rPr>
                <w:rFonts w:cs="Arial"/>
                <w:lang w:eastAsia="en-IN"/>
              </w:rPr>
              <w:t xml:space="preserve"> the same type as the current item</w:t>
            </w:r>
          </w:p>
        </w:tc>
        <w:tc>
          <w:tcPr>
            <w:tcW w:w="3480" w:type="dxa"/>
            <w:tcBorders>
              <w:top w:val="nil"/>
              <w:left w:val="nil"/>
              <w:bottom w:val="single" w:sz="4" w:space="0" w:color="auto"/>
              <w:right w:val="single" w:sz="4" w:space="0" w:color="auto"/>
            </w:tcBorders>
            <w:vAlign w:val="center"/>
            <w:hideMark/>
          </w:tcPr>
          <w:p w14:paraId="3C0A2CDD" w14:textId="77777777" w:rsidR="00963F40" w:rsidRPr="00963F40" w:rsidRDefault="00963F40" w:rsidP="00963F40">
            <w:pPr>
              <w:rPr>
                <w:rFonts w:cs="Arial"/>
                <w:lang w:eastAsia="en-IN"/>
              </w:rPr>
            </w:pPr>
            <w:r w:rsidRPr="00963F40">
              <w:rPr>
                <w:rFonts w:cs="Arial"/>
                <w:lang w:eastAsia="en-IN"/>
              </w:rPr>
              <w:t>VO-Command-Shift-S</w:t>
            </w:r>
          </w:p>
        </w:tc>
      </w:tr>
      <w:tr w:rsidR="00963F40" w:rsidRPr="00963F40" w14:paraId="6C49489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7A2E615" w14:textId="77777777" w:rsidR="00963F40" w:rsidRPr="00963F40" w:rsidRDefault="00963F40" w:rsidP="00963F40">
            <w:pPr>
              <w:rPr>
                <w:rFonts w:cs="Arial"/>
                <w:lang w:eastAsia="en-IN"/>
              </w:rPr>
            </w:pPr>
            <w:r w:rsidRPr="00963F40">
              <w:rPr>
                <w:rFonts w:cs="Arial"/>
                <w:lang w:eastAsia="en-IN"/>
              </w:rPr>
              <w:t>Find the next graphic</w:t>
            </w:r>
          </w:p>
        </w:tc>
        <w:tc>
          <w:tcPr>
            <w:tcW w:w="3480" w:type="dxa"/>
            <w:tcBorders>
              <w:top w:val="nil"/>
              <w:left w:val="nil"/>
              <w:bottom w:val="single" w:sz="4" w:space="0" w:color="auto"/>
              <w:right w:val="single" w:sz="4" w:space="0" w:color="auto"/>
            </w:tcBorders>
            <w:vAlign w:val="center"/>
            <w:hideMark/>
          </w:tcPr>
          <w:p w14:paraId="4F618C1E" w14:textId="77777777" w:rsidR="00963F40" w:rsidRPr="00963F40" w:rsidRDefault="00963F40" w:rsidP="00963F40">
            <w:pPr>
              <w:rPr>
                <w:rFonts w:cs="Arial"/>
                <w:lang w:eastAsia="en-IN"/>
              </w:rPr>
            </w:pPr>
            <w:r w:rsidRPr="00963F40">
              <w:rPr>
                <w:rFonts w:cs="Arial"/>
                <w:lang w:eastAsia="en-IN"/>
              </w:rPr>
              <w:t>VO-Command-G</w:t>
            </w:r>
          </w:p>
        </w:tc>
      </w:tr>
      <w:tr w:rsidR="00963F40" w:rsidRPr="00963F40" w14:paraId="6297D0E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272C60F" w14:textId="77777777" w:rsidR="00963F40" w:rsidRPr="00963F40" w:rsidRDefault="00963F40" w:rsidP="00963F40">
            <w:pPr>
              <w:rPr>
                <w:rFonts w:cs="Arial"/>
                <w:lang w:eastAsia="en-IN"/>
              </w:rPr>
            </w:pPr>
            <w:r w:rsidRPr="00963F40">
              <w:rPr>
                <w:rFonts w:cs="Arial"/>
                <w:lang w:eastAsia="en-IN"/>
              </w:rPr>
              <w:t>Find the previous graphic</w:t>
            </w:r>
          </w:p>
        </w:tc>
        <w:tc>
          <w:tcPr>
            <w:tcW w:w="3480" w:type="dxa"/>
            <w:tcBorders>
              <w:top w:val="nil"/>
              <w:left w:val="nil"/>
              <w:bottom w:val="single" w:sz="4" w:space="0" w:color="auto"/>
              <w:right w:val="single" w:sz="4" w:space="0" w:color="auto"/>
            </w:tcBorders>
            <w:vAlign w:val="center"/>
            <w:hideMark/>
          </w:tcPr>
          <w:p w14:paraId="18251B5F" w14:textId="77777777" w:rsidR="00963F40" w:rsidRPr="00963F40" w:rsidRDefault="00963F40" w:rsidP="00963F40">
            <w:pPr>
              <w:rPr>
                <w:rFonts w:cs="Arial"/>
                <w:lang w:eastAsia="en-IN"/>
              </w:rPr>
            </w:pPr>
            <w:r w:rsidRPr="00963F40">
              <w:rPr>
                <w:rFonts w:cs="Arial"/>
                <w:lang w:eastAsia="en-IN"/>
              </w:rPr>
              <w:t>VO-Command-Shift-G</w:t>
            </w:r>
          </w:p>
        </w:tc>
      </w:tr>
      <w:tr w:rsidR="00963F40" w:rsidRPr="00963F40" w14:paraId="2B1F7F0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535C2AC" w14:textId="77777777" w:rsidR="00963F40" w:rsidRPr="00963F40" w:rsidRDefault="00963F40" w:rsidP="00963F40">
            <w:pPr>
              <w:rPr>
                <w:rFonts w:cs="Arial"/>
                <w:lang w:eastAsia="en-IN"/>
              </w:rPr>
            </w:pPr>
            <w:r w:rsidRPr="00963F40">
              <w:rPr>
                <w:rFonts w:cs="Arial"/>
                <w:lang w:eastAsia="en-IN"/>
              </w:rPr>
              <w:t>Find the next heading</w:t>
            </w:r>
          </w:p>
        </w:tc>
        <w:tc>
          <w:tcPr>
            <w:tcW w:w="3480" w:type="dxa"/>
            <w:tcBorders>
              <w:top w:val="nil"/>
              <w:left w:val="nil"/>
              <w:bottom w:val="single" w:sz="4" w:space="0" w:color="auto"/>
              <w:right w:val="single" w:sz="4" w:space="0" w:color="auto"/>
            </w:tcBorders>
            <w:vAlign w:val="center"/>
            <w:hideMark/>
          </w:tcPr>
          <w:p w14:paraId="2A7A2663" w14:textId="77777777" w:rsidR="00963F40" w:rsidRPr="00963F40" w:rsidRDefault="00963F40" w:rsidP="00963F40">
            <w:pPr>
              <w:rPr>
                <w:rFonts w:cs="Arial"/>
                <w:lang w:eastAsia="en-IN"/>
              </w:rPr>
            </w:pPr>
            <w:r w:rsidRPr="00963F40">
              <w:rPr>
                <w:rFonts w:cs="Arial"/>
                <w:lang w:eastAsia="en-IN"/>
              </w:rPr>
              <w:t>VO-Command-H</w:t>
            </w:r>
          </w:p>
        </w:tc>
      </w:tr>
      <w:tr w:rsidR="00963F40" w:rsidRPr="00963F40" w14:paraId="55A2A3F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2581770" w14:textId="77777777" w:rsidR="00963F40" w:rsidRPr="00963F40" w:rsidRDefault="00963F40" w:rsidP="00963F40">
            <w:pPr>
              <w:rPr>
                <w:rFonts w:cs="Arial"/>
                <w:lang w:eastAsia="en-IN"/>
              </w:rPr>
            </w:pPr>
            <w:r w:rsidRPr="00963F40">
              <w:rPr>
                <w:rFonts w:cs="Arial"/>
                <w:lang w:eastAsia="en-IN"/>
              </w:rPr>
              <w:t>Find the previous heading</w:t>
            </w:r>
          </w:p>
        </w:tc>
        <w:tc>
          <w:tcPr>
            <w:tcW w:w="3480" w:type="dxa"/>
            <w:tcBorders>
              <w:top w:val="nil"/>
              <w:left w:val="nil"/>
              <w:bottom w:val="single" w:sz="4" w:space="0" w:color="auto"/>
              <w:right w:val="single" w:sz="4" w:space="0" w:color="auto"/>
            </w:tcBorders>
            <w:vAlign w:val="center"/>
            <w:hideMark/>
          </w:tcPr>
          <w:p w14:paraId="388807DE" w14:textId="77777777" w:rsidR="00963F40" w:rsidRPr="00963F40" w:rsidRDefault="00963F40" w:rsidP="00963F40">
            <w:pPr>
              <w:rPr>
                <w:rFonts w:cs="Arial"/>
                <w:lang w:eastAsia="en-IN"/>
              </w:rPr>
            </w:pPr>
            <w:r w:rsidRPr="00963F40">
              <w:rPr>
                <w:rFonts w:cs="Arial"/>
                <w:lang w:eastAsia="en-IN"/>
              </w:rPr>
              <w:t>VO-Command-Shift-H</w:t>
            </w:r>
          </w:p>
        </w:tc>
      </w:tr>
      <w:tr w:rsidR="00963F40" w:rsidRPr="00963F40" w14:paraId="30BC040A"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B783BA7" w14:textId="77777777" w:rsidR="00963F40" w:rsidRPr="00963F40" w:rsidRDefault="00963F40" w:rsidP="00963F40">
            <w:pPr>
              <w:rPr>
                <w:rFonts w:cs="Arial"/>
                <w:lang w:eastAsia="en-IN"/>
              </w:rPr>
            </w:pPr>
            <w:r w:rsidRPr="00963F40">
              <w:rPr>
                <w:rFonts w:cs="Arial"/>
                <w:lang w:eastAsia="en-IN"/>
              </w:rPr>
              <w:t>Find the next link</w:t>
            </w:r>
          </w:p>
        </w:tc>
        <w:tc>
          <w:tcPr>
            <w:tcW w:w="3480" w:type="dxa"/>
            <w:tcBorders>
              <w:top w:val="nil"/>
              <w:left w:val="nil"/>
              <w:bottom w:val="single" w:sz="4" w:space="0" w:color="auto"/>
              <w:right w:val="single" w:sz="4" w:space="0" w:color="auto"/>
            </w:tcBorders>
            <w:vAlign w:val="center"/>
            <w:hideMark/>
          </w:tcPr>
          <w:p w14:paraId="2E954D1C" w14:textId="77777777" w:rsidR="00963F40" w:rsidRPr="00963F40" w:rsidRDefault="00963F40" w:rsidP="00963F40">
            <w:pPr>
              <w:rPr>
                <w:rFonts w:cs="Arial"/>
                <w:lang w:eastAsia="en-IN"/>
              </w:rPr>
            </w:pPr>
            <w:r w:rsidRPr="00963F40">
              <w:rPr>
                <w:rFonts w:cs="Arial"/>
                <w:lang w:eastAsia="en-IN"/>
              </w:rPr>
              <w:t>VO-Command-L</w:t>
            </w:r>
          </w:p>
        </w:tc>
      </w:tr>
      <w:tr w:rsidR="00963F40" w:rsidRPr="00963F40" w14:paraId="485C9A0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7F3B772" w14:textId="77777777" w:rsidR="00963F40" w:rsidRPr="00963F40" w:rsidRDefault="00963F40" w:rsidP="00963F40">
            <w:pPr>
              <w:rPr>
                <w:rFonts w:cs="Arial"/>
                <w:lang w:eastAsia="en-IN"/>
              </w:rPr>
            </w:pPr>
            <w:r w:rsidRPr="00963F40">
              <w:rPr>
                <w:rFonts w:cs="Arial"/>
                <w:lang w:eastAsia="en-IN"/>
              </w:rPr>
              <w:t>Find the previous link</w:t>
            </w:r>
          </w:p>
        </w:tc>
        <w:tc>
          <w:tcPr>
            <w:tcW w:w="3480" w:type="dxa"/>
            <w:tcBorders>
              <w:top w:val="nil"/>
              <w:left w:val="nil"/>
              <w:bottom w:val="single" w:sz="4" w:space="0" w:color="auto"/>
              <w:right w:val="single" w:sz="4" w:space="0" w:color="auto"/>
            </w:tcBorders>
            <w:vAlign w:val="center"/>
            <w:hideMark/>
          </w:tcPr>
          <w:p w14:paraId="1BD152A7" w14:textId="77777777" w:rsidR="00963F40" w:rsidRPr="00963F40" w:rsidRDefault="00963F40" w:rsidP="00963F40">
            <w:pPr>
              <w:rPr>
                <w:rFonts w:cs="Arial"/>
                <w:lang w:eastAsia="en-IN"/>
              </w:rPr>
            </w:pPr>
            <w:r w:rsidRPr="00963F40">
              <w:rPr>
                <w:rFonts w:cs="Arial"/>
                <w:lang w:eastAsia="en-IN"/>
              </w:rPr>
              <w:t>VO-Command-Shift-L</w:t>
            </w:r>
          </w:p>
        </w:tc>
      </w:tr>
      <w:tr w:rsidR="00963F40" w:rsidRPr="00963F40" w14:paraId="70C3338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38DAB5A" w14:textId="77777777" w:rsidR="00963F40" w:rsidRPr="00963F40" w:rsidRDefault="00963F40" w:rsidP="00963F40">
            <w:pPr>
              <w:rPr>
                <w:rFonts w:cs="Arial"/>
                <w:lang w:eastAsia="en-IN"/>
              </w:rPr>
            </w:pPr>
            <w:r w:rsidRPr="00963F40">
              <w:rPr>
                <w:rFonts w:cs="Arial"/>
                <w:lang w:eastAsia="en-IN"/>
              </w:rPr>
              <w:t>Find the next heading of the same level</w:t>
            </w:r>
          </w:p>
        </w:tc>
        <w:tc>
          <w:tcPr>
            <w:tcW w:w="3480" w:type="dxa"/>
            <w:tcBorders>
              <w:top w:val="nil"/>
              <w:left w:val="nil"/>
              <w:bottom w:val="single" w:sz="4" w:space="0" w:color="auto"/>
              <w:right w:val="single" w:sz="4" w:space="0" w:color="auto"/>
            </w:tcBorders>
            <w:vAlign w:val="center"/>
            <w:hideMark/>
          </w:tcPr>
          <w:p w14:paraId="0CF36700" w14:textId="77777777" w:rsidR="00963F40" w:rsidRPr="00963F40" w:rsidRDefault="00963F40" w:rsidP="00963F40">
            <w:pPr>
              <w:rPr>
                <w:rFonts w:cs="Arial"/>
                <w:lang w:eastAsia="en-IN"/>
              </w:rPr>
            </w:pPr>
            <w:r w:rsidRPr="00963F40">
              <w:rPr>
                <w:rFonts w:cs="Arial"/>
                <w:lang w:eastAsia="en-IN"/>
              </w:rPr>
              <w:t>VO-Command-M</w:t>
            </w:r>
          </w:p>
        </w:tc>
      </w:tr>
      <w:tr w:rsidR="00963F40" w:rsidRPr="00963F40" w14:paraId="6F210CD4"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B9CBBA8" w14:textId="77777777" w:rsidR="00963F40" w:rsidRPr="00963F40" w:rsidRDefault="00963F40" w:rsidP="00963F40">
            <w:pPr>
              <w:rPr>
                <w:rFonts w:cs="Arial"/>
                <w:lang w:eastAsia="en-IN"/>
              </w:rPr>
            </w:pPr>
            <w:r w:rsidRPr="00963F40">
              <w:rPr>
                <w:rFonts w:cs="Arial"/>
                <w:lang w:eastAsia="en-IN"/>
              </w:rPr>
              <w:t>Find the previous heading of the same level</w:t>
            </w:r>
          </w:p>
        </w:tc>
        <w:tc>
          <w:tcPr>
            <w:tcW w:w="3480" w:type="dxa"/>
            <w:tcBorders>
              <w:top w:val="nil"/>
              <w:left w:val="nil"/>
              <w:bottom w:val="single" w:sz="4" w:space="0" w:color="auto"/>
              <w:right w:val="single" w:sz="4" w:space="0" w:color="auto"/>
            </w:tcBorders>
            <w:vAlign w:val="center"/>
            <w:hideMark/>
          </w:tcPr>
          <w:p w14:paraId="16D7C804" w14:textId="77777777" w:rsidR="00963F40" w:rsidRPr="00963F40" w:rsidRDefault="00963F40" w:rsidP="00963F40">
            <w:pPr>
              <w:rPr>
                <w:rFonts w:cs="Arial"/>
                <w:lang w:eastAsia="en-IN"/>
              </w:rPr>
            </w:pPr>
            <w:r w:rsidRPr="00963F40">
              <w:rPr>
                <w:rFonts w:cs="Arial"/>
                <w:lang w:eastAsia="en-IN"/>
              </w:rPr>
              <w:t>VO-Command-Shift-M</w:t>
            </w:r>
          </w:p>
        </w:tc>
      </w:tr>
      <w:tr w:rsidR="00963F40" w:rsidRPr="00963F40" w14:paraId="6570C4CD"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1F616E0" w14:textId="77777777" w:rsidR="00963F40" w:rsidRPr="00963F40" w:rsidRDefault="00963F40" w:rsidP="00963F40">
            <w:pPr>
              <w:rPr>
                <w:rFonts w:cs="Arial"/>
                <w:lang w:eastAsia="en-IN"/>
              </w:rPr>
            </w:pPr>
            <w:r w:rsidRPr="00963F40">
              <w:rPr>
                <w:rFonts w:cs="Arial"/>
                <w:lang w:eastAsia="en-IN"/>
              </w:rPr>
              <w:t>Find the next plain text</w:t>
            </w:r>
          </w:p>
        </w:tc>
        <w:tc>
          <w:tcPr>
            <w:tcW w:w="3480" w:type="dxa"/>
            <w:tcBorders>
              <w:top w:val="nil"/>
              <w:left w:val="nil"/>
              <w:bottom w:val="single" w:sz="4" w:space="0" w:color="auto"/>
              <w:right w:val="single" w:sz="4" w:space="0" w:color="auto"/>
            </w:tcBorders>
            <w:vAlign w:val="center"/>
            <w:hideMark/>
          </w:tcPr>
          <w:p w14:paraId="38D884F0" w14:textId="77777777" w:rsidR="00963F40" w:rsidRPr="00963F40" w:rsidRDefault="00963F40" w:rsidP="00963F40">
            <w:pPr>
              <w:rPr>
                <w:rFonts w:cs="Arial"/>
                <w:lang w:eastAsia="en-IN"/>
              </w:rPr>
            </w:pPr>
            <w:r w:rsidRPr="00963F40">
              <w:rPr>
                <w:rFonts w:cs="Arial"/>
                <w:lang w:eastAsia="en-IN"/>
              </w:rPr>
              <w:t>VO-Command-P</w:t>
            </w:r>
          </w:p>
        </w:tc>
      </w:tr>
      <w:tr w:rsidR="00963F40" w:rsidRPr="00963F40" w14:paraId="1A2E9C22"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23ACF9B" w14:textId="77777777" w:rsidR="00963F40" w:rsidRPr="00963F40" w:rsidRDefault="00963F40" w:rsidP="00963F40">
            <w:pPr>
              <w:rPr>
                <w:rFonts w:cs="Arial"/>
                <w:lang w:eastAsia="en-IN"/>
              </w:rPr>
            </w:pPr>
            <w:r w:rsidRPr="00963F40">
              <w:rPr>
                <w:rFonts w:cs="Arial"/>
                <w:lang w:eastAsia="en-IN"/>
              </w:rPr>
              <w:t>Find the previous plain text</w:t>
            </w:r>
          </w:p>
        </w:tc>
        <w:tc>
          <w:tcPr>
            <w:tcW w:w="3480" w:type="dxa"/>
            <w:tcBorders>
              <w:top w:val="nil"/>
              <w:left w:val="nil"/>
              <w:bottom w:val="single" w:sz="4" w:space="0" w:color="auto"/>
              <w:right w:val="single" w:sz="4" w:space="0" w:color="auto"/>
            </w:tcBorders>
            <w:vAlign w:val="center"/>
            <w:hideMark/>
          </w:tcPr>
          <w:p w14:paraId="153B2CB3" w14:textId="77777777" w:rsidR="00963F40" w:rsidRPr="00963F40" w:rsidRDefault="00963F40" w:rsidP="00963F40">
            <w:pPr>
              <w:rPr>
                <w:rFonts w:cs="Arial"/>
                <w:lang w:eastAsia="en-IN"/>
              </w:rPr>
            </w:pPr>
            <w:r w:rsidRPr="00963F40">
              <w:rPr>
                <w:rFonts w:cs="Arial"/>
                <w:lang w:eastAsia="en-IN"/>
              </w:rPr>
              <w:t>VO-Command-Shift-P</w:t>
            </w:r>
          </w:p>
        </w:tc>
      </w:tr>
      <w:tr w:rsidR="00963F40" w:rsidRPr="00963F40" w14:paraId="3350B578"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928744F" w14:textId="77777777" w:rsidR="00963F40" w:rsidRPr="00963F40" w:rsidRDefault="00963F40" w:rsidP="00963F40">
            <w:pPr>
              <w:rPr>
                <w:rFonts w:cs="Arial"/>
                <w:lang w:eastAsia="en-IN"/>
              </w:rPr>
            </w:pPr>
            <w:r w:rsidRPr="00963F40">
              <w:rPr>
                <w:rFonts w:cs="Arial"/>
                <w:lang w:eastAsia="en-IN"/>
              </w:rPr>
              <w:t>Find the next visited link</w:t>
            </w:r>
          </w:p>
        </w:tc>
        <w:tc>
          <w:tcPr>
            <w:tcW w:w="3480" w:type="dxa"/>
            <w:tcBorders>
              <w:top w:val="nil"/>
              <w:left w:val="nil"/>
              <w:bottom w:val="single" w:sz="4" w:space="0" w:color="auto"/>
              <w:right w:val="single" w:sz="4" w:space="0" w:color="auto"/>
            </w:tcBorders>
            <w:vAlign w:val="center"/>
            <w:hideMark/>
          </w:tcPr>
          <w:p w14:paraId="7002B7C3" w14:textId="77777777" w:rsidR="00963F40" w:rsidRPr="00963F40" w:rsidRDefault="00963F40" w:rsidP="00963F40">
            <w:pPr>
              <w:rPr>
                <w:rFonts w:cs="Arial"/>
                <w:lang w:eastAsia="en-IN"/>
              </w:rPr>
            </w:pPr>
            <w:r w:rsidRPr="00963F40">
              <w:rPr>
                <w:rFonts w:cs="Arial"/>
                <w:lang w:eastAsia="en-IN"/>
              </w:rPr>
              <w:t>VO-Command-V</w:t>
            </w:r>
          </w:p>
        </w:tc>
      </w:tr>
      <w:tr w:rsidR="00963F40" w:rsidRPr="00963F40" w14:paraId="67B11F72"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A4E795C" w14:textId="77777777" w:rsidR="00963F40" w:rsidRPr="00963F40" w:rsidRDefault="00963F40" w:rsidP="00963F40">
            <w:pPr>
              <w:rPr>
                <w:rFonts w:cs="Arial"/>
                <w:lang w:eastAsia="en-IN"/>
              </w:rPr>
            </w:pPr>
            <w:r w:rsidRPr="00963F40">
              <w:rPr>
                <w:rFonts w:cs="Arial"/>
                <w:lang w:eastAsia="en-IN"/>
              </w:rPr>
              <w:t>Find the previous visited link</w:t>
            </w:r>
          </w:p>
        </w:tc>
        <w:tc>
          <w:tcPr>
            <w:tcW w:w="3480" w:type="dxa"/>
            <w:tcBorders>
              <w:top w:val="nil"/>
              <w:left w:val="nil"/>
              <w:bottom w:val="single" w:sz="4" w:space="0" w:color="auto"/>
              <w:right w:val="single" w:sz="4" w:space="0" w:color="auto"/>
            </w:tcBorders>
            <w:vAlign w:val="center"/>
            <w:hideMark/>
          </w:tcPr>
          <w:p w14:paraId="6F92A42C" w14:textId="77777777" w:rsidR="00963F40" w:rsidRPr="00963F40" w:rsidRDefault="00963F40" w:rsidP="00963F40">
            <w:pPr>
              <w:rPr>
                <w:rFonts w:cs="Arial"/>
                <w:lang w:eastAsia="en-IN"/>
              </w:rPr>
            </w:pPr>
            <w:r w:rsidRPr="00963F40">
              <w:rPr>
                <w:rFonts w:cs="Arial"/>
                <w:lang w:eastAsia="en-IN"/>
              </w:rPr>
              <w:t>VO-Command-Shift-V</w:t>
            </w:r>
          </w:p>
        </w:tc>
      </w:tr>
      <w:tr w:rsidR="00963F40" w:rsidRPr="00963F40" w14:paraId="3051BFF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110552C" w14:textId="77777777" w:rsidR="00963F40" w:rsidRPr="00963F40" w:rsidRDefault="00963F40" w:rsidP="00963F40">
            <w:pPr>
              <w:rPr>
                <w:rFonts w:cs="Arial"/>
                <w:lang w:eastAsia="en-IN"/>
              </w:rPr>
            </w:pPr>
            <w:r w:rsidRPr="00963F40">
              <w:rPr>
                <w:rFonts w:cs="Arial"/>
                <w:lang w:eastAsia="en-IN"/>
              </w:rPr>
              <w:t>Find the next misspelled word</w:t>
            </w:r>
          </w:p>
        </w:tc>
        <w:tc>
          <w:tcPr>
            <w:tcW w:w="3480" w:type="dxa"/>
            <w:tcBorders>
              <w:top w:val="nil"/>
              <w:left w:val="nil"/>
              <w:bottom w:val="single" w:sz="4" w:space="0" w:color="auto"/>
              <w:right w:val="single" w:sz="4" w:space="0" w:color="auto"/>
            </w:tcBorders>
            <w:vAlign w:val="center"/>
            <w:hideMark/>
          </w:tcPr>
          <w:p w14:paraId="3AA03D05" w14:textId="77777777" w:rsidR="00963F40" w:rsidRPr="00963F40" w:rsidRDefault="00963F40" w:rsidP="00963F40">
            <w:pPr>
              <w:rPr>
                <w:rFonts w:cs="Arial"/>
                <w:lang w:eastAsia="en-IN"/>
              </w:rPr>
            </w:pPr>
            <w:r w:rsidRPr="00963F40">
              <w:rPr>
                <w:rFonts w:cs="Arial"/>
                <w:lang w:eastAsia="en-IN"/>
              </w:rPr>
              <w:t>VO-Command-E</w:t>
            </w:r>
          </w:p>
        </w:tc>
      </w:tr>
      <w:tr w:rsidR="00963F40" w:rsidRPr="00963F40" w14:paraId="0196019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B3DFD5C" w14:textId="77777777" w:rsidR="00963F40" w:rsidRPr="00963F40" w:rsidRDefault="00963F40" w:rsidP="00963F40">
            <w:pPr>
              <w:rPr>
                <w:rFonts w:cs="Arial"/>
                <w:lang w:eastAsia="en-IN"/>
              </w:rPr>
            </w:pPr>
            <w:r w:rsidRPr="00963F40">
              <w:rPr>
                <w:rFonts w:cs="Arial"/>
                <w:lang w:eastAsia="en-IN"/>
              </w:rPr>
              <w:t>Find the previous misspelled word</w:t>
            </w:r>
          </w:p>
        </w:tc>
        <w:tc>
          <w:tcPr>
            <w:tcW w:w="3480" w:type="dxa"/>
            <w:tcBorders>
              <w:top w:val="nil"/>
              <w:left w:val="nil"/>
              <w:bottom w:val="single" w:sz="4" w:space="0" w:color="auto"/>
              <w:right w:val="single" w:sz="4" w:space="0" w:color="auto"/>
            </w:tcBorders>
            <w:vAlign w:val="center"/>
            <w:hideMark/>
          </w:tcPr>
          <w:p w14:paraId="242D86B8" w14:textId="77777777" w:rsidR="00963F40" w:rsidRPr="00963F40" w:rsidRDefault="00963F40" w:rsidP="00963F40">
            <w:pPr>
              <w:rPr>
                <w:rFonts w:cs="Arial"/>
                <w:lang w:eastAsia="en-IN"/>
              </w:rPr>
            </w:pPr>
            <w:r w:rsidRPr="00963F40">
              <w:rPr>
                <w:rFonts w:cs="Arial"/>
                <w:lang w:eastAsia="en-IN"/>
              </w:rPr>
              <w:t>VO-Command-Shift-E</w:t>
            </w:r>
          </w:p>
        </w:tc>
      </w:tr>
    </w:tbl>
    <w:p w14:paraId="201D6DF0" w14:textId="77777777" w:rsidR="000147A8" w:rsidRDefault="000147A8" w:rsidP="000147A8">
      <w:pPr>
        <w:rPr>
          <w:lang w:val="en-IN" w:eastAsia="ko-KR"/>
        </w:rPr>
      </w:pPr>
    </w:p>
    <w:p w14:paraId="7910DD83" w14:textId="77777777" w:rsidR="000147A8" w:rsidRPr="000147A8" w:rsidRDefault="000147A8" w:rsidP="000147A8">
      <w:pPr>
        <w:rPr>
          <w:lang w:val="en-IN" w:eastAsia="ko-KR"/>
        </w:rPr>
      </w:pPr>
    </w:p>
    <w:p w14:paraId="250084BD" w14:textId="7CFAA864" w:rsidR="00A90F0F" w:rsidRDefault="00A90F0F" w:rsidP="000D5891">
      <w:pPr>
        <w:pStyle w:val="Heading4"/>
        <w:rPr>
          <w:lang w:val="en-IN" w:eastAsia="ko-KR"/>
        </w:rPr>
      </w:pPr>
      <w:r w:rsidRPr="00A90F0F">
        <w:rPr>
          <w:lang w:val="en-IN" w:eastAsia="ko-KR"/>
        </w:rPr>
        <w:t>Text commands</w:t>
      </w:r>
    </w:p>
    <w:p w14:paraId="1F116F31" w14:textId="77777777" w:rsidR="00A90F0F" w:rsidRDefault="00A90F0F" w:rsidP="000147A8">
      <w:pPr>
        <w:rPr>
          <w:lang w:val="en-IN" w:eastAsia="ko-KR"/>
        </w:rPr>
      </w:pPr>
    </w:p>
    <w:tbl>
      <w:tblPr>
        <w:tblW w:w="8380" w:type="dxa"/>
        <w:tblLook w:val="04A0" w:firstRow="1" w:lastRow="0" w:firstColumn="1" w:lastColumn="0" w:noHBand="0" w:noVBand="1"/>
      </w:tblPr>
      <w:tblGrid>
        <w:gridCol w:w="4900"/>
        <w:gridCol w:w="3480"/>
      </w:tblGrid>
      <w:tr w:rsidR="00B7735A" w:rsidRPr="00B7735A" w14:paraId="75A4B076" w14:textId="77777777" w:rsidTr="000D5891">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13941A01" w14:textId="09C554DD" w:rsidR="00B7735A" w:rsidRPr="00B7735A" w:rsidRDefault="000D5891" w:rsidP="00B7735A">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noWrap/>
            <w:vAlign w:val="center"/>
            <w:hideMark/>
          </w:tcPr>
          <w:p w14:paraId="33B659ED" w14:textId="513D6F30" w:rsidR="00B7735A" w:rsidRPr="00B7735A" w:rsidRDefault="000D5891" w:rsidP="00B7735A">
            <w:pPr>
              <w:rPr>
                <w:rFonts w:cs="Arial"/>
                <w:sz w:val="20"/>
                <w:szCs w:val="20"/>
                <w:lang w:val="en-IN" w:eastAsia="ko-KR"/>
              </w:rPr>
            </w:pPr>
            <w:r w:rsidRPr="009B69D2">
              <w:rPr>
                <w:rFonts w:cs="Arial"/>
                <w:b/>
                <w:bCs/>
                <w:color w:val="333333"/>
                <w:sz w:val="26"/>
                <w:szCs w:val="26"/>
                <w:lang w:eastAsia="en-IN"/>
              </w:rPr>
              <w:t>Keystroke</w:t>
            </w:r>
          </w:p>
        </w:tc>
      </w:tr>
      <w:tr w:rsidR="00B7735A" w:rsidRPr="00B7735A" w14:paraId="1D2CC378" w14:textId="77777777" w:rsidTr="00B7735A">
        <w:trPr>
          <w:trHeight w:val="510"/>
        </w:trPr>
        <w:tc>
          <w:tcPr>
            <w:tcW w:w="4900" w:type="dxa"/>
            <w:tcBorders>
              <w:top w:val="nil"/>
              <w:left w:val="single" w:sz="4" w:space="0" w:color="auto"/>
              <w:bottom w:val="single" w:sz="4" w:space="0" w:color="auto"/>
              <w:right w:val="single" w:sz="4" w:space="0" w:color="auto"/>
            </w:tcBorders>
            <w:vAlign w:val="center"/>
            <w:hideMark/>
          </w:tcPr>
          <w:p w14:paraId="4A129720" w14:textId="16BAFD24" w:rsidR="00B7735A" w:rsidRPr="00B7735A" w:rsidRDefault="00B7735A" w:rsidP="00B7735A">
            <w:pPr>
              <w:rPr>
                <w:rFonts w:cs="Arial"/>
                <w:lang w:eastAsia="en-IN"/>
              </w:rPr>
            </w:pPr>
            <w:r w:rsidRPr="00B7735A">
              <w:rPr>
                <w:rFonts w:cs="Arial"/>
                <w:lang w:eastAsia="en-IN"/>
              </w:rPr>
              <w:t xml:space="preserve">Read all </w:t>
            </w:r>
            <w:r w:rsidR="00617550" w:rsidRPr="00B7735A">
              <w:rPr>
                <w:rFonts w:cs="Arial"/>
                <w:lang w:eastAsia="en-IN"/>
              </w:rPr>
              <w:t>the text</w:t>
            </w:r>
            <w:r w:rsidRPr="00B7735A">
              <w:rPr>
                <w:rFonts w:cs="Arial"/>
                <w:lang w:eastAsia="en-IN"/>
              </w:rPr>
              <w:t xml:space="preserve"> from the VoiceOver cursor to the end of the text</w:t>
            </w:r>
          </w:p>
        </w:tc>
        <w:tc>
          <w:tcPr>
            <w:tcW w:w="3480" w:type="dxa"/>
            <w:tcBorders>
              <w:top w:val="nil"/>
              <w:left w:val="nil"/>
              <w:bottom w:val="single" w:sz="4" w:space="0" w:color="auto"/>
              <w:right w:val="single" w:sz="4" w:space="0" w:color="auto"/>
            </w:tcBorders>
            <w:vAlign w:val="center"/>
            <w:hideMark/>
          </w:tcPr>
          <w:p w14:paraId="463C94FF" w14:textId="77777777" w:rsidR="00B7735A" w:rsidRPr="00B7735A" w:rsidRDefault="00B7735A" w:rsidP="00B7735A">
            <w:pPr>
              <w:rPr>
                <w:rFonts w:cs="Arial"/>
                <w:lang w:eastAsia="en-IN"/>
              </w:rPr>
            </w:pPr>
            <w:r w:rsidRPr="00B7735A">
              <w:rPr>
                <w:rFonts w:cs="Arial"/>
                <w:lang w:eastAsia="en-IN"/>
              </w:rPr>
              <w:t>VO-A</w:t>
            </w:r>
          </w:p>
        </w:tc>
      </w:tr>
      <w:tr w:rsidR="00B7735A" w:rsidRPr="00B7735A" w14:paraId="59EF93F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9539B59" w14:textId="77777777" w:rsidR="00B7735A" w:rsidRPr="00B7735A" w:rsidRDefault="00B7735A" w:rsidP="00B7735A">
            <w:pPr>
              <w:rPr>
                <w:rFonts w:cs="Arial"/>
                <w:lang w:eastAsia="en-IN"/>
              </w:rPr>
            </w:pPr>
            <w:r w:rsidRPr="00B7735A">
              <w:rPr>
                <w:rFonts w:cs="Arial"/>
                <w:lang w:eastAsia="en-IN"/>
              </w:rPr>
              <w:t>Select all text in the VoiceOver cursor</w:t>
            </w:r>
          </w:p>
        </w:tc>
        <w:tc>
          <w:tcPr>
            <w:tcW w:w="3480" w:type="dxa"/>
            <w:tcBorders>
              <w:top w:val="nil"/>
              <w:left w:val="nil"/>
              <w:bottom w:val="single" w:sz="4" w:space="0" w:color="auto"/>
              <w:right w:val="single" w:sz="4" w:space="0" w:color="auto"/>
            </w:tcBorders>
            <w:vAlign w:val="center"/>
            <w:hideMark/>
          </w:tcPr>
          <w:p w14:paraId="777B8D7B" w14:textId="77777777" w:rsidR="00B7735A" w:rsidRPr="00B7735A" w:rsidRDefault="00B7735A" w:rsidP="00B7735A">
            <w:pPr>
              <w:rPr>
                <w:rFonts w:cs="Arial"/>
                <w:lang w:eastAsia="en-IN"/>
              </w:rPr>
            </w:pPr>
            <w:r w:rsidRPr="00B7735A">
              <w:rPr>
                <w:rFonts w:cs="Arial"/>
                <w:lang w:eastAsia="en-IN"/>
              </w:rPr>
              <w:t>VO-Shift-A</w:t>
            </w:r>
          </w:p>
        </w:tc>
      </w:tr>
      <w:tr w:rsidR="00B7735A" w:rsidRPr="00B7735A" w14:paraId="5818EEFD"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70BE39C" w14:textId="77777777" w:rsidR="00B7735A" w:rsidRPr="00B7735A" w:rsidRDefault="00B7735A" w:rsidP="00B7735A">
            <w:pPr>
              <w:rPr>
                <w:rFonts w:cs="Arial"/>
                <w:lang w:eastAsia="en-IN"/>
              </w:rPr>
            </w:pPr>
            <w:r w:rsidRPr="00B7735A">
              <w:rPr>
                <w:rFonts w:cs="Arial"/>
                <w:lang w:eastAsia="en-IN"/>
              </w:rPr>
              <w:t>Start and stop text selection in a text field</w:t>
            </w:r>
          </w:p>
        </w:tc>
        <w:tc>
          <w:tcPr>
            <w:tcW w:w="3480" w:type="dxa"/>
            <w:tcBorders>
              <w:top w:val="nil"/>
              <w:left w:val="nil"/>
              <w:bottom w:val="single" w:sz="4" w:space="0" w:color="auto"/>
              <w:right w:val="single" w:sz="4" w:space="0" w:color="auto"/>
            </w:tcBorders>
            <w:vAlign w:val="center"/>
            <w:hideMark/>
          </w:tcPr>
          <w:p w14:paraId="7E27CE0E" w14:textId="77777777" w:rsidR="00B7735A" w:rsidRPr="00B7735A" w:rsidRDefault="00B7735A" w:rsidP="00B7735A">
            <w:pPr>
              <w:rPr>
                <w:rFonts w:cs="Arial"/>
                <w:lang w:eastAsia="en-IN"/>
              </w:rPr>
            </w:pPr>
            <w:r w:rsidRPr="00B7735A">
              <w:rPr>
                <w:rFonts w:cs="Arial"/>
                <w:lang w:eastAsia="en-IN"/>
              </w:rPr>
              <w:t>VO-Return</w:t>
            </w:r>
          </w:p>
        </w:tc>
      </w:tr>
      <w:tr w:rsidR="00B7735A" w:rsidRPr="00B7735A" w14:paraId="1CAEE121"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F953C25" w14:textId="77777777" w:rsidR="00B7735A" w:rsidRPr="00B7735A" w:rsidRDefault="00B7735A" w:rsidP="00B7735A">
            <w:pPr>
              <w:rPr>
                <w:rFonts w:cs="Arial"/>
                <w:lang w:eastAsia="en-IN"/>
              </w:rPr>
            </w:pPr>
            <w:r w:rsidRPr="00B7735A">
              <w:rPr>
                <w:rFonts w:cs="Arial"/>
                <w:lang w:eastAsia="en-IN"/>
              </w:rPr>
              <w:t>Speak text attributes</w:t>
            </w:r>
          </w:p>
        </w:tc>
        <w:tc>
          <w:tcPr>
            <w:tcW w:w="3480" w:type="dxa"/>
            <w:tcBorders>
              <w:top w:val="nil"/>
              <w:left w:val="nil"/>
              <w:bottom w:val="single" w:sz="4" w:space="0" w:color="auto"/>
              <w:right w:val="single" w:sz="4" w:space="0" w:color="auto"/>
            </w:tcBorders>
            <w:vAlign w:val="center"/>
            <w:hideMark/>
          </w:tcPr>
          <w:p w14:paraId="2B314849" w14:textId="77777777" w:rsidR="00B7735A" w:rsidRPr="00B7735A" w:rsidRDefault="00B7735A" w:rsidP="00B7735A">
            <w:pPr>
              <w:rPr>
                <w:rFonts w:cs="Arial"/>
                <w:lang w:eastAsia="en-IN"/>
              </w:rPr>
            </w:pPr>
            <w:r w:rsidRPr="00B7735A">
              <w:rPr>
                <w:rFonts w:cs="Arial"/>
                <w:lang w:eastAsia="en-IN"/>
              </w:rPr>
              <w:t>VO-T</w:t>
            </w:r>
          </w:p>
        </w:tc>
      </w:tr>
      <w:tr w:rsidR="00B7735A" w:rsidRPr="00B7735A" w14:paraId="2E33C8D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BFF62D6" w14:textId="77777777" w:rsidR="00B7735A" w:rsidRPr="00B7735A" w:rsidRDefault="00B7735A" w:rsidP="00B7735A">
            <w:pPr>
              <w:rPr>
                <w:rFonts w:cs="Arial"/>
                <w:lang w:eastAsia="en-IN"/>
              </w:rPr>
            </w:pPr>
            <w:r w:rsidRPr="00B7735A">
              <w:rPr>
                <w:rFonts w:cs="Arial"/>
                <w:lang w:eastAsia="en-IN"/>
              </w:rPr>
              <w:t>Add a hot spot in text</w:t>
            </w:r>
          </w:p>
        </w:tc>
        <w:tc>
          <w:tcPr>
            <w:tcW w:w="3480" w:type="dxa"/>
            <w:tcBorders>
              <w:top w:val="nil"/>
              <w:left w:val="nil"/>
              <w:bottom w:val="single" w:sz="4" w:space="0" w:color="auto"/>
              <w:right w:val="single" w:sz="4" w:space="0" w:color="auto"/>
            </w:tcBorders>
            <w:vAlign w:val="center"/>
            <w:hideMark/>
          </w:tcPr>
          <w:p w14:paraId="0F7FA042" w14:textId="77777777" w:rsidR="00B7735A" w:rsidRPr="00B7735A" w:rsidRDefault="00B7735A" w:rsidP="00B7735A">
            <w:pPr>
              <w:rPr>
                <w:rFonts w:cs="Arial"/>
                <w:lang w:eastAsia="en-IN"/>
              </w:rPr>
            </w:pPr>
            <w:r w:rsidRPr="00B7735A">
              <w:rPr>
                <w:rFonts w:cs="Arial"/>
                <w:lang w:eastAsia="en-IN"/>
              </w:rPr>
              <w:t>VO-Shift-1</w:t>
            </w:r>
          </w:p>
        </w:tc>
      </w:tr>
      <w:tr w:rsidR="00B7735A" w:rsidRPr="00B7735A" w14:paraId="46471FE8"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13AC90D0" w14:textId="77777777" w:rsidR="00B7735A" w:rsidRPr="00B7735A" w:rsidRDefault="00B7735A" w:rsidP="00B7735A">
            <w:pPr>
              <w:rPr>
                <w:rFonts w:cs="Arial"/>
                <w:lang w:eastAsia="en-IN"/>
              </w:rPr>
            </w:pPr>
            <w:r w:rsidRPr="00B7735A">
              <w:rPr>
                <w:rFonts w:cs="Arial"/>
                <w:lang w:eastAsia="en-IN"/>
              </w:rPr>
              <w:t>Jump to a hot spot in text</w:t>
            </w:r>
          </w:p>
        </w:tc>
        <w:tc>
          <w:tcPr>
            <w:tcW w:w="3480" w:type="dxa"/>
            <w:tcBorders>
              <w:top w:val="nil"/>
              <w:left w:val="nil"/>
              <w:bottom w:val="single" w:sz="4" w:space="0" w:color="auto"/>
              <w:right w:val="single" w:sz="4" w:space="0" w:color="auto"/>
            </w:tcBorders>
            <w:vAlign w:val="center"/>
            <w:hideMark/>
          </w:tcPr>
          <w:p w14:paraId="5E3C3196" w14:textId="77777777" w:rsidR="00B7735A" w:rsidRPr="00B7735A" w:rsidRDefault="00B7735A" w:rsidP="00B7735A">
            <w:pPr>
              <w:rPr>
                <w:rFonts w:cs="Arial"/>
                <w:lang w:eastAsia="en-IN"/>
              </w:rPr>
            </w:pPr>
            <w:r w:rsidRPr="00B7735A">
              <w:rPr>
                <w:rFonts w:cs="Arial"/>
                <w:lang w:eastAsia="en-IN"/>
              </w:rPr>
              <w:t>VO-1</w:t>
            </w:r>
          </w:p>
        </w:tc>
      </w:tr>
      <w:tr w:rsidR="00B7735A" w:rsidRPr="00B7735A" w14:paraId="7E005667"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319FEE02" w14:textId="77777777" w:rsidR="00B7735A" w:rsidRPr="00B7735A" w:rsidRDefault="00B7735A" w:rsidP="00B7735A">
            <w:pPr>
              <w:rPr>
                <w:rFonts w:cs="Arial"/>
                <w:lang w:eastAsia="en-IN"/>
              </w:rPr>
            </w:pPr>
            <w:r w:rsidRPr="00B7735A">
              <w:rPr>
                <w:rFonts w:cs="Arial"/>
                <w:lang w:eastAsia="en-IN"/>
              </w:rPr>
              <w:t>Read paragraph in VoiceOver cursor</w:t>
            </w:r>
          </w:p>
        </w:tc>
        <w:tc>
          <w:tcPr>
            <w:tcW w:w="3480" w:type="dxa"/>
            <w:tcBorders>
              <w:top w:val="nil"/>
              <w:left w:val="nil"/>
              <w:bottom w:val="single" w:sz="4" w:space="0" w:color="auto"/>
              <w:right w:val="single" w:sz="4" w:space="0" w:color="auto"/>
            </w:tcBorders>
            <w:vAlign w:val="center"/>
            <w:hideMark/>
          </w:tcPr>
          <w:p w14:paraId="5F7A9DB0" w14:textId="77777777" w:rsidR="00B7735A" w:rsidRPr="00B7735A" w:rsidRDefault="00B7735A" w:rsidP="00B7735A">
            <w:pPr>
              <w:rPr>
                <w:rFonts w:cs="Arial"/>
                <w:lang w:eastAsia="en-IN"/>
              </w:rPr>
            </w:pPr>
            <w:r w:rsidRPr="00B7735A">
              <w:rPr>
                <w:rFonts w:cs="Arial"/>
                <w:lang w:eastAsia="en-IN"/>
              </w:rPr>
              <w:t>VO-P</w:t>
            </w:r>
          </w:p>
        </w:tc>
      </w:tr>
      <w:tr w:rsidR="00B7735A" w:rsidRPr="00B7735A" w14:paraId="3E7916B0"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DFFBC14" w14:textId="77777777" w:rsidR="00B7735A" w:rsidRPr="00B7735A" w:rsidRDefault="00B7735A" w:rsidP="00B7735A">
            <w:pPr>
              <w:rPr>
                <w:rFonts w:cs="Arial"/>
                <w:lang w:eastAsia="en-IN"/>
              </w:rPr>
            </w:pPr>
            <w:r w:rsidRPr="00B7735A">
              <w:rPr>
                <w:rFonts w:cs="Arial"/>
                <w:lang w:eastAsia="en-IN"/>
              </w:rPr>
              <w:t>Read next paragraph</w:t>
            </w:r>
          </w:p>
        </w:tc>
        <w:tc>
          <w:tcPr>
            <w:tcW w:w="3480" w:type="dxa"/>
            <w:tcBorders>
              <w:top w:val="nil"/>
              <w:left w:val="nil"/>
              <w:bottom w:val="single" w:sz="4" w:space="0" w:color="auto"/>
              <w:right w:val="single" w:sz="4" w:space="0" w:color="auto"/>
            </w:tcBorders>
            <w:vAlign w:val="center"/>
            <w:hideMark/>
          </w:tcPr>
          <w:p w14:paraId="06DF457A" w14:textId="77777777" w:rsidR="00B7735A" w:rsidRPr="00B7735A" w:rsidRDefault="00B7735A" w:rsidP="00B7735A">
            <w:pPr>
              <w:rPr>
                <w:rFonts w:cs="Arial"/>
                <w:lang w:eastAsia="en-IN"/>
              </w:rPr>
            </w:pPr>
            <w:r w:rsidRPr="00B7735A">
              <w:rPr>
                <w:rFonts w:cs="Arial"/>
                <w:lang w:eastAsia="en-IN"/>
              </w:rPr>
              <w:t>VO-Shift-Page Down</w:t>
            </w:r>
          </w:p>
        </w:tc>
      </w:tr>
      <w:tr w:rsidR="00B7735A" w:rsidRPr="00B7735A" w14:paraId="70073659"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6682EB6" w14:textId="77777777" w:rsidR="00B7735A" w:rsidRPr="00B7735A" w:rsidRDefault="00B7735A" w:rsidP="00B7735A">
            <w:pPr>
              <w:rPr>
                <w:rFonts w:cs="Arial"/>
                <w:lang w:eastAsia="en-IN"/>
              </w:rPr>
            </w:pPr>
            <w:r w:rsidRPr="00B7735A">
              <w:rPr>
                <w:rFonts w:cs="Arial"/>
                <w:lang w:eastAsia="en-IN"/>
              </w:rPr>
              <w:t>Read previous paragraph</w:t>
            </w:r>
          </w:p>
        </w:tc>
        <w:tc>
          <w:tcPr>
            <w:tcW w:w="3480" w:type="dxa"/>
            <w:tcBorders>
              <w:top w:val="nil"/>
              <w:left w:val="nil"/>
              <w:bottom w:val="single" w:sz="4" w:space="0" w:color="auto"/>
              <w:right w:val="single" w:sz="4" w:space="0" w:color="auto"/>
            </w:tcBorders>
            <w:vAlign w:val="center"/>
            <w:hideMark/>
          </w:tcPr>
          <w:p w14:paraId="25D4CE9D" w14:textId="77777777" w:rsidR="00B7735A" w:rsidRPr="00B7735A" w:rsidRDefault="00B7735A" w:rsidP="00B7735A">
            <w:pPr>
              <w:rPr>
                <w:rFonts w:cs="Arial"/>
                <w:lang w:eastAsia="en-IN"/>
              </w:rPr>
            </w:pPr>
            <w:r w:rsidRPr="00B7735A">
              <w:rPr>
                <w:rFonts w:cs="Arial"/>
                <w:lang w:eastAsia="en-IN"/>
              </w:rPr>
              <w:t>VO-Shift-Page Up</w:t>
            </w:r>
          </w:p>
        </w:tc>
      </w:tr>
      <w:tr w:rsidR="00B7735A" w:rsidRPr="00B7735A" w14:paraId="4CBCFC6D"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BCE1F3" w14:textId="77777777" w:rsidR="00B7735A" w:rsidRPr="00B7735A" w:rsidRDefault="00B7735A" w:rsidP="00B7735A">
            <w:pPr>
              <w:rPr>
                <w:rFonts w:cs="Arial"/>
                <w:lang w:eastAsia="en-IN"/>
              </w:rPr>
            </w:pPr>
            <w:r w:rsidRPr="00B7735A">
              <w:rPr>
                <w:rFonts w:cs="Arial"/>
                <w:lang w:eastAsia="en-IN"/>
              </w:rPr>
              <w:lastRenderedPageBreak/>
              <w:t>Read sentence in VoiceOver cursor</w:t>
            </w:r>
          </w:p>
        </w:tc>
        <w:tc>
          <w:tcPr>
            <w:tcW w:w="3480" w:type="dxa"/>
            <w:tcBorders>
              <w:top w:val="nil"/>
              <w:left w:val="nil"/>
              <w:bottom w:val="single" w:sz="4" w:space="0" w:color="auto"/>
              <w:right w:val="single" w:sz="4" w:space="0" w:color="auto"/>
            </w:tcBorders>
            <w:vAlign w:val="center"/>
            <w:hideMark/>
          </w:tcPr>
          <w:p w14:paraId="6C351D96" w14:textId="77777777" w:rsidR="00B7735A" w:rsidRPr="00B7735A" w:rsidRDefault="00B7735A" w:rsidP="00B7735A">
            <w:pPr>
              <w:rPr>
                <w:rFonts w:cs="Arial"/>
                <w:lang w:eastAsia="en-IN"/>
              </w:rPr>
            </w:pPr>
            <w:r w:rsidRPr="00B7735A">
              <w:rPr>
                <w:rFonts w:cs="Arial"/>
                <w:lang w:eastAsia="en-IN"/>
              </w:rPr>
              <w:t>VO-S</w:t>
            </w:r>
          </w:p>
        </w:tc>
      </w:tr>
      <w:tr w:rsidR="00B7735A" w:rsidRPr="00B7735A" w14:paraId="0119CE32"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092CC209" w14:textId="77777777" w:rsidR="00B7735A" w:rsidRPr="00B7735A" w:rsidRDefault="00B7735A" w:rsidP="00B7735A">
            <w:pPr>
              <w:rPr>
                <w:rFonts w:cs="Arial"/>
                <w:lang w:eastAsia="en-IN"/>
              </w:rPr>
            </w:pPr>
            <w:r w:rsidRPr="00B7735A">
              <w:rPr>
                <w:rFonts w:cs="Arial"/>
                <w:lang w:eastAsia="en-IN"/>
              </w:rPr>
              <w:t>Read next sentence</w:t>
            </w:r>
          </w:p>
        </w:tc>
        <w:tc>
          <w:tcPr>
            <w:tcW w:w="3480" w:type="dxa"/>
            <w:tcBorders>
              <w:top w:val="nil"/>
              <w:left w:val="nil"/>
              <w:bottom w:val="single" w:sz="4" w:space="0" w:color="auto"/>
              <w:right w:val="single" w:sz="4" w:space="0" w:color="auto"/>
            </w:tcBorders>
            <w:vAlign w:val="center"/>
            <w:hideMark/>
          </w:tcPr>
          <w:p w14:paraId="151C7DFB" w14:textId="77777777" w:rsidR="00B7735A" w:rsidRPr="00B7735A" w:rsidRDefault="00B7735A" w:rsidP="00B7735A">
            <w:pPr>
              <w:rPr>
                <w:rFonts w:cs="Arial"/>
                <w:lang w:eastAsia="en-IN"/>
              </w:rPr>
            </w:pPr>
            <w:r w:rsidRPr="00B7735A">
              <w:rPr>
                <w:rFonts w:cs="Arial"/>
                <w:lang w:eastAsia="en-IN"/>
              </w:rPr>
              <w:t>VO-Command-Page Down</w:t>
            </w:r>
          </w:p>
        </w:tc>
      </w:tr>
      <w:tr w:rsidR="00B7735A" w:rsidRPr="00B7735A" w14:paraId="6EB2C6EC"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607F6A1" w14:textId="77777777" w:rsidR="00B7735A" w:rsidRPr="00B7735A" w:rsidRDefault="00B7735A" w:rsidP="00B7735A">
            <w:pPr>
              <w:rPr>
                <w:rFonts w:cs="Arial"/>
                <w:lang w:eastAsia="en-IN"/>
              </w:rPr>
            </w:pPr>
            <w:r w:rsidRPr="00B7735A">
              <w:rPr>
                <w:rFonts w:cs="Arial"/>
                <w:lang w:eastAsia="en-IN"/>
              </w:rPr>
              <w:t>Read previous sentence</w:t>
            </w:r>
          </w:p>
        </w:tc>
        <w:tc>
          <w:tcPr>
            <w:tcW w:w="3480" w:type="dxa"/>
            <w:tcBorders>
              <w:top w:val="nil"/>
              <w:left w:val="nil"/>
              <w:bottom w:val="single" w:sz="4" w:space="0" w:color="auto"/>
              <w:right w:val="single" w:sz="4" w:space="0" w:color="auto"/>
            </w:tcBorders>
            <w:vAlign w:val="center"/>
            <w:hideMark/>
          </w:tcPr>
          <w:p w14:paraId="0A8D6D9D" w14:textId="77777777" w:rsidR="00B7735A" w:rsidRPr="00B7735A" w:rsidRDefault="00B7735A" w:rsidP="00B7735A">
            <w:pPr>
              <w:rPr>
                <w:rFonts w:cs="Arial"/>
                <w:lang w:eastAsia="en-IN"/>
              </w:rPr>
            </w:pPr>
            <w:r w:rsidRPr="00B7735A">
              <w:rPr>
                <w:rFonts w:cs="Arial"/>
                <w:lang w:eastAsia="en-IN"/>
              </w:rPr>
              <w:t>VO-Command-Page Up</w:t>
            </w:r>
          </w:p>
        </w:tc>
      </w:tr>
      <w:tr w:rsidR="00B7735A" w:rsidRPr="00B7735A" w14:paraId="03D3D2D7"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B862FFD" w14:textId="77777777" w:rsidR="00B7735A" w:rsidRPr="00B7735A" w:rsidRDefault="00B7735A" w:rsidP="00B7735A">
            <w:pPr>
              <w:rPr>
                <w:rFonts w:cs="Arial"/>
                <w:lang w:eastAsia="en-IN"/>
              </w:rPr>
            </w:pPr>
            <w:r w:rsidRPr="00B7735A">
              <w:rPr>
                <w:rFonts w:cs="Arial"/>
                <w:lang w:eastAsia="en-IN"/>
              </w:rPr>
              <w:t>Read line in VoiceOver cursor</w:t>
            </w:r>
          </w:p>
        </w:tc>
        <w:tc>
          <w:tcPr>
            <w:tcW w:w="3480" w:type="dxa"/>
            <w:tcBorders>
              <w:top w:val="nil"/>
              <w:left w:val="nil"/>
              <w:bottom w:val="single" w:sz="4" w:space="0" w:color="auto"/>
              <w:right w:val="single" w:sz="4" w:space="0" w:color="auto"/>
            </w:tcBorders>
            <w:vAlign w:val="center"/>
            <w:hideMark/>
          </w:tcPr>
          <w:p w14:paraId="45EBD83F" w14:textId="77777777" w:rsidR="00B7735A" w:rsidRPr="00B7735A" w:rsidRDefault="00B7735A" w:rsidP="00B7735A">
            <w:pPr>
              <w:rPr>
                <w:rFonts w:cs="Arial"/>
                <w:lang w:eastAsia="en-IN"/>
              </w:rPr>
            </w:pPr>
            <w:r w:rsidRPr="00B7735A">
              <w:rPr>
                <w:rFonts w:cs="Arial"/>
                <w:lang w:eastAsia="en-IN"/>
              </w:rPr>
              <w:t>VO-L</w:t>
            </w:r>
          </w:p>
        </w:tc>
      </w:tr>
      <w:tr w:rsidR="00B7735A" w:rsidRPr="00B7735A" w14:paraId="55D6B4D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04C2F6F" w14:textId="77777777" w:rsidR="00B7735A" w:rsidRPr="00B7735A" w:rsidRDefault="00B7735A" w:rsidP="00B7735A">
            <w:pPr>
              <w:rPr>
                <w:rFonts w:cs="Arial"/>
                <w:lang w:eastAsia="en-IN"/>
              </w:rPr>
            </w:pPr>
            <w:r w:rsidRPr="00B7735A">
              <w:rPr>
                <w:rFonts w:cs="Arial"/>
                <w:lang w:eastAsia="en-IN"/>
              </w:rPr>
              <w:t>Read next line</w:t>
            </w:r>
          </w:p>
        </w:tc>
        <w:tc>
          <w:tcPr>
            <w:tcW w:w="3480" w:type="dxa"/>
            <w:tcBorders>
              <w:top w:val="nil"/>
              <w:left w:val="nil"/>
              <w:bottom w:val="single" w:sz="4" w:space="0" w:color="auto"/>
              <w:right w:val="single" w:sz="4" w:space="0" w:color="auto"/>
            </w:tcBorders>
            <w:vAlign w:val="center"/>
            <w:hideMark/>
          </w:tcPr>
          <w:p w14:paraId="35C4B168" w14:textId="77777777" w:rsidR="00B7735A" w:rsidRPr="00B7735A" w:rsidRDefault="00B7735A" w:rsidP="00B7735A">
            <w:pPr>
              <w:rPr>
                <w:rFonts w:cs="Arial"/>
                <w:lang w:eastAsia="en-IN"/>
              </w:rPr>
            </w:pPr>
            <w:r w:rsidRPr="00B7735A">
              <w:rPr>
                <w:rFonts w:cs="Arial"/>
                <w:lang w:eastAsia="en-IN"/>
              </w:rPr>
              <w:t>VO-Down Arrow</w:t>
            </w:r>
          </w:p>
        </w:tc>
      </w:tr>
      <w:tr w:rsidR="00B7735A" w:rsidRPr="00B7735A" w14:paraId="5AC78D9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8E3FEE3" w14:textId="77777777" w:rsidR="00B7735A" w:rsidRPr="00B7735A" w:rsidRDefault="00B7735A" w:rsidP="00B7735A">
            <w:pPr>
              <w:rPr>
                <w:rFonts w:cs="Arial"/>
                <w:lang w:eastAsia="en-IN"/>
              </w:rPr>
            </w:pPr>
            <w:r w:rsidRPr="00B7735A">
              <w:rPr>
                <w:rFonts w:cs="Arial"/>
                <w:lang w:eastAsia="en-IN"/>
              </w:rPr>
              <w:t>Read previous line</w:t>
            </w:r>
          </w:p>
        </w:tc>
        <w:tc>
          <w:tcPr>
            <w:tcW w:w="3480" w:type="dxa"/>
            <w:tcBorders>
              <w:top w:val="nil"/>
              <w:left w:val="nil"/>
              <w:bottom w:val="single" w:sz="4" w:space="0" w:color="auto"/>
              <w:right w:val="single" w:sz="4" w:space="0" w:color="auto"/>
            </w:tcBorders>
            <w:vAlign w:val="center"/>
            <w:hideMark/>
          </w:tcPr>
          <w:p w14:paraId="4DB60416" w14:textId="77777777" w:rsidR="00B7735A" w:rsidRPr="00B7735A" w:rsidRDefault="00B7735A" w:rsidP="00B7735A">
            <w:pPr>
              <w:rPr>
                <w:rFonts w:cs="Arial"/>
                <w:lang w:eastAsia="en-IN"/>
              </w:rPr>
            </w:pPr>
            <w:r w:rsidRPr="00B7735A">
              <w:rPr>
                <w:rFonts w:cs="Arial"/>
                <w:lang w:eastAsia="en-IN"/>
              </w:rPr>
              <w:t>VO-Up Arrow</w:t>
            </w:r>
          </w:p>
        </w:tc>
      </w:tr>
      <w:tr w:rsidR="00B7735A" w:rsidRPr="00B7735A" w14:paraId="393993B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3490C722" w14:textId="7C76E2B5" w:rsidR="00B7735A" w:rsidRPr="00B7735A" w:rsidRDefault="00B7735A" w:rsidP="00B7735A">
            <w:pPr>
              <w:rPr>
                <w:rFonts w:cs="Arial"/>
                <w:lang w:eastAsia="en-IN"/>
              </w:rPr>
            </w:pPr>
            <w:r w:rsidRPr="00B7735A">
              <w:rPr>
                <w:rFonts w:cs="Arial"/>
                <w:lang w:eastAsia="en-IN"/>
              </w:rPr>
              <w:t xml:space="preserve">Read </w:t>
            </w:r>
            <w:r w:rsidR="007D2EAA" w:rsidRPr="00B7735A">
              <w:rPr>
                <w:rFonts w:cs="Arial"/>
                <w:lang w:eastAsia="en-IN"/>
              </w:rPr>
              <w:t>words</w:t>
            </w:r>
            <w:r w:rsidRPr="00B7735A">
              <w:rPr>
                <w:rFonts w:cs="Arial"/>
                <w:lang w:eastAsia="en-IN"/>
              </w:rPr>
              <w:t xml:space="preserve"> in VoiceOver cursor</w:t>
            </w:r>
          </w:p>
        </w:tc>
        <w:tc>
          <w:tcPr>
            <w:tcW w:w="3480" w:type="dxa"/>
            <w:tcBorders>
              <w:top w:val="nil"/>
              <w:left w:val="nil"/>
              <w:bottom w:val="single" w:sz="4" w:space="0" w:color="auto"/>
              <w:right w:val="single" w:sz="4" w:space="0" w:color="auto"/>
            </w:tcBorders>
            <w:vAlign w:val="center"/>
            <w:hideMark/>
          </w:tcPr>
          <w:p w14:paraId="313429EF" w14:textId="77777777" w:rsidR="00B7735A" w:rsidRPr="00B7735A" w:rsidRDefault="00B7735A" w:rsidP="00B7735A">
            <w:pPr>
              <w:rPr>
                <w:rFonts w:cs="Arial"/>
                <w:lang w:eastAsia="en-IN"/>
              </w:rPr>
            </w:pPr>
            <w:r w:rsidRPr="00B7735A">
              <w:rPr>
                <w:rFonts w:cs="Arial"/>
                <w:lang w:eastAsia="en-IN"/>
              </w:rPr>
              <w:t>VO-W</w:t>
            </w:r>
          </w:p>
        </w:tc>
      </w:tr>
      <w:tr w:rsidR="00B7735A" w:rsidRPr="00B7735A" w14:paraId="7FC0C4F1"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0E47772" w14:textId="77777777" w:rsidR="00B7735A" w:rsidRPr="00B7735A" w:rsidRDefault="00B7735A" w:rsidP="00B7735A">
            <w:pPr>
              <w:rPr>
                <w:rFonts w:cs="Arial"/>
                <w:lang w:eastAsia="en-IN"/>
              </w:rPr>
            </w:pPr>
            <w:r w:rsidRPr="00B7735A">
              <w:rPr>
                <w:rFonts w:cs="Arial"/>
                <w:lang w:eastAsia="en-IN"/>
              </w:rPr>
              <w:t>Read next word</w:t>
            </w:r>
          </w:p>
        </w:tc>
        <w:tc>
          <w:tcPr>
            <w:tcW w:w="3480" w:type="dxa"/>
            <w:tcBorders>
              <w:top w:val="nil"/>
              <w:left w:val="nil"/>
              <w:bottom w:val="single" w:sz="4" w:space="0" w:color="auto"/>
              <w:right w:val="single" w:sz="4" w:space="0" w:color="auto"/>
            </w:tcBorders>
            <w:vAlign w:val="center"/>
            <w:hideMark/>
          </w:tcPr>
          <w:p w14:paraId="07C73173" w14:textId="77777777" w:rsidR="00B7735A" w:rsidRPr="00B7735A" w:rsidRDefault="00B7735A" w:rsidP="00B7735A">
            <w:pPr>
              <w:rPr>
                <w:rFonts w:cs="Arial"/>
                <w:lang w:eastAsia="en-IN"/>
              </w:rPr>
            </w:pPr>
            <w:r w:rsidRPr="00B7735A">
              <w:rPr>
                <w:rFonts w:cs="Arial"/>
                <w:lang w:eastAsia="en-IN"/>
              </w:rPr>
              <w:t>VO-Right Arrow</w:t>
            </w:r>
          </w:p>
        </w:tc>
      </w:tr>
      <w:tr w:rsidR="00B7735A" w:rsidRPr="00B7735A" w14:paraId="1C30C822"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1504C49" w14:textId="77777777" w:rsidR="00B7735A" w:rsidRPr="00B7735A" w:rsidRDefault="00B7735A" w:rsidP="00B7735A">
            <w:pPr>
              <w:rPr>
                <w:rFonts w:cs="Arial"/>
                <w:lang w:eastAsia="en-IN"/>
              </w:rPr>
            </w:pPr>
            <w:r w:rsidRPr="00B7735A">
              <w:rPr>
                <w:rFonts w:cs="Arial"/>
                <w:lang w:eastAsia="en-IN"/>
              </w:rPr>
              <w:t>Read previous word</w:t>
            </w:r>
          </w:p>
        </w:tc>
        <w:tc>
          <w:tcPr>
            <w:tcW w:w="3480" w:type="dxa"/>
            <w:tcBorders>
              <w:top w:val="nil"/>
              <w:left w:val="nil"/>
              <w:bottom w:val="single" w:sz="4" w:space="0" w:color="auto"/>
              <w:right w:val="single" w:sz="4" w:space="0" w:color="auto"/>
            </w:tcBorders>
            <w:vAlign w:val="center"/>
            <w:hideMark/>
          </w:tcPr>
          <w:p w14:paraId="208B5461" w14:textId="77777777" w:rsidR="00B7735A" w:rsidRPr="00B7735A" w:rsidRDefault="00B7735A" w:rsidP="00B7735A">
            <w:pPr>
              <w:rPr>
                <w:rFonts w:cs="Arial"/>
                <w:lang w:eastAsia="en-IN"/>
              </w:rPr>
            </w:pPr>
            <w:r w:rsidRPr="00B7735A">
              <w:rPr>
                <w:rFonts w:cs="Arial"/>
                <w:lang w:eastAsia="en-IN"/>
              </w:rPr>
              <w:t>VO-Left Arrow</w:t>
            </w:r>
          </w:p>
        </w:tc>
      </w:tr>
      <w:tr w:rsidR="00B7735A" w:rsidRPr="00B7735A" w14:paraId="2B07FB40"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167A915A" w14:textId="77777777" w:rsidR="00B7735A" w:rsidRPr="00B7735A" w:rsidRDefault="00B7735A" w:rsidP="00B7735A">
            <w:pPr>
              <w:rPr>
                <w:rFonts w:cs="Arial"/>
                <w:lang w:eastAsia="en-IN"/>
              </w:rPr>
            </w:pPr>
            <w:r w:rsidRPr="00B7735A">
              <w:rPr>
                <w:rFonts w:cs="Arial"/>
                <w:lang w:eastAsia="en-IN"/>
              </w:rPr>
              <w:t>Read character in VoiceOver cursor</w:t>
            </w:r>
          </w:p>
        </w:tc>
        <w:tc>
          <w:tcPr>
            <w:tcW w:w="3480" w:type="dxa"/>
            <w:tcBorders>
              <w:top w:val="nil"/>
              <w:left w:val="nil"/>
              <w:bottom w:val="single" w:sz="4" w:space="0" w:color="auto"/>
              <w:right w:val="single" w:sz="4" w:space="0" w:color="auto"/>
            </w:tcBorders>
            <w:vAlign w:val="center"/>
            <w:hideMark/>
          </w:tcPr>
          <w:p w14:paraId="7726EABB" w14:textId="77777777" w:rsidR="00B7735A" w:rsidRPr="00B7735A" w:rsidRDefault="00B7735A" w:rsidP="00B7735A">
            <w:pPr>
              <w:rPr>
                <w:rFonts w:cs="Arial"/>
                <w:lang w:eastAsia="en-IN"/>
              </w:rPr>
            </w:pPr>
            <w:r w:rsidRPr="00B7735A">
              <w:rPr>
                <w:rFonts w:cs="Arial"/>
                <w:lang w:eastAsia="en-IN"/>
              </w:rPr>
              <w:t>VO-C</w:t>
            </w:r>
          </w:p>
        </w:tc>
      </w:tr>
      <w:tr w:rsidR="00B7735A" w:rsidRPr="00B7735A" w14:paraId="038A437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C3E8EB4" w14:textId="77777777" w:rsidR="00B7735A" w:rsidRPr="00B7735A" w:rsidRDefault="00B7735A" w:rsidP="00B7735A">
            <w:pPr>
              <w:rPr>
                <w:rFonts w:cs="Arial"/>
                <w:lang w:eastAsia="en-IN"/>
              </w:rPr>
            </w:pPr>
            <w:r w:rsidRPr="00B7735A">
              <w:rPr>
                <w:rFonts w:cs="Arial"/>
                <w:lang w:eastAsia="en-IN"/>
              </w:rPr>
              <w:t>Read next character</w:t>
            </w:r>
          </w:p>
        </w:tc>
        <w:tc>
          <w:tcPr>
            <w:tcW w:w="3480" w:type="dxa"/>
            <w:tcBorders>
              <w:top w:val="nil"/>
              <w:left w:val="nil"/>
              <w:bottom w:val="single" w:sz="4" w:space="0" w:color="auto"/>
              <w:right w:val="single" w:sz="4" w:space="0" w:color="auto"/>
            </w:tcBorders>
            <w:vAlign w:val="center"/>
            <w:hideMark/>
          </w:tcPr>
          <w:p w14:paraId="36F58208" w14:textId="77777777" w:rsidR="00B7735A" w:rsidRPr="00B7735A" w:rsidRDefault="00B7735A" w:rsidP="00B7735A">
            <w:pPr>
              <w:rPr>
                <w:rFonts w:cs="Arial"/>
                <w:lang w:eastAsia="en-IN"/>
              </w:rPr>
            </w:pPr>
            <w:r w:rsidRPr="00B7735A">
              <w:rPr>
                <w:rFonts w:cs="Arial"/>
                <w:lang w:eastAsia="en-IN"/>
              </w:rPr>
              <w:t>VO-Shift-Right Arrow</w:t>
            </w:r>
          </w:p>
        </w:tc>
      </w:tr>
      <w:tr w:rsidR="00B7735A" w:rsidRPr="00B7735A" w14:paraId="21750C69"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A4A64BF" w14:textId="77777777" w:rsidR="00B7735A" w:rsidRPr="00B7735A" w:rsidRDefault="00B7735A" w:rsidP="00B7735A">
            <w:pPr>
              <w:rPr>
                <w:rFonts w:cs="Arial"/>
                <w:lang w:eastAsia="en-IN"/>
              </w:rPr>
            </w:pPr>
            <w:r w:rsidRPr="00B7735A">
              <w:rPr>
                <w:rFonts w:cs="Arial"/>
                <w:lang w:eastAsia="en-IN"/>
              </w:rPr>
              <w:t>Read previous character</w:t>
            </w:r>
          </w:p>
        </w:tc>
        <w:tc>
          <w:tcPr>
            <w:tcW w:w="3480" w:type="dxa"/>
            <w:tcBorders>
              <w:top w:val="nil"/>
              <w:left w:val="nil"/>
              <w:bottom w:val="single" w:sz="4" w:space="0" w:color="auto"/>
              <w:right w:val="single" w:sz="4" w:space="0" w:color="auto"/>
            </w:tcBorders>
            <w:vAlign w:val="center"/>
            <w:hideMark/>
          </w:tcPr>
          <w:p w14:paraId="4307E8A6" w14:textId="77777777" w:rsidR="00B7735A" w:rsidRPr="00B7735A" w:rsidRDefault="00B7735A" w:rsidP="00B7735A">
            <w:pPr>
              <w:rPr>
                <w:rFonts w:cs="Arial"/>
                <w:lang w:eastAsia="en-IN"/>
              </w:rPr>
            </w:pPr>
            <w:r w:rsidRPr="00B7735A">
              <w:rPr>
                <w:rFonts w:cs="Arial"/>
                <w:lang w:eastAsia="en-IN"/>
              </w:rPr>
              <w:t>VO-Shift-Left Arrow</w:t>
            </w:r>
          </w:p>
        </w:tc>
      </w:tr>
      <w:tr w:rsidR="00B7735A" w:rsidRPr="00B7735A" w14:paraId="2B791A1A"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269E566" w14:textId="77777777" w:rsidR="00B7735A" w:rsidRPr="00B7735A" w:rsidRDefault="00B7735A" w:rsidP="00B7735A">
            <w:pPr>
              <w:rPr>
                <w:rFonts w:cs="Arial"/>
                <w:lang w:eastAsia="en-IN"/>
              </w:rPr>
            </w:pPr>
            <w:r w:rsidRPr="00B7735A">
              <w:rPr>
                <w:rFonts w:cs="Arial"/>
                <w:lang w:eastAsia="en-IN"/>
              </w:rPr>
              <w:t>Move to first visible word</w:t>
            </w:r>
          </w:p>
        </w:tc>
        <w:tc>
          <w:tcPr>
            <w:tcW w:w="3480" w:type="dxa"/>
            <w:tcBorders>
              <w:top w:val="nil"/>
              <w:left w:val="nil"/>
              <w:bottom w:val="single" w:sz="4" w:space="0" w:color="auto"/>
              <w:right w:val="single" w:sz="4" w:space="0" w:color="auto"/>
            </w:tcBorders>
            <w:vAlign w:val="center"/>
            <w:hideMark/>
          </w:tcPr>
          <w:p w14:paraId="539237F2" w14:textId="77777777" w:rsidR="00B7735A" w:rsidRPr="00B7735A" w:rsidRDefault="00B7735A" w:rsidP="00B7735A">
            <w:pPr>
              <w:rPr>
                <w:rFonts w:cs="Arial"/>
                <w:lang w:eastAsia="en-IN"/>
              </w:rPr>
            </w:pPr>
            <w:r w:rsidRPr="00B7735A">
              <w:rPr>
                <w:rFonts w:cs="Arial"/>
                <w:lang w:eastAsia="en-IN"/>
              </w:rPr>
              <w:t>VO-Home</w:t>
            </w:r>
          </w:p>
        </w:tc>
      </w:tr>
      <w:tr w:rsidR="00B7735A" w:rsidRPr="00B7735A" w14:paraId="7952230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EB3375" w14:textId="03F0ECC9" w:rsidR="00B7735A" w:rsidRPr="00B7735A" w:rsidRDefault="00B7735A" w:rsidP="00B7735A">
            <w:pPr>
              <w:rPr>
                <w:rFonts w:cs="Arial"/>
                <w:lang w:eastAsia="en-IN"/>
              </w:rPr>
            </w:pPr>
            <w:r w:rsidRPr="00B7735A">
              <w:rPr>
                <w:rFonts w:cs="Arial"/>
                <w:lang w:eastAsia="en-IN"/>
              </w:rPr>
              <w:t xml:space="preserve">Move to </w:t>
            </w:r>
            <w:r w:rsidR="007D2EAA" w:rsidRPr="00B7735A">
              <w:rPr>
                <w:rFonts w:cs="Arial"/>
                <w:lang w:eastAsia="en-IN"/>
              </w:rPr>
              <w:t>the last</w:t>
            </w:r>
            <w:r w:rsidRPr="00B7735A">
              <w:rPr>
                <w:rFonts w:cs="Arial"/>
                <w:lang w:eastAsia="en-IN"/>
              </w:rPr>
              <w:t xml:space="preserve"> visible word</w:t>
            </w:r>
          </w:p>
        </w:tc>
        <w:tc>
          <w:tcPr>
            <w:tcW w:w="3480" w:type="dxa"/>
            <w:tcBorders>
              <w:top w:val="nil"/>
              <w:left w:val="nil"/>
              <w:bottom w:val="single" w:sz="4" w:space="0" w:color="auto"/>
              <w:right w:val="single" w:sz="4" w:space="0" w:color="auto"/>
            </w:tcBorders>
            <w:vAlign w:val="center"/>
            <w:hideMark/>
          </w:tcPr>
          <w:p w14:paraId="5D21EB71" w14:textId="77777777" w:rsidR="00B7735A" w:rsidRPr="00B7735A" w:rsidRDefault="00B7735A" w:rsidP="00B7735A">
            <w:pPr>
              <w:rPr>
                <w:rFonts w:cs="Arial"/>
                <w:lang w:eastAsia="en-IN"/>
              </w:rPr>
            </w:pPr>
            <w:r w:rsidRPr="00B7735A">
              <w:rPr>
                <w:rFonts w:cs="Arial"/>
                <w:lang w:eastAsia="en-IN"/>
              </w:rPr>
              <w:t>VO-End</w:t>
            </w:r>
          </w:p>
        </w:tc>
      </w:tr>
      <w:tr w:rsidR="00B7735A" w:rsidRPr="00B7735A" w14:paraId="1E80A5BF"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164FE8" w14:textId="77777777" w:rsidR="00B7735A" w:rsidRPr="00B7735A" w:rsidRDefault="00B7735A" w:rsidP="00B7735A">
            <w:pPr>
              <w:rPr>
                <w:rFonts w:cs="Arial"/>
                <w:lang w:eastAsia="en-IN"/>
              </w:rPr>
            </w:pPr>
            <w:r w:rsidRPr="00B7735A">
              <w:rPr>
                <w:rFonts w:cs="Arial"/>
                <w:lang w:eastAsia="en-IN"/>
              </w:rPr>
              <w:t>Move to beginning of text, scrolling if necessary</w:t>
            </w:r>
          </w:p>
        </w:tc>
        <w:tc>
          <w:tcPr>
            <w:tcW w:w="3480" w:type="dxa"/>
            <w:tcBorders>
              <w:top w:val="nil"/>
              <w:left w:val="nil"/>
              <w:bottom w:val="single" w:sz="4" w:space="0" w:color="auto"/>
              <w:right w:val="single" w:sz="4" w:space="0" w:color="auto"/>
            </w:tcBorders>
            <w:vAlign w:val="center"/>
            <w:hideMark/>
          </w:tcPr>
          <w:p w14:paraId="76045011" w14:textId="77777777" w:rsidR="00B7735A" w:rsidRPr="00B7735A" w:rsidRDefault="00B7735A" w:rsidP="00B7735A">
            <w:pPr>
              <w:rPr>
                <w:rFonts w:cs="Arial"/>
                <w:lang w:eastAsia="en-IN"/>
              </w:rPr>
            </w:pPr>
            <w:r w:rsidRPr="00B7735A">
              <w:rPr>
                <w:rFonts w:cs="Arial"/>
                <w:lang w:eastAsia="en-IN"/>
              </w:rPr>
              <w:t>VO-Shift-Home</w:t>
            </w:r>
          </w:p>
        </w:tc>
      </w:tr>
      <w:tr w:rsidR="00B7735A" w:rsidRPr="00B7735A" w14:paraId="75123AD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86356BF" w14:textId="77777777" w:rsidR="00B7735A" w:rsidRPr="00B7735A" w:rsidRDefault="00B7735A" w:rsidP="00B7735A">
            <w:pPr>
              <w:rPr>
                <w:rFonts w:cs="Arial"/>
                <w:lang w:eastAsia="en-IN"/>
              </w:rPr>
            </w:pPr>
            <w:r w:rsidRPr="00B7735A">
              <w:rPr>
                <w:rFonts w:cs="Arial"/>
                <w:lang w:eastAsia="en-IN"/>
              </w:rPr>
              <w:t>Move to end of text, scrolling if necessary</w:t>
            </w:r>
          </w:p>
        </w:tc>
        <w:tc>
          <w:tcPr>
            <w:tcW w:w="3480" w:type="dxa"/>
            <w:tcBorders>
              <w:top w:val="nil"/>
              <w:left w:val="nil"/>
              <w:bottom w:val="single" w:sz="4" w:space="0" w:color="auto"/>
              <w:right w:val="single" w:sz="4" w:space="0" w:color="auto"/>
            </w:tcBorders>
            <w:vAlign w:val="center"/>
            <w:hideMark/>
          </w:tcPr>
          <w:p w14:paraId="2603A65E" w14:textId="77777777" w:rsidR="00B7735A" w:rsidRPr="00B7735A" w:rsidRDefault="00B7735A" w:rsidP="00B7735A">
            <w:pPr>
              <w:rPr>
                <w:rFonts w:cs="Arial"/>
                <w:lang w:eastAsia="en-IN"/>
              </w:rPr>
            </w:pPr>
            <w:r w:rsidRPr="00B7735A">
              <w:rPr>
                <w:rFonts w:cs="Arial"/>
                <w:lang w:eastAsia="en-IN"/>
              </w:rPr>
              <w:t>VO-Shift-End</w:t>
            </w:r>
          </w:p>
        </w:tc>
      </w:tr>
      <w:tr w:rsidR="00B7735A" w:rsidRPr="00B7735A" w14:paraId="48F7F10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7682A03" w14:textId="77777777" w:rsidR="00B7735A" w:rsidRPr="00B7735A" w:rsidRDefault="00B7735A" w:rsidP="00B7735A">
            <w:pPr>
              <w:rPr>
                <w:rFonts w:cs="Arial"/>
                <w:lang w:eastAsia="en-IN"/>
              </w:rPr>
            </w:pPr>
            <w:r w:rsidRPr="00B7735A">
              <w:rPr>
                <w:rFonts w:cs="Arial"/>
                <w:lang w:eastAsia="en-IN"/>
              </w:rPr>
              <w:t>Add new tab stop</w:t>
            </w:r>
          </w:p>
        </w:tc>
        <w:tc>
          <w:tcPr>
            <w:tcW w:w="3480" w:type="dxa"/>
            <w:tcBorders>
              <w:top w:val="nil"/>
              <w:left w:val="nil"/>
              <w:bottom w:val="single" w:sz="4" w:space="0" w:color="auto"/>
              <w:right w:val="single" w:sz="4" w:space="0" w:color="auto"/>
            </w:tcBorders>
            <w:vAlign w:val="center"/>
            <w:hideMark/>
          </w:tcPr>
          <w:p w14:paraId="5220A21C" w14:textId="77777777" w:rsidR="00B7735A" w:rsidRPr="00B7735A" w:rsidRDefault="00B7735A" w:rsidP="00B7735A">
            <w:pPr>
              <w:rPr>
                <w:rFonts w:cs="Arial"/>
                <w:lang w:eastAsia="en-IN"/>
              </w:rPr>
            </w:pPr>
            <w:r w:rsidRPr="00B7735A">
              <w:rPr>
                <w:rFonts w:cs="Arial"/>
                <w:lang w:eastAsia="en-IN"/>
              </w:rPr>
              <w:t>VO-Space bar</w:t>
            </w:r>
          </w:p>
        </w:tc>
      </w:tr>
      <w:tr w:rsidR="00B7735A" w:rsidRPr="00B7735A" w14:paraId="0C021F78"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AE65FC0" w14:textId="77777777" w:rsidR="00B7735A" w:rsidRPr="00B7735A" w:rsidRDefault="00B7735A" w:rsidP="00B7735A">
            <w:pPr>
              <w:rPr>
                <w:rFonts w:cs="Arial"/>
                <w:lang w:eastAsia="en-IN"/>
              </w:rPr>
            </w:pPr>
            <w:r w:rsidRPr="00B7735A">
              <w:rPr>
                <w:rFonts w:cs="Arial"/>
                <w:lang w:eastAsia="en-IN"/>
              </w:rPr>
              <w:t>Delete the current tab stop</w:t>
            </w:r>
          </w:p>
        </w:tc>
        <w:tc>
          <w:tcPr>
            <w:tcW w:w="3480" w:type="dxa"/>
            <w:tcBorders>
              <w:top w:val="nil"/>
              <w:left w:val="nil"/>
              <w:bottom w:val="single" w:sz="4" w:space="0" w:color="auto"/>
              <w:right w:val="single" w:sz="4" w:space="0" w:color="auto"/>
            </w:tcBorders>
            <w:vAlign w:val="center"/>
            <w:hideMark/>
          </w:tcPr>
          <w:p w14:paraId="22F42A29" w14:textId="77777777" w:rsidR="00B7735A" w:rsidRPr="00B7735A" w:rsidRDefault="00B7735A" w:rsidP="00B7735A">
            <w:pPr>
              <w:rPr>
                <w:rFonts w:cs="Arial"/>
                <w:lang w:eastAsia="en-IN"/>
              </w:rPr>
            </w:pPr>
            <w:r w:rsidRPr="00B7735A">
              <w:rPr>
                <w:rFonts w:cs="Arial"/>
                <w:lang w:eastAsia="en-IN"/>
              </w:rPr>
              <w:t>VO-Delete</w:t>
            </w:r>
          </w:p>
        </w:tc>
      </w:tr>
      <w:tr w:rsidR="00B7735A" w:rsidRPr="00B7735A" w14:paraId="4764453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87DF764" w14:textId="77777777" w:rsidR="00B7735A" w:rsidRPr="00B7735A" w:rsidRDefault="00B7735A" w:rsidP="00B7735A">
            <w:pPr>
              <w:rPr>
                <w:rFonts w:cs="Arial"/>
                <w:lang w:eastAsia="en-IN"/>
              </w:rPr>
            </w:pPr>
            <w:r w:rsidRPr="00B7735A">
              <w:rPr>
                <w:rFonts w:cs="Arial"/>
                <w:lang w:eastAsia="en-IN"/>
              </w:rPr>
              <w:t>Interact with tab stop</w:t>
            </w:r>
          </w:p>
        </w:tc>
        <w:tc>
          <w:tcPr>
            <w:tcW w:w="3480" w:type="dxa"/>
            <w:tcBorders>
              <w:top w:val="nil"/>
              <w:left w:val="nil"/>
              <w:bottom w:val="single" w:sz="4" w:space="0" w:color="auto"/>
              <w:right w:val="single" w:sz="4" w:space="0" w:color="auto"/>
            </w:tcBorders>
            <w:vAlign w:val="center"/>
            <w:hideMark/>
          </w:tcPr>
          <w:p w14:paraId="23888508" w14:textId="77777777" w:rsidR="00B7735A" w:rsidRPr="00B7735A" w:rsidRDefault="00B7735A" w:rsidP="00B7735A">
            <w:pPr>
              <w:rPr>
                <w:rFonts w:cs="Arial"/>
                <w:lang w:eastAsia="en-IN"/>
              </w:rPr>
            </w:pPr>
            <w:r w:rsidRPr="00B7735A">
              <w:rPr>
                <w:rFonts w:cs="Arial"/>
                <w:lang w:eastAsia="en-IN"/>
              </w:rPr>
              <w:t>VO-Shift-Down Arrow</w:t>
            </w:r>
          </w:p>
        </w:tc>
      </w:tr>
      <w:tr w:rsidR="00B7735A" w:rsidRPr="00B7735A" w14:paraId="2652D62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CC14459" w14:textId="0EAD859A" w:rsidR="00B7735A" w:rsidRPr="00B7735A" w:rsidRDefault="00B7735A" w:rsidP="00B7735A">
            <w:pPr>
              <w:rPr>
                <w:rFonts w:cs="Arial"/>
                <w:lang w:eastAsia="en-IN"/>
              </w:rPr>
            </w:pPr>
            <w:r w:rsidRPr="00B7735A">
              <w:rPr>
                <w:rFonts w:cs="Arial"/>
                <w:lang w:eastAsia="en-IN"/>
              </w:rPr>
              <w:t xml:space="preserve">Read current </w:t>
            </w:r>
            <w:r w:rsidR="007D2EAA" w:rsidRPr="00B7735A">
              <w:rPr>
                <w:rFonts w:cs="Arial"/>
                <w:lang w:eastAsia="en-IN"/>
              </w:rPr>
              <w:t>words</w:t>
            </w:r>
            <w:r w:rsidRPr="00B7735A">
              <w:rPr>
                <w:rFonts w:cs="Arial"/>
                <w:lang w:eastAsia="en-IN"/>
              </w:rPr>
              <w:t xml:space="preserve"> and </w:t>
            </w:r>
            <w:r w:rsidR="007633E1" w:rsidRPr="00B7735A">
              <w:rPr>
                <w:rFonts w:cs="Arial"/>
                <w:lang w:eastAsia="en-IN"/>
              </w:rPr>
              <w:t>characters</w:t>
            </w:r>
            <w:r w:rsidRPr="00B7735A">
              <w:rPr>
                <w:rFonts w:cs="Arial"/>
                <w:lang w:eastAsia="en-IN"/>
              </w:rPr>
              <w:t xml:space="preserve"> in VoiceOver cursor</w:t>
            </w:r>
          </w:p>
        </w:tc>
        <w:tc>
          <w:tcPr>
            <w:tcW w:w="3480" w:type="dxa"/>
            <w:tcBorders>
              <w:top w:val="nil"/>
              <w:left w:val="nil"/>
              <w:bottom w:val="single" w:sz="4" w:space="0" w:color="auto"/>
              <w:right w:val="single" w:sz="4" w:space="0" w:color="auto"/>
            </w:tcBorders>
            <w:vAlign w:val="center"/>
            <w:hideMark/>
          </w:tcPr>
          <w:p w14:paraId="4D67E897" w14:textId="77777777" w:rsidR="00B7735A" w:rsidRPr="00B7735A" w:rsidRDefault="00B7735A" w:rsidP="00B7735A">
            <w:pPr>
              <w:rPr>
                <w:rFonts w:cs="Arial"/>
                <w:lang w:eastAsia="en-IN"/>
              </w:rPr>
            </w:pPr>
            <w:r w:rsidRPr="00B7735A">
              <w:rPr>
                <w:rFonts w:cs="Arial"/>
                <w:lang w:eastAsia="en-IN"/>
              </w:rPr>
              <w:t>VO-F3</w:t>
            </w:r>
          </w:p>
        </w:tc>
      </w:tr>
      <w:tr w:rsidR="00B7735A" w:rsidRPr="00B7735A" w14:paraId="681D8DCB" w14:textId="77777777" w:rsidTr="00B7735A">
        <w:trPr>
          <w:trHeight w:val="510"/>
        </w:trPr>
        <w:tc>
          <w:tcPr>
            <w:tcW w:w="4900" w:type="dxa"/>
            <w:tcBorders>
              <w:top w:val="nil"/>
              <w:left w:val="single" w:sz="4" w:space="0" w:color="auto"/>
              <w:bottom w:val="single" w:sz="4" w:space="0" w:color="auto"/>
              <w:right w:val="single" w:sz="4" w:space="0" w:color="auto"/>
            </w:tcBorders>
            <w:vAlign w:val="center"/>
            <w:hideMark/>
          </w:tcPr>
          <w:p w14:paraId="52EF56B6" w14:textId="77777777" w:rsidR="00B7735A" w:rsidRPr="00B7735A" w:rsidRDefault="00B7735A" w:rsidP="00B7735A">
            <w:pPr>
              <w:rPr>
                <w:rFonts w:cs="Arial"/>
                <w:lang w:eastAsia="en-IN"/>
              </w:rPr>
            </w:pPr>
            <w:r w:rsidRPr="00B7735A">
              <w:rPr>
                <w:rFonts w:cs="Arial"/>
                <w:lang w:eastAsia="en-IN"/>
              </w:rPr>
              <w:t>Read total number of lines and visible lines in a document</w:t>
            </w:r>
          </w:p>
        </w:tc>
        <w:tc>
          <w:tcPr>
            <w:tcW w:w="3480" w:type="dxa"/>
            <w:tcBorders>
              <w:top w:val="nil"/>
              <w:left w:val="nil"/>
              <w:bottom w:val="single" w:sz="4" w:space="0" w:color="auto"/>
              <w:right w:val="single" w:sz="4" w:space="0" w:color="auto"/>
            </w:tcBorders>
            <w:vAlign w:val="center"/>
            <w:hideMark/>
          </w:tcPr>
          <w:p w14:paraId="42DE6034" w14:textId="77777777" w:rsidR="00B7735A" w:rsidRPr="00B7735A" w:rsidRDefault="00B7735A" w:rsidP="00B7735A">
            <w:pPr>
              <w:rPr>
                <w:rFonts w:cs="Arial"/>
                <w:lang w:eastAsia="en-IN"/>
              </w:rPr>
            </w:pPr>
            <w:r w:rsidRPr="00B7735A">
              <w:rPr>
                <w:rFonts w:cs="Arial"/>
                <w:lang w:eastAsia="en-IN"/>
              </w:rPr>
              <w:t>VO-F3-F3</w:t>
            </w:r>
          </w:p>
        </w:tc>
      </w:tr>
    </w:tbl>
    <w:p w14:paraId="02C69763" w14:textId="77777777" w:rsidR="00A90F0F" w:rsidRPr="000147A8" w:rsidRDefault="00A90F0F" w:rsidP="000147A8">
      <w:pPr>
        <w:rPr>
          <w:lang w:val="en-IN" w:eastAsia="ko-KR"/>
        </w:rPr>
      </w:pPr>
    </w:p>
    <w:p w14:paraId="35D2E865" w14:textId="6B10D791" w:rsidR="00F35E36" w:rsidRPr="000147A8" w:rsidRDefault="00E07C75" w:rsidP="000D5891">
      <w:pPr>
        <w:pStyle w:val="Heading4"/>
        <w:rPr>
          <w:lang w:val="en-IN" w:eastAsia="ko-KR"/>
        </w:rPr>
      </w:pPr>
      <w:r w:rsidRPr="00E07C75">
        <w:rPr>
          <w:lang w:val="en-IN" w:eastAsia="ko-KR"/>
        </w:rPr>
        <w:t>Web commands</w:t>
      </w:r>
    </w:p>
    <w:p w14:paraId="06CEE551" w14:textId="77777777" w:rsidR="00E07C75" w:rsidRDefault="00E07C75" w:rsidP="000147A8">
      <w:pPr>
        <w:rPr>
          <w:lang w:val="en-IN" w:eastAsia="ko-KR"/>
        </w:rPr>
      </w:pPr>
    </w:p>
    <w:tbl>
      <w:tblPr>
        <w:tblW w:w="8380" w:type="dxa"/>
        <w:tblLook w:val="04A0" w:firstRow="1" w:lastRow="0" w:firstColumn="1" w:lastColumn="0" w:noHBand="0" w:noVBand="1"/>
      </w:tblPr>
      <w:tblGrid>
        <w:gridCol w:w="4900"/>
        <w:gridCol w:w="3480"/>
      </w:tblGrid>
      <w:tr w:rsidR="00D74ECB" w:rsidRPr="00D74ECB" w14:paraId="248ED063" w14:textId="77777777" w:rsidTr="00D74ECB">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08401BC3" w14:textId="4E861F45" w:rsidR="00D74ECB" w:rsidRPr="00D74ECB" w:rsidRDefault="000D5891" w:rsidP="00D74ECB">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E75B433" w14:textId="2EE2347E" w:rsidR="00D74ECB" w:rsidRPr="00D74ECB" w:rsidRDefault="000D5891" w:rsidP="00D74ECB">
            <w:pPr>
              <w:rPr>
                <w:rFonts w:cs="Arial"/>
                <w:sz w:val="20"/>
                <w:szCs w:val="20"/>
                <w:lang w:val="en-IN" w:eastAsia="ko-KR"/>
              </w:rPr>
            </w:pPr>
            <w:r w:rsidRPr="009B69D2">
              <w:rPr>
                <w:rFonts w:cs="Arial"/>
                <w:b/>
                <w:bCs/>
                <w:color w:val="333333"/>
                <w:sz w:val="26"/>
                <w:szCs w:val="26"/>
                <w:lang w:eastAsia="en-IN"/>
              </w:rPr>
              <w:t>Keystroke</w:t>
            </w:r>
          </w:p>
        </w:tc>
      </w:tr>
      <w:tr w:rsidR="00D74ECB" w:rsidRPr="00D74ECB" w14:paraId="11BFE6C6"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15DD20DD" w14:textId="77777777" w:rsidR="00D74ECB" w:rsidRPr="00D74ECB" w:rsidRDefault="00D74ECB" w:rsidP="00D74ECB">
            <w:pPr>
              <w:rPr>
                <w:rFonts w:cs="Arial"/>
                <w:lang w:eastAsia="en-IN"/>
              </w:rPr>
            </w:pPr>
            <w:r w:rsidRPr="00D74ECB">
              <w:rPr>
                <w:rFonts w:cs="Arial"/>
                <w:lang w:eastAsia="en-IN"/>
              </w:rPr>
              <w:t>Move to the next column</w:t>
            </w:r>
          </w:p>
        </w:tc>
        <w:tc>
          <w:tcPr>
            <w:tcW w:w="3480" w:type="dxa"/>
            <w:tcBorders>
              <w:top w:val="nil"/>
              <w:left w:val="nil"/>
              <w:bottom w:val="single" w:sz="4" w:space="0" w:color="auto"/>
              <w:right w:val="single" w:sz="4" w:space="0" w:color="auto"/>
            </w:tcBorders>
            <w:vAlign w:val="center"/>
            <w:hideMark/>
          </w:tcPr>
          <w:p w14:paraId="5F4268EB" w14:textId="77777777" w:rsidR="00D74ECB" w:rsidRPr="00D74ECB" w:rsidRDefault="00D74ECB" w:rsidP="00D74ECB">
            <w:pPr>
              <w:rPr>
                <w:rFonts w:cs="Arial"/>
                <w:lang w:eastAsia="en-IN"/>
              </w:rPr>
            </w:pPr>
            <w:r w:rsidRPr="00D74ECB">
              <w:rPr>
                <w:rFonts w:cs="Arial"/>
                <w:lang w:eastAsia="en-IN"/>
              </w:rPr>
              <w:t>VO-Command-Y</w:t>
            </w:r>
          </w:p>
        </w:tc>
      </w:tr>
      <w:tr w:rsidR="00D74ECB" w:rsidRPr="00D74ECB" w14:paraId="75155E5A"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A0506E2" w14:textId="77777777" w:rsidR="00D74ECB" w:rsidRPr="00D74ECB" w:rsidRDefault="00D74ECB" w:rsidP="00D74ECB">
            <w:pPr>
              <w:rPr>
                <w:rFonts w:cs="Arial"/>
                <w:lang w:eastAsia="en-IN"/>
              </w:rPr>
            </w:pPr>
            <w:r w:rsidRPr="00D74ECB">
              <w:rPr>
                <w:rFonts w:cs="Arial"/>
                <w:lang w:eastAsia="en-IN"/>
              </w:rPr>
              <w:t>Move to the previous column</w:t>
            </w:r>
          </w:p>
        </w:tc>
        <w:tc>
          <w:tcPr>
            <w:tcW w:w="3480" w:type="dxa"/>
            <w:tcBorders>
              <w:top w:val="nil"/>
              <w:left w:val="nil"/>
              <w:bottom w:val="single" w:sz="4" w:space="0" w:color="auto"/>
              <w:right w:val="single" w:sz="4" w:space="0" w:color="auto"/>
            </w:tcBorders>
            <w:vAlign w:val="center"/>
            <w:hideMark/>
          </w:tcPr>
          <w:p w14:paraId="7DE5D47B" w14:textId="77777777" w:rsidR="00D74ECB" w:rsidRPr="00D74ECB" w:rsidRDefault="00D74ECB" w:rsidP="00D74ECB">
            <w:pPr>
              <w:rPr>
                <w:rFonts w:cs="Arial"/>
                <w:lang w:eastAsia="en-IN"/>
              </w:rPr>
            </w:pPr>
            <w:r w:rsidRPr="00D74ECB">
              <w:rPr>
                <w:rFonts w:cs="Arial"/>
                <w:lang w:eastAsia="en-IN"/>
              </w:rPr>
              <w:t>VO-Command-Shift-Y</w:t>
            </w:r>
          </w:p>
        </w:tc>
      </w:tr>
      <w:tr w:rsidR="00D74ECB" w:rsidRPr="00D74ECB" w14:paraId="1D0E443D"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FD1A3A5" w14:textId="77777777" w:rsidR="00D74ECB" w:rsidRPr="00D74ECB" w:rsidRDefault="00D74ECB" w:rsidP="00D74ECB">
            <w:pPr>
              <w:rPr>
                <w:rFonts w:cs="Arial"/>
                <w:lang w:eastAsia="en-IN"/>
              </w:rPr>
            </w:pPr>
            <w:r w:rsidRPr="00D74ECB">
              <w:rPr>
                <w:rFonts w:cs="Arial"/>
                <w:lang w:eastAsia="en-IN"/>
              </w:rPr>
              <w:t>Move to the next frame</w:t>
            </w:r>
          </w:p>
        </w:tc>
        <w:tc>
          <w:tcPr>
            <w:tcW w:w="3480" w:type="dxa"/>
            <w:tcBorders>
              <w:top w:val="nil"/>
              <w:left w:val="nil"/>
              <w:bottom w:val="single" w:sz="4" w:space="0" w:color="auto"/>
              <w:right w:val="single" w:sz="4" w:space="0" w:color="auto"/>
            </w:tcBorders>
            <w:vAlign w:val="center"/>
            <w:hideMark/>
          </w:tcPr>
          <w:p w14:paraId="387FE202" w14:textId="77777777" w:rsidR="00D74ECB" w:rsidRPr="00D74ECB" w:rsidRDefault="00D74ECB" w:rsidP="00D74ECB">
            <w:pPr>
              <w:rPr>
                <w:rFonts w:cs="Arial"/>
                <w:lang w:eastAsia="en-IN"/>
              </w:rPr>
            </w:pPr>
            <w:r w:rsidRPr="00D74ECB">
              <w:rPr>
                <w:rFonts w:cs="Arial"/>
                <w:lang w:eastAsia="en-IN"/>
              </w:rPr>
              <w:t>VO-Command-F</w:t>
            </w:r>
          </w:p>
        </w:tc>
      </w:tr>
      <w:tr w:rsidR="00D74ECB" w:rsidRPr="00D74ECB" w14:paraId="2F04205E"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75CA603" w14:textId="77777777" w:rsidR="00D74ECB" w:rsidRPr="00D74ECB" w:rsidRDefault="00D74ECB" w:rsidP="00D74ECB">
            <w:pPr>
              <w:rPr>
                <w:rFonts w:cs="Arial"/>
                <w:lang w:eastAsia="en-IN"/>
              </w:rPr>
            </w:pPr>
            <w:r w:rsidRPr="00D74ECB">
              <w:rPr>
                <w:rFonts w:cs="Arial"/>
                <w:lang w:eastAsia="en-IN"/>
              </w:rPr>
              <w:t>Move to the previous frame</w:t>
            </w:r>
          </w:p>
        </w:tc>
        <w:tc>
          <w:tcPr>
            <w:tcW w:w="3480" w:type="dxa"/>
            <w:tcBorders>
              <w:top w:val="nil"/>
              <w:left w:val="nil"/>
              <w:bottom w:val="single" w:sz="4" w:space="0" w:color="auto"/>
              <w:right w:val="single" w:sz="4" w:space="0" w:color="auto"/>
            </w:tcBorders>
            <w:vAlign w:val="center"/>
            <w:hideMark/>
          </w:tcPr>
          <w:p w14:paraId="4859905D" w14:textId="77777777" w:rsidR="00D74ECB" w:rsidRPr="00D74ECB" w:rsidRDefault="00D74ECB" w:rsidP="00D74ECB">
            <w:pPr>
              <w:rPr>
                <w:rFonts w:cs="Arial"/>
                <w:lang w:eastAsia="en-IN"/>
              </w:rPr>
            </w:pPr>
            <w:r w:rsidRPr="00D74ECB">
              <w:rPr>
                <w:rFonts w:cs="Arial"/>
                <w:lang w:eastAsia="en-IN"/>
              </w:rPr>
              <w:t>VO-Command-Shift-F</w:t>
            </w:r>
          </w:p>
        </w:tc>
      </w:tr>
      <w:tr w:rsidR="00D74ECB" w:rsidRPr="00D74ECB" w14:paraId="3CFAEDFA"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C5A9528" w14:textId="77777777" w:rsidR="00D74ECB" w:rsidRPr="00D74ECB" w:rsidRDefault="00D74ECB" w:rsidP="00D74ECB">
            <w:pPr>
              <w:rPr>
                <w:rFonts w:cs="Arial"/>
                <w:lang w:eastAsia="en-IN"/>
              </w:rPr>
            </w:pPr>
            <w:r w:rsidRPr="00D74ECB">
              <w:rPr>
                <w:rFonts w:cs="Arial"/>
                <w:lang w:eastAsia="en-IN"/>
              </w:rPr>
              <w:t>Move to the next auto web spot</w:t>
            </w:r>
          </w:p>
        </w:tc>
        <w:tc>
          <w:tcPr>
            <w:tcW w:w="3480" w:type="dxa"/>
            <w:tcBorders>
              <w:top w:val="nil"/>
              <w:left w:val="nil"/>
              <w:bottom w:val="single" w:sz="4" w:space="0" w:color="auto"/>
              <w:right w:val="single" w:sz="4" w:space="0" w:color="auto"/>
            </w:tcBorders>
            <w:vAlign w:val="center"/>
            <w:hideMark/>
          </w:tcPr>
          <w:p w14:paraId="4A1905A9" w14:textId="77777777" w:rsidR="00D74ECB" w:rsidRPr="00D74ECB" w:rsidRDefault="00D74ECB" w:rsidP="00D74ECB">
            <w:pPr>
              <w:rPr>
                <w:rFonts w:cs="Arial"/>
                <w:lang w:eastAsia="en-IN"/>
              </w:rPr>
            </w:pPr>
            <w:r w:rsidRPr="00D74ECB">
              <w:rPr>
                <w:rFonts w:cs="Arial"/>
                <w:lang w:eastAsia="en-IN"/>
              </w:rPr>
              <w:t>VO-Command-N</w:t>
            </w:r>
          </w:p>
        </w:tc>
      </w:tr>
      <w:tr w:rsidR="00D74ECB" w:rsidRPr="00D74ECB" w14:paraId="2D7716C6"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1885189" w14:textId="77777777" w:rsidR="00D74ECB" w:rsidRPr="00D74ECB" w:rsidRDefault="00D74ECB" w:rsidP="00D74ECB">
            <w:pPr>
              <w:rPr>
                <w:rFonts w:cs="Arial"/>
                <w:lang w:eastAsia="en-IN"/>
              </w:rPr>
            </w:pPr>
            <w:r w:rsidRPr="00D74ECB">
              <w:rPr>
                <w:rFonts w:cs="Arial"/>
                <w:lang w:eastAsia="en-IN"/>
              </w:rPr>
              <w:t>Move to the previous auto web spot</w:t>
            </w:r>
          </w:p>
        </w:tc>
        <w:tc>
          <w:tcPr>
            <w:tcW w:w="3480" w:type="dxa"/>
            <w:tcBorders>
              <w:top w:val="nil"/>
              <w:left w:val="nil"/>
              <w:bottom w:val="single" w:sz="4" w:space="0" w:color="auto"/>
              <w:right w:val="single" w:sz="4" w:space="0" w:color="auto"/>
            </w:tcBorders>
            <w:vAlign w:val="center"/>
            <w:hideMark/>
          </w:tcPr>
          <w:p w14:paraId="65ACB3B5" w14:textId="77777777" w:rsidR="00D74ECB" w:rsidRPr="00D74ECB" w:rsidRDefault="00D74ECB" w:rsidP="00D74ECB">
            <w:pPr>
              <w:rPr>
                <w:rFonts w:cs="Arial"/>
                <w:lang w:eastAsia="en-IN"/>
              </w:rPr>
            </w:pPr>
            <w:r w:rsidRPr="00D74ECB">
              <w:rPr>
                <w:rFonts w:cs="Arial"/>
                <w:lang w:eastAsia="en-IN"/>
              </w:rPr>
              <w:t>VO-Command-Shift-N</w:t>
            </w:r>
          </w:p>
        </w:tc>
      </w:tr>
      <w:tr w:rsidR="00D74ECB" w:rsidRPr="00D74ECB" w14:paraId="079103DD"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CB17E13" w14:textId="77777777" w:rsidR="00D74ECB" w:rsidRPr="00D74ECB" w:rsidRDefault="00D74ECB" w:rsidP="00D74ECB">
            <w:pPr>
              <w:rPr>
                <w:rFonts w:cs="Arial"/>
                <w:lang w:eastAsia="en-IN"/>
              </w:rPr>
            </w:pPr>
            <w:r w:rsidRPr="00D74ECB">
              <w:rPr>
                <w:rFonts w:cs="Arial"/>
                <w:lang w:eastAsia="en-IN"/>
              </w:rPr>
              <w:t>Move to the next web spot</w:t>
            </w:r>
          </w:p>
        </w:tc>
        <w:tc>
          <w:tcPr>
            <w:tcW w:w="3480" w:type="dxa"/>
            <w:tcBorders>
              <w:top w:val="nil"/>
              <w:left w:val="nil"/>
              <w:bottom w:val="single" w:sz="4" w:space="0" w:color="auto"/>
              <w:right w:val="single" w:sz="4" w:space="0" w:color="auto"/>
            </w:tcBorders>
            <w:vAlign w:val="center"/>
            <w:hideMark/>
          </w:tcPr>
          <w:p w14:paraId="503E7811" w14:textId="77777777" w:rsidR="00D74ECB" w:rsidRPr="00D74ECB" w:rsidRDefault="00D74ECB" w:rsidP="00D74ECB">
            <w:pPr>
              <w:rPr>
                <w:rFonts w:cs="Arial"/>
                <w:lang w:eastAsia="en-IN"/>
              </w:rPr>
            </w:pPr>
            <w:r w:rsidRPr="00D74ECB">
              <w:rPr>
                <w:rFonts w:cs="Arial"/>
                <w:lang w:eastAsia="en-IN"/>
              </w:rPr>
              <w:t>VO-Command-]</w:t>
            </w:r>
          </w:p>
        </w:tc>
      </w:tr>
      <w:tr w:rsidR="00D74ECB" w:rsidRPr="00D74ECB" w14:paraId="5101C17E"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14DE709" w14:textId="77777777" w:rsidR="00D74ECB" w:rsidRPr="00D74ECB" w:rsidRDefault="00D74ECB" w:rsidP="00D74ECB">
            <w:pPr>
              <w:rPr>
                <w:rFonts w:cs="Arial"/>
                <w:lang w:eastAsia="en-IN"/>
              </w:rPr>
            </w:pPr>
            <w:r w:rsidRPr="00D74ECB">
              <w:rPr>
                <w:rFonts w:cs="Arial"/>
                <w:lang w:eastAsia="en-IN"/>
              </w:rPr>
              <w:t>Move to the previous web spot</w:t>
            </w:r>
          </w:p>
        </w:tc>
        <w:tc>
          <w:tcPr>
            <w:tcW w:w="3480" w:type="dxa"/>
            <w:tcBorders>
              <w:top w:val="nil"/>
              <w:left w:val="nil"/>
              <w:bottom w:val="single" w:sz="4" w:space="0" w:color="auto"/>
              <w:right w:val="single" w:sz="4" w:space="0" w:color="auto"/>
            </w:tcBorders>
            <w:vAlign w:val="center"/>
            <w:hideMark/>
          </w:tcPr>
          <w:p w14:paraId="04A5357D" w14:textId="77777777" w:rsidR="00D74ECB" w:rsidRPr="00D74ECB" w:rsidRDefault="00D74ECB" w:rsidP="00D74ECB">
            <w:pPr>
              <w:rPr>
                <w:rFonts w:cs="Arial"/>
                <w:lang w:eastAsia="en-IN"/>
              </w:rPr>
            </w:pPr>
            <w:r w:rsidRPr="00D74ECB">
              <w:rPr>
                <w:rFonts w:cs="Arial"/>
                <w:lang w:eastAsia="en-IN"/>
              </w:rPr>
              <w:t>VO-Command-[</w:t>
            </w:r>
          </w:p>
        </w:tc>
      </w:tr>
      <w:tr w:rsidR="00D74ECB" w:rsidRPr="00D74ECB" w14:paraId="5FC5A2AF"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B68EABF" w14:textId="77777777" w:rsidR="00D74ECB" w:rsidRPr="00D74ECB" w:rsidRDefault="00D74ECB" w:rsidP="00D74ECB">
            <w:pPr>
              <w:rPr>
                <w:rFonts w:cs="Arial"/>
                <w:lang w:eastAsia="en-IN"/>
              </w:rPr>
            </w:pPr>
            <w:r w:rsidRPr="00D74ECB">
              <w:rPr>
                <w:rFonts w:cs="Arial"/>
                <w:lang w:eastAsia="en-IN"/>
              </w:rPr>
              <w:t>Open the Web Item rotor</w:t>
            </w:r>
          </w:p>
        </w:tc>
        <w:tc>
          <w:tcPr>
            <w:tcW w:w="3480" w:type="dxa"/>
            <w:tcBorders>
              <w:top w:val="nil"/>
              <w:left w:val="nil"/>
              <w:bottom w:val="single" w:sz="4" w:space="0" w:color="auto"/>
              <w:right w:val="single" w:sz="4" w:space="0" w:color="auto"/>
            </w:tcBorders>
            <w:vAlign w:val="center"/>
            <w:hideMark/>
          </w:tcPr>
          <w:p w14:paraId="1302716A" w14:textId="77777777" w:rsidR="00D74ECB" w:rsidRPr="00D74ECB" w:rsidRDefault="00D74ECB" w:rsidP="00D74ECB">
            <w:pPr>
              <w:rPr>
                <w:rFonts w:cs="Arial"/>
                <w:lang w:eastAsia="en-IN"/>
              </w:rPr>
            </w:pPr>
            <w:r w:rsidRPr="00D74ECB">
              <w:rPr>
                <w:rFonts w:cs="Arial"/>
                <w:lang w:eastAsia="en-IN"/>
              </w:rPr>
              <w:t>VO-U</w:t>
            </w:r>
          </w:p>
        </w:tc>
      </w:tr>
      <w:tr w:rsidR="00D74ECB" w:rsidRPr="00D74ECB" w14:paraId="34E109B6" w14:textId="77777777" w:rsidTr="00D74ECB">
        <w:trPr>
          <w:trHeight w:val="510"/>
        </w:trPr>
        <w:tc>
          <w:tcPr>
            <w:tcW w:w="4900" w:type="dxa"/>
            <w:tcBorders>
              <w:top w:val="nil"/>
              <w:left w:val="single" w:sz="4" w:space="0" w:color="auto"/>
              <w:bottom w:val="single" w:sz="4" w:space="0" w:color="auto"/>
              <w:right w:val="single" w:sz="4" w:space="0" w:color="auto"/>
            </w:tcBorders>
            <w:vAlign w:val="center"/>
            <w:hideMark/>
          </w:tcPr>
          <w:p w14:paraId="3BFEEFBD" w14:textId="77777777" w:rsidR="00D74ECB" w:rsidRPr="00D74ECB" w:rsidRDefault="00D74ECB" w:rsidP="00D74ECB">
            <w:pPr>
              <w:rPr>
                <w:rFonts w:cs="Arial"/>
                <w:lang w:eastAsia="en-IN"/>
              </w:rPr>
            </w:pPr>
            <w:r w:rsidRPr="00D74ECB">
              <w:rPr>
                <w:rFonts w:cs="Arial"/>
                <w:lang w:eastAsia="en-IN"/>
              </w:rPr>
              <w:t>Read from current location on a webpage to the end of the page</w:t>
            </w:r>
          </w:p>
        </w:tc>
        <w:tc>
          <w:tcPr>
            <w:tcW w:w="3480" w:type="dxa"/>
            <w:tcBorders>
              <w:top w:val="nil"/>
              <w:left w:val="nil"/>
              <w:bottom w:val="single" w:sz="4" w:space="0" w:color="auto"/>
              <w:right w:val="single" w:sz="4" w:space="0" w:color="auto"/>
            </w:tcBorders>
            <w:vAlign w:val="center"/>
            <w:hideMark/>
          </w:tcPr>
          <w:p w14:paraId="3E3FE92C" w14:textId="77777777" w:rsidR="00D74ECB" w:rsidRPr="00D74ECB" w:rsidRDefault="00D74ECB" w:rsidP="00D74ECB">
            <w:pPr>
              <w:rPr>
                <w:rFonts w:cs="Arial"/>
                <w:lang w:eastAsia="en-IN"/>
              </w:rPr>
            </w:pPr>
            <w:r w:rsidRPr="00D74ECB">
              <w:rPr>
                <w:rFonts w:cs="Arial"/>
                <w:lang w:eastAsia="en-IN"/>
              </w:rPr>
              <w:t>VO-A</w:t>
            </w:r>
          </w:p>
        </w:tc>
      </w:tr>
      <w:tr w:rsidR="00D74ECB" w:rsidRPr="00D74ECB" w14:paraId="2B25B23D" w14:textId="77777777" w:rsidTr="00D74ECB">
        <w:trPr>
          <w:trHeight w:val="510"/>
        </w:trPr>
        <w:tc>
          <w:tcPr>
            <w:tcW w:w="4900" w:type="dxa"/>
            <w:tcBorders>
              <w:top w:val="nil"/>
              <w:left w:val="single" w:sz="4" w:space="0" w:color="auto"/>
              <w:bottom w:val="single" w:sz="4" w:space="0" w:color="auto"/>
              <w:right w:val="single" w:sz="4" w:space="0" w:color="auto"/>
            </w:tcBorders>
            <w:vAlign w:val="center"/>
            <w:hideMark/>
          </w:tcPr>
          <w:p w14:paraId="383E64F5" w14:textId="77777777" w:rsidR="00D74ECB" w:rsidRPr="00D74ECB" w:rsidRDefault="00D74ECB" w:rsidP="00D74ECB">
            <w:pPr>
              <w:rPr>
                <w:rFonts w:cs="Arial"/>
                <w:lang w:eastAsia="en-IN"/>
              </w:rPr>
            </w:pPr>
            <w:r w:rsidRPr="00D74ECB">
              <w:rPr>
                <w:rFonts w:cs="Arial"/>
                <w:lang w:eastAsia="en-IN"/>
              </w:rPr>
              <w:t>Read from beginning of a webpage to the current location</w:t>
            </w:r>
          </w:p>
        </w:tc>
        <w:tc>
          <w:tcPr>
            <w:tcW w:w="3480" w:type="dxa"/>
            <w:tcBorders>
              <w:top w:val="nil"/>
              <w:left w:val="nil"/>
              <w:bottom w:val="single" w:sz="4" w:space="0" w:color="auto"/>
              <w:right w:val="single" w:sz="4" w:space="0" w:color="auto"/>
            </w:tcBorders>
            <w:vAlign w:val="center"/>
            <w:hideMark/>
          </w:tcPr>
          <w:p w14:paraId="4CB3DCAD" w14:textId="77777777" w:rsidR="00D74ECB" w:rsidRPr="00D74ECB" w:rsidRDefault="00D74ECB" w:rsidP="00D74ECB">
            <w:pPr>
              <w:rPr>
                <w:rFonts w:cs="Arial"/>
                <w:lang w:eastAsia="en-IN"/>
              </w:rPr>
            </w:pPr>
            <w:r w:rsidRPr="00D74ECB">
              <w:rPr>
                <w:rFonts w:cs="Arial"/>
                <w:lang w:eastAsia="en-IN"/>
              </w:rPr>
              <w:t>VO-B</w:t>
            </w:r>
          </w:p>
        </w:tc>
      </w:tr>
      <w:tr w:rsidR="00D74ECB" w:rsidRPr="00D74ECB" w14:paraId="14C957D3"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0339C62" w14:textId="77777777" w:rsidR="00D74ECB" w:rsidRPr="00D74ECB" w:rsidRDefault="00D74ECB" w:rsidP="00D74ECB">
            <w:pPr>
              <w:rPr>
                <w:rFonts w:cs="Arial"/>
                <w:lang w:eastAsia="en-IN"/>
              </w:rPr>
            </w:pPr>
            <w:r w:rsidRPr="00D74ECB">
              <w:rPr>
                <w:rFonts w:cs="Arial"/>
                <w:lang w:eastAsia="en-IN"/>
              </w:rPr>
              <w:t>Read link address (URL)</w:t>
            </w:r>
          </w:p>
        </w:tc>
        <w:tc>
          <w:tcPr>
            <w:tcW w:w="3480" w:type="dxa"/>
            <w:tcBorders>
              <w:top w:val="nil"/>
              <w:left w:val="nil"/>
              <w:bottom w:val="single" w:sz="4" w:space="0" w:color="auto"/>
              <w:right w:val="single" w:sz="4" w:space="0" w:color="auto"/>
            </w:tcBorders>
            <w:vAlign w:val="center"/>
            <w:hideMark/>
          </w:tcPr>
          <w:p w14:paraId="37034DB8" w14:textId="77777777" w:rsidR="00D74ECB" w:rsidRPr="00D74ECB" w:rsidRDefault="00D74ECB" w:rsidP="00D74ECB">
            <w:pPr>
              <w:rPr>
                <w:rFonts w:cs="Arial"/>
                <w:lang w:eastAsia="en-IN"/>
              </w:rPr>
            </w:pPr>
            <w:r w:rsidRPr="00D74ECB">
              <w:rPr>
                <w:rFonts w:cs="Arial"/>
                <w:lang w:eastAsia="en-IN"/>
              </w:rPr>
              <w:t>VO-Shift-U</w:t>
            </w:r>
          </w:p>
        </w:tc>
      </w:tr>
      <w:tr w:rsidR="00D74ECB" w:rsidRPr="00D74ECB" w14:paraId="36A3FA82"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B3AF42D" w14:textId="77777777" w:rsidR="00D74ECB" w:rsidRPr="00D74ECB" w:rsidRDefault="00D74ECB" w:rsidP="00D74ECB">
            <w:pPr>
              <w:rPr>
                <w:rFonts w:cs="Arial"/>
                <w:lang w:eastAsia="en-IN"/>
              </w:rPr>
            </w:pPr>
            <w:r w:rsidRPr="00D74ECB">
              <w:rPr>
                <w:rFonts w:cs="Arial"/>
                <w:lang w:eastAsia="en-IN"/>
              </w:rPr>
              <w:lastRenderedPageBreak/>
              <w:t>Read webpage statistics</w:t>
            </w:r>
          </w:p>
        </w:tc>
        <w:tc>
          <w:tcPr>
            <w:tcW w:w="3480" w:type="dxa"/>
            <w:tcBorders>
              <w:top w:val="nil"/>
              <w:left w:val="nil"/>
              <w:bottom w:val="single" w:sz="4" w:space="0" w:color="auto"/>
              <w:right w:val="single" w:sz="4" w:space="0" w:color="auto"/>
            </w:tcBorders>
            <w:vAlign w:val="center"/>
            <w:hideMark/>
          </w:tcPr>
          <w:p w14:paraId="6FB61080" w14:textId="77777777" w:rsidR="00D74ECB" w:rsidRPr="00D74ECB" w:rsidRDefault="00D74ECB" w:rsidP="00D74ECB">
            <w:pPr>
              <w:rPr>
                <w:rFonts w:cs="Arial"/>
                <w:lang w:eastAsia="en-IN"/>
              </w:rPr>
            </w:pPr>
            <w:r w:rsidRPr="00D74ECB">
              <w:rPr>
                <w:rFonts w:cs="Arial"/>
                <w:lang w:eastAsia="en-IN"/>
              </w:rPr>
              <w:t>VO-Shift-I</w:t>
            </w:r>
          </w:p>
        </w:tc>
      </w:tr>
      <w:tr w:rsidR="00D74ECB" w:rsidRPr="00D74ECB" w14:paraId="1A4EB3A7"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BCE1861" w14:textId="77777777" w:rsidR="00D74ECB" w:rsidRPr="00D74ECB" w:rsidRDefault="00D74ECB" w:rsidP="00D74ECB">
            <w:pPr>
              <w:rPr>
                <w:rFonts w:cs="Arial"/>
                <w:lang w:eastAsia="en-IN"/>
              </w:rPr>
            </w:pPr>
            <w:r w:rsidRPr="00D74ECB">
              <w:rPr>
                <w:rFonts w:cs="Arial"/>
                <w:lang w:eastAsia="en-IN"/>
              </w:rPr>
              <w:t>Remove a web spot</w:t>
            </w:r>
          </w:p>
        </w:tc>
        <w:tc>
          <w:tcPr>
            <w:tcW w:w="3480" w:type="dxa"/>
            <w:tcBorders>
              <w:top w:val="nil"/>
              <w:left w:val="nil"/>
              <w:bottom w:val="single" w:sz="4" w:space="0" w:color="auto"/>
              <w:right w:val="single" w:sz="4" w:space="0" w:color="auto"/>
            </w:tcBorders>
            <w:vAlign w:val="center"/>
            <w:hideMark/>
          </w:tcPr>
          <w:p w14:paraId="3C8A2232"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60296214"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584EDF30" w14:textId="77777777" w:rsidR="00D74ECB" w:rsidRPr="00D74ECB" w:rsidRDefault="00D74ECB" w:rsidP="00D74ECB">
            <w:pPr>
              <w:rPr>
                <w:rFonts w:cs="Arial"/>
                <w:lang w:eastAsia="en-IN"/>
              </w:rPr>
            </w:pPr>
            <w:r w:rsidRPr="00D74ECB">
              <w:rPr>
                <w:rFonts w:cs="Arial"/>
                <w:lang w:eastAsia="en-IN"/>
              </w:rPr>
              <w:t>Set a web spot</w:t>
            </w:r>
          </w:p>
        </w:tc>
        <w:tc>
          <w:tcPr>
            <w:tcW w:w="3480" w:type="dxa"/>
            <w:tcBorders>
              <w:top w:val="nil"/>
              <w:left w:val="nil"/>
              <w:bottom w:val="single" w:sz="4" w:space="0" w:color="auto"/>
              <w:right w:val="single" w:sz="4" w:space="0" w:color="auto"/>
            </w:tcBorders>
            <w:vAlign w:val="center"/>
            <w:hideMark/>
          </w:tcPr>
          <w:p w14:paraId="64D52640"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0870BDBF"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2EA48AA2" w14:textId="77777777" w:rsidR="00D74ECB" w:rsidRPr="00D74ECB" w:rsidRDefault="00D74ECB" w:rsidP="00D74ECB">
            <w:pPr>
              <w:rPr>
                <w:rFonts w:cs="Arial"/>
                <w:lang w:eastAsia="en-IN"/>
              </w:rPr>
            </w:pPr>
            <w:r w:rsidRPr="00D74ECB">
              <w:rPr>
                <w:rFonts w:cs="Arial"/>
                <w:lang w:eastAsia="en-IN"/>
              </w:rPr>
              <w:t>Set the sweet spot</w:t>
            </w:r>
          </w:p>
        </w:tc>
        <w:tc>
          <w:tcPr>
            <w:tcW w:w="3480" w:type="dxa"/>
            <w:tcBorders>
              <w:top w:val="nil"/>
              <w:left w:val="nil"/>
              <w:bottom w:val="single" w:sz="4" w:space="0" w:color="auto"/>
              <w:right w:val="single" w:sz="4" w:space="0" w:color="auto"/>
            </w:tcBorders>
            <w:vAlign w:val="center"/>
            <w:hideMark/>
          </w:tcPr>
          <w:p w14:paraId="79673BDE"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2330D384"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82BF2DE" w14:textId="77777777" w:rsidR="00D74ECB" w:rsidRPr="00D74ECB" w:rsidRDefault="00D74ECB" w:rsidP="00D74ECB">
            <w:pPr>
              <w:rPr>
                <w:rFonts w:cs="Arial"/>
                <w:lang w:eastAsia="en-IN"/>
              </w:rPr>
            </w:pPr>
            <w:r w:rsidRPr="00D74ECB">
              <w:rPr>
                <w:rFonts w:cs="Arial"/>
                <w:lang w:eastAsia="en-IN"/>
              </w:rPr>
              <w:t>Turn grouping of items within a table on or off</w:t>
            </w:r>
          </w:p>
        </w:tc>
        <w:tc>
          <w:tcPr>
            <w:tcW w:w="3480" w:type="dxa"/>
            <w:tcBorders>
              <w:top w:val="nil"/>
              <w:left w:val="nil"/>
              <w:bottom w:val="single" w:sz="4" w:space="0" w:color="auto"/>
              <w:right w:val="single" w:sz="4" w:space="0" w:color="auto"/>
            </w:tcBorders>
            <w:vAlign w:val="center"/>
            <w:hideMark/>
          </w:tcPr>
          <w:p w14:paraId="79112E79" w14:textId="77777777" w:rsidR="00D74ECB" w:rsidRPr="00D74ECB" w:rsidRDefault="00D74ECB" w:rsidP="00D74ECB">
            <w:pPr>
              <w:rPr>
                <w:rFonts w:cs="Arial"/>
                <w:lang w:eastAsia="en-IN"/>
              </w:rPr>
            </w:pPr>
            <w:r w:rsidRPr="00D74ECB">
              <w:rPr>
                <w:rFonts w:cs="Arial"/>
                <w:lang w:eastAsia="en-IN"/>
              </w:rPr>
              <w:t>VO-=</w:t>
            </w:r>
          </w:p>
        </w:tc>
      </w:tr>
    </w:tbl>
    <w:p w14:paraId="14C13160" w14:textId="77777777" w:rsidR="00E07C75" w:rsidRPr="000147A8" w:rsidRDefault="00E07C75" w:rsidP="000147A8">
      <w:pPr>
        <w:rPr>
          <w:lang w:val="en-IN" w:eastAsia="ko-KR"/>
        </w:rPr>
      </w:pPr>
    </w:p>
    <w:p w14:paraId="232D3111" w14:textId="77777777" w:rsidR="00D74ECB" w:rsidRDefault="00D74ECB" w:rsidP="000147A8">
      <w:pPr>
        <w:rPr>
          <w:lang w:val="en-IN" w:eastAsia="ko-KR"/>
        </w:rPr>
      </w:pPr>
    </w:p>
    <w:p w14:paraId="415E2A0D" w14:textId="4F632113" w:rsidR="00D74ECB" w:rsidRPr="000147A8" w:rsidRDefault="00DA1A90" w:rsidP="000D5891">
      <w:pPr>
        <w:pStyle w:val="Heading4"/>
        <w:rPr>
          <w:lang w:val="en-IN" w:eastAsia="ko-KR"/>
        </w:rPr>
      </w:pPr>
      <w:r w:rsidRPr="00DA1A90">
        <w:rPr>
          <w:lang w:val="en-IN" w:eastAsia="ko-KR"/>
        </w:rPr>
        <w:t>VoiceOver standard gestures</w:t>
      </w:r>
    </w:p>
    <w:p w14:paraId="688071ED" w14:textId="77777777" w:rsidR="00DA1A90" w:rsidRDefault="00DA1A90" w:rsidP="000147A8">
      <w:pPr>
        <w:rPr>
          <w:lang w:val="en-IN" w:eastAsia="ko-KR"/>
        </w:rPr>
      </w:pPr>
    </w:p>
    <w:tbl>
      <w:tblPr>
        <w:tblW w:w="8380" w:type="dxa"/>
        <w:tblLook w:val="04A0" w:firstRow="1" w:lastRow="0" w:firstColumn="1" w:lastColumn="0" w:noHBand="0" w:noVBand="1"/>
      </w:tblPr>
      <w:tblGrid>
        <w:gridCol w:w="4900"/>
        <w:gridCol w:w="3480"/>
      </w:tblGrid>
      <w:tr w:rsidR="000D5891" w:rsidRPr="000D5891" w14:paraId="4528B74A" w14:textId="77777777" w:rsidTr="000D5891">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78C17DDE" w14:textId="3420B3A6" w:rsidR="000D5891" w:rsidRPr="000D5891" w:rsidRDefault="000D5891" w:rsidP="000D5891">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3206AD07" w14:textId="31308EDD" w:rsidR="000D5891" w:rsidRPr="000D5891" w:rsidRDefault="000D5891" w:rsidP="000D5891">
            <w:pPr>
              <w:rPr>
                <w:rFonts w:cs="Arial"/>
                <w:sz w:val="20"/>
                <w:szCs w:val="20"/>
                <w:lang w:val="en-IN" w:eastAsia="ko-KR"/>
              </w:rPr>
            </w:pPr>
            <w:r w:rsidRPr="009B69D2">
              <w:rPr>
                <w:rFonts w:cs="Arial"/>
                <w:b/>
                <w:bCs/>
                <w:color w:val="333333"/>
                <w:sz w:val="26"/>
                <w:szCs w:val="26"/>
                <w:lang w:eastAsia="en-IN"/>
              </w:rPr>
              <w:t>Keystroke</w:t>
            </w:r>
          </w:p>
        </w:tc>
      </w:tr>
      <w:tr w:rsidR="000D5891" w:rsidRPr="000D5891" w14:paraId="7711B29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460C723E" w14:textId="77777777" w:rsidR="000D5891" w:rsidRPr="000D5891" w:rsidRDefault="000D5891" w:rsidP="000D5891">
            <w:pPr>
              <w:rPr>
                <w:rFonts w:cs="Arial"/>
                <w:lang w:eastAsia="en-IN"/>
              </w:rPr>
            </w:pPr>
            <w:r w:rsidRPr="000D5891">
              <w:rPr>
                <w:rFonts w:cs="Arial"/>
                <w:lang w:eastAsia="en-IN"/>
              </w:rPr>
              <w:t>Enable the Trackpad Commander and VoiceOver gestures</w:t>
            </w:r>
          </w:p>
        </w:tc>
        <w:tc>
          <w:tcPr>
            <w:tcW w:w="3480" w:type="dxa"/>
            <w:tcBorders>
              <w:top w:val="nil"/>
              <w:left w:val="nil"/>
              <w:bottom w:val="single" w:sz="4" w:space="0" w:color="auto"/>
              <w:right w:val="single" w:sz="4" w:space="0" w:color="auto"/>
            </w:tcBorders>
            <w:vAlign w:val="center"/>
            <w:hideMark/>
          </w:tcPr>
          <w:p w14:paraId="66877EA0" w14:textId="77777777" w:rsidR="000D5891" w:rsidRPr="000D5891" w:rsidRDefault="000D5891" w:rsidP="000D5891">
            <w:pPr>
              <w:rPr>
                <w:rFonts w:cs="Arial"/>
                <w:lang w:eastAsia="en-IN"/>
              </w:rPr>
            </w:pPr>
            <w:r w:rsidRPr="000D5891">
              <w:rPr>
                <w:rFonts w:cs="Arial"/>
                <w:lang w:eastAsia="en-IN"/>
              </w:rPr>
              <w:t>VO-Two-finger rotate clockwise</w:t>
            </w:r>
          </w:p>
        </w:tc>
      </w:tr>
      <w:tr w:rsidR="000D5891" w:rsidRPr="000D5891" w14:paraId="21792815"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CFE1FDA" w14:textId="77777777" w:rsidR="000D5891" w:rsidRPr="000D5891" w:rsidRDefault="000D5891" w:rsidP="000D5891">
            <w:pPr>
              <w:rPr>
                <w:rFonts w:cs="Arial"/>
                <w:lang w:eastAsia="en-IN"/>
              </w:rPr>
            </w:pPr>
            <w:r w:rsidRPr="000D5891">
              <w:rPr>
                <w:rFonts w:cs="Arial"/>
                <w:lang w:eastAsia="en-IN"/>
              </w:rPr>
              <w:t>Disable the Trackpad Commander and VoiceOver gestures</w:t>
            </w:r>
          </w:p>
        </w:tc>
        <w:tc>
          <w:tcPr>
            <w:tcW w:w="3480" w:type="dxa"/>
            <w:tcBorders>
              <w:top w:val="nil"/>
              <w:left w:val="nil"/>
              <w:bottom w:val="single" w:sz="4" w:space="0" w:color="auto"/>
              <w:right w:val="single" w:sz="4" w:space="0" w:color="auto"/>
            </w:tcBorders>
            <w:vAlign w:val="center"/>
            <w:hideMark/>
          </w:tcPr>
          <w:p w14:paraId="3C18E0E9" w14:textId="77777777" w:rsidR="000D5891" w:rsidRPr="000D5891" w:rsidRDefault="000D5891" w:rsidP="000D5891">
            <w:pPr>
              <w:rPr>
                <w:rFonts w:cs="Arial"/>
                <w:lang w:eastAsia="en-IN"/>
              </w:rPr>
            </w:pPr>
            <w:r w:rsidRPr="000D5891">
              <w:rPr>
                <w:rFonts w:cs="Arial"/>
                <w:lang w:eastAsia="en-IN"/>
              </w:rPr>
              <w:t>VO-Two-finger rotate counterclockwise</w:t>
            </w:r>
          </w:p>
        </w:tc>
      </w:tr>
      <w:tr w:rsidR="000D5891" w:rsidRPr="000D5891" w14:paraId="228EDBC2"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0037483" w14:textId="77777777" w:rsidR="000D5891" w:rsidRPr="000D5891" w:rsidRDefault="000D5891" w:rsidP="000D5891">
            <w:pPr>
              <w:rPr>
                <w:rFonts w:cs="Arial"/>
                <w:lang w:eastAsia="en-IN"/>
              </w:rPr>
            </w:pPr>
            <w:r w:rsidRPr="000D5891">
              <w:rPr>
                <w:rFonts w:cs="Arial"/>
                <w:lang w:eastAsia="en-IN"/>
              </w:rPr>
              <w:t>Turn the screen curtain on or off</w:t>
            </w:r>
          </w:p>
        </w:tc>
        <w:tc>
          <w:tcPr>
            <w:tcW w:w="3480" w:type="dxa"/>
            <w:tcBorders>
              <w:top w:val="nil"/>
              <w:left w:val="nil"/>
              <w:bottom w:val="single" w:sz="4" w:space="0" w:color="auto"/>
              <w:right w:val="single" w:sz="4" w:space="0" w:color="auto"/>
            </w:tcBorders>
            <w:vAlign w:val="center"/>
            <w:hideMark/>
          </w:tcPr>
          <w:p w14:paraId="5F9998FC" w14:textId="77777777" w:rsidR="000D5891" w:rsidRPr="000D5891" w:rsidRDefault="000D5891" w:rsidP="000D5891">
            <w:pPr>
              <w:rPr>
                <w:rFonts w:cs="Arial"/>
                <w:lang w:eastAsia="en-IN"/>
              </w:rPr>
            </w:pPr>
            <w:r w:rsidRPr="000D5891">
              <w:rPr>
                <w:rFonts w:cs="Arial"/>
                <w:lang w:eastAsia="en-IN"/>
              </w:rPr>
              <w:t>Three-finger triple-tap</w:t>
            </w:r>
          </w:p>
        </w:tc>
      </w:tr>
      <w:tr w:rsidR="000D5891" w:rsidRPr="000D5891" w14:paraId="369C5FC5"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5D915DA4" w14:textId="77777777" w:rsidR="000D5891" w:rsidRPr="000D5891" w:rsidRDefault="000D5891" w:rsidP="000D5891">
            <w:pPr>
              <w:rPr>
                <w:rFonts w:cs="Arial"/>
                <w:lang w:eastAsia="en-IN"/>
              </w:rPr>
            </w:pPr>
            <w:r w:rsidRPr="000D5891">
              <w:rPr>
                <w:rFonts w:cs="Arial"/>
                <w:lang w:eastAsia="en-IN"/>
              </w:rPr>
              <w:t>Mute or unmute VoiceOver</w:t>
            </w:r>
          </w:p>
        </w:tc>
        <w:tc>
          <w:tcPr>
            <w:tcW w:w="3480" w:type="dxa"/>
            <w:tcBorders>
              <w:top w:val="nil"/>
              <w:left w:val="nil"/>
              <w:bottom w:val="single" w:sz="4" w:space="0" w:color="auto"/>
              <w:right w:val="single" w:sz="4" w:space="0" w:color="auto"/>
            </w:tcBorders>
            <w:vAlign w:val="center"/>
            <w:hideMark/>
          </w:tcPr>
          <w:p w14:paraId="2CC25750" w14:textId="77777777" w:rsidR="000D5891" w:rsidRPr="000D5891" w:rsidRDefault="000D5891" w:rsidP="000D5891">
            <w:pPr>
              <w:rPr>
                <w:rFonts w:cs="Arial"/>
                <w:lang w:eastAsia="en-IN"/>
              </w:rPr>
            </w:pPr>
            <w:r w:rsidRPr="000D5891">
              <w:rPr>
                <w:rFonts w:cs="Arial"/>
                <w:lang w:eastAsia="en-IN"/>
              </w:rPr>
              <w:t>Three-finger double-tap</w:t>
            </w:r>
          </w:p>
        </w:tc>
      </w:tr>
      <w:tr w:rsidR="000D5891" w:rsidRPr="000D5891" w14:paraId="37791C0B"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812DBE3" w14:textId="77777777" w:rsidR="000D5891" w:rsidRPr="000D5891" w:rsidRDefault="000D5891" w:rsidP="000D5891">
            <w:pPr>
              <w:rPr>
                <w:rFonts w:cs="Arial"/>
                <w:lang w:eastAsia="en-IN"/>
              </w:rPr>
            </w:pPr>
            <w:r w:rsidRPr="000D5891">
              <w:rPr>
                <w:rFonts w:cs="Arial"/>
                <w:lang w:eastAsia="en-IN"/>
              </w:rPr>
              <w:t>Force the VoiceOver cursor into a horizontal or vertical line</w:t>
            </w:r>
          </w:p>
        </w:tc>
        <w:tc>
          <w:tcPr>
            <w:tcW w:w="3480" w:type="dxa"/>
            <w:tcBorders>
              <w:top w:val="nil"/>
              <w:left w:val="nil"/>
              <w:bottom w:val="single" w:sz="4" w:space="0" w:color="auto"/>
              <w:right w:val="single" w:sz="4" w:space="0" w:color="auto"/>
            </w:tcBorders>
            <w:vAlign w:val="center"/>
            <w:hideMark/>
          </w:tcPr>
          <w:p w14:paraId="768A6CB4" w14:textId="77777777" w:rsidR="000D5891" w:rsidRPr="000D5891" w:rsidRDefault="000D5891" w:rsidP="000D5891">
            <w:pPr>
              <w:rPr>
                <w:rFonts w:cs="Arial"/>
                <w:lang w:eastAsia="en-IN"/>
              </w:rPr>
            </w:pPr>
            <w:r w:rsidRPr="000D5891">
              <w:rPr>
                <w:rFonts w:cs="Arial"/>
                <w:lang w:eastAsia="en-IN"/>
              </w:rPr>
              <w:t>Hold down the Shift key and drag horizontally or vertically</w:t>
            </w:r>
          </w:p>
        </w:tc>
      </w:tr>
      <w:tr w:rsidR="000D5891" w:rsidRPr="000D5891" w14:paraId="61980635"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C35A624" w14:textId="77777777" w:rsidR="000D5891" w:rsidRPr="000D5891" w:rsidRDefault="000D5891" w:rsidP="000D5891">
            <w:pPr>
              <w:rPr>
                <w:rFonts w:cs="Arial"/>
                <w:lang w:eastAsia="en-IN"/>
              </w:rPr>
            </w:pPr>
            <w:r w:rsidRPr="000D5891">
              <w:rPr>
                <w:rFonts w:cs="Arial"/>
                <w:lang w:eastAsia="en-IN"/>
              </w:rPr>
              <w:t>Move the VoiceOver cursor to the next item</w:t>
            </w:r>
          </w:p>
        </w:tc>
        <w:tc>
          <w:tcPr>
            <w:tcW w:w="3480" w:type="dxa"/>
            <w:tcBorders>
              <w:top w:val="nil"/>
              <w:left w:val="nil"/>
              <w:bottom w:val="single" w:sz="4" w:space="0" w:color="auto"/>
              <w:right w:val="single" w:sz="4" w:space="0" w:color="auto"/>
            </w:tcBorders>
            <w:vAlign w:val="center"/>
            <w:hideMark/>
          </w:tcPr>
          <w:p w14:paraId="71338C3D" w14:textId="77777777" w:rsidR="000D5891" w:rsidRPr="000D5891" w:rsidRDefault="000D5891" w:rsidP="000D5891">
            <w:pPr>
              <w:rPr>
                <w:rFonts w:cs="Arial"/>
                <w:lang w:eastAsia="en-IN"/>
              </w:rPr>
            </w:pPr>
            <w:r w:rsidRPr="000D5891">
              <w:rPr>
                <w:rFonts w:cs="Arial"/>
                <w:lang w:eastAsia="en-IN"/>
              </w:rPr>
              <w:t>Flick right</w:t>
            </w:r>
          </w:p>
        </w:tc>
      </w:tr>
      <w:tr w:rsidR="000D5891" w:rsidRPr="000D5891" w14:paraId="169BBF20"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032F772" w14:textId="77777777" w:rsidR="000D5891" w:rsidRPr="000D5891" w:rsidRDefault="000D5891" w:rsidP="000D5891">
            <w:pPr>
              <w:rPr>
                <w:rFonts w:cs="Arial"/>
                <w:lang w:eastAsia="en-IN"/>
              </w:rPr>
            </w:pPr>
            <w:r w:rsidRPr="000D5891">
              <w:rPr>
                <w:rFonts w:cs="Arial"/>
                <w:lang w:eastAsia="en-IN"/>
              </w:rPr>
              <w:t>Move the VoiceOver cursor to the previous item</w:t>
            </w:r>
          </w:p>
        </w:tc>
        <w:tc>
          <w:tcPr>
            <w:tcW w:w="3480" w:type="dxa"/>
            <w:tcBorders>
              <w:top w:val="nil"/>
              <w:left w:val="nil"/>
              <w:bottom w:val="single" w:sz="4" w:space="0" w:color="auto"/>
              <w:right w:val="single" w:sz="4" w:space="0" w:color="auto"/>
            </w:tcBorders>
            <w:vAlign w:val="center"/>
            <w:hideMark/>
          </w:tcPr>
          <w:p w14:paraId="5E4BA23C" w14:textId="77777777" w:rsidR="000D5891" w:rsidRPr="000D5891" w:rsidRDefault="000D5891" w:rsidP="000D5891">
            <w:pPr>
              <w:rPr>
                <w:rFonts w:cs="Arial"/>
                <w:lang w:eastAsia="en-IN"/>
              </w:rPr>
            </w:pPr>
            <w:r w:rsidRPr="000D5891">
              <w:rPr>
                <w:rFonts w:cs="Arial"/>
                <w:lang w:eastAsia="en-IN"/>
              </w:rPr>
              <w:t>Flick left</w:t>
            </w:r>
          </w:p>
        </w:tc>
      </w:tr>
      <w:tr w:rsidR="000D5891" w:rsidRPr="000D5891" w14:paraId="4900705B"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6FFFF49B" w14:textId="77777777" w:rsidR="000D5891" w:rsidRPr="000D5891" w:rsidRDefault="000D5891" w:rsidP="000D5891">
            <w:pPr>
              <w:rPr>
                <w:rFonts w:cs="Arial"/>
                <w:lang w:eastAsia="en-IN"/>
              </w:rPr>
            </w:pPr>
            <w:r w:rsidRPr="000D5891">
              <w:rPr>
                <w:rFonts w:cs="Arial"/>
                <w:lang w:eastAsia="en-IN"/>
              </w:rPr>
              <w:t>Move content or the scroll bar (depending on Trackpad Commander setting)</w:t>
            </w:r>
          </w:p>
        </w:tc>
        <w:tc>
          <w:tcPr>
            <w:tcW w:w="3480" w:type="dxa"/>
            <w:tcBorders>
              <w:top w:val="nil"/>
              <w:left w:val="nil"/>
              <w:bottom w:val="single" w:sz="4" w:space="0" w:color="auto"/>
              <w:right w:val="single" w:sz="4" w:space="0" w:color="auto"/>
            </w:tcBorders>
            <w:vAlign w:val="center"/>
            <w:hideMark/>
          </w:tcPr>
          <w:p w14:paraId="4957D12C" w14:textId="77777777" w:rsidR="000D5891" w:rsidRPr="000D5891" w:rsidRDefault="000D5891" w:rsidP="000D5891">
            <w:pPr>
              <w:rPr>
                <w:rFonts w:cs="Arial"/>
                <w:lang w:eastAsia="en-IN"/>
              </w:rPr>
            </w:pPr>
            <w:r w:rsidRPr="000D5891">
              <w:rPr>
                <w:rFonts w:cs="Arial"/>
                <w:lang w:eastAsia="en-IN"/>
              </w:rPr>
              <w:t>Three-finger flick in any direction</w:t>
            </w:r>
          </w:p>
        </w:tc>
      </w:tr>
      <w:tr w:rsidR="000D5891" w:rsidRPr="000D5891" w14:paraId="1CEE3D2C"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30E33810" w14:textId="77777777" w:rsidR="000D5891" w:rsidRPr="000D5891" w:rsidRDefault="000D5891" w:rsidP="000D5891">
            <w:pPr>
              <w:rPr>
                <w:rFonts w:cs="Arial"/>
                <w:lang w:eastAsia="en-IN"/>
              </w:rPr>
            </w:pPr>
            <w:r w:rsidRPr="000D5891">
              <w:rPr>
                <w:rFonts w:cs="Arial"/>
                <w:lang w:eastAsia="en-IN"/>
              </w:rPr>
              <w:t>Go to the Dock</w:t>
            </w:r>
          </w:p>
        </w:tc>
        <w:tc>
          <w:tcPr>
            <w:tcW w:w="3480" w:type="dxa"/>
            <w:tcBorders>
              <w:top w:val="nil"/>
              <w:left w:val="nil"/>
              <w:bottom w:val="single" w:sz="4" w:space="0" w:color="auto"/>
              <w:right w:val="single" w:sz="4" w:space="0" w:color="auto"/>
            </w:tcBorders>
            <w:vAlign w:val="center"/>
            <w:hideMark/>
          </w:tcPr>
          <w:p w14:paraId="17EA91F6" w14:textId="77777777" w:rsidR="000D5891" w:rsidRPr="000D5891" w:rsidRDefault="000D5891" w:rsidP="000D5891">
            <w:pPr>
              <w:rPr>
                <w:rFonts w:cs="Arial"/>
                <w:lang w:eastAsia="en-IN"/>
              </w:rPr>
            </w:pPr>
            <w:r w:rsidRPr="000D5891">
              <w:rPr>
                <w:rFonts w:cs="Arial"/>
                <w:lang w:eastAsia="en-IN"/>
              </w:rPr>
              <w:t>Two-finger double-tap near the bottom of the trackpad</w:t>
            </w:r>
          </w:p>
        </w:tc>
      </w:tr>
      <w:tr w:rsidR="000D5891" w:rsidRPr="000D5891" w14:paraId="027E5F00"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AAD7A4D" w14:textId="77777777" w:rsidR="000D5891" w:rsidRPr="000D5891" w:rsidRDefault="000D5891" w:rsidP="000D5891">
            <w:pPr>
              <w:rPr>
                <w:rFonts w:cs="Arial"/>
                <w:lang w:eastAsia="en-IN"/>
              </w:rPr>
            </w:pPr>
            <w:r w:rsidRPr="000D5891">
              <w:rPr>
                <w:rFonts w:cs="Arial"/>
                <w:lang w:eastAsia="en-IN"/>
              </w:rPr>
              <w:t>Go to the menu bar</w:t>
            </w:r>
          </w:p>
        </w:tc>
        <w:tc>
          <w:tcPr>
            <w:tcW w:w="3480" w:type="dxa"/>
            <w:tcBorders>
              <w:top w:val="nil"/>
              <w:left w:val="nil"/>
              <w:bottom w:val="single" w:sz="4" w:space="0" w:color="auto"/>
              <w:right w:val="single" w:sz="4" w:space="0" w:color="auto"/>
            </w:tcBorders>
            <w:vAlign w:val="center"/>
            <w:hideMark/>
          </w:tcPr>
          <w:p w14:paraId="6C39DA73" w14:textId="77777777" w:rsidR="000D5891" w:rsidRPr="000D5891" w:rsidRDefault="000D5891" w:rsidP="000D5891">
            <w:pPr>
              <w:rPr>
                <w:rFonts w:cs="Arial"/>
                <w:lang w:eastAsia="en-IN"/>
              </w:rPr>
            </w:pPr>
            <w:r w:rsidRPr="000D5891">
              <w:rPr>
                <w:rFonts w:cs="Arial"/>
                <w:lang w:eastAsia="en-IN"/>
              </w:rPr>
              <w:t>Two-finger double-tap near the top of the trackpad</w:t>
            </w:r>
          </w:p>
        </w:tc>
      </w:tr>
      <w:tr w:rsidR="000D5891" w:rsidRPr="000D5891" w14:paraId="6D1A51D7"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450F21CC" w14:textId="77777777" w:rsidR="000D5891" w:rsidRPr="000D5891" w:rsidRDefault="000D5891" w:rsidP="000D5891">
            <w:pPr>
              <w:rPr>
                <w:rFonts w:cs="Arial"/>
                <w:lang w:eastAsia="en-IN"/>
              </w:rPr>
            </w:pPr>
            <w:r w:rsidRPr="000D5891">
              <w:rPr>
                <w:rFonts w:cs="Arial"/>
                <w:lang w:eastAsia="en-IN"/>
              </w:rPr>
              <w:t>Open the Application Chooser</w:t>
            </w:r>
          </w:p>
        </w:tc>
        <w:tc>
          <w:tcPr>
            <w:tcW w:w="3480" w:type="dxa"/>
            <w:tcBorders>
              <w:top w:val="nil"/>
              <w:left w:val="nil"/>
              <w:bottom w:val="single" w:sz="4" w:space="0" w:color="auto"/>
              <w:right w:val="single" w:sz="4" w:space="0" w:color="auto"/>
            </w:tcBorders>
            <w:vAlign w:val="center"/>
            <w:hideMark/>
          </w:tcPr>
          <w:p w14:paraId="70905BB0" w14:textId="77777777" w:rsidR="000D5891" w:rsidRPr="000D5891" w:rsidRDefault="000D5891" w:rsidP="000D5891">
            <w:pPr>
              <w:rPr>
                <w:rFonts w:cs="Arial"/>
                <w:lang w:eastAsia="en-IN"/>
              </w:rPr>
            </w:pPr>
            <w:r w:rsidRPr="000D5891">
              <w:rPr>
                <w:rFonts w:cs="Arial"/>
                <w:lang w:eastAsia="en-IN"/>
              </w:rPr>
              <w:t>Two-finger double-tap on the left side of the trackpad</w:t>
            </w:r>
          </w:p>
        </w:tc>
      </w:tr>
      <w:tr w:rsidR="000D5891" w:rsidRPr="000D5891" w14:paraId="5FA5E7E4"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5C29C51" w14:textId="77777777" w:rsidR="000D5891" w:rsidRPr="000D5891" w:rsidRDefault="000D5891" w:rsidP="000D5891">
            <w:pPr>
              <w:rPr>
                <w:rFonts w:cs="Arial"/>
                <w:lang w:eastAsia="en-IN"/>
              </w:rPr>
            </w:pPr>
            <w:r w:rsidRPr="000D5891">
              <w:rPr>
                <w:rFonts w:cs="Arial"/>
                <w:lang w:eastAsia="en-IN"/>
              </w:rPr>
              <w:t>Open the Window Chooser</w:t>
            </w:r>
          </w:p>
        </w:tc>
        <w:tc>
          <w:tcPr>
            <w:tcW w:w="3480" w:type="dxa"/>
            <w:tcBorders>
              <w:top w:val="nil"/>
              <w:left w:val="nil"/>
              <w:bottom w:val="single" w:sz="4" w:space="0" w:color="auto"/>
              <w:right w:val="single" w:sz="4" w:space="0" w:color="auto"/>
            </w:tcBorders>
            <w:vAlign w:val="center"/>
            <w:hideMark/>
          </w:tcPr>
          <w:p w14:paraId="35F3A8F7" w14:textId="77777777" w:rsidR="000D5891" w:rsidRPr="000D5891" w:rsidRDefault="000D5891" w:rsidP="000D5891">
            <w:pPr>
              <w:rPr>
                <w:rFonts w:cs="Arial"/>
                <w:lang w:eastAsia="en-IN"/>
              </w:rPr>
            </w:pPr>
            <w:r w:rsidRPr="000D5891">
              <w:rPr>
                <w:rFonts w:cs="Arial"/>
                <w:lang w:eastAsia="en-IN"/>
              </w:rPr>
              <w:t>Two-finger double-tap on the right side of the trackpad</w:t>
            </w:r>
          </w:p>
        </w:tc>
      </w:tr>
      <w:tr w:rsidR="000D5891" w:rsidRPr="000D5891" w14:paraId="45587DB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ABDFFB3" w14:textId="77777777" w:rsidR="000D5891" w:rsidRPr="000D5891" w:rsidRDefault="000D5891" w:rsidP="000D5891">
            <w:pPr>
              <w:rPr>
                <w:rFonts w:cs="Arial"/>
                <w:lang w:eastAsia="en-IN"/>
              </w:rPr>
            </w:pPr>
            <w:r w:rsidRPr="000D5891">
              <w:rPr>
                <w:rFonts w:cs="Arial"/>
                <w:lang w:eastAsia="en-IN"/>
              </w:rPr>
              <w:t>Jump to another area of the current application</w:t>
            </w:r>
          </w:p>
        </w:tc>
        <w:tc>
          <w:tcPr>
            <w:tcW w:w="3480" w:type="dxa"/>
            <w:tcBorders>
              <w:top w:val="nil"/>
              <w:left w:val="nil"/>
              <w:bottom w:val="single" w:sz="4" w:space="0" w:color="auto"/>
              <w:right w:val="single" w:sz="4" w:space="0" w:color="auto"/>
            </w:tcBorders>
            <w:vAlign w:val="center"/>
            <w:hideMark/>
          </w:tcPr>
          <w:p w14:paraId="6607691D" w14:textId="77777777" w:rsidR="000D5891" w:rsidRPr="000D5891" w:rsidRDefault="000D5891" w:rsidP="000D5891">
            <w:pPr>
              <w:rPr>
                <w:rFonts w:cs="Arial"/>
                <w:lang w:eastAsia="en-IN"/>
              </w:rPr>
            </w:pPr>
            <w:r w:rsidRPr="000D5891">
              <w:rPr>
                <w:rFonts w:cs="Arial"/>
                <w:lang w:eastAsia="en-IN"/>
              </w:rPr>
              <w:t>Press Control while touching a finger on the trackpad</w:t>
            </w:r>
          </w:p>
        </w:tc>
      </w:tr>
      <w:tr w:rsidR="000D5891" w:rsidRPr="000D5891" w14:paraId="51EA585E"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6EDC8D54" w14:textId="77777777" w:rsidR="000D5891" w:rsidRPr="000D5891" w:rsidRDefault="000D5891" w:rsidP="000D5891">
            <w:pPr>
              <w:rPr>
                <w:rFonts w:cs="Arial"/>
                <w:lang w:eastAsia="en-IN"/>
              </w:rPr>
            </w:pPr>
            <w:r w:rsidRPr="000D5891">
              <w:rPr>
                <w:rFonts w:cs="Arial"/>
                <w:lang w:eastAsia="en-IN"/>
              </w:rPr>
              <w:t>Speak the item in the VoiceOver cursor or play a sound effect for blank areas</w:t>
            </w:r>
          </w:p>
        </w:tc>
        <w:tc>
          <w:tcPr>
            <w:tcW w:w="3480" w:type="dxa"/>
            <w:tcBorders>
              <w:top w:val="nil"/>
              <w:left w:val="nil"/>
              <w:bottom w:val="single" w:sz="4" w:space="0" w:color="auto"/>
              <w:right w:val="single" w:sz="4" w:space="0" w:color="auto"/>
            </w:tcBorders>
            <w:vAlign w:val="center"/>
            <w:hideMark/>
          </w:tcPr>
          <w:p w14:paraId="1E26CF45" w14:textId="77777777" w:rsidR="000D5891" w:rsidRPr="000D5891" w:rsidRDefault="000D5891" w:rsidP="000D5891">
            <w:pPr>
              <w:rPr>
                <w:rFonts w:cs="Arial"/>
                <w:lang w:eastAsia="en-IN"/>
              </w:rPr>
            </w:pPr>
            <w:r w:rsidRPr="000D5891">
              <w:rPr>
                <w:rFonts w:cs="Arial"/>
                <w:lang w:eastAsia="en-IN"/>
              </w:rPr>
              <w:t>Touch (includes tap or dragging)</w:t>
            </w:r>
          </w:p>
        </w:tc>
      </w:tr>
      <w:tr w:rsidR="000D5891" w:rsidRPr="000D5891" w14:paraId="4A1E2FE8"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64CE0DF" w14:textId="77777777" w:rsidR="000D5891" w:rsidRPr="000D5891" w:rsidRDefault="000D5891" w:rsidP="000D5891">
            <w:pPr>
              <w:rPr>
                <w:rFonts w:cs="Arial"/>
                <w:lang w:eastAsia="en-IN"/>
              </w:rPr>
            </w:pPr>
            <w:r w:rsidRPr="000D5891">
              <w:rPr>
                <w:rFonts w:cs="Arial"/>
                <w:lang w:eastAsia="en-IN"/>
              </w:rPr>
              <w:t>Select an item</w:t>
            </w:r>
          </w:p>
        </w:tc>
        <w:tc>
          <w:tcPr>
            <w:tcW w:w="3480" w:type="dxa"/>
            <w:tcBorders>
              <w:top w:val="nil"/>
              <w:left w:val="nil"/>
              <w:bottom w:val="single" w:sz="4" w:space="0" w:color="auto"/>
              <w:right w:val="single" w:sz="4" w:space="0" w:color="auto"/>
            </w:tcBorders>
            <w:vAlign w:val="center"/>
            <w:hideMark/>
          </w:tcPr>
          <w:p w14:paraId="6E5B92DE" w14:textId="03952536" w:rsidR="000D5891" w:rsidRPr="000D5891" w:rsidRDefault="00C1465E" w:rsidP="000D5891">
            <w:pPr>
              <w:rPr>
                <w:rFonts w:cs="Arial"/>
                <w:lang w:eastAsia="en-IN"/>
              </w:rPr>
            </w:pPr>
            <w:r w:rsidRPr="000D5891">
              <w:rPr>
                <w:rFonts w:cs="Arial"/>
                <w:lang w:eastAsia="en-IN"/>
              </w:rPr>
              <w:t>Double tap</w:t>
            </w:r>
            <w:r w:rsidR="000D5891" w:rsidRPr="000D5891">
              <w:rPr>
                <w:rFonts w:cs="Arial"/>
                <w:lang w:eastAsia="en-IN"/>
              </w:rPr>
              <w:t xml:space="preserve"> anywhere on the trackpad</w:t>
            </w:r>
          </w:p>
        </w:tc>
      </w:tr>
      <w:tr w:rsidR="000D5891" w:rsidRPr="000D5891" w14:paraId="367C85E6"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0320A86F" w14:textId="77777777" w:rsidR="000D5891" w:rsidRPr="000D5891" w:rsidRDefault="000D5891" w:rsidP="000D5891">
            <w:pPr>
              <w:rPr>
                <w:rFonts w:cs="Arial"/>
                <w:lang w:eastAsia="en-IN"/>
              </w:rPr>
            </w:pPr>
            <w:r w:rsidRPr="000D5891">
              <w:rPr>
                <w:rFonts w:cs="Arial"/>
                <w:lang w:eastAsia="en-IN"/>
              </w:rPr>
              <w:t>Start interacting with the item in the VoiceOver cursor</w:t>
            </w:r>
          </w:p>
        </w:tc>
        <w:tc>
          <w:tcPr>
            <w:tcW w:w="3480" w:type="dxa"/>
            <w:tcBorders>
              <w:top w:val="nil"/>
              <w:left w:val="nil"/>
              <w:bottom w:val="single" w:sz="4" w:space="0" w:color="auto"/>
              <w:right w:val="single" w:sz="4" w:space="0" w:color="auto"/>
            </w:tcBorders>
            <w:vAlign w:val="center"/>
            <w:hideMark/>
          </w:tcPr>
          <w:p w14:paraId="16EA52F0" w14:textId="77777777" w:rsidR="000D5891" w:rsidRPr="000D5891" w:rsidRDefault="000D5891" w:rsidP="000D5891">
            <w:pPr>
              <w:rPr>
                <w:rFonts w:cs="Arial"/>
                <w:lang w:eastAsia="en-IN"/>
              </w:rPr>
            </w:pPr>
            <w:r w:rsidRPr="000D5891">
              <w:rPr>
                <w:rFonts w:cs="Arial"/>
                <w:lang w:eastAsia="en-IN"/>
              </w:rPr>
              <w:t>Two-finger flick right</w:t>
            </w:r>
          </w:p>
        </w:tc>
      </w:tr>
      <w:tr w:rsidR="000D5891" w:rsidRPr="000D5891" w14:paraId="76DF5DFD"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6229A8B0" w14:textId="77777777" w:rsidR="000D5891" w:rsidRPr="000D5891" w:rsidRDefault="000D5891" w:rsidP="000D5891">
            <w:pPr>
              <w:rPr>
                <w:rFonts w:cs="Arial"/>
                <w:lang w:eastAsia="en-IN"/>
              </w:rPr>
            </w:pPr>
            <w:r w:rsidRPr="000D5891">
              <w:rPr>
                <w:rFonts w:cs="Arial"/>
                <w:lang w:eastAsia="en-IN"/>
              </w:rPr>
              <w:t>Stop interacting with the item in the VoiceOver cursor</w:t>
            </w:r>
          </w:p>
        </w:tc>
        <w:tc>
          <w:tcPr>
            <w:tcW w:w="3480" w:type="dxa"/>
            <w:tcBorders>
              <w:top w:val="nil"/>
              <w:left w:val="nil"/>
              <w:bottom w:val="single" w:sz="4" w:space="0" w:color="auto"/>
              <w:right w:val="single" w:sz="4" w:space="0" w:color="auto"/>
            </w:tcBorders>
            <w:vAlign w:val="center"/>
            <w:hideMark/>
          </w:tcPr>
          <w:p w14:paraId="7339437F" w14:textId="77777777" w:rsidR="000D5891" w:rsidRPr="000D5891" w:rsidRDefault="000D5891" w:rsidP="000D5891">
            <w:pPr>
              <w:rPr>
                <w:rFonts w:cs="Arial"/>
                <w:lang w:eastAsia="en-IN"/>
              </w:rPr>
            </w:pPr>
            <w:r w:rsidRPr="000D5891">
              <w:rPr>
                <w:rFonts w:cs="Arial"/>
                <w:lang w:eastAsia="en-IN"/>
              </w:rPr>
              <w:t>Two-finger flick left</w:t>
            </w:r>
          </w:p>
        </w:tc>
      </w:tr>
      <w:tr w:rsidR="000D5891" w:rsidRPr="000D5891" w14:paraId="06A6B67D"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7225A0AD" w14:textId="77777777" w:rsidR="000D5891" w:rsidRPr="000D5891" w:rsidRDefault="000D5891" w:rsidP="000D5891">
            <w:pPr>
              <w:rPr>
                <w:rFonts w:cs="Arial"/>
                <w:lang w:eastAsia="en-IN"/>
              </w:rPr>
            </w:pPr>
            <w:r w:rsidRPr="000D5891">
              <w:rPr>
                <w:rFonts w:cs="Arial"/>
                <w:lang w:eastAsia="en-IN"/>
              </w:rPr>
              <w:t>Scroll one page up or down</w:t>
            </w:r>
          </w:p>
        </w:tc>
        <w:tc>
          <w:tcPr>
            <w:tcW w:w="3480" w:type="dxa"/>
            <w:tcBorders>
              <w:top w:val="nil"/>
              <w:left w:val="nil"/>
              <w:bottom w:val="single" w:sz="4" w:space="0" w:color="auto"/>
              <w:right w:val="single" w:sz="4" w:space="0" w:color="auto"/>
            </w:tcBorders>
            <w:vAlign w:val="center"/>
            <w:hideMark/>
          </w:tcPr>
          <w:p w14:paraId="28921119" w14:textId="77777777" w:rsidR="000D5891" w:rsidRPr="000D5891" w:rsidRDefault="000D5891" w:rsidP="000D5891">
            <w:pPr>
              <w:rPr>
                <w:rFonts w:cs="Arial"/>
                <w:lang w:eastAsia="en-IN"/>
              </w:rPr>
            </w:pPr>
            <w:r w:rsidRPr="000D5891">
              <w:rPr>
                <w:rFonts w:cs="Arial"/>
                <w:lang w:eastAsia="en-IN"/>
              </w:rPr>
              <w:t>Three-finger flick up or down</w:t>
            </w:r>
          </w:p>
        </w:tc>
      </w:tr>
      <w:tr w:rsidR="000D5891" w:rsidRPr="000D5891" w14:paraId="4C2AEF70"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4B39B0C" w14:textId="700AA0A7" w:rsidR="000D5891" w:rsidRPr="000D5891" w:rsidRDefault="000D5891" w:rsidP="000D5891">
            <w:pPr>
              <w:rPr>
                <w:rFonts w:cs="Arial"/>
                <w:lang w:eastAsia="en-IN"/>
              </w:rPr>
            </w:pPr>
            <w:r w:rsidRPr="000D5891">
              <w:rPr>
                <w:rFonts w:cs="Arial"/>
                <w:lang w:eastAsia="en-IN"/>
              </w:rPr>
              <w:lastRenderedPageBreak/>
              <w:t xml:space="preserve">Escape (close a menu without </w:t>
            </w:r>
            <w:r w:rsidR="00122B54" w:rsidRPr="000D5891">
              <w:rPr>
                <w:rFonts w:cs="Arial"/>
                <w:lang w:eastAsia="en-IN"/>
              </w:rPr>
              <w:t>selecting</w:t>
            </w:r>
            <w:r w:rsidRPr="000D5891">
              <w:rPr>
                <w:rFonts w:cs="Arial"/>
                <w:lang w:eastAsia="en-IN"/>
              </w:rPr>
              <w:t>)</w:t>
            </w:r>
          </w:p>
        </w:tc>
        <w:tc>
          <w:tcPr>
            <w:tcW w:w="3480" w:type="dxa"/>
            <w:tcBorders>
              <w:top w:val="nil"/>
              <w:left w:val="nil"/>
              <w:bottom w:val="single" w:sz="4" w:space="0" w:color="auto"/>
              <w:right w:val="single" w:sz="4" w:space="0" w:color="auto"/>
            </w:tcBorders>
            <w:vAlign w:val="center"/>
            <w:hideMark/>
          </w:tcPr>
          <w:p w14:paraId="394FF9B2" w14:textId="77777777" w:rsidR="000D5891" w:rsidRPr="000D5891" w:rsidRDefault="000D5891" w:rsidP="000D5891">
            <w:pPr>
              <w:rPr>
                <w:rFonts w:cs="Arial"/>
                <w:lang w:eastAsia="en-IN"/>
              </w:rPr>
            </w:pPr>
            <w:r w:rsidRPr="000D5891">
              <w:rPr>
                <w:rFonts w:cs="Arial"/>
                <w:lang w:eastAsia="en-IN"/>
              </w:rPr>
              <w:t>Two-finger scrub back and forth</w:t>
            </w:r>
          </w:p>
        </w:tc>
      </w:tr>
      <w:tr w:rsidR="000D5891" w:rsidRPr="000D5891" w14:paraId="2BD57C7A"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6308A5C" w14:textId="77777777" w:rsidR="000D5891" w:rsidRPr="000D5891" w:rsidRDefault="000D5891" w:rsidP="000D5891">
            <w:pPr>
              <w:rPr>
                <w:rFonts w:cs="Arial"/>
                <w:lang w:eastAsia="en-IN"/>
              </w:rPr>
            </w:pPr>
            <w:r w:rsidRPr="000D5891">
              <w:rPr>
                <w:rFonts w:cs="Arial"/>
                <w:lang w:eastAsia="en-IN"/>
              </w:rPr>
              <w:t>Increase or decrease the value of a control</w:t>
            </w:r>
          </w:p>
        </w:tc>
        <w:tc>
          <w:tcPr>
            <w:tcW w:w="3480" w:type="dxa"/>
            <w:tcBorders>
              <w:top w:val="nil"/>
              <w:left w:val="nil"/>
              <w:bottom w:val="single" w:sz="4" w:space="0" w:color="auto"/>
              <w:right w:val="single" w:sz="4" w:space="0" w:color="auto"/>
            </w:tcBorders>
            <w:vAlign w:val="center"/>
            <w:hideMark/>
          </w:tcPr>
          <w:p w14:paraId="2F38A9C3" w14:textId="77777777" w:rsidR="000D5891" w:rsidRPr="000D5891" w:rsidRDefault="000D5891" w:rsidP="000D5891">
            <w:pPr>
              <w:rPr>
                <w:rFonts w:cs="Arial"/>
                <w:lang w:eastAsia="en-IN"/>
              </w:rPr>
            </w:pPr>
            <w:r w:rsidRPr="000D5891">
              <w:rPr>
                <w:rFonts w:cs="Arial"/>
                <w:lang w:eastAsia="en-IN"/>
              </w:rPr>
              <w:t>Flick up (increase) or flick down (decrease)</w:t>
            </w:r>
          </w:p>
        </w:tc>
      </w:tr>
      <w:tr w:rsidR="000D5891" w:rsidRPr="000D5891" w14:paraId="16568EFA"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815179B" w14:textId="77777777" w:rsidR="000D5891" w:rsidRPr="000D5891" w:rsidRDefault="000D5891" w:rsidP="000D5891">
            <w:pPr>
              <w:rPr>
                <w:rFonts w:cs="Arial"/>
                <w:lang w:eastAsia="en-IN"/>
              </w:rPr>
            </w:pPr>
            <w:r w:rsidRPr="000D5891">
              <w:rPr>
                <w:rFonts w:cs="Arial"/>
                <w:lang w:eastAsia="en-IN"/>
              </w:rPr>
              <w:t>Read the current page, starting at the top</w:t>
            </w:r>
          </w:p>
        </w:tc>
        <w:tc>
          <w:tcPr>
            <w:tcW w:w="3480" w:type="dxa"/>
            <w:tcBorders>
              <w:top w:val="nil"/>
              <w:left w:val="nil"/>
              <w:bottom w:val="single" w:sz="4" w:space="0" w:color="auto"/>
              <w:right w:val="single" w:sz="4" w:space="0" w:color="auto"/>
            </w:tcBorders>
            <w:vAlign w:val="center"/>
            <w:hideMark/>
          </w:tcPr>
          <w:p w14:paraId="1C37737F" w14:textId="77777777" w:rsidR="000D5891" w:rsidRPr="000D5891" w:rsidRDefault="000D5891" w:rsidP="000D5891">
            <w:pPr>
              <w:rPr>
                <w:rFonts w:cs="Arial"/>
                <w:lang w:eastAsia="en-IN"/>
              </w:rPr>
            </w:pPr>
            <w:r w:rsidRPr="000D5891">
              <w:rPr>
                <w:rFonts w:cs="Arial"/>
                <w:lang w:eastAsia="en-IN"/>
              </w:rPr>
              <w:t>Two-finger flick up</w:t>
            </w:r>
          </w:p>
        </w:tc>
      </w:tr>
      <w:tr w:rsidR="000D5891" w:rsidRPr="000D5891" w14:paraId="7F7F221F"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11B7DD5F" w14:textId="77777777" w:rsidR="000D5891" w:rsidRPr="000D5891" w:rsidRDefault="000D5891" w:rsidP="000D5891">
            <w:pPr>
              <w:rPr>
                <w:rFonts w:cs="Arial"/>
                <w:lang w:eastAsia="en-IN"/>
              </w:rPr>
            </w:pPr>
            <w:r w:rsidRPr="000D5891">
              <w:rPr>
                <w:rFonts w:cs="Arial"/>
                <w:lang w:eastAsia="en-IN"/>
              </w:rPr>
              <w:t>Read from the VoiceOver cursor to the end of the current page</w:t>
            </w:r>
          </w:p>
        </w:tc>
        <w:tc>
          <w:tcPr>
            <w:tcW w:w="3480" w:type="dxa"/>
            <w:tcBorders>
              <w:top w:val="nil"/>
              <w:left w:val="nil"/>
              <w:bottom w:val="single" w:sz="4" w:space="0" w:color="auto"/>
              <w:right w:val="single" w:sz="4" w:space="0" w:color="auto"/>
            </w:tcBorders>
            <w:vAlign w:val="center"/>
            <w:hideMark/>
          </w:tcPr>
          <w:p w14:paraId="55B4431A" w14:textId="77777777" w:rsidR="000D5891" w:rsidRPr="000D5891" w:rsidRDefault="000D5891" w:rsidP="000D5891">
            <w:pPr>
              <w:rPr>
                <w:rFonts w:cs="Arial"/>
                <w:lang w:eastAsia="en-IN"/>
              </w:rPr>
            </w:pPr>
            <w:r w:rsidRPr="000D5891">
              <w:rPr>
                <w:rFonts w:cs="Arial"/>
                <w:lang w:eastAsia="en-IN"/>
              </w:rPr>
              <w:t>Two-finger flick down</w:t>
            </w:r>
          </w:p>
        </w:tc>
      </w:tr>
      <w:tr w:rsidR="000D5891" w:rsidRPr="000D5891" w14:paraId="7056330F"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B4CEBC2" w14:textId="77777777" w:rsidR="000D5891" w:rsidRPr="000D5891" w:rsidRDefault="000D5891" w:rsidP="000D5891">
            <w:pPr>
              <w:rPr>
                <w:rFonts w:cs="Arial"/>
                <w:lang w:eastAsia="en-IN"/>
              </w:rPr>
            </w:pPr>
            <w:r w:rsidRPr="000D5891">
              <w:rPr>
                <w:rFonts w:cs="Arial"/>
                <w:lang w:eastAsia="en-IN"/>
              </w:rPr>
              <w:t>Pause or resume speaking</w:t>
            </w:r>
          </w:p>
        </w:tc>
        <w:tc>
          <w:tcPr>
            <w:tcW w:w="3480" w:type="dxa"/>
            <w:tcBorders>
              <w:top w:val="nil"/>
              <w:left w:val="nil"/>
              <w:bottom w:val="single" w:sz="4" w:space="0" w:color="auto"/>
              <w:right w:val="single" w:sz="4" w:space="0" w:color="auto"/>
            </w:tcBorders>
            <w:vAlign w:val="center"/>
            <w:hideMark/>
          </w:tcPr>
          <w:p w14:paraId="60FD4BEA" w14:textId="77777777" w:rsidR="000D5891" w:rsidRPr="000D5891" w:rsidRDefault="000D5891" w:rsidP="000D5891">
            <w:pPr>
              <w:rPr>
                <w:rFonts w:cs="Arial"/>
                <w:lang w:eastAsia="en-IN"/>
              </w:rPr>
            </w:pPr>
            <w:r w:rsidRPr="000D5891">
              <w:rPr>
                <w:rFonts w:cs="Arial"/>
                <w:lang w:eastAsia="en-IN"/>
              </w:rPr>
              <w:t>Two-finger tap</w:t>
            </w:r>
          </w:p>
        </w:tc>
      </w:tr>
      <w:tr w:rsidR="000D5891" w:rsidRPr="000D5891" w14:paraId="1815FDA7"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5F1CB99" w14:textId="6FB1BB77" w:rsidR="000D5891" w:rsidRPr="000D5891" w:rsidRDefault="000D5891" w:rsidP="000D5891">
            <w:pPr>
              <w:rPr>
                <w:rFonts w:cs="Arial"/>
                <w:lang w:eastAsia="en-IN"/>
              </w:rPr>
            </w:pPr>
            <w:r w:rsidRPr="000D5891">
              <w:rPr>
                <w:rFonts w:cs="Arial"/>
                <w:lang w:eastAsia="en-IN"/>
              </w:rPr>
              <w:t xml:space="preserve">Describe </w:t>
            </w:r>
            <w:r w:rsidR="000A7FF3" w:rsidRPr="000D5891">
              <w:rPr>
                <w:rFonts w:cs="Arial"/>
                <w:lang w:eastAsia="en-IN"/>
              </w:rPr>
              <w:t>what is</w:t>
            </w:r>
            <w:r w:rsidRPr="000D5891">
              <w:rPr>
                <w:rFonts w:cs="Arial"/>
                <w:lang w:eastAsia="en-IN"/>
              </w:rPr>
              <w:t xml:space="preserve"> in the VoiceOver cursor</w:t>
            </w:r>
          </w:p>
        </w:tc>
        <w:tc>
          <w:tcPr>
            <w:tcW w:w="3480" w:type="dxa"/>
            <w:tcBorders>
              <w:top w:val="nil"/>
              <w:left w:val="nil"/>
              <w:bottom w:val="single" w:sz="4" w:space="0" w:color="auto"/>
              <w:right w:val="single" w:sz="4" w:space="0" w:color="auto"/>
            </w:tcBorders>
            <w:vAlign w:val="center"/>
            <w:hideMark/>
          </w:tcPr>
          <w:p w14:paraId="181C7DE2" w14:textId="77777777" w:rsidR="000D5891" w:rsidRPr="000D5891" w:rsidRDefault="000D5891" w:rsidP="000D5891">
            <w:pPr>
              <w:rPr>
                <w:rFonts w:cs="Arial"/>
                <w:lang w:eastAsia="en-IN"/>
              </w:rPr>
            </w:pPr>
            <w:r w:rsidRPr="000D5891">
              <w:rPr>
                <w:rFonts w:cs="Arial"/>
                <w:lang w:eastAsia="en-IN"/>
              </w:rPr>
              <w:t>Three-finger tap</w:t>
            </w:r>
          </w:p>
        </w:tc>
      </w:tr>
      <w:tr w:rsidR="000D5891" w:rsidRPr="000D5891" w14:paraId="799398C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1EB0AC23" w14:textId="77777777" w:rsidR="000D5891" w:rsidRPr="000D5891" w:rsidRDefault="000D5891" w:rsidP="000D5891">
            <w:pPr>
              <w:rPr>
                <w:rFonts w:cs="Arial"/>
                <w:lang w:eastAsia="en-IN"/>
              </w:rPr>
            </w:pPr>
            <w:r w:rsidRPr="000D5891">
              <w:rPr>
                <w:rFonts w:cs="Arial"/>
                <w:lang w:eastAsia="en-IN"/>
              </w:rPr>
              <w:t>Change how VoiceOver reads text (by word, line, sentence, or paragraph)</w:t>
            </w:r>
          </w:p>
        </w:tc>
        <w:tc>
          <w:tcPr>
            <w:tcW w:w="3480" w:type="dxa"/>
            <w:tcBorders>
              <w:top w:val="nil"/>
              <w:left w:val="nil"/>
              <w:bottom w:val="single" w:sz="4" w:space="0" w:color="auto"/>
              <w:right w:val="single" w:sz="4" w:space="0" w:color="auto"/>
            </w:tcBorders>
            <w:vAlign w:val="center"/>
            <w:hideMark/>
          </w:tcPr>
          <w:p w14:paraId="7AC88497" w14:textId="77777777" w:rsidR="000D5891" w:rsidRPr="000D5891" w:rsidRDefault="000D5891" w:rsidP="000D5891">
            <w:pPr>
              <w:rPr>
                <w:rFonts w:cs="Arial"/>
                <w:lang w:eastAsia="en-IN"/>
              </w:rPr>
            </w:pPr>
            <w:r w:rsidRPr="000D5891">
              <w:rPr>
                <w:rFonts w:cs="Arial"/>
                <w:lang w:eastAsia="en-IN"/>
              </w:rPr>
              <w:t>Press Command while touching a finger on the trackpad</w:t>
            </w:r>
          </w:p>
        </w:tc>
      </w:tr>
      <w:tr w:rsidR="000D5891" w:rsidRPr="000D5891" w14:paraId="2510D0CB"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E59EBBB" w14:textId="77777777" w:rsidR="000D5891" w:rsidRPr="000D5891" w:rsidRDefault="000D5891" w:rsidP="000D5891">
            <w:pPr>
              <w:rPr>
                <w:rFonts w:cs="Arial"/>
                <w:lang w:eastAsia="en-IN"/>
              </w:rPr>
            </w:pPr>
            <w:r w:rsidRPr="000D5891">
              <w:rPr>
                <w:rFonts w:cs="Arial"/>
                <w:lang w:eastAsia="en-IN"/>
              </w:rPr>
              <w:t>Change the rotor settings</w:t>
            </w:r>
          </w:p>
        </w:tc>
        <w:tc>
          <w:tcPr>
            <w:tcW w:w="3480" w:type="dxa"/>
            <w:tcBorders>
              <w:top w:val="nil"/>
              <w:left w:val="nil"/>
              <w:bottom w:val="single" w:sz="4" w:space="0" w:color="auto"/>
              <w:right w:val="single" w:sz="4" w:space="0" w:color="auto"/>
            </w:tcBorders>
            <w:vAlign w:val="center"/>
            <w:hideMark/>
          </w:tcPr>
          <w:p w14:paraId="4AB53721" w14:textId="77777777" w:rsidR="000D5891" w:rsidRPr="000D5891" w:rsidRDefault="000D5891" w:rsidP="000D5891">
            <w:pPr>
              <w:rPr>
                <w:rFonts w:cs="Arial"/>
                <w:lang w:eastAsia="en-IN"/>
              </w:rPr>
            </w:pPr>
            <w:r w:rsidRPr="000D5891">
              <w:rPr>
                <w:rFonts w:cs="Arial"/>
                <w:lang w:eastAsia="en-IN"/>
              </w:rPr>
              <w:t>Two-finger rotate</w:t>
            </w:r>
          </w:p>
        </w:tc>
      </w:tr>
      <w:tr w:rsidR="000D5891" w:rsidRPr="000D5891" w14:paraId="323868B6"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1126D37E" w14:textId="77777777" w:rsidR="000D5891" w:rsidRPr="000D5891" w:rsidRDefault="000D5891" w:rsidP="000D5891">
            <w:pPr>
              <w:rPr>
                <w:rFonts w:cs="Arial"/>
                <w:lang w:eastAsia="en-IN"/>
              </w:rPr>
            </w:pPr>
            <w:r w:rsidRPr="000D5891">
              <w:rPr>
                <w:rFonts w:cs="Arial"/>
                <w:lang w:eastAsia="en-IN"/>
              </w:rPr>
              <w:t>Move to the previous item based on the rotor setting</w:t>
            </w:r>
          </w:p>
        </w:tc>
        <w:tc>
          <w:tcPr>
            <w:tcW w:w="3480" w:type="dxa"/>
            <w:tcBorders>
              <w:top w:val="nil"/>
              <w:left w:val="nil"/>
              <w:bottom w:val="single" w:sz="4" w:space="0" w:color="auto"/>
              <w:right w:val="single" w:sz="4" w:space="0" w:color="auto"/>
            </w:tcBorders>
            <w:vAlign w:val="center"/>
            <w:hideMark/>
          </w:tcPr>
          <w:p w14:paraId="198C30CA" w14:textId="77777777" w:rsidR="000D5891" w:rsidRPr="000D5891" w:rsidRDefault="000D5891" w:rsidP="000D5891">
            <w:pPr>
              <w:rPr>
                <w:rFonts w:cs="Arial"/>
                <w:lang w:eastAsia="en-IN"/>
              </w:rPr>
            </w:pPr>
            <w:r w:rsidRPr="000D5891">
              <w:rPr>
                <w:rFonts w:cs="Arial"/>
                <w:lang w:eastAsia="en-IN"/>
              </w:rPr>
              <w:t>Flick up</w:t>
            </w:r>
          </w:p>
        </w:tc>
      </w:tr>
      <w:tr w:rsidR="000D5891" w:rsidRPr="000D5891" w14:paraId="19EE877E"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915D1DA" w14:textId="77777777" w:rsidR="000D5891" w:rsidRPr="000D5891" w:rsidRDefault="000D5891" w:rsidP="000D5891">
            <w:pPr>
              <w:rPr>
                <w:rFonts w:cs="Arial"/>
                <w:lang w:eastAsia="en-IN"/>
              </w:rPr>
            </w:pPr>
            <w:r w:rsidRPr="000D5891">
              <w:rPr>
                <w:rFonts w:cs="Arial"/>
                <w:lang w:eastAsia="en-IN"/>
              </w:rPr>
              <w:t>Move to the next item based on the rotor setting</w:t>
            </w:r>
          </w:p>
        </w:tc>
        <w:tc>
          <w:tcPr>
            <w:tcW w:w="3480" w:type="dxa"/>
            <w:tcBorders>
              <w:top w:val="nil"/>
              <w:left w:val="nil"/>
              <w:bottom w:val="single" w:sz="4" w:space="0" w:color="auto"/>
              <w:right w:val="single" w:sz="4" w:space="0" w:color="auto"/>
            </w:tcBorders>
            <w:vAlign w:val="center"/>
            <w:hideMark/>
          </w:tcPr>
          <w:p w14:paraId="152079D4" w14:textId="77777777" w:rsidR="000D5891" w:rsidRPr="000D5891" w:rsidRDefault="000D5891" w:rsidP="000D5891">
            <w:pPr>
              <w:rPr>
                <w:rFonts w:cs="Arial"/>
                <w:lang w:eastAsia="en-IN"/>
              </w:rPr>
            </w:pPr>
            <w:r w:rsidRPr="000D5891">
              <w:rPr>
                <w:rFonts w:cs="Arial"/>
                <w:lang w:eastAsia="en-IN"/>
              </w:rPr>
              <w:t>Flick down</w:t>
            </w:r>
          </w:p>
        </w:tc>
      </w:tr>
    </w:tbl>
    <w:p w14:paraId="5A0F9CC3" w14:textId="77777777" w:rsidR="00DA1A90" w:rsidRPr="000D5891" w:rsidRDefault="00DA1A90" w:rsidP="000147A8">
      <w:pPr>
        <w:rPr>
          <w:rFonts w:cs="Arial"/>
          <w:lang w:eastAsia="en-IN"/>
        </w:rPr>
      </w:pPr>
    </w:p>
    <w:p w14:paraId="012FA9F4" w14:textId="3DA2B8C3" w:rsidR="006C41E8" w:rsidRDefault="004426D6" w:rsidP="009901FA">
      <w:pPr>
        <w:pStyle w:val="Heading2"/>
        <w:ind w:left="540"/>
        <w:rPr>
          <w:lang w:eastAsia="en-IN"/>
        </w:rPr>
      </w:pPr>
      <w:r>
        <w:rPr>
          <w:lang w:eastAsia="en-IN"/>
        </w:rPr>
        <w:t xml:space="preserve"> </w:t>
      </w:r>
      <w:bookmarkStart w:id="1512" w:name="_Toc180667304"/>
      <w:r w:rsidR="009901FA">
        <w:rPr>
          <w:lang w:eastAsia="en-IN"/>
        </w:rPr>
        <w:t>Appendix B – Trademark Notices and Attribution</w:t>
      </w:r>
      <w:bookmarkEnd w:id="1512"/>
    </w:p>
    <w:p w14:paraId="524A7677" w14:textId="77777777" w:rsidR="00AE1F03" w:rsidRPr="006C41E8" w:rsidRDefault="00AE1F03" w:rsidP="006C41E8">
      <w:pPr>
        <w:rPr>
          <w:lang w:eastAsia="en-IN"/>
        </w:rPr>
      </w:pPr>
    </w:p>
    <w:p w14:paraId="2EDF2675" w14:textId="77777777" w:rsidR="00FE3743" w:rsidRPr="000C3ED9" w:rsidRDefault="00FE3743" w:rsidP="00FE3743">
      <w:pPr>
        <w:rPr>
          <w:lang w:eastAsia="en-IN"/>
        </w:rPr>
      </w:pPr>
      <w:bookmarkStart w:id="1513" w:name="_Toc172213817"/>
      <w:bookmarkStart w:id="1514" w:name="_Toc172216407"/>
      <w:bookmarkStart w:id="1515" w:name="_Toc172218151"/>
      <w:bookmarkStart w:id="1516" w:name="_Toc172218467"/>
      <w:bookmarkStart w:id="1517" w:name="_Toc172213818"/>
      <w:bookmarkStart w:id="1518" w:name="_Toc172216408"/>
      <w:bookmarkStart w:id="1519" w:name="_Toc172218152"/>
      <w:bookmarkStart w:id="1520" w:name="_Toc172218468"/>
      <w:bookmarkStart w:id="1521" w:name="_Toc172213819"/>
      <w:bookmarkStart w:id="1522" w:name="_Toc172216409"/>
      <w:bookmarkStart w:id="1523" w:name="_Toc172218153"/>
      <w:bookmarkStart w:id="1524" w:name="_Toc172218469"/>
      <w:bookmarkStart w:id="1525" w:name="_Toc172213820"/>
      <w:bookmarkStart w:id="1526" w:name="_Toc172216410"/>
      <w:bookmarkStart w:id="1527" w:name="_Toc172218154"/>
      <w:bookmarkStart w:id="1528" w:name="_Toc172218470"/>
      <w:bookmarkStart w:id="1529" w:name="_Toc172213821"/>
      <w:bookmarkStart w:id="1530" w:name="_Toc172216411"/>
      <w:bookmarkStart w:id="1531" w:name="_Toc172218155"/>
      <w:bookmarkStart w:id="1532" w:name="_Toc172218471"/>
      <w:bookmarkStart w:id="1533" w:name="_Toc172213822"/>
      <w:bookmarkStart w:id="1534" w:name="_Toc172216412"/>
      <w:bookmarkStart w:id="1535" w:name="_Toc172218156"/>
      <w:bookmarkStart w:id="1536" w:name="_Toc172218472"/>
      <w:bookmarkStart w:id="1537" w:name="_Toc172213823"/>
      <w:bookmarkStart w:id="1538" w:name="_Toc172216413"/>
      <w:bookmarkStart w:id="1539" w:name="_Toc172218157"/>
      <w:bookmarkStart w:id="1540" w:name="_Toc172218473"/>
      <w:bookmarkStart w:id="1541" w:name="_Toc172213824"/>
      <w:bookmarkStart w:id="1542" w:name="_Toc172216414"/>
      <w:bookmarkStart w:id="1543" w:name="_Toc172218158"/>
      <w:bookmarkStart w:id="1544" w:name="_Toc172218474"/>
      <w:bookmarkStart w:id="1545" w:name="_Toc172213825"/>
      <w:bookmarkStart w:id="1546" w:name="_Toc172216415"/>
      <w:bookmarkStart w:id="1547" w:name="_Toc172218159"/>
      <w:bookmarkStart w:id="1548" w:name="_Toc172218475"/>
      <w:bookmarkStart w:id="1549" w:name="_Toc172213826"/>
      <w:bookmarkStart w:id="1550" w:name="_Toc172216416"/>
      <w:bookmarkStart w:id="1551" w:name="_Toc172218160"/>
      <w:bookmarkStart w:id="1552" w:name="_Toc172218476"/>
      <w:bookmarkStart w:id="1553" w:name="_Toc172213827"/>
      <w:bookmarkStart w:id="1554" w:name="_Toc172216417"/>
      <w:bookmarkStart w:id="1555" w:name="_Toc172218161"/>
      <w:bookmarkStart w:id="1556" w:name="_Toc172218477"/>
      <w:bookmarkStart w:id="1557" w:name="_Toc172213828"/>
      <w:bookmarkStart w:id="1558" w:name="_Toc172216418"/>
      <w:bookmarkStart w:id="1559" w:name="_Toc172218162"/>
      <w:bookmarkStart w:id="1560" w:name="_Toc172218478"/>
      <w:bookmarkStart w:id="1561" w:name="_Toc172213829"/>
      <w:bookmarkStart w:id="1562" w:name="_Toc172216419"/>
      <w:bookmarkStart w:id="1563" w:name="_Toc172218163"/>
      <w:bookmarkStart w:id="1564" w:name="_Toc172218479"/>
      <w:bookmarkStart w:id="1565" w:name="_Toc172213830"/>
      <w:bookmarkStart w:id="1566" w:name="_Toc172216420"/>
      <w:bookmarkStart w:id="1567" w:name="_Toc172218164"/>
      <w:bookmarkStart w:id="1568" w:name="_Toc172218480"/>
      <w:bookmarkStart w:id="1569" w:name="_Toc172213831"/>
      <w:bookmarkStart w:id="1570" w:name="_Toc172216421"/>
      <w:bookmarkStart w:id="1571" w:name="_Toc172218165"/>
      <w:bookmarkStart w:id="1572" w:name="_Toc172218481"/>
      <w:bookmarkStart w:id="1573" w:name="_Toc172213832"/>
      <w:bookmarkStart w:id="1574" w:name="_Toc172216422"/>
      <w:bookmarkStart w:id="1575" w:name="_Toc172218166"/>
      <w:bookmarkStart w:id="1576" w:name="_Toc172218482"/>
      <w:bookmarkStart w:id="1577" w:name="_Toc172213833"/>
      <w:bookmarkStart w:id="1578" w:name="_Toc172216423"/>
      <w:bookmarkStart w:id="1579" w:name="_Toc172218167"/>
      <w:bookmarkStart w:id="1580" w:name="_Toc172218483"/>
      <w:bookmarkStart w:id="1581" w:name="_Toc172213834"/>
      <w:bookmarkStart w:id="1582" w:name="_Toc172216424"/>
      <w:bookmarkStart w:id="1583" w:name="_Toc172218168"/>
      <w:bookmarkStart w:id="1584" w:name="_Toc172218484"/>
      <w:bookmarkStart w:id="1585" w:name="_Toc172213835"/>
      <w:bookmarkStart w:id="1586" w:name="_Toc172216425"/>
      <w:bookmarkStart w:id="1587" w:name="_Toc172218169"/>
      <w:bookmarkStart w:id="1588" w:name="_Toc172218485"/>
      <w:bookmarkStart w:id="1589" w:name="_Toc172213836"/>
      <w:bookmarkStart w:id="1590" w:name="_Toc172216426"/>
      <w:bookmarkStart w:id="1591" w:name="_Toc172218170"/>
      <w:bookmarkStart w:id="1592" w:name="_Toc172218486"/>
      <w:bookmarkStart w:id="1593" w:name="_Toc172213837"/>
      <w:bookmarkStart w:id="1594" w:name="_Toc172216427"/>
      <w:bookmarkStart w:id="1595" w:name="_Toc172218171"/>
      <w:bookmarkStart w:id="1596" w:name="_Toc172218487"/>
      <w:bookmarkStart w:id="1597" w:name="_Toc172213838"/>
      <w:bookmarkStart w:id="1598" w:name="_Toc172216428"/>
      <w:bookmarkStart w:id="1599" w:name="_Toc172218172"/>
      <w:bookmarkStart w:id="1600" w:name="_Toc172218488"/>
      <w:bookmarkStart w:id="1601" w:name="_Toc172213839"/>
      <w:bookmarkStart w:id="1602" w:name="_Toc172216429"/>
      <w:bookmarkStart w:id="1603" w:name="_Toc172218173"/>
      <w:bookmarkStart w:id="1604" w:name="_Toc172218489"/>
      <w:bookmarkStart w:id="1605" w:name="_Toc172213840"/>
      <w:bookmarkStart w:id="1606" w:name="_Toc172216430"/>
      <w:bookmarkStart w:id="1607" w:name="_Toc172218174"/>
      <w:bookmarkStart w:id="1608" w:name="_Toc172218490"/>
      <w:bookmarkStart w:id="1609" w:name="_Toc172213841"/>
      <w:bookmarkStart w:id="1610" w:name="_Toc172216431"/>
      <w:bookmarkStart w:id="1611" w:name="_Toc172218175"/>
      <w:bookmarkStart w:id="1612" w:name="_Toc172218491"/>
      <w:bookmarkStart w:id="1613" w:name="_Toc172213842"/>
      <w:bookmarkStart w:id="1614" w:name="_Toc172216432"/>
      <w:bookmarkStart w:id="1615" w:name="_Toc172218176"/>
      <w:bookmarkStart w:id="1616" w:name="_Toc172218492"/>
      <w:bookmarkStart w:id="1617" w:name="_Toc172213843"/>
      <w:bookmarkStart w:id="1618" w:name="_Toc172216433"/>
      <w:bookmarkStart w:id="1619" w:name="_Toc172218177"/>
      <w:bookmarkStart w:id="1620" w:name="_Toc172218493"/>
      <w:bookmarkStart w:id="1621" w:name="_Toc172213844"/>
      <w:bookmarkStart w:id="1622" w:name="_Toc172216434"/>
      <w:bookmarkStart w:id="1623" w:name="_Toc172218178"/>
      <w:bookmarkStart w:id="1624" w:name="_Toc172218494"/>
      <w:bookmarkStart w:id="1625" w:name="_Toc172213845"/>
      <w:bookmarkStart w:id="1626" w:name="_Toc172216435"/>
      <w:bookmarkStart w:id="1627" w:name="_Toc172218179"/>
      <w:bookmarkStart w:id="1628" w:name="_Toc172218495"/>
      <w:bookmarkStart w:id="1629" w:name="_Toc172213846"/>
      <w:bookmarkStart w:id="1630" w:name="_Toc172216436"/>
      <w:bookmarkStart w:id="1631" w:name="_Toc172218180"/>
      <w:bookmarkStart w:id="1632" w:name="_Toc172218496"/>
      <w:bookmarkStart w:id="1633" w:name="_Toc172213847"/>
      <w:bookmarkStart w:id="1634" w:name="_Toc172216437"/>
      <w:bookmarkStart w:id="1635" w:name="_Toc172218181"/>
      <w:bookmarkStart w:id="1636" w:name="_Toc172218497"/>
      <w:bookmarkStart w:id="1637" w:name="_Toc172213848"/>
      <w:bookmarkStart w:id="1638" w:name="_Toc172216438"/>
      <w:bookmarkStart w:id="1639" w:name="_Toc172218182"/>
      <w:bookmarkStart w:id="1640" w:name="_Toc172218498"/>
      <w:bookmarkStart w:id="1641" w:name="_Toc172213849"/>
      <w:bookmarkStart w:id="1642" w:name="_Toc172216439"/>
      <w:bookmarkStart w:id="1643" w:name="_Toc172218183"/>
      <w:bookmarkStart w:id="1644" w:name="_Toc172218499"/>
      <w:bookmarkStart w:id="1645" w:name="_Toc172213850"/>
      <w:bookmarkStart w:id="1646" w:name="_Toc172216440"/>
      <w:bookmarkStart w:id="1647" w:name="_Toc172218184"/>
      <w:bookmarkStart w:id="1648" w:name="_Toc172218500"/>
      <w:bookmarkStart w:id="1649" w:name="_Toc172213851"/>
      <w:bookmarkStart w:id="1650" w:name="_Toc172216441"/>
      <w:bookmarkStart w:id="1651" w:name="_Toc172218185"/>
      <w:bookmarkStart w:id="1652" w:name="_Toc172218501"/>
      <w:bookmarkStart w:id="1653" w:name="_Toc172213852"/>
      <w:bookmarkStart w:id="1654" w:name="_Toc172216442"/>
      <w:bookmarkStart w:id="1655" w:name="_Toc172218186"/>
      <w:bookmarkStart w:id="1656" w:name="_Toc172218502"/>
      <w:bookmarkStart w:id="1657" w:name="_Toc172213853"/>
      <w:bookmarkStart w:id="1658" w:name="_Toc172216443"/>
      <w:bookmarkStart w:id="1659" w:name="_Toc172218187"/>
      <w:bookmarkStart w:id="1660" w:name="_Toc172218503"/>
      <w:bookmarkStart w:id="1661" w:name="_Toc172213854"/>
      <w:bookmarkStart w:id="1662" w:name="_Toc172216444"/>
      <w:bookmarkStart w:id="1663" w:name="_Toc172218188"/>
      <w:bookmarkStart w:id="1664" w:name="_Toc172218504"/>
      <w:bookmarkStart w:id="1665" w:name="_Toc172213855"/>
      <w:bookmarkStart w:id="1666" w:name="_Toc172216445"/>
      <w:bookmarkStart w:id="1667" w:name="_Toc172218189"/>
      <w:bookmarkStart w:id="1668" w:name="_Toc172218505"/>
      <w:bookmarkStart w:id="1669" w:name="_Toc172213856"/>
      <w:bookmarkStart w:id="1670" w:name="_Toc172216446"/>
      <w:bookmarkStart w:id="1671" w:name="_Toc172218190"/>
      <w:bookmarkStart w:id="1672" w:name="_Toc172218506"/>
      <w:bookmarkStart w:id="1673" w:name="_Toc172213857"/>
      <w:bookmarkStart w:id="1674" w:name="_Toc172216447"/>
      <w:bookmarkStart w:id="1675" w:name="_Toc172218191"/>
      <w:bookmarkStart w:id="1676" w:name="_Toc172218507"/>
      <w:bookmarkStart w:id="1677" w:name="_Toc172213858"/>
      <w:bookmarkStart w:id="1678" w:name="_Toc172216448"/>
      <w:bookmarkStart w:id="1679" w:name="_Toc172218192"/>
      <w:bookmarkStart w:id="1680" w:name="_Toc172218508"/>
      <w:bookmarkStart w:id="1681" w:name="_Toc172213859"/>
      <w:bookmarkStart w:id="1682" w:name="_Toc172216449"/>
      <w:bookmarkStart w:id="1683" w:name="_Toc172218193"/>
      <w:bookmarkStart w:id="1684" w:name="_Toc172218509"/>
      <w:bookmarkStart w:id="1685" w:name="_Toc172213860"/>
      <w:bookmarkStart w:id="1686" w:name="_Toc172216450"/>
      <w:bookmarkStart w:id="1687" w:name="_Toc172218194"/>
      <w:bookmarkStart w:id="1688" w:name="_Toc172218510"/>
      <w:bookmarkStart w:id="1689" w:name="_Toc172213861"/>
      <w:bookmarkStart w:id="1690" w:name="_Toc172216451"/>
      <w:bookmarkStart w:id="1691" w:name="_Toc172218195"/>
      <w:bookmarkStart w:id="1692" w:name="_Toc172218511"/>
      <w:bookmarkStart w:id="1693" w:name="_Toc172213862"/>
      <w:bookmarkStart w:id="1694" w:name="_Toc172216452"/>
      <w:bookmarkStart w:id="1695" w:name="_Toc172218196"/>
      <w:bookmarkStart w:id="1696" w:name="_Toc172218512"/>
      <w:bookmarkStart w:id="1697" w:name="_Toc172213863"/>
      <w:bookmarkStart w:id="1698" w:name="_Toc172216453"/>
      <w:bookmarkStart w:id="1699" w:name="_Toc172218197"/>
      <w:bookmarkStart w:id="1700" w:name="_Toc172218513"/>
      <w:bookmarkStart w:id="1701" w:name="_Toc172213864"/>
      <w:bookmarkStart w:id="1702" w:name="_Toc172216454"/>
      <w:bookmarkStart w:id="1703" w:name="_Toc172218198"/>
      <w:bookmarkStart w:id="1704" w:name="_Toc172218514"/>
      <w:bookmarkStart w:id="1705" w:name="_Toc172213865"/>
      <w:bookmarkStart w:id="1706" w:name="_Toc172216455"/>
      <w:bookmarkStart w:id="1707" w:name="_Toc172218199"/>
      <w:bookmarkStart w:id="1708" w:name="_Toc172218515"/>
      <w:bookmarkStart w:id="1709" w:name="_Toc172213866"/>
      <w:bookmarkStart w:id="1710" w:name="_Toc172216456"/>
      <w:bookmarkStart w:id="1711" w:name="_Toc172218200"/>
      <w:bookmarkStart w:id="1712" w:name="_Toc172218516"/>
      <w:bookmarkStart w:id="1713" w:name="_Toc172213867"/>
      <w:bookmarkStart w:id="1714" w:name="_Toc172216457"/>
      <w:bookmarkStart w:id="1715" w:name="_Toc172218201"/>
      <w:bookmarkStart w:id="1716" w:name="_Toc172218517"/>
      <w:bookmarkStart w:id="1717" w:name="_Toc172213868"/>
      <w:bookmarkStart w:id="1718" w:name="_Toc172216458"/>
      <w:bookmarkStart w:id="1719" w:name="_Toc172218202"/>
      <w:bookmarkStart w:id="1720" w:name="_Toc172218518"/>
      <w:bookmarkStart w:id="1721" w:name="_Toc172213869"/>
      <w:bookmarkStart w:id="1722" w:name="_Toc172216459"/>
      <w:bookmarkStart w:id="1723" w:name="_Toc172218203"/>
      <w:bookmarkStart w:id="1724" w:name="_Toc172218519"/>
      <w:bookmarkStart w:id="1725" w:name="_Toc172213870"/>
      <w:bookmarkStart w:id="1726" w:name="_Toc172216460"/>
      <w:bookmarkStart w:id="1727" w:name="_Toc172218204"/>
      <w:bookmarkStart w:id="1728" w:name="_Toc172218520"/>
      <w:bookmarkStart w:id="1729" w:name="_Toc172213871"/>
      <w:bookmarkStart w:id="1730" w:name="_Toc172216461"/>
      <w:bookmarkStart w:id="1731" w:name="_Toc172218205"/>
      <w:bookmarkStart w:id="1732" w:name="_Toc172218521"/>
      <w:bookmarkStart w:id="1733" w:name="_Toc172213872"/>
      <w:bookmarkStart w:id="1734" w:name="_Toc172216462"/>
      <w:bookmarkStart w:id="1735" w:name="_Toc172218206"/>
      <w:bookmarkStart w:id="1736" w:name="_Toc172218522"/>
      <w:bookmarkStart w:id="1737" w:name="_Toc172213873"/>
      <w:bookmarkStart w:id="1738" w:name="_Toc172216463"/>
      <w:bookmarkStart w:id="1739" w:name="_Toc172218207"/>
      <w:bookmarkStart w:id="1740" w:name="_Toc172218523"/>
      <w:bookmarkStart w:id="1741" w:name="_Toc172213874"/>
      <w:bookmarkStart w:id="1742" w:name="_Toc172216464"/>
      <w:bookmarkStart w:id="1743" w:name="_Toc172218208"/>
      <w:bookmarkStart w:id="1744" w:name="_Toc172218524"/>
      <w:bookmarkStart w:id="1745" w:name="_Toc172213875"/>
      <w:bookmarkStart w:id="1746" w:name="_Toc172216465"/>
      <w:bookmarkStart w:id="1747" w:name="_Toc172218209"/>
      <w:bookmarkStart w:id="1748" w:name="_Toc172218525"/>
      <w:bookmarkStart w:id="1749" w:name="_Toc172213876"/>
      <w:bookmarkStart w:id="1750" w:name="_Toc172216466"/>
      <w:bookmarkStart w:id="1751" w:name="_Toc172218210"/>
      <w:bookmarkStart w:id="1752" w:name="_Toc172218526"/>
      <w:bookmarkStart w:id="1753" w:name="_Toc172213877"/>
      <w:bookmarkStart w:id="1754" w:name="_Toc172216467"/>
      <w:bookmarkStart w:id="1755" w:name="_Toc172218211"/>
      <w:bookmarkStart w:id="1756" w:name="_Toc172218527"/>
      <w:bookmarkStart w:id="1757" w:name="_Toc172213878"/>
      <w:bookmarkStart w:id="1758" w:name="_Toc172216468"/>
      <w:bookmarkStart w:id="1759" w:name="_Toc172218212"/>
      <w:bookmarkStart w:id="1760" w:name="_Toc172218528"/>
      <w:bookmarkStart w:id="1761" w:name="_Toc172213879"/>
      <w:bookmarkStart w:id="1762" w:name="_Toc172216469"/>
      <w:bookmarkStart w:id="1763" w:name="_Toc172218213"/>
      <w:bookmarkStart w:id="1764" w:name="_Toc172218529"/>
      <w:bookmarkStart w:id="1765" w:name="_Toc172213880"/>
      <w:bookmarkStart w:id="1766" w:name="_Toc172216470"/>
      <w:bookmarkStart w:id="1767" w:name="_Toc172218214"/>
      <w:bookmarkStart w:id="1768" w:name="_Toc172218530"/>
      <w:bookmarkStart w:id="1769" w:name="_Toc172213881"/>
      <w:bookmarkStart w:id="1770" w:name="_Toc172216471"/>
      <w:bookmarkStart w:id="1771" w:name="_Toc172218215"/>
      <w:bookmarkStart w:id="1772" w:name="_Toc172218531"/>
      <w:bookmarkStart w:id="1773" w:name="_Toc172213882"/>
      <w:bookmarkStart w:id="1774" w:name="_Toc172216472"/>
      <w:bookmarkStart w:id="1775" w:name="_Toc172218216"/>
      <w:bookmarkStart w:id="1776" w:name="_Toc172218532"/>
      <w:bookmarkStart w:id="1777" w:name="_Toc172213883"/>
      <w:bookmarkStart w:id="1778" w:name="_Toc172216473"/>
      <w:bookmarkStart w:id="1779" w:name="_Toc172218217"/>
      <w:bookmarkStart w:id="1780" w:name="_Toc172218533"/>
      <w:bookmarkStart w:id="1781" w:name="_Toc172213884"/>
      <w:bookmarkStart w:id="1782" w:name="_Toc172216474"/>
      <w:bookmarkStart w:id="1783" w:name="_Toc172218218"/>
      <w:bookmarkStart w:id="1784" w:name="_Toc172218534"/>
      <w:bookmarkStart w:id="1785" w:name="_Toc172213885"/>
      <w:bookmarkStart w:id="1786" w:name="_Toc172216475"/>
      <w:bookmarkStart w:id="1787" w:name="_Toc172218219"/>
      <w:bookmarkStart w:id="1788" w:name="_Toc172218535"/>
      <w:bookmarkStart w:id="1789" w:name="_Toc172213886"/>
      <w:bookmarkStart w:id="1790" w:name="_Toc172216476"/>
      <w:bookmarkStart w:id="1791" w:name="_Toc172218220"/>
      <w:bookmarkStart w:id="1792" w:name="_Toc172218536"/>
      <w:bookmarkStart w:id="1793" w:name="_Toc172213887"/>
      <w:bookmarkStart w:id="1794" w:name="_Toc172216477"/>
      <w:bookmarkStart w:id="1795" w:name="_Toc172218221"/>
      <w:bookmarkStart w:id="1796" w:name="_Toc172218537"/>
      <w:bookmarkStart w:id="1797" w:name="_Toc172213888"/>
      <w:bookmarkStart w:id="1798" w:name="_Toc172216478"/>
      <w:bookmarkStart w:id="1799" w:name="_Toc172218222"/>
      <w:bookmarkStart w:id="1800" w:name="_Toc172218538"/>
      <w:bookmarkStart w:id="1801" w:name="_Toc172213889"/>
      <w:bookmarkStart w:id="1802" w:name="_Toc172216479"/>
      <w:bookmarkStart w:id="1803" w:name="_Toc172218223"/>
      <w:bookmarkStart w:id="1804" w:name="_Toc172218539"/>
      <w:bookmarkStart w:id="1805" w:name="_Toc172213890"/>
      <w:bookmarkStart w:id="1806" w:name="_Toc172216480"/>
      <w:bookmarkStart w:id="1807" w:name="_Toc172218224"/>
      <w:bookmarkStart w:id="1808" w:name="_Toc172218540"/>
      <w:bookmarkStart w:id="1809" w:name="_Toc172213891"/>
      <w:bookmarkStart w:id="1810" w:name="_Toc172216481"/>
      <w:bookmarkStart w:id="1811" w:name="_Toc172218225"/>
      <w:bookmarkStart w:id="1812" w:name="_Toc172218541"/>
      <w:bookmarkStart w:id="1813" w:name="_Toc172213892"/>
      <w:bookmarkStart w:id="1814" w:name="_Toc172216482"/>
      <w:bookmarkStart w:id="1815" w:name="_Toc172218226"/>
      <w:bookmarkStart w:id="1816" w:name="_Toc172218542"/>
      <w:bookmarkStart w:id="1817" w:name="_Toc172213893"/>
      <w:bookmarkStart w:id="1818" w:name="_Toc172216483"/>
      <w:bookmarkStart w:id="1819" w:name="_Toc172218227"/>
      <w:bookmarkStart w:id="1820" w:name="_Toc172218543"/>
      <w:bookmarkStart w:id="1821" w:name="_Toc172213894"/>
      <w:bookmarkStart w:id="1822" w:name="_Toc172216484"/>
      <w:bookmarkStart w:id="1823" w:name="_Toc172218228"/>
      <w:bookmarkStart w:id="1824" w:name="_Toc172218544"/>
      <w:bookmarkStart w:id="1825" w:name="_Toc172213895"/>
      <w:bookmarkStart w:id="1826" w:name="_Toc172216485"/>
      <w:bookmarkStart w:id="1827" w:name="_Toc172218229"/>
      <w:bookmarkStart w:id="1828" w:name="_Toc172218545"/>
      <w:bookmarkStart w:id="1829" w:name="_Toc172213896"/>
      <w:bookmarkStart w:id="1830" w:name="_Toc172216486"/>
      <w:bookmarkStart w:id="1831" w:name="_Toc172218230"/>
      <w:bookmarkStart w:id="1832" w:name="_Toc172218546"/>
      <w:bookmarkStart w:id="1833" w:name="_Toc172213897"/>
      <w:bookmarkStart w:id="1834" w:name="_Toc172216487"/>
      <w:bookmarkStart w:id="1835" w:name="_Toc172218231"/>
      <w:bookmarkStart w:id="1836" w:name="_Toc172218547"/>
      <w:bookmarkStart w:id="1837" w:name="_Toc172213898"/>
      <w:bookmarkStart w:id="1838" w:name="_Toc172216488"/>
      <w:bookmarkStart w:id="1839" w:name="_Toc172218232"/>
      <w:bookmarkStart w:id="1840" w:name="_Toc172218548"/>
      <w:bookmarkStart w:id="1841" w:name="_Toc172213899"/>
      <w:bookmarkStart w:id="1842" w:name="_Toc172216489"/>
      <w:bookmarkStart w:id="1843" w:name="_Toc172218233"/>
      <w:bookmarkStart w:id="1844" w:name="_Toc172218549"/>
      <w:bookmarkStart w:id="1845" w:name="_Toc172213900"/>
      <w:bookmarkStart w:id="1846" w:name="_Toc172216490"/>
      <w:bookmarkStart w:id="1847" w:name="_Toc172218234"/>
      <w:bookmarkStart w:id="1848" w:name="_Toc172218550"/>
      <w:bookmarkStart w:id="1849" w:name="_Toc172213901"/>
      <w:bookmarkStart w:id="1850" w:name="_Toc172216491"/>
      <w:bookmarkStart w:id="1851" w:name="_Toc172218235"/>
      <w:bookmarkStart w:id="1852" w:name="_Toc172218551"/>
      <w:bookmarkStart w:id="1853" w:name="_Toc172213902"/>
      <w:bookmarkStart w:id="1854" w:name="_Toc172216492"/>
      <w:bookmarkStart w:id="1855" w:name="_Toc172218236"/>
      <w:bookmarkStart w:id="1856" w:name="_Toc172218552"/>
      <w:bookmarkStart w:id="1857" w:name="_Toc172213903"/>
      <w:bookmarkStart w:id="1858" w:name="_Toc172216493"/>
      <w:bookmarkStart w:id="1859" w:name="_Toc172218237"/>
      <w:bookmarkStart w:id="1860" w:name="_Toc172218553"/>
      <w:bookmarkStart w:id="1861" w:name="_Toc172213904"/>
      <w:bookmarkStart w:id="1862" w:name="_Toc172216494"/>
      <w:bookmarkStart w:id="1863" w:name="_Toc172218238"/>
      <w:bookmarkStart w:id="1864" w:name="_Toc172218554"/>
      <w:bookmarkStart w:id="1865" w:name="_Toc172213905"/>
      <w:bookmarkStart w:id="1866" w:name="_Toc172216495"/>
      <w:bookmarkStart w:id="1867" w:name="_Toc172218239"/>
      <w:bookmarkStart w:id="1868" w:name="_Toc172218555"/>
      <w:bookmarkStart w:id="1869" w:name="_Toc172213906"/>
      <w:bookmarkStart w:id="1870" w:name="_Toc172216496"/>
      <w:bookmarkStart w:id="1871" w:name="_Toc172218240"/>
      <w:bookmarkStart w:id="1872" w:name="_Toc172218556"/>
      <w:bookmarkStart w:id="1873" w:name="_Toc172213907"/>
      <w:bookmarkStart w:id="1874" w:name="_Toc172216497"/>
      <w:bookmarkStart w:id="1875" w:name="_Toc172218241"/>
      <w:bookmarkStart w:id="1876" w:name="_Toc172218557"/>
      <w:bookmarkStart w:id="1877" w:name="_Toc172213908"/>
      <w:bookmarkStart w:id="1878" w:name="_Toc172216498"/>
      <w:bookmarkStart w:id="1879" w:name="_Toc172218242"/>
      <w:bookmarkStart w:id="1880" w:name="_Toc172218558"/>
      <w:bookmarkStart w:id="1881" w:name="_Toc172213909"/>
      <w:bookmarkStart w:id="1882" w:name="_Toc172216499"/>
      <w:bookmarkStart w:id="1883" w:name="_Toc172218243"/>
      <w:bookmarkStart w:id="1884" w:name="_Toc172218559"/>
      <w:bookmarkStart w:id="1885" w:name="_Toc172213910"/>
      <w:bookmarkStart w:id="1886" w:name="_Toc172216500"/>
      <w:bookmarkStart w:id="1887" w:name="_Toc172218244"/>
      <w:bookmarkStart w:id="1888" w:name="_Toc172218560"/>
      <w:bookmarkStart w:id="1889" w:name="_Toc172213911"/>
      <w:bookmarkStart w:id="1890" w:name="_Toc172216501"/>
      <w:bookmarkStart w:id="1891" w:name="_Toc172218245"/>
      <w:bookmarkStart w:id="1892" w:name="_Toc172218561"/>
      <w:bookmarkStart w:id="1893" w:name="_Toc172213912"/>
      <w:bookmarkStart w:id="1894" w:name="_Toc172216502"/>
      <w:bookmarkStart w:id="1895" w:name="_Toc172218246"/>
      <w:bookmarkStart w:id="1896" w:name="_Toc172218562"/>
      <w:bookmarkStart w:id="1897" w:name="Appendix-B-Proper-Trademark-Notice-and-A"/>
      <w:bookmarkStart w:id="1898" w:name="_Toc11666668"/>
      <w:bookmarkStart w:id="1899" w:name="_Toc11666992"/>
      <w:bookmarkStart w:id="1900" w:name="_Toc11668404"/>
      <w:bookmarkStart w:id="1901" w:name="_Toc11668751"/>
      <w:bookmarkStart w:id="1902" w:name="_Toc11666669"/>
      <w:bookmarkStart w:id="1903" w:name="_Toc11666993"/>
      <w:bookmarkStart w:id="1904" w:name="_Toc11668405"/>
      <w:bookmarkStart w:id="1905" w:name="_Toc11668752"/>
      <w:bookmarkStart w:id="1906" w:name="_Toc11666670"/>
      <w:bookmarkStart w:id="1907" w:name="_Toc11666994"/>
      <w:bookmarkStart w:id="1908" w:name="_Toc11668406"/>
      <w:bookmarkStart w:id="1909" w:name="_Toc11668753"/>
      <w:bookmarkStart w:id="1910" w:name="_Toc11666671"/>
      <w:bookmarkStart w:id="1911" w:name="_Toc11666995"/>
      <w:bookmarkStart w:id="1912" w:name="_Toc11668407"/>
      <w:bookmarkStart w:id="1913" w:name="_Toc11668754"/>
      <w:bookmarkStart w:id="1914" w:name="_Toc11666672"/>
      <w:bookmarkStart w:id="1915" w:name="_Toc11666996"/>
      <w:bookmarkStart w:id="1916" w:name="_Toc11668408"/>
      <w:bookmarkStart w:id="1917" w:name="_Toc11668755"/>
      <w:bookmarkStart w:id="1918" w:name="_Toc11666673"/>
      <w:bookmarkStart w:id="1919" w:name="_Toc11666997"/>
      <w:bookmarkStart w:id="1920" w:name="_Toc11668409"/>
      <w:bookmarkStart w:id="1921" w:name="_Toc11668756"/>
      <w:bookmarkStart w:id="1922" w:name="_Toc11666674"/>
      <w:bookmarkStart w:id="1923" w:name="_Toc11666998"/>
      <w:bookmarkStart w:id="1924" w:name="_Toc11668410"/>
      <w:bookmarkStart w:id="1925" w:name="_Toc11668757"/>
      <w:bookmarkStart w:id="1926" w:name="_Toc11666675"/>
      <w:bookmarkStart w:id="1927" w:name="_Toc11666999"/>
      <w:bookmarkStart w:id="1928" w:name="_Toc11668411"/>
      <w:bookmarkStart w:id="1929" w:name="_Toc11668758"/>
      <w:bookmarkStart w:id="1930" w:name="_Toc11666676"/>
      <w:bookmarkStart w:id="1931" w:name="_Toc11667000"/>
      <w:bookmarkStart w:id="1932" w:name="_Toc11668412"/>
      <w:bookmarkStart w:id="1933" w:name="_Toc11668759"/>
      <w:bookmarkStart w:id="1934" w:name="_Toc11666677"/>
      <w:bookmarkStart w:id="1935" w:name="_Toc11667001"/>
      <w:bookmarkStart w:id="1936" w:name="_Toc11668413"/>
      <w:bookmarkStart w:id="1937" w:name="_Toc11668760"/>
      <w:bookmarkStart w:id="1938" w:name="_Toc11666678"/>
      <w:bookmarkStart w:id="1939" w:name="_Toc11667002"/>
      <w:bookmarkStart w:id="1940" w:name="_Toc11668414"/>
      <w:bookmarkStart w:id="1941" w:name="_Toc11668761"/>
      <w:bookmarkStart w:id="1942" w:name="_Toc11666679"/>
      <w:bookmarkStart w:id="1943" w:name="_Toc11667003"/>
      <w:bookmarkStart w:id="1944" w:name="_Toc11668415"/>
      <w:bookmarkStart w:id="1945" w:name="_Toc11668762"/>
      <w:bookmarkStart w:id="1946" w:name="_Toc11666680"/>
      <w:bookmarkStart w:id="1947" w:name="_Toc11667004"/>
      <w:bookmarkStart w:id="1948" w:name="_Toc11668416"/>
      <w:bookmarkStart w:id="1949" w:name="_Toc11668763"/>
      <w:bookmarkStart w:id="1950" w:name="_Toc11666681"/>
      <w:bookmarkStart w:id="1951" w:name="_Toc11667005"/>
      <w:bookmarkStart w:id="1952" w:name="_Toc11668417"/>
      <w:bookmarkStart w:id="1953" w:name="_Toc11668764"/>
      <w:bookmarkStart w:id="1954" w:name="_Toc11666682"/>
      <w:bookmarkStart w:id="1955" w:name="_Toc11667006"/>
      <w:bookmarkStart w:id="1956" w:name="_Toc11668418"/>
      <w:bookmarkStart w:id="1957" w:name="_Toc11668765"/>
      <w:bookmarkStart w:id="1958" w:name="_Toc11666683"/>
      <w:bookmarkStart w:id="1959" w:name="_Toc11667007"/>
      <w:bookmarkStart w:id="1960" w:name="_Toc11668419"/>
      <w:bookmarkStart w:id="1961" w:name="_Toc11668766"/>
      <w:bookmarkStart w:id="1962" w:name="_Toc11666684"/>
      <w:bookmarkStart w:id="1963" w:name="_Toc11667008"/>
      <w:bookmarkStart w:id="1964" w:name="_Toc11668420"/>
      <w:bookmarkStart w:id="1965" w:name="_Toc11668767"/>
      <w:bookmarkStart w:id="1966" w:name="_Toc11666685"/>
      <w:bookmarkStart w:id="1967" w:name="_Toc11667009"/>
      <w:bookmarkStart w:id="1968" w:name="_Toc11668421"/>
      <w:bookmarkStart w:id="1969" w:name="_Toc11668768"/>
      <w:bookmarkStart w:id="1970" w:name="_Toc11666686"/>
      <w:bookmarkStart w:id="1971" w:name="_Toc11667010"/>
      <w:bookmarkStart w:id="1972" w:name="_Toc11668422"/>
      <w:bookmarkStart w:id="1973" w:name="_Toc11668769"/>
      <w:bookmarkStart w:id="1974" w:name="_Toc11666687"/>
      <w:bookmarkStart w:id="1975" w:name="_Toc11667011"/>
      <w:bookmarkStart w:id="1976" w:name="_Toc11668423"/>
      <w:bookmarkStart w:id="1977" w:name="_Toc11668770"/>
      <w:bookmarkStart w:id="1978" w:name="_Toc513737733"/>
      <w:bookmarkStart w:id="1979" w:name="_Toc514860551"/>
      <w:bookmarkStart w:id="1980" w:name="_Toc514860580"/>
      <w:bookmarkStart w:id="1981" w:name="_Toc513737734"/>
      <w:bookmarkStart w:id="1982" w:name="_Toc514860552"/>
      <w:bookmarkStart w:id="1983" w:name="_Toc514860581"/>
      <w:bookmarkStart w:id="1984" w:name="_Toc11666688"/>
      <w:bookmarkStart w:id="1985" w:name="_Toc11667012"/>
      <w:bookmarkStart w:id="1986" w:name="_Toc11668424"/>
      <w:bookmarkStart w:id="1987" w:name="_Toc11668771"/>
      <w:bookmarkStart w:id="1988" w:name="_Toc11666689"/>
      <w:bookmarkStart w:id="1989" w:name="_Toc11667013"/>
      <w:bookmarkStart w:id="1990" w:name="_Toc11668425"/>
      <w:bookmarkStart w:id="1991" w:name="_Toc11668772"/>
      <w:bookmarkStart w:id="1992" w:name="_Toc11666690"/>
      <w:bookmarkStart w:id="1993" w:name="_Toc11667014"/>
      <w:bookmarkStart w:id="1994" w:name="_Toc11668426"/>
      <w:bookmarkStart w:id="1995" w:name="_Toc11668773"/>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1996" w:name="_Hlk93504328"/>
      <w:r w:rsidRPr="000C3ED9">
        <w:rPr>
          <w:lang w:eastAsia="en-IN"/>
        </w:rPr>
        <w:t>®</w:t>
      </w:r>
      <w:bookmarkEnd w:id="1996"/>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74149C18" w:rsidR="00FE3743" w:rsidRPr="000C3ED9" w:rsidRDefault="001C7B18" w:rsidP="00FE3743">
      <w:pPr>
        <w:rPr>
          <w:lang w:eastAsia="en-IN"/>
        </w:rPr>
      </w:pPr>
      <w:r w:rsidRPr="000C3ED9">
        <w:rPr>
          <w:lang w:eastAsia="en-IN"/>
        </w:rPr>
        <w:t>Book share</w:t>
      </w:r>
      <w:r w:rsidR="00FE3743" w:rsidRPr="000C3ED9">
        <w:rPr>
          <w:lang w:eastAsia="en-IN"/>
        </w:rPr>
        <w:t xml:space="preserve">® is </w:t>
      </w:r>
      <w:r w:rsidR="0019761B">
        <w:rPr>
          <w:lang w:eastAsia="en-IN"/>
        </w:rPr>
        <w:t xml:space="preserve">a </w:t>
      </w:r>
      <w:r w:rsidR="00FE3743"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2461BA64" w:rsidR="00FE3743" w:rsidRPr="000C3ED9" w:rsidRDefault="001C7B18" w:rsidP="00FE3743">
      <w:pPr>
        <w:rPr>
          <w:lang w:eastAsia="en-IN"/>
        </w:rPr>
      </w:pPr>
      <w:r w:rsidRPr="000C3ED9">
        <w:rPr>
          <w:lang w:eastAsia="en-IN"/>
        </w:rPr>
        <w:t>Braille Blaster</w:t>
      </w:r>
      <w:r w:rsidR="00FE3743" w:rsidRPr="000C3ED9">
        <w:rPr>
          <w:lang w:eastAsia="en-IN"/>
        </w:rPr>
        <w:t>™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6BC9364E" w:rsidR="00435549" w:rsidRPr="00435549" w:rsidRDefault="001C7B18" w:rsidP="00FE3743">
      <w:pPr>
        <w:rPr>
          <w:lang w:eastAsia="en-IN"/>
        </w:rPr>
      </w:pPr>
      <w:r w:rsidRPr="00435549">
        <w:rPr>
          <w:lang w:eastAsia="en-IN"/>
        </w:rPr>
        <w:t>Screen Reader</w:t>
      </w:r>
      <w:r w:rsidR="00435549" w:rsidRPr="00435549">
        <w:rPr>
          <w:lang w:eastAsia="en-IN"/>
        </w:rPr>
        <w:t xml:space="preserve">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323FB277" w:rsidR="00FE3743" w:rsidRPr="000C3ED9" w:rsidRDefault="00867EA6" w:rsidP="00FE3743">
      <w:pPr>
        <w:rPr>
          <w:lang w:eastAsia="en-IN"/>
        </w:rPr>
      </w:pPr>
      <w:r>
        <w:rPr>
          <w:lang w:eastAsia="en-IN"/>
        </w:rPr>
        <w:t>Orbit Reader Q</w:t>
      </w:r>
      <w:r w:rsidR="008915D3">
        <w:rPr>
          <w:lang w:eastAsia="en-IN"/>
        </w:rPr>
        <w:t>2</w:t>
      </w:r>
      <w:r>
        <w:rPr>
          <w:lang w:eastAsia="en-IN"/>
        </w:rPr>
        <w:t>0</w:t>
      </w:r>
      <w:r w:rsidR="00FE3743" w:rsidRPr="000C3ED9">
        <w:rPr>
          <w:lang w:eastAsia="en-IN"/>
        </w:rPr>
        <w:t>™</w:t>
      </w:r>
      <w:r w:rsidR="00E4357F">
        <w:rPr>
          <w:lang w:eastAsia="en-IN"/>
        </w:rPr>
        <w:t xml:space="preserve"> and Orbit Reader Q</w:t>
      </w:r>
      <w:r w:rsidR="008915D3">
        <w:rPr>
          <w:lang w:eastAsia="en-IN"/>
        </w:rPr>
        <w:t>4</w:t>
      </w:r>
      <w:r w:rsidR="00E4357F">
        <w:rPr>
          <w:lang w:eastAsia="en-IN"/>
        </w:rPr>
        <w:t>0</w:t>
      </w:r>
      <w:r w:rsidR="00E4357F" w:rsidRPr="000C3ED9">
        <w:rPr>
          <w:lang w:eastAsia="en-IN"/>
        </w:rPr>
        <w:t>™</w:t>
      </w:r>
      <w:r w:rsidR="00FE3743" w:rsidRPr="000C3ED9">
        <w:rPr>
          <w:lang w:eastAsia="en-IN"/>
        </w:rPr>
        <w:t xml:space="preserve"> </w:t>
      </w:r>
      <w:r w:rsidR="00E4357F">
        <w:rPr>
          <w:lang w:eastAsia="en-IN"/>
        </w:rPr>
        <w:t>are</w:t>
      </w:r>
      <w:r w:rsidR="00FE3743" w:rsidRPr="000C3ED9">
        <w:rPr>
          <w:lang w:eastAsia="en-IN"/>
        </w:rPr>
        <w:t xml:space="preserve"> trademark</w:t>
      </w:r>
      <w:r w:rsidR="00E5091D">
        <w:rPr>
          <w:lang w:eastAsia="en-IN"/>
        </w:rPr>
        <w:t>s</w:t>
      </w:r>
      <w:r w:rsidR="00FE3743" w:rsidRPr="000C3ED9">
        <w:rPr>
          <w:lang w:eastAsia="en-IN"/>
        </w:rPr>
        <w:t xml:space="preserve">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997" w:name="_Toc493075458"/>
      <w:bookmarkStart w:id="1998" w:name="_Toc493075581"/>
      <w:bookmarkStart w:id="1999" w:name="_Toc493084607"/>
      <w:bookmarkStart w:id="2000" w:name="_Toc531853400"/>
      <w:bookmarkStart w:id="2001" w:name="_Toc180667305"/>
      <w:bookmarkEnd w:id="1997"/>
      <w:bookmarkEnd w:id="1998"/>
      <w:bookmarkEnd w:id="1999"/>
      <w:r w:rsidRPr="000C3ED9">
        <w:rPr>
          <w:lang w:eastAsia="en-IN"/>
        </w:rPr>
        <w:t>Hardware Limited Warranty</w:t>
      </w:r>
      <w:bookmarkEnd w:id="2000"/>
      <w:bookmarkEnd w:id="2001"/>
    </w:p>
    <w:p w14:paraId="382BF3A5" w14:textId="1A31FA40" w:rsidR="00FE3743" w:rsidRPr="000C3ED9" w:rsidRDefault="00FE3743" w:rsidP="00FE3743">
      <w:pPr>
        <w:rPr>
          <w:lang w:eastAsia="en-IN"/>
        </w:rPr>
      </w:pPr>
      <w:r w:rsidRPr="000C3ED9">
        <w:rPr>
          <w:lang w:eastAsia="en-IN"/>
        </w:rPr>
        <w:t xml:space="preserve">Warranty obligations for the </w:t>
      </w:r>
      <w:r w:rsidR="00867EA6">
        <w:rPr>
          <w:lang w:eastAsia="en-IN"/>
        </w:rPr>
        <w:t xml:space="preserve">Orbit Reader </w:t>
      </w:r>
      <w:r w:rsidR="00F731C5">
        <w:rPr>
          <w:lang w:eastAsia="en-IN"/>
        </w:rPr>
        <w:t>Q20 or Q40</w:t>
      </w:r>
      <w:r w:rsidR="00FE1386">
        <w:rPr>
          <w:lang w:eastAsia="en-IN"/>
        </w:rPr>
        <w:t xml:space="preserve"> </w:t>
      </w:r>
      <w:r w:rsidRPr="000C3ED9">
        <w:rPr>
          <w:lang w:eastAsia="en-IN"/>
        </w:rPr>
        <w:t>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61747903" w:rsidR="00FE3743" w:rsidRPr="000C3ED9" w:rsidRDefault="00FE3743" w:rsidP="00FE3743">
      <w:pPr>
        <w:rPr>
          <w:lang w:eastAsia="en-IN"/>
        </w:rPr>
      </w:pPr>
      <w:r w:rsidRPr="000C3ED9">
        <w:rPr>
          <w:lang w:eastAsia="en-IN"/>
        </w:rPr>
        <w:t xml:space="preserve">A replacement product or part assumes the remaining warranty of the original product thirty (30) days from the date of replacement or </w:t>
      </w:r>
      <w:r w:rsidR="00AE1E12" w:rsidRPr="000C3ED9">
        <w:rPr>
          <w:lang w:eastAsia="en-IN"/>
        </w:rPr>
        <w:t>repair;</w:t>
      </w:r>
      <w:r w:rsidRPr="000C3ED9">
        <w:rPr>
          <w:lang w:eastAsia="en-IN"/>
        </w:rPr>
        <w:t xml:space="preserve"> whichever provides longer coverage. Parts provided in fulfillment of its warranty obligation must be used in products for which </w:t>
      </w:r>
      <w:r w:rsidR="00AE1E12" w:rsidRPr="000C3ED9">
        <w:rPr>
          <w:lang w:eastAsia="en-IN"/>
        </w:rPr>
        <w:t>the warranty</w:t>
      </w:r>
      <w:r w:rsidRPr="000C3ED9">
        <w:rPr>
          <w:lang w:eastAsia="en-IN"/>
        </w:rPr>
        <w:t xml:space="preserve"> service is claimed.</w:t>
      </w:r>
    </w:p>
    <w:p w14:paraId="09E18AD3" w14:textId="77777777" w:rsidR="00FE3743" w:rsidRPr="000C3ED9" w:rsidRDefault="00FE3743">
      <w:pPr>
        <w:pStyle w:val="Heading3"/>
        <w:rPr>
          <w:lang w:eastAsia="en-IN"/>
        </w:rPr>
      </w:pPr>
      <w:bookmarkStart w:id="2002" w:name="_Toc531853401"/>
      <w:bookmarkStart w:id="2003" w:name="_Toc180667306"/>
      <w:r w:rsidRPr="000C3ED9">
        <w:rPr>
          <w:lang w:eastAsia="en-IN"/>
        </w:rPr>
        <w:t>EXCLUSIONS AND LIMITATIONS</w:t>
      </w:r>
      <w:bookmarkEnd w:id="2002"/>
      <w:bookmarkEnd w:id="2003"/>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27760CA6"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r w:rsidR="00161B28" w:rsidRPr="000C3ED9">
        <w:rPr>
          <w:rFonts w:cs="Arial"/>
          <w:lang w:eastAsia="en-IN"/>
        </w:rPr>
        <w:t>.</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lastRenderedPageBreak/>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5D27266F"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r w:rsidR="00C23A90" w:rsidRPr="000C3ED9">
        <w:rPr>
          <w:rFonts w:cs="Arial"/>
          <w:lang w:eastAsia="en-IN"/>
        </w:rPr>
        <w:t>.</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w:t>
      </w:r>
      <w:r w:rsidRPr="000C3ED9">
        <w:rPr>
          <w:rFonts w:cs="Arial"/>
          <w:lang w:eastAsia="en-IN"/>
        </w:rPr>
        <w:lastRenderedPageBreak/>
        <w:t>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5"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2004" w:name="_Toc493075461"/>
      <w:bookmarkStart w:id="2005" w:name="_Toc493075584"/>
      <w:bookmarkStart w:id="2006" w:name="_Toc493084610"/>
      <w:bookmarkStart w:id="2007" w:name="_Toc493075462"/>
      <w:bookmarkStart w:id="2008" w:name="_Toc493075585"/>
      <w:bookmarkStart w:id="2009" w:name="_Toc493084611"/>
      <w:bookmarkStart w:id="2010" w:name="Appendix-C-Warranty-Info"/>
      <w:bookmarkStart w:id="2011" w:name="Appendix-D-FCC-Information"/>
      <w:bookmarkStart w:id="2012" w:name="_Toc531853402"/>
      <w:bookmarkStart w:id="2013" w:name="_Toc180667307"/>
      <w:bookmarkEnd w:id="2004"/>
      <w:bookmarkEnd w:id="2005"/>
      <w:bookmarkEnd w:id="2006"/>
      <w:bookmarkEnd w:id="2007"/>
      <w:bookmarkEnd w:id="2008"/>
      <w:bookmarkEnd w:id="2009"/>
      <w:bookmarkEnd w:id="2010"/>
      <w:bookmarkEnd w:id="2011"/>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2012"/>
      <w:bookmarkEnd w:id="2013"/>
    </w:p>
    <w:p w14:paraId="686FAE74" w14:textId="0F4CE877" w:rsidR="00FE3743" w:rsidRPr="000C3ED9" w:rsidRDefault="00FE3743" w:rsidP="00FE3743">
      <w:pPr>
        <w:spacing w:before="100" w:beforeAutospacing="1" w:after="100" w:afterAutospacing="1"/>
      </w:pPr>
      <w:bookmarkStart w:id="2014" w:name="_Toc531853403"/>
      <w:bookmarkStart w:id="2015" w:name="_Toc180667308"/>
      <w:r w:rsidRPr="00801D4D">
        <w:rPr>
          <w:rStyle w:val="Heading3Char"/>
          <w:b w:val="0"/>
          <w:bCs/>
        </w:rPr>
        <w:t>FCC Notice</w:t>
      </w:r>
      <w:bookmarkEnd w:id="2014"/>
      <w:bookmarkEnd w:id="2015"/>
      <w:r w:rsidRPr="000C3ED9">
        <w:rPr>
          <w:rFonts w:ascii="Times New Roman" w:hAnsi="Times New Roman"/>
          <w:lang w:eastAsia="en-IN"/>
        </w:rPr>
        <w:br/>
      </w:r>
      <w:r w:rsidRPr="000C3ED9">
        <w:t xml:space="preserve">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w:t>
      </w:r>
      <w:r w:rsidRPr="000C3ED9">
        <w:lastRenderedPageBreak/>
        <w:t xml:space="preserve">cause harmful interference to radio communications. However, there is no guarantee that interference will not occur in a particular installation. If this equipment does cause harmful interference to </w:t>
      </w:r>
      <w:r w:rsidR="00AE1E12" w:rsidRPr="000C3ED9">
        <w:t>the radio</w:t>
      </w:r>
      <w:r w:rsidRPr="000C3ED9">
        <w:t xml:space="preserve">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2016" w:name="_Toc531853404"/>
      <w:bookmarkStart w:id="2017" w:name="_Toc180667309"/>
      <w:r w:rsidRPr="00801D4D">
        <w:rPr>
          <w:rStyle w:val="Heading3Char"/>
          <w:b w:val="0"/>
          <w:bCs/>
        </w:rPr>
        <w:t>FCC Caution</w:t>
      </w:r>
      <w:bookmarkEnd w:id="2016"/>
      <w:bookmarkEnd w:id="2017"/>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2018" w:name="_Toc521073373"/>
      <w:bookmarkStart w:id="2019" w:name="_Toc521073374"/>
      <w:bookmarkStart w:id="2020" w:name="_Toc521073375"/>
      <w:bookmarkStart w:id="2021" w:name="_Toc521073376"/>
      <w:bookmarkStart w:id="2022" w:name="_Toc521073377"/>
      <w:bookmarkStart w:id="2023" w:name="_Toc521073378"/>
      <w:bookmarkStart w:id="2024" w:name="_Toc521073379"/>
      <w:bookmarkStart w:id="2025" w:name="_Toc521073380"/>
      <w:bookmarkStart w:id="2026" w:name="_Toc521073381"/>
      <w:bookmarkStart w:id="2027" w:name="_Toc521073382"/>
      <w:bookmarkStart w:id="2028" w:name="_Toc521073383"/>
      <w:bookmarkStart w:id="2029" w:name="_Toc521073384"/>
      <w:bookmarkStart w:id="2030" w:name="_Toc521073385"/>
      <w:bookmarkStart w:id="2031" w:name="_Toc521073386"/>
      <w:bookmarkStart w:id="2032" w:name="_Toc521073387"/>
      <w:bookmarkStart w:id="2033" w:name="_Toc521073388"/>
      <w:bookmarkStart w:id="2034" w:name="_Toc521073389"/>
      <w:bookmarkStart w:id="2035" w:name="_Toc521073390"/>
      <w:bookmarkStart w:id="2036" w:name="_Toc531853405"/>
      <w:bookmarkStart w:id="2037" w:name="_Toc180667310"/>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r w:rsidRPr="000C3ED9">
        <w:rPr>
          <w:rFonts w:cs="Arial"/>
          <w:sz w:val="32"/>
          <w:szCs w:val="32"/>
        </w:rPr>
        <w:t>Further Information</w:t>
      </w:r>
      <w:bookmarkEnd w:id="2036"/>
      <w:bookmarkEnd w:id="2037"/>
      <w:r w:rsidRPr="000C3ED9">
        <w:rPr>
          <w:rFonts w:cs="Arial"/>
          <w:sz w:val="32"/>
          <w:szCs w:val="32"/>
        </w:rPr>
        <w:t xml:space="preserve"> </w:t>
      </w:r>
    </w:p>
    <w:p w14:paraId="056DC867" w14:textId="419374A2" w:rsidR="00F525C9" w:rsidRPr="003747D5" w:rsidRDefault="009A7B3A" w:rsidP="00F525C9">
      <w:pPr>
        <w:tabs>
          <w:tab w:val="left" w:pos="5013"/>
        </w:tabs>
      </w:pPr>
      <w:r w:rsidRPr="000C3ED9">
        <w:rPr>
          <w:rFonts w:cs="Arial"/>
          <w:color w:val="000000"/>
        </w:rPr>
        <w:t xml:space="preserve">For the latest information, specifications, troubleshooting tips, software upgrade instructions, care and use information, warranty information, and more detailed instructions, </w:t>
      </w:r>
      <w:r w:rsidR="00F525C9" w:rsidRPr="000C3ED9">
        <w:rPr>
          <w:rFonts w:cs="Arial"/>
          <w:color w:val="000000"/>
        </w:rPr>
        <w:t xml:space="preserve">please contact the distributor from where you purchased your </w:t>
      </w:r>
      <w:r w:rsidR="00F525C9">
        <w:rPr>
          <w:rFonts w:cs="Arial"/>
          <w:color w:val="000000"/>
        </w:rPr>
        <w:t xml:space="preserve">Orbit Reader </w:t>
      </w:r>
      <w:r w:rsidR="00F731C5">
        <w:rPr>
          <w:rFonts w:cs="Arial"/>
          <w:color w:val="000000"/>
        </w:rPr>
        <w:t>Q20 or Q40</w:t>
      </w:r>
      <w:r w:rsidR="00F525C9" w:rsidRPr="000C3ED9">
        <w:rPr>
          <w:rFonts w:cs="Arial"/>
          <w:color w:val="000000"/>
        </w:rPr>
        <w:t>.</w:t>
      </w:r>
    </w:p>
    <w:p w14:paraId="17921DDF" w14:textId="5FADD17C" w:rsidR="009A7B3A" w:rsidRPr="001479A7" w:rsidRDefault="009A7B3A" w:rsidP="009A7B3A">
      <w:pPr>
        <w:spacing w:line="252" w:lineRule="auto"/>
        <w:rPr>
          <w:rFonts w:cs="Arial"/>
          <w:color w:val="000000"/>
        </w:rPr>
      </w:pPr>
    </w:p>
    <w:p w14:paraId="0913E606" w14:textId="71A97C7D" w:rsidR="009A7B3A" w:rsidRPr="001B2B24" w:rsidRDefault="009A7B3A" w:rsidP="001B2B24">
      <w:pPr>
        <w:rPr>
          <w:b/>
          <w:color w:val="000000"/>
        </w:rPr>
      </w:pPr>
    </w:p>
    <w:p w14:paraId="68B3C1BC" w14:textId="61497AE6" w:rsidR="003747D5" w:rsidRPr="003747D5" w:rsidRDefault="003F6FDB" w:rsidP="003747D5">
      <w:pPr>
        <w:tabs>
          <w:tab w:val="left" w:pos="5013"/>
        </w:tabs>
      </w:pPr>
      <w:r w:rsidRPr="000C3ED9">
        <w:rPr>
          <w:rFonts w:cs="Arial"/>
          <w:color w:val="000000"/>
        </w:rPr>
        <w:t xml:space="preserve">For further questions or concerns not covered in this User Guide, please contact the distributor from where you purchased your </w:t>
      </w:r>
      <w:r w:rsidR="00867EA6">
        <w:rPr>
          <w:rFonts w:cs="Arial"/>
          <w:color w:val="000000"/>
        </w:rPr>
        <w:t xml:space="preserve">Orbit Reader </w:t>
      </w:r>
      <w:r w:rsidR="00F731C5">
        <w:rPr>
          <w:rFonts w:cs="Arial"/>
          <w:color w:val="000000"/>
        </w:rPr>
        <w:t>Q20 or Q40</w:t>
      </w:r>
      <w:r w:rsidRPr="000C3ED9">
        <w:rPr>
          <w:rFonts w:cs="Arial"/>
          <w:color w:val="000000"/>
        </w:rPr>
        <w:t>.</w:t>
      </w:r>
    </w:p>
    <w:sectPr w:rsidR="003747D5" w:rsidRPr="003747D5" w:rsidSect="00AD37D4">
      <w:headerReference w:type="even" r:id="rId56"/>
      <w:headerReference w:type="default" r:id="rId57"/>
      <w:footerReference w:type="even" r:id="rId58"/>
      <w:footerReference w:type="default" r:id="rId59"/>
      <w:headerReference w:type="first" r:id="rId60"/>
      <w:footerReference w:type="first" r:id="rId61"/>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59001" w14:textId="77777777" w:rsidR="000C5F25" w:rsidRDefault="000C5F25">
      <w:r>
        <w:separator/>
      </w:r>
    </w:p>
  </w:endnote>
  <w:endnote w:type="continuationSeparator" w:id="0">
    <w:p w14:paraId="0BF55BA4" w14:textId="77777777" w:rsidR="000C5F25" w:rsidRDefault="000C5F25">
      <w:r>
        <w:continuationSeparator/>
      </w:r>
    </w:p>
  </w:endnote>
  <w:endnote w:type="continuationNotice" w:id="1">
    <w:p w14:paraId="6D7B62CE" w14:textId="77777777" w:rsidR="000C5F25" w:rsidRDefault="000C5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TCaiyun">
    <w:charset w:val="86"/>
    <w:family w:val="auto"/>
    <w:pitch w:val="variable"/>
    <w:sig w:usb0="00000001" w:usb1="38CF00F8"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02A5B" w14:textId="77777777" w:rsidR="00865FCC" w:rsidRDefault="00865F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556F9" w14:textId="03C7E1D6" w:rsidR="002F71E7" w:rsidRDefault="00021130" w:rsidP="0039473E">
    <w:pPr>
      <w:pStyle w:val="Footer"/>
      <w:jc w:val="center"/>
    </w:pPr>
    <w:r w:rsidRPr="00021130">
      <w:t>© 2021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6CBDC" w14:textId="77777777" w:rsidR="000C5F25" w:rsidRDefault="000C5F25">
      <w:r>
        <w:separator/>
      </w:r>
    </w:p>
  </w:footnote>
  <w:footnote w:type="continuationSeparator" w:id="0">
    <w:p w14:paraId="0CB6850C" w14:textId="77777777" w:rsidR="000C5F25" w:rsidRDefault="000C5F25">
      <w:r>
        <w:continuationSeparator/>
      </w:r>
    </w:p>
  </w:footnote>
  <w:footnote w:type="continuationNotice" w:id="1">
    <w:p w14:paraId="0DB06912" w14:textId="77777777" w:rsidR="000C5F25" w:rsidRDefault="000C5F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B6A3D" w14:textId="77777777" w:rsidR="00865FCC" w:rsidRDefault="00865F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39CE8" w14:textId="47F03F39" w:rsidR="002A53BF" w:rsidRDefault="00867EA6" w:rsidP="00743A6D">
    <w:pPr>
      <w:pStyle w:val="Header"/>
      <w:tabs>
        <w:tab w:val="left" w:pos="4980"/>
      </w:tabs>
      <w:rPr>
        <w:rFonts w:cs="Arial"/>
        <w:b/>
        <w:sz w:val="20"/>
        <w:szCs w:val="20"/>
      </w:rPr>
    </w:pPr>
    <w:r>
      <w:rPr>
        <w:b/>
        <w:sz w:val="20"/>
        <w:szCs w:val="20"/>
      </w:rPr>
      <w:t>Orbit Reader Q</w:t>
    </w:r>
    <w:r w:rsidR="008915D3">
      <w:rPr>
        <w:b/>
        <w:sz w:val="20"/>
        <w:szCs w:val="20"/>
      </w:rPr>
      <w:t>2</w:t>
    </w:r>
    <w:r w:rsidR="0045287D">
      <w:rPr>
        <w:b/>
        <w:sz w:val="20"/>
        <w:szCs w:val="20"/>
      </w:rPr>
      <w:t>0</w:t>
    </w:r>
    <w:r w:rsidR="00E5091D">
      <w:rPr>
        <w:b/>
        <w:sz w:val="20"/>
        <w:szCs w:val="20"/>
      </w:rPr>
      <w:t xml:space="preserve"> and Q</w:t>
    </w:r>
    <w:r w:rsidR="008915D3">
      <w:rPr>
        <w:b/>
        <w:sz w:val="20"/>
        <w:szCs w:val="20"/>
      </w:rPr>
      <w:t>4</w:t>
    </w:r>
    <w:r w:rsidR="00E5091D">
      <w:rPr>
        <w:b/>
        <w:sz w:val="20"/>
        <w:szCs w:val="20"/>
      </w:rPr>
      <w:t>0</w:t>
    </w:r>
    <w:r w:rsidR="0045287D">
      <w:rPr>
        <w:b/>
        <w:sz w:val="20"/>
        <w:szCs w:val="20"/>
      </w:rPr>
      <w:t xml:space="preserve"> –</w:t>
    </w:r>
    <w:r w:rsidR="002A53BF">
      <w:rPr>
        <w:b/>
        <w:sz w:val="20"/>
        <w:szCs w:val="20"/>
      </w:rPr>
      <w:t xml:space="preserve"> User Guide</w:t>
    </w:r>
    <w:r w:rsidR="002A53BF">
      <w:rPr>
        <w:rFonts w:cs="Arial"/>
        <w:b/>
        <w:sz w:val="20"/>
        <w:szCs w:val="20"/>
      </w:rPr>
      <w:tab/>
    </w:r>
    <w:r w:rsidR="002A53BF">
      <w:rPr>
        <w:rFonts w:cs="Arial"/>
        <w:b/>
        <w:sz w:val="20"/>
        <w:szCs w:val="20"/>
      </w:rPr>
      <w:tab/>
    </w:r>
    <w:r w:rsidR="002A53BF">
      <w:rPr>
        <w:rFonts w:cs="Arial"/>
        <w:b/>
        <w:sz w:val="20"/>
        <w:szCs w:val="20"/>
      </w:rPr>
      <w:tab/>
      <w:t xml:space="preserve">Version </w:t>
    </w:r>
    <w:r w:rsidR="0039607D">
      <w:rPr>
        <w:rFonts w:cs="Arial"/>
        <w:b/>
        <w:sz w:val="20"/>
        <w:szCs w:val="20"/>
      </w:rPr>
      <w:t>0</w:t>
    </w:r>
    <w:r w:rsidR="002A53BF">
      <w:rPr>
        <w:rFonts w:cs="Arial"/>
        <w:b/>
        <w:sz w:val="20"/>
        <w:szCs w:val="20"/>
      </w:rPr>
      <w:t>.</w:t>
    </w:r>
    <w:r w:rsidR="005F0E96">
      <w:rPr>
        <w:rFonts w:cs="Arial"/>
        <w:b/>
        <w:sz w:val="20"/>
        <w:szCs w:val="20"/>
      </w:rPr>
      <w:t>9</w:t>
    </w:r>
  </w:p>
  <w:p w14:paraId="7ABE0DB3" w14:textId="77777777" w:rsidR="005F0E96" w:rsidRDefault="005F0E96" w:rsidP="00743A6D">
    <w:pPr>
      <w:pStyle w:val="Header"/>
      <w:tabs>
        <w:tab w:val="left" w:pos="4980"/>
      </w:tabs>
      <w:rPr>
        <w:rFonts w:cs="Arial"/>
        <w:b/>
        <w:sz w:val="20"/>
        <w:szCs w:val="20"/>
      </w:rPr>
    </w:pPr>
  </w:p>
  <w:p w14:paraId="4026FF2D" w14:textId="77777777" w:rsidR="002A53BF" w:rsidRPr="00B55275" w:rsidRDefault="002A53BF" w:rsidP="00B55275">
    <w:pPr>
      <w:pStyle w:val="Header"/>
      <w:rPr>
        <w:szCs w:val="20"/>
      </w:rPr>
    </w:pPr>
  </w:p>
  <w:p w14:paraId="331826A8" w14:textId="77777777" w:rsidR="002A53BF" w:rsidRDefault="002A53B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79248D6C" w14:paraId="75ECD448" w14:textId="77777777" w:rsidTr="00E46C10">
      <w:trPr>
        <w:trHeight w:val="300"/>
      </w:trPr>
      <w:tc>
        <w:tcPr>
          <w:tcW w:w="2880" w:type="dxa"/>
        </w:tcPr>
        <w:p w14:paraId="37C52206" w14:textId="72FB6361" w:rsidR="79248D6C" w:rsidRDefault="79248D6C" w:rsidP="00E46C10">
          <w:pPr>
            <w:pStyle w:val="Header"/>
            <w:ind w:left="-115"/>
          </w:pPr>
        </w:p>
      </w:tc>
      <w:tc>
        <w:tcPr>
          <w:tcW w:w="2880" w:type="dxa"/>
        </w:tcPr>
        <w:p w14:paraId="0EA14725" w14:textId="194BA8F4" w:rsidR="79248D6C" w:rsidRDefault="79248D6C" w:rsidP="00E46C10">
          <w:pPr>
            <w:pStyle w:val="Header"/>
            <w:jc w:val="center"/>
          </w:pPr>
        </w:p>
      </w:tc>
      <w:tc>
        <w:tcPr>
          <w:tcW w:w="2880" w:type="dxa"/>
        </w:tcPr>
        <w:p w14:paraId="40D44811" w14:textId="3D66FC59" w:rsidR="79248D6C" w:rsidRDefault="79248D6C" w:rsidP="00E46C10">
          <w:pPr>
            <w:pStyle w:val="Header"/>
            <w:ind w:right="-115"/>
            <w:jc w:val="right"/>
          </w:pPr>
        </w:p>
      </w:tc>
    </w:tr>
  </w:tbl>
  <w:p w14:paraId="75A58D8F" w14:textId="3C03658D" w:rsidR="00397FAF" w:rsidRDefault="00397FAF">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aryXxrSW" int2:invalidationBookmarkName="" int2:hashCode="BOozXuX+NhGOBG" int2:id="AL35zZk6">
      <int2:state int2:value="Rejected" int2:type="AugLoop_Text_Critique"/>
    </int2:bookmark>
    <int2:bookmark int2:bookmarkName="_Int_dIu93YPe" int2:invalidationBookmarkName="" int2:hashCode="GMeyVx8tClauBd" int2:id="LCuUx2rj">
      <int2:state int2:value="Rejected" int2:type="AugLoop_Text_Critique"/>
    </int2:bookmark>
    <int2:bookmark int2:bookmarkName="_Int_G4UHgEH1" int2:invalidationBookmarkName="" int2:hashCode="PLzZCtxLGSqHpi" int2:id="RoYe2vAy">
      <int2:state int2:value="Rejected" int2:type="AugLoop_Text_Critique"/>
    </int2:bookmark>
    <int2:bookmark int2:bookmarkName="_Int_ALgZgtTG" int2:invalidationBookmarkName="" int2:hashCode="736Ufypflk+SBt" int2:id="hpTU1Mom">
      <int2:state int2:value="Rejected" int2:type="AugLoop_Text_Critique"/>
    </int2:bookmark>
    <int2:bookmark int2:bookmarkName="_Int_TE9cJ0xI" int2:invalidationBookmarkName="" int2:hashCode="PLzZCtxLGSqHpi" int2:id="quwFkj5w">
      <int2:state int2:value="Rejected" int2:type="AugLoop_Text_Critique"/>
    </int2:bookmark>
    <int2:bookmark int2:bookmarkName="_Int_q5feFEbt" int2:invalidationBookmarkName="" int2:hashCode="GMeyVx8tClauBd" int2:id="vh7bwvw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504DA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8"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518A8"/>
    <w:multiLevelType w:val="hybridMultilevel"/>
    <w:tmpl w:val="31B8ABA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2723E"/>
    <w:multiLevelType w:val="hybridMultilevel"/>
    <w:tmpl w:val="ECC8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22" w15:restartNumberingAfterBreak="0">
    <w:nsid w:val="0FC34FE9"/>
    <w:multiLevelType w:val="multilevel"/>
    <w:tmpl w:val="CA969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17943530"/>
    <w:multiLevelType w:val="multilevel"/>
    <w:tmpl w:val="41C6C1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A65FA5"/>
    <w:multiLevelType w:val="hybridMultilevel"/>
    <w:tmpl w:val="276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14800C9"/>
    <w:multiLevelType w:val="hybridMultilevel"/>
    <w:tmpl w:val="B28A0A5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316295C"/>
    <w:multiLevelType w:val="hybridMultilevel"/>
    <w:tmpl w:val="DA28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0"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740C1D"/>
    <w:multiLevelType w:val="hybridMultilevel"/>
    <w:tmpl w:val="4EDCE55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27D01DA0"/>
    <w:multiLevelType w:val="multilevel"/>
    <w:tmpl w:val="6EDC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5"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AFA05F2"/>
    <w:multiLevelType w:val="multilevel"/>
    <w:tmpl w:val="8BD85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C1C789F"/>
    <w:multiLevelType w:val="hybridMultilevel"/>
    <w:tmpl w:val="5D482AA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8"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32840A9"/>
    <w:multiLevelType w:val="hybridMultilevel"/>
    <w:tmpl w:val="A36E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334F13E6"/>
    <w:multiLevelType w:val="hybridMultilevel"/>
    <w:tmpl w:val="2C34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34B82221"/>
    <w:multiLevelType w:val="multilevel"/>
    <w:tmpl w:val="FDB6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81"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BD46C27"/>
    <w:multiLevelType w:val="multilevel"/>
    <w:tmpl w:val="DB74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3DFD60C5"/>
    <w:multiLevelType w:val="hybridMultilevel"/>
    <w:tmpl w:val="73BC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740FB5"/>
    <w:multiLevelType w:val="hybridMultilevel"/>
    <w:tmpl w:val="996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F27049"/>
    <w:multiLevelType w:val="multilevel"/>
    <w:tmpl w:val="03949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FFC7AF6"/>
    <w:multiLevelType w:val="hybridMultilevel"/>
    <w:tmpl w:val="E684E4F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4913674"/>
    <w:multiLevelType w:val="hybridMultilevel"/>
    <w:tmpl w:val="7E6802C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4"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5"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CB87607"/>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CF17820"/>
    <w:multiLevelType w:val="multilevel"/>
    <w:tmpl w:val="4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9" w15:restartNumberingAfterBreak="0">
    <w:nsid w:val="4D184924"/>
    <w:multiLevelType w:val="hybridMultilevel"/>
    <w:tmpl w:val="4B56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D45173C"/>
    <w:multiLevelType w:val="hybridMultilevel"/>
    <w:tmpl w:val="3230C5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FD44248"/>
    <w:multiLevelType w:val="hybridMultilevel"/>
    <w:tmpl w:val="F3F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0063C59"/>
    <w:multiLevelType w:val="multilevel"/>
    <w:tmpl w:val="D0563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3DA1B4C"/>
    <w:multiLevelType w:val="hybridMultilevel"/>
    <w:tmpl w:val="EF7CF16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0"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1"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2" w15:restartNumberingAfterBreak="0">
    <w:nsid w:val="567D49A3"/>
    <w:multiLevelType w:val="multilevel"/>
    <w:tmpl w:val="909A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69444BC"/>
    <w:multiLevelType w:val="hybridMultilevel"/>
    <w:tmpl w:val="3AB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5"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7FB7A87"/>
    <w:multiLevelType w:val="hybridMultilevel"/>
    <w:tmpl w:val="D92E6C0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8"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9A14132"/>
    <w:multiLevelType w:val="multilevel"/>
    <w:tmpl w:val="CC2C3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A386276"/>
    <w:multiLevelType w:val="hybridMultilevel"/>
    <w:tmpl w:val="1DAEEB9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5B2D1A8D"/>
    <w:multiLevelType w:val="hybridMultilevel"/>
    <w:tmpl w:val="B61E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7" w15:restartNumberingAfterBreak="0">
    <w:nsid w:val="5C753804"/>
    <w:multiLevelType w:val="hybridMultilevel"/>
    <w:tmpl w:val="4282EA3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5F7B3E35"/>
    <w:multiLevelType w:val="hybridMultilevel"/>
    <w:tmpl w:val="5F84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3"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0A305F9"/>
    <w:multiLevelType w:val="multilevel"/>
    <w:tmpl w:val="14706D9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i/>
      </w:rPr>
    </w:lvl>
    <w:lvl w:ilvl="2">
      <w:start w:val="1"/>
      <w:numFmt w:val="decimal"/>
      <w:pStyle w:val="Heading3"/>
      <w:lvlText w:val="%1.%2.%3"/>
      <w:lvlJc w:val="left"/>
      <w:pPr>
        <w:ind w:left="720" w:hanging="720"/>
      </w:pPr>
      <w:rPr>
        <w:specVanish w:val="0"/>
      </w:rPr>
    </w:lvl>
    <w:lvl w:ilvl="3">
      <w:start w:val="1"/>
      <w:numFmt w:val="decimal"/>
      <w:pStyle w:val="Heading4"/>
      <w:lvlText w:val="%1.%2.%3.%4"/>
      <w:lvlJc w:val="left"/>
      <w:pPr>
        <w:ind w:left="2484" w:hanging="864"/>
      </w:pPr>
      <w:rPr>
        <w:rFonts w:hint="default"/>
      </w:rPr>
    </w:lvl>
    <w:lvl w:ilvl="4">
      <w:start w:val="1"/>
      <w:numFmt w:val="decimal"/>
      <w:pStyle w:val="Heading5"/>
      <w:lvlText w:val="%1.%2.%3.%4.%5"/>
      <w:lvlJc w:val="left"/>
      <w:pPr>
        <w:ind w:left="2628" w:hanging="1008"/>
      </w:pPr>
      <w:rPr>
        <w:rFonts w:hint="default"/>
      </w:rPr>
    </w:lvl>
    <w:lvl w:ilvl="5">
      <w:start w:val="1"/>
      <w:numFmt w:val="decimal"/>
      <w:pStyle w:val="Heading6"/>
      <w:lvlText w:val="%1.%2.%3.%4.%5.%6"/>
      <w:lvlJc w:val="left"/>
      <w:pPr>
        <w:ind w:left="2772" w:hanging="1152"/>
      </w:pPr>
      <w:rPr>
        <w:rFonts w:hint="default"/>
      </w:rPr>
    </w:lvl>
    <w:lvl w:ilvl="6">
      <w:start w:val="1"/>
      <w:numFmt w:val="decimal"/>
      <w:pStyle w:val="Heading7"/>
      <w:lvlText w:val="%1.%2.%3.%4.%5.%6.%7"/>
      <w:lvlJc w:val="left"/>
      <w:pPr>
        <w:ind w:left="2916" w:hanging="1296"/>
      </w:pPr>
      <w:rPr>
        <w:rFonts w:hint="default"/>
      </w:rPr>
    </w:lvl>
    <w:lvl w:ilvl="7">
      <w:start w:val="1"/>
      <w:numFmt w:val="decimal"/>
      <w:pStyle w:val="Heading8"/>
      <w:lvlText w:val="%1.%2.%3.%4.%5.%6.%7.%8"/>
      <w:lvlJc w:val="left"/>
      <w:pPr>
        <w:ind w:left="3060" w:hanging="1440"/>
      </w:pPr>
      <w:rPr>
        <w:rFonts w:hint="default"/>
      </w:rPr>
    </w:lvl>
    <w:lvl w:ilvl="8">
      <w:start w:val="1"/>
      <w:numFmt w:val="decimal"/>
      <w:pStyle w:val="Heading9"/>
      <w:lvlText w:val="%1.%2.%3.%4.%5.%6.%7.%8.%9"/>
      <w:lvlJc w:val="left"/>
      <w:pPr>
        <w:ind w:left="3204" w:hanging="1584"/>
      </w:pPr>
      <w:rPr>
        <w:rFonts w:hint="default"/>
      </w:rPr>
    </w:lvl>
  </w:abstractNum>
  <w:abstractNum w:abstractNumId="145"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6"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C7588C"/>
    <w:multiLevelType w:val="hybridMultilevel"/>
    <w:tmpl w:val="6646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49C6ED7"/>
    <w:multiLevelType w:val="hybridMultilevel"/>
    <w:tmpl w:val="F198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9C62EE9"/>
    <w:multiLevelType w:val="multilevel"/>
    <w:tmpl w:val="D028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9"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62"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0245959"/>
    <w:multiLevelType w:val="multilevel"/>
    <w:tmpl w:val="E410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0B47672"/>
    <w:multiLevelType w:val="hybridMultilevel"/>
    <w:tmpl w:val="975AB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4"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3F01E8D"/>
    <w:multiLevelType w:val="multilevel"/>
    <w:tmpl w:val="5AE4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7" w15:restartNumberingAfterBreak="0">
    <w:nsid w:val="748A11C6"/>
    <w:multiLevelType w:val="hybridMultilevel"/>
    <w:tmpl w:val="0A4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9"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15:restartNumberingAfterBreak="0">
    <w:nsid w:val="75A50E8A"/>
    <w:multiLevelType w:val="hybridMultilevel"/>
    <w:tmpl w:val="11F8C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6D351BE"/>
    <w:multiLevelType w:val="multilevel"/>
    <w:tmpl w:val="4A00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9417965"/>
    <w:multiLevelType w:val="hybridMultilevel"/>
    <w:tmpl w:val="F49CA45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15:restartNumberingAfterBreak="0">
    <w:nsid w:val="7A4320E1"/>
    <w:multiLevelType w:val="multilevel"/>
    <w:tmpl w:val="FCFA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92"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7EBF499D"/>
    <w:multiLevelType w:val="multilevel"/>
    <w:tmpl w:val="A508D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2956435">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6737633">
    <w:abstractNumId w:val="144"/>
  </w:num>
  <w:num w:numId="3" w16cid:durableId="1230071609">
    <w:abstractNumId w:val="40"/>
  </w:num>
  <w:num w:numId="4" w16cid:durableId="672146679">
    <w:abstractNumId w:val="9"/>
  </w:num>
  <w:num w:numId="5" w16cid:durableId="948045122">
    <w:abstractNumId w:val="48"/>
  </w:num>
  <w:num w:numId="6" w16cid:durableId="941495979">
    <w:abstractNumId w:val="2"/>
  </w:num>
  <w:num w:numId="7" w16cid:durableId="2021858210">
    <w:abstractNumId w:val="66"/>
  </w:num>
  <w:num w:numId="8" w16cid:durableId="1624651708">
    <w:abstractNumId w:val="146"/>
  </w:num>
  <w:num w:numId="9" w16cid:durableId="1336109797">
    <w:abstractNumId w:val="65"/>
  </w:num>
  <w:num w:numId="10" w16cid:durableId="475529583">
    <w:abstractNumId w:val="97"/>
  </w:num>
  <w:num w:numId="11" w16cid:durableId="328365462">
    <w:abstractNumId w:val="157"/>
  </w:num>
  <w:num w:numId="12" w16cid:durableId="1260061349">
    <w:abstractNumId w:val="169"/>
  </w:num>
  <w:num w:numId="13" w16cid:durableId="682585038">
    <w:abstractNumId w:val="159"/>
  </w:num>
  <w:num w:numId="14" w16cid:durableId="1798447936">
    <w:abstractNumId w:val="42"/>
  </w:num>
  <w:num w:numId="15" w16cid:durableId="1863089026">
    <w:abstractNumId w:val="131"/>
  </w:num>
  <w:num w:numId="16" w16cid:durableId="313266467">
    <w:abstractNumId w:val="128"/>
  </w:num>
  <w:num w:numId="17" w16cid:durableId="1124540874">
    <w:abstractNumId w:val="74"/>
  </w:num>
  <w:num w:numId="18" w16cid:durableId="1909073229">
    <w:abstractNumId w:val="16"/>
  </w:num>
  <w:num w:numId="19" w16cid:durableId="1072964382">
    <w:abstractNumId w:val="155"/>
  </w:num>
  <w:num w:numId="20" w16cid:durableId="43261872">
    <w:abstractNumId w:val="27"/>
  </w:num>
  <w:num w:numId="21" w16cid:durableId="1918902352">
    <w:abstractNumId w:val="50"/>
  </w:num>
  <w:num w:numId="22" w16cid:durableId="1973093331">
    <w:abstractNumId w:val="5"/>
  </w:num>
  <w:num w:numId="23" w16cid:durableId="132916801">
    <w:abstractNumId w:val="14"/>
  </w:num>
  <w:num w:numId="24" w16cid:durableId="116798891">
    <w:abstractNumId w:val="46"/>
  </w:num>
  <w:num w:numId="25" w16cid:durableId="1700204483">
    <w:abstractNumId w:val="102"/>
  </w:num>
  <w:num w:numId="26" w16cid:durableId="167642570">
    <w:abstractNumId w:val="154"/>
  </w:num>
  <w:num w:numId="27" w16cid:durableId="1798138259">
    <w:abstractNumId w:val="68"/>
  </w:num>
  <w:num w:numId="28" w16cid:durableId="1033461362">
    <w:abstractNumId w:val="32"/>
  </w:num>
  <w:num w:numId="29" w16cid:durableId="1863474334">
    <w:abstractNumId w:val="8"/>
  </w:num>
  <w:num w:numId="30" w16cid:durableId="2107073450">
    <w:abstractNumId w:val="100"/>
  </w:num>
  <w:num w:numId="31" w16cid:durableId="402991262">
    <w:abstractNumId w:val="96"/>
  </w:num>
  <w:num w:numId="32" w16cid:durableId="1742480233">
    <w:abstractNumId w:val="19"/>
  </w:num>
  <w:num w:numId="33" w16cid:durableId="613706052">
    <w:abstractNumId w:val="38"/>
  </w:num>
  <w:num w:numId="34" w16cid:durableId="1906794854">
    <w:abstractNumId w:val="143"/>
  </w:num>
  <w:num w:numId="35" w16cid:durableId="1520508376">
    <w:abstractNumId w:val="62"/>
  </w:num>
  <w:num w:numId="36" w16cid:durableId="1598295011">
    <w:abstractNumId w:val="78"/>
  </w:num>
  <w:num w:numId="37" w16cid:durableId="420028049">
    <w:abstractNumId w:val="29"/>
  </w:num>
  <w:num w:numId="38" w16cid:durableId="1308436953">
    <w:abstractNumId w:val="158"/>
  </w:num>
  <w:num w:numId="39" w16cid:durableId="769158958">
    <w:abstractNumId w:val="86"/>
  </w:num>
  <w:num w:numId="40" w16cid:durableId="1718092667">
    <w:abstractNumId w:val="83"/>
  </w:num>
  <w:num w:numId="41" w16cid:durableId="217131374">
    <w:abstractNumId w:val="88"/>
  </w:num>
  <w:num w:numId="42" w16cid:durableId="1220096519">
    <w:abstractNumId w:val="63"/>
  </w:num>
  <w:num w:numId="43" w16cid:durableId="1914779075">
    <w:abstractNumId w:val="52"/>
  </w:num>
  <w:num w:numId="44" w16cid:durableId="1533684542">
    <w:abstractNumId w:val="195"/>
  </w:num>
  <w:num w:numId="45" w16cid:durableId="235478329">
    <w:abstractNumId w:val="139"/>
  </w:num>
  <w:num w:numId="46" w16cid:durableId="1414661794">
    <w:abstractNumId w:val="30"/>
  </w:num>
  <w:num w:numId="47" w16cid:durableId="74674405">
    <w:abstractNumId w:val="119"/>
  </w:num>
  <w:num w:numId="48" w16cid:durableId="902986924">
    <w:abstractNumId w:val="120"/>
  </w:num>
  <w:num w:numId="49" w16cid:durableId="1941334120">
    <w:abstractNumId w:val="136"/>
  </w:num>
  <w:num w:numId="50" w16cid:durableId="1760060083">
    <w:abstractNumId w:val="81"/>
  </w:num>
  <w:num w:numId="51" w16cid:durableId="1969041165">
    <w:abstractNumId w:val="104"/>
  </w:num>
  <w:num w:numId="52" w16cid:durableId="1007173899">
    <w:abstractNumId w:val="24"/>
  </w:num>
  <w:num w:numId="53" w16cid:durableId="1660887530">
    <w:abstractNumId w:val="49"/>
  </w:num>
  <w:num w:numId="54" w16cid:durableId="1726875577">
    <w:abstractNumId w:val="178"/>
  </w:num>
  <w:num w:numId="55" w16cid:durableId="1750350458">
    <w:abstractNumId w:val="99"/>
  </w:num>
  <w:num w:numId="56" w16cid:durableId="1439984744">
    <w:abstractNumId w:val="192"/>
  </w:num>
  <w:num w:numId="57" w16cid:durableId="1590380982">
    <w:abstractNumId w:val="153"/>
  </w:num>
  <w:num w:numId="58" w16cid:durableId="1063213299">
    <w:abstractNumId w:val="34"/>
  </w:num>
  <w:num w:numId="59" w16cid:durableId="1497652960">
    <w:abstractNumId w:val="15"/>
  </w:num>
  <w:num w:numId="60" w16cid:durableId="355811758">
    <w:abstractNumId w:val="114"/>
  </w:num>
  <w:num w:numId="61" w16cid:durableId="391737487">
    <w:abstractNumId w:val="115"/>
  </w:num>
  <w:num w:numId="62" w16cid:durableId="553539904">
    <w:abstractNumId w:val="176"/>
  </w:num>
  <w:num w:numId="63" w16cid:durableId="1920870382">
    <w:abstractNumId w:val="180"/>
  </w:num>
  <w:num w:numId="64" w16cid:durableId="1968582799">
    <w:abstractNumId w:val="39"/>
  </w:num>
  <w:num w:numId="65" w16cid:durableId="71314568">
    <w:abstractNumId w:val="134"/>
  </w:num>
  <w:num w:numId="66" w16cid:durableId="1622375341">
    <w:abstractNumId w:val="82"/>
  </w:num>
  <w:num w:numId="67" w16cid:durableId="945192080">
    <w:abstractNumId w:val="61"/>
  </w:num>
  <w:num w:numId="68" w16cid:durableId="1267467131">
    <w:abstractNumId w:val="142"/>
  </w:num>
  <w:num w:numId="69" w16cid:durableId="1760248359">
    <w:abstractNumId w:val="13"/>
  </w:num>
  <w:num w:numId="70" w16cid:durableId="547374169">
    <w:abstractNumId w:val="105"/>
  </w:num>
  <w:num w:numId="71" w16cid:durableId="1274246352">
    <w:abstractNumId w:val="145"/>
  </w:num>
  <w:num w:numId="72" w16cid:durableId="523519260">
    <w:abstractNumId w:val="187"/>
  </w:num>
  <w:num w:numId="73" w16cid:durableId="2068717613">
    <w:abstractNumId w:val="20"/>
  </w:num>
  <w:num w:numId="74" w16cid:durableId="199364352">
    <w:abstractNumId w:val="179"/>
  </w:num>
  <w:num w:numId="75" w16cid:durableId="1832406103">
    <w:abstractNumId w:val="144"/>
  </w:num>
  <w:num w:numId="76" w16cid:durableId="380633138">
    <w:abstractNumId w:val="191"/>
  </w:num>
  <w:num w:numId="77" w16cid:durableId="16469734">
    <w:abstractNumId w:val="54"/>
  </w:num>
  <w:num w:numId="78" w16cid:durableId="387994768">
    <w:abstractNumId w:val="121"/>
  </w:num>
  <w:num w:numId="79" w16cid:durableId="965476943">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66879864">
    <w:abstractNumId w:val="45"/>
  </w:num>
  <w:num w:numId="81" w16cid:durableId="1668091247">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28389920">
    <w:abstractNumId w:val="98"/>
  </w:num>
  <w:num w:numId="83" w16cid:durableId="1815176529">
    <w:abstractNumId w:val="89"/>
  </w:num>
  <w:num w:numId="84" w16cid:durableId="393429384">
    <w:abstractNumId w:val="95"/>
  </w:num>
  <w:num w:numId="85" w16cid:durableId="12853429">
    <w:abstractNumId w:val="21"/>
  </w:num>
  <w:num w:numId="86" w16cid:durableId="74268130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7170069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17462277">
    <w:abstractNumId w:val="3"/>
  </w:num>
  <w:num w:numId="89" w16cid:durableId="92627668">
    <w:abstractNumId w:val="28"/>
  </w:num>
  <w:num w:numId="90" w16cid:durableId="733964149">
    <w:abstractNumId w:val="7"/>
  </w:num>
  <w:num w:numId="91" w16cid:durableId="608779670">
    <w:abstractNumId w:val="144"/>
  </w:num>
  <w:num w:numId="92" w16cid:durableId="1419525521">
    <w:abstractNumId w:val="144"/>
  </w:num>
  <w:num w:numId="93" w16cid:durableId="1772506152">
    <w:abstractNumId w:val="144"/>
  </w:num>
  <w:num w:numId="94" w16cid:durableId="1294408035">
    <w:abstractNumId w:val="144"/>
  </w:num>
  <w:num w:numId="95" w16cid:durableId="1714422131">
    <w:abstractNumId w:val="144"/>
  </w:num>
  <w:num w:numId="96" w16cid:durableId="2138647158">
    <w:abstractNumId w:val="144"/>
  </w:num>
  <w:num w:numId="97" w16cid:durableId="603221391">
    <w:abstractNumId w:val="144"/>
  </w:num>
  <w:num w:numId="98" w16cid:durableId="154301741">
    <w:abstractNumId w:val="144"/>
  </w:num>
  <w:num w:numId="99" w16cid:durableId="697050347">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4012048">
    <w:abstractNumId w:val="103"/>
  </w:num>
  <w:num w:numId="101" w16cid:durableId="1382248647">
    <w:abstractNumId w:val="127"/>
  </w:num>
  <w:num w:numId="102" w16cid:durableId="1230963045">
    <w:abstractNumId w:val="147"/>
  </w:num>
  <w:num w:numId="103" w16cid:durableId="22248010">
    <w:abstractNumId w:val="168"/>
  </w:num>
  <w:num w:numId="104" w16cid:durableId="934897832">
    <w:abstractNumId w:val="130"/>
  </w:num>
  <w:num w:numId="105" w16cid:durableId="1214341892">
    <w:abstractNumId w:val="193"/>
  </w:num>
  <w:num w:numId="106" w16cid:durableId="1795710794">
    <w:abstractNumId w:val="76"/>
  </w:num>
  <w:num w:numId="107" w16cid:durableId="1336567114">
    <w:abstractNumId w:val="26"/>
  </w:num>
  <w:num w:numId="108" w16cid:durableId="1326670935">
    <w:abstractNumId w:val="84"/>
  </w:num>
  <w:num w:numId="109" w16cid:durableId="1373001393">
    <w:abstractNumId w:val="1"/>
  </w:num>
  <w:num w:numId="110" w16cid:durableId="622004615">
    <w:abstractNumId w:val="124"/>
  </w:num>
  <w:num w:numId="111" w16cid:durableId="837698691">
    <w:abstractNumId w:val="4"/>
  </w:num>
  <w:num w:numId="112" w16cid:durableId="2025013179">
    <w:abstractNumId w:val="133"/>
  </w:num>
  <w:num w:numId="113" w16cid:durableId="1865247166">
    <w:abstractNumId w:val="69"/>
  </w:num>
  <w:num w:numId="114" w16cid:durableId="1432899737">
    <w:abstractNumId w:val="125"/>
  </w:num>
  <w:num w:numId="115" w16cid:durableId="1142893624">
    <w:abstractNumId w:val="183"/>
  </w:num>
  <w:num w:numId="116" w16cid:durableId="56710576">
    <w:abstractNumId w:val="64"/>
  </w:num>
  <w:num w:numId="117" w16cid:durableId="1102720089">
    <w:abstractNumId w:val="190"/>
  </w:num>
  <w:num w:numId="118" w16cid:durableId="1450928585">
    <w:abstractNumId w:val="106"/>
  </w:num>
  <w:num w:numId="119" w16cid:durableId="613100883">
    <w:abstractNumId w:val="111"/>
  </w:num>
  <w:num w:numId="120" w16cid:durableId="603656313">
    <w:abstractNumId w:val="164"/>
  </w:num>
  <w:num w:numId="121" w16cid:durableId="699666384">
    <w:abstractNumId w:val="113"/>
  </w:num>
  <w:num w:numId="122" w16cid:durableId="1934589572">
    <w:abstractNumId w:val="6"/>
  </w:num>
  <w:num w:numId="123" w16cid:durableId="1295404840">
    <w:abstractNumId w:val="151"/>
  </w:num>
  <w:num w:numId="124" w16cid:durableId="1609310213">
    <w:abstractNumId w:val="90"/>
  </w:num>
  <w:num w:numId="125" w16cid:durableId="1201013946">
    <w:abstractNumId w:val="189"/>
  </w:num>
  <w:num w:numId="126" w16cid:durableId="1529179519">
    <w:abstractNumId w:val="172"/>
  </w:num>
  <w:num w:numId="127" w16cid:durableId="812328275">
    <w:abstractNumId w:val="160"/>
  </w:num>
  <w:num w:numId="128" w16cid:durableId="176575816">
    <w:abstractNumId w:val="10"/>
  </w:num>
  <w:num w:numId="129" w16cid:durableId="1377465874">
    <w:abstractNumId w:val="44"/>
  </w:num>
  <w:num w:numId="130" w16cid:durableId="1937211296">
    <w:abstractNumId w:val="162"/>
  </w:num>
  <w:num w:numId="131" w16cid:durableId="1311520728">
    <w:abstractNumId w:val="36"/>
  </w:num>
  <w:num w:numId="132" w16cid:durableId="811487546">
    <w:abstractNumId w:val="148"/>
  </w:num>
  <w:num w:numId="133" w16cid:durableId="1017266357">
    <w:abstractNumId w:val="141"/>
  </w:num>
  <w:num w:numId="134" w16cid:durableId="316886515">
    <w:abstractNumId w:val="77"/>
  </w:num>
  <w:num w:numId="135" w16cid:durableId="87896383">
    <w:abstractNumId w:val="140"/>
  </w:num>
  <w:num w:numId="136" w16cid:durableId="1142843522">
    <w:abstractNumId w:val="135"/>
  </w:num>
  <w:num w:numId="137" w16cid:durableId="1371422530">
    <w:abstractNumId w:val="149"/>
  </w:num>
  <w:num w:numId="138" w16cid:durableId="133450077">
    <w:abstractNumId w:val="18"/>
  </w:num>
  <w:num w:numId="139" w16cid:durableId="374082922">
    <w:abstractNumId w:val="37"/>
  </w:num>
  <w:num w:numId="140" w16cid:durableId="1842503608">
    <w:abstractNumId w:val="87"/>
  </w:num>
  <w:num w:numId="141" w16cid:durableId="249243647">
    <w:abstractNumId w:val="109"/>
  </w:num>
  <w:num w:numId="142" w16cid:durableId="401026440">
    <w:abstractNumId w:val="91"/>
  </w:num>
  <w:num w:numId="143" w16cid:durableId="288319400">
    <w:abstractNumId w:val="152"/>
  </w:num>
  <w:num w:numId="144" w16cid:durableId="1742099744">
    <w:abstractNumId w:val="75"/>
  </w:num>
  <w:num w:numId="145" w16cid:durableId="770585554">
    <w:abstractNumId w:val="181"/>
  </w:num>
  <w:num w:numId="146" w16cid:durableId="606693636">
    <w:abstractNumId w:val="123"/>
  </w:num>
  <w:num w:numId="147" w16cid:durableId="1653170885">
    <w:abstractNumId w:val="177"/>
  </w:num>
  <w:num w:numId="148" w16cid:durableId="1917855092">
    <w:abstractNumId w:val="35"/>
  </w:num>
  <w:num w:numId="149" w16cid:durableId="1656298216">
    <w:abstractNumId w:val="12"/>
  </w:num>
  <w:num w:numId="150" w16cid:durableId="1280066390">
    <w:abstractNumId w:val="58"/>
  </w:num>
  <w:num w:numId="151" w16cid:durableId="702436193">
    <w:abstractNumId w:val="107"/>
  </w:num>
  <w:num w:numId="152" w16cid:durableId="599072231">
    <w:abstractNumId w:val="72"/>
  </w:num>
  <w:num w:numId="153" w16cid:durableId="80567397">
    <w:abstractNumId w:val="70"/>
  </w:num>
  <w:num w:numId="154" w16cid:durableId="112411404">
    <w:abstractNumId w:val="56"/>
  </w:num>
  <w:num w:numId="155" w16cid:durableId="890187505">
    <w:abstractNumId w:val="23"/>
  </w:num>
  <w:num w:numId="156" w16cid:durableId="10574425">
    <w:abstractNumId w:val="163"/>
  </w:num>
  <w:num w:numId="157" w16cid:durableId="798259937">
    <w:abstractNumId w:val="43"/>
  </w:num>
  <w:num w:numId="158" w16cid:durableId="1582594574">
    <w:abstractNumId w:val="170"/>
  </w:num>
  <w:num w:numId="159" w16cid:durableId="1921332011">
    <w:abstractNumId w:val="165"/>
  </w:num>
  <w:num w:numId="160" w16cid:durableId="1758549667">
    <w:abstractNumId w:val="174"/>
  </w:num>
  <w:num w:numId="161" w16cid:durableId="907807128">
    <w:abstractNumId w:val="117"/>
  </w:num>
  <w:num w:numId="162" w16cid:durableId="991982543">
    <w:abstractNumId w:val="182"/>
  </w:num>
  <w:num w:numId="163" w16cid:durableId="241792030">
    <w:abstractNumId w:val="101"/>
  </w:num>
  <w:num w:numId="164" w16cid:durableId="906384825">
    <w:abstractNumId w:val="41"/>
  </w:num>
  <w:num w:numId="165" w16cid:durableId="2101025509">
    <w:abstractNumId w:val="55"/>
  </w:num>
  <w:num w:numId="166" w16cid:durableId="1203636208">
    <w:abstractNumId w:val="73"/>
  </w:num>
  <w:num w:numId="167" w16cid:durableId="404107736">
    <w:abstractNumId w:val="118"/>
  </w:num>
  <w:num w:numId="168" w16cid:durableId="1738671876">
    <w:abstractNumId w:val="150"/>
  </w:num>
  <w:num w:numId="169" w16cid:durableId="1090350615">
    <w:abstractNumId w:val="110"/>
  </w:num>
  <w:num w:numId="170" w16cid:durableId="1586186855">
    <w:abstractNumId w:val="94"/>
  </w:num>
  <w:num w:numId="171" w16cid:durableId="665980473">
    <w:abstractNumId w:val="116"/>
  </w:num>
  <w:num w:numId="172" w16cid:durableId="608052607">
    <w:abstractNumId w:val="138"/>
  </w:num>
  <w:num w:numId="173" w16cid:durableId="768043666">
    <w:abstractNumId w:val="171"/>
  </w:num>
  <w:num w:numId="174" w16cid:durableId="1449351748">
    <w:abstractNumId w:val="126"/>
  </w:num>
  <w:num w:numId="175" w16cid:durableId="1079525982">
    <w:abstractNumId w:val="93"/>
  </w:num>
  <w:num w:numId="176" w16cid:durableId="1979257656">
    <w:abstractNumId w:val="132"/>
  </w:num>
  <w:num w:numId="177" w16cid:durableId="596519">
    <w:abstractNumId w:val="11"/>
  </w:num>
  <w:num w:numId="178" w16cid:durableId="1574126547">
    <w:abstractNumId w:val="59"/>
  </w:num>
  <w:num w:numId="179" w16cid:durableId="600071100">
    <w:abstractNumId w:val="71"/>
  </w:num>
  <w:num w:numId="180" w16cid:durableId="1839299099">
    <w:abstractNumId w:val="33"/>
  </w:num>
  <w:num w:numId="181" w16cid:durableId="936985245">
    <w:abstractNumId w:val="17"/>
  </w:num>
  <w:num w:numId="182" w16cid:durableId="8334313">
    <w:abstractNumId w:val="167"/>
  </w:num>
  <w:num w:numId="183" w16cid:durableId="2093818482">
    <w:abstractNumId w:val="137"/>
  </w:num>
  <w:num w:numId="184" w16cid:durableId="1349673592">
    <w:abstractNumId w:val="186"/>
  </w:num>
  <w:num w:numId="185" w16cid:durableId="863791202">
    <w:abstractNumId w:val="185"/>
  </w:num>
  <w:num w:numId="186" w16cid:durableId="1086809728">
    <w:abstractNumId w:val="25"/>
  </w:num>
  <w:num w:numId="187" w16cid:durableId="1067724224">
    <w:abstractNumId w:val="22"/>
  </w:num>
  <w:num w:numId="188" w16cid:durableId="1195927568">
    <w:abstractNumId w:val="194"/>
  </w:num>
  <w:num w:numId="189" w16cid:durableId="1842427297">
    <w:abstractNumId w:val="144"/>
  </w:num>
  <w:num w:numId="190" w16cid:durableId="1412702712">
    <w:abstractNumId w:val="108"/>
  </w:num>
  <w:num w:numId="191" w16cid:durableId="269166825">
    <w:abstractNumId w:val="47"/>
  </w:num>
  <w:num w:numId="192" w16cid:durableId="710955378">
    <w:abstractNumId w:val="175"/>
  </w:num>
  <w:num w:numId="193" w16cid:durableId="922957494">
    <w:abstractNumId w:val="112"/>
  </w:num>
  <w:num w:numId="194" w16cid:durableId="234777880">
    <w:abstractNumId w:val="57"/>
  </w:num>
  <w:num w:numId="195" w16cid:durableId="96298370">
    <w:abstractNumId w:val="188"/>
  </w:num>
  <w:num w:numId="196" w16cid:durableId="1908421173">
    <w:abstractNumId w:val="184"/>
  </w:num>
  <w:num w:numId="197" w16cid:durableId="2104911569">
    <w:abstractNumId w:val="129"/>
  </w:num>
  <w:num w:numId="198" w16cid:durableId="1617175493">
    <w:abstractNumId w:val="53"/>
  </w:num>
  <w:num w:numId="199" w16cid:durableId="906916749">
    <w:abstractNumId w:val="31"/>
  </w:num>
  <w:num w:numId="200" w16cid:durableId="520358152">
    <w:abstractNumId w:val="122"/>
  </w:num>
  <w:num w:numId="201" w16cid:durableId="1583906632">
    <w:abstractNumId w:val="156"/>
  </w:num>
  <w:num w:numId="202" w16cid:durableId="1391809805">
    <w:abstractNumId w:val="51"/>
  </w:num>
  <w:num w:numId="203" w16cid:durableId="1245188848">
    <w:abstractNumId w:val="166"/>
  </w:num>
  <w:num w:numId="204" w16cid:durableId="1025180533">
    <w:abstractNumId w:val="92"/>
  </w:num>
  <w:num w:numId="205" w16cid:durableId="463741944">
    <w:abstractNumId w:val="85"/>
  </w:num>
  <w:num w:numId="206" w16cid:durableId="297154976">
    <w:abstractNumId w:val="79"/>
  </w:num>
  <w:num w:numId="207" w16cid:durableId="1209801163">
    <w:abstractNumId w:val="60"/>
  </w:num>
  <w:num w:numId="208" w16cid:durableId="1499997911">
    <w:abstractNumId w:val="0"/>
  </w:num>
  <w:numIdMacAtCleanup w:val="2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IN"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oFABQpwuwtAAAA"/>
  </w:docVars>
  <w:rsids>
    <w:rsidRoot w:val="00B37B43"/>
    <w:rsid w:val="000001B9"/>
    <w:rsid w:val="0000022E"/>
    <w:rsid w:val="00000EC1"/>
    <w:rsid w:val="000012E2"/>
    <w:rsid w:val="00001374"/>
    <w:rsid w:val="00001700"/>
    <w:rsid w:val="0000177F"/>
    <w:rsid w:val="00001876"/>
    <w:rsid w:val="0000205A"/>
    <w:rsid w:val="00002392"/>
    <w:rsid w:val="00002631"/>
    <w:rsid w:val="00002952"/>
    <w:rsid w:val="00002C57"/>
    <w:rsid w:val="00003B7E"/>
    <w:rsid w:val="00003BFF"/>
    <w:rsid w:val="00003D22"/>
    <w:rsid w:val="00003D6B"/>
    <w:rsid w:val="0000404F"/>
    <w:rsid w:val="000043CC"/>
    <w:rsid w:val="00004495"/>
    <w:rsid w:val="000045B5"/>
    <w:rsid w:val="0000468C"/>
    <w:rsid w:val="00004978"/>
    <w:rsid w:val="00004B0F"/>
    <w:rsid w:val="00004D0E"/>
    <w:rsid w:val="0000524D"/>
    <w:rsid w:val="000052F5"/>
    <w:rsid w:val="00005477"/>
    <w:rsid w:val="000054BD"/>
    <w:rsid w:val="000056DA"/>
    <w:rsid w:val="0000571C"/>
    <w:rsid w:val="00005733"/>
    <w:rsid w:val="00005891"/>
    <w:rsid w:val="000058CA"/>
    <w:rsid w:val="000058EC"/>
    <w:rsid w:val="00005CF5"/>
    <w:rsid w:val="00006131"/>
    <w:rsid w:val="000063CC"/>
    <w:rsid w:val="00006AD7"/>
    <w:rsid w:val="00006F74"/>
    <w:rsid w:val="00006FD3"/>
    <w:rsid w:val="00007799"/>
    <w:rsid w:val="000077D1"/>
    <w:rsid w:val="000077F7"/>
    <w:rsid w:val="00007985"/>
    <w:rsid w:val="00007B25"/>
    <w:rsid w:val="00010077"/>
    <w:rsid w:val="0001016F"/>
    <w:rsid w:val="00010310"/>
    <w:rsid w:val="000105E7"/>
    <w:rsid w:val="00010AFA"/>
    <w:rsid w:val="00010B73"/>
    <w:rsid w:val="00010E05"/>
    <w:rsid w:val="00011082"/>
    <w:rsid w:val="00011201"/>
    <w:rsid w:val="0001141A"/>
    <w:rsid w:val="00011464"/>
    <w:rsid w:val="000117F7"/>
    <w:rsid w:val="00011865"/>
    <w:rsid w:val="00011B5B"/>
    <w:rsid w:val="000120C2"/>
    <w:rsid w:val="00012540"/>
    <w:rsid w:val="00012DCE"/>
    <w:rsid w:val="00012E44"/>
    <w:rsid w:val="00013245"/>
    <w:rsid w:val="0001324B"/>
    <w:rsid w:val="00013751"/>
    <w:rsid w:val="000139D8"/>
    <w:rsid w:val="00013A30"/>
    <w:rsid w:val="00013F29"/>
    <w:rsid w:val="0001431B"/>
    <w:rsid w:val="00014325"/>
    <w:rsid w:val="000147A8"/>
    <w:rsid w:val="0001486E"/>
    <w:rsid w:val="00014EEC"/>
    <w:rsid w:val="000152C4"/>
    <w:rsid w:val="000153EA"/>
    <w:rsid w:val="00015A50"/>
    <w:rsid w:val="00015EC4"/>
    <w:rsid w:val="00016421"/>
    <w:rsid w:val="000165D2"/>
    <w:rsid w:val="00016FD4"/>
    <w:rsid w:val="00017345"/>
    <w:rsid w:val="000177D2"/>
    <w:rsid w:val="00020330"/>
    <w:rsid w:val="0002034E"/>
    <w:rsid w:val="000205FA"/>
    <w:rsid w:val="00020848"/>
    <w:rsid w:val="00020F7C"/>
    <w:rsid w:val="00021130"/>
    <w:rsid w:val="00021221"/>
    <w:rsid w:val="000219C2"/>
    <w:rsid w:val="00021ACB"/>
    <w:rsid w:val="000223AD"/>
    <w:rsid w:val="00022708"/>
    <w:rsid w:val="00022AA5"/>
    <w:rsid w:val="00022B0E"/>
    <w:rsid w:val="00022F91"/>
    <w:rsid w:val="00022FC0"/>
    <w:rsid w:val="000234BD"/>
    <w:rsid w:val="00023691"/>
    <w:rsid w:val="0002387E"/>
    <w:rsid w:val="00023BFB"/>
    <w:rsid w:val="00023D3A"/>
    <w:rsid w:val="00024205"/>
    <w:rsid w:val="000242D5"/>
    <w:rsid w:val="00024361"/>
    <w:rsid w:val="000244C9"/>
    <w:rsid w:val="0002451F"/>
    <w:rsid w:val="000246E3"/>
    <w:rsid w:val="00024929"/>
    <w:rsid w:val="00025435"/>
    <w:rsid w:val="000256E8"/>
    <w:rsid w:val="00025C69"/>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0D2D"/>
    <w:rsid w:val="00031765"/>
    <w:rsid w:val="00031921"/>
    <w:rsid w:val="00031A31"/>
    <w:rsid w:val="00031ADA"/>
    <w:rsid w:val="00031B5B"/>
    <w:rsid w:val="00031C89"/>
    <w:rsid w:val="00031E18"/>
    <w:rsid w:val="00031F43"/>
    <w:rsid w:val="00032159"/>
    <w:rsid w:val="000321A8"/>
    <w:rsid w:val="0003222C"/>
    <w:rsid w:val="0003249A"/>
    <w:rsid w:val="00032684"/>
    <w:rsid w:val="00032B1B"/>
    <w:rsid w:val="000331DA"/>
    <w:rsid w:val="000336F7"/>
    <w:rsid w:val="00034162"/>
    <w:rsid w:val="00034215"/>
    <w:rsid w:val="00034244"/>
    <w:rsid w:val="00034372"/>
    <w:rsid w:val="00035848"/>
    <w:rsid w:val="00035E14"/>
    <w:rsid w:val="00035F90"/>
    <w:rsid w:val="00036321"/>
    <w:rsid w:val="0003637A"/>
    <w:rsid w:val="000363BF"/>
    <w:rsid w:val="000363EB"/>
    <w:rsid w:val="0003641E"/>
    <w:rsid w:val="0003646C"/>
    <w:rsid w:val="000364D9"/>
    <w:rsid w:val="0003654C"/>
    <w:rsid w:val="0003659B"/>
    <w:rsid w:val="000365AB"/>
    <w:rsid w:val="000365B1"/>
    <w:rsid w:val="00036C42"/>
    <w:rsid w:val="00037042"/>
    <w:rsid w:val="000370E9"/>
    <w:rsid w:val="000372A2"/>
    <w:rsid w:val="000374C9"/>
    <w:rsid w:val="000375DF"/>
    <w:rsid w:val="0003775F"/>
    <w:rsid w:val="000377BB"/>
    <w:rsid w:val="00037A00"/>
    <w:rsid w:val="00040396"/>
    <w:rsid w:val="00040580"/>
    <w:rsid w:val="000406BF"/>
    <w:rsid w:val="000407B6"/>
    <w:rsid w:val="00040B80"/>
    <w:rsid w:val="0004137C"/>
    <w:rsid w:val="000421DE"/>
    <w:rsid w:val="00042890"/>
    <w:rsid w:val="00042903"/>
    <w:rsid w:val="0004297B"/>
    <w:rsid w:val="00042BBB"/>
    <w:rsid w:val="00042CCA"/>
    <w:rsid w:val="00042D7F"/>
    <w:rsid w:val="000432BC"/>
    <w:rsid w:val="000439A6"/>
    <w:rsid w:val="00043BBE"/>
    <w:rsid w:val="00043D40"/>
    <w:rsid w:val="00043F98"/>
    <w:rsid w:val="00043FE0"/>
    <w:rsid w:val="00044189"/>
    <w:rsid w:val="000441E1"/>
    <w:rsid w:val="00044EBC"/>
    <w:rsid w:val="00044F7C"/>
    <w:rsid w:val="0004500D"/>
    <w:rsid w:val="00045273"/>
    <w:rsid w:val="00045528"/>
    <w:rsid w:val="000455E1"/>
    <w:rsid w:val="00045857"/>
    <w:rsid w:val="00045ADE"/>
    <w:rsid w:val="00045C6C"/>
    <w:rsid w:val="00045E3C"/>
    <w:rsid w:val="000461CB"/>
    <w:rsid w:val="00046265"/>
    <w:rsid w:val="00046563"/>
    <w:rsid w:val="000471B3"/>
    <w:rsid w:val="00047222"/>
    <w:rsid w:val="000473EC"/>
    <w:rsid w:val="00047D38"/>
    <w:rsid w:val="00047F81"/>
    <w:rsid w:val="00050145"/>
    <w:rsid w:val="0005028F"/>
    <w:rsid w:val="00050356"/>
    <w:rsid w:val="00050A4C"/>
    <w:rsid w:val="00050AE5"/>
    <w:rsid w:val="00050B0A"/>
    <w:rsid w:val="00050BFF"/>
    <w:rsid w:val="00050EB3"/>
    <w:rsid w:val="000514C3"/>
    <w:rsid w:val="000514F8"/>
    <w:rsid w:val="000519C2"/>
    <w:rsid w:val="00052013"/>
    <w:rsid w:val="00052086"/>
    <w:rsid w:val="00052141"/>
    <w:rsid w:val="00052286"/>
    <w:rsid w:val="000523E1"/>
    <w:rsid w:val="0005259D"/>
    <w:rsid w:val="0005289D"/>
    <w:rsid w:val="00052F2E"/>
    <w:rsid w:val="00052F62"/>
    <w:rsid w:val="00053362"/>
    <w:rsid w:val="000535FA"/>
    <w:rsid w:val="00053A77"/>
    <w:rsid w:val="00053D06"/>
    <w:rsid w:val="00053F78"/>
    <w:rsid w:val="000542F0"/>
    <w:rsid w:val="00054390"/>
    <w:rsid w:val="000543B2"/>
    <w:rsid w:val="0005496B"/>
    <w:rsid w:val="00054ED0"/>
    <w:rsid w:val="00054F31"/>
    <w:rsid w:val="00054F72"/>
    <w:rsid w:val="00055483"/>
    <w:rsid w:val="000555F9"/>
    <w:rsid w:val="000559BF"/>
    <w:rsid w:val="00055D0F"/>
    <w:rsid w:val="00055FDF"/>
    <w:rsid w:val="00056932"/>
    <w:rsid w:val="00056B6E"/>
    <w:rsid w:val="00056F74"/>
    <w:rsid w:val="00056F98"/>
    <w:rsid w:val="000578FF"/>
    <w:rsid w:val="00057B05"/>
    <w:rsid w:val="00057CC4"/>
    <w:rsid w:val="00057CF6"/>
    <w:rsid w:val="0006033C"/>
    <w:rsid w:val="000605F8"/>
    <w:rsid w:val="000606E2"/>
    <w:rsid w:val="00060BA5"/>
    <w:rsid w:val="00060DB1"/>
    <w:rsid w:val="00060DC2"/>
    <w:rsid w:val="00060ED3"/>
    <w:rsid w:val="000613E2"/>
    <w:rsid w:val="00061AA7"/>
    <w:rsid w:val="00061B45"/>
    <w:rsid w:val="00061D87"/>
    <w:rsid w:val="00061E75"/>
    <w:rsid w:val="00062082"/>
    <w:rsid w:val="000623C5"/>
    <w:rsid w:val="000623FF"/>
    <w:rsid w:val="0006292A"/>
    <w:rsid w:val="00062FC9"/>
    <w:rsid w:val="0006305B"/>
    <w:rsid w:val="0006309A"/>
    <w:rsid w:val="00063385"/>
    <w:rsid w:val="00063899"/>
    <w:rsid w:val="00063F96"/>
    <w:rsid w:val="00064036"/>
    <w:rsid w:val="00064079"/>
    <w:rsid w:val="0006431C"/>
    <w:rsid w:val="0006451E"/>
    <w:rsid w:val="00064545"/>
    <w:rsid w:val="000645A2"/>
    <w:rsid w:val="00065F97"/>
    <w:rsid w:val="000660B9"/>
    <w:rsid w:val="00066227"/>
    <w:rsid w:val="0006622E"/>
    <w:rsid w:val="00066351"/>
    <w:rsid w:val="000666A6"/>
    <w:rsid w:val="00066713"/>
    <w:rsid w:val="000669E8"/>
    <w:rsid w:val="000671ED"/>
    <w:rsid w:val="000677BB"/>
    <w:rsid w:val="00070165"/>
    <w:rsid w:val="000709A9"/>
    <w:rsid w:val="00070D30"/>
    <w:rsid w:val="0007107C"/>
    <w:rsid w:val="00071C94"/>
    <w:rsid w:val="000729E7"/>
    <w:rsid w:val="00072D2C"/>
    <w:rsid w:val="0007311C"/>
    <w:rsid w:val="00073812"/>
    <w:rsid w:val="0007397B"/>
    <w:rsid w:val="00073C77"/>
    <w:rsid w:val="000742D6"/>
    <w:rsid w:val="000749B5"/>
    <w:rsid w:val="00074A00"/>
    <w:rsid w:val="00074BC0"/>
    <w:rsid w:val="00074E26"/>
    <w:rsid w:val="00074FD1"/>
    <w:rsid w:val="00075224"/>
    <w:rsid w:val="00075371"/>
    <w:rsid w:val="00075D7E"/>
    <w:rsid w:val="00075F6C"/>
    <w:rsid w:val="000760A9"/>
    <w:rsid w:val="00076235"/>
    <w:rsid w:val="00076890"/>
    <w:rsid w:val="000769FF"/>
    <w:rsid w:val="00076DA6"/>
    <w:rsid w:val="00076DBE"/>
    <w:rsid w:val="00076E63"/>
    <w:rsid w:val="0007751E"/>
    <w:rsid w:val="00077913"/>
    <w:rsid w:val="00077C6B"/>
    <w:rsid w:val="00080194"/>
    <w:rsid w:val="00080636"/>
    <w:rsid w:val="00080764"/>
    <w:rsid w:val="00080BBA"/>
    <w:rsid w:val="00080ECA"/>
    <w:rsid w:val="0008114E"/>
    <w:rsid w:val="000811EB"/>
    <w:rsid w:val="00081701"/>
    <w:rsid w:val="00081731"/>
    <w:rsid w:val="000817F3"/>
    <w:rsid w:val="00081DD0"/>
    <w:rsid w:val="00081E4B"/>
    <w:rsid w:val="00082010"/>
    <w:rsid w:val="00082112"/>
    <w:rsid w:val="0008231D"/>
    <w:rsid w:val="000827F5"/>
    <w:rsid w:val="0008288D"/>
    <w:rsid w:val="00082F54"/>
    <w:rsid w:val="00082F91"/>
    <w:rsid w:val="000831B3"/>
    <w:rsid w:val="000832DD"/>
    <w:rsid w:val="00083356"/>
    <w:rsid w:val="0008346D"/>
    <w:rsid w:val="00083B14"/>
    <w:rsid w:val="00083B28"/>
    <w:rsid w:val="00083B77"/>
    <w:rsid w:val="00083EBD"/>
    <w:rsid w:val="00084094"/>
    <w:rsid w:val="000841C0"/>
    <w:rsid w:val="000848AD"/>
    <w:rsid w:val="000848FC"/>
    <w:rsid w:val="00084A4C"/>
    <w:rsid w:val="00084D59"/>
    <w:rsid w:val="00084F45"/>
    <w:rsid w:val="000855B5"/>
    <w:rsid w:val="0008673A"/>
    <w:rsid w:val="0008688A"/>
    <w:rsid w:val="00086FB4"/>
    <w:rsid w:val="0008749E"/>
    <w:rsid w:val="00087953"/>
    <w:rsid w:val="00087976"/>
    <w:rsid w:val="00087B82"/>
    <w:rsid w:val="0009037C"/>
    <w:rsid w:val="000905B3"/>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772"/>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56"/>
    <w:rsid w:val="000A2CA3"/>
    <w:rsid w:val="000A31C9"/>
    <w:rsid w:val="000A321F"/>
    <w:rsid w:val="000A32CF"/>
    <w:rsid w:val="000A33CF"/>
    <w:rsid w:val="000A41E3"/>
    <w:rsid w:val="000A44F3"/>
    <w:rsid w:val="000A46E1"/>
    <w:rsid w:val="000A4ABA"/>
    <w:rsid w:val="000A4BA3"/>
    <w:rsid w:val="000A4D3C"/>
    <w:rsid w:val="000A57A8"/>
    <w:rsid w:val="000A5FC0"/>
    <w:rsid w:val="000A642D"/>
    <w:rsid w:val="000A6992"/>
    <w:rsid w:val="000A69C3"/>
    <w:rsid w:val="000A69DC"/>
    <w:rsid w:val="000A6ACB"/>
    <w:rsid w:val="000A6C21"/>
    <w:rsid w:val="000A6F62"/>
    <w:rsid w:val="000A758B"/>
    <w:rsid w:val="000A7766"/>
    <w:rsid w:val="000A7B9B"/>
    <w:rsid w:val="000A7D60"/>
    <w:rsid w:val="000A7D62"/>
    <w:rsid w:val="000A7FF3"/>
    <w:rsid w:val="000B04AF"/>
    <w:rsid w:val="000B069C"/>
    <w:rsid w:val="000B0F74"/>
    <w:rsid w:val="000B0F80"/>
    <w:rsid w:val="000B138B"/>
    <w:rsid w:val="000B177A"/>
    <w:rsid w:val="000B1904"/>
    <w:rsid w:val="000B1BA8"/>
    <w:rsid w:val="000B2214"/>
    <w:rsid w:val="000B2409"/>
    <w:rsid w:val="000B26A4"/>
    <w:rsid w:val="000B291B"/>
    <w:rsid w:val="000B2C3C"/>
    <w:rsid w:val="000B2D17"/>
    <w:rsid w:val="000B31A0"/>
    <w:rsid w:val="000B3F36"/>
    <w:rsid w:val="000B4027"/>
    <w:rsid w:val="000B4191"/>
    <w:rsid w:val="000B42EF"/>
    <w:rsid w:val="000B4A37"/>
    <w:rsid w:val="000B4F2F"/>
    <w:rsid w:val="000B508E"/>
    <w:rsid w:val="000B50B6"/>
    <w:rsid w:val="000B565D"/>
    <w:rsid w:val="000B5BEA"/>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6BB"/>
    <w:rsid w:val="000C1797"/>
    <w:rsid w:val="000C18CF"/>
    <w:rsid w:val="000C18FD"/>
    <w:rsid w:val="000C238E"/>
    <w:rsid w:val="000C2DB5"/>
    <w:rsid w:val="000C31EB"/>
    <w:rsid w:val="000C381C"/>
    <w:rsid w:val="000C3D1A"/>
    <w:rsid w:val="000C3ED9"/>
    <w:rsid w:val="000C3F7E"/>
    <w:rsid w:val="000C488F"/>
    <w:rsid w:val="000C498F"/>
    <w:rsid w:val="000C5BC7"/>
    <w:rsid w:val="000C5F25"/>
    <w:rsid w:val="000C5F3C"/>
    <w:rsid w:val="000C64DD"/>
    <w:rsid w:val="000C66AF"/>
    <w:rsid w:val="000C6C38"/>
    <w:rsid w:val="000C6C4A"/>
    <w:rsid w:val="000C6C9E"/>
    <w:rsid w:val="000C6F66"/>
    <w:rsid w:val="000C725E"/>
    <w:rsid w:val="000C72FF"/>
    <w:rsid w:val="000C76D9"/>
    <w:rsid w:val="000C78A8"/>
    <w:rsid w:val="000C7A15"/>
    <w:rsid w:val="000C7D0D"/>
    <w:rsid w:val="000D001F"/>
    <w:rsid w:val="000D042A"/>
    <w:rsid w:val="000D0483"/>
    <w:rsid w:val="000D0D74"/>
    <w:rsid w:val="000D11FE"/>
    <w:rsid w:val="000D1523"/>
    <w:rsid w:val="000D18E4"/>
    <w:rsid w:val="000D1D1F"/>
    <w:rsid w:val="000D1D4E"/>
    <w:rsid w:val="000D1D62"/>
    <w:rsid w:val="000D1F0C"/>
    <w:rsid w:val="000D240F"/>
    <w:rsid w:val="000D2484"/>
    <w:rsid w:val="000D27FD"/>
    <w:rsid w:val="000D293B"/>
    <w:rsid w:val="000D3046"/>
    <w:rsid w:val="000D3C72"/>
    <w:rsid w:val="000D4054"/>
    <w:rsid w:val="000D48A6"/>
    <w:rsid w:val="000D4917"/>
    <w:rsid w:val="000D4BE7"/>
    <w:rsid w:val="000D4BFE"/>
    <w:rsid w:val="000D4CC0"/>
    <w:rsid w:val="000D52F3"/>
    <w:rsid w:val="000D547D"/>
    <w:rsid w:val="000D5891"/>
    <w:rsid w:val="000D5A07"/>
    <w:rsid w:val="000D5DDE"/>
    <w:rsid w:val="000D606A"/>
    <w:rsid w:val="000D6206"/>
    <w:rsid w:val="000D6422"/>
    <w:rsid w:val="000D684F"/>
    <w:rsid w:val="000D68E6"/>
    <w:rsid w:val="000D6C00"/>
    <w:rsid w:val="000D73E2"/>
    <w:rsid w:val="000D7906"/>
    <w:rsid w:val="000D7AE2"/>
    <w:rsid w:val="000D7D45"/>
    <w:rsid w:val="000E02B2"/>
    <w:rsid w:val="000E1020"/>
    <w:rsid w:val="000E1447"/>
    <w:rsid w:val="000E1492"/>
    <w:rsid w:val="000E162E"/>
    <w:rsid w:val="000E17C0"/>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23C"/>
    <w:rsid w:val="000E4495"/>
    <w:rsid w:val="000E50EA"/>
    <w:rsid w:val="000E548A"/>
    <w:rsid w:val="000E584C"/>
    <w:rsid w:val="000E59AA"/>
    <w:rsid w:val="000E5EB4"/>
    <w:rsid w:val="000E6408"/>
    <w:rsid w:val="000E656C"/>
    <w:rsid w:val="000E65EB"/>
    <w:rsid w:val="000E6959"/>
    <w:rsid w:val="000E6D94"/>
    <w:rsid w:val="000E7226"/>
    <w:rsid w:val="000E7398"/>
    <w:rsid w:val="000E7657"/>
    <w:rsid w:val="000E7729"/>
    <w:rsid w:val="000E7833"/>
    <w:rsid w:val="000E78CA"/>
    <w:rsid w:val="000E7BCC"/>
    <w:rsid w:val="000E7D51"/>
    <w:rsid w:val="000E7F1E"/>
    <w:rsid w:val="000F0343"/>
    <w:rsid w:val="000F09D9"/>
    <w:rsid w:val="000F0CCD"/>
    <w:rsid w:val="000F198D"/>
    <w:rsid w:val="000F19E9"/>
    <w:rsid w:val="000F202C"/>
    <w:rsid w:val="000F2152"/>
    <w:rsid w:val="000F2701"/>
    <w:rsid w:val="000F298A"/>
    <w:rsid w:val="000F2DEA"/>
    <w:rsid w:val="000F32DD"/>
    <w:rsid w:val="000F389D"/>
    <w:rsid w:val="000F3918"/>
    <w:rsid w:val="000F3A90"/>
    <w:rsid w:val="000F45D9"/>
    <w:rsid w:val="000F4814"/>
    <w:rsid w:val="000F4B04"/>
    <w:rsid w:val="000F4B19"/>
    <w:rsid w:val="000F57AE"/>
    <w:rsid w:val="000F588E"/>
    <w:rsid w:val="000F58A8"/>
    <w:rsid w:val="000F5BD2"/>
    <w:rsid w:val="000F5F4A"/>
    <w:rsid w:val="000F610B"/>
    <w:rsid w:val="000F6361"/>
    <w:rsid w:val="000F67C8"/>
    <w:rsid w:val="000F6952"/>
    <w:rsid w:val="000F76CA"/>
    <w:rsid w:val="000F79E3"/>
    <w:rsid w:val="000F7D65"/>
    <w:rsid w:val="000F7FDA"/>
    <w:rsid w:val="001010B8"/>
    <w:rsid w:val="0010129E"/>
    <w:rsid w:val="0010195E"/>
    <w:rsid w:val="001019AB"/>
    <w:rsid w:val="00101C93"/>
    <w:rsid w:val="00101D89"/>
    <w:rsid w:val="00101E2B"/>
    <w:rsid w:val="00101F5C"/>
    <w:rsid w:val="001021B8"/>
    <w:rsid w:val="001029E9"/>
    <w:rsid w:val="00102F68"/>
    <w:rsid w:val="0010317E"/>
    <w:rsid w:val="001034AE"/>
    <w:rsid w:val="00103784"/>
    <w:rsid w:val="001038AA"/>
    <w:rsid w:val="00103FDC"/>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03E"/>
    <w:rsid w:val="001071AB"/>
    <w:rsid w:val="001079C0"/>
    <w:rsid w:val="00107D8A"/>
    <w:rsid w:val="00107FEF"/>
    <w:rsid w:val="001100EC"/>
    <w:rsid w:val="00110682"/>
    <w:rsid w:val="00110D42"/>
    <w:rsid w:val="00110DAB"/>
    <w:rsid w:val="00110E0A"/>
    <w:rsid w:val="00110FA8"/>
    <w:rsid w:val="001110E4"/>
    <w:rsid w:val="0011133B"/>
    <w:rsid w:val="00111445"/>
    <w:rsid w:val="0011150B"/>
    <w:rsid w:val="001115C7"/>
    <w:rsid w:val="001119FA"/>
    <w:rsid w:val="00111F78"/>
    <w:rsid w:val="0011238E"/>
    <w:rsid w:val="00112BBC"/>
    <w:rsid w:val="00112C42"/>
    <w:rsid w:val="00112E43"/>
    <w:rsid w:val="00112F99"/>
    <w:rsid w:val="001131D7"/>
    <w:rsid w:val="0011330E"/>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0F8"/>
    <w:rsid w:val="00120609"/>
    <w:rsid w:val="00120C4B"/>
    <w:rsid w:val="00120E7D"/>
    <w:rsid w:val="001212E4"/>
    <w:rsid w:val="0012132C"/>
    <w:rsid w:val="00121487"/>
    <w:rsid w:val="00121720"/>
    <w:rsid w:val="00121DFE"/>
    <w:rsid w:val="0012212A"/>
    <w:rsid w:val="001222BF"/>
    <w:rsid w:val="001224E3"/>
    <w:rsid w:val="00122772"/>
    <w:rsid w:val="00122A6F"/>
    <w:rsid w:val="00122B54"/>
    <w:rsid w:val="00123148"/>
    <w:rsid w:val="00123445"/>
    <w:rsid w:val="0012388B"/>
    <w:rsid w:val="001245D7"/>
    <w:rsid w:val="001249AA"/>
    <w:rsid w:val="00124A87"/>
    <w:rsid w:val="00124BB4"/>
    <w:rsid w:val="00125241"/>
    <w:rsid w:val="001254C8"/>
    <w:rsid w:val="001254C9"/>
    <w:rsid w:val="00125575"/>
    <w:rsid w:val="001256A5"/>
    <w:rsid w:val="0012576D"/>
    <w:rsid w:val="00125798"/>
    <w:rsid w:val="00125D44"/>
    <w:rsid w:val="00126165"/>
    <w:rsid w:val="001264EE"/>
    <w:rsid w:val="0012684B"/>
    <w:rsid w:val="00126BBA"/>
    <w:rsid w:val="00127014"/>
    <w:rsid w:val="00127463"/>
    <w:rsid w:val="00127A4A"/>
    <w:rsid w:val="0013006D"/>
    <w:rsid w:val="00130219"/>
    <w:rsid w:val="00130329"/>
    <w:rsid w:val="00130469"/>
    <w:rsid w:val="00130548"/>
    <w:rsid w:val="001306CC"/>
    <w:rsid w:val="00130DD5"/>
    <w:rsid w:val="00131B4A"/>
    <w:rsid w:val="00131B92"/>
    <w:rsid w:val="00132105"/>
    <w:rsid w:val="0013215A"/>
    <w:rsid w:val="0013226C"/>
    <w:rsid w:val="001323AA"/>
    <w:rsid w:val="001328F9"/>
    <w:rsid w:val="00132BF6"/>
    <w:rsid w:val="00132E8A"/>
    <w:rsid w:val="00132FE1"/>
    <w:rsid w:val="0013347B"/>
    <w:rsid w:val="0013348F"/>
    <w:rsid w:val="0013355C"/>
    <w:rsid w:val="00133847"/>
    <w:rsid w:val="00133C79"/>
    <w:rsid w:val="00133D6D"/>
    <w:rsid w:val="00133DDB"/>
    <w:rsid w:val="0013494F"/>
    <w:rsid w:val="001351CA"/>
    <w:rsid w:val="0013522A"/>
    <w:rsid w:val="00135395"/>
    <w:rsid w:val="00135538"/>
    <w:rsid w:val="00135C8D"/>
    <w:rsid w:val="00135D22"/>
    <w:rsid w:val="00136305"/>
    <w:rsid w:val="00136C25"/>
    <w:rsid w:val="00136D0D"/>
    <w:rsid w:val="0013721D"/>
    <w:rsid w:val="001375E8"/>
    <w:rsid w:val="00137675"/>
    <w:rsid w:val="0013793C"/>
    <w:rsid w:val="001379CD"/>
    <w:rsid w:val="00137B3D"/>
    <w:rsid w:val="00137B9E"/>
    <w:rsid w:val="00137E30"/>
    <w:rsid w:val="00137F68"/>
    <w:rsid w:val="001403F0"/>
    <w:rsid w:val="00140535"/>
    <w:rsid w:val="0014063F"/>
    <w:rsid w:val="0014065A"/>
    <w:rsid w:val="00140B2F"/>
    <w:rsid w:val="00140F20"/>
    <w:rsid w:val="00141D1B"/>
    <w:rsid w:val="001420EC"/>
    <w:rsid w:val="001427B3"/>
    <w:rsid w:val="00142E5E"/>
    <w:rsid w:val="0014331A"/>
    <w:rsid w:val="00143327"/>
    <w:rsid w:val="001433D6"/>
    <w:rsid w:val="0014366A"/>
    <w:rsid w:val="0014368F"/>
    <w:rsid w:val="001437AF"/>
    <w:rsid w:val="00143958"/>
    <w:rsid w:val="001441B8"/>
    <w:rsid w:val="00144683"/>
    <w:rsid w:val="00144906"/>
    <w:rsid w:val="00144D4C"/>
    <w:rsid w:val="00144E20"/>
    <w:rsid w:val="00144FD4"/>
    <w:rsid w:val="00145701"/>
    <w:rsid w:val="00145976"/>
    <w:rsid w:val="00145F71"/>
    <w:rsid w:val="0014616C"/>
    <w:rsid w:val="001468F3"/>
    <w:rsid w:val="0014698E"/>
    <w:rsid w:val="0014701C"/>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4BE"/>
    <w:rsid w:val="00153808"/>
    <w:rsid w:val="00153B44"/>
    <w:rsid w:val="00153E10"/>
    <w:rsid w:val="00153FB3"/>
    <w:rsid w:val="00154481"/>
    <w:rsid w:val="001544E4"/>
    <w:rsid w:val="00154BA8"/>
    <w:rsid w:val="00154ED6"/>
    <w:rsid w:val="00154EFF"/>
    <w:rsid w:val="00155211"/>
    <w:rsid w:val="001555AC"/>
    <w:rsid w:val="00155A1E"/>
    <w:rsid w:val="00155B88"/>
    <w:rsid w:val="00155D9C"/>
    <w:rsid w:val="00155DCB"/>
    <w:rsid w:val="00155F95"/>
    <w:rsid w:val="00156614"/>
    <w:rsid w:val="00156DFC"/>
    <w:rsid w:val="00157118"/>
    <w:rsid w:val="00157EC7"/>
    <w:rsid w:val="00157F4A"/>
    <w:rsid w:val="0016018C"/>
    <w:rsid w:val="001602C8"/>
    <w:rsid w:val="0016077B"/>
    <w:rsid w:val="0016087D"/>
    <w:rsid w:val="001608BF"/>
    <w:rsid w:val="00161186"/>
    <w:rsid w:val="0016140B"/>
    <w:rsid w:val="001618F2"/>
    <w:rsid w:val="00161B28"/>
    <w:rsid w:val="00162250"/>
    <w:rsid w:val="001624CA"/>
    <w:rsid w:val="00162B34"/>
    <w:rsid w:val="00162C84"/>
    <w:rsid w:val="00162CF1"/>
    <w:rsid w:val="00163631"/>
    <w:rsid w:val="0016392B"/>
    <w:rsid w:val="0016399A"/>
    <w:rsid w:val="00163AA9"/>
    <w:rsid w:val="00163AE5"/>
    <w:rsid w:val="00163D06"/>
    <w:rsid w:val="00163F77"/>
    <w:rsid w:val="0016476C"/>
    <w:rsid w:val="00164ABC"/>
    <w:rsid w:val="00164BF7"/>
    <w:rsid w:val="001654AA"/>
    <w:rsid w:val="001654F5"/>
    <w:rsid w:val="001657BF"/>
    <w:rsid w:val="00165A28"/>
    <w:rsid w:val="00165BBC"/>
    <w:rsid w:val="001662FC"/>
    <w:rsid w:val="00166469"/>
    <w:rsid w:val="001665CD"/>
    <w:rsid w:val="0016661E"/>
    <w:rsid w:val="0016669D"/>
    <w:rsid w:val="001668B3"/>
    <w:rsid w:val="001669CB"/>
    <w:rsid w:val="00166B6A"/>
    <w:rsid w:val="00166FB1"/>
    <w:rsid w:val="00166FC3"/>
    <w:rsid w:val="0016709A"/>
    <w:rsid w:val="0016726C"/>
    <w:rsid w:val="00167781"/>
    <w:rsid w:val="001677A4"/>
    <w:rsid w:val="001679E8"/>
    <w:rsid w:val="00167B06"/>
    <w:rsid w:val="0017061B"/>
    <w:rsid w:val="001707C2"/>
    <w:rsid w:val="00170DE5"/>
    <w:rsid w:val="00171265"/>
    <w:rsid w:val="001716E9"/>
    <w:rsid w:val="00171E2F"/>
    <w:rsid w:val="00172259"/>
    <w:rsid w:val="00172748"/>
    <w:rsid w:val="00173036"/>
    <w:rsid w:val="001731D6"/>
    <w:rsid w:val="00173215"/>
    <w:rsid w:val="00173371"/>
    <w:rsid w:val="001738D1"/>
    <w:rsid w:val="001739BC"/>
    <w:rsid w:val="00173A2F"/>
    <w:rsid w:val="00174181"/>
    <w:rsid w:val="001743FA"/>
    <w:rsid w:val="0017452E"/>
    <w:rsid w:val="00174597"/>
    <w:rsid w:val="00174A23"/>
    <w:rsid w:val="00174A50"/>
    <w:rsid w:val="00174FD6"/>
    <w:rsid w:val="001753E3"/>
    <w:rsid w:val="00175525"/>
    <w:rsid w:val="001756C2"/>
    <w:rsid w:val="0017575A"/>
    <w:rsid w:val="0017599B"/>
    <w:rsid w:val="00175EB2"/>
    <w:rsid w:val="00176232"/>
    <w:rsid w:val="0017696A"/>
    <w:rsid w:val="00176CB6"/>
    <w:rsid w:val="00176D69"/>
    <w:rsid w:val="00176DD9"/>
    <w:rsid w:val="00176EA2"/>
    <w:rsid w:val="001773D9"/>
    <w:rsid w:val="00177588"/>
    <w:rsid w:val="00177784"/>
    <w:rsid w:val="00177E47"/>
    <w:rsid w:val="00177FD9"/>
    <w:rsid w:val="00180144"/>
    <w:rsid w:val="0018056B"/>
    <w:rsid w:val="00180706"/>
    <w:rsid w:val="00180A69"/>
    <w:rsid w:val="00181163"/>
    <w:rsid w:val="0018117B"/>
    <w:rsid w:val="00181195"/>
    <w:rsid w:val="0018127A"/>
    <w:rsid w:val="00181343"/>
    <w:rsid w:val="00181458"/>
    <w:rsid w:val="00181547"/>
    <w:rsid w:val="001815AF"/>
    <w:rsid w:val="001818DA"/>
    <w:rsid w:val="00181A75"/>
    <w:rsid w:val="00181E37"/>
    <w:rsid w:val="001820A0"/>
    <w:rsid w:val="001826D4"/>
    <w:rsid w:val="001827C5"/>
    <w:rsid w:val="00182C1E"/>
    <w:rsid w:val="00182DAA"/>
    <w:rsid w:val="00183794"/>
    <w:rsid w:val="00183A0F"/>
    <w:rsid w:val="00183F00"/>
    <w:rsid w:val="00184055"/>
    <w:rsid w:val="0018408D"/>
    <w:rsid w:val="00184531"/>
    <w:rsid w:val="00184634"/>
    <w:rsid w:val="00184A5E"/>
    <w:rsid w:val="00184D82"/>
    <w:rsid w:val="00185280"/>
    <w:rsid w:val="001853D1"/>
    <w:rsid w:val="0018553D"/>
    <w:rsid w:val="001855E0"/>
    <w:rsid w:val="00185FEB"/>
    <w:rsid w:val="00186516"/>
    <w:rsid w:val="00186C32"/>
    <w:rsid w:val="00186C7E"/>
    <w:rsid w:val="0018775B"/>
    <w:rsid w:val="0018780B"/>
    <w:rsid w:val="00187886"/>
    <w:rsid w:val="00187F5B"/>
    <w:rsid w:val="00190173"/>
    <w:rsid w:val="00190D90"/>
    <w:rsid w:val="00191040"/>
    <w:rsid w:val="00191408"/>
    <w:rsid w:val="001916BF"/>
    <w:rsid w:val="00191B0C"/>
    <w:rsid w:val="0019246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39A"/>
    <w:rsid w:val="001957BC"/>
    <w:rsid w:val="00195BC5"/>
    <w:rsid w:val="00195E1E"/>
    <w:rsid w:val="00195F50"/>
    <w:rsid w:val="00196261"/>
    <w:rsid w:val="0019655D"/>
    <w:rsid w:val="001965C1"/>
    <w:rsid w:val="001966EE"/>
    <w:rsid w:val="00196769"/>
    <w:rsid w:val="00196A23"/>
    <w:rsid w:val="00196D86"/>
    <w:rsid w:val="00196DB4"/>
    <w:rsid w:val="001970A7"/>
    <w:rsid w:val="0019757D"/>
    <w:rsid w:val="0019761B"/>
    <w:rsid w:val="00197B3B"/>
    <w:rsid w:val="00197C3F"/>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104"/>
    <w:rsid w:val="001A4228"/>
    <w:rsid w:val="001A4413"/>
    <w:rsid w:val="001A446A"/>
    <w:rsid w:val="001A4513"/>
    <w:rsid w:val="001A47CF"/>
    <w:rsid w:val="001A4FA1"/>
    <w:rsid w:val="001A538A"/>
    <w:rsid w:val="001A540A"/>
    <w:rsid w:val="001A5648"/>
    <w:rsid w:val="001A571F"/>
    <w:rsid w:val="001A588E"/>
    <w:rsid w:val="001A613E"/>
    <w:rsid w:val="001A61FC"/>
    <w:rsid w:val="001A6680"/>
    <w:rsid w:val="001A689E"/>
    <w:rsid w:val="001A6C5B"/>
    <w:rsid w:val="001A6D7F"/>
    <w:rsid w:val="001A6E10"/>
    <w:rsid w:val="001A6E5C"/>
    <w:rsid w:val="001A6F6D"/>
    <w:rsid w:val="001A7189"/>
    <w:rsid w:val="001A754F"/>
    <w:rsid w:val="001A7667"/>
    <w:rsid w:val="001A7706"/>
    <w:rsid w:val="001A7EA0"/>
    <w:rsid w:val="001B0821"/>
    <w:rsid w:val="001B09B9"/>
    <w:rsid w:val="001B0CF7"/>
    <w:rsid w:val="001B0EED"/>
    <w:rsid w:val="001B112B"/>
    <w:rsid w:val="001B17AF"/>
    <w:rsid w:val="001B17C5"/>
    <w:rsid w:val="001B197A"/>
    <w:rsid w:val="001B2500"/>
    <w:rsid w:val="001B2B24"/>
    <w:rsid w:val="001B2C5E"/>
    <w:rsid w:val="001B3293"/>
    <w:rsid w:val="001B399A"/>
    <w:rsid w:val="001B3CF3"/>
    <w:rsid w:val="001B425C"/>
    <w:rsid w:val="001B4754"/>
    <w:rsid w:val="001B481D"/>
    <w:rsid w:val="001B4AFB"/>
    <w:rsid w:val="001B54CD"/>
    <w:rsid w:val="001B5DA0"/>
    <w:rsid w:val="001B61DB"/>
    <w:rsid w:val="001B71D4"/>
    <w:rsid w:val="001B7719"/>
    <w:rsid w:val="001B782A"/>
    <w:rsid w:val="001B79BC"/>
    <w:rsid w:val="001B79BD"/>
    <w:rsid w:val="001C01FF"/>
    <w:rsid w:val="001C082C"/>
    <w:rsid w:val="001C0A1A"/>
    <w:rsid w:val="001C0F5E"/>
    <w:rsid w:val="001C10D3"/>
    <w:rsid w:val="001C1298"/>
    <w:rsid w:val="001C14BE"/>
    <w:rsid w:val="001C171A"/>
    <w:rsid w:val="001C18D0"/>
    <w:rsid w:val="001C19B5"/>
    <w:rsid w:val="001C2215"/>
    <w:rsid w:val="001C25D7"/>
    <w:rsid w:val="001C261B"/>
    <w:rsid w:val="001C26A0"/>
    <w:rsid w:val="001C26CB"/>
    <w:rsid w:val="001C28D1"/>
    <w:rsid w:val="001C2B61"/>
    <w:rsid w:val="001C2D03"/>
    <w:rsid w:val="001C32C6"/>
    <w:rsid w:val="001C3358"/>
    <w:rsid w:val="001C342C"/>
    <w:rsid w:val="001C3A6F"/>
    <w:rsid w:val="001C3CA7"/>
    <w:rsid w:val="001C4338"/>
    <w:rsid w:val="001C43EC"/>
    <w:rsid w:val="001C4B5C"/>
    <w:rsid w:val="001C5298"/>
    <w:rsid w:val="001C5672"/>
    <w:rsid w:val="001C58B7"/>
    <w:rsid w:val="001C6265"/>
    <w:rsid w:val="001C65E5"/>
    <w:rsid w:val="001C6E14"/>
    <w:rsid w:val="001C6FF8"/>
    <w:rsid w:val="001C727D"/>
    <w:rsid w:val="001C77EA"/>
    <w:rsid w:val="001C7B18"/>
    <w:rsid w:val="001C7C20"/>
    <w:rsid w:val="001C7CED"/>
    <w:rsid w:val="001C7D39"/>
    <w:rsid w:val="001C7EAC"/>
    <w:rsid w:val="001D0073"/>
    <w:rsid w:val="001D0275"/>
    <w:rsid w:val="001D0340"/>
    <w:rsid w:val="001D036D"/>
    <w:rsid w:val="001D088B"/>
    <w:rsid w:val="001D0AF7"/>
    <w:rsid w:val="001D0D53"/>
    <w:rsid w:val="001D0D91"/>
    <w:rsid w:val="001D0DD4"/>
    <w:rsid w:val="001D0E14"/>
    <w:rsid w:val="001D13E1"/>
    <w:rsid w:val="001D151D"/>
    <w:rsid w:val="001D18AD"/>
    <w:rsid w:val="001D1AAF"/>
    <w:rsid w:val="001D20A9"/>
    <w:rsid w:val="001D2167"/>
    <w:rsid w:val="001D2237"/>
    <w:rsid w:val="001D2265"/>
    <w:rsid w:val="001D232F"/>
    <w:rsid w:val="001D2493"/>
    <w:rsid w:val="001D27FE"/>
    <w:rsid w:val="001D3066"/>
    <w:rsid w:val="001D31F2"/>
    <w:rsid w:val="001D324F"/>
    <w:rsid w:val="001D3719"/>
    <w:rsid w:val="001D4520"/>
    <w:rsid w:val="001D49D2"/>
    <w:rsid w:val="001D4C67"/>
    <w:rsid w:val="001D4EF0"/>
    <w:rsid w:val="001D53CB"/>
    <w:rsid w:val="001D55A9"/>
    <w:rsid w:val="001D578D"/>
    <w:rsid w:val="001D5CC2"/>
    <w:rsid w:val="001D5DCD"/>
    <w:rsid w:val="001D5F60"/>
    <w:rsid w:val="001D6992"/>
    <w:rsid w:val="001D6C17"/>
    <w:rsid w:val="001D704D"/>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6BC"/>
    <w:rsid w:val="001E38AE"/>
    <w:rsid w:val="001E3B30"/>
    <w:rsid w:val="001E3BA2"/>
    <w:rsid w:val="001E3C35"/>
    <w:rsid w:val="001E3D7C"/>
    <w:rsid w:val="001E3D82"/>
    <w:rsid w:val="001E3D91"/>
    <w:rsid w:val="001E4091"/>
    <w:rsid w:val="001E4113"/>
    <w:rsid w:val="001E4BDB"/>
    <w:rsid w:val="001E50F8"/>
    <w:rsid w:val="001E528F"/>
    <w:rsid w:val="001E5672"/>
    <w:rsid w:val="001E5C30"/>
    <w:rsid w:val="001E6239"/>
    <w:rsid w:val="001E68FD"/>
    <w:rsid w:val="001E6989"/>
    <w:rsid w:val="001E6F32"/>
    <w:rsid w:val="001E7368"/>
    <w:rsid w:val="001E76F0"/>
    <w:rsid w:val="001E78A3"/>
    <w:rsid w:val="001F02A2"/>
    <w:rsid w:val="001F039C"/>
    <w:rsid w:val="001F0B11"/>
    <w:rsid w:val="001F0CEC"/>
    <w:rsid w:val="001F0DC1"/>
    <w:rsid w:val="001F1584"/>
    <w:rsid w:val="001F17FA"/>
    <w:rsid w:val="001F1F15"/>
    <w:rsid w:val="001F2348"/>
    <w:rsid w:val="001F2615"/>
    <w:rsid w:val="001F264B"/>
    <w:rsid w:val="001F27BB"/>
    <w:rsid w:val="001F29DF"/>
    <w:rsid w:val="001F2D64"/>
    <w:rsid w:val="001F366F"/>
    <w:rsid w:val="001F37CA"/>
    <w:rsid w:val="001F3F95"/>
    <w:rsid w:val="001F428C"/>
    <w:rsid w:val="001F446F"/>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EC5"/>
    <w:rsid w:val="00200F8A"/>
    <w:rsid w:val="00201DBE"/>
    <w:rsid w:val="00201DF4"/>
    <w:rsid w:val="00202A67"/>
    <w:rsid w:val="00202BBC"/>
    <w:rsid w:val="00203BB6"/>
    <w:rsid w:val="00203F5F"/>
    <w:rsid w:val="00204713"/>
    <w:rsid w:val="0020478C"/>
    <w:rsid w:val="00204A7F"/>
    <w:rsid w:val="00204BC7"/>
    <w:rsid w:val="00205100"/>
    <w:rsid w:val="00205171"/>
    <w:rsid w:val="0020528F"/>
    <w:rsid w:val="002054E8"/>
    <w:rsid w:val="00205AB8"/>
    <w:rsid w:val="00205F9D"/>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3FA"/>
    <w:rsid w:val="00213804"/>
    <w:rsid w:val="00213BD4"/>
    <w:rsid w:val="00213F0E"/>
    <w:rsid w:val="002141E9"/>
    <w:rsid w:val="00214452"/>
    <w:rsid w:val="002144B4"/>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215"/>
    <w:rsid w:val="002204F6"/>
    <w:rsid w:val="002205AA"/>
    <w:rsid w:val="00220BB9"/>
    <w:rsid w:val="002213B8"/>
    <w:rsid w:val="00221EA5"/>
    <w:rsid w:val="0022211E"/>
    <w:rsid w:val="002222DB"/>
    <w:rsid w:val="00222683"/>
    <w:rsid w:val="002227A2"/>
    <w:rsid w:val="002228B7"/>
    <w:rsid w:val="00222DA9"/>
    <w:rsid w:val="00222ED4"/>
    <w:rsid w:val="00223389"/>
    <w:rsid w:val="0022399F"/>
    <w:rsid w:val="00223A58"/>
    <w:rsid w:val="00223E83"/>
    <w:rsid w:val="002240E4"/>
    <w:rsid w:val="002246C0"/>
    <w:rsid w:val="002247F7"/>
    <w:rsid w:val="00224842"/>
    <w:rsid w:val="00224ED9"/>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1EBB"/>
    <w:rsid w:val="00232596"/>
    <w:rsid w:val="00232859"/>
    <w:rsid w:val="00232861"/>
    <w:rsid w:val="00232865"/>
    <w:rsid w:val="00232C41"/>
    <w:rsid w:val="00232F41"/>
    <w:rsid w:val="0023302D"/>
    <w:rsid w:val="0023330B"/>
    <w:rsid w:val="002335E6"/>
    <w:rsid w:val="002336D0"/>
    <w:rsid w:val="00233B95"/>
    <w:rsid w:val="00233FAE"/>
    <w:rsid w:val="00234210"/>
    <w:rsid w:val="002343F1"/>
    <w:rsid w:val="00234459"/>
    <w:rsid w:val="00234565"/>
    <w:rsid w:val="0023465F"/>
    <w:rsid w:val="002346F7"/>
    <w:rsid w:val="0023484C"/>
    <w:rsid w:val="00234C40"/>
    <w:rsid w:val="00234E81"/>
    <w:rsid w:val="00235055"/>
    <w:rsid w:val="002352C1"/>
    <w:rsid w:val="00235820"/>
    <w:rsid w:val="00235A25"/>
    <w:rsid w:val="00235B52"/>
    <w:rsid w:val="00235C11"/>
    <w:rsid w:val="00235D59"/>
    <w:rsid w:val="00236517"/>
    <w:rsid w:val="00236914"/>
    <w:rsid w:val="00236C0C"/>
    <w:rsid w:val="00236DB8"/>
    <w:rsid w:val="002373AB"/>
    <w:rsid w:val="00237599"/>
    <w:rsid w:val="002377CE"/>
    <w:rsid w:val="002377DE"/>
    <w:rsid w:val="00237BA9"/>
    <w:rsid w:val="00237F49"/>
    <w:rsid w:val="002400DC"/>
    <w:rsid w:val="0024055E"/>
    <w:rsid w:val="00240F22"/>
    <w:rsid w:val="00241225"/>
    <w:rsid w:val="002417B5"/>
    <w:rsid w:val="00241E88"/>
    <w:rsid w:val="00241F9D"/>
    <w:rsid w:val="002431B7"/>
    <w:rsid w:val="002436E9"/>
    <w:rsid w:val="0024372C"/>
    <w:rsid w:val="00243C0F"/>
    <w:rsid w:val="00243C6D"/>
    <w:rsid w:val="00244021"/>
    <w:rsid w:val="002441F8"/>
    <w:rsid w:val="0024429C"/>
    <w:rsid w:val="00244880"/>
    <w:rsid w:val="002449ED"/>
    <w:rsid w:val="00244B2C"/>
    <w:rsid w:val="00244C14"/>
    <w:rsid w:val="00244F02"/>
    <w:rsid w:val="00244F13"/>
    <w:rsid w:val="0024510D"/>
    <w:rsid w:val="00245165"/>
    <w:rsid w:val="00245F45"/>
    <w:rsid w:val="002460EB"/>
    <w:rsid w:val="00246323"/>
    <w:rsid w:val="002464A8"/>
    <w:rsid w:val="00246A9C"/>
    <w:rsid w:val="00246DE7"/>
    <w:rsid w:val="00246F7F"/>
    <w:rsid w:val="002474E6"/>
    <w:rsid w:val="002475D2"/>
    <w:rsid w:val="0024777F"/>
    <w:rsid w:val="00247890"/>
    <w:rsid w:val="00247AF2"/>
    <w:rsid w:val="00247B23"/>
    <w:rsid w:val="00247C45"/>
    <w:rsid w:val="002502AD"/>
    <w:rsid w:val="00250A9A"/>
    <w:rsid w:val="0025100D"/>
    <w:rsid w:val="00251691"/>
    <w:rsid w:val="00251911"/>
    <w:rsid w:val="00251B86"/>
    <w:rsid w:val="00251FB4"/>
    <w:rsid w:val="0025202C"/>
    <w:rsid w:val="00252969"/>
    <w:rsid w:val="00252F94"/>
    <w:rsid w:val="0025337B"/>
    <w:rsid w:val="00253432"/>
    <w:rsid w:val="00253567"/>
    <w:rsid w:val="00253D33"/>
    <w:rsid w:val="00253FE2"/>
    <w:rsid w:val="00254456"/>
    <w:rsid w:val="0025479C"/>
    <w:rsid w:val="002548E8"/>
    <w:rsid w:val="00254D57"/>
    <w:rsid w:val="00254EA8"/>
    <w:rsid w:val="0025523A"/>
    <w:rsid w:val="002553F7"/>
    <w:rsid w:val="00255448"/>
    <w:rsid w:val="002558BD"/>
    <w:rsid w:val="00255CEA"/>
    <w:rsid w:val="00255E08"/>
    <w:rsid w:val="00255F26"/>
    <w:rsid w:val="0025654D"/>
    <w:rsid w:val="002565E8"/>
    <w:rsid w:val="0025678F"/>
    <w:rsid w:val="002569F7"/>
    <w:rsid w:val="00256A63"/>
    <w:rsid w:val="00256D18"/>
    <w:rsid w:val="00256FBB"/>
    <w:rsid w:val="00257838"/>
    <w:rsid w:val="00257A6F"/>
    <w:rsid w:val="00257ACF"/>
    <w:rsid w:val="00257C72"/>
    <w:rsid w:val="00257C9E"/>
    <w:rsid w:val="002600F8"/>
    <w:rsid w:val="00260658"/>
    <w:rsid w:val="00260A22"/>
    <w:rsid w:val="00260D3A"/>
    <w:rsid w:val="00260DBE"/>
    <w:rsid w:val="00260EA2"/>
    <w:rsid w:val="00261000"/>
    <w:rsid w:val="00261122"/>
    <w:rsid w:val="00261149"/>
    <w:rsid w:val="002612F5"/>
    <w:rsid w:val="00261551"/>
    <w:rsid w:val="002619E9"/>
    <w:rsid w:val="00261EF5"/>
    <w:rsid w:val="00261F3D"/>
    <w:rsid w:val="002620AE"/>
    <w:rsid w:val="002629BD"/>
    <w:rsid w:val="00262E6B"/>
    <w:rsid w:val="00262EC4"/>
    <w:rsid w:val="00263054"/>
    <w:rsid w:val="002630B8"/>
    <w:rsid w:val="00263112"/>
    <w:rsid w:val="002634F2"/>
    <w:rsid w:val="00263524"/>
    <w:rsid w:val="002635C6"/>
    <w:rsid w:val="002637D0"/>
    <w:rsid w:val="00263A85"/>
    <w:rsid w:val="00263ED7"/>
    <w:rsid w:val="002642DD"/>
    <w:rsid w:val="00264388"/>
    <w:rsid w:val="00264949"/>
    <w:rsid w:val="00264B78"/>
    <w:rsid w:val="00264C28"/>
    <w:rsid w:val="00264F74"/>
    <w:rsid w:val="00265249"/>
    <w:rsid w:val="00265770"/>
    <w:rsid w:val="00265B1E"/>
    <w:rsid w:val="00265BB6"/>
    <w:rsid w:val="00265C80"/>
    <w:rsid w:val="00265CA8"/>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21C"/>
    <w:rsid w:val="0027167B"/>
    <w:rsid w:val="002719AA"/>
    <w:rsid w:val="00271FB9"/>
    <w:rsid w:val="00272685"/>
    <w:rsid w:val="00272D5F"/>
    <w:rsid w:val="00272EE2"/>
    <w:rsid w:val="00272F86"/>
    <w:rsid w:val="00273478"/>
    <w:rsid w:val="00273707"/>
    <w:rsid w:val="00273734"/>
    <w:rsid w:val="00273D11"/>
    <w:rsid w:val="0027400D"/>
    <w:rsid w:val="002746E0"/>
    <w:rsid w:val="002747F4"/>
    <w:rsid w:val="00274F28"/>
    <w:rsid w:val="002753BB"/>
    <w:rsid w:val="0027595D"/>
    <w:rsid w:val="002759E2"/>
    <w:rsid w:val="00275A32"/>
    <w:rsid w:val="00275CB9"/>
    <w:rsid w:val="0027647A"/>
    <w:rsid w:val="002766C2"/>
    <w:rsid w:val="00276899"/>
    <w:rsid w:val="00276E31"/>
    <w:rsid w:val="00277039"/>
    <w:rsid w:val="002770B3"/>
    <w:rsid w:val="0027758D"/>
    <w:rsid w:val="0027793A"/>
    <w:rsid w:val="00277A3F"/>
    <w:rsid w:val="00277B7E"/>
    <w:rsid w:val="00277BFB"/>
    <w:rsid w:val="0028015A"/>
    <w:rsid w:val="0028075E"/>
    <w:rsid w:val="0028119C"/>
    <w:rsid w:val="002814FF"/>
    <w:rsid w:val="00281E1A"/>
    <w:rsid w:val="00281F33"/>
    <w:rsid w:val="002822A8"/>
    <w:rsid w:val="00282BF9"/>
    <w:rsid w:val="002830B4"/>
    <w:rsid w:val="002833B1"/>
    <w:rsid w:val="002841A5"/>
    <w:rsid w:val="00284561"/>
    <w:rsid w:val="002847F8"/>
    <w:rsid w:val="00284D32"/>
    <w:rsid w:val="00284D52"/>
    <w:rsid w:val="00284F28"/>
    <w:rsid w:val="002851FA"/>
    <w:rsid w:val="002853BB"/>
    <w:rsid w:val="0028585F"/>
    <w:rsid w:val="002859AC"/>
    <w:rsid w:val="00285A9D"/>
    <w:rsid w:val="00285BD0"/>
    <w:rsid w:val="00285D3E"/>
    <w:rsid w:val="00285E89"/>
    <w:rsid w:val="00286590"/>
    <w:rsid w:val="0028686D"/>
    <w:rsid w:val="00286A63"/>
    <w:rsid w:val="00286FD3"/>
    <w:rsid w:val="00287C49"/>
    <w:rsid w:val="00287E1C"/>
    <w:rsid w:val="00287F3B"/>
    <w:rsid w:val="002900D3"/>
    <w:rsid w:val="002900EA"/>
    <w:rsid w:val="00290348"/>
    <w:rsid w:val="00290769"/>
    <w:rsid w:val="00290795"/>
    <w:rsid w:val="00290A60"/>
    <w:rsid w:val="002911BF"/>
    <w:rsid w:val="002912F0"/>
    <w:rsid w:val="002913AB"/>
    <w:rsid w:val="002916D7"/>
    <w:rsid w:val="00291C51"/>
    <w:rsid w:val="002922CC"/>
    <w:rsid w:val="00292387"/>
    <w:rsid w:val="00292865"/>
    <w:rsid w:val="00292D55"/>
    <w:rsid w:val="002932B0"/>
    <w:rsid w:val="00293A5B"/>
    <w:rsid w:val="00293FF2"/>
    <w:rsid w:val="002940A4"/>
    <w:rsid w:val="00294A1E"/>
    <w:rsid w:val="00294AA2"/>
    <w:rsid w:val="00294C70"/>
    <w:rsid w:val="00294CA6"/>
    <w:rsid w:val="00295392"/>
    <w:rsid w:val="00295822"/>
    <w:rsid w:val="00295B80"/>
    <w:rsid w:val="00295E44"/>
    <w:rsid w:val="00295EC9"/>
    <w:rsid w:val="0029616A"/>
    <w:rsid w:val="0029626C"/>
    <w:rsid w:val="00296559"/>
    <w:rsid w:val="002966F1"/>
    <w:rsid w:val="002967FA"/>
    <w:rsid w:val="002968DF"/>
    <w:rsid w:val="00296DDC"/>
    <w:rsid w:val="0029715E"/>
    <w:rsid w:val="0029772E"/>
    <w:rsid w:val="00297B70"/>
    <w:rsid w:val="00297CE1"/>
    <w:rsid w:val="00297DC7"/>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28"/>
    <w:rsid w:val="002A53BF"/>
    <w:rsid w:val="002A5495"/>
    <w:rsid w:val="002A5581"/>
    <w:rsid w:val="002A58AA"/>
    <w:rsid w:val="002A5BC2"/>
    <w:rsid w:val="002A5C99"/>
    <w:rsid w:val="002A690B"/>
    <w:rsid w:val="002A6B76"/>
    <w:rsid w:val="002A6D37"/>
    <w:rsid w:val="002A7877"/>
    <w:rsid w:val="002A798B"/>
    <w:rsid w:val="002A7A3F"/>
    <w:rsid w:val="002B031C"/>
    <w:rsid w:val="002B0388"/>
    <w:rsid w:val="002B04BE"/>
    <w:rsid w:val="002B056B"/>
    <w:rsid w:val="002B0904"/>
    <w:rsid w:val="002B0C09"/>
    <w:rsid w:val="002B0FBC"/>
    <w:rsid w:val="002B13F7"/>
    <w:rsid w:val="002B159D"/>
    <w:rsid w:val="002B1A0C"/>
    <w:rsid w:val="002B1B94"/>
    <w:rsid w:val="002B21C1"/>
    <w:rsid w:val="002B269F"/>
    <w:rsid w:val="002B2988"/>
    <w:rsid w:val="002B2B61"/>
    <w:rsid w:val="002B3308"/>
    <w:rsid w:val="002B35C2"/>
    <w:rsid w:val="002B37CA"/>
    <w:rsid w:val="002B3903"/>
    <w:rsid w:val="002B3CA5"/>
    <w:rsid w:val="002B3CEE"/>
    <w:rsid w:val="002B3D66"/>
    <w:rsid w:val="002B431E"/>
    <w:rsid w:val="002B442D"/>
    <w:rsid w:val="002B4A9F"/>
    <w:rsid w:val="002B4CC8"/>
    <w:rsid w:val="002B51C9"/>
    <w:rsid w:val="002B5289"/>
    <w:rsid w:val="002B52F0"/>
    <w:rsid w:val="002B56C9"/>
    <w:rsid w:val="002B58B9"/>
    <w:rsid w:val="002B5CA6"/>
    <w:rsid w:val="002B6578"/>
    <w:rsid w:val="002B6820"/>
    <w:rsid w:val="002C0A9F"/>
    <w:rsid w:val="002C11AB"/>
    <w:rsid w:val="002C1714"/>
    <w:rsid w:val="002C190F"/>
    <w:rsid w:val="002C267E"/>
    <w:rsid w:val="002C2AFF"/>
    <w:rsid w:val="002C2CF5"/>
    <w:rsid w:val="002C2D8C"/>
    <w:rsid w:val="002C3261"/>
    <w:rsid w:val="002C3A23"/>
    <w:rsid w:val="002C3B78"/>
    <w:rsid w:val="002C3BA7"/>
    <w:rsid w:val="002C4043"/>
    <w:rsid w:val="002C5107"/>
    <w:rsid w:val="002C54F3"/>
    <w:rsid w:val="002C59FD"/>
    <w:rsid w:val="002C5E93"/>
    <w:rsid w:val="002C60A0"/>
    <w:rsid w:val="002C6CE4"/>
    <w:rsid w:val="002C71FD"/>
    <w:rsid w:val="002C75E9"/>
    <w:rsid w:val="002C779E"/>
    <w:rsid w:val="002C7840"/>
    <w:rsid w:val="002C7BCE"/>
    <w:rsid w:val="002C7D0C"/>
    <w:rsid w:val="002D01CB"/>
    <w:rsid w:val="002D025A"/>
    <w:rsid w:val="002D03D5"/>
    <w:rsid w:val="002D0997"/>
    <w:rsid w:val="002D0E69"/>
    <w:rsid w:val="002D0FEE"/>
    <w:rsid w:val="002D16E9"/>
    <w:rsid w:val="002D175E"/>
    <w:rsid w:val="002D17B8"/>
    <w:rsid w:val="002D1BAB"/>
    <w:rsid w:val="002D1CAA"/>
    <w:rsid w:val="002D1E0E"/>
    <w:rsid w:val="002D2468"/>
    <w:rsid w:val="002D24C9"/>
    <w:rsid w:val="002D2723"/>
    <w:rsid w:val="002D2789"/>
    <w:rsid w:val="002D2CE1"/>
    <w:rsid w:val="002D2F27"/>
    <w:rsid w:val="002D3065"/>
    <w:rsid w:val="002D35C5"/>
    <w:rsid w:val="002D3619"/>
    <w:rsid w:val="002D3AA3"/>
    <w:rsid w:val="002D414A"/>
    <w:rsid w:val="002D4405"/>
    <w:rsid w:val="002D47E6"/>
    <w:rsid w:val="002D4965"/>
    <w:rsid w:val="002D4A1D"/>
    <w:rsid w:val="002D4A84"/>
    <w:rsid w:val="002D4BC7"/>
    <w:rsid w:val="002D4F5A"/>
    <w:rsid w:val="002D501D"/>
    <w:rsid w:val="002D55C8"/>
    <w:rsid w:val="002D5CFA"/>
    <w:rsid w:val="002D5DFF"/>
    <w:rsid w:val="002D65EB"/>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663"/>
    <w:rsid w:val="002E3871"/>
    <w:rsid w:val="002E388E"/>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E7961"/>
    <w:rsid w:val="002F0522"/>
    <w:rsid w:val="002F08D2"/>
    <w:rsid w:val="002F0F88"/>
    <w:rsid w:val="002F1347"/>
    <w:rsid w:val="002F160E"/>
    <w:rsid w:val="002F18E1"/>
    <w:rsid w:val="002F1973"/>
    <w:rsid w:val="002F1986"/>
    <w:rsid w:val="002F1D61"/>
    <w:rsid w:val="002F208B"/>
    <w:rsid w:val="002F2143"/>
    <w:rsid w:val="002F2145"/>
    <w:rsid w:val="002F2415"/>
    <w:rsid w:val="002F25DA"/>
    <w:rsid w:val="002F2772"/>
    <w:rsid w:val="002F29F6"/>
    <w:rsid w:val="002F2A40"/>
    <w:rsid w:val="002F300C"/>
    <w:rsid w:val="002F3218"/>
    <w:rsid w:val="002F346F"/>
    <w:rsid w:val="002F353F"/>
    <w:rsid w:val="002F38DA"/>
    <w:rsid w:val="002F3C09"/>
    <w:rsid w:val="002F3C86"/>
    <w:rsid w:val="002F41EA"/>
    <w:rsid w:val="002F43CF"/>
    <w:rsid w:val="002F4609"/>
    <w:rsid w:val="002F46BC"/>
    <w:rsid w:val="002F49AA"/>
    <w:rsid w:val="002F4FD2"/>
    <w:rsid w:val="002F556B"/>
    <w:rsid w:val="002F56F9"/>
    <w:rsid w:val="002F5DFD"/>
    <w:rsid w:val="002F5F1D"/>
    <w:rsid w:val="002F611E"/>
    <w:rsid w:val="002F6230"/>
    <w:rsid w:val="002F64E7"/>
    <w:rsid w:val="002F6883"/>
    <w:rsid w:val="002F689F"/>
    <w:rsid w:val="002F7157"/>
    <w:rsid w:val="002F71E7"/>
    <w:rsid w:val="002F7616"/>
    <w:rsid w:val="002F78AE"/>
    <w:rsid w:val="002F7C15"/>
    <w:rsid w:val="002F7CFC"/>
    <w:rsid w:val="002F7D14"/>
    <w:rsid w:val="002F7DFD"/>
    <w:rsid w:val="002F7E2F"/>
    <w:rsid w:val="00300013"/>
    <w:rsid w:val="00300485"/>
    <w:rsid w:val="00300555"/>
    <w:rsid w:val="003009CE"/>
    <w:rsid w:val="00300B9E"/>
    <w:rsid w:val="00300F20"/>
    <w:rsid w:val="00301008"/>
    <w:rsid w:val="003014AF"/>
    <w:rsid w:val="003015DC"/>
    <w:rsid w:val="003023D5"/>
    <w:rsid w:val="00302CD3"/>
    <w:rsid w:val="0030327E"/>
    <w:rsid w:val="0030333D"/>
    <w:rsid w:val="00303572"/>
    <w:rsid w:val="0030357A"/>
    <w:rsid w:val="00303623"/>
    <w:rsid w:val="00303704"/>
    <w:rsid w:val="003037A6"/>
    <w:rsid w:val="0030387E"/>
    <w:rsid w:val="00303EC4"/>
    <w:rsid w:val="003041F6"/>
    <w:rsid w:val="003045A4"/>
    <w:rsid w:val="00304C1C"/>
    <w:rsid w:val="00304C25"/>
    <w:rsid w:val="00304C84"/>
    <w:rsid w:val="00304F7B"/>
    <w:rsid w:val="00304F97"/>
    <w:rsid w:val="00305178"/>
    <w:rsid w:val="00305231"/>
    <w:rsid w:val="003055FB"/>
    <w:rsid w:val="0030563C"/>
    <w:rsid w:val="00305BC5"/>
    <w:rsid w:val="00305E0E"/>
    <w:rsid w:val="00306049"/>
    <w:rsid w:val="00306CFD"/>
    <w:rsid w:val="00306D39"/>
    <w:rsid w:val="00306D9D"/>
    <w:rsid w:val="00307393"/>
    <w:rsid w:val="003073D9"/>
    <w:rsid w:val="0030769F"/>
    <w:rsid w:val="00307D16"/>
    <w:rsid w:val="00307D57"/>
    <w:rsid w:val="00307DEF"/>
    <w:rsid w:val="00310258"/>
    <w:rsid w:val="00310545"/>
    <w:rsid w:val="003105E8"/>
    <w:rsid w:val="00310FEE"/>
    <w:rsid w:val="003110DF"/>
    <w:rsid w:val="0031138D"/>
    <w:rsid w:val="00311AA3"/>
    <w:rsid w:val="00312240"/>
    <w:rsid w:val="00312394"/>
    <w:rsid w:val="00312A44"/>
    <w:rsid w:val="00312DD8"/>
    <w:rsid w:val="00313008"/>
    <w:rsid w:val="0031358A"/>
    <w:rsid w:val="00313790"/>
    <w:rsid w:val="003139D5"/>
    <w:rsid w:val="00313F24"/>
    <w:rsid w:val="0031411F"/>
    <w:rsid w:val="00314612"/>
    <w:rsid w:val="00314816"/>
    <w:rsid w:val="00314CF9"/>
    <w:rsid w:val="00314F45"/>
    <w:rsid w:val="00314F4D"/>
    <w:rsid w:val="00315084"/>
    <w:rsid w:val="003150A4"/>
    <w:rsid w:val="00315449"/>
    <w:rsid w:val="00315607"/>
    <w:rsid w:val="003158A8"/>
    <w:rsid w:val="00315E68"/>
    <w:rsid w:val="003160BD"/>
    <w:rsid w:val="0031611D"/>
    <w:rsid w:val="003162F1"/>
    <w:rsid w:val="00316A2C"/>
    <w:rsid w:val="00316CCE"/>
    <w:rsid w:val="00316FE0"/>
    <w:rsid w:val="00317064"/>
    <w:rsid w:val="00317861"/>
    <w:rsid w:val="00317A22"/>
    <w:rsid w:val="00317D9E"/>
    <w:rsid w:val="00317DA9"/>
    <w:rsid w:val="00320792"/>
    <w:rsid w:val="00320844"/>
    <w:rsid w:val="003208A8"/>
    <w:rsid w:val="00320C8B"/>
    <w:rsid w:val="00320C93"/>
    <w:rsid w:val="00320CFE"/>
    <w:rsid w:val="00321676"/>
    <w:rsid w:val="0032183A"/>
    <w:rsid w:val="0032230A"/>
    <w:rsid w:val="0032246A"/>
    <w:rsid w:val="0032258C"/>
    <w:rsid w:val="00322641"/>
    <w:rsid w:val="00322745"/>
    <w:rsid w:val="00322799"/>
    <w:rsid w:val="003228DD"/>
    <w:rsid w:val="00322BA3"/>
    <w:rsid w:val="0032334E"/>
    <w:rsid w:val="0032338D"/>
    <w:rsid w:val="0032342E"/>
    <w:rsid w:val="00323658"/>
    <w:rsid w:val="0032367B"/>
    <w:rsid w:val="0032393B"/>
    <w:rsid w:val="003239DD"/>
    <w:rsid w:val="00323AD9"/>
    <w:rsid w:val="00323E8C"/>
    <w:rsid w:val="003248A1"/>
    <w:rsid w:val="003249F7"/>
    <w:rsid w:val="00324DEC"/>
    <w:rsid w:val="00324F09"/>
    <w:rsid w:val="003258D0"/>
    <w:rsid w:val="00325BAF"/>
    <w:rsid w:val="00325D0F"/>
    <w:rsid w:val="00326DC1"/>
    <w:rsid w:val="00326F24"/>
    <w:rsid w:val="0032755B"/>
    <w:rsid w:val="003275E8"/>
    <w:rsid w:val="00327607"/>
    <w:rsid w:val="00327864"/>
    <w:rsid w:val="0032798A"/>
    <w:rsid w:val="00330459"/>
    <w:rsid w:val="00330B2F"/>
    <w:rsid w:val="00330B99"/>
    <w:rsid w:val="00330E25"/>
    <w:rsid w:val="0033102E"/>
    <w:rsid w:val="003313AB"/>
    <w:rsid w:val="003314BC"/>
    <w:rsid w:val="00331897"/>
    <w:rsid w:val="00331FEF"/>
    <w:rsid w:val="00332AD3"/>
    <w:rsid w:val="00332D96"/>
    <w:rsid w:val="00332FC4"/>
    <w:rsid w:val="00333229"/>
    <w:rsid w:val="00333679"/>
    <w:rsid w:val="003339A1"/>
    <w:rsid w:val="00333B54"/>
    <w:rsid w:val="00333D03"/>
    <w:rsid w:val="003340DE"/>
    <w:rsid w:val="0033445B"/>
    <w:rsid w:val="003348B3"/>
    <w:rsid w:val="003350A0"/>
    <w:rsid w:val="003353C9"/>
    <w:rsid w:val="003353FA"/>
    <w:rsid w:val="00335439"/>
    <w:rsid w:val="00335A65"/>
    <w:rsid w:val="00336330"/>
    <w:rsid w:val="00336635"/>
    <w:rsid w:val="0033663B"/>
    <w:rsid w:val="003366DF"/>
    <w:rsid w:val="00336821"/>
    <w:rsid w:val="00336B2C"/>
    <w:rsid w:val="003371A7"/>
    <w:rsid w:val="00340126"/>
    <w:rsid w:val="003401F3"/>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13D"/>
    <w:rsid w:val="00345204"/>
    <w:rsid w:val="003452B9"/>
    <w:rsid w:val="00345534"/>
    <w:rsid w:val="0034556A"/>
    <w:rsid w:val="0034585F"/>
    <w:rsid w:val="00345901"/>
    <w:rsid w:val="00345F0B"/>
    <w:rsid w:val="0034603B"/>
    <w:rsid w:val="00346343"/>
    <w:rsid w:val="003463D2"/>
    <w:rsid w:val="003469C7"/>
    <w:rsid w:val="00346D5F"/>
    <w:rsid w:val="0034710E"/>
    <w:rsid w:val="00347791"/>
    <w:rsid w:val="00347B36"/>
    <w:rsid w:val="00347E78"/>
    <w:rsid w:val="0035027C"/>
    <w:rsid w:val="0035070E"/>
    <w:rsid w:val="0035084F"/>
    <w:rsid w:val="003508BB"/>
    <w:rsid w:val="00350A3B"/>
    <w:rsid w:val="00350ECA"/>
    <w:rsid w:val="0035164C"/>
    <w:rsid w:val="0035193E"/>
    <w:rsid w:val="0035221F"/>
    <w:rsid w:val="00352340"/>
    <w:rsid w:val="003523C4"/>
    <w:rsid w:val="00352875"/>
    <w:rsid w:val="00352CC4"/>
    <w:rsid w:val="00353492"/>
    <w:rsid w:val="0035389D"/>
    <w:rsid w:val="00353CCD"/>
    <w:rsid w:val="00353E11"/>
    <w:rsid w:val="0035404C"/>
    <w:rsid w:val="0035430D"/>
    <w:rsid w:val="003545C2"/>
    <w:rsid w:val="0035482F"/>
    <w:rsid w:val="00354873"/>
    <w:rsid w:val="00354B03"/>
    <w:rsid w:val="00354C0B"/>
    <w:rsid w:val="00355054"/>
    <w:rsid w:val="0035510F"/>
    <w:rsid w:val="00355191"/>
    <w:rsid w:val="00355302"/>
    <w:rsid w:val="00355F48"/>
    <w:rsid w:val="00356320"/>
    <w:rsid w:val="003563F9"/>
    <w:rsid w:val="0035666D"/>
    <w:rsid w:val="00356F5B"/>
    <w:rsid w:val="00357146"/>
    <w:rsid w:val="0035725B"/>
    <w:rsid w:val="003572EA"/>
    <w:rsid w:val="00357383"/>
    <w:rsid w:val="0035769F"/>
    <w:rsid w:val="0035798F"/>
    <w:rsid w:val="00357C86"/>
    <w:rsid w:val="00357F2D"/>
    <w:rsid w:val="0036020E"/>
    <w:rsid w:val="00360352"/>
    <w:rsid w:val="0036062C"/>
    <w:rsid w:val="003607E0"/>
    <w:rsid w:val="00360C21"/>
    <w:rsid w:val="00360C29"/>
    <w:rsid w:val="00360CB3"/>
    <w:rsid w:val="00360E18"/>
    <w:rsid w:val="0036158C"/>
    <w:rsid w:val="0036178F"/>
    <w:rsid w:val="00361B44"/>
    <w:rsid w:val="00362237"/>
    <w:rsid w:val="0036261D"/>
    <w:rsid w:val="00362720"/>
    <w:rsid w:val="0036295F"/>
    <w:rsid w:val="003629A9"/>
    <w:rsid w:val="00362D87"/>
    <w:rsid w:val="00362E23"/>
    <w:rsid w:val="00363416"/>
    <w:rsid w:val="003636AF"/>
    <w:rsid w:val="003637C5"/>
    <w:rsid w:val="00363992"/>
    <w:rsid w:val="00363AEF"/>
    <w:rsid w:val="00363C35"/>
    <w:rsid w:val="00364440"/>
    <w:rsid w:val="003654BA"/>
    <w:rsid w:val="00365508"/>
    <w:rsid w:val="003656B7"/>
    <w:rsid w:val="003657DA"/>
    <w:rsid w:val="00365893"/>
    <w:rsid w:val="00365ED8"/>
    <w:rsid w:val="00366514"/>
    <w:rsid w:val="00366F88"/>
    <w:rsid w:val="003675B1"/>
    <w:rsid w:val="00367B19"/>
    <w:rsid w:val="00367D97"/>
    <w:rsid w:val="00370614"/>
    <w:rsid w:val="00371029"/>
    <w:rsid w:val="0037105B"/>
    <w:rsid w:val="00371147"/>
    <w:rsid w:val="003711D5"/>
    <w:rsid w:val="00371249"/>
    <w:rsid w:val="00371913"/>
    <w:rsid w:val="00372033"/>
    <w:rsid w:val="00372175"/>
    <w:rsid w:val="00372616"/>
    <w:rsid w:val="00372ABB"/>
    <w:rsid w:val="00372AF4"/>
    <w:rsid w:val="00372CE7"/>
    <w:rsid w:val="003732AD"/>
    <w:rsid w:val="00373646"/>
    <w:rsid w:val="00373778"/>
    <w:rsid w:val="00373B06"/>
    <w:rsid w:val="00374370"/>
    <w:rsid w:val="0037437F"/>
    <w:rsid w:val="00374663"/>
    <w:rsid w:val="00374764"/>
    <w:rsid w:val="003747D5"/>
    <w:rsid w:val="0037488C"/>
    <w:rsid w:val="00375206"/>
    <w:rsid w:val="0037537F"/>
    <w:rsid w:val="0037544B"/>
    <w:rsid w:val="00375455"/>
    <w:rsid w:val="00375E19"/>
    <w:rsid w:val="00375F48"/>
    <w:rsid w:val="00376409"/>
    <w:rsid w:val="00376684"/>
    <w:rsid w:val="00376CC7"/>
    <w:rsid w:val="00376E5E"/>
    <w:rsid w:val="003770E5"/>
    <w:rsid w:val="003800B4"/>
    <w:rsid w:val="003804F7"/>
    <w:rsid w:val="00380FC0"/>
    <w:rsid w:val="003810C0"/>
    <w:rsid w:val="0038117E"/>
    <w:rsid w:val="0038183A"/>
    <w:rsid w:val="00381B89"/>
    <w:rsid w:val="00381F00"/>
    <w:rsid w:val="003820C1"/>
    <w:rsid w:val="003825B9"/>
    <w:rsid w:val="003829FB"/>
    <w:rsid w:val="00382C0E"/>
    <w:rsid w:val="00382E75"/>
    <w:rsid w:val="00382FC0"/>
    <w:rsid w:val="003837F4"/>
    <w:rsid w:val="00384299"/>
    <w:rsid w:val="00384BCE"/>
    <w:rsid w:val="00384CA9"/>
    <w:rsid w:val="00385047"/>
    <w:rsid w:val="003854DF"/>
    <w:rsid w:val="0038572E"/>
    <w:rsid w:val="00385C10"/>
    <w:rsid w:val="00385C6C"/>
    <w:rsid w:val="00385DD9"/>
    <w:rsid w:val="00386092"/>
    <w:rsid w:val="003864E9"/>
    <w:rsid w:val="0038699F"/>
    <w:rsid w:val="00386D24"/>
    <w:rsid w:val="00386D4C"/>
    <w:rsid w:val="00387453"/>
    <w:rsid w:val="00387891"/>
    <w:rsid w:val="003879BE"/>
    <w:rsid w:val="00387B6C"/>
    <w:rsid w:val="00387CD5"/>
    <w:rsid w:val="0039005D"/>
    <w:rsid w:val="003900BB"/>
    <w:rsid w:val="003900DD"/>
    <w:rsid w:val="0039019E"/>
    <w:rsid w:val="003902E5"/>
    <w:rsid w:val="00390903"/>
    <w:rsid w:val="00390B61"/>
    <w:rsid w:val="00390F8E"/>
    <w:rsid w:val="00392247"/>
    <w:rsid w:val="00392558"/>
    <w:rsid w:val="003927DD"/>
    <w:rsid w:val="00392E4A"/>
    <w:rsid w:val="003931C4"/>
    <w:rsid w:val="003932C5"/>
    <w:rsid w:val="00393500"/>
    <w:rsid w:val="0039360E"/>
    <w:rsid w:val="00393649"/>
    <w:rsid w:val="00393A4C"/>
    <w:rsid w:val="00393B8B"/>
    <w:rsid w:val="00393BD4"/>
    <w:rsid w:val="00393C5A"/>
    <w:rsid w:val="00393F21"/>
    <w:rsid w:val="003941AC"/>
    <w:rsid w:val="003944E3"/>
    <w:rsid w:val="003944E5"/>
    <w:rsid w:val="0039458D"/>
    <w:rsid w:val="003945E0"/>
    <w:rsid w:val="0039473E"/>
    <w:rsid w:val="00394828"/>
    <w:rsid w:val="00394CC9"/>
    <w:rsid w:val="0039509F"/>
    <w:rsid w:val="003950FC"/>
    <w:rsid w:val="00395174"/>
    <w:rsid w:val="003952D4"/>
    <w:rsid w:val="003959A2"/>
    <w:rsid w:val="00395AB1"/>
    <w:rsid w:val="00395B40"/>
    <w:rsid w:val="00395CE8"/>
    <w:rsid w:val="00395F83"/>
    <w:rsid w:val="0039607D"/>
    <w:rsid w:val="003963C8"/>
    <w:rsid w:val="0039660B"/>
    <w:rsid w:val="00396756"/>
    <w:rsid w:val="0039697F"/>
    <w:rsid w:val="00396C63"/>
    <w:rsid w:val="00397FAF"/>
    <w:rsid w:val="003A022E"/>
    <w:rsid w:val="003A0237"/>
    <w:rsid w:val="003A0763"/>
    <w:rsid w:val="003A0B88"/>
    <w:rsid w:val="003A0B92"/>
    <w:rsid w:val="003A0DD7"/>
    <w:rsid w:val="003A0E0B"/>
    <w:rsid w:val="003A0E1C"/>
    <w:rsid w:val="003A0E20"/>
    <w:rsid w:val="003A0FA7"/>
    <w:rsid w:val="003A1CC2"/>
    <w:rsid w:val="003A216A"/>
    <w:rsid w:val="003A226F"/>
    <w:rsid w:val="003A243E"/>
    <w:rsid w:val="003A2597"/>
    <w:rsid w:val="003A2ACE"/>
    <w:rsid w:val="003A3DB1"/>
    <w:rsid w:val="003A3F95"/>
    <w:rsid w:val="003A4540"/>
    <w:rsid w:val="003A4820"/>
    <w:rsid w:val="003A52B2"/>
    <w:rsid w:val="003A551B"/>
    <w:rsid w:val="003A57F1"/>
    <w:rsid w:val="003A5859"/>
    <w:rsid w:val="003A643F"/>
    <w:rsid w:val="003A65A0"/>
    <w:rsid w:val="003A697C"/>
    <w:rsid w:val="003A6E54"/>
    <w:rsid w:val="003A6EA4"/>
    <w:rsid w:val="003A77B1"/>
    <w:rsid w:val="003A78CA"/>
    <w:rsid w:val="003A7C99"/>
    <w:rsid w:val="003B00D7"/>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C73"/>
    <w:rsid w:val="003B3EA3"/>
    <w:rsid w:val="003B3F43"/>
    <w:rsid w:val="003B3FB8"/>
    <w:rsid w:val="003B4083"/>
    <w:rsid w:val="003B44E3"/>
    <w:rsid w:val="003B4627"/>
    <w:rsid w:val="003B49DA"/>
    <w:rsid w:val="003B4D02"/>
    <w:rsid w:val="003B4D1F"/>
    <w:rsid w:val="003B517E"/>
    <w:rsid w:val="003B5446"/>
    <w:rsid w:val="003B56C3"/>
    <w:rsid w:val="003B58D6"/>
    <w:rsid w:val="003B6715"/>
    <w:rsid w:val="003B69A1"/>
    <w:rsid w:val="003B69BF"/>
    <w:rsid w:val="003B6BBF"/>
    <w:rsid w:val="003B6C0D"/>
    <w:rsid w:val="003B6DAC"/>
    <w:rsid w:val="003B7226"/>
    <w:rsid w:val="003B785F"/>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C38"/>
    <w:rsid w:val="003C3F18"/>
    <w:rsid w:val="003C3F3B"/>
    <w:rsid w:val="003C4726"/>
    <w:rsid w:val="003C4A00"/>
    <w:rsid w:val="003C4B2E"/>
    <w:rsid w:val="003C4E91"/>
    <w:rsid w:val="003C55CE"/>
    <w:rsid w:val="003C5A93"/>
    <w:rsid w:val="003C5EF8"/>
    <w:rsid w:val="003C61D6"/>
    <w:rsid w:val="003C621E"/>
    <w:rsid w:val="003C64AF"/>
    <w:rsid w:val="003C6E73"/>
    <w:rsid w:val="003C72D6"/>
    <w:rsid w:val="003C742C"/>
    <w:rsid w:val="003C78DC"/>
    <w:rsid w:val="003C79CF"/>
    <w:rsid w:val="003C7D99"/>
    <w:rsid w:val="003C7F76"/>
    <w:rsid w:val="003D0840"/>
    <w:rsid w:val="003D1116"/>
    <w:rsid w:val="003D1770"/>
    <w:rsid w:val="003D1843"/>
    <w:rsid w:val="003D19F9"/>
    <w:rsid w:val="003D1AC4"/>
    <w:rsid w:val="003D1D63"/>
    <w:rsid w:val="003D1F0D"/>
    <w:rsid w:val="003D2097"/>
    <w:rsid w:val="003D24AB"/>
    <w:rsid w:val="003D265B"/>
    <w:rsid w:val="003D2BB5"/>
    <w:rsid w:val="003D2F93"/>
    <w:rsid w:val="003D31D4"/>
    <w:rsid w:val="003D320E"/>
    <w:rsid w:val="003D32A5"/>
    <w:rsid w:val="003D44BA"/>
    <w:rsid w:val="003D4BBB"/>
    <w:rsid w:val="003D4CA9"/>
    <w:rsid w:val="003D5380"/>
    <w:rsid w:val="003D5FC6"/>
    <w:rsid w:val="003D60F4"/>
    <w:rsid w:val="003D6D06"/>
    <w:rsid w:val="003D736B"/>
    <w:rsid w:val="003D73D4"/>
    <w:rsid w:val="003D764E"/>
    <w:rsid w:val="003D7B1E"/>
    <w:rsid w:val="003E01D1"/>
    <w:rsid w:val="003E0620"/>
    <w:rsid w:val="003E0738"/>
    <w:rsid w:val="003E082B"/>
    <w:rsid w:val="003E0839"/>
    <w:rsid w:val="003E1016"/>
    <w:rsid w:val="003E11E5"/>
    <w:rsid w:val="003E136B"/>
    <w:rsid w:val="003E140A"/>
    <w:rsid w:val="003E1944"/>
    <w:rsid w:val="003E19CA"/>
    <w:rsid w:val="003E1D8E"/>
    <w:rsid w:val="003E1DD4"/>
    <w:rsid w:val="003E2297"/>
    <w:rsid w:val="003E235E"/>
    <w:rsid w:val="003E2B9A"/>
    <w:rsid w:val="003E2FDE"/>
    <w:rsid w:val="003E31DE"/>
    <w:rsid w:val="003E31E9"/>
    <w:rsid w:val="003E3E90"/>
    <w:rsid w:val="003E4608"/>
    <w:rsid w:val="003E4774"/>
    <w:rsid w:val="003E4C52"/>
    <w:rsid w:val="003E4C78"/>
    <w:rsid w:val="003E5175"/>
    <w:rsid w:val="003E52EB"/>
    <w:rsid w:val="003E5318"/>
    <w:rsid w:val="003E54DA"/>
    <w:rsid w:val="003E552D"/>
    <w:rsid w:val="003E566C"/>
    <w:rsid w:val="003E56F4"/>
    <w:rsid w:val="003E597C"/>
    <w:rsid w:val="003E59FF"/>
    <w:rsid w:val="003E5A42"/>
    <w:rsid w:val="003E6219"/>
    <w:rsid w:val="003E6837"/>
    <w:rsid w:val="003E6F7F"/>
    <w:rsid w:val="003E73C1"/>
    <w:rsid w:val="003E76C3"/>
    <w:rsid w:val="003E79F1"/>
    <w:rsid w:val="003E7A4C"/>
    <w:rsid w:val="003E7E78"/>
    <w:rsid w:val="003F008C"/>
    <w:rsid w:val="003F0383"/>
    <w:rsid w:val="003F08EA"/>
    <w:rsid w:val="003F099C"/>
    <w:rsid w:val="003F0C32"/>
    <w:rsid w:val="003F0D1A"/>
    <w:rsid w:val="003F0E01"/>
    <w:rsid w:val="003F0E83"/>
    <w:rsid w:val="003F105A"/>
    <w:rsid w:val="003F124F"/>
    <w:rsid w:val="003F13BD"/>
    <w:rsid w:val="003F1725"/>
    <w:rsid w:val="003F1D7E"/>
    <w:rsid w:val="003F1DF9"/>
    <w:rsid w:val="003F2715"/>
    <w:rsid w:val="003F298F"/>
    <w:rsid w:val="003F29C6"/>
    <w:rsid w:val="003F2A56"/>
    <w:rsid w:val="003F2D64"/>
    <w:rsid w:val="003F2DD5"/>
    <w:rsid w:val="003F2E7A"/>
    <w:rsid w:val="003F3307"/>
    <w:rsid w:val="003F3A25"/>
    <w:rsid w:val="003F3EB1"/>
    <w:rsid w:val="003F3EE0"/>
    <w:rsid w:val="003F4268"/>
    <w:rsid w:val="003F454F"/>
    <w:rsid w:val="003F468E"/>
    <w:rsid w:val="003F477F"/>
    <w:rsid w:val="003F49E2"/>
    <w:rsid w:val="003F4DDC"/>
    <w:rsid w:val="003F4EDD"/>
    <w:rsid w:val="003F5380"/>
    <w:rsid w:val="003F5547"/>
    <w:rsid w:val="003F5577"/>
    <w:rsid w:val="003F5721"/>
    <w:rsid w:val="003F5A73"/>
    <w:rsid w:val="003F5F3C"/>
    <w:rsid w:val="003F5FA7"/>
    <w:rsid w:val="003F65FB"/>
    <w:rsid w:val="003F6919"/>
    <w:rsid w:val="003F6B22"/>
    <w:rsid w:val="003F6EB4"/>
    <w:rsid w:val="003F6FDB"/>
    <w:rsid w:val="003F794F"/>
    <w:rsid w:val="003F7A34"/>
    <w:rsid w:val="003F7B09"/>
    <w:rsid w:val="003F7D59"/>
    <w:rsid w:val="003F7E90"/>
    <w:rsid w:val="004003D4"/>
    <w:rsid w:val="00400411"/>
    <w:rsid w:val="00400449"/>
    <w:rsid w:val="004005A3"/>
    <w:rsid w:val="00400F69"/>
    <w:rsid w:val="0040117E"/>
    <w:rsid w:val="004018D8"/>
    <w:rsid w:val="00402427"/>
    <w:rsid w:val="004029BF"/>
    <w:rsid w:val="00402BF7"/>
    <w:rsid w:val="00402D65"/>
    <w:rsid w:val="00403675"/>
    <w:rsid w:val="00403BAD"/>
    <w:rsid w:val="00403D48"/>
    <w:rsid w:val="00403EB6"/>
    <w:rsid w:val="00404058"/>
    <w:rsid w:val="004042D5"/>
    <w:rsid w:val="004043C1"/>
    <w:rsid w:val="0040440C"/>
    <w:rsid w:val="004045D1"/>
    <w:rsid w:val="00404941"/>
    <w:rsid w:val="00404AB9"/>
    <w:rsid w:val="00404FEF"/>
    <w:rsid w:val="004058B8"/>
    <w:rsid w:val="00405AB7"/>
    <w:rsid w:val="00405E08"/>
    <w:rsid w:val="00405F56"/>
    <w:rsid w:val="0040601F"/>
    <w:rsid w:val="00406B7C"/>
    <w:rsid w:val="004073C0"/>
    <w:rsid w:val="00407DC2"/>
    <w:rsid w:val="00407F70"/>
    <w:rsid w:val="004109F7"/>
    <w:rsid w:val="00410DCF"/>
    <w:rsid w:val="00410F5D"/>
    <w:rsid w:val="00411359"/>
    <w:rsid w:val="00411447"/>
    <w:rsid w:val="004117F8"/>
    <w:rsid w:val="0041189C"/>
    <w:rsid w:val="00412105"/>
    <w:rsid w:val="004125DD"/>
    <w:rsid w:val="004126B4"/>
    <w:rsid w:val="00412835"/>
    <w:rsid w:val="004128E6"/>
    <w:rsid w:val="00412C24"/>
    <w:rsid w:val="004130B7"/>
    <w:rsid w:val="00413260"/>
    <w:rsid w:val="004132B3"/>
    <w:rsid w:val="00413770"/>
    <w:rsid w:val="00414161"/>
    <w:rsid w:val="00414A88"/>
    <w:rsid w:val="00414A91"/>
    <w:rsid w:val="00414AC9"/>
    <w:rsid w:val="00414B1A"/>
    <w:rsid w:val="00414F48"/>
    <w:rsid w:val="004151A0"/>
    <w:rsid w:val="00415DE8"/>
    <w:rsid w:val="00416CF8"/>
    <w:rsid w:val="00417062"/>
    <w:rsid w:val="0041727B"/>
    <w:rsid w:val="004174EB"/>
    <w:rsid w:val="0041795D"/>
    <w:rsid w:val="004179FA"/>
    <w:rsid w:val="00417EE6"/>
    <w:rsid w:val="00420047"/>
    <w:rsid w:val="004202F4"/>
    <w:rsid w:val="00420699"/>
    <w:rsid w:val="00420934"/>
    <w:rsid w:val="00420E27"/>
    <w:rsid w:val="00421026"/>
    <w:rsid w:val="004211F2"/>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0D5"/>
    <w:rsid w:val="0042433E"/>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340"/>
    <w:rsid w:val="00430846"/>
    <w:rsid w:val="0043085E"/>
    <w:rsid w:val="00431782"/>
    <w:rsid w:val="004318F2"/>
    <w:rsid w:val="00431AC8"/>
    <w:rsid w:val="00431EFB"/>
    <w:rsid w:val="00431F6C"/>
    <w:rsid w:val="004324BA"/>
    <w:rsid w:val="004327D2"/>
    <w:rsid w:val="0043294F"/>
    <w:rsid w:val="00432979"/>
    <w:rsid w:val="00432BF6"/>
    <w:rsid w:val="00432D75"/>
    <w:rsid w:val="00432F73"/>
    <w:rsid w:val="00432F80"/>
    <w:rsid w:val="00433030"/>
    <w:rsid w:val="00433078"/>
    <w:rsid w:val="00433790"/>
    <w:rsid w:val="0043385D"/>
    <w:rsid w:val="00433BDF"/>
    <w:rsid w:val="00433CBD"/>
    <w:rsid w:val="00434090"/>
    <w:rsid w:val="004342EE"/>
    <w:rsid w:val="00434648"/>
    <w:rsid w:val="004347C6"/>
    <w:rsid w:val="00434908"/>
    <w:rsid w:val="00434C01"/>
    <w:rsid w:val="00434CD7"/>
    <w:rsid w:val="00434FAD"/>
    <w:rsid w:val="00435549"/>
    <w:rsid w:val="004358B8"/>
    <w:rsid w:val="0043659E"/>
    <w:rsid w:val="004365E9"/>
    <w:rsid w:val="00436918"/>
    <w:rsid w:val="00436D41"/>
    <w:rsid w:val="00436D51"/>
    <w:rsid w:val="00437193"/>
    <w:rsid w:val="004371CB"/>
    <w:rsid w:val="004374B8"/>
    <w:rsid w:val="00437B25"/>
    <w:rsid w:val="00437BE5"/>
    <w:rsid w:val="00437DFE"/>
    <w:rsid w:val="004404B5"/>
    <w:rsid w:val="00440A96"/>
    <w:rsid w:val="00440CBD"/>
    <w:rsid w:val="00440EDB"/>
    <w:rsid w:val="00441641"/>
    <w:rsid w:val="00441BB9"/>
    <w:rsid w:val="00441E11"/>
    <w:rsid w:val="0044232B"/>
    <w:rsid w:val="0044240F"/>
    <w:rsid w:val="004426D6"/>
    <w:rsid w:val="0044277E"/>
    <w:rsid w:val="0044288D"/>
    <w:rsid w:val="00442AE8"/>
    <w:rsid w:val="00442F11"/>
    <w:rsid w:val="00443811"/>
    <w:rsid w:val="004438A4"/>
    <w:rsid w:val="00443C5B"/>
    <w:rsid w:val="00443CAC"/>
    <w:rsid w:val="00444072"/>
    <w:rsid w:val="00444188"/>
    <w:rsid w:val="004447D3"/>
    <w:rsid w:val="004449DB"/>
    <w:rsid w:val="00444B60"/>
    <w:rsid w:val="004455F7"/>
    <w:rsid w:val="00446057"/>
    <w:rsid w:val="00446283"/>
    <w:rsid w:val="004463A0"/>
    <w:rsid w:val="004466FB"/>
    <w:rsid w:val="00446947"/>
    <w:rsid w:val="004469AF"/>
    <w:rsid w:val="004469ED"/>
    <w:rsid w:val="00446C6A"/>
    <w:rsid w:val="00446D92"/>
    <w:rsid w:val="0044708B"/>
    <w:rsid w:val="00447247"/>
    <w:rsid w:val="00447628"/>
    <w:rsid w:val="0044796A"/>
    <w:rsid w:val="00447AE0"/>
    <w:rsid w:val="00447EBC"/>
    <w:rsid w:val="004503D5"/>
    <w:rsid w:val="00450B04"/>
    <w:rsid w:val="00450B3F"/>
    <w:rsid w:val="00450C71"/>
    <w:rsid w:val="00450F98"/>
    <w:rsid w:val="004510F9"/>
    <w:rsid w:val="004514A7"/>
    <w:rsid w:val="004515D9"/>
    <w:rsid w:val="0045190B"/>
    <w:rsid w:val="00451958"/>
    <w:rsid w:val="004519DF"/>
    <w:rsid w:val="00451C70"/>
    <w:rsid w:val="004520C9"/>
    <w:rsid w:val="00452661"/>
    <w:rsid w:val="0045287D"/>
    <w:rsid w:val="00452933"/>
    <w:rsid w:val="00452AFF"/>
    <w:rsid w:val="00452E64"/>
    <w:rsid w:val="0045359C"/>
    <w:rsid w:val="00453CE5"/>
    <w:rsid w:val="004540B6"/>
    <w:rsid w:val="004541B2"/>
    <w:rsid w:val="004541F9"/>
    <w:rsid w:val="00454735"/>
    <w:rsid w:val="0045483A"/>
    <w:rsid w:val="004549CA"/>
    <w:rsid w:val="00454B6C"/>
    <w:rsid w:val="00454C7F"/>
    <w:rsid w:val="00454DD9"/>
    <w:rsid w:val="00454EFA"/>
    <w:rsid w:val="00455089"/>
    <w:rsid w:val="0045520A"/>
    <w:rsid w:val="00455301"/>
    <w:rsid w:val="00455BB5"/>
    <w:rsid w:val="0045627B"/>
    <w:rsid w:val="00456339"/>
    <w:rsid w:val="0045645B"/>
    <w:rsid w:val="0045677F"/>
    <w:rsid w:val="00456EFA"/>
    <w:rsid w:val="00456F61"/>
    <w:rsid w:val="00456FA9"/>
    <w:rsid w:val="004570FB"/>
    <w:rsid w:val="004572CE"/>
    <w:rsid w:val="00457413"/>
    <w:rsid w:val="0045750F"/>
    <w:rsid w:val="00457772"/>
    <w:rsid w:val="00457BD8"/>
    <w:rsid w:val="00457EF2"/>
    <w:rsid w:val="00460063"/>
    <w:rsid w:val="004608AE"/>
    <w:rsid w:val="00460A70"/>
    <w:rsid w:val="00460CD6"/>
    <w:rsid w:val="0046150E"/>
    <w:rsid w:val="00461955"/>
    <w:rsid w:val="004619AC"/>
    <w:rsid w:val="00461E05"/>
    <w:rsid w:val="00462430"/>
    <w:rsid w:val="004626A8"/>
    <w:rsid w:val="0046278A"/>
    <w:rsid w:val="00462C91"/>
    <w:rsid w:val="0046336F"/>
    <w:rsid w:val="00463457"/>
    <w:rsid w:val="00463D98"/>
    <w:rsid w:val="00464413"/>
    <w:rsid w:val="0046467E"/>
    <w:rsid w:val="00465766"/>
    <w:rsid w:val="004657AF"/>
    <w:rsid w:val="00465DA4"/>
    <w:rsid w:val="00466011"/>
    <w:rsid w:val="00466461"/>
    <w:rsid w:val="004664E4"/>
    <w:rsid w:val="00466A1F"/>
    <w:rsid w:val="00466B5B"/>
    <w:rsid w:val="00466D14"/>
    <w:rsid w:val="00466D78"/>
    <w:rsid w:val="004670B8"/>
    <w:rsid w:val="004670CD"/>
    <w:rsid w:val="00467126"/>
    <w:rsid w:val="00467188"/>
    <w:rsid w:val="004674F9"/>
    <w:rsid w:val="004674FE"/>
    <w:rsid w:val="00467827"/>
    <w:rsid w:val="004678AD"/>
    <w:rsid w:val="00467CB1"/>
    <w:rsid w:val="004706EC"/>
    <w:rsid w:val="00470A2D"/>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268"/>
    <w:rsid w:val="00474527"/>
    <w:rsid w:val="004746E1"/>
    <w:rsid w:val="00474AAD"/>
    <w:rsid w:val="00474C2A"/>
    <w:rsid w:val="00475502"/>
    <w:rsid w:val="0047561C"/>
    <w:rsid w:val="00475874"/>
    <w:rsid w:val="00475BE2"/>
    <w:rsid w:val="00475D4F"/>
    <w:rsid w:val="0047616A"/>
    <w:rsid w:val="0047649C"/>
    <w:rsid w:val="00476576"/>
    <w:rsid w:val="004767FE"/>
    <w:rsid w:val="00476BA1"/>
    <w:rsid w:val="00476EC2"/>
    <w:rsid w:val="0047758B"/>
    <w:rsid w:val="004778B9"/>
    <w:rsid w:val="00480240"/>
    <w:rsid w:val="00480262"/>
    <w:rsid w:val="0048036A"/>
    <w:rsid w:val="00480405"/>
    <w:rsid w:val="00480738"/>
    <w:rsid w:val="00480802"/>
    <w:rsid w:val="004808E3"/>
    <w:rsid w:val="00480FE7"/>
    <w:rsid w:val="004811C9"/>
    <w:rsid w:val="0048164A"/>
    <w:rsid w:val="00481697"/>
    <w:rsid w:val="00481716"/>
    <w:rsid w:val="00481DC8"/>
    <w:rsid w:val="00481F8C"/>
    <w:rsid w:val="0048219C"/>
    <w:rsid w:val="0048247B"/>
    <w:rsid w:val="00482AB1"/>
    <w:rsid w:val="00482CBB"/>
    <w:rsid w:val="00482EEC"/>
    <w:rsid w:val="004831F3"/>
    <w:rsid w:val="004835B9"/>
    <w:rsid w:val="0048398F"/>
    <w:rsid w:val="00483BE6"/>
    <w:rsid w:val="00483C5E"/>
    <w:rsid w:val="00483FE1"/>
    <w:rsid w:val="004840C3"/>
    <w:rsid w:val="00484196"/>
    <w:rsid w:val="00484903"/>
    <w:rsid w:val="00485292"/>
    <w:rsid w:val="004857FE"/>
    <w:rsid w:val="004858EA"/>
    <w:rsid w:val="004859C5"/>
    <w:rsid w:val="00485C8C"/>
    <w:rsid w:val="00486570"/>
    <w:rsid w:val="00486C02"/>
    <w:rsid w:val="00486EAF"/>
    <w:rsid w:val="00486FB8"/>
    <w:rsid w:val="00487779"/>
    <w:rsid w:val="00487FB0"/>
    <w:rsid w:val="0049042A"/>
    <w:rsid w:val="004907B6"/>
    <w:rsid w:val="00490F61"/>
    <w:rsid w:val="0049101F"/>
    <w:rsid w:val="00491D08"/>
    <w:rsid w:val="00491D98"/>
    <w:rsid w:val="00491FA9"/>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1DA"/>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D5E"/>
    <w:rsid w:val="004A0E6D"/>
    <w:rsid w:val="004A1BC6"/>
    <w:rsid w:val="004A1BF9"/>
    <w:rsid w:val="004A1C36"/>
    <w:rsid w:val="004A1E0F"/>
    <w:rsid w:val="004A20DC"/>
    <w:rsid w:val="004A223E"/>
    <w:rsid w:val="004A2727"/>
    <w:rsid w:val="004A2A27"/>
    <w:rsid w:val="004A2A50"/>
    <w:rsid w:val="004A2C31"/>
    <w:rsid w:val="004A2D62"/>
    <w:rsid w:val="004A37A7"/>
    <w:rsid w:val="004A37BE"/>
    <w:rsid w:val="004A3AED"/>
    <w:rsid w:val="004A403B"/>
    <w:rsid w:val="004A4345"/>
    <w:rsid w:val="004A4C5C"/>
    <w:rsid w:val="004A4C89"/>
    <w:rsid w:val="004A57A6"/>
    <w:rsid w:val="004A5E3A"/>
    <w:rsid w:val="004A5EAA"/>
    <w:rsid w:val="004A5F03"/>
    <w:rsid w:val="004A60B1"/>
    <w:rsid w:val="004A6339"/>
    <w:rsid w:val="004A637F"/>
    <w:rsid w:val="004A67BB"/>
    <w:rsid w:val="004A69B5"/>
    <w:rsid w:val="004A71A0"/>
    <w:rsid w:val="004A7251"/>
    <w:rsid w:val="004A72AA"/>
    <w:rsid w:val="004A793D"/>
    <w:rsid w:val="004A7C02"/>
    <w:rsid w:val="004B0126"/>
    <w:rsid w:val="004B0397"/>
    <w:rsid w:val="004B04AB"/>
    <w:rsid w:val="004B06B1"/>
    <w:rsid w:val="004B0869"/>
    <w:rsid w:val="004B08BF"/>
    <w:rsid w:val="004B0AB7"/>
    <w:rsid w:val="004B0FA4"/>
    <w:rsid w:val="004B1562"/>
    <w:rsid w:val="004B176F"/>
    <w:rsid w:val="004B23EF"/>
    <w:rsid w:val="004B2555"/>
    <w:rsid w:val="004B26D5"/>
    <w:rsid w:val="004B2B6C"/>
    <w:rsid w:val="004B2C69"/>
    <w:rsid w:val="004B2E66"/>
    <w:rsid w:val="004B301A"/>
    <w:rsid w:val="004B31FC"/>
    <w:rsid w:val="004B3494"/>
    <w:rsid w:val="004B3751"/>
    <w:rsid w:val="004B3950"/>
    <w:rsid w:val="004B3B40"/>
    <w:rsid w:val="004B3B6A"/>
    <w:rsid w:val="004B3CC6"/>
    <w:rsid w:val="004B3D25"/>
    <w:rsid w:val="004B4C34"/>
    <w:rsid w:val="004B4C77"/>
    <w:rsid w:val="004B4CB1"/>
    <w:rsid w:val="004B5051"/>
    <w:rsid w:val="004B5128"/>
    <w:rsid w:val="004B583E"/>
    <w:rsid w:val="004B5846"/>
    <w:rsid w:val="004B5DD0"/>
    <w:rsid w:val="004B6489"/>
    <w:rsid w:val="004B6873"/>
    <w:rsid w:val="004B69C0"/>
    <w:rsid w:val="004B6D66"/>
    <w:rsid w:val="004B7099"/>
    <w:rsid w:val="004B7340"/>
    <w:rsid w:val="004B770D"/>
    <w:rsid w:val="004B791C"/>
    <w:rsid w:val="004B7A6F"/>
    <w:rsid w:val="004B7A99"/>
    <w:rsid w:val="004C02B2"/>
    <w:rsid w:val="004C0977"/>
    <w:rsid w:val="004C0BD3"/>
    <w:rsid w:val="004C0C2A"/>
    <w:rsid w:val="004C0DFF"/>
    <w:rsid w:val="004C1214"/>
    <w:rsid w:val="004C1291"/>
    <w:rsid w:val="004C145B"/>
    <w:rsid w:val="004C1482"/>
    <w:rsid w:val="004C179A"/>
    <w:rsid w:val="004C218F"/>
    <w:rsid w:val="004C246B"/>
    <w:rsid w:val="004C2BD4"/>
    <w:rsid w:val="004C2D03"/>
    <w:rsid w:val="004C2E0D"/>
    <w:rsid w:val="004C352D"/>
    <w:rsid w:val="004C3532"/>
    <w:rsid w:val="004C35B1"/>
    <w:rsid w:val="004C3645"/>
    <w:rsid w:val="004C3840"/>
    <w:rsid w:val="004C3E39"/>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BA"/>
    <w:rsid w:val="004C70F9"/>
    <w:rsid w:val="004C758D"/>
    <w:rsid w:val="004C7EDD"/>
    <w:rsid w:val="004D0415"/>
    <w:rsid w:val="004D0550"/>
    <w:rsid w:val="004D111E"/>
    <w:rsid w:val="004D1188"/>
    <w:rsid w:val="004D146C"/>
    <w:rsid w:val="004D18E5"/>
    <w:rsid w:val="004D1BBE"/>
    <w:rsid w:val="004D1C62"/>
    <w:rsid w:val="004D25A9"/>
    <w:rsid w:val="004D2892"/>
    <w:rsid w:val="004D294F"/>
    <w:rsid w:val="004D2AEF"/>
    <w:rsid w:val="004D2E67"/>
    <w:rsid w:val="004D2F71"/>
    <w:rsid w:val="004D3053"/>
    <w:rsid w:val="004D330C"/>
    <w:rsid w:val="004D3420"/>
    <w:rsid w:val="004D34E1"/>
    <w:rsid w:val="004D3816"/>
    <w:rsid w:val="004D383A"/>
    <w:rsid w:val="004D3906"/>
    <w:rsid w:val="004D431F"/>
    <w:rsid w:val="004D457B"/>
    <w:rsid w:val="004D459A"/>
    <w:rsid w:val="004D45BD"/>
    <w:rsid w:val="004D4B23"/>
    <w:rsid w:val="004D4FF3"/>
    <w:rsid w:val="004D525F"/>
    <w:rsid w:val="004D5523"/>
    <w:rsid w:val="004D5883"/>
    <w:rsid w:val="004D590E"/>
    <w:rsid w:val="004D5F41"/>
    <w:rsid w:val="004D6723"/>
    <w:rsid w:val="004D6802"/>
    <w:rsid w:val="004D6884"/>
    <w:rsid w:val="004D69F2"/>
    <w:rsid w:val="004D6C64"/>
    <w:rsid w:val="004D7154"/>
    <w:rsid w:val="004D7215"/>
    <w:rsid w:val="004D770B"/>
    <w:rsid w:val="004D777E"/>
    <w:rsid w:val="004D7C22"/>
    <w:rsid w:val="004E0399"/>
    <w:rsid w:val="004E0E24"/>
    <w:rsid w:val="004E109B"/>
    <w:rsid w:val="004E176E"/>
    <w:rsid w:val="004E1996"/>
    <w:rsid w:val="004E1A34"/>
    <w:rsid w:val="004E1B2E"/>
    <w:rsid w:val="004E2068"/>
    <w:rsid w:val="004E2094"/>
    <w:rsid w:val="004E2366"/>
    <w:rsid w:val="004E28A1"/>
    <w:rsid w:val="004E3187"/>
    <w:rsid w:val="004E3298"/>
    <w:rsid w:val="004E3B70"/>
    <w:rsid w:val="004E3B8B"/>
    <w:rsid w:val="004E3C05"/>
    <w:rsid w:val="004E45A4"/>
    <w:rsid w:val="004E4AED"/>
    <w:rsid w:val="004E5033"/>
    <w:rsid w:val="004E512D"/>
    <w:rsid w:val="004E53B6"/>
    <w:rsid w:val="004E5588"/>
    <w:rsid w:val="004E57DA"/>
    <w:rsid w:val="004E58AC"/>
    <w:rsid w:val="004E5986"/>
    <w:rsid w:val="004E5A42"/>
    <w:rsid w:val="004E5AF5"/>
    <w:rsid w:val="004E5B33"/>
    <w:rsid w:val="004E5DDF"/>
    <w:rsid w:val="004E5F0C"/>
    <w:rsid w:val="004E60D4"/>
    <w:rsid w:val="004E6206"/>
    <w:rsid w:val="004E63B7"/>
    <w:rsid w:val="004E6683"/>
    <w:rsid w:val="004E6D3A"/>
    <w:rsid w:val="004E711C"/>
    <w:rsid w:val="004E714C"/>
    <w:rsid w:val="004E7315"/>
    <w:rsid w:val="004E74BA"/>
    <w:rsid w:val="004E76D0"/>
    <w:rsid w:val="004E7CBC"/>
    <w:rsid w:val="004F044D"/>
    <w:rsid w:val="004F0561"/>
    <w:rsid w:val="004F0927"/>
    <w:rsid w:val="004F0E9A"/>
    <w:rsid w:val="004F106E"/>
    <w:rsid w:val="004F1470"/>
    <w:rsid w:val="004F235D"/>
    <w:rsid w:val="004F2459"/>
    <w:rsid w:val="004F2A85"/>
    <w:rsid w:val="004F2AC3"/>
    <w:rsid w:val="004F2E29"/>
    <w:rsid w:val="004F3966"/>
    <w:rsid w:val="004F3D16"/>
    <w:rsid w:val="004F3D85"/>
    <w:rsid w:val="004F3E63"/>
    <w:rsid w:val="004F426B"/>
    <w:rsid w:val="004F42E5"/>
    <w:rsid w:val="004F4465"/>
    <w:rsid w:val="004F49C3"/>
    <w:rsid w:val="004F4A36"/>
    <w:rsid w:val="004F4C6A"/>
    <w:rsid w:val="004F4DAD"/>
    <w:rsid w:val="004F51A1"/>
    <w:rsid w:val="004F528F"/>
    <w:rsid w:val="004F5C5F"/>
    <w:rsid w:val="004F5D48"/>
    <w:rsid w:val="004F621F"/>
    <w:rsid w:val="004F6991"/>
    <w:rsid w:val="004F6AC2"/>
    <w:rsid w:val="004F6F88"/>
    <w:rsid w:val="004F72A5"/>
    <w:rsid w:val="004F74D5"/>
    <w:rsid w:val="004F75DE"/>
    <w:rsid w:val="004F799E"/>
    <w:rsid w:val="004F7B5E"/>
    <w:rsid w:val="004F7EDE"/>
    <w:rsid w:val="0050019B"/>
    <w:rsid w:val="0050025B"/>
    <w:rsid w:val="005005A9"/>
    <w:rsid w:val="00500E9E"/>
    <w:rsid w:val="0050176A"/>
    <w:rsid w:val="0050199B"/>
    <w:rsid w:val="00501F48"/>
    <w:rsid w:val="00502088"/>
    <w:rsid w:val="0050255F"/>
    <w:rsid w:val="00502609"/>
    <w:rsid w:val="0050300F"/>
    <w:rsid w:val="005030A5"/>
    <w:rsid w:val="00503764"/>
    <w:rsid w:val="00503E1E"/>
    <w:rsid w:val="005047ED"/>
    <w:rsid w:val="00504D05"/>
    <w:rsid w:val="00505024"/>
    <w:rsid w:val="005052B6"/>
    <w:rsid w:val="005052E8"/>
    <w:rsid w:val="00505477"/>
    <w:rsid w:val="005055FD"/>
    <w:rsid w:val="00505CB4"/>
    <w:rsid w:val="00505E68"/>
    <w:rsid w:val="0050668A"/>
    <w:rsid w:val="005068AE"/>
    <w:rsid w:val="005068FE"/>
    <w:rsid w:val="00506C09"/>
    <w:rsid w:val="00506C18"/>
    <w:rsid w:val="005077BB"/>
    <w:rsid w:val="005078B5"/>
    <w:rsid w:val="00507A60"/>
    <w:rsid w:val="00507B0A"/>
    <w:rsid w:val="00507BA0"/>
    <w:rsid w:val="00507F09"/>
    <w:rsid w:val="00510C67"/>
    <w:rsid w:val="00511150"/>
    <w:rsid w:val="005111C9"/>
    <w:rsid w:val="00511715"/>
    <w:rsid w:val="00511D66"/>
    <w:rsid w:val="0051206A"/>
    <w:rsid w:val="005123D8"/>
    <w:rsid w:val="00512CCE"/>
    <w:rsid w:val="005132A6"/>
    <w:rsid w:val="00513455"/>
    <w:rsid w:val="00513665"/>
    <w:rsid w:val="00513B68"/>
    <w:rsid w:val="00513D52"/>
    <w:rsid w:val="005142B3"/>
    <w:rsid w:val="005143C9"/>
    <w:rsid w:val="00514599"/>
    <w:rsid w:val="00514811"/>
    <w:rsid w:val="0051509E"/>
    <w:rsid w:val="00515420"/>
    <w:rsid w:val="0051552E"/>
    <w:rsid w:val="005155EB"/>
    <w:rsid w:val="00515AA1"/>
    <w:rsid w:val="00516045"/>
    <w:rsid w:val="00516262"/>
    <w:rsid w:val="00517184"/>
    <w:rsid w:val="005172DD"/>
    <w:rsid w:val="00517491"/>
    <w:rsid w:val="00517A85"/>
    <w:rsid w:val="00517C08"/>
    <w:rsid w:val="00517DB9"/>
    <w:rsid w:val="00517F5F"/>
    <w:rsid w:val="00520078"/>
    <w:rsid w:val="005201E5"/>
    <w:rsid w:val="005206CB"/>
    <w:rsid w:val="00520CC6"/>
    <w:rsid w:val="00521042"/>
    <w:rsid w:val="005218D3"/>
    <w:rsid w:val="00521955"/>
    <w:rsid w:val="0052223A"/>
    <w:rsid w:val="005229F3"/>
    <w:rsid w:val="00522ADE"/>
    <w:rsid w:val="00522C0B"/>
    <w:rsid w:val="0052309F"/>
    <w:rsid w:val="0052380F"/>
    <w:rsid w:val="00523A60"/>
    <w:rsid w:val="00523BC3"/>
    <w:rsid w:val="00523E61"/>
    <w:rsid w:val="00523F96"/>
    <w:rsid w:val="005240D0"/>
    <w:rsid w:val="005243E9"/>
    <w:rsid w:val="00524C6D"/>
    <w:rsid w:val="0052554C"/>
    <w:rsid w:val="005258C3"/>
    <w:rsid w:val="00525CB6"/>
    <w:rsid w:val="00525EB9"/>
    <w:rsid w:val="00525F93"/>
    <w:rsid w:val="0052625D"/>
    <w:rsid w:val="00526C90"/>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293D"/>
    <w:rsid w:val="00532E3C"/>
    <w:rsid w:val="00534154"/>
    <w:rsid w:val="0053488F"/>
    <w:rsid w:val="00534A85"/>
    <w:rsid w:val="00535152"/>
    <w:rsid w:val="00535327"/>
    <w:rsid w:val="005356DC"/>
    <w:rsid w:val="00535A8E"/>
    <w:rsid w:val="00535AB8"/>
    <w:rsid w:val="00536CE4"/>
    <w:rsid w:val="005378CF"/>
    <w:rsid w:val="005379D0"/>
    <w:rsid w:val="00537AAE"/>
    <w:rsid w:val="00537DC2"/>
    <w:rsid w:val="00537FA5"/>
    <w:rsid w:val="00540341"/>
    <w:rsid w:val="0054039A"/>
    <w:rsid w:val="00540534"/>
    <w:rsid w:val="005406B1"/>
    <w:rsid w:val="00540808"/>
    <w:rsid w:val="0054106C"/>
    <w:rsid w:val="005417F1"/>
    <w:rsid w:val="00541D28"/>
    <w:rsid w:val="00542379"/>
    <w:rsid w:val="00542445"/>
    <w:rsid w:val="005428CC"/>
    <w:rsid w:val="005431F8"/>
    <w:rsid w:val="00544172"/>
    <w:rsid w:val="005444B7"/>
    <w:rsid w:val="005445D3"/>
    <w:rsid w:val="0054492B"/>
    <w:rsid w:val="00544AC0"/>
    <w:rsid w:val="00544DEA"/>
    <w:rsid w:val="005452AF"/>
    <w:rsid w:val="005458D9"/>
    <w:rsid w:val="00545E23"/>
    <w:rsid w:val="00546051"/>
    <w:rsid w:val="005461DC"/>
    <w:rsid w:val="00546584"/>
    <w:rsid w:val="005473AF"/>
    <w:rsid w:val="00547590"/>
    <w:rsid w:val="00550832"/>
    <w:rsid w:val="00550AD8"/>
    <w:rsid w:val="00550CCB"/>
    <w:rsid w:val="00550F34"/>
    <w:rsid w:val="00550F58"/>
    <w:rsid w:val="005511BC"/>
    <w:rsid w:val="00551572"/>
    <w:rsid w:val="00551585"/>
    <w:rsid w:val="005515D2"/>
    <w:rsid w:val="005516D7"/>
    <w:rsid w:val="00551BB6"/>
    <w:rsid w:val="00551D44"/>
    <w:rsid w:val="00551DBE"/>
    <w:rsid w:val="00551E49"/>
    <w:rsid w:val="00551FA1"/>
    <w:rsid w:val="0055251F"/>
    <w:rsid w:val="005525C6"/>
    <w:rsid w:val="005529F7"/>
    <w:rsid w:val="00552C61"/>
    <w:rsid w:val="005534D5"/>
    <w:rsid w:val="00553639"/>
    <w:rsid w:val="00553A8D"/>
    <w:rsid w:val="00553BD3"/>
    <w:rsid w:val="005543FB"/>
    <w:rsid w:val="005567FF"/>
    <w:rsid w:val="00556AE3"/>
    <w:rsid w:val="00556EE0"/>
    <w:rsid w:val="005573C6"/>
    <w:rsid w:val="0055748E"/>
    <w:rsid w:val="005601FB"/>
    <w:rsid w:val="0056026A"/>
    <w:rsid w:val="005606B8"/>
    <w:rsid w:val="0056073B"/>
    <w:rsid w:val="00560F80"/>
    <w:rsid w:val="00561428"/>
    <w:rsid w:val="005618DC"/>
    <w:rsid w:val="00561C21"/>
    <w:rsid w:val="00561C8B"/>
    <w:rsid w:val="00561DFD"/>
    <w:rsid w:val="00561E12"/>
    <w:rsid w:val="005620DF"/>
    <w:rsid w:val="00563818"/>
    <w:rsid w:val="00563FFE"/>
    <w:rsid w:val="00564073"/>
    <w:rsid w:val="005643CC"/>
    <w:rsid w:val="005643F0"/>
    <w:rsid w:val="005646D3"/>
    <w:rsid w:val="0056499E"/>
    <w:rsid w:val="00564FC5"/>
    <w:rsid w:val="00565106"/>
    <w:rsid w:val="00565303"/>
    <w:rsid w:val="00565523"/>
    <w:rsid w:val="005656CA"/>
    <w:rsid w:val="005658E6"/>
    <w:rsid w:val="00565DA3"/>
    <w:rsid w:val="00566187"/>
    <w:rsid w:val="0056641E"/>
    <w:rsid w:val="0056665B"/>
    <w:rsid w:val="00566682"/>
    <w:rsid w:val="0056676C"/>
    <w:rsid w:val="00566BB0"/>
    <w:rsid w:val="00567134"/>
    <w:rsid w:val="0056766B"/>
    <w:rsid w:val="0056787F"/>
    <w:rsid w:val="005679AF"/>
    <w:rsid w:val="00567AEB"/>
    <w:rsid w:val="005701CE"/>
    <w:rsid w:val="00570317"/>
    <w:rsid w:val="0057051C"/>
    <w:rsid w:val="00570522"/>
    <w:rsid w:val="005708F8"/>
    <w:rsid w:val="005711DA"/>
    <w:rsid w:val="005717C0"/>
    <w:rsid w:val="0057181F"/>
    <w:rsid w:val="00571BDF"/>
    <w:rsid w:val="005726A3"/>
    <w:rsid w:val="005729E5"/>
    <w:rsid w:val="00572C39"/>
    <w:rsid w:val="00572EA5"/>
    <w:rsid w:val="00572F72"/>
    <w:rsid w:val="0057308C"/>
    <w:rsid w:val="005733C9"/>
    <w:rsid w:val="00573433"/>
    <w:rsid w:val="005738D0"/>
    <w:rsid w:val="00573A66"/>
    <w:rsid w:val="00573C69"/>
    <w:rsid w:val="00573CCE"/>
    <w:rsid w:val="00573F8E"/>
    <w:rsid w:val="00574450"/>
    <w:rsid w:val="00574470"/>
    <w:rsid w:val="00574636"/>
    <w:rsid w:val="0057464D"/>
    <w:rsid w:val="005746C4"/>
    <w:rsid w:val="005748A4"/>
    <w:rsid w:val="00574A38"/>
    <w:rsid w:val="00574C23"/>
    <w:rsid w:val="00574CEC"/>
    <w:rsid w:val="00574D08"/>
    <w:rsid w:val="00575515"/>
    <w:rsid w:val="00575BA7"/>
    <w:rsid w:val="00575DD1"/>
    <w:rsid w:val="00576370"/>
    <w:rsid w:val="00576C46"/>
    <w:rsid w:val="00576DE0"/>
    <w:rsid w:val="005770D3"/>
    <w:rsid w:val="005773D1"/>
    <w:rsid w:val="00577427"/>
    <w:rsid w:val="005801BD"/>
    <w:rsid w:val="005802C6"/>
    <w:rsid w:val="00580E3C"/>
    <w:rsid w:val="00580ECD"/>
    <w:rsid w:val="00580FF4"/>
    <w:rsid w:val="00581043"/>
    <w:rsid w:val="00581315"/>
    <w:rsid w:val="005813C6"/>
    <w:rsid w:val="0058140B"/>
    <w:rsid w:val="0058156E"/>
    <w:rsid w:val="00581667"/>
    <w:rsid w:val="00581FA1"/>
    <w:rsid w:val="0058228F"/>
    <w:rsid w:val="005823B9"/>
    <w:rsid w:val="005827EB"/>
    <w:rsid w:val="00582E1C"/>
    <w:rsid w:val="005833A3"/>
    <w:rsid w:val="005835CB"/>
    <w:rsid w:val="00584131"/>
    <w:rsid w:val="00584B3F"/>
    <w:rsid w:val="00584C00"/>
    <w:rsid w:val="00584F75"/>
    <w:rsid w:val="005850F8"/>
    <w:rsid w:val="00585880"/>
    <w:rsid w:val="00585A1A"/>
    <w:rsid w:val="00585A35"/>
    <w:rsid w:val="00585A40"/>
    <w:rsid w:val="00585B4A"/>
    <w:rsid w:val="00585CA3"/>
    <w:rsid w:val="00585E29"/>
    <w:rsid w:val="005861E7"/>
    <w:rsid w:val="00586B14"/>
    <w:rsid w:val="00586EFB"/>
    <w:rsid w:val="0058705C"/>
    <w:rsid w:val="00587351"/>
    <w:rsid w:val="0058743B"/>
    <w:rsid w:val="005879FC"/>
    <w:rsid w:val="00590048"/>
    <w:rsid w:val="005900F4"/>
    <w:rsid w:val="00590123"/>
    <w:rsid w:val="0059020C"/>
    <w:rsid w:val="00590BA6"/>
    <w:rsid w:val="00590E22"/>
    <w:rsid w:val="00591144"/>
    <w:rsid w:val="005912FE"/>
    <w:rsid w:val="00591326"/>
    <w:rsid w:val="00591394"/>
    <w:rsid w:val="00591C71"/>
    <w:rsid w:val="00591DE0"/>
    <w:rsid w:val="00592037"/>
    <w:rsid w:val="00592049"/>
    <w:rsid w:val="00592166"/>
    <w:rsid w:val="00592A8A"/>
    <w:rsid w:val="00592EA6"/>
    <w:rsid w:val="00593C71"/>
    <w:rsid w:val="00593CD4"/>
    <w:rsid w:val="00593E41"/>
    <w:rsid w:val="005943B4"/>
    <w:rsid w:val="005946DC"/>
    <w:rsid w:val="00594A5B"/>
    <w:rsid w:val="00594B2F"/>
    <w:rsid w:val="00594DE3"/>
    <w:rsid w:val="005959CB"/>
    <w:rsid w:val="00595D2A"/>
    <w:rsid w:val="00595E5C"/>
    <w:rsid w:val="005961B2"/>
    <w:rsid w:val="00596209"/>
    <w:rsid w:val="0059633F"/>
    <w:rsid w:val="005968AD"/>
    <w:rsid w:val="00596AB2"/>
    <w:rsid w:val="00596C00"/>
    <w:rsid w:val="00596C6F"/>
    <w:rsid w:val="00596F81"/>
    <w:rsid w:val="005970D3"/>
    <w:rsid w:val="00597189"/>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762"/>
    <w:rsid w:val="005A2B5D"/>
    <w:rsid w:val="005A2BF4"/>
    <w:rsid w:val="005A30A6"/>
    <w:rsid w:val="005A39E5"/>
    <w:rsid w:val="005A3A6A"/>
    <w:rsid w:val="005A3EF0"/>
    <w:rsid w:val="005A4AA3"/>
    <w:rsid w:val="005A540C"/>
    <w:rsid w:val="005A636D"/>
    <w:rsid w:val="005A6715"/>
    <w:rsid w:val="005A697B"/>
    <w:rsid w:val="005A6F71"/>
    <w:rsid w:val="005A6F9A"/>
    <w:rsid w:val="005A7082"/>
    <w:rsid w:val="005A7624"/>
    <w:rsid w:val="005A7B9A"/>
    <w:rsid w:val="005A7E38"/>
    <w:rsid w:val="005B0266"/>
    <w:rsid w:val="005B0654"/>
    <w:rsid w:val="005B14ED"/>
    <w:rsid w:val="005B1585"/>
    <w:rsid w:val="005B1B76"/>
    <w:rsid w:val="005B1C35"/>
    <w:rsid w:val="005B2018"/>
    <w:rsid w:val="005B217A"/>
    <w:rsid w:val="005B2429"/>
    <w:rsid w:val="005B249E"/>
    <w:rsid w:val="005B2943"/>
    <w:rsid w:val="005B3582"/>
    <w:rsid w:val="005B3651"/>
    <w:rsid w:val="005B3C16"/>
    <w:rsid w:val="005B3E58"/>
    <w:rsid w:val="005B41E9"/>
    <w:rsid w:val="005B4677"/>
    <w:rsid w:val="005B4745"/>
    <w:rsid w:val="005B49DC"/>
    <w:rsid w:val="005B4FE2"/>
    <w:rsid w:val="005B517C"/>
    <w:rsid w:val="005B54EB"/>
    <w:rsid w:val="005B58AE"/>
    <w:rsid w:val="005B5D14"/>
    <w:rsid w:val="005B5E95"/>
    <w:rsid w:val="005B6356"/>
    <w:rsid w:val="005B69B1"/>
    <w:rsid w:val="005B70E9"/>
    <w:rsid w:val="005B7112"/>
    <w:rsid w:val="005B7259"/>
    <w:rsid w:val="005B7B01"/>
    <w:rsid w:val="005B7FE4"/>
    <w:rsid w:val="005C00A9"/>
    <w:rsid w:val="005C01E7"/>
    <w:rsid w:val="005C0673"/>
    <w:rsid w:val="005C07DE"/>
    <w:rsid w:val="005C0A54"/>
    <w:rsid w:val="005C0CEA"/>
    <w:rsid w:val="005C0D9A"/>
    <w:rsid w:val="005C0E00"/>
    <w:rsid w:val="005C1095"/>
    <w:rsid w:val="005C13EA"/>
    <w:rsid w:val="005C1710"/>
    <w:rsid w:val="005C1C0B"/>
    <w:rsid w:val="005C23A7"/>
    <w:rsid w:val="005C24A4"/>
    <w:rsid w:val="005C24F4"/>
    <w:rsid w:val="005C26F5"/>
    <w:rsid w:val="005C294F"/>
    <w:rsid w:val="005C2A68"/>
    <w:rsid w:val="005C3C56"/>
    <w:rsid w:val="005C3D8B"/>
    <w:rsid w:val="005C3E98"/>
    <w:rsid w:val="005C40C4"/>
    <w:rsid w:val="005C42FF"/>
    <w:rsid w:val="005C43F7"/>
    <w:rsid w:val="005C443E"/>
    <w:rsid w:val="005C4783"/>
    <w:rsid w:val="005C4799"/>
    <w:rsid w:val="005C4D66"/>
    <w:rsid w:val="005C5284"/>
    <w:rsid w:val="005C52DE"/>
    <w:rsid w:val="005C5906"/>
    <w:rsid w:val="005C5A09"/>
    <w:rsid w:val="005C5B81"/>
    <w:rsid w:val="005C5E08"/>
    <w:rsid w:val="005C5E26"/>
    <w:rsid w:val="005C5E75"/>
    <w:rsid w:val="005C61E4"/>
    <w:rsid w:val="005C668B"/>
    <w:rsid w:val="005C68A0"/>
    <w:rsid w:val="005C6A37"/>
    <w:rsid w:val="005C6AC8"/>
    <w:rsid w:val="005C6FAD"/>
    <w:rsid w:val="005C732A"/>
    <w:rsid w:val="005C733C"/>
    <w:rsid w:val="005C76C2"/>
    <w:rsid w:val="005C76CC"/>
    <w:rsid w:val="005C7E00"/>
    <w:rsid w:val="005D0789"/>
    <w:rsid w:val="005D0924"/>
    <w:rsid w:val="005D09E0"/>
    <w:rsid w:val="005D0AA8"/>
    <w:rsid w:val="005D11F1"/>
    <w:rsid w:val="005D11FA"/>
    <w:rsid w:val="005D122F"/>
    <w:rsid w:val="005D19F7"/>
    <w:rsid w:val="005D1A58"/>
    <w:rsid w:val="005D1D7E"/>
    <w:rsid w:val="005D1F59"/>
    <w:rsid w:val="005D201C"/>
    <w:rsid w:val="005D206D"/>
    <w:rsid w:val="005D214D"/>
    <w:rsid w:val="005D21FA"/>
    <w:rsid w:val="005D3593"/>
    <w:rsid w:val="005D3E33"/>
    <w:rsid w:val="005D3F40"/>
    <w:rsid w:val="005D4557"/>
    <w:rsid w:val="005D45E3"/>
    <w:rsid w:val="005D4824"/>
    <w:rsid w:val="005D49BB"/>
    <w:rsid w:val="005D4D37"/>
    <w:rsid w:val="005D4FC1"/>
    <w:rsid w:val="005D5032"/>
    <w:rsid w:val="005D5406"/>
    <w:rsid w:val="005D641D"/>
    <w:rsid w:val="005D648F"/>
    <w:rsid w:val="005D69ED"/>
    <w:rsid w:val="005D6B24"/>
    <w:rsid w:val="005D71A1"/>
    <w:rsid w:val="005D733F"/>
    <w:rsid w:val="005D7364"/>
    <w:rsid w:val="005D77ED"/>
    <w:rsid w:val="005D7A25"/>
    <w:rsid w:val="005D7EB9"/>
    <w:rsid w:val="005D7F80"/>
    <w:rsid w:val="005E012A"/>
    <w:rsid w:val="005E0899"/>
    <w:rsid w:val="005E0BC8"/>
    <w:rsid w:val="005E124C"/>
    <w:rsid w:val="005E153D"/>
    <w:rsid w:val="005E1AA8"/>
    <w:rsid w:val="005E1B87"/>
    <w:rsid w:val="005E208F"/>
    <w:rsid w:val="005E2148"/>
    <w:rsid w:val="005E2292"/>
    <w:rsid w:val="005E29AE"/>
    <w:rsid w:val="005E2C67"/>
    <w:rsid w:val="005E3027"/>
    <w:rsid w:val="005E3FE1"/>
    <w:rsid w:val="005E40E3"/>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3FA"/>
    <w:rsid w:val="005F0B0B"/>
    <w:rsid w:val="005F0E96"/>
    <w:rsid w:val="005F0F23"/>
    <w:rsid w:val="005F0FD3"/>
    <w:rsid w:val="005F15B3"/>
    <w:rsid w:val="005F171E"/>
    <w:rsid w:val="005F1C1D"/>
    <w:rsid w:val="005F1D23"/>
    <w:rsid w:val="005F1EC5"/>
    <w:rsid w:val="005F2016"/>
    <w:rsid w:val="005F21BE"/>
    <w:rsid w:val="005F27CF"/>
    <w:rsid w:val="005F2849"/>
    <w:rsid w:val="005F3143"/>
    <w:rsid w:val="005F31A0"/>
    <w:rsid w:val="005F3229"/>
    <w:rsid w:val="005F36D3"/>
    <w:rsid w:val="005F4227"/>
    <w:rsid w:val="005F4237"/>
    <w:rsid w:val="005F45A0"/>
    <w:rsid w:val="005F4D16"/>
    <w:rsid w:val="005F54B6"/>
    <w:rsid w:val="005F5805"/>
    <w:rsid w:val="005F5E55"/>
    <w:rsid w:val="005F6235"/>
    <w:rsid w:val="005F623D"/>
    <w:rsid w:val="005F6610"/>
    <w:rsid w:val="005F6C21"/>
    <w:rsid w:val="005F6F97"/>
    <w:rsid w:val="005F7145"/>
    <w:rsid w:val="005F7385"/>
    <w:rsid w:val="005F7676"/>
    <w:rsid w:val="005F77EC"/>
    <w:rsid w:val="005F7BDD"/>
    <w:rsid w:val="005F7F0B"/>
    <w:rsid w:val="006004BB"/>
    <w:rsid w:val="00600754"/>
    <w:rsid w:val="006007C8"/>
    <w:rsid w:val="00600CD1"/>
    <w:rsid w:val="0060118E"/>
    <w:rsid w:val="00601328"/>
    <w:rsid w:val="006016B4"/>
    <w:rsid w:val="00601C95"/>
    <w:rsid w:val="00601E61"/>
    <w:rsid w:val="00601F27"/>
    <w:rsid w:val="00602403"/>
    <w:rsid w:val="0060264F"/>
    <w:rsid w:val="00602728"/>
    <w:rsid w:val="00602DDB"/>
    <w:rsid w:val="00602E82"/>
    <w:rsid w:val="00603281"/>
    <w:rsid w:val="00603CDB"/>
    <w:rsid w:val="00603E08"/>
    <w:rsid w:val="00603EFD"/>
    <w:rsid w:val="00604009"/>
    <w:rsid w:val="00604020"/>
    <w:rsid w:val="006048CD"/>
    <w:rsid w:val="00604BFA"/>
    <w:rsid w:val="00604E47"/>
    <w:rsid w:val="00604EC0"/>
    <w:rsid w:val="006056E3"/>
    <w:rsid w:val="00605D5D"/>
    <w:rsid w:val="00605DE7"/>
    <w:rsid w:val="0060601C"/>
    <w:rsid w:val="00606343"/>
    <w:rsid w:val="00606668"/>
    <w:rsid w:val="00606A17"/>
    <w:rsid w:val="00606B71"/>
    <w:rsid w:val="00606D5F"/>
    <w:rsid w:val="0060792C"/>
    <w:rsid w:val="00607955"/>
    <w:rsid w:val="00607A34"/>
    <w:rsid w:val="00607B04"/>
    <w:rsid w:val="00607BE6"/>
    <w:rsid w:val="00607C00"/>
    <w:rsid w:val="00607F8C"/>
    <w:rsid w:val="00610332"/>
    <w:rsid w:val="006104D6"/>
    <w:rsid w:val="00610939"/>
    <w:rsid w:val="00610C19"/>
    <w:rsid w:val="00611154"/>
    <w:rsid w:val="00611587"/>
    <w:rsid w:val="00611929"/>
    <w:rsid w:val="0061198A"/>
    <w:rsid w:val="006119DF"/>
    <w:rsid w:val="00611F90"/>
    <w:rsid w:val="00611FB0"/>
    <w:rsid w:val="0061248A"/>
    <w:rsid w:val="006127FC"/>
    <w:rsid w:val="0061333F"/>
    <w:rsid w:val="006137C5"/>
    <w:rsid w:val="00613DF9"/>
    <w:rsid w:val="0061417E"/>
    <w:rsid w:val="006142F2"/>
    <w:rsid w:val="006142FD"/>
    <w:rsid w:val="00614869"/>
    <w:rsid w:val="006155ED"/>
    <w:rsid w:val="006159DB"/>
    <w:rsid w:val="00615A46"/>
    <w:rsid w:val="00616164"/>
    <w:rsid w:val="006168BC"/>
    <w:rsid w:val="00616ADE"/>
    <w:rsid w:val="00616B6B"/>
    <w:rsid w:val="00617550"/>
    <w:rsid w:val="006177DF"/>
    <w:rsid w:val="00617840"/>
    <w:rsid w:val="006178D4"/>
    <w:rsid w:val="00617C7F"/>
    <w:rsid w:val="0062006E"/>
    <w:rsid w:val="00620269"/>
    <w:rsid w:val="00620340"/>
    <w:rsid w:val="00621240"/>
    <w:rsid w:val="00621269"/>
    <w:rsid w:val="0062133C"/>
    <w:rsid w:val="0062153A"/>
    <w:rsid w:val="006219BB"/>
    <w:rsid w:val="00621E90"/>
    <w:rsid w:val="0062258C"/>
    <w:rsid w:val="006225F1"/>
    <w:rsid w:val="0062280E"/>
    <w:rsid w:val="00622C3C"/>
    <w:rsid w:val="00622C58"/>
    <w:rsid w:val="00622D7E"/>
    <w:rsid w:val="00622E4A"/>
    <w:rsid w:val="006231D2"/>
    <w:rsid w:val="0062322F"/>
    <w:rsid w:val="00623A9E"/>
    <w:rsid w:val="006241DB"/>
    <w:rsid w:val="00624A89"/>
    <w:rsid w:val="00624C47"/>
    <w:rsid w:val="00624D16"/>
    <w:rsid w:val="0062536B"/>
    <w:rsid w:val="00625412"/>
    <w:rsid w:val="006254E3"/>
    <w:rsid w:val="00625517"/>
    <w:rsid w:val="00625F1C"/>
    <w:rsid w:val="00625F59"/>
    <w:rsid w:val="00626383"/>
    <w:rsid w:val="006268E7"/>
    <w:rsid w:val="00627164"/>
    <w:rsid w:val="00627926"/>
    <w:rsid w:val="00627D0B"/>
    <w:rsid w:val="00630273"/>
    <w:rsid w:val="00630A5F"/>
    <w:rsid w:val="00630BD2"/>
    <w:rsid w:val="00630DC6"/>
    <w:rsid w:val="00630F0F"/>
    <w:rsid w:val="0063117A"/>
    <w:rsid w:val="00631817"/>
    <w:rsid w:val="0063190C"/>
    <w:rsid w:val="00631AE4"/>
    <w:rsid w:val="00632097"/>
    <w:rsid w:val="006322EB"/>
    <w:rsid w:val="006326F7"/>
    <w:rsid w:val="006328A1"/>
    <w:rsid w:val="00632D20"/>
    <w:rsid w:val="00632F2C"/>
    <w:rsid w:val="006332EE"/>
    <w:rsid w:val="00633371"/>
    <w:rsid w:val="0063345A"/>
    <w:rsid w:val="00633AA0"/>
    <w:rsid w:val="00633C04"/>
    <w:rsid w:val="00633DAD"/>
    <w:rsid w:val="006341EB"/>
    <w:rsid w:val="0063422B"/>
    <w:rsid w:val="00634298"/>
    <w:rsid w:val="0063430C"/>
    <w:rsid w:val="006344CF"/>
    <w:rsid w:val="0063474B"/>
    <w:rsid w:val="00634773"/>
    <w:rsid w:val="006347C0"/>
    <w:rsid w:val="0063549F"/>
    <w:rsid w:val="00635847"/>
    <w:rsid w:val="00635A0C"/>
    <w:rsid w:val="00636091"/>
    <w:rsid w:val="006362F0"/>
    <w:rsid w:val="0063677E"/>
    <w:rsid w:val="00636785"/>
    <w:rsid w:val="006367F1"/>
    <w:rsid w:val="00636899"/>
    <w:rsid w:val="00636E0F"/>
    <w:rsid w:val="00637299"/>
    <w:rsid w:val="00637664"/>
    <w:rsid w:val="00637ACB"/>
    <w:rsid w:val="00637FA0"/>
    <w:rsid w:val="00640398"/>
    <w:rsid w:val="006410CA"/>
    <w:rsid w:val="00641468"/>
    <w:rsid w:val="006414AD"/>
    <w:rsid w:val="00642278"/>
    <w:rsid w:val="00642320"/>
    <w:rsid w:val="006427BD"/>
    <w:rsid w:val="00642A43"/>
    <w:rsid w:val="00642CC1"/>
    <w:rsid w:val="00643B58"/>
    <w:rsid w:val="00643C7C"/>
    <w:rsid w:val="00643D6C"/>
    <w:rsid w:val="00643FF4"/>
    <w:rsid w:val="006447CA"/>
    <w:rsid w:val="00644DFB"/>
    <w:rsid w:val="006451E8"/>
    <w:rsid w:val="00645239"/>
    <w:rsid w:val="006452D8"/>
    <w:rsid w:val="006459D7"/>
    <w:rsid w:val="00645D3E"/>
    <w:rsid w:val="006461E4"/>
    <w:rsid w:val="00646349"/>
    <w:rsid w:val="00646465"/>
    <w:rsid w:val="00646B18"/>
    <w:rsid w:val="00646F28"/>
    <w:rsid w:val="0064703B"/>
    <w:rsid w:val="00647638"/>
    <w:rsid w:val="006476DE"/>
    <w:rsid w:val="00650122"/>
    <w:rsid w:val="00650439"/>
    <w:rsid w:val="0065051F"/>
    <w:rsid w:val="00650581"/>
    <w:rsid w:val="00650725"/>
    <w:rsid w:val="006507F3"/>
    <w:rsid w:val="006508A4"/>
    <w:rsid w:val="006508C8"/>
    <w:rsid w:val="00650AF7"/>
    <w:rsid w:val="0065148A"/>
    <w:rsid w:val="006516E4"/>
    <w:rsid w:val="00651DDA"/>
    <w:rsid w:val="00652999"/>
    <w:rsid w:val="0065330A"/>
    <w:rsid w:val="006536F0"/>
    <w:rsid w:val="00653A21"/>
    <w:rsid w:val="00653BCD"/>
    <w:rsid w:val="00653C0E"/>
    <w:rsid w:val="00653C27"/>
    <w:rsid w:val="00654391"/>
    <w:rsid w:val="00654521"/>
    <w:rsid w:val="0065480F"/>
    <w:rsid w:val="00654CD9"/>
    <w:rsid w:val="00654E05"/>
    <w:rsid w:val="0065563A"/>
    <w:rsid w:val="006558A3"/>
    <w:rsid w:val="00655AD4"/>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EE"/>
    <w:rsid w:val="00660EFA"/>
    <w:rsid w:val="00661123"/>
    <w:rsid w:val="00661AA6"/>
    <w:rsid w:val="00661EF5"/>
    <w:rsid w:val="00661F41"/>
    <w:rsid w:val="00662095"/>
    <w:rsid w:val="00662AD4"/>
    <w:rsid w:val="00663203"/>
    <w:rsid w:val="006636F9"/>
    <w:rsid w:val="00663A69"/>
    <w:rsid w:val="006641F3"/>
    <w:rsid w:val="0066498C"/>
    <w:rsid w:val="00665162"/>
    <w:rsid w:val="00665495"/>
    <w:rsid w:val="006656ED"/>
    <w:rsid w:val="00665EF0"/>
    <w:rsid w:val="00666741"/>
    <w:rsid w:val="006667D8"/>
    <w:rsid w:val="00666C9B"/>
    <w:rsid w:val="00666CCD"/>
    <w:rsid w:val="00666F8C"/>
    <w:rsid w:val="006670F0"/>
    <w:rsid w:val="00667235"/>
    <w:rsid w:val="0066756F"/>
    <w:rsid w:val="00667669"/>
    <w:rsid w:val="00667D27"/>
    <w:rsid w:val="00667D95"/>
    <w:rsid w:val="00667FCF"/>
    <w:rsid w:val="00670053"/>
    <w:rsid w:val="0067010A"/>
    <w:rsid w:val="006706B8"/>
    <w:rsid w:val="006709D5"/>
    <w:rsid w:val="00670BC7"/>
    <w:rsid w:val="00670BF4"/>
    <w:rsid w:val="00670C33"/>
    <w:rsid w:val="00670CEB"/>
    <w:rsid w:val="006710B7"/>
    <w:rsid w:val="006712A6"/>
    <w:rsid w:val="006719F2"/>
    <w:rsid w:val="00671C13"/>
    <w:rsid w:val="00671D91"/>
    <w:rsid w:val="00671E40"/>
    <w:rsid w:val="006720D4"/>
    <w:rsid w:val="00672515"/>
    <w:rsid w:val="0067296D"/>
    <w:rsid w:val="00673187"/>
    <w:rsid w:val="0067325A"/>
    <w:rsid w:val="00673A89"/>
    <w:rsid w:val="00673C27"/>
    <w:rsid w:val="00673F2D"/>
    <w:rsid w:val="00674094"/>
    <w:rsid w:val="00674126"/>
    <w:rsid w:val="00674A1E"/>
    <w:rsid w:val="00674AC3"/>
    <w:rsid w:val="00674E2F"/>
    <w:rsid w:val="00674F39"/>
    <w:rsid w:val="006755D3"/>
    <w:rsid w:val="006759BD"/>
    <w:rsid w:val="00676043"/>
    <w:rsid w:val="0067618D"/>
    <w:rsid w:val="00676244"/>
    <w:rsid w:val="0067635E"/>
    <w:rsid w:val="00676A52"/>
    <w:rsid w:val="00676BF8"/>
    <w:rsid w:val="00677048"/>
    <w:rsid w:val="0067705F"/>
    <w:rsid w:val="00677179"/>
    <w:rsid w:val="00677322"/>
    <w:rsid w:val="006775CD"/>
    <w:rsid w:val="0067762E"/>
    <w:rsid w:val="0067773B"/>
    <w:rsid w:val="006779B2"/>
    <w:rsid w:val="00677C0A"/>
    <w:rsid w:val="00680140"/>
    <w:rsid w:val="0068034D"/>
    <w:rsid w:val="00681B02"/>
    <w:rsid w:val="00681CA0"/>
    <w:rsid w:val="00682963"/>
    <w:rsid w:val="006829F1"/>
    <w:rsid w:val="00682ABF"/>
    <w:rsid w:val="00682AC2"/>
    <w:rsid w:val="0068309A"/>
    <w:rsid w:val="00683189"/>
    <w:rsid w:val="006833C2"/>
    <w:rsid w:val="0068342E"/>
    <w:rsid w:val="00683528"/>
    <w:rsid w:val="0068384A"/>
    <w:rsid w:val="00683B1B"/>
    <w:rsid w:val="00683C62"/>
    <w:rsid w:val="00683DD8"/>
    <w:rsid w:val="00683F32"/>
    <w:rsid w:val="00684139"/>
    <w:rsid w:val="006842BE"/>
    <w:rsid w:val="00684ABC"/>
    <w:rsid w:val="006852E8"/>
    <w:rsid w:val="006858A1"/>
    <w:rsid w:val="0068611D"/>
    <w:rsid w:val="006864F6"/>
    <w:rsid w:val="0068673D"/>
    <w:rsid w:val="00686B58"/>
    <w:rsid w:val="00686BD8"/>
    <w:rsid w:val="00686FB7"/>
    <w:rsid w:val="00687114"/>
    <w:rsid w:val="006873D3"/>
    <w:rsid w:val="006874FB"/>
    <w:rsid w:val="006879BC"/>
    <w:rsid w:val="00687A10"/>
    <w:rsid w:val="00687C94"/>
    <w:rsid w:val="0069048E"/>
    <w:rsid w:val="00690C78"/>
    <w:rsid w:val="0069136C"/>
    <w:rsid w:val="0069169A"/>
    <w:rsid w:val="00691856"/>
    <w:rsid w:val="00691A7A"/>
    <w:rsid w:val="00691DCB"/>
    <w:rsid w:val="00692689"/>
    <w:rsid w:val="00692B7D"/>
    <w:rsid w:val="00693358"/>
    <w:rsid w:val="0069339B"/>
    <w:rsid w:val="006933C0"/>
    <w:rsid w:val="00693B66"/>
    <w:rsid w:val="00693F93"/>
    <w:rsid w:val="00694157"/>
    <w:rsid w:val="006941B4"/>
    <w:rsid w:val="0069431B"/>
    <w:rsid w:val="00694691"/>
    <w:rsid w:val="00694758"/>
    <w:rsid w:val="00694A50"/>
    <w:rsid w:val="00694AC1"/>
    <w:rsid w:val="00694B7C"/>
    <w:rsid w:val="00694CFC"/>
    <w:rsid w:val="006957BB"/>
    <w:rsid w:val="00695FC5"/>
    <w:rsid w:val="006960B1"/>
    <w:rsid w:val="006961A2"/>
    <w:rsid w:val="006966B8"/>
    <w:rsid w:val="006966C5"/>
    <w:rsid w:val="00697BFF"/>
    <w:rsid w:val="00697D24"/>
    <w:rsid w:val="00697E20"/>
    <w:rsid w:val="00697F47"/>
    <w:rsid w:val="006A03EA"/>
    <w:rsid w:val="006A0500"/>
    <w:rsid w:val="006A09A3"/>
    <w:rsid w:val="006A0D6A"/>
    <w:rsid w:val="006A0D6D"/>
    <w:rsid w:val="006A13B4"/>
    <w:rsid w:val="006A13E8"/>
    <w:rsid w:val="006A1D0F"/>
    <w:rsid w:val="006A1E26"/>
    <w:rsid w:val="006A1F1D"/>
    <w:rsid w:val="006A20D2"/>
    <w:rsid w:val="006A22C5"/>
    <w:rsid w:val="006A2503"/>
    <w:rsid w:val="006A2816"/>
    <w:rsid w:val="006A319D"/>
    <w:rsid w:val="006A36AA"/>
    <w:rsid w:val="006A37B0"/>
    <w:rsid w:val="006A3A2A"/>
    <w:rsid w:val="006A3D6E"/>
    <w:rsid w:val="006A3FCA"/>
    <w:rsid w:val="006A43C8"/>
    <w:rsid w:val="006A44DB"/>
    <w:rsid w:val="006A46AA"/>
    <w:rsid w:val="006A4923"/>
    <w:rsid w:val="006A4B7C"/>
    <w:rsid w:val="006A56B8"/>
    <w:rsid w:val="006A56FB"/>
    <w:rsid w:val="006A5839"/>
    <w:rsid w:val="006A58E3"/>
    <w:rsid w:val="006A5FE1"/>
    <w:rsid w:val="006A610D"/>
    <w:rsid w:val="006A6D35"/>
    <w:rsid w:val="006A7028"/>
    <w:rsid w:val="006A710E"/>
    <w:rsid w:val="006A75EC"/>
    <w:rsid w:val="006A7F29"/>
    <w:rsid w:val="006B01D9"/>
    <w:rsid w:val="006B0505"/>
    <w:rsid w:val="006B1180"/>
    <w:rsid w:val="006B1747"/>
    <w:rsid w:val="006B18E0"/>
    <w:rsid w:val="006B213E"/>
    <w:rsid w:val="006B27A3"/>
    <w:rsid w:val="006B2B76"/>
    <w:rsid w:val="006B2DFC"/>
    <w:rsid w:val="006B391D"/>
    <w:rsid w:val="006B3E48"/>
    <w:rsid w:val="006B427B"/>
    <w:rsid w:val="006B4B74"/>
    <w:rsid w:val="006B4FB0"/>
    <w:rsid w:val="006B5488"/>
    <w:rsid w:val="006B5B5E"/>
    <w:rsid w:val="006B5F45"/>
    <w:rsid w:val="006B624A"/>
    <w:rsid w:val="006B62D3"/>
    <w:rsid w:val="006B634B"/>
    <w:rsid w:val="006B6509"/>
    <w:rsid w:val="006B68E4"/>
    <w:rsid w:val="006B6F69"/>
    <w:rsid w:val="006B70E7"/>
    <w:rsid w:val="006B7204"/>
    <w:rsid w:val="006B77D3"/>
    <w:rsid w:val="006B7FCD"/>
    <w:rsid w:val="006C030B"/>
    <w:rsid w:val="006C03F8"/>
    <w:rsid w:val="006C048B"/>
    <w:rsid w:val="006C0B8F"/>
    <w:rsid w:val="006C0EFE"/>
    <w:rsid w:val="006C11D3"/>
    <w:rsid w:val="006C1490"/>
    <w:rsid w:val="006C1527"/>
    <w:rsid w:val="006C1A0E"/>
    <w:rsid w:val="006C1AA4"/>
    <w:rsid w:val="006C1B44"/>
    <w:rsid w:val="006C1BD7"/>
    <w:rsid w:val="006C1F89"/>
    <w:rsid w:val="006C26A7"/>
    <w:rsid w:val="006C2755"/>
    <w:rsid w:val="006C29D9"/>
    <w:rsid w:val="006C2A05"/>
    <w:rsid w:val="006C2EBA"/>
    <w:rsid w:val="006C3A1A"/>
    <w:rsid w:val="006C3D0F"/>
    <w:rsid w:val="006C3F30"/>
    <w:rsid w:val="006C3FF1"/>
    <w:rsid w:val="006C4086"/>
    <w:rsid w:val="006C41E8"/>
    <w:rsid w:val="006C44E8"/>
    <w:rsid w:val="006C461D"/>
    <w:rsid w:val="006C479B"/>
    <w:rsid w:val="006C4A21"/>
    <w:rsid w:val="006C4FFC"/>
    <w:rsid w:val="006C531A"/>
    <w:rsid w:val="006C53E4"/>
    <w:rsid w:val="006C5540"/>
    <w:rsid w:val="006C56E8"/>
    <w:rsid w:val="006C583A"/>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74"/>
    <w:rsid w:val="006D0DA6"/>
    <w:rsid w:val="006D0F3C"/>
    <w:rsid w:val="006D0F85"/>
    <w:rsid w:val="006D2352"/>
    <w:rsid w:val="006D25FA"/>
    <w:rsid w:val="006D2693"/>
    <w:rsid w:val="006D2ECD"/>
    <w:rsid w:val="006D303F"/>
    <w:rsid w:val="006D3349"/>
    <w:rsid w:val="006D3AFA"/>
    <w:rsid w:val="006D3F75"/>
    <w:rsid w:val="006D4896"/>
    <w:rsid w:val="006D49E2"/>
    <w:rsid w:val="006D4DB1"/>
    <w:rsid w:val="006D4F2D"/>
    <w:rsid w:val="006D4FD4"/>
    <w:rsid w:val="006D51A3"/>
    <w:rsid w:val="006D533F"/>
    <w:rsid w:val="006D5688"/>
    <w:rsid w:val="006D57F2"/>
    <w:rsid w:val="006D610B"/>
    <w:rsid w:val="006D61A5"/>
    <w:rsid w:val="006D647D"/>
    <w:rsid w:val="006D64CA"/>
    <w:rsid w:val="006D64E0"/>
    <w:rsid w:val="006D6A64"/>
    <w:rsid w:val="006D6C42"/>
    <w:rsid w:val="006D6CB9"/>
    <w:rsid w:val="006D6D4F"/>
    <w:rsid w:val="006D7461"/>
    <w:rsid w:val="006D75CB"/>
    <w:rsid w:val="006D7E04"/>
    <w:rsid w:val="006E0335"/>
    <w:rsid w:val="006E0A14"/>
    <w:rsid w:val="006E0FED"/>
    <w:rsid w:val="006E125C"/>
    <w:rsid w:val="006E16A4"/>
    <w:rsid w:val="006E1872"/>
    <w:rsid w:val="006E1C58"/>
    <w:rsid w:val="006E1E4D"/>
    <w:rsid w:val="006E245C"/>
    <w:rsid w:val="006E264D"/>
    <w:rsid w:val="006E2809"/>
    <w:rsid w:val="006E2815"/>
    <w:rsid w:val="006E2824"/>
    <w:rsid w:val="006E294F"/>
    <w:rsid w:val="006E2CAC"/>
    <w:rsid w:val="006E2DEF"/>
    <w:rsid w:val="006E2E61"/>
    <w:rsid w:val="006E2F03"/>
    <w:rsid w:val="006E307A"/>
    <w:rsid w:val="006E3481"/>
    <w:rsid w:val="006E3565"/>
    <w:rsid w:val="006E3E7A"/>
    <w:rsid w:val="006E3FF9"/>
    <w:rsid w:val="006E4318"/>
    <w:rsid w:val="006E4894"/>
    <w:rsid w:val="006E4D5C"/>
    <w:rsid w:val="006E595C"/>
    <w:rsid w:val="006E59C4"/>
    <w:rsid w:val="006E5D92"/>
    <w:rsid w:val="006E5DF2"/>
    <w:rsid w:val="006E6233"/>
    <w:rsid w:val="006E62C8"/>
    <w:rsid w:val="006E6640"/>
    <w:rsid w:val="006E6845"/>
    <w:rsid w:val="006E68F7"/>
    <w:rsid w:val="006E69F8"/>
    <w:rsid w:val="006E6B27"/>
    <w:rsid w:val="006E6CB7"/>
    <w:rsid w:val="006E6EF0"/>
    <w:rsid w:val="006E757B"/>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3281"/>
    <w:rsid w:val="006F42B5"/>
    <w:rsid w:val="006F4433"/>
    <w:rsid w:val="006F483D"/>
    <w:rsid w:val="006F4BA0"/>
    <w:rsid w:val="006F4C1F"/>
    <w:rsid w:val="006F4EB8"/>
    <w:rsid w:val="006F5071"/>
    <w:rsid w:val="006F53CB"/>
    <w:rsid w:val="006F547D"/>
    <w:rsid w:val="006F5E07"/>
    <w:rsid w:val="006F639F"/>
    <w:rsid w:val="006F6B3D"/>
    <w:rsid w:val="006F6F6F"/>
    <w:rsid w:val="006F702B"/>
    <w:rsid w:val="006F709C"/>
    <w:rsid w:val="006F719F"/>
    <w:rsid w:val="006F72B2"/>
    <w:rsid w:val="006F7682"/>
    <w:rsid w:val="006F7B63"/>
    <w:rsid w:val="006F7EB5"/>
    <w:rsid w:val="007001B9"/>
    <w:rsid w:val="00700252"/>
    <w:rsid w:val="007006E0"/>
    <w:rsid w:val="00700E03"/>
    <w:rsid w:val="00701414"/>
    <w:rsid w:val="00701C5B"/>
    <w:rsid w:val="00701F09"/>
    <w:rsid w:val="00702235"/>
    <w:rsid w:val="0070295D"/>
    <w:rsid w:val="00702B4F"/>
    <w:rsid w:val="00703084"/>
    <w:rsid w:val="00703537"/>
    <w:rsid w:val="00703C72"/>
    <w:rsid w:val="0070450B"/>
    <w:rsid w:val="00704D10"/>
    <w:rsid w:val="00704EE9"/>
    <w:rsid w:val="007050ED"/>
    <w:rsid w:val="00705774"/>
    <w:rsid w:val="00705910"/>
    <w:rsid w:val="00705FD9"/>
    <w:rsid w:val="00706015"/>
    <w:rsid w:val="00706B8E"/>
    <w:rsid w:val="00706CB3"/>
    <w:rsid w:val="00707197"/>
    <w:rsid w:val="007073FA"/>
    <w:rsid w:val="00707F30"/>
    <w:rsid w:val="00710059"/>
    <w:rsid w:val="007101ED"/>
    <w:rsid w:val="00710665"/>
    <w:rsid w:val="00710B99"/>
    <w:rsid w:val="00710D8A"/>
    <w:rsid w:val="00710E3F"/>
    <w:rsid w:val="007110F5"/>
    <w:rsid w:val="007111B0"/>
    <w:rsid w:val="007111ED"/>
    <w:rsid w:val="0071132D"/>
    <w:rsid w:val="00711360"/>
    <w:rsid w:val="0071193B"/>
    <w:rsid w:val="00711B24"/>
    <w:rsid w:val="0071221D"/>
    <w:rsid w:val="007125C6"/>
    <w:rsid w:val="007129D3"/>
    <w:rsid w:val="00712D79"/>
    <w:rsid w:val="00712F22"/>
    <w:rsid w:val="007131E6"/>
    <w:rsid w:val="00713748"/>
    <w:rsid w:val="007139DC"/>
    <w:rsid w:val="00714AD9"/>
    <w:rsid w:val="00714DE0"/>
    <w:rsid w:val="00714F89"/>
    <w:rsid w:val="00715051"/>
    <w:rsid w:val="0071532E"/>
    <w:rsid w:val="00715CBC"/>
    <w:rsid w:val="007163A9"/>
    <w:rsid w:val="007163D8"/>
    <w:rsid w:val="007163F1"/>
    <w:rsid w:val="007164B4"/>
    <w:rsid w:val="00716500"/>
    <w:rsid w:val="00716732"/>
    <w:rsid w:val="0071679C"/>
    <w:rsid w:val="00716CC6"/>
    <w:rsid w:val="007175AE"/>
    <w:rsid w:val="007176B5"/>
    <w:rsid w:val="00720811"/>
    <w:rsid w:val="0072161C"/>
    <w:rsid w:val="007218A8"/>
    <w:rsid w:val="007218EA"/>
    <w:rsid w:val="00721E93"/>
    <w:rsid w:val="007220DD"/>
    <w:rsid w:val="00722249"/>
    <w:rsid w:val="00722481"/>
    <w:rsid w:val="00722912"/>
    <w:rsid w:val="00722997"/>
    <w:rsid w:val="00722ABF"/>
    <w:rsid w:val="00723053"/>
    <w:rsid w:val="007231EC"/>
    <w:rsid w:val="00723674"/>
    <w:rsid w:val="00723F83"/>
    <w:rsid w:val="0072422D"/>
    <w:rsid w:val="00724AEA"/>
    <w:rsid w:val="00724E02"/>
    <w:rsid w:val="0072540C"/>
    <w:rsid w:val="007255BE"/>
    <w:rsid w:val="007258E5"/>
    <w:rsid w:val="00725E8C"/>
    <w:rsid w:val="00726220"/>
    <w:rsid w:val="00726AEB"/>
    <w:rsid w:val="00727692"/>
    <w:rsid w:val="00727933"/>
    <w:rsid w:val="007303EE"/>
    <w:rsid w:val="0073093D"/>
    <w:rsid w:val="00730950"/>
    <w:rsid w:val="00730C50"/>
    <w:rsid w:val="00730E68"/>
    <w:rsid w:val="007311D1"/>
    <w:rsid w:val="0073178E"/>
    <w:rsid w:val="0073190B"/>
    <w:rsid w:val="00731CE3"/>
    <w:rsid w:val="007321EB"/>
    <w:rsid w:val="00732271"/>
    <w:rsid w:val="00732747"/>
    <w:rsid w:val="007328AE"/>
    <w:rsid w:val="007329B9"/>
    <w:rsid w:val="00732C8F"/>
    <w:rsid w:val="00733077"/>
    <w:rsid w:val="00733774"/>
    <w:rsid w:val="00733CEB"/>
    <w:rsid w:val="00734124"/>
    <w:rsid w:val="00734547"/>
    <w:rsid w:val="00734B31"/>
    <w:rsid w:val="00734D86"/>
    <w:rsid w:val="0073543B"/>
    <w:rsid w:val="007358DE"/>
    <w:rsid w:val="00735990"/>
    <w:rsid w:val="00735D2F"/>
    <w:rsid w:val="00735E6F"/>
    <w:rsid w:val="00735F5E"/>
    <w:rsid w:val="007367A1"/>
    <w:rsid w:val="00736943"/>
    <w:rsid w:val="00736D41"/>
    <w:rsid w:val="0073722A"/>
    <w:rsid w:val="00737945"/>
    <w:rsid w:val="00737C32"/>
    <w:rsid w:val="007401E6"/>
    <w:rsid w:val="00740690"/>
    <w:rsid w:val="00740730"/>
    <w:rsid w:val="00740879"/>
    <w:rsid w:val="00740EB7"/>
    <w:rsid w:val="007412AA"/>
    <w:rsid w:val="007419B7"/>
    <w:rsid w:val="00741D7A"/>
    <w:rsid w:val="0074200B"/>
    <w:rsid w:val="00742199"/>
    <w:rsid w:val="00742803"/>
    <w:rsid w:val="00742E52"/>
    <w:rsid w:val="007435D0"/>
    <w:rsid w:val="007436D3"/>
    <w:rsid w:val="00743744"/>
    <w:rsid w:val="0074383F"/>
    <w:rsid w:val="0074385D"/>
    <w:rsid w:val="00743A6D"/>
    <w:rsid w:val="0074454B"/>
    <w:rsid w:val="00744C46"/>
    <w:rsid w:val="00744FCD"/>
    <w:rsid w:val="007454E0"/>
    <w:rsid w:val="00745662"/>
    <w:rsid w:val="0074589D"/>
    <w:rsid w:val="00745E21"/>
    <w:rsid w:val="00745E54"/>
    <w:rsid w:val="00746748"/>
    <w:rsid w:val="0074678E"/>
    <w:rsid w:val="0074734E"/>
    <w:rsid w:val="00747510"/>
    <w:rsid w:val="007478E8"/>
    <w:rsid w:val="00750490"/>
    <w:rsid w:val="00750920"/>
    <w:rsid w:val="0075114B"/>
    <w:rsid w:val="00751F45"/>
    <w:rsid w:val="007523B5"/>
    <w:rsid w:val="007524C2"/>
    <w:rsid w:val="00752722"/>
    <w:rsid w:val="0075281F"/>
    <w:rsid w:val="00752984"/>
    <w:rsid w:val="00752C33"/>
    <w:rsid w:val="0075309A"/>
    <w:rsid w:val="00753275"/>
    <w:rsid w:val="00753752"/>
    <w:rsid w:val="007544E3"/>
    <w:rsid w:val="007547A4"/>
    <w:rsid w:val="00754856"/>
    <w:rsid w:val="00754A16"/>
    <w:rsid w:val="00754A44"/>
    <w:rsid w:val="00754B86"/>
    <w:rsid w:val="00754F10"/>
    <w:rsid w:val="00754FA7"/>
    <w:rsid w:val="00755B69"/>
    <w:rsid w:val="00755DD0"/>
    <w:rsid w:val="00756006"/>
    <w:rsid w:val="00756D02"/>
    <w:rsid w:val="007577AF"/>
    <w:rsid w:val="00757939"/>
    <w:rsid w:val="00757959"/>
    <w:rsid w:val="0076023E"/>
    <w:rsid w:val="007606FC"/>
    <w:rsid w:val="00760C71"/>
    <w:rsid w:val="00760DBC"/>
    <w:rsid w:val="0076173F"/>
    <w:rsid w:val="00761CA0"/>
    <w:rsid w:val="007621B3"/>
    <w:rsid w:val="0076232D"/>
    <w:rsid w:val="00762357"/>
    <w:rsid w:val="00762617"/>
    <w:rsid w:val="007628A5"/>
    <w:rsid w:val="00762BC2"/>
    <w:rsid w:val="007633E1"/>
    <w:rsid w:val="00763645"/>
    <w:rsid w:val="007637DB"/>
    <w:rsid w:val="00763919"/>
    <w:rsid w:val="00763938"/>
    <w:rsid w:val="00763C5D"/>
    <w:rsid w:val="00764209"/>
    <w:rsid w:val="007643F2"/>
    <w:rsid w:val="007648DE"/>
    <w:rsid w:val="00764937"/>
    <w:rsid w:val="00764C42"/>
    <w:rsid w:val="00764DEB"/>
    <w:rsid w:val="00764F3D"/>
    <w:rsid w:val="007652A4"/>
    <w:rsid w:val="007653A6"/>
    <w:rsid w:val="0076545B"/>
    <w:rsid w:val="007654A1"/>
    <w:rsid w:val="00765834"/>
    <w:rsid w:val="00765C56"/>
    <w:rsid w:val="00766267"/>
    <w:rsid w:val="007663D9"/>
    <w:rsid w:val="007667ED"/>
    <w:rsid w:val="00766F6E"/>
    <w:rsid w:val="007670B6"/>
    <w:rsid w:val="0076781B"/>
    <w:rsid w:val="00767C0D"/>
    <w:rsid w:val="00770066"/>
    <w:rsid w:val="007703B2"/>
    <w:rsid w:val="007703F1"/>
    <w:rsid w:val="00770636"/>
    <w:rsid w:val="00770C5C"/>
    <w:rsid w:val="007713AE"/>
    <w:rsid w:val="00771822"/>
    <w:rsid w:val="007719AA"/>
    <w:rsid w:val="00771A03"/>
    <w:rsid w:val="00772297"/>
    <w:rsid w:val="007723C1"/>
    <w:rsid w:val="00772517"/>
    <w:rsid w:val="0077288D"/>
    <w:rsid w:val="00772D68"/>
    <w:rsid w:val="007735EB"/>
    <w:rsid w:val="0077422E"/>
    <w:rsid w:val="00774704"/>
    <w:rsid w:val="00774725"/>
    <w:rsid w:val="0077480A"/>
    <w:rsid w:val="007748EB"/>
    <w:rsid w:val="007749EB"/>
    <w:rsid w:val="00774B07"/>
    <w:rsid w:val="00774CF8"/>
    <w:rsid w:val="00774F4B"/>
    <w:rsid w:val="00775D76"/>
    <w:rsid w:val="00775F51"/>
    <w:rsid w:val="00776044"/>
    <w:rsid w:val="00776162"/>
    <w:rsid w:val="0077626D"/>
    <w:rsid w:val="00776284"/>
    <w:rsid w:val="007767E0"/>
    <w:rsid w:val="00776A24"/>
    <w:rsid w:val="00776E6E"/>
    <w:rsid w:val="007771C3"/>
    <w:rsid w:val="00777214"/>
    <w:rsid w:val="0077751B"/>
    <w:rsid w:val="007776AA"/>
    <w:rsid w:val="0077770A"/>
    <w:rsid w:val="00777D85"/>
    <w:rsid w:val="007808F2"/>
    <w:rsid w:val="0078097B"/>
    <w:rsid w:val="00780A5B"/>
    <w:rsid w:val="00780BA9"/>
    <w:rsid w:val="00780F8B"/>
    <w:rsid w:val="0078137D"/>
    <w:rsid w:val="007813B4"/>
    <w:rsid w:val="007818C3"/>
    <w:rsid w:val="00781A91"/>
    <w:rsid w:val="00781AD5"/>
    <w:rsid w:val="00781EAD"/>
    <w:rsid w:val="00782724"/>
    <w:rsid w:val="007833A0"/>
    <w:rsid w:val="007838AE"/>
    <w:rsid w:val="007839AB"/>
    <w:rsid w:val="00783DA6"/>
    <w:rsid w:val="00783DFD"/>
    <w:rsid w:val="00784949"/>
    <w:rsid w:val="00784A0D"/>
    <w:rsid w:val="00784A51"/>
    <w:rsid w:val="00784B50"/>
    <w:rsid w:val="00785016"/>
    <w:rsid w:val="0078508B"/>
    <w:rsid w:val="0078523F"/>
    <w:rsid w:val="00785F4C"/>
    <w:rsid w:val="007862E4"/>
    <w:rsid w:val="00786621"/>
    <w:rsid w:val="00786CA9"/>
    <w:rsid w:val="00786E49"/>
    <w:rsid w:val="00786F44"/>
    <w:rsid w:val="007870C8"/>
    <w:rsid w:val="00787234"/>
    <w:rsid w:val="00787390"/>
    <w:rsid w:val="00787686"/>
    <w:rsid w:val="0078780F"/>
    <w:rsid w:val="00787972"/>
    <w:rsid w:val="00787D3B"/>
    <w:rsid w:val="00790009"/>
    <w:rsid w:val="0079026B"/>
    <w:rsid w:val="0079044C"/>
    <w:rsid w:val="0079082B"/>
    <w:rsid w:val="0079130B"/>
    <w:rsid w:val="007917B0"/>
    <w:rsid w:val="00791825"/>
    <w:rsid w:val="00791BB8"/>
    <w:rsid w:val="00791CDD"/>
    <w:rsid w:val="0079209C"/>
    <w:rsid w:val="00792190"/>
    <w:rsid w:val="0079233B"/>
    <w:rsid w:val="00792591"/>
    <w:rsid w:val="007926D4"/>
    <w:rsid w:val="007929DE"/>
    <w:rsid w:val="00792A2C"/>
    <w:rsid w:val="0079334D"/>
    <w:rsid w:val="00793377"/>
    <w:rsid w:val="00793738"/>
    <w:rsid w:val="00793820"/>
    <w:rsid w:val="007938C1"/>
    <w:rsid w:val="00794190"/>
    <w:rsid w:val="0079465D"/>
    <w:rsid w:val="0079482A"/>
    <w:rsid w:val="00794C46"/>
    <w:rsid w:val="00794C94"/>
    <w:rsid w:val="00794DFE"/>
    <w:rsid w:val="00794E9B"/>
    <w:rsid w:val="007951FE"/>
    <w:rsid w:val="0079570A"/>
    <w:rsid w:val="00795717"/>
    <w:rsid w:val="00795B50"/>
    <w:rsid w:val="00795BB1"/>
    <w:rsid w:val="00795DD5"/>
    <w:rsid w:val="007960EC"/>
    <w:rsid w:val="00796727"/>
    <w:rsid w:val="00796A62"/>
    <w:rsid w:val="00796B73"/>
    <w:rsid w:val="00796CA7"/>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055"/>
    <w:rsid w:val="007A31DB"/>
    <w:rsid w:val="007A32B6"/>
    <w:rsid w:val="007A37FC"/>
    <w:rsid w:val="007A392C"/>
    <w:rsid w:val="007A3989"/>
    <w:rsid w:val="007A39FD"/>
    <w:rsid w:val="007A3A1B"/>
    <w:rsid w:val="007A3C49"/>
    <w:rsid w:val="007A3FC5"/>
    <w:rsid w:val="007A43F2"/>
    <w:rsid w:val="007A4800"/>
    <w:rsid w:val="007A57F2"/>
    <w:rsid w:val="007A582F"/>
    <w:rsid w:val="007A5996"/>
    <w:rsid w:val="007A5A57"/>
    <w:rsid w:val="007A5AC8"/>
    <w:rsid w:val="007A5F1F"/>
    <w:rsid w:val="007A6530"/>
    <w:rsid w:val="007A6C12"/>
    <w:rsid w:val="007A6C4D"/>
    <w:rsid w:val="007A7378"/>
    <w:rsid w:val="007A75E4"/>
    <w:rsid w:val="007A7648"/>
    <w:rsid w:val="007A7715"/>
    <w:rsid w:val="007A7EB2"/>
    <w:rsid w:val="007A7EC7"/>
    <w:rsid w:val="007B0D76"/>
    <w:rsid w:val="007B1CB5"/>
    <w:rsid w:val="007B20E7"/>
    <w:rsid w:val="007B2192"/>
    <w:rsid w:val="007B23A2"/>
    <w:rsid w:val="007B28F5"/>
    <w:rsid w:val="007B2BEE"/>
    <w:rsid w:val="007B2C12"/>
    <w:rsid w:val="007B2E93"/>
    <w:rsid w:val="007B35EB"/>
    <w:rsid w:val="007B398B"/>
    <w:rsid w:val="007B3CAF"/>
    <w:rsid w:val="007B4479"/>
    <w:rsid w:val="007B468C"/>
    <w:rsid w:val="007B4D04"/>
    <w:rsid w:val="007B4D4D"/>
    <w:rsid w:val="007B4E13"/>
    <w:rsid w:val="007B4E5D"/>
    <w:rsid w:val="007B5596"/>
    <w:rsid w:val="007B581D"/>
    <w:rsid w:val="007B59A2"/>
    <w:rsid w:val="007B5A1E"/>
    <w:rsid w:val="007B5B01"/>
    <w:rsid w:val="007B5E69"/>
    <w:rsid w:val="007B60FD"/>
    <w:rsid w:val="007B6108"/>
    <w:rsid w:val="007B61D7"/>
    <w:rsid w:val="007B6313"/>
    <w:rsid w:val="007B6387"/>
    <w:rsid w:val="007B6487"/>
    <w:rsid w:val="007B6527"/>
    <w:rsid w:val="007B6946"/>
    <w:rsid w:val="007B6AC3"/>
    <w:rsid w:val="007B7113"/>
    <w:rsid w:val="007B7347"/>
    <w:rsid w:val="007B7C08"/>
    <w:rsid w:val="007B7DDF"/>
    <w:rsid w:val="007B7DE0"/>
    <w:rsid w:val="007C081D"/>
    <w:rsid w:val="007C0877"/>
    <w:rsid w:val="007C0BEF"/>
    <w:rsid w:val="007C1039"/>
    <w:rsid w:val="007C1166"/>
    <w:rsid w:val="007C144F"/>
    <w:rsid w:val="007C16A7"/>
    <w:rsid w:val="007C186F"/>
    <w:rsid w:val="007C19C7"/>
    <w:rsid w:val="007C1D39"/>
    <w:rsid w:val="007C1E71"/>
    <w:rsid w:val="007C226A"/>
    <w:rsid w:val="007C29A3"/>
    <w:rsid w:val="007C31FD"/>
    <w:rsid w:val="007C3437"/>
    <w:rsid w:val="007C3A65"/>
    <w:rsid w:val="007C3CB4"/>
    <w:rsid w:val="007C3FED"/>
    <w:rsid w:val="007C444C"/>
    <w:rsid w:val="007C47A9"/>
    <w:rsid w:val="007C4816"/>
    <w:rsid w:val="007C491F"/>
    <w:rsid w:val="007C501B"/>
    <w:rsid w:val="007C56CF"/>
    <w:rsid w:val="007C6070"/>
    <w:rsid w:val="007C61C5"/>
    <w:rsid w:val="007C680C"/>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2EAA"/>
    <w:rsid w:val="007D3547"/>
    <w:rsid w:val="007D371D"/>
    <w:rsid w:val="007D3F0B"/>
    <w:rsid w:val="007D3F84"/>
    <w:rsid w:val="007D41F3"/>
    <w:rsid w:val="007D4222"/>
    <w:rsid w:val="007D4556"/>
    <w:rsid w:val="007D4830"/>
    <w:rsid w:val="007D496F"/>
    <w:rsid w:val="007D4C42"/>
    <w:rsid w:val="007D5882"/>
    <w:rsid w:val="007D5CB8"/>
    <w:rsid w:val="007D5E68"/>
    <w:rsid w:val="007D5EE8"/>
    <w:rsid w:val="007D6176"/>
    <w:rsid w:val="007D6625"/>
    <w:rsid w:val="007D6E97"/>
    <w:rsid w:val="007D7573"/>
    <w:rsid w:val="007D773E"/>
    <w:rsid w:val="007D7829"/>
    <w:rsid w:val="007D7923"/>
    <w:rsid w:val="007D7AD4"/>
    <w:rsid w:val="007E01B0"/>
    <w:rsid w:val="007E0470"/>
    <w:rsid w:val="007E0966"/>
    <w:rsid w:val="007E0A17"/>
    <w:rsid w:val="007E1043"/>
    <w:rsid w:val="007E153D"/>
    <w:rsid w:val="007E1FC2"/>
    <w:rsid w:val="007E23EF"/>
    <w:rsid w:val="007E263D"/>
    <w:rsid w:val="007E2DE4"/>
    <w:rsid w:val="007E2EA2"/>
    <w:rsid w:val="007E3378"/>
    <w:rsid w:val="007E3581"/>
    <w:rsid w:val="007E381E"/>
    <w:rsid w:val="007E3BA6"/>
    <w:rsid w:val="007E4E5D"/>
    <w:rsid w:val="007E4F8F"/>
    <w:rsid w:val="007E5ADF"/>
    <w:rsid w:val="007E5BD5"/>
    <w:rsid w:val="007E5E68"/>
    <w:rsid w:val="007E6287"/>
    <w:rsid w:val="007E630A"/>
    <w:rsid w:val="007E6B9C"/>
    <w:rsid w:val="007E71C9"/>
    <w:rsid w:val="007E724B"/>
    <w:rsid w:val="007E79E8"/>
    <w:rsid w:val="007E7B0C"/>
    <w:rsid w:val="007E7FE5"/>
    <w:rsid w:val="007F023D"/>
    <w:rsid w:val="007F0288"/>
    <w:rsid w:val="007F0812"/>
    <w:rsid w:val="007F150A"/>
    <w:rsid w:val="007F17A2"/>
    <w:rsid w:val="007F1C76"/>
    <w:rsid w:val="007F1D5B"/>
    <w:rsid w:val="007F2BBD"/>
    <w:rsid w:val="007F2E0D"/>
    <w:rsid w:val="007F32C0"/>
    <w:rsid w:val="007F33C1"/>
    <w:rsid w:val="007F3699"/>
    <w:rsid w:val="007F38FF"/>
    <w:rsid w:val="007F390B"/>
    <w:rsid w:val="007F39B7"/>
    <w:rsid w:val="007F3AD5"/>
    <w:rsid w:val="007F3ED5"/>
    <w:rsid w:val="007F3F3C"/>
    <w:rsid w:val="007F3F8E"/>
    <w:rsid w:val="007F43E0"/>
    <w:rsid w:val="007F447F"/>
    <w:rsid w:val="007F4743"/>
    <w:rsid w:val="007F4957"/>
    <w:rsid w:val="007F4B6C"/>
    <w:rsid w:val="007F4E9D"/>
    <w:rsid w:val="007F522B"/>
    <w:rsid w:val="007F5787"/>
    <w:rsid w:val="007F5D7B"/>
    <w:rsid w:val="007F620A"/>
    <w:rsid w:val="007F628A"/>
    <w:rsid w:val="007F6C28"/>
    <w:rsid w:val="007F6C5F"/>
    <w:rsid w:val="007F6F5B"/>
    <w:rsid w:val="007F7178"/>
    <w:rsid w:val="007F7500"/>
    <w:rsid w:val="007F78D1"/>
    <w:rsid w:val="007F7FC5"/>
    <w:rsid w:val="008005BD"/>
    <w:rsid w:val="00800885"/>
    <w:rsid w:val="00800959"/>
    <w:rsid w:val="00800D1F"/>
    <w:rsid w:val="00801234"/>
    <w:rsid w:val="0080136D"/>
    <w:rsid w:val="00801AF4"/>
    <w:rsid w:val="00801D4D"/>
    <w:rsid w:val="00801DCE"/>
    <w:rsid w:val="00801E20"/>
    <w:rsid w:val="00801F27"/>
    <w:rsid w:val="0080241C"/>
    <w:rsid w:val="008027B3"/>
    <w:rsid w:val="00802A70"/>
    <w:rsid w:val="00802CAE"/>
    <w:rsid w:val="0080302A"/>
    <w:rsid w:val="008030A5"/>
    <w:rsid w:val="00803123"/>
    <w:rsid w:val="00803B8B"/>
    <w:rsid w:val="0080420C"/>
    <w:rsid w:val="00804512"/>
    <w:rsid w:val="00805069"/>
    <w:rsid w:val="008055BB"/>
    <w:rsid w:val="008057BE"/>
    <w:rsid w:val="00805B83"/>
    <w:rsid w:val="00805E73"/>
    <w:rsid w:val="00805E8F"/>
    <w:rsid w:val="00805FCB"/>
    <w:rsid w:val="00805FDD"/>
    <w:rsid w:val="00806173"/>
    <w:rsid w:val="00806385"/>
    <w:rsid w:val="0080698A"/>
    <w:rsid w:val="00806FA7"/>
    <w:rsid w:val="008075F1"/>
    <w:rsid w:val="008078EF"/>
    <w:rsid w:val="0080794B"/>
    <w:rsid w:val="00807F72"/>
    <w:rsid w:val="00807FFC"/>
    <w:rsid w:val="008104B1"/>
    <w:rsid w:val="00810578"/>
    <w:rsid w:val="0081066E"/>
    <w:rsid w:val="008109F2"/>
    <w:rsid w:val="00810F41"/>
    <w:rsid w:val="00811032"/>
    <w:rsid w:val="0081171D"/>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1A1"/>
    <w:rsid w:val="00815467"/>
    <w:rsid w:val="00815546"/>
    <w:rsid w:val="00815606"/>
    <w:rsid w:val="00815A2D"/>
    <w:rsid w:val="00815C2A"/>
    <w:rsid w:val="00815E83"/>
    <w:rsid w:val="00816328"/>
    <w:rsid w:val="00816833"/>
    <w:rsid w:val="00816B68"/>
    <w:rsid w:val="008174C3"/>
    <w:rsid w:val="00817513"/>
    <w:rsid w:val="0081760A"/>
    <w:rsid w:val="00817A2F"/>
    <w:rsid w:val="00817BFB"/>
    <w:rsid w:val="00817DEA"/>
    <w:rsid w:val="00817E5F"/>
    <w:rsid w:val="00817EFB"/>
    <w:rsid w:val="00820587"/>
    <w:rsid w:val="008207BB"/>
    <w:rsid w:val="008209D2"/>
    <w:rsid w:val="00821129"/>
    <w:rsid w:val="0082258C"/>
    <w:rsid w:val="00823020"/>
    <w:rsid w:val="00823284"/>
    <w:rsid w:val="0082329A"/>
    <w:rsid w:val="008234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79C"/>
    <w:rsid w:val="00826BCD"/>
    <w:rsid w:val="00827180"/>
    <w:rsid w:val="00827832"/>
    <w:rsid w:val="00830450"/>
    <w:rsid w:val="00830916"/>
    <w:rsid w:val="00830B15"/>
    <w:rsid w:val="00830D0F"/>
    <w:rsid w:val="00830FA7"/>
    <w:rsid w:val="00831646"/>
    <w:rsid w:val="00832033"/>
    <w:rsid w:val="0083224A"/>
    <w:rsid w:val="00832C51"/>
    <w:rsid w:val="008330ED"/>
    <w:rsid w:val="00833423"/>
    <w:rsid w:val="00833E07"/>
    <w:rsid w:val="008340CE"/>
    <w:rsid w:val="00834178"/>
    <w:rsid w:val="0083456C"/>
    <w:rsid w:val="008349DE"/>
    <w:rsid w:val="00834FBF"/>
    <w:rsid w:val="0083518A"/>
    <w:rsid w:val="00835C87"/>
    <w:rsid w:val="008361CF"/>
    <w:rsid w:val="00836FC7"/>
    <w:rsid w:val="00837091"/>
    <w:rsid w:val="008371E0"/>
    <w:rsid w:val="00837267"/>
    <w:rsid w:val="00837333"/>
    <w:rsid w:val="00837359"/>
    <w:rsid w:val="008376B1"/>
    <w:rsid w:val="008401A0"/>
    <w:rsid w:val="008402B7"/>
    <w:rsid w:val="00840E5A"/>
    <w:rsid w:val="00841062"/>
    <w:rsid w:val="008412E5"/>
    <w:rsid w:val="008419E2"/>
    <w:rsid w:val="00841B90"/>
    <w:rsid w:val="00841FE6"/>
    <w:rsid w:val="008421C4"/>
    <w:rsid w:val="0084254C"/>
    <w:rsid w:val="0084259F"/>
    <w:rsid w:val="00842BF6"/>
    <w:rsid w:val="00842C15"/>
    <w:rsid w:val="008433EC"/>
    <w:rsid w:val="00843AAF"/>
    <w:rsid w:val="00843B59"/>
    <w:rsid w:val="0084416D"/>
    <w:rsid w:val="00844533"/>
    <w:rsid w:val="00844679"/>
    <w:rsid w:val="00844E18"/>
    <w:rsid w:val="00844EAA"/>
    <w:rsid w:val="00845930"/>
    <w:rsid w:val="00845ABC"/>
    <w:rsid w:val="00845B08"/>
    <w:rsid w:val="00845CA1"/>
    <w:rsid w:val="008462AD"/>
    <w:rsid w:val="008465AB"/>
    <w:rsid w:val="00846B9F"/>
    <w:rsid w:val="00846F81"/>
    <w:rsid w:val="008476AB"/>
    <w:rsid w:val="008476DC"/>
    <w:rsid w:val="0084786C"/>
    <w:rsid w:val="008478C5"/>
    <w:rsid w:val="00847939"/>
    <w:rsid w:val="0084799A"/>
    <w:rsid w:val="00847B3D"/>
    <w:rsid w:val="008506BD"/>
    <w:rsid w:val="008506E8"/>
    <w:rsid w:val="008506F4"/>
    <w:rsid w:val="008508AE"/>
    <w:rsid w:val="008508C5"/>
    <w:rsid w:val="00850B8C"/>
    <w:rsid w:val="00850B99"/>
    <w:rsid w:val="00850F28"/>
    <w:rsid w:val="00850FDD"/>
    <w:rsid w:val="008511AA"/>
    <w:rsid w:val="008517A6"/>
    <w:rsid w:val="008523AD"/>
    <w:rsid w:val="0085247B"/>
    <w:rsid w:val="008529CB"/>
    <w:rsid w:val="0085311A"/>
    <w:rsid w:val="008540DA"/>
    <w:rsid w:val="0085473C"/>
    <w:rsid w:val="00854A7C"/>
    <w:rsid w:val="00854DAD"/>
    <w:rsid w:val="0085503A"/>
    <w:rsid w:val="00855154"/>
    <w:rsid w:val="008554BD"/>
    <w:rsid w:val="0085611E"/>
    <w:rsid w:val="0085689D"/>
    <w:rsid w:val="00856DB2"/>
    <w:rsid w:val="008578C0"/>
    <w:rsid w:val="0085794F"/>
    <w:rsid w:val="00857B55"/>
    <w:rsid w:val="00857BE3"/>
    <w:rsid w:val="00857CAC"/>
    <w:rsid w:val="00860035"/>
    <w:rsid w:val="00860120"/>
    <w:rsid w:val="00860D9C"/>
    <w:rsid w:val="00860EFE"/>
    <w:rsid w:val="00861396"/>
    <w:rsid w:val="008618E2"/>
    <w:rsid w:val="00861D5E"/>
    <w:rsid w:val="00862035"/>
    <w:rsid w:val="00862A6B"/>
    <w:rsid w:val="00862CD3"/>
    <w:rsid w:val="00862D25"/>
    <w:rsid w:val="00862FDF"/>
    <w:rsid w:val="00863328"/>
    <w:rsid w:val="0086354B"/>
    <w:rsid w:val="0086374A"/>
    <w:rsid w:val="00863CBC"/>
    <w:rsid w:val="00863EB4"/>
    <w:rsid w:val="008647FB"/>
    <w:rsid w:val="00864988"/>
    <w:rsid w:val="00864B99"/>
    <w:rsid w:val="008650ED"/>
    <w:rsid w:val="0086559F"/>
    <w:rsid w:val="00865FCC"/>
    <w:rsid w:val="00866015"/>
    <w:rsid w:val="0086617D"/>
    <w:rsid w:val="008664DE"/>
    <w:rsid w:val="00866A75"/>
    <w:rsid w:val="00866ABA"/>
    <w:rsid w:val="00866C15"/>
    <w:rsid w:val="00866DAD"/>
    <w:rsid w:val="00866EAB"/>
    <w:rsid w:val="008673E8"/>
    <w:rsid w:val="0086747A"/>
    <w:rsid w:val="0086753F"/>
    <w:rsid w:val="00867621"/>
    <w:rsid w:val="00867643"/>
    <w:rsid w:val="00867AA0"/>
    <w:rsid w:val="00867AC9"/>
    <w:rsid w:val="00867E6C"/>
    <w:rsid w:val="00867EA6"/>
    <w:rsid w:val="00867F8E"/>
    <w:rsid w:val="00867FB0"/>
    <w:rsid w:val="008700CA"/>
    <w:rsid w:val="00870ACD"/>
    <w:rsid w:val="00870B80"/>
    <w:rsid w:val="00870C02"/>
    <w:rsid w:val="00870EF8"/>
    <w:rsid w:val="00870F8C"/>
    <w:rsid w:val="00870F95"/>
    <w:rsid w:val="00871780"/>
    <w:rsid w:val="00871940"/>
    <w:rsid w:val="0087271E"/>
    <w:rsid w:val="00872B0C"/>
    <w:rsid w:val="0087394B"/>
    <w:rsid w:val="00873A60"/>
    <w:rsid w:val="00873A9E"/>
    <w:rsid w:val="00873BA0"/>
    <w:rsid w:val="00873BBC"/>
    <w:rsid w:val="00873BD5"/>
    <w:rsid w:val="00873E55"/>
    <w:rsid w:val="00874131"/>
    <w:rsid w:val="0087425D"/>
    <w:rsid w:val="0087449A"/>
    <w:rsid w:val="0087471B"/>
    <w:rsid w:val="00874859"/>
    <w:rsid w:val="00874E0E"/>
    <w:rsid w:val="0087505F"/>
    <w:rsid w:val="0087508F"/>
    <w:rsid w:val="0087554E"/>
    <w:rsid w:val="008757B4"/>
    <w:rsid w:val="00875E69"/>
    <w:rsid w:val="008764FC"/>
    <w:rsid w:val="008766BE"/>
    <w:rsid w:val="00877391"/>
    <w:rsid w:val="00877467"/>
    <w:rsid w:val="00877CF4"/>
    <w:rsid w:val="00880121"/>
    <w:rsid w:val="00880192"/>
    <w:rsid w:val="00880639"/>
    <w:rsid w:val="00881379"/>
    <w:rsid w:val="008813A5"/>
    <w:rsid w:val="00881440"/>
    <w:rsid w:val="008815A8"/>
    <w:rsid w:val="008815C7"/>
    <w:rsid w:val="008818C0"/>
    <w:rsid w:val="0088222D"/>
    <w:rsid w:val="008822EA"/>
    <w:rsid w:val="00882317"/>
    <w:rsid w:val="0088237A"/>
    <w:rsid w:val="00883196"/>
    <w:rsid w:val="00883231"/>
    <w:rsid w:val="00883DEB"/>
    <w:rsid w:val="00883E80"/>
    <w:rsid w:val="00883EB8"/>
    <w:rsid w:val="00884086"/>
    <w:rsid w:val="008847DD"/>
    <w:rsid w:val="00884AA2"/>
    <w:rsid w:val="008852F8"/>
    <w:rsid w:val="008854AA"/>
    <w:rsid w:val="00885615"/>
    <w:rsid w:val="0088567D"/>
    <w:rsid w:val="00885772"/>
    <w:rsid w:val="0088624E"/>
    <w:rsid w:val="00886263"/>
    <w:rsid w:val="00886A85"/>
    <w:rsid w:val="00886E72"/>
    <w:rsid w:val="00886F05"/>
    <w:rsid w:val="008873C2"/>
    <w:rsid w:val="0089019D"/>
    <w:rsid w:val="0089053D"/>
    <w:rsid w:val="00890556"/>
    <w:rsid w:val="008907B3"/>
    <w:rsid w:val="0089082B"/>
    <w:rsid w:val="00890987"/>
    <w:rsid w:val="00890A12"/>
    <w:rsid w:val="00890B23"/>
    <w:rsid w:val="008914B1"/>
    <w:rsid w:val="008915D3"/>
    <w:rsid w:val="0089165A"/>
    <w:rsid w:val="0089168B"/>
    <w:rsid w:val="00891AD7"/>
    <w:rsid w:val="00891AE9"/>
    <w:rsid w:val="00891BF1"/>
    <w:rsid w:val="00891C28"/>
    <w:rsid w:val="00892306"/>
    <w:rsid w:val="0089265E"/>
    <w:rsid w:val="00892730"/>
    <w:rsid w:val="00892949"/>
    <w:rsid w:val="00892E22"/>
    <w:rsid w:val="00892E39"/>
    <w:rsid w:val="008934C5"/>
    <w:rsid w:val="00893654"/>
    <w:rsid w:val="00893D30"/>
    <w:rsid w:val="00893D3C"/>
    <w:rsid w:val="0089430D"/>
    <w:rsid w:val="00894EB4"/>
    <w:rsid w:val="00894F8D"/>
    <w:rsid w:val="0089520B"/>
    <w:rsid w:val="00895D83"/>
    <w:rsid w:val="00895F25"/>
    <w:rsid w:val="008960C4"/>
    <w:rsid w:val="00896454"/>
    <w:rsid w:val="008967D0"/>
    <w:rsid w:val="0089691F"/>
    <w:rsid w:val="0089707F"/>
    <w:rsid w:val="00897439"/>
    <w:rsid w:val="00897A51"/>
    <w:rsid w:val="00897AC8"/>
    <w:rsid w:val="00897B58"/>
    <w:rsid w:val="00897DA7"/>
    <w:rsid w:val="00897E3F"/>
    <w:rsid w:val="008A00BA"/>
    <w:rsid w:val="008A0191"/>
    <w:rsid w:val="008A0DD5"/>
    <w:rsid w:val="008A0DDB"/>
    <w:rsid w:val="008A1063"/>
    <w:rsid w:val="008A1D43"/>
    <w:rsid w:val="008A236E"/>
    <w:rsid w:val="008A239B"/>
    <w:rsid w:val="008A250F"/>
    <w:rsid w:val="008A25CF"/>
    <w:rsid w:val="008A26F6"/>
    <w:rsid w:val="008A2817"/>
    <w:rsid w:val="008A2F03"/>
    <w:rsid w:val="008A3A0E"/>
    <w:rsid w:val="008A4166"/>
    <w:rsid w:val="008A489F"/>
    <w:rsid w:val="008A4961"/>
    <w:rsid w:val="008A4BE5"/>
    <w:rsid w:val="008A4E82"/>
    <w:rsid w:val="008A54C6"/>
    <w:rsid w:val="008A5C8B"/>
    <w:rsid w:val="008A60E2"/>
    <w:rsid w:val="008A6F11"/>
    <w:rsid w:val="008A70C3"/>
    <w:rsid w:val="008A7642"/>
    <w:rsid w:val="008A7793"/>
    <w:rsid w:val="008A7F8C"/>
    <w:rsid w:val="008B05FB"/>
    <w:rsid w:val="008B0658"/>
    <w:rsid w:val="008B08EC"/>
    <w:rsid w:val="008B09F6"/>
    <w:rsid w:val="008B0AF8"/>
    <w:rsid w:val="008B0C1C"/>
    <w:rsid w:val="008B0D80"/>
    <w:rsid w:val="008B0D85"/>
    <w:rsid w:val="008B13C0"/>
    <w:rsid w:val="008B1857"/>
    <w:rsid w:val="008B1941"/>
    <w:rsid w:val="008B1BE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AE0"/>
    <w:rsid w:val="008B7FD6"/>
    <w:rsid w:val="008C04BB"/>
    <w:rsid w:val="008C067A"/>
    <w:rsid w:val="008C076A"/>
    <w:rsid w:val="008C0AC0"/>
    <w:rsid w:val="008C0ADA"/>
    <w:rsid w:val="008C10A5"/>
    <w:rsid w:val="008C1359"/>
    <w:rsid w:val="008C1787"/>
    <w:rsid w:val="008C1CA8"/>
    <w:rsid w:val="008C1D58"/>
    <w:rsid w:val="008C2F06"/>
    <w:rsid w:val="008C3007"/>
    <w:rsid w:val="008C31C2"/>
    <w:rsid w:val="008C32A3"/>
    <w:rsid w:val="008C360C"/>
    <w:rsid w:val="008C383F"/>
    <w:rsid w:val="008C3C71"/>
    <w:rsid w:val="008C4348"/>
    <w:rsid w:val="008C43D4"/>
    <w:rsid w:val="008C44EB"/>
    <w:rsid w:val="008C56A8"/>
    <w:rsid w:val="008C5733"/>
    <w:rsid w:val="008C5748"/>
    <w:rsid w:val="008C5776"/>
    <w:rsid w:val="008C5DE7"/>
    <w:rsid w:val="008C5DF6"/>
    <w:rsid w:val="008C607F"/>
    <w:rsid w:val="008C628D"/>
    <w:rsid w:val="008C6310"/>
    <w:rsid w:val="008C68B8"/>
    <w:rsid w:val="008C68E9"/>
    <w:rsid w:val="008C68FD"/>
    <w:rsid w:val="008C6EDA"/>
    <w:rsid w:val="008C7546"/>
    <w:rsid w:val="008C75F3"/>
    <w:rsid w:val="008C789C"/>
    <w:rsid w:val="008C78C1"/>
    <w:rsid w:val="008C7B2C"/>
    <w:rsid w:val="008C7CBA"/>
    <w:rsid w:val="008D01D5"/>
    <w:rsid w:val="008D021B"/>
    <w:rsid w:val="008D0961"/>
    <w:rsid w:val="008D096F"/>
    <w:rsid w:val="008D0A31"/>
    <w:rsid w:val="008D0F33"/>
    <w:rsid w:val="008D1129"/>
    <w:rsid w:val="008D1404"/>
    <w:rsid w:val="008D18E0"/>
    <w:rsid w:val="008D1B1C"/>
    <w:rsid w:val="008D1CFD"/>
    <w:rsid w:val="008D1E0B"/>
    <w:rsid w:val="008D20C5"/>
    <w:rsid w:val="008D2667"/>
    <w:rsid w:val="008D2719"/>
    <w:rsid w:val="008D274D"/>
    <w:rsid w:val="008D28C3"/>
    <w:rsid w:val="008D28D0"/>
    <w:rsid w:val="008D2914"/>
    <w:rsid w:val="008D29A9"/>
    <w:rsid w:val="008D2A00"/>
    <w:rsid w:val="008D2AD4"/>
    <w:rsid w:val="008D312C"/>
    <w:rsid w:val="008D35B7"/>
    <w:rsid w:val="008D3739"/>
    <w:rsid w:val="008D37D6"/>
    <w:rsid w:val="008D3A39"/>
    <w:rsid w:val="008D3A4A"/>
    <w:rsid w:val="008D3ADF"/>
    <w:rsid w:val="008D3B30"/>
    <w:rsid w:val="008D3BAC"/>
    <w:rsid w:val="008D3BC5"/>
    <w:rsid w:val="008D3DE5"/>
    <w:rsid w:val="008D4578"/>
    <w:rsid w:val="008D4B17"/>
    <w:rsid w:val="008D4E9D"/>
    <w:rsid w:val="008D4FB6"/>
    <w:rsid w:val="008D4FCB"/>
    <w:rsid w:val="008D51E8"/>
    <w:rsid w:val="008D5207"/>
    <w:rsid w:val="008D5337"/>
    <w:rsid w:val="008D56AE"/>
    <w:rsid w:val="008D5AD0"/>
    <w:rsid w:val="008D5B6F"/>
    <w:rsid w:val="008D5E58"/>
    <w:rsid w:val="008D6AAA"/>
    <w:rsid w:val="008D714D"/>
    <w:rsid w:val="008D723C"/>
    <w:rsid w:val="008D73EA"/>
    <w:rsid w:val="008D78F5"/>
    <w:rsid w:val="008D7C62"/>
    <w:rsid w:val="008E118E"/>
    <w:rsid w:val="008E18FE"/>
    <w:rsid w:val="008E19C2"/>
    <w:rsid w:val="008E1BA5"/>
    <w:rsid w:val="008E1DB4"/>
    <w:rsid w:val="008E2281"/>
    <w:rsid w:val="008E2294"/>
    <w:rsid w:val="008E279B"/>
    <w:rsid w:val="008E2C02"/>
    <w:rsid w:val="008E2D82"/>
    <w:rsid w:val="008E2D90"/>
    <w:rsid w:val="008E328F"/>
    <w:rsid w:val="008E33E5"/>
    <w:rsid w:val="008E3689"/>
    <w:rsid w:val="008E3B0C"/>
    <w:rsid w:val="008E3D82"/>
    <w:rsid w:val="008E42EF"/>
    <w:rsid w:val="008E4E98"/>
    <w:rsid w:val="008E4F87"/>
    <w:rsid w:val="008E55E1"/>
    <w:rsid w:val="008E56FC"/>
    <w:rsid w:val="008E59B6"/>
    <w:rsid w:val="008E59FA"/>
    <w:rsid w:val="008E5ADB"/>
    <w:rsid w:val="008E629C"/>
    <w:rsid w:val="008E65DD"/>
    <w:rsid w:val="008E6941"/>
    <w:rsid w:val="008E6A58"/>
    <w:rsid w:val="008E6B23"/>
    <w:rsid w:val="008E6EBB"/>
    <w:rsid w:val="008E7619"/>
    <w:rsid w:val="008E77B8"/>
    <w:rsid w:val="008F024C"/>
    <w:rsid w:val="008F0338"/>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1AB"/>
    <w:rsid w:val="008F33F9"/>
    <w:rsid w:val="008F3A82"/>
    <w:rsid w:val="008F3A85"/>
    <w:rsid w:val="008F4114"/>
    <w:rsid w:val="008F4270"/>
    <w:rsid w:val="008F430B"/>
    <w:rsid w:val="008F4588"/>
    <w:rsid w:val="008F459D"/>
    <w:rsid w:val="008F45AC"/>
    <w:rsid w:val="008F48F2"/>
    <w:rsid w:val="008F4AE9"/>
    <w:rsid w:val="008F4C60"/>
    <w:rsid w:val="008F4CD2"/>
    <w:rsid w:val="008F5843"/>
    <w:rsid w:val="008F616C"/>
    <w:rsid w:val="008F623A"/>
    <w:rsid w:val="008F64AE"/>
    <w:rsid w:val="008F684D"/>
    <w:rsid w:val="008F705C"/>
    <w:rsid w:val="008F7364"/>
    <w:rsid w:val="008F7C52"/>
    <w:rsid w:val="009003D9"/>
    <w:rsid w:val="00900697"/>
    <w:rsid w:val="0090092B"/>
    <w:rsid w:val="00900BD0"/>
    <w:rsid w:val="0090100E"/>
    <w:rsid w:val="00901327"/>
    <w:rsid w:val="0090142F"/>
    <w:rsid w:val="0090147A"/>
    <w:rsid w:val="0090195F"/>
    <w:rsid w:val="00901AAD"/>
    <w:rsid w:val="00901AE3"/>
    <w:rsid w:val="009020A7"/>
    <w:rsid w:val="0090212E"/>
    <w:rsid w:val="009022C8"/>
    <w:rsid w:val="0090300A"/>
    <w:rsid w:val="00903038"/>
    <w:rsid w:val="009034DE"/>
    <w:rsid w:val="0090392A"/>
    <w:rsid w:val="00903AF5"/>
    <w:rsid w:val="00903B1E"/>
    <w:rsid w:val="00903B53"/>
    <w:rsid w:val="00903D02"/>
    <w:rsid w:val="00903D76"/>
    <w:rsid w:val="00903F3A"/>
    <w:rsid w:val="00903F5E"/>
    <w:rsid w:val="00904456"/>
    <w:rsid w:val="009045E1"/>
    <w:rsid w:val="0090495F"/>
    <w:rsid w:val="00904BA1"/>
    <w:rsid w:val="00904DFF"/>
    <w:rsid w:val="00905010"/>
    <w:rsid w:val="00905690"/>
    <w:rsid w:val="009057CE"/>
    <w:rsid w:val="00905BAF"/>
    <w:rsid w:val="00905D70"/>
    <w:rsid w:val="00906F62"/>
    <w:rsid w:val="009073E7"/>
    <w:rsid w:val="00907ACA"/>
    <w:rsid w:val="00907CBC"/>
    <w:rsid w:val="00907CCA"/>
    <w:rsid w:val="009100C8"/>
    <w:rsid w:val="009105C0"/>
    <w:rsid w:val="00910681"/>
    <w:rsid w:val="00910C51"/>
    <w:rsid w:val="00910CC4"/>
    <w:rsid w:val="00910D74"/>
    <w:rsid w:val="009112CD"/>
    <w:rsid w:val="00911399"/>
    <w:rsid w:val="00911E83"/>
    <w:rsid w:val="00912011"/>
    <w:rsid w:val="009123A3"/>
    <w:rsid w:val="0091278E"/>
    <w:rsid w:val="0091287D"/>
    <w:rsid w:val="00912A15"/>
    <w:rsid w:val="00912DD5"/>
    <w:rsid w:val="00913F1D"/>
    <w:rsid w:val="009141E9"/>
    <w:rsid w:val="00914217"/>
    <w:rsid w:val="009142C6"/>
    <w:rsid w:val="00914671"/>
    <w:rsid w:val="009146AA"/>
    <w:rsid w:val="0091485F"/>
    <w:rsid w:val="00914B22"/>
    <w:rsid w:val="00914E9F"/>
    <w:rsid w:val="00914ED7"/>
    <w:rsid w:val="00915D8E"/>
    <w:rsid w:val="00916651"/>
    <w:rsid w:val="00916892"/>
    <w:rsid w:val="0091689D"/>
    <w:rsid w:val="00916BE6"/>
    <w:rsid w:val="00916FE1"/>
    <w:rsid w:val="00917220"/>
    <w:rsid w:val="009174E1"/>
    <w:rsid w:val="00917726"/>
    <w:rsid w:val="00917EDE"/>
    <w:rsid w:val="00920662"/>
    <w:rsid w:val="00920836"/>
    <w:rsid w:val="009209B0"/>
    <w:rsid w:val="00920E00"/>
    <w:rsid w:val="00920F58"/>
    <w:rsid w:val="0092105F"/>
    <w:rsid w:val="0092121A"/>
    <w:rsid w:val="0092149C"/>
    <w:rsid w:val="00921DD1"/>
    <w:rsid w:val="0092203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A6E"/>
    <w:rsid w:val="00930B9D"/>
    <w:rsid w:val="0093131E"/>
    <w:rsid w:val="00931782"/>
    <w:rsid w:val="00931A76"/>
    <w:rsid w:val="00931BC7"/>
    <w:rsid w:val="00931C40"/>
    <w:rsid w:val="00932162"/>
    <w:rsid w:val="009326FB"/>
    <w:rsid w:val="00932710"/>
    <w:rsid w:val="00932908"/>
    <w:rsid w:val="00932BBB"/>
    <w:rsid w:val="00932CA7"/>
    <w:rsid w:val="00933034"/>
    <w:rsid w:val="0093308C"/>
    <w:rsid w:val="009336C8"/>
    <w:rsid w:val="009337C7"/>
    <w:rsid w:val="00933983"/>
    <w:rsid w:val="00933AE0"/>
    <w:rsid w:val="00933B27"/>
    <w:rsid w:val="00933C0E"/>
    <w:rsid w:val="00933E46"/>
    <w:rsid w:val="0093411F"/>
    <w:rsid w:val="0093423C"/>
    <w:rsid w:val="0093466F"/>
    <w:rsid w:val="00934B67"/>
    <w:rsid w:val="00934BE3"/>
    <w:rsid w:val="00934D63"/>
    <w:rsid w:val="00934F19"/>
    <w:rsid w:val="009355E8"/>
    <w:rsid w:val="009356C9"/>
    <w:rsid w:val="00935821"/>
    <w:rsid w:val="00935983"/>
    <w:rsid w:val="00935B02"/>
    <w:rsid w:val="00935D41"/>
    <w:rsid w:val="00935E4A"/>
    <w:rsid w:val="0093650A"/>
    <w:rsid w:val="0093655E"/>
    <w:rsid w:val="00936566"/>
    <w:rsid w:val="00936CC2"/>
    <w:rsid w:val="00936E37"/>
    <w:rsid w:val="00936E5C"/>
    <w:rsid w:val="009371B2"/>
    <w:rsid w:val="009371FE"/>
    <w:rsid w:val="0093753A"/>
    <w:rsid w:val="00937D53"/>
    <w:rsid w:val="00937DB2"/>
    <w:rsid w:val="009404F5"/>
    <w:rsid w:val="0094082B"/>
    <w:rsid w:val="00940B5B"/>
    <w:rsid w:val="009419B6"/>
    <w:rsid w:val="009419ED"/>
    <w:rsid w:val="00941AAE"/>
    <w:rsid w:val="00941C9C"/>
    <w:rsid w:val="00941E4D"/>
    <w:rsid w:val="00941FA8"/>
    <w:rsid w:val="0094268D"/>
    <w:rsid w:val="00942845"/>
    <w:rsid w:val="009429FF"/>
    <w:rsid w:val="00942F37"/>
    <w:rsid w:val="009434BD"/>
    <w:rsid w:val="00943686"/>
    <w:rsid w:val="00943838"/>
    <w:rsid w:val="009444C1"/>
    <w:rsid w:val="0094575D"/>
    <w:rsid w:val="00945BEF"/>
    <w:rsid w:val="00945C1A"/>
    <w:rsid w:val="00945E5B"/>
    <w:rsid w:val="009465D5"/>
    <w:rsid w:val="00946838"/>
    <w:rsid w:val="00946A69"/>
    <w:rsid w:val="00946B09"/>
    <w:rsid w:val="00946E0F"/>
    <w:rsid w:val="00946F3B"/>
    <w:rsid w:val="00947B18"/>
    <w:rsid w:val="00947E6A"/>
    <w:rsid w:val="00947FE9"/>
    <w:rsid w:val="0095068E"/>
    <w:rsid w:val="0095092F"/>
    <w:rsid w:val="00950D67"/>
    <w:rsid w:val="00951081"/>
    <w:rsid w:val="009515F1"/>
    <w:rsid w:val="0095172A"/>
    <w:rsid w:val="009518C0"/>
    <w:rsid w:val="00951A6B"/>
    <w:rsid w:val="00951D99"/>
    <w:rsid w:val="00952967"/>
    <w:rsid w:val="00952A05"/>
    <w:rsid w:val="00952C4C"/>
    <w:rsid w:val="00953325"/>
    <w:rsid w:val="00953641"/>
    <w:rsid w:val="009536B0"/>
    <w:rsid w:val="00953711"/>
    <w:rsid w:val="009537CC"/>
    <w:rsid w:val="00953950"/>
    <w:rsid w:val="009539E0"/>
    <w:rsid w:val="00953B97"/>
    <w:rsid w:val="0095416A"/>
    <w:rsid w:val="009544C9"/>
    <w:rsid w:val="00954C89"/>
    <w:rsid w:val="00954CB2"/>
    <w:rsid w:val="0095501D"/>
    <w:rsid w:val="009561F4"/>
    <w:rsid w:val="00956359"/>
    <w:rsid w:val="00956453"/>
    <w:rsid w:val="009570FC"/>
    <w:rsid w:val="009577D2"/>
    <w:rsid w:val="00957A8F"/>
    <w:rsid w:val="00957D23"/>
    <w:rsid w:val="00957F57"/>
    <w:rsid w:val="00960335"/>
    <w:rsid w:val="00960815"/>
    <w:rsid w:val="00960C73"/>
    <w:rsid w:val="00961073"/>
    <w:rsid w:val="00961187"/>
    <w:rsid w:val="00961A82"/>
    <w:rsid w:val="00961B11"/>
    <w:rsid w:val="00961B14"/>
    <w:rsid w:val="00961B84"/>
    <w:rsid w:val="00961E92"/>
    <w:rsid w:val="00962DD6"/>
    <w:rsid w:val="00963373"/>
    <w:rsid w:val="009635AD"/>
    <w:rsid w:val="00963696"/>
    <w:rsid w:val="00963AC0"/>
    <w:rsid w:val="00963EB3"/>
    <w:rsid w:val="00963F40"/>
    <w:rsid w:val="009642A4"/>
    <w:rsid w:val="009644A0"/>
    <w:rsid w:val="0096462F"/>
    <w:rsid w:val="00964D51"/>
    <w:rsid w:val="00964FC9"/>
    <w:rsid w:val="009650B7"/>
    <w:rsid w:val="00965123"/>
    <w:rsid w:val="00965420"/>
    <w:rsid w:val="0096598C"/>
    <w:rsid w:val="0096716C"/>
    <w:rsid w:val="00967545"/>
    <w:rsid w:val="00967DC4"/>
    <w:rsid w:val="00970136"/>
    <w:rsid w:val="009704E9"/>
    <w:rsid w:val="0097057D"/>
    <w:rsid w:val="009706E7"/>
    <w:rsid w:val="00971B36"/>
    <w:rsid w:val="00971C5D"/>
    <w:rsid w:val="00971E62"/>
    <w:rsid w:val="00972045"/>
    <w:rsid w:val="00972129"/>
    <w:rsid w:val="009726C1"/>
    <w:rsid w:val="00973205"/>
    <w:rsid w:val="00973238"/>
    <w:rsid w:val="0097335C"/>
    <w:rsid w:val="00973F4A"/>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ED8"/>
    <w:rsid w:val="009805EB"/>
    <w:rsid w:val="009809A5"/>
    <w:rsid w:val="00980B95"/>
    <w:rsid w:val="00981007"/>
    <w:rsid w:val="009816DB"/>
    <w:rsid w:val="00981776"/>
    <w:rsid w:val="009817EC"/>
    <w:rsid w:val="00981BF7"/>
    <w:rsid w:val="00981D79"/>
    <w:rsid w:val="00981FD0"/>
    <w:rsid w:val="00982650"/>
    <w:rsid w:val="00982652"/>
    <w:rsid w:val="00982808"/>
    <w:rsid w:val="00982A18"/>
    <w:rsid w:val="00982A28"/>
    <w:rsid w:val="00982C9F"/>
    <w:rsid w:val="0098314F"/>
    <w:rsid w:val="00983290"/>
    <w:rsid w:val="009833B9"/>
    <w:rsid w:val="009834CC"/>
    <w:rsid w:val="0098351C"/>
    <w:rsid w:val="00983815"/>
    <w:rsid w:val="00983883"/>
    <w:rsid w:val="00983B62"/>
    <w:rsid w:val="00983B70"/>
    <w:rsid w:val="009841C5"/>
    <w:rsid w:val="009842D4"/>
    <w:rsid w:val="0098448D"/>
    <w:rsid w:val="00984655"/>
    <w:rsid w:val="00984748"/>
    <w:rsid w:val="00984755"/>
    <w:rsid w:val="00984E7F"/>
    <w:rsid w:val="00984EF4"/>
    <w:rsid w:val="0098526A"/>
    <w:rsid w:val="0098531D"/>
    <w:rsid w:val="00985578"/>
    <w:rsid w:val="0098600B"/>
    <w:rsid w:val="00986285"/>
    <w:rsid w:val="009863F7"/>
    <w:rsid w:val="00986499"/>
    <w:rsid w:val="00986B2B"/>
    <w:rsid w:val="00986FD8"/>
    <w:rsid w:val="0098709D"/>
    <w:rsid w:val="009873CF"/>
    <w:rsid w:val="00990151"/>
    <w:rsid w:val="009901FA"/>
    <w:rsid w:val="00990443"/>
    <w:rsid w:val="009905A4"/>
    <w:rsid w:val="00990654"/>
    <w:rsid w:val="0099109A"/>
    <w:rsid w:val="009913FF"/>
    <w:rsid w:val="00991839"/>
    <w:rsid w:val="009918FB"/>
    <w:rsid w:val="009919AD"/>
    <w:rsid w:val="00991C6D"/>
    <w:rsid w:val="00991DA3"/>
    <w:rsid w:val="00992237"/>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2F5"/>
    <w:rsid w:val="00995F8B"/>
    <w:rsid w:val="00996116"/>
    <w:rsid w:val="0099611A"/>
    <w:rsid w:val="00996181"/>
    <w:rsid w:val="00996358"/>
    <w:rsid w:val="0099640B"/>
    <w:rsid w:val="009964CC"/>
    <w:rsid w:val="00996880"/>
    <w:rsid w:val="0099744F"/>
    <w:rsid w:val="009975C5"/>
    <w:rsid w:val="00997767"/>
    <w:rsid w:val="00997DEC"/>
    <w:rsid w:val="009A01D7"/>
    <w:rsid w:val="009A06E0"/>
    <w:rsid w:val="009A0B93"/>
    <w:rsid w:val="009A0FF9"/>
    <w:rsid w:val="009A11B0"/>
    <w:rsid w:val="009A1398"/>
    <w:rsid w:val="009A1516"/>
    <w:rsid w:val="009A1CD2"/>
    <w:rsid w:val="009A1D03"/>
    <w:rsid w:val="009A1D10"/>
    <w:rsid w:val="009A20D0"/>
    <w:rsid w:val="009A237D"/>
    <w:rsid w:val="009A2516"/>
    <w:rsid w:val="009A2728"/>
    <w:rsid w:val="009A2987"/>
    <w:rsid w:val="009A2AC6"/>
    <w:rsid w:val="009A327A"/>
    <w:rsid w:val="009A402B"/>
    <w:rsid w:val="009A403F"/>
    <w:rsid w:val="009A4EFC"/>
    <w:rsid w:val="009A59EF"/>
    <w:rsid w:val="009A6817"/>
    <w:rsid w:val="009A6E6E"/>
    <w:rsid w:val="009A6E96"/>
    <w:rsid w:val="009A70CD"/>
    <w:rsid w:val="009A77CD"/>
    <w:rsid w:val="009A787A"/>
    <w:rsid w:val="009A7AD4"/>
    <w:rsid w:val="009A7B0C"/>
    <w:rsid w:val="009A7B3A"/>
    <w:rsid w:val="009A7CDD"/>
    <w:rsid w:val="009B0063"/>
    <w:rsid w:val="009B0328"/>
    <w:rsid w:val="009B0705"/>
    <w:rsid w:val="009B118E"/>
    <w:rsid w:val="009B1212"/>
    <w:rsid w:val="009B1AB0"/>
    <w:rsid w:val="009B1BF8"/>
    <w:rsid w:val="009B1C25"/>
    <w:rsid w:val="009B1D27"/>
    <w:rsid w:val="009B1E5B"/>
    <w:rsid w:val="009B2007"/>
    <w:rsid w:val="009B2086"/>
    <w:rsid w:val="009B225C"/>
    <w:rsid w:val="009B22DF"/>
    <w:rsid w:val="009B250C"/>
    <w:rsid w:val="009B28FF"/>
    <w:rsid w:val="009B2C9B"/>
    <w:rsid w:val="009B305D"/>
    <w:rsid w:val="009B3577"/>
    <w:rsid w:val="009B37A2"/>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0A6A"/>
    <w:rsid w:val="009C12AB"/>
    <w:rsid w:val="009C157E"/>
    <w:rsid w:val="009C19D3"/>
    <w:rsid w:val="009C1A59"/>
    <w:rsid w:val="009C22D1"/>
    <w:rsid w:val="009C2406"/>
    <w:rsid w:val="009C24FB"/>
    <w:rsid w:val="009C29F9"/>
    <w:rsid w:val="009C33FC"/>
    <w:rsid w:val="009C35C0"/>
    <w:rsid w:val="009C3BCD"/>
    <w:rsid w:val="009C3C2C"/>
    <w:rsid w:val="009C3DE9"/>
    <w:rsid w:val="009C42D5"/>
    <w:rsid w:val="009C4591"/>
    <w:rsid w:val="009C47D7"/>
    <w:rsid w:val="009C4908"/>
    <w:rsid w:val="009C4993"/>
    <w:rsid w:val="009C4B06"/>
    <w:rsid w:val="009C4E12"/>
    <w:rsid w:val="009C53E4"/>
    <w:rsid w:val="009C5732"/>
    <w:rsid w:val="009C5C14"/>
    <w:rsid w:val="009C6005"/>
    <w:rsid w:val="009C65BD"/>
    <w:rsid w:val="009C6637"/>
    <w:rsid w:val="009C6C56"/>
    <w:rsid w:val="009C781C"/>
    <w:rsid w:val="009D0C7F"/>
    <w:rsid w:val="009D0DC0"/>
    <w:rsid w:val="009D163E"/>
    <w:rsid w:val="009D166F"/>
    <w:rsid w:val="009D17A3"/>
    <w:rsid w:val="009D2146"/>
    <w:rsid w:val="009D23A5"/>
    <w:rsid w:val="009D25D4"/>
    <w:rsid w:val="009D25ED"/>
    <w:rsid w:val="009D28D0"/>
    <w:rsid w:val="009D2A8D"/>
    <w:rsid w:val="009D2F6A"/>
    <w:rsid w:val="009D33E0"/>
    <w:rsid w:val="009D34F4"/>
    <w:rsid w:val="009D355E"/>
    <w:rsid w:val="009D3794"/>
    <w:rsid w:val="009D391D"/>
    <w:rsid w:val="009D3A5A"/>
    <w:rsid w:val="009D3DE2"/>
    <w:rsid w:val="009D465B"/>
    <w:rsid w:val="009D4BC3"/>
    <w:rsid w:val="009D4CD4"/>
    <w:rsid w:val="009D4DEC"/>
    <w:rsid w:val="009D54E8"/>
    <w:rsid w:val="009D5731"/>
    <w:rsid w:val="009D5AC6"/>
    <w:rsid w:val="009D5DDF"/>
    <w:rsid w:val="009D5E0A"/>
    <w:rsid w:val="009D6399"/>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DC4"/>
    <w:rsid w:val="009E1F78"/>
    <w:rsid w:val="009E250E"/>
    <w:rsid w:val="009E27E6"/>
    <w:rsid w:val="009E2C93"/>
    <w:rsid w:val="009E2F60"/>
    <w:rsid w:val="009E317B"/>
    <w:rsid w:val="009E329C"/>
    <w:rsid w:val="009E339E"/>
    <w:rsid w:val="009E3433"/>
    <w:rsid w:val="009E3AB0"/>
    <w:rsid w:val="009E3CDB"/>
    <w:rsid w:val="009E416B"/>
    <w:rsid w:val="009E429C"/>
    <w:rsid w:val="009E493F"/>
    <w:rsid w:val="009E4C3E"/>
    <w:rsid w:val="009E4E55"/>
    <w:rsid w:val="009E549B"/>
    <w:rsid w:val="009E5644"/>
    <w:rsid w:val="009E5C72"/>
    <w:rsid w:val="009E5CBE"/>
    <w:rsid w:val="009E5D36"/>
    <w:rsid w:val="009E63A2"/>
    <w:rsid w:val="009E6B71"/>
    <w:rsid w:val="009E6F6D"/>
    <w:rsid w:val="009E70A3"/>
    <w:rsid w:val="009E73AF"/>
    <w:rsid w:val="009E7E5C"/>
    <w:rsid w:val="009E7EE6"/>
    <w:rsid w:val="009F02C4"/>
    <w:rsid w:val="009F0489"/>
    <w:rsid w:val="009F12DB"/>
    <w:rsid w:val="009F133D"/>
    <w:rsid w:val="009F13EF"/>
    <w:rsid w:val="009F1B05"/>
    <w:rsid w:val="009F1BCF"/>
    <w:rsid w:val="009F1BEF"/>
    <w:rsid w:val="009F1C1C"/>
    <w:rsid w:val="009F1EA5"/>
    <w:rsid w:val="009F1EFE"/>
    <w:rsid w:val="009F24E8"/>
    <w:rsid w:val="009F2DBA"/>
    <w:rsid w:val="009F3010"/>
    <w:rsid w:val="009F312E"/>
    <w:rsid w:val="009F33D0"/>
    <w:rsid w:val="009F34A2"/>
    <w:rsid w:val="009F36BF"/>
    <w:rsid w:val="009F3902"/>
    <w:rsid w:val="009F3B6A"/>
    <w:rsid w:val="009F4013"/>
    <w:rsid w:val="009F44CA"/>
    <w:rsid w:val="009F4C28"/>
    <w:rsid w:val="009F52CC"/>
    <w:rsid w:val="009F5AF6"/>
    <w:rsid w:val="009F5C89"/>
    <w:rsid w:val="009F6184"/>
    <w:rsid w:val="009F629E"/>
    <w:rsid w:val="009F67CC"/>
    <w:rsid w:val="009F6A74"/>
    <w:rsid w:val="009F6C57"/>
    <w:rsid w:val="009F6CB4"/>
    <w:rsid w:val="009F718B"/>
    <w:rsid w:val="009F7313"/>
    <w:rsid w:val="009F787C"/>
    <w:rsid w:val="009F7D04"/>
    <w:rsid w:val="009F7E4A"/>
    <w:rsid w:val="009F7ED5"/>
    <w:rsid w:val="009F7F85"/>
    <w:rsid w:val="00A002F6"/>
    <w:rsid w:val="00A0039E"/>
    <w:rsid w:val="00A00C63"/>
    <w:rsid w:val="00A012AA"/>
    <w:rsid w:val="00A0149E"/>
    <w:rsid w:val="00A016E0"/>
    <w:rsid w:val="00A01750"/>
    <w:rsid w:val="00A01CD0"/>
    <w:rsid w:val="00A0265F"/>
    <w:rsid w:val="00A02911"/>
    <w:rsid w:val="00A02A35"/>
    <w:rsid w:val="00A031B6"/>
    <w:rsid w:val="00A034CC"/>
    <w:rsid w:val="00A0361E"/>
    <w:rsid w:val="00A040C3"/>
    <w:rsid w:val="00A044CD"/>
    <w:rsid w:val="00A04B42"/>
    <w:rsid w:val="00A04BAE"/>
    <w:rsid w:val="00A051C1"/>
    <w:rsid w:val="00A055DD"/>
    <w:rsid w:val="00A057F4"/>
    <w:rsid w:val="00A05F98"/>
    <w:rsid w:val="00A05FB3"/>
    <w:rsid w:val="00A06706"/>
    <w:rsid w:val="00A0688A"/>
    <w:rsid w:val="00A06D4D"/>
    <w:rsid w:val="00A071FA"/>
    <w:rsid w:val="00A072F6"/>
    <w:rsid w:val="00A100F4"/>
    <w:rsid w:val="00A10173"/>
    <w:rsid w:val="00A10507"/>
    <w:rsid w:val="00A109CC"/>
    <w:rsid w:val="00A10B77"/>
    <w:rsid w:val="00A10FD2"/>
    <w:rsid w:val="00A11CEC"/>
    <w:rsid w:val="00A11DA8"/>
    <w:rsid w:val="00A11F5E"/>
    <w:rsid w:val="00A12044"/>
    <w:rsid w:val="00A12176"/>
    <w:rsid w:val="00A122C1"/>
    <w:rsid w:val="00A12913"/>
    <w:rsid w:val="00A12B58"/>
    <w:rsid w:val="00A12C6B"/>
    <w:rsid w:val="00A12D17"/>
    <w:rsid w:val="00A137E5"/>
    <w:rsid w:val="00A1391C"/>
    <w:rsid w:val="00A1409E"/>
    <w:rsid w:val="00A140DB"/>
    <w:rsid w:val="00A14589"/>
    <w:rsid w:val="00A147AD"/>
    <w:rsid w:val="00A148A6"/>
    <w:rsid w:val="00A14B74"/>
    <w:rsid w:val="00A14E0C"/>
    <w:rsid w:val="00A15252"/>
    <w:rsid w:val="00A15C1B"/>
    <w:rsid w:val="00A15E3B"/>
    <w:rsid w:val="00A1653E"/>
    <w:rsid w:val="00A166F6"/>
    <w:rsid w:val="00A16774"/>
    <w:rsid w:val="00A169D3"/>
    <w:rsid w:val="00A1711A"/>
    <w:rsid w:val="00A17546"/>
    <w:rsid w:val="00A17AD8"/>
    <w:rsid w:val="00A17B59"/>
    <w:rsid w:val="00A17CE7"/>
    <w:rsid w:val="00A17D22"/>
    <w:rsid w:val="00A208A5"/>
    <w:rsid w:val="00A20C51"/>
    <w:rsid w:val="00A20D6D"/>
    <w:rsid w:val="00A20F94"/>
    <w:rsid w:val="00A2152A"/>
    <w:rsid w:val="00A215EE"/>
    <w:rsid w:val="00A21863"/>
    <w:rsid w:val="00A21876"/>
    <w:rsid w:val="00A2190D"/>
    <w:rsid w:val="00A21B09"/>
    <w:rsid w:val="00A21B3C"/>
    <w:rsid w:val="00A21C79"/>
    <w:rsid w:val="00A22212"/>
    <w:rsid w:val="00A222F4"/>
    <w:rsid w:val="00A22305"/>
    <w:rsid w:val="00A225AD"/>
    <w:rsid w:val="00A2298A"/>
    <w:rsid w:val="00A22A20"/>
    <w:rsid w:val="00A22C77"/>
    <w:rsid w:val="00A22CF1"/>
    <w:rsid w:val="00A22F04"/>
    <w:rsid w:val="00A23173"/>
    <w:rsid w:val="00A2318C"/>
    <w:rsid w:val="00A23265"/>
    <w:rsid w:val="00A23546"/>
    <w:rsid w:val="00A2382C"/>
    <w:rsid w:val="00A2390E"/>
    <w:rsid w:val="00A23B94"/>
    <w:rsid w:val="00A23D39"/>
    <w:rsid w:val="00A23D5D"/>
    <w:rsid w:val="00A23D7C"/>
    <w:rsid w:val="00A24086"/>
    <w:rsid w:val="00A2440C"/>
    <w:rsid w:val="00A24781"/>
    <w:rsid w:val="00A24B3C"/>
    <w:rsid w:val="00A24EFB"/>
    <w:rsid w:val="00A254B5"/>
    <w:rsid w:val="00A25C4C"/>
    <w:rsid w:val="00A2602A"/>
    <w:rsid w:val="00A263BE"/>
    <w:rsid w:val="00A266C0"/>
    <w:rsid w:val="00A26BBE"/>
    <w:rsid w:val="00A272F8"/>
    <w:rsid w:val="00A273D7"/>
    <w:rsid w:val="00A2748E"/>
    <w:rsid w:val="00A275FF"/>
    <w:rsid w:val="00A276E1"/>
    <w:rsid w:val="00A27AC7"/>
    <w:rsid w:val="00A27B9A"/>
    <w:rsid w:val="00A27D64"/>
    <w:rsid w:val="00A27DFB"/>
    <w:rsid w:val="00A30083"/>
    <w:rsid w:val="00A301AA"/>
    <w:rsid w:val="00A302B1"/>
    <w:rsid w:val="00A3087F"/>
    <w:rsid w:val="00A308CE"/>
    <w:rsid w:val="00A30A59"/>
    <w:rsid w:val="00A30B37"/>
    <w:rsid w:val="00A3145B"/>
    <w:rsid w:val="00A31CF8"/>
    <w:rsid w:val="00A32525"/>
    <w:rsid w:val="00A326AC"/>
    <w:rsid w:val="00A32B31"/>
    <w:rsid w:val="00A32B35"/>
    <w:rsid w:val="00A32CE0"/>
    <w:rsid w:val="00A32D56"/>
    <w:rsid w:val="00A32DBF"/>
    <w:rsid w:val="00A32F2C"/>
    <w:rsid w:val="00A33426"/>
    <w:rsid w:val="00A33926"/>
    <w:rsid w:val="00A3399F"/>
    <w:rsid w:val="00A33A02"/>
    <w:rsid w:val="00A33E09"/>
    <w:rsid w:val="00A34134"/>
    <w:rsid w:val="00A34567"/>
    <w:rsid w:val="00A34AAA"/>
    <w:rsid w:val="00A34C84"/>
    <w:rsid w:val="00A34D10"/>
    <w:rsid w:val="00A34DA2"/>
    <w:rsid w:val="00A356D0"/>
    <w:rsid w:val="00A35CB2"/>
    <w:rsid w:val="00A35DB8"/>
    <w:rsid w:val="00A36028"/>
    <w:rsid w:val="00A36245"/>
    <w:rsid w:val="00A36333"/>
    <w:rsid w:val="00A36393"/>
    <w:rsid w:val="00A36442"/>
    <w:rsid w:val="00A365CB"/>
    <w:rsid w:val="00A3693B"/>
    <w:rsid w:val="00A36949"/>
    <w:rsid w:val="00A369D0"/>
    <w:rsid w:val="00A36A3E"/>
    <w:rsid w:val="00A36D4D"/>
    <w:rsid w:val="00A36FC6"/>
    <w:rsid w:val="00A37063"/>
    <w:rsid w:val="00A37670"/>
    <w:rsid w:val="00A37910"/>
    <w:rsid w:val="00A379A6"/>
    <w:rsid w:val="00A37FAE"/>
    <w:rsid w:val="00A4038F"/>
    <w:rsid w:val="00A40ADC"/>
    <w:rsid w:val="00A40D86"/>
    <w:rsid w:val="00A40F78"/>
    <w:rsid w:val="00A4105F"/>
    <w:rsid w:val="00A410B7"/>
    <w:rsid w:val="00A411C9"/>
    <w:rsid w:val="00A41486"/>
    <w:rsid w:val="00A418F1"/>
    <w:rsid w:val="00A41ABA"/>
    <w:rsid w:val="00A41C0C"/>
    <w:rsid w:val="00A41FD0"/>
    <w:rsid w:val="00A42124"/>
    <w:rsid w:val="00A427E1"/>
    <w:rsid w:val="00A42DE6"/>
    <w:rsid w:val="00A433C4"/>
    <w:rsid w:val="00A43720"/>
    <w:rsid w:val="00A43777"/>
    <w:rsid w:val="00A43BB0"/>
    <w:rsid w:val="00A445AA"/>
    <w:rsid w:val="00A4480C"/>
    <w:rsid w:val="00A452AF"/>
    <w:rsid w:val="00A452BC"/>
    <w:rsid w:val="00A452C0"/>
    <w:rsid w:val="00A454E3"/>
    <w:rsid w:val="00A459CE"/>
    <w:rsid w:val="00A45DFF"/>
    <w:rsid w:val="00A46231"/>
    <w:rsid w:val="00A46C25"/>
    <w:rsid w:val="00A50236"/>
    <w:rsid w:val="00A50267"/>
    <w:rsid w:val="00A503DC"/>
    <w:rsid w:val="00A507D3"/>
    <w:rsid w:val="00A50BDC"/>
    <w:rsid w:val="00A51004"/>
    <w:rsid w:val="00A51163"/>
    <w:rsid w:val="00A51777"/>
    <w:rsid w:val="00A51EA3"/>
    <w:rsid w:val="00A51FD0"/>
    <w:rsid w:val="00A52058"/>
    <w:rsid w:val="00A524D8"/>
    <w:rsid w:val="00A526C7"/>
    <w:rsid w:val="00A52B1B"/>
    <w:rsid w:val="00A52CBA"/>
    <w:rsid w:val="00A52E0F"/>
    <w:rsid w:val="00A52EF3"/>
    <w:rsid w:val="00A53339"/>
    <w:rsid w:val="00A53377"/>
    <w:rsid w:val="00A533EA"/>
    <w:rsid w:val="00A534C5"/>
    <w:rsid w:val="00A535F6"/>
    <w:rsid w:val="00A53805"/>
    <w:rsid w:val="00A5385B"/>
    <w:rsid w:val="00A53B38"/>
    <w:rsid w:val="00A53C05"/>
    <w:rsid w:val="00A54944"/>
    <w:rsid w:val="00A549A2"/>
    <w:rsid w:val="00A54B11"/>
    <w:rsid w:val="00A55565"/>
    <w:rsid w:val="00A559C7"/>
    <w:rsid w:val="00A55EE9"/>
    <w:rsid w:val="00A56777"/>
    <w:rsid w:val="00A56A66"/>
    <w:rsid w:val="00A56AE1"/>
    <w:rsid w:val="00A5711B"/>
    <w:rsid w:val="00A574B3"/>
    <w:rsid w:val="00A575FE"/>
    <w:rsid w:val="00A579D2"/>
    <w:rsid w:val="00A57BCE"/>
    <w:rsid w:val="00A57E0F"/>
    <w:rsid w:val="00A60949"/>
    <w:rsid w:val="00A60A1D"/>
    <w:rsid w:val="00A60B83"/>
    <w:rsid w:val="00A60C98"/>
    <w:rsid w:val="00A60D6B"/>
    <w:rsid w:val="00A610F9"/>
    <w:rsid w:val="00A611DD"/>
    <w:rsid w:val="00A611F5"/>
    <w:rsid w:val="00A613C1"/>
    <w:rsid w:val="00A61423"/>
    <w:rsid w:val="00A61495"/>
    <w:rsid w:val="00A61560"/>
    <w:rsid w:val="00A61755"/>
    <w:rsid w:val="00A6177E"/>
    <w:rsid w:val="00A61A29"/>
    <w:rsid w:val="00A61A8F"/>
    <w:rsid w:val="00A61C61"/>
    <w:rsid w:val="00A6242B"/>
    <w:rsid w:val="00A627F2"/>
    <w:rsid w:val="00A62F79"/>
    <w:rsid w:val="00A63158"/>
    <w:rsid w:val="00A63192"/>
    <w:rsid w:val="00A635B4"/>
    <w:rsid w:val="00A63637"/>
    <w:rsid w:val="00A6386E"/>
    <w:rsid w:val="00A639C3"/>
    <w:rsid w:val="00A63B6A"/>
    <w:rsid w:val="00A63F60"/>
    <w:rsid w:val="00A644F6"/>
    <w:rsid w:val="00A64639"/>
    <w:rsid w:val="00A648BF"/>
    <w:rsid w:val="00A64B1E"/>
    <w:rsid w:val="00A64DF8"/>
    <w:rsid w:val="00A655BA"/>
    <w:rsid w:val="00A658C4"/>
    <w:rsid w:val="00A6665F"/>
    <w:rsid w:val="00A668CF"/>
    <w:rsid w:val="00A66BA9"/>
    <w:rsid w:val="00A67142"/>
    <w:rsid w:val="00A677B3"/>
    <w:rsid w:val="00A67957"/>
    <w:rsid w:val="00A67B81"/>
    <w:rsid w:val="00A67D6E"/>
    <w:rsid w:val="00A7011B"/>
    <w:rsid w:val="00A70244"/>
    <w:rsid w:val="00A70659"/>
    <w:rsid w:val="00A70B00"/>
    <w:rsid w:val="00A71762"/>
    <w:rsid w:val="00A7180E"/>
    <w:rsid w:val="00A71D18"/>
    <w:rsid w:val="00A71D4C"/>
    <w:rsid w:val="00A71E86"/>
    <w:rsid w:val="00A71EC3"/>
    <w:rsid w:val="00A72066"/>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4BE0"/>
    <w:rsid w:val="00A753AB"/>
    <w:rsid w:val="00A75BDA"/>
    <w:rsid w:val="00A76559"/>
    <w:rsid w:val="00A769FD"/>
    <w:rsid w:val="00A76A32"/>
    <w:rsid w:val="00A76F5C"/>
    <w:rsid w:val="00A7753E"/>
    <w:rsid w:val="00A775DF"/>
    <w:rsid w:val="00A7772B"/>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B1C"/>
    <w:rsid w:val="00A83E6C"/>
    <w:rsid w:val="00A8496C"/>
    <w:rsid w:val="00A8499B"/>
    <w:rsid w:val="00A84BF2"/>
    <w:rsid w:val="00A84EFB"/>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0F0F"/>
    <w:rsid w:val="00A91284"/>
    <w:rsid w:val="00A91368"/>
    <w:rsid w:val="00A9156C"/>
    <w:rsid w:val="00A91842"/>
    <w:rsid w:val="00A9210F"/>
    <w:rsid w:val="00A926ED"/>
    <w:rsid w:val="00A92922"/>
    <w:rsid w:val="00A929E4"/>
    <w:rsid w:val="00A92ADB"/>
    <w:rsid w:val="00A9316E"/>
    <w:rsid w:val="00A9399E"/>
    <w:rsid w:val="00A93F33"/>
    <w:rsid w:val="00A93FD4"/>
    <w:rsid w:val="00A94333"/>
    <w:rsid w:val="00A9446C"/>
    <w:rsid w:val="00A949F4"/>
    <w:rsid w:val="00A94D95"/>
    <w:rsid w:val="00A95066"/>
    <w:rsid w:val="00A95472"/>
    <w:rsid w:val="00A95876"/>
    <w:rsid w:val="00A95A90"/>
    <w:rsid w:val="00A95CD1"/>
    <w:rsid w:val="00A9600B"/>
    <w:rsid w:val="00A961B2"/>
    <w:rsid w:val="00A9634D"/>
    <w:rsid w:val="00A968D6"/>
    <w:rsid w:val="00A96C2A"/>
    <w:rsid w:val="00A971F2"/>
    <w:rsid w:val="00A97A61"/>
    <w:rsid w:val="00A97ABF"/>
    <w:rsid w:val="00A97E25"/>
    <w:rsid w:val="00AA0280"/>
    <w:rsid w:val="00AA0664"/>
    <w:rsid w:val="00AA0A4A"/>
    <w:rsid w:val="00AA0CA0"/>
    <w:rsid w:val="00AA19A1"/>
    <w:rsid w:val="00AA1BA8"/>
    <w:rsid w:val="00AA1C18"/>
    <w:rsid w:val="00AA1F4C"/>
    <w:rsid w:val="00AA20A7"/>
    <w:rsid w:val="00AA215A"/>
    <w:rsid w:val="00AA221A"/>
    <w:rsid w:val="00AA286A"/>
    <w:rsid w:val="00AA286C"/>
    <w:rsid w:val="00AA29F7"/>
    <w:rsid w:val="00AA2A0B"/>
    <w:rsid w:val="00AA2FD1"/>
    <w:rsid w:val="00AA33F7"/>
    <w:rsid w:val="00AA3836"/>
    <w:rsid w:val="00AA3872"/>
    <w:rsid w:val="00AA3C46"/>
    <w:rsid w:val="00AA4366"/>
    <w:rsid w:val="00AA44C3"/>
    <w:rsid w:val="00AA4C04"/>
    <w:rsid w:val="00AA542A"/>
    <w:rsid w:val="00AA5B04"/>
    <w:rsid w:val="00AA5E65"/>
    <w:rsid w:val="00AA613B"/>
    <w:rsid w:val="00AA6CA7"/>
    <w:rsid w:val="00AA70C8"/>
    <w:rsid w:val="00AA720D"/>
    <w:rsid w:val="00AA7519"/>
    <w:rsid w:val="00AA7FA9"/>
    <w:rsid w:val="00AB043F"/>
    <w:rsid w:val="00AB0534"/>
    <w:rsid w:val="00AB0C15"/>
    <w:rsid w:val="00AB10DA"/>
    <w:rsid w:val="00AB153B"/>
    <w:rsid w:val="00AB189B"/>
    <w:rsid w:val="00AB1D9E"/>
    <w:rsid w:val="00AB1DE0"/>
    <w:rsid w:val="00AB21BA"/>
    <w:rsid w:val="00AB26A5"/>
    <w:rsid w:val="00AB2BFA"/>
    <w:rsid w:val="00AB3231"/>
    <w:rsid w:val="00AB32FB"/>
    <w:rsid w:val="00AB3D45"/>
    <w:rsid w:val="00AB3F10"/>
    <w:rsid w:val="00AB413B"/>
    <w:rsid w:val="00AB4609"/>
    <w:rsid w:val="00AB464C"/>
    <w:rsid w:val="00AB4831"/>
    <w:rsid w:val="00AB49D5"/>
    <w:rsid w:val="00AB4DDA"/>
    <w:rsid w:val="00AB4DE4"/>
    <w:rsid w:val="00AB5161"/>
    <w:rsid w:val="00AB5346"/>
    <w:rsid w:val="00AB55F2"/>
    <w:rsid w:val="00AB5B6A"/>
    <w:rsid w:val="00AB5B90"/>
    <w:rsid w:val="00AB5BB3"/>
    <w:rsid w:val="00AB5BD1"/>
    <w:rsid w:val="00AB5E99"/>
    <w:rsid w:val="00AB6150"/>
    <w:rsid w:val="00AB6313"/>
    <w:rsid w:val="00AB6793"/>
    <w:rsid w:val="00AB6B75"/>
    <w:rsid w:val="00AB6D85"/>
    <w:rsid w:val="00AB72E2"/>
    <w:rsid w:val="00AB774D"/>
    <w:rsid w:val="00AB7AFE"/>
    <w:rsid w:val="00AB7CA8"/>
    <w:rsid w:val="00AC0003"/>
    <w:rsid w:val="00AC046D"/>
    <w:rsid w:val="00AC070A"/>
    <w:rsid w:val="00AC0A80"/>
    <w:rsid w:val="00AC10D6"/>
    <w:rsid w:val="00AC1258"/>
    <w:rsid w:val="00AC1B19"/>
    <w:rsid w:val="00AC1B96"/>
    <w:rsid w:val="00AC1C02"/>
    <w:rsid w:val="00AC1F84"/>
    <w:rsid w:val="00AC247E"/>
    <w:rsid w:val="00AC24F7"/>
    <w:rsid w:val="00AC2531"/>
    <w:rsid w:val="00AC28C1"/>
    <w:rsid w:val="00AC3014"/>
    <w:rsid w:val="00AC30C5"/>
    <w:rsid w:val="00AC376E"/>
    <w:rsid w:val="00AC3815"/>
    <w:rsid w:val="00AC3FF7"/>
    <w:rsid w:val="00AC43CE"/>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391"/>
    <w:rsid w:val="00AC7599"/>
    <w:rsid w:val="00AC75B1"/>
    <w:rsid w:val="00AC7845"/>
    <w:rsid w:val="00AC78A6"/>
    <w:rsid w:val="00AD020F"/>
    <w:rsid w:val="00AD0256"/>
    <w:rsid w:val="00AD04D4"/>
    <w:rsid w:val="00AD055C"/>
    <w:rsid w:val="00AD06C7"/>
    <w:rsid w:val="00AD08C2"/>
    <w:rsid w:val="00AD092D"/>
    <w:rsid w:val="00AD0A7F"/>
    <w:rsid w:val="00AD0DC0"/>
    <w:rsid w:val="00AD10AD"/>
    <w:rsid w:val="00AD1215"/>
    <w:rsid w:val="00AD1299"/>
    <w:rsid w:val="00AD12DC"/>
    <w:rsid w:val="00AD1769"/>
    <w:rsid w:val="00AD23D0"/>
    <w:rsid w:val="00AD24E9"/>
    <w:rsid w:val="00AD2957"/>
    <w:rsid w:val="00AD2BAD"/>
    <w:rsid w:val="00AD2D97"/>
    <w:rsid w:val="00AD3046"/>
    <w:rsid w:val="00AD309E"/>
    <w:rsid w:val="00AD31A2"/>
    <w:rsid w:val="00AD37D4"/>
    <w:rsid w:val="00AD3A7E"/>
    <w:rsid w:val="00AD3BD1"/>
    <w:rsid w:val="00AD3D34"/>
    <w:rsid w:val="00AD3D80"/>
    <w:rsid w:val="00AD3ED7"/>
    <w:rsid w:val="00AD418C"/>
    <w:rsid w:val="00AD42AD"/>
    <w:rsid w:val="00AD44EA"/>
    <w:rsid w:val="00AD4EA2"/>
    <w:rsid w:val="00AD5654"/>
    <w:rsid w:val="00AD5C5F"/>
    <w:rsid w:val="00AD61B9"/>
    <w:rsid w:val="00AD62EA"/>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C6D"/>
    <w:rsid w:val="00AE0DAA"/>
    <w:rsid w:val="00AE1015"/>
    <w:rsid w:val="00AE110D"/>
    <w:rsid w:val="00AE13EB"/>
    <w:rsid w:val="00AE1484"/>
    <w:rsid w:val="00AE190B"/>
    <w:rsid w:val="00AE1923"/>
    <w:rsid w:val="00AE1937"/>
    <w:rsid w:val="00AE1D0D"/>
    <w:rsid w:val="00AE1E12"/>
    <w:rsid w:val="00AE1F03"/>
    <w:rsid w:val="00AE1F28"/>
    <w:rsid w:val="00AE25E0"/>
    <w:rsid w:val="00AE27B9"/>
    <w:rsid w:val="00AE292F"/>
    <w:rsid w:val="00AE2FB2"/>
    <w:rsid w:val="00AE32C7"/>
    <w:rsid w:val="00AE34A5"/>
    <w:rsid w:val="00AE3916"/>
    <w:rsid w:val="00AE39A5"/>
    <w:rsid w:val="00AE3C49"/>
    <w:rsid w:val="00AE3D1D"/>
    <w:rsid w:val="00AE3DD8"/>
    <w:rsid w:val="00AE40C3"/>
    <w:rsid w:val="00AE40DE"/>
    <w:rsid w:val="00AE448E"/>
    <w:rsid w:val="00AE45B2"/>
    <w:rsid w:val="00AE4637"/>
    <w:rsid w:val="00AE50A0"/>
    <w:rsid w:val="00AE512F"/>
    <w:rsid w:val="00AE55FE"/>
    <w:rsid w:val="00AE5805"/>
    <w:rsid w:val="00AE5A16"/>
    <w:rsid w:val="00AE5CD1"/>
    <w:rsid w:val="00AE5FF6"/>
    <w:rsid w:val="00AE6317"/>
    <w:rsid w:val="00AE6913"/>
    <w:rsid w:val="00AE6DB0"/>
    <w:rsid w:val="00AE71EF"/>
    <w:rsid w:val="00AE77EA"/>
    <w:rsid w:val="00AE788A"/>
    <w:rsid w:val="00AE7CF1"/>
    <w:rsid w:val="00AF0333"/>
    <w:rsid w:val="00AF04AA"/>
    <w:rsid w:val="00AF04EE"/>
    <w:rsid w:val="00AF05C1"/>
    <w:rsid w:val="00AF0E92"/>
    <w:rsid w:val="00AF1575"/>
    <w:rsid w:val="00AF17C2"/>
    <w:rsid w:val="00AF18D4"/>
    <w:rsid w:val="00AF1C8E"/>
    <w:rsid w:val="00AF2376"/>
    <w:rsid w:val="00AF25C0"/>
    <w:rsid w:val="00AF313D"/>
    <w:rsid w:val="00AF3282"/>
    <w:rsid w:val="00AF3391"/>
    <w:rsid w:val="00AF3433"/>
    <w:rsid w:val="00AF36B4"/>
    <w:rsid w:val="00AF3724"/>
    <w:rsid w:val="00AF3773"/>
    <w:rsid w:val="00AF38EC"/>
    <w:rsid w:val="00AF3AB6"/>
    <w:rsid w:val="00AF3BF1"/>
    <w:rsid w:val="00AF3D3D"/>
    <w:rsid w:val="00AF40AF"/>
    <w:rsid w:val="00AF43CE"/>
    <w:rsid w:val="00AF46C9"/>
    <w:rsid w:val="00AF483F"/>
    <w:rsid w:val="00AF493D"/>
    <w:rsid w:val="00AF4BDC"/>
    <w:rsid w:val="00AF596C"/>
    <w:rsid w:val="00AF5E39"/>
    <w:rsid w:val="00AF5FAE"/>
    <w:rsid w:val="00AF6304"/>
    <w:rsid w:val="00AF6387"/>
    <w:rsid w:val="00AF638F"/>
    <w:rsid w:val="00AF67D0"/>
    <w:rsid w:val="00AF6DC6"/>
    <w:rsid w:val="00AF6F8A"/>
    <w:rsid w:val="00AF6FCB"/>
    <w:rsid w:val="00AF712E"/>
    <w:rsid w:val="00AF73AA"/>
    <w:rsid w:val="00AF77FB"/>
    <w:rsid w:val="00AF7851"/>
    <w:rsid w:val="00AF7F5C"/>
    <w:rsid w:val="00B00093"/>
    <w:rsid w:val="00B003F0"/>
    <w:rsid w:val="00B0095B"/>
    <w:rsid w:val="00B00DEA"/>
    <w:rsid w:val="00B00E41"/>
    <w:rsid w:val="00B015FE"/>
    <w:rsid w:val="00B018F3"/>
    <w:rsid w:val="00B01EC3"/>
    <w:rsid w:val="00B0236B"/>
    <w:rsid w:val="00B02637"/>
    <w:rsid w:val="00B0305B"/>
    <w:rsid w:val="00B032A7"/>
    <w:rsid w:val="00B03837"/>
    <w:rsid w:val="00B03AE2"/>
    <w:rsid w:val="00B03B1B"/>
    <w:rsid w:val="00B03D56"/>
    <w:rsid w:val="00B03E5A"/>
    <w:rsid w:val="00B04504"/>
    <w:rsid w:val="00B04D44"/>
    <w:rsid w:val="00B04DCC"/>
    <w:rsid w:val="00B04E96"/>
    <w:rsid w:val="00B0532B"/>
    <w:rsid w:val="00B05563"/>
    <w:rsid w:val="00B05783"/>
    <w:rsid w:val="00B05AD6"/>
    <w:rsid w:val="00B05B30"/>
    <w:rsid w:val="00B05BF5"/>
    <w:rsid w:val="00B05D06"/>
    <w:rsid w:val="00B060D3"/>
    <w:rsid w:val="00B061B5"/>
    <w:rsid w:val="00B06212"/>
    <w:rsid w:val="00B0625D"/>
    <w:rsid w:val="00B062D3"/>
    <w:rsid w:val="00B065A5"/>
    <w:rsid w:val="00B067FC"/>
    <w:rsid w:val="00B06924"/>
    <w:rsid w:val="00B06B4F"/>
    <w:rsid w:val="00B06E14"/>
    <w:rsid w:val="00B0724D"/>
    <w:rsid w:val="00B073A4"/>
    <w:rsid w:val="00B07B05"/>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3A53"/>
    <w:rsid w:val="00B142C4"/>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5C0"/>
    <w:rsid w:val="00B17693"/>
    <w:rsid w:val="00B178FE"/>
    <w:rsid w:val="00B17B11"/>
    <w:rsid w:val="00B200C5"/>
    <w:rsid w:val="00B203EB"/>
    <w:rsid w:val="00B2043B"/>
    <w:rsid w:val="00B20697"/>
    <w:rsid w:val="00B20C21"/>
    <w:rsid w:val="00B21275"/>
    <w:rsid w:val="00B21310"/>
    <w:rsid w:val="00B216EF"/>
    <w:rsid w:val="00B219A1"/>
    <w:rsid w:val="00B21A37"/>
    <w:rsid w:val="00B2237A"/>
    <w:rsid w:val="00B22B04"/>
    <w:rsid w:val="00B22D99"/>
    <w:rsid w:val="00B22EC3"/>
    <w:rsid w:val="00B23225"/>
    <w:rsid w:val="00B2324C"/>
    <w:rsid w:val="00B233D4"/>
    <w:rsid w:val="00B233D9"/>
    <w:rsid w:val="00B2399E"/>
    <w:rsid w:val="00B23CFA"/>
    <w:rsid w:val="00B23DA0"/>
    <w:rsid w:val="00B240C7"/>
    <w:rsid w:val="00B24141"/>
    <w:rsid w:val="00B243ED"/>
    <w:rsid w:val="00B24ED6"/>
    <w:rsid w:val="00B25018"/>
    <w:rsid w:val="00B251FB"/>
    <w:rsid w:val="00B25334"/>
    <w:rsid w:val="00B25825"/>
    <w:rsid w:val="00B258E3"/>
    <w:rsid w:val="00B25910"/>
    <w:rsid w:val="00B259EB"/>
    <w:rsid w:val="00B26415"/>
    <w:rsid w:val="00B2665A"/>
    <w:rsid w:val="00B2670B"/>
    <w:rsid w:val="00B26BA5"/>
    <w:rsid w:val="00B2705E"/>
    <w:rsid w:val="00B27BF7"/>
    <w:rsid w:val="00B27C02"/>
    <w:rsid w:val="00B27D79"/>
    <w:rsid w:val="00B301A2"/>
    <w:rsid w:val="00B302BD"/>
    <w:rsid w:val="00B3037F"/>
    <w:rsid w:val="00B30440"/>
    <w:rsid w:val="00B3081B"/>
    <w:rsid w:val="00B30A1C"/>
    <w:rsid w:val="00B30D62"/>
    <w:rsid w:val="00B3168B"/>
    <w:rsid w:val="00B31AF8"/>
    <w:rsid w:val="00B31D1F"/>
    <w:rsid w:val="00B31FEB"/>
    <w:rsid w:val="00B32263"/>
    <w:rsid w:val="00B32373"/>
    <w:rsid w:val="00B323D1"/>
    <w:rsid w:val="00B324DD"/>
    <w:rsid w:val="00B32623"/>
    <w:rsid w:val="00B3285C"/>
    <w:rsid w:val="00B32BCA"/>
    <w:rsid w:val="00B32DD6"/>
    <w:rsid w:val="00B33634"/>
    <w:rsid w:val="00B33787"/>
    <w:rsid w:val="00B33855"/>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5BA"/>
    <w:rsid w:val="00B37B43"/>
    <w:rsid w:val="00B37DED"/>
    <w:rsid w:val="00B37F2E"/>
    <w:rsid w:val="00B40051"/>
    <w:rsid w:val="00B400B4"/>
    <w:rsid w:val="00B400C0"/>
    <w:rsid w:val="00B40342"/>
    <w:rsid w:val="00B407DB"/>
    <w:rsid w:val="00B40E1D"/>
    <w:rsid w:val="00B418CE"/>
    <w:rsid w:val="00B41925"/>
    <w:rsid w:val="00B41A71"/>
    <w:rsid w:val="00B41B98"/>
    <w:rsid w:val="00B41B9B"/>
    <w:rsid w:val="00B41F40"/>
    <w:rsid w:val="00B41FCE"/>
    <w:rsid w:val="00B427FB"/>
    <w:rsid w:val="00B42CE8"/>
    <w:rsid w:val="00B431AB"/>
    <w:rsid w:val="00B43575"/>
    <w:rsid w:val="00B435B5"/>
    <w:rsid w:val="00B438EB"/>
    <w:rsid w:val="00B44442"/>
    <w:rsid w:val="00B447D0"/>
    <w:rsid w:val="00B44B35"/>
    <w:rsid w:val="00B44C99"/>
    <w:rsid w:val="00B44F46"/>
    <w:rsid w:val="00B44FCF"/>
    <w:rsid w:val="00B451E3"/>
    <w:rsid w:val="00B457DF"/>
    <w:rsid w:val="00B45B05"/>
    <w:rsid w:val="00B46031"/>
    <w:rsid w:val="00B46291"/>
    <w:rsid w:val="00B46515"/>
    <w:rsid w:val="00B46857"/>
    <w:rsid w:val="00B46C30"/>
    <w:rsid w:val="00B472F6"/>
    <w:rsid w:val="00B475FC"/>
    <w:rsid w:val="00B47885"/>
    <w:rsid w:val="00B47FE2"/>
    <w:rsid w:val="00B500DC"/>
    <w:rsid w:val="00B500E5"/>
    <w:rsid w:val="00B50178"/>
    <w:rsid w:val="00B50324"/>
    <w:rsid w:val="00B5097E"/>
    <w:rsid w:val="00B50EFF"/>
    <w:rsid w:val="00B5126F"/>
    <w:rsid w:val="00B512DB"/>
    <w:rsid w:val="00B51964"/>
    <w:rsid w:val="00B524B5"/>
    <w:rsid w:val="00B52B32"/>
    <w:rsid w:val="00B53C5B"/>
    <w:rsid w:val="00B54647"/>
    <w:rsid w:val="00B54A25"/>
    <w:rsid w:val="00B5523F"/>
    <w:rsid w:val="00B55275"/>
    <w:rsid w:val="00B5527A"/>
    <w:rsid w:val="00B5537B"/>
    <w:rsid w:val="00B5546B"/>
    <w:rsid w:val="00B555E4"/>
    <w:rsid w:val="00B55701"/>
    <w:rsid w:val="00B5574F"/>
    <w:rsid w:val="00B5589F"/>
    <w:rsid w:val="00B55A71"/>
    <w:rsid w:val="00B55EF6"/>
    <w:rsid w:val="00B55FE4"/>
    <w:rsid w:val="00B56373"/>
    <w:rsid w:val="00B56974"/>
    <w:rsid w:val="00B569BB"/>
    <w:rsid w:val="00B56AA3"/>
    <w:rsid w:val="00B56CAA"/>
    <w:rsid w:val="00B5754A"/>
    <w:rsid w:val="00B577D9"/>
    <w:rsid w:val="00B57BEB"/>
    <w:rsid w:val="00B57C43"/>
    <w:rsid w:val="00B60130"/>
    <w:rsid w:val="00B60751"/>
    <w:rsid w:val="00B61060"/>
    <w:rsid w:val="00B61505"/>
    <w:rsid w:val="00B61EDD"/>
    <w:rsid w:val="00B62251"/>
    <w:rsid w:val="00B62A47"/>
    <w:rsid w:val="00B63516"/>
    <w:rsid w:val="00B6388B"/>
    <w:rsid w:val="00B63D39"/>
    <w:rsid w:val="00B640D8"/>
    <w:rsid w:val="00B64363"/>
    <w:rsid w:val="00B64508"/>
    <w:rsid w:val="00B64A8F"/>
    <w:rsid w:val="00B64FF4"/>
    <w:rsid w:val="00B65443"/>
    <w:rsid w:val="00B65686"/>
    <w:rsid w:val="00B65690"/>
    <w:rsid w:val="00B65BAE"/>
    <w:rsid w:val="00B65C09"/>
    <w:rsid w:val="00B65DDD"/>
    <w:rsid w:val="00B65E26"/>
    <w:rsid w:val="00B662B6"/>
    <w:rsid w:val="00B66435"/>
    <w:rsid w:val="00B6666D"/>
    <w:rsid w:val="00B66776"/>
    <w:rsid w:val="00B6692E"/>
    <w:rsid w:val="00B669D5"/>
    <w:rsid w:val="00B66C98"/>
    <w:rsid w:val="00B67B99"/>
    <w:rsid w:val="00B67BEF"/>
    <w:rsid w:val="00B67E1D"/>
    <w:rsid w:val="00B67F25"/>
    <w:rsid w:val="00B7028B"/>
    <w:rsid w:val="00B70F8B"/>
    <w:rsid w:val="00B711F5"/>
    <w:rsid w:val="00B71D98"/>
    <w:rsid w:val="00B71DF3"/>
    <w:rsid w:val="00B71F89"/>
    <w:rsid w:val="00B72E38"/>
    <w:rsid w:val="00B72F64"/>
    <w:rsid w:val="00B72FC0"/>
    <w:rsid w:val="00B737D1"/>
    <w:rsid w:val="00B73908"/>
    <w:rsid w:val="00B73CE7"/>
    <w:rsid w:val="00B7410F"/>
    <w:rsid w:val="00B74C54"/>
    <w:rsid w:val="00B75343"/>
    <w:rsid w:val="00B75590"/>
    <w:rsid w:val="00B758CB"/>
    <w:rsid w:val="00B75BDF"/>
    <w:rsid w:val="00B7672A"/>
    <w:rsid w:val="00B770B5"/>
    <w:rsid w:val="00B77151"/>
    <w:rsid w:val="00B771D1"/>
    <w:rsid w:val="00B7735A"/>
    <w:rsid w:val="00B774C9"/>
    <w:rsid w:val="00B77906"/>
    <w:rsid w:val="00B77C89"/>
    <w:rsid w:val="00B802F9"/>
    <w:rsid w:val="00B807C7"/>
    <w:rsid w:val="00B80C33"/>
    <w:rsid w:val="00B80E16"/>
    <w:rsid w:val="00B80EC7"/>
    <w:rsid w:val="00B8122E"/>
    <w:rsid w:val="00B8125F"/>
    <w:rsid w:val="00B8133A"/>
    <w:rsid w:val="00B81595"/>
    <w:rsid w:val="00B81654"/>
    <w:rsid w:val="00B81A71"/>
    <w:rsid w:val="00B81BD7"/>
    <w:rsid w:val="00B81F83"/>
    <w:rsid w:val="00B82153"/>
    <w:rsid w:val="00B825B8"/>
    <w:rsid w:val="00B82701"/>
    <w:rsid w:val="00B82C5E"/>
    <w:rsid w:val="00B82C67"/>
    <w:rsid w:val="00B82D4E"/>
    <w:rsid w:val="00B8301D"/>
    <w:rsid w:val="00B83148"/>
    <w:rsid w:val="00B833BF"/>
    <w:rsid w:val="00B83487"/>
    <w:rsid w:val="00B836B4"/>
    <w:rsid w:val="00B83736"/>
    <w:rsid w:val="00B83868"/>
    <w:rsid w:val="00B8393E"/>
    <w:rsid w:val="00B84569"/>
    <w:rsid w:val="00B84C9C"/>
    <w:rsid w:val="00B85081"/>
    <w:rsid w:val="00B852D0"/>
    <w:rsid w:val="00B85419"/>
    <w:rsid w:val="00B8563E"/>
    <w:rsid w:val="00B858FB"/>
    <w:rsid w:val="00B85915"/>
    <w:rsid w:val="00B85ED7"/>
    <w:rsid w:val="00B85FF2"/>
    <w:rsid w:val="00B8644E"/>
    <w:rsid w:val="00B865B4"/>
    <w:rsid w:val="00B86BDA"/>
    <w:rsid w:val="00B86D24"/>
    <w:rsid w:val="00B87154"/>
    <w:rsid w:val="00B87156"/>
    <w:rsid w:val="00B87500"/>
    <w:rsid w:val="00B87824"/>
    <w:rsid w:val="00B87C60"/>
    <w:rsid w:val="00B902CE"/>
    <w:rsid w:val="00B90789"/>
    <w:rsid w:val="00B90DFE"/>
    <w:rsid w:val="00B90E07"/>
    <w:rsid w:val="00B90FBC"/>
    <w:rsid w:val="00B90FC3"/>
    <w:rsid w:val="00B9144F"/>
    <w:rsid w:val="00B91AD1"/>
    <w:rsid w:val="00B91D71"/>
    <w:rsid w:val="00B9258E"/>
    <w:rsid w:val="00B92994"/>
    <w:rsid w:val="00B92BB9"/>
    <w:rsid w:val="00B92C12"/>
    <w:rsid w:val="00B92D18"/>
    <w:rsid w:val="00B93206"/>
    <w:rsid w:val="00B93250"/>
    <w:rsid w:val="00B93412"/>
    <w:rsid w:val="00B93CB5"/>
    <w:rsid w:val="00B93EBB"/>
    <w:rsid w:val="00B944EB"/>
    <w:rsid w:val="00B94A98"/>
    <w:rsid w:val="00B94BD1"/>
    <w:rsid w:val="00B94C14"/>
    <w:rsid w:val="00B94CBA"/>
    <w:rsid w:val="00B94E9A"/>
    <w:rsid w:val="00B950C8"/>
    <w:rsid w:val="00B95545"/>
    <w:rsid w:val="00B956DF"/>
    <w:rsid w:val="00B95836"/>
    <w:rsid w:val="00B95A31"/>
    <w:rsid w:val="00B95BC9"/>
    <w:rsid w:val="00B95D9D"/>
    <w:rsid w:val="00B95E3F"/>
    <w:rsid w:val="00B95E6D"/>
    <w:rsid w:val="00B95EB4"/>
    <w:rsid w:val="00B9610E"/>
    <w:rsid w:val="00B965D6"/>
    <w:rsid w:val="00B96C6D"/>
    <w:rsid w:val="00B96E64"/>
    <w:rsid w:val="00B96FD9"/>
    <w:rsid w:val="00B97A23"/>
    <w:rsid w:val="00B97F67"/>
    <w:rsid w:val="00BA02A1"/>
    <w:rsid w:val="00BA0B40"/>
    <w:rsid w:val="00BA149D"/>
    <w:rsid w:val="00BA178D"/>
    <w:rsid w:val="00BA17D4"/>
    <w:rsid w:val="00BA21F4"/>
    <w:rsid w:val="00BA246D"/>
    <w:rsid w:val="00BA251E"/>
    <w:rsid w:val="00BA2B10"/>
    <w:rsid w:val="00BA32CC"/>
    <w:rsid w:val="00BA3809"/>
    <w:rsid w:val="00BA3835"/>
    <w:rsid w:val="00BA3A58"/>
    <w:rsid w:val="00BA47B2"/>
    <w:rsid w:val="00BA48E7"/>
    <w:rsid w:val="00BA5138"/>
    <w:rsid w:val="00BA5563"/>
    <w:rsid w:val="00BA578C"/>
    <w:rsid w:val="00BA5946"/>
    <w:rsid w:val="00BA597F"/>
    <w:rsid w:val="00BA59E7"/>
    <w:rsid w:val="00BA5A61"/>
    <w:rsid w:val="00BA5BDF"/>
    <w:rsid w:val="00BA607B"/>
    <w:rsid w:val="00BA67E3"/>
    <w:rsid w:val="00BA6C8B"/>
    <w:rsid w:val="00BA6F73"/>
    <w:rsid w:val="00BA7038"/>
    <w:rsid w:val="00BA70C3"/>
    <w:rsid w:val="00BA71E9"/>
    <w:rsid w:val="00BA7323"/>
    <w:rsid w:val="00BA75D3"/>
    <w:rsid w:val="00BA75EA"/>
    <w:rsid w:val="00BA7CAE"/>
    <w:rsid w:val="00BA7D1E"/>
    <w:rsid w:val="00BB0020"/>
    <w:rsid w:val="00BB0678"/>
    <w:rsid w:val="00BB0685"/>
    <w:rsid w:val="00BB0825"/>
    <w:rsid w:val="00BB0936"/>
    <w:rsid w:val="00BB0CF2"/>
    <w:rsid w:val="00BB1643"/>
    <w:rsid w:val="00BB1BD8"/>
    <w:rsid w:val="00BB208A"/>
    <w:rsid w:val="00BB2403"/>
    <w:rsid w:val="00BB272D"/>
    <w:rsid w:val="00BB2746"/>
    <w:rsid w:val="00BB2A77"/>
    <w:rsid w:val="00BB2BE5"/>
    <w:rsid w:val="00BB2E1E"/>
    <w:rsid w:val="00BB2FAB"/>
    <w:rsid w:val="00BB354D"/>
    <w:rsid w:val="00BB35B5"/>
    <w:rsid w:val="00BB3A7F"/>
    <w:rsid w:val="00BB3B83"/>
    <w:rsid w:val="00BB3DD0"/>
    <w:rsid w:val="00BB444E"/>
    <w:rsid w:val="00BB4508"/>
    <w:rsid w:val="00BB4783"/>
    <w:rsid w:val="00BB4DC8"/>
    <w:rsid w:val="00BB53E4"/>
    <w:rsid w:val="00BB5464"/>
    <w:rsid w:val="00BB5B37"/>
    <w:rsid w:val="00BB5EAE"/>
    <w:rsid w:val="00BB61E7"/>
    <w:rsid w:val="00BB6B22"/>
    <w:rsid w:val="00BB6C4D"/>
    <w:rsid w:val="00BB70D2"/>
    <w:rsid w:val="00BB70F0"/>
    <w:rsid w:val="00BB78BB"/>
    <w:rsid w:val="00BC0027"/>
    <w:rsid w:val="00BC011E"/>
    <w:rsid w:val="00BC0345"/>
    <w:rsid w:val="00BC04EF"/>
    <w:rsid w:val="00BC094E"/>
    <w:rsid w:val="00BC0CAC"/>
    <w:rsid w:val="00BC0E2B"/>
    <w:rsid w:val="00BC10FA"/>
    <w:rsid w:val="00BC12E9"/>
    <w:rsid w:val="00BC15B6"/>
    <w:rsid w:val="00BC1795"/>
    <w:rsid w:val="00BC1AF6"/>
    <w:rsid w:val="00BC1C26"/>
    <w:rsid w:val="00BC1E80"/>
    <w:rsid w:val="00BC1E95"/>
    <w:rsid w:val="00BC25C1"/>
    <w:rsid w:val="00BC265D"/>
    <w:rsid w:val="00BC2B3D"/>
    <w:rsid w:val="00BC2E11"/>
    <w:rsid w:val="00BC2E35"/>
    <w:rsid w:val="00BC3255"/>
    <w:rsid w:val="00BC3E8B"/>
    <w:rsid w:val="00BC560B"/>
    <w:rsid w:val="00BC59A2"/>
    <w:rsid w:val="00BC5AE2"/>
    <w:rsid w:val="00BC601E"/>
    <w:rsid w:val="00BC6381"/>
    <w:rsid w:val="00BC63E7"/>
    <w:rsid w:val="00BC66EE"/>
    <w:rsid w:val="00BC693F"/>
    <w:rsid w:val="00BC6BAF"/>
    <w:rsid w:val="00BC6C83"/>
    <w:rsid w:val="00BC6DB4"/>
    <w:rsid w:val="00BC6DD7"/>
    <w:rsid w:val="00BC6F27"/>
    <w:rsid w:val="00BC7060"/>
    <w:rsid w:val="00BC71F5"/>
    <w:rsid w:val="00BC7C79"/>
    <w:rsid w:val="00BC7EA4"/>
    <w:rsid w:val="00BC7F1E"/>
    <w:rsid w:val="00BC7F8D"/>
    <w:rsid w:val="00BD0E39"/>
    <w:rsid w:val="00BD0FDC"/>
    <w:rsid w:val="00BD10D4"/>
    <w:rsid w:val="00BD125A"/>
    <w:rsid w:val="00BD1280"/>
    <w:rsid w:val="00BD1E97"/>
    <w:rsid w:val="00BD203E"/>
    <w:rsid w:val="00BD26F1"/>
    <w:rsid w:val="00BD30DB"/>
    <w:rsid w:val="00BD315C"/>
    <w:rsid w:val="00BD3476"/>
    <w:rsid w:val="00BD3778"/>
    <w:rsid w:val="00BD378D"/>
    <w:rsid w:val="00BD396D"/>
    <w:rsid w:val="00BD468A"/>
    <w:rsid w:val="00BD488A"/>
    <w:rsid w:val="00BD48B8"/>
    <w:rsid w:val="00BD4B57"/>
    <w:rsid w:val="00BD4C32"/>
    <w:rsid w:val="00BD51B2"/>
    <w:rsid w:val="00BD532D"/>
    <w:rsid w:val="00BD56E7"/>
    <w:rsid w:val="00BD5CD4"/>
    <w:rsid w:val="00BD5D85"/>
    <w:rsid w:val="00BD73C3"/>
    <w:rsid w:val="00BD7586"/>
    <w:rsid w:val="00BD7697"/>
    <w:rsid w:val="00BD78C3"/>
    <w:rsid w:val="00BD7C8F"/>
    <w:rsid w:val="00BE0142"/>
    <w:rsid w:val="00BE0227"/>
    <w:rsid w:val="00BE0E48"/>
    <w:rsid w:val="00BE0F96"/>
    <w:rsid w:val="00BE11C7"/>
    <w:rsid w:val="00BE1389"/>
    <w:rsid w:val="00BE17E0"/>
    <w:rsid w:val="00BE1F51"/>
    <w:rsid w:val="00BE24E2"/>
    <w:rsid w:val="00BE264D"/>
    <w:rsid w:val="00BE269C"/>
    <w:rsid w:val="00BE31E1"/>
    <w:rsid w:val="00BE3F3C"/>
    <w:rsid w:val="00BE4108"/>
    <w:rsid w:val="00BE4432"/>
    <w:rsid w:val="00BE45E3"/>
    <w:rsid w:val="00BE45E9"/>
    <w:rsid w:val="00BE53EC"/>
    <w:rsid w:val="00BE58C5"/>
    <w:rsid w:val="00BE5C46"/>
    <w:rsid w:val="00BE6014"/>
    <w:rsid w:val="00BE64E5"/>
    <w:rsid w:val="00BE6897"/>
    <w:rsid w:val="00BE6FE8"/>
    <w:rsid w:val="00BE71BB"/>
    <w:rsid w:val="00BE787C"/>
    <w:rsid w:val="00BE792A"/>
    <w:rsid w:val="00BF051C"/>
    <w:rsid w:val="00BF0962"/>
    <w:rsid w:val="00BF11E8"/>
    <w:rsid w:val="00BF14CB"/>
    <w:rsid w:val="00BF17A1"/>
    <w:rsid w:val="00BF2046"/>
    <w:rsid w:val="00BF2216"/>
    <w:rsid w:val="00BF2303"/>
    <w:rsid w:val="00BF2C0B"/>
    <w:rsid w:val="00BF30B2"/>
    <w:rsid w:val="00BF324B"/>
    <w:rsid w:val="00BF32C7"/>
    <w:rsid w:val="00BF3B00"/>
    <w:rsid w:val="00BF3E38"/>
    <w:rsid w:val="00BF43B4"/>
    <w:rsid w:val="00BF47EC"/>
    <w:rsid w:val="00BF4915"/>
    <w:rsid w:val="00BF4B72"/>
    <w:rsid w:val="00BF4CA1"/>
    <w:rsid w:val="00BF4F3F"/>
    <w:rsid w:val="00BF5075"/>
    <w:rsid w:val="00BF5197"/>
    <w:rsid w:val="00BF53F4"/>
    <w:rsid w:val="00BF5D6F"/>
    <w:rsid w:val="00BF6187"/>
    <w:rsid w:val="00BF6233"/>
    <w:rsid w:val="00BF62FA"/>
    <w:rsid w:val="00BF772D"/>
    <w:rsid w:val="00BF776D"/>
    <w:rsid w:val="00BF794B"/>
    <w:rsid w:val="00C00239"/>
    <w:rsid w:val="00C00730"/>
    <w:rsid w:val="00C00C05"/>
    <w:rsid w:val="00C00D4B"/>
    <w:rsid w:val="00C00DAD"/>
    <w:rsid w:val="00C01503"/>
    <w:rsid w:val="00C01514"/>
    <w:rsid w:val="00C018D7"/>
    <w:rsid w:val="00C01ADE"/>
    <w:rsid w:val="00C01DAE"/>
    <w:rsid w:val="00C0206D"/>
    <w:rsid w:val="00C02592"/>
    <w:rsid w:val="00C02750"/>
    <w:rsid w:val="00C02908"/>
    <w:rsid w:val="00C02DFC"/>
    <w:rsid w:val="00C02F0A"/>
    <w:rsid w:val="00C02F30"/>
    <w:rsid w:val="00C0311E"/>
    <w:rsid w:val="00C033D0"/>
    <w:rsid w:val="00C0345E"/>
    <w:rsid w:val="00C036F4"/>
    <w:rsid w:val="00C038D9"/>
    <w:rsid w:val="00C03A21"/>
    <w:rsid w:val="00C03ACC"/>
    <w:rsid w:val="00C041E3"/>
    <w:rsid w:val="00C05B04"/>
    <w:rsid w:val="00C05B31"/>
    <w:rsid w:val="00C05B95"/>
    <w:rsid w:val="00C05D6A"/>
    <w:rsid w:val="00C05DAA"/>
    <w:rsid w:val="00C05DD3"/>
    <w:rsid w:val="00C05EE3"/>
    <w:rsid w:val="00C06466"/>
    <w:rsid w:val="00C06538"/>
    <w:rsid w:val="00C065EF"/>
    <w:rsid w:val="00C067B6"/>
    <w:rsid w:val="00C06AF1"/>
    <w:rsid w:val="00C072DF"/>
    <w:rsid w:val="00C076B1"/>
    <w:rsid w:val="00C07869"/>
    <w:rsid w:val="00C0798F"/>
    <w:rsid w:val="00C07C47"/>
    <w:rsid w:val="00C10AB7"/>
    <w:rsid w:val="00C10CEF"/>
    <w:rsid w:val="00C10D24"/>
    <w:rsid w:val="00C10D2E"/>
    <w:rsid w:val="00C11314"/>
    <w:rsid w:val="00C11C80"/>
    <w:rsid w:val="00C1206D"/>
    <w:rsid w:val="00C1283D"/>
    <w:rsid w:val="00C12C10"/>
    <w:rsid w:val="00C13205"/>
    <w:rsid w:val="00C13338"/>
    <w:rsid w:val="00C134D1"/>
    <w:rsid w:val="00C13914"/>
    <w:rsid w:val="00C13DEB"/>
    <w:rsid w:val="00C13DF3"/>
    <w:rsid w:val="00C1424D"/>
    <w:rsid w:val="00C1465E"/>
    <w:rsid w:val="00C149BC"/>
    <w:rsid w:val="00C14B94"/>
    <w:rsid w:val="00C14BB9"/>
    <w:rsid w:val="00C14BE7"/>
    <w:rsid w:val="00C14E28"/>
    <w:rsid w:val="00C14E8C"/>
    <w:rsid w:val="00C14FD7"/>
    <w:rsid w:val="00C155FD"/>
    <w:rsid w:val="00C15EFA"/>
    <w:rsid w:val="00C16397"/>
    <w:rsid w:val="00C165D7"/>
    <w:rsid w:val="00C1664B"/>
    <w:rsid w:val="00C166C9"/>
    <w:rsid w:val="00C16978"/>
    <w:rsid w:val="00C16B64"/>
    <w:rsid w:val="00C171C6"/>
    <w:rsid w:val="00C172E7"/>
    <w:rsid w:val="00C17DD4"/>
    <w:rsid w:val="00C203A7"/>
    <w:rsid w:val="00C2056F"/>
    <w:rsid w:val="00C20A3D"/>
    <w:rsid w:val="00C2176B"/>
    <w:rsid w:val="00C217D2"/>
    <w:rsid w:val="00C21CBD"/>
    <w:rsid w:val="00C21DBA"/>
    <w:rsid w:val="00C21E18"/>
    <w:rsid w:val="00C22227"/>
    <w:rsid w:val="00C22B83"/>
    <w:rsid w:val="00C22EB0"/>
    <w:rsid w:val="00C2300E"/>
    <w:rsid w:val="00C2331F"/>
    <w:rsid w:val="00C23352"/>
    <w:rsid w:val="00C23426"/>
    <w:rsid w:val="00C23546"/>
    <w:rsid w:val="00C23804"/>
    <w:rsid w:val="00C23A90"/>
    <w:rsid w:val="00C249EF"/>
    <w:rsid w:val="00C251F0"/>
    <w:rsid w:val="00C255EC"/>
    <w:rsid w:val="00C260A0"/>
    <w:rsid w:val="00C26D69"/>
    <w:rsid w:val="00C26F9E"/>
    <w:rsid w:val="00C271B7"/>
    <w:rsid w:val="00C27DDE"/>
    <w:rsid w:val="00C27E3C"/>
    <w:rsid w:val="00C27F51"/>
    <w:rsid w:val="00C300F5"/>
    <w:rsid w:val="00C30316"/>
    <w:rsid w:val="00C30CD6"/>
    <w:rsid w:val="00C30F10"/>
    <w:rsid w:val="00C311B8"/>
    <w:rsid w:val="00C311FC"/>
    <w:rsid w:val="00C312E8"/>
    <w:rsid w:val="00C31565"/>
    <w:rsid w:val="00C3172E"/>
    <w:rsid w:val="00C319FD"/>
    <w:rsid w:val="00C32387"/>
    <w:rsid w:val="00C3252E"/>
    <w:rsid w:val="00C3257D"/>
    <w:rsid w:val="00C32891"/>
    <w:rsid w:val="00C3298E"/>
    <w:rsid w:val="00C330D9"/>
    <w:rsid w:val="00C331F8"/>
    <w:rsid w:val="00C333E4"/>
    <w:rsid w:val="00C337E8"/>
    <w:rsid w:val="00C33DE0"/>
    <w:rsid w:val="00C33E01"/>
    <w:rsid w:val="00C33E68"/>
    <w:rsid w:val="00C33F34"/>
    <w:rsid w:val="00C33FD5"/>
    <w:rsid w:val="00C34095"/>
    <w:rsid w:val="00C346F3"/>
    <w:rsid w:val="00C3495A"/>
    <w:rsid w:val="00C34A39"/>
    <w:rsid w:val="00C35803"/>
    <w:rsid w:val="00C369B0"/>
    <w:rsid w:val="00C36AD6"/>
    <w:rsid w:val="00C371B7"/>
    <w:rsid w:val="00C372C5"/>
    <w:rsid w:val="00C378EF"/>
    <w:rsid w:val="00C37E47"/>
    <w:rsid w:val="00C400FE"/>
    <w:rsid w:val="00C40466"/>
    <w:rsid w:val="00C40912"/>
    <w:rsid w:val="00C40ADE"/>
    <w:rsid w:val="00C40B29"/>
    <w:rsid w:val="00C40D97"/>
    <w:rsid w:val="00C40DA1"/>
    <w:rsid w:val="00C4138A"/>
    <w:rsid w:val="00C41480"/>
    <w:rsid w:val="00C41C62"/>
    <w:rsid w:val="00C41F25"/>
    <w:rsid w:val="00C420D8"/>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9C6"/>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56F"/>
    <w:rsid w:val="00C5065F"/>
    <w:rsid w:val="00C5078D"/>
    <w:rsid w:val="00C508A0"/>
    <w:rsid w:val="00C50AC6"/>
    <w:rsid w:val="00C50C2F"/>
    <w:rsid w:val="00C50C38"/>
    <w:rsid w:val="00C50F60"/>
    <w:rsid w:val="00C5101F"/>
    <w:rsid w:val="00C51290"/>
    <w:rsid w:val="00C51356"/>
    <w:rsid w:val="00C513FB"/>
    <w:rsid w:val="00C517E4"/>
    <w:rsid w:val="00C51D6B"/>
    <w:rsid w:val="00C51D93"/>
    <w:rsid w:val="00C51E3B"/>
    <w:rsid w:val="00C5211B"/>
    <w:rsid w:val="00C5249A"/>
    <w:rsid w:val="00C52562"/>
    <w:rsid w:val="00C528CD"/>
    <w:rsid w:val="00C52DF5"/>
    <w:rsid w:val="00C52EB3"/>
    <w:rsid w:val="00C530D0"/>
    <w:rsid w:val="00C535DB"/>
    <w:rsid w:val="00C5391C"/>
    <w:rsid w:val="00C54980"/>
    <w:rsid w:val="00C54A61"/>
    <w:rsid w:val="00C54B54"/>
    <w:rsid w:val="00C54C16"/>
    <w:rsid w:val="00C54E61"/>
    <w:rsid w:val="00C55232"/>
    <w:rsid w:val="00C552A5"/>
    <w:rsid w:val="00C5544C"/>
    <w:rsid w:val="00C5559C"/>
    <w:rsid w:val="00C5575E"/>
    <w:rsid w:val="00C55825"/>
    <w:rsid w:val="00C55863"/>
    <w:rsid w:val="00C5588E"/>
    <w:rsid w:val="00C55AA7"/>
    <w:rsid w:val="00C55CCC"/>
    <w:rsid w:val="00C55DFB"/>
    <w:rsid w:val="00C55F34"/>
    <w:rsid w:val="00C56159"/>
    <w:rsid w:val="00C561D1"/>
    <w:rsid w:val="00C566AE"/>
    <w:rsid w:val="00C567E1"/>
    <w:rsid w:val="00C56BE1"/>
    <w:rsid w:val="00C570F9"/>
    <w:rsid w:val="00C5729B"/>
    <w:rsid w:val="00C573CB"/>
    <w:rsid w:val="00C57F3C"/>
    <w:rsid w:val="00C60393"/>
    <w:rsid w:val="00C603B1"/>
    <w:rsid w:val="00C6045A"/>
    <w:rsid w:val="00C60E3E"/>
    <w:rsid w:val="00C60F03"/>
    <w:rsid w:val="00C615BC"/>
    <w:rsid w:val="00C615D8"/>
    <w:rsid w:val="00C61941"/>
    <w:rsid w:val="00C61B29"/>
    <w:rsid w:val="00C624FE"/>
    <w:rsid w:val="00C63011"/>
    <w:rsid w:val="00C63232"/>
    <w:rsid w:val="00C634D7"/>
    <w:rsid w:val="00C6383D"/>
    <w:rsid w:val="00C63A6B"/>
    <w:rsid w:val="00C63B44"/>
    <w:rsid w:val="00C63EA9"/>
    <w:rsid w:val="00C63EFC"/>
    <w:rsid w:val="00C6408D"/>
    <w:rsid w:val="00C642ED"/>
    <w:rsid w:val="00C64DFB"/>
    <w:rsid w:val="00C64E2D"/>
    <w:rsid w:val="00C651D1"/>
    <w:rsid w:val="00C6556F"/>
    <w:rsid w:val="00C657CB"/>
    <w:rsid w:val="00C657E6"/>
    <w:rsid w:val="00C658DC"/>
    <w:rsid w:val="00C65A67"/>
    <w:rsid w:val="00C65AAF"/>
    <w:rsid w:val="00C65C1C"/>
    <w:rsid w:val="00C65C40"/>
    <w:rsid w:val="00C65D72"/>
    <w:rsid w:val="00C663C2"/>
    <w:rsid w:val="00C663FB"/>
    <w:rsid w:val="00C66E84"/>
    <w:rsid w:val="00C66EC4"/>
    <w:rsid w:val="00C67650"/>
    <w:rsid w:val="00C676A5"/>
    <w:rsid w:val="00C67A38"/>
    <w:rsid w:val="00C67C4D"/>
    <w:rsid w:val="00C700E5"/>
    <w:rsid w:val="00C700E9"/>
    <w:rsid w:val="00C7031F"/>
    <w:rsid w:val="00C70696"/>
    <w:rsid w:val="00C70BB0"/>
    <w:rsid w:val="00C70D42"/>
    <w:rsid w:val="00C70E2D"/>
    <w:rsid w:val="00C70F50"/>
    <w:rsid w:val="00C71464"/>
    <w:rsid w:val="00C7156A"/>
    <w:rsid w:val="00C7171B"/>
    <w:rsid w:val="00C71759"/>
    <w:rsid w:val="00C717C2"/>
    <w:rsid w:val="00C7199A"/>
    <w:rsid w:val="00C71FC2"/>
    <w:rsid w:val="00C71FDF"/>
    <w:rsid w:val="00C72EC6"/>
    <w:rsid w:val="00C73477"/>
    <w:rsid w:val="00C73554"/>
    <w:rsid w:val="00C73C9F"/>
    <w:rsid w:val="00C7451F"/>
    <w:rsid w:val="00C748F9"/>
    <w:rsid w:val="00C749CB"/>
    <w:rsid w:val="00C74F4C"/>
    <w:rsid w:val="00C7537F"/>
    <w:rsid w:val="00C75B8E"/>
    <w:rsid w:val="00C761BB"/>
    <w:rsid w:val="00C76B74"/>
    <w:rsid w:val="00C76C60"/>
    <w:rsid w:val="00C76FD1"/>
    <w:rsid w:val="00C77492"/>
    <w:rsid w:val="00C77990"/>
    <w:rsid w:val="00C77E3C"/>
    <w:rsid w:val="00C80317"/>
    <w:rsid w:val="00C8074A"/>
    <w:rsid w:val="00C81E9A"/>
    <w:rsid w:val="00C81F39"/>
    <w:rsid w:val="00C820D8"/>
    <w:rsid w:val="00C821B9"/>
    <w:rsid w:val="00C82247"/>
    <w:rsid w:val="00C82549"/>
    <w:rsid w:val="00C827DE"/>
    <w:rsid w:val="00C82933"/>
    <w:rsid w:val="00C83360"/>
    <w:rsid w:val="00C83874"/>
    <w:rsid w:val="00C83CA5"/>
    <w:rsid w:val="00C83EF5"/>
    <w:rsid w:val="00C83EFE"/>
    <w:rsid w:val="00C83F8E"/>
    <w:rsid w:val="00C84ACA"/>
    <w:rsid w:val="00C85555"/>
    <w:rsid w:val="00C85595"/>
    <w:rsid w:val="00C85C7E"/>
    <w:rsid w:val="00C8606B"/>
    <w:rsid w:val="00C868B0"/>
    <w:rsid w:val="00C86A6B"/>
    <w:rsid w:val="00C870B4"/>
    <w:rsid w:val="00C87438"/>
    <w:rsid w:val="00C879F4"/>
    <w:rsid w:val="00C87A37"/>
    <w:rsid w:val="00C87C59"/>
    <w:rsid w:val="00C87F91"/>
    <w:rsid w:val="00C906B0"/>
    <w:rsid w:val="00C90786"/>
    <w:rsid w:val="00C90D66"/>
    <w:rsid w:val="00C90DDB"/>
    <w:rsid w:val="00C90E22"/>
    <w:rsid w:val="00C914F6"/>
    <w:rsid w:val="00C91BC5"/>
    <w:rsid w:val="00C91C46"/>
    <w:rsid w:val="00C91CFD"/>
    <w:rsid w:val="00C91E99"/>
    <w:rsid w:val="00C91FFA"/>
    <w:rsid w:val="00C92450"/>
    <w:rsid w:val="00C92540"/>
    <w:rsid w:val="00C92B2F"/>
    <w:rsid w:val="00C92DF8"/>
    <w:rsid w:val="00C931C7"/>
    <w:rsid w:val="00C9344B"/>
    <w:rsid w:val="00C9349A"/>
    <w:rsid w:val="00C93865"/>
    <w:rsid w:val="00C93914"/>
    <w:rsid w:val="00C93B23"/>
    <w:rsid w:val="00C9458B"/>
    <w:rsid w:val="00C947C7"/>
    <w:rsid w:val="00C94924"/>
    <w:rsid w:val="00C953A0"/>
    <w:rsid w:val="00C9554A"/>
    <w:rsid w:val="00C957ED"/>
    <w:rsid w:val="00C9583D"/>
    <w:rsid w:val="00C95D06"/>
    <w:rsid w:val="00C95D4C"/>
    <w:rsid w:val="00C95F41"/>
    <w:rsid w:val="00C96406"/>
    <w:rsid w:val="00C96600"/>
    <w:rsid w:val="00C969E6"/>
    <w:rsid w:val="00C96C39"/>
    <w:rsid w:val="00C970C9"/>
    <w:rsid w:val="00C9746B"/>
    <w:rsid w:val="00C97621"/>
    <w:rsid w:val="00C9773C"/>
    <w:rsid w:val="00CA012F"/>
    <w:rsid w:val="00CA014A"/>
    <w:rsid w:val="00CA07C5"/>
    <w:rsid w:val="00CA08A3"/>
    <w:rsid w:val="00CA0F21"/>
    <w:rsid w:val="00CA15D0"/>
    <w:rsid w:val="00CA199A"/>
    <w:rsid w:val="00CA1A56"/>
    <w:rsid w:val="00CA1B0B"/>
    <w:rsid w:val="00CA1C11"/>
    <w:rsid w:val="00CA1CDC"/>
    <w:rsid w:val="00CA2A32"/>
    <w:rsid w:val="00CA3166"/>
    <w:rsid w:val="00CA31BF"/>
    <w:rsid w:val="00CA32BA"/>
    <w:rsid w:val="00CA3329"/>
    <w:rsid w:val="00CA355C"/>
    <w:rsid w:val="00CA3604"/>
    <w:rsid w:val="00CA3A17"/>
    <w:rsid w:val="00CA3F08"/>
    <w:rsid w:val="00CA48AE"/>
    <w:rsid w:val="00CA4AD6"/>
    <w:rsid w:val="00CA4BB0"/>
    <w:rsid w:val="00CA4EA8"/>
    <w:rsid w:val="00CA5398"/>
    <w:rsid w:val="00CA539A"/>
    <w:rsid w:val="00CA5961"/>
    <w:rsid w:val="00CA5AB9"/>
    <w:rsid w:val="00CA5CB2"/>
    <w:rsid w:val="00CA618E"/>
    <w:rsid w:val="00CA65B0"/>
    <w:rsid w:val="00CA6869"/>
    <w:rsid w:val="00CA7354"/>
    <w:rsid w:val="00CA7488"/>
    <w:rsid w:val="00CA7BD1"/>
    <w:rsid w:val="00CA7F72"/>
    <w:rsid w:val="00CB04B6"/>
    <w:rsid w:val="00CB060B"/>
    <w:rsid w:val="00CB1823"/>
    <w:rsid w:val="00CB1864"/>
    <w:rsid w:val="00CB1C10"/>
    <w:rsid w:val="00CB1EB7"/>
    <w:rsid w:val="00CB216C"/>
    <w:rsid w:val="00CB22F9"/>
    <w:rsid w:val="00CB2B0E"/>
    <w:rsid w:val="00CB2D43"/>
    <w:rsid w:val="00CB2D50"/>
    <w:rsid w:val="00CB2D77"/>
    <w:rsid w:val="00CB3F02"/>
    <w:rsid w:val="00CB433E"/>
    <w:rsid w:val="00CB439D"/>
    <w:rsid w:val="00CB4B11"/>
    <w:rsid w:val="00CB4F2E"/>
    <w:rsid w:val="00CB51C3"/>
    <w:rsid w:val="00CB556C"/>
    <w:rsid w:val="00CB5702"/>
    <w:rsid w:val="00CB576F"/>
    <w:rsid w:val="00CB57E1"/>
    <w:rsid w:val="00CB5858"/>
    <w:rsid w:val="00CB5E0B"/>
    <w:rsid w:val="00CB5FF8"/>
    <w:rsid w:val="00CB609D"/>
    <w:rsid w:val="00CB7219"/>
    <w:rsid w:val="00CB773E"/>
    <w:rsid w:val="00CB77AF"/>
    <w:rsid w:val="00CB7ADD"/>
    <w:rsid w:val="00CC0054"/>
    <w:rsid w:val="00CC0302"/>
    <w:rsid w:val="00CC055A"/>
    <w:rsid w:val="00CC0A90"/>
    <w:rsid w:val="00CC0AC8"/>
    <w:rsid w:val="00CC0BF7"/>
    <w:rsid w:val="00CC0D69"/>
    <w:rsid w:val="00CC10D5"/>
    <w:rsid w:val="00CC1355"/>
    <w:rsid w:val="00CC16BC"/>
    <w:rsid w:val="00CC16FC"/>
    <w:rsid w:val="00CC1A8F"/>
    <w:rsid w:val="00CC1B6F"/>
    <w:rsid w:val="00CC1C4A"/>
    <w:rsid w:val="00CC1EF4"/>
    <w:rsid w:val="00CC2503"/>
    <w:rsid w:val="00CC2ABC"/>
    <w:rsid w:val="00CC2B32"/>
    <w:rsid w:val="00CC2E21"/>
    <w:rsid w:val="00CC2E37"/>
    <w:rsid w:val="00CC3273"/>
    <w:rsid w:val="00CC340A"/>
    <w:rsid w:val="00CC3539"/>
    <w:rsid w:val="00CC3658"/>
    <w:rsid w:val="00CC3817"/>
    <w:rsid w:val="00CC3A9A"/>
    <w:rsid w:val="00CC3C04"/>
    <w:rsid w:val="00CC3D79"/>
    <w:rsid w:val="00CC3FDE"/>
    <w:rsid w:val="00CC40A6"/>
    <w:rsid w:val="00CC46A2"/>
    <w:rsid w:val="00CC4753"/>
    <w:rsid w:val="00CC477C"/>
    <w:rsid w:val="00CC47DC"/>
    <w:rsid w:val="00CC529C"/>
    <w:rsid w:val="00CC59BB"/>
    <w:rsid w:val="00CC5BC4"/>
    <w:rsid w:val="00CC5E42"/>
    <w:rsid w:val="00CC5EE5"/>
    <w:rsid w:val="00CC6186"/>
    <w:rsid w:val="00CC62E0"/>
    <w:rsid w:val="00CC67C5"/>
    <w:rsid w:val="00CC6B51"/>
    <w:rsid w:val="00CC6C5D"/>
    <w:rsid w:val="00CC7552"/>
    <w:rsid w:val="00CC7975"/>
    <w:rsid w:val="00CC7C61"/>
    <w:rsid w:val="00CC7E12"/>
    <w:rsid w:val="00CD02AF"/>
    <w:rsid w:val="00CD0524"/>
    <w:rsid w:val="00CD06D6"/>
    <w:rsid w:val="00CD13EB"/>
    <w:rsid w:val="00CD1593"/>
    <w:rsid w:val="00CD160A"/>
    <w:rsid w:val="00CD165E"/>
    <w:rsid w:val="00CD2092"/>
    <w:rsid w:val="00CD2102"/>
    <w:rsid w:val="00CD215A"/>
    <w:rsid w:val="00CD21D0"/>
    <w:rsid w:val="00CD2272"/>
    <w:rsid w:val="00CD232B"/>
    <w:rsid w:val="00CD27FB"/>
    <w:rsid w:val="00CD2CCF"/>
    <w:rsid w:val="00CD2D0E"/>
    <w:rsid w:val="00CD31CC"/>
    <w:rsid w:val="00CD33E0"/>
    <w:rsid w:val="00CD4283"/>
    <w:rsid w:val="00CD4FD7"/>
    <w:rsid w:val="00CD50FD"/>
    <w:rsid w:val="00CD5403"/>
    <w:rsid w:val="00CD5C65"/>
    <w:rsid w:val="00CD5CCC"/>
    <w:rsid w:val="00CD5D16"/>
    <w:rsid w:val="00CD633A"/>
    <w:rsid w:val="00CD673C"/>
    <w:rsid w:val="00CD67ED"/>
    <w:rsid w:val="00CD68B0"/>
    <w:rsid w:val="00CD6FA4"/>
    <w:rsid w:val="00CD7192"/>
    <w:rsid w:val="00CD74D2"/>
    <w:rsid w:val="00CD7A65"/>
    <w:rsid w:val="00CD7D64"/>
    <w:rsid w:val="00CE01CE"/>
    <w:rsid w:val="00CE0202"/>
    <w:rsid w:val="00CE0233"/>
    <w:rsid w:val="00CE0394"/>
    <w:rsid w:val="00CE05BE"/>
    <w:rsid w:val="00CE08AC"/>
    <w:rsid w:val="00CE1047"/>
    <w:rsid w:val="00CE10AC"/>
    <w:rsid w:val="00CE1202"/>
    <w:rsid w:val="00CE1E59"/>
    <w:rsid w:val="00CE1FB8"/>
    <w:rsid w:val="00CE22FA"/>
    <w:rsid w:val="00CE2451"/>
    <w:rsid w:val="00CE2583"/>
    <w:rsid w:val="00CE25F7"/>
    <w:rsid w:val="00CE29A5"/>
    <w:rsid w:val="00CE2C2F"/>
    <w:rsid w:val="00CE3067"/>
    <w:rsid w:val="00CE343C"/>
    <w:rsid w:val="00CE3E2D"/>
    <w:rsid w:val="00CE41A0"/>
    <w:rsid w:val="00CE445D"/>
    <w:rsid w:val="00CE4A21"/>
    <w:rsid w:val="00CE4D72"/>
    <w:rsid w:val="00CE4E68"/>
    <w:rsid w:val="00CE5633"/>
    <w:rsid w:val="00CE5704"/>
    <w:rsid w:val="00CE5D24"/>
    <w:rsid w:val="00CE5D6D"/>
    <w:rsid w:val="00CE5DB7"/>
    <w:rsid w:val="00CE6DA8"/>
    <w:rsid w:val="00CE743F"/>
    <w:rsid w:val="00CE752A"/>
    <w:rsid w:val="00CE7542"/>
    <w:rsid w:val="00CE79E4"/>
    <w:rsid w:val="00CF017E"/>
    <w:rsid w:val="00CF01AE"/>
    <w:rsid w:val="00CF0360"/>
    <w:rsid w:val="00CF0752"/>
    <w:rsid w:val="00CF09E7"/>
    <w:rsid w:val="00CF129F"/>
    <w:rsid w:val="00CF12E8"/>
    <w:rsid w:val="00CF13E6"/>
    <w:rsid w:val="00CF1C67"/>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18"/>
    <w:rsid w:val="00CF4031"/>
    <w:rsid w:val="00CF47A7"/>
    <w:rsid w:val="00CF47BC"/>
    <w:rsid w:val="00CF496B"/>
    <w:rsid w:val="00CF4A91"/>
    <w:rsid w:val="00CF4B6A"/>
    <w:rsid w:val="00CF5889"/>
    <w:rsid w:val="00CF5D6B"/>
    <w:rsid w:val="00CF62A8"/>
    <w:rsid w:val="00CF6603"/>
    <w:rsid w:val="00CF6E04"/>
    <w:rsid w:val="00CF709F"/>
    <w:rsid w:val="00CF70A3"/>
    <w:rsid w:val="00CF72AF"/>
    <w:rsid w:val="00CF74C2"/>
    <w:rsid w:val="00CF7AC3"/>
    <w:rsid w:val="00CF7C1C"/>
    <w:rsid w:val="00CF7DEE"/>
    <w:rsid w:val="00D0028C"/>
    <w:rsid w:val="00D003F4"/>
    <w:rsid w:val="00D0046E"/>
    <w:rsid w:val="00D004AA"/>
    <w:rsid w:val="00D0084A"/>
    <w:rsid w:val="00D00AED"/>
    <w:rsid w:val="00D00D31"/>
    <w:rsid w:val="00D00E55"/>
    <w:rsid w:val="00D01073"/>
    <w:rsid w:val="00D01290"/>
    <w:rsid w:val="00D015FB"/>
    <w:rsid w:val="00D01DA4"/>
    <w:rsid w:val="00D021D9"/>
    <w:rsid w:val="00D0224A"/>
    <w:rsid w:val="00D0246A"/>
    <w:rsid w:val="00D025C2"/>
    <w:rsid w:val="00D02698"/>
    <w:rsid w:val="00D02E56"/>
    <w:rsid w:val="00D03209"/>
    <w:rsid w:val="00D035CC"/>
    <w:rsid w:val="00D03D9C"/>
    <w:rsid w:val="00D03DAC"/>
    <w:rsid w:val="00D0402B"/>
    <w:rsid w:val="00D041DB"/>
    <w:rsid w:val="00D041DC"/>
    <w:rsid w:val="00D042C8"/>
    <w:rsid w:val="00D0478F"/>
    <w:rsid w:val="00D047F7"/>
    <w:rsid w:val="00D04DD1"/>
    <w:rsid w:val="00D04FF9"/>
    <w:rsid w:val="00D054AD"/>
    <w:rsid w:val="00D0577B"/>
    <w:rsid w:val="00D05860"/>
    <w:rsid w:val="00D05F86"/>
    <w:rsid w:val="00D05F97"/>
    <w:rsid w:val="00D0642D"/>
    <w:rsid w:val="00D072A1"/>
    <w:rsid w:val="00D0756C"/>
    <w:rsid w:val="00D0759D"/>
    <w:rsid w:val="00D07967"/>
    <w:rsid w:val="00D07B86"/>
    <w:rsid w:val="00D07BC6"/>
    <w:rsid w:val="00D109D9"/>
    <w:rsid w:val="00D10CFD"/>
    <w:rsid w:val="00D10F4A"/>
    <w:rsid w:val="00D110C4"/>
    <w:rsid w:val="00D111F4"/>
    <w:rsid w:val="00D11755"/>
    <w:rsid w:val="00D11AC0"/>
    <w:rsid w:val="00D12153"/>
    <w:rsid w:val="00D12584"/>
    <w:rsid w:val="00D1273B"/>
    <w:rsid w:val="00D12C8A"/>
    <w:rsid w:val="00D12F47"/>
    <w:rsid w:val="00D1306B"/>
    <w:rsid w:val="00D13679"/>
    <w:rsid w:val="00D13B3B"/>
    <w:rsid w:val="00D14249"/>
    <w:rsid w:val="00D14711"/>
    <w:rsid w:val="00D14E8A"/>
    <w:rsid w:val="00D15493"/>
    <w:rsid w:val="00D15C15"/>
    <w:rsid w:val="00D15DB8"/>
    <w:rsid w:val="00D161FF"/>
    <w:rsid w:val="00D167D7"/>
    <w:rsid w:val="00D16BF6"/>
    <w:rsid w:val="00D17330"/>
    <w:rsid w:val="00D1752F"/>
    <w:rsid w:val="00D17966"/>
    <w:rsid w:val="00D17DFB"/>
    <w:rsid w:val="00D17E25"/>
    <w:rsid w:val="00D17E7E"/>
    <w:rsid w:val="00D2012A"/>
    <w:rsid w:val="00D2079D"/>
    <w:rsid w:val="00D2096D"/>
    <w:rsid w:val="00D20D36"/>
    <w:rsid w:val="00D2102E"/>
    <w:rsid w:val="00D21268"/>
    <w:rsid w:val="00D21375"/>
    <w:rsid w:val="00D214C6"/>
    <w:rsid w:val="00D214E8"/>
    <w:rsid w:val="00D217EB"/>
    <w:rsid w:val="00D21967"/>
    <w:rsid w:val="00D21A62"/>
    <w:rsid w:val="00D21C19"/>
    <w:rsid w:val="00D21F8D"/>
    <w:rsid w:val="00D221D4"/>
    <w:rsid w:val="00D22402"/>
    <w:rsid w:val="00D2241C"/>
    <w:rsid w:val="00D2250F"/>
    <w:rsid w:val="00D22F09"/>
    <w:rsid w:val="00D2306B"/>
    <w:rsid w:val="00D2362D"/>
    <w:rsid w:val="00D23634"/>
    <w:rsid w:val="00D236C6"/>
    <w:rsid w:val="00D23813"/>
    <w:rsid w:val="00D23EEA"/>
    <w:rsid w:val="00D24020"/>
    <w:rsid w:val="00D242FC"/>
    <w:rsid w:val="00D2453F"/>
    <w:rsid w:val="00D2465D"/>
    <w:rsid w:val="00D246B2"/>
    <w:rsid w:val="00D24F39"/>
    <w:rsid w:val="00D25252"/>
    <w:rsid w:val="00D255A3"/>
    <w:rsid w:val="00D257B0"/>
    <w:rsid w:val="00D257D9"/>
    <w:rsid w:val="00D25BB7"/>
    <w:rsid w:val="00D25FCA"/>
    <w:rsid w:val="00D261A2"/>
    <w:rsid w:val="00D26FA7"/>
    <w:rsid w:val="00D27340"/>
    <w:rsid w:val="00D2769E"/>
    <w:rsid w:val="00D278B2"/>
    <w:rsid w:val="00D27AF4"/>
    <w:rsid w:val="00D27CC9"/>
    <w:rsid w:val="00D27CE5"/>
    <w:rsid w:val="00D27E99"/>
    <w:rsid w:val="00D300E8"/>
    <w:rsid w:val="00D30101"/>
    <w:rsid w:val="00D3014E"/>
    <w:rsid w:val="00D302D1"/>
    <w:rsid w:val="00D30951"/>
    <w:rsid w:val="00D30F01"/>
    <w:rsid w:val="00D31920"/>
    <w:rsid w:val="00D31C01"/>
    <w:rsid w:val="00D321E4"/>
    <w:rsid w:val="00D32A0E"/>
    <w:rsid w:val="00D330B9"/>
    <w:rsid w:val="00D3316E"/>
    <w:rsid w:val="00D33695"/>
    <w:rsid w:val="00D33ACD"/>
    <w:rsid w:val="00D33B65"/>
    <w:rsid w:val="00D33BA4"/>
    <w:rsid w:val="00D33C56"/>
    <w:rsid w:val="00D33C63"/>
    <w:rsid w:val="00D33EED"/>
    <w:rsid w:val="00D34294"/>
    <w:rsid w:val="00D34520"/>
    <w:rsid w:val="00D34569"/>
    <w:rsid w:val="00D3461E"/>
    <w:rsid w:val="00D3469D"/>
    <w:rsid w:val="00D346DA"/>
    <w:rsid w:val="00D34A01"/>
    <w:rsid w:val="00D352F9"/>
    <w:rsid w:val="00D35361"/>
    <w:rsid w:val="00D359AF"/>
    <w:rsid w:val="00D3633A"/>
    <w:rsid w:val="00D364D8"/>
    <w:rsid w:val="00D3759B"/>
    <w:rsid w:val="00D37AE2"/>
    <w:rsid w:val="00D37B97"/>
    <w:rsid w:val="00D37CC0"/>
    <w:rsid w:val="00D37FDA"/>
    <w:rsid w:val="00D4019B"/>
    <w:rsid w:val="00D4025F"/>
    <w:rsid w:val="00D4070C"/>
    <w:rsid w:val="00D408F2"/>
    <w:rsid w:val="00D40A06"/>
    <w:rsid w:val="00D40D60"/>
    <w:rsid w:val="00D419F2"/>
    <w:rsid w:val="00D41B4A"/>
    <w:rsid w:val="00D41D44"/>
    <w:rsid w:val="00D42A1C"/>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11"/>
    <w:rsid w:val="00D45C56"/>
    <w:rsid w:val="00D45CC1"/>
    <w:rsid w:val="00D45D3C"/>
    <w:rsid w:val="00D45D85"/>
    <w:rsid w:val="00D462BC"/>
    <w:rsid w:val="00D469AF"/>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1DD0"/>
    <w:rsid w:val="00D51FC5"/>
    <w:rsid w:val="00D520D1"/>
    <w:rsid w:val="00D52651"/>
    <w:rsid w:val="00D52C63"/>
    <w:rsid w:val="00D52EB7"/>
    <w:rsid w:val="00D530CC"/>
    <w:rsid w:val="00D535F6"/>
    <w:rsid w:val="00D536D4"/>
    <w:rsid w:val="00D537D1"/>
    <w:rsid w:val="00D53EF2"/>
    <w:rsid w:val="00D54A15"/>
    <w:rsid w:val="00D54C2D"/>
    <w:rsid w:val="00D54D4E"/>
    <w:rsid w:val="00D54FBB"/>
    <w:rsid w:val="00D55727"/>
    <w:rsid w:val="00D55909"/>
    <w:rsid w:val="00D55950"/>
    <w:rsid w:val="00D55BCF"/>
    <w:rsid w:val="00D55BFA"/>
    <w:rsid w:val="00D55D69"/>
    <w:rsid w:val="00D55DA0"/>
    <w:rsid w:val="00D56161"/>
    <w:rsid w:val="00D561DE"/>
    <w:rsid w:val="00D562C1"/>
    <w:rsid w:val="00D5637E"/>
    <w:rsid w:val="00D563D2"/>
    <w:rsid w:val="00D5688E"/>
    <w:rsid w:val="00D56A0D"/>
    <w:rsid w:val="00D56AF5"/>
    <w:rsid w:val="00D56E86"/>
    <w:rsid w:val="00D572AF"/>
    <w:rsid w:val="00D57882"/>
    <w:rsid w:val="00D57AA6"/>
    <w:rsid w:val="00D60273"/>
    <w:rsid w:val="00D60277"/>
    <w:rsid w:val="00D603FB"/>
    <w:rsid w:val="00D60CAB"/>
    <w:rsid w:val="00D60E30"/>
    <w:rsid w:val="00D60E8E"/>
    <w:rsid w:val="00D6100D"/>
    <w:rsid w:val="00D611C4"/>
    <w:rsid w:val="00D61774"/>
    <w:rsid w:val="00D61C33"/>
    <w:rsid w:val="00D6218F"/>
    <w:rsid w:val="00D6222F"/>
    <w:rsid w:val="00D62238"/>
    <w:rsid w:val="00D624F3"/>
    <w:rsid w:val="00D63094"/>
    <w:rsid w:val="00D6316F"/>
    <w:rsid w:val="00D63504"/>
    <w:rsid w:val="00D638C5"/>
    <w:rsid w:val="00D63911"/>
    <w:rsid w:val="00D64068"/>
    <w:rsid w:val="00D64294"/>
    <w:rsid w:val="00D64471"/>
    <w:rsid w:val="00D64605"/>
    <w:rsid w:val="00D64720"/>
    <w:rsid w:val="00D647C9"/>
    <w:rsid w:val="00D654AB"/>
    <w:rsid w:val="00D6593A"/>
    <w:rsid w:val="00D65C3A"/>
    <w:rsid w:val="00D65DBD"/>
    <w:rsid w:val="00D6609F"/>
    <w:rsid w:val="00D660D1"/>
    <w:rsid w:val="00D6636E"/>
    <w:rsid w:val="00D66C90"/>
    <w:rsid w:val="00D670B9"/>
    <w:rsid w:val="00D675DE"/>
    <w:rsid w:val="00D67604"/>
    <w:rsid w:val="00D67A58"/>
    <w:rsid w:val="00D67BD7"/>
    <w:rsid w:val="00D702FE"/>
    <w:rsid w:val="00D707DF"/>
    <w:rsid w:val="00D70E9F"/>
    <w:rsid w:val="00D70EBF"/>
    <w:rsid w:val="00D712CF"/>
    <w:rsid w:val="00D71590"/>
    <w:rsid w:val="00D715F5"/>
    <w:rsid w:val="00D717E8"/>
    <w:rsid w:val="00D7191A"/>
    <w:rsid w:val="00D71FD2"/>
    <w:rsid w:val="00D72A3C"/>
    <w:rsid w:val="00D72BED"/>
    <w:rsid w:val="00D72CDE"/>
    <w:rsid w:val="00D72E72"/>
    <w:rsid w:val="00D7360E"/>
    <w:rsid w:val="00D7380C"/>
    <w:rsid w:val="00D73B90"/>
    <w:rsid w:val="00D73C5C"/>
    <w:rsid w:val="00D74D50"/>
    <w:rsid w:val="00D74E2F"/>
    <w:rsid w:val="00D74ECB"/>
    <w:rsid w:val="00D75044"/>
    <w:rsid w:val="00D75671"/>
    <w:rsid w:val="00D75A1E"/>
    <w:rsid w:val="00D76638"/>
    <w:rsid w:val="00D7795B"/>
    <w:rsid w:val="00D8068B"/>
    <w:rsid w:val="00D806EF"/>
    <w:rsid w:val="00D807EC"/>
    <w:rsid w:val="00D80992"/>
    <w:rsid w:val="00D80E2F"/>
    <w:rsid w:val="00D80F94"/>
    <w:rsid w:val="00D8121E"/>
    <w:rsid w:val="00D8152F"/>
    <w:rsid w:val="00D81E0C"/>
    <w:rsid w:val="00D81EBB"/>
    <w:rsid w:val="00D820E8"/>
    <w:rsid w:val="00D822F3"/>
    <w:rsid w:val="00D82409"/>
    <w:rsid w:val="00D8288C"/>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6F2"/>
    <w:rsid w:val="00D85830"/>
    <w:rsid w:val="00D859BB"/>
    <w:rsid w:val="00D860BD"/>
    <w:rsid w:val="00D862CC"/>
    <w:rsid w:val="00D862DB"/>
    <w:rsid w:val="00D86E5B"/>
    <w:rsid w:val="00D8751E"/>
    <w:rsid w:val="00D900CA"/>
    <w:rsid w:val="00D90248"/>
    <w:rsid w:val="00D903A0"/>
    <w:rsid w:val="00D908B5"/>
    <w:rsid w:val="00D9094B"/>
    <w:rsid w:val="00D90E97"/>
    <w:rsid w:val="00D91111"/>
    <w:rsid w:val="00D91466"/>
    <w:rsid w:val="00D914A2"/>
    <w:rsid w:val="00D9165E"/>
    <w:rsid w:val="00D9178C"/>
    <w:rsid w:val="00D91821"/>
    <w:rsid w:val="00D91D16"/>
    <w:rsid w:val="00D9205A"/>
    <w:rsid w:val="00D921EA"/>
    <w:rsid w:val="00D92349"/>
    <w:rsid w:val="00D92410"/>
    <w:rsid w:val="00D924A0"/>
    <w:rsid w:val="00D925E2"/>
    <w:rsid w:val="00D92632"/>
    <w:rsid w:val="00D9289E"/>
    <w:rsid w:val="00D92D5D"/>
    <w:rsid w:val="00D930FD"/>
    <w:rsid w:val="00D932CE"/>
    <w:rsid w:val="00D934EA"/>
    <w:rsid w:val="00D93854"/>
    <w:rsid w:val="00D9388B"/>
    <w:rsid w:val="00D93AE0"/>
    <w:rsid w:val="00D93CBB"/>
    <w:rsid w:val="00D93FB0"/>
    <w:rsid w:val="00D94069"/>
    <w:rsid w:val="00D942B6"/>
    <w:rsid w:val="00D94A1D"/>
    <w:rsid w:val="00D94B1F"/>
    <w:rsid w:val="00D94BE1"/>
    <w:rsid w:val="00D94CA1"/>
    <w:rsid w:val="00D954C7"/>
    <w:rsid w:val="00D957DF"/>
    <w:rsid w:val="00D958C1"/>
    <w:rsid w:val="00D958E6"/>
    <w:rsid w:val="00D95D8C"/>
    <w:rsid w:val="00D9614D"/>
    <w:rsid w:val="00D96318"/>
    <w:rsid w:val="00D9634D"/>
    <w:rsid w:val="00D96828"/>
    <w:rsid w:val="00D969C0"/>
    <w:rsid w:val="00D96B1A"/>
    <w:rsid w:val="00D96CE0"/>
    <w:rsid w:val="00D96D68"/>
    <w:rsid w:val="00D9715F"/>
    <w:rsid w:val="00D9738C"/>
    <w:rsid w:val="00D974D4"/>
    <w:rsid w:val="00D974F7"/>
    <w:rsid w:val="00D975F1"/>
    <w:rsid w:val="00D97617"/>
    <w:rsid w:val="00D976E2"/>
    <w:rsid w:val="00D978FE"/>
    <w:rsid w:val="00D97BA1"/>
    <w:rsid w:val="00D97E72"/>
    <w:rsid w:val="00D97FF5"/>
    <w:rsid w:val="00DA03BC"/>
    <w:rsid w:val="00DA063D"/>
    <w:rsid w:val="00DA0A65"/>
    <w:rsid w:val="00DA1004"/>
    <w:rsid w:val="00DA14C0"/>
    <w:rsid w:val="00DA1503"/>
    <w:rsid w:val="00DA1733"/>
    <w:rsid w:val="00DA187E"/>
    <w:rsid w:val="00DA191E"/>
    <w:rsid w:val="00DA1A90"/>
    <w:rsid w:val="00DA1FE1"/>
    <w:rsid w:val="00DA21B9"/>
    <w:rsid w:val="00DA22A8"/>
    <w:rsid w:val="00DA22D7"/>
    <w:rsid w:val="00DA27A9"/>
    <w:rsid w:val="00DA2DA9"/>
    <w:rsid w:val="00DA2E98"/>
    <w:rsid w:val="00DA3016"/>
    <w:rsid w:val="00DA3268"/>
    <w:rsid w:val="00DA32D5"/>
    <w:rsid w:val="00DA3325"/>
    <w:rsid w:val="00DA365F"/>
    <w:rsid w:val="00DA3840"/>
    <w:rsid w:val="00DA3857"/>
    <w:rsid w:val="00DA393E"/>
    <w:rsid w:val="00DA39DA"/>
    <w:rsid w:val="00DA47F9"/>
    <w:rsid w:val="00DA4B24"/>
    <w:rsid w:val="00DA4CC3"/>
    <w:rsid w:val="00DA4DBE"/>
    <w:rsid w:val="00DA4E78"/>
    <w:rsid w:val="00DA53AD"/>
    <w:rsid w:val="00DA55E9"/>
    <w:rsid w:val="00DA5892"/>
    <w:rsid w:val="00DA58A2"/>
    <w:rsid w:val="00DA5CB8"/>
    <w:rsid w:val="00DA5D68"/>
    <w:rsid w:val="00DA5F3D"/>
    <w:rsid w:val="00DA6643"/>
    <w:rsid w:val="00DA6826"/>
    <w:rsid w:val="00DA6849"/>
    <w:rsid w:val="00DA6936"/>
    <w:rsid w:val="00DA6C0C"/>
    <w:rsid w:val="00DA6FAA"/>
    <w:rsid w:val="00DA700F"/>
    <w:rsid w:val="00DA70D6"/>
    <w:rsid w:val="00DA733A"/>
    <w:rsid w:val="00DA7756"/>
    <w:rsid w:val="00DA77AC"/>
    <w:rsid w:val="00DA79ED"/>
    <w:rsid w:val="00DA7D3B"/>
    <w:rsid w:val="00DB01E3"/>
    <w:rsid w:val="00DB01F4"/>
    <w:rsid w:val="00DB059D"/>
    <w:rsid w:val="00DB07FD"/>
    <w:rsid w:val="00DB0923"/>
    <w:rsid w:val="00DB10D5"/>
    <w:rsid w:val="00DB1388"/>
    <w:rsid w:val="00DB15BD"/>
    <w:rsid w:val="00DB17CC"/>
    <w:rsid w:val="00DB17EB"/>
    <w:rsid w:val="00DB187E"/>
    <w:rsid w:val="00DB1911"/>
    <w:rsid w:val="00DB1F79"/>
    <w:rsid w:val="00DB1FE9"/>
    <w:rsid w:val="00DB20A8"/>
    <w:rsid w:val="00DB222B"/>
    <w:rsid w:val="00DB22BE"/>
    <w:rsid w:val="00DB2B3E"/>
    <w:rsid w:val="00DB2F32"/>
    <w:rsid w:val="00DB32D4"/>
    <w:rsid w:val="00DB35A3"/>
    <w:rsid w:val="00DB3DDE"/>
    <w:rsid w:val="00DB4E7C"/>
    <w:rsid w:val="00DB4F0E"/>
    <w:rsid w:val="00DB512B"/>
    <w:rsid w:val="00DB53D3"/>
    <w:rsid w:val="00DB553A"/>
    <w:rsid w:val="00DB571C"/>
    <w:rsid w:val="00DB5DA6"/>
    <w:rsid w:val="00DB5EDE"/>
    <w:rsid w:val="00DB5F42"/>
    <w:rsid w:val="00DB6086"/>
    <w:rsid w:val="00DB6197"/>
    <w:rsid w:val="00DB62FF"/>
    <w:rsid w:val="00DB632E"/>
    <w:rsid w:val="00DB66CA"/>
    <w:rsid w:val="00DB6960"/>
    <w:rsid w:val="00DB6E85"/>
    <w:rsid w:val="00DB71C7"/>
    <w:rsid w:val="00DB7257"/>
    <w:rsid w:val="00DB7567"/>
    <w:rsid w:val="00DB7624"/>
    <w:rsid w:val="00DB7998"/>
    <w:rsid w:val="00DB7C2E"/>
    <w:rsid w:val="00DB7C46"/>
    <w:rsid w:val="00DC0026"/>
    <w:rsid w:val="00DC00C5"/>
    <w:rsid w:val="00DC05F9"/>
    <w:rsid w:val="00DC0B85"/>
    <w:rsid w:val="00DC0C17"/>
    <w:rsid w:val="00DC0C8E"/>
    <w:rsid w:val="00DC0EC0"/>
    <w:rsid w:val="00DC1102"/>
    <w:rsid w:val="00DC11DC"/>
    <w:rsid w:val="00DC1474"/>
    <w:rsid w:val="00DC148D"/>
    <w:rsid w:val="00DC1B79"/>
    <w:rsid w:val="00DC204F"/>
    <w:rsid w:val="00DC20C6"/>
    <w:rsid w:val="00DC20F9"/>
    <w:rsid w:val="00DC219F"/>
    <w:rsid w:val="00DC2764"/>
    <w:rsid w:val="00DC2995"/>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507"/>
    <w:rsid w:val="00DC583E"/>
    <w:rsid w:val="00DC5981"/>
    <w:rsid w:val="00DC5BFA"/>
    <w:rsid w:val="00DC5F47"/>
    <w:rsid w:val="00DC62D4"/>
    <w:rsid w:val="00DC6AC8"/>
    <w:rsid w:val="00DC6B97"/>
    <w:rsid w:val="00DC6CA3"/>
    <w:rsid w:val="00DC7029"/>
    <w:rsid w:val="00DC781D"/>
    <w:rsid w:val="00DC7F46"/>
    <w:rsid w:val="00DD03E9"/>
    <w:rsid w:val="00DD0415"/>
    <w:rsid w:val="00DD07E7"/>
    <w:rsid w:val="00DD0CB6"/>
    <w:rsid w:val="00DD1A2B"/>
    <w:rsid w:val="00DD1BAB"/>
    <w:rsid w:val="00DD1C36"/>
    <w:rsid w:val="00DD2536"/>
    <w:rsid w:val="00DD25D2"/>
    <w:rsid w:val="00DD28A0"/>
    <w:rsid w:val="00DD3360"/>
    <w:rsid w:val="00DD377E"/>
    <w:rsid w:val="00DD38E7"/>
    <w:rsid w:val="00DD391E"/>
    <w:rsid w:val="00DD3F92"/>
    <w:rsid w:val="00DD4637"/>
    <w:rsid w:val="00DD4752"/>
    <w:rsid w:val="00DD49A2"/>
    <w:rsid w:val="00DD5844"/>
    <w:rsid w:val="00DD595F"/>
    <w:rsid w:val="00DD5A8D"/>
    <w:rsid w:val="00DD635B"/>
    <w:rsid w:val="00DD6530"/>
    <w:rsid w:val="00DD6731"/>
    <w:rsid w:val="00DD6AA2"/>
    <w:rsid w:val="00DD6B63"/>
    <w:rsid w:val="00DD6DD6"/>
    <w:rsid w:val="00DD7042"/>
    <w:rsid w:val="00DD73A3"/>
    <w:rsid w:val="00DD754F"/>
    <w:rsid w:val="00DD759D"/>
    <w:rsid w:val="00DD76B2"/>
    <w:rsid w:val="00DD7B4C"/>
    <w:rsid w:val="00DD7E43"/>
    <w:rsid w:val="00DD7EC1"/>
    <w:rsid w:val="00DE0321"/>
    <w:rsid w:val="00DE043A"/>
    <w:rsid w:val="00DE04EE"/>
    <w:rsid w:val="00DE08DF"/>
    <w:rsid w:val="00DE08E5"/>
    <w:rsid w:val="00DE0D01"/>
    <w:rsid w:val="00DE0D29"/>
    <w:rsid w:val="00DE1D11"/>
    <w:rsid w:val="00DE1D71"/>
    <w:rsid w:val="00DE2842"/>
    <w:rsid w:val="00DE2CCD"/>
    <w:rsid w:val="00DE3315"/>
    <w:rsid w:val="00DE3576"/>
    <w:rsid w:val="00DE3CC6"/>
    <w:rsid w:val="00DE3F79"/>
    <w:rsid w:val="00DE42C7"/>
    <w:rsid w:val="00DE45B9"/>
    <w:rsid w:val="00DE45DD"/>
    <w:rsid w:val="00DE4888"/>
    <w:rsid w:val="00DE4A78"/>
    <w:rsid w:val="00DE51BA"/>
    <w:rsid w:val="00DE5605"/>
    <w:rsid w:val="00DE5659"/>
    <w:rsid w:val="00DE5C8A"/>
    <w:rsid w:val="00DE5EB2"/>
    <w:rsid w:val="00DE622C"/>
    <w:rsid w:val="00DE636E"/>
    <w:rsid w:val="00DE6448"/>
    <w:rsid w:val="00DE64C5"/>
    <w:rsid w:val="00DE6759"/>
    <w:rsid w:val="00DE67FE"/>
    <w:rsid w:val="00DE6B3E"/>
    <w:rsid w:val="00DE702D"/>
    <w:rsid w:val="00DE7927"/>
    <w:rsid w:val="00DE79D5"/>
    <w:rsid w:val="00DE7A74"/>
    <w:rsid w:val="00DE7BC3"/>
    <w:rsid w:val="00DE7DB9"/>
    <w:rsid w:val="00DF0251"/>
    <w:rsid w:val="00DF060D"/>
    <w:rsid w:val="00DF0CEA"/>
    <w:rsid w:val="00DF0CF7"/>
    <w:rsid w:val="00DF10D5"/>
    <w:rsid w:val="00DF1577"/>
    <w:rsid w:val="00DF1839"/>
    <w:rsid w:val="00DF188D"/>
    <w:rsid w:val="00DF19F4"/>
    <w:rsid w:val="00DF2106"/>
    <w:rsid w:val="00DF241B"/>
    <w:rsid w:val="00DF2528"/>
    <w:rsid w:val="00DF25BB"/>
    <w:rsid w:val="00DF2886"/>
    <w:rsid w:val="00DF3F49"/>
    <w:rsid w:val="00DF3FDA"/>
    <w:rsid w:val="00DF40AB"/>
    <w:rsid w:val="00DF4511"/>
    <w:rsid w:val="00DF49B9"/>
    <w:rsid w:val="00DF4C1A"/>
    <w:rsid w:val="00DF4C22"/>
    <w:rsid w:val="00DF4D7E"/>
    <w:rsid w:val="00DF4D88"/>
    <w:rsid w:val="00DF54CA"/>
    <w:rsid w:val="00DF5514"/>
    <w:rsid w:val="00DF5569"/>
    <w:rsid w:val="00DF56F8"/>
    <w:rsid w:val="00DF59FC"/>
    <w:rsid w:val="00DF5F41"/>
    <w:rsid w:val="00DF60DC"/>
    <w:rsid w:val="00DF61FA"/>
    <w:rsid w:val="00DF646D"/>
    <w:rsid w:val="00DF6773"/>
    <w:rsid w:val="00DF6846"/>
    <w:rsid w:val="00DF6A7E"/>
    <w:rsid w:val="00DF71F2"/>
    <w:rsid w:val="00DF723C"/>
    <w:rsid w:val="00DF763C"/>
    <w:rsid w:val="00DF7A62"/>
    <w:rsid w:val="00E002EF"/>
    <w:rsid w:val="00E003A9"/>
    <w:rsid w:val="00E0097B"/>
    <w:rsid w:val="00E00B38"/>
    <w:rsid w:val="00E00BA9"/>
    <w:rsid w:val="00E00D46"/>
    <w:rsid w:val="00E0131A"/>
    <w:rsid w:val="00E014F4"/>
    <w:rsid w:val="00E015CF"/>
    <w:rsid w:val="00E01CBF"/>
    <w:rsid w:val="00E02136"/>
    <w:rsid w:val="00E02226"/>
    <w:rsid w:val="00E0237C"/>
    <w:rsid w:val="00E02422"/>
    <w:rsid w:val="00E02B97"/>
    <w:rsid w:val="00E02D3C"/>
    <w:rsid w:val="00E038F7"/>
    <w:rsid w:val="00E03E3F"/>
    <w:rsid w:val="00E04118"/>
    <w:rsid w:val="00E044FC"/>
    <w:rsid w:val="00E04F5D"/>
    <w:rsid w:val="00E05B74"/>
    <w:rsid w:val="00E05FE2"/>
    <w:rsid w:val="00E060BF"/>
    <w:rsid w:val="00E062A3"/>
    <w:rsid w:val="00E0633E"/>
    <w:rsid w:val="00E06413"/>
    <w:rsid w:val="00E06812"/>
    <w:rsid w:val="00E06876"/>
    <w:rsid w:val="00E06BF1"/>
    <w:rsid w:val="00E0785E"/>
    <w:rsid w:val="00E07B6C"/>
    <w:rsid w:val="00E07C75"/>
    <w:rsid w:val="00E07E1A"/>
    <w:rsid w:val="00E07ED1"/>
    <w:rsid w:val="00E07F1C"/>
    <w:rsid w:val="00E11759"/>
    <w:rsid w:val="00E11A05"/>
    <w:rsid w:val="00E11B4D"/>
    <w:rsid w:val="00E11D78"/>
    <w:rsid w:val="00E11E2D"/>
    <w:rsid w:val="00E1368F"/>
    <w:rsid w:val="00E136BF"/>
    <w:rsid w:val="00E136F1"/>
    <w:rsid w:val="00E13906"/>
    <w:rsid w:val="00E13B7D"/>
    <w:rsid w:val="00E13C68"/>
    <w:rsid w:val="00E13DEA"/>
    <w:rsid w:val="00E13F95"/>
    <w:rsid w:val="00E14011"/>
    <w:rsid w:val="00E140C7"/>
    <w:rsid w:val="00E141B5"/>
    <w:rsid w:val="00E147EC"/>
    <w:rsid w:val="00E14838"/>
    <w:rsid w:val="00E148EE"/>
    <w:rsid w:val="00E158BD"/>
    <w:rsid w:val="00E159CF"/>
    <w:rsid w:val="00E15F84"/>
    <w:rsid w:val="00E163B0"/>
    <w:rsid w:val="00E16A60"/>
    <w:rsid w:val="00E17642"/>
    <w:rsid w:val="00E17670"/>
    <w:rsid w:val="00E176DB"/>
    <w:rsid w:val="00E1786A"/>
    <w:rsid w:val="00E1786F"/>
    <w:rsid w:val="00E179D4"/>
    <w:rsid w:val="00E209E9"/>
    <w:rsid w:val="00E20B8F"/>
    <w:rsid w:val="00E20E7D"/>
    <w:rsid w:val="00E2123E"/>
    <w:rsid w:val="00E2137A"/>
    <w:rsid w:val="00E21A5A"/>
    <w:rsid w:val="00E21BA5"/>
    <w:rsid w:val="00E21F5A"/>
    <w:rsid w:val="00E21FC9"/>
    <w:rsid w:val="00E220E2"/>
    <w:rsid w:val="00E22234"/>
    <w:rsid w:val="00E22263"/>
    <w:rsid w:val="00E22306"/>
    <w:rsid w:val="00E2235E"/>
    <w:rsid w:val="00E22834"/>
    <w:rsid w:val="00E23155"/>
    <w:rsid w:val="00E23410"/>
    <w:rsid w:val="00E23720"/>
    <w:rsid w:val="00E23796"/>
    <w:rsid w:val="00E23BA2"/>
    <w:rsid w:val="00E23E81"/>
    <w:rsid w:val="00E242E4"/>
    <w:rsid w:val="00E247CD"/>
    <w:rsid w:val="00E248D1"/>
    <w:rsid w:val="00E24A5A"/>
    <w:rsid w:val="00E24C9A"/>
    <w:rsid w:val="00E24E19"/>
    <w:rsid w:val="00E25048"/>
    <w:rsid w:val="00E25A4C"/>
    <w:rsid w:val="00E25C63"/>
    <w:rsid w:val="00E25F9C"/>
    <w:rsid w:val="00E269DD"/>
    <w:rsid w:val="00E26DF1"/>
    <w:rsid w:val="00E27356"/>
    <w:rsid w:val="00E273F9"/>
    <w:rsid w:val="00E27645"/>
    <w:rsid w:val="00E301FA"/>
    <w:rsid w:val="00E30383"/>
    <w:rsid w:val="00E30483"/>
    <w:rsid w:val="00E3068B"/>
    <w:rsid w:val="00E306C8"/>
    <w:rsid w:val="00E30EB7"/>
    <w:rsid w:val="00E31656"/>
    <w:rsid w:val="00E31B9A"/>
    <w:rsid w:val="00E31C7B"/>
    <w:rsid w:val="00E31CFF"/>
    <w:rsid w:val="00E31ED5"/>
    <w:rsid w:val="00E321F2"/>
    <w:rsid w:val="00E32424"/>
    <w:rsid w:val="00E3278D"/>
    <w:rsid w:val="00E333F6"/>
    <w:rsid w:val="00E3344C"/>
    <w:rsid w:val="00E33B3A"/>
    <w:rsid w:val="00E33F28"/>
    <w:rsid w:val="00E34526"/>
    <w:rsid w:val="00E347D6"/>
    <w:rsid w:val="00E348D9"/>
    <w:rsid w:val="00E34B3E"/>
    <w:rsid w:val="00E34E8A"/>
    <w:rsid w:val="00E34F22"/>
    <w:rsid w:val="00E35A0A"/>
    <w:rsid w:val="00E35EE9"/>
    <w:rsid w:val="00E363DA"/>
    <w:rsid w:val="00E36E16"/>
    <w:rsid w:val="00E36F83"/>
    <w:rsid w:val="00E370B6"/>
    <w:rsid w:val="00E37A5E"/>
    <w:rsid w:val="00E4031A"/>
    <w:rsid w:val="00E409B2"/>
    <w:rsid w:val="00E40EEF"/>
    <w:rsid w:val="00E41286"/>
    <w:rsid w:val="00E41575"/>
    <w:rsid w:val="00E416A8"/>
    <w:rsid w:val="00E41BE8"/>
    <w:rsid w:val="00E421E2"/>
    <w:rsid w:val="00E42446"/>
    <w:rsid w:val="00E42A1A"/>
    <w:rsid w:val="00E43103"/>
    <w:rsid w:val="00E4335D"/>
    <w:rsid w:val="00E43435"/>
    <w:rsid w:val="00E4357F"/>
    <w:rsid w:val="00E43B84"/>
    <w:rsid w:val="00E440B6"/>
    <w:rsid w:val="00E442F9"/>
    <w:rsid w:val="00E44687"/>
    <w:rsid w:val="00E44B22"/>
    <w:rsid w:val="00E44B46"/>
    <w:rsid w:val="00E44C16"/>
    <w:rsid w:val="00E45123"/>
    <w:rsid w:val="00E45CCE"/>
    <w:rsid w:val="00E45D60"/>
    <w:rsid w:val="00E46240"/>
    <w:rsid w:val="00E4671F"/>
    <w:rsid w:val="00E46C10"/>
    <w:rsid w:val="00E503DF"/>
    <w:rsid w:val="00E50635"/>
    <w:rsid w:val="00E5091D"/>
    <w:rsid w:val="00E50CAF"/>
    <w:rsid w:val="00E5107A"/>
    <w:rsid w:val="00E5157B"/>
    <w:rsid w:val="00E51CE9"/>
    <w:rsid w:val="00E5256A"/>
    <w:rsid w:val="00E5258D"/>
    <w:rsid w:val="00E52677"/>
    <w:rsid w:val="00E52862"/>
    <w:rsid w:val="00E52893"/>
    <w:rsid w:val="00E52EF9"/>
    <w:rsid w:val="00E53069"/>
    <w:rsid w:val="00E53243"/>
    <w:rsid w:val="00E536CB"/>
    <w:rsid w:val="00E53BCC"/>
    <w:rsid w:val="00E53F9D"/>
    <w:rsid w:val="00E54B1B"/>
    <w:rsid w:val="00E54D59"/>
    <w:rsid w:val="00E55062"/>
    <w:rsid w:val="00E55112"/>
    <w:rsid w:val="00E55500"/>
    <w:rsid w:val="00E55770"/>
    <w:rsid w:val="00E5578C"/>
    <w:rsid w:val="00E55C81"/>
    <w:rsid w:val="00E55FE8"/>
    <w:rsid w:val="00E56055"/>
    <w:rsid w:val="00E560B6"/>
    <w:rsid w:val="00E56352"/>
    <w:rsid w:val="00E56A6E"/>
    <w:rsid w:val="00E56E48"/>
    <w:rsid w:val="00E57163"/>
    <w:rsid w:val="00E57311"/>
    <w:rsid w:val="00E575F3"/>
    <w:rsid w:val="00E5779D"/>
    <w:rsid w:val="00E579F0"/>
    <w:rsid w:val="00E57C7F"/>
    <w:rsid w:val="00E57CE3"/>
    <w:rsid w:val="00E60C72"/>
    <w:rsid w:val="00E6107B"/>
    <w:rsid w:val="00E610F5"/>
    <w:rsid w:val="00E61119"/>
    <w:rsid w:val="00E61464"/>
    <w:rsid w:val="00E61B5F"/>
    <w:rsid w:val="00E61C9C"/>
    <w:rsid w:val="00E61CE0"/>
    <w:rsid w:val="00E61E20"/>
    <w:rsid w:val="00E622AB"/>
    <w:rsid w:val="00E6283F"/>
    <w:rsid w:val="00E62B4D"/>
    <w:rsid w:val="00E62D92"/>
    <w:rsid w:val="00E637CA"/>
    <w:rsid w:val="00E63F11"/>
    <w:rsid w:val="00E63F99"/>
    <w:rsid w:val="00E6450B"/>
    <w:rsid w:val="00E64634"/>
    <w:rsid w:val="00E64CC4"/>
    <w:rsid w:val="00E64F75"/>
    <w:rsid w:val="00E6569B"/>
    <w:rsid w:val="00E65917"/>
    <w:rsid w:val="00E6598A"/>
    <w:rsid w:val="00E65BAF"/>
    <w:rsid w:val="00E65DE5"/>
    <w:rsid w:val="00E65E42"/>
    <w:rsid w:val="00E65FDD"/>
    <w:rsid w:val="00E662BD"/>
    <w:rsid w:val="00E663C0"/>
    <w:rsid w:val="00E663E9"/>
    <w:rsid w:val="00E66704"/>
    <w:rsid w:val="00E66A33"/>
    <w:rsid w:val="00E67224"/>
    <w:rsid w:val="00E67AA5"/>
    <w:rsid w:val="00E70477"/>
    <w:rsid w:val="00E704C9"/>
    <w:rsid w:val="00E704D0"/>
    <w:rsid w:val="00E705BC"/>
    <w:rsid w:val="00E7097C"/>
    <w:rsid w:val="00E70A7C"/>
    <w:rsid w:val="00E70E86"/>
    <w:rsid w:val="00E71091"/>
    <w:rsid w:val="00E710EE"/>
    <w:rsid w:val="00E7134F"/>
    <w:rsid w:val="00E71662"/>
    <w:rsid w:val="00E7169F"/>
    <w:rsid w:val="00E716FB"/>
    <w:rsid w:val="00E718B2"/>
    <w:rsid w:val="00E719A3"/>
    <w:rsid w:val="00E72321"/>
    <w:rsid w:val="00E7236D"/>
    <w:rsid w:val="00E723A6"/>
    <w:rsid w:val="00E72D9F"/>
    <w:rsid w:val="00E73175"/>
    <w:rsid w:val="00E732FE"/>
    <w:rsid w:val="00E733F3"/>
    <w:rsid w:val="00E73480"/>
    <w:rsid w:val="00E735BF"/>
    <w:rsid w:val="00E73783"/>
    <w:rsid w:val="00E738EA"/>
    <w:rsid w:val="00E73B11"/>
    <w:rsid w:val="00E73ED9"/>
    <w:rsid w:val="00E74145"/>
    <w:rsid w:val="00E7465C"/>
    <w:rsid w:val="00E74A56"/>
    <w:rsid w:val="00E74BBD"/>
    <w:rsid w:val="00E75004"/>
    <w:rsid w:val="00E75018"/>
    <w:rsid w:val="00E75A73"/>
    <w:rsid w:val="00E75BCC"/>
    <w:rsid w:val="00E75CAF"/>
    <w:rsid w:val="00E75F91"/>
    <w:rsid w:val="00E76157"/>
    <w:rsid w:val="00E763C0"/>
    <w:rsid w:val="00E76445"/>
    <w:rsid w:val="00E76B91"/>
    <w:rsid w:val="00E76D97"/>
    <w:rsid w:val="00E76DFB"/>
    <w:rsid w:val="00E77358"/>
    <w:rsid w:val="00E77456"/>
    <w:rsid w:val="00E7756B"/>
    <w:rsid w:val="00E77D5C"/>
    <w:rsid w:val="00E80095"/>
    <w:rsid w:val="00E80304"/>
    <w:rsid w:val="00E8098A"/>
    <w:rsid w:val="00E80CD0"/>
    <w:rsid w:val="00E815E4"/>
    <w:rsid w:val="00E8169B"/>
    <w:rsid w:val="00E81CD0"/>
    <w:rsid w:val="00E81D26"/>
    <w:rsid w:val="00E81E65"/>
    <w:rsid w:val="00E821AA"/>
    <w:rsid w:val="00E82588"/>
    <w:rsid w:val="00E827AF"/>
    <w:rsid w:val="00E827CE"/>
    <w:rsid w:val="00E82AA9"/>
    <w:rsid w:val="00E830BC"/>
    <w:rsid w:val="00E832BB"/>
    <w:rsid w:val="00E83941"/>
    <w:rsid w:val="00E83A7B"/>
    <w:rsid w:val="00E840AF"/>
    <w:rsid w:val="00E847D7"/>
    <w:rsid w:val="00E84CEE"/>
    <w:rsid w:val="00E85343"/>
    <w:rsid w:val="00E85A10"/>
    <w:rsid w:val="00E85D09"/>
    <w:rsid w:val="00E85D99"/>
    <w:rsid w:val="00E861C5"/>
    <w:rsid w:val="00E86374"/>
    <w:rsid w:val="00E8642E"/>
    <w:rsid w:val="00E86CCA"/>
    <w:rsid w:val="00E8777F"/>
    <w:rsid w:val="00E87848"/>
    <w:rsid w:val="00E87AF3"/>
    <w:rsid w:val="00E87DB9"/>
    <w:rsid w:val="00E87F38"/>
    <w:rsid w:val="00E90102"/>
    <w:rsid w:val="00E9024C"/>
    <w:rsid w:val="00E90C86"/>
    <w:rsid w:val="00E90FF7"/>
    <w:rsid w:val="00E91740"/>
    <w:rsid w:val="00E91E02"/>
    <w:rsid w:val="00E91ED8"/>
    <w:rsid w:val="00E92B8C"/>
    <w:rsid w:val="00E92C0C"/>
    <w:rsid w:val="00E92CBD"/>
    <w:rsid w:val="00E92E4B"/>
    <w:rsid w:val="00E93BBB"/>
    <w:rsid w:val="00E93D1E"/>
    <w:rsid w:val="00E93F2C"/>
    <w:rsid w:val="00E9415E"/>
    <w:rsid w:val="00E94351"/>
    <w:rsid w:val="00E94441"/>
    <w:rsid w:val="00E946B7"/>
    <w:rsid w:val="00E94A8B"/>
    <w:rsid w:val="00E94C07"/>
    <w:rsid w:val="00E951D9"/>
    <w:rsid w:val="00E952BA"/>
    <w:rsid w:val="00E959A4"/>
    <w:rsid w:val="00E95B16"/>
    <w:rsid w:val="00E95E8C"/>
    <w:rsid w:val="00E96268"/>
    <w:rsid w:val="00E964A3"/>
    <w:rsid w:val="00E964CE"/>
    <w:rsid w:val="00E968E2"/>
    <w:rsid w:val="00E96AB4"/>
    <w:rsid w:val="00E97003"/>
    <w:rsid w:val="00E97EDE"/>
    <w:rsid w:val="00EA0230"/>
    <w:rsid w:val="00EA0433"/>
    <w:rsid w:val="00EA0DFB"/>
    <w:rsid w:val="00EA1888"/>
    <w:rsid w:val="00EA1A85"/>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338"/>
    <w:rsid w:val="00EA541C"/>
    <w:rsid w:val="00EA57A4"/>
    <w:rsid w:val="00EA58E6"/>
    <w:rsid w:val="00EA5918"/>
    <w:rsid w:val="00EA63BC"/>
    <w:rsid w:val="00EA6444"/>
    <w:rsid w:val="00EA6836"/>
    <w:rsid w:val="00EA6B01"/>
    <w:rsid w:val="00EA705B"/>
    <w:rsid w:val="00EA7615"/>
    <w:rsid w:val="00EA7836"/>
    <w:rsid w:val="00EB02B8"/>
    <w:rsid w:val="00EB02F8"/>
    <w:rsid w:val="00EB05A9"/>
    <w:rsid w:val="00EB0822"/>
    <w:rsid w:val="00EB0BE5"/>
    <w:rsid w:val="00EB0D95"/>
    <w:rsid w:val="00EB11FE"/>
    <w:rsid w:val="00EB1325"/>
    <w:rsid w:val="00EB15F5"/>
    <w:rsid w:val="00EB168A"/>
    <w:rsid w:val="00EB1D81"/>
    <w:rsid w:val="00EB2462"/>
    <w:rsid w:val="00EB28AA"/>
    <w:rsid w:val="00EB2BEB"/>
    <w:rsid w:val="00EB32D0"/>
    <w:rsid w:val="00EB3BDC"/>
    <w:rsid w:val="00EB3C91"/>
    <w:rsid w:val="00EB3E94"/>
    <w:rsid w:val="00EB40FC"/>
    <w:rsid w:val="00EB41B9"/>
    <w:rsid w:val="00EB4200"/>
    <w:rsid w:val="00EB4425"/>
    <w:rsid w:val="00EB44D4"/>
    <w:rsid w:val="00EB457E"/>
    <w:rsid w:val="00EB48B8"/>
    <w:rsid w:val="00EB4ACE"/>
    <w:rsid w:val="00EB4D96"/>
    <w:rsid w:val="00EB4FB8"/>
    <w:rsid w:val="00EB5008"/>
    <w:rsid w:val="00EB5290"/>
    <w:rsid w:val="00EB5344"/>
    <w:rsid w:val="00EB57E9"/>
    <w:rsid w:val="00EB6164"/>
    <w:rsid w:val="00EB6286"/>
    <w:rsid w:val="00EB664F"/>
    <w:rsid w:val="00EB68BC"/>
    <w:rsid w:val="00EB6A00"/>
    <w:rsid w:val="00EB6B36"/>
    <w:rsid w:val="00EB6E7C"/>
    <w:rsid w:val="00EB72D6"/>
    <w:rsid w:val="00EB7384"/>
    <w:rsid w:val="00EB74A3"/>
    <w:rsid w:val="00EB76DD"/>
    <w:rsid w:val="00EB7712"/>
    <w:rsid w:val="00EB77B5"/>
    <w:rsid w:val="00EB7D58"/>
    <w:rsid w:val="00EC01EA"/>
    <w:rsid w:val="00EC040C"/>
    <w:rsid w:val="00EC0604"/>
    <w:rsid w:val="00EC0B08"/>
    <w:rsid w:val="00EC1101"/>
    <w:rsid w:val="00EC1212"/>
    <w:rsid w:val="00EC141B"/>
    <w:rsid w:val="00EC195B"/>
    <w:rsid w:val="00EC1A08"/>
    <w:rsid w:val="00EC1A7C"/>
    <w:rsid w:val="00EC1D4D"/>
    <w:rsid w:val="00EC2109"/>
    <w:rsid w:val="00EC2848"/>
    <w:rsid w:val="00EC30EA"/>
    <w:rsid w:val="00EC30FC"/>
    <w:rsid w:val="00EC34C0"/>
    <w:rsid w:val="00EC356D"/>
    <w:rsid w:val="00EC365C"/>
    <w:rsid w:val="00EC38CA"/>
    <w:rsid w:val="00EC3C67"/>
    <w:rsid w:val="00EC4027"/>
    <w:rsid w:val="00EC42AA"/>
    <w:rsid w:val="00EC431E"/>
    <w:rsid w:val="00EC45BD"/>
    <w:rsid w:val="00EC557B"/>
    <w:rsid w:val="00EC5B8B"/>
    <w:rsid w:val="00EC5CDD"/>
    <w:rsid w:val="00EC5EE4"/>
    <w:rsid w:val="00EC60D1"/>
    <w:rsid w:val="00EC627C"/>
    <w:rsid w:val="00EC6516"/>
    <w:rsid w:val="00EC6ECA"/>
    <w:rsid w:val="00EC72A0"/>
    <w:rsid w:val="00EC7591"/>
    <w:rsid w:val="00EC75B9"/>
    <w:rsid w:val="00EC788C"/>
    <w:rsid w:val="00EC7B1A"/>
    <w:rsid w:val="00ED0186"/>
    <w:rsid w:val="00ED0419"/>
    <w:rsid w:val="00ED1AF2"/>
    <w:rsid w:val="00ED25AF"/>
    <w:rsid w:val="00ED25DC"/>
    <w:rsid w:val="00ED25DE"/>
    <w:rsid w:val="00ED2E80"/>
    <w:rsid w:val="00ED2FFD"/>
    <w:rsid w:val="00ED30FB"/>
    <w:rsid w:val="00ED322B"/>
    <w:rsid w:val="00ED33B0"/>
    <w:rsid w:val="00ED33CD"/>
    <w:rsid w:val="00ED3501"/>
    <w:rsid w:val="00ED3675"/>
    <w:rsid w:val="00ED369A"/>
    <w:rsid w:val="00ED36D9"/>
    <w:rsid w:val="00ED3AF6"/>
    <w:rsid w:val="00ED3D56"/>
    <w:rsid w:val="00ED3DD4"/>
    <w:rsid w:val="00ED3E55"/>
    <w:rsid w:val="00ED40D3"/>
    <w:rsid w:val="00ED47DB"/>
    <w:rsid w:val="00ED4EB6"/>
    <w:rsid w:val="00ED5164"/>
    <w:rsid w:val="00ED5423"/>
    <w:rsid w:val="00ED5C2D"/>
    <w:rsid w:val="00ED5E05"/>
    <w:rsid w:val="00ED6760"/>
    <w:rsid w:val="00ED677B"/>
    <w:rsid w:val="00ED6952"/>
    <w:rsid w:val="00ED6C63"/>
    <w:rsid w:val="00ED6DD5"/>
    <w:rsid w:val="00ED71FE"/>
    <w:rsid w:val="00ED771A"/>
    <w:rsid w:val="00EE0288"/>
    <w:rsid w:val="00EE066B"/>
    <w:rsid w:val="00EE0788"/>
    <w:rsid w:val="00EE1004"/>
    <w:rsid w:val="00EE1BED"/>
    <w:rsid w:val="00EE1FD9"/>
    <w:rsid w:val="00EE2165"/>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566"/>
    <w:rsid w:val="00EE75A2"/>
    <w:rsid w:val="00EE7E13"/>
    <w:rsid w:val="00EE7FEB"/>
    <w:rsid w:val="00EF0149"/>
    <w:rsid w:val="00EF0286"/>
    <w:rsid w:val="00EF0354"/>
    <w:rsid w:val="00EF0404"/>
    <w:rsid w:val="00EF0CC7"/>
    <w:rsid w:val="00EF0E85"/>
    <w:rsid w:val="00EF134A"/>
    <w:rsid w:val="00EF14A1"/>
    <w:rsid w:val="00EF14D4"/>
    <w:rsid w:val="00EF1B7F"/>
    <w:rsid w:val="00EF209C"/>
    <w:rsid w:val="00EF28CE"/>
    <w:rsid w:val="00EF2FEA"/>
    <w:rsid w:val="00EF31B4"/>
    <w:rsid w:val="00EF3922"/>
    <w:rsid w:val="00EF3A49"/>
    <w:rsid w:val="00EF3E1B"/>
    <w:rsid w:val="00EF4649"/>
    <w:rsid w:val="00EF5049"/>
    <w:rsid w:val="00EF53B8"/>
    <w:rsid w:val="00EF578C"/>
    <w:rsid w:val="00EF5E7E"/>
    <w:rsid w:val="00EF5EB2"/>
    <w:rsid w:val="00EF63BE"/>
    <w:rsid w:val="00EF676E"/>
    <w:rsid w:val="00EF69BC"/>
    <w:rsid w:val="00EF6D94"/>
    <w:rsid w:val="00EF721B"/>
    <w:rsid w:val="00EF750B"/>
    <w:rsid w:val="00EF75CB"/>
    <w:rsid w:val="00F00977"/>
    <w:rsid w:val="00F00D4E"/>
    <w:rsid w:val="00F00E7C"/>
    <w:rsid w:val="00F00E88"/>
    <w:rsid w:val="00F012BD"/>
    <w:rsid w:val="00F01372"/>
    <w:rsid w:val="00F01405"/>
    <w:rsid w:val="00F0146F"/>
    <w:rsid w:val="00F015B0"/>
    <w:rsid w:val="00F01631"/>
    <w:rsid w:val="00F01789"/>
    <w:rsid w:val="00F01E93"/>
    <w:rsid w:val="00F020F4"/>
    <w:rsid w:val="00F022DC"/>
    <w:rsid w:val="00F02686"/>
    <w:rsid w:val="00F02690"/>
    <w:rsid w:val="00F02DD2"/>
    <w:rsid w:val="00F044B1"/>
    <w:rsid w:val="00F04A60"/>
    <w:rsid w:val="00F04E64"/>
    <w:rsid w:val="00F0507D"/>
    <w:rsid w:val="00F05CA5"/>
    <w:rsid w:val="00F06358"/>
    <w:rsid w:val="00F06731"/>
    <w:rsid w:val="00F06A17"/>
    <w:rsid w:val="00F06CE1"/>
    <w:rsid w:val="00F0735B"/>
    <w:rsid w:val="00F074DB"/>
    <w:rsid w:val="00F07F54"/>
    <w:rsid w:val="00F1009D"/>
    <w:rsid w:val="00F10280"/>
    <w:rsid w:val="00F104FE"/>
    <w:rsid w:val="00F1096E"/>
    <w:rsid w:val="00F10ACF"/>
    <w:rsid w:val="00F10BFD"/>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C4C"/>
    <w:rsid w:val="00F14CF8"/>
    <w:rsid w:val="00F151F3"/>
    <w:rsid w:val="00F15487"/>
    <w:rsid w:val="00F156F3"/>
    <w:rsid w:val="00F15765"/>
    <w:rsid w:val="00F15A00"/>
    <w:rsid w:val="00F15B17"/>
    <w:rsid w:val="00F16521"/>
    <w:rsid w:val="00F167BA"/>
    <w:rsid w:val="00F1688A"/>
    <w:rsid w:val="00F16CBA"/>
    <w:rsid w:val="00F17254"/>
    <w:rsid w:val="00F173BF"/>
    <w:rsid w:val="00F17565"/>
    <w:rsid w:val="00F178DB"/>
    <w:rsid w:val="00F179ED"/>
    <w:rsid w:val="00F17B23"/>
    <w:rsid w:val="00F20069"/>
    <w:rsid w:val="00F2006D"/>
    <w:rsid w:val="00F20420"/>
    <w:rsid w:val="00F205DE"/>
    <w:rsid w:val="00F208E6"/>
    <w:rsid w:val="00F20957"/>
    <w:rsid w:val="00F2095D"/>
    <w:rsid w:val="00F20976"/>
    <w:rsid w:val="00F20B5B"/>
    <w:rsid w:val="00F218BB"/>
    <w:rsid w:val="00F21AD7"/>
    <w:rsid w:val="00F21B2C"/>
    <w:rsid w:val="00F22016"/>
    <w:rsid w:val="00F22478"/>
    <w:rsid w:val="00F228D1"/>
    <w:rsid w:val="00F22B14"/>
    <w:rsid w:val="00F22DF7"/>
    <w:rsid w:val="00F23138"/>
    <w:rsid w:val="00F23571"/>
    <w:rsid w:val="00F235C6"/>
    <w:rsid w:val="00F23856"/>
    <w:rsid w:val="00F23C5E"/>
    <w:rsid w:val="00F24118"/>
    <w:rsid w:val="00F246CA"/>
    <w:rsid w:val="00F24A33"/>
    <w:rsid w:val="00F24A57"/>
    <w:rsid w:val="00F24B51"/>
    <w:rsid w:val="00F24C0C"/>
    <w:rsid w:val="00F24EE4"/>
    <w:rsid w:val="00F255A1"/>
    <w:rsid w:val="00F2575B"/>
    <w:rsid w:val="00F257C6"/>
    <w:rsid w:val="00F258C4"/>
    <w:rsid w:val="00F25CF5"/>
    <w:rsid w:val="00F25D60"/>
    <w:rsid w:val="00F25F5C"/>
    <w:rsid w:val="00F262E2"/>
    <w:rsid w:val="00F26333"/>
    <w:rsid w:val="00F26673"/>
    <w:rsid w:val="00F26801"/>
    <w:rsid w:val="00F26CBF"/>
    <w:rsid w:val="00F26DEE"/>
    <w:rsid w:val="00F26DF3"/>
    <w:rsid w:val="00F26F87"/>
    <w:rsid w:val="00F2709D"/>
    <w:rsid w:val="00F27E7A"/>
    <w:rsid w:val="00F30342"/>
    <w:rsid w:val="00F30420"/>
    <w:rsid w:val="00F304DC"/>
    <w:rsid w:val="00F306A0"/>
    <w:rsid w:val="00F306FA"/>
    <w:rsid w:val="00F30818"/>
    <w:rsid w:val="00F30939"/>
    <w:rsid w:val="00F30946"/>
    <w:rsid w:val="00F317D7"/>
    <w:rsid w:val="00F3184B"/>
    <w:rsid w:val="00F31B15"/>
    <w:rsid w:val="00F31BC3"/>
    <w:rsid w:val="00F31BD4"/>
    <w:rsid w:val="00F31C26"/>
    <w:rsid w:val="00F3223A"/>
    <w:rsid w:val="00F32345"/>
    <w:rsid w:val="00F325E2"/>
    <w:rsid w:val="00F3277E"/>
    <w:rsid w:val="00F32890"/>
    <w:rsid w:val="00F32B29"/>
    <w:rsid w:val="00F336C1"/>
    <w:rsid w:val="00F33BD7"/>
    <w:rsid w:val="00F33DA5"/>
    <w:rsid w:val="00F348A7"/>
    <w:rsid w:val="00F349F5"/>
    <w:rsid w:val="00F351DA"/>
    <w:rsid w:val="00F355D2"/>
    <w:rsid w:val="00F3561C"/>
    <w:rsid w:val="00F35B15"/>
    <w:rsid w:val="00F35C74"/>
    <w:rsid w:val="00F35D83"/>
    <w:rsid w:val="00F35E36"/>
    <w:rsid w:val="00F3634F"/>
    <w:rsid w:val="00F369A8"/>
    <w:rsid w:val="00F36C03"/>
    <w:rsid w:val="00F36C92"/>
    <w:rsid w:val="00F37395"/>
    <w:rsid w:val="00F3740D"/>
    <w:rsid w:val="00F3790D"/>
    <w:rsid w:val="00F37993"/>
    <w:rsid w:val="00F4005B"/>
    <w:rsid w:val="00F40156"/>
    <w:rsid w:val="00F40662"/>
    <w:rsid w:val="00F407E7"/>
    <w:rsid w:val="00F410AB"/>
    <w:rsid w:val="00F41328"/>
    <w:rsid w:val="00F4151C"/>
    <w:rsid w:val="00F417A9"/>
    <w:rsid w:val="00F418A3"/>
    <w:rsid w:val="00F418D9"/>
    <w:rsid w:val="00F41D83"/>
    <w:rsid w:val="00F42096"/>
    <w:rsid w:val="00F42C52"/>
    <w:rsid w:val="00F4303F"/>
    <w:rsid w:val="00F431D9"/>
    <w:rsid w:val="00F43325"/>
    <w:rsid w:val="00F4354B"/>
    <w:rsid w:val="00F43B91"/>
    <w:rsid w:val="00F43C45"/>
    <w:rsid w:val="00F442CE"/>
    <w:rsid w:val="00F44659"/>
    <w:rsid w:val="00F451C2"/>
    <w:rsid w:val="00F45638"/>
    <w:rsid w:val="00F45C9C"/>
    <w:rsid w:val="00F45D73"/>
    <w:rsid w:val="00F45E1C"/>
    <w:rsid w:val="00F46DD7"/>
    <w:rsid w:val="00F47063"/>
    <w:rsid w:val="00F4761D"/>
    <w:rsid w:val="00F47945"/>
    <w:rsid w:val="00F47C44"/>
    <w:rsid w:val="00F47C50"/>
    <w:rsid w:val="00F47FE6"/>
    <w:rsid w:val="00F50092"/>
    <w:rsid w:val="00F5047E"/>
    <w:rsid w:val="00F51160"/>
    <w:rsid w:val="00F51661"/>
    <w:rsid w:val="00F51719"/>
    <w:rsid w:val="00F5171D"/>
    <w:rsid w:val="00F523A8"/>
    <w:rsid w:val="00F523E4"/>
    <w:rsid w:val="00F525C9"/>
    <w:rsid w:val="00F525F8"/>
    <w:rsid w:val="00F526E9"/>
    <w:rsid w:val="00F52795"/>
    <w:rsid w:val="00F52830"/>
    <w:rsid w:val="00F528B9"/>
    <w:rsid w:val="00F52B20"/>
    <w:rsid w:val="00F52D9C"/>
    <w:rsid w:val="00F53078"/>
    <w:rsid w:val="00F53510"/>
    <w:rsid w:val="00F53B4F"/>
    <w:rsid w:val="00F5441F"/>
    <w:rsid w:val="00F548AE"/>
    <w:rsid w:val="00F54E23"/>
    <w:rsid w:val="00F5550D"/>
    <w:rsid w:val="00F55B34"/>
    <w:rsid w:val="00F5615A"/>
    <w:rsid w:val="00F5620F"/>
    <w:rsid w:val="00F568DB"/>
    <w:rsid w:val="00F56CAF"/>
    <w:rsid w:val="00F56E1D"/>
    <w:rsid w:val="00F56F9A"/>
    <w:rsid w:val="00F57E5E"/>
    <w:rsid w:val="00F6056D"/>
    <w:rsid w:val="00F61297"/>
    <w:rsid w:val="00F613B9"/>
    <w:rsid w:val="00F6141C"/>
    <w:rsid w:val="00F61577"/>
    <w:rsid w:val="00F619FD"/>
    <w:rsid w:val="00F61A89"/>
    <w:rsid w:val="00F61F1C"/>
    <w:rsid w:val="00F620B6"/>
    <w:rsid w:val="00F621D4"/>
    <w:rsid w:val="00F62BA9"/>
    <w:rsid w:val="00F630DC"/>
    <w:rsid w:val="00F63525"/>
    <w:rsid w:val="00F63AC1"/>
    <w:rsid w:val="00F64098"/>
    <w:rsid w:val="00F64DE1"/>
    <w:rsid w:val="00F64FCF"/>
    <w:rsid w:val="00F65410"/>
    <w:rsid w:val="00F65825"/>
    <w:rsid w:val="00F6598A"/>
    <w:rsid w:val="00F65E16"/>
    <w:rsid w:val="00F66051"/>
    <w:rsid w:val="00F66066"/>
    <w:rsid w:val="00F664C5"/>
    <w:rsid w:val="00F66666"/>
    <w:rsid w:val="00F6706B"/>
    <w:rsid w:val="00F672E9"/>
    <w:rsid w:val="00F675B1"/>
    <w:rsid w:val="00F7035D"/>
    <w:rsid w:val="00F70445"/>
    <w:rsid w:val="00F70470"/>
    <w:rsid w:val="00F70C1E"/>
    <w:rsid w:val="00F70C77"/>
    <w:rsid w:val="00F70CD6"/>
    <w:rsid w:val="00F70F25"/>
    <w:rsid w:val="00F716C5"/>
    <w:rsid w:val="00F71F9F"/>
    <w:rsid w:val="00F7215E"/>
    <w:rsid w:val="00F727C2"/>
    <w:rsid w:val="00F72928"/>
    <w:rsid w:val="00F72C00"/>
    <w:rsid w:val="00F72CAE"/>
    <w:rsid w:val="00F72CCA"/>
    <w:rsid w:val="00F72CCB"/>
    <w:rsid w:val="00F72D0E"/>
    <w:rsid w:val="00F730A0"/>
    <w:rsid w:val="00F7310E"/>
    <w:rsid w:val="00F731C5"/>
    <w:rsid w:val="00F732C1"/>
    <w:rsid w:val="00F73429"/>
    <w:rsid w:val="00F73433"/>
    <w:rsid w:val="00F737E8"/>
    <w:rsid w:val="00F740D3"/>
    <w:rsid w:val="00F740F1"/>
    <w:rsid w:val="00F7456D"/>
    <w:rsid w:val="00F745AB"/>
    <w:rsid w:val="00F745DE"/>
    <w:rsid w:val="00F747D3"/>
    <w:rsid w:val="00F74CE0"/>
    <w:rsid w:val="00F75DF4"/>
    <w:rsid w:val="00F75E02"/>
    <w:rsid w:val="00F761C4"/>
    <w:rsid w:val="00F762DE"/>
    <w:rsid w:val="00F76B93"/>
    <w:rsid w:val="00F76FEB"/>
    <w:rsid w:val="00F77399"/>
    <w:rsid w:val="00F774A2"/>
    <w:rsid w:val="00F7757B"/>
    <w:rsid w:val="00F777E9"/>
    <w:rsid w:val="00F801B7"/>
    <w:rsid w:val="00F807AD"/>
    <w:rsid w:val="00F80B35"/>
    <w:rsid w:val="00F80E55"/>
    <w:rsid w:val="00F8105D"/>
    <w:rsid w:val="00F813C5"/>
    <w:rsid w:val="00F814B5"/>
    <w:rsid w:val="00F81624"/>
    <w:rsid w:val="00F8197E"/>
    <w:rsid w:val="00F81ACD"/>
    <w:rsid w:val="00F81CE4"/>
    <w:rsid w:val="00F824FF"/>
    <w:rsid w:val="00F82980"/>
    <w:rsid w:val="00F82ABF"/>
    <w:rsid w:val="00F82BC7"/>
    <w:rsid w:val="00F83093"/>
    <w:rsid w:val="00F83146"/>
    <w:rsid w:val="00F831F1"/>
    <w:rsid w:val="00F8325D"/>
    <w:rsid w:val="00F83726"/>
    <w:rsid w:val="00F839DB"/>
    <w:rsid w:val="00F83E6A"/>
    <w:rsid w:val="00F83EB4"/>
    <w:rsid w:val="00F84A27"/>
    <w:rsid w:val="00F84DBC"/>
    <w:rsid w:val="00F8506D"/>
    <w:rsid w:val="00F85271"/>
    <w:rsid w:val="00F85459"/>
    <w:rsid w:val="00F858D9"/>
    <w:rsid w:val="00F85A19"/>
    <w:rsid w:val="00F85BC5"/>
    <w:rsid w:val="00F85C6F"/>
    <w:rsid w:val="00F85DF5"/>
    <w:rsid w:val="00F86A47"/>
    <w:rsid w:val="00F86BEF"/>
    <w:rsid w:val="00F86CCD"/>
    <w:rsid w:val="00F86CCF"/>
    <w:rsid w:val="00F873AA"/>
    <w:rsid w:val="00F87D01"/>
    <w:rsid w:val="00F87D5E"/>
    <w:rsid w:val="00F90476"/>
    <w:rsid w:val="00F90619"/>
    <w:rsid w:val="00F9145E"/>
    <w:rsid w:val="00F91923"/>
    <w:rsid w:val="00F91C60"/>
    <w:rsid w:val="00F92214"/>
    <w:rsid w:val="00F922C2"/>
    <w:rsid w:val="00F92BC2"/>
    <w:rsid w:val="00F92ED3"/>
    <w:rsid w:val="00F932D7"/>
    <w:rsid w:val="00F934D6"/>
    <w:rsid w:val="00F93560"/>
    <w:rsid w:val="00F93600"/>
    <w:rsid w:val="00F93794"/>
    <w:rsid w:val="00F93924"/>
    <w:rsid w:val="00F94113"/>
    <w:rsid w:val="00F949EC"/>
    <w:rsid w:val="00F95927"/>
    <w:rsid w:val="00F95A4B"/>
    <w:rsid w:val="00F95E58"/>
    <w:rsid w:val="00F96494"/>
    <w:rsid w:val="00F96778"/>
    <w:rsid w:val="00F96B56"/>
    <w:rsid w:val="00F97231"/>
    <w:rsid w:val="00F9725A"/>
    <w:rsid w:val="00F97DCB"/>
    <w:rsid w:val="00F97FE9"/>
    <w:rsid w:val="00FA0174"/>
    <w:rsid w:val="00FA055E"/>
    <w:rsid w:val="00FA062D"/>
    <w:rsid w:val="00FA0640"/>
    <w:rsid w:val="00FA0DEA"/>
    <w:rsid w:val="00FA0FC5"/>
    <w:rsid w:val="00FA1C0E"/>
    <w:rsid w:val="00FA1D3F"/>
    <w:rsid w:val="00FA1DE8"/>
    <w:rsid w:val="00FA1E62"/>
    <w:rsid w:val="00FA263A"/>
    <w:rsid w:val="00FA2A06"/>
    <w:rsid w:val="00FA2DEC"/>
    <w:rsid w:val="00FA3511"/>
    <w:rsid w:val="00FA3739"/>
    <w:rsid w:val="00FA381F"/>
    <w:rsid w:val="00FA3E4F"/>
    <w:rsid w:val="00FA443D"/>
    <w:rsid w:val="00FA4FF3"/>
    <w:rsid w:val="00FA54F5"/>
    <w:rsid w:val="00FA5632"/>
    <w:rsid w:val="00FA62CA"/>
    <w:rsid w:val="00FA6A60"/>
    <w:rsid w:val="00FA6BE9"/>
    <w:rsid w:val="00FA6C06"/>
    <w:rsid w:val="00FA7173"/>
    <w:rsid w:val="00FA7213"/>
    <w:rsid w:val="00FA722B"/>
    <w:rsid w:val="00FA738E"/>
    <w:rsid w:val="00FA7A6C"/>
    <w:rsid w:val="00FA7E2C"/>
    <w:rsid w:val="00FB05B5"/>
    <w:rsid w:val="00FB068F"/>
    <w:rsid w:val="00FB084B"/>
    <w:rsid w:val="00FB09CC"/>
    <w:rsid w:val="00FB101E"/>
    <w:rsid w:val="00FB16F9"/>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4E1"/>
    <w:rsid w:val="00FB4646"/>
    <w:rsid w:val="00FB47CD"/>
    <w:rsid w:val="00FB49D5"/>
    <w:rsid w:val="00FB4A28"/>
    <w:rsid w:val="00FB4C7D"/>
    <w:rsid w:val="00FB4D02"/>
    <w:rsid w:val="00FB4D97"/>
    <w:rsid w:val="00FB50ED"/>
    <w:rsid w:val="00FB52D5"/>
    <w:rsid w:val="00FB54CD"/>
    <w:rsid w:val="00FB6036"/>
    <w:rsid w:val="00FB6E78"/>
    <w:rsid w:val="00FB7031"/>
    <w:rsid w:val="00FB7942"/>
    <w:rsid w:val="00FB7994"/>
    <w:rsid w:val="00FB7A94"/>
    <w:rsid w:val="00FB7AF9"/>
    <w:rsid w:val="00FB7C1E"/>
    <w:rsid w:val="00FB7CA1"/>
    <w:rsid w:val="00FB7E2D"/>
    <w:rsid w:val="00FB7E92"/>
    <w:rsid w:val="00FC0342"/>
    <w:rsid w:val="00FC0AF5"/>
    <w:rsid w:val="00FC1415"/>
    <w:rsid w:val="00FC1ECD"/>
    <w:rsid w:val="00FC26DF"/>
    <w:rsid w:val="00FC2E6D"/>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E5F"/>
    <w:rsid w:val="00FC5F3A"/>
    <w:rsid w:val="00FC5F81"/>
    <w:rsid w:val="00FC61F7"/>
    <w:rsid w:val="00FC63FF"/>
    <w:rsid w:val="00FC6583"/>
    <w:rsid w:val="00FC65DD"/>
    <w:rsid w:val="00FC69F1"/>
    <w:rsid w:val="00FC6B3E"/>
    <w:rsid w:val="00FC6ED2"/>
    <w:rsid w:val="00FC710F"/>
    <w:rsid w:val="00FC7326"/>
    <w:rsid w:val="00FC759C"/>
    <w:rsid w:val="00FC7613"/>
    <w:rsid w:val="00FC7AA2"/>
    <w:rsid w:val="00FD0655"/>
    <w:rsid w:val="00FD07C8"/>
    <w:rsid w:val="00FD09D7"/>
    <w:rsid w:val="00FD1063"/>
    <w:rsid w:val="00FD1113"/>
    <w:rsid w:val="00FD116F"/>
    <w:rsid w:val="00FD18BE"/>
    <w:rsid w:val="00FD212D"/>
    <w:rsid w:val="00FD2157"/>
    <w:rsid w:val="00FD29F7"/>
    <w:rsid w:val="00FD2D11"/>
    <w:rsid w:val="00FD2E04"/>
    <w:rsid w:val="00FD2E42"/>
    <w:rsid w:val="00FD3470"/>
    <w:rsid w:val="00FD36E4"/>
    <w:rsid w:val="00FD3A44"/>
    <w:rsid w:val="00FD3A9B"/>
    <w:rsid w:val="00FD405E"/>
    <w:rsid w:val="00FD44C0"/>
    <w:rsid w:val="00FD4ADF"/>
    <w:rsid w:val="00FD4AE5"/>
    <w:rsid w:val="00FD4E9D"/>
    <w:rsid w:val="00FD57F1"/>
    <w:rsid w:val="00FD5A3D"/>
    <w:rsid w:val="00FD5AD7"/>
    <w:rsid w:val="00FD615A"/>
    <w:rsid w:val="00FD62DC"/>
    <w:rsid w:val="00FD65E6"/>
    <w:rsid w:val="00FD6AE6"/>
    <w:rsid w:val="00FD6BAF"/>
    <w:rsid w:val="00FD6CD4"/>
    <w:rsid w:val="00FD70F7"/>
    <w:rsid w:val="00FD7619"/>
    <w:rsid w:val="00FD77FA"/>
    <w:rsid w:val="00FD7ED7"/>
    <w:rsid w:val="00FD7F75"/>
    <w:rsid w:val="00FE0016"/>
    <w:rsid w:val="00FE00D7"/>
    <w:rsid w:val="00FE00DC"/>
    <w:rsid w:val="00FE021C"/>
    <w:rsid w:val="00FE090F"/>
    <w:rsid w:val="00FE0AD8"/>
    <w:rsid w:val="00FE0BD4"/>
    <w:rsid w:val="00FE11BE"/>
    <w:rsid w:val="00FE12A9"/>
    <w:rsid w:val="00FE1386"/>
    <w:rsid w:val="00FE18E2"/>
    <w:rsid w:val="00FE1BA2"/>
    <w:rsid w:val="00FE1C21"/>
    <w:rsid w:val="00FE1E1F"/>
    <w:rsid w:val="00FE1EB8"/>
    <w:rsid w:val="00FE231F"/>
    <w:rsid w:val="00FE25C2"/>
    <w:rsid w:val="00FE2751"/>
    <w:rsid w:val="00FE28B0"/>
    <w:rsid w:val="00FE2CAC"/>
    <w:rsid w:val="00FE33D3"/>
    <w:rsid w:val="00FE3743"/>
    <w:rsid w:val="00FE3B55"/>
    <w:rsid w:val="00FE3E68"/>
    <w:rsid w:val="00FE436A"/>
    <w:rsid w:val="00FE44F8"/>
    <w:rsid w:val="00FE4BF4"/>
    <w:rsid w:val="00FE4C7F"/>
    <w:rsid w:val="00FE4D0F"/>
    <w:rsid w:val="00FE4F96"/>
    <w:rsid w:val="00FE55DE"/>
    <w:rsid w:val="00FE5BC1"/>
    <w:rsid w:val="00FE5FC3"/>
    <w:rsid w:val="00FE600F"/>
    <w:rsid w:val="00FE616D"/>
    <w:rsid w:val="00FE6899"/>
    <w:rsid w:val="00FE6FEB"/>
    <w:rsid w:val="00FE73B5"/>
    <w:rsid w:val="00FE781C"/>
    <w:rsid w:val="00FE79C1"/>
    <w:rsid w:val="00FE7B4B"/>
    <w:rsid w:val="00FE7F85"/>
    <w:rsid w:val="00FF0174"/>
    <w:rsid w:val="00FF023D"/>
    <w:rsid w:val="00FF028E"/>
    <w:rsid w:val="00FF0F38"/>
    <w:rsid w:val="00FF1C83"/>
    <w:rsid w:val="00FF227A"/>
    <w:rsid w:val="00FF268C"/>
    <w:rsid w:val="00FF2727"/>
    <w:rsid w:val="00FF3039"/>
    <w:rsid w:val="00FF32ED"/>
    <w:rsid w:val="00FF3B03"/>
    <w:rsid w:val="00FF3BEF"/>
    <w:rsid w:val="00FF40B7"/>
    <w:rsid w:val="00FF42AB"/>
    <w:rsid w:val="00FF4701"/>
    <w:rsid w:val="00FF49AB"/>
    <w:rsid w:val="00FF4A59"/>
    <w:rsid w:val="00FF529D"/>
    <w:rsid w:val="00FF55D6"/>
    <w:rsid w:val="00FF59C6"/>
    <w:rsid w:val="00FF5B3E"/>
    <w:rsid w:val="00FF6244"/>
    <w:rsid w:val="00FF63E2"/>
    <w:rsid w:val="00FF63E7"/>
    <w:rsid w:val="00FF6485"/>
    <w:rsid w:val="00FF655E"/>
    <w:rsid w:val="00FF65A9"/>
    <w:rsid w:val="00FF664B"/>
    <w:rsid w:val="00FF6C2D"/>
    <w:rsid w:val="00FF7297"/>
    <w:rsid w:val="00FF78AB"/>
    <w:rsid w:val="00FF7959"/>
    <w:rsid w:val="00FF7F3A"/>
    <w:rsid w:val="0808F1B0"/>
    <w:rsid w:val="170BA618"/>
    <w:rsid w:val="1C34BEE7"/>
    <w:rsid w:val="1FA53299"/>
    <w:rsid w:val="2BCD9B88"/>
    <w:rsid w:val="3311430F"/>
    <w:rsid w:val="3E65F0FF"/>
    <w:rsid w:val="4E473AC3"/>
    <w:rsid w:val="4E5CD98D"/>
    <w:rsid w:val="588299F3"/>
    <w:rsid w:val="5E3F8D44"/>
    <w:rsid w:val="6735099D"/>
    <w:rsid w:val="67DDB974"/>
    <w:rsid w:val="702D4701"/>
    <w:rsid w:val="7336A2AC"/>
    <w:rsid w:val="79248D6C"/>
    <w:rsid w:val="7D789C33"/>
    <w:rsid w:val="7DA143E8"/>
    <w:rsid w:val="7FE815FE"/>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15:docId w15:val="{00DFF550-562E-4CAA-AEAB-0B5429C35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9AA"/>
    <w:rPr>
      <w:rFonts w:ascii="Arial" w:hAnsi="Arial"/>
      <w:sz w:val="24"/>
      <w:szCs w:val="24"/>
    </w:rPr>
  </w:style>
  <w:style w:type="paragraph" w:styleId="Heading1">
    <w:name w:val="heading 1"/>
    <w:basedOn w:val="Normal"/>
    <w:next w:val="Normal"/>
    <w:link w:val="Heading1Char"/>
    <w:qFormat/>
    <w:rsid w:val="007F3ED5"/>
    <w:pPr>
      <w:keepNext/>
      <w:numPr>
        <w:numId w:val="189"/>
      </w:numPr>
      <w:spacing w:before="240" w:after="60"/>
      <w:outlineLvl w:val="0"/>
    </w:pPr>
    <w:rPr>
      <w:b/>
      <w:kern w:val="28"/>
      <w:sz w:val="28"/>
      <w:szCs w:val="20"/>
    </w:rPr>
  </w:style>
  <w:style w:type="paragraph" w:styleId="Heading2">
    <w:name w:val="heading 2"/>
    <w:basedOn w:val="Normal"/>
    <w:next w:val="Normal"/>
    <w:link w:val="Heading2Char"/>
    <w:qFormat/>
    <w:rsid w:val="00FE616D"/>
    <w:pPr>
      <w:keepNext/>
      <w:numPr>
        <w:ilvl w:val="1"/>
        <w:numId w:val="189"/>
      </w:numPr>
      <w:spacing w:before="240" w:after="60"/>
      <w:outlineLvl w:val="1"/>
    </w:pPr>
    <w:rPr>
      <w:b/>
      <w:i/>
      <w:szCs w:val="20"/>
    </w:rPr>
  </w:style>
  <w:style w:type="paragraph" w:styleId="Heading3">
    <w:name w:val="heading 3"/>
    <w:basedOn w:val="Normal"/>
    <w:next w:val="Normal"/>
    <w:link w:val="Heading3Char"/>
    <w:qFormat/>
    <w:rsid w:val="005A39E5"/>
    <w:pPr>
      <w:keepNext/>
      <w:numPr>
        <w:ilvl w:val="2"/>
        <w:numId w:val="189"/>
      </w:numPr>
      <w:spacing w:before="240" w:after="60"/>
      <w:outlineLvl w:val="2"/>
    </w:pPr>
    <w:rPr>
      <w:b/>
      <w:szCs w:val="20"/>
    </w:rPr>
  </w:style>
  <w:style w:type="paragraph" w:styleId="Heading4">
    <w:name w:val="heading 4"/>
    <w:basedOn w:val="Normal"/>
    <w:next w:val="Normal"/>
    <w:link w:val="Heading4Char"/>
    <w:qFormat/>
    <w:rsid w:val="009F02C4"/>
    <w:pPr>
      <w:keepNext/>
      <w:numPr>
        <w:ilvl w:val="3"/>
        <w:numId w:val="189"/>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189"/>
      </w:numPr>
      <w:jc w:val="center"/>
      <w:outlineLvl w:val="4"/>
    </w:pPr>
    <w:rPr>
      <w:szCs w:val="20"/>
    </w:rPr>
  </w:style>
  <w:style w:type="paragraph" w:styleId="Heading6">
    <w:name w:val="heading 6"/>
    <w:basedOn w:val="Normal"/>
    <w:next w:val="Normal"/>
    <w:link w:val="Heading6Char"/>
    <w:qFormat/>
    <w:rsid w:val="009F02C4"/>
    <w:pPr>
      <w:numPr>
        <w:ilvl w:val="5"/>
        <w:numId w:val="189"/>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189"/>
      </w:numPr>
      <w:spacing w:before="240" w:after="60"/>
      <w:outlineLvl w:val="6"/>
    </w:pPr>
  </w:style>
  <w:style w:type="paragraph" w:styleId="Heading8">
    <w:name w:val="heading 8"/>
    <w:basedOn w:val="Normal"/>
    <w:next w:val="Normal"/>
    <w:link w:val="Heading8Char"/>
    <w:qFormat/>
    <w:rsid w:val="009F02C4"/>
    <w:pPr>
      <w:numPr>
        <w:ilvl w:val="7"/>
        <w:numId w:val="189"/>
      </w:numPr>
      <w:spacing w:before="240" w:after="60"/>
      <w:outlineLvl w:val="7"/>
    </w:pPr>
    <w:rPr>
      <w:i/>
      <w:iCs/>
    </w:rPr>
  </w:style>
  <w:style w:type="paragraph" w:styleId="Heading9">
    <w:name w:val="heading 9"/>
    <w:basedOn w:val="Normal"/>
    <w:next w:val="Normal"/>
    <w:link w:val="Heading9Char"/>
    <w:qFormat/>
    <w:rsid w:val="009F02C4"/>
    <w:pPr>
      <w:numPr>
        <w:ilvl w:val="8"/>
        <w:numId w:val="18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character" w:customStyle="1" w:styleId="HeaderChar">
    <w:name w:val="Header Char"/>
    <w:basedOn w:val="DefaultParagraphFont"/>
    <w:link w:val="Header"/>
    <w:rsid w:val="00D03DAC"/>
    <w:rPr>
      <w:rFonts w:ascii="Arial" w:hAnsi="Arial"/>
      <w:sz w:val="24"/>
      <w:szCs w:val="24"/>
    </w:rPr>
  </w:style>
  <w:style w:type="paragraph" w:styleId="Footer">
    <w:name w:val="footer"/>
    <w:basedOn w:val="Normal"/>
    <w:link w:val="FooterChar"/>
    <w:rsid w:val="0098448D"/>
    <w:pPr>
      <w:tabs>
        <w:tab w:val="center" w:pos="4320"/>
        <w:tab w:val="right" w:pos="8640"/>
      </w:tabs>
    </w:pPr>
  </w:style>
  <w:style w:type="character" w:customStyle="1" w:styleId="FooterChar">
    <w:name w:val="Footer Char"/>
    <w:basedOn w:val="DefaultParagraphFont"/>
    <w:link w:val="Footer"/>
    <w:rsid w:val="00D03DAC"/>
    <w:rPr>
      <w:rFonts w:ascii="Arial" w:hAnsi="Arial"/>
      <w:sz w:val="24"/>
      <w:szCs w:val="24"/>
    </w:rPr>
  </w:style>
  <w:style w:type="paragraph" w:styleId="BodyText">
    <w:name w:val="Body Text"/>
    <w:basedOn w:val="Normal"/>
    <w:link w:val="BodyTextChar"/>
    <w:rsid w:val="00CF01AE"/>
    <w:rPr>
      <w:szCs w:val="20"/>
    </w:rPr>
  </w:style>
  <w:style w:type="character" w:customStyle="1" w:styleId="BodyTextChar">
    <w:name w:val="Body Text Char"/>
    <w:basedOn w:val="DefaultParagraphFont"/>
    <w:link w:val="BodyText"/>
    <w:rsid w:val="00D03DAC"/>
    <w:rPr>
      <w:rFonts w:ascii="Arial" w:hAnsi="Arial"/>
      <w:sz w:val="24"/>
    </w:rPr>
  </w:style>
  <w:style w:type="paragraph" w:styleId="BalloonText">
    <w:name w:val="Balloon Text"/>
    <w:basedOn w:val="Normal"/>
    <w:link w:val="BalloonTextChar"/>
    <w:semiHidden/>
    <w:rsid w:val="00CF01AE"/>
    <w:rPr>
      <w:rFonts w:ascii="Tahoma" w:hAnsi="Tahoma" w:cs="Tahoma"/>
      <w:sz w:val="16"/>
      <w:szCs w:val="16"/>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377DE"/>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tabs>
        <w:tab w:val="num" w:pos="360"/>
      </w:tabs>
      <w:spacing w:after="200" w:line="276" w:lineRule="auto"/>
      <w:ind w:left="360" w:hanging="36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tabs>
        <w:tab w:val="num" w:pos="360"/>
      </w:tabs>
      <w:ind w:left="360" w:hanging="360"/>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 w:type="paragraph" w:styleId="Title">
    <w:name w:val="Title"/>
    <w:basedOn w:val="Normal"/>
    <w:next w:val="Normal"/>
    <w:link w:val="TitleChar"/>
    <w:uiPriority w:val="10"/>
    <w:qFormat/>
    <w:rsid w:val="00CC4753"/>
    <w:pPr>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CC4753"/>
    <w:rPr>
      <w:rFonts w:asciiTheme="majorHAnsi" w:eastAsiaTheme="majorEastAsia" w:hAnsiTheme="majorHAnsi" w:cstheme="majorBidi"/>
      <w:spacing w:val="-10"/>
      <w:kern w:val="28"/>
      <w:sz w:val="56"/>
      <w:szCs w:val="56"/>
      <w:lang w:val="en-IN"/>
      <w14:ligatures w14:val="standardContextual"/>
    </w:rPr>
  </w:style>
  <w:style w:type="paragraph" w:styleId="Subtitle">
    <w:name w:val="Subtitle"/>
    <w:basedOn w:val="Normal"/>
    <w:next w:val="Normal"/>
    <w:link w:val="SubtitleChar"/>
    <w:uiPriority w:val="11"/>
    <w:qFormat/>
    <w:rsid w:val="00CC4753"/>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CC4753"/>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paragraph" w:styleId="Quote">
    <w:name w:val="Quote"/>
    <w:basedOn w:val="Normal"/>
    <w:next w:val="Normal"/>
    <w:link w:val="QuoteChar"/>
    <w:uiPriority w:val="29"/>
    <w:qFormat/>
    <w:rsid w:val="00CC4753"/>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CC4753"/>
    <w:rPr>
      <w:rFonts w:asciiTheme="minorHAnsi" w:eastAsiaTheme="minorHAnsi" w:hAnsiTheme="minorHAnsi" w:cstheme="minorBidi"/>
      <w:i/>
      <w:iCs/>
      <w:color w:val="404040" w:themeColor="text1" w:themeTint="BF"/>
      <w:kern w:val="2"/>
      <w:sz w:val="22"/>
      <w:szCs w:val="22"/>
      <w:lang w:val="en-IN"/>
      <w14:ligatures w14:val="standardContextual"/>
    </w:rPr>
  </w:style>
  <w:style w:type="paragraph" w:styleId="IntenseQuote">
    <w:name w:val="Intense Quote"/>
    <w:basedOn w:val="Normal"/>
    <w:next w:val="Normal"/>
    <w:link w:val="IntenseQuoteChar"/>
    <w:uiPriority w:val="30"/>
    <w:qFormat/>
    <w:rsid w:val="00CC4753"/>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CC4753"/>
    <w:rPr>
      <w:rFonts w:asciiTheme="minorHAnsi" w:eastAsiaTheme="minorHAnsi" w:hAnsiTheme="minorHAnsi" w:cstheme="minorBidi"/>
      <w:i/>
      <w:iCs/>
      <w:color w:val="365F91" w:themeColor="accent1" w:themeShade="BF"/>
      <w:kern w:val="2"/>
      <w:sz w:val="22"/>
      <w:szCs w:val="22"/>
      <w:lang w:val="en-IN"/>
      <w14:ligatures w14:val="standardContextual"/>
    </w:rPr>
  </w:style>
  <w:style w:type="character" w:customStyle="1" w:styleId="TitleChar1">
    <w:name w:val="Title Char1"/>
    <w:basedOn w:val="DefaultParagraphFont"/>
    <w:rsid w:val="00636E0F"/>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rsid w:val="00636E0F"/>
    <w:rPr>
      <w:rFonts w:asciiTheme="minorHAnsi" w:eastAsiaTheme="minorEastAsia" w:hAnsiTheme="minorHAnsi" w:cstheme="minorBidi"/>
      <w:color w:val="5A5A5A" w:themeColor="text1" w:themeTint="A5"/>
      <w:spacing w:val="15"/>
      <w:sz w:val="22"/>
      <w:szCs w:val="22"/>
    </w:rPr>
  </w:style>
  <w:style w:type="character" w:customStyle="1" w:styleId="QuoteChar1">
    <w:name w:val="Quote Char1"/>
    <w:basedOn w:val="DefaultParagraphFont"/>
    <w:uiPriority w:val="29"/>
    <w:rsid w:val="00636E0F"/>
    <w:rPr>
      <w:rFonts w:ascii="Arial" w:hAnsi="Arial"/>
      <w:i/>
      <w:iCs/>
      <w:color w:val="404040" w:themeColor="text1" w:themeTint="BF"/>
      <w:sz w:val="24"/>
      <w:szCs w:val="24"/>
    </w:rPr>
  </w:style>
  <w:style w:type="character" w:customStyle="1" w:styleId="IntenseQuoteChar1">
    <w:name w:val="Intense Quote Char1"/>
    <w:basedOn w:val="DefaultParagraphFont"/>
    <w:uiPriority w:val="30"/>
    <w:rsid w:val="00636E0F"/>
    <w:rPr>
      <w:rFonts w:ascii="Arial" w:hAnsi="Arial"/>
      <w:i/>
      <w:iCs/>
      <w:color w:val="4F81BD" w:themeColor="accent1"/>
      <w:sz w:val="24"/>
      <w:szCs w:val="24"/>
    </w:rPr>
  </w:style>
  <w:style w:type="paragraph" w:styleId="ListBullet">
    <w:name w:val="List Bullet"/>
    <w:basedOn w:val="Normal"/>
    <w:unhideWhenUsed/>
    <w:rsid w:val="00971B36"/>
    <w:pPr>
      <w:numPr>
        <w:numId w:val="20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78448646">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2361967">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97722068">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3328364">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37114379">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3296922">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0192734">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48854136">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295599478">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1563570">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47297570">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59156571">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1024375">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237152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00838696">
      <w:bodyDiv w:val="1"/>
      <w:marLeft w:val="0"/>
      <w:marRight w:val="0"/>
      <w:marTop w:val="0"/>
      <w:marBottom w:val="0"/>
      <w:divBdr>
        <w:top w:val="none" w:sz="0" w:space="0" w:color="auto"/>
        <w:left w:val="none" w:sz="0" w:space="0" w:color="auto"/>
        <w:bottom w:val="none" w:sz="0" w:space="0" w:color="auto"/>
        <w:right w:val="none" w:sz="0" w:space="0" w:color="auto"/>
      </w:divBdr>
    </w:div>
    <w:div w:id="608312906">
      <w:bodyDiv w:val="1"/>
      <w:marLeft w:val="0"/>
      <w:marRight w:val="0"/>
      <w:marTop w:val="0"/>
      <w:marBottom w:val="0"/>
      <w:divBdr>
        <w:top w:val="none" w:sz="0" w:space="0" w:color="auto"/>
        <w:left w:val="none" w:sz="0" w:space="0" w:color="auto"/>
        <w:bottom w:val="none" w:sz="0" w:space="0" w:color="auto"/>
        <w:right w:val="none" w:sz="0" w:space="0" w:color="auto"/>
      </w:divBdr>
    </w:div>
    <w:div w:id="609557284">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2986654">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61017281">
      <w:bodyDiv w:val="1"/>
      <w:marLeft w:val="0"/>
      <w:marRight w:val="0"/>
      <w:marTop w:val="0"/>
      <w:marBottom w:val="0"/>
      <w:divBdr>
        <w:top w:val="none" w:sz="0" w:space="0" w:color="auto"/>
        <w:left w:val="none" w:sz="0" w:space="0" w:color="auto"/>
        <w:bottom w:val="none" w:sz="0" w:space="0" w:color="auto"/>
        <w:right w:val="none" w:sz="0" w:space="0" w:color="auto"/>
      </w:divBdr>
    </w:div>
    <w:div w:id="864292276">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298456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09969806">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63461749">
      <w:bodyDiv w:val="1"/>
      <w:marLeft w:val="0"/>
      <w:marRight w:val="0"/>
      <w:marTop w:val="0"/>
      <w:marBottom w:val="0"/>
      <w:divBdr>
        <w:top w:val="none" w:sz="0" w:space="0" w:color="auto"/>
        <w:left w:val="none" w:sz="0" w:space="0" w:color="auto"/>
        <w:bottom w:val="none" w:sz="0" w:space="0" w:color="auto"/>
        <w:right w:val="none" w:sz="0" w:space="0" w:color="auto"/>
      </w:divBdr>
    </w:div>
    <w:div w:id="971322895">
      <w:bodyDiv w:val="1"/>
      <w:marLeft w:val="0"/>
      <w:marRight w:val="0"/>
      <w:marTop w:val="0"/>
      <w:marBottom w:val="0"/>
      <w:divBdr>
        <w:top w:val="none" w:sz="0" w:space="0" w:color="auto"/>
        <w:left w:val="none" w:sz="0" w:space="0" w:color="auto"/>
        <w:bottom w:val="none" w:sz="0" w:space="0" w:color="auto"/>
        <w:right w:val="none" w:sz="0" w:space="0" w:color="auto"/>
      </w:divBdr>
    </w:div>
    <w:div w:id="98003826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35275355">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3932464">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67862286">
      <w:bodyDiv w:val="1"/>
      <w:marLeft w:val="0"/>
      <w:marRight w:val="0"/>
      <w:marTop w:val="0"/>
      <w:marBottom w:val="0"/>
      <w:divBdr>
        <w:top w:val="none" w:sz="0" w:space="0" w:color="auto"/>
        <w:left w:val="none" w:sz="0" w:space="0" w:color="auto"/>
        <w:bottom w:val="none" w:sz="0" w:space="0" w:color="auto"/>
        <w:right w:val="none" w:sz="0" w:space="0" w:color="auto"/>
      </w:divBdr>
    </w:div>
    <w:div w:id="1172065172">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0521163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39557677">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58292728">
      <w:bodyDiv w:val="1"/>
      <w:marLeft w:val="0"/>
      <w:marRight w:val="0"/>
      <w:marTop w:val="0"/>
      <w:marBottom w:val="0"/>
      <w:divBdr>
        <w:top w:val="none" w:sz="0" w:space="0" w:color="auto"/>
        <w:left w:val="none" w:sz="0" w:space="0" w:color="auto"/>
        <w:bottom w:val="none" w:sz="0" w:space="0" w:color="auto"/>
        <w:right w:val="none" w:sz="0" w:space="0" w:color="auto"/>
      </w:divBdr>
    </w:div>
    <w:div w:id="1269462865">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287809025">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17807276">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483547174">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30416746">
      <w:bodyDiv w:val="1"/>
      <w:marLeft w:val="0"/>
      <w:marRight w:val="0"/>
      <w:marTop w:val="0"/>
      <w:marBottom w:val="0"/>
      <w:divBdr>
        <w:top w:val="none" w:sz="0" w:space="0" w:color="auto"/>
        <w:left w:val="none" w:sz="0" w:space="0" w:color="auto"/>
        <w:bottom w:val="none" w:sz="0" w:space="0" w:color="auto"/>
        <w:right w:val="none" w:sz="0" w:space="0" w:color="auto"/>
      </w:divBdr>
    </w:div>
    <w:div w:id="1532763957">
      <w:bodyDiv w:val="1"/>
      <w:marLeft w:val="0"/>
      <w:marRight w:val="0"/>
      <w:marTop w:val="0"/>
      <w:marBottom w:val="0"/>
      <w:divBdr>
        <w:top w:val="none" w:sz="0" w:space="0" w:color="auto"/>
        <w:left w:val="none" w:sz="0" w:space="0" w:color="auto"/>
        <w:bottom w:val="none" w:sz="0" w:space="0" w:color="auto"/>
        <w:right w:val="none" w:sz="0" w:space="0" w:color="auto"/>
      </w:divBdr>
    </w:div>
    <w:div w:id="1543059677">
      <w:bodyDiv w:val="1"/>
      <w:marLeft w:val="0"/>
      <w:marRight w:val="0"/>
      <w:marTop w:val="0"/>
      <w:marBottom w:val="0"/>
      <w:divBdr>
        <w:top w:val="none" w:sz="0" w:space="0" w:color="auto"/>
        <w:left w:val="none" w:sz="0" w:space="0" w:color="auto"/>
        <w:bottom w:val="none" w:sz="0" w:space="0" w:color="auto"/>
        <w:right w:val="none" w:sz="0" w:space="0" w:color="auto"/>
      </w:divBdr>
    </w:div>
    <w:div w:id="1543978381">
      <w:bodyDiv w:val="1"/>
      <w:marLeft w:val="0"/>
      <w:marRight w:val="0"/>
      <w:marTop w:val="0"/>
      <w:marBottom w:val="0"/>
      <w:divBdr>
        <w:top w:val="none" w:sz="0" w:space="0" w:color="auto"/>
        <w:left w:val="none" w:sz="0" w:space="0" w:color="auto"/>
        <w:bottom w:val="none" w:sz="0" w:space="0" w:color="auto"/>
        <w:right w:val="none" w:sz="0" w:space="0" w:color="auto"/>
      </w:divBdr>
    </w:div>
    <w:div w:id="1546329580">
      <w:bodyDiv w:val="1"/>
      <w:marLeft w:val="0"/>
      <w:marRight w:val="0"/>
      <w:marTop w:val="0"/>
      <w:marBottom w:val="0"/>
      <w:divBdr>
        <w:top w:val="none" w:sz="0" w:space="0" w:color="auto"/>
        <w:left w:val="none" w:sz="0" w:space="0" w:color="auto"/>
        <w:bottom w:val="none" w:sz="0" w:space="0" w:color="auto"/>
        <w:right w:val="none" w:sz="0" w:space="0" w:color="auto"/>
      </w:divBdr>
    </w:div>
    <w:div w:id="1552695551">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82133800">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4537716">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11858108">
      <w:bodyDiv w:val="1"/>
      <w:marLeft w:val="0"/>
      <w:marRight w:val="0"/>
      <w:marTop w:val="0"/>
      <w:marBottom w:val="0"/>
      <w:divBdr>
        <w:top w:val="none" w:sz="0" w:space="0" w:color="auto"/>
        <w:left w:val="none" w:sz="0" w:space="0" w:color="auto"/>
        <w:bottom w:val="none" w:sz="0" w:space="0" w:color="auto"/>
        <w:right w:val="none" w:sz="0" w:space="0" w:color="auto"/>
      </w:divBdr>
    </w:div>
    <w:div w:id="1623414366">
      <w:bodyDiv w:val="1"/>
      <w:marLeft w:val="0"/>
      <w:marRight w:val="0"/>
      <w:marTop w:val="0"/>
      <w:marBottom w:val="0"/>
      <w:divBdr>
        <w:top w:val="none" w:sz="0" w:space="0" w:color="auto"/>
        <w:left w:val="none" w:sz="0" w:space="0" w:color="auto"/>
        <w:bottom w:val="none" w:sz="0" w:space="0" w:color="auto"/>
        <w:right w:val="none" w:sz="0" w:space="0" w:color="auto"/>
      </w:divBdr>
    </w:div>
    <w:div w:id="1630016676">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48847227">
      <w:bodyDiv w:val="1"/>
      <w:marLeft w:val="0"/>
      <w:marRight w:val="0"/>
      <w:marTop w:val="0"/>
      <w:marBottom w:val="0"/>
      <w:divBdr>
        <w:top w:val="none" w:sz="0" w:space="0" w:color="auto"/>
        <w:left w:val="none" w:sz="0" w:space="0" w:color="auto"/>
        <w:bottom w:val="none" w:sz="0" w:space="0" w:color="auto"/>
        <w:right w:val="none" w:sz="0" w:space="0" w:color="auto"/>
      </w:divBdr>
    </w:div>
    <w:div w:id="1755274087">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6635297">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74878356">
      <w:bodyDiv w:val="1"/>
      <w:marLeft w:val="0"/>
      <w:marRight w:val="0"/>
      <w:marTop w:val="0"/>
      <w:marBottom w:val="0"/>
      <w:divBdr>
        <w:top w:val="none" w:sz="0" w:space="0" w:color="auto"/>
        <w:left w:val="none" w:sz="0" w:space="0" w:color="auto"/>
        <w:bottom w:val="none" w:sz="0" w:space="0" w:color="auto"/>
        <w:right w:val="none" w:sz="0" w:space="0" w:color="auto"/>
      </w:divBdr>
    </w:div>
    <w:div w:id="1893039332">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79069631">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84188280">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12100439">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31733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00522532">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bp.org/" TargetMode="External"/><Relationship Id="rId18" Type="http://schemas.openxmlformats.org/officeDocument/2006/relationships/hyperlink" Target="http://nfbnewslineonline.org/" TargetMode="External"/><Relationship Id="rId26" Type="http://schemas.openxmlformats.org/officeDocument/2006/relationships/hyperlink" Target="https://en.wikipedia.org/wiki/Character_encoding" TargetMode="External"/><Relationship Id="rId39" Type="http://schemas.openxmlformats.org/officeDocument/2006/relationships/image" Target="media/image8.png"/><Relationship Id="rId21" Type="http://schemas.openxmlformats.org/officeDocument/2006/relationships/hyperlink" Target="http://tech.aph.org/lt" TargetMode="External"/><Relationship Id="rId34" Type="http://schemas.openxmlformats.org/officeDocument/2006/relationships/hyperlink" Target="https://support.apple.com/en-us/HT202132" TargetMode="External"/><Relationship Id="rId42" Type="http://schemas.openxmlformats.org/officeDocument/2006/relationships/hyperlink" Target="http://www.orbitresearch.com/support/orbit-reader-40-support/orbit-reader-40-audio-download/" TargetMode="External"/><Relationship Id="rId47" Type="http://schemas.openxmlformats.org/officeDocument/2006/relationships/hyperlink" Target="mailto:techsupport@orbitresearch.com" TargetMode="External"/><Relationship Id="rId50" Type="http://schemas.openxmlformats.org/officeDocument/2006/relationships/hyperlink" Target="https://support.google.com/accessibility/android/answer/6110948?hl=en&amp;ref_topic=10602074&amp;sjid=4372904515336718574-EU" TargetMode="External"/><Relationship Id="rId55" Type="http://schemas.openxmlformats.org/officeDocument/2006/relationships/hyperlink" Target="mailto:techsupport@orbitresearch.com"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bookshare.org" TargetMode="External"/><Relationship Id="rId29" Type="http://schemas.openxmlformats.org/officeDocument/2006/relationships/hyperlink" Target="http://www.applevis.com" TargetMode="External"/><Relationship Id="rId11" Type="http://schemas.openxmlformats.org/officeDocument/2006/relationships/hyperlink" Target="https://nlsbard.loc.gov" TargetMode="External"/><Relationship Id="rId24" Type="http://schemas.openxmlformats.org/officeDocument/2006/relationships/image" Target="media/image6.png"/><Relationship Id="rId32" Type="http://schemas.openxmlformats.org/officeDocument/2006/relationships/hyperlink" Target="http://www.youtube.com/results?search_query=ipad+braille&amp;oq=ipad+braille&amp;aq=f&amp;aqi=g7&amp;aql=&amp;gs_nf=1&amp;gs_l=youtube-psuggest.3..0l7.1876.4727.0.5565.12.6.0.0.0.0.910.1917.3j6-2.5.0" TargetMode="External"/><Relationship Id="rId37" Type="http://schemas.openxmlformats.org/officeDocument/2006/relationships/hyperlink" Target="http://www.orbitresearch.com/support/orbit-reader-q40-support/" TargetMode="External"/><Relationship Id="rId40" Type="http://schemas.openxmlformats.org/officeDocument/2006/relationships/image" Target="media/image9.png"/><Relationship Id="rId45" Type="http://schemas.openxmlformats.org/officeDocument/2006/relationships/hyperlink" Target="mailto:techsupport@orbitresearch.com" TargetMode="External"/><Relationship Id="rId53" Type="http://schemas.openxmlformats.org/officeDocument/2006/relationships/hyperlink" Target="https://www.nvaccess.org/files/nvdaTracAttachments/455/keycommands%20with%20laptop%20keyboard%20layout.html"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brailleblaster.org" TargetMode="External"/><Relationship Id="rId14" Type="http://schemas.openxmlformats.org/officeDocument/2006/relationships/hyperlink" Target="http://louis.aph.org/pages/about.aspx" TargetMode="External"/><Relationship Id="rId22" Type="http://schemas.openxmlformats.org/officeDocument/2006/relationships/image" Target="media/image4.png"/><Relationship Id="rId27" Type="http://schemas.openxmlformats.org/officeDocument/2006/relationships/hyperlink" Target="http://www.orbitresearch.com/support/orbit-reader-40-support/" TargetMode="External"/><Relationship Id="rId30" Type="http://schemas.openxmlformats.org/officeDocument/2006/relationships/hyperlink" Target="https://andreashead.wikispaces.com/" TargetMode="External"/><Relationship Id="rId35" Type="http://schemas.openxmlformats.org/officeDocument/2006/relationships/hyperlink" Target="http://www.apple.com/voiceover/info/guide/_1129.html" TargetMode="External"/><Relationship Id="rId43" Type="http://schemas.openxmlformats.org/officeDocument/2006/relationships/hyperlink" Target="https://www.orbitresearch.com/orbit-reader-q20-localization-download/" TargetMode="External"/><Relationship Id="rId48" Type="http://schemas.openxmlformats.org/officeDocument/2006/relationships/hyperlink" Target="https://www.apple.com/voiceover/info/guide/_1131.html" TargetMode="External"/><Relationship Id="rId56" Type="http://schemas.openxmlformats.org/officeDocument/2006/relationships/header" Target="header1.xml"/><Relationship Id="rId64" Type="http://schemas.microsoft.com/office/2020/10/relationships/intelligence" Target="intelligence2.xml"/><Relationship Id="rId8" Type="http://schemas.openxmlformats.org/officeDocument/2006/relationships/image" Target="media/image1.jpeg"/><Relationship Id="rId51" Type="http://schemas.openxmlformats.org/officeDocument/2006/relationships/hyperlink" Target="https://support.google.com/chromebook/answer/7031755?hl=en" TargetMode="External"/><Relationship Id="rId3" Type="http://schemas.openxmlformats.org/officeDocument/2006/relationships/styles" Target="styles.xml"/><Relationship Id="rId12" Type="http://schemas.openxmlformats.org/officeDocument/2006/relationships/hyperlink" Target="https://readingservices.rnib.org.uk/" TargetMode="External"/><Relationship Id="rId17" Type="http://schemas.openxmlformats.org/officeDocument/2006/relationships/hyperlink" Target="https://library.daisyindia.org/NALP/welcomeLink.action" TargetMode="External"/><Relationship Id="rId25" Type="http://schemas.openxmlformats.org/officeDocument/2006/relationships/hyperlink" Target="mailto:techsupport@orbitresearch.com" TargetMode="External"/><Relationship Id="rId33" Type="http://schemas.openxmlformats.org/officeDocument/2006/relationships/hyperlink" Target="http://www.apple.com/accessibility/ios/braille-display.html" TargetMode="External"/><Relationship Id="rId38" Type="http://schemas.openxmlformats.org/officeDocument/2006/relationships/image" Target="media/image7.png"/><Relationship Id="rId46" Type="http://schemas.openxmlformats.org/officeDocument/2006/relationships/hyperlink" Target="mailto:techsupport@orbitresearch.com" TargetMode="External"/><Relationship Id="rId59" Type="http://schemas.openxmlformats.org/officeDocument/2006/relationships/footer" Target="footer2.xml"/><Relationship Id="rId20" Type="http://schemas.openxmlformats.org/officeDocument/2006/relationships/hyperlink" Target="http://www.daisy.org/project/pipeline" TargetMode="External"/><Relationship Id="rId41" Type="http://schemas.openxmlformats.org/officeDocument/2006/relationships/hyperlink" Target="http://www.orbitresearch.com/support/orbit-reader-40-support/" TargetMode="External"/><Relationship Id="rId54" Type="http://schemas.openxmlformats.org/officeDocument/2006/relationships/image" Target="media/image1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ph.org" TargetMode="External"/><Relationship Id="rId23" Type="http://schemas.openxmlformats.org/officeDocument/2006/relationships/image" Target="media/image5.png"/><Relationship Id="rId28" Type="http://schemas.openxmlformats.org/officeDocument/2006/relationships/hyperlink" Target="http://www.apple.com/accessibility/ios/braille-display.html" TargetMode="External"/><Relationship Id="rId36" Type="http://schemas.openxmlformats.org/officeDocument/2006/relationships/hyperlink" Target="https://www.amazon.com/gp/help/customer/display.html?nodeId=201829370%20" TargetMode="External"/><Relationship Id="rId49" Type="http://schemas.openxmlformats.org/officeDocument/2006/relationships/hyperlink" Target="https://support.apple.com/en-il/guide/iphone/iph6c494dc6/ios"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hyperlink" Target="http://www.yourtechvision.com" TargetMode="External"/><Relationship Id="rId44" Type="http://schemas.openxmlformats.org/officeDocument/2006/relationships/hyperlink" Target="https://www.orbitresearch.com/orbit-reader-q40-localization-download/" TargetMode="External"/><Relationship Id="rId52" Type="http://schemas.openxmlformats.org/officeDocument/2006/relationships/hyperlink" Target="https://www.freedomscientific.com/training/jaws/hotkeys/"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130</Pages>
  <Words>34696</Words>
  <Characters>197771</Characters>
  <Application>Microsoft Office Word</Application>
  <DocSecurity>0</DocSecurity>
  <Lines>1648</Lines>
  <Paragraphs>464</Paragraphs>
  <ScaleCrop>false</ScaleCrop>
  <Company/>
  <LinksUpToDate>false</LinksUpToDate>
  <CharactersWithSpaces>23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Vishal Akbari</cp:lastModifiedBy>
  <cp:revision>224</cp:revision>
  <cp:lastPrinted>2025-12-01T13:08:00Z</cp:lastPrinted>
  <dcterms:created xsi:type="dcterms:W3CDTF">2025-06-02T09:38:00Z</dcterms:created>
  <dcterms:modified xsi:type="dcterms:W3CDTF">2025-12-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2dc769bc214c150c23552131dada5beb9d9dc2dbe8c4c5536555bb9519f23</vt:lpwstr>
  </property>
</Properties>
</file>